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56C8CD53" w:rsidR="00FA181D" w:rsidRPr="00AC0AC1" w:rsidRDefault="00F1239C" w:rsidP="00FA181D">
      <w:pPr>
        <w:spacing w:after="0"/>
        <w:rPr>
          <w:rFonts w:cs="Calibri"/>
          <w:sz w:val="20"/>
          <w:szCs w:val="20"/>
        </w:rPr>
      </w:pPr>
      <w:r>
        <w:rPr>
          <w:rFonts w:cs="Calibri"/>
          <w:sz w:val="25"/>
          <w:szCs w:val="25"/>
        </w:rPr>
        <w:t>CC 4.0 Non</w:t>
      </w:r>
      <w:r w:rsidR="003230A2">
        <w:rPr>
          <w:rFonts w:cs="Calibri"/>
          <w:sz w:val="25"/>
          <w:szCs w:val="25"/>
        </w:rPr>
        <w:t xml:space="preserve"> </w:t>
      </w:r>
      <w:r>
        <w:rPr>
          <w:rFonts w:cs="Calibri"/>
          <w:sz w:val="25"/>
          <w:szCs w:val="25"/>
        </w:rPr>
        <w:t>Commercial</w:t>
      </w:r>
      <w:r w:rsidR="00FA181D" w:rsidRPr="00AC0AC1">
        <w:rPr>
          <w:rFonts w:cs="Calibri"/>
          <w:sz w:val="25"/>
          <w:szCs w:val="25"/>
        </w:rPr>
        <w:t xml:space="preserve"> </w:t>
      </w:r>
      <w:r w:rsidR="00F41970">
        <w:rPr>
          <w:rFonts w:cs="Calibri"/>
          <w:sz w:val="25"/>
          <w:szCs w:val="25"/>
        </w:rPr>
        <w:t>July</w:t>
      </w:r>
      <w:r w:rsidR="00536FBC" w:rsidRPr="00AC0AC1">
        <w:rPr>
          <w:rFonts w:cs="Calibri"/>
          <w:sz w:val="25"/>
          <w:szCs w:val="25"/>
        </w:rPr>
        <w:t xml:space="preserve"> </w:t>
      </w:r>
      <w:r w:rsidR="00FA181D" w:rsidRPr="00AC0AC1">
        <w:rPr>
          <w:rFonts w:cs="Calibri"/>
          <w:sz w:val="25"/>
          <w:szCs w:val="25"/>
        </w:rPr>
        <w:t>202</w:t>
      </w:r>
      <w:r w:rsidR="00891D1A">
        <w:rPr>
          <w:rFonts w:cs="Calibri"/>
          <w:sz w:val="25"/>
          <w:szCs w:val="25"/>
        </w:rPr>
        <w:t>3</w:t>
      </w:r>
      <w:r w:rsidR="00FA181D" w:rsidRPr="00AC0AC1">
        <w:rPr>
          <w:rFonts w:cs="Calibri"/>
          <w:sz w:val="25"/>
          <w:szCs w:val="25"/>
        </w:rPr>
        <w:t>, IO</w:t>
      </w:r>
      <w:r w:rsidR="00891D1A">
        <w:rPr>
          <w:rFonts w:cs="Calibri"/>
          <w:sz w:val="25"/>
          <w:szCs w:val="25"/>
        </w:rPr>
        <w:t>G</w:t>
      </w:r>
      <w:r w:rsidR="00FA181D" w:rsidRPr="00AC0AC1">
        <w:rPr>
          <w:rFonts w:cs="Calibri"/>
          <w:sz w:val="25"/>
          <w:szCs w:val="25"/>
        </w:rPr>
        <w:t xml:space="preserve"> (Input Output </w:t>
      </w:r>
      <w:r w:rsidR="00891D1A">
        <w:rPr>
          <w:rFonts w:cs="Calibri"/>
          <w:sz w:val="25"/>
          <w:szCs w:val="25"/>
        </w:rPr>
        <w:t>Global</w:t>
      </w:r>
      <w:r w:rsidR="00FA181D" w:rsidRPr="00AC0AC1">
        <w:rPr>
          <w:rFonts w:cs="Calibri"/>
          <w:sz w:val="25"/>
          <w:szCs w:val="25"/>
        </w:rPr>
        <w:t>)</w:t>
      </w:r>
      <w:r>
        <w:rPr>
          <w:rFonts w:cs="Calibri"/>
          <w:sz w:val="25"/>
          <w:szCs w:val="25"/>
        </w:rPr>
        <w:t xml:space="preserve"> </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NonCommercial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Brünjes</w:t>
      </w:r>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347D2025" w:rsidR="00FF27C2" w:rsidRPr="00AC0AC1" w:rsidRDefault="00AF5D21" w:rsidP="00FA181D">
      <w:pPr>
        <w:spacing w:after="0"/>
      </w:pPr>
      <w:r w:rsidRPr="00AC0AC1">
        <w:t xml:space="preserve">All pictures in this book </w:t>
      </w:r>
      <w:r w:rsidR="00A10B6D">
        <w:t>were created</w:t>
      </w:r>
      <w:r w:rsidRPr="00AC0AC1">
        <w:t xml:space="preserve"> </w:t>
      </w:r>
      <w:r w:rsidR="00A10B6D">
        <w:t>by</w:t>
      </w:r>
      <w:r w:rsidRPr="00AC0AC1">
        <w:t xml:space="preserve"> IO</w:t>
      </w:r>
      <w:r w:rsidR="004B2075">
        <w:t>G</w:t>
      </w:r>
      <w:r w:rsidR="005147D4">
        <w:t>,</w:t>
      </w:r>
      <w:r w:rsidRPr="00AC0AC1">
        <w:t xml:space="preserve"> if no</w:t>
      </w:r>
      <w:r w:rsidR="008D0AB8" w:rsidRPr="00AC0AC1">
        <w:t>t</w:t>
      </w:r>
      <w:r w:rsidRPr="00AC0AC1">
        <w:t xml:space="preserve"> otherwise noted. </w:t>
      </w:r>
      <w:r w:rsidR="00FF27C2" w:rsidRPr="00AC0AC1">
        <w:t xml:space="preserve">The picture on the front page </w:t>
      </w:r>
      <w:r w:rsidR="00A56553">
        <w:t xml:space="preserve">is </w:t>
      </w:r>
      <w:r w:rsidR="00333F11">
        <w:t>take</w:t>
      </w:r>
      <w:r w:rsidR="00A56553">
        <w:t>n</w:t>
      </w:r>
      <w:r w:rsidR="00333F11">
        <w:t xml:space="preserve"> from</w:t>
      </w:r>
      <w:r w:rsidR="00FF27C2" w:rsidRPr="00AC0AC1">
        <w:t xml:space="preserve">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05CB3C11" w14:textId="4163616B" w:rsidR="00954C58" w:rsidRDefault="00C300A1">
      <w:pPr>
        <w:pStyle w:val="TOC1"/>
        <w:rPr>
          <w:rFonts w:asciiTheme="minorHAnsi" w:eastAsiaTheme="minorEastAsia" w:hAnsiTheme="minorHAnsi" w:cstheme="minorBidi"/>
          <w:b w:val="0"/>
          <w:noProof/>
          <w:kern w:val="2"/>
          <w:sz w:val="22"/>
          <w:lang w:val="en-SI" w:eastAsia="en-SI"/>
          <w14:ligatures w14:val="standardContextual"/>
        </w:rPr>
      </w:pPr>
      <w:r w:rsidRPr="00AC0AC1">
        <w:fldChar w:fldCharType="begin"/>
      </w:r>
      <w:r w:rsidRPr="00AC0AC1">
        <w:instrText xml:space="preserve"> TOC \o "1-3" \h \z \u </w:instrText>
      </w:r>
      <w:r w:rsidRPr="00AC0AC1">
        <w:fldChar w:fldCharType="separate"/>
      </w:r>
      <w:hyperlink w:anchor="_Toc151804199" w:history="1">
        <w:r w:rsidR="00954C58" w:rsidRPr="00E43AD4">
          <w:rPr>
            <w:rStyle w:val="Hyperlink"/>
            <w:noProof/>
          </w:rPr>
          <w:t>1 Plutus introduction</w:t>
        </w:r>
        <w:r w:rsidR="00954C58">
          <w:rPr>
            <w:noProof/>
            <w:webHidden/>
          </w:rPr>
          <w:tab/>
        </w:r>
        <w:r w:rsidR="00954C58">
          <w:rPr>
            <w:noProof/>
            <w:webHidden/>
          </w:rPr>
          <w:fldChar w:fldCharType="begin"/>
        </w:r>
        <w:r w:rsidR="00954C58">
          <w:rPr>
            <w:noProof/>
            <w:webHidden/>
          </w:rPr>
          <w:instrText xml:space="preserve"> PAGEREF _Toc151804199 \h </w:instrText>
        </w:r>
        <w:r w:rsidR="00954C58">
          <w:rPr>
            <w:noProof/>
            <w:webHidden/>
          </w:rPr>
        </w:r>
        <w:r w:rsidR="00954C58">
          <w:rPr>
            <w:noProof/>
            <w:webHidden/>
          </w:rPr>
          <w:fldChar w:fldCharType="separate"/>
        </w:r>
        <w:r w:rsidR="00954C58">
          <w:rPr>
            <w:noProof/>
            <w:webHidden/>
          </w:rPr>
          <w:t>7</w:t>
        </w:r>
        <w:r w:rsidR="00954C58">
          <w:rPr>
            <w:noProof/>
            <w:webHidden/>
          </w:rPr>
          <w:fldChar w:fldCharType="end"/>
        </w:r>
      </w:hyperlink>
    </w:p>
    <w:p w14:paraId="60CBFB77" w14:textId="54CE9D87"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00" w:history="1">
        <w:r w:rsidR="00954C58" w:rsidRPr="00E43AD4">
          <w:rPr>
            <w:rStyle w:val="Hyperlink"/>
            <w:noProof/>
          </w:rPr>
          <w:t>1.1 Setting up your development environment</w:t>
        </w:r>
        <w:r w:rsidR="00954C58">
          <w:rPr>
            <w:noProof/>
            <w:webHidden/>
          </w:rPr>
          <w:tab/>
        </w:r>
        <w:r w:rsidR="00954C58">
          <w:rPr>
            <w:noProof/>
            <w:webHidden/>
          </w:rPr>
          <w:fldChar w:fldCharType="begin"/>
        </w:r>
        <w:r w:rsidR="00954C58">
          <w:rPr>
            <w:noProof/>
            <w:webHidden/>
          </w:rPr>
          <w:instrText xml:space="preserve"> PAGEREF _Toc151804200 \h </w:instrText>
        </w:r>
        <w:r w:rsidR="00954C58">
          <w:rPr>
            <w:noProof/>
            <w:webHidden/>
          </w:rPr>
        </w:r>
        <w:r w:rsidR="00954C58">
          <w:rPr>
            <w:noProof/>
            <w:webHidden/>
          </w:rPr>
          <w:fldChar w:fldCharType="separate"/>
        </w:r>
        <w:r w:rsidR="00954C58">
          <w:rPr>
            <w:noProof/>
            <w:webHidden/>
          </w:rPr>
          <w:t>7</w:t>
        </w:r>
        <w:r w:rsidR="00954C58">
          <w:rPr>
            <w:noProof/>
            <w:webHidden/>
          </w:rPr>
          <w:fldChar w:fldCharType="end"/>
        </w:r>
      </w:hyperlink>
    </w:p>
    <w:p w14:paraId="0C7AF347" w14:textId="481DF808" w:rsidR="00954C58"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51804201" w:history="1">
        <w:r w:rsidR="00954C58" w:rsidRPr="00E43AD4">
          <w:rPr>
            <w:rStyle w:val="Hyperlink"/>
            <w:noProof/>
          </w:rPr>
          <w:t>1.1.1 Using Demeter.run</w:t>
        </w:r>
        <w:r w:rsidR="00954C58">
          <w:rPr>
            <w:noProof/>
            <w:webHidden/>
          </w:rPr>
          <w:tab/>
        </w:r>
        <w:r w:rsidR="00954C58">
          <w:rPr>
            <w:noProof/>
            <w:webHidden/>
          </w:rPr>
          <w:fldChar w:fldCharType="begin"/>
        </w:r>
        <w:r w:rsidR="00954C58">
          <w:rPr>
            <w:noProof/>
            <w:webHidden/>
          </w:rPr>
          <w:instrText xml:space="preserve"> PAGEREF _Toc151804201 \h </w:instrText>
        </w:r>
        <w:r w:rsidR="00954C58">
          <w:rPr>
            <w:noProof/>
            <w:webHidden/>
          </w:rPr>
        </w:r>
        <w:r w:rsidR="00954C58">
          <w:rPr>
            <w:noProof/>
            <w:webHidden/>
          </w:rPr>
          <w:fldChar w:fldCharType="separate"/>
        </w:r>
        <w:r w:rsidR="00954C58">
          <w:rPr>
            <w:noProof/>
            <w:webHidden/>
          </w:rPr>
          <w:t>7</w:t>
        </w:r>
        <w:r w:rsidR="00954C58">
          <w:rPr>
            <w:noProof/>
            <w:webHidden/>
          </w:rPr>
          <w:fldChar w:fldCharType="end"/>
        </w:r>
      </w:hyperlink>
    </w:p>
    <w:p w14:paraId="63D3A59C" w14:textId="4FC1424D" w:rsidR="00954C58"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51804202" w:history="1">
        <w:r w:rsidR="00954C58" w:rsidRPr="00E43AD4">
          <w:rPr>
            <w:rStyle w:val="Hyperlink"/>
            <w:noProof/>
          </w:rPr>
          <w:t>1.1.2 Installing Docker and VSCode</w:t>
        </w:r>
        <w:r w:rsidR="00954C58">
          <w:rPr>
            <w:noProof/>
            <w:webHidden/>
          </w:rPr>
          <w:tab/>
        </w:r>
        <w:r w:rsidR="00954C58">
          <w:rPr>
            <w:noProof/>
            <w:webHidden/>
          </w:rPr>
          <w:fldChar w:fldCharType="begin"/>
        </w:r>
        <w:r w:rsidR="00954C58">
          <w:rPr>
            <w:noProof/>
            <w:webHidden/>
          </w:rPr>
          <w:instrText xml:space="preserve"> PAGEREF _Toc151804202 \h </w:instrText>
        </w:r>
        <w:r w:rsidR="00954C58">
          <w:rPr>
            <w:noProof/>
            <w:webHidden/>
          </w:rPr>
        </w:r>
        <w:r w:rsidR="00954C58">
          <w:rPr>
            <w:noProof/>
            <w:webHidden/>
          </w:rPr>
          <w:fldChar w:fldCharType="separate"/>
        </w:r>
        <w:r w:rsidR="00954C58">
          <w:rPr>
            <w:noProof/>
            <w:webHidden/>
          </w:rPr>
          <w:t>18</w:t>
        </w:r>
        <w:r w:rsidR="00954C58">
          <w:rPr>
            <w:noProof/>
            <w:webHidden/>
          </w:rPr>
          <w:fldChar w:fldCharType="end"/>
        </w:r>
      </w:hyperlink>
    </w:p>
    <w:p w14:paraId="49854210" w14:textId="626F727E" w:rsidR="00954C58"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51804203" w:history="1">
        <w:r w:rsidR="00954C58" w:rsidRPr="00E43AD4">
          <w:rPr>
            <w:rStyle w:val="Hyperlink"/>
            <w:noProof/>
          </w:rPr>
          <w:t>1.1.3 Running the PPP Docker Container</w:t>
        </w:r>
        <w:r w:rsidR="00954C58">
          <w:rPr>
            <w:noProof/>
            <w:webHidden/>
          </w:rPr>
          <w:tab/>
        </w:r>
        <w:r w:rsidR="00954C58">
          <w:rPr>
            <w:noProof/>
            <w:webHidden/>
          </w:rPr>
          <w:fldChar w:fldCharType="begin"/>
        </w:r>
        <w:r w:rsidR="00954C58">
          <w:rPr>
            <w:noProof/>
            <w:webHidden/>
          </w:rPr>
          <w:instrText xml:space="preserve"> PAGEREF _Toc151804203 \h </w:instrText>
        </w:r>
        <w:r w:rsidR="00954C58">
          <w:rPr>
            <w:noProof/>
            <w:webHidden/>
          </w:rPr>
        </w:r>
        <w:r w:rsidR="00954C58">
          <w:rPr>
            <w:noProof/>
            <w:webHidden/>
          </w:rPr>
          <w:fldChar w:fldCharType="separate"/>
        </w:r>
        <w:r w:rsidR="00954C58">
          <w:rPr>
            <w:noProof/>
            <w:webHidden/>
          </w:rPr>
          <w:t>21</w:t>
        </w:r>
        <w:r w:rsidR="00954C58">
          <w:rPr>
            <w:noProof/>
            <w:webHidden/>
          </w:rPr>
          <w:fldChar w:fldCharType="end"/>
        </w:r>
      </w:hyperlink>
    </w:p>
    <w:p w14:paraId="18444B56" w14:textId="2C8CB398" w:rsidR="00954C58"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51804204" w:history="1">
        <w:r w:rsidR="00954C58" w:rsidRPr="00E43AD4">
          <w:rPr>
            <w:rStyle w:val="Hyperlink"/>
            <w:noProof/>
          </w:rPr>
          <w:t>1.1.4 Troubleshooting Guide</w:t>
        </w:r>
        <w:r w:rsidR="00954C58">
          <w:rPr>
            <w:noProof/>
            <w:webHidden/>
          </w:rPr>
          <w:tab/>
        </w:r>
        <w:r w:rsidR="00954C58">
          <w:rPr>
            <w:noProof/>
            <w:webHidden/>
          </w:rPr>
          <w:fldChar w:fldCharType="begin"/>
        </w:r>
        <w:r w:rsidR="00954C58">
          <w:rPr>
            <w:noProof/>
            <w:webHidden/>
          </w:rPr>
          <w:instrText xml:space="preserve"> PAGEREF _Toc151804204 \h </w:instrText>
        </w:r>
        <w:r w:rsidR="00954C58">
          <w:rPr>
            <w:noProof/>
            <w:webHidden/>
          </w:rPr>
        </w:r>
        <w:r w:rsidR="00954C58">
          <w:rPr>
            <w:noProof/>
            <w:webHidden/>
          </w:rPr>
          <w:fldChar w:fldCharType="separate"/>
        </w:r>
        <w:r w:rsidR="00954C58">
          <w:rPr>
            <w:noProof/>
            <w:webHidden/>
          </w:rPr>
          <w:t>24</w:t>
        </w:r>
        <w:r w:rsidR="00954C58">
          <w:rPr>
            <w:noProof/>
            <w:webHidden/>
          </w:rPr>
          <w:fldChar w:fldCharType="end"/>
        </w:r>
      </w:hyperlink>
    </w:p>
    <w:p w14:paraId="0F0AEED2" w14:textId="6AF6A9C9"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05" w:history="1">
        <w:r w:rsidR="00954C58" w:rsidRPr="00E43AD4">
          <w:rPr>
            <w:rStyle w:val="Hyperlink"/>
            <w:noProof/>
          </w:rPr>
          <w:t>1.2 Kuber marketplace</w:t>
        </w:r>
        <w:r w:rsidR="00954C58">
          <w:rPr>
            <w:noProof/>
            <w:webHidden/>
          </w:rPr>
          <w:tab/>
        </w:r>
        <w:r w:rsidR="00954C58">
          <w:rPr>
            <w:noProof/>
            <w:webHidden/>
          </w:rPr>
          <w:fldChar w:fldCharType="begin"/>
        </w:r>
        <w:r w:rsidR="00954C58">
          <w:rPr>
            <w:noProof/>
            <w:webHidden/>
          </w:rPr>
          <w:instrText xml:space="preserve"> PAGEREF _Toc151804205 \h </w:instrText>
        </w:r>
        <w:r w:rsidR="00954C58">
          <w:rPr>
            <w:noProof/>
            <w:webHidden/>
          </w:rPr>
        </w:r>
        <w:r w:rsidR="00954C58">
          <w:rPr>
            <w:noProof/>
            <w:webHidden/>
          </w:rPr>
          <w:fldChar w:fldCharType="separate"/>
        </w:r>
        <w:r w:rsidR="00954C58">
          <w:rPr>
            <w:noProof/>
            <w:webHidden/>
          </w:rPr>
          <w:t>25</w:t>
        </w:r>
        <w:r w:rsidR="00954C58">
          <w:rPr>
            <w:noProof/>
            <w:webHidden/>
          </w:rPr>
          <w:fldChar w:fldCharType="end"/>
        </w:r>
      </w:hyperlink>
    </w:p>
    <w:p w14:paraId="3178BA31" w14:textId="34AA6C26"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06" w:history="1">
        <w:r w:rsidR="00954C58" w:rsidRPr="00E43AD4">
          <w:rPr>
            <w:rStyle w:val="Hyperlink"/>
            <w:noProof/>
          </w:rPr>
          <w:t>1.3 Hashing and digital signatures</w:t>
        </w:r>
        <w:r w:rsidR="00954C58">
          <w:rPr>
            <w:noProof/>
            <w:webHidden/>
          </w:rPr>
          <w:tab/>
        </w:r>
        <w:r w:rsidR="00954C58">
          <w:rPr>
            <w:noProof/>
            <w:webHidden/>
          </w:rPr>
          <w:fldChar w:fldCharType="begin"/>
        </w:r>
        <w:r w:rsidR="00954C58">
          <w:rPr>
            <w:noProof/>
            <w:webHidden/>
          </w:rPr>
          <w:instrText xml:space="preserve"> PAGEREF _Toc151804206 \h </w:instrText>
        </w:r>
        <w:r w:rsidR="00954C58">
          <w:rPr>
            <w:noProof/>
            <w:webHidden/>
          </w:rPr>
        </w:r>
        <w:r w:rsidR="00954C58">
          <w:rPr>
            <w:noProof/>
            <w:webHidden/>
          </w:rPr>
          <w:fldChar w:fldCharType="separate"/>
        </w:r>
        <w:r w:rsidR="00954C58">
          <w:rPr>
            <w:noProof/>
            <w:webHidden/>
          </w:rPr>
          <w:t>32</w:t>
        </w:r>
        <w:r w:rsidR="00954C58">
          <w:rPr>
            <w:noProof/>
            <w:webHidden/>
          </w:rPr>
          <w:fldChar w:fldCharType="end"/>
        </w:r>
      </w:hyperlink>
    </w:p>
    <w:p w14:paraId="7F8BC3B6" w14:textId="10E351AC"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07" w:history="1">
        <w:r w:rsidR="00954C58" w:rsidRPr="00E43AD4">
          <w:rPr>
            <w:rStyle w:val="Hyperlink"/>
            <w:noProof/>
          </w:rPr>
          <w:t>1.4 The EUTxO model</w:t>
        </w:r>
        <w:r w:rsidR="00954C58">
          <w:rPr>
            <w:noProof/>
            <w:webHidden/>
          </w:rPr>
          <w:tab/>
        </w:r>
        <w:r w:rsidR="00954C58">
          <w:rPr>
            <w:noProof/>
            <w:webHidden/>
          </w:rPr>
          <w:fldChar w:fldCharType="begin"/>
        </w:r>
        <w:r w:rsidR="00954C58">
          <w:rPr>
            <w:noProof/>
            <w:webHidden/>
          </w:rPr>
          <w:instrText xml:space="preserve"> PAGEREF _Toc151804207 \h </w:instrText>
        </w:r>
        <w:r w:rsidR="00954C58">
          <w:rPr>
            <w:noProof/>
            <w:webHidden/>
          </w:rPr>
        </w:r>
        <w:r w:rsidR="00954C58">
          <w:rPr>
            <w:noProof/>
            <w:webHidden/>
          </w:rPr>
          <w:fldChar w:fldCharType="separate"/>
        </w:r>
        <w:r w:rsidR="00954C58">
          <w:rPr>
            <w:noProof/>
            <w:webHidden/>
          </w:rPr>
          <w:t>34</w:t>
        </w:r>
        <w:r w:rsidR="00954C58">
          <w:rPr>
            <w:noProof/>
            <w:webHidden/>
          </w:rPr>
          <w:fldChar w:fldCharType="end"/>
        </w:r>
      </w:hyperlink>
    </w:p>
    <w:p w14:paraId="2FE01C1F" w14:textId="3B975F1E"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08" w:history="1">
        <w:r w:rsidR="00954C58" w:rsidRPr="00E43AD4">
          <w:rPr>
            <w:rStyle w:val="Hyperlink"/>
            <w:noProof/>
          </w:rPr>
          <w:t>1.5 Plutus code</w:t>
        </w:r>
        <w:r w:rsidR="00954C58">
          <w:rPr>
            <w:noProof/>
            <w:webHidden/>
          </w:rPr>
          <w:tab/>
        </w:r>
        <w:r w:rsidR="00954C58">
          <w:rPr>
            <w:noProof/>
            <w:webHidden/>
          </w:rPr>
          <w:fldChar w:fldCharType="begin"/>
        </w:r>
        <w:r w:rsidR="00954C58">
          <w:rPr>
            <w:noProof/>
            <w:webHidden/>
          </w:rPr>
          <w:instrText xml:space="preserve"> PAGEREF _Toc151804208 \h </w:instrText>
        </w:r>
        <w:r w:rsidR="00954C58">
          <w:rPr>
            <w:noProof/>
            <w:webHidden/>
          </w:rPr>
        </w:r>
        <w:r w:rsidR="00954C58">
          <w:rPr>
            <w:noProof/>
            <w:webHidden/>
          </w:rPr>
          <w:fldChar w:fldCharType="separate"/>
        </w:r>
        <w:r w:rsidR="00954C58">
          <w:rPr>
            <w:noProof/>
            <w:webHidden/>
          </w:rPr>
          <w:t>42</w:t>
        </w:r>
        <w:r w:rsidR="00954C58">
          <w:rPr>
            <w:noProof/>
            <w:webHidden/>
          </w:rPr>
          <w:fldChar w:fldCharType="end"/>
        </w:r>
      </w:hyperlink>
    </w:p>
    <w:p w14:paraId="43A3A69B" w14:textId="35C3D1AF" w:rsidR="00954C58"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51804209" w:history="1">
        <w:r w:rsidR="00954C58" w:rsidRPr="00E43AD4">
          <w:rPr>
            <w:rStyle w:val="Hyperlink"/>
            <w:noProof/>
          </w:rPr>
          <w:t>2 Simple validation scripts</w:t>
        </w:r>
        <w:r w:rsidR="00954C58">
          <w:rPr>
            <w:noProof/>
            <w:webHidden/>
          </w:rPr>
          <w:tab/>
        </w:r>
        <w:r w:rsidR="00954C58">
          <w:rPr>
            <w:noProof/>
            <w:webHidden/>
          </w:rPr>
          <w:fldChar w:fldCharType="begin"/>
        </w:r>
        <w:r w:rsidR="00954C58">
          <w:rPr>
            <w:noProof/>
            <w:webHidden/>
          </w:rPr>
          <w:instrText xml:space="preserve"> PAGEREF _Toc151804209 \h </w:instrText>
        </w:r>
        <w:r w:rsidR="00954C58">
          <w:rPr>
            <w:noProof/>
            <w:webHidden/>
          </w:rPr>
        </w:r>
        <w:r w:rsidR="00954C58">
          <w:rPr>
            <w:noProof/>
            <w:webHidden/>
          </w:rPr>
          <w:fldChar w:fldCharType="separate"/>
        </w:r>
        <w:r w:rsidR="00954C58">
          <w:rPr>
            <w:noProof/>
            <w:webHidden/>
          </w:rPr>
          <w:t>44</w:t>
        </w:r>
        <w:r w:rsidR="00954C58">
          <w:rPr>
            <w:noProof/>
            <w:webHidden/>
          </w:rPr>
          <w:fldChar w:fldCharType="end"/>
        </w:r>
      </w:hyperlink>
    </w:p>
    <w:p w14:paraId="783B5DE0" w14:textId="27209B29"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10" w:history="1">
        <w:r w:rsidR="00954C58" w:rsidRPr="00E43AD4">
          <w:rPr>
            <w:rStyle w:val="Hyperlink"/>
            <w:noProof/>
          </w:rPr>
          <w:t>2.1 Low-level untyped validation scripts</w:t>
        </w:r>
        <w:r w:rsidR="00954C58">
          <w:rPr>
            <w:noProof/>
            <w:webHidden/>
          </w:rPr>
          <w:tab/>
        </w:r>
        <w:r w:rsidR="00954C58">
          <w:rPr>
            <w:noProof/>
            <w:webHidden/>
          </w:rPr>
          <w:fldChar w:fldCharType="begin"/>
        </w:r>
        <w:r w:rsidR="00954C58">
          <w:rPr>
            <w:noProof/>
            <w:webHidden/>
          </w:rPr>
          <w:instrText xml:space="preserve"> PAGEREF _Toc151804210 \h </w:instrText>
        </w:r>
        <w:r w:rsidR="00954C58">
          <w:rPr>
            <w:noProof/>
            <w:webHidden/>
          </w:rPr>
        </w:r>
        <w:r w:rsidR="00954C58">
          <w:rPr>
            <w:noProof/>
            <w:webHidden/>
          </w:rPr>
          <w:fldChar w:fldCharType="separate"/>
        </w:r>
        <w:r w:rsidR="00954C58">
          <w:rPr>
            <w:noProof/>
            <w:webHidden/>
          </w:rPr>
          <w:t>44</w:t>
        </w:r>
        <w:r w:rsidR="00954C58">
          <w:rPr>
            <w:noProof/>
            <w:webHidden/>
          </w:rPr>
          <w:fldChar w:fldCharType="end"/>
        </w:r>
      </w:hyperlink>
    </w:p>
    <w:p w14:paraId="188D44DA" w14:textId="0DBBD3A0"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11" w:history="1">
        <w:r w:rsidR="00954C58" w:rsidRPr="00E43AD4">
          <w:rPr>
            <w:rStyle w:val="Hyperlink"/>
            <w:noProof/>
          </w:rPr>
          <w:t>2.2 Using the Cardano CLI to interact with Plutus</w:t>
        </w:r>
        <w:r w:rsidR="00954C58">
          <w:rPr>
            <w:noProof/>
            <w:webHidden/>
          </w:rPr>
          <w:tab/>
        </w:r>
        <w:r w:rsidR="00954C58">
          <w:rPr>
            <w:noProof/>
            <w:webHidden/>
          </w:rPr>
          <w:fldChar w:fldCharType="begin"/>
        </w:r>
        <w:r w:rsidR="00954C58">
          <w:rPr>
            <w:noProof/>
            <w:webHidden/>
          </w:rPr>
          <w:instrText xml:space="preserve"> PAGEREF _Toc151804211 \h </w:instrText>
        </w:r>
        <w:r w:rsidR="00954C58">
          <w:rPr>
            <w:noProof/>
            <w:webHidden/>
          </w:rPr>
        </w:r>
        <w:r w:rsidR="00954C58">
          <w:rPr>
            <w:noProof/>
            <w:webHidden/>
          </w:rPr>
          <w:fldChar w:fldCharType="separate"/>
        </w:r>
        <w:r w:rsidR="00954C58">
          <w:rPr>
            <w:noProof/>
            <w:webHidden/>
          </w:rPr>
          <w:t>49</w:t>
        </w:r>
        <w:r w:rsidR="00954C58">
          <w:rPr>
            <w:noProof/>
            <w:webHidden/>
          </w:rPr>
          <w:fldChar w:fldCharType="end"/>
        </w:r>
      </w:hyperlink>
    </w:p>
    <w:p w14:paraId="7E971703" w14:textId="3F58B19C"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12" w:history="1">
        <w:r w:rsidR="00954C58" w:rsidRPr="00E43AD4">
          <w:rPr>
            <w:rStyle w:val="Hyperlink"/>
            <w:noProof/>
          </w:rPr>
          <w:t>2.3 High-level typed validation scripts</w:t>
        </w:r>
        <w:r w:rsidR="00954C58">
          <w:rPr>
            <w:noProof/>
            <w:webHidden/>
          </w:rPr>
          <w:tab/>
        </w:r>
        <w:r w:rsidR="00954C58">
          <w:rPr>
            <w:noProof/>
            <w:webHidden/>
          </w:rPr>
          <w:fldChar w:fldCharType="begin"/>
        </w:r>
        <w:r w:rsidR="00954C58">
          <w:rPr>
            <w:noProof/>
            <w:webHidden/>
          </w:rPr>
          <w:instrText xml:space="preserve"> PAGEREF _Toc151804212 \h </w:instrText>
        </w:r>
        <w:r w:rsidR="00954C58">
          <w:rPr>
            <w:noProof/>
            <w:webHidden/>
          </w:rPr>
        </w:r>
        <w:r w:rsidR="00954C58">
          <w:rPr>
            <w:noProof/>
            <w:webHidden/>
          </w:rPr>
          <w:fldChar w:fldCharType="separate"/>
        </w:r>
        <w:r w:rsidR="00954C58">
          <w:rPr>
            <w:noProof/>
            <w:webHidden/>
          </w:rPr>
          <w:t>54</w:t>
        </w:r>
        <w:r w:rsidR="00954C58">
          <w:rPr>
            <w:noProof/>
            <w:webHidden/>
          </w:rPr>
          <w:fldChar w:fldCharType="end"/>
        </w:r>
      </w:hyperlink>
    </w:p>
    <w:p w14:paraId="055ADAA9" w14:textId="0964C92E"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13" w:history="1">
        <w:r w:rsidR="00954C58" w:rsidRPr="00E43AD4">
          <w:rPr>
            <w:rStyle w:val="Hyperlink"/>
            <w:noProof/>
          </w:rPr>
          <w:t>2.4 Homework</w:t>
        </w:r>
        <w:r w:rsidR="00954C58">
          <w:rPr>
            <w:noProof/>
            <w:webHidden/>
          </w:rPr>
          <w:tab/>
        </w:r>
        <w:r w:rsidR="00954C58">
          <w:rPr>
            <w:noProof/>
            <w:webHidden/>
          </w:rPr>
          <w:fldChar w:fldCharType="begin"/>
        </w:r>
        <w:r w:rsidR="00954C58">
          <w:rPr>
            <w:noProof/>
            <w:webHidden/>
          </w:rPr>
          <w:instrText xml:space="preserve"> PAGEREF _Toc151804213 \h </w:instrText>
        </w:r>
        <w:r w:rsidR="00954C58">
          <w:rPr>
            <w:noProof/>
            <w:webHidden/>
          </w:rPr>
        </w:r>
        <w:r w:rsidR="00954C58">
          <w:rPr>
            <w:noProof/>
            <w:webHidden/>
          </w:rPr>
          <w:fldChar w:fldCharType="separate"/>
        </w:r>
        <w:r w:rsidR="00954C58">
          <w:rPr>
            <w:noProof/>
            <w:webHidden/>
          </w:rPr>
          <w:t>61</w:t>
        </w:r>
        <w:r w:rsidR="00954C58">
          <w:rPr>
            <w:noProof/>
            <w:webHidden/>
          </w:rPr>
          <w:fldChar w:fldCharType="end"/>
        </w:r>
      </w:hyperlink>
    </w:p>
    <w:p w14:paraId="09832F95" w14:textId="0C3F77CB" w:rsidR="00954C58"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51804214" w:history="1">
        <w:r w:rsidR="00954C58" w:rsidRPr="00E43AD4">
          <w:rPr>
            <w:rStyle w:val="Hyperlink"/>
            <w:noProof/>
          </w:rPr>
          <w:t>3 Script context, time and parameterized contracts</w:t>
        </w:r>
        <w:r w:rsidR="00954C58">
          <w:rPr>
            <w:noProof/>
            <w:webHidden/>
          </w:rPr>
          <w:tab/>
        </w:r>
        <w:r w:rsidR="00954C58">
          <w:rPr>
            <w:noProof/>
            <w:webHidden/>
          </w:rPr>
          <w:fldChar w:fldCharType="begin"/>
        </w:r>
        <w:r w:rsidR="00954C58">
          <w:rPr>
            <w:noProof/>
            <w:webHidden/>
          </w:rPr>
          <w:instrText xml:space="preserve"> PAGEREF _Toc151804214 \h </w:instrText>
        </w:r>
        <w:r w:rsidR="00954C58">
          <w:rPr>
            <w:noProof/>
            <w:webHidden/>
          </w:rPr>
        </w:r>
        <w:r w:rsidR="00954C58">
          <w:rPr>
            <w:noProof/>
            <w:webHidden/>
          </w:rPr>
          <w:fldChar w:fldCharType="separate"/>
        </w:r>
        <w:r w:rsidR="00954C58">
          <w:rPr>
            <w:noProof/>
            <w:webHidden/>
          </w:rPr>
          <w:t>65</w:t>
        </w:r>
        <w:r w:rsidR="00954C58">
          <w:rPr>
            <w:noProof/>
            <w:webHidden/>
          </w:rPr>
          <w:fldChar w:fldCharType="end"/>
        </w:r>
      </w:hyperlink>
    </w:p>
    <w:p w14:paraId="08C524B9" w14:textId="03811CC2"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15" w:history="1">
        <w:r w:rsidR="00954C58" w:rsidRPr="00E43AD4">
          <w:rPr>
            <w:rStyle w:val="Hyperlink"/>
            <w:noProof/>
          </w:rPr>
          <w:t>3.1 Script context</w:t>
        </w:r>
        <w:r w:rsidR="00954C58">
          <w:rPr>
            <w:noProof/>
            <w:webHidden/>
          </w:rPr>
          <w:tab/>
        </w:r>
        <w:r w:rsidR="00954C58">
          <w:rPr>
            <w:noProof/>
            <w:webHidden/>
          </w:rPr>
          <w:fldChar w:fldCharType="begin"/>
        </w:r>
        <w:r w:rsidR="00954C58">
          <w:rPr>
            <w:noProof/>
            <w:webHidden/>
          </w:rPr>
          <w:instrText xml:space="preserve"> PAGEREF _Toc151804215 \h </w:instrText>
        </w:r>
        <w:r w:rsidR="00954C58">
          <w:rPr>
            <w:noProof/>
            <w:webHidden/>
          </w:rPr>
        </w:r>
        <w:r w:rsidR="00954C58">
          <w:rPr>
            <w:noProof/>
            <w:webHidden/>
          </w:rPr>
          <w:fldChar w:fldCharType="separate"/>
        </w:r>
        <w:r w:rsidR="00954C58">
          <w:rPr>
            <w:noProof/>
            <w:webHidden/>
          </w:rPr>
          <w:t>65</w:t>
        </w:r>
        <w:r w:rsidR="00954C58">
          <w:rPr>
            <w:noProof/>
            <w:webHidden/>
          </w:rPr>
          <w:fldChar w:fldCharType="end"/>
        </w:r>
      </w:hyperlink>
    </w:p>
    <w:p w14:paraId="0E1E8C86" w14:textId="367C7077"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16" w:history="1">
        <w:r w:rsidR="00954C58" w:rsidRPr="00E43AD4">
          <w:rPr>
            <w:rStyle w:val="Hyperlink"/>
            <w:noProof/>
          </w:rPr>
          <w:t>3.2 Handling time</w:t>
        </w:r>
        <w:r w:rsidR="00954C58">
          <w:rPr>
            <w:noProof/>
            <w:webHidden/>
          </w:rPr>
          <w:tab/>
        </w:r>
        <w:r w:rsidR="00954C58">
          <w:rPr>
            <w:noProof/>
            <w:webHidden/>
          </w:rPr>
          <w:fldChar w:fldCharType="begin"/>
        </w:r>
        <w:r w:rsidR="00954C58">
          <w:rPr>
            <w:noProof/>
            <w:webHidden/>
          </w:rPr>
          <w:instrText xml:space="preserve"> PAGEREF _Toc151804216 \h </w:instrText>
        </w:r>
        <w:r w:rsidR="00954C58">
          <w:rPr>
            <w:noProof/>
            <w:webHidden/>
          </w:rPr>
        </w:r>
        <w:r w:rsidR="00954C58">
          <w:rPr>
            <w:noProof/>
            <w:webHidden/>
          </w:rPr>
          <w:fldChar w:fldCharType="separate"/>
        </w:r>
        <w:r w:rsidR="00954C58">
          <w:rPr>
            <w:noProof/>
            <w:webHidden/>
          </w:rPr>
          <w:t>70</w:t>
        </w:r>
        <w:r w:rsidR="00954C58">
          <w:rPr>
            <w:noProof/>
            <w:webHidden/>
          </w:rPr>
          <w:fldChar w:fldCharType="end"/>
        </w:r>
      </w:hyperlink>
    </w:p>
    <w:p w14:paraId="4501B6D0" w14:textId="53120A07"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17" w:history="1">
        <w:r w:rsidR="00954C58" w:rsidRPr="00E43AD4">
          <w:rPr>
            <w:rStyle w:val="Hyperlink"/>
            <w:noProof/>
          </w:rPr>
          <w:t>3.3 A vesting example</w:t>
        </w:r>
        <w:r w:rsidR="00954C58">
          <w:rPr>
            <w:noProof/>
            <w:webHidden/>
          </w:rPr>
          <w:tab/>
        </w:r>
        <w:r w:rsidR="00954C58">
          <w:rPr>
            <w:noProof/>
            <w:webHidden/>
          </w:rPr>
          <w:fldChar w:fldCharType="begin"/>
        </w:r>
        <w:r w:rsidR="00954C58">
          <w:rPr>
            <w:noProof/>
            <w:webHidden/>
          </w:rPr>
          <w:instrText xml:space="preserve"> PAGEREF _Toc151804217 \h </w:instrText>
        </w:r>
        <w:r w:rsidR="00954C58">
          <w:rPr>
            <w:noProof/>
            <w:webHidden/>
          </w:rPr>
        </w:r>
        <w:r w:rsidR="00954C58">
          <w:rPr>
            <w:noProof/>
            <w:webHidden/>
          </w:rPr>
          <w:fldChar w:fldCharType="separate"/>
        </w:r>
        <w:r w:rsidR="00954C58">
          <w:rPr>
            <w:noProof/>
            <w:webHidden/>
          </w:rPr>
          <w:t>73</w:t>
        </w:r>
        <w:r w:rsidR="00954C58">
          <w:rPr>
            <w:noProof/>
            <w:webHidden/>
          </w:rPr>
          <w:fldChar w:fldCharType="end"/>
        </w:r>
      </w:hyperlink>
    </w:p>
    <w:p w14:paraId="6DCF2400" w14:textId="5FA5FD02"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18" w:history="1">
        <w:r w:rsidR="00954C58" w:rsidRPr="00E43AD4">
          <w:rPr>
            <w:rStyle w:val="Hyperlink"/>
            <w:noProof/>
          </w:rPr>
          <w:t>3.4 Parameterized contracts</w:t>
        </w:r>
        <w:r w:rsidR="00954C58">
          <w:rPr>
            <w:noProof/>
            <w:webHidden/>
          </w:rPr>
          <w:tab/>
        </w:r>
        <w:r w:rsidR="00954C58">
          <w:rPr>
            <w:noProof/>
            <w:webHidden/>
          </w:rPr>
          <w:fldChar w:fldCharType="begin"/>
        </w:r>
        <w:r w:rsidR="00954C58">
          <w:rPr>
            <w:noProof/>
            <w:webHidden/>
          </w:rPr>
          <w:instrText xml:space="preserve"> PAGEREF _Toc151804218 \h </w:instrText>
        </w:r>
        <w:r w:rsidR="00954C58">
          <w:rPr>
            <w:noProof/>
            <w:webHidden/>
          </w:rPr>
        </w:r>
        <w:r w:rsidR="00954C58">
          <w:rPr>
            <w:noProof/>
            <w:webHidden/>
          </w:rPr>
          <w:fldChar w:fldCharType="separate"/>
        </w:r>
        <w:r w:rsidR="00954C58">
          <w:rPr>
            <w:noProof/>
            <w:webHidden/>
          </w:rPr>
          <w:t>77</w:t>
        </w:r>
        <w:r w:rsidR="00954C58">
          <w:rPr>
            <w:noProof/>
            <w:webHidden/>
          </w:rPr>
          <w:fldChar w:fldCharType="end"/>
        </w:r>
      </w:hyperlink>
    </w:p>
    <w:p w14:paraId="3EA4F70E" w14:textId="18F3E383"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19" w:history="1">
        <w:r w:rsidR="00954C58" w:rsidRPr="00E43AD4">
          <w:rPr>
            <w:rStyle w:val="Hyperlink"/>
            <w:noProof/>
          </w:rPr>
          <w:t>3.5 Offchain code with Lucid</w:t>
        </w:r>
        <w:r w:rsidR="00954C58">
          <w:rPr>
            <w:noProof/>
            <w:webHidden/>
          </w:rPr>
          <w:tab/>
        </w:r>
        <w:r w:rsidR="00954C58">
          <w:rPr>
            <w:noProof/>
            <w:webHidden/>
          </w:rPr>
          <w:fldChar w:fldCharType="begin"/>
        </w:r>
        <w:r w:rsidR="00954C58">
          <w:rPr>
            <w:noProof/>
            <w:webHidden/>
          </w:rPr>
          <w:instrText xml:space="preserve"> PAGEREF _Toc151804219 \h </w:instrText>
        </w:r>
        <w:r w:rsidR="00954C58">
          <w:rPr>
            <w:noProof/>
            <w:webHidden/>
          </w:rPr>
        </w:r>
        <w:r w:rsidR="00954C58">
          <w:rPr>
            <w:noProof/>
            <w:webHidden/>
          </w:rPr>
          <w:fldChar w:fldCharType="separate"/>
        </w:r>
        <w:r w:rsidR="00954C58">
          <w:rPr>
            <w:noProof/>
            <w:webHidden/>
          </w:rPr>
          <w:t>81</w:t>
        </w:r>
        <w:r w:rsidR="00954C58">
          <w:rPr>
            <w:noProof/>
            <w:webHidden/>
          </w:rPr>
          <w:fldChar w:fldCharType="end"/>
        </w:r>
      </w:hyperlink>
    </w:p>
    <w:p w14:paraId="59A6B305" w14:textId="77DB5448"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20" w:history="1">
        <w:r w:rsidR="00954C58" w:rsidRPr="00E43AD4">
          <w:rPr>
            <w:rStyle w:val="Hyperlink"/>
            <w:noProof/>
          </w:rPr>
          <w:t>3.6 Reference scripts</w:t>
        </w:r>
        <w:r w:rsidR="00954C58">
          <w:rPr>
            <w:noProof/>
            <w:webHidden/>
          </w:rPr>
          <w:tab/>
        </w:r>
        <w:r w:rsidR="00954C58">
          <w:rPr>
            <w:noProof/>
            <w:webHidden/>
          </w:rPr>
          <w:fldChar w:fldCharType="begin"/>
        </w:r>
        <w:r w:rsidR="00954C58">
          <w:rPr>
            <w:noProof/>
            <w:webHidden/>
          </w:rPr>
          <w:instrText xml:space="preserve"> PAGEREF _Toc151804220 \h </w:instrText>
        </w:r>
        <w:r w:rsidR="00954C58">
          <w:rPr>
            <w:noProof/>
            <w:webHidden/>
          </w:rPr>
        </w:r>
        <w:r w:rsidR="00954C58">
          <w:rPr>
            <w:noProof/>
            <w:webHidden/>
          </w:rPr>
          <w:fldChar w:fldCharType="separate"/>
        </w:r>
        <w:r w:rsidR="00954C58">
          <w:rPr>
            <w:noProof/>
            <w:webHidden/>
          </w:rPr>
          <w:t>90</w:t>
        </w:r>
        <w:r w:rsidR="00954C58">
          <w:rPr>
            <w:noProof/>
            <w:webHidden/>
          </w:rPr>
          <w:fldChar w:fldCharType="end"/>
        </w:r>
      </w:hyperlink>
    </w:p>
    <w:p w14:paraId="6B2EA5F9" w14:textId="1EC2A72A"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21" w:history="1">
        <w:r w:rsidR="00954C58" w:rsidRPr="00E43AD4">
          <w:rPr>
            <w:rStyle w:val="Hyperlink"/>
            <w:noProof/>
          </w:rPr>
          <w:t>3.7 Homework</w:t>
        </w:r>
        <w:r w:rsidR="00954C58">
          <w:rPr>
            <w:noProof/>
            <w:webHidden/>
          </w:rPr>
          <w:tab/>
        </w:r>
        <w:r w:rsidR="00954C58">
          <w:rPr>
            <w:noProof/>
            <w:webHidden/>
          </w:rPr>
          <w:fldChar w:fldCharType="begin"/>
        </w:r>
        <w:r w:rsidR="00954C58">
          <w:rPr>
            <w:noProof/>
            <w:webHidden/>
          </w:rPr>
          <w:instrText xml:space="preserve"> PAGEREF _Toc151804221 \h </w:instrText>
        </w:r>
        <w:r w:rsidR="00954C58">
          <w:rPr>
            <w:noProof/>
            <w:webHidden/>
          </w:rPr>
        </w:r>
        <w:r w:rsidR="00954C58">
          <w:rPr>
            <w:noProof/>
            <w:webHidden/>
          </w:rPr>
          <w:fldChar w:fldCharType="separate"/>
        </w:r>
        <w:r w:rsidR="00954C58">
          <w:rPr>
            <w:noProof/>
            <w:webHidden/>
          </w:rPr>
          <w:t>92</w:t>
        </w:r>
        <w:r w:rsidR="00954C58">
          <w:rPr>
            <w:noProof/>
            <w:webHidden/>
          </w:rPr>
          <w:fldChar w:fldCharType="end"/>
        </w:r>
      </w:hyperlink>
    </w:p>
    <w:p w14:paraId="77A23585" w14:textId="09B33965" w:rsidR="00954C58"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51804222" w:history="1">
        <w:r w:rsidR="00954C58" w:rsidRPr="00E43AD4">
          <w:rPr>
            <w:rStyle w:val="Hyperlink"/>
            <w:noProof/>
          </w:rPr>
          <w:t>4 Off-chain code possibilities</w:t>
        </w:r>
        <w:r w:rsidR="00954C58">
          <w:rPr>
            <w:noProof/>
            <w:webHidden/>
          </w:rPr>
          <w:tab/>
        </w:r>
        <w:r w:rsidR="00954C58">
          <w:rPr>
            <w:noProof/>
            <w:webHidden/>
          </w:rPr>
          <w:fldChar w:fldCharType="begin"/>
        </w:r>
        <w:r w:rsidR="00954C58">
          <w:rPr>
            <w:noProof/>
            <w:webHidden/>
          </w:rPr>
          <w:instrText xml:space="preserve"> PAGEREF _Toc151804222 \h </w:instrText>
        </w:r>
        <w:r w:rsidR="00954C58">
          <w:rPr>
            <w:noProof/>
            <w:webHidden/>
          </w:rPr>
        </w:r>
        <w:r w:rsidR="00954C58">
          <w:rPr>
            <w:noProof/>
            <w:webHidden/>
          </w:rPr>
          <w:fldChar w:fldCharType="separate"/>
        </w:r>
        <w:r w:rsidR="00954C58">
          <w:rPr>
            <w:noProof/>
            <w:webHidden/>
          </w:rPr>
          <w:t>95</w:t>
        </w:r>
        <w:r w:rsidR="00954C58">
          <w:rPr>
            <w:noProof/>
            <w:webHidden/>
          </w:rPr>
          <w:fldChar w:fldCharType="end"/>
        </w:r>
      </w:hyperlink>
    </w:p>
    <w:p w14:paraId="24EC1718" w14:textId="1A0D7F21"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23" w:history="1">
        <w:r w:rsidR="00954C58" w:rsidRPr="00E43AD4">
          <w:rPr>
            <w:rStyle w:val="Hyperlink"/>
            <w:noProof/>
          </w:rPr>
          <w:t>4.1 Cardano CLI GUI</w:t>
        </w:r>
        <w:r w:rsidR="00954C58">
          <w:rPr>
            <w:noProof/>
            <w:webHidden/>
          </w:rPr>
          <w:tab/>
        </w:r>
        <w:r w:rsidR="00954C58">
          <w:rPr>
            <w:noProof/>
            <w:webHidden/>
          </w:rPr>
          <w:fldChar w:fldCharType="begin"/>
        </w:r>
        <w:r w:rsidR="00954C58">
          <w:rPr>
            <w:noProof/>
            <w:webHidden/>
          </w:rPr>
          <w:instrText xml:space="preserve"> PAGEREF _Toc151804223 \h </w:instrText>
        </w:r>
        <w:r w:rsidR="00954C58">
          <w:rPr>
            <w:noProof/>
            <w:webHidden/>
          </w:rPr>
        </w:r>
        <w:r w:rsidR="00954C58">
          <w:rPr>
            <w:noProof/>
            <w:webHidden/>
          </w:rPr>
          <w:fldChar w:fldCharType="separate"/>
        </w:r>
        <w:r w:rsidR="00954C58">
          <w:rPr>
            <w:noProof/>
            <w:webHidden/>
          </w:rPr>
          <w:t>97</w:t>
        </w:r>
        <w:r w:rsidR="00954C58">
          <w:rPr>
            <w:noProof/>
            <w:webHidden/>
          </w:rPr>
          <w:fldChar w:fldCharType="end"/>
        </w:r>
      </w:hyperlink>
    </w:p>
    <w:p w14:paraId="103EBD3A" w14:textId="5F5590B2"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24" w:history="1">
        <w:r w:rsidR="00954C58" w:rsidRPr="00E43AD4">
          <w:rPr>
            <w:rStyle w:val="Hyperlink"/>
            <w:noProof/>
          </w:rPr>
          <w:t>4.2 Off-chain code with Kuber</w:t>
        </w:r>
        <w:r w:rsidR="00954C58">
          <w:rPr>
            <w:noProof/>
            <w:webHidden/>
          </w:rPr>
          <w:tab/>
        </w:r>
        <w:r w:rsidR="00954C58">
          <w:rPr>
            <w:noProof/>
            <w:webHidden/>
          </w:rPr>
          <w:fldChar w:fldCharType="begin"/>
        </w:r>
        <w:r w:rsidR="00954C58">
          <w:rPr>
            <w:noProof/>
            <w:webHidden/>
          </w:rPr>
          <w:instrText xml:space="preserve"> PAGEREF _Toc151804224 \h </w:instrText>
        </w:r>
        <w:r w:rsidR="00954C58">
          <w:rPr>
            <w:noProof/>
            <w:webHidden/>
          </w:rPr>
        </w:r>
        <w:r w:rsidR="00954C58">
          <w:rPr>
            <w:noProof/>
            <w:webHidden/>
          </w:rPr>
          <w:fldChar w:fldCharType="separate"/>
        </w:r>
        <w:r w:rsidR="00954C58">
          <w:rPr>
            <w:noProof/>
            <w:webHidden/>
          </w:rPr>
          <w:t>105</w:t>
        </w:r>
        <w:r w:rsidR="00954C58">
          <w:rPr>
            <w:noProof/>
            <w:webHidden/>
          </w:rPr>
          <w:fldChar w:fldCharType="end"/>
        </w:r>
      </w:hyperlink>
    </w:p>
    <w:p w14:paraId="51EE14D0" w14:textId="70939113"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25" w:history="1">
        <w:r w:rsidR="00954C58" w:rsidRPr="00E43AD4">
          <w:rPr>
            <w:rStyle w:val="Hyperlink"/>
            <w:noProof/>
          </w:rPr>
          <w:t>4.3 Off-chain code with Lucid</w:t>
        </w:r>
        <w:r w:rsidR="00954C58">
          <w:rPr>
            <w:noProof/>
            <w:webHidden/>
          </w:rPr>
          <w:tab/>
        </w:r>
        <w:r w:rsidR="00954C58">
          <w:rPr>
            <w:noProof/>
            <w:webHidden/>
          </w:rPr>
          <w:fldChar w:fldCharType="begin"/>
        </w:r>
        <w:r w:rsidR="00954C58">
          <w:rPr>
            <w:noProof/>
            <w:webHidden/>
          </w:rPr>
          <w:instrText xml:space="preserve"> PAGEREF _Toc151804225 \h </w:instrText>
        </w:r>
        <w:r w:rsidR="00954C58">
          <w:rPr>
            <w:noProof/>
            <w:webHidden/>
          </w:rPr>
        </w:r>
        <w:r w:rsidR="00954C58">
          <w:rPr>
            <w:noProof/>
            <w:webHidden/>
          </w:rPr>
          <w:fldChar w:fldCharType="separate"/>
        </w:r>
        <w:r w:rsidR="00954C58">
          <w:rPr>
            <w:noProof/>
            <w:webHidden/>
          </w:rPr>
          <w:t>108</w:t>
        </w:r>
        <w:r w:rsidR="00954C58">
          <w:rPr>
            <w:noProof/>
            <w:webHidden/>
          </w:rPr>
          <w:fldChar w:fldCharType="end"/>
        </w:r>
      </w:hyperlink>
    </w:p>
    <w:p w14:paraId="35A158FD" w14:textId="0F7E8CBA"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26" w:history="1">
        <w:r w:rsidR="00954C58" w:rsidRPr="00E43AD4">
          <w:rPr>
            <w:rStyle w:val="Hyperlink"/>
            <w:noProof/>
          </w:rPr>
          <w:t>4.4 Homework</w:t>
        </w:r>
        <w:r w:rsidR="00954C58">
          <w:rPr>
            <w:noProof/>
            <w:webHidden/>
          </w:rPr>
          <w:tab/>
        </w:r>
        <w:r w:rsidR="00954C58">
          <w:rPr>
            <w:noProof/>
            <w:webHidden/>
          </w:rPr>
          <w:fldChar w:fldCharType="begin"/>
        </w:r>
        <w:r w:rsidR="00954C58">
          <w:rPr>
            <w:noProof/>
            <w:webHidden/>
          </w:rPr>
          <w:instrText xml:space="preserve"> PAGEREF _Toc151804226 \h </w:instrText>
        </w:r>
        <w:r w:rsidR="00954C58">
          <w:rPr>
            <w:noProof/>
            <w:webHidden/>
          </w:rPr>
        </w:r>
        <w:r w:rsidR="00954C58">
          <w:rPr>
            <w:noProof/>
            <w:webHidden/>
          </w:rPr>
          <w:fldChar w:fldCharType="separate"/>
        </w:r>
        <w:r w:rsidR="00954C58">
          <w:rPr>
            <w:noProof/>
            <w:webHidden/>
          </w:rPr>
          <w:t>112</w:t>
        </w:r>
        <w:r w:rsidR="00954C58">
          <w:rPr>
            <w:noProof/>
            <w:webHidden/>
          </w:rPr>
          <w:fldChar w:fldCharType="end"/>
        </w:r>
      </w:hyperlink>
    </w:p>
    <w:p w14:paraId="09DFAB32" w14:textId="067F39E4" w:rsidR="00954C58"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51804227" w:history="1">
        <w:r w:rsidR="00954C58" w:rsidRPr="00E43AD4">
          <w:rPr>
            <w:rStyle w:val="Hyperlink"/>
            <w:noProof/>
          </w:rPr>
          <w:t>5 Native tokens</w:t>
        </w:r>
        <w:r w:rsidR="00954C58">
          <w:rPr>
            <w:noProof/>
            <w:webHidden/>
          </w:rPr>
          <w:tab/>
        </w:r>
        <w:r w:rsidR="00954C58">
          <w:rPr>
            <w:noProof/>
            <w:webHidden/>
          </w:rPr>
          <w:fldChar w:fldCharType="begin"/>
        </w:r>
        <w:r w:rsidR="00954C58">
          <w:rPr>
            <w:noProof/>
            <w:webHidden/>
          </w:rPr>
          <w:instrText xml:space="preserve"> PAGEREF _Toc151804227 \h </w:instrText>
        </w:r>
        <w:r w:rsidR="00954C58">
          <w:rPr>
            <w:noProof/>
            <w:webHidden/>
          </w:rPr>
        </w:r>
        <w:r w:rsidR="00954C58">
          <w:rPr>
            <w:noProof/>
            <w:webHidden/>
          </w:rPr>
          <w:fldChar w:fldCharType="separate"/>
        </w:r>
        <w:r w:rsidR="00954C58">
          <w:rPr>
            <w:noProof/>
            <w:webHidden/>
          </w:rPr>
          <w:t>117</w:t>
        </w:r>
        <w:r w:rsidR="00954C58">
          <w:rPr>
            <w:noProof/>
            <w:webHidden/>
          </w:rPr>
          <w:fldChar w:fldCharType="end"/>
        </w:r>
      </w:hyperlink>
    </w:p>
    <w:p w14:paraId="64B74300" w14:textId="7C65990A"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28" w:history="1">
        <w:r w:rsidR="00954C58" w:rsidRPr="00E43AD4">
          <w:rPr>
            <w:rStyle w:val="Hyperlink"/>
            <w:noProof/>
          </w:rPr>
          <w:t>5.1 Values</w:t>
        </w:r>
        <w:r w:rsidR="00954C58">
          <w:rPr>
            <w:noProof/>
            <w:webHidden/>
          </w:rPr>
          <w:tab/>
        </w:r>
        <w:r w:rsidR="00954C58">
          <w:rPr>
            <w:noProof/>
            <w:webHidden/>
          </w:rPr>
          <w:fldChar w:fldCharType="begin"/>
        </w:r>
        <w:r w:rsidR="00954C58">
          <w:rPr>
            <w:noProof/>
            <w:webHidden/>
          </w:rPr>
          <w:instrText xml:space="preserve"> PAGEREF _Toc151804228 \h </w:instrText>
        </w:r>
        <w:r w:rsidR="00954C58">
          <w:rPr>
            <w:noProof/>
            <w:webHidden/>
          </w:rPr>
        </w:r>
        <w:r w:rsidR="00954C58">
          <w:rPr>
            <w:noProof/>
            <w:webHidden/>
          </w:rPr>
          <w:fldChar w:fldCharType="separate"/>
        </w:r>
        <w:r w:rsidR="00954C58">
          <w:rPr>
            <w:noProof/>
            <w:webHidden/>
          </w:rPr>
          <w:t>117</w:t>
        </w:r>
        <w:r w:rsidR="00954C58">
          <w:rPr>
            <w:noProof/>
            <w:webHidden/>
          </w:rPr>
          <w:fldChar w:fldCharType="end"/>
        </w:r>
      </w:hyperlink>
    </w:p>
    <w:p w14:paraId="65924CC9" w14:textId="0A7CE756"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29" w:history="1">
        <w:r w:rsidR="00954C58" w:rsidRPr="00E43AD4">
          <w:rPr>
            <w:rStyle w:val="Hyperlink"/>
            <w:noProof/>
          </w:rPr>
          <w:t>5.2 A simple minting policy</w:t>
        </w:r>
        <w:r w:rsidR="00954C58">
          <w:rPr>
            <w:noProof/>
            <w:webHidden/>
          </w:rPr>
          <w:tab/>
        </w:r>
        <w:r w:rsidR="00954C58">
          <w:rPr>
            <w:noProof/>
            <w:webHidden/>
          </w:rPr>
          <w:fldChar w:fldCharType="begin"/>
        </w:r>
        <w:r w:rsidR="00954C58">
          <w:rPr>
            <w:noProof/>
            <w:webHidden/>
          </w:rPr>
          <w:instrText xml:space="preserve"> PAGEREF _Toc151804229 \h </w:instrText>
        </w:r>
        <w:r w:rsidR="00954C58">
          <w:rPr>
            <w:noProof/>
            <w:webHidden/>
          </w:rPr>
        </w:r>
        <w:r w:rsidR="00954C58">
          <w:rPr>
            <w:noProof/>
            <w:webHidden/>
          </w:rPr>
          <w:fldChar w:fldCharType="separate"/>
        </w:r>
        <w:r w:rsidR="00954C58">
          <w:rPr>
            <w:noProof/>
            <w:webHidden/>
          </w:rPr>
          <w:t>119</w:t>
        </w:r>
        <w:r w:rsidR="00954C58">
          <w:rPr>
            <w:noProof/>
            <w:webHidden/>
          </w:rPr>
          <w:fldChar w:fldCharType="end"/>
        </w:r>
      </w:hyperlink>
    </w:p>
    <w:p w14:paraId="3898A98A" w14:textId="16B0D810"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30" w:history="1">
        <w:r w:rsidR="00954C58" w:rsidRPr="00E43AD4">
          <w:rPr>
            <w:rStyle w:val="Hyperlink"/>
            <w:noProof/>
          </w:rPr>
          <w:t>5.3 A More realistic minting policy</w:t>
        </w:r>
        <w:r w:rsidR="00954C58">
          <w:rPr>
            <w:noProof/>
            <w:webHidden/>
          </w:rPr>
          <w:tab/>
        </w:r>
        <w:r w:rsidR="00954C58">
          <w:rPr>
            <w:noProof/>
            <w:webHidden/>
          </w:rPr>
          <w:fldChar w:fldCharType="begin"/>
        </w:r>
        <w:r w:rsidR="00954C58">
          <w:rPr>
            <w:noProof/>
            <w:webHidden/>
          </w:rPr>
          <w:instrText xml:space="preserve"> PAGEREF _Toc151804230 \h </w:instrText>
        </w:r>
        <w:r w:rsidR="00954C58">
          <w:rPr>
            <w:noProof/>
            <w:webHidden/>
          </w:rPr>
        </w:r>
        <w:r w:rsidR="00954C58">
          <w:rPr>
            <w:noProof/>
            <w:webHidden/>
          </w:rPr>
          <w:fldChar w:fldCharType="separate"/>
        </w:r>
        <w:r w:rsidR="00954C58">
          <w:rPr>
            <w:noProof/>
            <w:webHidden/>
          </w:rPr>
          <w:t>123</w:t>
        </w:r>
        <w:r w:rsidR="00954C58">
          <w:rPr>
            <w:noProof/>
            <w:webHidden/>
          </w:rPr>
          <w:fldChar w:fldCharType="end"/>
        </w:r>
      </w:hyperlink>
    </w:p>
    <w:p w14:paraId="53ACE9E6" w14:textId="48014C67"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31" w:history="1">
        <w:r w:rsidR="00954C58" w:rsidRPr="00E43AD4">
          <w:rPr>
            <w:rStyle w:val="Hyperlink"/>
            <w:noProof/>
          </w:rPr>
          <w:t>5.4 NFTs</w:t>
        </w:r>
        <w:r w:rsidR="00954C58">
          <w:rPr>
            <w:noProof/>
            <w:webHidden/>
          </w:rPr>
          <w:tab/>
        </w:r>
        <w:r w:rsidR="00954C58">
          <w:rPr>
            <w:noProof/>
            <w:webHidden/>
          </w:rPr>
          <w:fldChar w:fldCharType="begin"/>
        </w:r>
        <w:r w:rsidR="00954C58">
          <w:rPr>
            <w:noProof/>
            <w:webHidden/>
          </w:rPr>
          <w:instrText xml:space="preserve"> PAGEREF _Toc151804231 \h </w:instrText>
        </w:r>
        <w:r w:rsidR="00954C58">
          <w:rPr>
            <w:noProof/>
            <w:webHidden/>
          </w:rPr>
        </w:r>
        <w:r w:rsidR="00954C58">
          <w:rPr>
            <w:noProof/>
            <w:webHidden/>
          </w:rPr>
          <w:fldChar w:fldCharType="separate"/>
        </w:r>
        <w:r w:rsidR="00954C58">
          <w:rPr>
            <w:noProof/>
            <w:webHidden/>
          </w:rPr>
          <w:t>127</w:t>
        </w:r>
        <w:r w:rsidR="00954C58">
          <w:rPr>
            <w:noProof/>
            <w:webHidden/>
          </w:rPr>
          <w:fldChar w:fldCharType="end"/>
        </w:r>
      </w:hyperlink>
    </w:p>
    <w:p w14:paraId="2B96036F" w14:textId="397A96EA"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32" w:history="1">
        <w:r w:rsidR="00954C58" w:rsidRPr="00E43AD4">
          <w:rPr>
            <w:rStyle w:val="Hyperlink"/>
            <w:noProof/>
          </w:rPr>
          <w:t>5.5 Homework</w:t>
        </w:r>
        <w:r w:rsidR="00954C58">
          <w:rPr>
            <w:noProof/>
            <w:webHidden/>
          </w:rPr>
          <w:tab/>
        </w:r>
        <w:r w:rsidR="00954C58">
          <w:rPr>
            <w:noProof/>
            <w:webHidden/>
          </w:rPr>
          <w:fldChar w:fldCharType="begin"/>
        </w:r>
        <w:r w:rsidR="00954C58">
          <w:rPr>
            <w:noProof/>
            <w:webHidden/>
          </w:rPr>
          <w:instrText xml:space="preserve"> PAGEREF _Toc151804232 \h </w:instrText>
        </w:r>
        <w:r w:rsidR="00954C58">
          <w:rPr>
            <w:noProof/>
            <w:webHidden/>
          </w:rPr>
        </w:r>
        <w:r w:rsidR="00954C58">
          <w:rPr>
            <w:noProof/>
            <w:webHidden/>
          </w:rPr>
          <w:fldChar w:fldCharType="separate"/>
        </w:r>
        <w:r w:rsidR="00954C58">
          <w:rPr>
            <w:noProof/>
            <w:webHidden/>
          </w:rPr>
          <w:t>132</w:t>
        </w:r>
        <w:r w:rsidR="00954C58">
          <w:rPr>
            <w:noProof/>
            <w:webHidden/>
          </w:rPr>
          <w:fldChar w:fldCharType="end"/>
        </w:r>
      </w:hyperlink>
    </w:p>
    <w:p w14:paraId="350E7BDD" w14:textId="5CC0E22E" w:rsidR="00954C58"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51804233" w:history="1">
        <w:r w:rsidR="00954C58" w:rsidRPr="00E43AD4">
          <w:rPr>
            <w:rStyle w:val="Hyperlink"/>
            <w:noProof/>
          </w:rPr>
          <w:t>6 Testing smart contracts</w:t>
        </w:r>
        <w:r w:rsidR="00954C58">
          <w:rPr>
            <w:noProof/>
            <w:webHidden/>
          </w:rPr>
          <w:tab/>
        </w:r>
        <w:r w:rsidR="00954C58">
          <w:rPr>
            <w:noProof/>
            <w:webHidden/>
          </w:rPr>
          <w:fldChar w:fldCharType="begin"/>
        </w:r>
        <w:r w:rsidR="00954C58">
          <w:rPr>
            <w:noProof/>
            <w:webHidden/>
          </w:rPr>
          <w:instrText xml:space="preserve"> PAGEREF _Toc151804233 \h </w:instrText>
        </w:r>
        <w:r w:rsidR="00954C58">
          <w:rPr>
            <w:noProof/>
            <w:webHidden/>
          </w:rPr>
        </w:r>
        <w:r w:rsidR="00954C58">
          <w:rPr>
            <w:noProof/>
            <w:webHidden/>
          </w:rPr>
          <w:fldChar w:fldCharType="separate"/>
        </w:r>
        <w:r w:rsidR="00954C58">
          <w:rPr>
            <w:noProof/>
            <w:webHidden/>
          </w:rPr>
          <w:t>135</w:t>
        </w:r>
        <w:r w:rsidR="00954C58">
          <w:rPr>
            <w:noProof/>
            <w:webHidden/>
          </w:rPr>
          <w:fldChar w:fldCharType="end"/>
        </w:r>
      </w:hyperlink>
    </w:p>
    <w:p w14:paraId="07B28C27" w14:textId="293ECD4C"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34" w:history="1">
        <w:r w:rsidR="00954C58" w:rsidRPr="00E43AD4">
          <w:rPr>
            <w:rStyle w:val="Hyperlink"/>
            <w:noProof/>
          </w:rPr>
          <w:t>6.1 The state monad in practice</w:t>
        </w:r>
        <w:r w:rsidR="00954C58">
          <w:rPr>
            <w:noProof/>
            <w:webHidden/>
          </w:rPr>
          <w:tab/>
        </w:r>
        <w:r w:rsidR="00954C58">
          <w:rPr>
            <w:noProof/>
            <w:webHidden/>
          </w:rPr>
          <w:fldChar w:fldCharType="begin"/>
        </w:r>
        <w:r w:rsidR="00954C58">
          <w:rPr>
            <w:noProof/>
            <w:webHidden/>
          </w:rPr>
          <w:instrText xml:space="preserve"> PAGEREF _Toc151804234 \h </w:instrText>
        </w:r>
        <w:r w:rsidR="00954C58">
          <w:rPr>
            <w:noProof/>
            <w:webHidden/>
          </w:rPr>
        </w:r>
        <w:r w:rsidR="00954C58">
          <w:rPr>
            <w:noProof/>
            <w:webHidden/>
          </w:rPr>
          <w:fldChar w:fldCharType="separate"/>
        </w:r>
        <w:r w:rsidR="00954C58">
          <w:rPr>
            <w:noProof/>
            <w:webHidden/>
          </w:rPr>
          <w:t>135</w:t>
        </w:r>
        <w:r w:rsidR="00954C58">
          <w:rPr>
            <w:noProof/>
            <w:webHidden/>
          </w:rPr>
          <w:fldChar w:fldCharType="end"/>
        </w:r>
      </w:hyperlink>
    </w:p>
    <w:p w14:paraId="67B776DA" w14:textId="31A16196"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35" w:history="1">
        <w:r w:rsidR="00954C58" w:rsidRPr="00E43AD4">
          <w:rPr>
            <w:rStyle w:val="Hyperlink"/>
            <w:noProof/>
          </w:rPr>
          <w:t>6.2 Introduction to the Plutus simple model library</w:t>
        </w:r>
        <w:r w:rsidR="00954C58">
          <w:rPr>
            <w:noProof/>
            <w:webHidden/>
          </w:rPr>
          <w:tab/>
        </w:r>
        <w:r w:rsidR="00954C58">
          <w:rPr>
            <w:noProof/>
            <w:webHidden/>
          </w:rPr>
          <w:fldChar w:fldCharType="begin"/>
        </w:r>
        <w:r w:rsidR="00954C58">
          <w:rPr>
            <w:noProof/>
            <w:webHidden/>
          </w:rPr>
          <w:instrText xml:space="preserve"> PAGEREF _Toc151804235 \h </w:instrText>
        </w:r>
        <w:r w:rsidR="00954C58">
          <w:rPr>
            <w:noProof/>
            <w:webHidden/>
          </w:rPr>
        </w:r>
        <w:r w:rsidR="00954C58">
          <w:rPr>
            <w:noProof/>
            <w:webHidden/>
          </w:rPr>
          <w:fldChar w:fldCharType="separate"/>
        </w:r>
        <w:r w:rsidR="00954C58">
          <w:rPr>
            <w:noProof/>
            <w:webHidden/>
          </w:rPr>
          <w:t>138</w:t>
        </w:r>
        <w:r w:rsidR="00954C58">
          <w:rPr>
            <w:noProof/>
            <w:webHidden/>
          </w:rPr>
          <w:fldChar w:fldCharType="end"/>
        </w:r>
      </w:hyperlink>
    </w:p>
    <w:p w14:paraId="04577C5D" w14:textId="657677A9"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36" w:history="1">
        <w:r w:rsidR="00954C58" w:rsidRPr="00E43AD4">
          <w:rPr>
            <w:rStyle w:val="Hyperlink"/>
            <w:noProof/>
          </w:rPr>
          <w:t>6.3 Unit testing a smart contract</w:t>
        </w:r>
        <w:r w:rsidR="00954C58">
          <w:rPr>
            <w:noProof/>
            <w:webHidden/>
          </w:rPr>
          <w:tab/>
        </w:r>
        <w:r w:rsidR="00954C58">
          <w:rPr>
            <w:noProof/>
            <w:webHidden/>
          </w:rPr>
          <w:fldChar w:fldCharType="begin"/>
        </w:r>
        <w:r w:rsidR="00954C58">
          <w:rPr>
            <w:noProof/>
            <w:webHidden/>
          </w:rPr>
          <w:instrText xml:space="preserve"> PAGEREF _Toc151804236 \h </w:instrText>
        </w:r>
        <w:r w:rsidR="00954C58">
          <w:rPr>
            <w:noProof/>
            <w:webHidden/>
          </w:rPr>
        </w:r>
        <w:r w:rsidR="00954C58">
          <w:rPr>
            <w:noProof/>
            <w:webHidden/>
          </w:rPr>
          <w:fldChar w:fldCharType="separate"/>
        </w:r>
        <w:r w:rsidR="00954C58">
          <w:rPr>
            <w:noProof/>
            <w:webHidden/>
          </w:rPr>
          <w:t>142</w:t>
        </w:r>
        <w:r w:rsidR="00954C58">
          <w:rPr>
            <w:noProof/>
            <w:webHidden/>
          </w:rPr>
          <w:fldChar w:fldCharType="end"/>
        </w:r>
      </w:hyperlink>
    </w:p>
    <w:p w14:paraId="2B4AB63B" w14:textId="4754F941"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37" w:history="1">
        <w:r w:rsidR="00954C58" w:rsidRPr="00E43AD4">
          <w:rPr>
            <w:rStyle w:val="Hyperlink"/>
            <w:noProof/>
          </w:rPr>
          <w:t>6.4 Property testing a smart contract</w:t>
        </w:r>
        <w:r w:rsidR="00954C58">
          <w:rPr>
            <w:noProof/>
            <w:webHidden/>
          </w:rPr>
          <w:tab/>
        </w:r>
        <w:r w:rsidR="00954C58">
          <w:rPr>
            <w:noProof/>
            <w:webHidden/>
          </w:rPr>
          <w:fldChar w:fldCharType="begin"/>
        </w:r>
        <w:r w:rsidR="00954C58">
          <w:rPr>
            <w:noProof/>
            <w:webHidden/>
          </w:rPr>
          <w:instrText xml:space="preserve"> PAGEREF _Toc151804237 \h </w:instrText>
        </w:r>
        <w:r w:rsidR="00954C58">
          <w:rPr>
            <w:noProof/>
            <w:webHidden/>
          </w:rPr>
        </w:r>
        <w:r w:rsidR="00954C58">
          <w:rPr>
            <w:noProof/>
            <w:webHidden/>
          </w:rPr>
          <w:fldChar w:fldCharType="separate"/>
        </w:r>
        <w:r w:rsidR="00954C58">
          <w:rPr>
            <w:noProof/>
            <w:webHidden/>
          </w:rPr>
          <w:t>148</w:t>
        </w:r>
        <w:r w:rsidR="00954C58">
          <w:rPr>
            <w:noProof/>
            <w:webHidden/>
          </w:rPr>
          <w:fldChar w:fldCharType="end"/>
        </w:r>
      </w:hyperlink>
    </w:p>
    <w:p w14:paraId="6C3DC2FB" w14:textId="4513813D"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38" w:history="1">
        <w:r w:rsidR="00954C58" w:rsidRPr="00E43AD4">
          <w:rPr>
            <w:rStyle w:val="Hyperlink"/>
            <w:noProof/>
          </w:rPr>
          <w:t>6.5 Testing smart contracts with Lucid</w:t>
        </w:r>
        <w:r w:rsidR="00954C58">
          <w:rPr>
            <w:noProof/>
            <w:webHidden/>
          </w:rPr>
          <w:tab/>
        </w:r>
        <w:r w:rsidR="00954C58">
          <w:rPr>
            <w:noProof/>
            <w:webHidden/>
          </w:rPr>
          <w:fldChar w:fldCharType="begin"/>
        </w:r>
        <w:r w:rsidR="00954C58">
          <w:rPr>
            <w:noProof/>
            <w:webHidden/>
          </w:rPr>
          <w:instrText xml:space="preserve"> PAGEREF _Toc151804238 \h </w:instrText>
        </w:r>
        <w:r w:rsidR="00954C58">
          <w:rPr>
            <w:noProof/>
            <w:webHidden/>
          </w:rPr>
        </w:r>
        <w:r w:rsidR="00954C58">
          <w:rPr>
            <w:noProof/>
            <w:webHidden/>
          </w:rPr>
          <w:fldChar w:fldCharType="separate"/>
        </w:r>
        <w:r w:rsidR="00954C58">
          <w:rPr>
            <w:noProof/>
            <w:webHidden/>
          </w:rPr>
          <w:t>155</w:t>
        </w:r>
        <w:r w:rsidR="00954C58">
          <w:rPr>
            <w:noProof/>
            <w:webHidden/>
          </w:rPr>
          <w:fldChar w:fldCharType="end"/>
        </w:r>
      </w:hyperlink>
    </w:p>
    <w:p w14:paraId="186E1750" w14:textId="0319493B"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39" w:history="1">
        <w:r w:rsidR="00954C58" w:rsidRPr="00E43AD4">
          <w:rPr>
            <w:rStyle w:val="Hyperlink"/>
            <w:noProof/>
          </w:rPr>
          <w:t>6.6 Double spending and homework</w:t>
        </w:r>
        <w:r w:rsidR="00954C58">
          <w:rPr>
            <w:noProof/>
            <w:webHidden/>
          </w:rPr>
          <w:tab/>
        </w:r>
        <w:r w:rsidR="00954C58">
          <w:rPr>
            <w:noProof/>
            <w:webHidden/>
          </w:rPr>
          <w:fldChar w:fldCharType="begin"/>
        </w:r>
        <w:r w:rsidR="00954C58">
          <w:rPr>
            <w:noProof/>
            <w:webHidden/>
          </w:rPr>
          <w:instrText xml:space="preserve"> PAGEREF _Toc151804239 \h </w:instrText>
        </w:r>
        <w:r w:rsidR="00954C58">
          <w:rPr>
            <w:noProof/>
            <w:webHidden/>
          </w:rPr>
        </w:r>
        <w:r w:rsidR="00954C58">
          <w:rPr>
            <w:noProof/>
            <w:webHidden/>
          </w:rPr>
          <w:fldChar w:fldCharType="separate"/>
        </w:r>
        <w:r w:rsidR="00954C58">
          <w:rPr>
            <w:noProof/>
            <w:webHidden/>
          </w:rPr>
          <w:t>165</w:t>
        </w:r>
        <w:r w:rsidR="00954C58">
          <w:rPr>
            <w:noProof/>
            <w:webHidden/>
          </w:rPr>
          <w:fldChar w:fldCharType="end"/>
        </w:r>
      </w:hyperlink>
    </w:p>
    <w:p w14:paraId="528122EA" w14:textId="494388A4" w:rsidR="00954C58"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51804240" w:history="1">
        <w:r w:rsidR="00954C58" w:rsidRPr="00E43AD4">
          <w:rPr>
            <w:rStyle w:val="Hyperlink"/>
            <w:noProof/>
          </w:rPr>
          <w:t>7 Marlowe</w:t>
        </w:r>
        <w:r w:rsidR="00954C58">
          <w:rPr>
            <w:noProof/>
            <w:webHidden/>
          </w:rPr>
          <w:tab/>
        </w:r>
        <w:r w:rsidR="00954C58">
          <w:rPr>
            <w:noProof/>
            <w:webHidden/>
          </w:rPr>
          <w:fldChar w:fldCharType="begin"/>
        </w:r>
        <w:r w:rsidR="00954C58">
          <w:rPr>
            <w:noProof/>
            <w:webHidden/>
          </w:rPr>
          <w:instrText xml:space="preserve"> PAGEREF _Toc151804240 \h </w:instrText>
        </w:r>
        <w:r w:rsidR="00954C58">
          <w:rPr>
            <w:noProof/>
            <w:webHidden/>
          </w:rPr>
        </w:r>
        <w:r w:rsidR="00954C58">
          <w:rPr>
            <w:noProof/>
            <w:webHidden/>
          </w:rPr>
          <w:fldChar w:fldCharType="separate"/>
        </w:r>
        <w:r w:rsidR="00954C58">
          <w:rPr>
            <w:noProof/>
            <w:webHidden/>
          </w:rPr>
          <w:t>169</w:t>
        </w:r>
        <w:r w:rsidR="00954C58">
          <w:rPr>
            <w:noProof/>
            <w:webHidden/>
          </w:rPr>
          <w:fldChar w:fldCharType="end"/>
        </w:r>
      </w:hyperlink>
    </w:p>
    <w:p w14:paraId="3F255675" w14:textId="0CE31BAA"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41" w:history="1">
        <w:r w:rsidR="00954C58" w:rsidRPr="00E43AD4">
          <w:rPr>
            <w:rStyle w:val="Hyperlink"/>
            <w:noProof/>
          </w:rPr>
          <w:t>7.1 Marlowe playground demo</w:t>
        </w:r>
        <w:r w:rsidR="00954C58">
          <w:rPr>
            <w:noProof/>
            <w:webHidden/>
          </w:rPr>
          <w:tab/>
        </w:r>
        <w:r w:rsidR="00954C58">
          <w:rPr>
            <w:noProof/>
            <w:webHidden/>
          </w:rPr>
          <w:fldChar w:fldCharType="begin"/>
        </w:r>
        <w:r w:rsidR="00954C58">
          <w:rPr>
            <w:noProof/>
            <w:webHidden/>
          </w:rPr>
          <w:instrText xml:space="preserve"> PAGEREF _Toc151804241 \h </w:instrText>
        </w:r>
        <w:r w:rsidR="00954C58">
          <w:rPr>
            <w:noProof/>
            <w:webHidden/>
          </w:rPr>
        </w:r>
        <w:r w:rsidR="00954C58">
          <w:rPr>
            <w:noProof/>
            <w:webHidden/>
          </w:rPr>
          <w:fldChar w:fldCharType="separate"/>
        </w:r>
        <w:r w:rsidR="00954C58">
          <w:rPr>
            <w:noProof/>
            <w:webHidden/>
          </w:rPr>
          <w:t>170</w:t>
        </w:r>
        <w:r w:rsidR="00954C58">
          <w:rPr>
            <w:noProof/>
            <w:webHidden/>
          </w:rPr>
          <w:fldChar w:fldCharType="end"/>
        </w:r>
      </w:hyperlink>
    </w:p>
    <w:p w14:paraId="16728C1D" w14:textId="1EA630C5"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42" w:history="1">
        <w:r w:rsidR="00954C58" w:rsidRPr="00E43AD4">
          <w:rPr>
            <w:rStyle w:val="Hyperlink"/>
            <w:noProof/>
          </w:rPr>
          <w:t>7.2 Homework</w:t>
        </w:r>
        <w:r w:rsidR="00954C58">
          <w:rPr>
            <w:noProof/>
            <w:webHidden/>
          </w:rPr>
          <w:tab/>
        </w:r>
        <w:r w:rsidR="00954C58">
          <w:rPr>
            <w:noProof/>
            <w:webHidden/>
          </w:rPr>
          <w:fldChar w:fldCharType="begin"/>
        </w:r>
        <w:r w:rsidR="00954C58">
          <w:rPr>
            <w:noProof/>
            <w:webHidden/>
          </w:rPr>
          <w:instrText xml:space="preserve"> PAGEREF _Toc151804242 \h </w:instrText>
        </w:r>
        <w:r w:rsidR="00954C58">
          <w:rPr>
            <w:noProof/>
            <w:webHidden/>
          </w:rPr>
        </w:r>
        <w:r w:rsidR="00954C58">
          <w:rPr>
            <w:noProof/>
            <w:webHidden/>
          </w:rPr>
          <w:fldChar w:fldCharType="separate"/>
        </w:r>
        <w:r w:rsidR="00954C58">
          <w:rPr>
            <w:noProof/>
            <w:webHidden/>
          </w:rPr>
          <w:t>180</w:t>
        </w:r>
        <w:r w:rsidR="00954C58">
          <w:rPr>
            <w:noProof/>
            <w:webHidden/>
          </w:rPr>
          <w:fldChar w:fldCharType="end"/>
        </w:r>
      </w:hyperlink>
    </w:p>
    <w:p w14:paraId="4376048F" w14:textId="7D2EC860"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43" w:history="1">
        <w:r w:rsidR="00954C58" w:rsidRPr="00E43AD4">
          <w:rPr>
            <w:rStyle w:val="Hyperlink"/>
            <w:noProof/>
          </w:rPr>
          <w:t>7.3 Marlowe Starter Kit: Docker</w:t>
        </w:r>
        <w:r w:rsidR="00954C58">
          <w:rPr>
            <w:noProof/>
            <w:webHidden/>
          </w:rPr>
          <w:tab/>
        </w:r>
        <w:r w:rsidR="00954C58">
          <w:rPr>
            <w:noProof/>
            <w:webHidden/>
          </w:rPr>
          <w:fldChar w:fldCharType="begin"/>
        </w:r>
        <w:r w:rsidR="00954C58">
          <w:rPr>
            <w:noProof/>
            <w:webHidden/>
          </w:rPr>
          <w:instrText xml:space="preserve"> PAGEREF _Toc151804243 \h </w:instrText>
        </w:r>
        <w:r w:rsidR="00954C58">
          <w:rPr>
            <w:noProof/>
            <w:webHidden/>
          </w:rPr>
        </w:r>
        <w:r w:rsidR="00954C58">
          <w:rPr>
            <w:noProof/>
            <w:webHidden/>
          </w:rPr>
          <w:fldChar w:fldCharType="separate"/>
        </w:r>
        <w:r w:rsidR="00954C58">
          <w:rPr>
            <w:noProof/>
            <w:webHidden/>
          </w:rPr>
          <w:t>180</w:t>
        </w:r>
        <w:r w:rsidR="00954C58">
          <w:rPr>
            <w:noProof/>
            <w:webHidden/>
          </w:rPr>
          <w:fldChar w:fldCharType="end"/>
        </w:r>
      </w:hyperlink>
    </w:p>
    <w:p w14:paraId="2199BB7E" w14:textId="08F624B1"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44" w:history="1">
        <w:r w:rsidR="00954C58" w:rsidRPr="00E43AD4">
          <w:rPr>
            <w:rStyle w:val="Hyperlink"/>
            <w:noProof/>
          </w:rPr>
          <w:t>7.4 Marlowe Starter Kit: Preliminaries</w:t>
        </w:r>
        <w:r w:rsidR="00954C58">
          <w:rPr>
            <w:noProof/>
            <w:webHidden/>
          </w:rPr>
          <w:tab/>
        </w:r>
        <w:r w:rsidR="00954C58">
          <w:rPr>
            <w:noProof/>
            <w:webHidden/>
          </w:rPr>
          <w:fldChar w:fldCharType="begin"/>
        </w:r>
        <w:r w:rsidR="00954C58">
          <w:rPr>
            <w:noProof/>
            <w:webHidden/>
          </w:rPr>
          <w:instrText xml:space="preserve"> PAGEREF _Toc151804244 \h </w:instrText>
        </w:r>
        <w:r w:rsidR="00954C58">
          <w:rPr>
            <w:noProof/>
            <w:webHidden/>
          </w:rPr>
        </w:r>
        <w:r w:rsidR="00954C58">
          <w:rPr>
            <w:noProof/>
            <w:webHidden/>
          </w:rPr>
          <w:fldChar w:fldCharType="separate"/>
        </w:r>
        <w:r w:rsidR="00954C58">
          <w:rPr>
            <w:noProof/>
            <w:webHidden/>
          </w:rPr>
          <w:t>184</w:t>
        </w:r>
        <w:r w:rsidR="00954C58">
          <w:rPr>
            <w:noProof/>
            <w:webHidden/>
          </w:rPr>
          <w:fldChar w:fldCharType="end"/>
        </w:r>
      </w:hyperlink>
    </w:p>
    <w:p w14:paraId="21BA8693" w14:textId="2F544A55"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45" w:history="1">
        <w:r w:rsidR="00954C58" w:rsidRPr="00E43AD4">
          <w:rPr>
            <w:rStyle w:val="Hyperlink"/>
            <w:noProof/>
          </w:rPr>
          <w:t>7.5 Marlowe Starter Kit: ZCB using the Marlowe Runtime command-line client</w:t>
        </w:r>
        <w:r w:rsidR="00954C58">
          <w:rPr>
            <w:noProof/>
            <w:webHidden/>
          </w:rPr>
          <w:tab/>
        </w:r>
        <w:r w:rsidR="00954C58">
          <w:rPr>
            <w:noProof/>
            <w:webHidden/>
          </w:rPr>
          <w:fldChar w:fldCharType="begin"/>
        </w:r>
        <w:r w:rsidR="00954C58">
          <w:rPr>
            <w:noProof/>
            <w:webHidden/>
          </w:rPr>
          <w:instrText xml:space="preserve"> PAGEREF _Toc151804245 \h </w:instrText>
        </w:r>
        <w:r w:rsidR="00954C58">
          <w:rPr>
            <w:noProof/>
            <w:webHidden/>
          </w:rPr>
        </w:r>
        <w:r w:rsidR="00954C58">
          <w:rPr>
            <w:noProof/>
            <w:webHidden/>
          </w:rPr>
          <w:fldChar w:fldCharType="separate"/>
        </w:r>
        <w:r w:rsidR="00954C58">
          <w:rPr>
            <w:noProof/>
            <w:webHidden/>
          </w:rPr>
          <w:t>188</w:t>
        </w:r>
        <w:r w:rsidR="00954C58">
          <w:rPr>
            <w:noProof/>
            <w:webHidden/>
          </w:rPr>
          <w:fldChar w:fldCharType="end"/>
        </w:r>
      </w:hyperlink>
    </w:p>
    <w:p w14:paraId="0BC978EB" w14:textId="4F276663"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46" w:history="1">
        <w:r w:rsidR="00954C58" w:rsidRPr="00E43AD4">
          <w:rPr>
            <w:rStyle w:val="Hyperlink"/>
            <w:noProof/>
          </w:rPr>
          <w:t>7.6 Marlowe Starter Kit: ZCB using the Marlowe Runtime REST API</w:t>
        </w:r>
        <w:r w:rsidR="00954C58">
          <w:rPr>
            <w:noProof/>
            <w:webHidden/>
          </w:rPr>
          <w:tab/>
        </w:r>
        <w:r w:rsidR="00954C58">
          <w:rPr>
            <w:noProof/>
            <w:webHidden/>
          </w:rPr>
          <w:fldChar w:fldCharType="begin"/>
        </w:r>
        <w:r w:rsidR="00954C58">
          <w:rPr>
            <w:noProof/>
            <w:webHidden/>
          </w:rPr>
          <w:instrText xml:space="preserve"> PAGEREF _Toc151804246 \h </w:instrText>
        </w:r>
        <w:r w:rsidR="00954C58">
          <w:rPr>
            <w:noProof/>
            <w:webHidden/>
          </w:rPr>
        </w:r>
        <w:r w:rsidR="00954C58">
          <w:rPr>
            <w:noProof/>
            <w:webHidden/>
          </w:rPr>
          <w:fldChar w:fldCharType="separate"/>
        </w:r>
        <w:r w:rsidR="00954C58">
          <w:rPr>
            <w:noProof/>
            <w:webHidden/>
          </w:rPr>
          <w:t>199</w:t>
        </w:r>
        <w:r w:rsidR="00954C58">
          <w:rPr>
            <w:noProof/>
            <w:webHidden/>
          </w:rPr>
          <w:fldChar w:fldCharType="end"/>
        </w:r>
      </w:hyperlink>
    </w:p>
    <w:p w14:paraId="4B3075BC" w14:textId="64CE71CC"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47" w:history="1">
        <w:r w:rsidR="00954C58" w:rsidRPr="00E43AD4">
          <w:rPr>
            <w:rStyle w:val="Hyperlink"/>
            <w:noProof/>
          </w:rPr>
          <w:t>7.7 Marlowe Starter Kit: ZCB using the Marlowe Runtime CLI</w:t>
        </w:r>
        <w:r w:rsidR="00954C58">
          <w:rPr>
            <w:noProof/>
            <w:webHidden/>
          </w:rPr>
          <w:tab/>
        </w:r>
        <w:r w:rsidR="00954C58">
          <w:rPr>
            <w:noProof/>
            <w:webHidden/>
          </w:rPr>
          <w:fldChar w:fldCharType="begin"/>
        </w:r>
        <w:r w:rsidR="00954C58">
          <w:rPr>
            <w:noProof/>
            <w:webHidden/>
          </w:rPr>
          <w:instrText xml:space="preserve"> PAGEREF _Toc151804247 \h </w:instrText>
        </w:r>
        <w:r w:rsidR="00954C58">
          <w:rPr>
            <w:noProof/>
            <w:webHidden/>
          </w:rPr>
        </w:r>
        <w:r w:rsidR="00954C58">
          <w:rPr>
            <w:noProof/>
            <w:webHidden/>
          </w:rPr>
          <w:fldChar w:fldCharType="separate"/>
        </w:r>
        <w:r w:rsidR="00954C58">
          <w:rPr>
            <w:noProof/>
            <w:webHidden/>
          </w:rPr>
          <w:t>213</w:t>
        </w:r>
        <w:r w:rsidR="00954C58">
          <w:rPr>
            <w:noProof/>
            <w:webHidden/>
          </w:rPr>
          <w:fldChar w:fldCharType="end"/>
        </w:r>
      </w:hyperlink>
    </w:p>
    <w:p w14:paraId="1D218723" w14:textId="77B7468F"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48" w:history="1">
        <w:r w:rsidR="00954C58" w:rsidRPr="00E43AD4">
          <w:rPr>
            <w:rStyle w:val="Hyperlink"/>
            <w:noProof/>
          </w:rPr>
          <w:t>7.8 Marlowe Starter Kit: Escrow using the Marlowe Runtime's REST API</w:t>
        </w:r>
        <w:r w:rsidR="00954C58">
          <w:rPr>
            <w:noProof/>
            <w:webHidden/>
          </w:rPr>
          <w:tab/>
        </w:r>
        <w:r w:rsidR="00954C58">
          <w:rPr>
            <w:noProof/>
            <w:webHidden/>
          </w:rPr>
          <w:fldChar w:fldCharType="begin"/>
        </w:r>
        <w:r w:rsidR="00954C58">
          <w:rPr>
            <w:noProof/>
            <w:webHidden/>
          </w:rPr>
          <w:instrText xml:space="preserve"> PAGEREF _Toc151804248 \h </w:instrText>
        </w:r>
        <w:r w:rsidR="00954C58">
          <w:rPr>
            <w:noProof/>
            <w:webHidden/>
          </w:rPr>
        </w:r>
        <w:r w:rsidR="00954C58">
          <w:rPr>
            <w:noProof/>
            <w:webHidden/>
          </w:rPr>
          <w:fldChar w:fldCharType="separate"/>
        </w:r>
        <w:r w:rsidR="00954C58">
          <w:rPr>
            <w:noProof/>
            <w:webHidden/>
          </w:rPr>
          <w:t>221</w:t>
        </w:r>
        <w:r w:rsidR="00954C58">
          <w:rPr>
            <w:noProof/>
            <w:webHidden/>
          </w:rPr>
          <w:fldChar w:fldCharType="end"/>
        </w:r>
      </w:hyperlink>
    </w:p>
    <w:p w14:paraId="2A4A1B63" w14:textId="3E82F8C5"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49" w:history="1">
        <w:r w:rsidR="00954C58" w:rsidRPr="00E43AD4">
          <w:rPr>
            <w:rStyle w:val="Hyperlink"/>
            <w:noProof/>
          </w:rPr>
          <w:t>7.9 Marlowe Starter Kit: Swap contract using the Marlowe Runtime's REST API</w:t>
        </w:r>
        <w:r w:rsidR="00954C58">
          <w:rPr>
            <w:noProof/>
            <w:webHidden/>
          </w:rPr>
          <w:tab/>
        </w:r>
        <w:r w:rsidR="00954C58">
          <w:rPr>
            <w:noProof/>
            <w:webHidden/>
          </w:rPr>
          <w:fldChar w:fldCharType="begin"/>
        </w:r>
        <w:r w:rsidR="00954C58">
          <w:rPr>
            <w:noProof/>
            <w:webHidden/>
          </w:rPr>
          <w:instrText xml:space="preserve"> PAGEREF _Toc151804249 \h </w:instrText>
        </w:r>
        <w:r w:rsidR="00954C58">
          <w:rPr>
            <w:noProof/>
            <w:webHidden/>
          </w:rPr>
        </w:r>
        <w:r w:rsidR="00954C58">
          <w:rPr>
            <w:noProof/>
            <w:webHidden/>
          </w:rPr>
          <w:fldChar w:fldCharType="separate"/>
        </w:r>
        <w:r w:rsidR="00954C58">
          <w:rPr>
            <w:noProof/>
            <w:webHidden/>
          </w:rPr>
          <w:t>236</w:t>
        </w:r>
        <w:r w:rsidR="00954C58">
          <w:rPr>
            <w:noProof/>
            <w:webHidden/>
          </w:rPr>
          <w:fldChar w:fldCharType="end"/>
        </w:r>
      </w:hyperlink>
    </w:p>
    <w:p w14:paraId="78097E5A" w14:textId="503F8089" w:rsidR="00954C58"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51804250" w:history="1">
        <w:r w:rsidR="00954C58" w:rsidRPr="00E43AD4">
          <w:rPr>
            <w:rStyle w:val="Hyperlink"/>
            <w:noProof/>
          </w:rPr>
          <w:t>8 Staking</w:t>
        </w:r>
        <w:r w:rsidR="00954C58">
          <w:rPr>
            <w:noProof/>
            <w:webHidden/>
          </w:rPr>
          <w:tab/>
        </w:r>
        <w:r w:rsidR="00954C58">
          <w:rPr>
            <w:noProof/>
            <w:webHidden/>
          </w:rPr>
          <w:fldChar w:fldCharType="begin"/>
        </w:r>
        <w:r w:rsidR="00954C58">
          <w:rPr>
            <w:noProof/>
            <w:webHidden/>
          </w:rPr>
          <w:instrText xml:space="preserve"> PAGEREF _Toc151804250 \h </w:instrText>
        </w:r>
        <w:r w:rsidR="00954C58">
          <w:rPr>
            <w:noProof/>
            <w:webHidden/>
          </w:rPr>
        </w:r>
        <w:r w:rsidR="00954C58">
          <w:rPr>
            <w:noProof/>
            <w:webHidden/>
          </w:rPr>
          <w:fldChar w:fldCharType="separate"/>
        </w:r>
        <w:r w:rsidR="00954C58">
          <w:rPr>
            <w:noProof/>
            <w:webHidden/>
          </w:rPr>
          <w:t>247</w:t>
        </w:r>
        <w:r w:rsidR="00954C58">
          <w:rPr>
            <w:noProof/>
            <w:webHidden/>
          </w:rPr>
          <w:fldChar w:fldCharType="end"/>
        </w:r>
      </w:hyperlink>
    </w:p>
    <w:p w14:paraId="1F413749" w14:textId="0B530E53"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51" w:history="1">
        <w:r w:rsidR="00954C58" w:rsidRPr="00E43AD4">
          <w:rPr>
            <w:rStyle w:val="Hyperlink"/>
            <w:noProof/>
          </w:rPr>
          <w:t>8.1 The Private Testnet</w:t>
        </w:r>
        <w:r w:rsidR="00954C58">
          <w:rPr>
            <w:noProof/>
            <w:webHidden/>
          </w:rPr>
          <w:tab/>
        </w:r>
        <w:r w:rsidR="00954C58">
          <w:rPr>
            <w:noProof/>
            <w:webHidden/>
          </w:rPr>
          <w:fldChar w:fldCharType="begin"/>
        </w:r>
        <w:r w:rsidR="00954C58">
          <w:rPr>
            <w:noProof/>
            <w:webHidden/>
          </w:rPr>
          <w:instrText xml:space="preserve"> PAGEREF _Toc151804251 \h </w:instrText>
        </w:r>
        <w:r w:rsidR="00954C58">
          <w:rPr>
            <w:noProof/>
            <w:webHidden/>
          </w:rPr>
        </w:r>
        <w:r w:rsidR="00954C58">
          <w:rPr>
            <w:noProof/>
            <w:webHidden/>
          </w:rPr>
          <w:fldChar w:fldCharType="separate"/>
        </w:r>
        <w:r w:rsidR="00954C58">
          <w:rPr>
            <w:noProof/>
            <w:webHidden/>
          </w:rPr>
          <w:t>247</w:t>
        </w:r>
        <w:r w:rsidR="00954C58">
          <w:rPr>
            <w:noProof/>
            <w:webHidden/>
          </w:rPr>
          <w:fldChar w:fldCharType="end"/>
        </w:r>
      </w:hyperlink>
    </w:p>
    <w:p w14:paraId="23F2B746" w14:textId="3E37F604"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52" w:history="1">
        <w:r w:rsidR="00954C58" w:rsidRPr="00E43AD4">
          <w:rPr>
            <w:rStyle w:val="Hyperlink"/>
            <w:noProof/>
          </w:rPr>
          <w:t>8.2 Plutus &amp; Staking</w:t>
        </w:r>
        <w:r w:rsidR="00954C58">
          <w:rPr>
            <w:noProof/>
            <w:webHidden/>
          </w:rPr>
          <w:tab/>
        </w:r>
        <w:r w:rsidR="00954C58">
          <w:rPr>
            <w:noProof/>
            <w:webHidden/>
          </w:rPr>
          <w:fldChar w:fldCharType="begin"/>
        </w:r>
        <w:r w:rsidR="00954C58">
          <w:rPr>
            <w:noProof/>
            <w:webHidden/>
          </w:rPr>
          <w:instrText xml:space="preserve"> PAGEREF _Toc151804252 \h </w:instrText>
        </w:r>
        <w:r w:rsidR="00954C58">
          <w:rPr>
            <w:noProof/>
            <w:webHidden/>
          </w:rPr>
        </w:r>
        <w:r w:rsidR="00954C58">
          <w:rPr>
            <w:noProof/>
            <w:webHidden/>
          </w:rPr>
          <w:fldChar w:fldCharType="separate"/>
        </w:r>
        <w:r w:rsidR="00954C58">
          <w:rPr>
            <w:noProof/>
            <w:webHidden/>
          </w:rPr>
          <w:t>252</w:t>
        </w:r>
        <w:r w:rsidR="00954C58">
          <w:rPr>
            <w:noProof/>
            <w:webHidden/>
          </w:rPr>
          <w:fldChar w:fldCharType="end"/>
        </w:r>
      </w:hyperlink>
    </w:p>
    <w:p w14:paraId="316DC468" w14:textId="40F54A4C"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53" w:history="1">
        <w:r w:rsidR="00954C58" w:rsidRPr="00E43AD4">
          <w:rPr>
            <w:rStyle w:val="Hyperlink"/>
            <w:noProof/>
          </w:rPr>
          <w:t>8.3 Trying it on the Testnet</w:t>
        </w:r>
        <w:r w:rsidR="00954C58">
          <w:rPr>
            <w:noProof/>
            <w:webHidden/>
          </w:rPr>
          <w:tab/>
        </w:r>
        <w:r w:rsidR="00954C58">
          <w:rPr>
            <w:noProof/>
            <w:webHidden/>
          </w:rPr>
          <w:fldChar w:fldCharType="begin"/>
        </w:r>
        <w:r w:rsidR="00954C58">
          <w:rPr>
            <w:noProof/>
            <w:webHidden/>
          </w:rPr>
          <w:instrText xml:space="preserve"> PAGEREF _Toc151804253 \h </w:instrText>
        </w:r>
        <w:r w:rsidR="00954C58">
          <w:rPr>
            <w:noProof/>
            <w:webHidden/>
          </w:rPr>
        </w:r>
        <w:r w:rsidR="00954C58">
          <w:rPr>
            <w:noProof/>
            <w:webHidden/>
          </w:rPr>
          <w:fldChar w:fldCharType="separate"/>
        </w:r>
        <w:r w:rsidR="00954C58">
          <w:rPr>
            <w:noProof/>
            <w:webHidden/>
          </w:rPr>
          <w:t>257</w:t>
        </w:r>
        <w:r w:rsidR="00954C58">
          <w:rPr>
            <w:noProof/>
            <w:webHidden/>
          </w:rPr>
          <w:fldChar w:fldCharType="end"/>
        </w:r>
      </w:hyperlink>
    </w:p>
    <w:p w14:paraId="5B14AAAA" w14:textId="3A8994DC"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54" w:history="1">
        <w:r w:rsidR="00954C58" w:rsidRPr="00E43AD4">
          <w:rPr>
            <w:rStyle w:val="Hyperlink"/>
            <w:noProof/>
          </w:rPr>
          <w:t>8.4 Homework</w:t>
        </w:r>
        <w:r w:rsidR="00954C58">
          <w:rPr>
            <w:noProof/>
            <w:webHidden/>
          </w:rPr>
          <w:tab/>
        </w:r>
        <w:r w:rsidR="00954C58">
          <w:rPr>
            <w:noProof/>
            <w:webHidden/>
          </w:rPr>
          <w:fldChar w:fldCharType="begin"/>
        </w:r>
        <w:r w:rsidR="00954C58">
          <w:rPr>
            <w:noProof/>
            <w:webHidden/>
          </w:rPr>
          <w:instrText xml:space="preserve"> PAGEREF _Toc151804254 \h </w:instrText>
        </w:r>
        <w:r w:rsidR="00954C58">
          <w:rPr>
            <w:noProof/>
            <w:webHidden/>
          </w:rPr>
        </w:r>
        <w:r w:rsidR="00954C58">
          <w:rPr>
            <w:noProof/>
            <w:webHidden/>
          </w:rPr>
          <w:fldChar w:fldCharType="separate"/>
        </w:r>
        <w:r w:rsidR="00954C58">
          <w:rPr>
            <w:noProof/>
            <w:webHidden/>
          </w:rPr>
          <w:t>263</w:t>
        </w:r>
        <w:r w:rsidR="00954C58">
          <w:rPr>
            <w:noProof/>
            <w:webHidden/>
          </w:rPr>
          <w:fldChar w:fldCharType="end"/>
        </w:r>
      </w:hyperlink>
    </w:p>
    <w:p w14:paraId="42E41047" w14:textId="4B87635C" w:rsidR="00954C58"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51804255" w:history="1">
        <w:r w:rsidR="00954C58" w:rsidRPr="00E43AD4">
          <w:rPr>
            <w:rStyle w:val="Hyperlink"/>
            <w:noProof/>
          </w:rPr>
          <w:t>9 Creating our own Stablecoin DApp</w:t>
        </w:r>
        <w:r w:rsidR="00954C58">
          <w:rPr>
            <w:noProof/>
            <w:webHidden/>
          </w:rPr>
          <w:tab/>
        </w:r>
        <w:r w:rsidR="00954C58">
          <w:rPr>
            <w:noProof/>
            <w:webHidden/>
          </w:rPr>
          <w:fldChar w:fldCharType="begin"/>
        </w:r>
        <w:r w:rsidR="00954C58">
          <w:rPr>
            <w:noProof/>
            <w:webHidden/>
          </w:rPr>
          <w:instrText xml:space="preserve"> PAGEREF _Toc151804255 \h </w:instrText>
        </w:r>
        <w:r w:rsidR="00954C58">
          <w:rPr>
            <w:noProof/>
            <w:webHidden/>
          </w:rPr>
        </w:r>
        <w:r w:rsidR="00954C58">
          <w:rPr>
            <w:noProof/>
            <w:webHidden/>
          </w:rPr>
          <w:fldChar w:fldCharType="separate"/>
        </w:r>
        <w:r w:rsidR="00954C58">
          <w:rPr>
            <w:noProof/>
            <w:webHidden/>
          </w:rPr>
          <w:t>265</w:t>
        </w:r>
        <w:r w:rsidR="00954C58">
          <w:rPr>
            <w:noProof/>
            <w:webHidden/>
          </w:rPr>
          <w:fldChar w:fldCharType="end"/>
        </w:r>
      </w:hyperlink>
    </w:p>
    <w:p w14:paraId="42514970" w14:textId="7B66CC61"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56" w:history="1">
        <w:r w:rsidR="00954C58" w:rsidRPr="00E43AD4">
          <w:rPr>
            <w:rStyle w:val="Hyperlink"/>
            <w:noProof/>
          </w:rPr>
          <w:t>9.1 Using our Stablecoin DApp UI</w:t>
        </w:r>
        <w:r w:rsidR="00954C58">
          <w:rPr>
            <w:noProof/>
            <w:webHidden/>
          </w:rPr>
          <w:tab/>
        </w:r>
        <w:r w:rsidR="00954C58">
          <w:rPr>
            <w:noProof/>
            <w:webHidden/>
          </w:rPr>
          <w:fldChar w:fldCharType="begin"/>
        </w:r>
        <w:r w:rsidR="00954C58">
          <w:rPr>
            <w:noProof/>
            <w:webHidden/>
          </w:rPr>
          <w:instrText xml:space="preserve"> PAGEREF _Toc151804256 \h </w:instrText>
        </w:r>
        <w:r w:rsidR="00954C58">
          <w:rPr>
            <w:noProof/>
            <w:webHidden/>
          </w:rPr>
        </w:r>
        <w:r w:rsidR="00954C58">
          <w:rPr>
            <w:noProof/>
            <w:webHidden/>
          </w:rPr>
          <w:fldChar w:fldCharType="separate"/>
        </w:r>
        <w:r w:rsidR="00954C58">
          <w:rPr>
            <w:noProof/>
            <w:webHidden/>
          </w:rPr>
          <w:t>271</w:t>
        </w:r>
        <w:r w:rsidR="00954C58">
          <w:rPr>
            <w:noProof/>
            <w:webHidden/>
          </w:rPr>
          <w:fldChar w:fldCharType="end"/>
        </w:r>
      </w:hyperlink>
    </w:p>
    <w:p w14:paraId="437B18C4" w14:textId="09909BD4"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57" w:history="1">
        <w:r w:rsidR="00954C58" w:rsidRPr="00E43AD4">
          <w:rPr>
            <w:rStyle w:val="Hyperlink"/>
            <w:noProof/>
          </w:rPr>
          <w:t>9.2 Stablecoin's Oracle</w:t>
        </w:r>
        <w:r w:rsidR="00954C58">
          <w:rPr>
            <w:noProof/>
            <w:webHidden/>
          </w:rPr>
          <w:tab/>
        </w:r>
        <w:r w:rsidR="00954C58">
          <w:rPr>
            <w:noProof/>
            <w:webHidden/>
          </w:rPr>
          <w:fldChar w:fldCharType="begin"/>
        </w:r>
        <w:r w:rsidR="00954C58">
          <w:rPr>
            <w:noProof/>
            <w:webHidden/>
          </w:rPr>
          <w:instrText xml:space="preserve"> PAGEREF _Toc151804257 \h </w:instrText>
        </w:r>
        <w:r w:rsidR="00954C58">
          <w:rPr>
            <w:noProof/>
            <w:webHidden/>
          </w:rPr>
        </w:r>
        <w:r w:rsidR="00954C58">
          <w:rPr>
            <w:noProof/>
            <w:webHidden/>
          </w:rPr>
          <w:fldChar w:fldCharType="separate"/>
        </w:r>
        <w:r w:rsidR="00954C58">
          <w:rPr>
            <w:noProof/>
            <w:webHidden/>
          </w:rPr>
          <w:t>271</w:t>
        </w:r>
        <w:r w:rsidR="00954C58">
          <w:rPr>
            <w:noProof/>
            <w:webHidden/>
          </w:rPr>
          <w:fldChar w:fldCharType="end"/>
        </w:r>
      </w:hyperlink>
    </w:p>
    <w:p w14:paraId="6471F131" w14:textId="01638638"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58" w:history="1">
        <w:r w:rsidR="00954C58" w:rsidRPr="00E43AD4">
          <w:rPr>
            <w:rStyle w:val="Hyperlink"/>
            <w:noProof/>
          </w:rPr>
          <w:t>9.3 Deploying Stablecoin's Reference scripts</w:t>
        </w:r>
        <w:r w:rsidR="00954C58">
          <w:rPr>
            <w:noProof/>
            <w:webHidden/>
          </w:rPr>
          <w:tab/>
        </w:r>
        <w:r w:rsidR="00954C58">
          <w:rPr>
            <w:noProof/>
            <w:webHidden/>
          </w:rPr>
          <w:fldChar w:fldCharType="begin"/>
        </w:r>
        <w:r w:rsidR="00954C58">
          <w:rPr>
            <w:noProof/>
            <w:webHidden/>
          </w:rPr>
          <w:instrText xml:space="preserve"> PAGEREF _Toc151804258 \h </w:instrText>
        </w:r>
        <w:r w:rsidR="00954C58">
          <w:rPr>
            <w:noProof/>
            <w:webHidden/>
          </w:rPr>
        </w:r>
        <w:r w:rsidR="00954C58">
          <w:rPr>
            <w:noProof/>
            <w:webHidden/>
          </w:rPr>
          <w:fldChar w:fldCharType="separate"/>
        </w:r>
        <w:r w:rsidR="00954C58">
          <w:rPr>
            <w:noProof/>
            <w:webHidden/>
          </w:rPr>
          <w:t>271</w:t>
        </w:r>
        <w:r w:rsidR="00954C58">
          <w:rPr>
            <w:noProof/>
            <w:webHidden/>
          </w:rPr>
          <w:fldChar w:fldCharType="end"/>
        </w:r>
      </w:hyperlink>
    </w:p>
    <w:p w14:paraId="023EC46A" w14:textId="07E6101B"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59" w:history="1">
        <w:r w:rsidR="00954C58" w:rsidRPr="00E43AD4">
          <w:rPr>
            <w:rStyle w:val="Hyperlink"/>
            <w:noProof/>
          </w:rPr>
          <w:t>9.4 Minting Stablecoins</w:t>
        </w:r>
        <w:r w:rsidR="00954C58">
          <w:rPr>
            <w:noProof/>
            <w:webHidden/>
          </w:rPr>
          <w:tab/>
        </w:r>
        <w:r w:rsidR="00954C58">
          <w:rPr>
            <w:noProof/>
            <w:webHidden/>
          </w:rPr>
          <w:fldChar w:fldCharType="begin"/>
        </w:r>
        <w:r w:rsidR="00954C58">
          <w:rPr>
            <w:noProof/>
            <w:webHidden/>
          </w:rPr>
          <w:instrText xml:space="preserve"> PAGEREF _Toc151804259 \h </w:instrText>
        </w:r>
        <w:r w:rsidR="00954C58">
          <w:rPr>
            <w:noProof/>
            <w:webHidden/>
          </w:rPr>
        </w:r>
        <w:r w:rsidR="00954C58">
          <w:rPr>
            <w:noProof/>
            <w:webHidden/>
          </w:rPr>
          <w:fldChar w:fldCharType="separate"/>
        </w:r>
        <w:r w:rsidR="00954C58">
          <w:rPr>
            <w:noProof/>
            <w:webHidden/>
          </w:rPr>
          <w:t>272</w:t>
        </w:r>
        <w:r w:rsidR="00954C58">
          <w:rPr>
            <w:noProof/>
            <w:webHidden/>
          </w:rPr>
          <w:fldChar w:fldCharType="end"/>
        </w:r>
      </w:hyperlink>
    </w:p>
    <w:p w14:paraId="3D01C14B" w14:textId="0FD1563B"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60" w:history="1">
        <w:r w:rsidR="00954C58" w:rsidRPr="00E43AD4">
          <w:rPr>
            <w:rStyle w:val="Hyperlink"/>
            <w:noProof/>
          </w:rPr>
          <w:t>9.5 Burning Stablecoins and Liquidating positions</w:t>
        </w:r>
        <w:r w:rsidR="00954C58">
          <w:rPr>
            <w:noProof/>
            <w:webHidden/>
          </w:rPr>
          <w:tab/>
        </w:r>
        <w:r w:rsidR="00954C58">
          <w:rPr>
            <w:noProof/>
            <w:webHidden/>
          </w:rPr>
          <w:fldChar w:fldCharType="begin"/>
        </w:r>
        <w:r w:rsidR="00954C58">
          <w:rPr>
            <w:noProof/>
            <w:webHidden/>
          </w:rPr>
          <w:instrText xml:space="preserve"> PAGEREF _Toc151804260 \h </w:instrText>
        </w:r>
        <w:r w:rsidR="00954C58">
          <w:rPr>
            <w:noProof/>
            <w:webHidden/>
          </w:rPr>
        </w:r>
        <w:r w:rsidR="00954C58">
          <w:rPr>
            <w:noProof/>
            <w:webHidden/>
          </w:rPr>
          <w:fldChar w:fldCharType="separate"/>
        </w:r>
        <w:r w:rsidR="00954C58">
          <w:rPr>
            <w:noProof/>
            <w:webHidden/>
          </w:rPr>
          <w:t>272</w:t>
        </w:r>
        <w:r w:rsidR="00954C58">
          <w:rPr>
            <w:noProof/>
            <w:webHidden/>
          </w:rPr>
          <w:fldChar w:fldCharType="end"/>
        </w:r>
      </w:hyperlink>
    </w:p>
    <w:p w14:paraId="0761293A" w14:textId="0004C9F9"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61" w:history="1">
        <w:r w:rsidR="00954C58" w:rsidRPr="00E43AD4">
          <w:rPr>
            <w:rStyle w:val="Hyperlink"/>
            <w:noProof/>
          </w:rPr>
          <w:t>9.6 Testing our Stablecoin's scripts</w:t>
        </w:r>
        <w:r w:rsidR="00954C58">
          <w:rPr>
            <w:noProof/>
            <w:webHidden/>
          </w:rPr>
          <w:tab/>
        </w:r>
        <w:r w:rsidR="00954C58">
          <w:rPr>
            <w:noProof/>
            <w:webHidden/>
          </w:rPr>
          <w:fldChar w:fldCharType="begin"/>
        </w:r>
        <w:r w:rsidR="00954C58">
          <w:rPr>
            <w:noProof/>
            <w:webHidden/>
          </w:rPr>
          <w:instrText xml:space="preserve"> PAGEREF _Toc151804261 \h </w:instrText>
        </w:r>
        <w:r w:rsidR="00954C58">
          <w:rPr>
            <w:noProof/>
            <w:webHidden/>
          </w:rPr>
        </w:r>
        <w:r w:rsidR="00954C58">
          <w:rPr>
            <w:noProof/>
            <w:webHidden/>
          </w:rPr>
          <w:fldChar w:fldCharType="separate"/>
        </w:r>
        <w:r w:rsidR="00954C58">
          <w:rPr>
            <w:noProof/>
            <w:webHidden/>
          </w:rPr>
          <w:t>272</w:t>
        </w:r>
        <w:r w:rsidR="00954C58">
          <w:rPr>
            <w:noProof/>
            <w:webHidden/>
          </w:rPr>
          <w:fldChar w:fldCharType="end"/>
        </w:r>
      </w:hyperlink>
    </w:p>
    <w:p w14:paraId="35774B6C" w14:textId="452978FE"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62" w:history="1">
        <w:r w:rsidR="00954C58" w:rsidRPr="00E43AD4">
          <w:rPr>
            <w:rStyle w:val="Hyperlink"/>
            <w:noProof/>
          </w:rPr>
          <w:t>9.7 Homework</w:t>
        </w:r>
        <w:r w:rsidR="00954C58">
          <w:rPr>
            <w:noProof/>
            <w:webHidden/>
          </w:rPr>
          <w:tab/>
        </w:r>
        <w:r w:rsidR="00954C58">
          <w:rPr>
            <w:noProof/>
            <w:webHidden/>
          </w:rPr>
          <w:fldChar w:fldCharType="begin"/>
        </w:r>
        <w:r w:rsidR="00954C58">
          <w:rPr>
            <w:noProof/>
            <w:webHidden/>
          </w:rPr>
          <w:instrText xml:space="preserve"> PAGEREF _Toc151804262 \h </w:instrText>
        </w:r>
        <w:r w:rsidR="00954C58">
          <w:rPr>
            <w:noProof/>
            <w:webHidden/>
          </w:rPr>
        </w:r>
        <w:r w:rsidR="00954C58">
          <w:rPr>
            <w:noProof/>
            <w:webHidden/>
          </w:rPr>
          <w:fldChar w:fldCharType="separate"/>
        </w:r>
        <w:r w:rsidR="00954C58">
          <w:rPr>
            <w:noProof/>
            <w:webHidden/>
          </w:rPr>
          <w:t>272</w:t>
        </w:r>
        <w:r w:rsidR="00954C58">
          <w:rPr>
            <w:noProof/>
            <w:webHidden/>
          </w:rPr>
          <w:fldChar w:fldCharType="end"/>
        </w:r>
      </w:hyperlink>
    </w:p>
    <w:p w14:paraId="3C952E4C" w14:textId="4B9C9FD7" w:rsidR="00954C58"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51804263" w:history="1">
        <w:r w:rsidR="00954C58" w:rsidRPr="00E43AD4">
          <w:rPr>
            <w:rStyle w:val="Hyperlink"/>
            <w:noProof/>
          </w:rPr>
          <w:t>10 Third-party Cardano tools</w:t>
        </w:r>
        <w:r w:rsidR="00954C58">
          <w:rPr>
            <w:noProof/>
            <w:webHidden/>
          </w:rPr>
          <w:tab/>
        </w:r>
        <w:r w:rsidR="00954C58">
          <w:rPr>
            <w:noProof/>
            <w:webHidden/>
          </w:rPr>
          <w:fldChar w:fldCharType="begin"/>
        </w:r>
        <w:r w:rsidR="00954C58">
          <w:rPr>
            <w:noProof/>
            <w:webHidden/>
          </w:rPr>
          <w:instrText xml:space="preserve"> PAGEREF _Toc151804263 \h </w:instrText>
        </w:r>
        <w:r w:rsidR="00954C58">
          <w:rPr>
            <w:noProof/>
            <w:webHidden/>
          </w:rPr>
        </w:r>
        <w:r w:rsidR="00954C58">
          <w:rPr>
            <w:noProof/>
            <w:webHidden/>
          </w:rPr>
          <w:fldChar w:fldCharType="separate"/>
        </w:r>
        <w:r w:rsidR="00954C58">
          <w:rPr>
            <w:noProof/>
            <w:webHidden/>
          </w:rPr>
          <w:t>273</w:t>
        </w:r>
        <w:r w:rsidR="00954C58">
          <w:rPr>
            <w:noProof/>
            <w:webHidden/>
          </w:rPr>
          <w:fldChar w:fldCharType="end"/>
        </w:r>
      </w:hyperlink>
    </w:p>
    <w:p w14:paraId="421DFF10" w14:textId="43B535A3"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64" w:history="1">
        <w:r w:rsidR="00954C58" w:rsidRPr="00E43AD4">
          <w:rPr>
            <w:rStyle w:val="Hyperlink"/>
            <w:noProof/>
          </w:rPr>
          <w:t>10.1 Developing a DApp with MeshJS and PluTs</w:t>
        </w:r>
        <w:r w:rsidR="00954C58">
          <w:rPr>
            <w:noProof/>
            <w:webHidden/>
          </w:rPr>
          <w:tab/>
        </w:r>
        <w:r w:rsidR="00954C58">
          <w:rPr>
            <w:noProof/>
            <w:webHidden/>
          </w:rPr>
          <w:fldChar w:fldCharType="begin"/>
        </w:r>
        <w:r w:rsidR="00954C58">
          <w:rPr>
            <w:noProof/>
            <w:webHidden/>
          </w:rPr>
          <w:instrText xml:space="preserve"> PAGEREF _Toc151804264 \h </w:instrText>
        </w:r>
        <w:r w:rsidR="00954C58">
          <w:rPr>
            <w:noProof/>
            <w:webHidden/>
          </w:rPr>
        </w:r>
        <w:r w:rsidR="00954C58">
          <w:rPr>
            <w:noProof/>
            <w:webHidden/>
          </w:rPr>
          <w:fldChar w:fldCharType="separate"/>
        </w:r>
        <w:r w:rsidR="00954C58">
          <w:rPr>
            <w:noProof/>
            <w:webHidden/>
          </w:rPr>
          <w:t>273</w:t>
        </w:r>
        <w:r w:rsidR="00954C58">
          <w:rPr>
            <w:noProof/>
            <w:webHidden/>
          </w:rPr>
          <w:fldChar w:fldCharType="end"/>
        </w:r>
      </w:hyperlink>
    </w:p>
    <w:p w14:paraId="13CEE068" w14:textId="4888D094"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65" w:history="1">
        <w:r w:rsidR="00954C58" w:rsidRPr="00E43AD4">
          <w:rPr>
            <w:rStyle w:val="Hyperlink"/>
            <w:noProof/>
          </w:rPr>
          <w:t>10.2 Developing smart contracts with PluTs</w:t>
        </w:r>
        <w:r w:rsidR="00954C58">
          <w:rPr>
            <w:noProof/>
            <w:webHidden/>
          </w:rPr>
          <w:tab/>
        </w:r>
        <w:r w:rsidR="00954C58">
          <w:rPr>
            <w:noProof/>
            <w:webHidden/>
          </w:rPr>
          <w:fldChar w:fldCharType="begin"/>
        </w:r>
        <w:r w:rsidR="00954C58">
          <w:rPr>
            <w:noProof/>
            <w:webHidden/>
          </w:rPr>
          <w:instrText xml:space="preserve"> PAGEREF _Toc151804265 \h </w:instrText>
        </w:r>
        <w:r w:rsidR="00954C58">
          <w:rPr>
            <w:noProof/>
            <w:webHidden/>
          </w:rPr>
        </w:r>
        <w:r w:rsidR="00954C58">
          <w:rPr>
            <w:noProof/>
            <w:webHidden/>
          </w:rPr>
          <w:fldChar w:fldCharType="separate"/>
        </w:r>
        <w:r w:rsidR="00954C58">
          <w:rPr>
            <w:noProof/>
            <w:webHidden/>
          </w:rPr>
          <w:t>273</w:t>
        </w:r>
        <w:r w:rsidR="00954C58">
          <w:rPr>
            <w:noProof/>
            <w:webHidden/>
          </w:rPr>
          <w:fldChar w:fldCharType="end"/>
        </w:r>
      </w:hyperlink>
    </w:p>
    <w:p w14:paraId="0283B639" w14:textId="32F5B0D2"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66" w:history="1">
        <w:r w:rsidR="00954C58" w:rsidRPr="00E43AD4">
          <w:rPr>
            <w:rStyle w:val="Hyperlink"/>
            <w:noProof/>
          </w:rPr>
          <w:t>10.3 Developing smart contracts with OpShin and PyCardano</w:t>
        </w:r>
        <w:r w:rsidR="00954C58">
          <w:rPr>
            <w:noProof/>
            <w:webHidden/>
          </w:rPr>
          <w:tab/>
        </w:r>
        <w:r w:rsidR="00954C58">
          <w:rPr>
            <w:noProof/>
            <w:webHidden/>
          </w:rPr>
          <w:fldChar w:fldCharType="begin"/>
        </w:r>
        <w:r w:rsidR="00954C58">
          <w:rPr>
            <w:noProof/>
            <w:webHidden/>
          </w:rPr>
          <w:instrText xml:space="preserve"> PAGEREF _Toc151804266 \h </w:instrText>
        </w:r>
        <w:r w:rsidR="00954C58">
          <w:rPr>
            <w:noProof/>
            <w:webHidden/>
          </w:rPr>
        </w:r>
        <w:r w:rsidR="00954C58">
          <w:rPr>
            <w:noProof/>
            <w:webHidden/>
          </w:rPr>
          <w:fldChar w:fldCharType="separate"/>
        </w:r>
        <w:r w:rsidR="00954C58">
          <w:rPr>
            <w:noProof/>
            <w:webHidden/>
          </w:rPr>
          <w:t>273</w:t>
        </w:r>
        <w:r w:rsidR="00954C58">
          <w:rPr>
            <w:noProof/>
            <w:webHidden/>
          </w:rPr>
          <w:fldChar w:fldCharType="end"/>
        </w:r>
      </w:hyperlink>
    </w:p>
    <w:p w14:paraId="11F26447" w14:textId="5E58DDFA"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67" w:history="1">
        <w:r w:rsidR="00954C58" w:rsidRPr="00E43AD4">
          <w:rPr>
            <w:rStyle w:val="Hyperlink"/>
            <w:noProof/>
          </w:rPr>
          <w:t>10.4 Developing smart contracts with Plutarch</w:t>
        </w:r>
        <w:r w:rsidR="00954C58">
          <w:rPr>
            <w:noProof/>
            <w:webHidden/>
          </w:rPr>
          <w:tab/>
        </w:r>
        <w:r w:rsidR="00954C58">
          <w:rPr>
            <w:noProof/>
            <w:webHidden/>
          </w:rPr>
          <w:fldChar w:fldCharType="begin"/>
        </w:r>
        <w:r w:rsidR="00954C58">
          <w:rPr>
            <w:noProof/>
            <w:webHidden/>
          </w:rPr>
          <w:instrText xml:space="preserve"> PAGEREF _Toc151804267 \h </w:instrText>
        </w:r>
        <w:r w:rsidR="00954C58">
          <w:rPr>
            <w:noProof/>
            <w:webHidden/>
          </w:rPr>
        </w:r>
        <w:r w:rsidR="00954C58">
          <w:rPr>
            <w:noProof/>
            <w:webHidden/>
          </w:rPr>
          <w:fldChar w:fldCharType="separate"/>
        </w:r>
        <w:r w:rsidR="00954C58">
          <w:rPr>
            <w:noProof/>
            <w:webHidden/>
          </w:rPr>
          <w:t>273</w:t>
        </w:r>
        <w:r w:rsidR="00954C58">
          <w:rPr>
            <w:noProof/>
            <w:webHidden/>
          </w:rPr>
          <w:fldChar w:fldCharType="end"/>
        </w:r>
      </w:hyperlink>
    </w:p>
    <w:p w14:paraId="1AFDBAC9" w14:textId="65095B8C" w:rsidR="00954C58"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51804268" w:history="1">
        <w:r w:rsidR="00954C58" w:rsidRPr="00E43AD4">
          <w:rPr>
            <w:rStyle w:val="Hyperlink"/>
            <w:noProof/>
          </w:rPr>
          <w:t>10.5 Developing smart contracts with Aiken</w:t>
        </w:r>
        <w:r w:rsidR="00954C58">
          <w:rPr>
            <w:noProof/>
            <w:webHidden/>
          </w:rPr>
          <w:tab/>
        </w:r>
        <w:r w:rsidR="00954C58">
          <w:rPr>
            <w:noProof/>
            <w:webHidden/>
          </w:rPr>
          <w:fldChar w:fldCharType="begin"/>
        </w:r>
        <w:r w:rsidR="00954C58">
          <w:rPr>
            <w:noProof/>
            <w:webHidden/>
          </w:rPr>
          <w:instrText xml:space="preserve"> PAGEREF _Toc151804268 \h </w:instrText>
        </w:r>
        <w:r w:rsidR="00954C58">
          <w:rPr>
            <w:noProof/>
            <w:webHidden/>
          </w:rPr>
        </w:r>
        <w:r w:rsidR="00954C58">
          <w:rPr>
            <w:noProof/>
            <w:webHidden/>
          </w:rPr>
          <w:fldChar w:fldCharType="separate"/>
        </w:r>
        <w:r w:rsidR="00954C58">
          <w:rPr>
            <w:noProof/>
            <w:webHidden/>
          </w:rPr>
          <w:t>273</w:t>
        </w:r>
        <w:r w:rsidR="00954C58">
          <w:rPr>
            <w:noProof/>
            <w:webHidden/>
          </w:rPr>
          <w:fldChar w:fldCharType="end"/>
        </w:r>
      </w:hyperlink>
    </w:p>
    <w:p w14:paraId="12F363F9" w14:textId="777BFA37" w:rsidR="00954C58"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51804269" w:history="1">
        <w:r w:rsidR="00954C58" w:rsidRPr="00E43AD4">
          <w:rPr>
            <w:rStyle w:val="Hyperlink"/>
            <w:noProof/>
          </w:rPr>
          <w:t>11 Resources</w:t>
        </w:r>
        <w:r w:rsidR="00954C58">
          <w:rPr>
            <w:noProof/>
            <w:webHidden/>
          </w:rPr>
          <w:tab/>
        </w:r>
        <w:r w:rsidR="00954C58">
          <w:rPr>
            <w:noProof/>
            <w:webHidden/>
          </w:rPr>
          <w:fldChar w:fldCharType="begin"/>
        </w:r>
        <w:r w:rsidR="00954C58">
          <w:rPr>
            <w:noProof/>
            <w:webHidden/>
          </w:rPr>
          <w:instrText xml:space="preserve"> PAGEREF _Toc151804269 \h </w:instrText>
        </w:r>
        <w:r w:rsidR="00954C58">
          <w:rPr>
            <w:noProof/>
            <w:webHidden/>
          </w:rPr>
        </w:r>
        <w:r w:rsidR="00954C58">
          <w:rPr>
            <w:noProof/>
            <w:webHidden/>
          </w:rPr>
          <w:fldChar w:fldCharType="separate"/>
        </w:r>
        <w:r w:rsidR="00954C58">
          <w:rPr>
            <w:noProof/>
            <w:webHidden/>
          </w:rPr>
          <w:t>274</w:t>
        </w:r>
        <w:r w:rsidR="00954C58">
          <w:rPr>
            <w:noProof/>
            <w:webHidden/>
          </w:rPr>
          <w:fldChar w:fldCharType="end"/>
        </w:r>
      </w:hyperlink>
    </w:p>
    <w:p w14:paraId="06998CF6" w14:textId="1E4F0EB7"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55651A72" w14:textId="77777777" w:rsidR="00922C85" w:rsidRDefault="00922C85" w:rsidP="009A40A1"/>
    <w:p w14:paraId="7EBE785E" w14:textId="77777777" w:rsidR="00922C85" w:rsidRDefault="00922C85" w:rsidP="009A40A1"/>
    <w:p w14:paraId="2029292C" w14:textId="77777777" w:rsidR="00922C85" w:rsidRDefault="00922C85" w:rsidP="009A40A1"/>
    <w:p w14:paraId="0CC14389" w14:textId="77777777" w:rsidR="00922C85" w:rsidRDefault="00922C85" w:rsidP="009A40A1"/>
    <w:p w14:paraId="179A6478" w14:textId="77777777" w:rsidR="00922C85" w:rsidRDefault="00922C85" w:rsidP="009A40A1"/>
    <w:p w14:paraId="272F6DB1" w14:textId="77777777" w:rsidR="00922C85" w:rsidRDefault="00922C85" w:rsidP="009A40A1"/>
    <w:p w14:paraId="6698A253" w14:textId="77777777" w:rsidR="00922C85" w:rsidRDefault="00922C85" w:rsidP="009A40A1"/>
    <w:p w14:paraId="518103BC" w14:textId="77777777" w:rsidR="00922C85" w:rsidRDefault="00922C85" w:rsidP="009A40A1"/>
    <w:p w14:paraId="0C81C0D1" w14:textId="77777777" w:rsidR="00922C85" w:rsidRDefault="00922C85" w:rsidP="009A40A1"/>
    <w:p w14:paraId="62CAABCF" w14:textId="77777777" w:rsidR="00922C85" w:rsidRDefault="00922C85" w:rsidP="009A40A1"/>
    <w:p w14:paraId="44914AA1" w14:textId="77777777" w:rsidR="00922C85" w:rsidRDefault="00922C85" w:rsidP="009A40A1"/>
    <w:p w14:paraId="2D097095"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3A1E024D" w14:textId="0F2F9CCD" w:rsidR="007074E1" w:rsidRDefault="00ED3D89">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szCs w:val="24"/>
        </w:rPr>
        <w:fldChar w:fldCharType="begin"/>
      </w:r>
      <w:r>
        <w:rPr>
          <w:szCs w:val="24"/>
        </w:rPr>
        <w:instrText xml:space="preserve"> TOC \c "Figure" </w:instrText>
      </w:r>
      <w:r>
        <w:rPr>
          <w:szCs w:val="24"/>
        </w:rPr>
        <w:fldChar w:fldCharType="separate"/>
      </w:r>
      <w:r w:rsidR="007074E1">
        <w:rPr>
          <w:noProof/>
        </w:rPr>
        <w:t>Figure 1 - Data type</w:t>
      </w:r>
      <w:r w:rsidR="007074E1">
        <w:rPr>
          <w:noProof/>
        </w:rPr>
        <w:tab/>
      </w:r>
      <w:r w:rsidR="007074E1">
        <w:rPr>
          <w:noProof/>
        </w:rPr>
        <w:fldChar w:fldCharType="begin"/>
      </w:r>
      <w:r w:rsidR="007074E1">
        <w:rPr>
          <w:noProof/>
        </w:rPr>
        <w:instrText xml:space="preserve"> PAGEREF _Toc142555788 \h </w:instrText>
      </w:r>
      <w:r w:rsidR="007074E1">
        <w:rPr>
          <w:noProof/>
        </w:rPr>
      </w:r>
      <w:r w:rsidR="007074E1">
        <w:rPr>
          <w:noProof/>
        </w:rPr>
        <w:fldChar w:fldCharType="separate"/>
      </w:r>
      <w:r w:rsidR="007074E1">
        <w:rPr>
          <w:noProof/>
        </w:rPr>
        <w:t>44</w:t>
      </w:r>
      <w:r w:rsidR="007074E1">
        <w:rPr>
          <w:noProof/>
        </w:rPr>
        <w:fldChar w:fldCharType="end"/>
      </w:r>
    </w:p>
    <w:p w14:paraId="2C4B0456" w14:textId="2A9E773A"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2 - ScriptContext type</w:t>
      </w:r>
      <w:r>
        <w:rPr>
          <w:noProof/>
        </w:rPr>
        <w:tab/>
      </w:r>
      <w:r>
        <w:rPr>
          <w:noProof/>
        </w:rPr>
        <w:fldChar w:fldCharType="begin"/>
      </w:r>
      <w:r>
        <w:rPr>
          <w:noProof/>
        </w:rPr>
        <w:instrText xml:space="preserve"> PAGEREF _Toc142555789 \h </w:instrText>
      </w:r>
      <w:r>
        <w:rPr>
          <w:noProof/>
        </w:rPr>
      </w:r>
      <w:r>
        <w:rPr>
          <w:noProof/>
        </w:rPr>
        <w:fldChar w:fldCharType="separate"/>
      </w:r>
      <w:r>
        <w:rPr>
          <w:noProof/>
        </w:rPr>
        <w:t>65</w:t>
      </w:r>
      <w:r>
        <w:rPr>
          <w:noProof/>
        </w:rPr>
        <w:fldChar w:fldCharType="end"/>
      </w:r>
    </w:p>
    <w:p w14:paraId="54F23234" w14:textId="1EDD2C93"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3 - ScriptPurpose type</w:t>
      </w:r>
      <w:r>
        <w:rPr>
          <w:noProof/>
        </w:rPr>
        <w:tab/>
      </w:r>
      <w:r>
        <w:rPr>
          <w:noProof/>
        </w:rPr>
        <w:fldChar w:fldCharType="begin"/>
      </w:r>
      <w:r>
        <w:rPr>
          <w:noProof/>
        </w:rPr>
        <w:instrText xml:space="preserve"> PAGEREF _Toc142555790 \h </w:instrText>
      </w:r>
      <w:r>
        <w:rPr>
          <w:noProof/>
        </w:rPr>
      </w:r>
      <w:r>
        <w:rPr>
          <w:noProof/>
        </w:rPr>
        <w:fldChar w:fldCharType="separate"/>
      </w:r>
      <w:r>
        <w:rPr>
          <w:noProof/>
        </w:rPr>
        <w:t>66</w:t>
      </w:r>
      <w:r>
        <w:rPr>
          <w:noProof/>
        </w:rPr>
        <w:fldChar w:fldCharType="end"/>
      </w:r>
    </w:p>
    <w:p w14:paraId="6A7CE25C" w14:textId="31C98D52"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4 - TxOutRef type</w:t>
      </w:r>
      <w:r>
        <w:rPr>
          <w:noProof/>
        </w:rPr>
        <w:tab/>
      </w:r>
      <w:r>
        <w:rPr>
          <w:noProof/>
        </w:rPr>
        <w:fldChar w:fldCharType="begin"/>
      </w:r>
      <w:r>
        <w:rPr>
          <w:noProof/>
        </w:rPr>
        <w:instrText xml:space="preserve"> PAGEREF _Toc142555791 \h </w:instrText>
      </w:r>
      <w:r>
        <w:rPr>
          <w:noProof/>
        </w:rPr>
      </w:r>
      <w:r>
        <w:rPr>
          <w:noProof/>
        </w:rPr>
        <w:fldChar w:fldCharType="separate"/>
      </w:r>
      <w:r>
        <w:rPr>
          <w:noProof/>
        </w:rPr>
        <w:t>66</w:t>
      </w:r>
      <w:r>
        <w:rPr>
          <w:noProof/>
        </w:rPr>
        <w:fldChar w:fldCharType="end"/>
      </w:r>
    </w:p>
    <w:p w14:paraId="5404CBB9" w14:textId="4FAB2905"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5 - TxId type</w:t>
      </w:r>
      <w:r>
        <w:rPr>
          <w:noProof/>
        </w:rPr>
        <w:tab/>
      </w:r>
      <w:r>
        <w:rPr>
          <w:noProof/>
        </w:rPr>
        <w:fldChar w:fldCharType="begin"/>
      </w:r>
      <w:r>
        <w:rPr>
          <w:noProof/>
        </w:rPr>
        <w:instrText xml:space="preserve"> PAGEREF _Toc142555792 \h </w:instrText>
      </w:r>
      <w:r>
        <w:rPr>
          <w:noProof/>
        </w:rPr>
      </w:r>
      <w:r>
        <w:rPr>
          <w:noProof/>
        </w:rPr>
        <w:fldChar w:fldCharType="separate"/>
      </w:r>
      <w:r>
        <w:rPr>
          <w:noProof/>
        </w:rPr>
        <w:t>66</w:t>
      </w:r>
      <w:r>
        <w:rPr>
          <w:noProof/>
        </w:rPr>
        <w:fldChar w:fldCharType="end"/>
      </w:r>
    </w:p>
    <w:p w14:paraId="57084C0D" w14:textId="5C412191"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6 - TxInfo type</w:t>
      </w:r>
      <w:r>
        <w:rPr>
          <w:noProof/>
        </w:rPr>
        <w:tab/>
      </w:r>
      <w:r>
        <w:rPr>
          <w:noProof/>
        </w:rPr>
        <w:fldChar w:fldCharType="begin"/>
      </w:r>
      <w:r>
        <w:rPr>
          <w:noProof/>
        </w:rPr>
        <w:instrText xml:space="preserve"> PAGEREF _Toc142555793 \h </w:instrText>
      </w:r>
      <w:r>
        <w:rPr>
          <w:noProof/>
        </w:rPr>
      </w:r>
      <w:r>
        <w:rPr>
          <w:noProof/>
        </w:rPr>
        <w:fldChar w:fldCharType="separate"/>
      </w:r>
      <w:r>
        <w:rPr>
          <w:noProof/>
        </w:rPr>
        <w:t>67</w:t>
      </w:r>
      <w:r>
        <w:rPr>
          <w:noProof/>
        </w:rPr>
        <w:fldChar w:fldCharType="end"/>
      </w:r>
    </w:p>
    <w:p w14:paraId="745A7260" w14:textId="52A9FBB3"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7 - TxInInfo type</w:t>
      </w:r>
      <w:r>
        <w:rPr>
          <w:noProof/>
        </w:rPr>
        <w:tab/>
      </w:r>
      <w:r>
        <w:rPr>
          <w:noProof/>
        </w:rPr>
        <w:fldChar w:fldCharType="begin"/>
      </w:r>
      <w:r>
        <w:rPr>
          <w:noProof/>
        </w:rPr>
        <w:instrText xml:space="preserve"> PAGEREF _Toc142555794 \h </w:instrText>
      </w:r>
      <w:r>
        <w:rPr>
          <w:noProof/>
        </w:rPr>
      </w:r>
      <w:r>
        <w:rPr>
          <w:noProof/>
        </w:rPr>
        <w:fldChar w:fldCharType="separate"/>
      </w:r>
      <w:r>
        <w:rPr>
          <w:noProof/>
        </w:rPr>
        <w:t>67</w:t>
      </w:r>
      <w:r>
        <w:rPr>
          <w:noProof/>
        </w:rPr>
        <w:fldChar w:fldCharType="end"/>
      </w:r>
    </w:p>
    <w:p w14:paraId="4CE2BD0B" w14:textId="41576214"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8 - TxOut type</w:t>
      </w:r>
      <w:r>
        <w:rPr>
          <w:noProof/>
        </w:rPr>
        <w:tab/>
      </w:r>
      <w:r>
        <w:rPr>
          <w:noProof/>
        </w:rPr>
        <w:fldChar w:fldCharType="begin"/>
      </w:r>
      <w:r>
        <w:rPr>
          <w:noProof/>
        </w:rPr>
        <w:instrText xml:space="preserve"> PAGEREF _Toc142555795 \h </w:instrText>
      </w:r>
      <w:r>
        <w:rPr>
          <w:noProof/>
        </w:rPr>
      </w:r>
      <w:r>
        <w:rPr>
          <w:noProof/>
        </w:rPr>
        <w:fldChar w:fldCharType="separate"/>
      </w:r>
      <w:r>
        <w:rPr>
          <w:noProof/>
        </w:rPr>
        <w:t>68</w:t>
      </w:r>
      <w:r>
        <w:rPr>
          <w:noProof/>
        </w:rPr>
        <w:fldChar w:fldCharType="end"/>
      </w:r>
    </w:p>
    <w:p w14:paraId="317B25B0" w14:textId="4520B47C"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9 - OutputDatum type</w:t>
      </w:r>
      <w:r>
        <w:rPr>
          <w:noProof/>
        </w:rPr>
        <w:tab/>
      </w:r>
      <w:r>
        <w:rPr>
          <w:noProof/>
        </w:rPr>
        <w:fldChar w:fldCharType="begin"/>
      </w:r>
      <w:r>
        <w:rPr>
          <w:noProof/>
        </w:rPr>
        <w:instrText xml:space="preserve"> PAGEREF _Toc142555796 \h </w:instrText>
      </w:r>
      <w:r>
        <w:rPr>
          <w:noProof/>
        </w:rPr>
      </w:r>
      <w:r>
        <w:rPr>
          <w:noProof/>
        </w:rPr>
        <w:fldChar w:fldCharType="separate"/>
      </w:r>
      <w:r>
        <w:rPr>
          <w:noProof/>
        </w:rPr>
        <w:t>68</w:t>
      </w:r>
      <w:r>
        <w:rPr>
          <w:noProof/>
        </w:rPr>
        <w:fldChar w:fldCharType="end"/>
      </w:r>
    </w:p>
    <w:p w14:paraId="5C61B0D8" w14:textId="3F520D15"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0 - DCert type</w:t>
      </w:r>
      <w:r>
        <w:rPr>
          <w:noProof/>
        </w:rPr>
        <w:tab/>
      </w:r>
      <w:r>
        <w:rPr>
          <w:noProof/>
        </w:rPr>
        <w:fldChar w:fldCharType="begin"/>
      </w:r>
      <w:r>
        <w:rPr>
          <w:noProof/>
        </w:rPr>
        <w:instrText xml:space="preserve"> PAGEREF _Toc142555797 \h </w:instrText>
      </w:r>
      <w:r>
        <w:rPr>
          <w:noProof/>
        </w:rPr>
      </w:r>
      <w:r>
        <w:rPr>
          <w:noProof/>
        </w:rPr>
        <w:fldChar w:fldCharType="separate"/>
      </w:r>
      <w:r>
        <w:rPr>
          <w:noProof/>
        </w:rPr>
        <w:t>69</w:t>
      </w:r>
      <w:r>
        <w:rPr>
          <w:noProof/>
        </w:rPr>
        <w:fldChar w:fldCharType="end"/>
      </w:r>
    </w:p>
    <w:p w14:paraId="2ACA3B7E" w14:textId="27E616FA"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1 - POSIXTimeRange type</w:t>
      </w:r>
      <w:r>
        <w:rPr>
          <w:noProof/>
        </w:rPr>
        <w:tab/>
      </w:r>
      <w:r>
        <w:rPr>
          <w:noProof/>
        </w:rPr>
        <w:fldChar w:fldCharType="begin"/>
      </w:r>
      <w:r>
        <w:rPr>
          <w:noProof/>
        </w:rPr>
        <w:instrText xml:space="preserve"> PAGEREF _Toc142555798 \h </w:instrText>
      </w:r>
      <w:r>
        <w:rPr>
          <w:noProof/>
        </w:rPr>
      </w:r>
      <w:r>
        <w:rPr>
          <w:noProof/>
        </w:rPr>
        <w:fldChar w:fldCharType="separate"/>
      </w:r>
      <w:r>
        <w:rPr>
          <w:noProof/>
        </w:rPr>
        <w:t>71</w:t>
      </w:r>
      <w:r>
        <w:rPr>
          <w:noProof/>
        </w:rPr>
        <w:fldChar w:fldCharType="end"/>
      </w:r>
    </w:p>
    <w:p w14:paraId="2B590F44" w14:textId="6A6AF2E2"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2 - Interval type</w:t>
      </w:r>
      <w:r>
        <w:rPr>
          <w:noProof/>
        </w:rPr>
        <w:tab/>
      </w:r>
      <w:r>
        <w:rPr>
          <w:noProof/>
        </w:rPr>
        <w:fldChar w:fldCharType="begin"/>
      </w:r>
      <w:r>
        <w:rPr>
          <w:noProof/>
        </w:rPr>
        <w:instrText xml:space="preserve"> PAGEREF _Toc142555799 \h </w:instrText>
      </w:r>
      <w:r>
        <w:rPr>
          <w:noProof/>
        </w:rPr>
      </w:r>
      <w:r>
        <w:rPr>
          <w:noProof/>
        </w:rPr>
        <w:fldChar w:fldCharType="separate"/>
      </w:r>
      <w:r>
        <w:rPr>
          <w:noProof/>
        </w:rPr>
        <w:t>71</w:t>
      </w:r>
      <w:r>
        <w:rPr>
          <w:noProof/>
        </w:rPr>
        <w:fldChar w:fldCharType="end"/>
      </w:r>
    </w:p>
    <w:p w14:paraId="12AB69EA" w14:textId="3FED32B2"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3 - LowerBound type</w:t>
      </w:r>
      <w:r>
        <w:rPr>
          <w:noProof/>
        </w:rPr>
        <w:tab/>
      </w:r>
      <w:r>
        <w:rPr>
          <w:noProof/>
        </w:rPr>
        <w:fldChar w:fldCharType="begin"/>
      </w:r>
      <w:r>
        <w:rPr>
          <w:noProof/>
        </w:rPr>
        <w:instrText xml:space="preserve"> PAGEREF _Toc142555800 \h </w:instrText>
      </w:r>
      <w:r>
        <w:rPr>
          <w:noProof/>
        </w:rPr>
      </w:r>
      <w:r>
        <w:rPr>
          <w:noProof/>
        </w:rPr>
        <w:fldChar w:fldCharType="separate"/>
      </w:r>
      <w:r>
        <w:rPr>
          <w:noProof/>
        </w:rPr>
        <w:t>72</w:t>
      </w:r>
      <w:r>
        <w:rPr>
          <w:noProof/>
        </w:rPr>
        <w:fldChar w:fldCharType="end"/>
      </w:r>
    </w:p>
    <w:p w14:paraId="550AF10D" w14:textId="5131C0F6"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4 - Extended type</w:t>
      </w:r>
      <w:r>
        <w:rPr>
          <w:noProof/>
        </w:rPr>
        <w:tab/>
      </w:r>
      <w:r>
        <w:rPr>
          <w:noProof/>
        </w:rPr>
        <w:fldChar w:fldCharType="begin"/>
      </w:r>
      <w:r>
        <w:rPr>
          <w:noProof/>
        </w:rPr>
        <w:instrText xml:space="preserve"> PAGEREF _Toc142555801 \h </w:instrText>
      </w:r>
      <w:r>
        <w:rPr>
          <w:noProof/>
        </w:rPr>
      </w:r>
      <w:r>
        <w:rPr>
          <w:noProof/>
        </w:rPr>
        <w:fldChar w:fldCharType="separate"/>
      </w:r>
      <w:r>
        <w:rPr>
          <w:noProof/>
        </w:rPr>
        <w:t>72</w:t>
      </w:r>
      <w:r>
        <w:rPr>
          <w:noProof/>
        </w:rPr>
        <w:fldChar w:fldCharType="end"/>
      </w:r>
    </w:p>
    <w:p w14:paraId="1FCE5EA9" w14:textId="5532D466"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5 - Lift class</w:t>
      </w:r>
      <w:r>
        <w:rPr>
          <w:noProof/>
        </w:rPr>
        <w:tab/>
      </w:r>
      <w:r>
        <w:rPr>
          <w:noProof/>
        </w:rPr>
        <w:fldChar w:fldCharType="begin"/>
      </w:r>
      <w:r>
        <w:rPr>
          <w:noProof/>
        </w:rPr>
        <w:instrText xml:space="preserve"> PAGEREF _Toc142555802 \h </w:instrText>
      </w:r>
      <w:r>
        <w:rPr>
          <w:noProof/>
        </w:rPr>
      </w:r>
      <w:r>
        <w:rPr>
          <w:noProof/>
        </w:rPr>
        <w:fldChar w:fldCharType="separate"/>
      </w:r>
      <w:r>
        <w:rPr>
          <w:noProof/>
        </w:rPr>
        <w:t>80</w:t>
      </w:r>
      <w:r>
        <w:rPr>
          <w:noProof/>
        </w:rPr>
        <w:fldChar w:fldCharType="end"/>
      </w:r>
    </w:p>
    <w:p w14:paraId="4B123231" w14:textId="4280082C"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6 - liftCode function</w:t>
      </w:r>
      <w:r>
        <w:rPr>
          <w:noProof/>
        </w:rPr>
        <w:tab/>
      </w:r>
      <w:r>
        <w:rPr>
          <w:noProof/>
        </w:rPr>
        <w:fldChar w:fldCharType="begin"/>
      </w:r>
      <w:r>
        <w:rPr>
          <w:noProof/>
        </w:rPr>
        <w:instrText xml:space="preserve"> PAGEREF _Toc142555803 \h </w:instrText>
      </w:r>
      <w:r>
        <w:rPr>
          <w:noProof/>
        </w:rPr>
      </w:r>
      <w:r>
        <w:rPr>
          <w:noProof/>
        </w:rPr>
        <w:fldChar w:fldCharType="separate"/>
      </w:r>
      <w:r>
        <w:rPr>
          <w:noProof/>
        </w:rPr>
        <w:t>80</w:t>
      </w:r>
      <w:r>
        <w:rPr>
          <w:noProof/>
        </w:rPr>
        <w:fldChar w:fldCharType="end"/>
      </w:r>
    </w:p>
    <w:p w14:paraId="141C4F81" w14:textId="3FE8C7EB"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7 - Value type</w:t>
      </w:r>
      <w:r>
        <w:rPr>
          <w:noProof/>
        </w:rPr>
        <w:tab/>
      </w:r>
      <w:r>
        <w:rPr>
          <w:noProof/>
        </w:rPr>
        <w:fldChar w:fldCharType="begin"/>
      </w:r>
      <w:r>
        <w:rPr>
          <w:noProof/>
        </w:rPr>
        <w:instrText xml:space="preserve"> PAGEREF _Toc142555804 \h </w:instrText>
      </w:r>
      <w:r>
        <w:rPr>
          <w:noProof/>
        </w:rPr>
      </w:r>
      <w:r>
        <w:rPr>
          <w:noProof/>
        </w:rPr>
        <w:fldChar w:fldCharType="separate"/>
      </w:r>
      <w:r>
        <w:rPr>
          <w:noProof/>
        </w:rPr>
        <w:t>117</w:t>
      </w:r>
      <w:r>
        <w:rPr>
          <w:noProof/>
        </w:rPr>
        <w:fldChar w:fldCharType="end"/>
      </w:r>
    </w:p>
    <w:p w14:paraId="1D22C934" w14:textId="1CF4571A"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8 - AssetClass type</w:t>
      </w:r>
      <w:r>
        <w:rPr>
          <w:noProof/>
        </w:rPr>
        <w:tab/>
      </w:r>
      <w:r>
        <w:rPr>
          <w:noProof/>
        </w:rPr>
        <w:fldChar w:fldCharType="begin"/>
      </w:r>
      <w:r>
        <w:rPr>
          <w:noProof/>
        </w:rPr>
        <w:instrText xml:space="preserve"> PAGEREF _Toc142555805 \h </w:instrText>
      </w:r>
      <w:r>
        <w:rPr>
          <w:noProof/>
        </w:rPr>
      </w:r>
      <w:r>
        <w:rPr>
          <w:noProof/>
        </w:rPr>
        <w:fldChar w:fldCharType="separate"/>
      </w:r>
      <w:r>
        <w:rPr>
          <w:noProof/>
        </w:rPr>
        <w:t>117</w:t>
      </w:r>
      <w:r>
        <w:rPr>
          <w:noProof/>
        </w:rPr>
        <w:fldChar w:fldCharType="end"/>
      </w:r>
    </w:p>
    <w:p w14:paraId="5A8D925A" w14:textId="1AA3D546" w:rsidR="007074E1" w:rsidRDefault="007074E1">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9 - PropertyM type</w:t>
      </w:r>
      <w:r>
        <w:rPr>
          <w:noProof/>
        </w:rPr>
        <w:tab/>
      </w:r>
      <w:r>
        <w:rPr>
          <w:noProof/>
        </w:rPr>
        <w:fldChar w:fldCharType="begin"/>
      </w:r>
      <w:r>
        <w:rPr>
          <w:noProof/>
        </w:rPr>
        <w:instrText xml:space="preserve"> PAGEREF _Toc142555806 \h </w:instrText>
      </w:r>
      <w:r>
        <w:rPr>
          <w:noProof/>
        </w:rPr>
      </w:r>
      <w:r>
        <w:rPr>
          <w:noProof/>
        </w:rPr>
        <w:fldChar w:fldCharType="separate"/>
      </w:r>
      <w:r>
        <w:rPr>
          <w:noProof/>
        </w:rPr>
        <w:t>154</w:t>
      </w:r>
      <w:r>
        <w:rPr>
          <w:noProof/>
        </w:rPr>
        <w:fldChar w:fldCharType="end"/>
      </w:r>
    </w:p>
    <w:p w14:paraId="3910E707" w14:textId="043464F6"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51804199"/>
      <w:r w:rsidRPr="00AC0AC1">
        <w:rPr>
          <w:lang w:val="en-US"/>
        </w:rPr>
        <w:lastRenderedPageBreak/>
        <w:t>Plutus introduction</w:t>
      </w:r>
      <w:bookmarkEnd w:id="0"/>
    </w:p>
    <w:p w14:paraId="31E7DCB8" w14:textId="4197DDC6"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r w:rsidR="00EC6433">
        <w:rPr>
          <w:szCs w:val="24"/>
        </w:rPr>
        <w:t xml:space="preserve"> </w:t>
      </w:r>
    </w:p>
    <w:p w14:paraId="23D23F78" w14:textId="2CD722F8"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w:t>
      </w:r>
      <w:r w:rsidR="00A77DEA">
        <w:rPr>
          <w:szCs w:val="24"/>
        </w:rPr>
        <w:t>d</w:t>
      </w:r>
      <w:r w:rsidR="00C300A1" w:rsidRPr="00AC0AC1">
        <w:rPr>
          <w:szCs w:val="24"/>
        </w:rPr>
        <w:t>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1AECCDC"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7074E1">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 learning</w:t>
            </w:r>
            <w:r w:rsidR="00300E4D">
              <w:rPr>
                <w:rFonts w:asciiTheme="minorHAnsi" w:hAnsiTheme="minorHAnsi" w:cstheme="minorHAnsi"/>
                <w:szCs w:val="24"/>
              </w:rPr>
              <w:t xml:space="preserve"> Plutus and</w:t>
            </w:r>
            <w:r w:rsidRPr="00ED0F75">
              <w:rPr>
                <w:rFonts w:asciiTheme="minorHAnsi" w:hAnsiTheme="minorHAnsi" w:cstheme="minorHAnsi"/>
                <w:szCs w:val="24"/>
              </w:rPr>
              <w:t xml:space="preserve"> </w:t>
            </w:r>
            <w:r w:rsidR="00300E4D">
              <w:rPr>
                <w:rFonts w:asciiTheme="minorHAnsi" w:hAnsiTheme="minorHAnsi" w:cstheme="minorHAnsi"/>
                <w:szCs w:val="24"/>
              </w:rPr>
              <w:t xml:space="preserve">also </w:t>
            </w:r>
            <w:r w:rsidRPr="00ED0F75">
              <w:rPr>
                <w:rFonts w:asciiTheme="minorHAnsi" w:hAnsiTheme="minorHAnsi" w:cstheme="minorHAnsi"/>
                <w:szCs w:val="24"/>
              </w:rPr>
              <w:t>Marlowe</w:t>
            </w:r>
            <w:r w:rsidR="00604F0C">
              <w:rPr>
                <w:rFonts w:asciiTheme="minorHAnsi" w:hAnsiTheme="minorHAnsi" w:cstheme="minorHAnsi"/>
                <w:szCs w:val="24"/>
              </w:rPr>
              <w:t>, a</w:t>
            </w:r>
            <w:r w:rsidR="004B5F37">
              <w:rPr>
                <w:rFonts w:asciiTheme="minorHAnsi" w:hAnsiTheme="minorHAnsi" w:cstheme="minorHAnsi"/>
                <w:szCs w:val="24"/>
              </w:rPr>
              <w:t xml:space="preserve"> </w:t>
            </w:r>
            <w:r w:rsidR="007074E1">
              <w:rPr>
                <w:rFonts w:asciiTheme="minorHAnsi" w:hAnsiTheme="minorHAnsi" w:cstheme="minorHAnsi"/>
                <w:szCs w:val="24"/>
              </w:rPr>
              <w:t>low code</w:t>
            </w:r>
            <w:r>
              <w:rPr>
                <w:rFonts w:asciiTheme="minorHAnsi" w:hAnsiTheme="minorHAnsi" w:cstheme="minorHAnsi"/>
                <w:szCs w:val="24"/>
              </w:rPr>
              <w:t xml:space="preserve"> smart contract language</w:t>
            </w:r>
            <w:r w:rsidR="00E27BF7">
              <w:rPr>
                <w:rFonts w:asciiTheme="minorHAnsi" w:hAnsiTheme="minorHAnsi" w:cstheme="minorHAnsi"/>
                <w:szCs w:val="24"/>
              </w:rPr>
              <w:t xml:space="preserve"> for financial contracts</w:t>
            </w:r>
            <w:r w:rsidRPr="00ED0F75">
              <w:rPr>
                <w:rFonts w:asciiTheme="minorHAnsi" w:hAnsiTheme="minorHAnsi" w:cstheme="minorHAnsi"/>
                <w:szCs w:val="24"/>
              </w:rPr>
              <w:t xml:space="preserve"> </w:t>
            </w:r>
            <w:r w:rsidR="003230A2">
              <w:rPr>
                <w:rFonts w:asciiTheme="minorHAnsi" w:hAnsiTheme="minorHAnsi" w:cstheme="minorHAnsi"/>
                <w:szCs w:val="24"/>
              </w:rPr>
              <w:t>and</w:t>
            </w:r>
            <w:r w:rsidR="00E27BF7">
              <w:rPr>
                <w:rFonts w:asciiTheme="minorHAnsi" w:hAnsiTheme="minorHAnsi" w:cstheme="minorHAnsi"/>
                <w:szCs w:val="24"/>
              </w:rPr>
              <w:t xml:space="preserve"> </w:t>
            </w:r>
            <w:r w:rsidR="004B5F37">
              <w:rPr>
                <w:rFonts w:asciiTheme="minorHAnsi" w:hAnsiTheme="minorHAnsi" w:cstheme="minorHAnsi"/>
                <w:szCs w:val="24"/>
              </w:rPr>
              <w:t>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w:t>
            </w:r>
            <w:r w:rsidR="0014078E">
              <w:rPr>
                <w:rFonts w:asciiTheme="minorHAnsi" w:hAnsiTheme="minorHAnsi" w:cstheme="minorHAnsi"/>
                <w:szCs w:val="24"/>
              </w:rPr>
              <w:t>e Haskell</w:t>
            </w:r>
            <w:r w:rsidR="004B5F37">
              <w:rPr>
                <w:rFonts w:asciiTheme="minorHAnsi" w:hAnsiTheme="minorHAnsi" w:cstheme="minorHAnsi"/>
                <w:szCs w:val="24"/>
              </w:rPr>
              <w:t xml:space="preserve">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3B9991B9"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r w:rsidR="00081635">
        <w:rPr>
          <w:szCs w:val="24"/>
        </w:rPr>
        <w:t xml:space="preserve"> </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51804200"/>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r w:rsidR="00991C4D" w:rsidRPr="00462BA9">
        <w:rPr>
          <w:i/>
          <w:iCs/>
          <w:szCs w:val="24"/>
        </w:rPr>
        <w:t>Demeter.run</w:t>
      </w:r>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51804201"/>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r w:rsidRPr="00980B40">
        <w:rPr>
          <w:i/>
          <w:iCs/>
          <w:szCs w:val="24"/>
          <w:lang w:val="en-SI"/>
        </w:rPr>
        <w:t>Demeter.run</w:t>
      </w:r>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demeter.run, you need a web browser on any operating system and internet access. Follow the steps below to set up </w:t>
      </w:r>
      <w:r w:rsidR="00C20939">
        <w:rPr>
          <w:szCs w:val="24"/>
        </w:rPr>
        <w:t>your demeter.run</w:t>
      </w:r>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To setup a demeter.run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demeter.run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r w:rsidRPr="00163917">
        <w:rPr>
          <w:szCs w:val="24"/>
          <w:lang w:val="en-SI"/>
        </w:rPr>
        <w:t>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1D68298F">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demeter.run.</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37DFBD26">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r w:rsidRPr="00A043F6">
        <w:rPr>
          <w:szCs w:val="24"/>
        </w:rPr>
        <w:t>jarturomora</w:t>
      </w:r>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2E1A0933">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73EF5D48"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up you can click the VSCode logo and a VSCod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VSCod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eek</w:t>
      </w:r>
      <w:r w:rsidR="00602EB8">
        <w:rPr>
          <w:i/>
          <w:iCs/>
          <w:szCs w:val="24"/>
        </w:rPr>
        <w:t>XX</w:t>
      </w:r>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r w:rsidRPr="00602EB8">
        <w:rPr>
          <w:i/>
          <w:iCs/>
          <w:szCs w:val="24"/>
        </w:rPr>
        <w:t>FortyTwo.hs</w:t>
      </w:r>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51280047" w14:textId="77777777" w:rsidR="002F16AC" w:rsidRDefault="00247393" w:rsidP="002C290F">
      <w:pPr>
        <w:spacing w:after="0"/>
        <w:rPr>
          <w:szCs w:val="24"/>
        </w:rPr>
      </w:pPr>
      <w:r>
        <w:rPr>
          <w:szCs w:val="24"/>
        </w:rPr>
        <w:t xml:space="preserve">The file </w:t>
      </w:r>
      <w:r>
        <w:rPr>
          <w:i/>
          <w:iCs/>
          <w:szCs w:val="24"/>
        </w:rPr>
        <w:t>f</w:t>
      </w:r>
      <w:r w:rsidRPr="00247393">
        <w:rPr>
          <w:i/>
          <w:iCs/>
          <w:szCs w:val="24"/>
        </w:rPr>
        <w:t>orty</w:t>
      </w:r>
      <w:r>
        <w:rPr>
          <w:i/>
          <w:iCs/>
          <w:szCs w:val="24"/>
        </w:rPr>
        <w:t>t</w:t>
      </w:r>
      <w:r w:rsidRPr="00247393">
        <w:rPr>
          <w:i/>
          <w:iCs/>
          <w:szCs w:val="24"/>
        </w:rPr>
        <w:t>wo.plutus</w:t>
      </w:r>
      <w:r>
        <w:rPr>
          <w:szCs w:val="24"/>
        </w:rPr>
        <w:t xml:space="preserve"> is saved in the assets folder. You will learn in the next chapter what you can do with the code in the Week02 folder. </w:t>
      </w:r>
      <w:r w:rsidR="002C290F" w:rsidRPr="002C290F">
        <w:rPr>
          <w:szCs w:val="24"/>
          <w:lang w:val="en-SI"/>
        </w:rPr>
        <w:t>If you have any questions, you can reach the PPP community on the IOG's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7A46E3BE" w14:textId="703100B3" w:rsidR="002C290F" w:rsidRDefault="002F16AC" w:rsidP="002C290F">
      <w:pPr>
        <w:spacing w:after="0"/>
        <w:rPr>
          <w:szCs w:val="24"/>
        </w:rPr>
      </w:pPr>
      <w:r>
        <w:rPr>
          <w:szCs w:val="24"/>
        </w:rPr>
        <w:t>Later in the book we will use the cardano-cli command line tool which can construct off chain transactions. To use this tool a</w:t>
      </w:r>
      <w:r w:rsidR="00654BC8">
        <w:rPr>
          <w:szCs w:val="24"/>
        </w:rPr>
        <w:t xml:space="preserve"> Cardano </w:t>
      </w:r>
      <w:r>
        <w:rPr>
          <w:szCs w:val="24"/>
        </w:rPr>
        <w:t xml:space="preserve">node has to be running. To add the node to your demeter.run environment click on the </w:t>
      </w:r>
      <w:r w:rsidRPr="002F16AC">
        <w:rPr>
          <w:b/>
          <w:bCs/>
          <w:szCs w:val="24"/>
        </w:rPr>
        <w:t>Extensions</w:t>
      </w:r>
      <w:r>
        <w:rPr>
          <w:szCs w:val="24"/>
        </w:rPr>
        <w:t xml:space="preserve"> tab from your demeter.run dashboard. </w:t>
      </w:r>
    </w:p>
    <w:p w14:paraId="1457917F" w14:textId="44E5A2A6" w:rsidR="002F16AC" w:rsidRDefault="002F16AC" w:rsidP="002C290F">
      <w:pPr>
        <w:spacing w:after="0"/>
        <w:rPr>
          <w:szCs w:val="24"/>
        </w:rPr>
      </w:pPr>
      <w:r>
        <w:rPr>
          <w:noProof/>
        </w:rPr>
        <w:lastRenderedPageBreak/>
        <w:drawing>
          <wp:inline distT="0" distB="0" distL="0" distR="0" wp14:anchorId="389DA29B" wp14:editId="6EBD2467">
            <wp:extent cx="5943600" cy="341778"/>
            <wp:effectExtent l="0" t="0" r="0" b="1270"/>
            <wp:docPr id="1892175164" name="Picture 189217516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41778"/>
                    </a:xfrm>
                    <a:prstGeom prst="rect">
                      <a:avLst/>
                    </a:prstGeom>
                    <a:noFill/>
                    <a:ln>
                      <a:noFill/>
                    </a:ln>
                  </pic:spPr>
                </pic:pic>
              </a:graphicData>
            </a:graphic>
          </wp:inline>
        </w:drawing>
      </w:r>
    </w:p>
    <w:p w14:paraId="1D397168" w14:textId="7F1ABA30" w:rsidR="002F16AC" w:rsidRDefault="002F16AC" w:rsidP="002C290F">
      <w:pPr>
        <w:spacing w:after="0"/>
        <w:rPr>
          <w:szCs w:val="24"/>
        </w:rPr>
      </w:pPr>
      <w:r>
        <w:rPr>
          <w:szCs w:val="24"/>
        </w:rPr>
        <w:t xml:space="preserve">Then select the </w:t>
      </w:r>
      <w:r w:rsidRPr="002F16AC">
        <w:rPr>
          <w:b/>
          <w:bCs/>
          <w:szCs w:val="24"/>
        </w:rPr>
        <w:t>Cardano Node</w:t>
      </w:r>
      <w:r>
        <w:rPr>
          <w:szCs w:val="24"/>
        </w:rPr>
        <w:t xml:space="preserve"> extension. The image is illustrated below.</w:t>
      </w:r>
    </w:p>
    <w:p w14:paraId="04134AD8" w14:textId="550288C7" w:rsidR="002F16AC" w:rsidRDefault="002F16AC" w:rsidP="002F16AC">
      <w:pPr>
        <w:spacing w:after="0"/>
        <w:jc w:val="center"/>
        <w:rPr>
          <w:szCs w:val="24"/>
        </w:rPr>
      </w:pPr>
      <w:r>
        <w:rPr>
          <w:noProof/>
        </w:rPr>
        <w:drawing>
          <wp:inline distT="0" distB="0" distL="0" distR="0" wp14:anchorId="5D461FBF" wp14:editId="6A5BD29B">
            <wp:extent cx="2203450" cy="1620095"/>
            <wp:effectExtent l="0" t="0" r="6350" b="0"/>
            <wp:docPr id="1281570835" name="Picture 12815708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16425" cy="1629635"/>
                    </a:xfrm>
                    <a:prstGeom prst="rect">
                      <a:avLst/>
                    </a:prstGeom>
                    <a:noFill/>
                    <a:ln>
                      <a:noFill/>
                    </a:ln>
                  </pic:spPr>
                </pic:pic>
              </a:graphicData>
            </a:graphic>
          </wp:inline>
        </w:drawing>
      </w:r>
    </w:p>
    <w:p w14:paraId="52B4F2E3" w14:textId="24781A45" w:rsidR="002F16AC" w:rsidRDefault="002F16AC" w:rsidP="002C290F">
      <w:pPr>
        <w:spacing w:after="0"/>
      </w:pPr>
      <w:r>
        <w:t>After the</w:t>
      </w:r>
      <w:r w:rsidR="00654BC8">
        <w:t xml:space="preserve"> Cardano </w:t>
      </w:r>
      <w:r>
        <w:t xml:space="preserve">node settings page opens toggle the setting that says </w:t>
      </w:r>
      <w:r w:rsidRPr="002F16AC">
        <w:rPr>
          <w:b/>
          <w:bCs/>
        </w:rPr>
        <w:t>Preview Network</w:t>
      </w:r>
      <w:r>
        <w:t>.</w:t>
      </w:r>
    </w:p>
    <w:p w14:paraId="74574D15" w14:textId="40D5B83B" w:rsidR="002F16AC" w:rsidRDefault="002F16AC" w:rsidP="002F16AC">
      <w:pPr>
        <w:spacing w:after="0"/>
        <w:jc w:val="center"/>
        <w:rPr>
          <w:szCs w:val="24"/>
        </w:rPr>
      </w:pPr>
      <w:r>
        <w:rPr>
          <w:noProof/>
        </w:rPr>
        <w:drawing>
          <wp:inline distT="0" distB="0" distL="0" distR="0" wp14:anchorId="62097C4F" wp14:editId="61364DE5">
            <wp:extent cx="5346700" cy="2789583"/>
            <wp:effectExtent l="0" t="0" r="6350" b="0"/>
            <wp:docPr id="1037075127" name="Picture 103707512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51796" cy="2792242"/>
                    </a:xfrm>
                    <a:prstGeom prst="rect">
                      <a:avLst/>
                    </a:prstGeom>
                    <a:noFill/>
                    <a:ln>
                      <a:noFill/>
                    </a:ln>
                  </pic:spPr>
                </pic:pic>
              </a:graphicData>
            </a:graphic>
          </wp:inline>
        </w:drawing>
      </w:r>
    </w:p>
    <w:p w14:paraId="24A63D46" w14:textId="57B3ADDA" w:rsidR="002F16AC" w:rsidRDefault="002F16AC" w:rsidP="002C290F">
      <w:pPr>
        <w:spacing w:after="0"/>
      </w:pPr>
      <w:r>
        <w:t>Once you have done that, your dashboard should look like this:</w:t>
      </w:r>
    </w:p>
    <w:p w14:paraId="55FE2474" w14:textId="6DD5BECA" w:rsidR="002F16AC" w:rsidRPr="00323AC9" w:rsidRDefault="002F16AC" w:rsidP="002F16AC">
      <w:pPr>
        <w:spacing w:after="0"/>
        <w:jc w:val="center"/>
        <w:rPr>
          <w:szCs w:val="24"/>
        </w:rPr>
      </w:pPr>
      <w:r>
        <w:rPr>
          <w:noProof/>
        </w:rPr>
        <w:drawing>
          <wp:inline distT="0" distB="0" distL="0" distR="0" wp14:anchorId="3C054883" wp14:editId="60AE933A">
            <wp:extent cx="5467350" cy="2237392"/>
            <wp:effectExtent l="0" t="0" r="0" b="0"/>
            <wp:docPr id="96979250" name="Picture 9697925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2662" b="18902"/>
                    <a:stretch/>
                  </pic:blipFill>
                  <pic:spPr bwMode="auto">
                    <a:xfrm>
                      <a:off x="0" y="0"/>
                      <a:ext cx="5481997" cy="2243386"/>
                    </a:xfrm>
                    <a:prstGeom prst="rect">
                      <a:avLst/>
                    </a:prstGeom>
                    <a:noFill/>
                    <a:ln>
                      <a:noFill/>
                    </a:ln>
                    <a:extLst>
                      <a:ext uri="{53640926-AAD7-44D8-BBD7-CCE9431645EC}">
                        <a14:shadowObscured xmlns:a14="http://schemas.microsoft.com/office/drawing/2010/main"/>
                      </a:ext>
                    </a:extLst>
                  </pic:spPr>
                </pic:pic>
              </a:graphicData>
            </a:graphic>
          </wp:inline>
        </w:drawing>
      </w:r>
    </w:p>
    <w:p w14:paraId="1F51BB4A" w14:textId="5DA651C7" w:rsidR="00891FB0" w:rsidRDefault="00CA6F67" w:rsidP="00891FB0">
      <w:pPr>
        <w:pStyle w:val="Heading3"/>
      </w:pPr>
      <w:bookmarkStart w:id="5" w:name="_Toc151804202"/>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VSCode</w:t>
      </w:r>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40"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41"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42"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VSCod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43"/>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4"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5"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6"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8"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51804203"/>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6CFAD317"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r w:rsidR="00A0539F">
        <w:rPr>
          <w:lang w:val="sl-SI" w:eastAsia="zh-CN"/>
        </w:rPr>
        <w:t xml:space="preserve"> </w:t>
      </w:r>
    </w:p>
    <w:p w14:paraId="76693748" w14:textId="6E3FE8F0" w:rsidR="009016E6" w:rsidRDefault="00000000" w:rsidP="00CA6F67">
      <w:pPr>
        <w:pStyle w:val="BodyText"/>
        <w:rPr>
          <w:lang w:val="sl-SI" w:eastAsia="zh-CN"/>
        </w:rPr>
      </w:pPr>
      <w:hyperlink r:id="rId50"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51"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r w:rsidRPr="007D56BF">
        <w:rPr>
          <w:i/>
          <w:iCs/>
        </w:rPr>
        <w:t>Dockerfile</w:t>
      </w:r>
      <w:r>
        <w:t xml:space="preserve"> inside the </w:t>
      </w:r>
      <w:r w:rsidRPr="007D56BF">
        <w:rPr>
          <w:i/>
          <w:iCs/>
        </w:rPr>
        <w:t>.devcontainer</w:t>
      </w:r>
      <w:r>
        <w:t xml:space="preserve"> folder. The</w:t>
      </w:r>
      <w:r w:rsidR="007D56BF">
        <w:t xml:space="preserve">re you can also find the </w:t>
      </w:r>
      <w:r w:rsidRPr="007D56BF">
        <w:rPr>
          <w:i/>
          <w:iCs/>
        </w:rPr>
        <w:t>devcontainer.json</w:t>
      </w:r>
      <w:r>
        <w:t xml:space="preserve"> </w:t>
      </w:r>
      <w:r w:rsidR="007D56BF">
        <w:t xml:space="preserve">file that </w:t>
      </w:r>
      <w:r>
        <w:t>specifies how the container is buil</w:t>
      </w:r>
      <w:r w:rsidR="00A53492">
        <w:t>t</w:t>
      </w:r>
      <w:r>
        <w:t xml:space="preserve">. If the “image” field is uncommented it pulls the image from DockerHub. If the build field </w:t>
      </w:r>
      <w:r w:rsidR="00CA70D3">
        <w:t>is</w:t>
      </w:r>
      <w:r>
        <w:t xml:space="preserve"> uncommented the container is built from the local Dockerfile.</w:t>
      </w:r>
      <w:r w:rsidR="007D56BF">
        <w:t xml:space="preserve"> </w:t>
      </w:r>
      <w:r w:rsidR="00A6081B">
        <w:t>Only one of them can be uncommented. If you</w:t>
      </w:r>
      <w:r w:rsidR="00531CCA">
        <w:t xml:space="preserve"> add or update the commands</w:t>
      </w:r>
      <w:r w:rsidR="00A6081B">
        <w:t xml:space="preserve"> in your Dockerfile</w:t>
      </w:r>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r w:rsidR="00CA70D3">
        <w:t>C</w:t>
      </w:r>
      <w:r w:rsidR="00A6081B">
        <w:t>ardano node which is hardcoded in the Dockerfile to 1.35.5.</w:t>
      </w:r>
      <w:r w:rsidR="007D56BF">
        <w:t xml:space="preserve">  </w:t>
      </w:r>
    </w:p>
    <w:p w14:paraId="4AFE25FC" w14:textId="5221E2F4" w:rsidR="000844C3" w:rsidRDefault="006E69FB" w:rsidP="006E69FB">
      <w:pPr>
        <w:pStyle w:val="Heading3"/>
      </w:pPr>
      <w:bookmarkStart w:id="7" w:name="_Toc151804204"/>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4"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5"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6"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7"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51804205"/>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DApp that you can build yourself</w:t>
      </w:r>
      <w:r w:rsidR="00085ADD">
        <w:rPr>
          <w:szCs w:val="24"/>
        </w:rPr>
        <w:t xml:space="preserve"> once you are done with this course. </w:t>
      </w:r>
      <w:r w:rsidR="00FF74DF">
        <w:rPr>
          <w:szCs w:val="24"/>
        </w:rPr>
        <w:t xml:space="preserve">The DApp we are going to demonstrate is </w:t>
      </w:r>
      <w:r w:rsidR="0015442F">
        <w:rPr>
          <w:szCs w:val="24"/>
        </w:rPr>
        <w:t>built</w:t>
      </w:r>
      <w:r w:rsidR="00FF74DF">
        <w:rPr>
          <w:szCs w:val="24"/>
        </w:rPr>
        <w:t xml:space="preserve"> by </w:t>
      </w:r>
      <w:r w:rsidR="00647D75">
        <w:rPr>
          <w:szCs w:val="24"/>
        </w:rPr>
        <w:t>dQ</w:t>
      </w:r>
      <w:r w:rsidR="00FF74DF">
        <w:rPr>
          <w:szCs w:val="24"/>
        </w:rPr>
        <w:t xml:space="preserve">uadrant as an example to demonstrate the Kuber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EUTxO transactions on the Cardano blockchain</w:t>
      </w:r>
      <w:r w:rsidR="00EB3145">
        <w:rPr>
          <w:szCs w:val="24"/>
        </w:rPr>
        <w:t xml:space="preserve">. </w:t>
      </w:r>
      <w:r w:rsidR="00647D75">
        <w:rPr>
          <w:szCs w:val="24"/>
        </w:rPr>
        <w:t xml:space="preserve">The DApp is called the </w:t>
      </w:r>
      <w:r w:rsidR="00647D75" w:rsidRPr="005B532A">
        <w:rPr>
          <w:i/>
          <w:iCs/>
          <w:szCs w:val="24"/>
        </w:rPr>
        <w:t>cardano-marketplace</w:t>
      </w:r>
      <w:r w:rsidR="00647D75">
        <w:rPr>
          <w:szCs w:val="24"/>
        </w:rPr>
        <w:t xml:space="preserve"> and can be found at</w:t>
      </w:r>
      <w:r w:rsidR="005B532A">
        <w:rPr>
          <w:szCs w:val="24"/>
        </w:rPr>
        <w:t xml:space="preserve"> the</w:t>
      </w:r>
      <w:r w:rsidR="00647D75">
        <w:rPr>
          <w:szCs w:val="24"/>
        </w:rPr>
        <w:t xml:space="preserve"> dQuadrant GitHub page:</w:t>
      </w:r>
      <w:r w:rsidR="00FB0890">
        <w:rPr>
          <w:szCs w:val="24"/>
        </w:rPr>
        <w:t xml:space="preserve"> </w:t>
      </w:r>
    </w:p>
    <w:p w14:paraId="6BE17DA1" w14:textId="77777777" w:rsidR="00647D75" w:rsidRDefault="00000000" w:rsidP="00C300A1">
      <w:pPr>
        <w:spacing w:after="0"/>
        <w:rPr>
          <w:szCs w:val="24"/>
        </w:rPr>
      </w:pPr>
      <w:hyperlink r:id="rId59"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onnects to an existing Kuber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ists tokens for sale using blockfrost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60"/>
                    <a:stretch>
                      <a:fillRect/>
                    </a:stretch>
                  </pic:blipFill>
                  <pic:spPr>
                    <a:xfrm>
                      <a:off x="0" y="0"/>
                      <a:ext cx="5943600" cy="839470"/>
                    </a:xfrm>
                    <a:prstGeom prst="rect">
                      <a:avLst/>
                    </a:prstGeom>
                  </pic:spPr>
                </pic:pic>
              </a:graphicData>
            </a:graphic>
          </wp:inline>
        </w:drawing>
      </w:r>
    </w:p>
    <w:p w14:paraId="3AFC20A9" w14:textId="5271ABD9" w:rsidR="004D0FFE" w:rsidRDefault="008F5F4C" w:rsidP="004D0FFE">
      <w:pPr>
        <w:spacing w:after="0"/>
        <w:rPr>
          <w:szCs w:val="24"/>
        </w:rPr>
      </w:pPr>
      <w:r>
        <w:rPr>
          <w:szCs w:val="24"/>
        </w:rPr>
        <w:lastRenderedPageBreak/>
        <w:t xml:space="preserve">We are going to use Demeter to deploy this architecture. </w:t>
      </w:r>
      <w:r w:rsidR="005E7E14">
        <w:rPr>
          <w:szCs w:val="24"/>
        </w:rPr>
        <w:t>We go to demeter.run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093F03">
        <w:rPr>
          <w:szCs w:val="24"/>
        </w:rPr>
        <w:t>1.1.1</w:t>
      </w:r>
      <w:r w:rsidR="00396421">
        <w:rPr>
          <w:szCs w:val="24"/>
        </w:rPr>
        <w:fldChar w:fldCharType="end"/>
      </w:r>
      <w:r w:rsidR="00396421">
        <w:rPr>
          <w:szCs w:val="24"/>
        </w:rPr>
        <w:t xml:space="preserve"> </w:t>
      </w:r>
      <w:r w:rsidR="005E7E14">
        <w:rPr>
          <w:szCs w:val="24"/>
        </w:rPr>
        <w:t xml:space="preserve">Using Demeter.run.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cardano-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239F3752">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14A26DD5" w:rsidR="00543941" w:rsidRDefault="009C4B0D" w:rsidP="004D0FFE">
      <w:pPr>
        <w:spacing w:after="0"/>
        <w:rPr>
          <w:szCs w:val="24"/>
        </w:rPr>
      </w:pPr>
      <w:r>
        <w:rPr>
          <w:szCs w:val="24"/>
        </w:rPr>
        <w:t xml:space="preserve">At the bottom of the page select the small workspace size and the Preprod network. </w:t>
      </w:r>
      <w:r w:rsidR="00B85722">
        <w:rPr>
          <w:szCs w:val="24"/>
        </w:rPr>
        <w:t>Because we need a Kuber API to connect with the</w:t>
      </w:r>
      <w:r w:rsidR="00654BC8">
        <w:rPr>
          <w:szCs w:val="24"/>
        </w:rPr>
        <w:t xml:space="preserve"> Cardano </w:t>
      </w:r>
      <w:r w:rsidR="00B85722">
        <w:rPr>
          <w:szCs w:val="24"/>
        </w:rPr>
        <w:t xml:space="preserve">network we will connect the Kuber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dApps section we toggle the button Expose Http port &amp; Playground, which will </w:t>
      </w:r>
      <w:r w:rsidR="002E7B0E">
        <w:rPr>
          <w:szCs w:val="24"/>
        </w:rPr>
        <w:t>open</w:t>
      </w:r>
      <w:r>
        <w:rPr>
          <w:szCs w:val="24"/>
        </w:rPr>
        <w:t xml:space="preserve"> an http port of our dApp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VSCode button. </w:t>
      </w:r>
    </w:p>
    <w:p w14:paraId="069A8F16" w14:textId="46265CB0" w:rsidR="00216D82" w:rsidRDefault="00216D82" w:rsidP="00366379">
      <w:pPr>
        <w:spacing w:after="0"/>
        <w:jc w:val="center"/>
        <w:rPr>
          <w:szCs w:val="24"/>
        </w:rPr>
      </w:pPr>
      <w:r>
        <w:rPr>
          <w:noProof/>
        </w:rPr>
        <w:drawing>
          <wp:inline distT="0" distB="0" distL="0" distR="0" wp14:anchorId="3A9E9560" wp14:editId="48E2107C">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0C8E4462">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1D8EDBAD">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5F1AADEA">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VSCode editor we go to </w:t>
      </w:r>
      <w:r w:rsidRPr="00394863">
        <w:rPr>
          <w:i/>
          <w:iCs/>
          <w:szCs w:val="24"/>
        </w:rPr>
        <w:t>frontend/src/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r w:rsidRPr="002B364E">
        <w:rPr>
          <w:i/>
          <w:iCs/>
          <w:szCs w:val="24"/>
        </w:rPr>
        <w:t>kuberApiUrl</w:t>
      </w:r>
      <w:r>
        <w:rPr>
          <w:szCs w:val="24"/>
        </w:rPr>
        <w:t xml:space="preserve"> is the one we copied before when we exposed the http port. </w:t>
      </w:r>
      <w:r w:rsidR="003E7CFF">
        <w:rPr>
          <w:szCs w:val="24"/>
        </w:rPr>
        <w:t>We also change the URLs to Cardano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6"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45F83BCB">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After that under the section project ID your blockfrost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98F3530">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npm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9"/>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demeter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70"/>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Eternl</w:t>
      </w:r>
      <w:r w:rsidR="009218A9">
        <w:t xml:space="preserve"> that have to be connected to the preproduction network</w:t>
      </w:r>
      <w:r w:rsidR="008E2FA3">
        <w:t>.</w:t>
      </w:r>
      <w:r w:rsidR="00A6247E">
        <w:t xml:space="preserve"> From the Nami wallet you can click on </w:t>
      </w:r>
      <w:r w:rsidR="00AC3B3B">
        <w:t xml:space="preserve">the </w:t>
      </w:r>
      <w:r w:rsidR="00A6247E">
        <w:t xml:space="preserve">MintNFT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4B638D10" w:rsidR="00A6247E" w:rsidRDefault="00A6247E" w:rsidP="00271284">
      <w:pPr>
        <w:pStyle w:val="BodyText"/>
      </w:pPr>
      <w:r>
        <w:t xml:space="preserve">To receive test </w:t>
      </w:r>
      <w:r w:rsidR="00FD6E9B">
        <w:t>tokens,</w:t>
      </w:r>
      <w:r>
        <w:t xml:space="preserve"> you can go to the Cardano </w:t>
      </w:r>
      <w:r w:rsidR="00BC2368">
        <w:t>t</w:t>
      </w:r>
      <w:r>
        <w:t xml:space="preserve">estnet faucet and request some </w:t>
      </w:r>
      <w:r w:rsidR="00DF3076">
        <w:t>tokens</w:t>
      </w:r>
      <w:r>
        <w:t xml:space="preserve"> for the Preprod testnet: </w:t>
      </w:r>
      <w:hyperlink r:id="rId72"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73"/>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4"/>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5"/>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Eternl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6"/>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62B29FAF"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w:t>
      </w:r>
      <w:r w:rsidR="00FD6E9B">
        <w:rPr>
          <w:rFonts w:ascii="Calibri" w:hAnsi="Calibri" w:cs="Calibri"/>
          <w:color w:val="000000"/>
        </w:rPr>
        <w:t>processed,</w:t>
      </w:r>
      <w:r w:rsidR="007C3F92">
        <w:rPr>
          <w:rFonts w:ascii="Calibri" w:hAnsi="Calibri" w:cs="Calibri"/>
          <w:color w:val="000000"/>
        </w:rPr>
        <w:t xml:space="preserve"> we can </w:t>
      </w:r>
      <w:r>
        <w:t xml:space="preserve">see that we get the NFT in our Eternl wallet and the </w:t>
      </w:r>
      <w:r w:rsidR="008B08DC">
        <w:t>ada</w:t>
      </w:r>
      <w:r>
        <w:t xml:space="preserve"> amount for which we were selling the NFT will be sent to our Nami wallet. </w:t>
      </w:r>
    </w:p>
    <w:p w14:paraId="5DB47BC7" w14:textId="22CABFA8" w:rsidR="00E84F28" w:rsidRDefault="00E84F28" w:rsidP="00E84F28">
      <w:pPr>
        <w:pStyle w:val="Heading2"/>
      </w:pPr>
      <w:bookmarkStart w:id="10" w:name="_Toc151804206"/>
      <w:r>
        <w:t>Hashing and digital signatures</w:t>
      </w:r>
      <w:bookmarkEnd w:id="10"/>
    </w:p>
    <w:p w14:paraId="75313197" w14:textId="5E21F912"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 xml:space="preserve">A hashing algorithm takes this hex byte-string and produces another </w:t>
      </w:r>
      <w:r w:rsidR="008B5DC9">
        <w:rPr>
          <w:szCs w:val="24"/>
        </w:rPr>
        <w:t xml:space="preserve">hex </w:t>
      </w:r>
      <w:r w:rsidR="000544E2">
        <w:rPr>
          <w:szCs w:val="24"/>
        </w:rPr>
        <w:t>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7"/>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ADFBE12"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Cardano and other blockchain technology critically rel</w:t>
      </w:r>
      <w:r w:rsidR="002F0138">
        <w:rPr>
          <w:szCs w:val="24"/>
        </w:rPr>
        <w:t>y</w:t>
      </w:r>
      <w:r w:rsidR="00C27E6C">
        <w:rPr>
          <w:szCs w:val="24"/>
        </w:rPr>
        <w:t xml:space="preserve"> on</w:t>
      </w:r>
      <w:r w:rsidR="009F4ED3">
        <w:rPr>
          <w:szCs w:val="24"/>
        </w:rPr>
        <w:t>.</w:t>
      </w:r>
      <w:r w:rsidR="00A55525">
        <w:rPr>
          <w:szCs w:val="24"/>
        </w:rPr>
        <w:t xml:space="preserve"> </w:t>
      </w:r>
      <w:r w:rsidR="00277C6E">
        <w:rPr>
          <w:szCs w:val="24"/>
        </w:rPr>
        <w:t>In</w:t>
      </w:r>
      <w:r w:rsidR="00A55525">
        <w:rPr>
          <w:szCs w:val="24"/>
        </w:rPr>
        <w:t xml:space="preserve"> proof-of-work blockchains miners </w:t>
      </w:r>
      <w:r w:rsidR="00F72DFB">
        <w:rPr>
          <w:szCs w:val="24"/>
        </w:rPr>
        <w:t>are solving</w:t>
      </w:r>
      <w:r w:rsidR="00A55525">
        <w:rPr>
          <w:szCs w:val="24"/>
        </w:rPr>
        <w:t xml:space="preserve"> little hashing puzzles </w:t>
      </w:r>
      <w:r w:rsidR="00FA5505">
        <w:rPr>
          <w:szCs w:val="24"/>
        </w:rPr>
        <w:t xml:space="preserve">where they try to produce inputs that have a certain number of zeros in </w:t>
      </w:r>
      <w:r w:rsidR="00026450">
        <w:rPr>
          <w:szCs w:val="24"/>
        </w:rPr>
        <w:t xml:space="preserve">beginning of </w:t>
      </w:r>
      <w:r w:rsidR="00FA5505">
        <w:rPr>
          <w:szCs w:val="24"/>
        </w:rPr>
        <w:t xml:space="preserve">the resulting hash. </w:t>
      </w:r>
    </w:p>
    <w:p w14:paraId="08DBA2F9" w14:textId="78EC326B"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w:t>
      </w:r>
      <w:r w:rsidR="00D15F68">
        <w:rPr>
          <w:szCs w:val="24"/>
        </w:rPr>
        <w:t>,</w:t>
      </w:r>
      <w:r w:rsidR="00296043">
        <w:rPr>
          <w:szCs w:val="24"/>
        </w:rPr>
        <w:t xml:space="preserve"> it is in theory possible to find two different inputs that would produce the same hash values</w:t>
      </w:r>
      <w:r w:rsidR="00D15F68">
        <w:rPr>
          <w:szCs w:val="24"/>
        </w:rPr>
        <w:t xml:space="preserve"> but</w:t>
      </w:r>
      <w:r w:rsidR="00296043">
        <w:rPr>
          <w:szCs w:val="24"/>
        </w:rPr>
        <w:t xml:space="preserve"> </w:t>
      </w:r>
      <w:r w:rsidR="00D15F68">
        <w:rPr>
          <w:szCs w:val="24"/>
        </w:rPr>
        <w:t>s</w:t>
      </w:r>
      <w:r w:rsidR="00296043">
        <w:rPr>
          <w:szCs w:val="24"/>
        </w:rPr>
        <w:t>uch a hash collision has not been found for SHA-256</w:t>
      </w:r>
      <w:r w:rsidR="00D93870">
        <w:rPr>
          <w:szCs w:val="24"/>
        </w:rPr>
        <w:t xml:space="preserve"> in practice</w:t>
      </w:r>
      <w:r w:rsidR="00296043">
        <w:rPr>
          <w:szCs w:val="24"/>
        </w:rPr>
        <w:t xml:space="preserve"> yet. </w:t>
      </w:r>
    </w:p>
    <w:p w14:paraId="17BAE9EF" w14:textId="1B7F5C41"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 xml:space="preserve">that you can </w:t>
      </w:r>
      <w:r w:rsidR="001622E3">
        <w:rPr>
          <w:szCs w:val="24"/>
        </w:rPr>
        <w:t>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r w:rsidR="00E5621E">
        <w:rPr>
          <w:szCs w:val="24"/>
        </w:rPr>
        <w:t xml:space="preserve">But you cannot generate a private key just by knowing the public key. </w:t>
      </w:r>
    </w:p>
    <w:p w14:paraId="2D6073F5" w14:textId="4F654168" w:rsidR="00CE15DB" w:rsidRDefault="00BF153E" w:rsidP="000E6F40">
      <w:pPr>
        <w:rPr>
          <w:szCs w:val="24"/>
        </w:rPr>
      </w:pPr>
      <w:r>
        <w:rPr>
          <w:szCs w:val="24"/>
        </w:rPr>
        <w:lastRenderedPageBreak/>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8"/>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4B6DEC77" w:rsidR="00797AB0" w:rsidRDefault="008C7598" w:rsidP="00FD1469">
      <w:pPr>
        <w:spacing w:before="0" w:after="0"/>
        <w:rPr>
          <w:szCs w:val="24"/>
        </w:rPr>
      </w:pPr>
      <w:r>
        <w:rPr>
          <w:szCs w:val="24"/>
        </w:rPr>
        <w:t>A thing to point out is that a signature is valid only for a specific message and the specific private key. If you change any of them then the verification will fail.</w:t>
      </w:r>
      <w:r w:rsidR="00BE61C1">
        <w:rPr>
          <w:szCs w:val="24"/>
        </w:rPr>
        <w:t xml:space="preserve"> T</w:t>
      </w:r>
      <w:r w:rsidR="00F92BAD">
        <w:rPr>
          <w:szCs w:val="24"/>
        </w:rPr>
        <w:t xml:space="preserve">his technology is used in Cardano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E61C1">
        <w:rPr>
          <w:szCs w:val="24"/>
        </w:rPr>
        <w:t xml:space="preserve">The cryptographic features of digital signatures ensure that it is secure and that only you as the owner of the private key can spend your money. </w:t>
      </w:r>
    </w:p>
    <w:p w14:paraId="3C0CDD7B" w14:textId="54E0B560" w:rsidR="00C300A1" w:rsidRPr="009F7BE6" w:rsidRDefault="00B45E24" w:rsidP="009F7BE6">
      <w:pPr>
        <w:pStyle w:val="Heading2"/>
        <w:rPr>
          <w:sz w:val="24"/>
          <w:szCs w:val="24"/>
        </w:rPr>
      </w:pPr>
      <w:bookmarkStart w:id="11" w:name="_Toc151804207"/>
      <w:r w:rsidRPr="009F7BE6">
        <w:rPr>
          <w:sz w:val="24"/>
          <w:szCs w:val="24"/>
        </w:rPr>
        <w:t>The EUT</w:t>
      </w:r>
      <w:r w:rsidR="00FB2745">
        <w:rPr>
          <w:sz w:val="24"/>
          <w:szCs w:val="24"/>
        </w:rPr>
        <w:t>x</w:t>
      </w:r>
      <w:r w:rsidRPr="009F7BE6">
        <w:rPr>
          <w:sz w:val="24"/>
          <w:szCs w:val="24"/>
        </w:rPr>
        <w:t>O model</w:t>
      </w:r>
      <w:bookmarkEnd w:id="11"/>
      <w:r w:rsidR="007D1F01">
        <w:rPr>
          <w:sz w:val="24"/>
          <w:szCs w:val="24"/>
        </w:rPr>
        <w:t xml:space="preserve"> </w:t>
      </w:r>
    </w:p>
    <w:p w14:paraId="349639B8" w14:textId="2D9E6A64" w:rsidR="00F0357F" w:rsidRDefault="006A2EDF" w:rsidP="00C300A1">
      <w:pPr>
        <w:spacing w:after="0"/>
        <w:rPr>
          <w:szCs w:val="24"/>
        </w:rPr>
      </w:pPr>
      <w:r>
        <w:rPr>
          <w:szCs w:val="24"/>
        </w:rPr>
        <w:t>One of the most important things you need to understand in order to write Plutus smart contracts is the accounting model that</w:t>
      </w:r>
      <w:r w:rsidR="00654BC8">
        <w:rPr>
          <w:szCs w:val="24"/>
        </w:rPr>
        <w:t xml:space="preserve"> Cardano </w:t>
      </w:r>
      <w:r>
        <w:rPr>
          <w:szCs w:val="24"/>
        </w:rPr>
        <w:t>uses. It is the so</w:t>
      </w:r>
      <w:r w:rsidR="00742751">
        <w:rPr>
          <w:szCs w:val="24"/>
        </w:rPr>
        <w:t>-</w:t>
      </w:r>
      <w:r>
        <w:rPr>
          <w:szCs w:val="24"/>
        </w:rPr>
        <w:t>called EUTXO model</w:t>
      </w:r>
      <w:r w:rsidR="00554EE5">
        <w:rPr>
          <w:szCs w:val="24"/>
        </w:rPr>
        <w:t>,</w:t>
      </w:r>
      <w:r>
        <w:rPr>
          <w:szCs w:val="24"/>
        </w:rPr>
        <w:t xml:space="preserve"> which is an abbreviation for</w:t>
      </w:r>
      <w:r w:rsidR="00A6766F" w:rsidRPr="00AC0AC1">
        <w:rPr>
          <w:szCs w:val="24"/>
        </w:rPr>
        <w:t xml:space="preserv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w:t>
      </w:r>
      <w:r w:rsidR="00A6766F" w:rsidRPr="00AC0AC1">
        <w:rPr>
          <w:szCs w:val="24"/>
        </w:rPr>
        <w:t>that is</w:t>
      </w:r>
      <w:r w:rsidR="00C300A1" w:rsidRPr="00AC0AC1">
        <w:rPr>
          <w:szCs w:val="24"/>
        </w:rPr>
        <w:t xml:space="preserve"> a variant of the Unspent Transaction Output (UTXO) model used by Bitcoin. Transactions consume unspent outputs (UTXOs) </w:t>
      </w:r>
      <w:r>
        <w:rPr>
          <w:szCs w:val="24"/>
        </w:rPr>
        <w:t>that were produced by</w:t>
      </w:r>
      <w:r w:rsidR="00C300A1" w:rsidRPr="00AC0AC1">
        <w:rPr>
          <w:szCs w:val="24"/>
        </w:rPr>
        <w:t xml:space="preserve"> previous transactions and produce new outputs</w:t>
      </w:r>
      <w:r w:rsidR="00EE189E">
        <w:rPr>
          <w:szCs w:val="24"/>
        </w:rPr>
        <w:t>,</w:t>
      </w:r>
      <w:r w:rsidR="00C300A1" w:rsidRPr="00AC0AC1">
        <w:rPr>
          <w:szCs w:val="24"/>
        </w:rPr>
        <w:t xml:space="preserve"> which can be used as inputs to later transactions. Unspent outputs are the liquid funds on the blockchain. Users do not have individual accounts, but rather have a software wallet on a smartphone or PC</w:t>
      </w:r>
      <w:r w:rsidR="008C19B0">
        <w:rPr>
          <w:szCs w:val="24"/>
        </w:rPr>
        <w:t>,</w:t>
      </w:r>
      <w:r w:rsidR="00C300A1" w:rsidRPr="00AC0AC1">
        <w:rPr>
          <w:szCs w:val="24"/>
        </w:rPr>
        <w:t xml:space="preserve"> which manages UTXOs on the blockchain</w:t>
      </w:r>
      <w:r w:rsidR="00EE189E">
        <w:rPr>
          <w:szCs w:val="24"/>
        </w:rPr>
        <w:t xml:space="preserve">. It </w:t>
      </w:r>
      <w:r w:rsidR="00C300A1" w:rsidRPr="00AC0AC1">
        <w:rPr>
          <w:szCs w:val="24"/>
        </w:rPr>
        <w:t xml:space="preserve">can initiate transactions involving UTXOs owned by the user. Every </w:t>
      </w:r>
      <w:r w:rsidR="00C300A1" w:rsidRPr="00AC0AC1">
        <w:rPr>
          <w:szCs w:val="24"/>
        </w:rPr>
        <w:lastRenderedPageBreak/>
        <w:t xml:space="preserve">core node on the blockchain maintains a record of </w:t>
      </w:r>
      <w:r w:rsidR="00EE189E" w:rsidRPr="00AC0AC1">
        <w:rPr>
          <w:szCs w:val="24"/>
        </w:rPr>
        <w:t>all</w:t>
      </w:r>
      <w:r w:rsidR="00C300A1" w:rsidRPr="00AC0AC1">
        <w:rPr>
          <w:szCs w:val="24"/>
        </w:rPr>
        <w:t xml:space="preserve"> the currently unspent outputs, </w:t>
      </w:r>
      <w:r w:rsidR="007E49F0" w:rsidRPr="00AC0AC1">
        <w:rPr>
          <w:szCs w:val="24"/>
        </w:rPr>
        <w:t>the UTXO set. W</w:t>
      </w:r>
      <w:r w:rsidR="00C300A1"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9"/>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062C044C"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CE161F"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r w:rsidR="008B08DC">
        <w:rPr>
          <w:szCs w:val="24"/>
        </w:rPr>
        <w:t>ada</w:t>
      </w:r>
      <w:r w:rsidR="0087101A">
        <w:rPr>
          <w:szCs w:val="24"/>
        </w:rPr>
        <w:t xml:space="preserve"> and wants to send Bob 10 </w:t>
      </w:r>
      <w:r w:rsidR="008B08DC">
        <w:rPr>
          <w:szCs w:val="24"/>
        </w:rPr>
        <w:t>ada</w:t>
      </w:r>
      <w:r w:rsidR="007352A6">
        <w:rPr>
          <w:szCs w:val="24"/>
        </w:rPr>
        <w:t>, that already has 50 ada</w:t>
      </w:r>
      <w:r w:rsidR="0087101A">
        <w:rPr>
          <w:szCs w:val="24"/>
        </w:rPr>
        <w:t xml:space="preserve">. After that she wants to send to Charlie 55 </w:t>
      </w:r>
      <w:r w:rsidR="008B08DC">
        <w:rPr>
          <w:szCs w:val="24"/>
        </w:rPr>
        <w:t>ada</w:t>
      </w:r>
      <w:r w:rsidR="0087101A">
        <w:rPr>
          <w:szCs w:val="24"/>
        </w:rPr>
        <w:t xml:space="preserve"> and in the same transaction also Bob wants to send Charlie 55 </w:t>
      </w:r>
      <w:r w:rsidR="008B08DC">
        <w:rPr>
          <w:szCs w:val="24"/>
        </w:rPr>
        <w:t>ada</w:t>
      </w:r>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46F97E1D">
            <wp:extent cx="6151700" cy="3441700"/>
            <wp:effectExtent l="0" t="0" r="1905" b="635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80"/>
                    <a:srcRect l="855" t="11233" r="2137" b="39148"/>
                    <a:stretch/>
                  </pic:blipFill>
                  <pic:spPr bwMode="auto">
                    <a:xfrm>
                      <a:off x="0" y="0"/>
                      <a:ext cx="6159650" cy="3446148"/>
                    </a:xfrm>
                    <a:prstGeom prst="rect">
                      <a:avLst/>
                    </a:prstGeom>
                    <a:ln>
                      <a:noFill/>
                    </a:ln>
                    <a:extLst>
                      <a:ext uri="{53640926-AAD7-44D8-BBD7-CCE9431645EC}">
                        <a14:shadowObscured xmlns:a14="http://schemas.microsoft.com/office/drawing/2010/main"/>
                      </a:ext>
                    </a:extLst>
                  </pic:spPr>
                </pic:pic>
              </a:graphicData>
            </a:graphic>
          </wp:inline>
        </w:drawing>
      </w:r>
    </w:p>
    <w:p w14:paraId="6714A111" w14:textId="4EF48BC2" w:rsidR="00486164" w:rsidRDefault="0087101A" w:rsidP="00C300A1">
      <w:pPr>
        <w:spacing w:after="0"/>
        <w:rPr>
          <w:szCs w:val="24"/>
        </w:rPr>
      </w:pPr>
      <w:r>
        <w:rPr>
          <w:szCs w:val="24"/>
        </w:rPr>
        <w:lastRenderedPageBreak/>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r w:rsidR="00E83FA2" w:rsidRPr="00AC0AC1">
        <w:rPr>
          <w:szCs w:val="24"/>
        </w:rPr>
        <w:t xml:space="preserve">As soon as </w:t>
      </w:r>
      <w:r w:rsidR="00F472C2">
        <w:rPr>
          <w:szCs w:val="24"/>
        </w:rPr>
        <w:t>Alice spends her 100 ada</w:t>
      </w:r>
      <w:r w:rsidR="00E83FA2" w:rsidRPr="00AC0AC1">
        <w:rPr>
          <w:szCs w:val="24"/>
        </w:rPr>
        <w:t xml:space="preserve"> </w:t>
      </w:r>
      <w:r w:rsidR="00F472C2">
        <w:rPr>
          <w:szCs w:val="24"/>
        </w:rPr>
        <w:t>UTXO</w:t>
      </w:r>
      <w:r w:rsidR="00E83FA2" w:rsidRPr="00AC0AC1">
        <w:rPr>
          <w:szCs w:val="24"/>
        </w:rPr>
        <w:t xml:space="preserve"> </w:t>
      </w:r>
      <w:r w:rsidR="00F472C2">
        <w:rPr>
          <w:szCs w:val="24"/>
        </w:rPr>
        <w:t xml:space="preserve">by </w:t>
      </w:r>
      <w:r w:rsidR="00E83FA2" w:rsidRPr="00AC0AC1">
        <w:rPr>
          <w:szCs w:val="24"/>
        </w:rPr>
        <w:t>us</w:t>
      </w:r>
      <w:r w:rsidR="00F472C2">
        <w:rPr>
          <w:szCs w:val="24"/>
        </w:rPr>
        <w:t>ing</w:t>
      </w:r>
      <w:r w:rsidR="00E83FA2" w:rsidRPr="00AC0AC1">
        <w:rPr>
          <w:szCs w:val="24"/>
        </w:rPr>
        <w:t xml:space="preserve"> </w:t>
      </w:r>
      <w:r w:rsidR="00F472C2">
        <w:rPr>
          <w:szCs w:val="24"/>
        </w:rPr>
        <w:t xml:space="preserve">it </w:t>
      </w:r>
      <w:r w:rsidR="00E83FA2" w:rsidRPr="00AC0AC1">
        <w:rPr>
          <w:szCs w:val="24"/>
        </w:rPr>
        <w:t xml:space="preserve">as input in a transaction, </w:t>
      </w:r>
      <w:r w:rsidR="00F472C2">
        <w:rPr>
          <w:szCs w:val="24"/>
        </w:rPr>
        <w:t>it is no longer a UTXO</w:t>
      </w:r>
      <w:r w:rsidR="00E83FA2" w:rsidRPr="00AC0AC1">
        <w:rPr>
          <w:szCs w:val="24"/>
        </w:rPr>
        <w:t xml:space="preserve"> and can never be used again. </w:t>
      </w:r>
      <w:r w:rsidR="00F472C2">
        <w:rPr>
          <w:szCs w:val="24"/>
        </w:rPr>
        <w:t xml:space="preserve">When Alice spends her UTXO containing 100 ada she can create outputs for a transaction. Because she wants to pay 10 ada to Bob one output will be 10 ada </w:t>
      </w:r>
      <w:r w:rsidR="004672AB">
        <w:rPr>
          <w:szCs w:val="24"/>
        </w:rPr>
        <w:t>that will belong to Bob. A</w:t>
      </w:r>
      <w:r w:rsidR="00F472C2">
        <w:rPr>
          <w:szCs w:val="24"/>
        </w:rPr>
        <w:t xml:space="preserve">nd then she wants her change back so she creates a second output of 90 ada that belongs to herself. </w:t>
      </w:r>
      <w:r w:rsidR="001D60A0">
        <w:rPr>
          <w:szCs w:val="24"/>
        </w:rPr>
        <w:t xml:space="preserve">This is how you get your change back when you consume </w:t>
      </w:r>
      <w:r w:rsidR="00ED0F93">
        <w:rPr>
          <w:szCs w:val="24"/>
        </w:rPr>
        <w:t xml:space="preserve">complete </w:t>
      </w:r>
      <w:r w:rsidR="001D60A0">
        <w:rPr>
          <w:szCs w:val="24"/>
        </w:rPr>
        <w:t xml:space="preserve">UTXOs. </w:t>
      </w:r>
      <w:r w:rsidR="0050235C">
        <w:rPr>
          <w:szCs w:val="24"/>
        </w:rPr>
        <w:t xml:space="preserve">In a transaction the sum of the input values must always equal the sum of the output values. </w:t>
      </w:r>
      <w:r w:rsidR="005E3199">
        <w:rPr>
          <w:szCs w:val="24"/>
        </w:rPr>
        <w:t xml:space="preserve">This is strictly speaking not true. There are two exceptions. The first exception </w:t>
      </w:r>
      <w:r w:rsidR="00364C89">
        <w:rPr>
          <w:szCs w:val="24"/>
        </w:rPr>
        <w:t xml:space="preserve">are transaction fees. On the real blockchain for each transaction you have to pay fees so that means that the </w:t>
      </w:r>
      <w:r w:rsidR="007520CF">
        <w:rPr>
          <w:szCs w:val="24"/>
        </w:rPr>
        <w:t xml:space="preserve">sum of input values has to be slightly higher </w:t>
      </w:r>
      <w:r w:rsidR="0017363C">
        <w:rPr>
          <w:szCs w:val="24"/>
        </w:rPr>
        <w:t>than</w:t>
      </w:r>
      <w:r w:rsidR="007520CF">
        <w:rPr>
          <w:szCs w:val="24"/>
        </w:rPr>
        <w:t xml:space="preserve"> the sum of output values</w:t>
      </w:r>
      <w:r w:rsidR="001B380D">
        <w:rPr>
          <w:szCs w:val="24"/>
        </w:rPr>
        <w:t xml:space="preserve"> to accommodate for the fees</w:t>
      </w:r>
      <w:r w:rsidR="007520CF">
        <w:rPr>
          <w:szCs w:val="24"/>
        </w:rPr>
        <w:t>.</w:t>
      </w:r>
      <w:r w:rsidR="001B380D">
        <w:rPr>
          <w:szCs w:val="24"/>
        </w:rPr>
        <w:t xml:space="preserve"> </w:t>
      </w:r>
      <w:r w:rsidR="0017363C">
        <w:rPr>
          <w:szCs w:val="24"/>
        </w:rPr>
        <w:t>The second exception are native tokens that we have on</w:t>
      </w:r>
      <w:r w:rsidR="00654BC8">
        <w:rPr>
          <w:szCs w:val="24"/>
        </w:rPr>
        <w:t xml:space="preserve"> Cardano. </w:t>
      </w:r>
      <w:r w:rsidR="00906315">
        <w:rPr>
          <w:szCs w:val="24"/>
        </w:rPr>
        <w:t>So,</w:t>
      </w:r>
      <w:r w:rsidR="00383B47">
        <w:rPr>
          <w:szCs w:val="24"/>
        </w:rPr>
        <w:t xml:space="preserve"> it is possible for transactions to create new tokens in which case the outputs will be higher than the inputs or to burn tokens in which case the inputs will be higher than the outputs. </w:t>
      </w:r>
      <w:r w:rsidR="00906315">
        <w:rPr>
          <w:szCs w:val="24"/>
        </w:rPr>
        <w:t xml:space="preserve">We will look at minting and burning of native tokens in chapter 5. </w:t>
      </w:r>
      <w:r w:rsidR="007D6CB9">
        <w:rPr>
          <w:szCs w:val="24"/>
        </w:rPr>
        <w:t xml:space="preserve">For our transaction we see that the effect </w:t>
      </w:r>
      <w:r w:rsidR="00D47232">
        <w:rPr>
          <w:szCs w:val="24"/>
        </w:rPr>
        <w:t>of the</w:t>
      </w:r>
      <w:r w:rsidR="007D6CB9">
        <w:rPr>
          <w:szCs w:val="24"/>
        </w:rPr>
        <w:t xml:space="preserve"> transaction is to consume unspent transaction outputs and to produce new ones. </w:t>
      </w:r>
      <w:r w:rsidR="00C03F1D">
        <w:rPr>
          <w:szCs w:val="24"/>
        </w:rPr>
        <w:t xml:space="preserve">In this first example of </w:t>
      </w:r>
      <w:r w:rsidR="00D47232">
        <w:rPr>
          <w:szCs w:val="24"/>
        </w:rPr>
        <w:t xml:space="preserve">a </w:t>
      </w:r>
      <w:r w:rsidR="00C03F1D">
        <w:rPr>
          <w:szCs w:val="24"/>
        </w:rPr>
        <w:t>transaction</w:t>
      </w:r>
      <w:r w:rsidR="00D47232">
        <w:rPr>
          <w:szCs w:val="24"/>
        </w:rPr>
        <w:t>,</w:t>
      </w:r>
      <w:r w:rsidR="00C03F1D">
        <w:rPr>
          <w:szCs w:val="24"/>
        </w:rPr>
        <w:t xml:space="preserve"> one UTXO has been consumed and two new UTXOs were created. </w:t>
      </w:r>
      <w:r w:rsidR="004672AB">
        <w:rPr>
          <w:szCs w:val="24"/>
        </w:rPr>
        <w:t>It is important to note that the only thing that happens on a UTXO blockchain when a new transaction is added to the blockchain is that some former UTXOs become spen</w:t>
      </w:r>
      <w:r w:rsidR="00CD4B6F">
        <w:rPr>
          <w:szCs w:val="24"/>
        </w:rPr>
        <w:t>t</w:t>
      </w:r>
      <w:r w:rsidR="004672AB">
        <w:rPr>
          <w:szCs w:val="24"/>
        </w:rPr>
        <w:t xml:space="preserve"> and new UTXOs appear. </w:t>
      </w:r>
      <w:r w:rsidR="004E6119">
        <w:rPr>
          <w:szCs w:val="24"/>
        </w:rPr>
        <w:t xml:space="preserve">In particular nothing is ever changed. No value or any other data associated with the transaction output has ever changed. </w:t>
      </w:r>
      <w:r w:rsidR="00E27CE4">
        <w:rPr>
          <w:szCs w:val="24"/>
        </w:rPr>
        <w:t xml:space="preserve">The only thing that changes with a new transaction is that some of the formerly </w:t>
      </w:r>
      <w:r w:rsidR="00BB71C4">
        <w:rPr>
          <w:szCs w:val="24"/>
        </w:rPr>
        <w:t>UTXO disappear and other</w:t>
      </w:r>
      <w:r w:rsidR="001528BA">
        <w:rPr>
          <w:szCs w:val="24"/>
        </w:rPr>
        <w:t>s</w:t>
      </w:r>
      <w:r w:rsidR="00BB71C4">
        <w:rPr>
          <w:szCs w:val="24"/>
        </w:rPr>
        <w:t xml:space="preserve"> are created. </w:t>
      </w:r>
      <w:r w:rsidR="00AD6914">
        <w:rPr>
          <w:szCs w:val="24"/>
        </w:rPr>
        <w:t xml:space="preserve">But the outputs themselves never change. </w:t>
      </w:r>
      <w:r w:rsidR="001704DB">
        <w:rPr>
          <w:szCs w:val="24"/>
        </w:rPr>
        <w:t xml:space="preserve">The only thing that changes is whether they are unspent or not. </w:t>
      </w:r>
      <w:r w:rsidR="00282BDC">
        <w:rPr>
          <w:szCs w:val="24"/>
        </w:rPr>
        <w:t xml:space="preserve">The second transaction on the previous image is when Alice and Bob together want to pay 55 ada each to Charlie. </w:t>
      </w:r>
      <w:r w:rsidR="00BB370C">
        <w:rPr>
          <w:szCs w:val="24"/>
        </w:rPr>
        <w:t xml:space="preserve">So, they create a transaction together and as input Alice has not much choice since she has only one UTXO so she uses that one. And Bob also does not have a choice </w:t>
      </w:r>
      <w:r w:rsidR="00222D36">
        <w:rPr>
          <w:szCs w:val="24"/>
        </w:rPr>
        <w:t xml:space="preserve">because neither of his two UTXOs is large enough to cover 55 ada. So, Bob has to use both his UTXOs as input. </w:t>
      </w:r>
      <w:r w:rsidR="00F33434">
        <w:rPr>
          <w:szCs w:val="24"/>
        </w:rPr>
        <w:t>This time we need three outputs. One is the 55 plus 55 ada that equals 110 ada</w:t>
      </w:r>
      <w:r w:rsidR="005958DF">
        <w:rPr>
          <w:szCs w:val="24"/>
        </w:rPr>
        <w:t xml:space="preserve"> that belong to Charlie</w:t>
      </w:r>
      <w:r w:rsidR="00F33434">
        <w:rPr>
          <w:szCs w:val="24"/>
        </w:rPr>
        <w:t>.</w:t>
      </w:r>
      <w:r w:rsidR="005958DF">
        <w:rPr>
          <w:szCs w:val="24"/>
        </w:rPr>
        <w:t xml:space="preserve"> </w:t>
      </w:r>
      <w:r w:rsidR="008B48DC">
        <w:rPr>
          <w:szCs w:val="24"/>
        </w:rPr>
        <w:t>And then two change outputs</w:t>
      </w:r>
      <w:r w:rsidR="000D20AF">
        <w:rPr>
          <w:szCs w:val="24"/>
        </w:rPr>
        <w:t>;</w:t>
      </w:r>
      <w:r w:rsidR="008B48DC">
        <w:rPr>
          <w:szCs w:val="24"/>
        </w:rPr>
        <w:t xml:space="preserve"> one for Alice that gets 35 ada change and one for Bob that gets 5 ada change. </w:t>
      </w:r>
    </w:p>
    <w:p w14:paraId="1BCD0842" w14:textId="6CA903F0" w:rsidR="00B655E0" w:rsidRDefault="008B40CF" w:rsidP="00C300A1">
      <w:pPr>
        <w:spacing w:after="0"/>
        <w:rPr>
          <w:szCs w:val="24"/>
        </w:rPr>
      </w:pPr>
      <w:r>
        <w:rPr>
          <w:szCs w:val="24"/>
        </w:rPr>
        <w:t xml:space="preserve">Let us now talk about under which conditions a transaction can spend a UTXO. </w:t>
      </w:r>
      <w:r w:rsidR="0060468C">
        <w:rPr>
          <w:szCs w:val="24"/>
        </w:rPr>
        <w:t xml:space="preserve">The way it works is by adding signatures to transactions. </w:t>
      </w:r>
      <w:r w:rsidR="00BA1D60">
        <w:rPr>
          <w:szCs w:val="24"/>
        </w:rPr>
        <w:t>So, for the first example where the transaction consumes a UTXO from Alice</w:t>
      </w:r>
      <w:r w:rsidR="00F55388">
        <w:rPr>
          <w:szCs w:val="24"/>
        </w:rPr>
        <w:t>,</w:t>
      </w:r>
      <w:r w:rsidR="00BA1D60">
        <w:rPr>
          <w:szCs w:val="24"/>
        </w:rPr>
        <w:t xml:space="preserve"> Alice’s signature ha</w:t>
      </w:r>
      <w:r w:rsidR="00F55388">
        <w:rPr>
          <w:szCs w:val="24"/>
        </w:rPr>
        <w:t>s</w:t>
      </w:r>
      <w:r w:rsidR="00BA1D60">
        <w:rPr>
          <w:szCs w:val="24"/>
        </w:rPr>
        <w:t xml:space="preserve"> to be </w:t>
      </w:r>
      <w:r w:rsidR="001B425E">
        <w:rPr>
          <w:szCs w:val="24"/>
        </w:rPr>
        <w:t>added</w:t>
      </w:r>
      <w:r w:rsidR="00BA1D60">
        <w:rPr>
          <w:szCs w:val="24"/>
        </w:rPr>
        <w:t xml:space="preserve"> </w:t>
      </w:r>
      <w:r w:rsidR="00FB09E3">
        <w:rPr>
          <w:szCs w:val="24"/>
        </w:rPr>
        <w:t>to</w:t>
      </w:r>
      <w:r w:rsidR="00BA1D60">
        <w:rPr>
          <w:szCs w:val="24"/>
        </w:rPr>
        <w:t xml:space="preserve"> the transaction. </w:t>
      </w:r>
      <w:r w:rsidR="00F55388">
        <w:rPr>
          <w:szCs w:val="24"/>
        </w:rPr>
        <w:t xml:space="preserve">And for the second transaction </w:t>
      </w:r>
      <w:r w:rsidR="005160CF">
        <w:rPr>
          <w:szCs w:val="24"/>
        </w:rPr>
        <w:t>where the inputs belong to both Alice and Bob, both of them have to sig</w:t>
      </w:r>
      <w:r w:rsidR="009A6BE0">
        <w:rPr>
          <w:szCs w:val="24"/>
        </w:rPr>
        <w:t>n</w:t>
      </w:r>
      <w:r w:rsidR="005160CF">
        <w:rPr>
          <w:szCs w:val="24"/>
        </w:rPr>
        <w:t xml:space="preserve"> this transaction. </w:t>
      </w:r>
      <w:r w:rsidR="0031528E">
        <w:rPr>
          <w:szCs w:val="24"/>
        </w:rPr>
        <w:t xml:space="preserve">We note that this cannot be done in a wallet as Daedalus. You would need a command line tool as the cardano-cli to create such a complex transaction. </w:t>
      </w:r>
      <w:r w:rsidR="006C745F">
        <w:rPr>
          <w:szCs w:val="24"/>
        </w:rPr>
        <w:t xml:space="preserve">Everything we have </w:t>
      </w:r>
      <w:r w:rsidR="006C745F">
        <w:rPr>
          <w:szCs w:val="24"/>
        </w:rPr>
        <w:lastRenderedPageBreak/>
        <w:t xml:space="preserve">explained so far is about the UTXO model, not the extended UTXO model. </w:t>
      </w:r>
      <w:r w:rsidR="00454B11">
        <w:rPr>
          <w:szCs w:val="24"/>
        </w:rPr>
        <w:t xml:space="preserve">The extended part comes in when we talk about smart contracts. </w:t>
      </w:r>
      <w:r w:rsidR="0086336F">
        <w:rPr>
          <w:szCs w:val="24"/>
        </w:rPr>
        <w:t xml:space="preserve">In order to understand that let us look at one consumption of a UTXO. The validation that decides whether the transaction that an input belongs to is allowed to consume that UTXO in the simple UTXO model relies on digital signatures. </w:t>
      </w:r>
      <w:r w:rsidR="001F021B">
        <w:rPr>
          <w:szCs w:val="24"/>
        </w:rPr>
        <w:t xml:space="preserve">The idea of the extended UTXO model is to make this more general. </w:t>
      </w:r>
      <w:r w:rsidR="000C28A5">
        <w:rPr>
          <w:szCs w:val="24"/>
        </w:rPr>
        <w:t>So, instead of having just one condition that the appropriate signature is present in the transaction</w:t>
      </w:r>
      <w:r w:rsidR="00486164">
        <w:rPr>
          <w:szCs w:val="24"/>
        </w:rPr>
        <w:t>,</w:t>
      </w:r>
      <w:r w:rsidR="000C28A5">
        <w:rPr>
          <w:szCs w:val="24"/>
        </w:rPr>
        <w:t xml:space="preserve"> we replace this by arbitrary logic</w:t>
      </w:r>
      <w:r w:rsidR="00683518">
        <w:rPr>
          <w:szCs w:val="24"/>
        </w:rPr>
        <w:t xml:space="preserve"> and this is where Plutus comes in</w:t>
      </w:r>
      <w:r w:rsidR="000C28A5">
        <w:rPr>
          <w:szCs w:val="24"/>
        </w:rPr>
        <w:t>.</w:t>
      </w:r>
      <w:r w:rsidR="00683518">
        <w:rPr>
          <w:szCs w:val="24"/>
        </w:rPr>
        <w:t xml:space="preserve"> </w:t>
      </w:r>
      <w:r w:rsidR="00E83FA2" w:rsidRPr="00AC0AC1">
        <w:rPr>
          <w:szCs w:val="24"/>
        </w:rPr>
        <w:t xml:space="preserve">The </w:t>
      </w:r>
      <w:r w:rsidR="00EE189E">
        <w:rPr>
          <w:szCs w:val="24"/>
        </w:rPr>
        <w:t xml:space="preserve">UTXO </w:t>
      </w:r>
      <w:r w:rsidR="00E83FA2"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We call them public key addresses. </w:t>
      </w:r>
      <w:r w:rsidR="00EE189E">
        <w:rPr>
          <w:szCs w:val="24"/>
        </w:rPr>
        <w:t xml:space="preserve">The </w:t>
      </w:r>
      <w:r w:rsidR="008B08DC">
        <w:rPr>
          <w:szCs w:val="24"/>
        </w:rPr>
        <w:t>ada</w:t>
      </w:r>
      <w:r w:rsidR="00EE189E">
        <w:rPr>
          <w:szCs w:val="24"/>
        </w:rPr>
        <w:t xml:space="preserve"> amount </w:t>
      </w:r>
      <w:r w:rsidR="00E83FA2" w:rsidRPr="00AC0AC1">
        <w:rPr>
          <w:szCs w:val="24"/>
        </w:rPr>
        <w:t>and optional</w:t>
      </w:r>
      <w:r w:rsidR="00F36F1F" w:rsidRPr="00AC0AC1">
        <w:rPr>
          <w:szCs w:val="24"/>
        </w:rPr>
        <w:t>ly</w:t>
      </w:r>
      <w:r w:rsidR="00E83FA2"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r w:rsidR="008B08DC">
        <w:rPr>
          <w:szCs w:val="24"/>
        </w:rPr>
        <w:t>ada</w:t>
      </w:r>
      <w:r w:rsidR="00EE189E">
        <w:rPr>
          <w:szCs w:val="24"/>
        </w:rPr>
        <w:t xml:space="preserve"> and native tokens from all UTXOs belonging to this address</w:t>
      </w:r>
      <w:r w:rsidR="00184C5C">
        <w:rPr>
          <w:szCs w:val="24"/>
        </w:rPr>
        <w:t xml:space="preserve">. </w:t>
      </w:r>
      <w:r w:rsidR="00E83FA2" w:rsidRPr="00AC0AC1">
        <w:rPr>
          <w:szCs w:val="24"/>
        </w:rPr>
        <w:t>A transaction must be signed by the owner of the private key corresponding to the address</w:t>
      </w:r>
      <w:r w:rsidR="00A6766F" w:rsidRPr="00AC0AC1">
        <w:rPr>
          <w:szCs w:val="24"/>
        </w:rPr>
        <w:t xml:space="preserve"> that defines the input UTXO</w:t>
      </w:r>
      <w:r w:rsidR="00E83FA2" w:rsidRPr="00AC0AC1">
        <w:rPr>
          <w:szCs w:val="24"/>
        </w:rPr>
        <w:t xml:space="preserve">. Think of an address as a lock that can only be unlocked by the right key </w:t>
      </w:r>
      <w:r w:rsidR="002B24C9">
        <w:rPr>
          <w:szCs w:val="24"/>
        </w:rPr>
        <w:t>which is</w:t>
      </w:r>
      <w:r w:rsidR="00E83FA2" w:rsidRPr="00AC0AC1">
        <w:rPr>
          <w:szCs w:val="24"/>
        </w:rPr>
        <w:t xml:space="preserve">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w:t>
      </w:r>
      <w:r w:rsidR="002B24C9">
        <w:rPr>
          <w:szCs w:val="24"/>
        </w:rPr>
        <w:t>that spend</w:t>
      </w:r>
      <w:r w:rsidR="00625542">
        <w:rPr>
          <w:szCs w:val="24"/>
        </w:rPr>
        <w:t xml:space="preserve"> the </w:t>
      </w:r>
      <w:r w:rsidR="008B08DC">
        <w:rPr>
          <w:szCs w:val="24"/>
        </w:rPr>
        <w:t>ada</w:t>
      </w:r>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r w:rsidR="008B08DC">
        <w:rPr>
          <w:szCs w:val="24"/>
        </w:rPr>
        <w:t>ada</w:t>
      </w:r>
      <w:r w:rsidR="00BA5D95" w:rsidRPr="00AC0AC1">
        <w:rPr>
          <w:szCs w:val="24"/>
        </w:rPr>
        <w:t xml:space="preserve"> for the Cardano blockchain.</w:t>
      </w:r>
      <w:r w:rsidR="00BA5D95">
        <w:rPr>
          <w:szCs w:val="24"/>
        </w:rPr>
        <w:t xml:space="preserve"> </w:t>
      </w:r>
      <w:r w:rsidR="002B24C9">
        <w:rPr>
          <w:szCs w:val="24"/>
        </w:rPr>
        <w:t xml:space="preserve">In the </w:t>
      </w:r>
      <w:r w:rsidR="002B24C9" w:rsidRPr="00AC0AC1">
        <w:rPr>
          <w:szCs w:val="24"/>
        </w:rPr>
        <w:t>extended UTXO model</w:t>
      </w:r>
      <w:r w:rsidR="002B24C9">
        <w:rPr>
          <w:szCs w:val="24"/>
        </w:rPr>
        <w:t xml:space="preserve"> we </w:t>
      </w:r>
      <w:r w:rsidR="003E321D">
        <w:rPr>
          <w:szCs w:val="24"/>
        </w:rPr>
        <w:t xml:space="preserve">also </w:t>
      </w:r>
      <w:r w:rsidR="002B24C9">
        <w:rPr>
          <w:szCs w:val="24"/>
        </w:rPr>
        <w:t xml:space="preserve">have more general addresses that are not based on public keys or hashes of public keys but instead contain arbitrary logic that can decide under which condition this specific UTXO can be spent by </w:t>
      </w:r>
      <w:r w:rsidR="00D74386">
        <w:rPr>
          <w:szCs w:val="24"/>
        </w:rPr>
        <w:t>a transaction.</w:t>
      </w:r>
      <w:r w:rsidR="00A72F37">
        <w:rPr>
          <w:szCs w:val="24"/>
        </w:rPr>
        <w:t xml:space="preserve"> We call them script addresses.</w:t>
      </w:r>
      <w:r w:rsidR="00D74386">
        <w:rPr>
          <w:szCs w:val="24"/>
        </w:rPr>
        <w:t xml:space="preserve"> </w:t>
      </w:r>
      <w:r w:rsidR="00B81342">
        <w:rPr>
          <w:szCs w:val="24"/>
        </w:rPr>
        <w:t xml:space="preserve">So, instead of an address </w:t>
      </w:r>
      <w:r w:rsidR="00A72F37">
        <w:rPr>
          <w:szCs w:val="24"/>
        </w:rPr>
        <w:t>belonging</w:t>
      </w:r>
      <w:r w:rsidR="00B81342">
        <w:rPr>
          <w:szCs w:val="24"/>
        </w:rPr>
        <w:t xml:space="preserve"> to a public key like Alice’s public key in this example there will be an arbitrary script containing arbitrary logic</w:t>
      </w:r>
      <w:r w:rsidR="00A72F37">
        <w:rPr>
          <w:szCs w:val="24"/>
        </w:rPr>
        <w:t xml:space="preserve"> that d</w:t>
      </w:r>
      <w:r w:rsidR="00A72F37" w:rsidRPr="00AC0AC1">
        <w:rPr>
          <w:szCs w:val="24"/>
        </w:rPr>
        <w:t>efines under which conditions the UTXO</w:t>
      </w:r>
      <w:r w:rsidR="00A72F37">
        <w:rPr>
          <w:szCs w:val="24"/>
        </w:rPr>
        <w:t>s sitting at this address</w:t>
      </w:r>
      <w:r w:rsidR="00A72F37" w:rsidRPr="00AC0AC1">
        <w:rPr>
          <w:szCs w:val="24"/>
        </w:rPr>
        <w:t xml:space="preserve"> can be spent</w:t>
      </w:r>
      <w:r w:rsidR="00B81342">
        <w:rPr>
          <w:szCs w:val="24"/>
        </w:rPr>
        <w:t xml:space="preserve">. </w:t>
      </w:r>
      <w:r w:rsidR="001C3D9C" w:rsidRPr="00AC0AC1">
        <w:rPr>
          <w:szCs w:val="24"/>
        </w:rPr>
        <w:t xml:space="preserve">The address is unlocked </w:t>
      </w:r>
      <w:r w:rsidR="0010410E" w:rsidRPr="00AC0AC1">
        <w:rPr>
          <w:szCs w:val="24"/>
        </w:rPr>
        <w:t>by</w:t>
      </w:r>
      <w:r w:rsidR="001C3D9C" w:rsidRPr="00AC0AC1">
        <w:rPr>
          <w:szCs w:val="24"/>
        </w:rPr>
        <w:t xml:space="preserve"> a</w:t>
      </w:r>
      <w:r w:rsidR="00A72F37">
        <w:rPr>
          <w:szCs w:val="24"/>
        </w:rPr>
        <w:t>n</w:t>
      </w:r>
      <w:r w:rsidR="001C3D9C" w:rsidRPr="00AC0AC1">
        <w:rPr>
          <w:szCs w:val="24"/>
        </w:rPr>
        <w:t xml:space="preserve"> </w:t>
      </w:r>
      <w:r w:rsidR="00A72F37">
        <w:rPr>
          <w:szCs w:val="24"/>
        </w:rPr>
        <w:t>arbitrary piece of data that we</w:t>
      </w:r>
      <w:r w:rsidR="001C3D9C" w:rsidRPr="00AC0AC1">
        <w:rPr>
          <w:szCs w:val="24"/>
        </w:rPr>
        <w:t xml:space="preserve"> call the </w:t>
      </w:r>
      <w:r w:rsidR="001C3D9C" w:rsidRPr="0010410E">
        <w:rPr>
          <w:i/>
          <w:iCs/>
          <w:szCs w:val="24"/>
        </w:rPr>
        <w:t>redeemer</w:t>
      </w:r>
      <w:r w:rsidR="0007194A" w:rsidRPr="00AC0AC1">
        <w:rPr>
          <w:szCs w:val="24"/>
        </w:rPr>
        <w:t>, which in the conventional UTXO model would be a private key</w:t>
      </w:r>
      <w:r w:rsidR="001C3D9C" w:rsidRPr="00AC0AC1">
        <w:rPr>
          <w:szCs w:val="24"/>
        </w:rPr>
        <w:t>.</w:t>
      </w:r>
      <w:r w:rsidR="0010410E">
        <w:rPr>
          <w:szCs w:val="24"/>
        </w:rPr>
        <w:t xml:space="preserve"> </w:t>
      </w:r>
      <w:r w:rsidR="0057765E">
        <w:rPr>
          <w:szCs w:val="24"/>
        </w:rPr>
        <w:t xml:space="preserve">The next question is what do we mean by arbitrary logic. </w:t>
      </w:r>
      <w:r w:rsidR="0099458C">
        <w:rPr>
          <w:szCs w:val="24"/>
        </w:rPr>
        <w:t xml:space="preserve">It is important to consider what information the script has. </w:t>
      </w:r>
      <w:r w:rsidR="0018114A">
        <w:rPr>
          <w:szCs w:val="24"/>
        </w:rPr>
        <w:t xml:space="preserve">There are several options. </w:t>
      </w:r>
      <w:r w:rsidR="007C1100">
        <w:rPr>
          <w:szCs w:val="24"/>
        </w:rPr>
        <w:t xml:space="preserve">One option is that the script only sees the redeemer and decides if the transaction can spend a certain UTXO as illustrated in the image below. </w:t>
      </w:r>
    </w:p>
    <w:p w14:paraId="2B1B5AD6" w14:textId="279AF73C" w:rsidR="007C1100" w:rsidRDefault="007C1100" w:rsidP="007C1100">
      <w:pPr>
        <w:spacing w:after="0"/>
        <w:jc w:val="center"/>
        <w:rPr>
          <w:szCs w:val="24"/>
        </w:rPr>
      </w:pPr>
      <w:r>
        <w:rPr>
          <w:noProof/>
        </w:rPr>
        <w:drawing>
          <wp:inline distT="0" distB="0" distL="0" distR="0" wp14:anchorId="7F0B7B68" wp14:editId="644D399B">
            <wp:extent cx="3536950" cy="1429537"/>
            <wp:effectExtent l="0" t="0" r="6350" b="0"/>
            <wp:docPr id="11562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336" name=""/>
                    <pic:cNvPicPr/>
                  </pic:nvPicPr>
                  <pic:blipFill rotWithShape="1">
                    <a:blip r:embed="rId81"/>
                    <a:srcRect l="8334" t="22360" r="9722" b="10987"/>
                    <a:stretch/>
                  </pic:blipFill>
                  <pic:spPr bwMode="auto">
                    <a:xfrm>
                      <a:off x="0" y="0"/>
                      <a:ext cx="3562199" cy="1439742"/>
                    </a:xfrm>
                    <a:prstGeom prst="rect">
                      <a:avLst/>
                    </a:prstGeom>
                    <a:ln>
                      <a:noFill/>
                    </a:ln>
                    <a:extLst>
                      <a:ext uri="{53640926-AAD7-44D8-BBD7-CCE9431645EC}">
                        <a14:shadowObscured xmlns:a14="http://schemas.microsoft.com/office/drawing/2010/main"/>
                      </a:ext>
                    </a:extLst>
                  </pic:spPr>
                </pic:pic>
              </a:graphicData>
            </a:graphic>
          </wp:inline>
        </w:drawing>
      </w:r>
    </w:p>
    <w:p w14:paraId="03239684" w14:textId="233A3DC2" w:rsidR="00A6766F" w:rsidRDefault="004E7ADA" w:rsidP="00C300A1">
      <w:pPr>
        <w:spacing w:after="0"/>
        <w:rPr>
          <w:szCs w:val="24"/>
        </w:rPr>
      </w:pPr>
      <w:r>
        <w:rPr>
          <w:szCs w:val="24"/>
        </w:rPr>
        <w:t xml:space="preserve">That is what Bitcoin does. </w:t>
      </w:r>
      <w:r w:rsidR="008C09BC">
        <w:rPr>
          <w:szCs w:val="24"/>
        </w:rPr>
        <w:t>In Bitcoin there are smart contract</w:t>
      </w:r>
      <w:r w:rsidR="00452221">
        <w:rPr>
          <w:szCs w:val="24"/>
        </w:rPr>
        <w:t>s</w:t>
      </w:r>
      <w:r w:rsidR="008C09BC">
        <w:rPr>
          <w:szCs w:val="24"/>
        </w:rPr>
        <w:t xml:space="preserve"> that are very simple and are called Bitcoin script. There is a script on the UTXO site and a redeemer on the input site. The script gets the redeemer and can use it to decide whether it is ok to consume the UTXO or not. </w:t>
      </w:r>
      <w:r w:rsidR="00AE7C94">
        <w:rPr>
          <w:szCs w:val="24"/>
        </w:rPr>
        <w:t xml:space="preserve">The other option is to give more information to the script. </w:t>
      </w:r>
      <w:r w:rsidR="001F6A3A">
        <w:rPr>
          <w:szCs w:val="24"/>
        </w:rPr>
        <w:t xml:space="preserve">Ethereum uses a different concept </w:t>
      </w:r>
      <w:r w:rsidR="001F6A3A">
        <w:rPr>
          <w:szCs w:val="24"/>
        </w:rPr>
        <w:lastRenderedPageBreak/>
        <w:t xml:space="preserve">where the script can see everything, the whole state of the blockchain. </w:t>
      </w:r>
      <w:r w:rsidR="00A86C48">
        <w:rPr>
          <w:szCs w:val="24"/>
        </w:rPr>
        <w:t xml:space="preserve">That is the opposite extreme of Bitcoin, where the script has very little context. </w:t>
      </w:r>
      <w:r w:rsidR="00541182">
        <w:rPr>
          <w:szCs w:val="24"/>
        </w:rPr>
        <w:t>That enables</w:t>
      </w:r>
      <w:r w:rsidR="00602B99">
        <w:rPr>
          <w:szCs w:val="24"/>
        </w:rPr>
        <w:t xml:space="preserve"> Ethereum </w:t>
      </w:r>
      <w:r w:rsidR="00541182">
        <w:rPr>
          <w:szCs w:val="24"/>
        </w:rPr>
        <w:t>scripts to be more powerful and they can do basically anything</w:t>
      </w:r>
      <w:r w:rsidR="00F70558">
        <w:rPr>
          <w:szCs w:val="24"/>
        </w:rPr>
        <w:t xml:space="preserve"> but it also comes with problems</w:t>
      </w:r>
      <w:r w:rsidR="00541182">
        <w:rPr>
          <w:szCs w:val="24"/>
        </w:rPr>
        <w:t>.</w:t>
      </w:r>
      <w:r w:rsidR="00F70558">
        <w:rPr>
          <w:szCs w:val="24"/>
        </w:rPr>
        <w:t xml:space="preserve"> </w:t>
      </w:r>
      <w:r w:rsidR="00776B4B">
        <w:rPr>
          <w:szCs w:val="24"/>
        </w:rPr>
        <w:t xml:space="preserve">Because the scripts there are so powerful it is also very difficult to predict what a given script will do. </w:t>
      </w:r>
      <w:r w:rsidR="0035622F">
        <w:rPr>
          <w:szCs w:val="24"/>
        </w:rPr>
        <w:t>That opens the door to all sorts of security issues</w:t>
      </w:r>
      <w:r w:rsidR="007468C6">
        <w:rPr>
          <w:szCs w:val="24"/>
        </w:rPr>
        <w:t xml:space="preserve"> because it is very difficult to predict for the developers of an</w:t>
      </w:r>
      <w:r w:rsidR="00602B99">
        <w:rPr>
          <w:szCs w:val="24"/>
        </w:rPr>
        <w:t xml:space="preserve"> Ethereum </w:t>
      </w:r>
      <w:r w:rsidR="007468C6">
        <w:rPr>
          <w:szCs w:val="24"/>
        </w:rPr>
        <w:t>smart contract what can possibly happen</w:t>
      </w:r>
      <w:r w:rsidR="00C766C3">
        <w:rPr>
          <w:szCs w:val="24"/>
        </w:rPr>
        <w:t xml:space="preserve"> because there are so many possibilities</w:t>
      </w:r>
      <w:r w:rsidR="004C4554">
        <w:rPr>
          <w:szCs w:val="24"/>
        </w:rPr>
        <w:t>.</w:t>
      </w:r>
      <w:r w:rsidR="00C766C3">
        <w:rPr>
          <w:szCs w:val="24"/>
        </w:rPr>
        <w:t xml:space="preserve"> </w:t>
      </w:r>
      <w:r w:rsidR="00D01398">
        <w:rPr>
          <w:szCs w:val="24"/>
        </w:rPr>
        <w:t>What</w:t>
      </w:r>
      <w:r w:rsidR="00654BC8">
        <w:rPr>
          <w:szCs w:val="24"/>
        </w:rPr>
        <w:t xml:space="preserve"> Cardano </w:t>
      </w:r>
      <w:r w:rsidR="00D01398">
        <w:rPr>
          <w:szCs w:val="24"/>
        </w:rPr>
        <w:t>does is something in the middle. It does not offer such a restricted view as Bitcoin but also not such a global view as</w:t>
      </w:r>
      <w:r w:rsidR="00602B99">
        <w:rPr>
          <w:szCs w:val="24"/>
        </w:rPr>
        <w:t xml:space="preserve"> Ethereum </w:t>
      </w:r>
      <w:r w:rsidR="00824653">
        <w:rPr>
          <w:szCs w:val="24"/>
        </w:rPr>
        <w:t xml:space="preserve">and instead chooses a middle way. The script cannot see the state of the whole blockchain but it can see the whole transaction that is being validated. </w:t>
      </w:r>
      <w:r w:rsidR="00D67C22">
        <w:rPr>
          <w:szCs w:val="24"/>
        </w:rPr>
        <w:t>It can see all the inputs of the transaction, the redeemer</w:t>
      </w:r>
      <w:r w:rsidR="00865112">
        <w:rPr>
          <w:szCs w:val="24"/>
        </w:rPr>
        <w:t xml:space="preserve">, </w:t>
      </w:r>
      <w:r w:rsidR="00D67C22">
        <w:rPr>
          <w:szCs w:val="24"/>
        </w:rPr>
        <w:t>all the outputs of the transaction</w:t>
      </w:r>
      <w:r w:rsidR="00865112">
        <w:rPr>
          <w:szCs w:val="24"/>
        </w:rPr>
        <w:t xml:space="preserve"> and the transaction itself that carries some data with it</w:t>
      </w:r>
      <w:r w:rsidR="00D67C22">
        <w:rPr>
          <w:szCs w:val="24"/>
        </w:rPr>
        <w:t>.</w:t>
      </w:r>
      <w:r w:rsidR="00865112">
        <w:rPr>
          <w:szCs w:val="24"/>
        </w:rPr>
        <w:t xml:space="preserve"> </w:t>
      </w:r>
      <w:r w:rsidR="00076DFB">
        <w:rPr>
          <w:szCs w:val="24"/>
        </w:rPr>
        <w:t xml:space="preserve">The Plutus script can use that information to decide whether it is ok to consume an output. </w:t>
      </w:r>
      <w:r w:rsidR="000B0EC1">
        <w:rPr>
          <w:szCs w:val="24"/>
        </w:rPr>
        <w:t>In our previous example there is only one input but if there would be more</w:t>
      </w:r>
      <w:r w:rsidR="00486164">
        <w:rPr>
          <w:szCs w:val="24"/>
        </w:rPr>
        <w:t>,</w:t>
      </w:r>
      <w:r w:rsidR="000B0EC1">
        <w:rPr>
          <w:szCs w:val="24"/>
        </w:rPr>
        <w:t xml:space="preserve"> the script could see those as well. </w:t>
      </w:r>
      <w:r w:rsidR="00747178">
        <w:rPr>
          <w:szCs w:val="24"/>
        </w:rPr>
        <w:t>There is one last ingredient that Plutus script need</w:t>
      </w:r>
      <w:r w:rsidR="00AA75F7">
        <w:rPr>
          <w:szCs w:val="24"/>
        </w:rPr>
        <w:t>s</w:t>
      </w:r>
      <w:r w:rsidR="00747178">
        <w:rPr>
          <w:szCs w:val="24"/>
        </w:rPr>
        <w:t xml:space="preserve"> in order to be as powerful and expressive as</w:t>
      </w:r>
      <w:r w:rsidR="00602B99">
        <w:rPr>
          <w:szCs w:val="24"/>
        </w:rPr>
        <w:t xml:space="preserve"> Ethereum </w:t>
      </w:r>
      <w:r w:rsidR="00747178">
        <w:rPr>
          <w:szCs w:val="24"/>
        </w:rPr>
        <w:t>scripts and that is the so-called datum.</w:t>
      </w:r>
      <w:r w:rsidR="00D67C22">
        <w:rPr>
          <w:szCs w:val="24"/>
        </w:rPr>
        <w:t xml:space="preserve"> </w:t>
      </w:r>
      <w:r w:rsidR="00B70C06">
        <w:rPr>
          <w:szCs w:val="24"/>
        </w:rPr>
        <w:t xml:space="preserve">It is an arbitrary piece of data that can be associated with a UTXO </w:t>
      </w:r>
      <w:r w:rsidR="001C3D9C" w:rsidRPr="00AC0AC1">
        <w:rPr>
          <w:szCs w:val="24"/>
        </w:rPr>
        <w:t xml:space="preserve">beside the amount of </w:t>
      </w:r>
      <w:r w:rsidR="008B08DC">
        <w:rPr>
          <w:szCs w:val="24"/>
        </w:rPr>
        <w:t>ada</w:t>
      </w:r>
      <w:r w:rsidR="001C3D9C" w:rsidRPr="00AC0AC1">
        <w:rPr>
          <w:szCs w:val="24"/>
        </w:rPr>
        <w:t xml:space="preserve"> </w:t>
      </w:r>
      <w:r w:rsidR="00B70C06">
        <w:rPr>
          <w:szCs w:val="24"/>
        </w:rPr>
        <w:t xml:space="preserve">and native tokens </w:t>
      </w:r>
      <w:r w:rsidR="001C3D9C" w:rsidRPr="00AC0AC1">
        <w:rPr>
          <w:szCs w:val="24"/>
        </w:rPr>
        <w:t>sitting at th</w:t>
      </w:r>
      <w:r w:rsidR="0007194A" w:rsidRPr="00AC0AC1">
        <w:rPr>
          <w:szCs w:val="24"/>
        </w:rPr>
        <w:t xml:space="preserve">e </w:t>
      </w:r>
      <w:r w:rsidR="00B70C06">
        <w:rPr>
          <w:szCs w:val="24"/>
        </w:rPr>
        <w:t>UTXO</w:t>
      </w:r>
      <w:r w:rsidR="0007194A" w:rsidRPr="00AC0AC1">
        <w:rPr>
          <w:szCs w:val="24"/>
        </w:rPr>
        <w:t xml:space="preserve">. </w:t>
      </w:r>
      <w:r w:rsidR="00330660">
        <w:rPr>
          <w:szCs w:val="24"/>
        </w:rPr>
        <w:t>So, the</w:t>
      </w:r>
      <w:r w:rsidR="0007194A" w:rsidRPr="00AC0AC1">
        <w:rPr>
          <w:szCs w:val="24"/>
        </w:rPr>
        <w:t xml:space="preserve"> datum together with</w:t>
      </w:r>
      <w:r w:rsidR="001C3D9C" w:rsidRPr="00AC0AC1">
        <w:rPr>
          <w:szCs w:val="24"/>
        </w:rPr>
        <w:t xml:space="preserve"> the redeemer</w:t>
      </w:r>
      <w:r w:rsidR="00330660">
        <w:rPr>
          <w:szCs w:val="24"/>
        </w:rPr>
        <w:t>, all inputs and outputs</w:t>
      </w:r>
      <w:r w:rsidR="001C3D9C" w:rsidRPr="00AC0AC1">
        <w:rPr>
          <w:szCs w:val="24"/>
        </w:rPr>
        <w:t xml:space="preserve"> and the transaction context are the input information for a script. </w:t>
      </w:r>
      <w:r w:rsidR="00330660">
        <w:rPr>
          <w:szCs w:val="24"/>
        </w:rPr>
        <w:t xml:space="preserve">You can see this in the image below.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82"/>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D40A0D4" w14:textId="7632F62E" w:rsidR="00A75684" w:rsidRDefault="00330660" w:rsidP="00C300A1">
      <w:pPr>
        <w:spacing w:after="0"/>
        <w:rPr>
          <w:szCs w:val="24"/>
        </w:rPr>
      </w:pPr>
      <w:r>
        <w:rPr>
          <w:szCs w:val="24"/>
        </w:rPr>
        <w:t>We can mathematically prove that every logic you can express in</w:t>
      </w:r>
      <w:r w:rsidR="00602B99">
        <w:rPr>
          <w:szCs w:val="24"/>
        </w:rPr>
        <w:t xml:space="preserve"> Ethereum </w:t>
      </w:r>
      <w:r>
        <w:rPr>
          <w:szCs w:val="24"/>
        </w:rPr>
        <w:t xml:space="preserve">you can express in </w:t>
      </w:r>
      <w:r w:rsidR="009F3FBF">
        <w:rPr>
          <w:szCs w:val="24"/>
        </w:rPr>
        <w:t>this extended UTXO model</w:t>
      </w:r>
      <w:r w:rsidR="002F1F9C">
        <w:rPr>
          <w:szCs w:val="24"/>
        </w:rPr>
        <w:t xml:space="preserve"> that</w:t>
      </w:r>
      <w:r w:rsidR="00654BC8">
        <w:rPr>
          <w:szCs w:val="24"/>
        </w:rPr>
        <w:t xml:space="preserve"> Cardano </w:t>
      </w:r>
      <w:r w:rsidR="002F1F9C">
        <w:rPr>
          <w:szCs w:val="24"/>
        </w:rPr>
        <w:t>uses</w:t>
      </w:r>
      <w:r>
        <w:rPr>
          <w:szCs w:val="24"/>
        </w:rPr>
        <w:t>.</w:t>
      </w:r>
      <w:r w:rsidR="002F1F9C">
        <w:rPr>
          <w:szCs w:val="24"/>
        </w:rPr>
        <w:t xml:space="preserve"> </w:t>
      </w:r>
      <w:r w:rsidR="0096699A">
        <w:rPr>
          <w:szCs w:val="24"/>
        </w:rPr>
        <w:t>B</w:t>
      </w:r>
      <w:r w:rsidR="00CC057E">
        <w:rPr>
          <w:szCs w:val="24"/>
        </w:rPr>
        <w:t xml:space="preserve">ut it has a lot </w:t>
      </w:r>
      <w:r w:rsidR="00664AE0">
        <w:rPr>
          <w:szCs w:val="24"/>
        </w:rPr>
        <w:t>o</w:t>
      </w:r>
      <w:r w:rsidR="00CC057E">
        <w:rPr>
          <w:szCs w:val="24"/>
        </w:rPr>
        <w:t xml:space="preserve">f important </w:t>
      </w:r>
      <w:r w:rsidR="00664AE0">
        <w:rPr>
          <w:szCs w:val="24"/>
        </w:rPr>
        <w:t>advantages</w:t>
      </w:r>
      <w:r w:rsidR="00CC057E">
        <w:rPr>
          <w:szCs w:val="24"/>
        </w:rPr>
        <w:t xml:space="preserve"> compared to the</w:t>
      </w:r>
      <w:r w:rsidR="00602B99">
        <w:rPr>
          <w:szCs w:val="24"/>
        </w:rPr>
        <w:t xml:space="preserve"> Ethereum </w:t>
      </w:r>
      <w:r w:rsidR="00CC057E">
        <w:rPr>
          <w:szCs w:val="24"/>
        </w:rPr>
        <w:t xml:space="preserve">model. </w:t>
      </w:r>
      <w:r w:rsidR="00A75684">
        <w:rPr>
          <w:szCs w:val="24"/>
        </w:rPr>
        <w:t xml:space="preserve">In Plutus it is possible to check whether a transaction will </w:t>
      </w:r>
      <w:r w:rsidR="00A75684">
        <w:rPr>
          <w:szCs w:val="24"/>
        </w:rPr>
        <w:lastRenderedPageBreak/>
        <w:t xml:space="preserve">validate </w:t>
      </w:r>
      <w:r w:rsidR="00F10FB0" w:rsidRPr="00AC0AC1">
        <w:rPr>
          <w:szCs w:val="24"/>
        </w:rPr>
        <w:t>in your wallet</w:t>
      </w:r>
      <w:r w:rsidR="00A75684">
        <w:rPr>
          <w:szCs w:val="24"/>
        </w:rPr>
        <w:t xml:space="preserve"> before you send it to the chain</w:t>
      </w:r>
      <w:r w:rsidR="00F10FB0" w:rsidRPr="00AC0AC1">
        <w:rPr>
          <w:szCs w:val="24"/>
        </w:rPr>
        <w:t xml:space="preserve">. If it is </w:t>
      </w:r>
      <w:r w:rsidR="0010410E" w:rsidRPr="00AC0AC1">
        <w:rPr>
          <w:szCs w:val="24"/>
        </w:rPr>
        <w:t>valid,</w:t>
      </w:r>
      <w:r w:rsidR="00F10FB0" w:rsidRPr="00AC0AC1">
        <w:rPr>
          <w:szCs w:val="24"/>
        </w:rPr>
        <w:t xml:space="preserve"> you can be sure it will be processed on the network</w:t>
      </w:r>
      <w:r w:rsidR="0007194A"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t>
      </w:r>
      <w:r w:rsidR="00A75684">
        <w:rPr>
          <w:szCs w:val="24"/>
        </w:rPr>
        <w:t>If they are</w:t>
      </w:r>
      <w:r w:rsidR="0096699A">
        <w:rPr>
          <w:szCs w:val="24"/>
        </w:rPr>
        <w:t>,</w:t>
      </w:r>
      <w:r w:rsidR="00A75684">
        <w:rPr>
          <w:szCs w:val="24"/>
        </w:rPr>
        <w:t xml:space="preserve"> you can be sure that the transaction will be validated and will have the effect that you predicted when you ran it in your wallet. And this is </w:t>
      </w:r>
      <w:r w:rsidR="004D1BD8">
        <w:rPr>
          <w:szCs w:val="24"/>
        </w:rPr>
        <w:t>definitely</w:t>
      </w:r>
      <w:r w:rsidR="00A75684">
        <w:rPr>
          <w:szCs w:val="24"/>
        </w:rPr>
        <w:t xml:space="preserve"> not </w:t>
      </w:r>
      <w:r w:rsidR="005E0198">
        <w:rPr>
          <w:szCs w:val="24"/>
        </w:rPr>
        <w:t xml:space="preserve">the </w:t>
      </w:r>
      <w:r w:rsidR="00A75684">
        <w:rPr>
          <w:szCs w:val="24"/>
        </w:rPr>
        <w:t>case in</w:t>
      </w:r>
      <w:r w:rsidR="00602B99">
        <w:rPr>
          <w:szCs w:val="24"/>
        </w:rPr>
        <w:t xml:space="preserve"> Ethereum. </w:t>
      </w:r>
      <w:r w:rsidR="00A75684">
        <w:rPr>
          <w:szCs w:val="24"/>
        </w:rPr>
        <w:t xml:space="preserve">There in the time between you constructing a transaction and it being incorporated into the blockchain a lot of stuff can happen concurrently. </w:t>
      </w:r>
      <w:r w:rsidR="00F674F0">
        <w:rPr>
          <w:szCs w:val="24"/>
        </w:rPr>
        <w:t xml:space="preserve">And that can have unpredictable effects on what can happen when your script executes. </w:t>
      </w:r>
      <w:r w:rsidR="00AC7728">
        <w:rPr>
          <w:szCs w:val="24"/>
        </w:rPr>
        <w:t>So, that means in</w:t>
      </w:r>
      <w:r w:rsidR="00602B99">
        <w:rPr>
          <w:szCs w:val="24"/>
        </w:rPr>
        <w:t xml:space="preserve"> Ethereum </w:t>
      </w:r>
      <w:r w:rsidR="00AC7728">
        <w:rPr>
          <w:szCs w:val="24"/>
        </w:rPr>
        <w:t xml:space="preserve">it is always possible that you have to pay gas fees for a transaction although it can eventually fail with an error. </w:t>
      </w:r>
      <w:r w:rsidR="00093B46">
        <w:rPr>
          <w:szCs w:val="24"/>
        </w:rPr>
        <w:t>And that is guaranteed not to happen in</w:t>
      </w:r>
      <w:r w:rsidR="00654BC8">
        <w:rPr>
          <w:szCs w:val="24"/>
        </w:rPr>
        <w:t xml:space="preserve"> Cardano. </w:t>
      </w:r>
      <w:r w:rsidR="00D22327">
        <w:rPr>
          <w:szCs w:val="24"/>
        </w:rPr>
        <w:t>In addition to that it is also easier to analyze a</w:t>
      </w:r>
      <w:r w:rsidR="00654BC8">
        <w:rPr>
          <w:szCs w:val="24"/>
        </w:rPr>
        <w:t xml:space="preserve"> Plutus </w:t>
      </w:r>
      <w:r w:rsidR="00D22327">
        <w:rPr>
          <w:szCs w:val="24"/>
        </w:rPr>
        <w:t>script</w:t>
      </w:r>
      <w:r w:rsidR="00E86F06">
        <w:rPr>
          <w:szCs w:val="24"/>
        </w:rPr>
        <w:t xml:space="preserve"> and to check or even prove that it is secure</w:t>
      </w:r>
      <w:r w:rsidR="00D22327">
        <w:rPr>
          <w:szCs w:val="24"/>
        </w:rPr>
        <w:t>.</w:t>
      </w:r>
      <w:r w:rsidR="00566E86">
        <w:rPr>
          <w:szCs w:val="24"/>
        </w:rPr>
        <w:t xml:space="preserve"> You do not have to consider the whole state of the blockchain. You can concentrate on this context that just </w:t>
      </w:r>
      <w:r w:rsidR="00274BAA">
        <w:rPr>
          <w:rFonts w:cs="Calibri"/>
          <w:color w:val="000000"/>
        </w:rPr>
        <w:t xml:space="preserve">consists </w:t>
      </w:r>
      <w:r w:rsidR="00566E86">
        <w:rPr>
          <w:szCs w:val="24"/>
        </w:rPr>
        <w:t xml:space="preserve">of the spending transaction. </w:t>
      </w:r>
      <w:r w:rsidR="003922F5">
        <w:rPr>
          <w:szCs w:val="24"/>
        </w:rPr>
        <w:t>You have a much more limited scope and that makes it easier to understand what a script is actually doing</w:t>
      </w:r>
      <w:r w:rsidR="00DF146F">
        <w:rPr>
          <w:szCs w:val="24"/>
        </w:rPr>
        <w:t xml:space="preserve"> and what could possibly go wrong</w:t>
      </w:r>
      <w:r w:rsidR="003922F5">
        <w:rPr>
          <w:szCs w:val="24"/>
        </w:rPr>
        <w:t>.</w:t>
      </w:r>
      <w:r w:rsidR="00DF146F">
        <w:rPr>
          <w:szCs w:val="24"/>
        </w:rPr>
        <w:t xml:space="preserve"> </w:t>
      </w:r>
      <w:r w:rsidR="003922F5">
        <w:rPr>
          <w:szCs w:val="24"/>
        </w:rPr>
        <w:t xml:space="preserve"> </w:t>
      </w:r>
      <w:r w:rsidR="00D22327">
        <w:rPr>
          <w:szCs w:val="24"/>
        </w:rPr>
        <w:t xml:space="preserve"> </w:t>
      </w:r>
    </w:p>
    <w:p w14:paraId="0C97C6A6" w14:textId="0F2ACF6B" w:rsidR="00DB5467" w:rsidRDefault="00DB5467" w:rsidP="00C300A1">
      <w:pPr>
        <w:spacing w:after="0"/>
        <w:rPr>
          <w:szCs w:val="24"/>
        </w:rPr>
      </w:pPr>
      <w:r w:rsidRPr="00AC0AC1">
        <w:rPr>
          <w:szCs w:val="24"/>
        </w:rPr>
        <w:t>We call the script that validates a transaction the validator.</w:t>
      </w:r>
      <w:r w:rsidR="0010410E">
        <w:rPr>
          <w:szCs w:val="24"/>
        </w:rPr>
        <w:t xml:space="preserve"> </w:t>
      </w:r>
      <w:r w:rsidR="00AE41C5" w:rsidRPr="00AC0AC1">
        <w:t>The 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 xml:space="preserve">We will talk about Plutus core in the next </w:t>
      </w:r>
      <w:r w:rsidR="00956595">
        <w:t>sub-</w:t>
      </w:r>
      <w:r w:rsidR="00AE41C5">
        <w:t>chapter.</w:t>
      </w:r>
      <w:r w:rsidR="000B364C">
        <w:t xml:space="preserve"> </w:t>
      </w:r>
      <w:r w:rsidR="000F4F02" w:rsidRPr="00AC0AC1">
        <w:rPr>
          <w:szCs w:val="24"/>
        </w:rPr>
        <w:t>As said the validator script takes the datum, the redeemer and the transaction context as input information. The input for the datum</w:t>
      </w:r>
      <w:r w:rsidR="000F4F02">
        <w:rPr>
          <w:szCs w:val="24"/>
        </w:rPr>
        <w:t xml:space="preserve"> is collected</w:t>
      </w:r>
      <w:r w:rsidR="000F4F02" w:rsidRPr="00AC0AC1">
        <w:rPr>
          <w:szCs w:val="24"/>
        </w:rPr>
        <w:t xml:space="preserve"> from each UTXO individually that </w:t>
      </w:r>
      <w:r w:rsidR="002859F5">
        <w:rPr>
          <w:szCs w:val="24"/>
        </w:rPr>
        <w:t>is</w:t>
      </w:r>
      <w:r w:rsidR="000F4F02" w:rsidRPr="00AC0AC1">
        <w:rPr>
          <w:szCs w:val="24"/>
        </w:rPr>
        <w:t xml:space="preserve"> sitting at </w:t>
      </w:r>
      <w:r w:rsidR="000F4F02">
        <w:rPr>
          <w:szCs w:val="24"/>
        </w:rPr>
        <w:t>a</w:t>
      </w:r>
      <w:r w:rsidR="000F4F02" w:rsidRPr="00AC0AC1">
        <w:rPr>
          <w:szCs w:val="24"/>
        </w:rPr>
        <w:t xml:space="preserve"> script address. </w:t>
      </w:r>
      <w:r w:rsidR="000F4F02">
        <w:rPr>
          <w:szCs w:val="24"/>
        </w:rPr>
        <w:t>That means if there are multiple UTXOs specified to be consumed in the transaction, the validation logic is checked for each of them separately. So, in each validation there is only one datum as input coming from one UTXO.</w:t>
      </w:r>
      <w:r w:rsidR="002248AB">
        <w:rPr>
          <w:szCs w:val="24"/>
        </w:rPr>
        <w:t xml:space="preserve"> </w:t>
      </w: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r w:rsidR="00662413">
        <w:rPr>
          <w:szCs w:val="24"/>
        </w:rPr>
        <w:t>ada</w:t>
      </w:r>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r w:rsidR="00662413">
        <w:rPr>
          <w:szCs w:val="24"/>
        </w:rPr>
        <w:t>ada</w:t>
      </w:r>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6950A3" w:rsidRPr="00AC0AC1">
        <w:t xml:space="preserve">The producing transaction </w:t>
      </w:r>
      <w:r w:rsidR="005340BB">
        <w:t>must</w:t>
      </w:r>
      <w:r w:rsidR="00E453AC">
        <w:t xml:space="preserve"> </w:t>
      </w:r>
      <w:r w:rsidR="00ED1039">
        <w:t xml:space="preserve">include </w:t>
      </w:r>
      <w:r w:rsidR="006950A3" w:rsidRPr="00AC0AC1">
        <w:t>the</w:t>
      </w:r>
      <w:r w:rsidR="00ED1039">
        <w:t xml:space="preserve"> datum or the</w:t>
      </w:r>
      <w:r w:rsidR="006950A3" w:rsidRPr="00AC0AC1">
        <w:t xml:space="preserve"> hash of the datum that </w:t>
      </w:r>
      <w:r w:rsidR="00ED1039">
        <w:t>will be attached to the UTXO created at script address</w:t>
      </w:r>
      <w:r w:rsidR="006950A3" w:rsidRPr="00AC0AC1">
        <w:t>. If it</w:t>
      </w:r>
      <w:r w:rsidR="00ED1039">
        <w:t xml:space="preserve"> includes </w:t>
      </w:r>
      <w:r w:rsidR="00E453AC">
        <w:t>the hash of the datum</w:t>
      </w:r>
      <w:r w:rsidR="006950A3" w:rsidRPr="00AC0AC1">
        <w:t>, only a person that know</w:t>
      </w:r>
      <w:r w:rsidR="004C2064" w:rsidRPr="00AC0AC1">
        <w:t>s</w:t>
      </w:r>
      <w:r w:rsidR="006950A3" w:rsidRPr="00AC0AC1">
        <w:t xml:space="preserve"> the datum by some other means not by looking at the blockchain </w:t>
      </w:r>
      <w:r w:rsidR="00E453AC">
        <w:t>is</w:t>
      </w:r>
      <w:r w:rsidR="006950A3" w:rsidRPr="00AC0AC1">
        <w:t xml:space="preserve"> able to ever spend such an </w:t>
      </w:r>
      <w:r w:rsidR="00E453AC">
        <w:t>UTXO</w:t>
      </w:r>
      <w:r w:rsidR="006950A3" w:rsidRPr="00AC0AC1">
        <w:t>.</w:t>
      </w:r>
      <w:r w:rsidR="005340BB">
        <w:t xml:space="preserve"> </w:t>
      </w:r>
      <w:r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C15BB7">
        <w:rPr>
          <w:rFonts w:cs="Calibri"/>
          <w:color w:val="000000"/>
        </w:rPr>
        <w:t xml:space="preserve">In contrast if we construct a transaction that spends funds from a public key address and not a script </w:t>
      </w:r>
      <w:r w:rsidR="00FD1469">
        <w:rPr>
          <w:rFonts w:cs="Calibri"/>
          <w:color w:val="000000"/>
        </w:rPr>
        <w:t>address,</w:t>
      </w:r>
      <w:r w:rsidR="00C15BB7">
        <w:rPr>
          <w:rFonts w:cs="Calibri"/>
          <w:color w:val="000000"/>
        </w:rPr>
        <w:t xml:space="preserve"> we only need to add a signature with the private key that belongs to the public key. </w:t>
      </w:r>
    </w:p>
    <w:p w14:paraId="208C70C4" w14:textId="2982BC8C" w:rsidR="00E26792" w:rsidRDefault="003017FB" w:rsidP="00C300A1">
      <w:pPr>
        <w:spacing w:after="0"/>
        <w:rPr>
          <w:szCs w:val="24"/>
        </w:rPr>
      </w:pPr>
      <w:r>
        <w:rPr>
          <w:szCs w:val="24"/>
        </w:rPr>
        <w:lastRenderedPageBreak/>
        <w:t>Let</w:t>
      </w:r>
      <w:r w:rsidR="00DB341C">
        <w:rPr>
          <w:szCs w:val="24"/>
        </w:rPr>
        <w:t xml:space="preserve"> u</w:t>
      </w:r>
      <w:r>
        <w:rPr>
          <w:szCs w:val="24"/>
        </w:rPr>
        <w:t xml:space="preserve">s look now in more detail how the datum or its hash gets provided by the producing transaction. </w:t>
      </w:r>
      <w:r w:rsidR="00463864">
        <w:rPr>
          <w:szCs w:val="24"/>
        </w:rPr>
        <w:t>As explained before the datum is part of the output</w:t>
      </w:r>
      <w:r w:rsidR="00D457AF">
        <w:rPr>
          <w:szCs w:val="24"/>
        </w:rPr>
        <w:t xml:space="preserve"> so it is the responsibility of the producing transaction to supply it</w:t>
      </w:r>
      <w:r w:rsidR="00463864">
        <w:rPr>
          <w:szCs w:val="24"/>
        </w:rPr>
        <w:t>.</w:t>
      </w:r>
      <w:r w:rsidR="00D457AF">
        <w:rPr>
          <w:szCs w:val="24"/>
        </w:rPr>
        <w:t xml:space="preserve"> </w:t>
      </w:r>
      <w:r w:rsidR="00E26243">
        <w:rPr>
          <w:szCs w:val="24"/>
        </w:rPr>
        <w:t xml:space="preserve">However, this is conceptually correct, technically it is a bit more complicated. </w:t>
      </w:r>
      <w:r w:rsidR="000B1471">
        <w:rPr>
          <w:szCs w:val="24"/>
        </w:rPr>
        <w:t xml:space="preserve">There are three options to do this. </w:t>
      </w:r>
      <w:r w:rsidR="0063093B">
        <w:rPr>
          <w:szCs w:val="24"/>
        </w:rPr>
        <w:t xml:space="preserve">The first option is that the output </w:t>
      </w:r>
      <w:r w:rsidR="00E26243">
        <w:rPr>
          <w:szCs w:val="24"/>
        </w:rPr>
        <w:t xml:space="preserve">only </w:t>
      </w:r>
      <w:r w:rsidR="0063093B">
        <w:rPr>
          <w:szCs w:val="24"/>
        </w:rPr>
        <w:t xml:space="preserve">contains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E26243">
        <w:rPr>
          <w:szCs w:val="24"/>
        </w:rPr>
        <w:t>But it makes it difficult to consume such a script output</w:t>
      </w:r>
      <w:r w:rsidR="000507DE">
        <w:rPr>
          <w:szCs w:val="24"/>
        </w:rPr>
        <w:t xml:space="preserve"> because somehow </w:t>
      </w:r>
      <w:r w:rsidR="00170693">
        <w:rPr>
          <w:szCs w:val="24"/>
        </w:rPr>
        <w:t xml:space="preserve">the creator of the consuming transaction must know the </w:t>
      </w:r>
      <w:r w:rsidR="000507DE">
        <w:rPr>
          <w:szCs w:val="24"/>
        </w:rPr>
        <w:t xml:space="preserve">actual </w:t>
      </w:r>
      <w:r w:rsidR="00170693">
        <w:rPr>
          <w:szCs w:val="24"/>
        </w:rPr>
        <w:t>value of the datum</w:t>
      </w:r>
      <w:r w:rsidR="00A54801">
        <w:rPr>
          <w:szCs w:val="24"/>
        </w:rPr>
        <w:t xml:space="preserve"> which in this case is not saved on the blockchain</w:t>
      </w:r>
      <w:r w:rsidR="00170693">
        <w:rPr>
          <w:szCs w:val="24"/>
        </w:rPr>
        <w:t>.</w:t>
      </w:r>
      <w:r w:rsidR="00A54801">
        <w:rPr>
          <w:szCs w:val="24"/>
        </w:rPr>
        <w:t xml:space="preserve"> </w:t>
      </w:r>
      <w:r w:rsidR="00E45A97">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w:t>
      </w:r>
      <w:r w:rsidR="00654BC8">
        <w:rPr>
          <w:szCs w:val="24"/>
        </w:rPr>
        <w:t xml:space="preserve"> Cardano </w:t>
      </w:r>
      <w:r w:rsidR="00836B43">
        <w:rPr>
          <w:szCs w:val="24"/>
        </w:rPr>
        <w:t>node</w:t>
      </w:r>
      <w:r w:rsidR="00C435D7">
        <w:rPr>
          <w:szCs w:val="24"/>
        </w:rPr>
        <w:t xml:space="preserve"> only</w:t>
      </w:r>
      <w:r w:rsidR="00836B43">
        <w:rPr>
          <w:szCs w:val="24"/>
        </w:rPr>
        <w:t xml:space="preserve"> sees the statement value during validation but the</w:t>
      </w:r>
      <w:r w:rsidR="00C435D7">
        <w:rPr>
          <w:szCs w:val="24"/>
        </w:rPr>
        <w:t>n</w:t>
      </w:r>
      <w:r w:rsidR="00836B43">
        <w:rPr>
          <w:szCs w:val="24"/>
        </w:rPr>
        <w:t xml:space="preserve"> forgets its value. </w:t>
      </w:r>
      <w:r w:rsidR="00425F1E">
        <w:rPr>
          <w:szCs w:val="24"/>
        </w:rPr>
        <w:t>So,</w:t>
      </w:r>
      <w:r w:rsidR="00836B43">
        <w:rPr>
          <w:szCs w:val="24"/>
        </w:rPr>
        <w:t xml:space="preserve"> for somebody else to later discover the datum on the blockchain another tool is needed like a chain indexer or dbsync.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w:t>
      </w:r>
      <w:r w:rsidR="00D30124">
        <w:rPr>
          <w:szCs w:val="24"/>
        </w:rPr>
        <w:t>it becomes smaller and cheaper</w:t>
      </w:r>
      <w:r w:rsidR="00B02D17">
        <w:rPr>
          <w:szCs w:val="24"/>
        </w:rPr>
        <w:t>.</w:t>
      </w:r>
      <w:r w:rsidR="00D30124">
        <w:rPr>
          <w:szCs w:val="24"/>
        </w:rPr>
        <w:t xml:space="preserve"> </w:t>
      </w:r>
      <w:r w:rsidR="00FE436E">
        <w:rPr>
          <w:szCs w:val="24"/>
        </w:rPr>
        <w:t xml:space="preserve">From the point of view of the consumer this third option is by far the most convenient. </w:t>
      </w:r>
      <w:r w:rsidR="007149AE">
        <w:rPr>
          <w:szCs w:val="24"/>
        </w:rPr>
        <w:t>In this case no additional tool is needed. The</w:t>
      </w:r>
      <w:r w:rsidR="00654BC8">
        <w:rPr>
          <w:szCs w:val="24"/>
        </w:rPr>
        <w:t xml:space="preserve"> Cardano </w:t>
      </w:r>
      <w:r w:rsidR="007149AE">
        <w:rPr>
          <w:szCs w:val="24"/>
        </w:rPr>
        <w:t>node or the</w:t>
      </w:r>
      <w:r w:rsidR="00654BC8">
        <w:rPr>
          <w:szCs w:val="24"/>
        </w:rPr>
        <w:t xml:space="preserve"> Cardano </w:t>
      </w:r>
      <w:r w:rsidR="007149AE">
        <w:rPr>
          <w:szCs w:val="24"/>
        </w:rPr>
        <w:t xml:space="preserve">CLI can give the value of such inline datums. In this book we will mostly use the third option. </w:t>
      </w:r>
      <w:r w:rsidR="00735271">
        <w:rPr>
          <w:szCs w:val="24"/>
        </w:rPr>
        <w:t>However,</w:t>
      </w:r>
      <w:r w:rsidR="00844708">
        <w:rPr>
          <w:szCs w:val="24"/>
        </w:rPr>
        <w:t xml:space="preserve"> for DApps in production there may be reasons to prefer one of the first two options. </w:t>
      </w:r>
    </w:p>
    <w:p w14:paraId="0CACDD3A" w14:textId="77ADB545" w:rsidR="00735271" w:rsidRDefault="00735271" w:rsidP="00735271">
      <w:pPr>
        <w:spacing w:after="0"/>
        <w:jc w:val="center"/>
        <w:rPr>
          <w:szCs w:val="24"/>
        </w:rPr>
      </w:pPr>
      <w:r>
        <w:rPr>
          <w:noProof/>
          <w:szCs w:val="24"/>
        </w:rPr>
        <w:drawing>
          <wp:inline distT="0" distB="0" distL="0" distR="0" wp14:anchorId="64EA96FE" wp14:editId="2C47020B">
            <wp:extent cx="4913630" cy="1352550"/>
            <wp:effectExtent l="0" t="0" r="1270" b="0"/>
            <wp:docPr id="1506209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a:extLst>
                        <a:ext uri="{28A0092B-C50C-407E-A947-70E740481C1C}">
                          <a14:useLocalDpi xmlns:a14="http://schemas.microsoft.com/office/drawing/2010/main" val="0"/>
                        </a:ext>
                      </a:extLst>
                    </a:blip>
                    <a:srcRect t="7890" b="8087"/>
                    <a:stretch/>
                  </pic:blipFill>
                  <pic:spPr bwMode="auto">
                    <a:xfrm>
                      <a:off x="0" y="0"/>
                      <a:ext cx="4913630" cy="1352550"/>
                    </a:xfrm>
                    <a:prstGeom prst="rect">
                      <a:avLst/>
                    </a:prstGeom>
                    <a:noFill/>
                    <a:ln>
                      <a:noFill/>
                    </a:ln>
                    <a:extLst>
                      <a:ext uri="{53640926-AAD7-44D8-BBD7-CCE9431645EC}">
                        <a14:shadowObscured xmlns:a14="http://schemas.microsoft.com/office/drawing/2010/main"/>
                      </a:ext>
                    </a:extLst>
                  </pic:spPr>
                </pic:pic>
              </a:graphicData>
            </a:graphic>
          </wp:inline>
        </w:drawing>
      </w:r>
    </w:p>
    <w:p w14:paraId="674FDACF" w14:textId="0620EFD9" w:rsidR="00CA6CD1" w:rsidRDefault="00310D65" w:rsidP="00C300A1">
      <w:pPr>
        <w:spacing w:after="0"/>
        <w:rPr>
          <w:szCs w:val="24"/>
        </w:rPr>
      </w:pPr>
      <w:r>
        <w:rPr>
          <w:szCs w:val="24"/>
        </w:rPr>
        <w:t xml:space="preserve">Before we can talk </w:t>
      </w:r>
      <w:r w:rsidR="004766A9">
        <w:rPr>
          <w:szCs w:val="24"/>
        </w:rPr>
        <w:t xml:space="preserve">about </w:t>
      </w:r>
      <w:r>
        <w:rPr>
          <w:szCs w:val="24"/>
        </w:rPr>
        <w:t>how scripts are provided to the blockchain l</w:t>
      </w:r>
      <w:r w:rsidR="000F4F02">
        <w:rPr>
          <w:szCs w:val="24"/>
        </w:rPr>
        <w:t>et</w:t>
      </w:r>
      <w:r w:rsidR="0056274B">
        <w:rPr>
          <w:szCs w:val="24"/>
        </w:rPr>
        <w:t xml:space="preserve"> u</w:t>
      </w:r>
      <w:r w:rsidR="000F4F02">
        <w:rPr>
          <w:szCs w:val="24"/>
        </w:rPr>
        <w:t xml:space="preserve">s </w:t>
      </w:r>
      <w:r>
        <w:rPr>
          <w:szCs w:val="24"/>
        </w:rPr>
        <w:t>briefly</w:t>
      </w:r>
      <w:r w:rsidR="000F4F02">
        <w:rPr>
          <w:szCs w:val="24"/>
        </w:rPr>
        <w:t xml:space="preserve"> look at</w:t>
      </w:r>
      <w:r w:rsidR="00654BC8">
        <w:rPr>
          <w:szCs w:val="24"/>
        </w:rPr>
        <w:t xml:space="preserve"> Cardano </w:t>
      </w:r>
      <w:r w:rsidR="000F4F02">
        <w:rPr>
          <w:szCs w:val="24"/>
        </w:rPr>
        <w:t xml:space="preserve">addresses. </w:t>
      </w:r>
      <w:r w:rsidR="000C1207">
        <w:rPr>
          <w:szCs w:val="24"/>
        </w:rPr>
        <w:t>A</w:t>
      </w:r>
      <w:r w:rsidR="00654BC8">
        <w:rPr>
          <w:szCs w:val="24"/>
        </w:rPr>
        <w:t xml:space="preserve"> Cardano </w:t>
      </w:r>
      <w:r w:rsidR="000C1207">
        <w:rPr>
          <w:szCs w:val="24"/>
        </w:rPr>
        <w:t xml:space="preserve">address has two parts. The payment part </w:t>
      </w:r>
      <w:r>
        <w:rPr>
          <w:szCs w:val="24"/>
        </w:rPr>
        <w:t xml:space="preserve">that is always present </w:t>
      </w:r>
      <w:r w:rsidR="000C1207">
        <w:rPr>
          <w:szCs w:val="24"/>
        </w:rPr>
        <w:t xml:space="preserve">and optionally the staking part. </w:t>
      </w:r>
      <w:r w:rsidR="008D247E">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w:t>
      </w:r>
      <w:r w:rsidR="00654BC8">
        <w:rPr>
          <w:szCs w:val="24"/>
        </w:rPr>
        <w:t xml:space="preserve"> Plutus </w:t>
      </w:r>
      <w:r w:rsidR="004A31DC">
        <w:rPr>
          <w:szCs w:val="24"/>
        </w:rPr>
        <w:t xml:space="preserve">script. </w:t>
      </w:r>
      <w:r w:rsidR="00D54008">
        <w:rPr>
          <w:szCs w:val="24"/>
        </w:rPr>
        <w:t>In</w:t>
      </w:r>
      <w:r w:rsidR="00654BC8">
        <w:rPr>
          <w:szCs w:val="24"/>
        </w:rPr>
        <w:t xml:space="preserve"> Cardano </w:t>
      </w:r>
      <w:r w:rsidR="00D54008">
        <w:rPr>
          <w:szCs w:val="24"/>
        </w:rPr>
        <w:t xml:space="preserve">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w:t>
      </w:r>
      <w:r w:rsidR="005E4201">
        <w:rPr>
          <w:szCs w:val="24"/>
        </w:rPr>
        <w:lastRenderedPageBreak/>
        <w:t xml:space="preserve">(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r w:rsidR="00C45302">
        <w:rPr>
          <w:szCs w:val="24"/>
        </w:rPr>
        <w:t xml:space="preserve">The optional staking part of an address decides </w:t>
      </w:r>
      <w:r w:rsidR="00612095">
        <w:rPr>
          <w:szCs w:val="24"/>
        </w:rPr>
        <w:t>who</w:t>
      </w:r>
      <w:r w:rsidR="00C45302">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If it is a script hash, then the corresponding</w:t>
      </w:r>
      <w:r w:rsidR="00654BC8">
        <w:rPr>
          <w:szCs w:val="24"/>
        </w:rPr>
        <w:t xml:space="preserve"> Plutus </w:t>
      </w:r>
      <w:r w:rsidR="008868AC">
        <w:rPr>
          <w:szCs w:val="24"/>
        </w:rPr>
        <w:t xml:space="preserve">script is executed for transactions </w:t>
      </w:r>
      <w:r w:rsidR="00B27298">
        <w:rPr>
          <w:szCs w:val="24"/>
        </w:rPr>
        <w:t>that tr</w:t>
      </w:r>
      <w:r w:rsidR="00327A42">
        <w:rPr>
          <w:szCs w:val="24"/>
        </w:rPr>
        <w:t>y</w:t>
      </w:r>
      <w:r w:rsidR="00B27298">
        <w:rPr>
          <w:szCs w:val="24"/>
        </w:rPr>
        <w:t xml:space="preserve"> to withdraw staking rewards for example. </w:t>
      </w:r>
      <w:r w:rsidR="00EF3815">
        <w:rPr>
          <w:szCs w:val="24"/>
        </w:rPr>
        <w:t xml:space="preserve">In this book we will mostly concentrate on the payment part </w:t>
      </w:r>
      <w:r w:rsidR="00D543FB">
        <w:rPr>
          <w:szCs w:val="24"/>
        </w:rPr>
        <w:t xml:space="preserve">so </w:t>
      </w:r>
      <w:r w:rsidR="00EF3815">
        <w:rPr>
          <w:szCs w:val="24"/>
        </w:rPr>
        <w:t>most of the scripts we will look at will be used as validators</w:t>
      </w:r>
      <w:r w:rsidR="00D543FB">
        <w:rPr>
          <w:szCs w:val="24"/>
        </w:rPr>
        <w:t xml:space="preserve"> that are relevant for the payment part</w:t>
      </w:r>
      <w:r w:rsidR="00EF3815">
        <w:rPr>
          <w:szCs w:val="24"/>
        </w:rPr>
        <w:t>.</w:t>
      </w:r>
      <w:r w:rsidR="00D543FB">
        <w:rPr>
          <w:szCs w:val="24"/>
        </w:rPr>
        <w:t xml:space="preserve"> But we will also look at how</w:t>
      </w:r>
      <w:r w:rsidR="00654BC8">
        <w:rPr>
          <w:szCs w:val="24"/>
        </w:rPr>
        <w:t xml:space="preserve"> Plutus </w:t>
      </w:r>
      <w:r w:rsidR="00D543FB">
        <w:rPr>
          <w:szCs w:val="24"/>
        </w:rPr>
        <w:t xml:space="preserve">can be used in staking related questions. </w:t>
      </w:r>
      <w:r w:rsidR="00EF3815">
        <w:rPr>
          <w:szCs w:val="24"/>
        </w:rPr>
        <w:t xml:space="preserve"> </w:t>
      </w:r>
    </w:p>
    <w:p w14:paraId="7B25777E" w14:textId="4B6E7938" w:rsidR="00310D65" w:rsidRDefault="00310D65" w:rsidP="00310D65">
      <w:pPr>
        <w:spacing w:after="0"/>
        <w:jc w:val="center"/>
        <w:rPr>
          <w:szCs w:val="24"/>
        </w:rPr>
      </w:pPr>
      <w:r>
        <w:rPr>
          <w:noProof/>
        </w:rPr>
        <w:drawing>
          <wp:inline distT="0" distB="0" distL="0" distR="0" wp14:anchorId="682D4251" wp14:editId="3834F514">
            <wp:extent cx="3251200" cy="1555750"/>
            <wp:effectExtent l="0" t="0" r="6350" b="635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84"/>
                    <a:srcRect l="22116" t="23735" r="23184" b="52335"/>
                    <a:stretch/>
                  </pic:blipFill>
                  <pic:spPr bwMode="auto">
                    <a:xfrm>
                      <a:off x="0" y="0"/>
                      <a:ext cx="3251200" cy="1555750"/>
                    </a:xfrm>
                    <a:prstGeom prst="rect">
                      <a:avLst/>
                    </a:prstGeom>
                    <a:ln>
                      <a:noFill/>
                    </a:ln>
                    <a:extLst>
                      <a:ext uri="{53640926-AAD7-44D8-BBD7-CCE9431645EC}">
                        <a14:shadowObscured xmlns:a14="http://schemas.microsoft.com/office/drawing/2010/main"/>
                      </a:ext>
                    </a:extLst>
                  </pic:spPr>
                </pic:pic>
              </a:graphicData>
            </a:graphic>
          </wp:inline>
        </w:drawing>
      </w:r>
    </w:p>
    <w:p w14:paraId="10D8FB39" w14:textId="6A1CD715" w:rsidR="003717E8"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BB233B">
        <w:rPr>
          <w:szCs w:val="24"/>
        </w:rPr>
        <w:t xml:space="preserve">So, when a transaction wants to produce an output locked by a script </w:t>
      </w:r>
      <w:r w:rsidR="00435633">
        <w:rPr>
          <w:szCs w:val="24"/>
        </w:rPr>
        <w:t>it will send that output to an address whose payment part is the hash of that script</w:t>
      </w:r>
      <w:r w:rsidR="00BB233B">
        <w:rPr>
          <w:szCs w:val="24"/>
        </w:rPr>
        <w:t xml:space="preserve">. </w:t>
      </w:r>
      <w:r w:rsidR="008B18BA">
        <w:rPr>
          <w:szCs w:val="24"/>
        </w:rPr>
        <w:t>However, if somebody wants to consume such an output the</w:t>
      </w:r>
      <w:r w:rsidR="00654BC8">
        <w:rPr>
          <w:szCs w:val="24"/>
        </w:rPr>
        <w:t xml:space="preserve"> Cardano </w:t>
      </w:r>
      <w:r w:rsidR="008B18BA">
        <w:rPr>
          <w:szCs w:val="24"/>
        </w:rPr>
        <w:t>node needs to validate and in order to do that it needs to know the actual script</w:t>
      </w:r>
      <w:r w:rsidR="00080554">
        <w:rPr>
          <w:szCs w:val="24"/>
        </w:rPr>
        <w:t xml:space="preserve"> to execute and run it and see whether validation succeeds</w:t>
      </w:r>
      <w:r w:rsidR="008B18BA">
        <w:rPr>
          <w:szCs w:val="24"/>
        </w:rPr>
        <w:t>.</w:t>
      </w:r>
      <w:r w:rsidR="00080554">
        <w:rPr>
          <w:szCs w:val="24"/>
        </w:rPr>
        <w:t xml:space="preserve"> </w:t>
      </w:r>
      <w:r w:rsidR="0004772B">
        <w:rPr>
          <w:szCs w:val="24"/>
        </w:rPr>
        <w:t>There are two ways for this to happen. The traditional way which was the only possibility before the Vasil hard</w:t>
      </w:r>
      <w:r w:rsidR="003717E8">
        <w:rPr>
          <w:szCs w:val="24"/>
        </w:rPr>
        <w:t>-</w:t>
      </w:r>
      <w:r w:rsidR="0004772B">
        <w:rPr>
          <w:szCs w:val="24"/>
        </w:rPr>
        <w:t>fork</w:t>
      </w:r>
      <w:r w:rsidR="0096369D">
        <w:rPr>
          <w:szCs w:val="24"/>
        </w:rPr>
        <w:t>,</w:t>
      </w:r>
      <w:r w:rsidR="0004772B">
        <w:rPr>
          <w:szCs w:val="24"/>
        </w:rPr>
        <w:t xml:space="preserve"> was for the consuming transaction to contain the script. </w:t>
      </w:r>
      <w:r w:rsidR="00363D1F">
        <w:rPr>
          <w:szCs w:val="24"/>
        </w:rPr>
        <w:t xml:space="preserve">Some scripts are used over and over again maybe a </w:t>
      </w:r>
      <w:r w:rsidR="007E028C">
        <w:rPr>
          <w:szCs w:val="24"/>
        </w:rPr>
        <w:t>thousand</w:t>
      </w:r>
      <w:r w:rsidR="00363D1F">
        <w:rPr>
          <w:szCs w:val="24"/>
        </w:rPr>
        <w:t xml:space="preserve"> of times. </w:t>
      </w:r>
      <w:r w:rsidR="007E028C">
        <w:rPr>
          <w:szCs w:val="24"/>
        </w:rPr>
        <w:t xml:space="preserve">In the past the same script was included in a lot of transactions. So, that was a lot of redundant data that was repeated over and over again. </w:t>
      </w:r>
      <w:r w:rsidR="002D7CCA">
        <w:rPr>
          <w:szCs w:val="24"/>
        </w:rPr>
        <w:t>To address this issue there is now since the Vasil hard</w:t>
      </w:r>
      <w:r w:rsidR="003717E8">
        <w:rPr>
          <w:szCs w:val="24"/>
        </w:rPr>
        <w:t>-</w:t>
      </w:r>
      <w:r w:rsidR="002D7CCA">
        <w:rPr>
          <w:szCs w:val="24"/>
        </w:rPr>
        <w:t xml:space="preserve">fork another way, so-called </w:t>
      </w:r>
      <w:r w:rsidR="00542EF4">
        <w:rPr>
          <w:szCs w:val="24"/>
        </w:rPr>
        <w:t xml:space="preserve">reference scripts. </w:t>
      </w:r>
      <w:r w:rsidR="002D7CCA">
        <w:rPr>
          <w:szCs w:val="24"/>
        </w:rPr>
        <w:t xml:space="preserve">We said before that a UTXO can carry value and </w:t>
      </w:r>
      <w:r w:rsidR="00E57CC4">
        <w:rPr>
          <w:szCs w:val="24"/>
        </w:rPr>
        <w:t>a</w:t>
      </w:r>
      <w:r w:rsidR="002D7CCA">
        <w:rPr>
          <w:szCs w:val="24"/>
        </w:rPr>
        <w:t xml:space="preserve"> datum. Since Vasil it can </w:t>
      </w:r>
      <w:r w:rsidR="001E3DF9">
        <w:rPr>
          <w:rFonts w:cs="Calibri"/>
          <w:color w:val="000000"/>
        </w:rPr>
        <w:t xml:space="preserve">optionally </w:t>
      </w:r>
      <w:r w:rsidR="002D7CCA">
        <w:rPr>
          <w:szCs w:val="24"/>
        </w:rPr>
        <w:t xml:space="preserve">also carry a script. </w:t>
      </w:r>
      <w:r w:rsidR="00926F73">
        <w:rPr>
          <w:szCs w:val="24"/>
        </w:rPr>
        <w:t xml:space="preserve">So, when we create a UTXO we can optionally attach an arbitrary script to it. </w:t>
      </w:r>
      <w:r w:rsidR="00B8546B" w:rsidRPr="009E335F">
        <w:rPr>
          <w:szCs w:val="24"/>
        </w:rPr>
        <w:t xml:space="preserve">Usually, you do not want this UTXO to be consumed, so you can send it to a script address where the validation logic fails no matter the inputs. </w:t>
      </w:r>
      <w:r w:rsidR="00B8546B">
        <w:rPr>
          <w:szCs w:val="24"/>
        </w:rPr>
        <w:t xml:space="preserve">And once that UTXO is on the blockchain other transactions in the future when they want to unlock the UTXO locked by this script can reference this script. </w:t>
      </w:r>
      <w:r w:rsidR="00317553">
        <w:rPr>
          <w:szCs w:val="24"/>
        </w:rPr>
        <w:t xml:space="preserve">So, instead of including the script in the transaction they can just say I want to use the script sitting at that UTXO. That makes such consuming transactions much smaller and avoids the redundancy of repeating the same script over and over again. </w:t>
      </w:r>
      <w:r w:rsidR="00B6042F">
        <w:rPr>
          <w:szCs w:val="24"/>
        </w:rPr>
        <w:t>In both cases whether the script is included in the transaction or referenced the</w:t>
      </w:r>
      <w:r w:rsidR="00654BC8">
        <w:rPr>
          <w:szCs w:val="24"/>
        </w:rPr>
        <w:t xml:space="preserve"> Cardano </w:t>
      </w:r>
      <w:r w:rsidR="00B6042F">
        <w:rPr>
          <w:szCs w:val="24"/>
        </w:rPr>
        <w:t xml:space="preserve">node will of course make sure that it is the right script. Right in the sense when you hash it you get the right </w:t>
      </w:r>
      <w:r w:rsidR="00B6042F">
        <w:rPr>
          <w:szCs w:val="24"/>
        </w:rPr>
        <w:lastRenderedPageBreak/>
        <w:t xml:space="preserve">hash value given by the payment part </w:t>
      </w:r>
      <w:r w:rsidR="009A60C5">
        <w:rPr>
          <w:szCs w:val="24"/>
        </w:rPr>
        <w:t xml:space="preserve">of the address. </w:t>
      </w:r>
      <w:r w:rsidR="009B3BBA">
        <w:rPr>
          <w:szCs w:val="24"/>
        </w:rPr>
        <w:t>Finally,</w:t>
      </w:r>
      <w:r w:rsidR="009A60C5">
        <w:rPr>
          <w:szCs w:val="24"/>
        </w:rPr>
        <w:t xml:space="preserve"> the redeemer is always supplied by the consuming transaction. </w:t>
      </w:r>
      <w:r w:rsidR="009B3BBA">
        <w:rPr>
          <w:szCs w:val="24"/>
        </w:rPr>
        <w:t xml:space="preserve">It has to be because the producing transaction has no idea what redeemer will actually be used. That is solely the responsibility of the consuming transaction. </w:t>
      </w:r>
      <w:r w:rsidR="0073310D">
        <w:rPr>
          <w:szCs w:val="24"/>
        </w:rPr>
        <w:t xml:space="preserve">So, whenever a transaction wants to consume a script output it has to include the redeemer in the corresponding </w:t>
      </w:r>
      <w:r w:rsidR="00CA3AEC">
        <w:rPr>
          <w:szCs w:val="24"/>
        </w:rPr>
        <w:t>input</w:t>
      </w:r>
      <w:r w:rsidR="0073310D">
        <w:rPr>
          <w:szCs w:val="24"/>
        </w:rPr>
        <w:t xml:space="preserve">. </w:t>
      </w:r>
      <w:r w:rsidR="00C15BB7" w:rsidRPr="00C15BB7">
        <w:rPr>
          <w:szCs w:val="24"/>
        </w:rPr>
        <w:t xml:space="preserve">Also, there are cases where transactions consume and produce new </w:t>
      </w:r>
      <w:r w:rsidR="0092631A">
        <w:rPr>
          <w:szCs w:val="24"/>
        </w:rPr>
        <w:t>UTXOs</w:t>
      </w:r>
      <w:r w:rsidR="00C15BB7" w:rsidRPr="00C15BB7">
        <w:rPr>
          <w:szCs w:val="24"/>
        </w:rPr>
        <w:t xml:space="preserve"> for the same script</w:t>
      </w:r>
      <w:r w:rsidR="00C15BB7">
        <w:rPr>
          <w:szCs w:val="24"/>
        </w:rPr>
        <w:t>.</w:t>
      </w:r>
      <w:r w:rsidR="00C15BB7" w:rsidRPr="00C15BB7">
        <w:rPr>
          <w:szCs w:val="24"/>
        </w:rPr>
        <w:t xml:space="preserve"> </w:t>
      </w:r>
      <w:r w:rsidR="00C15BB7">
        <w:rPr>
          <w:szCs w:val="24"/>
        </w:rPr>
        <w:t>T</w:t>
      </w:r>
      <w:r w:rsidR="00C15BB7" w:rsidRPr="00C15BB7">
        <w:rPr>
          <w:szCs w:val="24"/>
        </w:rPr>
        <w:t xml:space="preserve">his is common practice </w:t>
      </w:r>
      <w:r w:rsidR="00C15BB7">
        <w:rPr>
          <w:szCs w:val="24"/>
        </w:rPr>
        <w:t>when you want to</w:t>
      </w:r>
      <w:r w:rsidR="00C15BB7" w:rsidRPr="00C15BB7">
        <w:rPr>
          <w:szCs w:val="24"/>
        </w:rPr>
        <w:t xml:space="preserve"> “update” the datum sitting at </w:t>
      </w:r>
      <w:r w:rsidR="00C15BB7">
        <w:rPr>
          <w:szCs w:val="24"/>
        </w:rPr>
        <w:t xml:space="preserve">an UTXO </w:t>
      </w:r>
      <w:r w:rsidR="005F48E7">
        <w:rPr>
          <w:szCs w:val="24"/>
        </w:rPr>
        <w:t>that</w:t>
      </w:r>
      <w:r w:rsidR="00C15BB7">
        <w:rPr>
          <w:szCs w:val="24"/>
        </w:rPr>
        <w:t xml:space="preserve"> </w:t>
      </w:r>
      <w:r w:rsidR="005F48E7">
        <w:rPr>
          <w:szCs w:val="24"/>
        </w:rPr>
        <w:t>you have to</w:t>
      </w:r>
      <w:r w:rsidR="00C15BB7">
        <w:rPr>
          <w:szCs w:val="24"/>
        </w:rPr>
        <w:t xml:space="preserve"> spend and </w:t>
      </w:r>
      <w:r w:rsidR="005F48E7">
        <w:rPr>
          <w:szCs w:val="24"/>
        </w:rPr>
        <w:t xml:space="preserve">then </w:t>
      </w:r>
      <w:r w:rsidR="00C15BB7">
        <w:rPr>
          <w:szCs w:val="24"/>
        </w:rPr>
        <w:t>create a new one</w:t>
      </w:r>
      <w:r w:rsidR="0022531F">
        <w:rPr>
          <w:szCs w:val="24"/>
        </w:rPr>
        <w:t xml:space="preserve"> with the updated datum</w:t>
      </w:r>
      <w:r w:rsidR="00C15BB7">
        <w:rPr>
          <w:szCs w:val="24"/>
        </w:rPr>
        <w:t>.</w:t>
      </w:r>
      <w:r w:rsidR="004B2AA4">
        <w:rPr>
          <w:szCs w:val="24"/>
        </w:rPr>
        <w:t xml:space="preserve"> </w:t>
      </w:r>
      <w:r w:rsidR="00C15BB7">
        <w:rPr>
          <w:szCs w:val="24"/>
        </w:rPr>
        <w:t xml:space="preserve"> </w:t>
      </w:r>
    </w:p>
    <w:p w14:paraId="38DF3A3E" w14:textId="2447BAA8" w:rsidR="00F32D05" w:rsidRDefault="00CA3AEC" w:rsidP="00C300A1">
      <w:pPr>
        <w:spacing w:after="0"/>
        <w:rPr>
          <w:szCs w:val="24"/>
        </w:rPr>
      </w:pPr>
      <w:r>
        <w:rPr>
          <w:szCs w:val="24"/>
        </w:rPr>
        <w:t xml:space="preserve">This </w:t>
      </w:r>
      <w:r w:rsidR="00D9451F">
        <w:rPr>
          <w:szCs w:val="24"/>
        </w:rPr>
        <w:t>was the explanation of the</w:t>
      </w:r>
      <w:r w:rsidR="00F32D05">
        <w:rPr>
          <w:szCs w:val="24"/>
        </w:rPr>
        <w:t xml:space="preserve"> EUTXO model </w:t>
      </w:r>
      <w:r>
        <w:rPr>
          <w:szCs w:val="24"/>
        </w:rPr>
        <w:t xml:space="preserve">and it </w:t>
      </w:r>
      <w:r w:rsidR="00F32D05">
        <w:rPr>
          <w:szCs w:val="24"/>
        </w:rPr>
        <w:t>is not tied to a specific programming language. What we have in</w:t>
      </w:r>
      <w:r w:rsidR="00654BC8">
        <w:rPr>
          <w:szCs w:val="24"/>
        </w:rPr>
        <w:t xml:space="preserve"> Cardano </w:t>
      </w:r>
      <w:r w:rsidR="00F32D05">
        <w:rPr>
          <w:szCs w:val="24"/>
        </w:rPr>
        <w:t>is Plutus which is based on Haskell but</w:t>
      </w:r>
      <w:r>
        <w:rPr>
          <w:szCs w:val="24"/>
        </w:rPr>
        <w:t xml:space="preserve"> in principle</w:t>
      </w:r>
      <w:r w:rsidR="00F32D05">
        <w:rPr>
          <w:szCs w:val="24"/>
        </w:rPr>
        <w:t xml:space="preserve"> you could use the same </w:t>
      </w:r>
      <w:r>
        <w:rPr>
          <w:szCs w:val="24"/>
        </w:rPr>
        <w:t xml:space="preserve">EUTXO </w:t>
      </w:r>
      <w:r w:rsidR="00F32D05">
        <w:rPr>
          <w:szCs w:val="24"/>
        </w:rPr>
        <w:t xml:space="preserve">model with a different programming language. </w:t>
      </w:r>
      <w:r w:rsidR="004D5A4F">
        <w:rPr>
          <w:szCs w:val="24"/>
        </w:rPr>
        <w:t xml:space="preserve">There are other blockchains also using EUTXO which are not using </w:t>
      </w:r>
      <w:r>
        <w:rPr>
          <w:szCs w:val="24"/>
        </w:rPr>
        <w:t>p</w:t>
      </w:r>
      <w:r w:rsidR="004D5A4F">
        <w:rPr>
          <w:szCs w:val="24"/>
        </w:rPr>
        <w:t xml:space="preserve">lutus, as the Ergo blockchain for example. </w:t>
      </w:r>
      <w:r>
        <w:rPr>
          <w:szCs w:val="24"/>
        </w:rPr>
        <w:t>Cardano uses plutus, or to be more precise</w:t>
      </w:r>
      <w:r w:rsidR="00654BC8">
        <w:rPr>
          <w:szCs w:val="24"/>
        </w:rPr>
        <w:t xml:space="preserve"> Plutus </w:t>
      </w:r>
      <w:r>
        <w:rPr>
          <w:szCs w:val="24"/>
        </w:rPr>
        <w:t>script</w:t>
      </w:r>
      <w:r w:rsidR="004A7C8F">
        <w:rPr>
          <w:szCs w:val="24"/>
        </w:rPr>
        <w:t xml:space="preserve"> which you can think of as the assembly language of the</w:t>
      </w:r>
      <w:r w:rsidR="00654BC8">
        <w:rPr>
          <w:szCs w:val="24"/>
        </w:rPr>
        <w:t xml:space="preserve"> Cardano </w:t>
      </w:r>
      <w:r w:rsidR="004A7C8F">
        <w:rPr>
          <w:szCs w:val="24"/>
        </w:rPr>
        <w:t>blockchain</w:t>
      </w:r>
      <w:r>
        <w:rPr>
          <w:szCs w:val="24"/>
        </w:rPr>
        <w:t>.</w:t>
      </w:r>
      <w:r w:rsidR="004A7C8F">
        <w:rPr>
          <w:szCs w:val="24"/>
        </w:rPr>
        <w:t xml:space="preserve"> </w:t>
      </w:r>
      <w:r w:rsidR="00AF407D">
        <w:rPr>
          <w:szCs w:val="24"/>
        </w:rPr>
        <w:t xml:space="preserve">The normal way to create </w:t>
      </w:r>
      <w:r w:rsidR="00C51386">
        <w:rPr>
          <w:szCs w:val="24"/>
        </w:rPr>
        <w:t>a</w:t>
      </w:r>
      <w:r w:rsidR="00654BC8">
        <w:rPr>
          <w:szCs w:val="24"/>
        </w:rPr>
        <w:t xml:space="preserve"> Plutus </w:t>
      </w:r>
      <w:r w:rsidR="00AF407D">
        <w:rPr>
          <w:szCs w:val="24"/>
        </w:rPr>
        <w:t>script is via so-called</w:t>
      </w:r>
      <w:r w:rsidR="00654BC8">
        <w:rPr>
          <w:szCs w:val="24"/>
        </w:rPr>
        <w:t xml:space="preserve"> Plutus </w:t>
      </w:r>
      <w:r w:rsidR="00AF407D">
        <w:rPr>
          <w:szCs w:val="24"/>
        </w:rPr>
        <w:t>TX which is basically Haskell and that is the method we will use in this book. So, we write Haskell programs that get then compiled to</w:t>
      </w:r>
      <w:r w:rsidR="00654BC8">
        <w:rPr>
          <w:szCs w:val="24"/>
        </w:rPr>
        <w:t xml:space="preserve"> Plutus </w:t>
      </w:r>
      <w:r w:rsidR="00AF407D">
        <w:rPr>
          <w:szCs w:val="24"/>
        </w:rPr>
        <w:t xml:space="preserve">script. There are alternatives however and we will briefly look at some of those </w:t>
      </w:r>
      <w:r w:rsidR="00C51386">
        <w:rPr>
          <w:szCs w:val="24"/>
        </w:rPr>
        <w:t xml:space="preserve">in </w:t>
      </w:r>
      <w:r w:rsidR="00AF407D">
        <w:rPr>
          <w:szCs w:val="24"/>
        </w:rPr>
        <w:t xml:space="preserve">the last lecture of this course. </w:t>
      </w:r>
      <w:r>
        <w:rPr>
          <w:szCs w:val="24"/>
        </w:rPr>
        <w:t xml:space="preserve"> </w:t>
      </w:r>
    </w:p>
    <w:p w14:paraId="6939FE36" w14:textId="2C95070A" w:rsidR="00C300A1" w:rsidRPr="00AC6C2D" w:rsidRDefault="00AC6C2D" w:rsidP="00AC6C2D">
      <w:pPr>
        <w:pStyle w:val="Heading2"/>
        <w:rPr>
          <w:sz w:val="24"/>
          <w:szCs w:val="24"/>
        </w:rPr>
      </w:pPr>
      <w:bookmarkStart w:id="12" w:name="_Toc151804208"/>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That way, the business logic only needs to be written once. This logic can then be used in the validator script and in the code that builds the transactions that run the validator script. </w:t>
      </w:r>
    </w:p>
    <w:p w14:paraId="67774D1D" w14:textId="51109BE6" w:rsidR="007B3BAE" w:rsidRDefault="00717D5C" w:rsidP="00C300A1">
      <w:pPr>
        <w:spacing w:after="0"/>
        <w:rPr>
          <w:szCs w:val="24"/>
        </w:rPr>
      </w:pPr>
      <w:r w:rsidRPr="00AC0AC1">
        <w:rPr>
          <w:szCs w:val="24"/>
        </w:rPr>
        <w:lastRenderedPageBreak/>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w:t>
      </w:r>
      <w:r w:rsidR="0069246C">
        <w:rPr>
          <w:szCs w:val="24"/>
        </w:rPr>
        <w:t>can be</w:t>
      </w:r>
      <w:r w:rsidR="00AA182C" w:rsidRPr="00AC0AC1">
        <w:rPr>
          <w:szCs w:val="24"/>
        </w:rPr>
        <w:t xml:space="preserv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r w:rsidR="00367BDB" w:rsidRPr="00367BDB">
        <w:rPr>
          <w:i/>
          <w:iCs/>
          <w:szCs w:val="24"/>
        </w:rPr>
        <w:t>cardano-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w:t>
      </w:r>
      <w:r w:rsidR="001C5A08">
        <w:rPr>
          <w:szCs w:val="24"/>
        </w:rPr>
        <w:t xml:space="preserve"> in Haskell</w:t>
      </w:r>
      <w:r w:rsidR="004B6A51">
        <w:rPr>
          <w:szCs w:val="24"/>
        </w:rPr>
        <w:t xml:space="preserve"> but use only the </w:t>
      </w:r>
      <w:r w:rsidR="007B3BAE">
        <w:rPr>
          <w:szCs w:val="24"/>
        </w:rPr>
        <w:t>cardano-cli and community languages for off-chain code</w:t>
      </w:r>
      <w:r w:rsidR="004B6A51">
        <w:rPr>
          <w:szCs w:val="24"/>
        </w:rPr>
        <w:t xml:space="preserve">.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w:t>
      </w:r>
      <w:r w:rsidR="007B3BAE">
        <w:rPr>
          <w:szCs w:val="24"/>
        </w:rPr>
        <w:t>anymore</w:t>
      </w:r>
      <w:r w:rsidR="004B6A51">
        <w:rPr>
          <w:szCs w:val="24"/>
        </w:rPr>
        <w:t xml:space="preserve"> since the Plutus </w:t>
      </w:r>
      <w:r w:rsidR="007B3BAE">
        <w:rPr>
          <w:szCs w:val="24"/>
        </w:rPr>
        <w:t>language got</w:t>
      </w:r>
      <w:r w:rsidR="004B6A51">
        <w:rPr>
          <w:szCs w:val="24"/>
        </w:rPr>
        <w:t xml:space="preserve"> upgraded in the </w:t>
      </w:r>
      <w:r w:rsidR="00BC736E">
        <w:rPr>
          <w:szCs w:val="24"/>
        </w:rPr>
        <w:t>meantime</w:t>
      </w:r>
      <w:r w:rsidR="004B6A51">
        <w:rPr>
          <w:szCs w:val="24"/>
        </w:rPr>
        <w:t xml:space="preserve">. </w:t>
      </w:r>
      <w:r w:rsidR="00AF03CB">
        <w:rPr>
          <w:szCs w:val="24"/>
        </w:rPr>
        <w:t>In the 3</w:t>
      </w:r>
      <w:r w:rsidR="00AF03CB" w:rsidRPr="00AF03CB">
        <w:rPr>
          <w:szCs w:val="24"/>
          <w:vertAlign w:val="superscript"/>
        </w:rPr>
        <w:t>rd</w:t>
      </w:r>
      <w:r w:rsidR="00AF03CB">
        <w:rPr>
          <w:szCs w:val="24"/>
        </w:rPr>
        <w:t xml:space="preserve"> iteration we used nix to set-up the development environment for using the plutus-apps library. </w:t>
      </w:r>
      <w:r w:rsidR="007B3BAE">
        <w:rPr>
          <w:szCs w:val="24"/>
        </w:rPr>
        <w:t>Now i</w:t>
      </w:r>
      <w:r w:rsidR="009B6858">
        <w:rPr>
          <w:szCs w:val="24"/>
        </w:rPr>
        <w:t>t is possible to fetch a pre-prepared nix environment which you can also use to build all the projects from the 4</w:t>
      </w:r>
      <w:r w:rsidR="009B6858" w:rsidRPr="009B6858">
        <w:rPr>
          <w:szCs w:val="24"/>
          <w:vertAlign w:val="superscript"/>
        </w:rPr>
        <w:t>th</w:t>
      </w:r>
      <w:r w:rsidR="009B6858">
        <w:rPr>
          <w:szCs w:val="24"/>
        </w:rPr>
        <w:t xml:space="preserve"> iteration. You will need to install nix on your system. Instructions </w:t>
      </w:r>
      <w:r w:rsidR="005307F2">
        <w:rPr>
          <w:szCs w:val="24"/>
        </w:rPr>
        <w:t xml:space="preserve">for that </w:t>
      </w:r>
      <w:r w:rsidR="009B6858">
        <w:rPr>
          <w:szCs w:val="24"/>
        </w:rPr>
        <w:t>can be found at</w:t>
      </w:r>
      <w:r w:rsidR="007B3BAE">
        <w:rPr>
          <w:szCs w:val="24"/>
        </w:rPr>
        <w:t>:</w:t>
      </w:r>
    </w:p>
    <w:p w14:paraId="786329C7" w14:textId="0F46BE9E" w:rsidR="007B3BAE" w:rsidRDefault="00000000" w:rsidP="00C300A1">
      <w:pPr>
        <w:spacing w:after="0"/>
        <w:rPr>
          <w:szCs w:val="24"/>
        </w:rPr>
      </w:pPr>
      <w:hyperlink r:id="rId85" w:history="1">
        <w:r w:rsidR="009B6858" w:rsidRPr="00DE73A3">
          <w:rPr>
            <w:rStyle w:val="Hyperlink"/>
            <w:szCs w:val="24"/>
          </w:rPr>
          <w:t>https://nixos.org/download.html</w:t>
        </w:r>
      </w:hyperlink>
      <w:r w:rsidR="009B6858">
        <w:rPr>
          <w:szCs w:val="24"/>
        </w:rPr>
        <w:t xml:space="preserve"> </w:t>
      </w:r>
    </w:p>
    <w:p w14:paraId="70DA5ECA" w14:textId="16E8CAA0" w:rsidR="00C300A1" w:rsidRDefault="009B6858" w:rsidP="00C300A1">
      <w:pPr>
        <w:spacing w:after="0"/>
        <w:rPr>
          <w:szCs w:val="24"/>
        </w:rPr>
      </w:pPr>
      <w:r>
        <w:rPr>
          <w:szCs w:val="24"/>
        </w:rPr>
        <w:t>After that you can run the following command to start the nix shell:</w:t>
      </w:r>
      <w:r w:rsidR="005668C4">
        <w:rPr>
          <w:szCs w:val="24"/>
        </w:rPr>
        <w:t xml:space="preserve"> </w:t>
      </w:r>
    </w:p>
    <w:p w14:paraId="6EE70EE6" w14:textId="3E2C5598" w:rsidR="009B6858" w:rsidRDefault="009B6858" w:rsidP="009B6858">
      <w:pPr>
        <w:pStyle w:val="SourceCode"/>
      </w:pPr>
      <w:r w:rsidRPr="009B6858">
        <w:t>nix develop github:input-output-hk/devX#ghc8107-iog</w:t>
      </w:r>
    </w:p>
    <w:p w14:paraId="1F015F8D" w14:textId="12BB6F01" w:rsidR="00202E9B" w:rsidRDefault="00202E9B" w:rsidP="00C300A1">
      <w:pPr>
        <w:spacing w:after="0"/>
        <w:rPr>
          <w:szCs w:val="24"/>
        </w:rPr>
      </w:pPr>
    </w:p>
    <w:p w14:paraId="7C947CB9" w14:textId="06D3814A"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51804209"/>
      <w:r w:rsidRPr="00AC0AC1">
        <w:rPr>
          <w:lang w:val="en-US"/>
        </w:rPr>
        <w:lastRenderedPageBreak/>
        <w:t>Simple validation scripts</w:t>
      </w:r>
      <w:bookmarkEnd w:id="13"/>
      <w:bookmarkEnd w:id="14"/>
      <w:r w:rsidR="003F0090">
        <w:rPr>
          <w:lang w:val="en-US"/>
        </w:rPr>
        <w:t xml:space="preserve"> </w:t>
      </w:r>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51804210"/>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r w:rsidRPr="00AC0AC1">
        <w:rPr>
          <w:i/>
          <w:szCs w:val="24"/>
        </w:rPr>
        <w:t>BuiltinData</w:t>
      </w:r>
      <w:r w:rsidRPr="00AC0AC1">
        <w:rPr>
          <w:szCs w:val="24"/>
        </w:rPr>
        <w:t xml:space="preserve">. It contains two conversion functions </w:t>
      </w:r>
      <w:r w:rsidRPr="00AC0AC1">
        <w:rPr>
          <w:i/>
          <w:szCs w:val="24"/>
        </w:rPr>
        <w:t>builtinDataToData</w:t>
      </w:r>
      <w:r w:rsidRPr="00AC0AC1">
        <w:rPr>
          <w:szCs w:val="24"/>
        </w:rPr>
        <w:t xml:space="preserve"> and </w:t>
      </w:r>
      <w:r w:rsidRPr="00AC0AC1">
        <w:rPr>
          <w:i/>
          <w:szCs w:val="24"/>
        </w:rPr>
        <w:t>dataToBuiltinData</w:t>
      </w:r>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6"/>
                    <a:stretch>
                      <a:fillRect/>
                    </a:stretch>
                  </pic:blipFill>
                  <pic:spPr>
                    <a:xfrm>
                      <a:off x="0" y="0"/>
                      <a:ext cx="1942726" cy="1693271"/>
                    </a:xfrm>
                    <a:prstGeom prst="rect">
                      <a:avLst/>
                    </a:prstGeom>
                  </pic:spPr>
                </pic:pic>
              </a:graphicData>
            </a:graphic>
          </wp:inline>
        </w:drawing>
      </w:r>
    </w:p>
    <w:p w14:paraId="588E7CDD" w14:textId="72C1DA06" w:rsidR="0067272E" w:rsidRDefault="0067272E" w:rsidP="0067272E">
      <w:pPr>
        <w:pStyle w:val="Caption"/>
        <w:spacing w:before="0"/>
        <w:rPr>
          <w:szCs w:val="24"/>
        </w:rPr>
      </w:pPr>
      <w:bookmarkStart w:id="17" w:name="_Toc142555788"/>
      <w:r>
        <w:t xml:space="preserve">Figure </w:t>
      </w:r>
      <w:r>
        <w:fldChar w:fldCharType="begin"/>
      </w:r>
      <w:r>
        <w:instrText xml:space="preserve"> SEQ Figure \* ARABIC </w:instrText>
      </w:r>
      <w:r>
        <w:fldChar w:fldCharType="separate"/>
      </w:r>
      <w:r w:rsidR="00093F03">
        <w:rPr>
          <w:noProof/>
        </w:rPr>
        <w:t>1</w:t>
      </w:r>
      <w:r>
        <w:fldChar w:fldCharType="end"/>
      </w:r>
      <w:r>
        <w:t xml:space="preserve"> - Data type</w:t>
      </w:r>
      <w:bookmarkEnd w:id="17"/>
    </w:p>
    <w:p w14:paraId="3F512577" w14:textId="79E51404"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VSCode.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7"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sidR="00093F03">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r w:rsidR="00916537" w:rsidRPr="00AC0AC1">
        <w:rPr>
          <w:i/>
          <w:szCs w:val="24"/>
        </w:rPr>
        <w:t>BuiltinData</w:t>
      </w:r>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8"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plutus-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9"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The documentation will be built inside the plutus-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GHCi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The Plutus libraries are also not hosted on Hackage</w:t>
      </w:r>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VSCod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r w:rsidRPr="00AC0AC1">
        <w:rPr>
          <w:i/>
          <w:lang w:eastAsia="zh-CN"/>
        </w:rPr>
        <w:t>Gift.hs</w:t>
      </w:r>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DataKinds</w:t>
      </w:r>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mportQualifiedPost</w:t>
      </w:r>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NoImplicitPrelude</w:t>
      </w:r>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TemplateHaskell</w:t>
      </w:r>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lutusTx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r w:rsidRPr="0096654A">
        <w:rPr>
          <w:rFonts w:ascii="Consolas" w:eastAsia="Times New Roman" w:hAnsi="Consolas"/>
          <w:i/>
          <w:iCs/>
          <w:color w:val="4876D6"/>
          <w:sz w:val="21"/>
          <w:szCs w:val="21"/>
          <w:lang w:val="en-SI" w:eastAsia="en-SI"/>
        </w:rPr>
        <w:t>writeValidatorToFile</w:t>
      </w:r>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ScriptContext</w:t>
      </w:r>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mkGif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mkGiftValidator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mkGiftValidator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PlutusTx.compil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mkGiftValidator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saveVal</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saveVal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riteValidatorToFil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gift.plutus</w:t>
      </w:r>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r w:rsidR="00FE06D1" w:rsidRPr="0096654A">
        <w:rPr>
          <w:rFonts w:ascii="Consolas" w:eastAsia="Times New Roman" w:hAnsi="Consolas"/>
          <w:color w:val="994CC3"/>
          <w:sz w:val="21"/>
          <w:szCs w:val="21"/>
          <w:lang w:val="en-SI" w:eastAsia="en-SI"/>
        </w:rPr>
        <w:t>NoImplicitPrelude</w:t>
      </w:r>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r w:rsidRPr="00326540">
        <w:rPr>
          <w:rFonts w:asciiTheme="minorHAnsi" w:hAnsiTheme="minorHAnsi" w:cstheme="minorHAnsi"/>
          <w:i/>
          <w:iCs/>
          <w:color w:val="000000" w:themeColor="text1"/>
          <w:szCs w:val="24"/>
        </w:rPr>
        <w:t>PlutusTx.Prelude</w:t>
      </w:r>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r w:rsidR="00FE06D1" w:rsidRPr="0096654A">
        <w:rPr>
          <w:rFonts w:ascii="Consolas" w:eastAsia="Times New Roman" w:hAnsi="Consolas"/>
          <w:i/>
          <w:iCs/>
          <w:color w:val="4876D6"/>
          <w:sz w:val="21"/>
          <w:szCs w:val="21"/>
          <w:lang w:val="en-SI" w:eastAsia="en-SI"/>
        </w:rPr>
        <w:t>mkGiftValidator</w:t>
      </w:r>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r w:rsidR="00FE06D1" w:rsidRPr="0096654A">
        <w:rPr>
          <w:rFonts w:ascii="Consolas" w:eastAsia="Times New Roman" w:hAnsi="Consolas"/>
          <w:color w:val="994CC3"/>
          <w:sz w:val="21"/>
          <w:szCs w:val="21"/>
          <w:lang w:val="en-SI" w:eastAsia="en-SI"/>
        </w:rPr>
        <w:t>BuiltinData</w:t>
      </w:r>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Bool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r w:rsidR="00D17775" w:rsidRPr="0096654A">
        <w:rPr>
          <w:rFonts w:ascii="Consolas" w:eastAsia="Times New Roman" w:hAnsi="Consolas"/>
          <w:color w:val="403F53"/>
          <w:sz w:val="21"/>
          <w:szCs w:val="21"/>
          <w:lang w:val="en-SI" w:eastAsia="en-SI"/>
        </w:rPr>
        <w:t>PlutusTx.compile</w:t>
      </w:r>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mkGiftValidator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r w:rsidR="00013D2D" w:rsidRPr="0096654A">
        <w:rPr>
          <w:rFonts w:ascii="Consolas" w:eastAsia="Times New Roman" w:hAnsi="Consolas"/>
          <w:color w:val="403F53"/>
          <w:sz w:val="21"/>
          <w:szCs w:val="21"/>
          <w:lang w:val="en-SI" w:eastAsia="en-SI"/>
        </w:rPr>
        <w:t>mkValidatorScript</w:t>
      </w:r>
      <w:r w:rsidRPr="00AC0AC1">
        <w:rPr>
          <w:szCs w:val="24"/>
        </w:rPr>
        <w:t xml:space="preserve"> function. </w:t>
      </w:r>
      <w:r w:rsidR="00EC43EF">
        <w:rPr>
          <w:szCs w:val="24"/>
        </w:rPr>
        <w:t xml:space="preserve">The splice operator and the oxford brackets can be used because we added the </w:t>
      </w:r>
      <w:r w:rsidR="00EC43EF" w:rsidRPr="0096654A">
        <w:rPr>
          <w:rFonts w:ascii="Consolas" w:eastAsia="Times New Roman" w:hAnsi="Consolas"/>
          <w:color w:val="994CC3"/>
          <w:sz w:val="21"/>
          <w:szCs w:val="21"/>
          <w:lang w:val="en-SI" w:eastAsia="en-SI"/>
        </w:rPr>
        <w:t>TemplateHaskell</w:t>
      </w:r>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inlinabl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r w:rsidR="00BE58EC" w:rsidRPr="00BE58EC">
        <w:rPr>
          <w:i/>
          <w:iCs/>
        </w:rPr>
        <w:t>unScript</w:t>
      </w:r>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67249E36"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r w:rsidRPr="001C4934">
        <w:rPr>
          <w:i/>
          <w:iCs/>
          <w:szCs w:val="24"/>
        </w:rPr>
        <w:t>unScript</w:t>
      </w:r>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r w:rsidR="00B121E1" w:rsidRPr="0096654A">
        <w:rPr>
          <w:rFonts w:ascii="Consolas" w:eastAsia="Times New Roman" w:hAnsi="Consolas"/>
          <w:color w:val="403F53"/>
          <w:sz w:val="21"/>
          <w:szCs w:val="21"/>
          <w:lang w:val="en-SI" w:eastAsia="en-SI"/>
        </w:rPr>
        <w:t>writeValidatorToFile</w:t>
      </w:r>
      <w:r w:rsidR="00B121E1">
        <w:rPr>
          <w:szCs w:val="24"/>
        </w:rPr>
        <w:t xml:space="preserve"> that is not a standard Plutus function. It was defined for the purpose of this course and can be found in the </w:t>
      </w:r>
      <w:r w:rsidR="00B121E1" w:rsidRPr="00B121E1">
        <w:rPr>
          <w:i/>
          <w:iCs/>
          <w:szCs w:val="24"/>
        </w:rPr>
        <w:t>Week02/Utilities/src/Utilities</w:t>
      </w:r>
      <w:r w:rsidR="00787F0D">
        <w:rPr>
          <w:i/>
          <w:iCs/>
          <w:szCs w:val="24"/>
        </w:rPr>
        <w:t>/Serialize.hs</w:t>
      </w:r>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ByteString manipulation and serialization. </w:t>
      </w:r>
      <w:r w:rsidR="00A21CF3">
        <w:rPr>
          <w:szCs w:val="24"/>
        </w:rPr>
        <w:t>This function takes a file path and a</w:t>
      </w:r>
      <w:r w:rsidR="00654BC8">
        <w:rPr>
          <w:szCs w:val="24"/>
        </w:rPr>
        <w:t xml:space="preserve"> Plutus </w:t>
      </w:r>
      <w:r w:rsidR="00A21CF3">
        <w:rPr>
          <w:szCs w:val="24"/>
        </w:rPr>
        <w:t xml:space="preserve">validator, then serializes the validator and writes it to a file. </w:t>
      </w:r>
      <w:r w:rsidR="00BB43DD">
        <w:rPr>
          <w:szCs w:val="24"/>
        </w:rPr>
        <w:t xml:space="preserve">We write the validator to the file </w:t>
      </w:r>
      <w:r w:rsidR="00BB43DD" w:rsidRPr="00BB43DD">
        <w:rPr>
          <w:i/>
          <w:iCs/>
          <w:szCs w:val="24"/>
        </w:rPr>
        <w:t>./assests/gift.plutus</w:t>
      </w:r>
      <w:r w:rsidR="00BB43DD">
        <w:rPr>
          <w:szCs w:val="24"/>
        </w:rPr>
        <w:t xml:space="preserve">. To create this </w:t>
      </w:r>
      <w:r w:rsidR="00260E28">
        <w:rPr>
          <w:szCs w:val="24"/>
        </w:rPr>
        <w:t>file,</w:t>
      </w:r>
      <w:r w:rsidR="00BB43DD">
        <w:rPr>
          <w:szCs w:val="24"/>
        </w:rPr>
        <w:t xml:space="preserve"> we can simply run the </w:t>
      </w:r>
      <w:r w:rsidR="00BB43DD" w:rsidRPr="0096654A">
        <w:rPr>
          <w:rFonts w:ascii="Consolas" w:eastAsia="Times New Roman" w:hAnsi="Consolas"/>
          <w:i/>
          <w:iCs/>
          <w:color w:val="4876D6"/>
          <w:sz w:val="21"/>
          <w:szCs w:val="21"/>
          <w:lang w:val="en-SI" w:eastAsia="en-SI"/>
        </w:rPr>
        <w:t>saveVal</w:t>
      </w:r>
      <w:r w:rsidR="00BB43DD">
        <w:rPr>
          <w:szCs w:val="24"/>
        </w:rPr>
        <w:t xml:space="preserve"> function from the REPL and then we can look at the</w:t>
      </w:r>
      <w:r w:rsidR="00654BC8">
        <w:rPr>
          <w:szCs w:val="24"/>
        </w:rPr>
        <w:t xml:space="preserve"> Plutus </w:t>
      </w:r>
      <w:r w:rsidR="00BB43DD">
        <w:rPr>
          <w:szCs w:val="24"/>
        </w:rPr>
        <w:t>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r w:rsidR="00343FC8" w:rsidRPr="00327DC9">
        <w:rPr>
          <w:i/>
          <w:iCs/>
          <w:szCs w:val="24"/>
        </w:rPr>
        <w:t>cborHex</w:t>
      </w:r>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Burn</w:t>
      </w:r>
      <w:r w:rsidR="00081C3C">
        <w:rPr>
          <w:szCs w:val="24"/>
        </w:rPr>
        <w:t>.hs</w:t>
      </w:r>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DataKinds</w:t>
      </w:r>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NoImplicitPrelude</w:t>
      </w:r>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OverloadedStrings</w:t>
      </w:r>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TemplateHaskell</w:t>
      </w:r>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lutusTx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PlutusTx.Prelude     (</w:t>
      </w:r>
      <w:r w:rsidRPr="00AC39FA">
        <w:rPr>
          <w:rFonts w:ascii="Consolas" w:eastAsia="Times New Roman" w:hAnsi="Consolas"/>
          <w:i/>
          <w:iCs/>
          <w:color w:val="4876D6"/>
          <w:sz w:val="21"/>
          <w:szCs w:val="21"/>
          <w:lang w:val="en-SI" w:eastAsia="en-SI"/>
        </w:rPr>
        <w:t>traceError</w:t>
      </w:r>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r w:rsidRPr="00AC39FA">
        <w:rPr>
          <w:rFonts w:ascii="Consolas" w:eastAsia="Times New Roman" w:hAnsi="Consolas"/>
          <w:i/>
          <w:iCs/>
          <w:color w:val="4876D6"/>
          <w:sz w:val="21"/>
          <w:szCs w:val="21"/>
          <w:lang w:val="en-SI" w:eastAsia="en-SI"/>
        </w:rPr>
        <w:t>writeValidatorToFile</w:t>
      </w:r>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ScriptContext</w:t>
      </w:r>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mkBurn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mkBurnValidator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traceError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mkBurnValidator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PlutusTx.compil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mkBurnValidator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saveVal</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saveVal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riteValidatorToFil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burn.plutus</w:t>
      </w:r>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7733B98C" w:rsidR="005326FA" w:rsidRDefault="00E67735" w:rsidP="002E40E6">
      <w:pPr>
        <w:spacing w:before="0" w:after="0"/>
        <w:rPr>
          <w:szCs w:val="24"/>
        </w:rPr>
      </w:pPr>
      <w:r>
        <w:rPr>
          <w:szCs w:val="24"/>
        </w:rPr>
        <w:t xml:space="preserve">We see that all of the code is the same except the body of the </w:t>
      </w:r>
      <w:r w:rsidRPr="00AC39FA">
        <w:rPr>
          <w:rFonts w:ascii="Consolas" w:eastAsia="Times New Roman" w:hAnsi="Consolas"/>
          <w:i/>
          <w:iCs/>
          <w:color w:val="4876D6"/>
          <w:sz w:val="21"/>
          <w:szCs w:val="21"/>
          <w:lang w:val="en-SI" w:eastAsia="en-SI"/>
        </w:rPr>
        <w:t>mkBurnValidator</w:t>
      </w:r>
      <w:r>
        <w:rPr>
          <w:szCs w:val="24"/>
        </w:rPr>
        <w:t xml:space="preserve"> function.</w:t>
      </w:r>
      <w:r w:rsidR="0079543D">
        <w:rPr>
          <w:szCs w:val="24"/>
        </w:rPr>
        <w:t xml:space="preserve"> </w:t>
      </w:r>
      <w:r w:rsidR="0039349A">
        <w:rPr>
          <w:szCs w:val="24"/>
        </w:rPr>
        <w:t xml:space="preserve">In the body of the validator </w:t>
      </w:r>
      <w:r w:rsidR="00C66A58">
        <w:rPr>
          <w:szCs w:val="24"/>
        </w:rPr>
        <w:t>function,</w:t>
      </w:r>
      <w:r w:rsidR="0039349A">
        <w:rPr>
          <w:szCs w:val="24"/>
        </w:rPr>
        <w:t xml:space="preserve">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r w:rsidR="009E37AB" w:rsidRPr="009E37AB">
        <w:rPr>
          <w:i/>
          <w:iCs/>
          <w:szCs w:val="24"/>
        </w:rPr>
        <w:t>traceError</w:t>
      </w:r>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inlinable,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51804211"/>
      <w:r>
        <w:rPr>
          <w:lang w:val="en-US"/>
        </w:rPr>
        <w:t>Using the Cardano CLI to interact with Plutus</w:t>
      </w:r>
      <w:bookmarkEnd w:id="18"/>
    </w:p>
    <w:p w14:paraId="5EC26A84" w14:textId="66DBB909"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Cardano CLI which is a command line tool. </w:t>
      </w:r>
      <w:r w:rsidR="009A7F9B">
        <w:rPr>
          <w:szCs w:val="24"/>
        </w:rPr>
        <w:t>This tool comes installed with the installation of the Cardano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r w:rsidR="005256A3">
        <w:rPr>
          <w:szCs w:val="24"/>
        </w:rPr>
        <w:t>Cardano CLI,</w:t>
      </w:r>
      <w:r w:rsidR="00756177">
        <w:rPr>
          <w:szCs w:val="24"/>
        </w:rPr>
        <w:t xml:space="preserve"> the node has to be running. On the Demeter that is taken care of and on your local setup </w:t>
      </w:r>
      <w:r w:rsidR="00FD53A2">
        <w:rPr>
          <w:szCs w:val="24"/>
        </w:rPr>
        <w:t>the Cardano node also automatically starts</w:t>
      </w:r>
      <w:r w:rsidR="00FD53A2" w:rsidRPr="00FD53A2">
        <w:rPr>
          <w:szCs w:val="24"/>
        </w:rPr>
        <w:t xml:space="preserve"> </w:t>
      </w:r>
      <w:r w:rsidR="00FD53A2">
        <w:rPr>
          <w:szCs w:val="24"/>
        </w:rPr>
        <w:t xml:space="preserve">for the preview testnet when the docker container is started. </w:t>
      </w:r>
    </w:p>
    <w:p w14:paraId="5E485A7F" w14:textId="16568CFA" w:rsidR="00385EFC" w:rsidRDefault="0089321B" w:rsidP="001D4F86">
      <w:pPr>
        <w:spacing w:after="0"/>
        <w:rPr>
          <w:szCs w:val="24"/>
        </w:rPr>
      </w:pPr>
      <w:r>
        <w:rPr>
          <w:szCs w:val="24"/>
        </w:rPr>
        <w:lastRenderedPageBreak/>
        <w:t>There is also a pre-production testnet that is used to test polished software. In comparison to the preview testnet where things may possibly break on the pre-production testnet things should not break. But it also takes a longer time to synchronize th</w:t>
      </w:r>
      <w:r w:rsidR="00A10092">
        <w:rPr>
          <w:szCs w:val="24"/>
        </w:rPr>
        <w:t>a</w:t>
      </w:r>
      <w:r>
        <w:rPr>
          <w:szCs w:val="24"/>
        </w:rPr>
        <w:t>n the preview</w:t>
      </w:r>
      <w:r w:rsidR="00145F09">
        <w:rPr>
          <w:szCs w:val="24"/>
        </w:rPr>
        <w:t xml:space="preserve"> testnet</w:t>
      </w:r>
      <w:r>
        <w:rPr>
          <w:szCs w:val="24"/>
        </w:rPr>
        <w:t>, so we use the later one.</w:t>
      </w:r>
      <w:r w:rsidR="00385EFC">
        <w:rPr>
          <w:szCs w:val="24"/>
        </w:rPr>
        <w:t xml:space="preserve"> </w:t>
      </w:r>
    </w:p>
    <w:p w14:paraId="0D1E5DED" w14:textId="3EBAB599" w:rsidR="00756177" w:rsidRDefault="00385EFC" w:rsidP="001D4F86">
      <w:pPr>
        <w:spacing w:after="0"/>
        <w:rPr>
          <w:szCs w:val="24"/>
        </w:rPr>
      </w:pPr>
      <w:r>
        <w:rPr>
          <w:szCs w:val="24"/>
        </w:rPr>
        <w:t>Once the node has synchronized, we can open up another terminal in VSCode and we can run the</w:t>
      </w:r>
      <w:r w:rsidR="00654BC8">
        <w:rPr>
          <w:szCs w:val="24"/>
        </w:rPr>
        <w:t xml:space="preserve"> Cardano </w:t>
      </w:r>
      <w:r>
        <w:rPr>
          <w:szCs w:val="24"/>
        </w:rPr>
        <w:t xml:space="preserve">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r w:rsidRPr="00796934">
        <w:rPr>
          <w:i/>
          <w:iCs/>
          <w:szCs w:val="24"/>
        </w:rPr>
        <w:t>testne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r w:rsidRPr="00796934">
        <w:rPr>
          <w:i/>
          <w:iCs/>
          <w:szCs w:val="24"/>
        </w:rPr>
        <w:t>mainnet</w:t>
      </w:r>
      <w:r>
        <w:rPr>
          <w:szCs w:val="24"/>
        </w:rPr>
        <w:t xml:space="preserve"> instead of </w:t>
      </w:r>
      <w:r w:rsidRPr="00796934">
        <w:rPr>
          <w:i/>
          <w:iCs/>
          <w:szCs w:val="24"/>
        </w:rPr>
        <w:t>testne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r w:rsidRPr="00AD42C5">
        <w:rPr>
          <w:i/>
          <w:iCs/>
          <w:szCs w:val="24"/>
        </w:rPr>
        <w:t>syncProgress</w:t>
      </w:r>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6761459D"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The</w:t>
      </w:r>
      <w:r w:rsidR="00654BC8">
        <w:rPr>
          <w:szCs w:val="24"/>
        </w:rPr>
        <w:t xml:space="preserve"> Cardano </w:t>
      </w:r>
      <w:r w:rsidR="0005621A">
        <w:rPr>
          <w:szCs w:val="24"/>
        </w:rPr>
        <w:t>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 xml:space="preserve">$skey, $vkey </w:t>
      </w:r>
      <w:r w:rsidRPr="0005621A">
        <w:rPr>
          <w:szCs w:val="24"/>
        </w:rPr>
        <w:t>and</w:t>
      </w:r>
      <w:r w:rsidRPr="0005621A">
        <w:rPr>
          <w:i/>
          <w:iCs/>
          <w:szCs w:val="24"/>
        </w:rPr>
        <w:t xml:space="preserve"> $addr</w:t>
      </w:r>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will be created in the 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lastRenderedPageBreak/>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testnet faucet to send some test </w:t>
      </w:r>
      <w:r w:rsidR="000835DD">
        <w:rPr>
          <w:szCs w:val="24"/>
        </w:rPr>
        <w:t>ada</w:t>
      </w:r>
      <w:r>
        <w:rPr>
          <w:szCs w:val="24"/>
        </w:rPr>
        <w:t xml:space="preserve"> to our address. It can be found at the following web page:</w:t>
      </w:r>
    </w:p>
    <w:p w14:paraId="45F0FF30" w14:textId="5B76C8E2" w:rsidR="00B27466" w:rsidRDefault="00000000" w:rsidP="001D4F86">
      <w:pPr>
        <w:spacing w:after="0"/>
        <w:rPr>
          <w:szCs w:val="24"/>
        </w:rPr>
      </w:pPr>
      <w:hyperlink r:id="rId90"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r w:rsidR="000835DD">
        <w:rPr>
          <w:szCs w:val="24"/>
        </w:rPr>
        <w:t>ada</w:t>
      </w:r>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plutus</w:t>
      </w:r>
      <w:r w:rsidR="00332773">
        <w:rPr>
          <w:szCs w:val="24"/>
        </w:rPr>
        <w:t xml:space="preserve"> script file that we have learned how to produce in the previous chapter. The output is the </w:t>
      </w:r>
      <w:r w:rsidR="00332773" w:rsidRPr="00332773">
        <w:rPr>
          <w:i/>
          <w:iCs/>
          <w:szCs w:val="24"/>
        </w:rPr>
        <w:t>gift.addr</w:t>
      </w:r>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lastRenderedPageBreak/>
        <w:t xml:space="preserve">    --out-file "$body"</w:t>
      </w:r>
    </w:p>
    <w:p w14:paraId="38BD571E" w14:textId="02754AB4"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Cardano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testnet magic number. </w:t>
      </w:r>
      <w:r w:rsidR="004E4AEF">
        <w:rPr>
          <w:szCs w:val="24"/>
        </w:rPr>
        <w:t>Again,</w:t>
      </w:r>
      <w:r w:rsidR="00FF3D9F">
        <w:rPr>
          <w:szCs w:val="24"/>
        </w:rPr>
        <w:t xml:space="preserve"> here we state that running this command for the mainnet would change this option to      </w:t>
      </w:r>
      <w:r w:rsidR="00FF3D9F" w:rsidRPr="00FF3D9F">
        <w:rPr>
          <w:i/>
          <w:iCs/>
          <w:szCs w:val="24"/>
        </w:rPr>
        <w:t>--mainnet</w:t>
      </w:r>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r w:rsidR="00145F09">
        <w:rPr>
          <w:szCs w:val="24"/>
        </w:rPr>
        <w:t xml:space="preserve"> </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lovelace for us. </w:t>
      </w:r>
      <w:r w:rsidR="00966816">
        <w:rPr>
          <w:szCs w:val="24"/>
        </w:rPr>
        <w:t>As a side</w:t>
      </w:r>
      <w:r w:rsidR="00AF20C5">
        <w:rPr>
          <w:szCs w:val="24"/>
        </w:rPr>
        <w:t xml:space="preserve"> </w:t>
      </w:r>
      <w:r w:rsidR="00966816">
        <w:rPr>
          <w:szCs w:val="24"/>
        </w:rPr>
        <w:t xml:space="preserve">note we state that 1 </w:t>
      </w:r>
      <w:r w:rsidR="000835DD">
        <w:rPr>
          <w:szCs w:val="24"/>
        </w:rPr>
        <w:t>ada</w:t>
      </w:r>
      <w:r w:rsidR="00966816">
        <w:rPr>
          <w:szCs w:val="24"/>
        </w:rPr>
        <w:t xml:space="preserve"> is a 1.000.000 lovelac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EUTxO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r w:rsidR="00F136C9" w:rsidRPr="00F136C9">
        <w:rPr>
          <w:i/>
          <w:iCs/>
          <w:szCs w:val="24"/>
        </w:rPr>
        <w:t>unit.json</w:t>
      </w:r>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testnet magic number and the name of the output file which will be the signed transaction. </w:t>
      </w:r>
      <w:r w:rsidR="00D11234">
        <w:rPr>
          <w:szCs w:val="24"/>
        </w:rPr>
        <w:t>At the end we use the transaction submit command to submit the transaction to the preview testnet.</w:t>
      </w:r>
      <w:r w:rsidR="00E30BFF">
        <w:rPr>
          <w:szCs w:val="24"/>
        </w:rPr>
        <w:t xml:space="preserve"> There we only need to input the testnet magic number and the signed transaction file.</w:t>
      </w:r>
    </w:p>
    <w:p w14:paraId="660B2B00" w14:textId="77777777" w:rsidR="0020378B" w:rsidRDefault="0020378B" w:rsidP="0020378B">
      <w:pPr>
        <w:pStyle w:val="SourceCode"/>
      </w:pPr>
      <w:r>
        <w:lastRenderedPageBreak/>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8C3B8B2"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w:t>
      </w:r>
      <w:r w:rsidR="00654BC8">
        <w:rPr>
          <w:szCs w:val="24"/>
          <w:lang w:val="sl-SI"/>
        </w:rPr>
        <w:t xml:space="preserve"> Cardano </w:t>
      </w:r>
      <w:r w:rsidR="00183153">
        <w:rPr>
          <w:szCs w:val="24"/>
          <w:lang w:val="sl-SI"/>
        </w:rPr>
        <w:t xml:space="preserve">scan, to look at this transaction. </w:t>
      </w:r>
      <w:r w:rsidR="00725C89">
        <w:rPr>
          <w:szCs w:val="24"/>
          <w:lang w:val="sl-SI"/>
        </w:rPr>
        <w:t xml:space="preserve">The simplest way to do this is to use the URL </w:t>
      </w:r>
      <w:hyperlink r:id="rId91"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txid&gt;</w:t>
      </w:r>
      <w:r w:rsidR="00725C89">
        <w:rPr>
          <w:rStyle w:val="pl-s"/>
        </w:rPr>
        <w:t xml:space="preserve"> is the id we get with the transaction </w:t>
      </w:r>
      <w:r w:rsidR="00725C89" w:rsidRPr="00255A70">
        <w:rPr>
          <w:rStyle w:val="pl-s"/>
          <w:i/>
          <w:iCs/>
        </w:rPr>
        <w:t>txid</w:t>
      </w:r>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r w:rsidR="008A1535">
        <w:rPr>
          <w:szCs w:val="24"/>
          <w:lang w:val="sl-SI"/>
        </w:rPr>
        <w:t>, as follows:</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w:t>
      </w:r>
      <w:r w:rsidR="003809E6">
        <w:rPr>
          <w:szCs w:val="24"/>
          <w:lang w:val="sl-SI"/>
        </w:rPr>
        <w:t>that</w:t>
      </w:r>
      <w:r w:rsidR="00FA3860">
        <w:rPr>
          <w:szCs w:val="24"/>
          <w:lang w:val="sl-SI"/>
        </w:rPr>
        <w:t xml:space="preserve"> the </w:t>
      </w:r>
      <w:r w:rsidR="00FA3860" w:rsidRPr="00413A86">
        <w:rPr>
          <w:i/>
          <w:iCs/>
          <w:szCs w:val="24"/>
          <w:lang w:val="sl-SI"/>
        </w:rPr>
        <w:t>cborHex</w:t>
      </w:r>
      <w:r w:rsidR="00FA3860">
        <w:rPr>
          <w:szCs w:val="24"/>
          <w:lang w:val="sl-SI"/>
        </w:rPr>
        <w:t xml:space="preserve"> paramter in the script file gets longer </w:t>
      </w:r>
      <w:r w:rsidR="003809E6">
        <w:rPr>
          <w:szCs w:val="24"/>
          <w:lang w:val="sl-SI"/>
        </w:rPr>
        <w:t>as</w:t>
      </w:r>
      <w:r w:rsidR="00FA3860">
        <w:rPr>
          <w:szCs w:val="24"/>
          <w:lang w:val="sl-SI"/>
        </w:rPr>
        <w:t xml:space="preserve"> the validation logic of the scripts gets longer. So this hex makes it possible to read out the validation logic and perform it for a given node. In that sense it is 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w:t>
      </w:r>
      <w:r w:rsidR="009433E2">
        <w:rPr>
          <w:szCs w:val="24"/>
          <w:lang w:val="sl-SI"/>
        </w:rPr>
        <w:lastRenderedPageBreak/>
        <w:t xml:space="preserve">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B6D217F"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w:t>
      </w:r>
      <w:r w:rsidR="00660F2A">
        <w:rPr>
          <w:szCs w:val="24"/>
          <w:lang w:val="sl-SI"/>
        </w:rPr>
        <w:t>ed</w:t>
      </w:r>
      <w:r>
        <w:rPr>
          <w:szCs w:val="24"/>
          <w:lang w:val="sl-SI"/>
        </w:rPr>
        <w:t xml:space="preserve">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51804212"/>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r w:rsidRPr="00EB0418">
        <w:rPr>
          <w:i/>
          <w:iCs/>
          <w:szCs w:val="24"/>
        </w:rPr>
        <w:t>FortyTwo.hs</w:t>
      </w:r>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DataKinds</w:t>
      </w:r>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mportQualifiedPost</w:t>
      </w:r>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NoImplicitPrelude</w:t>
      </w:r>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OverloadedStrings</w:t>
      </w:r>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TemplateHaskell</w:t>
      </w:r>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lastRenderedPageBreak/>
        <w:t>module</w:t>
      </w:r>
      <w:r w:rsidRPr="00A15047">
        <w:rPr>
          <w:rFonts w:ascii="Consolas" w:eastAsia="Times New Roman" w:hAnsi="Consolas"/>
          <w:color w:val="403F53"/>
          <w:sz w:val="21"/>
          <w:szCs w:val="21"/>
          <w:lang w:val="en-SI" w:eastAsia="en-SI"/>
        </w:rPr>
        <w:t xml:space="preserve"> FortyTwo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Builtins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Builtins (</w:t>
      </w:r>
      <w:r w:rsidRPr="00A15047">
        <w:rPr>
          <w:rFonts w:ascii="Consolas" w:eastAsia="Times New Roman" w:hAnsi="Consolas"/>
          <w:i/>
          <w:iCs/>
          <w:color w:val="4876D6"/>
          <w:sz w:val="21"/>
          <w:szCs w:val="21"/>
          <w:lang w:val="en-SI" w:eastAsia="en-SI"/>
        </w:rPr>
        <w:t>mkI</w:t>
      </w:r>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Prelud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traceError</w:t>
      </w:r>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r w:rsidRPr="00A15047">
        <w:rPr>
          <w:rFonts w:ascii="Consolas" w:eastAsia="Times New Roman" w:hAnsi="Consolas"/>
          <w:i/>
          <w:iCs/>
          <w:color w:val="4876D6"/>
          <w:sz w:val="21"/>
          <w:szCs w:val="21"/>
          <w:lang w:val="en-SI" w:eastAsia="en-SI"/>
        </w:rPr>
        <w:t>writeValidatorToFile</w:t>
      </w:r>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ScriptContext</w:t>
      </w:r>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Builtins.mkI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traceError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PlutusTx.compil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saveVal</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saveVal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riteValidatorToFil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fortytwo.plutus</w:t>
      </w:r>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29A8D038" w:rsidR="005F7622" w:rsidRDefault="00EB0418" w:rsidP="002E40E6">
      <w:pPr>
        <w:spacing w:before="0"/>
        <w:rPr>
          <w:szCs w:val="24"/>
        </w:rPr>
      </w:pPr>
      <w:r>
        <w:rPr>
          <w:szCs w:val="24"/>
        </w:rPr>
        <w:t xml:space="preserve">In the body of the validator </w:t>
      </w:r>
      <w:r w:rsidR="00CC1A94">
        <w:rPr>
          <w:szCs w:val="24"/>
        </w:rPr>
        <w:t>function,</w:t>
      </w:r>
      <w:r>
        <w:rPr>
          <w:szCs w:val="24"/>
        </w:rPr>
        <w:t xml:space="preserve">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r w:rsidR="00452A5D" w:rsidRPr="00A15047">
        <w:rPr>
          <w:rFonts w:ascii="Consolas" w:eastAsia="Times New Roman" w:hAnsi="Consolas"/>
          <w:color w:val="994CC3"/>
          <w:sz w:val="21"/>
          <w:szCs w:val="21"/>
          <w:lang w:val="en-SI" w:eastAsia="en-SI"/>
        </w:rPr>
        <w:t>BuiltinData</w:t>
      </w:r>
      <w:r w:rsidR="00452A5D">
        <w:rPr>
          <w:szCs w:val="24"/>
        </w:rPr>
        <w:t xml:space="preserve"> type out of the number 42 we use the function </w:t>
      </w:r>
      <w:r w:rsidR="00452A5D" w:rsidRPr="00A15047">
        <w:rPr>
          <w:rFonts w:ascii="Consolas" w:eastAsia="Times New Roman" w:hAnsi="Consolas"/>
          <w:color w:val="403F53"/>
          <w:sz w:val="21"/>
          <w:szCs w:val="21"/>
          <w:lang w:val="en-SI" w:eastAsia="en-SI"/>
        </w:rPr>
        <w:t>Builtins.mkI</w:t>
      </w:r>
      <w:r w:rsidR="00452A5D">
        <w:rPr>
          <w:szCs w:val="24"/>
        </w:rPr>
        <w:t>.</w:t>
      </w:r>
      <w:r w:rsidR="00A74BCD">
        <w:rPr>
          <w:szCs w:val="24"/>
        </w:rPr>
        <w:t xml:space="preserve"> </w:t>
      </w:r>
      <w:r w:rsidR="00F2517C">
        <w:rPr>
          <w:szCs w:val="24"/>
        </w:rPr>
        <w:t xml:space="preserve">Now the reason why it would be an advantage to use proper types instead of </w:t>
      </w:r>
      <w:r w:rsidR="00F2517C" w:rsidRPr="00A15047">
        <w:rPr>
          <w:rFonts w:ascii="Consolas" w:eastAsia="Times New Roman" w:hAnsi="Consolas"/>
          <w:color w:val="994CC3"/>
          <w:sz w:val="21"/>
          <w:szCs w:val="21"/>
          <w:lang w:val="en-SI" w:eastAsia="en-SI"/>
        </w:rPr>
        <w:t>BuiltinData</w:t>
      </w:r>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r w:rsidR="00957E6C" w:rsidRPr="00EB0418">
        <w:rPr>
          <w:i/>
          <w:iCs/>
          <w:szCs w:val="24"/>
        </w:rPr>
        <w:t>FortyTwo</w:t>
      </w:r>
      <w:r w:rsidR="00957E6C">
        <w:rPr>
          <w:i/>
          <w:iCs/>
          <w:szCs w:val="24"/>
        </w:rPr>
        <w:t>Typed</w:t>
      </w:r>
      <w:r w:rsidR="00957E6C" w:rsidRPr="00EB0418">
        <w:rPr>
          <w:i/>
          <w:iCs/>
          <w:szCs w:val="24"/>
        </w:rPr>
        <w:t>.hs</w:t>
      </w:r>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DataKinds</w:t>
      </w:r>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mportQualifiedPost</w:t>
      </w:r>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NoImplicitPrelude</w:t>
      </w:r>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OverloadedStrings</w:t>
      </w:r>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TemplateHaskell</w:t>
      </w:r>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FortyTwoTyped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Prelud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traceIfFalse</w:t>
      </w:r>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357822E8"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008E30D6">
        <w:rPr>
          <w:rFonts w:ascii="Consolas" w:eastAsia="Times New Roman" w:hAnsi="Consolas"/>
          <w:i/>
          <w:iCs/>
          <w:color w:val="4876D6"/>
          <w:sz w:val="21"/>
          <w:szCs w:val="21"/>
          <w:lang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riteValidatorToFile</w:t>
      </w:r>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ScriptContext</w:t>
      </w:r>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traceIfFals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PlutusTx.compile </w:t>
      </w:r>
    </w:p>
    <w:p w14:paraId="2A809DA4" w14:textId="3148F019"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w:t>
      </w:r>
      <w:r w:rsidR="00440828">
        <w:rPr>
          <w:rFonts w:ascii="Consolas" w:eastAsia="Times New Roman" w:hAnsi="Consolas"/>
          <w:color w:val="403F53"/>
          <w:sz w:val="21"/>
          <w:szCs w:val="21"/>
          <w:lang w:eastAsia="en-SI"/>
        </w:rPr>
        <w:t>Validator</w:t>
      </w:r>
      <w:r w:rsidR="00F219E1" w:rsidRPr="00F219E1">
        <w:rPr>
          <w:rFonts w:ascii="Consolas" w:eastAsia="Times New Roman" w:hAnsi="Consolas"/>
          <w:color w:val="403F53"/>
          <w:sz w:val="21"/>
          <w:szCs w:val="21"/>
          <w:lang w:val="en-SI" w:eastAsia="en-SI"/>
        </w:rPr>
        <w:t xml:space="preserve">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saveVa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saveVal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riteValidatorToFil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fortytwotyped.plutus</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D42848A" w:rsidR="00546AE5" w:rsidRDefault="00BF02D3" w:rsidP="000754B6">
      <w:pPr>
        <w:spacing w:before="0"/>
        <w:rPr>
          <w:szCs w:val="24"/>
        </w:rPr>
      </w:pPr>
      <w:r>
        <w:rPr>
          <w:szCs w:val="24"/>
        </w:rPr>
        <w:t xml:space="preserve">We see that the imported language pragmas and the </w:t>
      </w:r>
      <w:r w:rsidRPr="00F219E1">
        <w:rPr>
          <w:rFonts w:ascii="Consolas" w:eastAsia="Times New Roman" w:hAnsi="Consolas"/>
          <w:i/>
          <w:iCs/>
          <w:color w:val="4876D6"/>
          <w:sz w:val="21"/>
          <w:szCs w:val="21"/>
          <w:lang w:val="en-SI" w:eastAsia="en-SI"/>
        </w:rPr>
        <w:t>saveVal</w:t>
      </w:r>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w:t>
      </w:r>
      <w:r w:rsidR="00C66A58">
        <w:rPr>
          <w:szCs w:val="24"/>
        </w:rPr>
        <w:t>function,</w:t>
      </w:r>
      <w:r w:rsidR="007F1BB8">
        <w:rPr>
          <w:szCs w:val="24"/>
        </w:rPr>
        <w:t xml:space="preserve"> we use the </w:t>
      </w:r>
      <w:r w:rsidR="007F1BB8" w:rsidRPr="00F219E1">
        <w:rPr>
          <w:rFonts w:ascii="Consolas" w:eastAsia="Times New Roman" w:hAnsi="Consolas"/>
          <w:color w:val="403F53"/>
          <w:sz w:val="21"/>
          <w:szCs w:val="21"/>
          <w:lang w:val="en-SI" w:eastAsia="en-SI"/>
        </w:rPr>
        <w:t>traceIfFalse</w:t>
      </w:r>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r w:rsidR="000B6391" w:rsidRPr="00F219E1">
        <w:rPr>
          <w:rFonts w:ascii="Consolas" w:eastAsia="Times New Roman" w:hAnsi="Consolas"/>
          <w:color w:val="403F53"/>
          <w:sz w:val="21"/>
          <w:szCs w:val="21"/>
          <w:lang w:val="en-SI" w:eastAsia="en-SI"/>
        </w:rPr>
        <w:t>PlutusTx.compile</w:t>
      </w:r>
      <w:r w:rsidR="000B6391">
        <w:rPr>
          <w:szCs w:val="24"/>
        </w:rPr>
        <w:t xml:space="preserve"> function still expects a function that takes in three parameters of type </w:t>
      </w:r>
      <w:r w:rsidR="000B6391" w:rsidRPr="00A15047">
        <w:rPr>
          <w:rFonts w:ascii="Consolas" w:eastAsia="Times New Roman" w:hAnsi="Consolas"/>
          <w:color w:val="994CC3"/>
          <w:sz w:val="21"/>
          <w:szCs w:val="21"/>
          <w:lang w:val="en-SI" w:eastAsia="en-SI"/>
        </w:rPr>
        <w:t>BuiltinData</w:t>
      </w:r>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125784">
        <w:rPr>
          <w:rFonts w:ascii="Consolas" w:eastAsia="Times New Roman" w:hAnsi="Consolas"/>
          <w:color w:val="403F53"/>
          <w:sz w:val="21"/>
          <w:szCs w:val="21"/>
          <w:lang w:eastAsia="en-SI"/>
        </w:rPr>
        <w:t>Validator</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r w:rsidR="00AE5D2D" w:rsidRPr="00AE5D2D">
        <w:rPr>
          <w:i/>
          <w:iCs/>
          <w:szCs w:val="24"/>
        </w:rPr>
        <w:t>PlutusTx</w:t>
      </w:r>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NoImplicitPrelude</w:t>
      </w:r>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RankNTypes</w:t>
      </w:r>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lastRenderedPageBreak/>
        <w:t>module</w:t>
      </w:r>
      <w:r w:rsidRPr="005B5379">
        <w:rPr>
          <w:rFonts w:ascii="Consolas" w:eastAsia="Times New Roman" w:hAnsi="Consolas"/>
          <w:color w:val="403F53"/>
          <w:sz w:val="21"/>
          <w:szCs w:val="21"/>
          <w:lang w:val="en-SI" w:eastAsia="en-SI"/>
        </w:rPr>
        <w:t xml:space="preserve"> Utilities.PlutusTx</w:t>
      </w:r>
    </w:p>
    <w:p w14:paraId="56C5A627" w14:textId="24745632" w:rsidR="005B5379" w:rsidRPr="00440828" w:rsidRDefault="005B5379" w:rsidP="005B5379">
      <w:pPr>
        <w:shd w:val="clear" w:color="auto" w:fill="FBFBFB"/>
        <w:spacing w:before="0" w:after="0" w:line="285" w:lineRule="atLeast"/>
        <w:jc w:val="left"/>
        <w:rPr>
          <w:rFonts w:ascii="Consolas" w:eastAsia="Times New Roman" w:hAnsi="Consolas"/>
          <w:color w:val="403F53"/>
          <w:sz w:val="21"/>
          <w:szCs w:val="21"/>
          <w:lang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r w:rsidR="00440828">
        <w:rPr>
          <w:rFonts w:ascii="Consolas" w:eastAsia="Times New Roman" w:hAnsi="Consolas"/>
          <w:i/>
          <w:iCs/>
          <w:color w:val="4876D6"/>
          <w:sz w:val="21"/>
          <w:szCs w:val="21"/>
          <w:lang w:eastAsia="en-SI"/>
        </w:rPr>
        <w:t>Validator</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unsafeFromBuiltinData</w:t>
      </w:r>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Tx.Prelud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19C1A3AA"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w:t>
      </w:r>
      <w:r w:rsidR="00136915">
        <w:rPr>
          <w:rFonts w:ascii="Consolas" w:eastAsia="Times New Roman" w:hAnsi="Consolas"/>
          <w:color w:val="403F53"/>
          <w:sz w:val="21"/>
          <w:szCs w:val="21"/>
          <w:lang w:eastAsia="en-SI"/>
        </w:rPr>
        <w:t>Validator</w:t>
      </w:r>
      <w:r w:rsidRPr="005B5379">
        <w:rPr>
          <w:rFonts w:ascii="Consolas" w:eastAsia="Times New Roman" w:hAnsi="Consolas"/>
          <w:color w:val="403F53"/>
          <w:sz w:val="21"/>
          <w:szCs w:val="21"/>
          <w:lang w:val="en-SI" w:eastAsia="en-SI"/>
        </w:rPr>
        <w:t xml:space="preserve"> #-}</w:t>
      </w:r>
    </w:p>
    <w:p w14:paraId="30D7E18F" w14:textId="1C805A0C" w:rsidR="005B5379" w:rsidRPr="005B5379" w:rsidRDefault="00440828"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Pr>
          <w:rFonts w:ascii="Consolas" w:eastAsia="Times New Roman" w:hAnsi="Consolas"/>
          <w:i/>
          <w:iCs/>
          <w:color w:val="4876D6"/>
          <w:sz w:val="21"/>
          <w:szCs w:val="21"/>
          <w:lang w:eastAsia="en-SI"/>
        </w:rPr>
        <w:t xml:space="preserve">Validator </w:t>
      </w:r>
      <w:r w:rsidR="005B5379" w:rsidRPr="005B5379">
        <w:rPr>
          <w:rFonts w:ascii="Consolas" w:eastAsia="Times New Roman" w:hAnsi="Consolas"/>
          <w:color w:val="0C969B"/>
          <w:sz w:val="21"/>
          <w:szCs w:val="21"/>
          <w:lang w:val="en-SI" w:eastAsia="en-SI"/>
        </w:rPr>
        <w:t>::</w:t>
      </w:r>
      <w:r w:rsidR="005B5379" w:rsidRPr="005B5379">
        <w:rPr>
          <w:rFonts w:ascii="Consolas" w:eastAsia="Times New Roman" w:hAnsi="Consolas"/>
          <w:color w:val="403F53"/>
          <w:sz w:val="21"/>
          <w:szCs w:val="21"/>
          <w:lang w:val="en-SI" w:eastAsia="en-SI"/>
        </w:rPr>
        <w:t xml:space="preserve"> </w:t>
      </w:r>
      <w:r w:rsidR="005B5379" w:rsidRPr="005B5379">
        <w:rPr>
          <w:rFonts w:ascii="Consolas" w:eastAsia="Times New Roman" w:hAnsi="Consolas"/>
          <w:color w:val="994CC3"/>
          <w:sz w:val="21"/>
          <w:szCs w:val="21"/>
          <w:lang w:val="en-SI" w:eastAsia="en-SI"/>
        </w:rPr>
        <w:t>forall</w:t>
      </w:r>
      <w:r w:rsidR="005B5379" w:rsidRPr="005B5379">
        <w:rPr>
          <w:rFonts w:ascii="Consolas" w:eastAsia="Times New Roman" w:hAnsi="Consolas"/>
          <w:color w:val="403F53"/>
          <w:sz w:val="21"/>
          <w:szCs w:val="21"/>
          <w:lang w:val="en-SI" w:eastAsia="en-SI"/>
        </w:rPr>
        <w:t xml:space="preserve"> </w:t>
      </w:r>
      <w:r w:rsidR="005B5379" w:rsidRPr="005B5379">
        <w:rPr>
          <w:rFonts w:ascii="Consolas" w:eastAsia="Times New Roman" w:hAnsi="Consolas"/>
          <w:color w:val="4876D6"/>
          <w:sz w:val="21"/>
          <w:szCs w:val="21"/>
          <w:lang w:val="en-SI" w:eastAsia="en-SI"/>
        </w:rPr>
        <w:t>a</w:t>
      </w:r>
      <w:r w:rsidR="005B5379" w:rsidRPr="005B5379">
        <w:rPr>
          <w:rFonts w:ascii="Consolas" w:eastAsia="Times New Roman" w:hAnsi="Consolas"/>
          <w:color w:val="403F53"/>
          <w:sz w:val="21"/>
          <w:szCs w:val="21"/>
          <w:lang w:val="en-SI" w:eastAsia="en-SI"/>
        </w:rPr>
        <w:t xml:space="preserve"> </w:t>
      </w:r>
      <w:r w:rsidR="005B5379" w:rsidRPr="005B5379">
        <w:rPr>
          <w:rFonts w:ascii="Consolas" w:eastAsia="Times New Roman" w:hAnsi="Consolas"/>
          <w:color w:val="4876D6"/>
          <w:sz w:val="21"/>
          <w:szCs w:val="21"/>
          <w:lang w:val="en-SI" w:eastAsia="en-SI"/>
        </w:rPr>
        <w:t>b</w:t>
      </w:r>
      <w:r w:rsidR="005B5379"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2C5B46A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wrap</w:t>
      </w:r>
      <w:r w:rsidR="00440828">
        <w:rPr>
          <w:rFonts w:ascii="Consolas" w:eastAsia="Times New Roman" w:hAnsi="Consolas"/>
          <w:color w:val="403F53"/>
          <w:sz w:val="21"/>
          <w:szCs w:val="21"/>
          <w:lang w:eastAsia="en-SI"/>
        </w:rPr>
        <w:t>Validator</w:t>
      </w:r>
      <w:r w:rsidRPr="005B5379">
        <w:rPr>
          <w:rFonts w:ascii="Consolas" w:eastAsia="Times New Roman" w:hAnsi="Consolas"/>
          <w:color w:val="403F53"/>
          <w:sz w:val="21"/>
          <w:szCs w:val="21"/>
          <w:lang w:val="en-SI" w:eastAsia="en-SI"/>
        </w:rPr>
        <w:t xml:space="preserve"> f a b ctx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ctx)</w:t>
      </w:r>
    </w:p>
    <w:p w14:paraId="525FAE4D" w14:textId="3BAE9DDC" w:rsidR="005B5379" w:rsidRDefault="005B5379" w:rsidP="002E40E6">
      <w:pPr>
        <w:spacing w:before="0" w:after="0"/>
        <w:rPr>
          <w:szCs w:val="24"/>
        </w:rPr>
      </w:pPr>
    </w:p>
    <w:p w14:paraId="34EACB40" w14:textId="513617F9" w:rsidR="005B5379" w:rsidRDefault="00623FCA" w:rsidP="002E40E6">
      <w:pPr>
        <w:spacing w:before="0" w:after="0"/>
        <w:rPr>
          <w:szCs w:val="24"/>
        </w:rPr>
      </w:pPr>
      <w:r>
        <w:rPr>
          <w:szCs w:val="24"/>
        </w:rPr>
        <w:t xml:space="preserve">We see that the </w:t>
      </w:r>
      <w:r w:rsidR="00136915" w:rsidRPr="005B5379">
        <w:rPr>
          <w:rFonts w:ascii="Consolas" w:eastAsia="Times New Roman" w:hAnsi="Consolas"/>
          <w:i/>
          <w:iCs/>
          <w:color w:val="4876D6"/>
          <w:sz w:val="21"/>
          <w:szCs w:val="21"/>
          <w:lang w:val="en-SI" w:eastAsia="en-SI"/>
        </w:rPr>
        <w:t>wrap</w:t>
      </w:r>
      <w:r w:rsidR="00136915">
        <w:rPr>
          <w:rFonts w:ascii="Consolas" w:eastAsia="Times New Roman" w:hAnsi="Consolas"/>
          <w:i/>
          <w:iCs/>
          <w:color w:val="4876D6"/>
          <w:sz w:val="21"/>
          <w:szCs w:val="21"/>
          <w:lang w:eastAsia="en-SI"/>
        </w:rPr>
        <w:t>Validator</w:t>
      </w:r>
      <w:r>
        <w:rPr>
          <w:szCs w:val="24"/>
        </w:rPr>
        <w:t xml:space="preserve"> function takes in the type signature of a typed validator function and returns </w:t>
      </w:r>
      <w:r w:rsidR="00136915">
        <w:rPr>
          <w:szCs w:val="24"/>
        </w:rPr>
        <w:t xml:space="preserve">a </w:t>
      </w:r>
      <w:r>
        <w:rPr>
          <w:szCs w:val="24"/>
        </w:rPr>
        <w:t xml:space="preserve">signature of an untyped validator. To convert the custom types to the </w:t>
      </w:r>
      <w:r w:rsidRPr="005B5379">
        <w:rPr>
          <w:rFonts w:ascii="Consolas" w:eastAsia="Times New Roman" w:hAnsi="Consolas"/>
          <w:color w:val="994CC3"/>
          <w:sz w:val="21"/>
          <w:szCs w:val="21"/>
          <w:lang w:val="en-SI" w:eastAsia="en-SI"/>
        </w:rPr>
        <w:t>BuiltinData</w:t>
      </w:r>
      <w:r>
        <w:rPr>
          <w:szCs w:val="24"/>
        </w:rPr>
        <w:t xml:space="preserve"> type we use the conversion function </w:t>
      </w:r>
      <w:r w:rsidRPr="005B5379">
        <w:rPr>
          <w:rFonts w:ascii="Consolas" w:eastAsia="Times New Roman" w:hAnsi="Consolas"/>
          <w:color w:val="403F53"/>
          <w:sz w:val="21"/>
          <w:szCs w:val="21"/>
          <w:lang w:val="en-SI" w:eastAsia="en-SI"/>
        </w:rPr>
        <w:t>unsafeFromBuiltinData</w:t>
      </w:r>
      <w:r>
        <w:rPr>
          <w:szCs w:val="24"/>
        </w:rPr>
        <w:t xml:space="preserve">. </w:t>
      </w:r>
      <w:r w:rsidR="00B45895">
        <w:rPr>
          <w:szCs w:val="24"/>
        </w:rPr>
        <w:t xml:space="preserve">To be able to apply this function to the types a and b they both need to have an instance of the </w:t>
      </w:r>
      <w:r w:rsidR="00B45895" w:rsidRPr="005B5379">
        <w:rPr>
          <w:rFonts w:ascii="Consolas" w:eastAsia="Times New Roman" w:hAnsi="Consolas"/>
          <w:color w:val="994CC3"/>
          <w:sz w:val="21"/>
          <w:szCs w:val="21"/>
          <w:lang w:val="en-SI" w:eastAsia="en-SI"/>
        </w:rPr>
        <w:t>UnsafeFromData</w:t>
      </w:r>
      <w:r w:rsidR="00B45895">
        <w:rPr>
          <w:szCs w:val="24"/>
        </w:rPr>
        <w:t xml:space="preserve"> type class. </w:t>
      </w:r>
      <w:r w:rsidR="00E22AE7">
        <w:rPr>
          <w:szCs w:val="24"/>
        </w:rPr>
        <w:t xml:space="preserve">If we look at this type class it has the single method </w:t>
      </w:r>
      <w:r w:rsidR="00E22AE7" w:rsidRPr="005B5379">
        <w:rPr>
          <w:rFonts w:ascii="Consolas" w:eastAsia="Times New Roman" w:hAnsi="Consolas"/>
          <w:color w:val="403F53"/>
          <w:sz w:val="21"/>
          <w:szCs w:val="21"/>
          <w:lang w:val="en-SI" w:eastAsia="en-SI"/>
        </w:rPr>
        <w:t>unsafeFromBuiltinData</w:t>
      </w:r>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r w:rsidR="00BF2D50" w:rsidRPr="005B5379">
        <w:rPr>
          <w:rFonts w:ascii="Consolas" w:eastAsia="Times New Roman" w:hAnsi="Consolas"/>
          <w:color w:val="994CC3"/>
          <w:sz w:val="21"/>
          <w:szCs w:val="21"/>
          <w:lang w:val="en-SI" w:eastAsia="en-SI"/>
        </w:rPr>
        <w:t>BuiltinData</w:t>
      </w:r>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Prelude Plutus.V2.Ledger.Api PlutusTx.Builtins&gt; unsafeFromBuiltinData (mkI 42) :: 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r w:rsidR="009C7690" w:rsidRPr="009C7690">
        <w:rPr>
          <w:i/>
          <w:iCs/>
          <w:szCs w:val="24"/>
        </w:rPr>
        <w:t>ByteString</w:t>
      </w:r>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lastRenderedPageBreak/>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r w:rsidRPr="00413A86">
        <w:rPr>
          <w:i/>
          <w:iCs/>
          <w:szCs w:val="24"/>
        </w:rPr>
        <w:t>fortytwo.plutus</w:t>
      </w:r>
      <w:r>
        <w:rPr>
          <w:szCs w:val="24"/>
        </w:rPr>
        <w:t xml:space="preserve"> and </w:t>
      </w:r>
      <w:r w:rsidRPr="00413A86">
        <w:rPr>
          <w:i/>
          <w:iCs/>
          <w:szCs w:val="24"/>
        </w:rPr>
        <w:t>fortytwo</w:t>
      </w:r>
      <w:r>
        <w:rPr>
          <w:i/>
          <w:iCs/>
          <w:szCs w:val="24"/>
        </w:rPr>
        <w:t>typed</w:t>
      </w:r>
      <w:r w:rsidRPr="00413A86">
        <w:rPr>
          <w:i/>
          <w:iCs/>
          <w:szCs w:val="24"/>
        </w:rPr>
        <w:t>.plutus</w:t>
      </w:r>
      <w:r>
        <w:rPr>
          <w:szCs w:val="24"/>
        </w:rPr>
        <w:t xml:space="preserve"> you see that in the </w:t>
      </w:r>
      <w:r w:rsidRPr="00664F8F">
        <w:rPr>
          <w:i/>
          <w:iCs/>
          <w:szCs w:val="24"/>
        </w:rPr>
        <w:t>cborHex</w:t>
      </w:r>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r w:rsidR="007A5348" w:rsidRPr="005B5379">
        <w:rPr>
          <w:rFonts w:ascii="Consolas" w:eastAsia="Times New Roman" w:hAnsi="Consolas"/>
          <w:color w:val="994CC3"/>
          <w:sz w:val="21"/>
          <w:szCs w:val="21"/>
          <w:lang w:val="en-SI" w:eastAsia="en-SI"/>
        </w:rPr>
        <w:t>UnsafeFromData</w:t>
      </w:r>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r w:rsidR="00292658" w:rsidRPr="00292658">
        <w:rPr>
          <w:i/>
          <w:iCs/>
          <w:szCs w:val="24"/>
        </w:rPr>
        <w:t>CustomTypes.hs</w:t>
      </w:r>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DataKinds</w:t>
      </w:r>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mportQualifiedPost</w:t>
      </w:r>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NoImplicitPrelude</w:t>
      </w:r>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OverloadedStrings</w:t>
      </w:r>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TemplateHaskell</w:t>
      </w:r>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CustomTypes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unstableMakeIsData</w:t>
      </w:r>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Prelud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traceIfFalse</w:t>
      </w:r>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6A736C6B"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008E30D6">
        <w:rPr>
          <w:rFonts w:ascii="Consolas" w:eastAsia="Times New Roman" w:hAnsi="Consolas"/>
          <w:i/>
          <w:iCs/>
          <w:color w:val="4876D6"/>
          <w:sz w:val="21"/>
          <w:szCs w:val="21"/>
          <w:lang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riteValidatorToFile</w:t>
      </w:r>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IsData.</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MkMySillyRedeemer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ScriptContext</w:t>
      </w:r>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mkC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lastRenderedPageBreak/>
        <w:t>mkCTValidator _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traceIfFals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mkCTValidator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wrappedMk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1CF697E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w:t>
      </w:r>
      <w:r w:rsidR="008E30D6">
        <w:rPr>
          <w:rFonts w:ascii="Consolas" w:eastAsia="Times New Roman" w:hAnsi="Consolas"/>
          <w:color w:val="403F53"/>
          <w:sz w:val="21"/>
          <w:szCs w:val="21"/>
          <w:lang w:eastAsia="en-SI"/>
        </w:rPr>
        <w:t>Validator</w:t>
      </w:r>
      <w:r w:rsidRPr="00292658">
        <w:rPr>
          <w:rFonts w:ascii="Consolas" w:eastAsia="Times New Roman" w:hAnsi="Consolas"/>
          <w:color w:val="403F53"/>
          <w:sz w:val="21"/>
          <w:szCs w:val="21"/>
          <w:lang w:val="en-SI" w:eastAsia="en-SI"/>
        </w:rPr>
        <w:t xml:space="preserve"> mkCTValidator</w:t>
      </w:r>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rappedMkVal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PlutusTx.compil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save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save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iteValidatorToFil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customtypes.plutus</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r w:rsidRPr="00292658">
        <w:rPr>
          <w:rFonts w:ascii="Consolas" w:eastAsia="Times New Roman" w:hAnsi="Consolas"/>
          <w:color w:val="994CC3"/>
          <w:sz w:val="21"/>
          <w:szCs w:val="21"/>
          <w:lang w:val="en-SI" w:eastAsia="en-SI"/>
        </w:rPr>
        <w:t>MySillyRedeemer</w:t>
      </w:r>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r w:rsidR="005A35AA" w:rsidRPr="00292658">
        <w:rPr>
          <w:rFonts w:ascii="Consolas" w:eastAsia="Times New Roman" w:hAnsi="Consolas"/>
          <w:color w:val="403F53"/>
          <w:sz w:val="21"/>
          <w:szCs w:val="21"/>
          <w:lang w:val="en-SI" w:eastAsia="en-SI"/>
        </w:rPr>
        <w:t>PlutusTx.unstableMakeIsData</w:t>
      </w:r>
      <w:r w:rsidR="005A35AA">
        <w:rPr>
          <w:szCs w:val="24"/>
        </w:rPr>
        <w:t xml:space="preserve"> to define an </w:t>
      </w:r>
      <w:r w:rsidR="005A35AA" w:rsidRPr="005B5379">
        <w:rPr>
          <w:rFonts w:ascii="Consolas" w:eastAsia="Times New Roman" w:hAnsi="Consolas"/>
          <w:color w:val="994CC3"/>
          <w:sz w:val="21"/>
          <w:szCs w:val="21"/>
          <w:lang w:val="en-SI" w:eastAsia="en-SI"/>
        </w:rPr>
        <w:t>UnsafeFromData</w:t>
      </w:r>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r w:rsidR="002033C9" w:rsidRPr="002033C9">
        <w:rPr>
          <w:i/>
          <w:iCs/>
          <w:szCs w:val="24"/>
        </w:rPr>
        <w:t>toData</w:t>
      </w:r>
      <w:r w:rsidR="002033C9">
        <w:rPr>
          <w:szCs w:val="24"/>
        </w:rPr>
        <w:t xml:space="preserve"> and </w:t>
      </w:r>
      <w:r w:rsidR="002033C9" w:rsidRPr="002033C9">
        <w:rPr>
          <w:i/>
          <w:iCs/>
          <w:szCs w:val="24"/>
        </w:rPr>
        <w:t>fromData</w:t>
      </w:r>
      <w:r w:rsidR="002033C9">
        <w:rPr>
          <w:szCs w:val="24"/>
        </w:rPr>
        <w:t xml:space="preserve"> instances. </w:t>
      </w:r>
      <w:r w:rsidR="00634E6A">
        <w:rPr>
          <w:szCs w:val="24"/>
        </w:rPr>
        <w:t xml:space="preserve">If we import from the REPL </w:t>
      </w:r>
      <w:r w:rsidR="00634E6A" w:rsidRPr="00634E6A">
        <w:rPr>
          <w:i/>
          <w:iCs/>
          <w:szCs w:val="24"/>
        </w:rPr>
        <w:t>PlutusTx</w:t>
      </w:r>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t xml:space="preserve">If we check those two </w:t>
      </w:r>
      <w:r w:rsidR="00E50EC0">
        <w:rPr>
          <w:szCs w:val="24"/>
        </w:rPr>
        <w:t>classes,</w:t>
      </w:r>
      <w:r>
        <w:rPr>
          <w:szCs w:val="24"/>
        </w:rPr>
        <w:t xml:space="preserve"> we can see that</w:t>
      </w:r>
      <w:r w:rsidR="00E50EC0">
        <w:rPr>
          <w:szCs w:val="24"/>
        </w:rPr>
        <w:t xml:space="preserve"> they define the functions </w:t>
      </w:r>
      <w:r w:rsidR="00E50EC0" w:rsidRPr="00E50EC0">
        <w:rPr>
          <w:rFonts w:ascii="Consolas" w:hAnsi="Consolas"/>
          <w:sz w:val="20"/>
          <w:szCs w:val="20"/>
        </w:rPr>
        <w:t>fromBuiltinData</w:t>
      </w:r>
      <w:r w:rsidR="00E50EC0">
        <w:rPr>
          <w:szCs w:val="24"/>
        </w:rPr>
        <w:t xml:space="preserve"> and </w:t>
      </w:r>
      <w:r w:rsidR="00E50EC0" w:rsidRPr="00E50EC0">
        <w:rPr>
          <w:rFonts w:ascii="Consolas" w:hAnsi="Consolas"/>
          <w:sz w:val="20"/>
          <w:szCs w:val="20"/>
        </w:rPr>
        <w:t>toBuiltinData</w:t>
      </w:r>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r w:rsidR="00335B14" w:rsidRPr="00CF6E3C">
        <w:rPr>
          <w:rFonts w:ascii="Consolas" w:hAnsi="Consolas"/>
          <w:sz w:val="20"/>
          <w:szCs w:val="20"/>
        </w:rPr>
        <w:t>BuiltinData</w:t>
      </w:r>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lastRenderedPageBreak/>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r w:rsidRPr="00967500">
        <w:rPr>
          <w:rFonts w:ascii="Consolas" w:hAnsi="Consolas"/>
          <w:sz w:val="20"/>
          <w:szCs w:val="20"/>
        </w:rPr>
        <w:t>UnsafeFromData</w:t>
      </w:r>
      <w:r>
        <w:t xml:space="preserve"> type class define</w:t>
      </w:r>
      <w:r w:rsidR="00395B4E">
        <w:t>s</w:t>
      </w:r>
      <w:r>
        <w:t xml:space="preserve"> the </w:t>
      </w:r>
      <w:r w:rsidRPr="00967500">
        <w:rPr>
          <w:rFonts w:ascii="Consolas" w:hAnsi="Consolas"/>
          <w:sz w:val="20"/>
          <w:szCs w:val="20"/>
        </w:rPr>
        <w:t>unsafeFromBuiltinData</w:t>
      </w:r>
      <w:r>
        <w:t xml:space="preserve"> </w:t>
      </w:r>
      <w:r w:rsidR="00395B4E">
        <w:t xml:space="preserve">function. </w:t>
      </w:r>
      <w:r w:rsidR="00E9188F">
        <w:t xml:space="preserve">The difference to the </w:t>
      </w:r>
      <w:r w:rsidR="00E9188F" w:rsidRPr="00E50EC0">
        <w:rPr>
          <w:rFonts w:ascii="Consolas" w:hAnsi="Consolas"/>
          <w:sz w:val="20"/>
          <w:szCs w:val="20"/>
        </w:rPr>
        <w:t>fromBuiltinData</w:t>
      </w:r>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EB5AB3A" w:rsidR="00296A3F" w:rsidRDefault="00830220" w:rsidP="001D4F86">
      <w:pPr>
        <w:spacing w:after="0"/>
        <w:rPr>
          <w:szCs w:val="24"/>
        </w:rPr>
      </w:pPr>
      <w:r>
        <w:rPr>
          <w:szCs w:val="24"/>
        </w:rPr>
        <w:t xml:space="preserve">So now that we have the needed instances for the </w:t>
      </w:r>
      <w:r w:rsidRPr="00292658">
        <w:rPr>
          <w:rFonts w:ascii="Consolas" w:eastAsia="Times New Roman" w:hAnsi="Consolas"/>
          <w:color w:val="994CC3"/>
          <w:sz w:val="21"/>
          <w:szCs w:val="21"/>
          <w:lang w:val="en-SI" w:eastAsia="en-SI"/>
        </w:rPr>
        <w:t>MySillyRedeemer</w:t>
      </w:r>
      <w:r>
        <w:rPr>
          <w:szCs w:val="24"/>
        </w:rPr>
        <w:t xml:space="preserve"> type we can also apply the </w:t>
      </w:r>
      <w:r w:rsidRPr="00830220">
        <w:rPr>
          <w:rFonts w:ascii="Consolas" w:hAnsi="Consolas"/>
          <w:sz w:val="20"/>
          <w:szCs w:val="20"/>
        </w:rPr>
        <w:t>wrap</w:t>
      </w:r>
      <w:r w:rsidR="008E30D6">
        <w:rPr>
          <w:rFonts w:ascii="Consolas" w:hAnsi="Consolas"/>
          <w:sz w:val="20"/>
          <w:szCs w:val="20"/>
        </w:rPr>
        <w:t>Validator</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cardano-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r w:rsidR="00867905" w:rsidRPr="00867905">
        <w:rPr>
          <w:rFonts w:ascii="Consolas" w:hAnsi="Consolas"/>
          <w:sz w:val="20"/>
          <w:szCs w:val="20"/>
        </w:rPr>
        <w:t>Utilities.Serialise</w:t>
      </w:r>
      <w:r w:rsidR="00867905">
        <w:t xml:space="preserve"> module and is called </w:t>
      </w:r>
      <w:r w:rsidR="00867905" w:rsidRPr="00867905">
        <w:rPr>
          <w:rFonts w:ascii="Consolas" w:hAnsi="Consolas"/>
          <w:i/>
          <w:iCs/>
          <w:color w:val="4876D6"/>
          <w:sz w:val="21"/>
          <w:szCs w:val="21"/>
          <w:lang w:val="en-SI" w:eastAsia="en-SI"/>
        </w:rPr>
        <w:t>writeDataToFile</w:t>
      </w:r>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i/>
          <w:iCs/>
          <w:color w:val="4876D6"/>
          <w:sz w:val="21"/>
          <w:szCs w:val="21"/>
          <w:lang w:val="en-SI" w:eastAsia="en-SI"/>
        </w:rPr>
        <w:t>writeDataToFile</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ToDa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FilePath</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writeDataToFile filePath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scriptDataToJsonDetailedSchem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fromPlutusDat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riteFileJSON filePath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displayError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f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filePath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rettyPrintJSON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r w:rsidR="00265C60" w:rsidRPr="00265C60">
        <w:rPr>
          <w:rFonts w:ascii="Consolas" w:hAnsi="Consolas"/>
          <w:sz w:val="20"/>
          <w:szCs w:val="20"/>
        </w:rPr>
        <w:t>ToData</w:t>
      </w:r>
      <w:r w:rsidR="00265C60">
        <w:t xml:space="preserve"> type class, such that the conversion to the </w:t>
      </w:r>
      <w:r w:rsidR="00265C60" w:rsidRPr="00265C60">
        <w:rPr>
          <w:rFonts w:ascii="Consolas" w:hAnsi="Consolas"/>
          <w:sz w:val="20"/>
          <w:szCs w:val="20"/>
        </w:rPr>
        <w:t>BuiltinData</w:t>
      </w:r>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lastRenderedPageBreak/>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51804213"/>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DataKinds</w:t>
      </w:r>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mportQualifiedPost</w:t>
      </w:r>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NoImplicitPrelude</w:t>
      </w:r>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TemplateHaskell</w:t>
      </w:r>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Prelud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mkValidator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mk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mkValidator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wrappedVa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414CD283"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w:t>
      </w:r>
      <w:r w:rsidR="008E30D6">
        <w:rPr>
          <w:rFonts w:ascii="Consolas" w:eastAsia="Times New Roman" w:hAnsi="Consolas"/>
          <w:color w:val="403F53"/>
          <w:sz w:val="21"/>
          <w:szCs w:val="21"/>
          <w:lang w:eastAsia="en-SI"/>
        </w:rPr>
        <w:t>Validator</w:t>
      </w:r>
      <w:r w:rsidRPr="00AF4E8B">
        <w:rPr>
          <w:rFonts w:ascii="Consolas" w:eastAsia="Times New Roman" w:hAnsi="Consolas"/>
          <w:color w:val="403F53"/>
          <w:sz w:val="21"/>
          <w:szCs w:val="21"/>
          <w:lang w:val="en-SI" w:eastAsia="en-SI"/>
        </w:rPr>
        <w:t xml:space="preserve"> mkValidator</w:t>
      </w:r>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PlutusTx.compil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r w:rsidR="00197B9C" w:rsidRPr="00B40A2E">
        <w:rPr>
          <w:rFonts w:ascii="Consolas" w:eastAsia="Times New Roman" w:hAnsi="Consolas"/>
          <w:color w:val="994CC3"/>
          <w:sz w:val="21"/>
          <w:szCs w:val="21"/>
          <w:lang w:val="en-SI" w:eastAsia="en-SI"/>
        </w:rPr>
        <w:t>MyRedeemer</w:t>
      </w:r>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r w:rsidR="00922DBF" w:rsidRPr="00B40A2E">
        <w:rPr>
          <w:rFonts w:ascii="Consolas" w:eastAsia="Times New Roman" w:hAnsi="Consolas"/>
          <w:i/>
          <w:iCs/>
          <w:color w:val="4876D6"/>
          <w:sz w:val="21"/>
          <w:szCs w:val="21"/>
          <w:lang w:val="en-SI" w:eastAsia="en-SI"/>
        </w:rPr>
        <w:t>wrappedVal</w:t>
      </w:r>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ataKinds</w:t>
      </w:r>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AnyClass</w:t>
      </w:r>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Generic</w:t>
      </w:r>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mportQualifiedPost</w:t>
      </w:r>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NoImplicitPrelude</w:t>
      </w:r>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TemplateHaskell</w:t>
      </w:r>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             (</w:t>
      </w:r>
      <w:r w:rsidRPr="00B40A2E">
        <w:rPr>
          <w:rFonts w:ascii="Consolas" w:eastAsia="Times New Roman" w:hAnsi="Consolas"/>
          <w:i/>
          <w:iCs/>
          <w:color w:val="4876D6"/>
          <w:sz w:val="21"/>
          <w:szCs w:val="21"/>
          <w:lang w:val="en-SI" w:eastAsia="en-SI"/>
        </w:rPr>
        <w:t>unstableMakeIsData</w:t>
      </w:r>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Prelud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MyRedeemer</w:t>
      </w:r>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PlutusTx.unstableMakeIsData ''MyRedeemer</w:t>
      </w:r>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mkValidator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MyRedemeer's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mk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mk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wrappedVa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wrappedVal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lastRenderedPageBreak/>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51804214"/>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51804215"/>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r w:rsidR="001B1062">
        <w:rPr>
          <w:szCs w:val="24"/>
        </w:rPr>
        <w:t xml:space="preserve">Cardano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r w:rsidR="0017627D" w:rsidRPr="0017627D">
        <w:rPr>
          <w:rFonts w:ascii="Consolas" w:hAnsi="Consolas"/>
          <w:sz w:val="20"/>
          <w:szCs w:val="20"/>
        </w:rPr>
        <w:t xml:space="preserve">ScriptContext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088602" cy="1622175"/>
                    </a:xfrm>
                    <a:prstGeom prst="rect">
                      <a:avLst/>
                    </a:prstGeom>
                  </pic:spPr>
                </pic:pic>
              </a:graphicData>
            </a:graphic>
          </wp:inline>
        </w:drawing>
      </w:r>
    </w:p>
    <w:p w14:paraId="5C16262F" w14:textId="103F3D49" w:rsidR="0017627D" w:rsidRDefault="0017627D" w:rsidP="0017627D">
      <w:pPr>
        <w:pStyle w:val="Caption"/>
        <w:spacing w:before="0"/>
        <w:rPr>
          <w:szCs w:val="24"/>
        </w:rPr>
      </w:pPr>
      <w:bookmarkStart w:id="25" w:name="_Toc142555789"/>
      <w:r>
        <w:t xml:space="preserve">Figure </w:t>
      </w:r>
      <w:r>
        <w:fldChar w:fldCharType="begin"/>
      </w:r>
      <w:r>
        <w:instrText xml:space="preserve"> SEQ Figure \* ARABIC </w:instrText>
      </w:r>
      <w:r>
        <w:fldChar w:fldCharType="separate"/>
      </w:r>
      <w:r w:rsidR="00093F03">
        <w:rPr>
          <w:noProof/>
        </w:rPr>
        <w:t>2</w:t>
      </w:r>
      <w:r>
        <w:fldChar w:fldCharType="end"/>
      </w:r>
      <w:r>
        <w:t xml:space="preserve"> - ScriptContext type</w:t>
      </w:r>
      <w:bookmarkEnd w:id="25"/>
    </w:p>
    <w:p w14:paraId="6B7C1596" w14:textId="75503BE1"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r w:rsidR="00BB1A82" w:rsidRPr="00BB1A82">
        <w:rPr>
          <w:i/>
          <w:iCs/>
          <w:szCs w:val="24"/>
        </w:rPr>
        <w:t>TxOutRef</w:t>
      </w:r>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We have used this data already in chapter 2 when we had to reference an UTXO as input in the transaction build command for the</w:t>
      </w:r>
      <w:r w:rsidR="00654BC8">
        <w:rPr>
          <w:szCs w:val="24"/>
        </w:rPr>
        <w:t xml:space="preserve"> Cardano </w:t>
      </w:r>
      <w:r w:rsidR="00802895">
        <w:rPr>
          <w:szCs w:val="24"/>
        </w:rPr>
        <w:t xml:space="preserve">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674614" cy="2183412"/>
                    </a:xfrm>
                    <a:prstGeom prst="rect">
                      <a:avLst/>
                    </a:prstGeom>
                  </pic:spPr>
                </pic:pic>
              </a:graphicData>
            </a:graphic>
          </wp:inline>
        </w:drawing>
      </w:r>
    </w:p>
    <w:p w14:paraId="58B25890" w14:textId="3435D44B" w:rsidR="00D5741C" w:rsidRDefault="00D5741C" w:rsidP="00D5741C">
      <w:pPr>
        <w:pStyle w:val="Caption"/>
        <w:spacing w:before="0"/>
        <w:rPr>
          <w:szCs w:val="24"/>
        </w:rPr>
      </w:pPr>
      <w:bookmarkStart w:id="26" w:name="_Toc142555790"/>
      <w:r>
        <w:t xml:space="preserve">Figure </w:t>
      </w:r>
      <w:r>
        <w:fldChar w:fldCharType="begin"/>
      </w:r>
      <w:r>
        <w:instrText xml:space="preserve"> SEQ Figure \* ARABIC </w:instrText>
      </w:r>
      <w:r>
        <w:fldChar w:fldCharType="separate"/>
      </w:r>
      <w:r w:rsidR="00093F03">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65326" cy="2387522"/>
                    </a:xfrm>
                    <a:prstGeom prst="rect">
                      <a:avLst/>
                    </a:prstGeom>
                  </pic:spPr>
                </pic:pic>
              </a:graphicData>
            </a:graphic>
          </wp:inline>
        </w:drawing>
      </w:r>
    </w:p>
    <w:p w14:paraId="14E8805A" w14:textId="6184DCD5" w:rsidR="00CF792E" w:rsidRDefault="00CF792E" w:rsidP="00CF792E">
      <w:pPr>
        <w:pStyle w:val="Caption"/>
        <w:spacing w:before="0"/>
        <w:rPr>
          <w:szCs w:val="24"/>
        </w:rPr>
      </w:pPr>
      <w:bookmarkStart w:id="27" w:name="_Toc142555791"/>
      <w:r>
        <w:t xml:space="preserve">Figure </w:t>
      </w:r>
      <w:r>
        <w:fldChar w:fldCharType="begin"/>
      </w:r>
      <w:r>
        <w:instrText xml:space="preserve"> SEQ Figure \* ARABIC </w:instrText>
      </w:r>
      <w:r>
        <w:fldChar w:fldCharType="separate"/>
      </w:r>
      <w:r w:rsidR="00093F03">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194809" cy="1582728"/>
                    </a:xfrm>
                    <a:prstGeom prst="rect">
                      <a:avLst/>
                    </a:prstGeom>
                  </pic:spPr>
                </pic:pic>
              </a:graphicData>
            </a:graphic>
          </wp:inline>
        </w:drawing>
      </w:r>
    </w:p>
    <w:p w14:paraId="1FB6CFBA" w14:textId="64A74309" w:rsidR="004760A7" w:rsidRDefault="004760A7" w:rsidP="004760A7">
      <w:pPr>
        <w:pStyle w:val="Caption"/>
        <w:spacing w:before="0"/>
        <w:rPr>
          <w:szCs w:val="24"/>
        </w:rPr>
      </w:pPr>
      <w:bookmarkStart w:id="28" w:name="_Toc142555792"/>
      <w:r>
        <w:t xml:space="preserve">Figure </w:t>
      </w:r>
      <w:r>
        <w:fldChar w:fldCharType="begin"/>
      </w:r>
      <w:r>
        <w:instrText xml:space="preserve"> SEQ Figure \* ARABIC </w:instrText>
      </w:r>
      <w:r>
        <w:fldChar w:fldCharType="separate"/>
      </w:r>
      <w:r w:rsidR="00093F03">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r w:rsidRPr="00CA7AA1">
        <w:rPr>
          <w:i/>
          <w:iCs/>
          <w:szCs w:val="24"/>
        </w:rPr>
        <w:t>TxInfo</w:t>
      </w:r>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378381" cy="4872720"/>
                    </a:xfrm>
                    <a:prstGeom prst="rect">
                      <a:avLst/>
                    </a:prstGeom>
                  </pic:spPr>
                </pic:pic>
              </a:graphicData>
            </a:graphic>
          </wp:inline>
        </w:drawing>
      </w:r>
    </w:p>
    <w:p w14:paraId="1B1B8619" w14:textId="7148CA0F" w:rsidR="00CA7AA1" w:rsidRDefault="00CA7AA1" w:rsidP="00CA7AA1">
      <w:pPr>
        <w:pStyle w:val="Caption"/>
        <w:spacing w:before="0"/>
        <w:rPr>
          <w:szCs w:val="24"/>
        </w:rPr>
      </w:pPr>
      <w:bookmarkStart w:id="29" w:name="_Toc142555793"/>
      <w:r>
        <w:t xml:space="preserve">Figure </w:t>
      </w:r>
      <w:r>
        <w:fldChar w:fldCharType="begin"/>
      </w:r>
      <w:r>
        <w:instrText xml:space="preserve"> SEQ Figure \* ARABIC </w:instrText>
      </w:r>
      <w:r>
        <w:fldChar w:fldCharType="separate"/>
      </w:r>
      <w:r w:rsidR="00093F03">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r w:rsidRPr="000008A6">
        <w:rPr>
          <w:i/>
          <w:iCs/>
        </w:rPr>
        <w:t>txInfoInputs</w:t>
      </w:r>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275370" cy="1817622"/>
                    </a:xfrm>
                    <a:prstGeom prst="rect">
                      <a:avLst/>
                    </a:prstGeom>
                  </pic:spPr>
                </pic:pic>
              </a:graphicData>
            </a:graphic>
          </wp:inline>
        </w:drawing>
      </w:r>
    </w:p>
    <w:p w14:paraId="61FC28C2" w14:textId="76F9FD8B" w:rsidR="005B67E6" w:rsidRDefault="005B67E6" w:rsidP="005B67E6">
      <w:pPr>
        <w:pStyle w:val="Caption"/>
        <w:spacing w:before="0"/>
        <w:rPr>
          <w:szCs w:val="24"/>
        </w:rPr>
      </w:pPr>
      <w:bookmarkStart w:id="30" w:name="_Toc142555794"/>
      <w:r>
        <w:t xml:space="preserve">Figure </w:t>
      </w:r>
      <w:r>
        <w:fldChar w:fldCharType="begin"/>
      </w:r>
      <w:r>
        <w:instrText xml:space="preserve"> SEQ Figure \* ARABIC </w:instrText>
      </w:r>
      <w:r>
        <w:fldChar w:fldCharType="separate"/>
      </w:r>
      <w:r w:rsidR="00093F03">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r w:rsidR="008C4DAE" w:rsidRPr="008C4DAE">
        <w:rPr>
          <w:i/>
          <w:iCs/>
          <w:szCs w:val="24"/>
        </w:rPr>
        <w:t>TxOut</w:t>
      </w:r>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470991" cy="2429323"/>
                    </a:xfrm>
                    <a:prstGeom prst="rect">
                      <a:avLst/>
                    </a:prstGeom>
                  </pic:spPr>
                </pic:pic>
              </a:graphicData>
            </a:graphic>
          </wp:inline>
        </w:drawing>
      </w:r>
    </w:p>
    <w:p w14:paraId="35DCFDE4" w14:textId="73816F94" w:rsidR="001B2A0E" w:rsidRDefault="008C4DAE" w:rsidP="008C4DAE">
      <w:pPr>
        <w:pStyle w:val="Caption"/>
        <w:spacing w:before="0"/>
        <w:rPr>
          <w:szCs w:val="24"/>
        </w:rPr>
      </w:pPr>
      <w:bookmarkStart w:id="31" w:name="_Toc142555795"/>
      <w:r>
        <w:t xml:space="preserve">Figure </w:t>
      </w:r>
      <w:r>
        <w:fldChar w:fldCharType="begin"/>
      </w:r>
      <w:r>
        <w:instrText xml:space="preserve"> SEQ Figure \* ARABIC </w:instrText>
      </w:r>
      <w:r>
        <w:fldChar w:fldCharType="separate"/>
      </w:r>
      <w:r w:rsidR="00093F03">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r w:rsidR="000835DD">
        <w:rPr>
          <w:szCs w:val="24"/>
        </w:rPr>
        <w:t>ada</w:t>
      </w:r>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r w:rsidR="00A20AB6" w:rsidRPr="00A20AB6">
        <w:rPr>
          <w:i/>
          <w:iCs/>
          <w:szCs w:val="24"/>
        </w:rPr>
        <w:t>DatumHash</w:t>
      </w:r>
      <w:r w:rsidR="00A20AB6">
        <w:rPr>
          <w:szCs w:val="24"/>
        </w:rPr>
        <w:t xml:space="preserve"> is a wrapper around a </w:t>
      </w:r>
      <w:hyperlink r:id="rId99" w:anchor="t:BuiltinByteString" w:tooltip="Plutus.V1.Ledger.Api" w:history="1">
        <w:r w:rsidR="00A20AB6" w:rsidRPr="0092048D">
          <w:rPr>
            <w:rStyle w:val="Hyperlink"/>
            <w:rFonts w:ascii="Courier New" w:hAnsi="Courier New" w:cs="Courier New"/>
            <w:b/>
            <w:bCs/>
            <w:color w:val="9E358F"/>
            <w:sz w:val="21"/>
            <w:szCs w:val="21"/>
            <w:u w:val="none"/>
          </w:rPr>
          <w:t>BuiltinByteString</w:t>
        </w:r>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100" w:anchor="t:BuiltinData" w:tooltip="Plutus.V1.Ledger.Api" w:history="1">
        <w:r w:rsidR="00A20AB6" w:rsidRPr="00896095">
          <w:rPr>
            <w:rStyle w:val="Hyperlink"/>
            <w:rFonts w:ascii="Courier New" w:hAnsi="Courier New" w:cs="Courier New"/>
            <w:b/>
            <w:bCs/>
            <w:color w:val="9E358F"/>
            <w:sz w:val="21"/>
            <w:szCs w:val="21"/>
            <w:u w:val="none"/>
          </w:rPr>
          <w:t>BuiltinData</w:t>
        </w:r>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Maybe ScriptHash</w:t>
      </w:r>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r w:rsidR="00A20AB6" w:rsidRPr="00A20AB6">
        <w:rPr>
          <w:i/>
          <w:iCs/>
          <w:szCs w:val="24"/>
        </w:rPr>
        <w:t>ScriptHash</w:t>
      </w:r>
      <w:r w:rsidR="00A20AB6">
        <w:rPr>
          <w:szCs w:val="24"/>
        </w:rPr>
        <w:t xml:space="preserve"> is </w:t>
      </w:r>
      <w:r w:rsidR="00074481">
        <w:rPr>
          <w:szCs w:val="24"/>
        </w:rPr>
        <w:t>a</w:t>
      </w:r>
      <w:r w:rsidR="00074481" w:rsidRPr="0092048D">
        <w:rPr>
          <w:szCs w:val="24"/>
        </w:rPr>
        <w:t xml:space="preserve"> </w:t>
      </w:r>
      <w:hyperlink r:id="rId101" w:anchor="t:BuiltinByteString" w:tooltip="Plutus.V1.Ledger.Api" w:history="1">
        <w:r w:rsidR="00074481" w:rsidRPr="0092048D">
          <w:rPr>
            <w:rStyle w:val="Hyperlink"/>
            <w:rFonts w:ascii="Courier New" w:hAnsi="Courier New" w:cs="Courier New"/>
            <w:b/>
            <w:bCs/>
            <w:color w:val="9E358F"/>
            <w:sz w:val="21"/>
            <w:szCs w:val="21"/>
            <w:u w:val="none"/>
          </w:rPr>
          <w:t>BuiltinByteString</w:t>
        </w:r>
      </w:hyperlink>
      <w:r w:rsidR="00074481">
        <w:rPr>
          <w:szCs w:val="24"/>
        </w:rPr>
        <w:t xml:space="preserve"> type</w:t>
      </w:r>
      <w:r w:rsidR="00896095">
        <w:rPr>
          <w:szCs w:val="24"/>
        </w:rPr>
        <w:t xml:space="preserve"> same as the </w:t>
      </w:r>
      <w:r w:rsidR="00896095" w:rsidRPr="00896095">
        <w:rPr>
          <w:i/>
          <w:iCs/>
          <w:szCs w:val="24"/>
        </w:rPr>
        <w:t>DatumHash</w:t>
      </w:r>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688554" cy="2016489"/>
                    </a:xfrm>
                    <a:prstGeom prst="rect">
                      <a:avLst/>
                    </a:prstGeom>
                  </pic:spPr>
                </pic:pic>
              </a:graphicData>
            </a:graphic>
          </wp:inline>
        </w:drawing>
      </w:r>
    </w:p>
    <w:p w14:paraId="6217EFDE" w14:textId="4240E32C" w:rsidR="00282A30" w:rsidRDefault="00282A30" w:rsidP="00282A30">
      <w:pPr>
        <w:pStyle w:val="Caption"/>
        <w:spacing w:before="0"/>
        <w:rPr>
          <w:szCs w:val="24"/>
        </w:rPr>
      </w:pPr>
      <w:bookmarkStart w:id="32" w:name="_Toc142555796"/>
      <w:r>
        <w:t xml:space="preserve">Figure </w:t>
      </w:r>
      <w:r>
        <w:fldChar w:fldCharType="begin"/>
      </w:r>
      <w:r>
        <w:instrText xml:space="preserve"> SEQ Figure \* ARABIC </w:instrText>
      </w:r>
      <w:r>
        <w:fldChar w:fldCharType="separate"/>
      </w:r>
      <w:r w:rsidR="00093F03">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r w:rsidRPr="00F707EF">
        <w:rPr>
          <w:i/>
          <w:iCs/>
          <w:szCs w:val="24"/>
        </w:rPr>
        <w:t>TxOut</w:t>
      </w:r>
      <w:r>
        <w:rPr>
          <w:szCs w:val="24"/>
        </w:rPr>
        <w:t xml:space="preserve"> type is </w:t>
      </w:r>
      <w:r w:rsidRPr="00F707EF">
        <w:rPr>
          <w:i/>
          <w:iCs/>
          <w:szCs w:val="24"/>
        </w:rPr>
        <w:t>txInfoReferenceInputs</w:t>
      </w:r>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r w:rsidRPr="0074651B">
        <w:rPr>
          <w:i/>
          <w:iCs/>
          <w:szCs w:val="24"/>
        </w:rPr>
        <w:t>TxOut</w:t>
      </w:r>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r w:rsidR="002D29E8" w:rsidRPr="002D29E8">
        <w:rPr>
          <w:i/>
          <w:iCs/>
          <w:szCs w:val="24"/>
        </w:rPr>
        <w:t>txInfoFee</w:t>
      </w:r>
      <w:r w:rsidR="002D29E8">
        <w:rPr>
          <w:szCs w:val="24"/>
        </w:rPr>
        <w:t xml:space="preserve">) that is of type value. </w:t>
      </w:r>
      <w:r w:rsidR="00053D66">
        <w:rPr>
          <w:szCs w:val="24"/>
        </w:rPr>
        <w:t xml:space="preserve">At the moment transaction fees on Cardano are always denominated in </w:t>
      </w:r>
      <w:r w:rsidR="000835DD">
        <w:rPr>
          <w:szCs w:val="24"/>
        </w:rPr>
        <w:t>ada</w:t>
      </w:r>
      <w:r w:rsidR="00053D66">
        <w:rPr>
          <w:szCs w:val="24"/>
        </w:rPr>
        <w:t xml:space="preserve"> but it could happen in the future they will also be possible to pay them with native tokens. </w:t>
      </w:r>
      <w:r w:rsidR="00943DF1">
        <w:rPr>
          <w:szCs w:val="24"/>
        </w:rPr>
        <w:t xml:space="preserve">The </w:t>
      </w:r>
      <w:r w:rsidR="00943DF1" w:rsidRPr="00943DF1">
        <w:rPr>
          <w:i/>
          <w:iCs/>
          <w:szCs w:val="24"/>
        </w:rPr>
        <w:t>txInfoMint</w:t>
      </w:r>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r w:rsidR="009C0519" w:rsidRPr="009C0519">
        <w:rPr>
          <w:i/>
          <w:iCs/>
        </w:rPr>
        <w:t>txInfoDCert</w:t>
      </w:r>
      <w:r w:rsidR="009C0519">
        <w:t xml:space="preserve"> field that </w:t>
      </w:r>
      <w:r w:rsidR="00255569">
        <w:t>holds</w:t>
      </w:r>
      <w:r w:rsidR="009C0519">
        <w:t xml:space="preserve"> data about digital certificates. </w:t>
      </w:r>
      <w:r w:rsidR="00255569">
        <w:t xml:space="preserve">A certificate is represented with the </w:t>
      </w:r>
      <w:r w:rsidR="00255569" w:rsidRPr="00255569">
        <w:rPr>
          <w:i/>
          <w:iCs/>
        </w:rPr>
        <w:t>DCert</w:t>
      </w:r>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980975" cy="4010322"/>
                    </a:xfrm>
                    <a:prstGeom prst="rect">
                      <a:avLst/>
                    </a:prstGeom>
                  </pic:spPr>
                </pic:pic>
              </a:graphicData>
            </a:graphic>
          </wp:inline>
        </w:drawing>
      </w:r>
    </w:p>
    <w:p w14:paraId="6CEE5AB7" w14:textId="7E791405" w:rsidR="009C0519" w:rsidRDefault="009C0519" w:rsidP="009C0519">
      <w:pPr>
        <w:pStyle w:val="Caption"/>
        <w:spacing w:before="0"/>
        <w:rPr>
          <w:szCs w:val="24"/>
        </w:rPr>
      </w:pPr>
      <w:bookmarkStart w:id="33" w:name="_Toc142555797"/>
      <w:r>
        <w:t xml:space="preserve">Figure </w:t>
      </w:r>
      <w:r>
        <w:fldChar w:fldCharType="begin"/>
      </w:r>
      <w:r>
        <w:instrText xml:space="preserve"> SEQ Figure \* ARABIC </w:instrText>
      </w:r>
      <w:r>
        <w:fldChar w:fldCharType="separate"/>
      </w:r>
      <w:r w:rsidR="00093F03">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104"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r w:rsidR="00D3365B" w:rsidRPr="00D3365B">
        <w:rPr>
          <w:i/>
          <w:iCs/>
          <w:szCs w:val="24"/>
        </w:rPr>
        <w:t>ScriptPurpose</w:t>
      </w:r>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r w:rsidR="00D3365B" w:rsidRPr="00D3365B">
        <w:rPr>
          <w:i/>
          <w:iCs/>
          <w:szCs w:val="24"/>
        </w:rPr>
        <w:t>BuiltinData</w:t>
      </w:r>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r w:rsidR="00A078E3" w:rsidRPr="00A078E3">
        <w:rPr>
          <w:i/>
          <w:iCs/>
          <w:szCs w:val="24"/>
        </w:rPr>
        <w:t>txInfoData</w:t>
      </w:r>
      <w:r w:rsidR="00A078E3">
        <w:rPr>
          <w:szCs w:val="24"/>
        </w:rPr>
        <w:t xml:space="preserve"> field. </w:t>
      </w:r>
      <w:r w:rsidR="001076C3">
        <w:rPr>
          <w:szCs w:val="24"/>
        </w:rPr>
        <w:t xml:space="preserve">At the end comes the transaction ID of type </w:t>
      </w:r>
      <w:r w:rsidR="001076C3" w:rsidRPr="001076C3">
        <w:rPr>
          <w:i/>
          <w:iCs/>
          <w:szCs w:val="24"/>
        </w:rPr>
        <w:t>TxId</w:t>
      </w:r>
      <w:r w:rsidR="001076C3">
        <w:rPr>
          <w:szCs w:val="24"/>
        </w:rPr>
        <w:t xml:space="preserve"> that we said already before is a wrapper for a </w:t>
      </w:r>
      <w:r w:rsidR="001076C3" w:rsidRPr="001076C3">
        <w:rPr>
          <w:i/>
          <w:iCs/>
          <w:szCs w:val="24"/>
        </w:rPr>
        <w:t>BuiltingByteString</w:t>
      </w:r>
      <w:r w:rsidR="001076C3">
        <w:rPr>
          <w:szCs w:val="24"/>
        </w:rPr>
        <w:t xml:space="preserve"> and gets assigned to every transaction. </w:t>
      </w:r>
    </w:p>
    <w:p w14:paraId="4ABEEE03" w14:textId="553E4188" w:rsidR="000B71F9" w:rsidRDefault="000B71F9" w:rsidP="000B71F9">
      <w:pPr>
        <w:pStyle w:val="Heading2"/>
      </w:pPr>
      <w:bookmarkStart w:id="34" w:name="_Toc151804216"/>
      <w:r>
        <w:t xml:space="preserve">Handling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Cardano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Cardano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r w:rsidR="00BA6196" w:rsidRPr="00BA6196">
        <w:rPr>
          <w:i/>
          <w:iCs/>
          <w:szCs w:val="24"/>
        </w:rPr>
        <w:t>TxInfo</w:t>
      </w:r>
      <w:r w:rsidR="00BA6196">
        <w:rPr>
          <w:szCs w:val="24"/>
        </w:rPr>
        <w:t xml:space="preserve">) data type. </w:t>
      </w:r>
      <w:r w:rsidR="00C25640">
        <w:rPr>
          <w:szCs w:val="24"/>
        </w:rPr>
        <w:t xml:space="preserve">The POSIXTimeRang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Cardano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Cardano.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036789" cy="823761"/>
                    </a:xfrm>
                    <a:prstGeom prst="rect">
                      <a:avLst/>
                    </a:prstGeom>
                  </pic:spPr>
                </pic:pic>
              </a:graphicData>
            </a:graphic>
          </wp:inline>
        </w:drawing>
      </w:r>
    </w:p>
    <w:p w14:paraId="7E30E369" w14:textId="409B50F9" w:rsidR="00132FAA" w:rsidRDefault="007D2BC5" w:rsidP="007D2BC5">
      <w:pPr>
        <w:pStyle w:val="Caption"/>
        <w:spacing w:before="0"/>
        <w:rPr>
          <w:szCs w:val="24"/>
        </w:rPr>
      </w:pPr>
      <w:bookmarkStart w:id="35" w:name="_Toc142555798"/>
      <w:r>
        <w:t xml:space="preserve">Figure </w:t>
      </w:r>
      <w:r>
        <w:fldChar w:fldCharType="begin"/>
      </w:r>
      <w:r>
        <w:instrText xml:space="preserve"> SEQ Figure \* ARABIC </w:instrText>
      </w:r>
      <w:r>
        <w:fldChar w:fldCharType="separate"/>
      </w:r>
      <w:r w:rsidR="00093F03">
        <w:rPr>
          <w:noProof/>
        </w:rPr>
        <w:t>11</w:t>
      </w:r>
      <w:r>
        <w:fldChar w:fldCharType="end"/>
      </w:r>
      <w:r>
        <w:t xml:space="preserve"> - POSIXTimeRange type</w:t>
      </w:r>
      <w:bookmarkEnd w:id="35"/>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r w:rsidRPr="007D2BC5">
        <w:rPr>
          <w:i/>
          <w:iCs/>
          <w:szCs w:val="24"/>
        </w:rPr>
        <w:t>POSIXTime</w:t>
      </w:r>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720620" cy="2712555"/>
                    </a:xfrm>
                    <a:prstGeom prst="rect">
                      <a:avLst/>
                    </a:prstGeom>
                  </pic:spPr>
                </pic:pic>
              </a:graphicData>
            </a:graphic>
          </wp:inline>
        </w:drawing>
      </w:r>
    </w:p>
    <w:p w14:paraId="518DF73E" w14:textId="0862B6DF" w:rsidR="007D2BC5" w:rsidRDefault="007D2BC5" w:rsidP="007D2BC5">
      <w:pPr>
        <w:pStyle w:val="Caption"/>
        <w:spacing w:before="0"/>
        <w:rPr>
          <w:szCs w:val="24"/>
        </w:rPr>
      </w:pPr>
      <w:bookmarkStart w:id="36" w:name="_Toc142555799"/>
      <w:r>
        <w:t xml:space="preserve">Figure </w:t>
      </w:r>
      <w:r>
        <w:fldChar w:fldCharType="begin"/>
      </w:r>
      <w:r>
        <w:instrText xml:space="preserve"> SEQ Figure \* ARABIC </w:instrText>
      </w:r>
      <w:r>
        <w:fldChar w:fldCharType="separate"/>
      </w:r>
      <w:r w:rsidR="00093F03">
        <w:rPr>
          <w:noProof/>
        </w:rPr>
        <w:t>12</w:t>
      </w:r>
      <w:r>
        <w:fldChar w:fldCharType="end"/>
      </w:r>
      <w:r>
        <w:t xml:space="preserve"> - Interval type</w:t>
      </w:r>
      <w:bookmarkEnd w:id="36"/>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r w:rsidR="00D826D8" w:rsidRPr="00D826D8">
        <w:rPr>
          <w:i/>
          <w:iCs/>
          <w:szCs w:val="24"/>
        </w:rPr>
        <w:t>POSIXTime</w:t>
      </w:r>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739140" cy="1551594"/>
                    </a:xfrm>
                    <a:prstGeom prst="rect">
                      <a:avLst/>
                    </a:prstGeom>
                  </pic:spPr>
                </pic:pic>
              </a:graphicData>
            </a:graphic>
          </wp:inline>
        </w:drawing>
      </w:r>
    </w:p>
    <w:p w14:paraId="5AA8BE46" w14:textId="047851F0" w:rsidR="0036265B" w:rsidRDefault="0036265B" w:rsidP="0036265B">
      <w:pPr>
        <w:pStyle w:val="Caption"/>
        <w:spacing w:before="0"/>
        <w:rPr>
          <w:szCs w:val="24"/>
        </w:rPr>
      </w:pPr>
      <w:bookmarkStart w:id="37" w:name="_Toc142555800"/>
      <w:r>
        <w:t xml:space="preserve">Figure </w:t>
      </w:r>
      <w:r>
        <w:fldChar w:fldCharType="begin"/>
      </w:r>
      <w:r>
        <w:instrText xml:space="preserve"> SEQ Figure \* ARABIC </w:instrText>
      </w:r>
      <w:r>
        <w:fldChar w:fldCharType="separate"/>
      </w:r>
      <w:r w:rsidR="00093F03">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070474" cy="1970877"/>
                    </a:xfrm>
                    <a:prstGeom prst="rect">
                      <a:avLst/>
                    </a:prstGeom>
                  </pic:spPr>
                </pic:pic>
              </a:graphicData>
            </a:graphic>
          </wp:inline>
        </w:drawing>
      </w:r>
    </w:p>
    <w:p w14:paraId="459D9761" w14:textId="56CACE21" w:rsidR="000B71F9" w:rsidRDefault="00786C04" w:rsidP="00786C04">
      <w:pPr>
        <w:pStyle w:val="Caption"/>
        <w:spacing w:before="0"/>
        <w:rPr>
          <w:szCs w:val="24"/>
        </w:rPr>
      </w:pPr>
      <w:bookmarkStart w:id="38" w:name="_Toc142555801"/>
      <w:r>
        <w:t xml:space="preserve">Figure </w:t>
      </w:r>
      <w:r>
        <w:fldChar w:fldCharType="begin"/>
      </w:r>
      <w:r>
        <w:instrText xml:space="preserve"> SEQ Figure \* ARABIC </w:instrText>
      </w:r>
      <w:r>
        <w:fldChar w:fldCharType="separate"/>
      </w:r>
      <w:r w:rsidR="00093F03">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r w:rsidR="00FF6844" w:rsidRPr="00FF6844">
        <w:rPr>
          <w:i/>
          <w:iCs/>
          <w:szCs w:val="24"/>
        </w:rPr>
        <w:t>UpperBound</w:t>
      </w:r>
      <w:r w:rsidR="00FF6844">
        <w:rPr>
          <w:szCs w:val="24"/>
        </w:rPr>
        <w:t xml:space="preserve"> type is defined</w:t>
      </w:r>
      <w:r>
        <w:rPr>
          <w:szCs w:val="24"/>
        </w:rPr>
        <w:t xml:space="preserve"> the same way as the </w:t>
      </w:r>
      <w:r w:rsidRPr="00D9202C">
        <w:rPr>
          <w:i/>
          <w:iCs/>
          <w:szCs w:val="24"/>
        </w:rPr>
        <w:t>LowerBound</w:t>
      </w:r>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r w:rsidRPr="00660EF2">
        <w:rPr>
          <w:i/>
          <w:iCs/>
          <w:szCs w:val="24"/>
        </w:rPr>
        <w:t xml:space="preserve">a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r w:rsidR="00DE2B6A" w:rsidRPr="00660EF2">
        <w:rPr>
          <w:i/>
          <w:iCs/>
          <w:szCs w:val="24"/>
        </w:rPr>
        <w:t xml:space="preserve">a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r w:rsidRPr="00AC0AC1">
        <w:rPr>
          <w:i/>
          <w:szCs w:val="24"/>
        </w:rPr>
        <w:t>isEmpty</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r w:rsidRPr="00EC6448">
        <w:rPr>
          <w:i/>
          <w:iCs/>
          <w:szCs w:val="24"/>
        </w:rPr>
        <w:t>lowerBound, upperBound, strictLowerBound, strictUpperBound</w:t>
      </w:r>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ivFrom = LowerBound (Finite 10) True, ivTo = UpperBound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ivFrom = LowerBound (Finite 18) True, ivTo = UpperBound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51804217"/>
      <w:r>
        <w:t>A vesting example</w:t>
      </w:r>
      <w:bookmarkEnd w:id="39"/>
    </w:p>
    <w:p w14:paraId="3C80CF0C" w14:textId="44A2FC29" w:rsidR="00867E45" w:rsidRDefault="00DB2938" w:rsidP="00D1108E">
      <w:pPr>
        <w:rPr>
          <w:szCs w:val="24"/>
        </w:rPr>
      </w:pPr>
      <w:r>
        <w:rPr>
          <w:szCs w:val="24"/>
        </w:rPr>
        <w:t xml:space="preserve">Imagine you want to make a gift of </w:t>
      </w:r>
      <w:r w:rsidR="000835DD">
        <w:rPr>
          <w:szCs w:val="24"/>
        </w:rPr>
        <w:t>ada</w:t>
      </w:r>
      <w:r>
        <w:rPr>
          <w:szCs w:val="24"/>
        </w:rPr>
        <w:t xml:space="preserve"> to a child but such that he can access the </w:t>
      </w:r>
      <w:r w:rsidR="000835DD">
        <w:rPr>
          <w:szCs w:val="24"/>
        </w:rPr>
        <w:t>ada</w:t>
      </w:r>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r w:rsidR="00225040" w:rsidRPr="00225040">
        <w:rPr>
          <w:i/>
          <w:iCs/>
          <w:szCs w:val="24"/>
        </w:rPr>
        <w:t>Vesting.hs</w:t>
      </w:r>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DataKinds</w:t>
      </w:r>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oImplicitPrelude</w:t>
      </w:r>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OverloadedStrings</w:t>
      </w:r>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emplateHaskell</w:t>
      </w:r>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Data.Maybe                (</w:t>
      </w:r>
      <w:r w:rsidRPr="00225040">
        <w:rPr>
          <w:rFonts w:ascii="Consolas" w:eastAsia="Times New Roman" w:hAnsi="Consolas"/>
          <w:i/>
          <w:iCs/>
          <w:color w:val="4876D6"/>
          <w:sz w:val="21"/>
          <w:szCs w:val="21"/>
          <w:lang w:val="en-SI" w:eastAsia="en-SI"/>
        </w:rPr>
        <w:t>fromJust</w:t>
      </w:r>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criptContextTxInfo</w:t>
      </w:r>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xInfoValidRange</w:t>
      </w:r>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mkValidatorScript</w:t>
      </w:r>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r w:rsidRPr="00225040">
        <w:rPr>
          <w:rFonts w:ascii="Consolas" w:eastAsia="Times New Roman" w:hAnsi="Consolas"/>
          <w:i/>
          <w:iCs/>
          <w:color w:val="4876D6"/>
          <w:sz w:val="21"/>
          <w:szCs w:val="21"/>
          <w:lang w:val="en-SI" w:eastAsia="en-SI"/>
        </w:rPr>
        <w:t>txSignedBy</w:t>
      </w:r>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unstableMakeIsData</w:t>
      </w:r>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Prelud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raceIfFalse</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rintDataToJSON</w:t>
      </w:r>
      <w:r w:rsidRPr="00225040">
        <w:rPr>
          <w:rFonts w:ascii="Consolas" w:eastAsia="Times New Roman" w:hAnsi="Consolas"/>
          <w:color w:val="403F53"/>
          <w:sz w:val="21"/>
          <w:szCs w:val="21"/>
          <w:lang w:val="en-SI" w:eastAsia="en-SI"/>
        </w:rPr>
        <w:t>,</w:t>
      </w:r>
    </w:p>
    <w:p w14:paraId="4D26CCE6" w14:textId="77777777" w:rsidR="008E30D6"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p>
    <w:p w14:paraId="045AACF2" w14:textId="67E7F9AB" w:rsidR="00225040" w:rsidRPr="00225040" w:rsidRDefault="008E30D6" w:rsidP="0022504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225040" w:rsidRPr="00225040">
        <w:rPr>
          <w:rFonts w:ascii="Consolas" w:eastAsia="Times New Roman" w:hAnsi="Consolas"/>
          <w:i/>
          <w:iCs/>
          <w:color w:val="4876D6"/>
          <w:sz w:val="21"/>
          <w:szCs w:val="21"/>
          <w:lang w:val="en-SI" w:eastAsia="en-SI"/>
        </w:rPr>
        <w:t>wrap</w:t>
      </w:r>
      <w:r>
        <w:rPr>
          <w:rFonts w:ascii="Consolas" w:eastAsia="Times New Roman" w:hAnsi="Consolas"/>
          <w:i/>
          <w:iCs/>
          <w:color w:val="4876D6"/>
          <w:sz w:val="21"/>
          <w:szCs w:val="21"/>
          <w:lang w:eastAsia="en-SI"/>
        </w:rPr>
        <w:t>Validator</w:t>
      </w:r>
      <w:r w:rsidR="00225040"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iteValidatorToFile</w:t>
      </w:r>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unstableMakeIsData ''VestingDatum</w:t>
      </w:r>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VestingValidator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mkVestingValidator dat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ctx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deadlineReached</w:t>
      </w:r>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scriptContextTxInfo ctx</w:t>
      </w:r>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ignedBy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SignedBy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dat</w:t>
      </w:r>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deadlineReached</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deadlineReached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da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InfoValidRang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WrappedVestingValidator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lastRenderedPageBreak/>
        <w:t>mkWrapped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2FDC56A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w:t>
      </w:r>
      <w:r w:rsidR="008E30D6">
        <w:rPr>
          <w:rFonts w:ascii="Consolas" w:eastAsia="Times New Roman" w:hAnsi="Consolas"/>
          <w:color w:val="403F53"/>
          <w:sz w:val="21"/>
          <w:szCs w:val="21"/>
          <w:lang w:eastAsia="en-SI"/>
        </w:rPr>
        <w:t>Validator</w:t>
      </w:r>
      <w:r w:rsidRPr="00225040">
        <w:rPr>
          <w:rFonts w:ascii="Consolas" w:eastAsia="Times New Roman" w:hAnsi="Consolas"/>
          <w:color w:val="403F53"/>
          <w:sz w:val="21"/>
          <w:szCs w:val="21"/>
          <w:lang w:val="en-SI" w:eastAsia="en-SI"/>
        </w:rPr>
        <w:t xml:space="preserve"> mkVestingValidator</w:t>
      </w:r>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ValidatorScrip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saveVa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saveVal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iteValidatorToFil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vesting.plutus</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printVestingDatumJSON</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printVestingDatumJSON pkh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rintDataToJSON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kh</w:t>
      </w:r>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fromJus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7404D1A8"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r w:rsidR="00271939" w:rsidRPr="00225040">
        <w:rPr>
          <w:rFonts w:ascii="Consolas" w:eastAsia="Times New Roman" w:hAnsi="Consolas"/>
          <w:color w:val="994CC3"/>
          <w:sz w:val="21"/>
          <w:szCs w:val="21"/>
          <w:lang w:val="en-SI" w:eastAsia="en-SI"/>
        </w:rPr>
        <w:t>VestingDatum</w:t>
      </w:r>
      <w:r w:rsidR="00271939">
        <w:rPr>
          <w:szCs w:val="24"/>
        </w:rPr>
        <w:t xml:space="preserve">. </w:t>
      </w:r>
      <w:r w:rsidR="007D3C7D">
        <w:rPr>
          <w:szCs w:val="24"/>
        </w:rPr>
        <w:t xml:space="preserve">It contains the beneficiary which is a </w:t>
      </w:r>
      <w:r w:rsidR="007D3C7D" w:rsidRPr="00225040">
        <w:rPr>
          <w:rFonts w:ascii="Consolas" w:eastAsia="Times New Roman" w:hAnsi="Consolas"/>
          <w:color w:val="994CC3"/>
          <w:sz w:val="21"/>
          <w:szCs w:val="21"/>
          <w:lang w:val="en-SI" w:eastAsia="en-SI"/>
        </w:rPr>
        <w:t>PubKeyHash</w:t>
      </w:r>
      <w:r w:rsidR="007D3C7D">
        <w:rPr>
          <w:szCs w:val="24"/>
        </w:rPr>
        <w:t xml:space="preserve"> type and the deadline which is of type </w:t>
      </w:r>
      <w:r w:rsidR="007D3C7D" w:rsidRPr="00225040">
        <w:rPr>
          <w:rFonts w:ascii="Consolas" w:eastAsia="Times New Roman" w:hAnsi="Consolas"/>
          <w:color w:val="994CC3"/>
          <w:sz w:val="21"/>
          <w:szCs w:val="21"/>
          <w:lang w:val="en-SI" w:eastAsia="en-SI"/>
        </w:rPr>
        <w:t>POSIXTime</w:t>
      </w:r>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r w:rsidR="003C1D71" w:rsidRPr="00225040">
        <w:rPr>
          <w:rFonts w:ascii="Consolas" w:eastAsia="Times New Roman" w:hAnsi="Consolas"/>
          <w:i/>
          <w:iCs/>
          <w:color w:val="4876D6"/>
          <w:sz w:val="21"/>
          <w:szCs w:val="21"/>
          <w:lang w:val="en-SI" w:eastAsia="en-SI"/>
        </w:rPr>
        <w:t>signedByBeneficiary</w:t>
      </w:r>
      <w:r w:rsidR="003C1D71">
        <w:rPr>
          <w:szCs w:val="24"/>
        </w:rPr>
        <w:t xml:space="preserve"> and </w:t>
      </w:r>
      <w:r w:rsidR="003C1D71" w:rsidRPr="00225040">
        <w:rPr>
          <w:rFonts w:ascii="Consolas" w:eastAsia="Times New Roman" w:hAnsi="Consolas"/>
          <w:i/>
          <w:iCs/>
          <w:color w:val="4876D6"/>
          <w:sz w:val="21"/>
          <w:szCs w:val="21"/>
          <w:lang w:val="en-SI" w:eastAsia="en-SI"/>
        </w:rPr>
        <w:t>deadlineReached</w:t>
      </w:r>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r w:rsidR="00B37547" w:rsidRPr="00225040">
        <w:rPr>
          <w:rFonts w:ascii="Consolas" w:eastAsia="Times New Roman" w:hAnsi="Consolas"/>
          <w:color w:val="403F53"/>
          <w:sz w:val="21"/>
          <w:szCs w:val="21"/>
          <w:lang w:val="en-SI" w:eastAsia="en-SI"/>
        </w:rPr>
        <w:t>txSignedBy</w:t>
      </w:r>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r w:rsidR="00B4704E" w:rsidRPr="00225040">
        <w:rPr>
          <w:rFonts w:ascii="Consolas" w:eastAsia="Times New Roman" w:hAnsi="Consolas"/>
          <w:i/>
          <w:iCs/>
          <w:color w:val="4876D6"/>
          <w:sz w:val="21"/>
          <w:szCs w:val="21"/>
          <w:lang w:val="en-SI" w:eastAsia="en-SI"/>
        </w:rPr>
        <w:t>saveVal</w:t>
      </w:r>
      <w:r w:rsidR="00B4704E">
        <w:rPr>
          <w:szCs w:val="24"/>
        </w:rPr>
        <w:t xml:space="preserve"> function that writes the validator to a </w:t>
      </w:r>
      <w:r w:rsidR="00B4704E" w:rsidRPr="00B4704E">
        <w:rPr>
          <w:i/>
          <w:iCs/>
          <w:szCs w:val="24"/>
        </w:rPr>
        <w:t>.plutus</w:t>
      </w:r>
      <w:r w:rsidR="00B4704E">
        <w:rPr>
          <w:szCs w:val="24"/>
        </w:rPr>
        <w:t xml:space="preserve"> file. And then we </w:t>
      </w:r>
      <w:r w:rsidR="00B62C67">
        <w:rPr>
          <w:szCs w:val="24"/>
        </w:rPr>
        <w:t xml:space="preserve">also </w:t>
      </w:r>
      <w:r w:rsidR="00B4704E">
        <w:rPr>
          <w:szCs w:val="24"/>
        </w:rPr>
        <w:t xml:space="preserve">have the </w:t>
      </w:r>
      <w:r w:rsidR="00503A0F" w:rsidRPr="00225040">
        <w:rPr>
          <w:rFonts w:ascii="Consolas" w:eastAsia="Times New Roman" w:hAnsi="Consolas"/>
          <w:i/>
          <w:iCs/>
          <w:color w:val="4876D6"/>
          <w:sz w:val="21"/>
          <w:szCs w:val="21"/>
          <w:lang w:val="en-SI" w:eastAsia="en-SI"/>
        </w:rPr>
        <w:t>printVestingDatumJSON</w:t>
      </w:r>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lastRenderedPageBreak/>
        <w:t>{</w:t>
      </w:r>
    </w:p>
    <w:p w14:paraId="211A53F1" w14:textId="77777777" w:rsidR="00FC19DD" w:rsidRDefault="00FC19DD" w:rsidP="00FC19DD">
      <w:pPr>
        <w:pStyle w:val="SourceCode"/>
      </w:pPr>
      <w:r>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datum.JSON</w:t>
      </w:r>
      <w:r>
        <w:rPr>
          <w:szCs w:val="24"/>
        </w:rPr>
        <w:t xml:space="preserve"> and use it with the cardano-cli. </w:t>
      </w:r>
      <w:r w:rsidR="00EF4EE9">
        <w:rPr>
          <w:szCs w:val="24"/>
        </w:rPr>
        <w:t xml:space="preserve">The time 13:12:11.123Z denotes the GMT time 13:12 with 11 seconds and 123 milliseconds. You can check the conversion to POSIX time at </w:t>
      </w:r>
      <w:hyperlink r:id="rId109"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r w:rsidRPr="00524126">
        <w:rPr>
          <w:i/>
          <w:iCs/>
          <w:szCs w:val="24"/>
        </w:rPr>
        <w:t>ByteString</w:t>
      </w:r>
      <w:r>
        <w:rPr>
          <w:szCs w:val="24"/>
        </w:rPr>
        <w:t xml:space="preserve"> but the </w:t>
      </w:r>
      <w:r w:rsidRPr="00524126">
        <w:rPr>
          <w:i/>
          <w:iCs/>
          <w:szCs w:val="24"/>
        </w:rPr>
        <w:t>PubKeyHash</w:t>
      </w:r>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r w:rsidR="007041CF" w:rsidRPr="00225040">
        <w:rPr>
          <w:rFonts w:ascii="Consolas" w:eastAsia="Times New Roman" w:hAnsi="Consolas"/>
          <w:i/>
          <w:iCs/>
          <w:color w:val="4876D6"/>
          <w:sz w:val="21"/>
          <w:szCs w:val="21"/>
          <w:lang w:val="en-SI" w:eastAsia="en-SI"/>
        </w:rPr>
        <w:t>printVestingDatumJSON</w:t>
      </w:r>
      <w:r>
        <w:rPr>
          <w:szCs w:val="24"/>
        </w:rPr>
        <w:t xml:space="preserve"> function on the pkh1 variable the encoding</w:t>
      </w:r>
      <w:r w:rsidR="00BB3911">
        <w:rPr>
          <w:szCs w:val="24"/>
        </w:rPr>
        <w:t xml:space="preserve"> of the bytestring</w:t>
      </w:r>
      <w:r>
        <w:rPr>
          <w:szCs w:val="24"/>
        </w:rPr>
        <w:t xml:space="preserve"> will not be correct</w:t>
      </w:r>
      <w:r w:rsidR="00BB3911">
        <w:rPr>
          <w:szCs w:val="24"/>
        </w:rPr>
        <w:t xml:space="preserve"> </w:t>
      </w:r>
      <w:r>
        <w:rPr>
          <w:szCs w:val="24"/>
        </w:rPr>
        <w:t xml:space="preserve">and the cardano-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r w:rsidR="00BB3911" w:rsidRPr="009C72A2">
        <w:rPr>
          <w:i/>
          <w:iCs/>
          <w:szCs w:val="24"/>
        </w:rPr>
        <w:t>Vesting.hs</w:t>
      </w:r>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hex -&gt; text -&gt; bytestring</w:t>
      </w:r>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lastRenderedPageBreak/>
        <w:t xml:space="preserve">After we have added this to the </w:t>
      </w:r>
      <w:r w:rsidRPr="009C72A2">
        <w:rPr>
          <w:i/>
          <w:iCs/>
          <w:szCs w:val="24"/>
        </w:rPr>
        <w:t>Vesting.hs</w:t>
      </w:r>
      <w:r>
        <w:rPr>
          <w:szCs w:val="24"/>
        </w:rPr>
        <w:t xml:space="preserve"> code, we can construct the vesting datum with the </w:t>
      </w:r>
      <w:r w:rsidRPr="00225040">
        <w:rPr>
          <w:rFonts w:ascii="Consolas" w:eastAsia="Times New Roman" w:hAnsi="Consolas"/>
          <w:color w:val="994CC3"/>
          <w:sz w:val="21"/>
          <w:szCs w:val="21"/>
          <w:lang w:val="en-SI" w:eastAsia="en-SI"/>
        </w:rPr>
        <w:t>PubKeyHash</w:t>
      </w:r>
      <w:r>
        <w:rPr>
          <w:szCs w:val="24"/>
        </w:rPr>
        <w:t xml:space="preserve"> type by using the commands below:</w:t>
      </w:r>
    </w:p>
    <w:p w14:paraId="71D161CD" w14:textId="530F4F2B" w:rsidR="009C72A2" w:rsidRDefault="009C72A2" w:rsidP="009C72A2">
      <w:pPr>
        <w:pStyle w:val="SourceCode"/>
        <w:jc w:val="left"/>
      </w:pPr>
      <w:r>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51804218"/>
      <w:r>
        <w:t>Parameterized contracts</w:t>
      </w:r>
      <w:bookmarkEnd w:id="41"/>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r w:rsidR="009F50D3" w:rsidRPr="009F50D3">
        <w:rPr>
          <w:i/>
          <w:iCs/>
          <w:szCs w:val="24"/>
        </w:rPr>
        <w:t>ParameterizedVestin.hs</w:t>
      </w:r>
      <w:r w:rsidR="009F50D3">
        <w:rPr>
          <w:szCs w:val="24"/>
        </w:rPr>
        <w:t xml:space="preserve"> file which contains a modified version of the</w:t>
      </w:r>
      <w:r w:rsidR="000E2C96">
        <w:rPr>
          <w:szCs w:val="24"/>
        </w:rPr>
        <w:t xml:space="preserve"> code from the </w:t>
      </w:r>
      <w:r w:rsidR="009F50D3" w:rsidRPr="009F50D3">
        <w:rPr>
          <w:i/>
          <w:iCs/>
          <w:szCs w:val="24"/>
        </w:rPr>
        <w:t>V</w:t>
      </w:r>
      <w:r w:rsidR="000E2C96" w:rsidRPr="009F50D3">
        <w:rPr>
          <w:i/>
          <w:iCs/>
          <w:szCs w:val="24"/>
        </w:rPr>
        <w:t>esting</w:t>
      </w:r>
      <w:r w:rsidR="009F50D3" w:rsidRPr="009F50D3">
        <w:rPr>
          <w:i/>
          <w:iCs/>
          <w:szCs w:val="24"/>
        </w:rPr>
        <w:t>.hs</w:t>
      </w:r>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DataKinds</w:t>
      </w:r>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MultiParamTypeClasses</w:t>
      </w:r>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NoImplicitPrelude</w:t>
      </w:r>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OverloadedStrings</w:t>
      </w:r>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opedTypeVariables</w:t>
      </w:r>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emplateHaskell</w:t>
      </w:r>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ParameterizedVesting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criptContextTxInfo</w:t>
      </w:r>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xInfoValidRange</w:t>
      </w:r>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kValidatorScript</w:t>
      </w:r>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r w:rsidRPr="009F50D3">
        <w:rPr>
          <w:rFonts w:ascii="Consolas" w:eastAsia="Times New Roman" w:hAnsi="Consolas"/>
          <w:i/>
          <w:iCs/>
          <w:color w:val="4876D6"/>
          <w:sz w:val="21"/>
          <w:szCs w:val="21"/>
          <w:lang w:val="en-SI" w:eastAsia="en-SI"/>
        </w:rPr>
        <w:t>txSignedBy</w:t>
      </w:r>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                  (</w:t>
      </w:r>
      <w:r w:rsidRPr="009F50D3">
        <w:rPr>
          <w:rFonts w:ascii="Consolas" w:eastAsia="Times New Roman" w:hAnsi="Consolas"/>
          <w:i/>
          <w:iCs/>
          <w:color w:val="4876D6"/>
          <w:sz w:val="21"/>
          <w:szCs w:val="21"/>
          <w:lang w:val="en-SI" w:eastAsia="en-SI"/>
        </w:rPr>
        <w:t>applyCod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liftCode</w:t>
      </w:r>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akeLift</w:t>
      </w:r>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Prelud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raceIfFalse</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lastRenderedPageBreak/>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2B9B64E2"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00594F12">
        <w:rPr>
          <w:rFonts w:ascii="Consolas" w:eastAsia="Times New Roman" w:hAnsi="Consolas"/>
          <w:i/>
          <w:iCs/>
          <w:color w:val="4876D6"/>
          <w:sz w:val="21"/>
          <w:szCs w:val="21"/>
          <w:lang w:eastAsia="en-SI"/>
        </w:rPr>
        <w:t>Validator</w:t>
      </w:r>
      <w:r w:rsidR="00844E34">
        <w:rPr>
          <w:rFonts w:ascii="Consolas" w:eastAsia="Times New Roman" w:hAnsi="Consolas"/>
          <w:i/>
          <w:iCs/>
          <w:color w:val="4876D6"/>
          <w:sz w:val="21"/>
          <w:szCs w:val="21"/>
          <w:lang w:eastAsia="en-SI"/>
        </w:rPr>
        <w:t>120</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writeValidatorToFile</w:t>
      </w:r>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VestingParams</w:t>
      </w:r>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ParameterizedVestingValidator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ParameterizedVestingValidator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ctx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deadlineReached</w:t>
      </w:r>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scriptContextTxInfo ctx</w:t>
      </w:r>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ignedBy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SignedBy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deadlineReached</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deadlineReached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InfoValidRang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WrappedParameterizedVestingValidator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Wrapped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65794BD1"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WrappedParameterizedVestingValidator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w:t>
      </w:r>
      <w:r w:rsidR="008E30D6">
        <w:rPr>
          <w:rFonts w:ascii="Consolas" w:eastAsia="Times New Roman" w:hAnsi="Consolas"/>
          <w:color w:val="403F53"/>
          <w:sz w:val="21"/>
          <w:szCs w:val="21"/>
          <w:lang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ParameterizedVestingValidator</w:t>
      </w:r>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ValidatorScript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 xml:space="preserve">mkWrappedParameterizedVestingValidator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applyCode`</w:t>
      </w:r>
      <w:r w:rsidR="009F50D3" w:rsidRPr="009F50D3">
        <w:rPr>
          <w:rFonts w:ascii="Consolas" w:eastAsia="Times New Roman" w:hAnsi="Consolas"/>
          <w:color w:val="403F53"/>
          <w:sz w:val="21"/>
          <w:szCs w:val="21"/>
          <w:lang w:val="en-SI" w:eastAsia="en-SI"/>
        </w:rPr>
        <w:t xml:space="preserve"> liftCod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saveVa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saveVal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iteValidatorToFil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vesting.plutus</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E67D55F" w:rsidR="00C83C58" w:rsidRDefault="00F8424E" w:rsidP="00C83C58">
      <w:pPr>
        <w:spacing w:before="0"/>
        <w:rPr>
          <w:szCs w:val="24"/>
        </w:rPr>
      </w:pPr>
      <w:r>
        <w:rPr>
          <w:szCs w:val="24"/>
        </w:rPr>
        <w:t xml:space="preserve">First, we create the type </w:t>
      </w:r>
      <w:r w:rsidRPr="009F50D3">
        <w:rPr>
          <w:rFonts w:ascii="Consolas" w:eastAsia="Times New Roman" w:hAnsi="Consolas"/>
          <w:color w:val="994CC3"/>
          <w:sz w:val="21"/>
          <w:szCs w:val="21"/>
          <w:lang w:val="en-SI" w:eastAsia="en-SI"/>
        </w:rPr>
        <w:t>VestingParams</w:t>
      </w:r>
      <w:r>
        <w:rPr>
          <w:szCs w:val="24"/>
        </w:rPr>
        <w:t xml:space="preserve"> which</w:t>
      </w:r>
      <w:r w:rsidR="00F6537A">
        <w:rPr>
          <w:szCs w:val="24"/>
        </w:rPr>
        <w:t xml:space="preserve"> was</w:t>
      </w:r>
      <w:r>
        <w:rPr>
          <w:szCs w:val="24"/>
        </w:rPr>
        <w:t xml:space="preserve"> previously called </w:t>
      </w:r>
      <w:r w:rsidRPr="00965CA2">
        <w:rPr>
          <w:rFonts w:ascii="Consolas" w:eastAsia="Times New Roman" w:hAnsi="Consolas"/>
          <w:color w:val="994CC3"/>
          <w:sz w:val="21"/>
          <w:szCs w:val="21"/>
          <w:lang w:val="en-SI" w:eastAsia="en-SI"/>
        </w:rPr>
        <w:t>VestingDatum</w:t>
      </w:r>
      <w:r>
        <w:rPr>
          <w:szCs w:val="24"/>
        </w:rPr>
        <w:t>. It holds the beneficiar</w:t>
      </w:r>
      <w:r w:rsidR="00F6537A">
        <w:rPr>
          <w:szCs w:val="24"/>
        </w:rPr>
        <w:t>y’s</w:t>
      </w:r>
      <w:r>
        <w:rPr>
          <w:szCs w:val="24"/>
        </w:rPr>
        <w:t xml:space="preserve"> public key hash and the deadline after which the beneficiary can claim the funds. We do not need the </w:t>
      </w:r>
      <w:r w:rsidRPr="00C95139">
        <w:rPr>
          <w:rFonts w:ascii="Consolas" w:eastAsia="Times New Roman" w:hAnsi="Consolas"/>
          <w:color w:val="403F53"/>
          <w:sz w:val="21"/>
          <w:szCs w:val="21"/>
          <w:lang w:val="en-SI" w:eastAsia="en-SI"/>
        </w:rPr>
        <w:t>unstableMakeIsData</w:t>
      </w:r>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r w:rsidR="00D719AC">
        <w:rPr>
          <w:rFonts w:ascii="Consolas" w:eastAsia="Times New Roman" w:hAnsi="Consolas"/>
          <w:color w:val="403F53"/>
          <w:sz w:val="21"/>
          <w:szCs w:val="21"/>
          <w:lang w:eastAsia="en-SI"/>
        </w:rPr>
        <w:t>dat</w:t>
      </w:r>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r w:rsidR="009C58EF" w:rsidRPr="009F50D3">
        <w:rPr>
          <w:rFonts w:ascii="Consolas" w:eastAsia="Times New Roman" w:hAnsi="Consolas"/>
          <w:i/>
          <w:iCs/>
          <w:color w:val="4876D6"/>
          <w:sz w:val="21"/>
          <w:szCs w:val="21"/>
          <w:lang w:val="en-SI" w:eastAsia="en-SI"/>
        </w:rPr>
        <w:t>mkWrappedParameterizedVestingValidator</w:t>
      </w:r>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 xml:space="preserve">Now in the body of the validator we </w:t>
      </w:r>
      <w:r w:rsidR="00521861">
        <w:rPr>
          <w:szCs w:val="24"/>
        </w:rPr>
        <w:t>cannot</w:t>
      </w:r>
      <w:r w:rsidR="00827F3D">
        <w:rPr>
          <w:szCs w:val="24"/>
        </w:rPr>
        <w:t xml:space="preserve"> simply pass the input parameter to the</w:t>
      </w:r>
      <w:r w:rsidR="00827F3D" w:rsidRPr="00827F3D">
        <w:rPr>
          <w:rFonts w:ascii="Consolas" w:eastAsia="Times New Roman" w:hAnsi="Consolas"/>
          <w:color w:val="403F53"/>
          <w:sz w:val="21"/>
          <w:szCs w:val="21"/>
          <w:lang w:val="en-SI" w:eastAsia="en-SI"/>
        </w:rPr>
        <w:t xml:space="preserve"> </w:t>
      </w:r>
      <w:r w:rsidR="00827F3D" w:rsidRPr="009F50D3">
        <w:rPr>
          <w:rFonts w:ascii="Consolas" w:eastAsia="Times New Roman" w:hAnsi="Consolas"/>
          <w:color w:val="403F53"/>
          <w:sz w:val="21"/>
          <w:szCs w:val="21"/>
          <w:lang w:val="en-SI" w:eastAsia="en-SI"/>
        </w:rPr>
        <w:t>mkWrappedParameterizedVestingValidator</w:t>
      </w:r>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r w:rsidR="00BF27EB" w:rsidRPr="009F50D3">
        <w:rPr>
          <w:rFonts w:ascii="Consolas" w:eastAsia="Times New Roman" w:hAnsi="Consolas"/>
          <w:color w:val="0C969B"/>
          <w:sz w:val="21"/>
          <w:szCs w:val="21"/>
          <w:lang w:val="en-SI" w:eastAsia="en-SI"/>
        </w:rPr>
        <w:t>applyCode</w:t>
      </w:r>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r w:rsidR="00BF27EB" w:rsidRPr="009F50D3">
        <w:rPr>
          <w:rFonts w:ascii="Consolas" w:eastAsia="Times New Roman" w:hAnsi="Consolas"/>
          <w:color w:val="403F53"/>
          <w:sz w:val="21"/>
          <w:szCs w:val="21"/>
          <w:lang w:val="en-SI" w:eastAsia="en-SI"/>
        </w:rPr>
        <w:t>liftCode</w:t>
      </w:r>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lastRenderedPageBreak/>
        <w:drawing>
          <wp:inline distT="0" distB="0" distL="0" distR="0" wp14:anchorId="150BB327" wp14:editId="20A6C98F">
            <wp:extent cx="4648200" cy="2105263"/>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681821" cy="2120491"/>
                    </a:xfrm>
                    <a:prstGeom prst="rect">
                      <a:avLst/>
                    </a:prstGeom>
                    <a:noFill/>
                    <a:ln>
                      <a:noFill/>
                    </a:ln>
                  </pic:spPr>
                </pic:pic>
              </a:graphicData>
            </a:graphic>
          </wp:inline>
        </w:drawing>
      </w:r>
    </w:p>
    <w:p w14:paraId="7E563A7E" w14:textId="480C49EA" w:rsidR="00C83C58" w:rsidRDefault="003A1CB8" w:rsidP="003A1CB8">
      <w:pPr>
        <w:pStyle w:val="Caption"/>
        <w:spacing w:before="0"/>
        <w:rPr>
          <w:szCs w:val="24"/>
        </w:rPr>
      </w:pPr>
      <w:bookmarkStart w:id="42" w:name="_Toc142555802"/>
      <w:r>
        <w:t xml:space="preserve">Figure </w:t>
      </w:r>
      <w:r>
        <w:fldChar w:fldCharType="begin"/>
      </w:r>
      <w:r>
        <w:instrText xml:space="preserve"> SEQ Figure \* ARABIC </w:instrText>
      </w:r>
      <w:r>
        <w:fldChar w:fldCharType="separate"/>
      </w:r>
      <w:r w:rsidR="00093F03">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r w:rsidR="00A85864" w:rsidRPr="001271EA">
        <w:rPr>
          <w:i/>
          <w:iCs/>
          <w:szCs w:val="24"/>
        </w:rPr>
        <w:t>BuiltinData</w:t>
      </w:r>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r w:rsidR="00485449" w:rsidRPr="00485449">
        <w:rPr>
          <w:i/>
          <w:iCs/>
          <w:szCs w:val="24"/>
        </w:rPr>
        <w:t>PlutusTx</w:t>
      </w:r>
      <w:r w:rsidR="00485449">
        <w:rPr>
          <w:szCs w:val="24"/>
        </w:rPr>
        <w:t xml:space="preserve"> module defines this type class and it also defines the </w:t>
      </w:r>
      <w:r w:rsidR="00485449" w:rsidRPr="00485449">
        <w:rPr>
          <w:i/>
          <w:iCs/>
          <w:szCs w:val="24"/>
        </w:rPr>
        <w:t>liftCode</w:t>
      </w:r>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1487170"/>
                    </a:xfrm>
                    <a:prstGeom prst="rect">
                      <a:avLst/>
                    </a:prstGeom>
                  </pic:spPr>
                </pic:pic>
              </a:graphicData>
            </a:graphic>
          </wp:inline>
        </w:drawing>
      </w:r>
    </w:p>
    <w:p w14:paraId="6E8AB21C" w14:textId="68ACCAE0" w:rsidR="00485449" w:rsidRDefault="00485449" w:rsidP="00485449">
      <w:pPr>
        <w:pStyle w:val="Caption"/>
        <w:spacing w:before="0"/>
        <w:rPr>
          <w:szCs w:val="24"/>
        </w:rPr>
      </w:pPr>
      <w:bookmarkStart w:id="43" w:name="_Toc142555803"/>
      <w:r>
        <w:t xml:space="preserve">Figure </w:t>
      </w:r>
      <w:r>
        <w:fldChar w:fldCharType="begin"/>
      </w:r>
      <w:r>
        <w:instrText xml:space="preserve"> SEQ Figure \* ARABIC </w:instrText>
      </w:r>
      <w:r>
        <w:fldChar w:fldCharType="separate"/>
      </w:r>
      <w:r w:rsidR="00093F03">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543489F9" w14:textId="7E9DF55D" w:rsidR="004E7D1E" w:rsidRDefault="004E7D1E" w:rsidP="00686E34">
      <w:pPr>
        <w:spacing w:before="0" w:after="0"/>
        <w:rPr>
          <w:szCs w:val="24"/>
        </w:rPr>
      </w:pPr>
    </w:p>
    <w:p w14:paraId="17E8D535" w14:textId="7D1599E1" w:rsidR="004E350F" w:rsidRDefault="004E7D1E" w:rsidP="00686E34">
      <w:pPr>
        <w:spacing w:before="0" w:after="0"/>
        <w:rPr>
          <w:szCs w:val="24"/>
        </w:rPr>
      </w:pPr>
      <w:r>
        <w:rPr>
          <w:szCs w:val="24"/>
        </w:rPr>
        <w:t xml:space="preserve">This line only compiles if the </w:t>
      </w:r>
      <w:r w:rsidRPr="009F50D3">
        <w:rPr>
          <w:rFonts w:ascii="Consolas" w:eastAsia="Times New Roman" w:hAnsi="Consolas"/>
          <w:color w:val="994CC3"/>
          <w:sz w:val="21"/>
          <w:szCs w:val="21"/>
          <w:lang w:val="en-SI" w:eastAsia="en-SI"/>
        </w:rPr>
        <w:t>MultiParamTypeClasses</w:t>
      </w:r>
      <w:r>
        <w:rPr>
          <w:szCs w:val="24"/>
        </w:rPr>
        <w:t xml:space="preserve"> and </w:t>
      </w:r>
      <w:r w:rsidRPr="009F50D3">
        <w:rPr>
          <w:rFonts w:ascii="Consolas" w:eastAsia="Times New Roman" w:hAnsi="Consolas"/>
          <w:color w:val="994CC3"/>
          <w:sz w:val="21"/>
          <w:szCs w:val="21"/>
          <w:lang w:val="en-SI" w:eastAsia="en-SI"/>
        </w:rPr>
        <w:t>ScopedTypeVariables</w:t>
      </w:r>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w:t>
      </w:r>
      <w:r w:rsidR="00521861">
        <w:rPr>
          <w:szCs w:val="24"/>
        </w:rPr>
        <w:t>parameter,</w:t>
      </w:r>
      <w:r w:rsidR="00064E27">
        <w:rPr>
          <w:szCs w:val="24"/>
        </w:rPr>
        <w:t xml:space="preserve"> we would need to use the </w:t>
      </w:r>
      <w:r w:rsidR="00064E27" w:rsidRPr="009F50D3">
        <w:rPr>
          <w:rFonts w:ascii="Consolas" w:eastAsia="Times New Roman" w:hAnsi="Consolas"/>
          <w:color w:val="0C969B"/>
          <w:sz w:val="21"/>
          <w:szCs w:val="21"/>
          <w:lang w:val="en-SI" w:eastAsia="en-SI"/>
        </w:rPr>
        <w:t>applyCode</w:t>
      </w:r>
      <w:r w:rsidR="00064E27">
        <w:rPr>
          <w:szCs w:val="24"/>
        </w:rPr>
        <w:t xml:space="preserve"> function multiple times for each of the lifted parameters one after the other. </w:t>
      </w:r>
    </w:p>
    <w:p w14:paraId="62E71116" w14:textId="28A83834" w:rsidR="00F53E4F" w:rsidRDefault="00F53E4F" w:rsidP="00F53E4F">
      <w:pPr>
        <w:pStyle w:val="Heading2"/>
      </w:pPr>
      <w:bookmarkStart w:id="44" w:name="_Toc151804219"/>
      <w:r w:rsidRPr="00F53E4F">
        <w:lastRenderedPageBreak/>
        <w:t xml:space="preserve">Offchain </w:t>
      </w:r>
      <w:r w:rsidR="00701C4B">
        <w:t>c</w:t>
      </w:r>
      <w:r w:rsidRPr="00F53E4F">
        <w:t xml:space="preserve">ode with </w:t>
      </w:r>
      <w:r w:rsidR="00296C84">
        <w:t>L</w:t>
      </w:r>
      <w:r w:rsidRPr="00F53E4F">
        <w:t>ucid</w:t>
      </w:r>
      <w:bookmarkEnd w:id="44"/>
    </w:p>
    <w:p w14:paraId="0FDECEE0" w14:textId="481FE5F2"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Cardano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If you google</w:t>
      </w:r>
      <w:r w:rsidR="00654BC8">
        <w:rPr>
          <w:szCs w:val="24"/>
        </w:rPr>
        <w:t xml:space="preserve"> Cardano </w:t>
      </w:r>
      <w:r w:rsidR="00EC286E" w:rsidRPr="00EC286E">
        <w:rPr>
          <w:i/>
          <w:iCs/>
          <w:szCs w:val="24"/>
        </w:rPr>
        <w:t>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npm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DApp that can interact with the vesting contract we wrote in chapter 3.3. </w:t>
      </w:r>
      <w:r w:rsidR="00406333">
        <w:rPr>
          <w:szCs w:val="24"/>
        </w:rPr>
        <w:t>Below are the commands to start the DApp.</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DApp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29CEED60" w:rsidR="006D0321" w:rsidRDefault="00B061B6" w:rsidP="00D14758">
      <w:pPr>
        <w:spacing w:before="0"/>
        <w:rPr>
          <w:szCs w:val="24"/>
        </w:rPr>
      </w:pPr>
      <w:r>
        <w:rPr>
          <w:szCs w:val="24"/>
        </w:rPr>
        <w:t xml:space="preserve">The DApp is written such that it works specifically with the Nami browser wallet. </w:t>
      </w:r>
      <w:r w:rsidR="00F86C76">
        <w:rPr>
          <w:szCs w:val="24"/>
        </w:rPr>
        <w:t xml:space="preserve">When you will run it for the first time the Nami wallet plugin will pop up and ask you weather you want to connect to the DApp. </w:t>
      </w:r>
      <w:r w:rsidR="008C304F">
        <w:rPr>
          <w:szCs w:val="24"/>
        </w:rPr>
        <w:t xml:space="preserve">At the top you can see </w:t>
      </w:r>
      <w:r w:rsidR="00B60D97">
        <w:rPr>
          <w:szCs w:val="24"/>
        </w:rPr>
        <w:t>your</w:t>
      </w:r>
      <w:r w:rsidR="008C304F">
        <w:rPr>
          <w:szCs w:val="24"/>
        </w:rPr>
        <w:t xml:space="preserve"> public key hash and the balance of your test ada. </w:t>
      </w:r>
      <w:r w:rsidR="00F071C9">
        <w:rPr>
          <w:szCs w:val="24"/>
        </w:rPr>
        <w:t>In our case we are connected to the preview</w:t>
      </w:r>
      <w:r w:rsidR="00145F09">
        <w:rPr>
          <w:szCs w:val="24"/>
        </w:rPr>
        <w:t xml:space="preserve"> test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lovelac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lastRenderedPageBreak/>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DApp under the </w:t>
      </w:r>
      <w:r w:rsidR="003A361F" w:rsidRPr="003A361F">
        <w:rPr>
          <w:b/>
          <w:bCs/>
          <w:szCs w:val="24"/>
        </w:rPr>
        <w:t>Transaction hash</w:t>
      </w:r>
      <w:r w:rsidR="003A361F">
        <w:rPr>
          <w:szCs w:val="24"/>
        </w:rPr>
        <w:t xml:space="preserve"> section a hash of the transaction we have just created. If we click on it, it redirects us to the cardano-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lastRenderedPageBreak/>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ada. </w:t>
      </w:r>
      <w:r w:rsidR="009B356E">
        <w:rPr>
          <w:szCs w:val="24"/>
        </w:rPr>
        <w:t xml:space="preserve">We can now look at the index.js file that contains the lucid code for this DApp.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ist/css/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cardano</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Scrip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Datum</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function</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4876D6"/>
          <w:sz w:val="21"/>
          <w:szCs w:val="21"/>
          <w:lang w:val="en-SI" w:eastAsia="en-SI"/>
        </w:rPr>
        <w:t>removeChildren</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elt</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r w:rsidRPr="00F27A56">
        <w:rPr>
          <w:rFonts w:ascii="Consolas" w:eastAsia="Times New Roman" w:hAnsi="Consolas"/>
          <w:color w:val="403F53"/>
          <w:sz w:val="21"/>
          <w:szCs w:val="21"/>
          <w:lang w:val="en-SI" w:eastAsia="en-SI"/>
        </w:rPr>
        <w:t>(</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vesting.plutus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r w:rsidR="0012128D" w:rsidRPr="0012128D">
        <w:rPr>
          <w:i/>
          <w:iCs/>
          <w:szCs w:val="24"/>
        </w:rPr>
        <w:t>BigInt</w:t>
      </w:r>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r w:rsidR="00E110E7" w:rsidRPr="00F27A56">
        <w:rPr>
          <w:rFonts w:ascii="Consolas" w:eastAsia="Times New Roman" w:hAnsi="Consolas"/>
          <w:i/>
          <w:iCs/>
          <w:color w:val="4876D6"/>
          <w:sz w:val="21"/>
          <w:szCs w:val="21"/>
          <w:lang w:val="en-SI" w:eastAsia="en-SI"/>
        </w:rPr>
        <w:t>removeChildren</w:t>
      </w:r>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loadCardano</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nam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color w:val="403F53"/>
          <w:sz w:val="21"/>
          <w:szCs w:val="21"/>
          <w:lang w:val="en-SI" w:eastAsia="en-SI"/>
        </w:rPr>
        <w:t>nami)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setTimeout</w:t>
      </w:r>
      <w:r w:rsidRPr="00EC67C1">
        <w:rPr>
          <w:rFonts w:ascii="Consolas" w:eastAsia="Times New Roman" w:hAnsi="Consolas"/>
          <w:color w:val="403F53"/>
          <w:sz w:val="21"/>
          <w:szCs w:val="21"/>
          <w:lang w:val="en-SI" w:eastAsia="en-SI"/>
        </w:rPr>
        <w:t>(loadCardano);</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ap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nami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api/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lastRenderedPageBreak/>
        <w:t xml:space="preserve">        </w:t>
      </w:r>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r w:rsidRPr="00EC67C1">
        <w:rPr>
          <w:rFonts w:ascii="Consolas" w:eastAsia="Times New Roman" w:hAnsi="Consolas"/>
          <w:color w:val="403F53"/>
          <w:sz w:val="21"/>
          <w:szCs w:val="21"/>
          <w:lang w:val="en-SI" w:eastAsia="en-SI"/>
        </w:rPr>
        <w:t>(api);</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r w:rsidR="00EC67C1" w:rsidRPr="00EC67C1">
        <w:rPr>
          <w:rFonts w:ascii="Consolas" w:eastAsia="Times New Roman" w:hAnsi="Consolas"/>
          <w:i/>
          <w:iCs/>
          <w:color w:val="4876D6"/>
          <w:sz w:val="21"/>
          <w:szCs w:val="21"/>
          <w:lang w:val="en-SI" w:eastAsia="en-SI"/>
        </w:rPr>
        <w:t>loadCardano</w:t>
      </w:r>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r w:rsidR="00F51F62">
        <w:rPr>
          <w:szCs w:val="24"/>
        </w:rPr>
        <w:t xml:space="preserve">. First, we enable it, then we initialize lucid and we use blockfrost for that. If you want to use this code you will of course need to input your own blockfrost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signed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tid</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 xml:space="preserve">Cardano tx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ddLinkToTable</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cardanoTxTable</w:t>
      </w:r>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tid);</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ignAnd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signedTx</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403F53"/>
          <w:sz w:val="21"/>
          <w:szCs w:val="21"/>
          <w:lang w:val="en-SI" w:eastAsia="en-SI"/>
        </w:rPr>
        <w:t>(signedTx);</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r w:rsidRPr="00102BCC">
        <w:rPr>
          <w:rFonts w:ascii="Consolas" w:eastAsia="Times New Roman" w:hAnsi="Consolas"/>
          <w:color w:val="4876D6"/>
          <w:sz w:val="21"/>
          <w:szCs w:val="21"/>
          <w:lang w:val="en-SI" w:eastAsia="en-SI"/>
        </w:rPr>
        <w:t>Cardano transaction:</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info: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messag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r w:rsidRPr="00102BCC">
        <w:rPr>
          <w:rFonts w:ascii="Consolas" w:eastAsia="Times New Roman" w:hAnsi="Consolas"/>
          <w:i/>
          <w:iCs/>
          <w:color w:val="4876D6"/>
          <w:sz w:val="21"/>
          <w:szCs w:val="21"/>
          <w:lang w:val="en-SI" w:eastAsia="en-SI"/>
        </w:rPr>
        <w:t>submitCardanoTx</w:t>
      </w:r>
      <w:r w:rsidRPr="00CC1225">
        <w:rPr>
          <w:szCs w:val="24"/>
        </w:rPr>
        <w:t xml:space="preserve"> function we submit a signed transaction. The return value is the transaction ID. We log that in the console and update the table of the DApp that displays this information. Another helper function is </w:t>
      </w:r>
      <w:r w:rsidRPr="00102BCC">
        <w:rPr>
          <w:rFonts w:ascii="Consolas" w:eastAsia="Times New Roman" w:hAnsi="Consolas"/>
          <w:i/>
          <w:iCs/>
          <w:color w:val="4876D6"/>
          <w:sz w:val="21"/>
          <w:szCs w:val="21"/>
          <w:lang w:val="en-SI" w:eastAsia="en-SI"/>
        </w:rPr>
        <w:t>signAndSubmitCardanoTx</w:t>
      </w:r>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addr</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r w:rsidRPr="004915FC">
        <w:rPr>
          <w:rFonts w:ascii="Consolas" w:eastAsia="Times New Roman" w:hAnsi="Consolas"/>
          <w:color w:val="403F53"/>
          <w:sz w:val="21"/>
          <w:szCs w:val="21"/>
          <w:lang w:val="en-SI" w:eastAsia="en-SI"/>
        </w:rPr>
        <w:t>(addr);</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Status</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pkh</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lastRenderedPageBreak/>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utxo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lovelace</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03F53"/>
          <w:sz w:val="21"/>
          <w:szCs w:val="21"/>
          <w:lang w:val="en-SI" w:eastAsia="en-SI"/>
        </w:rPr>
        <w:t>utxo</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vesting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vestingUTxOs</w:t>
      </w:r>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PKH: pkh</w:t>
      </w:r>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Balance: lovelace</w:t>
      </w:r>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vestingUTxOs: vestings</w:t>
      </w:r>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r w:rsidR="004915FC" w:rsidRPr="004915FC">
        <w:rPr>
          <w:rFonts w:ascii="Consolas" w:eastAsia="Times New Roman" w:hAnsi="Consolas"/>
          <w:i/>
          <w:iCs/>
          <w:color w:val="4876D6"/>
          <w:sz w:val="21"/>
          <w:szCs w:val="21"/>
          <w:lang w:val="en-SI" w:eastAsia="en-SI"/>
        </w:rPr>
        <w:t>getCardanoPKH</w:t>
      </w:r>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r w:rsidR="004915FC" w:rsidRPr="004915FC">
        <w:rPr>
          <w:rFonts w:ascii="Consolas" w:eastAsia="Times New Roman" w:hAnsi="Consolas"/>
          <w:i/>
          <w:iCs/>
          <w:color w:val="4876D6"/>
          <w:sz w:val="21"/>
          <w:szCs w:val="21"/>
          <w:lang w:val="en-SI" w:eastAsia="en-SI"/>
        </w:rPr>
        <w:t>getStatus</w:t>
      </w:r>
      <w:r w:rsidR="00A304CD">
        <w:rPr>
          <w:szCs w:val="24"/>
        </w:rPr>
        <w:t xml:space="preserve"> function is used to </w:t>
      </w:r>
      <w:r w:rsidR="00FE7DA4">
        <w:rPr>
          <w:szCs w:val="24"/>
        </w:rPr>
        <w:t>return</w:t>
      </w:r>
      <w:r w:rsidR="00A304CD">
        <w:rPr>
          <w:szCs w:val="24"/>
        </w:rPr>
        <w:t xml:space="preserve"> the status </w:t>
      </w:r>
      <w:r w:rsidR="00FE7DA4">
        <w:rPr>
          <w:szCs w:val="24"/>
        </w:rPr>
        <w:t>which is composed of the pkh, the wallet balance and the vesting UTXO</w:t>
      </w:r>
      <w:r w:rsidR="00A304CD">
        <w:rPr>
          <w:szCs w:val="24"/>
        </w:rPr>
        <w:t xml:space="preserve">. </w:t>
      </w:r>
      <w:r w:rsidR="00B5560E">
        <w:rPr>
          <w:szCs w:val="24"/>
        </w:rPr>
        <w:t xml:space="preserve">We use the previously defined function to display the public key hash and then we also display the balance of the wallet. </w:t>
      </w:r>
      <w:r w:rsidR="008A1E30">
        <w:rPr>
          <w:szCs w:val="24"/>
        </w:rPr>
        <w:t xml:space="preserve">It does this by getting all UTXOs from the connected wallet and then we sum the lovelace value sitting at these UTXOs. </w:t>
      </w:r>
      <w:r w:rsidR="00FE7DA4">
        <w:rPr>
          <w:szCs w:val="24"/>
        </w:rPr>
        <w:t xml:space="preserve">In the end </w:t>
      </w:r>
      <w:r w:rsidR="004915FC">
        <w:rPr>
          <w:szCs w:val="24"/>
        </w:rPr>
        <w:t xml:space="preserve">we also retrieve the vesting UTXO with the </w:t>
      </w:r>
      <w:r w:rsidR="004915FC" w:rsidRPr="004915FC">
        <w:rPr>
          <w:rFonts w:ascii="Consolas" w:eastAsia="Times New Roman" w:hAnsi="Consolas"/>
          <w:i/>
          <w:iCs/>
          <w:color w:val="4876D6"/>
          <w:sz w:val="21"/>
          <w:szCs w:val="21"/>
          <w:lang w:val="en-SI" w:eastAsia="en-SI"/>
        </w:rPr>
        <w:t>vestingUTxOs</w:t>
      </w:r>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LinkTo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ableId, href,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x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Tx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href</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href);</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ui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uid);</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sm</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onCopy</w:t>
      </w:r>
      <w:r w:rsidRPr="007E26B4">
        <w:rPr>
          <w:rFonts w:ascii="Consolas" w:eastAsia="Times New Roman" w:hAnsi="Consolas"/>
          <w:color w:val="403F53"/>
          <w:sz w:val="21"/>
          <w:szCs w:val="21"/>
          <w:lang w:val="en-SI" w:eastAsia="en-SI"/>
        </w:rPr>
        <w:t>(uid));</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setStatus</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r w:rsidRPr="007E26B4">
        <w:rPr>
          <w:rFonts w:ascii="Consolas" w:eastAsia="Times New Roman" w:hAnsi="Consolas"/>
          <w:i/>
          <w:iCs/>
          <w:color w:val="4876D6"/>
          <w:sz w:val="21"/>
          <w:szCs w:val="21"/>
          <w:lang w:val="en-SI" w:eastAsia="en-SI"/>
        </w:rPr>
        <w:t>getStatus</w:t>
      </w:r>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PKH</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PKH</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PKH);</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Balanc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Balanc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d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Balance);</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ada));</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vestingUTxOs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vestingUTxOs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vestingUTxOsTable);</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r w:rsidRPr="007E26B4">
        <w:rPr>
          <w:rFonts w:ascii="Consolas" w:eastAsia="Times New Roman" w:hAnsi="Consolas"/>
          <w:i/>
          <w:iCs/>
          <w:color w:val="4876D6"/>
          <w:sz w:val="21"/>
          <w:szCs w:val="21"/>
          <w:lang w:val="en-SI" w:eastAsia="en-SI"/>
        </w:rPr>
        <w:t>addCell</w:t>
      </w:r>
      <w:r>
        <w:rPr>
          <w:szCs w:val="24"/>
        </w:rPr>
        <w:t xml:space="preserve">, </w:t>
      </w:r>
      <w:r w:rsidRPr="007E26B4">
        <w:rPr>
          <w:rFonts w:ascii="Consolas" w:eastAsia="Times New Roman" w:hAnsi="Consolas"/>
          <w:i/>
          <w:iCs/>
          <w:color w:val="4876D6"/>
          <w:sz w:val="21"/>
          <w:szCs w:val="21"/>
          <w:lang w:val="en-SI" w:eastAsia="en-SI"/>
        </w:rPr>
        <w:t>addLinkToTable</w:t>
      </w:r>
      <w:r>
        <w:rPr>
          <w:szCs w:val="24"/>
        </w:rPr>
        <w:t xml:space="preserve"> and </w:t>
      </w:r>
      <w:r w:rsidRPr="007E26B4">
        <w:rPr>
          <w:rFonts w:ascii="Consolas" w:eastAsia="Times New Roman" w:hAnsi="Consolas"/>
          <w:i/>
          <w:iCs/>
          <w:color w:val="4876D6"/>
          <w:sz w:val="21"/>
          <w:szCs w:val="21"/>
          <w:lang w:val="en-SI" w:eastAsia="en-SI"/>
        </w:rPr>
        <w:t>addCopyCell</w:t>
      </w:r>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r w:rsidR="003B1B30" w:rsidRPr="007E26B4">
        <w:rPr>
          <w:rFonts w:ascii="Consolas" w:eastAsia="Times New Roman" w:hAnsi="Consolas"/>
          <w:i/>
          <w:iCs/>
          <w:color w:val="4876D6"/>
          <w:sz w:val="21"/>
          <w:szCs w:val="21"/>
          <w:lang w:val="en-SI" w:eastAsia="en-SI"/>
        </w:rPr>
        <w:t>setStatus</w:t>
      </w:r>
      <w:r w:rsidR="003B1B30">
        <w:rPr>
          <w:szCs w:val="24"/>
        </w:rPr>
        <w:t xml:space="preserve"> uses the function </w:t>
      </w:r>
      <w:r w:rsidR="003B1B30" w:rsidRPr="007E26B4">
        <w:rPr>
          <w:rFonts w:ascii="Consolas" w:eastAsia="Times New Roman" w:hAnsi="Consolas"/>
          <w:i/>
          <w:iCs/>
          <w:color w:val="4876D6"/>
          <w:sz w:val="21"/>
          <w:szCs w:val="21"/>
          <w:lang w:val="en-SI" w:eastAsia="en-SI"/>
        </w:rPr>
        <w:t>getStatus</w:t>
      </w:r>
      <w:r w:rsidR="003B1B30">
        <w:rPr>
          <w:szCs w:val="24"/>
        </w:rPr>
        <w:t xml:space="preserve"> to populate the DApp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r w:rsidRPr="0081665F">
        <w:rPr>
          <w:rFonts w:ascii="Consolas" w:eastAsia="Times New Roman" w:hAnsi="Consolas"/>
          <w:color w:val="403F53"/>
          <w:sz w:val="21"/>
          <w:szCs w:val="21"/>
          <w:lang w:val="en-SI" w:eastAsia="en-SI"/>
        </w:rPr>
        <w:t>(vestingAddress);</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VestingDatum);</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utxo: utxo</w:t>
      </w:r>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findUTxO</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ti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parseInt</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tid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utxo;</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r w:rsidR="0081665F" w:rsidRPr="0081665F">
        <w:rPr>
          <w:rFonts w:ascii="Consolas" w:eastAsia="Times New Roman" w:hAnsi="Consolas"/>
          <w:i/>
          <w:iCs/>
          <w:color w:val="4876D6"/>
          <w:sz w:val="21"/>
          <w:szCs w:val="21"/>
          <w:lang w:val="en-SI" w:eastAsia="en-SI"/>
        </w:rPr>
        <w:t>vestingUTxOs</w:t>
      </w:r>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r w:rsidR="005714F5" w:rsidRPr="00F27A56">
        <w:rPr>
          <w:rFonts w:ascii="Consolas" w:eastAsia="Times New Roman" w:hAnsi="Consolas"/>
          <w:i/>
          <w:iCs/>
          <w:color w:val="4876D6"/>
          <w:sz w:val="21"/>
          <w:szCs w:val="21"/>
          <w:lang w:val="en-SI" w:eastAsia="en-SI"/>
        </w:rPr>
        <w:t>VestingDatum</w:t>
      </w:r>
      <w:r w:rsidR="005714F5">
        <w:rPr>
          <w:szCs w:val="24"/>
        </w:rPr>
        <w:t xml:space="preserve"> structure that we defined in the beginning. </w:t>
      </w:r>
      <w:r w:rsidR="00A20567">
        <w:rPr>
          <w:szCs w:val="24"/>
        </w:rPr>
        <w:t xml:space="preserve">The </w:t>
      </w:r>
      <w:r w:rsidR="0081665F" w:rsidRPr="0081665F">
        <w:rPr>
          <w:rFonts w:ascii="Consolas" w:eastAsia="Times New Roman" w:hAnsi="Consolas"/>
          <w:i/>
          <w:iCs/>
          <w:color w:val="4876D6"/>
          <w:sz w:val="21"/>
          <w:szCs w:val="21"/>
          <w:lang w:val="en-SI" w:eastAsia="en-SI"/>
        </w:rPr>
        <w:t>findUTxO</w:t>
      </w:r>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onVes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Beneficiary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Amount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4876D6"/>
          <w:sz w:val="21"/>
          <w:szCs w:val="21"/>
          <w:lang w:val="en-SI" w:eastAsia="en-SI"/>
        </w:rPr>
        <w:t>parse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Deadline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VestingDatum);</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tx</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newTx</w:t>
      </w:r>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yToContract</w:t>
      </w:r>
      <w:r w:rsidRPr="00DE1F85">
        <w:rPr>
          <w:rFonts w:ascii="Consolas" w:eastAsia="Times New Roman" w:hAnsi="Consolas"/>
          <w:color w:val="403F53"/>
          <w:sz w:val="21"/>
          <w:szCs w:val="21"/>
          <w:lang w:val="en-SI" w:eastAsia="en-SI"/>
        </w:rPr>
        <w:t>(vestingAddress</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lovelace: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signAndSubmitCardanoTx</w:t>
      </w:r>
      <w:r w:rsidRPr="00DE1F85">
        <w:rPr>
          <w:rFonts w:ascii="Consolas" w:eastAsia="Times New Roman" w:hAnsi="Consolas"/>
          <w:color w:val="403F53"/>
          <w:sz w:val="21"/>
          <w:szCs w:val="21"/>
          <w:lang w:val="en-SI" w:eastAsia="en-SI"/>
        </w:rPr>
        <w:t>(tx);</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r w:rsidR="00DE1F85" w:rsidRPr="00DE1F85">
        <w:rPr>
          <w:rFonts w:ascii="Consolas" w:eastAsia="Times New Roman" w:hAnsi="Consolas"/>
          <w:i/>
          <w:iCs/>
          <w:color w:val="4876D6"/>
          <w:sz w:val="21"/>
          <w:szCs w:val="21"/>
          <w:lang w:val="en-SI" w:eastAsia="en-SI"/>
        </w:rPr>
        <w:t>onVest</w:t>
      </w:r>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onClaim</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pkh</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getCardanoPKH</w:t>
      </w:r>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Tex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claimReferenceText</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utxo</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findUTxO</w:t>
      </w:r>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utxo)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tx</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newTx</w:t>
      </w:r>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llect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ttachSpendingValidator</w:t>
      </w:r>
      <w:r w:rsidRPr="008F36F5">
        <w:rPr>
          <w:rFonts w:ascii="Consolas" w:eastAsia="Times New Roman" w:hAnsi="Consolas"/>
          <w:color w:val="403F53"/>
          <w:sz w:val="21"/>
          <w:szCs w:val="21"/>
          <w:lang w:val="en-SI" w:eastAsia="en-SI"/>
        </w:rPr>
        <w:t>(vestingScrip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ddSignerKey</w:t>
      </w:r>
      <w:r w:rsidRPr="008F36F5">
        <w:rPr>
          <w:rFonts w:ascii="Consolas" w:eastAsia="Times New Roman" w:hAnsi="Consolas"/>
          <w:color w:val="403F53"/>
          <w:sz w:val="21"/>
          <w:szCs w:val="21"/>
          <w:lang w:val="en-SI" w:eastAsia="en-SI"/>
        </w:rPr>
        <w:t>(pkh)</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lastRenderedPageBreak/>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valid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signAndSubmitCardanoTx</w:t>
      </w:r>
      <w:r w:rsidRPr="008F36F5">
        <w:rPr>
          <w:rFonts w:ascii="Consolas" w:eastAsia="Times New Roman" w:hAnsi="Consolas"/>
          <w:color w:val="403F53"/>
          <w:sz w:val="21"/>
          <w:szCs w:val="21"/>
          <w:lang w:val="en-SI" w:eastAsia="en-SI"/>
        </w:rPr>
        <w:t>(tx);</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UTxO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r w:rsidR="0077624B" w:rsidRPr="008F36F5">
        <w:rPr>
          <w:rFonts w:ascii="Consolas" w:eastAsia="Times New Roman" w:hAnsi="Consolas"/>
          <w:i/>
          <w:iCs/>
          <w:color w:val="4876D6"/>
          <w:sz w:val="21"/>
          <w:szCs w:val="21"/>
          <w:lang w:val="en-SI" w:eastAsia="en-SI"/>
        </w:rPr>
        <w:t>onClaim</w:t>
      </w:r>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r w:rsidR="00123708" w:rsidRPr="0081665F">
        <w:rPr>
          <w:rFonts w:ascii="Consolas" w:eastAsia="Times New Roman" w:hAnsi="Consolas"/>
          <w:i/>
          <w:iCs/>
          <w:color w:val="4876D6"/>
          <w:sz w:val="21"/>
          <w:szCs w:val="21"/>
          <w:lang w:val="en-SI" w:eastAsia="en-SI"/>
        </w:rPr>
        <w:t>findUTxO</w:t>
      </w:r>
      <w:r w:rsidR="00123708">
        <w:rPr>
          <w:szCs w:val="24"/>
        </w:rPr>
        <w:t xml:space="preserve">. </w:t>
      </w:r>
      <w:r w:rsidR="00162BB2">
        <w:rPr>
          <w:szCs w:val="24"/>
        </w:rPr>
        <w:t xml:space="preserve">And then we construct our transaction where we use the </w:t>
      </w:r>
      <w:r w:rsidR="00441FC3" w:rsidRPr="008F36F5">
        <w:rPr>
          <w:rFonts w:ascii="Consolas" w:eastAsia="Times New Roman" w:hAnsi="Consolas"/>
          <w:i/>
          <w:iCs/>
          <w:color w:val="4876D6"/>
          <w:sz w:val="21"/>
          <w:szCs w:val="21"/>
          <w:lang w:val="en-SI" w:eastAsia="en-SI"/>
        </w:rPr>
        <w:t>collectFrom</w:t>
      </w:r>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elt</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loadCardano</w:t>
      </w:r>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4876D6"/>
          <w:sz w:val="21"/>
          <w:szCs w:val="21"/>
          <w:lang w:val="en-SI" w:eastAsia="en-SI"/>
        </w:rPr>
        <w:t>vestingAddress</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r w:rsidRPr="00BE7A9B">
        <w:rPr>
          <w:rFonts w:ascii="Consolas" w:eastAsia="Times New Roman" w:hAnsi="Consolas"/>
          <w:color w:val="403F53"/>
          <w:sz w:val="21"/>
          <w:szCs w:val="21"/>
          <w:lang w:val="en-SI" w:eastAsia="en-SI"/>
        </w:rPr>
        <w:t>(vestingScrip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dtp</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datetimepicker</w:t>
      </w:r>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minuteStep: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autoclos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yyyy-mm-dd hh:ii</w:t>
      </w:r>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Status</w:t>
      </w:r>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Interval</w:t>
      </w:r>
      <w:r w:rsidRPr="00BE7A9B">
        <w:rPr>
          <w:rFonts w:ascii="Consolas" w:eastAsia="Times New Roman" w:hAnsi="Consolas"/>
          <w:color w:val="403F53"/>
          <w:sz w:val="21"/>
          <w:szCs w:val="21"/>
          <w:lang w:val="en-SI" w:eastAsia="en-SI"/>
        </w:rPr>
        <w:t xml:space="preserve">(setStatus,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vest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Ves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aim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Claim);</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lastRenderedPageBreak/>
        <w:t xml:space="preserve">At the end we have the </w:t>
      </w:r>
      <w:r w:rsidRPr="00BE7A9B">
        <w:rPr>
          <w:rFonts w:ascii="Consolas" w:eastAsia="Times New Roman" w:hAnsi="Consolas"/>
          <w:i/>
          <w:iCs/>
          <w:color w:val="4876D6"/>
          <w:sz w:val="21"/>
          <w:szCs w:val="21"/>
          <w:lang w:val="en-SI" w:eastAsia="en-SI"/>
        </w:rPr>
        <w:t>onCopy</w:t>
      </w:r>
      <w:r>
        <w:rPr>
          <w:szCs w:val="24"/>
        </w:rPr>
        <w:t xml:space="preserve"> function that gets triggered when you click on a copy to clipboard button, that can be found beside the public key hash field. After that we call the </w:t>
      </w:r>
      <w:r w:rsidRPr="00BE7A9B">
        <w:rPr>
          <w:rFonts w:ascii="Consolas" w:eastAsia="Times New Roman" w:hAnsi="Consolas"/>
          <w:i/>
          <w:iCs/>
          <w:color w:val="4876D6"/>
          <w:sz w:val="21"/>
          <w:szCs w:val="21"/>
          <w:lang w:val="en-SI" w:eastAsia="en-SI"/>
        </w:rPr>
        <w:t>loadCardano</w:t>
      </w:r>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DApp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5E4CA9B1" w:rsidR="0095373C" w:rsidRDefault="0095373C" w:rsidP="0095373C">
      <w:pPr>
        <w:pStyle w:val="Heading2"/>
      </w:pPr>
      <w:bookmarkStart w:id="45" w:name="_Toc151804220"/>
      <w:r>
        <w:t xml:space="preserve">Reference </w:t>
      </w:r>
      <w:r w:rsidR="00701C4B">
        <w:t>s</w:t>
      </w:r>
      <w:r>
        <w:t>cripts</w:t>
      </w:r>
      <w:bookmarkEnd w:id="45"/>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r w:rsidR="00DF1080" w:rsidRPr="00DF1080">
        <w:rPr>
          <w:i/>
          <w:iCs/>
          <w:szCs w:val="24"/>
        </w:rPr>
        <w:t>npm</w:t>
      </w:r>
      <w:r w:rsidR="00883C5E">
        <w:rPr>
          <w:i/>
          <w:iCs/>
          <w:szCs w:val="24"/>
        </w:rPr>
        <w:t xml:space="preserve"> install</w:t>
      </w:r>
      <w:r w:rsidR="00DF1080">
        <w:rPr>
          <w:szCs w:val="24"/>
        </w:rPr>
        <w:t xml:space="preserve"> </w:t>
      </w:r>
      <w:r w:rsidR="00883C5E">
        <w:rPr>
          <w:szCs w:val="24"/>
        </w:rPr>
        <w:t xml:space="preserve">and </w:t>
      </w:r>
      <w:r w:rsidR="00883C5E" w:rsidRPr="00883C5E">
        <w:rPr>
          <w:i/>
          <w:iCs/>
          <w:szCs w:val="24"/>
        </w:rPr>
        <w:t>npm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r w:rsidR="00D42396" w:rsidRPr="00D42396">
        <w:rPr>
          <w:i/>
          <w:iCs/>
          <w:szCs w:val="24"/>
        </w:rPr>
        <w:t>TxOutRef</w:t>
      </w:r>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i/>
          <w:iCs/>
          <w:color w:val="4876D6"/>
          <w:sz w:val="21"/>
          <w:szCs w:val="21"/>
          <w:lang w:val="en-SI" w:eastAsia="en-SI"/>
        </w:rPr>
        <w:t>burnScrip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4876D6"/>
          <w:sz w:val="21"/>
          <w:szCs w:val="21"/>
          <w:lang w:val="en-SI" w:eastAsia="en-SI"/>
        </w:rPr>
        <w:t>getReferenceUTxO</w:t>
      </w:r>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i/>
          <w:iCs/>
          <w:color w:val="4876D6"/>
          <w:sz w:val="21"/>
          <w:szCs w:val="21"/>
          <w:lang w:val="en-SI" w:eastAsia="en-SI"/>
        </w:rPr>
        <w:t>utxos</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txHash</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outputIndex</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utxos[</w:t>
      </w:r>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r w:rsidR="00C7280C" w:rsidRPr="00C7280C">
        <w:rPr>
          <w:rFonts w:ascii="Consolas" w:eastAsia="Times New Roman" w:hAnsi="Consolas"/>
          <w:i/>
          <w:iCs/>
          <w:color w:val="4876D6"/>
          <w:sz w:val="21"/>
          <w:szCs w:val="21"/>
          <w:lang w:val="en-SI" w:eastAsia="en-SI"/>
        </w:rPr>
        <w:t>getReferenceUTxO</w:t>
      </w:r>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r w:rsidR="00DD1C51" w:rsidRPr="00C7280C">
        <w:rPr>
          <w:rFonts w:ascii="Consolas" w:eastAsia="Times New Roman" w:hAnsi="Consolas"/>
          <w:i/>
          <w:iCs/>
          <w:color w:val="4876D6"/>
          <w:sz w:val="21"/>
          <w:szCs w:val="21"/>
          <w:lang w:val="en-SI" w:eastAsia="en-SI"/>
        </w:rPr>
        <w:t>utxosByOutRef</w:t>
      </w:r>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onClaim</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pkh</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getCardanoPKH</w:t>
      </w:r>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Tex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claimReferenceText</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utxo</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findUTxO</w:t>
      </w:r>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utxo)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tx</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newTx</w:t>
      </w:r>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llect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readFrom</w:t>
      </w:r>
      <w:r w:rsidRPr="006603BC">
        <w:rPr>
          <w:rFonts w:ascii="Consolas" w:eastAsia="Times New Roman" w:hAnsi="Consolas"/>
          <w:color w:val="403F53"/>
          <w:sz w:val="21"/>
          <w:szCs w:val="21"/>
          <w:lang w:val="en-SI" w:eastAsia="en-SI"/>
        </w:rPr>
        <w:t>([referenceUTxO])</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addSignerKey</w:t>
      </w:r>
      <w:r w:rsidRPr="006603BC">
        <w:rPr>
          <w:rFonts w:ascii="Consolas" w:eastAsia="Times New Roman" w:hAnsi="Consolas"/>
          <w:color w:val="403F53"/>
          <w:sz w:val="21"/>
          <w:szCs w:val="21"/>
          <w:lang w:val="en-SI" w:eastAsia="en-SI"/>
        </w:rPr>
        <w:t>(pkh)</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alid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signAndSubmitCardanoTx</w:t>
      </w:r>
      <w:r w:rsidRPr="006603BC">
        <w:rPr>
          <w:rFonts w:ascii="Consolas" w:eastAsia="Times New Roman" w:hAnsi="Consolas"/>
          <w:color w:val="403F53"/>
          <w:sz w:val="21"/>
          <w:szCs w:val="21"/>
          <w:lang w:val="en-SI" w:eastAsia="en-SI"/>
        </w:rPr>
        <w:t>(tx);</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UTxO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onDeploy</w:t>
      </w:r>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i/>
          <w:iCs/>
          <w:color w:val="4876D6"/>
          <w:sz w:val="21"/>
          <w:szCs w:val="21"/>
          <w:lang w:val="en-SI" w:eastAsia="en-SI"/>
        </w:rPr>
        <w:t>tx</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newTx</w:t>
      </w:r>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payToContract</w:t>
      </w:r>
      <w:r w:rsidRPr="00EE6178">
        <w:rPr>
          <w:rFonts w:ascii="Consolas" w:eastAsia="Times New Roman" w:hAnsi="Consolas"/>
          <w:color w:val="403F53"/>
          <w:sz w:val="21"/>
          <w:szCs w:val="21"/>
          <w:lang w:val="en-SI" w:eastAsia="en-SI"/>
        </w:rPr>
        <w:t>(burnAddress</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scriptRef: vestingScript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signAndSubmitCardanoTx</w:t>
      </w:r>
      <w:r w:rsidRPr="00EE6178">
        <w:rPr>
          <w:rFonts w:ascii="Consolas" w:eastAsia="Times New Roman" w:hAnsi="Consolas"/>
          <w:color w:val="403F53"/>
          <w:sz w:val="21"/>
          <w:szCs w:val="21"/>
          <w:lang w:val="en-SI" w:eastAsia="en-SI"/>
        </w:rPr>
        <w:t>(tx);</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i/>
          <w:iCs/>
          <w:color w:val="4876D6"/>
          <w:sz w:val="21"/>
          <w:szCs w:val="21"/>
          <w:lang w:val="en-SI" w:eastAsia="en-SI"/>
        </w:rPr>
        <w:t>referenceUTxO</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r w:rsidRPr="001F4913">
        <w:rPr>
          <w:rFonts w:ascii="Consolas" w:eastAsia="Times New Roman" w:hAnsi="Consolas"/>
          <w:i/>
          <w:iCs/>
          <w:color w:val="4876D6"/>
          <w:sz w:val="21"/>
          <w:szCs w:val="21"/>
          <w:lang w:val="en-SI" w:eastAsia="en-SI"/>
        </w:rPr>
        <w:t>getReferenceUTxO</w:t>
      </w:r>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E797323" w:rsidR="006603BC" w:rsidRDefault="006603BC" w:rsidP="0081665F">
      <w:pPr>
        <w:spacing w:before="0" w:after="0"/>
        <w:rPr>
          <w:szCs w:val="24"/>
        </w:rPr>
      </w:pPr>
      <w:r>
        <w:rPr>
          <w:szCs w:val="24"/>
        </w:rPr>
        <w:lastRenderedPageBreak/>
        <w:t xml:space="preserve">The function </w:t>
      </w:r>
      <w:r w:rsidRPr="006603BC">
        <w:rPr>
          <w:rFonts w:ascii="Consolas" w:eastAsia="Times New Roman" w:hAnsi="Consolas"/>
          <w:i/>
          <w:iCs/>
          <w:color w:val="4876D6"/>
          <w:sz w:val="21"/>
          <w:szCs w:val="21"/>
          <w:lang w:val="en-SI" w:eastAsia="en-SI"/>
        </w:rPr>
        <w:t>onClaim</w:t>
      </w:r>
      <w:r>
        <w:rPr>
          <w:szCs w:val="24"/>
        </w:rPr>
        <w:t xml:space="preserve"> also changes. </w:t>
      </w:r>
      <w:r w:rsidR="001F4913">
        <w:rPr>
          <w:szCs w:val="24"/>
        </w:rPr>
        <w:t xml:space="preserve">Instead of attaching the vesting script to the spending transaction we can simply use the </w:t>
      </w:r>
      <w:r w:rsidR="001F4913" w:rsidRPr="006603BC">
        <w:rPr>
          <w:rFonts w:ascii="Consolas" w:eastAsia="Times New Roman" w:hAnsi="Consolas"/>
          <w:i/>
          <w:iCs/>
          <w:color w:val="4876D6"/>
          <w:sz w:val="21"/>
          <w:szCs w:val="21"/>
          <w:lang w:val="en-SI" w:eastAsia="en-SI"/>
        </w:rPr>
        <w:t>readFrom</w:t>
      </w:r>
      <w:r w:rsidR="001F4913">
        <w:rPr>
          <w:szCs w:val="24"/>
        </w:rPr>
        <w:t xml:space="preserve"> function that reads the script from the UTXO we input to that function. </w:t>
      </w:r>
      <w:r w:rsidR="00D355E3">
        <w:rPr>
          <w:szCs w:val="24"/>
        </w:rPr>
        <w:t xml:space="preserve">And we input it as the global variable </w:t>
      </w:r>
      <w:r w:rsidR="00D355E3" w:rsidRPr="001F4913">
        <w:rPr>
          <w:rFonts w:ascii="Consolas" w:eastAsia="Times New Roman" w:hAnsi="Consolas"/>
          <w:i/>
          <w:iCs/>
          <w:color w:val="4876D6"/>
          <w:sz w:val="21"/>
          <w:szCs w:val="21"/>
          <w:lang w:val="en-SI" w:eastAsia="en-SI"/>
        </w:rPr>
        <w:t>referenceUTxO</w:t>
      </w:r>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DApp we also have a new button that connects to the </w:t>
      </w:r>
      <w:r w:rsidR="004B5A08" w:rsidRPr="00EE6178">
        <w:rPr>
          <w:rFonts w:ascii="Consolas" w:eastAsia="Times New Roman" w:hAnsi="Consolas"/>
          <w:i/>
          <w:iCs/>
          <w:color w:val="4876D6"/>
          <w:sz w:val="21"/>
          <w:szCs w:val="21"/>
          <w:lang w:val="en-SI" w:eastAsia="en-SI"/>
        </w:rPr>
        <w:t>onDeploy</w:t>
      </w:r>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r w:rsidR="00C61DE4" w:rsidRPr="00EE6178">
        <w:rPr>
          <w:rFonts w:ascii="Consolas" w:eastAsia="Times New Roman" w:hAnsi="Consolas"/>
          <w:i/>
          <w:iCs/>
          <w:color w:val="4876D6"/>
          <w:sz w:val="21"/>
          <w:szCs w:val="21"/>
          <w:lang w:val="en-SI" w:eastAsia="en-SI"/>
        </w:rPr>
        <w:t>payToContract</w:t>
      </w:r>
      <w:r w:rsidR="00C61DE4">
        <w:rPr>
          <w:szCs w:val="24"/>
        </w:rPr>
        <w:t xml:space="preserve"> we attach the vesting script under the field </w:t>
      </w:r>
      <w:r w:rsidR="00C61DE4" w:rsidRPr="00EE6178">
        <w:rPr>
          <w:rFonts w:ascii="Consolas" w:eastAsia="Times New Roman" w:hAnsi="Consolas"/>
          <w:color w:val="403F53"/>
          <w:sz w:val="21"/>
          <w:szCs w:val="21"/>
          <w:lang w:val="en-SI" w:eastAsia="en-SI"/>
        </w:rPr>
        <w:t>vestingScript</w:t>
      </w:r>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DApp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ada, which is not that much but still 10 times more compared to the fee of a simple transaction.</w:t>
      </w:r>
      <w:r w:rsidR="00FA79DB">
        <w:rPr>
          <w:szCs w:val="24"/>
        </w:rPr>
        <w:t xml:space="preserve"> The actual fee of this transaction is around 0.3 ada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hash displayed in the DApp and we can use the</w:t>
      </w:r>
      <w:r w:rsidR="00654BC8">
        <w:rPr>
          <w:szCs w:val="24"/>
        </w:rPr>
        <w:t xml:space="preserve"> Cardano </w:t>
      </w:r>
      <w:r w:rsidR="00310BF1">
        <w:rPr>
          <w:szCs w:val="24"/>
        </w:rPr>
        <w:t xml:space="preserve">scan explorer to check which index is the correct one that contains our UTXO with the reference script. </w:t>
      </w:r>
    </w:p>
    <w:p w14:paraId="434C7EB6" w14:textId="05A5ED62" w:rsidR="00777CBB" w:rsidRDefault="00777CBB" w:rsidP="00777CBB">
      <w:pPr>
        <w:pStyle w:val="Heading2"/>
      </w:pPr>
      <w:bookmarkStart w:id="46" w:name="_Toc151804221"/>
      <w:r>
        <w:t>Homework</w:t>
      </w:r>
      <w:bookmarkEnd w:id="46"/>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DataKinds</w:t>
      </w:r>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NoImplicitPrelude</w:t>
      </w:r>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OverloadedStrings</w:t>
      </w:r>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emplateHaskell</w:t>
      </w:r>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Applications</w:t>
      </w:r>
      <w:r w:rsidRPr="00FF142C">
        <w:rPr>
          <w:rFonts w:ascii="Consolas" w:eastAsia="Times New Roman" w:hAnsi="Consolas"/>
          <w:color w:val="403F53"/>
          <w:sz w:val="21"/>
          <w:szCs w:val="21"/>
          <w:lang w:val="en-SI" w:eastAsia="en-SI"/>
        </w:rPr>
        <w:t xml:space="preserve">  #-}</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Families</w:t>
      </w:r>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r w:rsidRPr="00FF142C">
        <w:rPr>
          <w:rFonts w:ascii="Consolas" w:eastAsia="Times New Roman" w:hAnsi="Consolas"/>
          <w:color w:val="994CC3"/>
          <w:sz w:val="21"/>
          <w:szCs w:val="21"/>
          <w:lang w:val="en-SI" w:eastAsia="en-SI"/>
        </w:rPr>
        <w:t>where</w:t>
      </w:r>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2.Ledger.Api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i/>
          <w:iCs/>
          <w:color w:val="4876D6"/>
          <w:sz w:val="21"/>
          <w:szCs w:val="21"/>
          <w:lang w:val="en-SI" w:eastAsia="en-SI"/>
        </w:rPr>
        <w:t>mkValidatorScript</w:t>
      </w:r>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             (</w:t>
      </w:r>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i/>
          <w:iCs/>
          <w:color w:val="4876D6"/>
          <w:sz w:val="21"/>
          <w:szCs w:val="21"/>
          <w:lang w:val="en-SI" w:eastAsia="en-SI"/>
        </w:rPr>
        <w:t>unstableMakeIsData</w:t>
      </w:r>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lastRenderedPageBreak/>
        <w:t>import</w:t>
      </w:r>
      <w:r w:rsidRPr="00FF142C">
        <w:rPr>
          <w:rFonts w:ascii="Consolas" w:eastAsia="Times New Roman" w:hAnsi="Consolas"/>
          <w:color w:val="403F53"/>
          <w:sz w:val="21"/>
          <w:szCs w:val="21"/>
          <w:lang w:val="en-SI" w:eastAsia="en-SI"/>
        </w:rPr>
        <w:t xml:space="preserve">           PlutusTx.Prelude     (</w:t>
      </w:r>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r w:rsidRPr="00FF142C">
        <w:rPr>
          <w:rFonts w:ascii="Consolas" w:eastAsia="Times New Roman" w:hAnsi="Consolas"/>
          <w:i/>
          <w:iCs/>
          <w:color w:val="4876D6"/>
          <w:sz w:val="21"/>
          <w:szCs w:val="21"/>
          <w:lang w:val="en-SI" w:eastAsia="en-SI"/>
        </w:rPr>
        <w:t>wrapValidator</w:t>
      </w:r>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VestingDatum</w:t>
      </w:r>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unstableMakeIsData ''VestingDatum</w:t>
      </w:r>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VestingValidator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transaction and the deadline has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VestingValidator _dat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ctx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WrappedVestingValidator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Wrapped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rapValidator mkVestingValidator</w:t>
      </w:r>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ValidatorScript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DataKinds</w:t>
      </w:r>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MultiParamTypeClasses</w:t>
      </w:r>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NoImplicitPrelude</w:t>
      </w:r>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OverloadedStrings</w:t>
      </w:r>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ScopedTypeVariables</w:t>
      </w:r>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TemplateHaskell</w:t>
      </w:r>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r w:rsidRPr="00DF099B">
        <w:rPr>
          <w:rFonts w:ascii="Consolas" w:eastAsia="Times New Roman" w:hAnsi="Consolas"/>
          <w:color w:val="994CC3"/>
          <w:sz w:val="21"/>
          <w:szCs w:val="21"/>
          <w:lang w:val="en-SI" w:eastAsia="en-SI"/>
        </w:rPr>
        <w:t>where</w:t>
      </w:r>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2.Ledger.Api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color w:val="994CC3"/>
          <w:sz w:val="21"/>
          <w:szCs w:val="21"/>
          <w:lang w:val="en-SI" w:eastAsia="en-SI"/>
        </w:rPr>
        <w:t>ScriptContex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mkValidatorScript</w:t>
      </w:r>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             (</w:t>
      </w:r>
      <w:r w:rsidRPr="00DF099B">
        <w:rPr>
          <w:rFonts w:ascii="Consolas" w:eastAsia="Times New Roman" w:hAnsi="Consolas"/>
          <w:i/>
          <w:iCs/>
          <w:color w:val="4876D6"/>
          <w:sz w:val="21"/>
          <w:szCs w:val="21"/>
          <w:lang w:val="en-SI" w:eastAsia="en-SI"/>
        </w:rPr>
        <w:t>applyCod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liftCode</w:t>
      </w:r>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Prelude     (</w:t>
      </w:r>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lastRenderedPageBreak/>
        <w:t>import</w:t>
      </w:r>
      <w:r w:rsidRPr="00DF099B">
        <w:rPr>
          <w:rFonts w:ascii="Consolas" w:eastAsia="Times New Roman" w:hAnsi="Consolas"/>
          <w:color w:val="403F53"/>
          <w:sz w:val="21"/>
          <w:szCs w:val="21"/>
          <w:lang w:val="en-SI" w:eastAsia="en-SI"/>
        </w:rPr>
        <w:t xml:space="preserve">           Utilities            (</w:t>
      </w:r>
      <w:r w:rsidRPr="00DF099B">
        <w:rPr>
          <w:rFonts w:ascii="Consolas" w:eastAsia="Times New Roman" w:hAnsi="Consolas"/>
          <w:i/>
          <w:iCs/>
          <w:color w:val="4876D6"/>
          <w:sz w:val="21"/>
          <w:szCs w:val="21"/>
          <w:lang w:val="en-SI" w:eastAsia="en-SI"/>
        </w:rPr>
        <w:t>wrapValidator</w:t>
      </w:r>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ParameterizedVestingValidator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beneficiary and the deadline has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mk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ScriptContex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ParameterizedVestingValidator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ctx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WrappedParameterizedVestingValidator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r w:rsidRPr="00DF099B">
        <w:rPr>
          <w:rFonts w:ascii="Consolas" w:eastAsia="Times New Roman" w:hAnsi="Consolas"/>
          <w:i/>
          <w:iCs/>
          <w:color w:val="4876D6"/>
          <w:sz w:val="21"/>
          <w:szCs w:val="21"/>
          <w:lang w:val="en-SI" w:eastAsia="en-SI"/>
        </w:rPr>
        <w:t>mkWrapped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rap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403F53"/>
          <w:sz w:val="21"/>
          <w:szCs w:val="21"/>
          <w:lang w:val="en-SI" w:eastAsia="en-SI"/>
        </w:rPr>
        <w:t>mkParameterizedVestingValidator</w:t>
      </w:r>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ValidatorScript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applyCode`</w:t>
      </w:r>
      <w:r w:rsidRPr="00DF099B">
        <w:rPr>
          <w:rFonts w:ascii="Consolas" w:eastAsia="Times New Roman" w:hAnsi="Consolas"/>
          <w:color w:val="403F53"/>
          <w:sz w:val="21"/>
          <w:szCs w:val="21"/>
          <w:lang w:val="en-SI" w:eastAsia="en-SI"/>
        </w:rPr>
        <w:t xml:space="preserve"> liftCode beneficiary)</w:t>
      </w:r>
    </w:p>
    <w:p w14:paraId="76082ED8" w14:textId="749D2BB8" w:rsidR="00120957" w:rsidRPr="00AC0AC1" w:rsidRDefault="00120957" w:rsidP="00120957">
      <w:pPr>
        <w:pStyle w:val="Heading1"/>
        <w:spacing w:before="0"/>
        <w:rPr>
          <w:lang w:val="en-US"/>
        </w:rPr>
      </w:pPr>
      <w:bookmarkStart w:id="47" w:name="_Toc151804222"/>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PlutusTx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plutarch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r>
        <w:rPr>
          <w:szCs w:val="24"/>
        </w:rPr>
        <w:t>Cardano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db-sync, Kupo,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Blockfrost.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r w:rsidR="00D223CB" w:rsidRPr="00D223CB">
        <w:rPr>
          <w:i/>
          <w:iCs/>
          <w:szCs w:val="24"/>
        </w:rPr>
        <w:t>cardano-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51804223"/>
      <w:r>
        <w:t>Cardano CLI GUI</w:t>
      </w:r>
      <w:bookmarkEnd w:id="48"/>
    </w:p>
    <w:p w14:paraId="2CF314CE" w14:textId="00270675" w:rsidR="000B131F" w:rsidRDefault="00F654CE" w:rsidP="0081665F">
      <w:pPr>
        <w:spacing w:before="0" w:after="0"/>
        <w:rPr>
          <w:szCs w:val="24"/>
        </w:rPr>
      </w:pPr>
      <w:r>
        <w:rPr>
          <w:szCs w:val="24"/>
        </w:rPr>
        <w:t>The Cardano CLI GUI is a program written in Python and the popula</w:t>
      </w:r>
      <w:r w:rsidR="00BB3184">
        <w:rPr>
          <w:szCs w:val="24"/>
        </w:rPr>
        <w:t>r</w:t>
      </w:r>
      <w:r>
        <w:rPr>
          <w:szCs w:val="24"/>
        </w:rPr>
        <w:t xml:space="preserve"> PyQt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6" w:history="1">
        <w:r w:rsidR="000B131F" w:rsidRPr="00EE0F7D">
          <w:rPr>
            <w:rStyle w:val="Hyperlink"/>
            <w:szCs w:val="24"/>
          </w:rPr>
          <w:t>https://github.com/input-output-hk/cardano-cli-gui</w:t>
        </w:r>
      </w:hyperlink>
      <w:r w:rsidR="000B131F">
        <w:rPr>
          <w:szCs w:val="24"/>
        </w:rPr>
        <w:t xml:space="preserve"> </w:t>
      </w:r>
    </w:p>
    <w:p w14:paraId="4A683B92" w14:textId="371F1E62" w:rsidR="00777CBB" w:rsidRDefault="0038219C" w:rsidP="0081665F">
      <w:pPr>
        <w:spacing w:before="0" w:after="0"/>
        <w:rPr>
          <w:szCs w:val="24"/>
        </w:rPr>
      </w:pPr>
      <w:r>
        <w:rPr>
          <w:szCs w:val="24"/>
        </w:rPr>
        <w:t xml:space="preserve">In order to be able to use the </w:t>
      </w:r>
      <w:r w:rsidR="0048127A">
        <w:rPr>
          <w:szCs w:val="24"/>
        </w:rPr>
        <w:t>gui</w:t>
      </w:r>
      <w:r>
        <w:rPr>
          <w:szCs w:val="24"/>
        </w:rPr>
        <w:t xml:space="preserve"> one has to download and install the</w:t>
      </w:r>
      <w:r w:rsidR="00654BC8">
        <w:rPr>
          <w:szCs w:val="24"/>
        </w:rPr>
        <w:t xml:space="preserve"> Cardano </w:t>
      </w:r>
      <w:r>
        <w:rPr>
          <w:szCs w:val="24"/>
        </w:rPr>
        <w:t>node. The executables from the node can be found at the following web page:</w:t>
      </w:r>
    </w:p>
    <w:p w14:paraId="1296903F" w14:textId="4C8EF016" w:rsidR="0038219C" w:rsidRDefault="00000000" w:rsidP="0038219C">
      <w:pPr>
        <w:spacing w:before="0"/>
        <w:rPr>
          <w:szCs w:val="24"/>
        </w:rPr>
      </w:pPr>
      <w:hyperlink r:id="rId117"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After that also the configuration files need to be downloaded. We will be using the preview testnet and its configuration files can be found at the following link:</w:t>
      </w:r>
    </w:p>
    <w:p w14:paraId="640C67DC" w14:textId="03A2258E" w:rsidR="0038219C" w:rsidRDefault="00000000" w:rsidP="0038219C">
      <w:pPr>
        <w:spacing w:before="0"/>
        <w:rPr>
          <w:szCs w:val="24"/>
        </w:rPr>
      </w:pPr>
      <w:hyperlink r:id="rId118"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Place this bash script into the folder that contains the configuration scripts and run it. After you have started the node the node.socket file will be created. You can stop the node then and add the following line to your .bashrc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 xml:space="preserve">Source the .bashrc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Cardano CLI GUI repository to your computer. Once this is done you can go to the executable folder inside of it and run the executable file for your OS. In case you are using Windows some fonts of the </w:t>
      </w:r>
      <w:r w:rsidR="0048127A">
        <w:rPr>
          <w:szCs w:val="24"/>
        </w:rPr>
        <w:t>gui</w:t>
      </w:r>
      <w:r w:rsidR="00693B16">
        <w:rPr>
          <w:szCs w:val="24"/>
        </w:rPr>
        <w:t xml:space="preserve"> may get distorted so it is advised to use the </w:t>
      </w:r>
      <w:r w:rsidR="0048127A">
        <w:rPr>
          <w:szCs w:val="24"/>
        </w:rPr>
        <w:t>gui</w:t>
      </w:r>
      <w:r w:rsidR="00693B16">
        <w:rPr>
          <w:szCs w:val="24"/>
        </w:rPr>
        <w:t xml:space="preserve"> on a Unix based OS. You could also run the </w:t>
      </w:r>
      <w:r w:rsidR="0048127A">
        <w:rPr>
          <w:szCs w:val="24"/>
        </w:rPr>
        <w:t>gui</w:t>
      </w:r>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In that case you need to have python 3 and PyQt 5 installed for the GUI to work</w:t>
      </w:r>
      <w:r>
        <w:rPr>
          <w:szCs w:val="24"/>
        </w:rPr>
        <w:t xml:space="preserve">. </w:t>
      </w:r>
      <w:r w:rsidR="001F342D">
        <w:rPr>
          <w:szCs w:val="24"/>
        </w:rPr>
        <w:t xml:space="preserve">Once the </w:t>
      </w:r>
      <w:r w:rsidR="0048127A">
        <w:rPr>
          <w:szCs w:val="24"/>
        </w:rPr>
        <w:t>gui</w:t>
      </w:r>
      <w:r w:rsidR="001F342D">
        <w:rPr>
          <w:szCs w:val="24"/>
        </w:rPr>
        <w:t xml:space="preserve"> has started you will need to input a folder path which will be used to store all the files generated and used by the </w:t>
      </w:r>
      <w:r w:rsidR="008F6B3B">
        <w:rPr>
          <w:szCs w:val="24"/>
        </w:rPr>
        <w:t>gui</w:t>
      </w:r>
      <w:r w:rsidR="001F342D">
        <w:rPr>
          <w:szCs w:val="24"/>
        </w:rPr>
        <w:t xml:space="preserve">. Once you have done this click on the </w:t>
      </w:r>
      <w:r w:rsidR="001F342D" w:rsidRPr="001F342D">
        <w:rPr>
          <w:b/>
          <w:bCs/>
          <w:szCs w:val="24"/>
        </w:rPr>
        <w:t>Set</w:t>
      </w:r>
      <w:r w:rsidR="001F342D">
        <w:rPr>
          <w:szCs w:val="24"/>
        </w:rPr>
        <w:t xml:space="preserve"> button and other tabs in the </w:t>
      </w:r>
      <w:r w:rsidR="0048127A">
        <w:rPr>
          <w:szCs w:val="24"/>
        </w:rPr>
        <w:t>gui</w:t>
      </w:r>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2E08E837" w:rsidR="00B263D9" w:rsidRDefault="00CC677A" w:rsidP="0081665F">
      <w:pPr>
        <w:spacing w:before="0" w:after="0"/>
        <w:rPr>
          <w:szCs w:val="24"/>
        </w:rPr>
      </w:pPr>
      <w:r>
        <w:rPr>
          <w:szCs w:val="24"/>
        </w:rPr>
        <w:lastRenderedPageBreak/>
        <w:t xml:space="preserve">If you go now to the Query tab you can select the testnet option at the top of the tab and then click on the </w:t>
      </w:r>
      <w:r w:rsidRPr="00CC677A">
        <w:rPr>
          <w:b/>
          <w:bCs/>
          <w:szCs w:val="24"/>
        </w:rPr>
        <w:t>Query info</w:t>
      </w:r>
      <w:r>
        <w:rPr>
          <w:szCs w:val="24"/>
        </w:rPr>
        <w:t xml:space="preserve"> button that will display some information regarding the testnet the</w:t>
      </w:r>
      <w:r w:rsidR="00654BC8">
        <w:rPr>
          <w:szCs w:val="24"/>
        </w:rPr>
        <w:t xml:space="preserve"> Cardano </w:t>
      </w:r>
      <w:r>
        <w:rPr>
          <w:szCs w:val="24"/>
        </w:rPr>
        <w:t xml:space="preserve">node you are running is connected to. There you will also see the field syncProgress that tells you how much the node is synchronized to the testnet. Once this number is 100.00 you can start using the </w:t>
      </w:r>
      <w:r w:rsidR="007C394F">
        <w:rPr>
          <w:szCs w:val="24"/>
        </w:rPr>
        <w:t>gui</w:t>
      </w:r>
      <w:r>
        <w:rPr>
          <w:szCs w:val="24"/>
        </w:rPr>
        <w:t xml:space="preserve"> for constructing and submitting transactions. </w:t>
      </w:r>
      <w:r w:rsidR="0048127A">
        <w:rPr>
          <w:szCs w:val="24"/>
        </w:rPr>
        <w:t xml:space="preserve">In the menu of the </w:t>
      </w:r>
      <w:r w:rsidR="00B263D9">
        <w:rPr>
          <w:szCs w:val="24"/>
        </w:rPr>
        <w:t>gui</w:t>
      </w:r>
      <w:r w:rsidR="0048127A">
        <w:rPr>
          <w:szCs w:val="24"/>
        </w:rPr>
        <w:t xml:space="preserve"> you have the </w:t>
      </w:r>
      <w:r w:rsidR="00B263D9">
        <w:rPr>
          <w:szCs w:val="24"/>
        </w:rPr>
        <w:t xml:space="preserve">option to switch the debug mode to ON or OFF. When the debug mode is set to ON the gui prints the cardano-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mainnet or testnet.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testnet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5E4540B5" w:rsidR="000402F1" w:rsidRDefault="000402F1" w:rsidP="009F63B7">
      <w:pPr>
        <w:spacing w:before="0"/>
        <w:rPr>
          <w:szCs w:val="24"/>
        </w:rPr>
      </w:pPr>
      <w:r>
        <w:rPr>
          <w:szCs w:val="24"/>
        </w:rPr>
        <w:t xml:space="preserve">After that we input the </w:t>
      </w:r>
      <w:r w:rsidR="00521861">
        <w:rPr>
          <w:szCs w:val="24"/>
        </w:rPr>
        <w:t>amount,</w:t>
      </w:r>
      <w:r>
        <w:rPr>
          <w:szCs w:val="24"/>
        </w:rPr>
        <w:t xml:space="preserve"> we want to send in lovelace or ada,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a </w:t>
      </w:r>
      <w:r w:rsidR="007F027C" w:rsidRPr="007F027C">
        <w:rPr>
          <w:i/>
          <w:iCs/>
          <w:szCs w:val="24"/>
        </w:rPr>
        <w:t>.plutus</w:t>
      </w:r>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testnet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ada or lovelac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At the Smart contracts – receive tab we can submit a transaction to claim some funds from a script address. First, we select the testnet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603B92D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testnet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In the Query tab beside querying funds of an address and querying information for the testnet we can also display the transaction hash for the last submitted transaction and check it on the</w:t>
      </w:r>
      <w:r w:rsidR="00654BC8">
        <w:rPr>
          <w:szCs w:val="24"/>
        </w:rPr>
        <w:t xml:space="preserve"> Cardano </w:t>
      </w:r>
      <w:r w:rsidR="000F31BA">
        <w:rPr>
          <w:szCs w:val="24"/>
        </w:rPr>
        <w:t xml:space="preserve">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368E5F4B" w:rsidR="00B0592B" w:rsidRDefault="00B0592B" w:rsidP="00650992">
      <w:pPr>
        <w:spacing w:before="0"/>
        <w:rPr>
          <w:szCs w:val="24"/>
        </w:rPr>
      </w:pPr>
      <w:r>
        <w:rPr>
          <w:szCs w:val="24"/>
        </w:rPr>
        <w:t xml:space="preserve">In the Developer tab we can set the testnet magic number which is by default set to 2, that corresponds to the preview testnet. For the preprod (pre-production) testnet this number would have to be set to 1. The preview testnet is used for software that is still in its development phase and can possibly break or have issues. Once the release candidate is polished enough it goes to the preprod testnet where it should successfully run for </w:t>
      </w:r>
      <w:r w:rsidR="0076577F">
        <w:rPr>
          <w:szCs w:val="24"/>
        </w:rPr>
        <w:t>some time</w:t>
      </w:r>
      <w:r>
        <w:rPr>
          <w:szCs w:val="24"/>
        </w:rPr>
        <w:t xml:space="preserve"> without any issues. You can also set the current era, which is by default set to Babbage-era. As of the version 1.35.5 of the</w:t>
      </w:r>
      <w:r w:rsidR="00654BC8">
        <w:rPr>
          <w:szCs w:val="24"/>
        </w:rPr>
        <w:t xml:space="preserve"> Cardano </w:t>
      </w:r>
      <w:r>
        <w:rPr>
          <w:szCs w:val="24"/>
        </w:rPr>
        <w:t>no</w:t>
      </w:r>
      <w:r w:rsidR="00245186">
        <w:rPr>
          <w:szCs w:val="24"/>
        </w:rPr>
        <w:t>de,</w:t>
      </w:r>
      <w:r>
        <w:rPr>
          <w:szCs w:val="24"/>
        </w:rPr>
        <w:t xml:space="preserve"> the only allowed era is the current era we are in, which is at the time of writing the babbag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gui is that it can only consume one UTXOs and send funds to one address. </w:t>
      </w:r>
      <w:r w:rsidR="00E972A5">
        <w:rPr>
          <w:szCs w:val="24"/>
        </w:rPr>
        <w:t>However,</w:t>
      </w:r>
      <w:r>
        <w:rPr>
          <w:szCs w:val="24"/>
        </w:rPr>
        <w:t xml:space="preserve"> if you run the gui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tx-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ada.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gui to help yourself. There are also alternatives to the Cardano CLI which will be presented next. </w:t>
      </w:r>
    </w:p>
    <w:p w14:paraId="36065D9D" w14:textId="34D6C24B" w:rsidR="00BE72CB" w:rsidRDefault="00BE72CB" w:rsidP="00BE72CB">
      <w:pPr>
        <w:pStyle w:val="Heading2"/>
      </w:pPr>
      <w:bookmarkStart w:id="49" w:name="_Toc151804224"/>
      <w:r>
        <w:t>Off-chain code with Kuber</w:t>
      </w:r>
      <w:bookmarkEnd w:id="49"/>
    </w:p>
    <w:p w14:paraId="473F5009" w14:textId="1D2713B0" w:rsidR="007A2225" w:rsidRDefault="00973DA0" w:rsidP="000402F1">
      <w:pPr>
        <w:spacing w:before="0" w:after="0"/>
        <w:rPr>
          <w:szCs w:val="24"/>
        </w:rPr>
      </w:pPr>
      <w:r>
        <w:rPr>
          <w:szCs w:val="24"/>
        </w:rPr>
        <w:t xml:space="preserve">In this lecture we will talk about off-chain code using </w:t>
      </w:r>
      <w:r w:rsidR="00496197">
        <w:rPr>
          <w:szCs w:val="24"/>
        </w:rPr>
        <w:t>k</w:t>
      </w:r>
      <w:r>
        <w:rPr>
          <w:szCs w:val="24"/>
        </w:rPr>
        <w:t xml:space="preserve">uber. </w:t>
      </w:r>
      <w:r w:rsidR="003B7128">
        <w:rPr>
          <w:szCs w:val="24"/>
        </w:rPr>
        <w:t>Kuber which is developed by dQuadrant can be found at the following GitHub repository:</w:t>
      </w:r>
    </w:p>
    <w:p w14:paraId="7F2B02CD" w14:textId="7821DC79" w:rsidR="003B7128" w:rsidRDefault="00000000" w:rsidP="003B7128">
      <w:pPr>
        <w:spacing w:before="0"/>
        <w:rPr>
          <w:szCs w:val="24"/>
        </w:rPr>
      </w:pPr>
      <w:hyperlink r:id="rId126" w:history="1">
        <w:r w:rsidR="003B7128" w:rsidRPr="00062B69">
          <w:rPr>
            <w:rStyle w:val="Hyperlink"/>
            <w:szCs w:val="24"/>
          </w:rPr>
          <w:t>https://github.com/dQuadrant/kuber</w:t>
        </w:r>
      </w:hyperlink>
      <w:r w:rsidR="003B7128">
        <w:rPr>
          <w:szCs w:val="24"/>
        </w:rPr>
        <w:t xml:space="preserve"> </w:t>
      </w:r>
    </w:p>
    <w:p w14:paraId="1DA88279" w14:textId="566DED29" w:rsidR="003B7128" w:rsidRDefault="00B96D1E" w:rsidP="000402F1">
      <w:pPr>
        <w:spacing w:before="0" w:after="0"/>
        <w:rPr>
          <w:szCs w:val="24"/>
        </w:rPr>
      </w:pPr>
      <w:r>
        <w:rPr>
          <w:szCs w:val="24"/>
        </w:rPr>
        <w:t>Kuber tries to achieve a high-level interface for constructing</w:t>
      </w:r>
      <w:r w:rsidR="00654BC8">
        <w:rPr>
          <w:szCs w:val="24"/>
        </w:rPr>
        <w:t xml:space="preserve"> Cardano </w:t>
      </w:r>
      <w:r>
        <w:rPr>
          <w:szCs w:val="24"/>
        </w:rPr>
        <w:t xml:space="preserve">transactions. </w:t>
      </w:r>
      <w:r w:rsidR="00B27D00">
        <w:rPr>
          <w:szCs w:val="24"/>
        </w:rPr>
        <w:t>In contra</w:t>
      </w:r>
      <w:r w:rsidR="00CF0452">
        <w:rPr>
          <w:szCs w:val="24"/>
        </w:rPr>
        <w:t>s</w:t>
      </w:r>
      <w:r w:rsidR="00B27D00">
        <w:rPr>
          <w:szCs w:val="24"/>
        </w:rPr>
        <w:t>t to the</w:t>
      </w:r>
      <w:r w:rsidR="00654BC8">
        <w:rPr>
          <w:szCs w:val="24"/>
        </w:rPr>
        <w:t xml:space="preserve"> Cardano </w:t>
      </w:r>
      <w:r w:rsidR="00B27D00">
        <w:rPr>
          <w:szCs w:val="24"/>
        </w:rPr>
        <w:t xml:space="preserve">CLI where </w:t>
      </w:r>
      <w:r w:rsidR="00667FDF">
        <w:rPr>
          <w:szCs w:val="24"/>
        </w:rPr>
        <w:t>we</w:t>
      </w:r>
      <w:r w:rsidR="00276CA3">
        <w:rPr>
          <w:szCs w:val="24"/>
        </w:rPr>
        <w:t xml:space="preserve"> </w:t>
      </w:r>
      <w:r w:rsidR="00B27D00">
        <w:rPr>
          <w:szCs w:val="24"/>
        </w:rPr>
        <w:t>specify precisely how a transaction is constructed in kuber we can achieve the same in a declarative way</w:t>
      </w:r>
      <w:r w:rsidR="000006B3">
        <w:rPr>
          <w:szCs w:val="24"/>
        </w:rPr>
        <w:t xml:space="preserve"> and the kuber backend will do the balancing of the transaction for us. </w:t>
      </w:r>
      <w:r w:rsidR="00833F34">
        <w:rPr>
          <w:szCs w:val="24"/>
        </w:rPr>
        <w:t>You can build and run kuber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kuber playground where you do not need to install anything. </w:t>
      </w:r>
      <w:r w:rsidR="00B97C2A">
        <w:rPr>
          <w:szCs w:val="24"/>
        </w:rPr>
        <w:t>Below is the link to the kuber playground:</w:t>
      </w:r>
      <w:r w:rsidR="00667FDF">
        <w:rPr>
          <w:szCs w:val="24"/>
        </w:rPr>
        <w:t xml:space="preserve"> </w:t>
      </w:r>
    </w:p>
    <w:p w14:paraId="2D751AE1" w14:textId="5986FFCD" w:rsidR="00B97C2A" w:rsidRDefault="00000000" w:rsidP="00B97C2A">
      <w:pPr>
        <w:spacing w:before="0"/>
        <w:rPr>
          <w:szCs w:val="24"/>
        </w:rPr>
      </w:pPr>
      <w:hyperlink r:id="rId127"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kuber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kuber playground together with </w:t>
      </w:r>
      <w:r w:rsidR="009473E3">
        <w:rPr>
          <w:szCs w:val="24"/>
        </w:rPr>
        <w:lastRenderedPageBreak/>
        <w:t xml:space="preserve">the vesting example of last week. </w:t>
      </w:r>
      <w:r w:rsidR="001C5EF7">
        <w:rPr>
          <w:szCs w:val="24"/>
        </w:rPr>
        <w:t xml:space="preserve">The playground is a frontend for interacting with the kuber API. </w:t>
      </w:r>
      <w:r w:rsidR="007E437A">
        <w:rPr>
          <w:szCs w:val="24"/>
        </w:rPr>
        <w:t xml:space="preserve">In it we can construct and edit JSON queries in the Kuber.json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kuber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For the vesting contract we need to create an appropriate datum with the help of our VSCod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kuber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r w:rsidR="00FE2D9B" w:rsidRPr="00FE2D9B">
        <w:rPr>
          <w:i/>
          <w:iCs/>
        </w:rPr>
        <w:t>toBuiltin</w:t>
      </w:r>
      <w:r w:rsidR="00FE2D9B">
        <w:t xml:space="preserve"> and </w:t>
      </w:r>
      <w:r w:rsidR="00FE2D9B" w:rsidRPr="00FE2D9B">
        <w:rPr>
          <w:i/>
          <w:iCs/>
        </w:rPr>
        <w:t>bytesFromHex</w:t>
      </w:r>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r w:rsidR="00C012BC" w:rsidRPr="00C012BC">
        <w:rPr>
          <w:i/>
          <w:iCs/>
        </w:rPr>
        <w:t>printVestingDatumJSON</w:t>
      </w:r>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kuber. </w:t>
      </w:r>
      <w:r w:rsidR="00420848">
        <w:rPr>
          <w:szCs w:val="24"/>
        </w:rPr>
        <w:t xml:space="preserve">We first use the selection option where we add the address of our Nami wallet. We also have to select the Nami wallet at the top row of the kuber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add a value to it where say how much ada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VSCod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30"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r w:rsidR="00D2715B" w:rsidRPr="00D2715B">
        <w:rPr>
          <w:i/>
          <w:iCs/>
          <w:szCs w:val="24"/>
        </w:rPr>
        <w:t>vesting.plutus</w:t>
      </w:r>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unit.json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r w:rsidR="006D44C2" w:rsidRPr="006D44C2">
        <w:rPr>
          <w:i/>
          <w:iCs/>
          <w:szCs w:val="24"/>
        </w:rPr>
        <w:t>validityStart</w:t>
      </w:r>
      <w:r w:rsidR="006D44C2">
        <w:rPr>
          <w:szCs w:val="24"/>
        </w:rPr>
        <w:t xml:space="preserve"> and </w:t>
      </w:r>
      <w:r w:rsidR="006D44C2" w:rsidRPr="006D44C2">
        <w:rPr>
          <w:i/>
          <w:iCs/>
          <w:szCs w:val="24"/>
        </w:rPr>
        <w:t>validityEnd</w:t>
      </w:r>
      <w:r w:rsidR="006D44C2">
        <w:rPr>
          <w:szCs w:val="24"/>
        </w:rPr>
        <w:t xml:space="preserve"> options and add the POSIX time in seconds. We can get the current time at the </w:t>
      </w:r>
      <w:hyperlink r:id="rId131"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51804225"/>
      <w:r>
        <w:t>Off-chain code with Lucid</w:t>
      </w:r>
      <w:bookmarkEnd w:id="51"/>
    </w:p>
    <w:p w14:paraId="0F57C002" w14:textId="1E63C6EC" w:rsidR="003B7128" w:rsidRDefault="00846384" w:rsidP="000402F1">
      <w:pPr>
        <w:spacing w:before="0" w:after="0"/>
        <w:rPr>
          <w:szCs w:val="24"/>
        </w:rPr>
      </w:pPr>
      <w:r>
        <w:rPr>
          <w:szCs w:val="24"/>
        </w:rPr>
        <w:t>Lucid is a library that also allows you to create</w:t>
      </w:r>
      <w:r w:rsidR="00654BC8">
        <w:rPr>
          <w:szCs w:val="24"/>
        </w:rPr>
        <w:t xml:space="preserve"> Cardano </w:t>
      </w:r>
      <w:r>
        <w:rPr>
          <w:szCs w:val="24"/>
        </w:rPr>
        <w:t>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33" w:history="1">
        <w:r w:rsidR="00846384" w:rsidRPr="008C17A2">
          <w:rPr>
            <w:rStyle w:val="Hyperlink"/>
            <w:szCs w:val="24"/>
          </w:rPr>
          <w:t>https://github.com/spacebudz/lucid</w:t>
        </w:r>
      </w:hyperlink>
      <w:r w:rsidR="00846384">
        <w:rPr>
          <w:szCs w:val="24"/>
        </w:rPr>
        <w:t xml:space="preserve"> </w:t>
      </w:r>
    </w:p>
    <w:p w14:paraId="316748F7" w14:textId="252FDAFD" w:rsidR="00846384" w:rsidRDefault="00454562" w:rsidP="000402F1">
      <w:pPr>
        <w:spacing w:before="0" w:after="0"/>
        <w:rPr>
          <w:szCs w:val="24"/>
        </w:rPr>
      </w:pPr>
      <w:r>
        <w:rPr>
          <w:szCs w:val="24"/>
        </w:rPr>
        <w:t>This library can be run via two runtimes that are Node.js or D</w:t>
      </w:r>
      <w:r w:rsidR="003D17AB">
        <w:rPr>
          <w:szCs w:val="24"/>
        </w:rPr>
        <w:t>e</w:t>
      </w:r>
      <w:r>
        <w:rPr>
          <w:szCs w:val="24"/>
        </w:rPr>
        <w:t xml:space="preserve">no. </w:t>
      </w:r>
      <w:r w:rsidR="00FF7FB7">
        <w:rPr>
          <w:szCs w:val="24"/>
        </w:rPr>
        <w:t xml:space="preserve">Because lucid code is written in JavaScript it easily allows you to also write a front-end for your DApp.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 xml:space="preserve">Another great learning resource is if you go to the </w:t>
      </w:r>
      <w:r w:rsidR="00216A94">
        <w:rPr>
          <w:szCs w:val="24"/>
        </w:rPr>
        <w:t>D</w:t>
      </w:r>
      <w:r w:rsidR="00453A82">
        <w:rPr>
          <w:szCs w:val="24"/>
        </w:rPr>
        <w:t>eno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34" w:history="1">
        <w:r w:rsidR="00453A82" w:rsidRPr="008C17A2">
          <w:rPr>
            <w:rStyle w:val="Hyperlink"/>
            <w:szCs w:val="24"/>
          </w:rPr>
          <w:t>https://deno.land/x/lucid@0.9.1/mod.ts</w:t>
        </w:r>
      </w:hyperlink>
      <w:r w:rsidR="00453A82">
        <w:rPr>
          <w:szCs w:val="24"/>
        </w:rPr>
        <w:t xml:space="preserve"> </w:t>
      </w:r>
    </w:p>
    <w:p w14:paraId="6AA54E6D" w14:textId="79743DD6"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We will be using D</w:t>
      </w:r>
      <w:r w:rsidR="00965CB6">
        <w:rPr>
          <w:szCs w:val="24"/>
        </w:rPr>
        <w:t>e</w:t>
      </w:r>
      <w:r w:rsidR="00082024">
        <w:rPr>
          <w:szCs w:val="24"/>
        </w:rPr>
        <w:t xml:space="preserve">no and lucid version 0.9.1. </w:t>
      </w:r>
      <w:r w:rsidR="00B1313E">
        <w:rPr>
          <w:szCs w:val="24"/>
        </w:rPr>
        <w:t xml:space="preserve">The code is located in the </w:t>
      </w:r>
      <w:r w:rsidR="00B1313E" w:rsidRPr="00B1313E">
        <w:rPr>
          <w:i/>
          <w:iCs/>
          <w:szCs w:val="24"/>
        </w:rPr>
        <w:t>lucid-vesting.ts</w:t>
      </w:r>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Blockfros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getAddressDetails,</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SpendingValidator,</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TxHash,</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UTxO,</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Details,</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seed.ts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 secretSeed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seed.ts</w:t>
      </w:r>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blockfrost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r w:rsidRPr="00AA4E0D">
        <w:rPr>
          <w:rFonts w:ascii="Consolas" w:eastAsia="Times New Roman" w:hAnsi="Consolas"/>
          <w:color w:val="403F53"/>
          <w:sz w:val="21"/>
          <w:szCs w:val="21"/>
          <w:lang w:val="en-SI" w:eastAsia="en-SI"/>
        </w:rPr>
        <w:t>(</w:t>
      </w:r>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Blockfrost</w:t>
      </w:r>
      <w:r w:rsidRPr="00AA4E0D">
        <w:rPr>
          <w:rFonts w:ascii="Consolas" w:eastAsia="Times New Roman" w:hAnsi="Consolas"/>
          <w:color w:val="403F53"/>
          <w:sz w:val="21"/>
          <w:szCs w:val="21"/>
          <w:lang w:val="en-SI" w:eastAsia="en-SI"/>
        </w:rPr>
        <w:t>(</w:t>
      </w:r>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api/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insert you own api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r w:rsidRPr="00AA4E0D">
        <w:rPr>
          <w:rFonts w:ascii="Consolas" w:eastAsia="Times New Roman" w:hAnsi="Consolas"/>
          <w:color w:val="403F53"/>
          <w:sz w:val="21"/>
          <w:szCs w:val="21"/>
          <w:lang w:val="en-SI" w:eastAsia="en-SI"/>
        </w:rPr>
        <w:t>(secretSeed);</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addr</w:t>
      </w:r>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addr);</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r w:rsidR="00CE5578" w:rsidRPr="00C6276E">
        <w:rPr>
          <w:i/>
          <w:iCs/>
          <w:szCs w:val="24"/>
        </w:rPr>
        <w:t>seed.ts</w:t>
      </w:r>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mainnet, pre-production</w:t>
      </w:r>
      <w:r w:rsidR="004712DF">
        <w:rPr>
          <w:szCs w:val="24"/>
        </w:rPr>
        <w:t xml:space="preserve"> or preview</w:t>
      </w:r>
      <w:r w:rsidR="003C7584">
        <w:rPr>
          <w:szCs w:val="24"/>
        </w:rPr>
        <w:t>)</w:t>
      </w:r>
      <w:r w:rsidR="003A2E4E">
        <w:rPr>
          <w:szCs w:val="24"/>
        </w:rPr>
        <w:t xml:space="preserve">. </w:t>
      </w:r>
      <w:r w:rsidR="0066447F">
        <w:rPr>
          <w:szCs w:val="24"/>
        </w:rPr>
        <w:t>We can use blockfrost for the provider that runs a full node for us. We can get an API key from the blockfrost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To get the address we can run the following command from our VSCod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0D37C8C6"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w:t>
      </w:r>
      <w:r w:rsidR="00654BC8">
        <w:rPr>
          <w:rFonts w:ascii="Consolas" w:eastAsia="Times New Roman" w:hAnsi="Consolas"/>
          <w:i/>
          <w:iCs/>
          <w:color w:val="939DBB"/>
          <w:sz w:val="21"/>
          <w:szCs w:val="21"/>
          <w:lang w:val="en-SI" w:eastAsia="en-SI"/>
        </w:rPr>
        <w:t xml:space="preserve"> Plutus </w:t>
      </w:r>
      <w:r w:rsidRPr="002C7C42">
        <w:rPr>
          <w:rFonts w:ascii="Consolas" w:eastAsia="Times New Roman" w:hAnsi="Consolas"/>
          <w:i/>
          <w:iCs/>
          <w:color w:val="939DBB"/>
          <w:sz w:val="21"/>
          <w:szCs w:val="21"/>
          <w:lang w:val="en-SI" w:eastAsia="en-SI"/>
        </w:rPr>
        <w:t>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Script</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SpendingValidator</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Addres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vestingScript</w:t>
      </w:r>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Datum</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VestingDatum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r w:rsidRPr="002C7C42">
        <w:rPr>
          <w:rFonts w:ascii="Consolas" w:eastAsia="Times New Roman" w:hAnsi="Consolas"/>
          <w:color w:val="403F53"/>
          <w:sz w:val="21"/>
          <w:szCs w:val="21"/>
          <w:lang w:val="en-SI" w:eastAsia="en-SI"/>
        </w:rPr>
        <w:t>&lt;</w:t>
      </w:r>
      <w:r w:rsidRPr="002C7C42">
        <w:rPr>
          <w:rFonts w:ascii="Consolas" w:eastAsia="Times New Roman" w:hAnsi="Consolas"/>
          <w:color w:val="0C969B"/>
          <w:sz w:val="21"/>
          <w:szCs w:val="21"/>
          <w:lang w:val="en-SI" w:eastAsia="en-SI"/>
        </w:rPr>
        <w:t>typeof</w:t>
      </w:r>
      <w:r w:rsidRPr="002C7C42">
        <w:rPr>
          <w:rFonts w:ascii="Consolas" w:eastAsia="Times New Roman" w:hAnsi="Consolas"/>
          <w:color w:val="403F53"/>
          <w:sz w:val="21"/>
          <w:szCs w:val="21"/>
          <w:lang w:val="en-SI" w:eastAsia="en-SI"/>
        </w:rPr>
        <w:t xml:space="preserve"> VestingDatum&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adlineDate</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adlinePosIx</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BigInt</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Detail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getAddressDetails</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addr</w:t>
      </w:r>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beneficiaryPKH</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VestingDatum</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beneficiaryPKH</w:t>
      </w:r>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eadlinePosIx</w:t>
      </w:r>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3ECB606F" w:rsidR="005C37A3" w:rsidRDefault="005C37A3" w:rsidP="000402F1">
      <w:pPr>
        <w:spacing w:before="0" w:after="0"/>
        <w:rPr>
          <w:szCs w:val="24"/>
        </w:rPr>
      </w:pPr>
      <w:r>
        <w:rPr>
          <w:szCs w:val="24"/>
        </w:rPr>
        <w:lastRenderedPageBreak/>
        <w:t xml:space="preserve">First we define the testing script that will be of type </w:t>
      </w:r>
      <w:r w:rsidRPr="002C7C42">
        <w:rPr>
          <w:rFonts w:ascii="Consolas" w:eastAsia="Times New Roman" w:hAnsi="Consolas"/>
          <w:i/>
          <w:iCs/>
          <w:color w:val="111111"/>
          <w:sz w:val="21"/>
          <w:szCs w:val="21"/>
          <w:lang w:val="en-SI" w:eastAsia="en-SI"/>
        </w:rPr>
        <w:t>SpendingValidator</w:t>
      </w:r>
      <w:r>
        <w:rPr>
          <w:szCs w:val="24"/>
        </w:rPr>
        <w:t xml:space="preserve"> and we can copy it from our </w:t>
      </w:r>
      <w:r w:rsidRPr="005C37A3">
        <w:rPr>
          <w:i/>
          <w:iCs/>
          <w:szCs w:val="24"/>
        </w:rPr>
        <w:t>vesting.plutus</w:t>
      </w:r>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To play around with the types we start a deno repl:</w:t>
      </w:r>
      <w:r w:rsidR="00FD55EB">
        <w:rPr>
          <w:szCs w:val="24"/>
        </w:rPr>
        <w:t xml:space="preserve">  </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35"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4876D6"/>
          <w:sz w:val="21"/>
          <w:szCs w:val="21"/>
          <w:lang w:val="en-SI" w:eastAsia="en-SI"/>
        </w:rPr>
        <w:t>vestFunds</w:t>
      </w:r>
      <w:r w:rsidRPr="007F7966">
        <w:rPr>
          <w:rFonts w:ascii="Consolas" w:eastAsia="Times New Roman" w:hAnsi="Consolas"/>
          <w:color w:val="111111"/>
          <w:sz w:val="21"/>
          <w:szCs w:val="21"/>
          <w:lang w:val="en-SI" w:eastAsia="en-SI"/>
        </w:rPr>
        <w:t>(</w:t>
      </w:r>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4876D6"/>
          <w:sz w:val="21"/>
          <w:szCs w:val="21"/>
          <w:lang w:val="en-SI" w:eastAsia="en-SI"/>
        </w:rPr>
        <w:t>bigint</w:t>
      </w:r>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r w:rsidRPr="007F7966">
        <w:rPr>
          <w:rFonts w:ascii="Consolas" w:eastAsia="Times New Roman" w:hAnsi="Consolas"/>
          <w:color w:val="111111"/>
          <w:sz w:val="21"/>
          <w:szCs w:val="21"/>
          <w:lang w:val="en-SI" w:eastAsia="en-SI"/>
        </w:rPr>
        <w:t>TxHash</w:t>
      </w:r>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dtm</w:t>
      </w:r>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r w:rsidRPr="007F7966">
        <w:rPr>
          <w:rFonts w:ascii="Consolas" w:eastAsia="Times New Roman" w:hAnsi="Consolas"/>
          <w:i/>
          <w:iCs/>
          <w:color w:val="111111"/>
          <w:sz w:val="21"/>
          <w:szCs w:val="21"/>
          <w:lang w:val="en-SI" w:eastAsia="en-SI"/>
        </w:rPr>
        <w:t>VestingDatum</w:t>
      </w:r>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tx</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newTx</w:t>
      </w:r>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payToContract</w:t>
      </w:r>
      <w:r w:rsidRPr="007F7966">
        <w:rPr>
          <w:rFonts w:ascii="Consolas" w:eastAsia="Times New Roman" w:hAnsi="Consolas"/>
          <w:color w:val="403F53"/>
          <w:sz w:val="21"/>
          <w:szCs w:val="21"/>
          <w:lang w:val="en-SI" w:eastAsia="en-SI"/>
        </w:rPr>
        <w:t>(vestingAddress</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dtm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lovelace: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signedTx</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txHash</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txHash</w:t>
      </w:r>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r w:rsidRPr="008E17F7">
        <w:rPr>
          <w:rFonts w:ascii="Consolas" w:eastAsia="Times New Roman" w:hAnsi="Consolas"/>
          <w:i/>
          <w:iCs/>
          <w:color w:val="4876D6"/>
          <w:sz w:val="21"/>
          <w:szCs w:val="21"/>
          <w:lang w:val="en-SI" w:eastAsia="en-SI"/>
        </w:rPr>
        <w:t>vestFunds</w:t>
      </w:r>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TxComplete </w:t>
      </w:r>
      <w:r w:rsidRPr="007F7966">
        <w:rPr>
          <w:szCs w:val="24"/>
        </w:rPr>
        <w:t>and</w:t>
      </w:r>
      <w:r w:rsidRPr="007F7966">
        <w:rPr>
          <w:i/>
          <w:iCs/>
          <w:szCs w:val="24"/>
        </w:rPr>
        <w:t xml:space="preserve"> TxSigned</w:t>
      </w:r>
      <w:r>
        <w:rPr>
          <w:szCs w:val="24"/>
        </w:rPr>
        <w:t xml:space="preserve">. </w:t>
      </w:r>
      <w:r w:rsidR="00BB4165">
        <w:rPr>
          <w:szCs w:val="24"/>
        </w:rPr>
        <w:t>To construct a transaction, we use the</w:t>
      </w:r>
      <w:r w:rsidR="00BB4165" w:rsidRPr="00BB4165">
        <w:rPr>
          <w:i/>
          <w:iCs/>
          <w:szCs w:val="24"/>
        </w:rPr>
        <w:t xml:space="preserve"> Lucid.newTx()</w:t>
      </w:r>
      <w:r w:rsidR="00BB4165">
        <w:rPr>
          <w:szCs w:val="24"/>
        </w:rPr>
        <w:t xml:space="preserve"> function, which returns a variable of </w:t>
      </w:r>
      <w:r w:rsidR="00BB4165" w:rsidRPr="00BB4165">
        <w:rPr>
          <w:i/>
          <w:iCs/>
          <w:szCs w:val="24"/>
        </w:rPr>
        <w:t>Tx</w:t>
      </w:r>
      <w:r w:rsidR="00BB4165">
        <w:rPr>
          <w:szCs w:val="24"/>
        </w:rPr>
        <w:t xml:space="preserve"> type. Then we use the </w:t>
      </w:r>
      <w:r w:rsidR="00BB4165" w:rsidRPr="007F7966">
        <w:rPr>
          <w:rFonts w:ascii="Consolas" w:eastAsia="Times New Roman" w:hAnsi="Consolas"/>
          <w:i/>
          <w:iCs/>
          <w:color w:val="4876D6"/>
          <w:sz w:val="21"/>
          <w:szCs w:val="21"/>
          <w:lang w:val="en-SI" w:eastAsia="en-SI"/>
        </w:rPr>
        <w:t>payToContract</w:t>
      </w:r>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r w:rsidR="00010FEE" w:rsidRPr="00010FEE">
        <w:rPr>
          <w:i/>
          <w:iCs/>
          <w:szCs w:val="24"/>
        </w:rPr>
        <w:t>TxComplete</w:t>
      </w:r>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r w:rsidR="00010FEE" w:rsidRPr="00010FEE">
        <w:rPr>
          <w:i/>
          <w:iCs/>
          <w:szCs w:val="24"/>
        </w:rPr>
        <w:t>TxComplete</w:t>
      </w:r>
      <w:r w:rsidR="00010FEE">
        <w:rPr>
          <w:szCs w:val="24"/>
        </w:rPr>
        <w:t xml:space="preserve"> class. The last one returns a variable of type </w:t>
      </w:r>
      <w:r w:rsidR="00010FEE" w:rsidRPr="00010FEE">
        <w:rPr>
          <w:i/>
          <w:iCs/>
          <w:szCs w:val="24"/>
        </w:rPr>
        <w:t>TxSigned</w:t>
      </w:r>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r w:rsidR="00010FEE" w:rsidRPr="00010FEE">
        <w:rPr>
          <w:i/>
          <w:iCs/>
          <w:szCs w:val="24"/>
        </w:rPr>
        <w:t>TxSigned</w:t>
      </w:r>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r w:rsidR="006C718C" w:rsidRPr="007F7966">
        <w:rPr>
          <w:rFonts w:ascii="Consolas" w:eastAsia="Times New Roman" w:hAnsi="Consolas"/>
          <w:i/>
          <w:iCs/>
          <w:color w:val="4876D6"/>
          <w:sz w:val="21"/>
          <w:szCs w:val="21"/>
          <w:lang w:val="en-SI" w:eastAsia="en-SI"/>
        </w:rPr>
        <w:t>vestFunds</w:t>
      </w:r>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4876D6"/>
          <w:sz w:val="21"/>
          <w:szCs w:val="21"/>
          <w:lang w:val="en-SI" w:eastAsia="en-SI"/>
        </w:rPr>
        <w:t>claimVestedFunds</w:t>
      </w:r>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r w:rsidRPr="009420BC">
        <w:rPr>
          <w:rFonts w:ascii="Consolas" w:eastAsia="Times New Roman" w:hAnsi="Consolas"/>
          <w:color w:val="111111"/>
          <w:sz w:val="21"/>
          <w:szCs w:val="21"/>
          <w:lang w:val="en-SI" w:eastAsia="en-SI"/>
        </w:rPr>
        <w:t>TxHash</w:t>
      </w:r>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dtm</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r w:rsidRPr="009420BC">
        <w:rPr>
          <w:rFonts w:ascii="Consolas" w:eastAsia="Times New Roman" w:hAnsi="Consolas"/>
          <w:i/>
          <w:iCs/>
          <w:color w:val="111111"/>
          <w:sz w:val="21"/>
          <w:szCs w:val="21"/>
          <w:lang w:val="en-SI" w:eastAsia="en-SI"/>
        </w:rPr>
        <w:t>VestingDatum</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utxoAtScript</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UTxO</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403F53"/>
          <w:sz w:val="21"/>
          <w:szCs w:val="21"/>
          <w:lang w:val="en-SI" w:eastAsia="en-SI"/>
        </w:rPr>
        <w:t>vestingAddress</w:t>
      </w:r>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ourUTxO</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UTxO</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403F53"/>
          <w:sz w:val="21"/>
          <w:szCs w:val="21"/>
          <w:lang w:val="en-SI" w:eastAsia="en-SI"/>
        </w:rPr>
        <w:t>utxo</w:t>
      </w:r>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tm</w:t>
      </w:r>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ourUTxO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tx</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ewTx</w:t>
      </w:r>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llectFrom</w:t>
      </w:r>
      <w:r w:rsidRPr="009420BC">
        <w:rPr>
          <w:rFonts w:ascii="Consolas" w:eastAsia="Times New Roman" w:hAnsi="Consolas"/>
          <w:color w:val="403F53"/>
          <w:sz w:val="21"/>
          <w:szCs w:val="21"/>
          <w:lang w:val="en-SI" w:eastAsia="en-SI"/>
        </w:rPr>
        <w:t>(ourUTxO</w:t>
      </w:r>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addSignerKey</w:t>
      </w:r>
      <w:r w:rsidRPr="009420BC">
        <w:rPr>
          <w:rFonts w:ascii="Consolas" w:eastAsia="Times New Roman" w:hAnsi="Consolas"/>
          <w:color w:val="403F53"/>
          <w:sz w:val="21"/>
          <w:szCs w:val="21"/>
          <w:lang w:val="en-SI" w:eastAsia="en-SI"/>
        </w:rPr>
        <w:t>(beneficiaryPKH)</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attachSpendingValidator</w:t>
      </w:r>
      <w:r w:rsidRPr="009420BC">
        <w:rPr>
          <w:rFonts w:ascii="Consolas" w:eastAsia="Times New Roman" w:hAnsi="Consolas"/>
          <w:color w:val="403F53"/>
          <w:sz w:val="21"/>
          <w:szCs w:val="21"/>
          <w:lang w:val="en-SI" w:eastAsia="en-SI"/>
        </w:rPr>
        <w:t>(vestingScrip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alidFrom</w:t>
      </w:r>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signedTx</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txHash</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txHash</w:t>
      </w:r>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No UTxO's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r w:rsidRPr="008E17F7">
        <w:rPr>
          <w:rFonts w:ascii="Consolas" w:eastAsia="Times New Roman" w:hAnsi="Consolas"/>
          <w:i/>
          <w:iCs/>
          <w:color w:val="4876D6"/>
          <w:sz w:val="21"/>
          <w:szCs w:val="21"/>
          <w:lang w:val="en-SI" w:eastAsia="en-SI"/>
        </w:rPr>
        <w:t>claimVestedFunds</w:t>
      </w:r>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Blockfrost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vesting.ts</w:t>
      </w:r>
      <w:r w:rsidR="001C54FC">
        <w:rPr>
          <w:szCs w:val="24"/>
        </w:rPr>
        <w:t xml:space="preserve"> file from the container terminal in VSCod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51804226"/>
      <w:r>
        <w:t>Homework</w:t>
      </w:r>
      <w:bookmarkEnd w:id="52"/>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DataKinds</w:t>
      </w:r>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oImplicitPrelude</w:t>
      </w:r>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OverloadedStrings</w:t>
      </w:r>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emplateHaskell</w:t>
      </w:r>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ypeApplications</w:t>
      </w:r>
      <w:r w:rsidRPr="001749D0">
        <w:rPr>
          <w:rFonts w:ascii="Consolas" w:eastAsia="Times New Roman" w:hAnsi="Consolas"/>
          <w:color w:val="403F53"/>
          <w:sz w:val="21"/>
          <w:szCs w:val="21"/>
          <w:lang w:val="en-SI" w:eastAsia="en-SI"/>
        </w:rPr>
        <w:t xml:space="preserve">  #-}</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ypeFamilies</w:t>
      </w:r>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r w:rsidRPr="001749D0">
        <w:rPr>
          <w:rFonts w:ascii="Consolas" w:eastAsia="Times New Roman" w:hAnsi="Consolas"/>
          <w:color w:val="994CC3"/>
          <w:sz w:val="21"/>
          <w:szCs w:val="21"/>
          <w:lang w:val="en-SI" w:eastAsia="en-SI"/>
        </w:rPr>
        <w:t>where</w:t>
      </w:r>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Data.Maybe                (</w:t>
      </w:r>
      <w:r w:rsidRPr="001749D0">
        <w:rPr>
          <w:rFonts w:ascii="Consolas" w:eastAsia="Times New Roman" w:hAnsi="Consolas"/>
          <w:i/>
          <w:iCs/>
          <w:color w:val="4876D6"/>
          <w:sz w:val="21"/>
          <w:szCs w:val="21"/>
          <w:lang w:val="en-SI" w:eastAsia="en-SI"/>
        </w:rPr>
        <w:t>fromJust</w:t>
      </w:r>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riptContex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scriptContextTxInfo</w:t>
      </w:r>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ValidRange</w:t>
      </w:r>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mkValidatorScript</w:t>
      </w:r>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r w:rsidRPr="001749D0">
        <w:rPr>
          <w:rFonts w:ascii="Consolas" w:eastAsia="Times New Roman" w:hAnsi="Consolas"/>
          <w:i/>
          <w:iCs/>
          <w:color w:val="4876D6"/>
          <w:sz w:val="21"/>
          <w:szCs w:val="21"/>
          <w:lang w:val="en-SI" w:eastAsia="en-SI"/>
        </w:rPr>
        <w:t>txSignedBy</w:t>
      </w:r>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unstableMakeIsData</w:t>
      </w:r>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Prelud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raceIfFalse</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rintDataToJSON</w:t>
      </w:r>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ap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iteValidatorToFile</w:t>
      </w:r>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isteryDatu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MisteryDatum</w:t>
      </w:r>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unstableMakeIsData ''MisteryDatum</w:t>
      </w:r>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MisteryValidator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isteryDatu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riptContex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MisteryValidator dat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ctx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xInfo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scriptContextTxInfo ctx</w:t>
      </w:r>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Valid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txValidRang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InfoValidRange txInfo</w:t>
      </w:r>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1 dat)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to (deadline dat)) txValidRange</w:t>
      </w:r>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2 dat)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dat)) txValidRange</w:t>
      </w:r>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WrappedMisteryValidator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Wrapp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Wrapp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apValidator mkMisteryValidator</w:t>
      </w:r>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ValidatorScrip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Wrapp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saveVa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saveVal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iteValidatorToFil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printMisteryDatumJSON</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printMisteryDatumJSON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rintDataToJSON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MisteryDatum</w:t>
      </w:r>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fromJus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DataKinds</w:t>
      </w:r>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ultiParamTypeClasses</w:t>
      </w:r>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oImplicitPrelude</w:t>
      </w:r>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OverloadedStrings</w:t>
      </w:r>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opedTypeVariables</w:t>
      </w:r>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emplateHaskell</w:t>
      </w:r>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r w:rsidRPr="001749D0">
        <w:rPr>
          <w:rFonts w:ascii="Consolas" w:eastAsia="Times New Roman" w:hAnsi="Consolas"/>
          <w:color w:val="994CC3"/>
          <w:sz w:val="21"/>
          <w:szCs w:val="21"/>
          <w:lang w:val="en-SI" w:eastAsia="en-SI"/>
        </w:rPr>
        <w:t>where</w:t>
      </w:r>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w:t>
      </w:r>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r w:rsidRPr="001749D0">
        <w:rPr>
          <w:rFonts w:ascii="Consolas" w:eastAsia="Times New Roman" w:hAnsi="Consolas"/>
          <w:i/>
          <w:iCs/>
          <w:color w:val="4876D6"/>
          <w:sz w:val="21"/>
          <w:szCs w:val="21"/>
          <w:lang w:val="en-SI" w:eastAsia="en-SI"/>
        </w:rPr>
        <w:t>txSignedBy</w:t>
      </w:r>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                  (</w:t>
      </w:r>
      <w:r w:rsidRPr="001749D0">
        <w:rPr>
          <w:rFonts w:ascii="Consolas" w:eastAsia="Times New Roman" w:hAnsi="Consolas"/>
          <w:i/>
          <w:iCs/>
          <w:color w:val="4876D6"/>
          <w:sz w:val="21"/>
          <w:szCs w:val="21"/>
          <w:lang w:val="en-SI" w:eastAsia="en-SI"/>
        </w:rPr>
        <w:t>applyCod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liftCode</w:t>
      </w:r>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Prelud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raceIfFalse</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i/>
          <w:iCs/>
          <w:color w:val="4876D6"/>
          <w:sz w:val="21"/>
          <w:szCs w:val="21"/>
          <w:lang w:val="en-SI" w:eastAsia="en-SI"/>
        </w:rPr>
        <w:t>wrap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iteValidatorToFile</w:t>
      </w:r>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ParameterizedMisteryValidator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Parameteriz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ScriptContex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ParameterizedMisteryValidator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ctx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Sig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Deadline</w:t>
      </w:r>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xInfo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scriptContextTxInfo ctx</w:t>
      </w:r>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Valid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txValidRang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InfoValidRange txInfo</w:t>
      </w:r>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Si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checkSig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Deadlin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txValidRange</w:t>
      </w:r>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WrappedParameterizedMisteryValidator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WrappedParameteriz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WrappedParameteriz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ap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mkParameterizedMisteryValidator</w:t>
      </w:r>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ValidatorScrip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mkWrappedParameterizedMisteryValidator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applyCode`</w:t>
      </w:r>
      <w:r w:rsidR="001749D0" w:rsidRPr="001749D0">
        <w:rPr>
          <w:rFonts w:ascii="Consolas" w:eastAsia="Times New Roman" w:hAnsi="Consolas"/>
          <w:color w:val="403F53"/>
          <w:sz w:val="21"/>
          <w:szCs w:val="21"/>
          <w:lang w:val="en-SI" w:eastAsia="en-SI"/>
        </w:rPr>
        <w:t xml:space="preserve"> liftCod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saveVa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saveVal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iteValidatorToFil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Mistery.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51804227"/>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ada.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51804228"/>
      <w:r>
        <w:t>Value</w:t>
      </w:r>
      <w:r w:rsidR="00225AB6">
        <w:t>s</w:t>
      </w:r>
      <w:bookmarkEnd w:id="54"/>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1.Ledger.Value</w:t>
      </w:r>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24E002B0" w:rsidR="00DC67E9" w:rsidRDefault="00D24E9E" w:rsidP="00D24E9E">
      <w:pPr>
        <w:pStyle w:val="Caption"/>
        <w:spacing w:before="0"/>
        <w:rPr>
          <w:szCs w:val="24"/>
        </w:rPr>
      </w:pPr>
      <w:bookmarkStart w:id="55" w:name="_Toc142555804"/>
      <w:r>
        <w:t xml:space="preserve">Figure </w:t>
      </w:r>
      <w:r>
        <w:fldChar w:fldCharType="begin"/>
      </w:r>
      <w:r>
        <w:instrText xml:space="preserve"> SEQ Figure \* ARABIC </w:instrText>
      </w:r>
      <w:r>
        <w:fldChar w:fldCharType="separate"/>
      </w:r>
      <w:r w:rsidR="00093F03">
        <w:rPr>
          <w:noProof/>
        </w:rPr>
        <w:t>17</w:t>
      </w:r>
      <w:r>
        <w:fldChar w:fldCharType="end"/>
      </w:r>
      <w:r>
        <w:t xml:space="preserve"> - Value type</w:t>
      </w:r>
      <w:bookmarkEnd w:id="55"/>
    </w:p>
    <w:p w14:paraId="4140E510" w14:textId="6AECDC66" w:rsidR="00D24E9E" w:rsidRPr="00F930A1"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r w:rsidR="00AB5C6B" w:rsidRPr="00AC0AC1">
        <w:rPr>
          <w:i/>
        </w:rPr>
        <w:t>BuiltinByteString</w:t>
      </w:r>
      <w:r w:rsidR="00AB5C6B" w:rsidRPr="00AC0AC1">
        <w:t xml:space="preserve"> that represents a byte string. These two byt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r w:rsidRPr="00AC0AC1">
        <w:rPr>
          <w:i/>
        </w:rPr>
        <w:t>AssetClass</w:t>
      </w:r>
      <w:r>
        <w:rPr>
          <w:i/>
        </w:rPr>
        <w:t>.</w:t>
      </w:r>
      <w:r w:rsidR="00695C65">
        <w:rPr>
          <w:i/>
        </w:rPr>
        <w:t xml:space="preserve"> </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764246" cy="998168"/>
                    </a:xfrm>
                    <a:prstGeom prst="rect">
                      <a:avLst/>
                    </a:prstGeom>
                  </pic:spPr>
                </pic:pic>
              </a:graphicData>
            </a:graphic>
          </wp:inline>
        </w:drawing>
      </w:r>
    </w:p>
    <w:p w14:paraId="74989316" w14:textId="5249CC40" w:rsidR="0085392D" w:rsidRDefault="0085392D" w:rsidP="0085392D">
      <w:pPr>
        <w:pStyle w:val="Caption"/>
        <w:spacing w:before="0"/>
        <w:rPr>
          <w:iCs/>
        </w:rPr>
      </w:pPr>
      <w:bookmarkStart w:id="56" w:name="_Toc142555805"/>
      <w:r>
        <w:t xml:space="preserve">Figure </w:t>
      </w:r>
      <w:r>
        <w:fldChar w:fldCharType="begin"/>
      </w:r>
      <w:r>
        <w:instrText xml:space="preserve"> SEQ Figure \* ARABIC </w:instrText>
      </w:r>
      <w:r>
        <w:fldChar w:fldCharType="separate"/>
      </w:r>
      <w:r w:rsidR="00093F03">
        <w:rPr>
          <w:noProof/>
        </w:rPr>
        <w:t>18</w:t>
      </w:r>
      <w:r>
        <w:fldChar w:fldCharType="end"/>
      </w:r>
      <w:r>
        <w:t xml:space="preserve"> - AssetClass type</w:t>
      </w:r>
      <w:bookmarkEnd w:id="56"/>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ada. </w:t>
      </w:r>
      <w:r w:rsidR="00234CCC">
        <w:t xml:space="preserve">This module also provides the variables </w:t>
      </w:r>
      <w:r w:rsidR="00234CCC" w:rsidRPr="00234CCC">
        <w:rPr>
          <w:i/>
          <w:iCs/>
        </w:rPr>
        <w:t>adaSymbol</w:t>
      </w:r>
      <w:r w:rsidR="00234CCC">
        <w:t xml:space="preserve"> and </w:t>
      </w:r>
      <w:r w:rsidR="00234CCC" w:rsidRPr="00234CCC">
        <w:rPr>
          <w:i/>
          <w:iCs/>
        </w:rPr>
        <w:t>adaToken</w:t>
      </w:r>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ada.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r w:rsidR="00846652" w:rsidRPr="00846652">
        <w:rPr>
          <w:i/>
          <w:szCs w:val="24"/>
        </w:rPr>
        <w:t>assetClass</w:t>
      </w:r>
      <w:r w:rsidR="00846652">
        <w:rPr>
          <w:iCs/>
          <w:szCs w:val="24"/>
        </w:rPr>
        <w:t xml:space="preserve"> that takes in a currency symbol and token name and returns a variable of type asset class. Then we can use the function </w:t>
      </w:r>
      <w:r w:rsidR="00846652" w:rsidRPr="00E83B04">
        <w:rPr>
          <w:i/>
          <w:szCs w:val="24"/>
        </w:rPr>
        <w:t>assetClassValue</w:t>
      </w:r>
      <w:r w:rsidR="00846652">
        <w:rPr>
          <w:iCs/>
          <w:szCs w:val="24"/>
        </w:rPr>
        <w:t xml:space="preserv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ada.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r w:rsidRPr="005B16C0">
        <w:rPr>
          <w:i/>
          <w:iCs/>
        </w:rPr>
        <w:t>assetClassValueOf</w:t>
      </w:r>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n ada.</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r w:rsidRPr="00C1375F">
        <w:rPr>
          <w:i/>
          <w:iCs/>
        </w:rPr>
        <w:t>IsString</w:t>
      </w:r>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r w:rsidR="006435BA" w:rsidRPr="006435BA">
        <w:rPr>
          <w:i/>
          <w:iCs/>
        </w:rPr>
        <w:t>mempty</w:t>
      </w:r>
      <w:r w:rsidR="006435BA">
        <w:t xml:space="preserve"> parameter is just an empty Map. </w:t>
      </w:r>
      <w:r w:rsidR="007B14C6">
        <w:t xml:space="preserve">Let us try now to add our ada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r w:rsidR="000B57FD" w:rsidRPr="00AC3277">
        <w:rPr>
          <w:i/>
          <w:iCs/>
        </w:rPr>
        <w:t>PlutusTx.Monoid</w:t>
      </w:r>
      <w:r w:rsidR="000B57FD">
        <w:t xml:space="preserve"> module. </w:t>
      </w:r>
    </w:p>
    <w:p w14:paraId="602BDE46" w14:textId="61C0F2A8" w:rsidR="007B14C6" w:rsidRDefault="003A2182" w:rsidP="008932F8">
      <w:pPr>
        <w:spacing w:before="0" w:after="0"/>
      </w:pPr>
      <w:r>
        <w:lastRenderedPageBreak/>
        <w:t xml:space="preserve">For subtracting value, we use the </w:t>
      </w:r>
      <w:r w:rsidRPr="003A2182">
        <w:rPr>
          <w:i/>
          <w:iCs/>
        </w:rPr>
        <w:t>gsub</w:t>
      </w:r>
      <w:r>
        <w:t xml:space="preserve"> function from this module and we can subtract for instance 10 ada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1.Ledger.Value</w:t>
      </w:r>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r w:rsidR="003530D2">
        <w:t xml:space="preserve">Etc section we also </w:t>
      </w:r>
      <w:r w:rsidR="003F76B6">
        <w:t xml:space="preserve">have </w:t>
      </w:r>
      <w:r w:rsidR="003530D2">
        <w:t xml:space="preserve">some other helper functions. With the </w:t>
      </w:r>
      <w:r w:rsidR="003530D2" w:rsidRPr="003530D2">
        <w:rPr>
          <w:i/>
          <w:iCs/>
        </w:rPr>
        <w:t>isZero</w:t>
      </w:r>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flattenValu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ada is an empty byte string it is not the hash of any script. So, ada cannot be minted or burned. </w:t>
      </w:r>
      <w:r w:rsidR="00B0739F">
        <w:t>All the ada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51804229"/>
      <w:r>
        <w:t>A simple minting policy</w:t>
      </w:r>
      <w:bookmarkEnd w:id="57"/>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So far when we looked at the S</w:t>
      </w:r>
      <w:r w:rsidR="005936C8" w:rsidRPr="00AC0AC1">
        <w:rPr>
          <w:i/>
        </w:rPr>
        <w:t>criptPurpose</w:t>
      </w:r>
      <w:r w:rsidR="005936C8" w:rsidRPr="00AC0AC1">
        <w:t xml:space="preserve"> type variable of the </w:t>
      </w:r>
      <w:r w:rsidR="005936C8" w:rsidRPr="00AC0AC1">
        <w:rPr>
          <w:i/>
        </w:rPr>
        <w:t>ScriptContext</w:t>
      </w:r>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r w:rsidR="005936C8" w:rsidRPr="00AC0AC1">
        <w:rPr>
          <w:i/>
        </w:rPr>
        <w:t>TxInfo</w:t>
      </w:r>
      <w:r w:rsidR="005936C8" w:rsidRPr="00AC0AC1">
        <w:t xml:space="preserve"> data type we can specify a </w:t>
      </w:r>
      <w:r w:rsidR="005936C8" w:rsidRPr="00AC0AC1">
        <w:rPr>
          <w:i/>
        </w:rPr>
        <w:t>Value</w:t>
      </w:r>
      <w:r w:rsidR="005936C8" w:rsidRPr="00AC0AC1">
        <w:t xml:space="preserve"> data type for the </w:t>
      </w:r>
      <w:r w:rsidR="005936C8" w:rsidRPr="00AC0AC1">
        <w:rPr>
          <w:i/>
        </w:rPr>
        <w:t>txInfoMint</w:t>
      </w:r>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DataKinds</w:t>
      </w:r>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NoImplicitPrelude</w:t>
      </w:r>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emplateHaskell</w:t>
      </w:r>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r w:rsidRPr="00C57139">
        <w:rPr>
          <w:rFonts w:ascii="Consolas" w:eastAsia="Times New Roman" w:hAnsi="Consolas"/>
          <w:color w:val="994CC3"/>
          <w:sz w:val="21"/>
          <w:szCs w:val="21"/>
          <w:lang w:val="en-SI" w:eastAsia="en-SI"/>
        </w:rPr>
        <w:t>where</w:t>
      </w:r>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2.Ledger.Api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CurrencySymbol</w:t>
      </w:r>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color w:val="994CC3"/>
          <w:sz w:val="21"/>
          <w:szCs w:val="21"/>
          <w:lang w:val="en-SI" w:eastAsia="en-SI"/>
        </w:rPr>
        <w:t>Minting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ScriptContext</w:t>
      </w:r>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i/>
          <w:iCs/>
          <w:color w:val="4876D6"/>
          <w:sz w:val="21"/>
          <w:szCs w:val="21"/>
          <w:lang w:val="en-SI" w:eastAsia="en-SI"/>
        </w:rPr>
        <w:t>mkMintingPolicyScript</w:t>
      </w:r>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PlutusTx</w:t>
      </w:r>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Tx.Prelude     (</w:t>
      </w:r>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r w:rsidRPr="00C57139">
        <w:rPr>
          <w:rFonts w:ascii="Consolas" w:eastAsia="Times New Roman" w:hAnsi="Consolas"/>
          <w:i/>
          <w:iCs/>
          <w:color w:val="4876D6"/>
          <w:sz w:val="21"/>
          <w:szCs w:val="21"/>
          <w:lang w:val="en-SI" w:eastAsia="en-SI"/>
        </w:rPr>
        <w:t>currencySymb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i/>
          <w:iCs/>
          <w:color w:val="4876D6"/>
          <w:sz w:val="21"/>
          <w:szCs w:val="21"/>
          <w:lang w:val="en-SI" w:eastAsia="en-SI"/>
        </w:rPr>
        <w:t>wrapPolicy</w:t>
      </w:r>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i/>
          <w:iCs/>
          <w:color w:val="4876D6"/>
          <w:sz w:val="21"/>
          <w:szCs w:val="21"/>
          <w:lang w:val="en-SI" w:eastAsia="en-SI"/>
        </w:rPr>
        <w:t>writePolicyToFile</w:t>
      </w:r>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mkFreePolicy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mk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ScriptContex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mkFreePolicy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mkWrappedFreePolicy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mkWrapped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mkWrapped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rapPolicy mkFreePolicy</w:t>
      </w:r>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MintingPolicy</w:t>
      </w:r>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mkMintingPolicyScript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PlutusTx.compil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mkWrappedFreePolicy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save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save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ritePolicyToFil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free.plutus</w:t>
      </w:r>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freePolicy</w:t>
      </w:r>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freeCurrencySymb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CurrencySymbol</w:t>
      </w:r>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r w:rsidRPr="00C57139">
        <w:rPr>
          <w:rFonts w:ascii="Consolas" w:eastAsia="Times New Roman" w:hAnsi="Consolas"/>
          <w:color w:val="403F53"/>
          <w:sz w:val="21"/>
          <w:szCs w:val="21"/>
          <w:lang w:val="en-SI" w:eastAsia="en-SI"/>
        </w:rPr>
        <w:t xml:space="preserve">freeCurrencySymbol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currencySymbol freePolicy</w:t>
      </w:r>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r w:rsidRPr="00C57139">
        <w:rPr>
          <w:rFonts w:ascii="Consolas" w:eastAsia="Times New Roman" w:hAnsi="Consolas"/>
          <w:i/>
          <w:iCs/>
          <w:color w:val="4876D6"/>
          <w:sz w:val="21"/>
          <w:szCs w:val="21"/>
          <w:lang w:val="en-SI" w:eastAsia="en-SI"/>
        </w:rPr>
        <w:t>mkFreePolicy</w:t>
      </w:r>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r w:rsidR="00EC273D" w:rsidRPr="00C57139">
        <w:rPr>
          <w:rFonts w:ascii="Consolas" w:eastAsia="Times New Roman" w:hAnsi="Consolas"/>
          <w:color w:val="403F53"/>
          <w:sz w:val="21"/>
          <w:szCs w:val="21"/>
          <w:lang w:val="en-SI" w:eastAsia="en-SI"/>
        </w:rPr>
        <w:t>wrapPolicy</w:t>
      </w:r>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r w:rsidR="00C626FC" w:rsidRPr="00C57139">
        <w:rPr>
          <w:rFonts w:ascii="Consolas" w:eastAsia="Times New Roman" w:hAnsi="Consolas"/>
          <w:color w:val="403F53"/>
          <w:sz w:val="21"/>
          <w:szCs w:val="21"/>
          <w:lang w:val="en-SI" w:eastAsia="en-SI"/>
        </w:rPr>
        <w:t>mkMintingPolicyScript</w:t>
      </w:r>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2.Ledger.Api</w:t>
      </w:r>
      <w:r w:rsidR="00C626FC">
        <w:t xml:space="preserve"> module. </w:t>
      </w:r>
      <w:r w:rsidR="002912E9">
        <w:t xml:space="preserve">We also need to add the inlinabl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r w:rsidR="00E87970" w:rsidRPr="00C57139">
        <w:rPr>
          <w:rFonts w:ascii="Consolas" w:eastAsia="Times New Roman" w:hAnsi="Consolas"/>
          <w:color w:val="403F53"/>
          <w:sz w:val="21"/>
          <w:szCs w:val="21"/>
          <w:lang w:val="en-SI" w:eastAsia="en-SI"/>
        </w:rPr>
        <w:t>writePolicyToFile</w:t>
      </w:r>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free.ts</w:t>
      </w:r>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Blockfros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MintingPolicy,</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PolicyId,</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fromTex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 blockfrostKey, secretSeed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secret.ts</w:t>
      </w:r>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4876D6"/>
          <w:sz w:val="21"/>
          <w:szCs w:val="21"/>
          <w:lang w:val="en-SI" w:eastAsia="en-SI"/>
        </w:rPr>
        <w:t>readAmount</w:t>
      </w:r>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4876D6"/>
          <w:sz w:val="21"/>
          <w:szCs w:val="21"/>
          <w:lang w:val="en-SI" w:eastAsia="en-SI"/>
        </w:rPr>
        <w:t>bigint</w:t>
      </w:r>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4876D6"/>
          <w:sz w:val="21"/>
          <w:szCs w:val="21"/>
          <w:lang w:val="en-SI" w:eastAsia="en-SI"/>
        </w:rPr>
        <w:t>BigInt</w:t>
      </w:r>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freePolicy</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MintingPolicy</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blockfrost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r w:rsidRPr="00D9374F">
        <w:rPr>
          <w:rFonts w:ascii="Consolas" w:eastAsia="Times New Roman" w:hAnsi="Consolas"/>
          <w:color w:val="403F53"/>
          <w:sz w:val="21"/>
          <w:szCs w:val="21"/>
          <w:lang w:val="en-SI" w:eastAsia="en-SI"/>
        </w:rPr>
        <w:t>(</w:t>
      </w:r>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Blockfrost</w:t>
      </w:r>
      <w:r w:rsidRPr="00D9374F">
        <w:rPr>
          <w:rFonts w:ascii="Consolas" w:eastAsia="Times New Roman" w:hAnsi="Consolas"/>
          <w:color w:val="403F53"/>
          <w:sz w:val="21"/>
          <w:szCs w:val="21"/>
          <w:lang w:val="en-SI" w:eastAsia="en-SI"/>
        </w:rPr>
        <w:t>(</w:t>
      </w:r>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api/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blockfrostKey</w:t>
      </w:r>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r w:rsidRPr="006B28B1">
        <w:rPr>
          <w:i/>
          <w:iCs/>
        </w:rPr>
        <w:t>secret.ts</w:t>
      </w:r>
      <w:r>
        <w:t xml:space="preserve"> file we import our blockfrost key and the seed passphrase. </w:t>
      </w:r>
      <w:r w:rsidR="00CF257E">
        <w:t xml:space="preserve">The </w:t>
      </w:r>
      <w:r w:rsidR="00D9374F" w:rsidRPr="00D9374F">
        <w:rPr>
          <w:rFonts w:ascii="Consolas" w:eastAsia="Times New Roman" w:hAnsi="Consolas"/>
          <w:i/>
          <w:iCs/>
          <w:color w:val="4876D6"/>
          <w:sz w:val="21"/>
          <w:szCs w:val="21"/>
          <w:lang w:val="en-SI" w:eastAsia="en-SI"/>
        </w:rPr>
        <w:t>readAmount</w:t>
      </w:r>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blockfrost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r w:rsidRPr="00D9374F">
        <w:rPr>
          <w:rFonts w:ascii="Consolas" w:eastAsia="Times New Roman" w:hAnsi="Consolas"/>
          <w:color w:val="403F53"/>
          <w:sz w:val="21"/>
          <w:szCs w:val="21"/>
          <w:lang w:val="en-SI" w:eastAsia="en-SI"/>
        </w:rPr>
        <w:t>(secretSeed);</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ddr</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addr);</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olicyId</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Policy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403F53"/>
          <w:sz w:val="21"/>
          <w:szCs w:val="21"/>
          <w:lang w:val="en-SI" w:eastAsia="en-SI"/>
        </w:rPr>
        <w:t>freePolicy</w:t>
      </w:r>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policyId);</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policy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fromTex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bigin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readAmount</w:t>
      </w:r>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tx</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Tx</w:t>
      </w:r>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Assets</w:t>
      </w:r>
      <w:r w:rsidRPr="00D9374F">
        <w:rPr>
          <w:rFonts w:ascii="Consolas" w:eastAsia="Times New Roman" w:hAnsi="Consolas"/>
          <w:color w:val="403F53"/>
          <w:sz w:val="21"/>
          <w:szCs w:val="21"/>
          <w:lang w:val="en-SI" w:eastAsia="en-SI"/>
        </w:rPr>
        <w:t>({[unit]: amount}, 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ttachMintingPolicy</w:t>
      </w:r>
      <w:r w:rsidRPr="00D9374F">
        <w:rPr>
          <w:rFonts w:ascii="Consolas" w:eastAsia="Times New Roman" w:hAnsi="Consolas"/>
          <w:color w:val="403F53"/>
          <w:sz w:val="21"/>
          <w:szCs w:val="21"/>
          <w:lang w:val="en-SI" w:eastAsia="en-SI"/>
        </w:rPr>
        <w:t>(freePolicy)</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signedTx</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txHash</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tid: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txHash);</w:t>
      </w:r>
    </w:p>
    <w:p w14:paraId="7113F0C1" w14:textId="77777777" w:rsidR="00D9374F" w:rsidRDefault="00D9374F" w:rsidP="008932F8">
      <w:pPr>
        <w:spacing w:before="0" w:after="0"/>
      </w:pPr>
    </w:p>
    <w:p w14:paraId="2BA4F4C5" w14:textId="5FF9D0BE"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r w:rsidRPr="00D9374F">
        <w:rPr>
          <w:rFonts w:ascii="Consolas" w:eastAsia="Times New Roman" w:hAnsi="Consolas"/>
          <w:i/>
          <w:iCs/>
          <w:color w:val="4876D6"/>
          <w:sz w:val="21"/>
          <w:szCs w:val="21"/>
          <w:lang w:val="en-SI" w:eastAsia="en-SI"/>
        </w:rPr>
        <w:t>mintingPolicyToId</w:t>
      </w:r>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lucid’s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If you use token names in the</w:t>
      </w:r>
      <w:r w:rsidR="00654BC8">
        <w:t xml:space="preserve"> Cardano </w:t>
      </w:r>
      <w:r w:rsidR="00C740E1">
        <w:t xml:space="preserve">CLI they are also supposed to be hex encoded. And the </w:t>
      </w:r>
      <w:r w:rsidR="00C740E1" w:rsidRPr="00D9374F">
        <w:rPr>
          <w:rFonts w:ascii="Consolas" w:eastAsia="Times New Roman" w:hAnsi="Consolas"/>
          <w:i/>
          <w:iCs/>
          <w:color w:val="4876D6"/>
          <w:sz w:val="21"/>
          <w:szCs w:val="21"/>
          <w:lang w:val="en-SI" w:eastAsia="en-SI"/>
        </w:rPr>
        <w:t>fromText</w:t>
      </w:r>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r w:rsidR="0093307D" w:rsidRPr="00D9374F">
        <w:rPr>
          <w:rFonts w:ascii="Consolas" w:eastAsia="Times New Roman" w:hAnsi="Consolas"/>
          <w:i/>
          <w:iCs/>
          <w:color w:val="4876D6"/>
          <w:sz w:val="21"/>
          <w:szCs w:val="21"/>
          <w:lang w:val="en-SI" w:eastAsia="en-SI"/>
        </w:rPr>
        <w:lastRenderedPageBreak/>
        <w:t>mintAssets</w:t>
      </w:r>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244F7929" w:rsidR="005A042D" w:rsidRDefault="005A042D" w:rsidP="005A042D">
      <w:pPr>
        <w:pStyle w:val="Heading2"/>
      </w:pPr>
      <w:bookmarkStart w:id="59" w:name="_Toc151804230"/>
      <w:r w:rsidRPr="005A042D">
        <w:t xml:space="preserve">A More </w:t>
      </w:r>
      <w:r w:rsidR="00466D80">
        <w:t>r</w:t>
      </w:r>
      <w:r w:rsidRPr="005A042D">
        <w:t xml:space="preserve">ealistic </w:t>
      </w:r>
      <w:r w:rsidR="00466D80">
        <w:t>m</w:t>
      </w:r>
      <w:r w:rsidRPr="005A042D">
        <w:t xml:space="preserve">inting </w:t>
      </w:r>
      <w:r w:rsidR="00466D80">
        <w:t>p</w:t>
      </w:r>
      <w:r w:rsidRPr="005A042D">
        <w:t>olicy</w:t>
      </w:r>
      <w:bookmarkEnd w:id="59"/>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DataKinds</w:t>
      </w:r>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NoImplicitPrelude</w:t>
      </w:r>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OverloadedStrings</w:t>
      </w:r>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TemplateHaskell</w:t>
      </w:r>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r w:rsidRPr="00130FCB">
        <w:rPr>
          <w:rFonts w:ascii="Consolas" w:eastAsia="Times New Roman" w:hAnsi="Consolas"/>
          <w:color w:val="994CC3"/>
          <w:sz w:val="21"/>
          <w:szCs w:val="21"/>
          <w:lang w:val="en-SI" w:eastAsia="en-SI"/>
        </w:rPr>
        <w:t>where</w:t>
      </w:r>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Api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CurrencySymbol</w:t>
      </w:r>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Minting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criptContex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criptContextTxInfo</w:t>
      </w:r>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mkMintingPolicyScript</w:t>
      </w:r>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Contexts (</w:t>
      </w:r>
      <w:r w:rsidRPr="00130FCB">
        <w:rPr>
          <w:rFonts w:ascii="Consolas" w:eastAsia="Times New Roman" w:hAnsi="Consolas"/>
          <w:i/>
          <w:iCs/>
          <w:color w:val="4876D6"/>
          <w:sz w:val="21"/>
          <w:szCs w:val="21"/>
          <w:lang w:val="en-SI" w:eastAsia="en-SI"/>
        </w:rPr>
        <w:t>txSignedBy</w:t>
      </w:r>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PlutusTx</w:t>
      </w:r>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Tx.Prelude          (</w:t>
      </w:r>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traceIfFalse</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Text.Printf               (</w:t>
      </w:r>
      <w:r w:rsidRPr="00130FCB">
        <w:rPr>
          <w:rFonts w:ascii="Consolas" w:eastAsia="Times New Roman" w:hAnsi="Consolas"/>
          <w:i/>
          <w:iCs/>
          <w:color w:val="4876D6"/>
          <w:sz w:val="21"/>
          <w:szCs w:val="21"/>
          <w:lang w:val="en-SI" w:eastAsia="en-SI"/>
        </w:rPr>
        <w:t>printf</w:t>
      </w:r>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r w:rsidRPr="00130FCB">
        <w:rPr>
          <w:rFonts w:ascii="Consolas" w:eastAsia="Times New Roman" w:hAnsi="Consolas"/>
          <w:i/>
          <w:iCs/>
          <w:color w:val="4876D6"/>
          <w:sz w:val="21"/>
          <w:szCs w:val="21"/>
          <w:lang w:val="en-SI" w:eastAsia="en-SI"/>
        </w:rPr>
        <w:t>currencySymb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apPolicy</w:t>
      </w:r>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iteCodeToFil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itePolicyToFile</w:t>
      </w:r>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mkSignedPolicy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mk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criptContex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mkSignedPolicy pkh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ctx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traceIfFals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txSignedBy (scriptContextTxInfo ctx) pkh</w:t>
      </w:r>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mkWrappedSignedPolicy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lastRenderedPageBreak/>
        <w:t>mkWrapped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mkWrapped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apPolicy (mkSignedPolicy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PlutusTx.unsafeFromBuiltinData pkh)</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PlutusTx.</w:t>
      </w:r>
      <w:r w:rsidRPr="00130FCB">
        <w:rPr>
          <w:rFonts w:ascii="Consolas" w:eastAsia="Times New Roman" w:hAnsi="Consolas"/>
          <w:color w:val="994CC3"/>
          <w:sz w:val="21"/>
          <w:szCs w:val="21"/>
          <w:lang w:val="en-SI" w:eastAsia="en-SI"/>
        </w:rPr>
        <w:t>Compil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Cod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PlutusTx.compil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mkWrappedSignedPolicy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MintingPolicy</w:t>
      </w:r>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mkMintingPolicyScript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Cod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PlutusTx.applyCode`</w:t>
      </w:r>
      <w:r w:rsidRPr="00130FCB">
        <w:rPr>
          <w:rFonts w:ascii="Consolas" w:eastAsia="Times New Roman" w:hAnsi="Consolas"/>
          <w:color w:val="403F53"/>
          <w:sz w:val="21"/>
          <w:szCs w:val="21"/>
          <w:lang w:val="en-SI" w:eastAsia="en-SI"/>
        </w:rPr>
        <w:t xml:space="preserve"> PlutusTx.liftCod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PlutusTx.toBuiltinData pkh)</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aveSign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aveSignedCod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iteCodeToFil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plutus</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signedCode</w:t>
      </w:r>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ave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ave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itePolicyToFile (printf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s.plutus</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Policy pkh</w:t>
      </w:r>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CurrencySymb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CurrencySymbol</w:t>
      </w:r>
    </w:p>
    <w:p w14:paraId="70C87856" w14:textId="024398FD" w:rsidR="00130FCB" w:rsidRPr="00FD765B" w:rsidRDefault="00130FCB" w:rsidP="00130FCB">
      <w:pPr>
        <w:shd w:val="clear" w:color="auto" w:fill="FBFBFB"/>
        <w:spacing w:before="0" w:after="0" w:line="285" w:lineRule="atLeast"/>
        <w:jc w:val="left"/>
        <w:rPr>
          <w:rFonts w:ascii="Consolas" w:eastAsia="Times New Roman" w:hAnsi="Consolas"/>
          <w:color w:val="403F53"/>
          <w:sz w:val="21"/>
          <w:szCs w:val="21"/>
          <w:lang w:eastAsia="en-SI"/>
        </w:rPr>
      </w:pPr>
      <w:r w:rsidRPr="00130FCB">
        <w:rPr>
          <w:rFonts w:ascii="Consolas" w:eastAsia="Times New Roman" w:hAnsi="Consolas"/>
          <w:color w:val="403F53"/>
          <w:sz w:val="21"/>
          <w:szCs w:val="21"/>
          <w:lang w:val="en-SI" w:eastAsia="en-SI"/>
        </w:rPr>
        <w:t xml:space="preserve">signedCurrencySymbol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currencySymbol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Policy</w:t>
      </w:r>
      <w:r w:rsidR="00FD765B">
        <w:rPr>
          <w:rFonts w:ascii="Consolas" w:eastAsia="Times New Roman" w:hAnsi="Consolas"/>
          <w:color w:val="403F53"/>
          <w:sz w:val="21"/>
          <w:szCs w:val="21"/>
          <w:lang w:eastAsia="en-SI"/>
        </w:rPr>
        <w:t xml:space="preserve"> </w:t>
      </w:r>
    </w:p>
    <w:p w14:paraId="7AB8E4DB" w14:textId="77777777" w:rsidR="00130FCB" w:rsidRDefault="00130FCB" w:rsidP="008932F8">
      <w:pPr>
        <w:spacing w:before="0" w:after="0"/>
      </w:pPr>
    </w:p>
    <w:p w14:paraId="3ECA01CB" w14:textId="0D7EB665" w:rsidR="00130FCB" w:rsidRDefault="00010EDF" w:rsidP="008932F8">
      <w:pPr>
        <w:spacing w:before="0" w:after="0"/>
      </w:pPr>
      <w:r>
        <w:t xml:space="preserve">We define our minting policy with the </w:t>
      </w:r>
      <w:r w:rsidRPr="00130FCB">
        <w:rPr>
          <w:rFonts w:ascii="Consolas" w:eastAsia="Times New Roman" w:hAnsi="Consolas"/>
          <w:i/>
          <w:iCs/>
          <w:color w:val="4876D6"/>
          <w:sz w:val="21"/>
          <w:szCs w:val="21"/>
          <w:lang w:val="en-SI" w:eastAsia="en-SI"/>
        </w:rPr>
        <w:t>mkSignedPolicy</w:t>
      </w:r>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r w:rsidR="00E22BF1" w:rsidRPr="00130FCB">
        <w:rPr>
          <w:rFonts w:ascii="Consolas" w:eastAsia="Times New Roman" w:hAnsi="Consolas"/>
          <w:color w:val="994CC3"/>
          <w:sz w:val="21"/>
          <w:szCs w:val="21"/>
          <w:lang w:val="en-SI" w:eastAsia="en-SI"/>
        </w:rPr>
        <w:t>BuiltinData</w:t>
      </w:r>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r w:rsidR="00F831D9" w:rsidRPr="00130FCB">
        <w:rPr>
          <w:rFonts w:ascii="Consolas" w:eastAsia="Times New Roman" w:hAnsi="Consolas"/>
          <w:color w:val="403F53"/>
          <w:sz w:val="21"/>
          <w:szCs w:val="21"/>
          <w:lang w:val="en-SI" w:eastAsia="en-SI"/>
        </w:rPr>
        <w:t>unsafeFromBuiltinData</w:t>
      </w:r>
      <w:r w:rsidR="00F831D9">
        <w:t xml:space="preserve"> function</w:t>
      </w:r>
      <w:r w:rsidR="005B35A8">
        <w:t xml:space="preserve"> that converts the </w:t>
      </w:r>
      <w:r w:rsidR="005B35A8" w:rsidRPr="00130FCB">
        <w:rPr>
          <w:rFonts w:ascii="Consolas" w:eastAsia="Times New Roman" w:hAnsi="Consolas"/>
          <w:color w:val="994CC3"/>
          <w:sz w:val="21"/>
          <w:szCs w:val="21"/>
          <w:lang w:val="en-SI" w:eastAsia="en-SI"/>
        </w:rPr>
        <w:t>BuiltinData</w:t>
      </w:r>
      <w:r w:rsidR="005B35A8">
        <w:t xml:space="preserve"> to the actual type</w:t>
      </w:r>
      <w:r w:rsidR="00F831D9">
        <w:t xml:space="preserve">. </w:t>
      </w:r>
      <w:r w:rsidR="005B35A8">
        <w:t xml:space="preserve">Then the </w:t>
      </w:r>
      <w:r w:rsidR="005B35A8" w:rsidRPr="00130FCB">
        <w:rPr>
          <w:rFonts w:ascii="Consolas" w:eastAsia="Times New Roman" w:hAnsi="Consolas"/>
          <w:i/>
          <w:iCs/>
          <w:color w:val="4876D6"/>
          <w:sz w:val="21"/>
          <w:szCs w:val="21"/>
          <w:lang w:val="en-SI" w:eastAsia="en-SI"/>
        </w:rPr>
        <w:t>signedPolicy</w:t>
      </w:r>
      <w:r w:rsidR="005B35A8">
        <w:t xml:space="preserve"> function </w:t>
      </w:r>
      <w:r w:rsidR="002D0C66">
        <w:t xml:space="preserve">does take in </w:t>
      </w:r>
      <w:r w:rsidR="00FD0820">
        <w:t xml:space="preserve">a </w:t>
      </w:r>
      <w:r w:rsidR="002D0C66">
        <w:t xml:space="preserve">parameter of type </w:t>
      </w:r>
      <w:r w:rsidR="002D0C66" w:rsidRPr="00130FCB">
        <w:rPr>
          <w:rFonts w:ascii="Consolas" w:eastAsia="Times New Roman" w:hAnsi="Consolas"/>
          <w:color w:val="994CC3"/>
          <w:sz w:val="21"/>
          <w:szCs w:val="21"/>
          <w:lang w:val="en-SI" w:eastAsia="en-SI"/>
        </w:rPr>
        <w:t>PubKeyHash</w:t>
      </w:r>
      <w:r w:rsidR="002D0C66">
        <w:t xml:space="preserve"> </w:t>
      </w:r>
      <w:r w:rsidR="005B35A8">
        <w:t xml:space="preserve">and we convert it to </w:t>
      </w:r>
      <w:r w:rsidR="005B35A8" w:rsidRPr="00130FCB">
        <w:rPr>
          <w:rFonts w:ascii="Consolas" w:eastAsia="Times New Roman" w:hAnsi="Consolas"/>
          <w:color w:val="994CC3"/>
          <w:sz w:val="21"/>
          <w:szCs w:val="21"/>
          <w:lang w:val="en-SI" w:eastAsia="en-SI"/>
        </w:rPr>
        <w:t>BuiltinData</w:t>
      </w:r>
      <w:r w:rsidR="005B35A8">
        <w:t xml:space="preserve"> with the help of the </w:t>
      </w:r>
      <w:r w:rsidR="005B35A8" w:rsidRPr="00130FCB">
        <w:rPr>
          <w:rFonts w:ascii="Consolas" w:eastAsia="Times New Roman" w:hAnsi="Consolas"/>
          <w:color w:val="403F53"/>
          <w:sz w:val="21"/>
          <w:szCs w:val="21"/>
          <w:lang w:val="en-SI" w:eastAsia="en-SI"/>
        </w:rPr>
        <w:t>toBuiltinData</w:t>
      </w:r>
      <w:r w:rsidR="005B35A8">
        <w:t xml:space="preserve"> function.</w:t>
      </w:r>
      <w:r w:rsidR="00B934C3">
        <w:t xml:space="preserve"> </w:t>
      </w:r>
      <w:r w:rsidR="009052ED">
        <w:t xml:space="preserve">The helper function </w:t>
      </w:r>
      <w:r w:rsidR="009052ED" w:rsidRPr="00130FCB">
        <w:rPr>
          <w:rFonts w:ascii="Consolas" w:eastAsia="Times New Roman" w:hAnsi="Consolas"/>
          <w:i/>
          <w:iCs/>
          <w:color w:val="4876D6"/>
          <w:sz w:val="21"/>
          <w:szCs w:val="21"/>
          <w:lang w:val="en-SI" w:eastAsia="en-SI"/>
        </w:rPr>
        <w:t>saveSignedPolicy</w:t>
      </w:r>
      <w:r w:rsidR="009052ED">
        <w:t xml:space="preserve"> allows us to write the minting policy to a</w:t>
      </w:r>
      <w:r w:rsidR="00654BC8">
        <w:t xml:space="preserve"> Plutus </w:t>
      </w:r>
      <w:r w:rsidR="009052ED">
        <w:t>script file for a given public key hash. And with th</w:t>
      </w:r>
      <w:r w:rsidR="00EB617E">
        <w:t>e</w:t>
      </w:r>
      <w:r w:rsidR="009052ED">
        <w:t xml:space="preserve"> </w:t>
      </w:r>
      <w:r w:rsidR="009052ED" w:rsidRPr="00130FCB">
        <w:rPr>
          <w:rFonts w:ascii="Consolas" w:eastAsia="Times New Roman" w:hAnsi="Consolas"/>
          <w:i/>
          <w:iCs/>
          <w:color w:val="4876D6"/>
          <w:sz w:val="21"/>
          <w:szCs w:val="21"/>
          <w:lang w:val="en-SI" w:eastAsia="en-SI"/>
        </w:rPr>
        <w:t>signedCurrencySymbol</w:t>
      </w:r>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r w:rsidR="00A12D1C" w:rsidRPr="00130FCB">
        <w:rPr>
          <w:rFonts w:ascii="Consolas" w:eastAsia="Times New Roman" w:hAnsi="Consolas"/>
          <w:color w:val="403F53"/>
          <w:sz w:val="21"/>
          <w:szCs w:val="21"/>
          <w:lang w:val="en-SI" w:eastAsia="en-SI"/>
        </w:rPr>
        <w:t>writeCodeToFile</w:t>
      </w:r>
      <w:r w:rsidR="00A12D1C">
        <w:t xml:space="preserve"> helper function can take arbitrary compiled code and serialize it to disk. </w:t>
      </w:r>
      <w:r w:rsidR="0079223D">
        <w:t xml:space="preserve">The </w:t>
      </w:r>
      <w:r w:rsidR="0079223D" w:rsidRPr="00130FCB">
        <w:rPr>
          <w:rFonts w:ascii="Consolas" w:eastAsia="Times New Roman" w:hAnsi="Consolas"/>
          <w:i/>
          <w:iCs/>
          <w:color w:val="4876D6"/>
          <w:sz w:val="21"/>
          <w:szCs w:val="21"/>
          <w:lang w:val="en-SI" w:eastAsia="en-SI"/>
        </w:rPr>
        <w:t>saveSignedCode</w:t>
      </w:r>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r w:rsidR="00790081" w:rsidRPr="00790081">
        <w:rPr>
          <w:i/>
          <w:iCs/>
        </w:rPr>
        <w:t>signed.plutus</w:t>
      </w:r>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signed.ts</w:t>
      </w:r>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Blockfros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MintingPolicy,</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PolicyId,</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fromTex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getAddressDetails,</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pplyParamsToScript</w:t>
      </w:r>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 blockfrostKey, secretSeed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secret.ts</w:t>
      </w:r>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4876D6"/>
          <w:sz w:val="21"/>
          <w:szCs w:val="21"/>
          <w:lang w:val="en-SI" w:eastAsia="en-SI"/>
        </w:rPr>
        <w:t>readAmount</w:t>
      </w:r>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4876D6"/>
          <w:sz w:val="21"/>
          <w:szCs w:val="21"/>
          <w:lang w:val="en-SI" w:eastAsia="en-SI"/>
        </w:rPr>
        <w:t>bigint</w:t>
      </w:r>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4876D6"/>
          <w:sz w:val="21"/>
          <w:szCs w:val="21"/>
          <w:lang w:val="en-SI" w:eastAsia="en-SI"/>
        </w:rPr>
        <w:t>BigInt</w:t>
      </w:r>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blockfrost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r w:rsidRPr="00753454">
        <w:rPr>
          <w:rFonts w:ascii="Consolas" w:eastAsia="Times New Roman" w:hAnsi="Consolas"/>
          <w:color w:val="403F53"/>
          <w:sz w:val="21"/>
          <w:szCs w:val="21"/>
          <w:lang w:val="en-SI" w:eastAsia="en-SI"/>
        </w:rPr>
        <w:t>(</w:t>
      </w:r>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Blockfrost</w:t>
      </w:r>
      <w:r w:rsidRPr="00753454">
        <w:rPr>
          <w:rFonts w:ascii="Consolas" w:eastAsia="Times New Roman" w:hAnsi="Consolas"/>
          <w:color w:val="403F53"/>
          <w:sz w:val="21"/>
          <w:szCs w:val="21"/>
          <w:lang w:val="en-SI" w:eastAsia="en-SI"/>
        </w:rPr>
        <w:t>(</w:t>
      </w:r>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api/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03F53"/>
          <w:sz w:val="21"/>
          <w:szCs w:val="21"/>
          <w:lang w:val="en-SI" w:eastAsia="en-SI"/>
        </w:rPr>
        <w:t>blockfrostKey</w:t>
      </w:r>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r w:rsidRPr="00753454">
        <w:rPr>
          <w:rFonts w:ascii="Consolas" w:eastAsia="Times New Roman" w:hAnsi="Consolas"/>
          <w:color w:val="403F53"/>
          <w:sz w:val="21"/>
          <w:szCs w:val="21"/>
          <w:lang w:val="en-SI" w:eastAsia="en-SI"/>
        </w:rPr>
        <w:t>(secretSeed);</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addr</w:t>
      </w:r>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addr);</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kh</w:t>
      </w:r>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getAddressDetails</w:t>
      </w:r>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403F53"/>
          <w:sz w:val="21"/>
          <w:szCs w:val="21"/>
          <w:lang w:val="en-SI" w:eastAsia="en-SI"/>
        </w:rPr>
        <w:t>addr</w:t>
      </w:r>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paymentCredential</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pubkey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pkh);</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our blockfrost API key and the secret seed of our wallet. Then we define the function that reads an integer amount from the user and in case of no input sets t</w:t>
      </w:r>
      <w:r w:rsidR="001A67C4">
        <w:t xml:space="preserve">he </w:t>
      </w:r>
      <w:r w:rsidR="00C06876">
        <w:t xml:space="preserve">amount to 1000000. </w:t>
      </w:r>
      <w:r w:rsidR="00216890">
        <w:t>After that we initialize lucid with blockfrost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r w:rsidRPr="00541920">
        <w:rPr>
          <w:rFonts w:ascii="Consolas" w:eastAsia="Times New Roman" w:hAnsi="Consolas"/>
          <w:color w:val="403F53"/>
          <w:sz w:val="21"/>
          <w:szCs w:val="21"/>
          <w:lang w:val="en-SI" w:eastAsia="en-SI"/>
        </w:rPr>
        <w:t>&lt;</w:t>
      </w:r>
      <w:r w:rsidRPr="00541920">
        <w:rPr>
          <w:rFonts w:ascii="Consolas" w:eastAsia="Times New Roman" w:hAnsi="Consolas"/>
          <w:color w:val="0C969B"/>
          <w:sz w:val="21"/>
          <w:szCs w:val="21"/>
          <w:lang w:val="en-SI" w:eastAsia="en-SI"/>
        </w:rPr>
        <w:t>typeof</w:t>
      </w:r>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signedPolicy</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MintingPolicy</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pplyParamsToScript</w:t>
      </w:r>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pkh</w:t>
      </w:r>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olicyId</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PolicyId</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signedPolicy</w:t>
      </w:r>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policyId);</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olicyId</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fromText</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bigin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readAmount</w:t>
      </w:r>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tx</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newTx</w:t>
      </w:r>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Assets</w:t>
      </w:r>
      <w:r w:rsidRPr="00541920">
        <w:rPr>
          <w:rFonts w:ascii="Consolas" w:eastAsia="Times New Roman" w:hAnsi="Consolas"/>
          <w:color w:val="403F53"/>
          <w:sz w:val="21"/>
          <w:szCs w:val="21"/>
          <w:lang w:val="en-SI" w:eastAsia="en-SI"/>
        </w:rPr>
        <w:t>({[unit]: amount}, 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attachMintingPolicy</w:t>
      </w:r>
      <w:r w:rsidRPr="00541920">
        <w:rPr>
          <w:rFonts w:ascii="Consolas" w:eastAsia="Times New Roman" w:hAnsi="Consolas"/>
          <w:color w:val="403F53"/>
          <w:sz w:val="21"/>
          <w:szCs w:val="21"/>
          <w:lang w:val="en-SI" w:eastAsia="en-SI"/>
        </w:rPr>
        <w:t>(signedPolicy)</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addSignerKey</w:t>
      </w:r>
      <w:r w:rsidRPr="00541920">
        <w:rPr>
          <w:rFonts w:ascii="Consolas" w:eastAsia="Times New Roman" w:hAnsi="Consolas"/>
          <w:color w:val="403F53"/>
          <w:sz w:val="21"/>
          <w:szCs w:val="21"/>
          <w:lang w:val="en-SI" w:eastAsia="en-SI"/>
        </w:rPr>
        <w:t>(pkh)</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signedTx</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txHash</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tid: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txHash);</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cbor hex from the </w:t>
      </w:r>
      <w:r w:rsidR="00C801D2" w:rsidRPr="00790081">
        <w:rPr>
          <w:i/>
          <w:iCs/>
        </w:rPr>
        <w:t>signed.plutus</w:t>
      </w:r>
      <w:r>
        <w:t xml:space="preserve"> </w:t>
      </w:r>
      <w:r w:rsidR="00C801D2">
        <w:t xml:space="preserve">file and we use the function </w:t>
      </w:r>
      <w:r w:rsidR="00C801D2" w:rsidRPr="00541920">
        <w:rPr>
          <w:rFonts w:ascii="Consolas" w:eastAsia="Times New Roman" w:hAnsi="Consolas"/>
          <w:i/>
          <w:iCs/>
          <w:color w:val="4876D6"/>
          <w:sz w:val="21"/>
          <w:szCs w:val="21"/>
          <w:lang w:val="en-SI" w:eastAsia="en-SI"/>
        </w:rPr>
        <w:t>applyParamsToScript</w:t>
      </w:r>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r w:rsidR="004F2ED1" w:rsidRPr="00541920">
        <w:rPr>
          <w:rFonts w:ascii="Consolas" w:eastAsia="Times New Roman" w:hAnsi="Consolas"/>
          <w:i/>
          <w:iCs/>
          <w:color w:val="4876D6"/>
          <w:sz w:val="21"/>
          <w:szCs w:val="21"/>
          <w:lang w:val="en-SI" w:eastAsia="en-SI"/>
        </w:rPr>
        <w:t>mintAssets</w:t>
      </w:r>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r w:rsidR="0030191A" w:rsidRPr="00541920">
        <w:rPr>
          <w:rFonts w:ascii="Consolas" w:eastAsia="Times New Roman" w:hAnsi="Consolas"/>
          <w:i/>
          <w:iCs/>
          <w:color w:val="4876D6"/>
          <w:sz w:val="21"/>
          <w:szCs w:val="21"/>
          <w:lang w:val="en-SI" w:eastAsia="en-SI"/>
        </w:rPr>
        <w:t>addSignerKey</w:t>
      </w:r>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51804231"/>
      <w:r>
        <w:t>NFTs</w:t>
      </w:r>
      <w:bookmarkEnd w:id="60"/>
    </w:p>
    <w:p w14:paraId="79B8787C" w14:textId="15B202B8"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r w:rsidR="00675C76" w:rsidRPr="00675C76">
        <w:rPr>
          <w:i/>
          <w:iCs/>
        </w:rPr>
        <w:t>txInfoMint</w:t>
      </w:r>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such a policy script is that you need something unique on</w:t>
      </w:r>
      <w:r w:rsidR="00654BC8">
        <w:t xml:space="preserve"> Cardano </w:t>
      </w:r>
      <w:r w:rsidR="005A0101">
        <w:t xml:space="preserve">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DataKinds</w:t>
      </w:r>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NoImplicitPrelude</w:t>
      </w:r>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OverloadedStrings</w:t>
      </w:r>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emplateHaskell</w:t>
      </w:r>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r w:rsidRPr="009C4027">
        <w:rPr>
          <w:rFonts w:ascii="Consolas" w:eastAsia="Times New Roman" w:hAnsi="Consolas"/>
          <w:color w:val="994CC3"/>
          <w:sz w:val="21"/>
          <w:szCs w:val="21"/>
          <w:lang w:val="en-SI" w:eastAsia="en-SI"/>
        </w:rPr>
        <w:t>where</w:t>
      </w:r>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Data.ByteString.Char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1.Ledger.Value     (</w:t>
      </w:r>
      <w:r w:rsidRPr="009C4027">
        <w:rPr>
          <w:rFonts w:ascii="Consolas" w:eastAsia="Times New Roman" w:hAnsi="Consolas"/>
          <w:i/>
          <w:iCs/>
          <w:color w:val="4876D6"/>
          <w:sz w:val="21"/>
          <w:szCs w:val="21"/>
          <w:lang w:val="en-SI" w:eastAsia="en-SI"/>
        </w:rPr>
        <w:t>flattenValue</w:t>
      </w:r>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2.Ledger.Api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CurrencySymbol</w:t>
      </w:r>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MintingPolicy</w:t>
      </w:r>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ScriptContex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criptContextTxInfo</w:t>
      </w:r>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unTokenName</w:t>
      </w:r>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getTxId</w:t>
      </w:r>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n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InfoOutRef</w:t>
      </w:r>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foInputs</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foMint</w:t>
      </w:r>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OutRefId</w:t>
      </w:r>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C4027" w:rsidRPr="009C4027">
        <w:rPr>
          <w:rFonts w:ascii="Consolas" w:eastAsia="Times New Roman" w:hAnsi="Consolas"/>
          <w:i/>
          <w:iCs/>
          <w:color w:val="4876D6"/>
          <w:sz w:val="21"/>
          <w:szCs w:val="21"/>
          <w:lang w:val="en-SI" w:eastAsia="en-SI"/>
        </w:rPr>
        <w:t>txOutRefIdx</w:t>
      </w:r>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mkMintingPolicyScript</w:t>
      </w:r>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PlutusTx</w:t>
      </w:r>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Tx.Builtins.Internal (</w:t>
      </w:r>
      <w:r w:rsidRPr="009C4027">
        <w:rPr>
          <w:rFonts w:ascii="Consolas" w:eastAsia="Times New Roman" w:hAnsi="Consolas"/>
          <w:color w:val="994CC3"/>
          <w:sz w:val="21"/>
          <w:szCs w:val="21"/>
          <w:lang w:val="en-SI" w:eastAsia="en-SI"/>
        </w:rPr>
        <w:t>BuiltinByteString</w:t>
      </w:r>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r w:rsidRPr="009C4027">
        <w:rPr>
          <w:rFonts w:ascii="Consolas" w:eastAsia="Times New Roman" w:hAnsi="Consolas"/>
          <w:color w:val="994CC3"/>
          <w:sz w:val="21"/>
          <w:szCs w:val="21"/>
          <w:lang w:val="en-SI" w:eastAsia="en-SI"/>
        </w:rPr>
        <w:t>BuiltinByteString</w:t>
      </w:r>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Tx.Prelude           (</w:t>
      </w:r>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traceIfFalse</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Text.Printf                (</w:t>
      </w:r>
      <w:r w:rsidRPr="009C4027">
        <w:rPr>
          <w:rFonts w:ascii="Consolas" w:eastAsia="Times New Roman" w:hAnsi="Consolas"/>
          <w:i/>
          <w:iCs/>
          <w:color w:val="4876D6"/>
          <w:sz w:val="21"/>
          <w:szCs w:val="21"/>
          <w:lang w:val="en-SI" w:eastAsia="en-SI"/>
        </w:rPr>
        <w:t>printf</w:t>
      </w:r>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r w:rsidRPr="009C4027">
        <w:rPr>
          <w:rFonts w:ascii="Consolas" w:eastAsia="Times New Roman" w:hAnsi="Consolas"/>
          <w:i/>
          <w:iCs/>
          <w:color w:val="4876D6"/>
          <w:sz w:val="21"/>
          <w:szCs w:val="21"/>
          <w:lang w:val="en-SI" w:eastAsia="en-SI"/>
        </w:rPr>
        <w:t>bytesToHex</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currencySymbol</w:t>
      </w:r>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rap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riteCodeToFile</w:t>
      </w:r>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ritePolicyToFile</w:t>
      </w:r>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mkNFTPolicy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mk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criptContex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mkNFTPolicy oref tn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ctx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raceIfFals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UTxO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hasUTxO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traceIfFals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checkMintedAmount</w:t>
      </w:r>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Info</w:t>
      </w:r>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scriptContextTxInfo ctx</w:t>
      </w:r>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hasUTx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hasUTx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i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txInInfoOutRef i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oref)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xInfoInputs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checkMintedAmoun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checkMintedAmoun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flattenValue (txInfoMint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tn'',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r w:rsidR="00631F33" w:rsidRPr="009C4027">
        <w:rPr>
          <w:rFonts w:ascii="Consolas" w:eastAsia="Times New Roman" w:hAnsi="Consolas"/>
          <w:color w:val="994CC3"/>
          <w:sz w:val="21"/>
          <w:szCs w:val="21"/>
          <w:lang w:val="en-SI" w:eastAsia="en-SI"/>
        </w:rPr>
        <w:t>TxOutRef</w:t>
      </w:r>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r w:rsidR="00AA267E" w:rsidRPr="009C4027">
        <w:rPr>
          <w:rFonts w:ascii="Consolas" w:eastAsia="Times New Roman" w:hAnsi="Consolas"/>
          <w:color w:val="403F53"/>
          <w:sz w:val="21"/>
          <w:szCs w:val="21"/>
          <w:lang w:val="en-SI" w:eastAsia="en-SI"/>
        </w:rPr>
        <w:t>flattenValue</w:t>
      </w:r>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mkWrappedNFTPolicy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mkWrapped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mkWrappedNFTPolicy tid ix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rapPolic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NFTPolicy oref tn</w:t>
      </w:r>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o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oref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TxOutRef</w:t>
      </w:r>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4876D6"/>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unsafeFromBuiltinData tid)</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PlutusTx.unsafeFromBuiltinData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n</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unsafeFromBuiltinData tn'</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nftCod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w:t>
      </w:r>
      <w:r w:rsidRPr="009C4027">
        <w:rPr>
          <w:rFonts w:ascii="Consolas" w:eastAsia="Times New Roman" w:hAnsi="Consolas"/>
          <w:color w:val="994CC3"/>
          <w:sz w:val="21"/>
          <w:szCs w:val="21"/>
          <w:lang w:val="en-SI" w:eastAsia="en-SI"/>
        </w:rPr>
        <w:t>CompiledCod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nftCod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PlutusTx.compil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WrappedNFTPolic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MintingPolicy</w:t>
      </w:r>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nftPolicy oref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MintingPolicyScript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nftCode</w:t>
      </w:r>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 xml:space="preserve">getTxId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xOutRefId oref)</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txOutRefIdx oref)</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tn)</w:t>
      </w:r>
      <w:r w:rsidR="009B2BC9">
        <w:rPr>
          <w:rFonts w:ascii="Consolas" w:eastAsia="Times New Roman" w:hAnsi="Consolas"/>
          <w:color w:val="403F53"/>
          <w:sz w:val="21"/>
          <w:szCs w:val="21"/>
          <w:lang w:eastAsia="en-SI"/>
        </w:rPr>
        <w:t xml:space="preserve"> </w:t>
      </w:r>
    </w:p>
    <w:p w14:paraId="0ECFB235" w14:textId="77777777" w:rsidR="00281BDF" w:rsidRDefault="00281BDF" w:rsidP="00281BDF">
      <w:pPr>
        <w:spacing w:before="0" w:after="0"/>
      </w:pPr>
    </w:p>
    <w:p w14:paraId="3B5CD764" w14:textId="5E2D66DA" w:rsidR="00E25D20" w:rsidRDefault="0067600F" w:rsidP="00281BD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r w:rsidRPr="009C4027">
        <w:rPr>
          <w:rFonts w:ascii="Consolas" w:eastAsia="Times New Roman" w:hAnsi="Consolas"/>
          <w:color w:val="994CC3"/>
          <w:sz w:val="21"/>
          <w:szCs w:val="21"/>
          <w:lang w:val="en-SI" w:eastAsia="en-SI"/>
        </w:rPr>
        <w:t>BuiltinData</w:t>
      </w:r>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r w:rsidR="00777A00" w:rsidRPr="009C4027">
        <w:rPr>
          <w:rFonts w:ascii="Consolas" w:eastAsia="Times New Roman" w:hAnsi="Consolas"/>
          <w:i/>
          <w:iCs/>
          <w:color w:val="4876D6"/>
          <w:sz w:val="21"/>
          <w:szCs w:val="21"/>
          <w:lang w:val="en-SI" w:eastAsia="en-SI"/>
        </w:rPr>
        <w:t>mkNFTPolicy</w:t>
      </w:r>
      <w:r w:rsidR="00777A00">
        <w:t xml:space="preserve"> validator function. </w:t>
      </w:r>
      <w:r w:rsidR="00D312A9">
        <w:t xml:space="preserve">Then we compile the wrapped validator function and </w:t>
      </w:r>
      <w:r w:rsidR="00855901">
        <w:t>after that</w:t>
      </w:r>
      <w:r w:rsidR="00D312A9">
        <w:t xml:space="preserve"> define our </w:t>
      </w:r>
      <w:r w:rsidR="00D312A9" w:rsidRPr="009C4027">
        <w:rPr>
          <w:rFonts w:ascii="Consolas" w:eastAsia="Times New Roman" w:hAnsi="Consolas"/>
          <w:i/>
          <w:iCs/>
          <w:color w:val="4876D6"/>
          <w:sz w:val="21"/>
          <w:szCs w:val="21"/>
          <w:lang w:val="en-SI" w:eastAsia="en-SI"/>
        </w:rPr>
        <w:t>nftPolicy</w:t>
      </w:r>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r w:rsidR="00480586">
        <w:t xml:space="preserve">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saveNFTCod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saveNFTCod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riteCodeToFil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nft.plutus</w:t>
      </w:r>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nftCode</w:t>
      </w:r>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saveNFTPolicy</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xOutRef</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okenNam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saveNFTPolicy oref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ritePolicyToFile</w:t>
      </w:r>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printf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nft-%s#%d-%s.plutus</w:t>
      </w:r>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txOutRefId oref)</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xOutRefIdx oref)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n')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nftPolicy oref tn</w:t>
      </w:r>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where</w:t>
      </w:r>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4876D6"/>
          <w:sz w:val="21"/>
          <w:szCs w:val="21"/>
          <w:lang w:val="en-SI" w:eastAsia="en-SI"/>
        </w:rPr>
        <w:t>tn'</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unTokenName tn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r w:rsidRPr="008A64FF">
        <w:rPr>
          <w:rFonts w:ascii="Consolas" w:eastAsia="Times New Roman" w:hAnsi="Consolas"/>
          <w:color w:val="4876D6"/>
          <w:sz w:val="21"/>
          <w:szCs w:val="21"/>
          <w:lang w:val="en-SI" w:eastAsia="en-SI"/>
        </w:rPr>
        <w:t>BuiltinByteString</w:t>
      </w:r>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bytesToHex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nftCurrencySymbol</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xOutRef</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okenNam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CurrencySymbol</w:t>
      </w:r>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nftCurrencySymbol oref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currencySymbol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nftPolicy oref tn</w:t>
      </w:r>
    </w:p>
    <w:p w14:paraId="4B0344C9" w14:textId="77777777" w:rsidR="008A64FF" w:rsidRDefault="008A64FF" w:rsidP="0067600F">
      <w:pPr>
        <w:spacing w:before="0" w:after="0"/>
      </w:pPr>
    </w:p>
    <w:p w14:paraId="1CE738C6" w14:textId="45F7E6FC" w:rsidR="002B75ED" w:rsidRDefault="00561C0B" w:rsidP="00D073BD">
      <w:pPr>
        <w:spacing w:before="0"/>
      </w:pPr>
      <w:r>
        <w:t xml:space="preserve">The </w:t>
      </w:r>
      <w:r w:rsidRPr="008A64FF">
        <w:rPr>
          <w:rFonts w:ascii="Consolas" w:eastAsia="Times New Roman" w:hAnsi="Consolas"/>
          <w:i/>
          <w:iCs/>
          <w:color w:val="4876D6"/>
          <w:sz w:val="21"/>
          <w:szCs w:val="21"/>
          <w:lang w:val="en-SI" w:eastAsia="en-SI"/>
        </w:rPr>
        <w:t>saveNFTCode</w:t>
      </w:r>
      <w:r>
        <w:t xml:space="preserve"> function writes the unparameterized</w:t>
      </w:r>
      <w:r w:rsidR="00654BC8">
        <w:t xml:space="preserve"> Plutus </w:t>
      </w:r>
      <w:r>
        <w:t>script to disk.</w:t>
      </w:r>
      <w:r w:rsidR="005D295E">
        <w:t xml:space="preserve"> This is useful </w:t>
      </w:r>
      <w:r w:rsidR="00B76656">
        <w:t>because we get</w:t>
      </w:r>
      <w:r w:rsidR="005D295E">
        <w:t xml:space="preserve"> an unparameterized script that can be then for instance used in a DApp by multiple users.</w:t>
      </w:r>
      <w:r>
        <w:t xml:space="preserve"> The </w:t>
      </w:r>
      <w:r w:rsidRPr="008A64FF">
        <w:rPr>
          <w:rFonts w:ascii="Consolas" w:eastAsia="Times New Roman" w:hAnsi="Consolas"/>
          <w:i/>
          <w:iCs/>
          <w:color w:val="4876D6"/>
          <w:sz w:val="21"/>
          <w:szCs w:val="21"/>
          <w:lang w:val="en-SI" w:eastAsia="en-SI"/>
        </w:rPr>
        <w:t>saveNFTPolicy</w:t>
      </w:r>
      <w:r>
        <w:t xml:space="preserve"> function takes in a transaction output reference and a token name and write</w:t>
      </w:r>
      <w:r w:rsidR="00F96D51">
        <w:t>s</w:t>
      </w:r>
      <w:r>
        <w:t xml:space="preserve"> the parameterized minting policy to a</w:t>
      </w:r>
      <w:r w:rsidR="00654BC8">
        <w:t xml:space="preserve"> Plutus </w:t>
      </w:r>
      <w:r>
        <w:t xml:space="preserve">script and saves it to disk. </w:t>
      </w:r>
      <w:r w:rsidR="00B76656">
        <w:t xml:space="preserve">This is useful if we only want to create one NFT and already know the UTXO that we will spend. </w:t>
      </w:r>
      <w:r>
        <w:t xml:space="preserve">The </w:t>
      </w:r>
      <w:r w:rsidRPr="008A64FF">
        <w:rPr>
          <w:rFonts w:ascii="Consolas" w:eastAsia="Times New Roman" w:hAnsi="Consolas"/>
          <w:i/>
          <w:iCs/>
          <w:color w:val="4876D6"/>
          <w:sz w:val="21"/>
          <w:szCs w:val="21"/>
          <w:lang w:val="en-SI" w:eastAsia="en-SI"/>
        </w:rPr>
        <w:t>nftCurrencySymbol</w:t>
      </w:r>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Blockfros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MintingPolicy,</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PolicyId,</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fromTex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pplyParamsToScript</w:t>
      </w:r>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 blockfrostKey, secretSeed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secret.ts</w:t>
      </w:r>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blockfrost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r w:rsidRPr="00D073BD">
        <w:rPr>
          <w:rFonts w:ascii="Consolas" w:eastAsia="Times New Roman" w:hAnsi="Consolas"/>
          <w:color w:val="403F53"/>
          <w:sz w:val="21"/>
          <w:szCs w:val="21"/>
          <w:lang w:val="en-SI" w:eastAsia="en-SI"/>
        </w:rPr>
        <w:t>(</w:t>
      </w:r>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Blockfrost</w:t>
      </w:r>
      <w:r w:rsidRPr="00D073BD">
        <w:rPr>
          <w:rFonts w:ascii="Consolas" w:eastAsia="Times New Roman" w:hAnsi="Consolas"/>
          <w:color w:val="403F53"/>
          <w:sz w:val="21"/>
          <w:szCs w:val="21"/>
          <w:lang w:val="en-SI" w:eastAsia="en-SI"/>
        </w:rPr>
        <w:t>(</w:t>
      </w:r>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api/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03F53"/>
          <w:sz w:val="21"/>
          <w:szCs w:val="21"/>
          <w:lang w:val="en-SI" w:eastAsia="en-SI"/>
        </w:rPr>
        <w:t>blockfrostKey</w:t>
      </w:r>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r w:rsidRPr="00D073BD">
        <w:rPr>
          <w:rFonts w:ascii="Consolas" w:eastAsia="Times New Roman" w:hAnsi="Consolas"/>
          <w:color w:val="403F53"/>
          <w:sz w:val="21"/>
          <w:szCs w:val="21"/>
          <w:lang w:val="en-SI" w:eastAsia="en-SI"/>
        </w:rPr>
        <w:t>(secretSeed);</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addr</w:t>
      </w:r>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addr);</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utxo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r w:rsidRPr="00D073BD">
        <w:rPr>
          <w:rFonts w:ascii="Consolas" w:eastAsia="Times New Roman" w:hAnsi="Consolas"/>
          <w:color w:val="403F53"/>
          <w:sz w:val="21"/>
          <w:szCs w:val="21"/>
          <w:lang w:val="en-SI" w:eastAsia="en-SI"/>
        </w:rPr>
        <w:t>(</w:t>
      </w:r>
      <w:r w:rsidRPr="00D073BD">
        <w:rPr>
          <w:rFonts w:ascii="Consolas" w:eastAsia="Times New Roman" w:hAnsi="Consolas"/>
          <w:i/>
          <w:iCs/>
          <w:color w:val="403F53"/>
          <w:sz w:val="21"/>
          <w:szCs w:val="21"/>
          <w:lang w:val="en-SI" w:eastAsia="en-SI"/>
        </w:rPr>
        <w:t>addr</w:t>
      </w:r>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utxo</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03F53"/>
          <w:sz w:val="21"/>
          <w:szCs w:val="21"/>
          <w:lang w:val="en-SI" w:eastAsia="en-SI"/>
        </w:rPr>
        <w:t>utxos</w:t>
      </w:r>
      <w:r w:rsidRPr="00D073BD">
        <w:rPr>
          <w:rFonts w:ascii="Consolas" w:eastAsia="Times New Roman" w:hAnsi="Consolas"/>
          <w:color w:val="403F53"/>
          <w:sz w:val="21"/>
          <w:szCs w:val="21"/>
          <w:lang w:val="en-SI" w:eastAsia="en-SI"/>
        </w:rPr>
        <w:t>[</w:t>
      </w:r>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utxo: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n</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fromText</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r w:rsidRPr="00BD27FA">
        <w:rPr>
          <w:rFonts w:ascii="Consolas" w:eastAsia="Times New Roman" w:hAnsi="Consolas"/>
          <w:color w:val="403F53"/>
          <w:sz w:val="21"/>
          <w:szCs w:val="21"/>
          <w:lang w:val="en-SI" w:eastAsia="en-SI"/>
        </w:rPr>
        <w:t>&lt;</w:t>
      </w:r>
      <w:r w:rsidRPr="00BD27FA">
        <w:rPr>
          <w:rFonts w:ascii="Consolas" w:eastAsia="Times New Roman" w:hAnsi="Consolas"/>
          <w:color w:val="0C969B"/>
          <w:sz w:val="21"/>
          <w:szCs w:val="21"/>
          <w:lang w:val="en-SI" w:eastAsia="en-SI"/>
        </w:rPr>
        <w:t>typeof</w:t>
      </w:r>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nftPolicy</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MintingPolicy</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applyParamsToScript</w:t>
      </w:r>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i/>
          <w:iCs/>
          <w:color w:val="4876D6"/>
          <w:sz w:val="21"/>
          <w:szCs w:val="21"/>
          <w:lang w:val="en-SI" w:eastAsia="en-SI"/>
        </w:rPr>
        <w:t>BigInt</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tn</w:t>
      </w:r>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olicyId</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PolicyId</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nftPolicy</w:t>
      </w:r>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policyId);</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olicyId</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tn</w:t>
      </w:r>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x</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newTx</w:t>
      </w:r>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Assets</w:t>
      </w:r>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attachMintingPolicy</w:t>
      </w:r>
      <w:r w:rsidRPr="00BD27FA">
        <w:rPr>
          <w:rFonts w:ascii="Consolas" w:eastAsia="Times New Roman" w:hAnsi="Consolas"/>
          <w:color w:val="403F53"/>
          <w:sz w:val="21"/>
          <w:szCs w:val="21"/>
          <w:lang w:val="en-SI" w:eastAsia="en-SI"/>
        </w:rPr>
        <w:t>(nftPolicy)</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llectFrom</w:t>
      </w:r>
      <w:r w:rsidRPr="00BD27FA">
        <w:rPr>
          <w:rFonts w:ascii="Consolas" w:eastAsia="Times New Roman" w:hAnsi="Consolas"/>
          <w:color w:val="403F53"/>
          <w:sz w:val="21"/>
          <w:szCs w:val="21"/>
          <w:lang w:val="en-SI" w:eastAsia="en-SI"/>
        </w:rPr>
        <w:t>([utxo])</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signedTx</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xHash</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tid: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txHash);</w:t>
      </w:r>
    </w:p>
    <w:p w14:paraId="17E2C7E6" w14:textId="77777777" w:rsidR="00BD27FA" w:rsidRDefault="00BD27FA" w:rsidP="0067600F">
      <w:pPr>
        <w:spacing w:before="0" w:after="0"/>
      </w:pPr>
    </w:p>
    <w:p w14:paraId="2346BA2D" w14:textId="63C2660E"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cbor hex from the </w:t>
      </w:r>
      <w:r w:rsidRPr="004F783E">
        <w:rPr>
          <w:i/>
          <w:iCs/>
        </w:rPr>
        <w:t>nft.plutus</w:t>
      </w:r>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r w:rsidR="008B0DBB" w:rsidRPr="00BD27FA">
        <w:rPr>
          <w:rFonts w:ascii="Consolas" w:eastAsia="Times New Roman" w:hAnsi="Consolas"/>
          <w:i/>
          <w:iCs/>
          <w:color w:val="4876D6"/>
          <w:sz w:val="21"/>
          <w:szCs w:val="21"/>
          <w:lang w:val="en-SI" w:eastAsia="en-SI"/>
        </w:rPr>
        <w:t>collectFrom</w:t>
      </w:r>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r w:rsidR="00E2662F">
        <w:t xml:space="preserve">  </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51804232"/>
      <w:r>
        <w:t>Homework</w:t>
      </w:r>
      <w:bookmarkEnd w:id="61"/>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r w:rsidR="00D06047" w:rsidRPr="00D06047">
        <w:rPr>
          <w:i/>
          <w:iCs/>
        </w:rPr>
        <w:t>POSIXTime</w:t>
      </w:r>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signed.ts</w:t>
      </w:r>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DataKinds</w:t>
      </w:r>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NoImplicitPrelude</w:t>
      </w:r>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TemplateHaskell</w:t>
      </w:r>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r w:rsidRPr="005A11A9">
        <w:rPr>
          <w:rFonts w:ascii="Consolas" w:eastAsia="Times New Roman" w:hAnsi="Consolas"/>
          <w:color w:val="994CC3"/>
          <w:sz w:val="21"/>
          <w:szCs w:val="21"/>
          <w:lang w:val="en-SI" w:eastAsia="en-SI"/>
        </w:rPr>
        <w:t>where</w:t>
      </w:r>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2.Ledger.Api (</w:t>
      </w:r>
      <w:r w:rsidRPr="005A11A9">
        <w:rPr>
          <w:rFonts w:ascii="Consolas" w:eastAsia="Times New Roman" w:hAnsi="Consolas"/>
          <w:color w:val="994CC3"/>
          <w:sz w:val="21"/>
          <w:szCs w:val="21"/>
          <w:lang w:val="en-SI" w:eastAsia="en-SI"/>
        </w:rPr>
        <w:t>BuiltinData</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Minting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ScriptContext</w:t>
      </w:r>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mkMintingPolicyScript</w:t>
      </w:r>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PlutusTx</w:t>
      </w:r>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Tx.Prelude     (</w:t>
      </w:r>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r w:rsidRPr="005A11A9">
        <w:rPr>
          <w:rFonts w:ascii="Consolas" w:eastAsia="Times New Roman" w:hAnsi="Consolas"/>
          <w:i/>
          <w:iCs/>
          <w:color w:val="4876D6"/>
          <w:sz w:val="21"/>
          <w:szCs w:val="21"/>
          <w:lang w:val="en-SI" w:eastAsia="en-SI"/>
        </w:rPr>
        <w:t>wrapPolicy</w:t>
      </w:r>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mkDeadlinePolicy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the specified PubKeyHash</w:t>
      </w:r>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mk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ScriptContex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mkDeadlinePolicy _pkh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ctx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mkWrappedDeadlinePolicy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mkWrapped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uiltinData</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A11A9" w:rsidRPr="005A11A9">
        <w:rPr>
          <w:rFonts w:ascii="Consolas" w:eastAsia="Times New Roman" w:hAnsi="Consolas"/>
          <w:color w:val="994CC3"/>
          <w:sz w:val="21"/>
          <w:szCs w:val="21"/>
          <w:lang w:val="en-SI" w:eastAsia="en-SI"/>
        </w:rPr>
        <w:t>BuiltinData</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mkWrappedDeadlinePolicy pkh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rapPolicy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DeadlinePolicy pkh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MintingPolicy</w:t>
      </w:r>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deadlinePolicy pkh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MintingPolicyScript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PlutusTx.compil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WrappedDeadlinePolicy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PlutusTx.applyCode`</w:t>
      </w:r>
      <w:r w:rsidRPr="005A11A9">
        <w:rPr>
          <w:rFonts w:ascii="Consolas" w:eastAsia="Times New Roman" w:hAnsi="Consolas"/>
          <w:color w:val="403F53"/>
          <w:sz w:val="21"/>
          <w:szCs w:val="21"/>
          <w:lang w:val="en-SI" w:eastAsia="en-SI"/>
        </w:rPr>
        <w:t xml:space="preserve"> PlutusTx.liftCode pkh</w:t>
      </w:r>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PlutusTx.applyCode`</w:t>
      </w:r>
      <w:r w:rsidRPr="005A11A9">
        <w:rPr>
          <w:rFonts w:ascii="Consolas" w:eastAsia="Times New Roman" w:hAnsi="Consolas"/>
          <w:color w:val="403F53"/>
          <w:sz w:val="21"/>
          <w:szCs w:val="21"/>
          <w:lang w:val="en-SI" w:eastAsia="en-SI"/>
        </w:rPr>
        <w:t xml:space="preserve"> PlutusTx.liftCod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DataKinds</w:t>
      </w:r>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NoImplicitPrelude</w:t>
      </w:r>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OverloadedStrings</w:t>
      </w:r>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emplateHaskell</w:t>
      </w:r>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r w:rsidRPr="00523AF3">
        <w:rPr>
          <w:rFonts w:ascii="Consolas" w:eastAsia="Times New Roman" w:hAnsi="Consolas"/>
          <w:color w:val="994CC3"/>
          <w:sz w:val="21"/>
          <w:szCs w:val="21"/>
          <w:lang w:val="en-SI" w:eastAsia="en-SI"/>
        </w:rPr>
        <w:t>where</w:t>
      </w:r>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2.Ledger.Api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MintingPolicy</w:t>
      </w:r>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r w:rsidRPr="00523AF3">
        <w:rPr>
          <w:rFonts w:ascii="Consolas" w:eastAsia="Times New Roman" w:hAnsi="Consolas"/>
          <w:color w:val="994CC3"/>
          <w:sz w:val="21"/>
          <w:szCs w:val="21"/>
          <w:lang w:val="en-SI" w:eastAsia="en-SI"/>
        </w:rPr>
        <w:t>ScriptContex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okenNam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mkMintingPolicyScript</w:t>
      </w:r>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PlutusTx</w:t>
      </w:r>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Tx.Prelude     (</w:t>
      </w:r>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r w:rsidRPr="00523AF3">
        <w:rPr>
          <w:rFonts w:ascii="Consolas" w:eastAsia="Times New Roman" w:hAnsi="Consolas"/>
          <w:i/>
          <w:iCs/>
          <w:color w:val="4876D6"/>
          <w:sz w:val="21"/>
          <w:szCs w:val="21"/>
          <w:lang w:val="en-SI" w:eastAsia="en-SI"/>
        </w:rPr>
        <w:t>wrapPolicy</w:t>
      </w:r>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mkEmptyNFTPolicy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given UTxO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and where the TokenName will be the empty ByteString.</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mkEmpty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ScriptContex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mkEmptyNFTPolicy _oref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ctx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mkWrappedEmptyNFTPolicy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mkWrappedEmpty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lastRenderedPageBreak/>
        <w:t xml:space="preserve">mkWrappedEmptyNFT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rap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EmptyNFTPolicy</w:t>
      </w:r>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okenNam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MintingPolicy</w:t>
      </w:r>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nftPolicy oref tn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MintingPolicyScript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PlutusTx.compil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WrappedEmptyNFT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PlutusTx.applyCode`</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403F53"/>
          <w:sz w:val="21"/>
          <w:szCs w:val="21"/>
          <w:lang w:val="en-SI" w:eastAsia="en-SI"/>
        </w:rPr>
        <w:t>PlutusTx.liftCode oref</w:t>
      </w:r>
    </w:p>
    <w:p w14:paraId="13F717E4" w14:textId="77777777" w:rsidR="00523AF3" w:rsidRDefault="00523AF3" w:rsidP="0067600F">
      <w:pPr>
        <w:spacing w:before="0" w:after="0"/>
      </w:pPr>
    </w:p>
    <w:p w14:paraId="4340F0CF" w14:textId="4D3C62CA" w:rsidR="00123F15" w:rsidRDefault="002972AD" w:rsidP="0067600F">
      <w:pPr>
        <w:spacing w:before="0" w:after="0"/>
      </w:pPr>
      <w:r>
        <w:t xml:space="preserve">In both homework examples the template code uses the typed version when compiling the code which is the standard way but is less </w:t>
      </w:r>
      <w:r w:rsidR="00123F15">
        <w:t xml:space="preserve">well suited for off-chain code with Lucid.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51804233"/>
      <w:r>
        <w:rPr>
          <w:lang w:val="en-US"/>
        </w:rPr>
        <w:lastRenderedPageBreak/>
        <w:t>Testing smart contracts</w:t>
      </w:r>
      <w:bookmarkEnd w:id="62"/>
    </w:p>
    <w:p w14:paraId="3E9B1646" w14:textId="6FBA8952" w:rsidR="00902D83" w:rsidRDefault="00C334F6" w:rsidP="0067600F">
      <w:pPr>
        <w:spacing w:before="0" w:after="0"/>
      </w:pPr>
      <w:r>
        <w:t>In th</w:t>
      </w:r>
      <w:r w:rsidR="00AD445D">
        <w:t>is</w:t>
      </w:r>
      <w:r>
        <w:t xml:space="preserv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because the</w:t>
      </w:r>
      <w:r w:rsidR="00654BC8">
        <w:t xml:space="preserve"> Plutus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r w:rsidR="009B13CA">
        <w:t>QuickCheck</w:t>
      </w:r>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1A619091" w:rsidR="009A7D2B" w:rsidRDefault="00E909AA" w:rsidP="009A7D2B">
      <w:pPr>
        <w:pStyle w:val="Heading2"/>
      </w:pPr>
      <w:bookmarkStart w:id="63" w:name="_Toc151804234"/>
      <w:r w:rsidRPr="00E909AA">
        <w:t xml:space="preserve">The </w:t>
      </w:r>
      <w:r w:rsidR="00B76DB7">
        <w:t>s</w:t>
      </w:r>
      <w:r w:rsidRPr="00E909AA">
        <w:t xml:space="preserve">tate </w:t>
      </w:r>
      <w:r w:rsidR="00B76DB7">
        <w:t>m</w:t>
      </w:r>
      <w:r w:rsidRPr="00E909AA">
        <w:t>onad in practice</w:t>
      </w:r>
      <w:bookmarkEnd w:id="63"/>
    </w:p>
    <w:p w14:paraId="1EDB40A5" w14:textId="627A33DE" w:rsidR="004E7591" w:rsidRDefault="00F5495E" w:rsidP="004E7591">
      <w:pPr>
        <w:spacing w:before="0"/>
      </w:pPr>
      <w:r>
        <w:t xml:space="preserve">We will be using fairly simple Haskell to demonstrate how a state monad can be used to keep track of a blockchains state. </w:t>
      </w:r>
      <w:r w:rsidR="0011297A">
        <w:t>The</w:t>
      </w:r>
      <w:r w:rsidR="00654BC8">
        <w:t xml:space="preserve"> Plutus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 xml:space="preserve">The first </w:t>
      </w:r>
      <w:r w:rsidR="00BE3B6A">
        <w:rPr>
          <w:rFonts w:cs="Calibri"/>
          <w:color w:val="000000"/>
        </w:rPr>
        <w:t xml:space="preserve">thing </w:t>
      </w:r>
      <w:r w:rsidR="004E7591">
        <w:t xml:space="preserve">we do in the code </w:t>
      </w:r>
      <w:r w:rsidR="00473146">
        <w:t>is</w:t>
      </w:r>
      <w:r w:rsidR="004E7591">
        <w:t xml:space="preserve"> create the types that allow us to model a blockchain.</w:t>
      </w:r>
      <w:r w:rsidR="00CC39DD">
        <w:t xml:space="preserve"> </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r w:rsidRPr="004E7591">
        <w:rPr>
          <w:rFonts w:ascii="Consolas" w:eastAsia="Times New Roman" w:hAnsi="Consolas"/>
          <w:color w:val="994CC3"/>
          <w:sz w:val="21"/>
          <w:szCs w:val="21"/>
          <w:lang w:val="en-SI" w:eastAsia="en-SI"/>
        </w:rPr>
        <w:t>where</w:t>
      </w:r>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Control.Monad.Stat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runState</w:t>
      </w:r>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UTxO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UTxO</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UTxO</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owner</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newtyp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utxos</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UTxO</w:t>
      </w:r>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4876D6"/>
          <w:sz w:val="21"/>
          <w:szCs w:val="21"/>
          <w:lang w:val="en-SI" w:eastAsia="en-SI"/>
        </w:rPr>
        <w:t>initialMockS</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initialMockS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UTxO</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
    <w:p w14:paraId="5F00AB44" w14:textId="77777777" w:rsidR="004E7591" w:rsidRDefault="004E7591" w:rsidP="0067600F">
      <w:pPr>
        <w:spacing w:before="0" w:after="0"/>
      </w:pPr>
    </w:p>
    <w:p w14:paraId="1816F6B0" w14:textId="2F6B3AFE" w:rsidR="004E0B74" w:rsidRDefault="00A2491C" w:rsidP="0067600F">
      <w:pPr>
        <w:spacing w:before="0" w:after="0"/>
      </w:pPr>
      <w:r>
        <w:t xml:space="preserve">The </w:t>
      </w:r>
      <w:r w:rsidRPr="004E7591">
        <w:rPr>
          <w:rFonts w:ascii="Consolas" w:eastAsia="Times New Roman" w:hAnsi="Consolas"/>
          <w:color w:val="994CC3"/>
          <w:sz w:val="21"/>
          <w:szCs w:val="21"/>
          <w:lang w:val="en-SI" w:eastAsia="en-SI"/>
        </w:rPr>
        <w:t>UTxO</w:t>
      </w:r>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 initial state of our blockchain where we say that Alice has a 1000 ada.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4876D6"/>
          <w:sz w:val="21"/>
          <w:szCs w:val="21"/>
          <w:lang w:val="en-SI" w:eastAsia="en-SI"/>
        </w:rPr>
        <w:t>sendVal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sendValue from amount to mockS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senderUtxo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utxos mockS)</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blockchainWithoutSenderUtxo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utxos mockS)</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totalSenderFund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senderUtxos)</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receiverUtxo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UTxO</w:t>
      </w:r>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senderChang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UTxO</w:t>
      </w:r>
      <w:r w:rsidRPr="005E71AF">
        <w:rPr>
          <w:rFonts w:ascii="Consolas" w:eastAsia="Times New Roman" w:hAnsi="Consolas"/>
          <w:color w:val="403F53"/>
          <w:sz w:val="21"/>
          <w:szCs w:val="21"/>
          <w:lang w:val="en-SI" w:eastAsia="en-SI"/>
        </w:rPr>
        <w:t xml:space="preserve"> from (totalSenderFund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totalSenderFunds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receiverUtxo]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erChang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E71AF" w:rsidRPr="005E71AF">
        <w:rPr>
          <w:rFonts w:ascii="Consolas" w:eastAsia="Times New Roman" w:hAnsi="Consolas"/>
          <w:color w:val="403F53"/>
          <w:sz w:val="21"/>
          <w:szCs w:val="21"/>
          <w:lang w:val="en-SI" w:eastAsia="en-SI"/>
        </w:rPr>
        <w:t>blockchainWithoutSenderUtxos)</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mockS)</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4876D6"/>
          <w:sz w:val="21"/>
          <w:szCs w:val="21"/>
          <w:lang w:val="en-SI" w:eastAsia="en-SI"/>
        </w:rPr>
        <w:t>multipleTx</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multipleTx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isOk,  mockS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initialMockS</w:t>
      </w:r>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isOk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r w:rsidRPr="005E71AF">
        <w:rPr>
          <w:rFonts w:ascii="Consolas" w:eastAsia="Times New Roman" w:hAnsi="Consolas"/>
          <w:i/>
          <w:iCs/>
          <w:color w:val="4876D6"/>
          <w:sz w:val="21"/>
          <w:szCs w:val="21"/>
          <w:lang w:val="en-SI" w:eastAsia="en-SI"/>
        </w:rPr>
        <w:t>sendValue</w:t>
      </w:r>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0C9DBDD2" w:rsidR="007B2102" w:rsidRDefault="00BD4FAE" w:rsidP="004C0E11">
      <w:pPr>
        <w:spacing w:after="0"/>
      </w:pPr>
      <w:r>
        <w:t xml:space="preserve">This function returns a tuple with a Boolean that says if the transaction was successful and the new state of the mock blockchain. </w:t>
      </w:r>
      <w:r w:rsidR="000F3ACC">
        <w:t xml:space="preserve">This state will be </w:t>
      </w:r>
      <w:r w:rsidR="001C28A7">
        <w:t xml:space="preserve">the </w:t>
      </w:r>
      <w:r w:rsidR="000F3ACC">
        <w:t xml:space="preserve">same as before if the transaction fails. </w:t>
      </w:r>
      <w:r w:rsidR="00732D30">
        <w:t>In the body of the function, we first compute all the senders UTXOs from the blockchain and the</w:t>
      </w:r>
      <w:r w:rsidR="00CB70F9">
        <w:t>n</w:t>
      </w:r>
      <w:r w:rsidR="00732D30">
        <w:t xml:space="preserv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funds to create the transaction and in case he does</w:t>
      </w:r>
      <w:r w:rsidR="00675192">
        <w:t>,</w:t>
      </w:r>
      <w:r w:rsidR="00120EAD">
        <w:t xml:space="preserve"> we return the updated mock blockchain with </w:t>
      </w:r>
      <w:r w:rsidR="00617A7F">
        <w:t>two newly</w:t>
      </w:r>
      <w:r w:rsidR="00120EAD">
        <w:t xml:space="preserve"> created UTXOs. If he does not, we return the original state of the blockchain. </w:t>
      </w:r>
      <w:r w:rsidR="00EE57A2">
        <w:t xml:space="preserve">In the </w:t>
      </w:r>
      <w:r w:rsidR="00EE57A2" w:rsidRPr="005E71AF">
        <w:rPr>
          <w:rFonts w:ascii="Consolas" w:eastAsia="Times New Roman" w:hAnsi="Consolas"/>
          <w:i/>
          <w:iCs/>
          <w:color w:val="4876D6"/>
          <w:sz w:val="21"/>
          <w:szCs w:val="21"/>
          <w:lang w:val="en-SI" w:eastAsia="en-SI"/>
        </w:rPr>
        <w:t>multipleTx</w:t>
      </w:r>
      <w:r w:rsidR="00EE57A2">
        <w:t xml:space="preserve"> function we create three transactions and return the final result of the </w:t>
      </w:r>
      <w:r w:rsidR="00EE57A2" w:rsidRPr="005E71AF">
        <w:rPr>
          <w:rFonts w:ascii="Consolas" w:eastAsia="Times New Roman" w:hAnsi="Consolas"/>
          <w:i/>
          <w:iCs/>
          <w:color w:val="4876D6"/>
          <w:sz w:val="21"/>
          <w:szCs w:val="21"/>
          <w:lang w:val="en-SI" w:eastAsia="en-SI"/>
        </w:rPr>
        <w:t>sendValue</w:t>
      </w:r>
      <w:r w:rsidR="00EE57A2">
        <w:t xml:space="preserve"> function. </w:t>
      </w:r>
      <w:r w:rsidR="00617A7F">
        <w:t xml:space="preserve">We can now look in the repl at the results that the </w:t>
      </w:r>
      <w:r w:rsidR="00617A7F" w:rsidRPr="005E71AF">
        <w:rPr>
          <w:rFonts w:ascii="Consolas" w:eastAsia="Times New Roman" w:hAnsi="Consolas"/>
          <w:i/>
          <w:iCs/>
          <w:color w:val="4876D6"/>
          <w:sz w:val="21"/>
          <w:szCs w:val="21"/>
          <w:lang w:val="en-SI" w:eastAsia="en-SI"/>
        </w:rPr>
        <w:t>multipleTx</w:t>
      </w:r>
      <w:r w:rsidR="00617A7F">
        <w:t xml:space="preserve"> function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r w:rsidRPr="005E71AF">
        <w:rPr>
          <w:rFonts w:ascii="Consolas" w:eastAsia="Times New Roman" w:hAnsi="Consolas"/>
          <w:i/>
          <w:iCs/>
          <w:color w:val="4876D6"/>
          <w:sz w:val="21"/>
          <w:szCs w:val="21"/>
          <w:lang w:val="en-SI" w:eastAsia="en-SI"/>
        </w:rPr>
        <w:t>multipleTx</w:t>
      </w:r>
      <w:r>
        <w:t xml:space="preserve"> and </w:t>
      </w:r>
      <w:r w:rsidRPr="005E71AF">
        <w:rPr>
          <w:rFonts w:ascii="Consolas" w:eastAsia="Times New Roman" w:hAnsi="Consolas"/>
          <w:i/>
          <w:iCs/>
          <w:color w:val="4876D6"/>
          <w:sz w:val="21"/>
          <w:szCs w:val="21"/>
          <w:lang w:val="en-SI" w:eastAsia="en-SI"/>
        </w:rPr>
        <w:t>sendValue</w:t>
      </w:r>
      <w:r>
        <w:t xml:space="preserve"> function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newtype State s a = State { runStat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4876D6"/>
          <w:sz w:val="21"/>
          <w:szCs w:val="21"/>
          <w:lang w:val="en-SI" w:eastAsia="en-SI"/>
        </w:rPr>
        <w:t>sendValu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sendValu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mockS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senderUtxo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utxos mockS)</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blockchainWithoutSenderUtxo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utxos mockS)</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totalSenderFund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senderUtxos)</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ceiverUtx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UTxO</w:t>
      </w:r>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senderChang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UTxO</w:t>
      </w:r>
      <w:r w:rsidRPr="008A0545">
        <w:rPr>
          <w:rFonts w:ascii="Consolas" w:eastAsia="Times New Roman" w:hAnsi="Consolas"/>
          <w:color w:val="403F53"/>
          <w:sz w:val="21"/>
          <w:szCs w:val="21"/>
          <w:lang w:val="en-SI" w:eastAsia="en-SI"/>
        </w:rPr>
        <w:t xml:space="preserve"> from (totalSenderFund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totalSenderFunds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receiverUtx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enderChang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8A0545" w:rsidRPr="008A0545">
        <w:rPr>
          <w:rFonts w:ascii="Consolas" w:eastAsia="Times New Roman" w:hAnsi="Consolas"/>
          <w:color w:val="403F53"/>
          <w:sz w:val="21"/>
          <w:szCs w:val="21"/>
          <w:lang w:val="en-SI" w:eastAsia="en-SI"/>
        </w:rPr>
        <w:t>blockchainWithoutSenderUtxos</w:t>
      </w:r>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4876D6"/>
          <w:sz w:val="21"/>
          <w:szCs w:val="21"/>
          <w:lang w:val="en-SI" w:eastAsia="en-SI"/>
        </w:rPr>
        <w:t>multipleTx'</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multipleTx'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runStat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isOk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isOk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initialMockS</w:t>
      </w:r>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6EAA8781" w:rsidR="008A0545" w:rsidRDefault="002B12A9" w:rsidP="0067600F">
      <w:pPr>
        <w:spacing w:before="0" w:after="0"/>
      </w:pPr>
      <w:r>
        <w:t xml:space="preserve">The </w:t>
      </w:r>
      <w:r w:rsidRPr="008A0545">
        <w:rPr>
          <w:rFonts w:ascii="Consolas" w:eastAsia="Times New Roman" w:hAnsi="Consolas"/>
          <w:i/>
          <w:iCs/>
          <w:color w:val="4876D6"/>
          <w:sz w:val="21"/>
          <w:szCs w:val="21"/>
          <w:lang w:val="en-SI" w:eastAsia="en-SI"/>
        </w:rPr>
        <w:t>sendValue'</w:t>
      </w:r>
      <w:r>
        <w:t xml:space="preserve"> function the first t</w:t>
      </w:r>
      <w:r w:rsidR="00704962">
        <w:t>h</w:t>
      </w:r>
      <w:r>
        <w:t xml:space="preserve">ree parameters we take in are the same. Then we return a state monad that is parameterized by the mock blockchain and a bool.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r w:rsidR="00C36C20" w:rsidRPr="008A0545">
        <w:rPr>
          <w:rFonts w:ascii="Consolas" w:eastAsia="Times New Roman" w:hAnsi="Consolas"/>
          <w:i/>
          <w:iCs/>
          <w:color w:val="4876D6"/>
          <w:sz w:val="21"/>
          <w:szCs w:val="21"/>
          <w:lang w:val="en-SI" w:eastAsia="en-SI"/>
        </w:rPr>
        <w:t>multipleTx'</w:t>
      </w:r>
      <w:r w:rsidR="00C36C20">
        <w:t xml:space="preserve"> function we use the </w:t>
      </w:r>
      <w:r w:rsidR="00C36C20" w:rsidRPr="008A0545">
        <w:rPr>
          <w:rFonts w:ascii="Consolas" w:eastAsia="Times New Roman" w:hAnsi="Consolas"/>
          <w:color w:val="403F53"/>
          <w:sz w:val="21"/>
          <w:szCs w:val="21"/>
          <w:lang w:val="en-SI" w:eastAsia="en-SI"/>
        </w:rPr>
        <w:t>runState</w:t>
      </w:r>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In the end we define a type synonym for the state monad where the first parameter is fixed to the mock blockchain. Such a parameter is also used in the</w:t>
      </w:r>
      <w:r w:rsidR="00654BC8">
        <w:t xml:space="preserve"> Plutus </w:t>
      </w:r>
      <w:r w:rsidR="00FD6C4E">
        <w:t xml:space="preserve">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8" w:history="1">
        <w:r w:rsidRPr="00F61F8E">
          <w:rPr>
            <w:rStyle w:val="Hyperlink"/>
          </w:rPr>
          <w:t>https://github.com/mlabs-haskell/plutus-simple-model/blob/main/psm/src/Plutus/Model/Mock.hs</w:t>
        </w:r>
      </w:hyperlink>
      <w:r>
        <w:t xml:space="preserve"> </w:t>
      </w:r>
    </w:p>
    <w:p w14:paraId="01C337F5" w14:textId="711A8E0C" w:rsidR="000530DA" w:rsidRDefault="000530DA" w:rsidP="000530DA">
      <w:pPr>
        <w:pStyle w:val="Heading2"/>
      </w:pPr>
      <w:bookmarkStart w:id="64" w:name="_Toc151804235"/>
      <w:r w:rsidRPr="000530DA">
        <w:t xml:space="preserve">Introduction to the Plutus </w:t>
      </w:r>
      <w:r w:rsidR="00B76DB7">
        <w:t>s</w:t>
      </w:r>
      <w:r w:rsidRPr="000530DA">
        <w:t xml:space="preserve">imple </w:t>
      </w:r>
      <w:r w:rsidR="00B76DB7">
        <w:t>m</w:t>
      </w:r>
      <w:r w:rsidRPr="000530DA">
        <w:t>odel library</w:t>
      </w:r>
      <w:bookmarkEnd w:id="64"/>
    </w:p>
    <w:p w14:paraId="480F0870" w14:textId="430154AF" w:rsidR="00F67B62" w:rsidRDefault="00091E77" w:rsidP="0067600F">
      <w:pPr>
        <w:spacing w:before="0" w:after="0"/>
      </w:pPr>
      <w:r>
        <w:t>From the PPP container in VSCode we can open the documentation for the</w:t>
      </w:r>
      <w:r w:rsidR="00654BC8">
        <w:t xml:space="preserve"> Plutus </w:t>
      </w:r>
      <w:r>
        <w:t>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r w:rsidRPr="002825B6">
        <w:rPr>
          <w:i/>
          <w:iCs/>
        </w:rPr>
        <w:t>PSM.hs</w:t>
      </w:r>
      <w:r>
        <w:t xml:space="preserve"> and we can find it in the </w:t>
      </w:r>
      <w:r w:rsidRPr="002825B6">
        <w:rPr>
          <w:i/>
          <w:iCs/>
        </w:rPr>
        <w:t>code/Week06/lecture_tests</w:t>
      </w:r>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NumericUnderscores</w:t>
      </w:r>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r w:rsidRPr="00DF0DC3">
        <w:rPr>
          <w:rFonts w:ascii="Consolas" w:eastAsia="Times New Roman" w:hAnsi="Consolas"/>
          <w:color w:val="994CC3"/>
          <w:sz w:val="21"/>
          <w:szCs w:val="21"/>
          <w:lang w:val="en-SI" w:eastAsia="en-SI"/>
        </w:rPr>
        <w:t>where</w:t>
      </w:r>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Test.Tasty           (</w:t>
      </w:r>
      <w:r w:rsidRPr="00DF0DC3">
        <w:rPr>
          <w:rFonts w:ascii="Consolas" w:eastAsia="Times New Roman" w:hAnsi="Consolas"/>
          <w:i/>
          <w:iCs/>
          <w:color w:val="4876D6"/>
          <w:sz w:val="21"/>
          <w:szCs w:val="21"/>
          <w:lang w:val="en-SI" w:eastAsia="en-SI"/>
        </w:rPr>
        <w:t>defaul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testGroup</w:t>
      </w:r>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Control.Monad        (</w:t>
      </w:r>
      <w:r w:rsidRPr="00DF0DC3">
        <w:rPr>
          <w:rFonts w:ascii="Consolas" w:eastAsia="Times New Roman" w:hAnsi="Consolas"/>
          <w:i/>
          <w:iCs/>
          <w:color w:val="4876D6"/>
          <w:sz w:val="21"/>
          <w:szCs w:val="21"/>
          <w:lang w:val="en-SI" w:eastAsia="en-SI"/>
        </w:rPr>
        <w:t>replicateM</w:t>
      </w:r>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Model         (</w:t>
      </w:r>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adaValue</w:t>
      </w:r>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defaultBabbag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mustFail</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newUser</w:t>
      </w:r>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noErrors</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sendValu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testNoErrors</w:t>
      </w:r>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valueAt</w:t>
      </w:r>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1.Ledger.Api (</w:t>
      </w:r>
      <w:r w:rsidRPr="00DF0DC3">
        <w:rPr>
          <w:rFonts w:ascii="Consolas" w:eastAsia="Times New Roman" w:hAnsi="Consolas"/>
          <w:color w:val="994CC3"/>
          <w:sz w:val="21"/>
          <w:szCs w:val="21"/>
          <w:lang w:val="en-SI" w:eastAsia="en-SI"/>
        </w:rPr>
        <w:t>PubKeyHash</w:t>
      </w:r>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default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testGroup</w:t>
      </w:r>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simpleSpend</w:t>
      </w:r>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 ba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notEnoughFunds</w:t>
      </w:r>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where</w:t>
      </w:r>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mustFail</w:t>
      </w:r>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testNoErrors (adaValu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defaultBabbage</w:t>
      </w:r>
    </w:p>
    <w:p w14:paraId="3EE81B5D" w14:textId="77777777" w:rsidR="00E02FB9" w:rsidRDefault="00E02FB9" w:rsidP="0067600F">
      <w:pPr>
        <w:spacing w:before="0" w:after="0"/>
      </w:pPr>
    </w:p>
    <w:p w14:paraId="619678F0" w14:textId="07748ECA"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w:t>
      </w:r>
      <w:r w:rsidR="008948CA">
        <w:rPr>
          <w:rFonts w:cs="Calibri"/>
          <w:color w:val="000000"/>
        </w:rPr>
        <w:t xml:space="preserve">beginning </w:t>
      </w:r>
      <w:r w:rsidR="00632E7B">
        <w:t xml:space="preserve">there is some standard code that repeats itself in every test. We have the </w:t>
      </w:r>
      <w:r w:rsidR="00632E7B" w:rsidRPr="00DF0DC3">
        <w:rPr>
          <w:rFonts w:ascii="Consolas" w:eastAsia="Times New Roman" w:hAnsi="Consolas"/>
          <w:color w:val="403F53"/>
          <w:sz w:val="21"/>
          <w:szCs w:val="21"/>
          <w:lang w:val="en-SI" w:eastAsia="en-SI"/>
        </w:rPr>
        <w:t>defaultMain</w:t>
      </w:r>
      <w:r w:rsidR="00632E7B">
        <w:t xml:space="preserve"> function that is part of the tasty module that transforms a tree of tests into the IO action the main needs to run. The </w:t>
      </w:r>
      <w:r w:rsidR="00632E7B" w:rsidRPr="00DF0DC3">
        <w:rPr>
          <w:rFonts w:ascii="Consolas" w:eastAsia="Times New Roman" w:hAnsi="Consolas"/>
          <w:color w:val="403F53"/>
          <w:sz w:val="21"/>
          <w:szCs w:val="21"/>
          <w:lang w:val="en-SI" w:eastAsia="en-SI"/>
        </w:rPr>
        <w:t>testGroup</w:t>
      </w:r>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w:t>
      </w:r>
      <w:r w:rsidR="00287B14">
        <w:t>sends</w:t>
      </w:r>
      <w:r w:rsidR="00330A4F">
        <w:t xml:space="preserve">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irst compiles the code and then runs the tests</w:t>
      </w:r>
      <w:r w:rsidR="00242C7D">
        <w:t>:</w:t>
      </w:r>
      <w:r w:rsidR="008A11F8">
        <w:t xml:space="preserve">  </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31F65C3D"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w:t>
      </w:r>
      <w:r w:rsidR="00DF15E7">
        <w:t>are</w:t>
      </w:r>
      <w:r w:rsidR="00394DBB">
        <w:t xml:space="preserve">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r w:rsidR="0033136F" w:rsidRPr="00DF0DC3">
        <w:rPr>
          <w:rFonts w:ascii="Consolas" w:eastAsia="Times New Roman" w:hAnsi="Consolas"/>
          <w:color w:val="403F53"/>
          <w:sz w:val="21"/>
          <w:szCs w:val="21"/>
          <w:lang w:val="en-SI" w:eastAsia="en-SI"/>
        </w:rPr>
        <w:t>testNoErrors</w:t>
      </w:r>
      <w:r w:rsidR="0033136F">
        <w:t xml:space="preserve"> function</w:t>
      </w:r>
      <w:r w:rsidR="00691A5D">
        <w:t>.</w:t>
      </w:r>
      <w:r w:rsidR="000942A1">
        <w:t xml:space="preserve"> </w:t>
      </w:r>
    </w:p>
    <w:p w14:paraId="242BBEF3" w14:textId="20DD1B22" w:rsidR="00691A5D" w:rsidRDefault="00691A5D" w:rsidP="00691A5D">
      <w:pPr>
        <w:pStyle w:val="SourceCode"/>
      </w:pPr>
      <w:r>
        <w:t xml:space="preserve">testNoErrors :: Value -&gt; MockConfig -&gt; String -&gt; Run a -&gt; </w:t>
      </w:r>
      <w:bookmarkStart w:id="65" w:name="_Hlk132633579"/>
      <w:r>
        <w:t>TestTree</w:t>
      </w:r>
      <w:bookmarkEnd w:id="65"/>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r w:rsidRPr="00DF0DC3">
        <w:rPr>
          <w:rFonts w:ascii="Consolas" w:eastAsia="Times New Roman" w:hAnsi="Consolas"/>
          <w:color w:val="403F53"/>
          <w:sz w:val="21"/>
          <w:szCs w:val="21"/>
          <w:lang w:val="en-SI" w:eastAsia="en-SI"/>
        </w:rPr>
        <w:t>adaValue</w:t>
      </w:r>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r w:rsidR="00342818" w:rsidRPr="00DF0DC3">
        <w:rPr>
          <w:rFonts w:ascii="Consolas" w:eastAsia="Times New Roman" w:hAnsi="Consolas"/>
          <w:color w:val="403F53"/>
          <w:sz w:val="21"/>
          <w:szCs w:val="21"/>
          <w:lang w:val="en-SI" w:eastAsia="en-SI"/>
        </w:rPr>
        <w:t>testNoErrors</w:t>
      </w:r>
      <w:r w:rsidR="00342818">
        <w:t xml:space="preserve"> function also takes in are then provided in the list of tests. </w:t>
      </w:r>
      <w:r w:rsidR="00703533">
        <w:t>At the end it produces a variable of type</w:t>
      </w:r>
      <w:r w:rsidR="00BB509B" w:rsidRPr="00BB509B">
        <w:t xml:space="preserve"> TestTree</w:t>
      </w:r>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r w:rsidR="00DA2851" w:rsidRPr="00DF0DC3">
        <w:rPr>
          <w:rFonts w:ascii="Consolas" w:eastAsia="Times New Roman" w:hAnsi="Consolas"/>
          <w:color w:val="403F53"/>
          <w:sz w:val="21"/>
          <w:szCs w:val="21"/>
          <w:lang w:val="en-SI" w:eastAsia="en-SI"/>
        </w:rPr>
        <w:t>mustFail</w:t>
      </w:r>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setupUsers</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PubKeyHash</w:t>
      </w:r>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setupUser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replicateM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newUser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ada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simpleSpend</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r w:rsidRPr="00F74E80">
        <w:rPr>
          <w:rFonts w:ascii="Consolas" w:eastAsia="Times New Roman" w:hAnsi="Consolas"/>
          <w:color w:val="403F53"/>
          <w:sz w:val="21"/>
          <w:szCs w:val="21"/>
          <w:lang w:val="en-SI" w:eastAsia="en-SI"/>
        </w:rPr>
        <w:t xml:space="preserve">simpleSpend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lovelaces</w:t>
      </w:r>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setupUsers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lovelaces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sendValue u1 (adaValu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lovelaces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sendValue u2 (adaValu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TXs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isOk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noErrors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val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mapM valueAt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isOk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isOk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val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fmap adaValu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notEnoughFunds</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notEnoughFund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lovelaces</w:t>
      </w:r>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setupUsers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lovelaces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sendValue u1 (adaValu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TXs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noErrors  </w:t>
      </w:r>
    </w:p>
    <w:p w14:paraId="0404A4E0" w14:textId="77777777" w:rsidR="00F74E80" w:rsidRDefault="00F74E80" w:rsidP="0097420E">
      <w:pPr>
        <w:spacing w:before="0" w:after="0"/>
      </w:pPr>
    </w:p>
    <w:p w14:paraId="4A906C13" w14:textId="093C0DE4" w:rsidR="00F74E80" w:rsidRPr="00D337B1" w:rsidRDefault="00CF6BD6" w:rsidP="0097420E">
      <w:pPr>
        <w:spacing w:before="0" w:after="0"/>
      </w:pPr>
      <w:r>
        <w:t>First,</w:t>
      </w:r>
      <w:r w:rsidR="00BE552F">
        <w:t xml:space="preserve"> we have to create the helper function </w:t>
      </w:r>
      <w:r w:rsidR="00BE552F" w:rsidRPr="00F74E80">
        <w:rPr>
          <w:rFonts w:ascii="Consolas" w:eastAsia="Times New Roman" w:hAnsi="Consolas"/>
          <w:i/>
          <w:iCs/>
          <w:color w:val="4876D6"/>
          <w:sz w:val="21"/>
          <w:szCs w:val="21"/>
          <w:lang w:val="en-SI" w:eastAsia="en-SI"/>
        </w:rPr>
        <w:t>setupUsers</w:t>
      </w:r>
      <w:r w:rsidR="00BE552F">
        <w:t xml:space="preserve"> that </w:t>
      </w:r>
      <w:r>
        <w:t xml:space="preserve">creates three new users. The </w:t>
      </w:r>
      <w:r w:rsidRPr="00F74E80">
        <w:rPr>
          <w:rFonts w:ascii="Consolas" w:eastAsia="Times New Roman" w:hAnsi="Consolas"/>
          <w:color w:val="403F53"/>
          <w:sz w:val="21"/>
          <w:szCs w:val="21"/>
          <w:lang w:val="en-SI" w:eastAsia="en-SI"/>
        </w:rPr>
        <w:t>newUser</w:t>
      </w:r>
      <w:r>
        <w:t xml:space="preserve"> function creates a new user and transfers the input </w:t>
      </w:r>
      <w:r w:rsidR="000813FB">
        <w:t>number</w:t>
      </w:r>
      <w:r>
        <w:t xml:space="preserve"> of coins from the admin user to the new user. </w:t>
      </w:r>
      <w:r w:rsidR="000813FB">
        <w:t xml:space="preserve">We transfer a 1000 lovelace and replicate this function three times. </w:t>
      </w:r>
      <w:r w:rsidR="00CC10FE">
        <w:t xml:space="preserve">The function returns the run monad parameterized by a list of three public key hashes. </w:t>
      </w:r>
      <w:r w:rsidR="003F11C2">
        <w:t xml:space="preserve">The </w:t>
      </w:r>
      <w:r w:rsidR="003F11C2" w:rsidRPr="00F74E80">
        <w:rPr>
          <w:rFonts w:ascii="Consolas" w:eastAsia="Times New Roman" w:hAnsi="Consolas"/>
          <w:i/>
          <w:iCs/>
          <w:color w:val="4876D6"/>
          <w:sz w:val="21"/>
          <w:szCs w:val="21"/>
          <w:lang w:val="en-SI" w:eastAsia="en-SI"/>
        </w:rPr>
        <w:t>simpleSpend</w:t>
      </w:r>
      <w:r w:rsidR="003F11C2">
        <w:t xml:space="preserve"> function </w:t>
      </w:r>
      <w:r w:rsidR="00953098">
        <w:t>is also a run monad parameterized by a Boolean that says w</w:t>
      </w:r>
      <w:r w:rsidR="00632CE2">
        <w:t>h</w:t>
      </w:r>
      <w:r w:rsidR="00953098">
        <w:t>e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r w:rsidR="005B79F2" w:rsidRPr="00F74E80">
        <w:rPr>
          <w:rFonts w:ascii="Consolas" w:eastAsia="Times New Roman" w:hAnsi="Consolas"/>
          <w:color w:val="403F53"/>
          <w:sz w:val="21"/>
          <w:szCs w:val="21"/>
          <w:lang w:val="en-SI" w:eastAsia="en-SI"/>
        </w:rPr>
        <w:t>sendValue</w:t>
      </w:r>
      <w:r w:rsidR="007E6C82">
        <w:t xml:space="preserve"> function</w:t>
      </w:r>
      <w:r w:rsidR="00B82D84">
        <w:t xml:space="preserve"> that takes in the public key hash of the persons which send the funds and the one which receives it and the </w:t>
      </w:r>
      <w:r w:rsidR="006B2CA5">
        <w:t>lovelace</w:t>
      </w:r>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r w:rsidR="000B3AE6" w:rsidRPr="00F74E80">
        <w:rPr>
          <w:rFonts w:ascii="Consolas" w:eastAsia="Times New Roman" w:hAnsi="Consolas"/>
          <w:color w:val="403F53"/>
          <w:sz w:val="21"/>
          <w:szCs w:val="21"/>
          <w:lang w:val="en-SI" w:eastAsia="en-SI"/>
        </w:rPr>
        <w:t>sendValue</w:t>
      </w:r>
      <w:r w:rsidR="000B3AE6">
        <w:t xml:space="preserve"> function the </w:t>
      </w:r>
      <w:r w:rsidR="00184D3E">
        <w:rPr>
          <w:rFonts w:cs="Calibri"/>
          <w:color w:val="000000"/>
        </w:rPr>
        <w:t xml:space="preserve">success </w:t>
      </w:r>
      <w:r w:rsidR="000B3AE6">
        <w:t xml:space="preserve">of a transaction is locked as a part of the state of the blockchain. </w:t>
      </w:r>
      <w:r w:rsidR="0004120E">
        <w:t xml:space="preserve">We then use the </w:t>
      </w:r>
      <w:r w:rsidR="0004120E" w:rsidRPr="00F74E80">
        <w:rPr>
          <w:rFonts w:ascii="Consolas" w:eastAsia="Times New Roman" w:hAnsi="Consolas"/>
          <w:color w:val="403F53"/>
          <w:sz w:val="21"/>
          <w:szCs w:val="21"/>
          <w:lang w:val="en-SI" w:eastAsia="en-SI"/>
        </w:rPr>
        <w:t>noErrors</w:t>
      </w:r>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r w:rsidR="00DD2A85" w:rsidRPr="00F74E80">
        <w:rPr>
          <w:rFonts w:ascii="Consolas" w:eastAsia="Times New Roman" w:hAnsi="Consolas"/>
          <w:color w:val="403F53"/>
          <w:sz w:val="21"/>
          <w:szCs w:val="21"/>
          <w:lang w:val="en-SI" w:eastAsia="en-SI"/>
        </w:rPr>
        <w:t>valueAt</w:t>
      </w:r>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r w:rsidR="003E14D7" w:rsidRPr="00F74E80">
        <w:rPr>
          <w:rFonts w:ascii="Consolas" w:eastAsia="Times New Roman" w:hAnsi="Consolas"/>
          <w:i/>
          <w:iCs/>
          <w:color w:val="4876D6"/>
          <w:sz w:val="21"/>
          <w:szCs w:val="21"/>
          <w:lang w:val="en-SI" w:eastAsia="en-SI"/>
        </w:rPr>
        <w:t>notEnoughFunds</w:t>
      </w:r>
      <w:r w:rsidR="003E14D7">
        <w:t xml:space="preserve"> function </w:t>
      </w:r>
      <w:r w:rsidR="006641B1">
        <w:t>we again create three users and the</w:t>
      </w:r>
      <w:r w:rsidR="000817B5">
        <w:t>n</w:t>
      </w:r>
      <w:r w:rsidR="006641B1">
        <w:t xml:space="preserve"> send 10000 lovelace from user u1 to user u2. Since this is more </w:t>
      </w:r>
      <w:r w:rsidR="00D8320C">
        <w:t>than</w:t>
      </w:r>
      <w:r w:rsidR="006641B1">
        <w:t xml:space="preserve"> u1 has</w:t>
      </w:r>
      <w:r w:rsidR="00D8320C">
        <w:t>,</w:t>
      </w:r>
      <w:r w:rsidR="006641B1">
        <w:t xml:space="preserve"> this transaction should fail. </w:t>
      </w:r>
      <w:r w:rsidR="000A77ED">
        <w:t xml:space="preserve">And we return the result of the </w:t>
      </w:r>
      <w:r w:rsidR="000A77ED" w:rsidRPr="00F74E80">
        <w:rPr>
          <w:rFonts w:ascii="Consolas" w:eastAsia="Times New Roman" w:hAnsi="Consolas"/>
          <w:color w:val="403F53"/>
          <w:sz w:val="21"/>
          <w:szCs w:val="21"/>
          <w:lang w:val="en-SI" w:eastAsia="en-SI"/>
        </w:rPr>
        <w:t>noErrors</w:t>
      </w:r>
      <w:r w:rsidR="000A77ED">
        <w:t xml:space="preserve"> action.</w:t>
      </w:r>
      <w:r w:rsidR="008C6FCA">
        <w:t xml:space="preserve"> </w:t>
      </w:r>
    </w:p>
    <w:p w14:paraId="6A8495AE" w14:textId="5F437469" w:rsidR="004453B4" w:rsidRDefault="004453B4" w:rsidP="004453B4">
      <w:pPr>
        <w:pStyle w:val="Heading2"/>
      </w:pPr>
      <w:bookmarkStart w:id="66" w:name="_Toc151804236"/>
      <w:r w:rsidRPr="004453B4">
        <w:lastRenderedPageBreak/>
        <w:t xml:space="preserve">Unit </w:t>
      </w:r>
      <w:r w:rsidR="00B76DB7">
        <w:t>t</w:t>
      </w:r>
      <w:r w:rsidRPr="004453B4">
        <w:t xml:space="preserve">esting a </w:t>
      </w:r>
      <w:r w:rsidR="00B76DB7">
        <w:t>s</w:t>
      </w:r>
      <w:r w:rsidRPr="004453B4">
        <w:t xml:space="preserve">mart </w:t>
      </w:r>
      <w:r w:rsidR="00B76DB7">
        <w:t>c</w:t>
      </w:r>
      <w:r w:rsidRPr="004453B4">
        <w:t>ontract</w:t>
      </w:r>
      <w:bookmarkEnd w:id="66"/>
    </w:p>
    <w:p w14:paraId="5CA1D05A" w14:textId="4ED9E2F3" w:rsidR="005F2CBB" w:rsidRDefault="000C6E2C" w:rsidP="000B541E">
      <w:pPr>
        <w:spacing w:before="0"/>
      </w:pPr>
      <w:r>
        <w:t xml:space="preserve">We will test the smart contract contained in the </w:t>
      </w:r>
      <w:r w:rsidRPr="000C6E2C">
        <w:rPr>
          <w:i/>
          <w:iCs/>
        </w:rPr>
        <w:t xml:space="preserve">NegativeRTimed.hs </w:t>
      </w:r>
      <w:r>
        <w:t>file. This smart contract checks that the redeemer which is an integer number is smaller or equal to zero. And it also checks that the deadline contained in the datum</w:t>
      </w:r>
      <w:r w:rsidR="002D5CC5">
        <w:t>,</w:t>
      </w:r>
      <w:r>
        <w:t xml:space="preserve"> which is a custom data type, has passed. </w:t>
      </w:r>
    </w:p>
    <w:p w14:paraId="785D0AA9"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DataKinds</w:t>
      </w:r>
      <w:r w:rsidRPr="000B541E">
        <w:rPr>
          <w:rFonts w:ascii="Consolas" w:eastAsia="Times New Roman" w:hAnsi="Consolas"/>
          <w:color w:val="403F53"/>
          <w:sz w:val="21"/>
          <w:szCs w:val="21"/>
          <w:lang w:val="en-SI" w:eastAsia="en-SI"/>
        </w:rPr>
        <w:t xml:space="preserve">           #-}</w:t>
      </w:r>
    </w:p>
    <w:p w14:paraId="246EE53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mportQualifiedPost</w:t>
      </w:r>
      <w:r w:rsidRPr="000B541E">
        <w:rPr>
          <w:rFonts w:ascii="Consolas" w:eastAsia="Times New Roman" w:hAnsi="Consolas"/>
          <w:color w:val="403F53"/>
          <w:sz w:val="21"/>
          <w:szCs w:val="21"/>
          <w:lang w:val="en-SI" w:eastAsia="en-SI"/>
        </w:rPr>
        <w:t xml:space="preserve"> #-}</w:t>
      </w:r>
    </w:p>
    <w:p w14:paraId="4D5B3C9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NoImplicitPrelude</w:t>
      </w:r>
      <w:r w:rsidRPr="000B541E">
        <w:rPr>
          <w:rFonts w:ascii="Consolas" w:eastAsia="Times New Roman" w:hAnsi="Consolas"/>
          <w:color w:val="403F53"/>
          <w:sz w:val="21"/>
          <w:szCs w:val="21"/>
          <w:lang w:val="en-SI" w:eastAsia="en-SI"/>
        </w:rPr>
        <w:t xml:space="preserve">   #-}</w:t>
      </w:r>
    </w:p>
    <w:p w14:paraId="402FC0F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verloadedStrings</w:t>
      </w:r>
      <w:r w:rsidRPr="000B541E">
        <w:rPr>
          <w:rFonts w:ascii="Consolas" w:eastAsia="Times New Roman" w:hAnsi="Consolas"/>
          <w:color w:val="403F53"/>
          <w:sz w:val="21"/>
          <w:szCs w:val="21"/>
          <w:lang w:val="en-SI" w:eastAsia="en-SI"/>
        </w:rPr>
        <w:t xml:space="preserve">   #-}</w:t>
      </w:r>
    </w:p>
    <w:p w14:paraId="0309F330"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emplateHaskell</w:t>
      </w:r>
      <w:r w:rsidRPr="000B541E">
        <w:rPr>
          <w:rFonts w:ascii="Consolas" w:eastAsia="Times New Roman" w:hAnsi="Consolas"/>
          <w:color w:val="403F53"/>
          <w:sz w:val="21"/>
          <w:szCs w:val="21"/>
          <w:lang w:val="en-SI" w:eastAsia="en-SI"/>
        </w:rPr>
        <w:t xml:space="preserve">     #-}</w:t>
      </w:r>
    </w:p>
    <w:p w14:paraId="2FC321C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BF4732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module</w:t>
      </w:r>
      <w:r w:rsidRPr="000B541E">
        <w:rPr>
          <w:rFonts w:ascii="Consolas" w:eastAsia="Times New Roman" w:hAnsi="Consolas"/>
          <w:color w:val="403F53"/>
          <w:sz w:val="21"/>
          <w:szCs w:val="21"/>
          <w:lang w:val="en-SI" w:eastAsia="en-SI"/>
        </w:rPr>
        <w:t xml:space="preserve"> NegativeRTimed </w:t>
      </w:r>
      <w:r w:rsidRPr="000B541E">
        <w:rPr>
          <w:rFonts w:ascii="Consolas" w:eastAsia="Times New Roman" w:hAnsi="Consolas"/>
          <w:color w:val="994CC3"/>
          <w:sz w:val="21"/>
          <w:szCs w:val="21"/>
          <w:lang w:val="en-SI" w:eastAsia="en-SI"/>
        </w:rPr>
        <w:t>where</w:t>
      </w:r>
    </w:p>
    <w:p w14:paraId="1BF2095E"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2F5E142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1.Ledger.Interval (</w:t>
      </w:r>
      <w:r w:rsidRPr="000B541E">
        <w:rPr>
          <w:rFonts w:ascii="Consolas" w:eastAsia="Times New Roman" w:hAnsi="Consolas"/>
          <w:i/>
          <w:iCs/>
          <w:color w:val="4876D6"/>
          <w:sz w:val="21"/>
          <w:szCs w:val="21"/>
          <w:lang w:val="en-SI" w:eastAsia="en-SI"/>
        </w:rPr>
        <w:t>contains</w:t>
      </w:r>
      <w:r w:rsidRPr="000B541E">
        <w:rPr>
          <w:rFonts w:ascii="Consolas" w:eastAsia="Times New Roman" w:hAnsi="Consolas"/>
          <w:color w:val="403F53"/>
          <w:sz w:val="21"/>
          <w:szCs w:val="21"/>
          <w:lang w:val="en-SI" w:eastAsia="en-SI"/>
        </w:rPr>
        <w:t>)</w:t>
      </w:r>
    </w:p>
    <w:p w14:paraId="4738983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POSIXTime</w:t>
      </w:r>
      <w:r w:rsidRPr="000B541E">
        <w:rPr>
          <w:rFonts w:ascii="Consolas" w:eastAsia="Times New Roman" w:hAnsi="Consolas"/>
          <w:color w:val="403F53"/>
          <w:sz w:val="21"/>
          <w:szCs w:val="21"/>
          <w:lang w:val="en-SI" w:eastAsia="en-SI"/>
        </w:rPr>
        <w:t>,</w:t>
      </w:r>
    </w:p>
    <w:p w14:paraId="6134C46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ScriptContex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scriptContextTxInfo</w:t>
      </w:r>
      <w:r w:rsidRPr="000B541E">
        <w:rPr>
          <w:rFonts w:ascii="Consolas" w:eastAsia="Times New Roman" w:hAnsi="Consolas"/>
          <w:color w:val="403F53"/>
          <w:sz w:val="21"/>
          <w:szCs w:val="21"/>
          <w:lang w:val="en-SI" w:eastAsia="en-SI"/>
        </w:rPr>
        <w:t>),</w:t>
      </w:r>
    </w:p>
    <w:p w14:paraId="405FB3B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x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txInfoValidRan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from</w:t>
      </w:r>
      <w:r w:rsidRPr="000B541E">
        <w:rPr>
          <w:rFonts w:ascii="Consolas" w:eastAsia="Times New Roman" w:hAnsi="Consolas"/>
          <w:color w:val="403F53"/>
          <w:sz w:val="21"/>
          <w:szCs w:val="21"/>
          <w:lang w:val="en-SI" w:eastAsia="en-SI"/>
        </w:rPr>
        <w:t>)</w:t>
      </w:r>
    </w:p>
    <w:p w14:paraId="327EE0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qualified</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as</w:t>
      </w:r>
      <w:r w:rsidRPr="000B541E">
        <w:rPr>
          <w:rFonts w:ascii="Consolas" w:eastAsia="Times New Roman" w:hAnsi="Consolas"/>
          <w:color w:val="403F53"/>
          <w:sz w:val="21"/>
          <w:szCs w:val="21"/>
          <w:lang w:val="en-SI" w:eastAsia="en-SI"/>
        </w:rPr>
        <w:t xml:space="preserve"> PlutusV2</w:t>
      </w:r>
    </w:p>
    <w:p w14:paraId="487C563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                  (</w:t>
      </w:r>
      <w:r w:rsidRPr="000B541E">
        <w:rPr>
          <w:rFonts w:ascii="Consolas" w:eastAsia="Times New Roman" w:hAnsi="Consolas"/>
          <w:i/>
          <w:iCs/>
          <w:color w:val="4876D6"/>
          <w:sz w:val="21"/>
          <w:szCs w:val="21"/>
          <w:lang w:val="en-SI" w:eastAsia="en-SI"/>
        </w:rPr>
        <w:t>compil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unstableMakeIsData</w:t>
      </w:r>
      <w:r w:rsidRPr="000B541E">
        <w:rPr>
          <w:rFonts w:ascii="Consolas" w:eastAsia="Times New Roman" w:hAnsi="Consolas"/>
          <w:color w:val="403F53"/>
          <w:sz w:val="21"/>
          <w:szCs w:val="21"/>
          <w:lang w:val="en-SI" w:eastAsia="en-SI"/>
        </w:rPr>
        <w:t>)</w:t>
      </w:r>
    </w:p>
    <w:p w14:paraId="6504014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Builtins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w:t>
      </w:r>
    </w:p>
    <w:p w14:paraId="65B2BCD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Prelude          (</w:t>
      </w:r>
      <w:r w:rsidRPr="000B541E">
        <w:rPr>
          <w:rFonts w:ascii="Consolas" w:eastAsia="Times New Roman" w:hAnsi="Consolas"/>
          <w:color w:val="994CC3"/>
          <w:sz w:val="21"/>
          <w:szCs w:val="21"/>
          <w:lang w:val="en-SI" w:eastAsia="en-SI"/>
        </w:rPr>
        <w:t>Bool</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r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traceIfFalse</w:t>
      </w: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w:t>
      </w:r>
      <w:r w:rsidRPr="000B541E">
        <w:rPr>
          <w:rFonts w:ascii="Consolas" w:eastAsia="Times New Roman" w:hAnsi="Consolas"/>
          <w:color w:val="403F53"/>
          <w:sz w:val="21"/>
          <w:szCs w:val="21"/>
          <w:lang w:val="en-SI" w:eastAsia="en-SI"/>
        </w:rPr>
        <w:t>),</w:t>
      </w:r>
    </w:p>
    <w:p w14:paraId="1503641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amp;&amp;</w:t>
      </w:r>
      <w:r w:rsidRPr="000B541E">
        <w:rPr>
          <w:rFonts w:ascii="Consolas" w:eastAsia="Times New Roman" w:hAnsi="Consolas"/>
          <w:color w:val="403F53"/>
          <w:sz w:val="21"/>
          <w:szCs w:val="21"/>
          <w:lang w:val="en-SI" w:eastAsia="en-SI"/>
        </w:rPr>
        <w:t>))</w:t>
      </w:r>
    </w:p>
    <w:p w14:paraId="3E2393F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Utilities                 (</w:t>
      </w:r>
      <w:r w:rsidRPr="000B541E">
        <w:rPr>
          <w:rFonts w:ascii="Consolas" w:eastAsia="Times New Roman" w:hAnsi="Consolas"/>
          <w:i/>
          <w:iCs/>
          <w:color w:val="4876D6"/>
          <w:sz w:val="21"/>
          <w:szCs w:val="21"/>
          <w:lang w:val="en-SI" w:eastAsia="en-SI"/>
        </w:rPr>
        <w:t>wrapValidator</w:t>
      </w:r>
      <w:r w:rsidRPr="000B541E">
        <w:rPr>
          <w:rFonts w:ascii="Consolas" w:eastAsia="Times New Roman" w:hAnsi="Consolas"/>
          <w:color w:val="403F53"/>
          <w:sz w:val="21"/>
          <w:szCs w:val="21"/>
          <w:lang w:val="en-SI" w:eastAsia="en-SI"/>
        </w:rPr>
        <w:t>)</w:t>
      </w:r>
    </w:p>
    <w:p w14:paraId="75F0E4E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358AD1F4" w14:textId="290345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w:t>
      </w:r>
    </w:p>
    <w:p w14:paraId="29A55BA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 ON-CHAIN / VALIDATOR ------------------------------------------</w:t>
      </w:r>
    </w:p>
    <w:p w14:paraId="47BAD41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56835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newtyp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CustomDatum</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4876D6"/>
          <w:sz w:val="21"/>
          <w:szCs w:val="21"/>
          <w:lang w:val="en-SI" w:eastAsia="en-SI"/>
        </w:rPr>
        <w:t>MkCustomDatum</w:t>
      </w:r>
      <w:r w:rsidRPr="000B541E">
        <w:rPr>
          <w:rFonts w:ascii="Consolas" w:eastAsia="Times New Roman" w:hAnsi="Consolas"/>
          <w:color w:val="403F53"/>
          <w:sz w:val="21"/>
          <w:szCs w:val="21"/>
          <w:lang w:val="en-SI" w:eastAsia="en-SI"/>
        </w:rPr>
        <w:t xml:space="preserve"> { </w:t>
      </w:r>
      <w:r w:rsidRPr="000B541E">
        <w:rPr>
          <w:rFonts w:ascii="Consolas" w:eastAsia="Times New Roman" w:hAnsi="Consolas"/>
          <w:color w:val="4876D6"/>
          <w:sz w:val="21"/>
          <w:szCs w:val="21"/>
          <w:lang w:val="en-SI" w:eastAsia="en-SI"/>
        </w:rPr>
        <w:t>deadlin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POSIXTime</w:t>
      </w:r>
      <w:r w:rsidRPr="000B541E">
        <w:rPr>
          <w:rFonts w:ascii="Consolas" w:eastAsia="Times New Roman" w:hAnsi="Consolas"/>
          <w:color w:val="403F53"/>
          <w:sz w:val="21"/>
          <w:szCs w:val="21"/>
          <w:lang w:val="en-SI" w:eastAsia="en-SI"/>
        </w:rPr>
        <w:t xml:space="preserve"> }</w:t>
      </w:r>
    </w:p>
    <w:p w14:paraId="69D294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unstableMakeIsData ''CustomDatum</w:t>
      </w:r>
    </w:p>
    <w:p w14:paraId="4E9253C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EA4E8A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mkValidator #-}</w:t>
      </w:r>
    </w:p>
    <w:p w14:paraId="777D8BE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mk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CustomDatum</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ScriptContex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18F3E3C5"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mkValidator (</w:t>
      </w:r>
      <w:r w:rsidRPr="000B541E">
        <w:rPr>
          <w:rFonts w:ascii="Consolas" w:eastAsia="Times New Roman" w:hAnsi="Consolas"/>
          <w:color w:val="4876D6"/>
          <w:sz w:val="21"/>
          <w:szCs w:val="21"/>
          <w:lang w:val="en-SI" w:eastAsia="en-SI"/>
        </w:rPr>
        <w:t>MkCustomDatum</w:t>
      </w:r>
      <w:r w:rsidRPr="000B541E">
        <w:rPr>
          <w:rFonts w:ascii="Consolas" w:eastAsia="Times New Roman" w:hAnsi="Consolas"/>
          <w:color w:val="403F53"/>
          <w:sz w:val="21"/>
          <w:szCs w:val="21"/>
          <w:lang w:val="en-SI" w:eastAsia="en-SI"/>
        </w:rPr>
        <w:t xml:space="preserve"> d) r ctx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traceIfFals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expected a negative redeemer</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266D2331" w14:textId="57E72C38"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r </w:t>
      </w:r>
      <w:r w:rsidRPr="000B541E">
        <w:rPr>
          <w:rFonts w:ascii="Consolas" w:eastAsia="Times New Roman" w:hAnsi="Consolas"/>
          <w:color w:val="0C969B"/>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AA0982"/>
          <w:sz w:val="21"/>
          <w:szCs w:val="21"/>
          <w:lang w:val="en-SI" w:eastAsia="en-SI"/>
        </w:rPr>
        <w:t>0</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amp;&amp;</w:t>
      </w:r>
    </w:p>
    <w:p w14:paraId="1E615EB6"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traceIfFals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deadline not reached</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43EBD575" w14:textId="6E798F33"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403F53"/>
          <w:sz w:val="21"/>
          <w:szCs w:val="21"/>
          <w:lang w:val="en-SI" w:eastAsia="en-SI"/>
        </w:rPr>
        <w:t>deadlineReached</w:t>
      </w:r>
    </w:p>
    <w:p w14:paraId="4968CE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where</w:t>
      </w:r>
    </w:p>
    <w:p w14:paraId="54C165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xInfo</w:t>
      </w:r>
    </w:p>
    <w:p w14:paraId="1A64B2E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info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scriptContextTxInfo ctx</w:t>
      </w:r>
    </w:p>
    <w:p w14:paraId="242FDA2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ACFDCC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deadlineReache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7355D8B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deadlineReache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contains (from 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txInfoValidRange info</w:t>
      </w:r>
    </w:p>
    <w:p w14:paraId="3F67F28B" w14:textId="77777777" w:rsidR="000B541E" w:rsidRPr="000B541E" w:rsidRDefault="000B541E" w:rsidP="000B541E">
      <w:pPr>
        <w:shd w:val="clear" w:color="auto" w:fill="FBFBFB"/>
        <w:spacing w:before="0" w:after="240" w:line="285" w:lineRule="atLeast"/>
        <w:jc w:val="left"/>
        <w:rPr>
          <w:rFonts w:ascii="Consolas" w:eastAsia="Times New Roman" w:hAnsi="Consolas"/>
          <w:color w:val="403F53"/>
          <w:sz w:val="21"/>
          <w:szCs w:val="21"/>
          <w:lang w:val="en-SI" w:eastAsia="en-SI"/>
        </w:rPr>
      </w:pPr>
    </w:p>
    <w:p w14:paraId="11D0A7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lastRenderedPageBreak/>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mkWrappedValidator #-}</w:t>
      </w:r>
    </w:p>
    <w:p w14:paraId="0CAFD30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mkWrapped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
    <w:p w14:paraId="5040608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mkWrapped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rapValidator mkValidator</w:t>
      </w:r>
    </w:p>
    <w:p w14:paraId="50C40DD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0C5388B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w:t>
      </w:r>
      <w:r w:rsidRPr="000B541E">
        <w:rPr>
          <w:rFonts w:ascii="Consolas" w:eastAsia="Times New Roman" w:hAnsi="Consolas"/>
          <w:color w:val="994CC3"/>
          <w:sz w:val="21"/>
          <w:szCs w:val="21"/>
          <w:lang w:val="en-SI" w:eastAsia="en-SI"/>
        </w:rPr>
        <w:t>Validator</w:t>
      </w:r>
    </w:p>
    <w:p w14:paraId="25EE6A7A" w14:textId="77777777" w:rsidR="00EC3621"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mkValidatorScript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PlutusTx.compile </w:t>
      </w:r>
    </w:p>
    <w:p w14:paraId="7BB069E8" w14:textId="7E7AD660" w:rsidR="000B541E" w:rsidRPr="000B541E" w:rsidRDefault="00EC3621"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 xml:space="preserve"> mkWrappedValidator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w:t>
      </w:r>
    </w:p>
    <w:p w14:paraId="6524B270" w14:textId="77777777" w:rsidR="000C6E2C" w:rsidRDefault="000C6E2C" w:rsidP="0097420E">
      <w:pPr>
        <w:spacing w:before="0" w:after="0"/>
      </w:pPr>
    </w:p>
    <w:p w14:paraId="2BE834AC" w14:textId="68ACA97E" w:rsidR="000C6E2C" w:rsidRDefault="002F7DA5" w:rsidP="009D3BD7">
      <w:pPr>
        <w:spacing w:before="0"/>
      </w:pPr>
      <w:r>
        <w:t>We see we check that the validity range lies in the interval that starts with the deadline. And we also check that the redeemer is lower or equal to zero. Then we wrap the validator and compile it. Le</w:t>
      </w:r>
      <w:r w:rsidR="00AD40FD">
        <w:t>t</w:t>
      </w:r>
      <w:r>
        <w:t xml:space="preserve"> us look now at our test that is contained in the </w:t>
      </w:r>
      <w:r w:rsidR="00870983">
        <w:rPr>
          <w:i/>
          <w:iCs/>
        </w:rPr>
        <w:t>U</w:t>
      </w:r>
      <w:r w:rsidRPr="002F7DA5">
        <w:rPr>
          <w:i/>
          <w:iCs/>
        </w:rPr>
        <w:t>TNegativeRTimed.hs</w:t>
      </w:r>
      <w:r>
        <w:t xml:space="preserve"> file. </w:t>
      </w:r>
    </w:p>
    <w:p w14:paraId="5381B43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DataKinds</w:t>
      </w:r>
      <w:r w:rsidRPr="00F97811">
        <w:rPr>
          <w:rFonts w:ascii="Consolas" w:eastAsia="Times New Roman" w:hAnsi="Consolas"/>
          <w:color w:val="403F53"/>
          <w:sz w:val="21"/>
          <w:szCs w:val="21"/>
          <w:lang w:val="en-SI" w:eastAsia="en-SI"/>
        </w:rPr>
        <w:t xml:space="preserve">          #-}</w:t>
      </w:r>
    </w:p>
    <w:p w14:paraId="31EB69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NoImplicitPrelude</w:t>
      </w:r>
      <w:r w:rsidRPr="00F97811">
        <w:rPr>
          <w:rFonts w:ascii="Consolas" w:eastAsia="Times New Roman" w:hAnsi="Consolas"/>
          <w:color w:val="403F53"/>
          <w:sz w:val="21"/>
          <w:szCs w:val="21"/>
          <w:lang w:val="en-SI" w:eastAsia="en-SI"/>
        </w:rPr>
        <w:t xml:space="preserve">  #-}</w:t>
      </w:r>
    </w:p>
    <w:p w14:paraId="2F2B594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NumericUnderscores</w:t>
      </w:r>
      <w:r w:rsidRPr="00F97811">
        <w:rPr>
          <w:rFonts w:ascii="Consolas" w:eastAsia="Times New Roman" w:hAnsi="Consolas"/>
          <w:color w:val="403F53"/>
          <w:sz w:val="21"/>
          <w:szCs w:val="21"/>
          <w:lang w:val="en-SI" w:eastAsia="en-SI"/>
        </w:rPr>
        <w:t xml:space="preserve"> #-}</w:t>
      </w:r>
    </w:p>
    <w:p w14:paraId="2D0D66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761264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module</w:t>
      </w:r>
      <w:r w:rsidRPr="00F97811">
        <w:rPr>
          <w:rFonts w:ascii="Consolas" w:eastAsia="Times New Roman" w:hAnsi="Consolas"/>
          <w:color w:val="403F53"/>
          <w:sz w:val="21"/>
          <w:szCs w:val="21"/>
          <w:lang w:val="en-SI" w:eastAsia="en-SI"/>
        </w:rPr>
        <w:t xml:space="preserve"> Main </w:t>
      </w:r>
      <w:r w:rsidRPr="00F97811">
        <w:rPr>
          <w:rFonts w:ascii="Consolas" w:eastAsia="Times New Roman" w:hAnsi="Consolas"/>
          <w:color w:val="994CC3"/>
          <w:sz w:val="21"/>
          <w:szCs w:val="21"/>
          <w:lang w:val="en-SI" w:eastAsia="en-SI"/>
        </w:rPr>
        <w:t>where</w:t>
      </w:r>
    </w:p>
    <w:p w14:paraId="3A9390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4A2A77E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Control.Monad        (</w:t>
      </w:r>
      <w:r w:rsidRPr="00F97811">
        <w:rPr>
          <w:rFonts w:ascii="Consolas" w:eastAsia="Times New Roman" w:hAnsi="Consolas"/>
          <w:i/>
          <w:iCs/>
          <w:color w:val="4876D6"/>
          <w:sz w:val="21"/>
          <w:szCs w:val="21"/>
          <w:lang w:val="en-SI" w:eastAsia="en-SI"/>
        </w:rPr>
        <w:t>mapM</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replicateM</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nless</w:t>
      </w:r>
      <w:r w:rsidRPr="00F97811">
        <w:rPr>
          <w:rFonts w:ascii="Consolas" w:eastAsia="Times New Roman" w:hAnsi="Consolas"/>
          <w:color w:val="403F53"/>
          <w:sz w:val="21"/>
          <w:szCs w:val="21"/>
          <w:lang w:val="en-SI" w:eastAsia="en-SI"/>
        </w:rPr>
        <w:t>)</w:t>
      </w:r>
    </w:p>
    <w:p w14:paraId="5A45F9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qualified</w:t>
      </w:r>
      <w:r w:rsidRPr="00F97811">
        <w:rPr>
          <w:rFonts w:ascii="Consolas" w:eastAsia="Times New Roman" w:hAnsi="Consolas"/>
          <w:color w:val="403F53"/>
          <w:sz w:val="21"/>
          <w:szCs w:val="21"/>
          <w:lang w:val="en-SI" w:eastAsia="en-SI"/>
        </w:rPr>
        <w:t xml:space="preserve"> NegativeRTimed       </w:t>
      </w:r>
      <w:r w:rsidRPr="00F97811">
        <w:rPr>
          <w:rFonts w:ascii="Consolas" w:eastAsia="Times New Roman" w:hAnsi="Consolas"/>
          <w:color w:val="994CC3"/>
          <w:sz w:val="21"/>
          <w:szCs w:val="21"/>
          <w:lang w:val="en-SI" w:eastAsia="en-SI"/>
        </w:rPr>
        <w:t>as</w:t>
      </w:r>
      <w:r w:rsidRPr="00F97811">
        <w:rPr>
          <w:rFonts w:ascii="Consolas" w:eastAsia="Times New Roman" w:hAnsi="Consolas"/>
          <w:color w:val="403F53"/>
          <w:sz w:val="21"/>
          <w:szCs w:val="21"/>
          <w:lang w:val="en-SI" w:eastAsia="en-SI"/>
        </w:rPr>
        <w:t xml:space="preserve"> OnChain</w:t>
      </w:r>
    </w:p>
    <w:p w14:paraId="496EAEB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Model         (</w:t>
      </w:r>
      <w:r w:rsidRPr="00F97811">
        <w:rPr>
          <w:rFonts w:ascii="Consolas" w:eastAsia="Times New Roman" w:hAnsi="Consolas"/>
          <w:color w:val="994CC3"/>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ovelac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DatumMod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HashDatum</w:t>
      </w:r>
      <w:r w:rsidRPr="00F97811">
        <w:rPr>
          <w:rFonts w:ascii="Consolas" w:eastAsia="Times New Roman" w:hAnsi="Consolas"/>
          <w:color w:val="403F53"/>
          <w:sz w:val="21"/>
          <w:szCs w:val="21"/>
          <w:lang w:val="en-SI" w:eastAsia="en-SI"/>
        </w:rPr>
        <w:t>),</w:t>
      </w:r>
    </w:p>
    <w:p w14:paraId="3632BA3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Ru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ypedValidato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ypedValidator</w:t>
      </w:r>
      <w:r w:rsidRPr="00F97811">
        <w:rPr>
          <w:rFonts w:ascii="Consolas" w:eastAsia="Times New Roman" w:hAnsi="Consolas"/>
          <w:color w:val="403F53"/>
          <w:sz w:val="21"/>
          <w:szCs w:val="21"/>
          <w:lang w:val="en-SI" w:eastAsia="en-SI"/>
        </w:rPr>
        <w:t>),</w:t>
      </w:r>
    </w:p>
    <w:p w14:paraId="531FA2B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UserSpend</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adaValu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currentTimeRad</w:t>
      </w:r>
      <w:r w:rsidRPr="00F97811">
        <w:rPr>
          <w:rFonts w:ascii="Consolas" w:eastAsia="Times New Roman" w:hAnsi="Consolas"/>
          <w:color w:val="403F53"/>
          <w:sz w:val="21"/>
          <w:szCs w:val="21"/>
          <w:lang w:val="en-SI" w:eastAsia="en-SI"/>
        </w:rPr>
        <w:t>,</w:t>
      </w:r>
    </w:p>
    <w:p w14:paraId="7FB2C15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defaultBabb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logErro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ustFail</w:t>
      </w:r>
      <w:r w:rsidRPr="00F97811">
        <w:rPr>
          <w:rFonts w:ascii="Consolas" w:eastAsia="Times New Roman" w:hAnsi="Consolas"/>
          <w:color w:val="403F53"/>
          <w:sz w:val="21"/>
          <w:szCs w:val="21"/>
          <w:lang w:val="en-SI" w:eastAsia="en-SI"/>
        </w:rPr>
        <w:t>,</w:t>
      </w:r>
    </w:p>
    <w:p w14:paraId="07B0058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newUse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payToKey</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payToScrip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pend</w:t>
      </w:r>
      <w:r w:rsidRPr="00F97811">
        <w:rPr>
          <w:rFonts w:ascii="Consolas" w:eastAsia="Times New Roman" w:hAnsi="Consolas"/>
          <w:color w:val="403F53"/>
          <w:sz w:val="21"/>
          <w:szCs w:val="21"/>
          <w:lang w:val="en-SI" w:eastAsia="en-SI"/>
        </w:rPr>
        <w:t>,</w:t>
      </w:r>
    </w:p>
    <w:p w14:paraId="06D15E5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spendScrip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ubmitTx</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estNoErrors</w:t>
      </w:r>
      <w:r w:rsidRPr="00F97811">
        <w:rPr>
          <w:rFonts w:ascii="Consolas" w:eastAsia="Times New Roman" w:hAnsi="Consolas"/>
          <w:color w:val="403F53"/>
          <w:sz w:val="21"/>
          <w:szCs w:val="21"/>
          <w:lang w:val="en-SI" w:eastAsia="en-SI"/>
        </w:rPr>
        <w:t>,</w:t>
      </w:r>
    </w:p>
    <w:p w14:paraId="291E10D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toV2</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serSpend</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txoA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validateIn</w:t>
      </w:r>
      <w:r w:rsidRPr="00F97811">
        <w:rPr>
          <w:rFonts w:ascii="Consolas" w:eastAsia="Times New Roman" w:hAnsi="Consolas"/>
          <w:color w:val="403F53"/>
          <w:sz w:val="21"/>
          <w:szCs w:val="21"/>
          <w:lang w:val="en-SI" w:eastAsia="en-SI"/>
        </w:rPr>
        <w:t>,</w:t>
      </w:r>
    </w:p>
    <w:p w14:paraId="0178058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valueA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aitUntil</w:t>
      </w:r>
      <w:r w:rsidRPr="00F97811">
        <w:rPr>
          <w:rFonts w:ascii="Consolas" w:eastAsia="Times New Roman" w:hAnsi="Consolas"/>
          <w:color w:val="403F53"/>
          <w:sz w:val="21"/>
          <w:szCs w:val="21"/>
          <w:lang w:val="en-SI" w:eastAsia="en-SI"/>
        </w:rPr>
        <w:t>)</w:t>
      </w:r>
    </w:p>
    <w:p w14:paraId="74780F0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V2.Ledger.Api (</w:t>
      </w:r>
      <w:r w:rsidRPr="00F97811">
        <w:rPr>
          <w:rFonts w:ascii="Consolas" w:eastAsia="Times New Roman" w:hAnsi="Consolas"/>
          <w:color w:val="994CC3"/>
          <w:sz w:val="21"/>
          <w:szCs w:val="21"/>
          <w:lang w:val="en-SI" w:eastAsia="en-SI"/>
        </w:rPr>
        <w:t>POSIXTim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PubKeyHash</w:t>
      </w:r>
      <w:r w:rsidRPr="00F97811">
        <w:rPr>
          <w:rFonts w:ascii="Consolas" w:eastAsia="Times New Roman" w:hAnsi="Consolas"/>
          <w:color w:val="403F53"/>
          <w:sz w:val="21"/>
          <w:szCs w:val="21"/>
          <w:lang w:val="en-SI" w:eastAsia="en-SI"/>
        </w:rPr>
        <w:t>,</w:t>
      </w:r>
    </w:p>
    <w:p w14:paraId="3CE6B38D"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TxOu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xOutValu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OutRef</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Value</w:t>
      </w:r>
      <w:r w:rsidRPr="00F97811">
        <w:rPr>
          <w:rFonts w:ascii="Consolas" w:eastAsia="Times New Roman" w:hAnsi="Consolas"/>
          <w:color w:val="403F53"/>
          <w:sz w:val="21"/>
          <w:szCs w:val="21"/>
          <w:lang w:val="en-SI" w:eastAsia="en-SI"/>
        </w:rPr>
        <w:t>)</w:t>
      </w:r>
    </w:p>
    <w:p w14:paraId="79830C6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Tx.Builtins    (</w:t>
      </w:r>
      <w:r w:rsidRPr="00F97811">
        <w:rPr>
          <w:rFonts w:ascii="Consolas" w:eastAsia="Times New Roman" w:hAnsi="Consolas"/>
          <w:color w:val="994CC3"/>
          <w:sz w:val="21"/>
          <w:szCs w:val="21"/>
          <w:lang w:val="en-SI" w:eastAsia="en-SI"/>
        </w:rPr>
        <w:t>Intege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kI</w:t>
      </w:r>
      <w:r w:rsidRPr="00F97811">
        <w:rPr>
          <w:rFonts w:ascii="Consolas" w:eastAsia="Times New Roman" w:hAnsi="Consolas"/>
          <w:color w:val="403F53"/>
          <w:sz w:val="21"/>
          <w:szCs w:val="21"/>
          <w:lang w:val="en-SI" w:eastAsia="en-SI"/>
        </w:rPr>
        <w:t>)</w:t>
      </w:r>
    </w:p>
    <w:p w14:paraId="337F9FA3"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Tx.Prelude     (</w:t>
      </w:r>
      <w:r w:rsidRPr="00F97811">
        <w:rPr>
          <w:rFonts w:ascii="Consolas" w:eastAsia="Times New Roman" w:hAnsi="Consolas"/>
          <w:color w:val="994CC3"/>
          <w:sz w:val="21"/>
          <w:szCs w:val="21"/>
          <w:lang w:val="en-SI" w:eastAsia="en-SI"/>
        </w:rPr>
        <w:t>Eq</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amp;&amp;</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w:t>
      </w:r>
    </w:p>
    <w:p w14:paraId="421C1059"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relud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concat</w:t>
      </w:r>
      <w:r w:rsidRPr="00F97811">
        <w:rPr>
          <w:rFonts w:ascii="Consolas" w:eastAsia="Times New Roman" w:hAnsi="Consolas"/>
          <w:color w:val="403F53"/>
          <w:sz w:val="21"/>
          <w:szCs w:val="21"/>
          <w:lang w:val="en-SI" w:eastAsia="en-SI"/>
        </w:rPr>
        <w:t>)</w:t>
      </w:r>
    </w:p>
    <w:p w14:paraId="49AC01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Test.Tasty           (</w:t>
      </w:r>
      <w:r w:rsidRPr="00F97811">
        <w:rPr>
          <w:rFonts w:ascii="Consolas" w:eastAsia="Times New Roman" w:hAnsi="Consolas"/>
          <w:i/>
          <w:iCs/>
          <w:color w:val="4876D6"/>
          <w:sz w:val="21"/>
          <w:szCs w:val="21"/>
          <w:lang w:val="en-SI" w:eastAsia="en-SI"/>
        </w:rPr>
        <w:t>defaul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estGroup</w:t>
      </w:r>
      <w:r w:rsidRPr="00F97811">
        <w:rPr>
          <w:rFonts w:ascii="Consolas" w:eastAsia="Times New Roman" w:hAnsi="Consolas"/>
          <w:color w:val="403F53"/>
          <w:sz w:val="21"/>
          <w:szCs w:val="21"/>
          <w:lang w:val="en-SI" w:eastAsia="en-SI"/>
        </w:rPr>
        <w:t>)</w:t>
      </w:r>
    </w:p>
    <w:p w14:paraId="66D186A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0F28AEE9" w14:textId="3003490E"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89FB1"/>
          <w:sz w:val="21"/>
          <w:szCs w:val="21"/>
          <w:lang w:val="en-SI" w:eastAsia="en-SI"/>
        </w:rPr>
        <w:t>--</w:t>
      </w:r>
      <w:r w:rsidRPr="00F97811">
        <w:rPr>
          <w:rFonts w:ascii="Consolas" w:eastAsia="Times New Roman" w:hAnsi="Consolas"/>
          <w:i/>
          <w:iCs/>
          <w:color w:val="989FB1"/>
          <w:sz w:val="21"/>
          <w:szCs w:val="21"/>
          <w:lang w:val="en-SI" w:eastAsia="en-SI"/>
        </w:rPr>
        <w:t>-------------------------------------------------------------------------------</w:t>
      </w:r>
    </w:p>
    <w:p w14:paraId="26CAD120" w14:textId="2EEAC483"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989FB1"/>
          <w:sz w:val="21"/>
          <w:szCs w:val="21"/>
          <w:lang w:val="en-SI" w:eastAsia="en-SI"/>
        </w:rPr>
        <w:t>---------------------------------- TESTING MAIN ---------------------------------</w:t>
      </w:r>
    </w:p>
    <w:p w14:paraId="4DC5801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2CD0709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4876D6"/>
          <w:sz w:val="21"/>
          <w:szCs w:val="21"/>
          <w:lang w:val="en-SI" w:eastAsia="en-SI"/>
        </w:rPr>
        <w: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
    <w:p w14:paraId="537C10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default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994CC3"/>
          <w:sz w:val="21"/>
          <w:szCs w:val="21"/>
          <w:lang w:val="en-SI" w:eastAsia="en-SI"/>
        </w:rPr>
        <w:t>do</w:t>
      </w:r>
    </w:p>
    <w:p w14:paraId="59824E3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testGroup</w:t>
      </w:r>
    </w:p>
    <w:p w14:paraId="7700A571"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Testing validator with some sensible values</w:t>
      </w:r>
      <w:r w:rsidRPr="00F97811">
        <w:rPr>
          <w:rFonts w:ascii="Consolas" w:eastAsia="Times New Roman" w:hAnsi="Consolas"/>
          <w:color w:val="111111"/>
          <w:sz w:val="21"/>
          <w:szCs w:val="21"/>
          <w:lang w:val="en-SI" w:eastAsia="en-SI"/>
        </w:rPr>
        <w:t>"</w:t>
      </w:r>
    </w:p>
    <w:p w14:paraId="2BACF239" w14:textId="23C6A760"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after dea</w:t>
      </w:r>
      <w:r w:rsidR="00DB3AC5">
        <w:rPr>
          <w:rFonts w:ascii="Consolas" w:eastAsia="Times New Roman" w:hAnsi="Consolas"/>
          <w:color w:val="C96765"/>
          <w:sz w:val="21"/>
          <w:szCs w:val="21"/>
          <w:lang w:eastAsia="en-SI"/>
        </w:rPr>
        <w:t>d</w:t>
      </w:r>
      <w:r w:rsidRPr="00F97811">
        <w:rPr>
          <w:rFonts w:ascii="Consolas" w:eastAsia="Times New Roman" w:hAnsi="Consolas"/>
          <w:color w:val="C96765"/>
          <w:sz w:val="21"/>
          <w:szCs w:val="21"/>
          <w:lang w:val="en-SI" w:eastAsia="en-SI"/>
        </w:rPr>
        <w:t>lin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ED7E918" w14:textId="030F8E61"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47CF8AAD" w14:textId="7D6650D9"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0   after dea</w:t>
      </w:r>
      <w:r w:rsidR="00DB3AC5">
        <w:rPr>
          <w:rFonts w:ascii="Consolas" w:eastAsia="Times New Roman" w:hAnsi="Consolas"/>
          <w:color w:val="C96765"/>
          <w:sz w:val="21"/>
          <w:szCs w:val="21"/>
          <w:lang w:eastAsia="en-SI"/>
        </w:rPr>
        <w:t>d</w:t>
      </w:r>
      <w:r w:rsidRPr="00F97811">
        <w:rPr>
          <w:rFonts w:ascii="Consolas" w:eastAsia="Times New Roman" w:hAnsi="Consolas"/>
          <w:color w:val="C96765"/>
          <w:sz w:val="21"/>
          <w:szCs w:val="21"/>
          <w:lang w:val="en-SI" w:eastAsia="en-SI"/>
        </w:rPr>
        <w:t>lin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C162019" w14:textId="72B78FBB"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78FD84DF" w14:textId="59389CE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after dea</w:t>
      </w:r>
      <w:r w:rsidR="00DB3AC5">
        <w:rPr>
          <w:rFonts w:ascii="Consolas" w:eastAsia="Times New Roman" w:hAnsi="Consolas"/>
          <w:color w:val="C96765"/>
          <w:sz w:val="21"/>
          <w:szCs w:val="21"/>
          <w:lang w:eastAsia="en-SI"/>
        </w:rPr>
        <w:t>d</w:t>
      </w:r>
      <w:r w:rsidRPr="00F97811">
        <w:rPr>
          <w:rFonts w:ascii="Consolas" w:eastAsia="Times New Roman" w:hAnsi="Consolas"/>
          <w:color w:val="C96765"/>
          <w:sz w:val="21"/>
          <w:szCs w:val="21"/>
          <w:lang w:val="en-SI" w:eastAsia="en-SI"/>
        </w:rPr>
        <w:t>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27DA4BF4" w14:textId="343C9B98"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503E414D" w14:textId="6BE81E5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before dea</w:t>
      </w:r>
      <w:r w:rsidR="00DB3AC5">
        <w:rPr>
          <w:rFonts w:ascii="Consolas" w:eastAsia="Times New Roman" w:hAnsi="Consolas"/>
          <w:color w:val="C96765"/>
          <w:sz w:val="21"/>
          <w:szCs w:val="21"/>
          <w:lang w:eastAsia="en-SI"/>
        </w:rPr>
        <w:t>d</w:t>
      </w:r>
      <w:r w:rsidRPr="00F97811">
        <w:rPr>
          <w:rFonts w:ascii="Consolas" w:eastAsia="Times New Roman" w:hAnsi="Consolas"/>
          <w:color w:val="C96765"/>
          <w:sz w:val="21"/>
          <w:szCs w:val="21"/>
          <w:lang w:val="en-SI" w:eastAsia="en-SI"/>
        </w:rPr>
        <w:t>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7CA0A6A1" w14:textId="54D33B06"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6979F9E8" w14:textId="42E1A476"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0   before dea</w:t>
      </w:r>
      <w:r w:rsidR="00DB3AC5">
        <w:rPr>
          <w:rFonts w:ascii="Consolas" w:eastAsia="Times New Roman" w:hAnsi="Consolas"/>
          <w:color w:val="C96765"/>
          <w:sz w:val="21"/>
          <w:szCs w:val="21"/>
          <w:lang w:eastAsia="en-SI"/>
        </w:rPr>
        <w:t>d</w:t>
      </w:r>
      <w:r w:rsidRPr="00F97811">
        <w:rPr>
          <w:rFonts w:ascii="Consolas" w:eastAsia="Times New Roman" w:hAnsi="Consolas"/>
          <w:color w:val="C96765"/>
          <w:sz w:val="21"/>
          <w:szCs w:val="21"/>
          <w:lang w:val="en-SI" w:eastAsia="en-SI"/>
        </w:rPr>
        <w:t>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3A256A45" w14:textId="4B8A3A6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08767BE2" w14:textId="656F123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before dea</w:t>
      </w:r>
      <w:r w:rsidR="00DB3AC5">
        <w:rPr>
          <w:rFonts w:ascii="Consolas" w:eastAsia="Times New Roman" w:hAnsi="Consolas"/>
          <w:color w:val="C96765"/>
          <w:sz w:val="21"/>
          <w:szCs w:val="21"/>
          <w:lang w:eastAsia="en-SI"/>
        </w:rPr>
        <w:t>d</w:t>
      </w:r>
      <w:r w:rsidRPr="00F97811">
        <w:rPr>
          <w:rFonts w:ascii="Consolas" w:eastAsia="Times New Roman" w:hAnsi="Consolas"/>
          <w:color w:val="C96765"/>
          <w:sz w:val="21"/>
          <w:szCs w:val="21"/>
          <w:lang w:val="en-SI" w:eastAsia="en-SI"/>
        </w:rPr>
        <w:t>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486AB59A" w14:textId="07D803A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40C5BB4C"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
    <w:p w14:paraId="7CAF31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where</w:t>
      </w:r>
    </w:p>
    <w:p w14:paraId="67FB416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ba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goo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mustFail</w:t>
      </w:r>
    </w:p>
    <w:p w14:paraId="2D09FF64"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good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NoErrors (adaValue </w:t>
      </w:r>
      <w:r w:rsidRPr="00F97811">
        <w:rPr>
          <w:rFonts w:ascii="Consolas" w:eastAsia="Times New Roman" w:hAnsi="Consolas"/>
          <w:color w:val="AA0982"/>
          <w:sz w:val="21"/>
          <w:szCs w:val="21"/>
          <w:lang w:val="en-SI" w:eastAsia="en-SI"/>
        </w:rPr>
        <w:t>10_000_000</w:t>
      </w:r>
      <w:r w:rsidRPr="00F97811">
        <w:rPr>
          <w:rFonts w:ascii="Consolas" w:eastAsia="Times New Roman" w:hAnsi="Consolas"/>
          <w:color w:val="403F53"/>
          <w:sz w:val="21"/>
          <w:szCs w:val="21"/>
          <w:lang w:val="en-SI" w:eastAsia="en-SI"/>
        </w:rPr>
        <w:t>) defaultBabbage</w:t>
      </w:r>
    </w:p>
    <w:p w14:paraId="13A26761" w14:textId="77777777" w:rsidR="00CD5C12" w:rsidRDefault="00CD5C12" w:rsidP="0097420E">
      <w:pPr>
        <w:spacing w:before="0" w:after="0"/>
      </w:pPr>
    </w:p>
    <w:p w14:paraId="27C251D2" w14:textId="5B0A3D87" w:rsidR="00CD5C12" w:rsidRDefault="00DD1782" w:rsidP="00444B72">
      <w:pPr>
        <w:spacing w:before="0"/>
      </w:pPr>
      <w:r>
        <w:t xml:space="preserve">Same as in </w:t>
      </w:r>
      <w:r w:rsidR="00A6121B">
        <w:t xml:space="preserve">the </w:t>
      </w:r>
      <w:r>
        <w:t xml:space="preserve">previous chapter we have our </w:t>
      </w:r>
      <w:r w:rsidRPr="00F97811">
        <w:rPr>
          <w:rFonts w:ascii="Consolas" w:eastAsia="Times New Roman" w:hAnsi="Consolas"/>
          <w:i/>
          <w:iCs/>
          <w:color w:val="4876D6"/>
          <w:sz w:val="21"/>
          <w:szCs w:val="21"/>
          <w:lang w:val="en-SI" w:eastAsia="en-SI"/>
        </w:rPr>
        <w:t>main</w:t>
      </w:r>
      <w:r>
        <w:t xml:space="preserve"> function that contains the list of tests with their descriptions. </w:t>
      </w:r>
      <w:r w:rsidR="006373EB">
        <w:t xml:space="preserve">The first two tests should pass and the rest of the tests should fail. </w:t>
      </w:r>
      <w:r w:rsidR="00C15B97">
        <w:t>We use the same test in all six cases, just the parameters we pass to the test are different for all of the cases.</w:t>
      </w:r>
      <w:r w:rsidR="000941E8">
        <w:t xml:space="preserve"> The first parameter we pass is the POSIX time for the deadline and the second one is the redeemer. </w:t>
      </w:r>
      <w:r w:rsidR="00E15AFB">
        <w:t xml:space="preserve">The deadline of 50 should be OK, because we are hardcoding the time </w:t>
      </w:r>
      <w:r w:rsidR="000F461B">
        <w:t>that we wait before we</w:t>
      </w:r>
      <w:r w:rsidR="00E15AFB">
        <w:t xml:space="preserve"> submit the </w:t>
      </w:r>
      <w:r w:rsidR="000F461B">
        <w:t xml:space="preserve">consuming </w:t>
      </w:r>
      <w:r w:rsidR="00E15AFB">
        <w:t xml:space="preserve">transaction to 1000. Let us look now at the helper functions. </w:t>
      </w:r>
    </w:p>
    <w:p w14:paraId="19A9FD9F" w14:textId="78391B61"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w:t>
      </w:r>
    </w:p>
    <w:p w14:paraId="297387EB" w14:textId="6A137B6F"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989FB1"/>
          <w:sz w:val="21"/>
          <w:szCs w:val="21"/>
          <w:lang w:val="en-SI" w:eastAsia="en-SI"/>
        </w:rPr>
        <w:t>------------------------------- HELPER FUNCTIONS --------------------------------</w:t>
      </w:r>
    </w:p>
    <w:p w14:paraId="5031FCF7"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C26B3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waitBeforeConsum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p>
    <w:p w14:paraId="459814DE"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waitBeforeConsumingTx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p>
    <w:p w14:paraId="7665541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583FEA"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Set many users at once</w:t>
      </w:r>
    </w:p>
    <w:p w14:paraId="5C98BF2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setupUsers</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Run</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ubKeyHash</w:t>
      </w:r>
      <w:r w:rsidRPr="00444B72">
        <w:rPr>
          <w:rFonts w:ascii="Consolas" w:eastAsia="Times New Roman" w:hAnsi="Consolas"/>
          <w:color w:val="403F53"/>
          <w:sz w:val="21"/>
          <w:szCs w:val="21"/>
          <w:lang w:val="en-SI" w:eastAsia="en-SI"/>
        </w:rPr>
        <w:t>]</w:t>
      </w:r>
    </w:p>
    <w:p w14:paraId="6AEA68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setupUsers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replicateM </w:t>
      </w:r>
      <w:r w:rsidRPr="00444B72">
        <w:rPr>
          <w:rFonts w:ascii="Consolas" w:eastAsia="Times New Roman" w:hAnsi="Consolas"/>
          <w:color w:val="AA0982"/>
          <w:sz w:val="21"/>
          <w:szCs w:val="21"/>
          <w:lang w:val="en-SI" w:eastAsia="en-SI"/>
        </w:rPr>
        <w:t>2</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newUser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ada (</w:t>
      </w:r>
      <w:r w:rsidRPr="00444B72">
        <w:rPr>
          <w:rFonts w:ascii="Consolas" w:eastAsia="Times New Roman" w:hAnsi="Consolas"/>
          <w:color w:val="4876D6"/>
          <w:sz w:val="21"/>
          <w:szCs w:val="21"/>
          <w:lang w:val="en-SI" w:eastAsia="en-SI"/>
        </w:rPr>
        <w:t>Lovelac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r w:rsidRPr="00444B72">
        <w:rPr>
          <w:rFonts w:ascii="Consolas" w:eastAsia="Times New Roman" w:hAnsi="Consolas"/>
          <w:color w:val="403F53"/>
          <w:sz w:val="21"/>
          <w:szCs w:val="21"/>
          <w:lang w:val="en-SI" w:eastAsia="en-SI"/>
        </w:rPr>
        <w:t>)</w:t>
      </w:r>
    </w:p>
    <w:p w14:paraId="3DC54EA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568612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Validator's script</w:t>
      </w:r>
    </w:p>
    <w:p w14:paraId="2064A76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valScrip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ypedValidato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datum</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redeemer</w:t>
      </w:r>
    </w:p>
    <w:p w14:paraId="50771320"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valScript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TypedValidato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toV2 OnChain.validator</w:t>
      </w:r>
    </w:p>
    <w:p w14:paraId="0325A45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61F79A5"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Create transaction that spends "usp" to lock "val" in "valScript"</w:t>
      </w:r>
    </w:p>
    <w:p w14:paraId="108AA46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lock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UserSpend</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31D2F99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lockingTx dl usp val </w:t>
      </w:r>
      <w:r w:rsidRPr="00444B72">
        <w:rPr>
          <w:rFonts w:ascii="Consolas" w:eastAsia="Times New Roman" w:hAnsi="Consolas"/>
          <w:color w:val="0C969B"/>
          <w:sz w:val="21"/>
          <w:szCs w:val="21"/>
          <w:lang w:val="en-SI" w:eastAsia="en-SI"/>
        </w:rPr>
        <w:t>=</w:t>
      </w:r>
    </w:p>
    <w:p w14:paraId="05BEB3D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mconcat</w:t>
      </w:r>
    </w:p>
    <w:p w14:paraId="0006BEC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userSpend usp</w:t>
      </w:r>
    </w:p>
    <w:p w14:paraId="1DD10F6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payToScript valScript (</w:t>
      </w:r>
      <w:r w:rsidRPr="00444B72">
        <w:rPr>
          <w:rFonts w:ascii="Consolas" w:eastAsia="Times New Roman" w:hAnsi="Consolas"/>
          <w:color w:val="4876D6"/>
          <w:sz w:val="21"/>
          <w:szCs w:val="21"/>
          <w:lang w:val="en-SI" w:eastAsia="en-SI"/>
        </w:rPr>
        <w:t>HashDatum</w:t>
      </w:r>
      <w:r w:rsidRPr="00444B72">
        <w:rPr>
          <w:rFonts w:ascii="Consolas" w:eastAsia="Times New Roman" w:hAnsi="Consolas"/>
          <w:color w:val="403F53"/>
          <w:sz w:val="21"/>
          <w:szCs w:val="21"/>
          <w:lang w:val="en-SI" w:eastAsia="en-SI"/>
        </w:rPr>
        <w:t xml:space="preserve"> (OnChain.</w:t>
      </w:r>
      <w:r w:rsidRPr="00444B72">
        <w:rPr>
          <w:rFonts w:ascii="Consolas" w:eastAsia="Times New Roman" w:hAnsi="Consolas"/>
          <w:color w:val="4876D6"/>
          <w:sz w:val="21"/>
          <w:szCs w:val="21"/>
          <w:lang w:val="en-SI" w:eastAsia="en-SI"/>
        </w:rPr>
        <w:t>MkCustomDatum</w:t>
      </w:r>
      <w:r w:rsidRPr="00444B72">
        <w:rPr>
          <w:rFonts w:ascii="Consolas" w:eastAsia="Times New Roman" w:hAnsi="Consolas"/>
          <w:color w:val="403F53"/>
          <w:sz w:val="21"/>
          <w:szCs w:val="21"/>
          <w:lang w:val="en-SI" w:eastAsia="en-SI"/>
        </w:rPr>
        <w:t xml:space="preserve"> dl)) val</w:t>
      </w:r>
    </w:p>
    <w:p w14:paraId="78482CEB"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03F026B1" w14:textId="77777777" w:rsid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407FD726"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0AD2094A" w14:textId="77777777" w:rsidR="00444B72" w:rsidRDefault="00444B72" w:rsidP="00444B72">
      <w:pPr>
        <w:shd w:val="clear" w:color="auto" w:fill="FBFBFB"/>
        <w:spacing w:before="0" w:after="0" w:line="285" w:lineRule="atLeast"/>
        <w:jc w:val="left"/>
        <w:rPr>
          <w:rFonts w:ascii="Consolas" w:eastAsia="Times New Roman" w:hAnsi="Consolas"/>
          <w:i/>
          <w:iCs/>
          <w:color w:val="989FB1"/>
          <w:sz w:val="21"/>
          <w:szCs w:val="21"/>
          <w:lang w:val="en-SI" w:eastAsia="en-SI"/>
        </w:rPr>
      </w:pPr>
      <w:r w:rsidRPr="00444B72">
        <w:rPr>
          <w:rFonts w:ascii="Consolas" w:eastAsia="Times New Roman" w:hAnsi="Consolas"/>
          <w:color w:val="989FB1"/>
          <w:sz w:val="21"/>
          <w:szCs w:val="21"/>
          <w:lang w:val="en-SI" w:eastAsia="en-SI"/>
        </w:rPr>
        <w:lastRenderedPageBreak/>
        <w:t>--</w:t>
      </w:r>
      <w:r w:rsidRPr="00444B72">
        <w:rPr>
          <w:rFonts w:ascii="Consolas" w:eastAsia="Times New Roman" w:hAnsi="Consolas"/>
          <w:i/>
          <w:iCs/>
          <w:color w:val="989FB1"/>
          <w:sz w:val="21"/>
          <w:szCs w:val="21"/>
          <w:lang w:val="en-SI" w:eastAsia="en-SI"/>
        </w:rPr>
        <w:t xml:space="preserve"> Create transaction that spends "ref" to unlock "val" from the "valScript" </w:t>
      </w:r>
    </w:p>
    <w:p w14:paraId="2F08F665" w14:textId="36418682"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444B72">
        <w:rPr>
          <w:rFonts w:ascii="Consolas" w:eastAsia="Times New Roman" w:hAnsi="Consolas"/>
          <w:i/>
          <w:iCs/>
          <w:color w:val="989FB1"/>
          <w:sz w:val="21"/>
          <w:szCs w:val="21"/>
          <w:lang w:val="en-SI" w:eastAsia="en-SI"/>
        </w:rPr>
        <w:t>validator</w:t>
      </w:r>
    </w:p>
    <w:p w14:paraId="05E14CF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consum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Intege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ubKeyHash</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OutRef</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2F529C7D"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consumingTx dl redeemer usr ref val </w:t>
      </w:r>
      <w:r w:rsidRPr="00444B72">
        <w:rPr>
          <w:rFonts w:ascii="Consolas" w:eastAsia="Times New Roman" w:hAnsi="Consolas"/>
          <w:color w:val="0C969B"/>
          <w:sz w:val="21"/>
          <w:szCs w:val="21"/>
          <w:lang w:val="en-SI" w:eastAsia="en-SI"/>
        </w:rPr>
        <w:t>=</w:t>
      </w:r>
    </w:p>
    <w:p w14:paraId="0F4A2B73"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mconcat</w:t>
      </w:r>
    </w:p>
    <w:p w14:paraId="2B718B8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spendScript valScript ref (mkI redeemer) (OnChain.</w:t>
      </w:r>
      <w:r w:rsidRPr="00444B72">
        <w:rPr>
          <w:rFonts w:ascii="Consolas" w:eastAsia="Times New Roman" w:hAnsi="Consolas"/>
          <w:color w:val="4876D6"/>
          <w:sz w:val="21"/>
          <w:szCs w:val="21"/>
          <w:lang w:val="en-SI" w:eastAsia="en-SI"/>
        </w:rPr>
        <w:t>MkCustomDatum</w:t>
      </w:r>
      <w:r w:rsidRPr="00444B72">
        <w:rPr>
          <w:rFonts w:ascii="Consolas" w:eastAsia="Times New Roman" w:hAnsi="Consolas"/>
          <w:color w:val="403F53"/>
          <w:sz w:val="21"/>
          <w:szCs w:val="21"/>
          <w:lang w:val="en-SI" w:eastAsia="en-SI"/>
        </w:rPr>
        <w:t xml:space="preserve"> dl)</w:t>
      </w:r>
    </w:p>
    <w:p w14:paraId="3E03A9F1"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payToKey usr val</w:t>
      </w:r>
    </w:p>
    <w:p w14:paraId="2D9B56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793C70EA" w14:textId="77777777" w:rsidR="00762073" w:rsidRDefault="00762073" w:rsidP="0097420E">
      <w:pPr>
        <w:spacing w:before="0" w:after="0"/>
      </w:pPr>
    </w:p>
    <w:p w14:paraId="7D6BA3FA" w14:textId="0333E32C" w:rsidR="00762073" w:rsidRDefault="00D15E12" w:rsidP="0097420E">
      <w:pPr>
        <w:spacing w:before="0" w:after="0"/>
      </w:pPr>
      <w:r>
        <w:t>First,</w:t>
      </w:r>
      <w:r w:rsidR="000F461B">
        <w:t xml:space="preserve"> we define the time that we wait </w:t>
      </w:r>
      <w:r>
        <w:t>in between</w:t>
      </w:r>
      <w:r w:rsidR="000F461B">
        <w:t xml:space="preserve"> the locking transaction and </w:t>
      </w:r>
      <w:r>
        <w:t>the</w:t>
      </w:r>
      <w:r w:rsidR="000F461B">
        <w:t xml:space="preserve"> consuming transaction. </w:t>
      </w:r>
      <w:r w:rsidR="00F720AB">
        <w:t>The</w:t>
      </w:r>
      <w:r w:rsidR="00DC3153">
        <w:t>n</w:t>
      </w:r>
      <w:r w:rsidR="00F720AB">
        <w:t xml:space="preserve"> we define the function to set</w:t>
      </w:r>
      <w:r w:rsidR="00EA5830">
        <w:t xml:space="preserve"> </w:t>
      </w:r>
      <w:r w:rsidR="00F720AB">
        <w:t xml:space="preserve">up 2 users and give them 1000 lovelace. </w:t>
      </w:r>
      <w:r w:rsidR="00DC3153">
        <w:t>Next,</w:t>
      </w:r>
      <w:r w:rsidR="00143969">
        <w:t xml:space="preserve"> we import the actual validator from the </w:t>
      </w:r>
      <w:r w:rsidR="00143969" w:rsidRPr="00F97811">
        <w:rPr>
          <w:rFonts w:ascii="Consolas" w:eastAsia="Times New Roman" w:hAnsi="Consolas"/>
          <w:color w:val="403F53"/>
          <w:sz w:val="21"/>
          <w:szCs w:val="21"/>
          <w:lang w:val="en-SI" w:eastAsia="en-SI"/>
        </w:rPr>
        <w:t>NegativeRTimed</w:t>
      </w:r>
      <w:r w:rsidR="00143969">
        <w:t xml:space="preserve"> module that we named </w:t>
      </w:r>
      <w:r w:rsidR="00143969" w:rsidRPr="00444B72">
        <w:rPr>
          <w:rFonts w:ascii="Consolas" w:eastAsia="Times New Roman" w:hAnsi="Consolas"/>
          <w:color w:val="403F53"/>
          <w:sz w:val="21"/>
          <w:szCs w:val="21"/>
          <w:lang w:val="en-SI" w:eastAsia="en-SI"/>
        </w:rPr>
        <w:t>OnChain</w:t>
      </w:r>
      <w:r w:rsidR="00143969">
        <w:t xml:space="preserve">. </w:t>
      </w:r>
      <w:r w:rsidR="00385E79">
        <w:t>At the end</w:t>
      </w:r>
      <w:r w:rsidR="00C86B91">
        <w:t xml:space="preserve"> we define two functions that produce helper transactions. </w:t>
      </w:r>
      <w:r w:rsidR="00385E79">
        <w:t xml:space="preserve">One to create the UTXO at the script address and one to consume this UTXO. </w:t>
      </w:r>
      <w:r w:rsidR="00502E8D">
        <w:t xml:space="preserve">Transactions have an instance of the Monoid type class so you can combine them with the </w:t>
      </w:r>
      <w:r w:rsidR="00502E8D" w:rsidRPr="00444B72">
        <w:rPr>
          <w:rFonts w:ascii="Consolas" w:eastAsia="Times New Roman" w:hAnsi="Consolas"/>
          <w:color w:val="403F53"/>
          <w:sz w:val="21"/>
          <w:szCs w:val="21"/>
          <w:lang w:val="en-SI" w:eastAsia="en-SI"/>
        </w:rPr>
        <w:t>mconcat</w:t>
      </w:r>
      <w:r w:rsidR="00502E8D">
        <w:t xml:space="preserve"> operator. </w:t>
      </w:r>
      <w:r w:rsidR="002C2C2F">
        <w:t xml:space="preserve">For the locking transaction we first define the part which will contain the information which user </w:t>
      </w:r>
      <w:r w:rsidR="00B31ADD">
        <w:t>UTXOs we want to spend and</w:t>
      </w:r>
      <w:r w:rsidR="002C2C2F">
        <w:t xml:space="preserve"> how much value</w:t>
      </w:r>
      <w:r w:rsidR="00B31ADD">
        <w:t xml:space="preserve"> we want to send to the contract</w:t>
      </w:r>
      <w:r w:rsidR="002C2C2F">
        <w:t>. And then</w:t>
      </w:r>
      <w:r w:rsidR="00B31ADD">
        <w:t xml:space="preserve"> in</w:t>
      </w:r>
      <w:r w:rsidR="002C2C2F">
        <w:t xml:space="preserve"> </w:t>
      </w:r>
      <w:r w:rsidR="000354DA">
        <w:t xml:space="preserve">the second part </w:t>
      </w:r>
      <w:r w:rsidR="002C2C2F">
        <w:t xml:space="preserve">we define to which script the funds will go and what datum </w:t>
      </w:r>
      <w:r w:rsidR="006012C5">
        <w:t>hash,</w:t>
      </w:r>
      <w:r w:rsidR="002C2C2F">
        <w:t xml:space="preserve"> we attach to it. </w:t>
      </w:r>
      <w:r w:rsidR="006012C5">
        <w:t xml:space="preserve">The </w:t>
      </w:r>
      <w:r w:rsidR="006012C5" w:rsidRPr="00444B72">
        <w:rPr>
          <w:rFonts w:ascii="Consolas" w:eastAsia="Times New Roman" w:hAnsi="Consolas"/>
          <w:color w:val="403F53"/>
          <w:sz w:val="21"/>
          <w:szCs w:val="21"/>
          <w:lang w:val="en-SI" w:eastAsia="en-SI"/>
        </w:rPr>
        <w:t>spendScript</w:t>
      </w:r>
      <w:r w:rsidR="006012C5">
        <w:t xml:space="preserve"> function takes in a script, a datum </w:t>
      </w:r>
      <w:r w:rsidR="00AA50FE">
        <w:t xml:space="preserve">mode </w:t>
      </w:r>
      <w:r w:rsidR="006012C5">
        <w:t>and a value</w:t>
      </w:r>
      <w:r w:rsidR="00AA50FE">
        <w:t xml:space="preserve"> and produces a transaction</w:t>
      </w:r>
      <w:r w:rsidR="006012C5">
        <w:t>.</w:t>
      </w:r>
      <w:r w:rsidR="00AA50FE">
        <w:t xml:space="preserve"> </w:t>
      </w:r>
      <w:r w:rsidR="004D705D">
        <w:t>The</w:t>
      </w:r>
      <w:r w:rsidR="004D705D" w:rsidRPr="004D705D">
        <w:t xml:space="preserve"> </w:t>
      </w:r>
      <w:r w:rsidR="004D705D" w:rsidRPr="004D705D">
        <w:rPr>
          <w:i/>
          <w:iCs/>
        </w:rPr>
        <w:t>DatumMode</w:t>
      </w:r>
      <w:r w:rsidR="004D705D">
        <w:t xml:space="preserve"> type can be either an inline datum or a datum hash. </w:t>
      </w:r>
    </w:p>
    <w:p w14:paraId="67DBB3BA" w14:textId="4F315632" w:rsidR="006012C5" w:rsidRDefault="006012C5" w:rsidP="006012C5">
      <w:pPr>
        <w:pStyle w:val="SourceCode"/>
      </w:pPr>
      <w:r>
        <w:t>Prelude&gt; import Plutus.Model</w:t>
      </w:r>
    </w:p>
    <w:p w14:paraId="51771D22" w14:textId="3C4DE3EE" w:rsidR="006012C5" w:rsidRDefault="006012C5" w:rsidP="006012C5">
      <w:pPr>
        <w:pStyle w:val="SourceCode"/>
      </w:pPr>
      <w:r>
        <w:t xml:space="preserve">Prelude Plutus.Model&gt; :i payToScript </w:t>
      </w:r>
    </w:p>
    <w:p w14:paraId="61A58049" w14:textId="77777777" w:rsidR="006012C5" w:rsidRDefault="006012C5" w:rsidP="006012C5">
      <w:pPr>
        <w:pStyle w:val="SourceCode"/>
      </w:pPr>
      <w:r>
        <w:t>payToScript ::</w:t>
      </w:r>
    </w:p>
    <w:p w14:paraId="25374FAE" w14:textId="77777777" w:rsidR="006012C5" w:rsidRDefault="006012C5" w:rsidP="006012C5">
      <w:pPr>
        <w:pStyle w:val="SourceCode"/>
      </w:pPr>
      <w:r>
        <w:t xml:space="preserve">  (HasDatum script, HasAddress script) =&gt;</w:t>
      </w:r>
    </w:p>
    <w:p w14:paraId="55F893E9" w14:textId="77777777" w:rsidR="006012C5" w:rsidRDefault="006012C5" w:rsidP="006012C5">
      <w:pPr>
        <w:pStyle w:val="SourceCode"/>
      </w:pPr>
      <w:r>
        <w:t xml:space="preserve">  script</w:t>
      </w:r>
    </w:p>
    <w:p w14:paraId="3C4F3959" w14:textId="77777777" w:rsidR="006012C5" w:rsidRDefault="006012C5" w:rsidP="006012C5">
      <w:pPr>
        <w:pStyle w:val="SourceCode"/>
      </w:pPr>
      <w:r>
        <w:t xml:space="preserve">  -&gt; </w:t>
      </w:r>
      <w:bookmarkStart w:id="67" w:name="_Hlk132713156"/>
      <w:r>
        <w:t>DatumMode</w:t>
      </w:r>
      <w:bookmarkEnd w:id="67"/>
      <w:r>
        <w:t xml:space="preserve"> (DatumType script)</w:t>
      </w:r>
    </w:p>
    <w:p w14:paraId="4657CDCB" w14:textId="77777777" w:rsidR="006012C5" w:rsidRDefault="006012C5" w:rsidP="006012C5">
      <w:pPr>
        <w:pStyle w:val="SourceCode"/>
      </w:pPr>
      <w:r>
        <w:t xml:space="preserve">  -&gt; Plutus.V1.Ledger.Value.Value</w:t>
      </w:r>
    </w:p>
    <w:p w14:paraId="297FF5BD" w14:textId="317EC302" w:rsidR="00762073" w:rsidRDefault="006012C5" w:rsidP="006012C5">
      <w:pPr>
        <w:pStyle w:val="SourceCode"/>
      </w:pPr>
      <w:r>
        <w:t xml:space="preserve">  -&gt; Tx</w:t>
      </w:r>
    </w:p>
    <w:p w14:paraId="2A715B21" w14:textId="77777777" w:rsidR="00AA50FE" w:rsidRDefault="00AA50FE" w:rsidP="006012C5">
      <w:pPr>
        <w:pStyle w:val="SourceCode"/>
      </w:pPr>
    </w:p>
    <w:p w14:paraId="10B8E1BB" w14:textId="793AF8FA" w:rsidR="00AA50FE" w:rsidRDefault="00AA50FE" w:rsidP="00AA50FE">
      <w:pPr>
        <w:pStyle w:val="SourceCode"/>
      </w:pPr>
      <w:r>
        <w:t xml:space="preserve">Prelude Plutus.Model&gt; :i DatumMode </w:t>
      </w:r>
    </w:p>
    <w:p w14:paraId="7AE1009C" w14:textId="059769CF" w:rsidR="00AA50FE" w:rsidRDefault="00AA50FE" w:rsidP="00AA50FE">
      <w:pPr>
        <w:pStyle w:val="SourceCode"/>
      </w:pPr>
      <w:r>
        <w:t>data DatumMode a = InlineDatum a | HashDatum a</w:t>
      </w:r>
    </w:p>
    <w:p w14:paraId="04636E10" w14:textId="1ECCA985" w:rsidR="006012C5" w:rsidRDefault="002F3A84" w:rsidP="0097420E">
      <w:pPr>
        <w:spacing w:before="0" w:after="0"/>
      </w:pPr>
      <w:r>
        <w:t xml:space="preserve">We follow a similar logic for building the consuming transaction. Because we want to consume a UTXO sitting at a script address we need to provide the datum, the redeemer and also a reference to the UTXO. These are then together with the script the input parameters to the </w:t>
      </w:r>
      <w:r w:rsidRPr="00444B72">
        <w:rPr>
          <w:rFonts w:ascii="Consolas" w:eastAsia="Times New Roman" w:hAnsi="Consolas"/>
          <w:color w:val="403F53"/>
          <w:sz w:val="21"/>
          <w:szCs w:val="21"/>
          <w:lang w:val="en-SI" w:eastAsia="en-SI"/>
        </w:rPr>
        <w:t>spendScript</w:t>
      </w:r>
      <w:r>
        <w:t xml:space="preserve"> function</w:t>
      </w:r>
      <w:r w:rsidR="00266C25">
        <w:t xml:space="preserve"> that defines under which conditions a script UTXO can be spent</w:t>
      </w:r>
      <w:r>
        <w:t>.</w:t>
      </w:r>
      <w:r w:rsidR="00266C25">
        <w:t xml:space="preserve"> </w:t>
      </w:r>
      <w:r>
        <w:t xml:space="preserve"> </w:t>
      </w:r>
    </w:p>
    <w:p w14:paraId="5D616BC1" w14:textId="7F39DCCF" w:rsidR="00FC0BAB" w:rsidRDefault="00FC0BAB" w:rsidP="00FC0BAB">
      <w:pPr>
        <w:pStyle w:val="SourceCode"/>
      </w:pPr>
      <w:r>
        <w:t>Prelude Plutus.Model&gt; :i spendScript</w:t>
      </w:r>
    </w:p>
    <w:p w14:paraId="7D6FB8BB" w14:textId="77777777" w:rsidR="00FC0BAB" w:rsidRDefault="00FC0BAB" w:rsidP="00FC0BAB">
      <w:pPr>
        <w:pStyle w:val="SourceCode"/>
      </w:pPr>
      <w:r>
        <w:t>spendScript ::</w:t>
      </w:r>
    </w:p>
    <w:p w14:paraId="420ED42C" w14:textId="77777777" w:rsidR="00FC0BAB" w:rsidRDefault="00FC0BAB" w:rsidP="00FC0BAB">
      <w:pPr>
        <w:pStyle w:val="SourceCode"/>
      </w:pPr>
      <w:r>
        <w:t xml:space="preserve">  IsValidator script =&gt;</w:t>
      </w:r>
    </w:p>
    <w:p w14:paraId="4DEE67BD" w14:textId="77777777" w:rsidR="00FC0BAB" w:rsidRDefault="00FC0BAB" w:rsidP="00FC0BAB">
      <w:pPr>
        <w:pStyle w:val="SourceCode"/>
      </w:pPr>
      <w:r>
        <w:t xml:space="preserve">  script</w:t>
      </w:r>
    </w:p>
    <w:p w14:paraId="4E0E89A3" w14:textId="77777777" w:rsidR="00FC0BAB" w:rsidRDefault="00FC0BAB" w:rsidP="00FC0BAB">
      <w:pPr>
        <w:pStyle w:val="SourceCode"/>
      </w:pPr>
      <w:r>
        <w:t xml:space="preserve">  -&gt; Plutus.V1.Ledger.Tx.TxOutRef</w:t>
      </w:r>
    </w:p>
    <w:p w14:paraId="1EC31319" w14:textId="77777777" w:rsidR="00FC0BAB" w:rsidRDefault="00FC0BAB" w:rsidP="00FC0BAB">
      <w:pPr>
        <w:pStyle w:val="SourceCode"/>
      </w:pPr>
      <w:r>
        <w:t xml:space="preserve">  -&gt; RedeemerType script</w:t>
      </w:r>
    </w:p>
    <w:p w14:paraId="3CC07A9A" w14:textId="77777777" w:rsidR="00FC0BAB" w:rsidRDefault="00FC0BAB" w:rsidP="00FC0BAB">
      <w:pPr>
        <w:pStyle w:val="SourceCode"/>
      </w:pPr>
      <w:r>
        <w:t xml:space="preserve">  -&gt; DatumType script</w:t>
      </w:r>
    </w:p>
    <w:p w14:paraId="7ABB089E" w14:textId="3F2C3B97" w:rsidR="00FC0BAB" w:rsidRDefault="00FC0BAB" w:rsidP="00FC0BAB">
      <w:pPr>
        <w:pStyle w:val="SourceCode"/>
      </w:pPr>
      <w:r>
        <w:lastRenderedPageBreak/>
        <w:t xml:space="preserve">  -&gt; Tx</w:t>
      </w:r>
    </w:p>
    <w:p w14:paraId="535BECDA" w14:textId="329D1A9F" w:rsidR="00FC0BAB" w:rsidRDefault="00FC0BAB" w:rsidP="001B3CC5">
      <w:pPr>
        <w:spacing w:before="0"/>
      </w:pPr>
      <w:r>
        <w:t xml:space="preserve">Then in the second part of the transaction we say to which user how </w:t>
      </w:r>
      <w:r w:rsidR="00CC7CD6">
        <w:t>much</w:t>
      </w:r>
      <w:r>
        <w:t xml:space="preserve"> value should be paid. </w:t>
      </w:r>
      <w:r w:rsidR="001B3CC5">
        <w:t xml:space="preserve">Let us now look at the </w:t>
      </w:r>
      <w:r w:rsidR="00C85EB0" w:rsidRPr="001B3CC5">
        <w:rPr>
          <w:rFonts w:ascii="Consolas" w:eastAsia="Times New Roman" w:hAnsi="Consolas"/>
          <w:i/>
          <w:iCs/>
          <w:color w:val="4876D6"/>
          <w:sz w:val="21"/>
          <w:szCs w:val="21"/>
          <w:lang w:val="en-SI" w:eastAsia="en-SI"/>
        </w:rPr>
        <w:t>testScript</w:t>
      </w:r>
      <w:r w:rsidR="001B3CC5">
        <w:t xml:space="preserve"> function that defines our actual test. </w:t>
      </w:r>
    </w:p>
    <w:p w14:paraId="4CDE8872" w14:textId="75D5AB0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w:t>
      </w:r>
    </w:p>
    <w:p w14:paraId="10256CE9" w14:textId="78550670"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TESTING REDEEMERS -------------------------------</w:t>
      </w:r>
    </w:p>
    <w:p w14:paraId="06CFE4E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
    <w:p w14:paraId="708D96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Function to test if both creating and consuming script UTxOs works properly</w:t>
      </w:r>
    </w:p>
    <w:p w14:paraId="02CC4279"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i/>
          <w:iCs/>
          <w:color w:val="4876D6"/>
          <w:sz w:val="21"/>
          <w:szCs w:val="21"/>
          <w:lang w:val="en-SI" w:eastAsia="en-SI"/>
        </w:rPr>
        <w:t>testScrip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POSIXTime</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Integer</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Run</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
    <w:p w14:paraId="711ED37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testScript d r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i/>
          <w:iCs/>
          <w:color w:val="994CC3"/>
          <w:sz w:val="21"/>
          <w:szCs w:val="21"/>
          <w:lang w:val="en-SI" w:eastAsia="en-SI"/>
        </w:rPr>
        <w:t>do</w:t>
      </w:r>
    </w:p>
    <w:p w14:paraId="46A3E004" w14:textId="51881401"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SETUP USERS</w:t>
      </w:r>
      <w:r>
        <w:rPr>
          <w:rFonts w:ascii="Consolas" w:eastAsia="Times New Roman" w:hAnsi="Consolas"/>
          <w:i/>
          <w:iCs/>
          <w:color w:val="989FB1"/>
          <w:sz w:val="21"/>
          <w:szCs w:val="21"/>
          <w:lang w:eastAsia="en-SI"/>
        </w:rPr>
        <w:t xml:space="preserve"> </w:t>
      </w:r>
    </w:p>
    <w:p w14:paraId="17D5CB34"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1, u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etupUsers</w:t>
      </w:r>
    </w:p>
    <w:p w14:paraId="7FE143E2" w14:textId="41182416"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LOCKS 100 </w:t>
      </w:r>
      <w:r w:rsidR="00096BBC">
        <w:rPr>
          <w:rFonts w:ascii="Consolas" w:eastAsia="Times New Roman" w:hAnsi="Consolas"/>
          <w:i/>
          <w:iCs/>
          <w:color w:val="989FB1"/>
          <w:sz w:val="21"/>
          <w:szCs w:val="21"/>
          <w:lang w:eastAsia="en-SI"/>
        </w:rPr>
        <w:t>lovelace</w:t>
      </w:r>
      <w:r w:rsidRPr="001B3CC5">
        <w:rPr>
          <w:rFonts w:ascii="Consolas" w:eastAsia="Times New Roman" w:hAnsi="Consolas"/>
          <w:i/>
          <w:iCs/>
          <w:color w:val="989FB1"/>
          <w:sz w:val="21"/>
          <w:szCs w:val="21"/>
          <w:lang w:val="en-SI" w:eastAsia="en-SI"/>
        </w:rPr>
        <w:t xml:space="preserve"> ("val") IN VALIDATOR</w:t>
      </w:r>
    </w:p>
    <w:p w14:paraId="37D76030" w14:textId="406DDB6F"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Define value to be transfered</w:t>
      </w:r>
    </w:p>
    <w:p w14:paraId="7FF62591" w14:textId="08B8E2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val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2D890DDF" w14:textId="6D1FD75C"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user's UTXO that we should spend</w:t>
      </w:r>
    </w:p>
    <w:p w14:paraId="210C1E3E" w14:textId="1B5F2E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sp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pend u1 val      </w:t>
      </w:r>
    </w:p>
    <w:p w14:paraId="1F536522" w14:textId="3E73F9AE"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submits "lockingTx" transaction</w:t>
      </w:r>
    </w:p>
    <w:p w14:paraId="68F10005" w14:textId="13181E6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submitTx u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lockingTx d sp val  </w:t>
      </w:r>
    </w:p>
    <w:p w14:paraId="009AB5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AIT FOR A BIT</w:t>
      </w:r>
    </w:p>
    <w:p w14:paraId="4A2A43FB"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waitUntil waitBeforeConsumingTx</w:t>
      </w:r>
    </w:p>
    <w:p w14:paraId="527EDB6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TAKES "val" FROM VALIDATOR</w:t>
      </w:r>
    </w:p>
    <w:p w14:paraId="3F10B21E" w14:textId="59B0F95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Query blockchain to get all UTxOs at script</w:t>
      </w:r>
    </w:p>
    <w:p w14:paraId="67B5222A" w14:textId="2850CE8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txos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utxoAt valScript  </w:t>
      </w:r>
    </w:p>
    <w:p w14:paraId="6F212C5A" w14:textId="325FEC31"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e know there is only one UTXO (the one we created before)</w:t>
      </w:r>
    </w:p>
    <w:p w14:paraId="2AEC943A" w14:textId="3CD5BF85"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ref, ou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utxos   </w:t>
      </w:r>
    </w:p>
    <w:p w14:paraId="1A6F518A" w14:textId="0A8281D5" w:rsidR="001B3CC5" w:rsidRP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reate time interval with equal radius around current time</w:t>
      </w:r>
    </w:p>
    <w:p w14:paraId="50FF4F49" w14:textId="3A84F9C8" w:rsid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sidRPr="001B3CC5">
        <w:rPr>
          <w:rFonts w:ascii="Consolas" w:eastAsia="Times New Roman" w:hAnsi="Consolas"/>
          <w:color w:val="403F53"/>
          <w:sz w:val="21"/>
          <w:szCs w:val="21"/>
          <w:lang w:val="en-SI" w:eastAsia="en-SI"/>
        </w:rPr>
        <w:t xml:space="preserve">  ct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currentTimeRad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12ED636F" w14:textId="33D2F51B"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Build Tx</w:t>
      </w:r>
    </w:p>
    <w:p w14:paraId="6D9171AB" w14:textId="639DE0E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tx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validateIn c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consumingTx d r u2 ref (txOutValue out)  </w:t>
      </w:r>
    </w:p>
    <w:p w14:paraId="6E3D6BB6" w14:textId="39D8BD8A"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submits "consumingTx" transaction</w:t>
      </w:r>
    </w:p>
    <w:p w14:paraId="7FC29844" w14:textId="1161C133"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submitTx u2 tx  </w:t>
      </w:r>
    </w:p>
    <w:p w14:paraId="67585F50"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THAT FINAL BALANCES MATCH EXPECTED BALANCES</w:t>
      </w:r>
    </w:p>
    <w:p w14:paraId="74EEC01A" w14:textId="26779352"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final balances of both users</w:t>
      </w:r>
    </w:p>
    <w:p w14:paraId="444D6E95" w14:textId="55067CCE"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v1, v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mapM valueAt [u1, u2]   </w:t>
      </w:r>
    </w:p>
    <w:p w14:paraId="53B9B687" w14:textId="4ACC7899"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if final balances match expected balances</w:t>
      </w:r>
    </w:p>
    <w:p w14:paraId="699820E5" w14:textId="0E18427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nless (v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9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amp;&amp;</w:t>
      </w:r>
      <w:r w:rsidRPr="001B3CC5">
        <w:rPr>
          <w:rFonts w:ascii="Consolas" w:eastAsia="Times New Roman" w:hAnsi="Consolas"/>
          <w:color w:val="403F53"/>
          <w:sz w:val="21"/>
          <w:szCs w:val="21"/>
          <w:lang w:val="en-SI" w:eastAsia="en-SI"/>
        </w:rPr>
        <w:t xml:space="preserve"> v2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11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
    <w:p w14:paraId="0C32D812" w14:textId="4AE85A08" w:rsidR="001B3CC5" w:rsidRPr="00682C81"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logError </w:t>
      </w:r>
      <w:r w:rsidRPr="001B3CC5">
        <w:rPr>
          <w:rFonts w:ascii="Consolas" w:eastAsia="Times New Roman" w:hAnsi="Consolas"/>
          <w:color w:val="111111"/>
          <w:sz w:val="21"/>
          <w:szCs w:val="21"/>
          <w:lang w:val="en-SI" w:eastAsia="en-SI"/>
        </w:rPr>
        <w:t>"</w:t>
      </w:r>
      <w:r w:rsidRPr="001B3CC5">
        <w:rPr>
          <w:rFonts w:ascii="Consolas" w:eastAsia="Times New Roman" w:hAnsi="Consolas"/>
          <w:color w:val="C96765"/>
          <w:sz w:val="21"/>
          <w:szCs w:val="21"/>
          <w:lang w:val="en-SI" w:eastAsia="en-SI"/>
        </w:rPr>
        <w:t>Final balances are incorrect</w:t>
      </w:r>
      <w:r w:rsidRPr="001B3CC5">
        <w:rPr>
          <w:rFonts w:ascii="Consolas" w:eastAsia="Times New Roman" w:hAnsi="Consolas"/>
          <w:color w:val="111111"/>
          <w:sz w:val="21"/>
          <w:szCs w:val="21"/>
          <w:lang w:val="en-SI" w:eastAsia="en-SI"/>
        </w:rPr>
        <w:t>"</w:t>
      </w:r>
      <w:r w:rsidR="00682C81">
        <w:rPr>
          <w:rFonts w:ascii="Consolas" w:eastAsia="Times New Roman" w:hAnsi="Consolas"/>
          <w:color w:val="111111"/>
          <w:sz w:val="21"/>
          <w:szCs w:val="21"/>
          <w:lang w:eastAsia="en-SI"/>
        </w:rPr>
        <w:t xml:space="preserve"> </w:t>
      </w:r>
    </w:p>
    <w:p w14:paraId="653B17F1" w14:textId="77777777" w:rsidR="001B3CC5" w:rsidRDefault="001B3CC5" w:rsidP="0097420E">
      <w:pPr>
        <w:spacing w:before="0" w:after="0"/>
      </w:pPr>
    </w:p>
    <w:p w14:paraId="093C91F0" w14:textId="18AC4924" w:rsidR="001B3CC5" w:rsidRDefault="008654A8" w:rsidP="0097420E">
      <w:pPr>
        <w:spacing w:before="0" w:after="0"/>
      </w:pPr>
      <w:r>
        <w:t>It takes in the datum in POSIX time and the redeemer</w:t>
      </w:r>
      <w:r w:rsidR="00301715">
        <w:t xml:space="preserve"> and returns the updated blockchain in the run monad parameterized by the unit type</w:t>
      </w:r>
      <w:r>
        <w:t>.</w:t>
      </w:r>
      <w:r w:rsidR="00301715">
        <w:t xml:space="preserve"> </w:t>
      </w:r>
      <w:r w:rsidR="001C52DF">
        <w:t xml:space="preserve">The first thing we do </w:t>
      </w:r>
      <w:r w:rsidR="005856B5">
        <w:t>is</w:t>
      </w:r>
      <w:r w:rsidR="001C52DF">
        <w:t xml:space="preserve"> set</w:t>
      </w:r>
      <w:r w:rsidR="00A461C6">
        <w:t xml:space="preserve"> </w:t>
      </w:r>
      <w:r w:rsidR="001C52DF">
        <w:t xml:space="preserve">up two users. </w:t>
      </w:r>
      <w:r w:rsidR="00B31ADD">
        <w:t xml:space="preserve">Then we create a value of 100 lovelace. Then we use the </w:t>
      </w:r>
      <w:r w:rsidR="00B31ADD" w:rsidRPr="001B3CC5">
        <w:rPr>
          <w:rFonts w:ascii="Consolas" w:eastAsia="Times New Roman" w:hAnsi="Consolas"/>
          <w:color w:val="403F53"/>
          <w:sz w:val="21"/>
          <w:szCs w:val="21"/>
          <w:lang w:val="en-SI" w:eastAsia="en-SI"/>
        </w:rPr>
        <w:t>spend</w:t>
      </w:r>
      <w:r w:rsidR="00B31ADD">
        <w:t xml:space="preserve"> function that takes in a public key hash and a value and returns all the UTXOs owned by that user needed to pay for that value. </w:t>
      </w:r>
    </w:p>
    <w:p w14:paraId="0171F8A2" w14:textId="580A0AA7" w:rsidR="008D4AA5" w:rsidRDefault="008D4AA5" w:rsidP="008D4AA5">
      <w:pPr>
        <w:pStyle w:val="SourceCode"/>
      </w:pPr>
      <w:r>
        <w:lastRenderedPageBreak/>
        <w:t>Prelude Plutus.Model&gt; :i spend</w:t>
      </w:r>
    </w:p>
    <w:p w14:paraId="2638FB59" w14:textId="32572089" w:rsidR="008D4AA5" w:rsidRDefault="008D4AA5" w:rsidP="008D4AA5">
      <w:pPr>
        <w:pStyle w:val="SourceCode"/>
      </w:pPr>
      <w:r>
        <w:t xml:space="preserve">spend :: PubKeyHash -&gt; Value -&gt; </w:t>
      </w:r>
      <w:r w:rsidR="00463685">
        <w:t xml:space="preserve">Run </w:t>
      </w:r>
      <w:r>
        <w:t>UserSpend</w:t>
      </w:r>
    </w:p>
    <w:p w14:paraId="2D2DCA67" w14:textId="3419C0ED" w:rsidR="008D4AA5" w:rsidRDefault="000F7810" w:rsidP="0097420E">
      <w:pPr>
        <w:spacing w:before="0" w:after="0"/>
      </w:pPr>
      <w:r>
        <w:t>Now we can submit the locking transaction by passing</w:t>
      </w:r>
      <w:r w:rsidR="00826627">
        <w:t xml:space="preserve"> to the </w:t>
      </w:r>
      <w:r w:rsidR="00826627" w:rsidRPr="001B3CC5">
        <w:rPr>
          <w:rFonts w:ascii="Consolas" w:eastAsia="Times New Roman" w:hAnsi="Consolas"/>
          <w:color w:val="403F53"/>
          <w:sz w:val="21"/>
          <w:szCs w:val="21"/>
          <w:lang w:val="en-SI" w:eastAsia="en-SI"/>
        </w:rPr>
        <w:t>lockingTx</w:t>
      </w:r>
      <w:r w:rsidR="00826627">
        <w:t xml:space="preserve"> function</w:t>
      </w:r>
      <w:r>
        <w:t xml:space="preserve"> the spend value that contains the UTXOs together with the value we want to send</w:t>
      </w:r>
      <w:r w:rsidR="00826627">
        <w:t xml:space="preserve"> and the datum</w:t>
      </w:r>
      <w:r w:rsidR="005535A2">
        <w:t xml:space="preserve"> that</w:t>
      </w:r>
      <w:r w:rsidR="00826627">
        <w:t xml:space="preserve"> we attach.</w:t>
      </w:r>
      <w:r>
        <w:t xml:space="preserve"> </w:t>
      </w:r>
      <w:r w:rsidR="00826627">
        <w:t>T</w:t>
      </w:r>
      <w:r>
        <w:t xml:space="preserve">hen we submit this transaction with the help of the </w:t>
      </w:r>
      <w:r w:rsidRPr="001B3CC5">
        <w:rPr>
          <w:rFonts w:ascii="Consolas" w:eastAsia="Times New Roman" w:hAnsi="Consolas"/>
          <w:color w:val="403F53"/>
          <w:sz w:val="21"/>
          <w:szCs w:val="21"/>
          <w:lang w:val="en-SI" w:eastAsia="en-SI"/>
        </w:rPr>
        <w:t>submitTx</w:t>
      </w:r>
      <w:r>
        <w:t xml:space="preserve"> function that also takes in the public key hash of the user that is submitting the transaction. </w:t>
      </w:r>
    </w:p>
    <w:p w14:paraId="120ECE5F" w14:textId="79BFF08B" w:rsidR="0004257E" w:rsidRDefault="0004257E" w:rsidP="0004257E">
      <w:pPr>
        <w:pStyle w:val="SourceCode"/>
      </w:pPr>
      <w:r>
        <w:t xml:space="preserve">Prelude Plutus.Model&gt; :i submitTx </w:t>
      </w:r>
    </w:p>
    <w:p w14:paraId="0539BBF4" w14:textId="35292BE9" w:rsidR="0004257E" w:rsidRDefault="0004257E" w:rsidP="0004257E">
      <w:pPr>
        <w:pStyle w:val="SourceCode"/>
      </w:pPr>
      <w:r>
        <w:t>submitTx :: PubKeyHash -&gt; Tx -&gt; Run ()</w:t>
      </w:r>
    </w:p>
    <w:p w14:paraId="095B041E" w14:textId="7042B678" w:rsidR="0004257E" w:rsidRDefault="007D0D2A" w:rsidP="0097420E">
      <w:pPr>
        <w:spacing w:before="0" w:after="0"/>
      </w:pPr>
      <w:r>
        <w:t>Now our validator has a UTXO containing th</w:t>
      </w:r>
      <w:r w:rsidR="00DD26C8">
        <w:t>e value that we have sent and the datum we have attached</w:t>
      </w:r>
      <w:r>
        <w:t>.</w:t>
      </w:r>
      <w:r w:rsidR="00DD26C8">
        <w:t xml:space="preserve"> </w:t>
      </w:r>
      <w:r w:rsidR="00AF2EA6">
        <w:t>Next, we wait for 1000 milliseconds</w:t>
      </w:r>
      <w:r w:rsidR="00BE342F">
        <w:t xml:space="preserve"> and then start the process of consuming the script UTXO. </w:t>
      </w:r>
      <w:r w:rsidR="00DF2B0A">
        <w:t>First,</w:t>
      </w:r>
      <w:r w:rsidR="00BE342F">
        <w:t xml:space="preserve"> we query all the UTXOs from the script address. </w:t>
      </w:r>
      <w:r w:rsidR="00DF2B0A">
        <w:t xml:space="preserve">Because we know there is only one UTXO, we pattern match to </w:t>
      </w:r>
      <w:r w:rsidR="00C865E0">
        <w:t>extract</w:t>
      </w:r>
      <w:r w:rsidR="00DF2B0A">
        <w:t xml:space="preserve"> the reference and the actual output. Then we create a time interval with the </w:t>
      </w:r>
      <w:r w:rsidR="00DF2B0A" w:rsidRPr="001B3CC5">
        <w:rPr>
          <w:rFonts w:ascii="Consolas" w:eastAsia="Times New Roman" w:hAnsi="Consolas"/>
          <w:color w:val="403F53"/>
          <w:sz w:val="21"/>
          <w:szCs w:val="21"/>
          <w:lang w:val="en-SI" w:eastAsia="en-SI"/>
        </w:rPr>
        <w:t>currentTimeRad</w:t>
      </w:r>
      <w:r w:rsidR="00DF2B0A">
        <w:t xml:space="preserve"> function that takes in a value and creates the upper and lower bound by subtracting and adding this value from the current time. </w:t>
      </w:r>
      <w:r w:rsidR="007B50CA">
        <w:t>So,</w:t>
      </w:r>
      <w:r w:rsidR="00DF2B0A">
        <w:t xml:space="preserve"> our time interval will be [900, 1100]. </w:t>
      </w:r>
      <w:r w:rsidR="007B50CA">
        <w:t xml:space="preserve">Now we create the actual transaction by providing all the input parameters to the </w:t>
      </w:r>
      <w:r w:rsidR="007B50CA" w:rsidRPr="001B3CC5">
        <w:rPr>
          <w:rFonts w:ascii="Consolas" w:eastAsia="Times New Roman" w:hAnsi="Consolas"/>
          <w:color w:val="403F53"/>
          <w:sz w:val="21"/>
          <w:szCs w:val="21"/>
          <w:lang w:val="en-SI" w:eastAsia="en-SI"/>
        </w:rPr>
        <w:t>consumingTx</w:t>
      </w:r>
      <w:r w:rsidR="007B50CA">
        <w:t xml:space="preserve"> function and then applying the </w:t>
      </w:r>
      <w:r w:rsidR="007B50CA" w:rsidRPr="001B3CC5">
        <w:rPr>
          <w:rFonts w:ascii="Consolas" w:eastAsia="Times New Roman" w:hAnsi="Consolas"/>
          <w:color w:val="403F53"/>
          <w:sz w:val="21"/>
          <w:szCs w:val="21"/>
          <w:lang w:val="en-SI" w:eastAsia="en-SI"/>
        </w:rPr>
        <w:t>validateIn</w:t>
      </w:r>
      <w:r w:rsidR="007B50CA">
        <w:t xml:space="preserve"> function to it, which takes in a time interval and a transaction and creates a new transaction. </w:t>
      </w:r>
    </w:p>
    <w:p w14:paraId="3499C5FA" w14:textId="4C335874" w:rsidR="007B50CA" w:rsidRDefault="007B50CA" w:rsidP="007B50CA">
      <w:pPr>
        <w:pStyle w:val="SourceCode"/>
      </w:pPr>
      <w:r>
        <w:t xml:space="preserve">Prelude Plutus.Model&gt; :i validateIn </w:t>
      </w:r>
    </w:p>
    <w:p w14:paraId="4588A7E2" w14:textId="0C0F481E" w:rsidR="007B50CA" w:rsidRDefault="007B50CA" w:rsidP="007B50CA">
      <w:pPr>
        <w:pStyle w:val="SourceCode"/>
      </w:pPr>
      <w:r>
        <w:t>validateIn :: POSIXTimeRange -&gt; Tx -&gt; Run Tx</w:t>
      </w:r>
    </w:p>
    <w:p w14:paraId="7E934D19" w14:textId="08D63085" w:rsidR="007B50CA" w:rsidRDefault="00275D8E" w:rsidP="0097420E">
      <w:pPr>
        <w:spacing w:before="0" w:after="0"/>
      </w:pPr>
      <w:r>
        <w:t xml:space="preserve">At the end we </w:t>
      </w:r>
      <w:r w:rsidR="00AF2567">
        <w:t xml:space="preserve">say that user two </w:t>
      </w:r>
      <w:r>
        <w:t>submit</w:t>
      </w:r>
      <w:r w:rsidR="00AF2567">
        <w:t>s</w:t>
      </w:r>
      <w:r>
        <w:t xml:space="preserve"> the transaction. </w:t>
      </w:r>
      <w:r w:rsidR="00132FFD">
        <w:t xml:space="preserve">At the end of the test, we check that the balances of user one and two are as expected and in case they are not we log and error. </w:t>
      </w:r>
    </w:p>
    <w:p w14:paraId="6B2FEBAF" w14:textId="7C862930" w:rsidR="00132FFD" w:rsidRDefault="00132FFD" w:rsidP="00132FFD">
      <w:pPr>
        <w:pStyle w:val="SourceCode"/>
      </w:pPr>
      <w:r>
        <w:t>Prelude Plutus.Model&gt; :i logError</w:t>
      </w:r>
    </w:p>
    <w:p w14:paraId="171F7481" w14:textId="41E71E22" w:rsidR="00132FFD" w:rsidRDefault="00132FFD" w:rsidP="00132FFD">
      <w:pPr>
        <w:pStyle w:val="SourceCode"/>
      </w:pPr>
      <w:r>
        <w:t>logError :: String -&gt; Run ()</w:t>
      </w:r>
    </w:p>
    <w:p w14:paraId="268191E7" w14:textId="3795B218" w:rsidR="00132FFD" w:rsidRDefault="00132FFD" w:rsidP="0097420E">
      <w:pPr>
        <w:spacing w:before="0" w:after="0"/>
      </w:pPr>
      <w:r>
        <w:t xml:space="preserve">The </w:t>
      </w:r>
      <w:r w:rsidRPr="001B3CC5">
        <w:rPr>
          <w:rFonts w:ascii="Consolas" w:eastAsia="Times New Roman" w:hAnsi="Consolas"/>
          <w:color w:val="403F53"/>
          <w:sz w:val="21"/>
          <w:szCs w:val="21"/>
          <w:lang w:val="en-SI" w:eastAsia="en-SI"/>
        </w:rPr>
        <w:t>logError</w:t>
      </w:r>
      <w:r>
        <w:t xml:space="preserve"> function takes a string and returns a run monad parameterized by unit. </w:t>
      </w:r>
      <w:r w:rsidR="007932CC">
        <w:t>We can run now the test</w:t>
      </w:r>
      <w:r w:rsidR="00F46B32">
        <w:t>s</w:t>
      </w:r>
      <w:r w:rsidR="007932CC">
        <w:t xml:space="preserve"> with the following command:</w:t>
      </w:r>
      <w:r w:rsidR="007A31A3">
        <w:t xml:space="preserve"> </w:t>
      </w:r>
    </w:p>
    <w:p w14:paraId="3FFA5881" w14:textId="0F45FFDE" w:rsidR="007932CC" w:rsidRDefault="007932CC" w:rsidP="007932CC">
      <w:pPr>
        <w:pStyle w:val="SourceCode"/>
      </w:pPr>
      <w:bookmarkStart w:id="68" w:name="_Hlk132805461"/>
      <w:r w:rsidRPr="007932CC">
        <w:t>/workspace/code/Week06# cabal test week06-UTNegativeRTimed</w:t>
      </w:r>
    </w:p>
    <w:bookmarkEnd w:id="68"/>
    <w:p w14:paraId="7605FFF7" w14:textId="070570EA" w:rsidR="007932CC" w:rsidRDefault="00E45DF2" w:rsidP="007932CC">
      <w:pPr>
        <w:pStyle w:val="SourceCode"/>
      </w:pPr>
      <w:r>
        <w:t>...</w:t>
      </w:r>
    </w:p>
    <w:p w14:paraId="5356569E" w14:textId="77777777" w:rsidR="007932CC" w:rsidRDefault="007932CC" w:rsidP="007932CC">
      <w:pPr>
        <w:pStyle w:val="SourceCode"/>
      </w:pPr>
      <w:r>
        <w:t>Running 1 test suites...</w:t>
      </w:r>
    </w:p>
    <w:p w14:paraId="3245DB1E" w14:textId="77777777" w:rsidR="007932CC" w:rsidRDefault="007932CC" w:rsidP="007932CC">
      <w:pPr>
        <w:pStyle w:val="SourceCode"/>
      </w:pPr>
      <w:r>
        <w:t>Test suite week06-UTNegativeRTimed: RUNNING...</w:t>
      </w:r>
    </w:p>
    <w:p w14:paraId="3CF3E112" w14:textId="77777777" w:rsidR="007932CC" w:rsidRDefault="007932CC" w:rsidP="007932CC">
      <w:pPr>
        <w:pStyle w:val="SourceCode"/>
      </w:pPr>
      <w:r>
        <w:t>Testing validator with some sensible values</w:t>
      </w:r>
    </w:p>
    <w:p w14:paraId="730E3AD7" w14:textId="77777777" w:rsidR="007932CC" w:rsidRDefault="007932CC" w:rsidP="007932CC">
      <w:pPr>
        <w:pStyle w:val="SourceCode"/>
      </w:pPr>
      <w:r>
        <w:t xml:space="preserve">  User 1 locks and user 2 takes with R = -42 after dealine succeeds: OK (0.54s)</w:t>
      </w:r>
    </w:p>
    <w:p w14:paraId="03F43901" w14:textId="77777777" w:rsidR="007932CC" w:rsidRDefault="007932CC" w:rsidP="007932CC">
      <w:pPr>
        <w:pStyle w:val="SourceCode"/>
      </w:pPr>
      <w:r>
        <w:t xml:space="preserve">  User 1 locks and user 2 takes with R = 0   after dealine succeeds: OK</w:t>
      </w:r>
    </w:p>
    <w:p w14:paraId="4B3B883F" w14:textId="77777777" w:rsidR="007932CC" w:rsidRDefault="007932CC" w:rsidP="007932CC">
      <w:pPr>
        <w:pStyle w:val="SourceCode"/>
      </w:pPr>
      <w:r>
        <w:t xml:space="preserve">  User 1 locks and user 2 takes with R = 42  after dealine fails   : OK</w:t>
      </w:r>
    </w:p>
    <w:p w14:paraId="45E6AB28" w14:textId="77777777" w:rsidR="007932CC" w:rsidRDefault="007932CC" w:rsidP="007932CC">
      <w:pPr>
        <w:pStyle w:val="SourceCode"/>
      </w:pPr>
      <w:r>
        <w:t xml:space="preserve">  User 1 locks and user 2 takes with R = -42 before dealine fails  : OK</w:t>
      </w:r>
    </w:p>
    <w:p w14:paraId="3D41084E" w14:textId="77777777" w:rsidR="007932CC" w:rsidRDefault="007932CC" w:rsidP="007932CC">
      <w:pPr>
        <w:pStyle w:val="SourceCode"/>
      </w:pPr>
      <w:r>
        <w:t xml:space="preserve">  User 1 locks and user 2 takes with R = 0   before dealine fails  : OK</w:t>
      </w:r>
    </w:p>
    <w:p w14:paraId="02E86BF6" w14:textId="77777777" w:rsidR="007932CC" w:rsidRDefault="007932CC" w:rsidP="007932CC">
      <w:pPr>
        <w:pStyle w:val="SourceCode"/>
      </w:pPr>
      <w:r>
        <w:t xml:space="preserve">  User 1 locks and user 2 takes with R = 42  before dealine fails  : OK</w:t>
      </w:r>
    </w:p>
    <w:p w14:paraId="298264C1" w14:textId="77777777" w:rsidR="007932CC" w:rsidRDefault="007932CC" w:rsidP="007932CC">
      <w:pPr>
        <w:pStyle w:val="SourceCode"/>
      </w:pPr>
    </w:p>
    <w:p w14:paraId="3E1FBAAD" w14:textId="0A601649" w:rsidR="007932CC" w:rsidRDefault="007932CC" w:rsidP="007932CC">
      <w:pPr>
        <w:pStyle w:val="SourceCode"/>
      </w:pPr>
      <w:r>
        <w:lastRenderedPageBreak/>
        <w:t>All 6 tests passed (0.57s)</w:t>
      </w:r>
    </w:p>
    <w:p w14:paraId="05B36C6D" w14:textId="32C73267" w:rsidR="00335073" w:rsidRDefault="00335073" w:rsidP="00335073">
      <w:pPr>
        <w:pStyle w:val="Heading2"/>
      </w:pPr>
      <w:bookmarkStart w:id="69" w:name="_Toc151804237"/>
      <w:r w:rsidRPr="00335073">
        <w:t xml:space="preserve">Property </w:t>
      </w:r>
      <w:r w:rsidR="00B76DB7">
        <w:t>t</w:t>
      </w:r>
      <w:r w:rsidRPr="00335073">
        <w:t xml:space="preserve">esting a </w:t>
      </w:r>
      <w:r w:rsidR="00B76DB7">
        <w:t>s</w:t>
      </w:r>
      <w:r w:rsidRPr="00335073">
        <w:t xml:space="preserve">mart </w:t>
      </w:r>
      <w:r w:rsidR="00B76DB7">
        <w:t>c</w:t>
      </w:r>
      <w:r w:rsidRPr="00335073">
        <w:t>ontract</w:t>
      </w:r>
      <w:bookmarkEnd w:id="69"/>
    </w:p>
    <w:p w14:paraId="708777D7" w14:textId="736832D8" w:rsidR="007932CC" w:rsidRDefault="00D450E2" w:rsidP="0048109C">
      <w:pPr>
        <w:spacing w:before="0"/>
      </w:pPr>
      <w:r>
        <w:t xml:space="preserve">With unit testing if we choose our tests </w:t>
      </w:r>
      <w:r w:rsidR="00DF6294">
        <w:t>carefully,</w:t>
      </w:r>
      <w:r>
        <w:t xml:space="preserve"> we can pinpoint logic error</w:t>
      </w:r>
      <w:r w:rsidR="00802B51">
        <w:t>s</w:t>
      </w:r>
      <w:r>
        <w:t xml:space="preserve"> and issues in our smart contracts. </w:t>
      </w:r>
      <w:r w:rsidR="00DF6294">
        <w:t xml:space="preserve">But with unit testing </w:t>
      </w:r>
      <w:r w:rsidR="005631FB">
        <w:t xml:space="preserve">we </w:t>
      </w:r>
      <w:r w:rsidR="00B76DB7">
        <w:t>cannot</w:t>
      </w:r>
      <w:r w:rsidR="005631FB">
        <w:t xml:space="preserve"> say much about the properties of our smart contracts </w:t>
      </w:r>
      <w:r w:rsidR="00D57AE1">
        <w:t xml:space="preserve">other </w:t>
      </w:r>
      <w:r w:rsidR="007D23F2">
        <w:t xml:space="preserve">than </w:t>
      </w:r>
      <w:r w:rsidR="00D57AE1">
        <w:t xml:space="preserve">that they pass the tests in these specific scenarios. </w:t>
      </w:r>
      <w:r w:rsidR="0048109C">
        <w:t xml:space="preserve">We can graphically display the unit tests from the previous chapter as illustrated below. </w:t>
      </w:r>
    </w:p>
    <w:p w14:paraId="55AC1412" w14:textId="110E0125" w:rsidR="0048109C" w:rsidRDefault="0048109C" w:rsidP="0048109C">
      <w:pPr>
        <w:spacing w:before="0" w:after="0"/>
        <w:jc w:val="center"/>
      </w:pPr>
      <w:r>
        <w:rPr>
          <w:noProof/>
        </w:rPr>
        <w:drawing>
          <wp:inline distT="0" distB="0" distL="0" distR="0" wp14:anchorId="614EA8E1" wp14:editId="0EFE231F">
            <wp:extent cx="5238750" cy="29845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l="5341" t="12698" r="6517" b="41395"/>
                    <a:stretch/>
                  </pic:blipFill>
                  <pic:spPr bwMode="auto">
                    <a:xfrm>
                      <a:off x="0" y="0"/>
                      <a:ext cx="5238750" cy="2984500"/>
                    </a:xfrm>
                    <a:prstGeom prst="rect">
                      <a:avLst/>
                    </a:prstGeom>
                    <a:ln>
                      <a:noFill/>
                    </a:ln>
                    <a:extLst>
                      <a:ext uri="{53640926-AAD7-44D8-BBD7-CCE9431645EC}">
                        <a14:shadowObscured xmlns:a14="http://schemas.microsoft.com/office/drawing/2010/main"/>
                      </a:ext>
                    </a:extLst>
                  </pic:spPr>
                </pic:pic>
              </a:graphicData>
            </a:graphic>
          </wp:inline>
        </w:drawing>
      </w:r>
    </w:p>
    <w:p w14:paraId="0972EE78" w14:textId="0FEB679C" w:rsidR="0048109C" w:rsidRDefault="005723FE" w:rsidP="00E23085">
      <w:pPr>
        <w:spacing w:before="0"/>
      </w:pPr>
      <w:r>
        <w:t xml:space="preserve">The green dots represent the tests that should pass and the red dots represent the tests that should fail. </w:t>
      </w:r>
      <w:r w:rsidR="00F5176F">
        <w:t xml:space="preserve">The surface of the diagram represents all possible combinations for the two values that we input to our test function. What we would like to achieve is that we cover as much as possible of this surface which is hard to do with unit testing. </w:t>
      </w:r>
      <w:r w:rsidR="006F34CE">
        <w:t xml:space="preserve">With property testing we can specify a property and then let the </w:t>
      </w:r>
      <w:r w:rsidR="00022128">
        <w:t xml:space="preserve">QuickCheck </w:t>
      </w:r>
      <w:r w:rsidR="006F34CE">
        <w:t xml:space="preserve">testing library generate </w:t>
      </w:r>
      <w:r w:rsidR="00022128">
        <w:t>a large number</w:t>
      </w:r>
      <w:r w:rsidR="006F34CE">
        <w:t xml:space="preserve"> of random tests so our confidence in the behavior of the smart contract increases. </w:t>
      </w:r>
      <w:r w:rsidR="00927422">
        <w:t>This library is a Haskell library and you can use it to test any code</w:t>
      </w:r>
      <w:r w:rsidR="00D20525">
        <w:t>,</w:t>
      </w:r>
      <w:r w:rsidR="00927422">
        <w:t xml:space="preserve"> not just smart contracts. </w:t>
      </w:r>
      <w:r w:rsidR="00E23085">
        <w:t xml:space="preserve">Let us look now at our property tests that are contained in the </w:t>
      </w:r>
      <w:r w:rsidR="00E23085" w:rsidRPr="00E23085">
        <w:rPr>
          <w:i/>
          <w:iCs/>
        </w:rPr>
        <w:t>PTNegativeRTimed.hs</w:t>
      </w:r>
      <w:r w:rsidR="00E23085">
        <w:t xml:space="preserve"> file. </w:t>
      </w:r>
    </w:p>
    <w:p w14:paraId="3DC73CA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DataKinds</w:t>
      </w:r>
      <w:r w:rsidRPr="00E23085">
        <w:rPr>
          <w:rFonts w:ascii="Consolas" w:eastAsia="Times New Roman" w:hAnsi="Consolas"/>
          <w:color w:val="403F53"/>
          <w:sz w:val="21"/>
          <w:szCs w:val="21"/>
          <w:lang w:val="en-SI" w:eastAsia="en-SI"/>
        </w:rPr>
        <w:t xml:space="preserve">          #-}</w:t>
      </w:r>
    </w:p>
    <w:p w14:paraId="1F6F4DC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FlexibleInstances</w:t>
      </w:r>
      <w:r w:rsidRPr="00E23085">
        <w:rPr>
          <w:rFonts w:ascii="Consolas" w:eastAsia="Times New Roman" w:hAnsi="Consolas"/>
          <w:color w:val="403F53"/>
          <w:sz w:val="21"/>
          <w:szCs w:val="21"/>
          <w:lang w:val="en-SI" w:eastAsia="en-SI"/>
        </w:rPr>
        <w:t xml:space="preserve">  #-}</w:t>
      </w:r>
    </w:p>
    <w:p w14:paraId="0C06B29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NoImplicitPrelude</w:t>
      </w:r>
      <w:r w:rsidRPr="00E23085">
        <w:rPr>
          <w:rFonts w:ascii="Consolas" w:eastAsia="Times New Roman" w:hAnsi="Consolas"/>
          <w:color w:val="403F53"/>
          <w:sz w:val="21"/>
          <w:szCs w:val="21"/>
          <w:lang w:val="en-SI" w:eastAsia="en-SI"/>
        </w:rPr>
        <w:t xml:space="preserve">  #-}</w:t>
      </w:r>
    </w:p>
    <w:p w14:paraId="77FE1DA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NumericUnderscores</w:t>
      </w:r>
      <w:r w:rsidRPr="00E23085">
        <w:rPr>
          <w:rFonts w:ascii="Consolas" w:eastAsia="Times New Roman" w:hAnsi="Consolas"/>
          <w:color w:val="403F53"/>
          <w:sz w:val="21"/>
          <w:szCs w:val="21"/>
          <w:lang w:val="en-SI" w:eastAsia="en-SI"/>
        </w:rPr>
        <w:t xml:space="preserve"> #-}</w:t>
      </w:r>
    </w:p>
    <w:p w14:paraId="6AC45E7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PTIONS_GHC</w:t>
      </w:r>
      <w:r w:rsidRPr="00E23085">
        <w:rPr>
          <w:rFonts w:ascii="Consolas" w:eastAsia="Times New Roman" w:hAnsi="Consolas"/>
          <w:color w:val="403F53"/>
          <w:sz w:val="21"/>
          <w:szCs w:val="21"/>
          <w:lang w:val="en-SI" w:eastAsia="en-SI"/>
        </w:rPr>
        <w:t xml:space="preserve"> -Wno-orphans #-}</w:t>
      </w:r>
    </w:p>
    <w:p w14:paraId="0A69E4E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B7F901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module</w:t>
      </w:r>
      <w:r w:rsidRPr="00E23085">
        <w:rPr>
          <w:rFonts w:ascii="Consolas" w:eastAsia="Times New Roman" w:hAnsi="Consolas"/>
          <w:color w:val="403F53"/>
          <w:sz w:val="21"/>
          <w:szCs w:val="21"/>
          <w:lang w:val="en-SI" w:eastAsia="en-SI"/>
        </w:rPr>
        <w:t xml:space="preserve"> Main </w:t>
      </w:r>
      <w:r w:rsidRPr="00E23085">
        <w:rPr>
          <w:rFonts w:ascii="Consolas" w:eastAsia="Times New Roman" w:hAnsi="Consolas"/>
          <w:color w:val="994CC3"/>
          <w:sz w:val="21"/>
          <w:szCs w:val="21"/>
          <w:lang w:val="en-SI" w:eastAsia="en-SI"/>
        </w:rPr>
        <w:t>where</w:t>
      </w:r>
    </w:p>
    <w:p w14:paraId="07C7AD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24C7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lastRenderedPageBreak/>
        <w:t>impo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qualified</w:t>
      </w:r>
      <w:r w:rsidRPr="00E23085">
        <w:rPr>
          <w:rFonts w:ascii="Consolas" w:eastAsia="Times New Roman" w:hAnsi="Consolas"/>
          <w:color w:val="403F53"/>
          <w:sz w:val="21"/>
          <w:szCs w:val="21"/>
          <w:lang w:val="en-SI" w:eastAsia="en-SI"/>
        </w:rPr>
        <w:t xml:space="preserve"> NegativeRTimed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OnChain</w:t>
      </w:r>
    </w:p>
    <w:p w14:paraId="1B9CFF5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Control.Monad           (</w:t>
      </w:r>
      <w:r w:rsidRPr="00E23085">
        <w:rPr>
          <w:rFonts w:ascii="Consolas" w:eastAsia="Times New Roman" w:hAnsi="Consolas"/>
          <w:i/>
          <w:iCs/>
          <w:color w:val="4876D6"/>
          <w:sz w:val="21"/>
          <w:szCs w:val="21"/>
          <w:lang w:val="en-SI" w:eastAsia="en-SI"/>
        </w:rPr>
        <w:t>mapM</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plicateM</w:t>
      </w:r>
      <w:r w:rsidRPr="00E23085">
        <w:rPr>
          <w:rFonts w:ascii="Consolas" w:eastAsia="Times New Roman" w:hAnsi="Consolas"/>
          <w:color w:val="403F53"/>
          <w:sz w:val="21"/>
          <w:szCs w:val="21"/>
          <w:lang w:val="en-SI" w:eastAsia="en-SI"/>
        </w:rPr>
        <w:t>)</w:t>
      </w:r>
    </w:p>
    <w:p w14:paraId="70FB769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Model            (</w:t>
      </w:r>
      <w:r w:rsidRPr="00E23085">
        <w:rPr>
          <w:rFonts w:ascii="Consolas" w:eastAsia="Times New Roman" w:hAnsi="Consolas"/>
          <w:color w:val="994CC3"/>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ovelac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DatumMod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HashDatum</w:t>
      </w:r>
      <w:r w:rsidRPr="00E23085">
        <w:rPr>
          <w:rFonts w:ascii="Consolas" w:eastAsia="Times New Roman" w:hAnsi="Consolas"/>
          <w:color w:val="403F53"/>
          <w:sz w:val="21"/>
          <w:szCs w:val="21"/>
          <w:lang w:val="en-SI" w:eastAsia="en-SI"/>
        </w:rPr>
        <w:t>),</w:t>
      </w:r>
    </w:p>
    <w:p w14:paraId="7A01EA4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Ru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w:t>
      </w:r>
      <w:r w:rsidRPr="00E23085">
        <w:rPr>
          <w:rFonts w:ascii="Consolas" w:eastAsia="Times New Roman" w:hAnsi="Consolas"/>
          <w:color w:val="403F53"/>
          <w:sz w:val="21"/>
          <w:szCs w:val="21"/>
          <w:lang w:val="en-SI" w:eastAsia="en-SI"/>
        </w:rPr>
        <w:t>,</w:t>
      </w:r>
    </w:p>
    <w:p w14:paraId="36859B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ypedValidato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ypedValidator</w:t>
      </w:r>
      <w:r w:rsidRPr="00E23085">
        <w:rPr>
          <w:rFonts w:ascii="Consolas" w:eastAsia="Times New Roman" w:hAnsi="Consolas"/>
          <w:color w:val="403F53"/>
          <w:sz w:val="21"/>
          <w:szCs w:val="21"/>
          <w:lang w:val="en-SI" w:eastAsia="en-SI"/>
        </w:rPr>
        <w:t>),</w:t>
      </w:r>
    </w:p>
    <w:p w14:paraId="3EA00C02"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User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daValue</w:t>
      </w:r>
      <w:r w:rsidRPr="00E23085">
        <w:rPr>
          <w:rFonts w:ascii="Consolas" w:eastAsia="Times New Roman" w:hAnsi="Consolas"/>
          <w:color w:val="403F53"/>
          <w:sz w:val="21"/>
          <w:szCs w:val="21"/>
          <w:lang w:val="en-SI" w:eastAsia="en-SI"/>
        </w:rPr>
        <w:t>,</w:t>
      </w:r>
    </w:p>
    <w:p w14:paraId="1CF974B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defaultBabb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initMock</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ustFail</w:t>
      </w:r>
      <w:r w:rsidRPr="00E23085">
        <w:rPr>
          <w:rFonts w:ascii="Consolas" w:eastAsia="Times New Roman" w:hAnsi="Consolas"/>
          <w:color w:val="403F53"/>
          <w:sz w:val="21"/>
          <w:szCs w:val="21"/>
          <w:lang w:val="en-SI" w:eastAsia="en-SI"/>
        </w:rPr>
        <w:t>,</w:t>
      </w:r>
    </w:p>
    <w:p w14:paraId="28FEFE4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newUse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ayToKe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ayToScript</w:t>
      </w:r>
      <w:r w:rsidRPr="00E23085">
        <w:rPr>
          <w:rFonts w:ascii="Consolas" w:eastAsia="Times New Roman" w:hAnsi="Consolas"/>
          <w:color w:val="403F53"/>
          <w:sz w:val="21"/>
          <w:szCs w:val="21"/>
          <w:lang w:val="en-SI" w:eastAsia="en-SI"/>
        </w:rPr>
        <w:t>,</w:t>
      </w:r>
    </w:p>
    <w:p w14:paraId="596D97F3"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Mock</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Scrip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ubmitTx</w:t>
      </w:r>
      <w:r w:rsidRPr="00E23085">
        <w:rPr>
          <w:rFonts w:ascii="Consolas" w:eastAsia="Times New Roman" w:hAnsi="Consolas"/>
          <w:color w:val="403F53"/>
          <w:sz w:val="21"/>
          <w:szCs w:val="21"/>
          <w:lang w:val="en-SI" w:eastAsia="en-SI"/>
        </w:rPr>
        <w:t>,</w:t>
      </w:r>
    </w:p>
    <w:p w14:paraId="5161B4B5"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oV2</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user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utxoA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valueAt</w:t>
      </w:r>
      <w:r w:rsidRPr="00E23085">
        <w:rPr>
          <w:rFonts w:ascii="Consolas" w:eastAsia="Times New Roman" w:hAnsi="Consolas"/>
          <w:color w:val="403F53"/>
          <w:sz w:val="21"/>
          <w:szCs w:val="21"/>
          <w:lang w:val="en-SI" w:eastAsia="en-SI"/>
        </w:rPr>
        <w:t xml:space="preserve">, </w:t>
      </w:r>
    </w:p>
    <w:p w14:paraId="5C6B1AEB" w14:textId="1B0914E6"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23085">
        <w:rPr>
          <w:rFonts w:ascii="Consolas" w:eastAsia="Times New Roman" w:hAnsi="Consolas"/>
          <w:i/>
          <w:iCs/>
          <w:color w:val="4876D6"/>
          <w:sz w:val="21"/>
          <w:szCs w:val="21"/>
          <w:lang w:val="en-SI" w:eastAsia="en-SI"/>
        </w:rPr>
        <w:t>waitUnti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urrentTimeRa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validateIn</w:t>
      </w:r>
      <w:r w:rsidRPr="00E23085">
        <w:rPr>
          <w:rFonts w:ascii="Consolas" w:eastAsia="Times New Roman" w:hAnsi="Consolas"/>
          <w:color w:val="403F53"/>
          <w:sz w:val="21"/>
          <w:szCs w:val="21"/>
          <w:lang w:val="en-SI" w:eastAsia="en-SI"/>
        </w:rPr>
        <w:t>)</w:t>
      </w:r>
    </w:p>
    <w:p w14:paraId="13F49AD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V2.Ledger.Api    (</w:t>
      </w:r>
      <w:r w:rsidRPr="00E23085">
        <w:rPr>
          <w:rFonts w:ascii="Consolas" w:eastAsia="Times New Roman" w:hAnsi="Consolas"/>
          <w:color w:val="994CC3"/>
          <w:sz w:val="21"/>
          <w:szCs w:val="21"/>
          <w:lang w:val="en-SI" w:eastAsia="en-SI"/>
        </w:rPr>
        <w:t>PubKeyHash</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Ou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xOutValue</w:t>
      </w:r>
      <w:r w:rsidRPr="00E23085">
        <w:rPr>
          <w:rFonts w:ascii="Consolas" w:eastAsia="Times New Roman" w:hAnsi="Consolas"/>
          <w:color w:val="403F53"/>
          <w:sz w:val="21"/>
          <w:szCs w:val="21"/>
          <w:lang w:val="en-SI" w:eastAsia="en-SI"/>
        </w:rPr>
        <w:t>),</w:t>
      </w:r>
    </w:p>
    <w:p w14:paraId="5720C470"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OutRef</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Valu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OSIXTim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OSIXTime</w:t>
      </w:r>
      <w:r w:rsidRPr="00E23085">
        <w:rPr>
          <w:rFonts w:ascii="Consolas" w:eastAsia="Times New Roman" w:hAnsi="Consolas"/>
          <w:color w:val="403F53"/>
          <w:sz w:val="21"/>
          <w:szCs w:val="21"/>
          <w:lang w:val="en-SI" w:eastAsia="en-SI"/>
        </w:rPr>
        <w:t xml:space="preserve">, </w:t>
      </w:r>
    </w:p>
    <w:p w14:paraId="29E3F78E" w14:textId="676AAE64"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23085">
        <w:rPr>
          <w:rFonts w:ascii="Consolas" w:eastAsia="Times New Roman" w:hAnsi="Consolas"/>
          <w:i/>
          <w:iCs/>
          <w:color w:val="4876D6"/>
          <w:sz w:val="21"/>
          <w:szCs w:val="21"/>
          <w:lang w:val="en-SI" w:eastAsia="en-SI"/>
        </w:rPr>
        <w:t>getPOSIXTime</w:t>
      </w:r>
      <w:r w:rsidRPr="00E23085">
        <w:rPr>
          <w:rFonts w:ascii="Consolas" w:eastAsia="Times New Roman" w:hAnsi="Consolas"/>
          <w:color w:val="403F53"/>
          <w:sz w:val="21"/>
          <w:szCs w:val="21"/>
          <w:lang w:val="en-SI" w:eastAsia="en-SI"/>
        </w:rPr>
        <w:t>))</w:t>
      </w:r>
    </w:p>
    <w:p w14:paraId="299CBBD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Tx.Builtins       (</w:t>
      </w:r>
      <w:r w:rsidRPr="00E23085">
        <w:rPr>
          <w:rFonts w:ascii="Consolas" w:eastAsia="Times New Roman" w:hAnsi="Consolas"/>
          <w:color w:val="994CC3"/>
          <w:sz w:val="21"/>
          <w:szCs w:val="21"/>
          <w:lang w:val="en-SI" w:eastAsia="en-SI"/>
        </w:rPr>
        <w:t>Intege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kI</w:t>
      </w:r>
      <w:r w:rsidRPr="00E23085">
        <w:rPr>
          <w:rFonts w:ascii="Consolas" w:eastAsia="Times New Roman" w:hAnsi="Consolas"/>
          <w:color w:val="403F53"/>
          <w:sz w:val="21"/>
          <w:szCs w:val="21"/>
          <w:lang w:val="en-SI" w:eastAsia="en-SI"/>
        </w:rPr>
        <w:t>)</w:t>
      </w:r>
    </w:p>
    <w:p w14:paraId="7CDEAB8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Tx.Prelude        (</w:t>
      </w:r>
      <w:r w:rsidRPr="00E23085">
        <w:rPr>
          <w:rFonts w:ascii="Consolas" w:eastAsia="Times New Roman" w:hAnsi="Consolas"/>
          <w:color w:val="994CC3"/>
          <w:sz w:val="21"/>
          <w:szCs w:val="21"/>
          <w:lang w:val="en-SI" w:eastAsia="en-SI"/>
        </w:rPr>
        <w:t>Boo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4876D6"/>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Eq</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0567290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turn</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amp;&amp;</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619D69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relud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r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l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w:t>
      </w:r>
    </w:p>
    <w:p w14:paraId="6EEBE8E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concat</w:t>
      </w:r>
      <w:r w:rsidRPr="00E23085">
        <w:rPr>
          <w:rFonts w:ascii="Consolas" w:eastAsia="Times New Roman" w:hAnsi="Consolas"/>
          <w:color w:val="403F53"/>
          <w:sz w:val="21"/>
          <w:szCs w:val="21"/>
          <w:lang w:val="en-SI" w:eastAsia="en-SI"/>
        </w:rPr>
        <w:t>)</w:t>
      </w:r>
    </w:p>
    <w:p w14:paraId="6B533564"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QuickCheck         (</w:t>
      </w:r>
      <w:r w:rsidRPr="00E23085">
        <w:rPr>
          <w:rFonts w:ascii="Consolas" w:eastAsia="Times New Roman" w:hAnsi="Consolas"/>
          <w:color w:val="994CC3"/>
          <w:sz w:val="21"/>
          <w:szCs w:val="21"/>
          <w:lang w:val="en-SI" w:eastAsia="en-SI"/>
        </w:rPr>
        <w:t>Propert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establ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roperty</w:t>
      </w:r>
      <w:r w:rsidRPr="00E23085">
        <w:rPr>
          <w:rFonts w:ascii="Consolas" w:eastAsia="Times New Roman" w:hAnsi="Consolas"/>
          <w:color w:val="403F53"/>
          <w:sz w:val="21"/>
          <w:szCs w:val="21"/>
          <w:lang w:val="en-SI" w:eastAsia="en-SI"/>
        </w:rPr>
        <w:t>),</w:t>
      </w:r>
    </w:p>
    <w:p w14:paraId="72343C2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ollec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hoose</w:t>
      </w:r>
      <w:r w:rsidRPr="00E23085">
        <w:rPr>
          <w:rFonts w:ascii="Consolas" w:eastAsia="Times New Roman" w:hAnsi="Consolas"/>
          <w:color w:val="403F53"/>
          <w:sz w:val="21"/>
          <w:szCs w:val="21"/>
          <w:lang w:val="en-SI" w:eastAsia="en-SI"/>
        </w:rPr>
        <w:t>)</w:t>
      </w:r>
    </w:p>
    <w:p w14:paraId="58F59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QuickCheck.Monadic (</w:t>
      </w:r>
      <w:r w:rsidRPr="00E23085">
        <w:rPr>
          <w:rFonts w:ascii="Consolas" w:eastAsia="Times New Roman" w:hAnsi="Consolas"/>
          <w:i/>
          <w:iCs/>
          <w:color w:val="4876D6"/>
          <w:sz w:val="21"/>
          <w:szCs w:val="21"/>
          <w:lang w:val="en-SI" w:eastAsia="en-SI"/>
        </w:rPr>
        <w:t>asse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onadic</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w:t>
      </w:r>
      <w:r w:rsidRPr="00E23085">
        <w:rPr>
          <w:rFonts w:ascii="Consolas" w:eastAsia="Times New Roman" w:hAnsi="Consolas"/>
          <w:color w:val="403F53"/>
          <w:sz w:val="21"/>
          <w:szCs w:val="21"/>
          <w:lang w:val="en-SI" w:eastAsia="en-SI"/>
        </w:rPr>
        <w:t>)</w:t>
      </w:r>
    </w:p>
    <w:p w14:paraId="61CDB29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Tasty              (</w:t>
      </w:r>
      <w:r w:rsidRPr="00E23085">
        <w:rPr>
          <w:rFonts w:ascii="Consolas" w:eastAsia="Times New Roman" w:hAnsi="Consolas"/>
          <w:i/>
          <w:iCs/>
          <w:color w:val="4876D6"/>
          <w:sz w:val="21"/>
          <w:szCs w:val="21"/>
          <w:lang w:val="en-SI" w:eastAsia="en-SI"/>
        </w:rPr>
        <w:t>defaul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estGroup</w:t>
      </w:r>
      <w:r w:rsidRPr="00E23085">
        <w:rPr>
          <w:rFonts w:ascii="Consolas" w:eastAsia="Times New Roman" w:hAnsi="Consolas"/>
          <w:color w:val="403F53"/>
          <w:sz w:val="21"/>
          <w:szCs w:val="21"/>
          <w:lang w:val="en-SI" w:eastAsia="en-SI"/>
        </w:rPr>
        <w:t>)</w:t>
      </w:r>
    </w:p>
    <w:p w14:paraId="2B48555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Tasty.QuickCheck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QC (</w:t>
      </w:r>
      <w:r w:rsidRPr="00E23085">
        <w:rPr>
          <w:rFonts w:ascii="Consolas" w:eastAsia="Times New Roman" w:hAnsi="Consolas"/>
          <w:i/>
          <w:iCs/>
          <w:color w:val="4876D6"/>
          <w:sz w:val="21"/>
          <w:szCs w:val="21"/>
          <w:lang w:val="en-SI" w:eastAsia="en-SI"/>
        </w:rPr>
        <w:t>testProperty</w:t>
      </w:r>
      <w:r w:rsidRPr="00E23085">
        <w:rPr>
          <w:rFonts w:ascii="Consolas" w:eastAsia="Times New Roman" w:hAnsi="Consolas"/>
          <w:color w:val="403F53"/>
          <w:sz w:val="21"/>
          <w:szCs w:val="21"/>
          <w:lang w:val="en-SI" w:eastAsia="en-SI"/>
        </w:rPr>
        <w:t>)</w:t>
      </w:r>
    </w:p>
    <w:p w14:paraId="10FFD82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2153F2B" w14:textId="1BE72E7D"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w:t>
      </w:r>
      <w:r w:rsidRPr="00E23085">
        <w:rPr>
          <w:rFonts w:ascii="Consolas" w:eastAsia="Times New Roman" w:hAnsi="Consolas"/>
          <w:i/>
          <w:iCs/>
          <w:color w:val="989FB1"/>
          <w:sz w:val="21"/>
          <w:szCs w:val="21"/>
          <w:lang w:val="en-SI" w:eastAsia="en-SI"/>
        </w:rPr>
        <w:t>-------------------------------------------------------------------------------</w:t>
      </w:r>
    </w:p>
    <w:p w14:paraId="44252206" w14:textId="5304000A"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989FB1"/>
          <w:sz w:val="21"/>
          <w:szCs w:val="21"/>
          <w:lang w:val="en-SI" w:eastAsia="en-SI"/>
        </w:rPr>
        <w:t>---------------------------------- TESTING MAIN ---------------------------------</w:t>
      </w:r>
    </w:p>
    <w:p w14:paraId="5F970C0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0B47B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 |</w:t>
      </w:r>
      <w:r w:rsidRPr="00E23085">
        <w:rPr>
          <w:rFonts w:ascii="Consolas" w:eastAsia="Times New Roman" w:hAnsi="Consolas"/>
          <w:i/>
          <w:iCs/>
          <w:color w:val="989FB1"/>
          <w:sz w:val="21"/>
          <w:szCs w:val="21"/>
          <w:lang w:val="en-SI" w:eastAsia="en-SI"/>
        </w:rPr>
        <w:t xml:space="preserve"> Test the validator script</w:t>
      </w:r>
    </w:p>
    <w:p w14:paraId="66F9523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4876D6"/>
          <w:sz w:val="21"/>
          <w:szCs w:val="21"/>
          <w:lang w:val="en-SI" w:eastAsia="en-SI"/>
        </w:rPr>
        <w: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
    <w:p w14:paraId="05D50FC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default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994CC3"/>
          <w:sz w:val="21"/>
          <w:szCs w:val="21"/>
          <w:lang w:val="en-SI" w:eastAsia="en-SI"/>
        </w:rPr>
        <w:t>do</w:t>
      </w:r>
    </w:p>
    <w:p w14:paraId="59CB3DC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testGroup</w:t>
      </w:r>
    </w:p>
    <w:p w14:paraId="650DD82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Testing script properties</w:t>
      </w:r>
      <w:r w:rsidRPr="00E23085">
        <w:rPr>
          <w:rFonts w:ascii="Consolas" w:eastAsia="Times New Roman" w:hAnsi="Consolas"/>
          <w:color w:val="111111"/>
          <w:sz w:val="21"/>
          <w:szCs w:val="21"/>
          <w:lang w:val="en-SI" w:eastAsia="en-SI"/>
        </w:rPr>
        <w:t>"</w:t>
      </w:r>
    </w:p>
    <w:p w14:paraId="7DA138B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Anything before the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5F2945D9" w14:textId="4FF089A3"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Before_Fails</w:t>
      </w:r>
    </w:p>
    <w:p w14:paraId="12EA46D1"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Positive redeemer after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4D698A32" w14:textId="532DAD92"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PositiveAfter_Fails</w:t>
      </w:r>
    </w:p>
    <w:p w14:paraId="3C004DC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Negative redeemer after deadline always succeed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64E77D5F" w14:textId="11674644"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NegativeAfter_Succeeds</w:t>
      </w:r>
    </w:p>
    <w:p w14:paraId="1FC1A43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w:t>
      </w:r>
    </w:p>
    <w:p w14:paraId="31296D88" w14:textId="77777777" w:rsidR="00E23085" w:rsidRDefault="00E23085" w:rsidP="00F5176F">
      <w:pPr>
        <w:spacing w:before="0" w:after="0"/>
      </w:pPr>
    </w:p>
    <w:p w14:paraId="66CD87DA" w14:textId="54FAC640" w:rsidR="00E23085" w:rsidRDefault="00B842BD" w:rsidP="00F5176F">
      <w:pPr>
        <w:spacing w:before="0" w:after="0"/>
      </w:pPr>
      <w:r>
        <w:t xml:space="preserve">We again use the functions </w:t>
      </w:r>
      <w:r w:rsidRPr="00E23085">
        <w:rPr>
          <w:rFonts w:ascii="Consolas" w:eastAsia="Times New Roman" w:hAnsi="Consolas"/>
          <w:color w:val="403F53"/>
          <w:sz w:val="21"/>
          <w:szCs w:val="21"/>
          <w:lang w:val="en-SI" w:eastAsia="en-SI"/>
        </w:rPr>
        <w:t>defaultMain</w:t>
      </w:r>
      <w:r>
        <w:t xml:space="preserve"> and </w:t>
      </w:r>
      <w:r w:rsidRPr="00E23085">
        <w:rPr>
          <w:rFonts w:ascii="Consolas" w:eastAsia="Times New Roman" w:hAnsi="Consolas"/>
          <w:color w:val="403F53"/>
          <w:sz w:val="21"/>
          <w:szCs w:val="21"/>
          <w:lang w:val="en-SI" w:eastAsia="en-SI"/>
        </w:rPr>
        <w:t>testGroup</w:t>
      </w:r>
      <w:r>
        <w:t xml:space="preserve"> from the tasty module. To generate a test </w:t>
      </w:r>
      <w:r w:rsidR="007B6B75">
        <w:t>tree,</w:t>
      </w:r>
      <w:r>
        <w:t xml:space="preserve"> we now </w:t>
      </w:r>
      <w:r w:rsidR="00AF47CC">
        <w:t xml:space="preserve">use </w:t>
      </w:r>
      <w:r>
        <w:t xml:space="preserve">the </w:t>
      </w:r>
      <w:r w:rsidRPr="00E23085">
        <w:rPr>
          <w:rFonts w:ascii="Consolas" w:eastAsia="Times New Roman" w:hAnsi="Consolas"/>
          <w:color w:val="403F53"/>
          <w:sz w:val="21"/>
          <w:szCs w:val="21"/>
          <w:lang w:val="en-SI" w:eastAsia="en-SI"/>
        </w:rPr>
        <w:t>testProperty</w:t>
      </w:r>
      <w:r>
        <w:t xml:space="preserve"> function that is also contained in the tasty </w:t>
      </w:r>
      <w:r w:rsidR="00B273F3">
        <w:t>package</w:t>
      </w:r>
      <w:r>
        <w:t>.</w:t>
      </w:r>
      <w:r w:rsidR="00B273F3">
        <w:t xml:space="preserve"> </w:t>
      </w:r>
      <w:r>
        <w:t xml:space="preserve"> </w:t>
      </w:r>
    </w:p>
    <w:p w14:paraId="78DC1CAA" w14:textId="3A668494" w:rsidR="00B842BD" w:rsidRDefault="00B842BD" w:rsidP="00B842BD">
      <w:pPr>
        <w:pStyle w:val="SourceCode"/>
      </w:pPr>
      <w:r>
        <w:lastRenderedPageBreak/>
        <w:t xml:space="preserve">Prelude&gt; import Test.Tasty.QuickCheck </w:t>
      </w:r>
    </w:p>
    <w:p w14:paraId="2F4494A7" w14:textId="0A9D6743" w:rsidR="00B842BD" w:rsidRDefault="00B842BD" w:rsidP="00B842BD">
      <w:pPr>
        <w:pStyle w:val="SourceCode"/>
      </w:pPr>
      <w:r>
        <w:t>Prelude Test.Tasty.QuickCheck&gt; :i testProperty</w:t>
      </w:r>
    </w:p>
    <w:p w14:paraId="1E7FF4AF" w14:textId="75079DE9" w:rsidR="00B842BD" w:rsidRDefault="00B842BD" w:rsidP="00B842BD">
      <w:pPr>
        <w:pStyle w:val="SourceCode"/>
      </w:pPr>
      <w:r>
        <w:t>testProperty :: Testable a =&gt; TestName -&gt; a -&gt; TestTree</w:t>
      </w:r>
    </w:p>
    <w:p w14:paraId="38038E7A" w14:textId="46D386CC" w:rsidR="00B842BD" w:rsidRDefault="00F1762A" w:rsidP="003E5B5C">
      <w:pPr>
        <w:spacing w:before="0"/>
      </w:pPr>
      <w:r>
        <w:t xml:space="preserve">The final testing functions we provide to the </w:t>
      </w:r>
      <w:r w:rsidRPr="00E23085">
        <w:rPr>
          <w:rFonts w:ascii="Consolas" w:eastAsia="Times New Roman" w:hAnsi="Consolas"/>
          <w:color w:val="403F53"/>
          <w:sz w:val="21"/>
          <w:szCs w:val="21"/>
          <w:lang w:val="en-SI" w:eastAsia="en-SI"/>
        </w:rPr>
        <w:t>testProperty</w:t>
      </w:r>
      <w:r>
        <w:t xml:space="preserve"> function also take in parameters but we do not provide any since this does the QuickCheck testing library for us. </w:t>
      </w:r>
      <w:r w:rsidR="007B6B75">
        <w:t>The first property we test tells us th</w:t>
      </w:r>
      <w:r w:rsidR="00015F96">
        <w:t>at</w:t>
      </w:r>
      <w:r w:rsidR="007B6B75">
        <w:t xml:space="preserve"> any transaction</w:t>
      </w:r>
      <w:r w:rsidR="00015F96">
        <w:t xml:space="preserve"> submitted</w:t>
      </w:r>
      <w:r w:rsidR="007B6B75">
        <w:t xml:space="preserve"> before the deadline always fails no matter which redeemer you choose.</w:t>
      </w:r>
      <w:r w:rsidR="00532980">
        <w:t xml:space="preserve"> </w:t>
      </w:r>
      <w:r w:rsidR="00CC3633">
        <w:t>The</w:t>
      </w:r>
      <w:r w:rsidR="00BB624A">
        <w:t>n</w:t>
      </w:r>
      <w:r w:rsidR="00CC3633">
        <w:t xml:space="preserve"> we test for the property that a transaction with a positive redeemer after the deadline also always fails. </w:t>
      </w:r>
      <w:r w:rsidR="00F07C4F">
        <w:t xml:space="preserve">And the final property is that a transaction with a negative redeemer submitted after the deadline should always succeed. </w:t>
      </w:r>
      <w:r w:rsidR="00817325">
        <w:t xml:space="preserve">Now let us look over the helper functions that we will </w:t>
      </w:r>
      <w:r w:rsidR="00324941">
        <w:t xml:space="preserve">use </w:t>
      </w:r>
      <w:r w:rsidR="00817325">
        <w:t xml:space="preserve">in the testing function. </w:t>
      </w:r>
    </w:p>
    <w:p w14:paraId="142505E3" w14:textId="0F546EA9"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w:t>
      </w:r>
    </w:p>
    <w:p w14:paraId="6B5F98E6" w14:textId="08111E71"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989FB1"/>
          <w:sz w:val="21"/>
          <w:szCs w:val="21"/>
          <w:lang w:val="en-SI" w:eastAsia="en-SI"/>
        </w:rPr>
        <w:t>--------------------------- HELPER FUNCTIONS/INSTANCES --------------------------</w:t>
      </w:r>
    </w:p>
    <w:p w14:paraId="4D799BA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4D5619E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 |</w:t>
      </w:r>
      <w:r w:rsidRPr="003E5B5C">
        <w:rPr>
          <w:rFonts w:ascii="Consolas" w:eastAsia="Times New Roman" w:hAnsi="Consolas"/>
          <w:i/>
          <w:iCs/>
          <w:color w:val="989FB1"/>
          <w:sz w:val="21"/>
          <w:szCs w:val="21"/>
          <w:lang w:val="en-SI" w:eastAsia="en-SI"/>
        </w:rPr>
        <w:t xml:space="preserve"> Make Run an instance of Testable so we can use it with QuickCheck</w:t>
      </w:r>
    </w:p>
    <w:p w14:paraId="7B2BCB5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36A6E7C8" w14:textId="77777777" w:rsid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property rp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let</w:t>
      </w:r>
      <w:r w:rsidRPr="003E5B5C">
        <w:rPr>
          <w:rFonts w:ascii="Consolas" w:eastAsia="Times New Roman" w:hAnsi="Consolas"/>
          <w:color w:val="403F53"/>
          <w:sz w:val="21"/>
          <w:szCs w:val="21"/>
          <w:lang w:val="en-SI" w:eastAsia="en-SI"/>
        </w:rPr>
        <w:t xml:space="preserve"> (a,_)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runMock rp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initMock defaultBabbage </w:t>
      </w:r>
    </w:p>
    <w:p w14:paraId="5A25ADF0" w14:textId="5B2AA67E"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E5B5C">
        <w:rPr>
          <w:rFonts w:ascii="Consolas" w:eastAsia="Times New Roman" w:hAnsi="Consolas"/>
          <w:color w:val="403F53"/>
          <w:sz w:val="21"/>
          <w:szCs w:val="21"/>
          <w:lang w:val="en-SI" w:eastAsia="en-SI"/>
        </w:rPr>
        <w:t xml:space="preserve">(adaValue </w:t>
      </w:r>
      <w:r w:rsidRPr="003E5B5C">
        <w:rPr>
          <w:rFonts w:ascii="Consolas" w:eastAsia="Times New Roman" w:hAnsi="Consolas"/>
          <w:color w:val="AA0982"/>
          <w:sz w:val="21"/>
          <w:szCs w:val="21"/>
          <w:lang w:val="en-SI" w:eastAsia="en-SI"/>
        </w:rPr>
        <w:t>10_000_00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w:t>
      </w:r>
      <w:r w:rsidRPr="003E5B5C">
        <w:rPr>
          <w:rFonts w:ascii="Consolas" w:eastAsia="Times New Roman" w:hAnsi="Consolas"/>
          <w:color w:val="403F53"/>
          <w:sz w:val="21"/>
          <w:szCs w:val="21"/>
          <w:lang w:val="en-SI" w:eastAsia="en-SI"/>
        </w:rPr>
        <w:t xml:space="preserve"> property a</w:t>
      </w:r>
    </w:p>
    <w:p w14:paraId="728EB3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2FCFF4DD"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Make POSIXTime an instance of Arbitrary so QuickCheck can generate random </w:t>
      </w:r>
    </w:p>
    <w:p w14:paraId="6787CFEB" w14:textId="72E7CDB4"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ues to test</w:t>
      </w:r>
    </w:p>
    <w:p w14:paraId="6040559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Arbitrary</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1F207F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arbitrary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i/>
          <w:iCs/>
          <w:color w:val="994CC3"/>
          <w:sz w:val="21"/>
          <w:szCs w:val="21"/>
          <w:lang w:val="en-SI" w:eastAsia="en-SI"/>
        </w:rPr>
        <w:t>do</w:t>
      </w:r>
    </w:p>
    <w:p w14:paraId="3CBFEF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n </w:t>
      </w:r>
      <w:r w:rsidRPr="003E5B5C">
        <w:rPr>
          <w:rFonts w:ascii="Consolas" w:eastAsia="Times New Roman" w:hAnsi="Consolas"/>
          <w:color w:val="0C969B"/>
          <w:sz w:val="21"/>
          <w:szCs w:val="21"/>
          <w:lang w:val="en-SI" w:eastAsia="en-SI"/>
        </w:rPr>
        <w:t>&lt;-</w:t>
      </w:r>
      <w:r w:rsidRPr="003E5B5C">
        <w:rPr>
          <w:rFonts w:ascii="Consolas" w:eastAsia="Times New Roman" w:hAnsi="Consolas"/>
          <w:color w:val="403F53"/>
          <w:sz w:val="21"/>
          <w:szCs w:val="21"/>
          <w:lang w:val="en-SI" w:eastAsia="en-SI"/>
        </w:rPr>
        <w:t xml:space="preserve"> choose (</w:t>
      </w:r>
      <w:r w:rsidRPr="003E5B5C">
        <w:rPr>
          <w:rFonts w:ascii="Consolas" w:eastAsia="Times New Roman" w:hAnsi="Consolas"/>
          <w:color w:val="AA0982"/>
          <w:sz w:val="21"/>
          <w:szCs w:val="21"/>
          <w:lang w:val="en-SI" w:eastAsia="en-SI"/>
        </w:rPr>
        <w:t>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000</w:t>
      </w:r>
      <w:r w:rsidRPr="003E5B5C">
        <w:rPr>
          <w:rFonts w:ascii="Consolas" w:eastAsia="Times New Roman" w:hAnsi="Consolas"/>
          <w:color w:val="403F53"/>
          <w:sz w:val="21"/>
          <w:szCs w:val="21"/>
          <w:lang w:val="en-SI" w:eastAsia="en-SI"/>
        </w:rPr>
        <w:t>)</w:t>
      </w:r>
    </w:p>
    <w:p w14:paraId="2A636FB3"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return (</w:t>
      </w:r>
      <w:r w:rsidRPr="003E5B5C">
        <w:rPr>
          <w:rFonts w:ascii="Consolas" w:eastAsia="Times New Roman" w:hAnsi="Consolas"/>
          <w:color w:val="4876D6"/>
          <w:sz w:val="21"/>
          <w:szCs w:val="21"/>
          <w:lang w:val="en-SI" w:eastAsia="en-SI"/>
        </w:rPr>
        <w:t>POSIXTime</w:t>
      </w:r>
      <w:r w:rsidRPr="003E5B5C">
        <w:rPr>
          <w:rFonts w:ascii="Consolas" w:eastAsia="Times New Roman" w:hAnsi="Consolas"/>
          <w:color w:val="403F53"/>
          <w:sz w:val="21"/>
          <w:szCs w:val="21"/>
          <w:lang w:val="en-SI" w:eastAsia="en-SI"/>
        </w:rPr>
        <w:t xml:space="preserve"> n)</w:t>
      </w:r>
    </w:p>
    <w:p w14:paraId="43C0E66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5A5365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Time to wait before consumming UTxO from script</w:t>
      </w:r>
    </w:p>
    <w:p w14:paraId="4C61B55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waitBeforeConsum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p>
    <w:p w14:paraId="5B7725F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waitBeforeConsumingTx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p>
    <w:p w14:paraId="04F97B7C"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203015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Set many users at once</w:t>
      </w:r>
    </w:p>
    <w:p w14:paraId="7857306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setupUsers</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ubKeyHash</w:t>
      </w:r>
      <w:r w:rsidRPr="003E5B5C">
        <w:rPr>
          <w:rFonts w:ascii="Consolas" w:eastAsia="Times New Roman" w:hAnsi="Consolas"/>
          <w:color w:val="403F53"/>
          <w:sz w:val="21"/>
          <w:szCs w:val="21"/>
          <w:lang w:val="en-SI" w:eastAsia="en-SI"/>
        </w:rPr>
        <w:t>]</w:t>
      </w:r>
    </w:p>
    <w:p w14:paraId="43E902D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setupUsers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replicateM </w:t>
      </w:r>
      <w:r w:rsidRPr="003E5B5C">
        <w:rPr>
          <w:rFonts w:ascii="Consolas" w:eastAsia="Times New Roman" w:hAnsi="Consolas"/>
          <w:color w:val="AA0982"/>
          <w:sz w:val="21"/>
          <w:szCs w:val="21"/>
          <w:lang w:val="en-SI" w:eastAsia="en-SI"/>
        </w:rPr>
        <w:t>2</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newUser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ada (</w:t>
      </w:r>
      <w:r w:rsidRPr="003E5B5C">
        <w:rPr>
          <w:rFonts w:ascii="Consolas" w:eastAsia="Times New Roman" w:hAnsi="Consolas"/>
          <w:color w:val="4876D6"/>
          <w:sz w:val="21"/>
          <w:szCs w:val="21"/>
          <w:lang w:val="en-SI" w:eastAsia="en-SI"/>
        </w:rPr>
        <w:t>Lovela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r w:rsidRPr="003E5B5C">
        <w:rPr>
          <w:rFonts w:ascii="Consolas" w:eastAsia="Times New Roman" w:hAnsi="Consolas"/>
          <w:color w:val="403F53"/>
          <w:sz w:val="21"/>
          <w:szCs w:val="21"/>
          <w:lang w:val="en-SI" w:eastAsia="en-SI"/>
        </w:rPr>
        <w:t>)</w:t>
      </w:r>
    </w:p>
    <w:p w14:paraId="5D1EABB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CAECC3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Validator's script</w:t>
      </w:r>
    </w:p>
    <w:p w14:paraId="58DC7AE5"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valScrip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ypedValidato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datum</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redeemer</w:t>
      </w:r>
    </w:p>
    <w:p w14:paraId="1D63903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valScript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TypedValidato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toV2 OnChain.validator</w:t>
      </w:r>
    </w:p>
    <w:p w14:paraId="0FA04C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3A2842B"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usp" to lock "val" in "giftScript"</w:t>
      </w:r>
    </w:p>
    <w:p w14:paraId="5CB520A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lock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UserSpend</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2BB2F8B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lockingTx dl usp val </w:t>
      </w:r>
      <w:r w:rsidRPr="003E5B5C">
        <w:rPr>
          <w:rFonts w:ascii="Consolas" w:eastAsia="Times New Roman" w:hAnsi="Consolas"/>
          <w:color w:val="0C969B"/>
          <w:sz w:val="21"/>
          <w:szCs w:val="21"/>
          <w:lang w:val="en-SI" w:eastAsia="en-SI"/>
        </w:rPr>
        <w:t>=</w:t>
      </w:r>
    </w:p>
    <w:p w14:paraId="0BFB7D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mconcat</w:t>
      </w:r>
    </w:p>
    <w:p w14:paraId="4A08E59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userSpend usp</w:t>
      </w:r>
    </w:p>
    <w:p w14:paraId="525BD360"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lastRenderedPageBreak/>
        <w:t>    , payToScript valScript (</w:t>
      </w:r>
      <w:r w:rsidRPr="003E5B5C">
        <w:rPr>
          <w:rFonts w:ascii="Consolas" w:eastAsia="Times New Roman" w:hAnsi="Consolas"/>
          <w:color w:val="4876D6"/>
          <w:sz w:val="21"/>
          <w:szCs w:val="21"/>
          <w:lang w:val="en-SI" w:eastAsia="en-SI"/>
        </w:rPr>
        <w:t>HashDatum</w:t>
      </w:r>
      <w:r w:rsidRPr="003E5B5C">
        <w:rPr>
          <w:rFonts w:ascii="Consolas" w:eastAsia="Times New Roman" w:hAnsi="Consolas"/>
          <w:color w:val="403F53"/>
          <w:sz w:val="21"/>
          <w:szCs w:val="21"/>
          <w:lang w:val="en-SI" w:eastAsia="en-SI"/>
        </w:rPr>
        <w:t xml:space="preserve"> (OnChain.</w:t>
      </w:r>
      <w:r w:rsidRPr="003E5B5C">
        <w:rPr>
          <w:rFonts w:ascii="Consolas" w:eastAsia="Times New Roman" w:hAnsi="Consolas"/>
          <w:color w:val="4876D6"/>
          <w:sz w:val="21"/>
          <w:szCs w:val="21"/>
          <w:lang w:val="en-SI" w:eastAsia="en-SI"/>
        </w:rPr>
        <w:t>MkCustomDatum</w:t>
      </w:r>
      <w:r w:rsidRPr="003E5B5C">
        <w:rPr>
          <w:rFonts w:ascii="Consolas" w:eastAsia="Times New Roman" w:hAnsi="Consolas"/>
          <w:color w:val="403F53"/>
          <w:sz w:val="21"/>
          <w:szCs w:val="21"/>
          <w:lang w:val="en-SI" w:eastAsia="en-SI"/>
        </w:rPr>
        <w:t xml:space="preserve"> dl)) val</w:t>
      </w:r>
    </w:p>
    <w:p w14:paraId="27C8F2B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63139B4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3431ABF7"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giftRef" to unlock "giftVal" from the </w:t>
      </w:r>
    </w:p>
    <w:p w14:paraId="02392CB2" w14:textId="4EC698D0"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Script" validator</w:t>
      </w:r>
    </w:p>
    <w:p w14:paraId="66744EB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consum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tege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ubKeyHash</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OutRef</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16FD19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consumingTx dl redeemer usr ref val </w:t>
      </w:r>
      <w:r w:rsidRPr="003E5B5C">
        <w:rPr>
          <w:rFonts w:ascii="Consolas" w:eastAsia="Times New Roman" w:hAnsi="Consolas"/>
          <w:color w:val="0C969B"/>
          <w:sz w:val="21"/>
          <w:szCs w:val="21"/>
          <w:lang w:val="en-SI" w:eastAsia="en-SI"/>
        </w:rPr>
        <w:t>=</w:t>
      </w:r>
    </w:p>
    <w:p w14:paraId="06D785B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mconcat</w:t>
      </w:r>
    </w:p>
    <w:p w14:paraId="15318C4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spendScript valScript ref (mkI redeemer) (OnChain.</w:t>
      </w:r>
      <w:r w:rsidRPr="003E5B5C">
        <w:rPr>
          <w:rFonts w:ascii="Consolas" w:eastAsia="Times New Roman" w:hAnsi="Consolas"/>
          <w:color w:val="4876D6"/>
          <w:sz w:val="21"/>
          <w:szCs w:val="21"/>
          <w:lang w:val="en-SI" w:eastAsia="en-SI"/>
        </w:rPr>
        <w:t>MkCustomDatum</w:t>
      </w:r>
      <w:r w:rsidRPr="003E5B5C">
        <w:rPr>
          <w:rFonts w:ascii="Consolas" w:eastAsia="Times New Roman" w:hAnsi="Consolas"/>
          <w:color w:val="403F53"/>
          <w:sz w:val="21"/>
          <w:szCs w:val="21"/>
          <w:lang w:val="en-SI" w:eastAsia="en-SI"/>
        </w:rPr>
        <w:t xml:space="preserve"> dl)</w:t>
      </w:r>
    </w:p>
    <w:p w14:paraId="28E069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payToKey usr val</w:t>
      </w:r>
    </w:p>
    <w:p w14:paraId="443B185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2A21326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6894AE7" w14:textId="77777777" w:rsidR="003E5B5C" w:rsidRDefault="003E5B5C" w:rsidP="00F5176F">
      <w:pPr>
        <w:spacing w:before="0" w:after="0"/>
      </w:pPr>
    </w:p>
    <w:p w14:paraId="4768BCB6" w14:textId="089FAA24" w:rsidR="003E5B5C" w:rsidRDefault="007D487B" w:rsidP="000E75EF">
      <w:pPr>
        <w:spacing w:before="0"/>
      </w:pPr>
      <w:r>
        <w:t xml:space="preserve">We use the same </w:t>
      </w:r>
      <w:r w:rsidR="002E0DA2">
        <w:t xml:space="preserve">helper functions that we have used in the previous chapter when demonstrating how to unit test a smart contract. In addition to those helper </w:t>
      </w:r>
      <w:r w:rsidR="006B5E09">
        <w:t>functions,</w:t>
      </w:r>
      <w:r w:rsidR="002E0DA2">
        <w:t xml:space="preserve"> we also add t</w:t>
      </w:r>
      <w:r w:rsidR="006B5E09">
        <w:t>w</w:t>
      </w:r>
      <w:r w:rsidR="002E0DA2">
        <w:t xml:space="preserve">o instances. </w:t>
      </w:r>
      <w:r w:rsidR="00586E38">
        <w:t xml:space="preserve">We need </w:t>
      </w:r>
      <w:r w:rsidR="00FB4C45">
        <w:t>a</w:t>
      </w:r>
      <w:r w:rsidR="00586E38">
        <w:t xml:space="preserve"> testable instance for the run type because the</w:t>
      </w:r>
      <w:r w:rsidR="00654BC8">
        <w:t xml:space="preserve"> Plutus </w:t>
      </w:r>
      <w:r w:rsidR="00586E38">
        <w:t xml:space="preserve">simple model library uses this run type to wrap the state monad. </w:t>
      </w:r>
      <w:r w:rsidR="00FB4C45">
        <w:t xml:space="preserve">Once this instance is created it can be used </w:t>
      </w:r>
      <w:r w:rsidR="001F6556">
        <w:t xml:space="preserve">also </w:t>
      </w:r>
      <w:r w:rsidR="00FB4C45">
        <w:t xml:space="preserve">for other tests so this code can be reused. </w:t>
      </w:r>
      <w:r w:rsidR="00415C75">
        <w:t xml:space="preserve">But keep in mind here we are initializing the blockchain with the Babbage default configuration and give 10.000.000 coins to the admin user. </w:t>
      </w:r>
      <w:r w:rsidR="00D663EB">
        <w:t xml:space="preserve">Then we create </w:t>
      </w:r>
      <w:r w:rsidR="00E40BA9">
        <w:t>an</w:t>
      </w:r>
      <w:r w:rsidR="00D663EB">
        <w:t xml:space="preserve"> arbitrary instance. QuickCheck has many instances</w:t>
      </w:r>
      <w:r w:rsidR="00D663EB" w:rsidRPr="00D663EB">
        <w:t xml:space="preserve"> </w:t>
      </w:r>
      <w:r w:rsidR="00D663EB">
        <w:t xml:space="preserve">of this arbitrary type class for common types </w:t>
      </w:r>
      <w:r w:rsidR="00583B8D">
        <w:t xml:space="preserve">but for the </w:t>
      </w:r>
      <w:r w:rsidR="00FF6073" w:rsidRPr="003E5B5C">
        <w:rPr>
          <w:rFonts w:ascii="Consolas" w:eastAsia="Times New Roman" w:hAnsi="Consolas"/>
          <w:color w:val="994CC3"/>
          <w:sz w:val="21"/>
          <w:szCs w:val="21"/>
          <w:lang w:val="en-SI" w:eastAsia="en-SI"/>
        </w:rPr>
        <w:t>POSIXTime</w:t>
      </w:r>
      <w:r w:rsidR="00583B8D">
        <w:t xml:space="preserve"> type we have to create one. Because this type is just a wrapper around an </w:t>
      </w:r>
      <w:r w:rsidR="00FF6073">
        <w:t>integer,</w:t>
      </w:r>
      <w:r w:rsidR="00583B8D">
        <w:t xml:space="preserve"> </w:t>
      </w:r>
      <w:r w:rsidR="003A66F5">
        <w:t xml:space="preserve">we can randomly pick a number between 0 and 2000 with the </w:t>
      </w:r>
      <w:r w:rsidR="003A66F5" w:rsidRPr="003E5B5C">
        <w:rPr>
          <w:rFonts w:ascii="Consolas" w:eastAsia="Times New Roman" w:hAnsi="Consolas"/>
          <w:color w:val="403F53"/>
          <w:sz w:val="21"/>
          <w:szCs w:val="21"/>
          <w:lang w:val="en-SI" w:eastAsia="en-SI"/>
        </w:rPr>
        <w:t>choose</w:t>
      </w:r>
      <w:r w:rsidR="003A66F5">
        <w:t xml:space="preserve"> function and then return it as </w:t>
      </w:r>
      <w:r w:rsidR="00FF6073" w:rsidRPr="003E5B5C">
        <w:rPr>
          <w:rFonts w:ascii="Consolas" w:eastAsia="Times New Roman" w:hAnsi="Consolas"/>
          <w:color w:val="4876D6"/>
          <w:sz w:val="21"/>
          <w:szCs w:val="21"/>
          <w:lang w:val="en-SI" w:eastAsia="en-SI"/>
        </w:rPr>
        <w:t>POSIXTime</w:t>
      </w:r>
      <w:r w:rsidR="003A66F5">
        <w:t>.</w:t>
      </w:r>
      <w:r w:rsidR="00FF6073">
        <w:t xml:space="preserve"> </w:t>
      </w:r>
      <w:r w:rsidR="00E1555A">
        <w:t>Let us now look at how we define our property functions that we use for testing.</w:t>
      </w:r>
    </w:p>
    <w:p w14:paraId="217508A2" w14:textId="393F1596"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w:t>
      </w:r>
    </w:p>
    <w:p w14:paraId="21D8ECAB" w14:textId="0A08BAC2"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989FB1"/>
          <w:sz w:val="21"/>
          <w:szCs w:val="21"/>
          <w:lang w:val="en-SI" w:eastAsia="en-SI"/>
        </w:rPr>
        <w:t>------------------------------- TESTING PROPERTIES ------------------------------</w:t>
      </w:r>
    </w:p>
    <w:p w14:paraId="089ED298" w14:textId="77777777" w:rsid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7AD759BC" w14:textId="1DA9729E"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All redeemers fail before deadline </w:t>
      </w:r>
    </w:p>
    <w:p w14:paraId="329A8339"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Before_Fail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6CA8FA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Before_Fail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1001</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2998FD9A"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6D45CBB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Positive redeemer always fail after deadline</w:t>
      </w:r>
    </w:p>
    <w:p w14:paraId="29A441D5"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PositiveAfter_Fail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1D7E5E06"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PositiveAfter_Fail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13E9D743"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0CF3D8F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Negative redeemers always succeed after deadline</w:t>
      </w:r>
    </w:p>
    <w:p w14:paraId="01D75B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NegativeAfter_Succeed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3DD7E9C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NegativeAfter_Succeed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True</w:t>
      </w:r>
      <w:r w:rsidRPr="00053B8F">
        <w:rPr>
          <w:rFonts w:ascii="Consolas" w:eastAsia="Times New Roman" w:hAnsi="Consolas"/>
          <w:color w:val="403F53"/>
          <w:sz w:val="21"/>
          <w:szCs w:val="21"/>
          <w:lang w:val="en-SI" w:eastAsia="en-SI"/>
        </w:rPr>
        <w:t xml:space="preserve"> d r</w:t>
      </w:r>
    </w:p>
    <w:p w14:paraId="2B8FB85A" w14:textId="77777777" w:rsidR="00E1555A" w:rsidRDefault="00E1555A" w:rsidP="00F5176F">
      <w:pPr>
        <w:spacing w:before="0" w:after="0"/>
      </w:pPr>
    </w:p>
    <w:p w14:paraId="6CBB4E0E" w14:textId="113DF4DE" w:rsidR="00065D87" w:rsidRPr="004D3857" w:rsidRDefault="000E75EF" w:rsidP="00F5176F">
      <w:pPr>
        <w:spacing w:before="0" w:after="0"/>
      </w:pPr>
      <w:r>
        <w:t xml:space="preserve">All of the property functions take in a POSIX time and an integer variable and return a </w:t>
      </w:r>
      <w:r w:rsidRPr="00053B8F">
        <w:rPr>
          <w:rFonts w:ascii="Consolas" w:eastAsia="Times New Roman" w:hAnsi="Consolas"/>
          <w:color w:val="994CC3"/>
          <w:sz w:val="21"/>
          <w:szCs w:val="21"/>
          <w:lang w:val="en-SI" w:eastAsia="en-SI"/>
        </w:rPr>
        <w:t>Property</w:t>
      </w:r>
      <w:r>
        <w:t xml:space="preserve"> type variable. </w:t>
      </w:r>
      <w:r w:rsidR="00065D87">
        <w:t xml:space="preserve">Also, all of these functions use the </w:t>
      </w:r>
      <w:r w:rsidR="00065D87" w:rsidRPr="00053B8F">
        <w:rPr>
          <w:rFonts w:ascii="Consolas" w:eastAsia="Times New Roman" w:hAnsi="Consolas"/>
          <w:color w:val="403F53"/>
          <w:sz w:val="21"/>
          <w:szCs w:val="21"/>
          <w:lang w:val="en-SI" w:eastAsia="en-SI"/>
        </w:rPr>
        <w:t>runChecks</w:t>
      </w:r>
      <w:r w:rsidR="00065D87">
        <w:t xml:space="preserve"> function together with the </w:t>
      </w:r>
      <w:r w:rsidR="00065D87" w:rsidRPr="00053B8F">
        <w:rPr>
          <w:rFonts w:ascii="Consolas" w:eastAsia="Times New Roman" w:hAnsi="Consolas"/>
          <w:color w:val="0C969B"/>
          <w:sz w:val="21"/>
          <w:szCs w:val="21"/>
          <w:lang w:val="en-SI" w:eastAsia="en-SI"/>
        </w:rPr>
        <w:t>==&gt;</w:t>
      </w:r>
      <w:r w:rsidR="00065D87">
        <w:t xml:space="preserve"> </w:t>
      </w:r>
      <w:r w:rsidR="00C13B22">
        <w:lastRenderedPageBreak/>
        <w:t xml:space="preserve">implication for properties </w:t>
      </w:r>
      <w:r w:rsidR="00065D87">
        <w:t>operator.</w:t>
      </w:r>
      <w:r w:rsidR="00C13B22">
        <w:t xml:space="preserve"> </w:t>
      </w:r>
      <w:r w:rsidR="00065D87">
        <w:t xml:space="preserve">The </w:t>
      </w:r>
      <w:r w:rsidR="0033029D" w:rsidRPr="00053B8F">
        <w:rPr>
          <w:rFonts w:ascii="Consolas" w:eastAsia="Times New Roman" w:hAnsi="Consolas"/>
          <w:color w:val="403F53"/>
          <w:sz w:val="21"/>
          <w:szCs w:val="21"/>
          <w:lang w:val="en-SI" w:eastAsia="en-SI"/>
        </w:rPr>
        <w:t>runChecks</w:t>
      </w:r>
      <w:r w:rsidR="0033029D">
        <w:t xml:space="preserve"> function takes in a Boolean</w:t>
      </w:r>
      <w:r w:rsidR="007B5C2A">
        <w:t xml:space="preserve"> which says if we expect this test to fail and succeed. </w:t>
      </w:r>
      <w:r w:rsidR="009F7596">
        <w:t>And</w:t>
      </w:r>
      <w:r w:rsidR="007B5C2A">
        <w:t xml:space="preserve"> it also takes in</w:t>
      </w:r>
      <w:r w:rsidR="0033029D">
        <w:t xml:space="preserve"> a POSIX time </w:t>
      </w:r>
      <w:r w:rsidR="004D3857">
        <w:t>and an integer</w:t>
      </w:r>
      <w:r w:rsidR="003838EA">
        <w:t xml:space="preserve"> </w:t>
      </w:r>
      <w:r w:rsidR="00E071FA">
        <w:t xml:space="preserve">which are randomly generated </w:t>
      </w:r>
      <w:r w:rsidR="003838EA">
        <w:t>and</w:t>
      </w:r>
      <w:r w:rsidR="007B5C2A">
        <w:t xml:space="preserve"> it</w:t>
      </w:r>
      <w:r w:rsidR="003838EA">
        <w:t xml:space="preserve"> returns a </w:t>
      </w:r>
      <w:r w:rsidR="007B5C2A" w:rsidRPr="00053B8F">
        <w:rPr>
          <w:rFonts w:ascii="Consolas" w:eastAsia="Times New Roman" w:hAnsi="Consolas"/>
          <w:color w:val="994CC3"/>
          <w:sz w:val="21"/>
          <w:szCs w:val="21"/>
          <w:lang w:val="en-SI" w:eastAsia="en-SI"/>
        </w:rPr>
        <w:t>Property</w:t>
      </w:r>
      <w:r w:rsidR="007B5C2A">
        <w:t xml:space="preserve"> type variable</w:t>
      </w:r>
      <w:r w:rsidR="004D3857">
        <w:t xml:space="preserve">. The operator </w:t>
      </w:r>
      <w:r w:rsidR="004D3857" w:rsidRPr="00053B8F">
        <w:rPr>
          <w:rFonts w:ascii="Consolas" w:eastAsia="Times New Roman" w:hAnsi="Consolas"/>
          <w:color w:val="0C969B"/>
          <w:sz w:val="21"/>
          <w:szCs w:val="21"/>
          <w:lang w:val="en-SI" w:eastAsia="en-SI"/>
        </w:rPr>
        <w:t>==&gt;</w:t>
      </w:r>
      <w:r w:rsidR="004D3857" w:rsidRPr="004D3857">
        <w:t xml:space="preserve"> </w:t>
      </w:r>
      <w:r w:rsidR="004D3857">
        <w:t xml:space="preserve">takes in a Boolean </w:t>
      </w:r>
      <w:r w:rsidR="003E6A56">
        <w:t>that says which value</w:t>
      </w:r>
      <w:r w:rsidR="00BB0335">
        <w:t>s</w:t>
      </w:r>
      <w:r w:rsidR="003E6A56">
        <w:t xml:space="preserve"> are allowed to be passed to the </w:t>
      </w:r>
      <w:r w:rsidR="003E6A56" w:rsidRPr="00053B8F">
        <w:rPr>
          <w:rFonts w:ascii="Consolas" w:eastAsia="Times New Roman" w:hAnsi="Consolas"/>
          <w:color w:val="403F53"/>
          <w:sz w:val="21"/>
          <w:szCs w:val="21"/>
          <w:lang w:val="en-SI" w:eastAsia="en-SI"/>
        </w:rPr>
        <w:t>runChecks</w:t>
      </w:r>
      <w:r w:rsidR="003E6A56">
        <w:t xml:space="preserve"> function. A</w:t>
      </w:r>
      <w:r w:rsidR="004D3857">
        <w:t xml:space="preserve">nd </w:t>
      </w:r>
      <w:r w:rsidR="003E6A56">
        <w:t xml:space="preserve">it takes in </w:t>
      </w:r>
      <w:r w:rsidR="004D3857">
        <w:t xml:space="preserve">a type variable that has an instance of the testable type class, which the </w:t>
      </w:r>
      <w:r w:rsidR="004D3857" w:rsidRPr="00053B8F">
        <w:rPr>
          <w:rFonts w:ascii="Consolas" w:eastAsia="Times New Roman" w:hAnsi="Consolas"/>
          <w:color w:val="994CC3"/>
          <w:sz w:val="21"/>
          <w:szCs w:val="21"/>
          <w:lang w:val="en-SI" w:eastAsia="en-SI"/>
        </w:rPr>
        <w:t>Property</w:t>
      </w:r>
      <w:r w:rsidR="004D3857">
        <w:t xml:space="preserve"> type has</w:t>
      </w:r>
      <w:r w:rsidR="003E6A56">
        <w:t xml:space="preserve">, that the runChecks function returns. </w:t>
      </w:r>
      <w:r w:rsidR="003838EA">
        <w:t xml:space="preserve">Below are the type signatures of these functions. </w:t>
      </w:r>
    </w:p>
    <w:p w14:paraId="061E6526" w14:textId="3161E51B" w:rsidR="00065D87" w:rsidRDefault="00065D87" w:rsidP="00065D87">
      <w:pPr>
        <w:pStyle w:val="SourceCode"/>
      </w:pPr>
      <w:r w:rsidRPr="00065D87">
        <w:t>runChecks :: Bool -&gt; POSIXTime -&gt; Integer -&gt; Property</w:t>
      </w:r>
    </w:p>
    <w:p w14:paraId="220C14AC" w14:textId="77777777" w:rsidR="004D3857" w:rsidRDefault="004D3857" w:rsidP="00065D87">
      <w:pPr>
        <w:pStyle w:val="SourceCode"/>
      </w:pPr>
    </w:p>
    <w:p w14:paraId="23543E91" w14:textId="3FD87134" w:rsidR="004D3857" w:rsidRDefault="004D3857" w:rsidP="00065D87">
      <w:pPr>
        <w:pStyle w:val="SourceCode"/>
      </w:pPr>
      <w:r w:rsidRPr="004D3857">
        <w:t>(==&gt;) :: Testable prop =&gt; Bool -&gt; prop -&gt; Property</w:t>
      </w:r>
    </w:p>
    <w:p w14:paraId="464F2D06" w14:textId="3FAA6EEE" w:rsidR="00065D87" w:rsidRDefault="009F7596" w:rsidP="006868D5">
      <w:pPr>
        <w:spacing w:before="0"/>
      </w:pPr>
      <w:r>
        <w:t xml:space="preserve">For the first property </w:t>
      </w:r>
      <w:r w:rsidR="00FF0E39">
        <w:t>test</w:t>
      </w:r>
      <w:r>
        <w:t xml:space="preserve"> we allow only deadlines larger than 1001 milliseconds to be passed to the </w:t>
      </w:r>
      <w:r w:rsidRPr="00053B8F">
        <w:rPr>
          <w:rFonts w:ascii="Consolas" w:eastAsia="Times New Roman" w:hAnsi="Consolas"/>
          <w:color w:val="403F53"/>
          <w:sz w:val="21"/>
          <w:szCs w:val="21"/>
          <w:lang w:val="en-SI" w:eastAsia="en-SI"/>
        </w:rPr>
        <w:t>runChecks</w:t>
      </w:r>
      <w:r>
        <w:t xml:space="preserve"> function so this property test should always fail since the time that we submit the transaction is 1000 milliseconds. </w:t>
      </w:r>
      <w:r w:rsidR="00FF0E39">
        <w:t xml:space="preserve">For the second property test the deadline should be smaller than 999 milliseconds which is OK, but the redeemer should be positive. So, these tests should also fail. In the third property test </w:t>
      </w:r>
      <w:r w:rsidR="00D17C8C">
        <w:t xml:space="preserve">the </w:t>
      </w:r>
      <w:r w:rsidR="00FF0E39">
        <w:t xml:space="preserve">values for the redeemer and the deadline should be in a valid range so these tests should pass. </w:t>
      </w:r>
      <w:r w:rsidR="00E3105C">
        <w:t>Let us now look at the testing functions.</w:t>
      </w:r>
      <w:r w:rsidR="00083182">
        <w:t xml:space="preserve"> </w:t>
      </w:r>
    </w:p>
    <w:p w14:paraId="0B7E2227" w14:textId="75AB6A4A"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w:t>
      </w:r>
    </w:p>
    <w:p w14:paraId="34DD5A28" w14:textId="179ADC10" w:rsid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989FB1"/>
          <w:sz w:val="21"/>
          <w:szCs w:val="21"/>
          <w:lang w:val="en-SI" w:eastAsia="en-SI"/>
        </w:rPr>
        <w:t>------------------------------- RUNNING THE TESTS -------------------------------</w:t>
      </w:r>
    </w:p>
    <w:p w14:paraId="2DFF1D0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437317E4" w14:textId="77777777" w:rsidR="00A05E9D" w:rsidRDefault="00A05E9D" w:rsidP="00A05E9D">
      <w:pPr>
        <w:shd w:val="clear" w:color="auto" w:fill="FBFBFB"/>
        <w:spacing w:before="0" w:after="0" w:line="285" w:lineRule="atLeast"/>
        <w:jc w:val="left"/>
        <w:rPr>
          <w:rFonts w:ascii="Consolas" w:eastAsia="Times New Roman" w:hAnsi="Consolas"/>
          <w:i/>
          <w:iCs/>
          <w:color w:val="989FB1"/>
          <w:sz w:val="21"/>
          <w:szCs w:val="21"/>
          <w:lang w:eastAsia="en-SI"/>
        </w:rPr>
      </w:pPr>
      <w:r w:rsidRPr="00A05E9D">
        <w:rPr>
          <w:rFonts w:ascii="Consolas" w:eastAsia="Times New Roman" w:hAnsi="Consolas"/>
          <w:color w:val="989FB1"/>
          <w:sz w:val="21"/>
          <w:szCs w:val="21"/>
          <w:lang w:val="en-SI" w:eastAsia="en-SI"/>
        </w:rPr>
        <w:t>-- |</w:t>
      </w:r>
      <w:r w:rsidRPr="00A05E9D">
        <w:rPr>
          <w:rFonts w:ascii="Consolas" w:eastAsia="Times New Roman" w:hAnsi="Consolas"/>
          <w:i/>
          <w:iCs/>
          <w:color w:val="989FB1"/>
          <w:sz w:val="21"/>
          <w:szCs w:val="21"/>
          <w:lang w:val="en-SI" w:eastAsia="en-SI"/>
        </w:rPr>
        <w:t xml:space="preserve"> Check that the expected and real balances match after using the validator </w:t>
      </w:r>
    </w:p>
    <w:p w14:paraId="2AD8885A" w14:textId="649A90A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A05E9D">
        <w:rPr>
          <w:rFonts w:ascii="Consolas" w:eastAsia="Times New Roman" w:hAnsi="Consolas"/>
          <w:i/>
          <w:iCs/>
          <w:color w:val="989FB1"/>
          <w:sz w:val="21"/>
          <w:szCs w:val="21"/>
          <w:lang w:val="en-SI" w:eastAsia="en-SI"/>
        </w:rPr>
        <w:t>with different redeemers</w:t>
      </w:r>
    </w:p>
    <w:p w14:paraId="4FF39F2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4876D6"/>
          <w:sz w:val="21"/>
          <w:szCs w:val="21"/>
          <w:lang w:val="en-SI" w:eastAsia="en-SI"/>
        </w:rPr>
        <w:t>runChecks</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OSIXTime</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roperty</w:t>
      </w:r>
    </w:p>
    <w:p w14:paraId="502E6590"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runChecks shouldConsume deadline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
    <w:p w14:paraId="1EFB302A"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collect (redeemer, getPOSIXTime deadlin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monadic property check</w:t>
      </w:r>
    </w:p>
    <w:p w14:paraId="25736F7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where</w:t>
      </w:r>
      <w:r w:rsidRPr="00A05E9D">
        <w:rPr>
          <w:rFonts w:ascii="Consolas" w:eastAsia="Times New Roman" w:hAnsi="Consolas"/>
          <w:color w:val="403F53"/>
          <w:sz w:val="21"/>
          <w:szCs w:val="21"/>
          <w:lang w:val="en-SI" w:eastAsia="en-SI"/>
        </w:rPr>
        <w:t xml:space="preserve"> check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5888B2A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balancesMatch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ru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testValues shouldConsume deadline redeemer</w:t>
      </w:r>
    </w:p>
    <w:p w14:paraId="0F3B6D6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assert balancesMatch</w:t>
      </w:r>
    </w:p>
    <w:p w14:paraId="14A235BF" w14:textId="77777777" w:rsidR="00ED7B31" w:rsidRDefault="00ED7B31"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3CE7C3DF" w14:textId="1F45D6E1"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Function to test if both creating an</w:t>
      </w:r>
      <w:r w:rsidR="004D2572">
        <w:rPr>
          <w:rFonts w:ascii="Consolas" w:eastAsia="Times New Roman" w:hAnsi="Consolas"/>
          <w:i/>
          <w:iCs/>
          <w:color w:val="989FB1"/>
          <w:sz w:val="21"/>
          <w:szCs w:val="21"/>
          <w:lang w:eastAsia="en-SI"/>
        </w:rPr>
        <w:t>d</w:t>
      </w:r>
      <w:r w:rsidRPr="00A05E9D">
        <w:rPr>
          <w:rFonts w:ascii="Consolas" w:eastAsia="Times New Roman" w:hAnsi="Consolas"/>
          <w:i/>
          <w:iCs/>
          <w:color w:val="989FB1"/>
          <w:sz w:val="21"/>
          <w:szCs w:val="21"/>
          <w:lang w:val="en-SI" w:eastAsia="en-SI"/>
        </w:rPr>
        <w:t xml:space="preserve"> consuming script UTxOs works properly</w:t>
      </w:r>
    </w:p>
    <w:p w14:paraId="2252263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4876D6"/>
          <w:sz w:val="21"/>
          <w:szCs w:val="21"/>
          <w:lang w:val="en-SI" w:eastAsia="en-SI"/>
        </w:rPr>
        <w:t>testValues</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OSIXTime</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Run</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p>
    <w:p w14:paraId="448FFA0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testValues shouldConsume datum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627771F3"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SETUP USERS</w:t>
      </w:r>
    </w:p>
    <w:p w14:paraId="1B5B52D8"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1, u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etupUsers</w:t>
      </w:r>
    </w:p>
    <w:p w14:paraId="1985DA9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LOCKS 100 ADA ("val") IN VALIDATOR</w:t>
      </w:r>
    </w:p>
    <w:p w14:paraId="09AFE985" w14:textId="7E27B36E"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value to be transferred</w:t>
      </w:r>
    </w:p>
    <w:p w14:paraId="3F1FE6EA" w14:textId="49CAF1ED"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val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4221E836" w14:textId="6D61CBF2"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user's UTXOs that we should spend</w:t>
      </w:r>
    </w:p>
    <w:p w14:paraId="45EA75DA" w14:textId="5620C492"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sp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pend u1 val                        </w:t>
      </w:r>
    </w:p>
    <w:p w14:paraId="0EE57680" w14:textId="0201E0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submits "lockingTx" transaction</w:t>
      </w:r>
    </w:p>
    <w:p w14:paraId="4EB7F3AD" w14:textId="134D132E"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submitTx u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lockingTx datum sp val      </w:t>
      </w:r>
    </w:p>
    <w:p w14:paraId="020C18A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AIT FOR A BIT</w:t>
      </w:r>
    </w:p>
    <w:p w14:paraId="251997BB"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lastRenderedPageBreak/>
        <w:t>  waitUntil waitBeforeConsumingTx</w:t>
      </w:r>
    </w:p>
    <w:p w14:paraId="61DEA01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TAKES "val" FROM VALIDATOR</w:t>
      </w:r>
    </w:p>
    <w:p w14:paraId="2BB91D80" w14:textId="24C028C4"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Query blockchain to get all UTxOs at script</w:t>
      </w:r>
    </w:p>
    <w:p w14:paraId="34B0D4A5" w14:textId="2D5B899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txos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utxoAt valScript                 </w:t>
      </w:r>
    </w:p>
    <w:p w14:paraId="1CF8A76E" w14:textId="1ED624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e know there is only one UTXO (the one we created before)</w:t>
      </w:r>
    </w:p>
    <w:p w14:paraId="7EDA978D" w14:textId="4502F18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oRef, oOut)]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utxos                </w:t>
      </w:r>
    </w:p>
    <w:p w14:paraId="1F6BB099" w14:textId="790047A3"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transaction to be submitted</w:t>
      </w:r>
    </w:p>
    <w:p w14:paraId="22F505B8" w14:textId="49D22F41"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tx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consumingTx datum redeemer u2 oRef (txOutValue oOut)            </w:t>
      </w:r>
    </w:p>
    <w:p w14:paraId="61080AB8" w14:textId="1A8FA1A1"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expected balance for user 2</w:t>
      </w:r>
    </w:p>
    <w:p w14:paraId="2CE9234F" w14:textId="01958B2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2Expected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shouldConsum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1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000</w:t>
      </w:r>
      <w:r w:rsidRPr="00A05E9D">
        <w:rPr>
          <w:rFonts w:ascii="Consolas" w:eastAsia="Times New Roman" w:hAnsi="Consolas"/>
          <w:color w:val="403F53"/>
          <w:sz w:val="21"/>
          <w:szCs w:val="21"/>
          <w:lang w:val="en-SI" w:eastAsia="en-SI"/>
        </w:rPr>
        <w:t xml:space="preserve">  </w:t>
      </w:r>
    </w:p>
    <w:p w14:paraId="58645F6A" w14:textId="7192BB47"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reate time interval with equal radius around current time</w:t>
      </w:r>
    </w:p>
    <w:p w14:paraId="06FC61C6" w14:textId="1459E9A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ct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currentTimeRad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550A86DA" w14:textId="4971D1E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Build final consuming Tx</w:t>
      </w:r>
    </w:p>
    <w:p w14:paraId="1B3F94C4" w14:textId="06ADCFD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tx'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validateIn ct tx                   </w:t>
      </w:r>
    </w:p>
    <w:p w14:paraId="41CDFB87" w14:textId="7869826A"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submits "consumingTx" transaction</w:t>
      </w:r>
    </w:p>
    <w:p w14:paraId="713AE0A4" w14:textId="2ACAD159"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shouldConsum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submitTx u2 tx'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mustFail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submitTx u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tx'  </w:t>
      </w:r>
    </w:p>
    <w:p w14:paraId="7AC8F1AE"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THAT FINAL BALANCES MATCH EXPECTED BALANCES</w:t>
      </w:r>
    </w:p>
    <w:p w14:paraId="00B04A94" w14:textId="45A4815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final balances</w:t>
      </w:r>
    </w:p>
    <w:p w14:paraId="09EC9507" w14:textId="32E7C65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1, v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mapM valueAt [u1, u2]               </w:t>
      </w:r>
    </w:p>
    <w:p w14:paraId="4570C492" w14:textId="5A128C49"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if final balances match expected balances</w:t>
      </w:r>
    </w:p>
    <w:p w14:paraId="71E84EF9" w14:textId="5461C827" w:rsidR="00E874AA"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retur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9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amp;&amp;</w:t>
      </w:r>
      <w:r w:rsidRPr="00A05E9D">
        <w:rPr>
          <w:rFonts w:ascii="Consolas" w:eastAsia="Times New Roman" w:hAnsi="Consolas"/>
          <w:color w:val="403F53"/>
          <w:sz w:val="21"/>
          <w:szCs w:val="21"/>
          <w:lang w:val="en-SI" w:eastAsia="en-SI"/>
        </w:rPr>
        <w:t xml:space="preserve"> v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2Expected </w:t>
      </w:r>
    </w:p>
    <w:p w14:paraId="3DCD077D" w14:textId="77777777" w:rsidR="00E3105C" w:rsidRDefault="00E3105C" w:rsidP="00F5176F">
      <w:pPr>
        <w:spacing w:before="0" w:after="0"/>
      </w:pPr>
    </w:p>
    <w:p w14:paraId="4948FD9B" w14:textId="58E45F4A" w:rsidR="002E0DA2" w:rsidRDefault="00ED7B31" w:rsidP="00F5176F">
      <w:pPr>
        <w:spacing w:before="0" w:after="0"/>
      </w:pPr>
      <w:r>
        <w:t xml:space="preserve">The </w:t>
      </w:r>
      <w:r w:rsidRPr="00A05E9D">
        <w:rPr>
          <w:rFonts w:ascii="Consolas" w:eastAsia="Times New Roman" w:hAnsi="Consolas"/>
          <w:color w:val="403F53"/>
          <w:sz w:val="21"/>
          <w:szCs w:val="21"/>
          <w:lang w:val="en-SI" w:eastAsia="en-SI"/>
        </w:rPr>
        <w:t>collect</w:t>
      </w:r>
      <w:r>
        <w:t xml:space="preserve"> function is used such that QuickCheck actually displays the values that are being generated and tested against our properties. The </w:t>
      </w:r>
      <w:r w:rsidR="00536EDF" w:rsidRPr="00A05E9D">
        <w:rPr>
          <w:rFonts w:ascii="Consolas" w:eastAsia="Times New Roman" w:hAnsi="Consolas"/>
          <w:color w:val="403F53"/>
          <w:sz w:val="21"/>
          <w:szCs w:val="21"/>
          <w:lang w:val="en-SI" w:eastAsia="en-SI"/>
        </w:rPr>
        <w:t>monadic</w:t>
      </w:r>
      <w:r>
        <w:t xml:space="preserve"> and the </w:t>
      </w:r>
      <w:r w:rsidR="00536EDF" w:rsidRPr="00A05E9D">
        <w:rPr>
          <w:rFonts w:ascii="Consolas" w:eastAsia="Times New Roman" w:hAnsi="Consolas"/>
          <w:color w:val="403F53"/>
          <w:sz w:val="21"/>
          <w:szCs w:val="21"/>
          <w:lang w:val="en-SI" w:eastAsia="en-SI"/>
        </w:rPr>
        <w:t>property</w:t>
      </w:r>
      <w:r>
        <w:t xml:space="preserve"> functions </w:t>
      </w:r>
      <w:r w:rsidR="00536EDF">
        <w:t xml:space="preserve">are used to generate a </w:t>
      </w:r>
      <w:r w:rsidR="00536EDF" w:rsidRPr="00A05E9D">
        <w:rPr>
          <w:rFonts w:ascii="Consolas" w:eastAsia="Times New Roman" w:hAnsi="Consolas"/>
          <w:color w:val="994CC3"/>
          <w:sz w:val="21"/>
          <w:szCs w:val="21"/>
          <w:lang w:val="en-SI" w:eastAsia="en-SI"/>
        </w:rPr>
        <w:t>Property</w:t>
      </w:r>
      <w:r w:rsidR="00536EDF">
        <w:t xml:space="preserve"> type variable from our test that is contained in the </w:t>
      </w:r>
      <w:r w:rsidR="00536EDF" w:rsidRPr="00A05E9D">
        <w:rPr>
          <w:rFonts w:ascii="Consolas" w:eastAsia="Times New Roman" w:hAnsi="Consolas"/>
          <w:color w:val="403F53"/>
          <w:sz w:val="21"/>
          <w:szCs w:val="21"/>
          <w:lang w:val="en-SI" w:eastAsia="en-SI"/>
        </w:rPr>
        <w:t>check</w:t>
      </w:r>
      <w:r w:rsidR="00536EDF">
        <w:t xml:space="preserve"> variable. You can see the type signature of all those three functions below. </w:t>
      </w:r>
    </w:p>
    <w:p w14:paraId="5D889C47" w14:textId="194A952B" w:rsidR="00075521" w:rsidRDefault="00075521" w:rsidP="00075521">
      <w:pPr>
        <w:pStyle w:val="SourceCode"/>
      </w:pPr>
      <w:r>
        <w:t>Prelude&gt; import Test.QuickCheck</w:t>
      </w:r>
    </w:p>
    <w:p w14:paraId="5CE029A1" w14:textId="614C8F14" w:rsidR="00075521" w:rsidRDefault="00075521" w:rsidP="00075521">
      <w:pPr>
        <w:pStyle w:val="SourceCode"/>
      </w:pPr>
      <w:r>
        <w:t xml:space="preserve">Prelude Test.QuickCheck&gt; :i collect </w:t>
      </w:r>
    </w:p>
    <w:p w14:paraId="1EA9FD87" w14:textId="77777777" w:rsidR="00075521" w:rsidRDefault="00075521" w:rsidP="00075521">
      <w:pPr>
        <w:pStyle w:val="SourceCode"/>
      </w:pPr>
      <w:r>
        <w:t>collect :: (Show a, Testable prop) =&gt; a -&gt; prop -&gt; Property</w:t>
      </w:r>
    </w:p>
    <w:p w14:paraId="24975AF1" w14:textId="77777777" w:rsidR="00075521" w:rsidRDefault="00075521" w:rsidP="00075521">
      <w:pPr>
        <w:pStyle w:val="SourceCode"/>
      </w:pPr>
    </w:p>
    <w:p w14:paraId="1F978731" w14:textId="5A7A7067" w:rsidR="002D3EFC" w:rsidRDefault="002D3EFC" w:rsidP="002D3EFC">
      <w:pPr>
        <w:pStyle w:val="SourceCode"/>
      </w:pPr>
      <w:r>
        <w:t>Prelude&gt; import Test.QuickCheck.Monadic</w:t>
      </w:r>
    </w:p>
    <w:p w14:paraId="033D79C5" w14:textId="75D76EEA" w:rsidR="00AE06F7" w:rsidRDefault="002D3EFC" w:rsidP="002D3EFC">
      <w:pPr>
        <w:pStyle w:val="SourceCode"/>
      </w:pPr>
      <w:r>
        <w:t>Prelude Test.QuickCheck.Monadic</w:t>
      </w:r>
      <w:r w:rsidR="00AE06F7">
        <w:t>&gt; :i monadic</w:t>
      </w:r>
    </w:p>
    <w:p w14:paraId="5FB9DAB4" w14:textId="77777777" w:rsidR="00AE06F7" w:rsidRDefault="00AE06F7" w:rsidP="00AE06F7">
      <w:pPr>
        <w:pStyle w:val="SourceCode"/>
      </w:pPr>
      <w:r>
        <w:t xml:space="preserve">monadic :: (Testable a, Monad m) =&gt; (m Property -&gt; Property) -&gt; </w:t>
      </w:r>
    </w:p>
    <w:p w14:paraId="25040DAB" w14:textId="5C5D94FF" w:rsidR="00AE06F7" w:rsidRDefault="00AE06F7" w:rsidP="00AE06F7">
      <w:pPr>
        <w:pStyle w:val="SourceCode"/>
      </w:pPr>
      <w:r>
        <w:t xml:space="preserve">                                    PropertyM m a -&gt; Property</w:t>
      </w:r>
    </w:p>
    <w:p w14:paraId="6C64F601" w14:textId="77777777" w:rsidR="00AE06F7" w:rsidRDefault="00AE06F7" w:rsidP="00075521">
      <w:pPr>
        <w:pStyle w:val="SourceCode"/>
      </w:pPr>
    </w:p>
    <w:p w14:paraId="7CA872B5" w14:textId="27A7810C" w:rsidR="00A74E3A" w:rsidRDefault="00A74E3A" w:rsidP="00A74E3A">
      <w:pPr>
        <w:pStyle w:val="SourceCode"/>
      </w:pPr>
      <w:r>
        <w:t>Prelude Test.QuickCheck&gt; :i property</w:t>
      </w:r>
    </w:p>
    <w:p w14:paraId="390C3F44" w14:textId="77777777" w:rsidR="00A74E3A" w:rsidRDefault="00A74E3A" w:rsidP="00A74E3A">
      <w:pPr>
        <w:pStyle w:val="SourceCode"/>
      </w:pPr>
      <w:r>
        <w:t>class Testable prop where</w:t>
      </w:r>
    </w:p>
    <w:p w14:paraId="6496AB6F" w14:textId="3FBA9F00" w:rsidR="00A74E3A" w:rsidRDefault="00A74E3A" w:rsidP="00536EDF">
      <w:pPr>
        <w:pStyle w:val="SourceCode"/>
      </w:pPr>
      <w:r>
        <w:t xml:space="preserve">  property :: prop -&gt; Property</w:t>
      </w:r>
    </w:p>
    <w:p w14:paraId="19E34330" w14:textId="5F82E5D3" w:rsidR="00075521" w:rsidRDefault="00E874AA" w:rsidP="00F5176F">
      <w:pPr>
        <w:spacing w:before="0" w:after="0"/>
      </w:pPr>
      <w:r>
        <w:t xml:space="preserve">The </w:t>
      </w:r>
      <w:r w:rsidR="00790678" w:rsidRPr="00A05E9D">
        <w:rPr>
          <w:rFonts w:ascii="Consolas" w:eastAsia="Times New Roman" w:hAnsi="Consolas"/>
          <w:color w:val="403F53"/>
          <w:sz w:val="21"/>
          <w:szCs w:val="21"/>
          <w:lang w:val="en-SI" w:eastAsia="en-SI"/>
        </w:rPr>
        <w:t>check</w:t>
      </w:r>
      <w:r w:rsidR="00790678" w:rsidRPr="00790678">
        <w:rPr>
          <w:rStyle w:val="BodyText-denserChar"/>
          <w:rFonts w:eastAsia="Calibri"/>
        </w:rPr>
        <w:t xml:space="preserve"> </w:t>
      </w:r>
      <w:r>
        <w:t xml:space="preserve">variable is of type </w:t>
      </w:r>
      <w:r w:rsidRPr="00E874AA">
        <w:rPr>
          <w:rFonts w:ascii="Consolas" w:eastAsia="Times New Roman" w:hAnsi="Consolas"/>
          <w:color w:val="403F53"/>
          <w:sz w:val="21"/>
          <w:szCs w:val="21"/>
          <w:lang w:val="en-SI" w:eastAsia="en-SI"/>
        </w:rPr>
        <w:t>PropertyM m a</w:t>
      </w:r>
      <w:r w:rsidR="002706E6">
        <w:t xml:space="preserve"> which is a property monad.</w:t>
      </w:r>
      <w:r>
        <w:t xml:space="preserve"> </w:t>
      </w:r>
      <w:r w:rsidR="00B06AC2">
        <w:t xml:space="preserve">Given the m has an instance of the monad type class also PropertyM has an instance of the monad type class. </w:t>
      </w:r>
      <w:r w:rsidR="002706E6">
        <w:t>In Figure 19 we can also see that the property monad has also an instance of the IO monad (</w:t>
      </w:r>
      <w:r w:rsidR="002706E6" w:rsidRPr="00862498">
        <w:rPr>
          <w:i/>
          <w:iCs/>
        </w:rPr>
        <w:t>MonadIO</w:t>
      </w:r>
      <w:r w:rsidR="002706E6">
        <w:t>)</w:t>
      </w:r>
      <w:r w:rsidR="00DF5D87">
        <w:t xml:space="preserve"> and the Fail monad (</w:t>
      </w:r>
      <w:r w:rsidR="00DF5D87" w:rsidRPr="00862498">
        <w:rPr>
          <w:i/>
          <w:iCs/>
        </w:rPr>
        <w:t>MonadFail</w:t>
      </w:r>
      <w:r w:rsidR="00DF5D87">
        <w:t>)</w:t>
      </w:r>
      <w:r w:rsidR="002706E6">
        <w:t xml:space="preserve"> given that also m has an instance of </w:t>
      </w:r>
      <w:r w:rsidR="00DF5D87">
        <w:t xml:space="preserve">both </w:t>
      </w:r>
      <w:r w:rsidR="002706E6">
        <w:t>monad</w:t>
      </w:r>
      <w:r w:rsidR="00DF5D87">
        <w:t>s</w:t>
      </w:r>
      <w:r w:rsidR="002706E6">
        <w:t>.</w:t>
      </w:r>
      <w:r w:rsidR="00DF5D87">
        <w:t xml:space="preserve"> </w:t>
      </w:r>
      <w:r w:rsidR="002706E6">
        <w:t xml:space="preserve"> </w:t>
      </w:r>
      <w:r w:rsidR="00C742CD">
        <w:t xml:space="preserve"> </w:t>
      </w:r>
    </w:p>
    <w:p w14:paraId="37213302" w14:textId="77777777" w:rsidR="00B06AC2" w:rsidRDefault="00B06AC2" w:rsidP="00F5176F">
      <w:pPr>
        <w:spacing w:before="0" w:after="0"/>
      </w:pPr>
    </w:p>
    <w:p w14:paraId="77530191" w14:textId="77777777" w:rsidR="00B06AC2" w:rsidRDefault="00B06AC2" w:rsidP="00B06AC2">
      <w:pPr>
        <w:keepNext/>
        <w:spacing w:before="0" w:after="0"/>
        <w:jc w:val="center"/>
      </w:pPr>
      <w:r>
        <w:rPr>
          <w:noProof/>
        </w:rPr>
        <w:lastRenderedPageBreak/>
        <w:drawing>
          <wp:inline distT="0" distB="0" distL="0" distR="0" wp14:anchorId="4BEDD6D6" wp14:editId="05140C15">
            <wp:extent cx="4254500" cy="509667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r="1068"/>
                    <a:stretch/>
                  </pic:blipFill>
                  <pic:spPr bwMode="auto">
                    <a:xfrm>
                      <a:off x="0" y="0"/>
                      <a:ext cx="4264105" cy="5108176"/>
                    </a:xfrm>
                    <a:prstGeom prst="rect">
                      <a:avLst/>
                    </a:prstGeom>
                    <a:ln>
                      <a:noFill/>
                    </a:ln>
                    <a:extLst>
                      <a:ext uri="{53640926-AAD7-44D8-BBD7-CCE9431645EC}">
                        <a14:shadowObscured xmlns:a14="http://schemas.microsoft.com/office/drawing/2010/main"/>
                      </a:ext>
                    </a:extLst>
                  </pic:spPr>
                </pic:pic>
              </a:graphicData>
            </a:graphic>
          </wp:inline>
        </w:drawing>
      </w:r>
    </w:p>
    <w:p w14:paraId="3BC99F66" w14:textId="62B8FF03" w:rsidR="00B06AC2" w:rsidRDefault="00B06AC2" w:rsidP="00B06AC2">
      <w:pPr>
        <w:pStyle w:val="Caption"/>
        <w:spacing w:before="0"/>
      </w:pPr>
      <w:bookmarkStart w:id="70" w:name="_Toc142555806"/>
      <w:r>
        <w:t xml:space="preserve">Figure </w:t>
      </w:r>
      <w:r>
        <w:fldChar w:fldCharType="begin"/>
      </w:r>
      <w:r>
        <w:instrText xml:space="preserve"> SEQ Figure \* ARABIC </w:instrText>
      </w:r>
      <w:r>
        <w:fldChar w:fldCharType="separate"/>
      </w:r>
      <w:r w:rsidR="00093F03">
        <w:rPr>
          <w:noProof/>
        </w:rPr>
        <w:t>19</w:t>
      </w:r>
      <w:r>
        <w:fldChar w:fldCharType="end"/>
      </w:r>
      <w:r>
        <w:t xml:space="preserve"> - PropertyM type</w:t>
      </w:r>
      <w:bookmarkEnd w:id="70"/>
    </w:p>
    <w:p w14:paraId="5039702D" w14:textId="555143D0" w:rsidR="00817325" w:rsidRDefault="00790678" w:rsidP="00F5176F">
      <w:pPr>
        <w:spacing w:before="0" w:after="0"/>
      </w:pPr>
      <w:r>
        <w:t xml:space="preserve">In the </w:t>
      </w:r>
      <w:r w:rsidRPr="00A05E9D">
        <w:rPr>
          <w:rFonts w:ascii="Consolas" w:eastAsia="Times New Roman" w:hAnsi="Consolas"/>
          <w:color w:val="403F53"/>
          <w:sz w:val="21"/>
          <w:szCs w:val="21"/>
          <w:lang w:val="en-SI" w:eastAsia="en-SI"/>
        </w:rPr>
        <w:t>check</w:t>
      </w:r>
      <w:r w:rsidRPr="00790678">
        <w:rPr>
          <w:rStyle w:val="BodyText-denserChar"/>
          <w:rFonts w:eastAsia="Calibri"/>
        </w:rPr>
        <w:t xml:space="preserve"> </w:t>
      </w:r>
      <w:r>
        <w:t xml:space="preserve">variable </w:t>
      </w:r>
      <w:r w:rsidR="0094418F">
        <w:t xml:space="preserve">we first call our </w:t>
      </w:r>
      <w:r w:rsidR="0094418F" w:rsidRPr="00A05E9D">
        <w:rPr>
          <w:rFonts w:ascii="Consolas" w:eastAsia="Times New Roman" w:hAnsi="Consolas"/>
          <w:i/>
          <w:iCs/>
          <w:color w:val="4876D6"/>
          <w:sz w:val="21"/>
          <w:szCs w:val="21"/>
          <w:lang w:val="en-SI" w:eastAsia="en-SI"/>
        </w:rPr>
        <w:t>testValues</w:t>
      </w:r>
      <w:r w:rsidR="0094418F">
        <w:t xml:space="preserve"> function and use the </w:t>
      </w:r>
      <w:r w:rsidR="0094418F" w:rsidRPr="00A05E9D">
        <w:rPr>
          <w:rFonts w:ascii="Consolas" w:eastAsia="Times New Roman" w:hAnsi="Consolas"/>
          <w:color w:val="403F53"/>
          <w:sz w:val="21"/>
          <w:szCs w:val="21"/>
          <w:lang w:val="en-SI" w:eastAsia="en-SI"/>
        </w:rPr>
        <w:t>run</w:t>
      </w:r>
      <w:r w:rsidR="0094418F">
        <w:t xml:space="preserve"> function to raise our run monad to a property monad and then extract the return value which is of </w:t>
      </w:r>
      <w:r w:rsidR="00D97B0B">
        <w:t>type</w:t>
      </w:r>
      <w:r w:rsidR="0094418F">
        <w:t xml:space="preserve"> bool. </w:t>
      </w:r>
      <w:r w:rsidR="009D2CDC">
        <w:t xml:space="preserve">This Boolean says whether the test has passed or failed. </w:t>
      </w:r>
      <w:r w:rsidR="00BE70CD">
        <w:t xml:space="preserve">After that we use the </w:t>
      </w:r>
      <w:r w:rsidR="009D2CDC" w:rsidRPr="00A05E9D">
        <w:rPr>
          <w:rFonts w:ascii="Consolas" w:eastAsia="Times New Roman" w:hAnsi="Consolas"/>
          <w:color w:val="403F53"/>
          <w:sz w:val="21"/>
          <w:szCs w:val="21"/>
          <w:lang w:val="en-SI" w:eastAsia="en-SI"/>
        </w:rPr>
        <w:t>assert</w:t>
      </w:r>
      <w:r w:rsidR="009D2CDC">
        <w:t xml:space="preserve"> </w:t>
      </w:r>
      <w:r w:rsidR="00BE70CD">
        <w:t xml:space="preserve">function that takes in </w:t>
      </w:r>
      <w:r w:rsidR="009D2CDC">
        <w:t>our</w:t>
      </w:r>
      <w:r w:rsidR="00BE70CD">
        <w:t xml:space="preserve"> </w:t>
      </w:r>
      <w:r w:rsidR="009D2CDC">
        <w:t xml:space="preserve">Boolean </w:t>
      </w:r>
      <w:r w:rsidR="00BE70CD">
        <w:t>and return</w:t>
      </w:r>
      <w:r w:rsidR="009D2CDC">
        <w:t>s</w:t>
      </w:r>
      <w:r w:rsidR="00BE70CD">
        <w:t xml:space="preserve"> a property monad parameterized by unit</w:t>
      </w:r>
      <w:r w:rsidR="009D2CDC">
        <w:t>. I</w:t>
      </w:r>
      <w:r w:rsidR="00BE70CD">
        <w:t xml:space="preserve">n case the bool is false it raises an error. </w:t>
      </w:r>
      <w:r w:rsidR="009D2CDC">
        <w:t xml:space="preserve">You can see the type signatures of the </w:t>
      </w:r>
      <w:r w:rsidR="009D2CDC" w:rsidRPr="00A05E9D">
        <w:rPr>
          <w:rFonts w:ascii="Consolas" w:eastAsia="Times New Roman" w:hAnsi="Consolas"/>
          <w:color w:val="403F53"/>
          <w:sz w:val="21"/>
          <w:szCs w:val="21"/>
          <w:lang w:val="en-SI" w:eastAsia="en-SI"/>
        </w:rPr>
        <w:t>run</w:t>
      </w:r>
      <w:r w:rsidR="009D2CDC">
        <w:t xml:space="preserve"> and </w:t>
      </w:r>
      <w:r w:rsidR="009D2CDC" w:rsidRPr="00A05E9D">
        <w:rPr>
          <w:rFonts w:ascii="Consolas" w:eastAsia="Times New Roman" w:hAnsi="Consolas"/>
          <w:color w:val="403F53"/>
          <w:sz w:val="21"/>
          <w:szCs w:val="21"/>
          <w:lang w:val="en-SI" w:eastAsia="en-SI"/>
        </w:rPr>
        <w:t>assert</w:t>
      </w:r>
      <w:r w:rsidR="009D2CDC">
        <w:t xml:space="preserve"> function</w:t>
      </w:r>
      <w:r w:rsidR="004D2572">
        <w:t>s</w:t>
      </w:r>
      <w:r w:rsidR="009D2CDC">
        <w:t xml:space="preserve"> below. </w:t>
      </w:r>
    </w:p>
    <w:p w14:paraId="2AF40DCB" w14:textId="77777777" w:rsidR="00536EDF" w:rsidRDefault="00536EDF" w:rsidP="00536EDF">
      <w:pPr>
        <w:pStyle w:val="SourceCode"/>
      </w:pPr>
      <w:r>
        <w:t>Prelude Test.QuickCheck.Monadic&gt; :i run</w:t>
      </w:r>
    </w:p>
    <w:p w14:paraId="6FC1F96A" w14:textId="77777777" w:rsidR="00536EDF" w:rsidRDefault="00536EDF" w:rsidP="00536EDF">
      <w:pPr>
        <w:pStyle w:val="SourceCode"/>
      </w:pPr>
      <w:r>
        <w:t xml:space="preserve">run :: Monad m =&gt; m a -&gt; </w:t>
      </w:r>
      <w:bookmarkStart w:id="71" w:name="_Hlk132802986"/>
      <w:r>
        <w:t>PropertyM m a</w:t>
      </w:r>
      <w:bookmarkEnd w:id="71"/>
    </w:p>
    <w:p w14:paraId="7F8A3B15" w14:textId="77777777" w:rsidR="00536EDF" w:rsidRDefault="00536EDF" w:rsidP="00536EDF">
      <w:pPr>
        <w:pStyle w:val="SourceCode"/>
      </w:pPr>
    </w:p>
    <w:p w14:paraId="0DEFA67D" w14:textId="77777777" w:rsidR="00536EDF" w:rsidRDefault="00536EDF" w:rsidP="00536EDF">
      <w:pPr>
        <w:pStyle w:val="SourceCode"/>
      </w:pPr>
      <w:r>
        <w:t xml:space="preserve">Prelude Test.QuickCheck.Monadic&gt; :i assert </w:t>
      </w:r>
    </w:p>
    <w:p w14:paraId="3DD2BE89" w14:textId="77777777" w:rsidR="00536EDF" w:rsidRDefault="00536EDF" w:rsidP="00536EDF">
      <w:pPr>
        <w:pStyle w:val="SourceCode"/>
      </w:pPr>
      <w:r>
        <w:t>assert :: Monad m =&gt; Bool -&gt; PropertyM m ()</w:t>
      </w:r>
    </w:p>
    <w:p w14:paraId="4E664111" w14:textId="77777777" w:rsidR="00BE70CD" w:rsidRDefault="00BE70CD" w:rsidP="00BE70CD">
      <w:pPr>
        <w:pStyle w:val="SourceCode"/>
      </w:pPr>
      <w:r>
        <w:t>assert True  = return ()</w:t>
      </w:r>
    </w:p>
    <w:p w14:paraId="4DBF144A" w14:textId="43DB0783" w:rsidR="00817325" w:rsidRDefault="00BE70CD" w:rsidP="00BE70CD">
      <w:pPr>
        <w:pStyle w:val="SourceCode"/>
      </w:pPr>
      <w:r>
        <w:t>assert False = fail "Assertion failed"</w:t>
      </w:r>
    </w:p>
    <w:p w14:paraId="20F7CF9A" w14:textId="0ECFD281" w:rsidR="00B842BD" w:rsidRDefault="00046CF9" w:rsidP="00F5176F">
      <w:pPr>
        <w:spacing w:before="0" w:after="0"/>
      </w:pPr>
      <w:r>
        <w:lastRenderedPageBreak/>
        <w:t xml:space="preserve">The </w:t>
      </w:r>
      <w:r w:rsidRPr="00A05E9D">
        <w:rPr>
          <w:rFonts w:ascii="Consolas" w:eastAsia="Times New Roman" w:hAnsi="Consolas"/>
          <w:i/>
          <w:iCs/>
          <w:color w:val="4876D6"/>
          <w:sz w:val="21"/>
          <w:szCs w:val="21"/>
          <w:lang w:val="en-SI" w:eastAsia="en-SI"/>
        </w:rPr>
        <w:t>testValues</w:t>
      </w:r>
      <w:r>
        <w:t xml:space="preserve"> function is structured very </w:t>
      </w:r>
      <w:r w:rsidR="006D179E">
        <w:rPr>
          <w:rFonts w:cs="Calibri"/>
          <w:color w:val="000000"/>
        </w:rPr>
        <w:t xml:space="preserve">similarly </w:t>
      </w:r>
      <w:r>
        <w:t xml:space="preserve">as in the previous chapter. The difference is that we compose the expected final balance of user </w:t>
      </w:r>
      <w:r w:rsidR="00222614">
        <w:t>two</w:t>
      </w:r>
      <w:r>
        <w:t xml:space="preserve"> (</w:t>
      </w:r>
      <w:r w:rsidRPr="00A05E9D">
        <w:rPr>
          <w:rFonts w:ascii="Consolas" w:eastAsia="Times New Roman" w:hAnsi="Consolas"/>
          <w:color w:val="403F53"/>
          <w:sz w:val="21"/>
          <w:szCs w:val="21"/>
          <w:lang w:val="en-SI" w:eastAsia="en-SI"/>
        </w:rPr>
        <w:t>v2Expected</w:t>
      </w:r>
      <w:r>
        <w:t xml:space="preserve">) depending on the case whether the test should fail or pass. Also, when we submit the claiming transaction, we combine it with the </w:t>
      </w:r>
      <w:r w:rsidRPr="00A05E9D">
        <w:rPr>
          <w:rFonts w:ascii="Consolas" w:eastAsia="Times New Roman" w:hAnsi="Consolas"/>
          <w:color w:val="403F53"/>
          <w:sz w:val="21"/>
          <w:szCs w:val="21"/>
          <w:lang w:val="en-SI" w:eastAsia="en-SI"/>
        </w:rPr>
        <w:t>mustFail</w:t>
      </w:r>
      <w:r>
        <w:t xml:space="preserve"> function in the case we expect the test to fail. </w:t>
      </w:r>
      <w:r w:rsidR="00115397">
        <w:t xml:space="preserve">In the end we compare the expected balances of user one and two with their actual balances. </w:t>
      </w:r>
      <w:r w:rsidR="0082204F">
        <w:t>We can now run the property tests with the following command:</w:t>
      </w:r>
      <w:r w:rsidR="00AB5AA2">
        <w:t xml:space="preserve"> </w:t>
      </w:r>
    </w:p>
    <w:p w14:paraId="1C1DDBC1" w14:textId="563A5F90" w:rsidR="0082204F" w:rsidRDefault="0082204F" w:rsidP="0082204F">
      <w:pPr>
        <w:pStyle w:val="SourceCode"/>
      </w:pPr>
      <w:r w:rsidRPr="0082204F">
        <w:t>/workspace/code/Week06# cabal test week06-</w:t>
      </w:r>
      <w:r>
        <w:t>P</w:t>
      </w:r>
      <w:r w:rsidRPr="0082204F">
        <w:t>TNegativeRTimed</w:t>
      </w:r>
    </w:p>
    <w:p w14:paraId="5484CBDA" w14:textId="58F105A9" w:rsidR="006C36B1" w:rsidRDefault="006C36B1" w:rsidP="0082204F">
      <w:pPr>
        <w:pStyle w:val="SourceCode"/>
      </w:pPr>
      <w:r>
        <w:t>...</w:t>
      </w:r>
    </w:p>
    <w:p w14:paraId="715EE65B" w14:textId="77777777" w:rsidR="009425B9" w:rsidRDefault="009425B9" w:rsidP="009425B9">
      <w:pPr>
        <w:pStyle w:val="SourceCode"/>
      </w:pPr>
      <w:r>
        <w:t>Running 1 test suites...</w:t>
      </w:r>
    </w:p>
    <w:p w14:paraId="60B82CFD" w14:textId="77777777" w:rsidR="009425B9" w:rsidRDefault="009425B9" w:rsidP="009425B9">
      <w:pPr>
        <w:pStyle w:val="SourceCode"/>
      </w:pPr>
      <w:r>
        <w:t>Test suite week06-PTNegativeRTimed: RUNNING...</w:t>
      </w:r>
    </w:p>
    <w:p w14:paraId="14A2D089" w14:textId="77777777" w:rsidR="009425B9" w:rsidRDefault="009425B9" w:rsidP="009425B9">
      <w:pPr>
        <w:pStyle w:val="SourceCode"/>
      </w:pPr>
      <w:r>
        <w:t>Testing script properties</w:t>
      </w:r>
    </w:p>
    <w:p w14:paraId="4526DD74" w14:textId="77777777" w:rsidR="009425B9" w:rsidRDefault="009425B9" w:rsidP="009425B9">
      <w:pPr>
        <w:pStyle w:val="SourceCode"/>
      </w:pPr>
      <w:r>
        <w:t xml:space="preserve">  Anything before the deadline always fails       : OK (0.94s)</w:t>
      </w:r>
    </w:p>
    <w:p w14:paraId="7F0A8221" w14:textId="77777777" w:rsidR="009425B9" w:rsidRDefault="009425B9" w:rsidP="009425B9">
      <w:pPr>
        <w:pStyle w:val="SourceCode"/>
      </w:pPr>
      <w:r>
        <w:t xml:space="preserve">    +++ OK, passed 100 tests; 127 discarded:</w:t>
      </w:r>
    </w:p>
    <w:p w14:paraId="512F27C5" w14:textId="77777777" w:rsidR="009425B9" w:rsidRDefault="009425B9" w:rsidP="009425B9">
      <w:pPr>
        <w:pStyle w:val="SourceCode"/>
      </w:pPr>
      <w:r>
        <w:t xml:space="preserve">     1% (-1,1162)</w:t>
      </w:r>
    </w:p>
    <w:p w14:paraId="21E8034A" w14:textId="19158D1B" w:rsidR="009425B9" w:rsidRDefault="009425B9" w:rsidP="009425B9">
      <w:pPr>
        <w:pStyle w:val="SourceCode"/>
      </w:pPr>
      <w:r>
        <w:t xml:space="preserve">     1% (-10,1450)</w:t>
      </w:r>
    </w:p>
    <w:p w14:paraId="2238EB4B" w14:textId="75E6C1FF" w:rsidR="009425B9" w:rsidRDefault="009425B9" w:rsidP="0082204F">
      <w:pPr>
        <w:pStyle w:val="SourceCode"/>
      </w:pPr>
      <w:r>
        <w:t xml:space="preserve">     ...</w:t>
      </w:r>
      <w:r w:rsidR="00265A24">
        <w:t xml:space="preserve"> 96 other tests</w:t>
      </w:r>
    </w:p>
    <w:p w14:paraId="2BC7FAE2" w14:textId="77777777" w:rsidR="009425B9" w:rsidRDefault="009425B9" w:rsidP="009425B9">
      <w:pPr>
        <w:pStyle w:val="SourceCode"/>
      </w:pPr>
      <w:r>
        <w:t xml:space="preserve">     1% (83,1783)</w:t>
      </w:r>
    </w:p>
    <w:p w14:paraId="31F07E54" w14:textId="77777777" w:rsidR="009425B9" w:rsidRDefault="009425B9" w:rsidP="009425B9">
      <w:pPr>
        <w:pStyle w:val="SourceCode"/>
      </w:pPr>
      <w:r>
        <w:t xml:space="preserve">     1% (9,1568)</w:t>
      </w:r>
    </w:p>
    <w:p w14:paraId="722B2844" w14:textId="77777777" w:rsidR="009425B9" w:rsidRDefault="009425B9" w:rsidP="009425B9">
      <w:pPr>
        <w:pStyle w:val="SourceCode"/>
      </w:pPr>
      <w:r>
        <w:t xml:space="preserve">  Positive redeemer after deadline always fails   : OK (0.33s)</w:t>
      </w:r>
    </w:p>
    <w:p w14:paraId="7CB4AB0A" w14:textId="77777777" w:rsidR="009425B9" w:rsidRDefault="009425B9" w:rsidP="009425B9">
      <w:pPr>
        <w:pStyle w:val="SourceCode"/>
      </w:pPr>
      <w:r>
        <w:t xml:space="preserve">    +++ OK, passed 100 tests; 341 discarded:</w:t>
      </w:r>
    </w:p>
    <w:p w14:paraId="3A12A607" w14:textId="77777777" w:rsidR="009425B9" w:rsidRDefault="009425B9" w:rsidP="009425B9">
      <w:pPr>
        <w:pStyle w:val="SourceCode"/>
      </w:pPr>
      <w:r>
        <w:t xml:space="preserve">     1% (1,208)</w:t>
      </w:r>
    </w:p>
    <w:p w14:paraId="2381B61E" w14:textId="78783D12" w:rsidR="006C36B1" w:rsidRDefault="009425B9" w:rsidP="009425B9">
      <w:pPr>
        <w:pStyle w:val="SourceCode"/>
      </w:pPr>
      <w:r>
        <w:t xml:space="preserve">     1% (1,248)</w:t>
      </w:r>
    </w:p>
    <w:p w14:paraId="1530F031" w14:textId="7E34A622" w:rsidR="006C36B1" w:rsidRDefault="009425B9" w:rsidP="0082204F">
      <w:pPr>
        <w:pStyle w:val="SourceCode"/>
      </w:pPr>
      <w:r>
        <w:t xml:space="preserve">     </w:t>
      </w:r>
      <w:r w:rsidR="006C36B1">
        <w:t>...</w:t>
      </w:r>
      <w:r w:rsidR="00265A24">
        <w:t xml:space="preserve"> 96 other tests</w:t>
      </w:r>
    </w:p>
    <w:p w14:paraId="209B8AAD" w14:textId="77777777" w:rsidR="006C36B1" w:rsidRDefault="006C36B1" w:rsidP="006C36B1">
      <w:pPr>
        <w:pStyle w:val="SourceCode"/>
      </w:pPr>
      <w:r>
        <w:t xml:space="preserve">     1% (9,588)</w:t>
      </w:r>
    </w:p>
    <w:p w14:paraId="0A23C147" w14:textId="77777777" w:rsidR="006C36B1" w:rsidRDefault="006C36B1" w:rsidP="006C36B1">
      <w:pPr>
        <w:pStyle w:val="SourceCode"/>
      </w:pPr>
      <w:r>
        <w:t xml:space="preserve">     1% (9,699)</w:t>
      </w:r>
    </w:p>
    <w:p w14:paraId="18BA7DA3" w14:textId="77777777" w:rsidR="006C36B1" w:rsidRDefault="006C36B1" w:rsidP="006C36B1">
      <w:pPr>
        <w:pStyle w:val="SourceCode"/>
      </w:pPr>
      <w:r>
        <w:t xml:space="preserve">  Negative redeemer after deadline always succeeds: OK (0.30s)</w:t>
      </w:r>
    </w:p>
    <w:p w14:paraId="45729C93" w14:textId="77777777" w:rsidR="006C36B1" w:rsidRDefault="006C36B1" w:rsidP="006C36B1">
      <w:pPr>
        <w:pStyle w:val="SourceCode"/>
      </w:pPr>
      <w:r>
        <w:t xml:space="preserve">    +++ OK, passed 100 tests; 285 discarded:</w:t>
      </w:r>
    </w:p>
    <w:p w14:paraId="58ED7C62" w14:textId="77777777" w:rsidR="006C36B1" w:rsidRDefault="006C36B1" w:rsidP="006C36B1">
      <w:pPr>
        <w:pStyle w:val="SourceCode"/>
      </w:pPr>
      <w:r>
        <w:t xml:space="preserve">     1% (-1,176)</w:t>
      </w:r>
    </w:p>
    <w:p w14:paraId="479019EE" w14:textId="29C9924C" w:rsidR="006C36B1" w:rsidRDefault="006C36B1" w:rsidP="006C36B1">
      <w:pPr>
        <w:pStyle w:val="SourceCode"/>
      </w:pPr>
      <w:r>
        <w:t xml:space="preserve">     1% (-1,185)</w:t>
      </w:r>
    </w:p>
    <w:p w14:paraId="3D867D9F" w14:textId="44D674CA" w:rsidR="006C36B1" w:rsidRDefault="009425B9" w:rsidP="006C36B1">
      <w:pPr>
        <w:pStyle w:val="SourceCode"/>
      </w:pPr>
      <w:r>
        <w:t xml:space="preserve">     </w:t>
      </w:r>
      <w:r w:rsidR="006C36B1">
        <w:t>...</w:t>
      </w:r>
      <w:r w:rsidR="00265A24">
        <w:t xml:space="preserve"> 96 other tests</w:t>
      </w:r>
    </w:p>
    <w:p w14:paraId="69C5A834" w14:textId="77777777" w:rsidR="006C36B1" w:rsidRDefault="006C36B1" w:rsidP="006C36B1">
      <w:pPr>
        <w:pStyle w:val="SourceCode"/>
      </w:pPr>
      <w:r>
        <w:t xml:space="preserve">     1% (-8,820)</w:t>
      </w:r>
    </w:p>
    <w:p w14:paraId="5ED2B81E" w14:textId="77777777" w:rsidR="006C36B1" w:rsidRDefault="006C36B1" w:rsidP="006C36B1">
      <w:pPr>
        <w:pStyle w:val="SourceCode"/>
      </w:pPr>
      <w:r>
        <w:t xml:space="preserve">     1% (-80,446)</w:t>
      </w:r>
    </w:p>
    <w:p w14:paraId="54EE3FF2" w14:textId="348A1B05" w:rsidR="006C36B1" w:rsidRDefault="00BF4A28" w:rsidP="006C36B1">
      <w:pPr>
        <w:pStyle w:val="SourceCode"/>
      </w:pPr>
      <w:r>
        <w:t xml:space="preserve"> </w:t>
      </w:r>
    </w:p>
    <w:p w14:paraId="53181A14" w14:textId="77777777" w:rsidR="006C36B1" w:rsidRDefault="006C36B1" w:rsidP="006C36B1">
      <w:pPr>
        <w:pStyle w:val="SourceCode"/>
      </w:pPr>
      <w:r>
        <w:t>All 3 tests passed (1.58s)</w:t>
      </w:r>
    </w:p>
    <w:p w14:paraId="6F0181C1" w14:textId="5EAD5212" w:rsidR="006C36B1" w:rsidRDefault="006C36B1" w:rsidP="006C36B1">
      <w:pPr>
        <w:pStyle w:val="SourceCode"/>
      </w:pPr>
      <w:r>
        <w:t>Test suite week06-PTNegativeRTimed: PASS</w:t>
      </w:r>
    </w:p>
    <w:p w14:paraId="4A3782A4" w14:textId="7AC0CD9C" w:rsidR="004E6CEF" w:rsidRDefault="004E6CEF" w:rsidP="004E6CEF">
      <w:pPr>
        <w:pStyle w:val="Heading2"/>
      </w:pPr>
      <w:bookmarkStart w:id="72" w:name="_Toc151804238"/>
      <w:r w:rsidRPr="004E6CEF">
        <w:t xml:space="preserve">Testing </w:t>
      </w:r>
      <w:r w:rsidR="006F75C1">
        <w:t>s</w:t>
      </w:r>
      <w:r w:rsidRPr="004E6CEF">
        <w:t xml:space="preserve">mart </w:t>
      </w:r>
      <w:r w:rsidR="006F75C1">
        <w:t>c</w:t>
      </w:r>
      <w:r w:rsidRPr="004E6CEF">
        <w:t>ontracts with Lucid</w:t>
      </w:r>
      <w:bookmarkEnd w:id="72"/>
    </w:p>
    <w:p w14:paraId="198D602D" w14:textId="77777777" w:rsidR="00016978" w:rsidRDefault="0069644A" w:rsidP="00F5176F">
      <w:pPr>
        <w:spacing w:before="0" w:after="0"/>
      </w:pPr>
      <w:r>
        <w:t xml:space="preserve">The smart contract that we are going to test is the one contained in the </w:t>
      </w:r>
      <w:r w:rsidRPr="000C6E2C">
        <w:rPr>
          <w:i/>
          <w:iCs/>
        </w:rPr>
        <w:t xml:space="preserve">NegativeRTimed.hs </w:t>
      </w:r>
      <w:r>
        <w:t xml:space="preserve">file. </w:t>
      </w:r>
      <w:r w:rsidR="00797938">
        <w:t>First let us talk about the tools that we will use for testing the smart contract. They can be divided into three categories. The first one is the software that we are testing which will be the lucid emulator</w:t>
      </w:r>
      <w:r w:rsidR="00016978">
        <w:t xml:space="preserve"> that you can find at the following location: </w:t>
      </w:r>
    </w:p>
    <w:p w14:paraId="630B4706" w14:textId="1A7CB154" w:rsidR="00016978" w:rsidRDefault="00000000" w:rsidP="00016978">
      <w:pPr>
        <w:spacing w:before="0"/>
      </w:pPr>
      <w:hyperlink r:id="rId141" w:history="1">
        <w:r w:rsidR="00016978" w:rsidRPr="005C5816">
          <w:rPr>
            <w:rStyle w:val="Hyperlink"/>
          </w:rPr>
          <w:t>https://deno.land/x/lucid@0.9.8/mod.ts?s=Emulator</w:t>
        </w:r>
      </w:hyperlink>
      <w:r w:rsidR="00016978">
        <w:t xml:space="preserve"> </w:t>
      </w:r>
    </w:p>
    <w:p w14:paraId="4F4E0F4F" w14:textId="77777777" w:rsidR="00016978" w:rsidRDefault="00957739" w:rsidP="00F5176F">
      <w:pPr>
        <w:spacing w:before="0" w:after="0"/>
      </w:pPr>
      <w:r>
        <w:t>Second is the native implementation for unit testing in Deno</w:t>
      </w:r>
      <w:r w:rsidR="00016978">
        <w:t xml:space="preserve"> that can be found at:</w:t>
      </w:r>
      <w:r>
        <w:t xml:space="preserve"> </w:t>
      </w:r>
    </w:p>
    <w:p w14:paraId="35AFBE9F" w14:textId="38008DA8" w:rsidR="00016978" w:rsidRDefault="00000000" w:rsidP="00F5176F">
      <w:pPr>
        <w:spacing w:before="0" w:after="0"/>
      </w:pPr>
      <w:hyperlink r:id="rId142" w:history="1">
        <w:r w:rsidR="00016978" w:rsidRPr="005C5816">
          <w:rPr>
            <w:rStyle w:val="Hyperlink"/>
          </w:rPr>
          <w:t>https://deno.land/manual@v1.32.3/basics/testing</w:t>
        </w:r>
      </w:hyperlink>
      <w:r w:rsidR="00016978">
        <w:t xml:space="preserve"> </w:t>
      </w:r>
    </w:p>
    <w:p w14:paraId="2071A85F" w14:textId="0B1A9089" w:rsidR="0069644A" w:rsidRDefault="00957739" w:rsidP="00F5176F">
      <w:pPr>
        <w:spacing w:before="0" w:after="0"/>
      </w:pPr>
      <w:r>
        <w:lastRenderedPageBreak/>
        <w:t>And the third is the fast-check property</w:t>
      </w:r>
      <w:r w:rsidR="00426B43">
        <w:t>-based</w:t>
      </w:r>
      <w:r>
        <w:t xml:space="preserve"> testing library written in JavaScript</w:t>
      </w:r>
      <w:r w:rsidR="00A26508">
        <w:t xml:space="preserve"> which is similar to QuickCheck</w:t>
      </w:r>
      <w:r w:rsidR="00426B43">
        <w:t>, the Haskell library for property-based testing</w:t>
      </w:r>
      <w:r>
        <w:t>.</w:t>
      </w:r>
      <w:r w:rsidR="00A26508">
        <w:t xml:space="preserve"> </w:t>
      </w:r>
      <w:r w:rsidR="008F7058">
        <w:t xml:space="preserve">It can be found at: </w:t>
      </w:r>
    </w:p>
    <w:p w14:paraId="26CE3BD0" w14:textId="3DCDF2E8" w:rsidR="008F7058" w:rsidRDefault="00000000" w:rsidP="008F7058">
      <w:pPr>
        <w:spacing w:before="0"/>
      </w:pPr>
      <w:hyperlink r:id="rId143" w:history="1">
        <w:r w:rsidR="008F7058" w:rsidRPr="005C5816">
          <w:rPr>
            <w:rStyle w:val="Hyperlink"/>
          </w:rPr>
          <w:t>https://github.com/dubzzz/fast-check</w:t>
        </w:r>
      </w:hyperlink>
      <w:r w:rsidR="008F7058">
        <w:t xml:space="preserve"> </w:t>
      </w:r>
    </w:p>
    <w:p w14:paraId="402592AB" w14:textId="2CD4E96A" w:rsidR="008F7058" w:rsidRDefault="00AB75FB" w:rsidP="00F5176F">
      <w:pPr>
        <w:spacing w:before="0" w:after="0"/>
      </w:pPr>
      <w:r>
        <w:t xml:space="preserve">If we look at the lucid </w:t>
      </w:r>
      <w:r w:rsidR="00941D2A">
        <w:t>emulator,</w:t>
      </w:r>
      <w:r w:rsidR="008C5F97">
        <w:t xml:space="preserve"> we see that it implements a provider similar to blockfrost that we talked about in previous chapters.</w:t>
      </w:r>
      <w:r w:rsidR="00941D2A">
        <w:t xml:space="preserve"> The difference is that this emulator can be set up to run a local mocked blockchain used for running tests. Similar to blockfrost this emulator has methods for querying the</w:t>
      </w:r>
      <w:r w:rsidR="002A013E">
        <w:t xml:space="preserve"> mocked</w:t>
      </w:r>
      <w:r w:rsidR="00941D2A">
        <w:t xml:space="preserve"> block</w:t>
      </w:r>
      <w:r w:rsidR="002C27DF">
        <w:t>ch</w:t>
      </w:r>
      <w:r w:rsidR="00941D2A">
        <w:t>ain</w:t>
      </w:r>
      <w:r w:rsidR="004F0B84">
        <w:t>, submitting transaction</w:t>
      </w:r>
      <w:r w:rsidR="002A5F67">
        <w:t>s</w:t>
      </w:r>
      <w:r w:rsidR="004F0B84">
        <w:t xml:space="preserve"> and also methods for controlling the progress of the mock blockchain</w:t>
      </w:r>
      <w:r w:rsidR="00941D2A">
        <w:t>.</w:t>
      </w:r>
      <w:r w:rsidR="004F0B84">
        <w:t xml:space="preserve"> </w:t>
      </w:r>
      <w:r w:rsidR="003D2B4C">
        <w:t xml:space="preserve">This can be done via the </w:t>
      </w:r>
      <w:r w:rsidR="003D2B4C" w:rsidRPr="003D2B4C">
        <w:rPr>
          <w:i/>
          <w:iCs/>
        </w:rPr>
        <w:t>awaitBlock</w:t>
      </w:r>
      <w:r w:rsidR="003D2B4C">
        <w:t xml:space="preserve"> and the </w:t>
      </w:r>
      <w:r w:rsidR="003D2B4C" w:rsidRPr="003D2B4C">
        <w:rPr>
          <w:i/>
          <w:iCs/>
        </w:rPr>
        <w:t>awaitSlot</w:t>
      </w:r>
      <w:r w:rsidR="003D2B4C">
        <w:t xml:space="preserve"> methods. </w:t>
      </w:r>
      <w:r w:rsidR="00B703A0">
        <w:t xml:space="preserve">These will allow us to emulate our contract and off-chain code. </w:t>
      </w:r>
      <w:r w:rsidR="00C46E8E">
        <w:t xml:space="preserve">Before we can write our off-chain code for testing we need to write our validator to the file system. </w:t>
      </w:r>
      <w:r w:rsidR="00A51CD5">
        <w:t>We do this with the following commands from our container inside the VSCode editor:</w:t>
      </w:r>
    </w:p>
    <w:p w14:paraId="0E7924C9" w14:textId="77777777" w:rsidR="00A267C8" w:rsidRDefault="00A267C8" w:rsidP="00A267C8">
      <w:pPr>
        <w:pStyle w:val="SourceCode"/>
      </w:pPr>
      <w:r>
        <w:t>/workspace# cd code//Week06/</w:t>
      </w:r>
    </w:p>
    <w:p w14:paraId="18B33B44" w14:textId="53028FE3" w:rsidR="00A51CD5" w:rsidRDefault="00A267C8" w:rsidP="00A267C8">
      <w:pPr>
        <w:pStyle w:val="SourceCode"/>
      </w:pPr>
      <w:r>
        <w:t>/workspace/code/Week06# cabal repl</w:t>
      </w:r>
    </w:p>
    <w:p w14:paraId="304F7E87" w14:textId="4EC869CB" w:rsidR="00A267C8" w:rsidRDefault="00A267C8" w:rsidP="00A267C8">
      <w:pPr>
        <w:pStyle w:val="SourceCode"/>
      </w:pPr>
      <w:r>
        <w:t>Prelude&gt; import Utilities</w:t>
      </w:r>
    </w:p>
    <w:p w14:paraId="64C5205D" w14:textId="6CFF66B7" w:rsidR="00A267C8" w:rsidRDefault="00A267C8" w:rsidP="00A267C8">
      <w:pPr>
        <w:pStyle w:val="SourceCode"/>
      </w:pPr>
      <w:r>
        <w:t xml:space="preserve">Prelude Utilities&gt; import </w:t>
      </w:r>
      <w:r w:rsidRPr="00A267C8">
        <w:t>NegativeRTimed</w:t>
      </w:r>
    </w:p>
    <w:p w14:paraId="5B24F765" w14:textId="77777777" w:rsidR="00A267C8" w:rsidRDefault="00A267C8" w:rsidP="00A267C8">
      <w:pPr>
        <w:pStyle w:val="SourceCode"/>
      </w:pPr>
      <w:r w:rsidRPr="00A267C8">
        <w:t>Prelude Utilities NegativeRTimed&gt;</w:t>
      </w:r>
    </w:p>
    <w:p w14:paraId="43B729A3" w14:textId="700FFEEE" w:rsidR="00A267C8" w:rsidRDefault="00A267C8" w:rsidP="00A267C8">
      <w:pPr>
        <w:pStyle w:val="SourceCode"/>
      </w:pPr>
      <w:r w:rsidRPr="00A267C8">
        <w:t>writeValidatorToFile "./assets/NegativeRTimed.plutus" validator</w:t>
      </w:r>
      <w:r w:rsidR="009C45EE">
        <w:t xml:space="preserve"> </w:t>
      </w:r>
    </w:p>
    <w:p w14:paraId="7787E969" w14:textId="0566740F" w:rsidR="0048109C" w:rsidRDefault="00092B4E" w:rsidP="006720EA">
      <w:pPr>
        <w:spacing w:before="0"/>
      </w:pPr>
      <w:r>
        <w:t xml:space="preserve">Let us look now at the lucid code for testing that is located in the </w:t>
      </w:r>
      <w:r w:rsidRPr="00092B4E">
        <w:rPr>
          <w:i/>
          <w:iCs/>
        </w:rPr>
        <w:t>NegativeRTimed.ts</w:t>
      </w:r>
      <w:r>
        <w:t xml:space="preserve"> file. </w:t>
      </w:r>
    </w:p>
    <w:p w14:paraId="1809E469"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L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x/lucid@0.9.8/mod.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4E8C4CD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 assert }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std@0.90.0/testing/asserts.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776C8C8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fc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cdn.skypack.dev/fast-check</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1A57E8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39764EA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script that we are testing.</w:t>
      </w:r>
    </w:p>
    <w:p w14:paraId="0AB3F6E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Validator</w:t>
      </w:r>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L.</w:t>
      </w:r>
      <w:r w:rsidRPr="006720EA">
        <w:rPr>
          <w:rFonts w:ascii="Consolas" w:eastAsia="Times New Roman" w:hAnsi="Consolas"/>
          <w:i/>
          <w:iCs/>
          <w:color w:val="111111"/>
          <w:sz w:val="21"/>
          <w:szCs w:val="21"/>
          <w:lang w:val="en-SI" w:eastAsia="en-SI"/>
        </w:rPr>
        <w:t>SpendingValidator</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p>
    <w:p w14:paraId="351378B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typ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PlutusV2</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470A25C5" w14:textId="411A920C"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script</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590a8f590a8c0100003233223232323233223232323232323232332232323</w:t>
      </w:r>
      <w:r>
        <w:rPr>
          <w:rFonts w:ascii="Consolas" w:eastAsia="Times New Roman" w:hAnsi="Consolas"/>
          <w:color w:val="C96765"/>
          <w:sz w:val="21"/>
          <w:szCs w:val="21"/>
          <w:lang w:eastAsia="en-SI"/>
        </w:rPr>
        <w:t>…</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6B57DFF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538DC8E"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Addr</w:t>
      </w:r>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L.</w:t>
      </w:r>
      <w:r w:rsidRPr="006720EA">
        <w:rPr>
          <w:rFonts w:ascii="Consolas" w:eastAsia="Times New Roman" w:hAnsi="Consolas"/>
          <w:i/>
          <w:iCs/>
          <w:color w:val="111111"/>
          <w:sz w:val="21"/>
          <w:szCs w:val="21"/>
          <w:lang w:val="en-SI" w:eastAsia="en-SI"/>
        </w:rPr>
        <w:t>Address</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await </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 xml:space="preserve">await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Lucid</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new</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876D6"/>
          <w:sz w:val="21"/>
          <w:szCs w:val="21"/>
          <w:lang w:val="en-SI" w:eastAsia="en-SI"/>
        </w:rPr>
        <w:t>undefined</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Custom</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utils</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validatorToAddress</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03F53"/>
          <w:sz w:val="21"/>
          <w:szCs w:val="21"/>
          <w:lang w:val="en-SI" w:eastAsia="en-SI"/>
        </w:rPr>
        <w:t>negativeRTimedValidator</w:t>
      </w:r>
      <w:r w:rsidRPr="006720EA">
        <w:rPr>
          <w:rFonts w:ascii="Consolas" w:eastAsia="Times New Roman" w:hAnsi="Consolas"/>
          <w:color w:val="403F53"/>
          <w:sz w:val="21"/>
          <w:szCs w:val="21"/>
          <w:lang w:val="en-SI" w:eastAsia="en-SI"/>
        </w:rPr>
        <w:t>);</w:t>
      </w:r>
    </w:p>
    <w:p w14:paraId="1171FFF1"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D74778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typed datum and redeemer that we are going to use.</w:t>
      </w:r>
    </w:p>
    <w:p w14:paraId="581B1C23"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Datum</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Object</w:t>
      </w:r>
      <w:r w:rsidRPr="006720EA">
        <w:rPr>
          <w:rFonts w:ascii="Consolas" w:eastAsia="Times New Roman" w:hAnsi="Consolas"/>
          <w:color w:val="403F53"/>
          <w:sz w:val="21"/>
          <w:szCs w:val="21"/>
          <w:lang w:val="en-SI" w:eastAsia="en-SI"/>
        </w:rPr>
        <w:t>(</w:t>
      </w:r>
      <w:r w:rsidRPr="006720EA">
        <w:rPr>
          <w:rFonts w:ascii="Consolas" w:eastAsia="Times New Roman" w:hAnsi="Consolas"/>
          <w:color w:val="994CC3"/>
          <w:sz w:val="21"/>
          <w:szCs w:val="21"/>
          <w:lang w:val="en-SI" w:eastAsia="en-SI"/>
        </w:rPr>
        <w:t>{</w:t>
      </w:r>
    </w:p>
    <w:p w14:paraId="2313423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deadlin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r w:rsidRPr="006720EA">
        <w:rPr>
          <w:rFonts w:ascii="Consolas" w:eastAsia="Times New Roman" w:hAnsi="Consolas"/>
          <w:color w:val="403F53"/>
          <w:sz w:val="21"/>
          <w:szCs w:val="21"/>
          <w:lang w:val="en-SI" w:eastAsia="en-SI"/>
        </w:rPr>
        <w:t>()</w:t>
      </w:r>
    </w:p>
    <w:p w14:paraId="34E0B1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AFD63C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NegativeRTimedDatum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r w:rsidRPr="006720EA">
        <w:rPr>
          <w:rFonts w:ascii="Consolas" w:eastAsia="Times New Roman" w:hAnsi="Consolas"/>
          <w:color w:val="403F53"/>
          <w:sz w:val="21"/>
          <w:szCs w:val="21"/>
          <w:lang w:val="en-SI" w:eastAsia="en-SI"/>
        </w:rPr>
        <w:t>&lt;</w:t>
      </w:r>
      <w:r w:rsidRPr="006720EA">
        <w:rPr>
          <w:rFonts w:ascii="Consolas" w:eastAsia="Times New Roman" w:hAnsi="Consolas"/>
          <w:color w:val="0C969B"/>
          <w:sz w:val="21"/>
          <w:szCs w:val="21"/>
          <w:lang w:val="en-SI" w:eastAsia="en-SI"/>
        </w:rPr>
        <w:t>typeof</w:t>
      </w:r>
      <w:r w:rsidRPr="006720EA">
        <w:rPr>
          <w:rFonts w:ascii="Consolas" w:eastAsia="Times New Roman" w:hAnsi="Consolas"/>
          <w:color w:val="403F53"/>
          <w:sz w:val="21"/>
          <w:szCs w:val="21"/>
          <w:lang w:val="en-SI" w:eastAsia="en-SI"/>
        </w:rPr>
        <w:t xml:space="preserve"> NegativeRTimedDatum&gt;;</w:t>
      </w:r>
    </w:p>
    <w:p w14:paraId="55E8CC1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EEA5430"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Redeemer</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r w:rsidRPr="006720EA">
        <w:rPr>
          <w:rFonts w:ascii="Consolas" w:eastAsia="Times New Roman" w:hAnsi="Consolas"/>
          <w:color w:val="403F53"/>
          <w:sz w:val="21"/>
          <w:szCs w:val="21"/>
          <w:lang w:val="en-SI" w:eastAsia="en-SI"/>
        </w:rPr>
        <w:t>();</w:t>
      </w:r>
    </w:p>
    <w:p w14:paraId="5EAC9A5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NegativeRTimedRedeemer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r w:rsidRPr="006720EA">
        <w:rPr>
          <w:rFonts w:ascii="Consolas" w:eastAsia="Times New Roman" w:hAnsi="Consolas"/>
          <w:color w:val="403F53"/>
          <w:sz w:val="21"/>
          <w:szCs w:val="21"/>
          <w:lang w:val="en-SI" w:eastAsia="en-SI"/>
        </w:rPr>
        <w:t>&lt;</w:t>
      </w:r>
      <w:r w:rsidRPr="006720EA">
        <w:rPr>
          <w:rFonts w:ascii="Consolas" w:eastAsia="Times New Roman" w:hAnsi="Consolas"/>
          <w:color w:val="0C969B"/>
          <w:sz w:val="21"/>
          <w:szCs w:val="21"/>
          <w:lang w:val="en-SI" w:eastAsia="en-SI"/>
        </w:rPr>
        <w:t>typeof</w:t>
      </w:r>
      <w:r w:rsidRPr="006720EA">
        <w:rPr>
          <w:rFonts w:ascii="Consolas" w:eastAsia="Times New Roman" w:hAnsi="Consolas"/>
          <w:color w:val="403F53"/>
          <w:sz w:val="21"/>
          <w:szCs w:val="21"/>
          <w:lang w:val="en-SI" w:eastAsia="en-SI"/>
        </w:rPr>
        <w:t xml:space="preserve"> NegativeRTimedRedeemer&gt;;</w:t>
      </w:r>
    </w:p>
    <w:p w14:paraId="1603DABB" w14:textId="77777777" w:rsidR="00092B4E" w:rsidRDefault="00092B4E" w:rsidP="00F5176F">
      <w:pPr>
        <w:spacing w:before="0" w:after="0"/>
      </w:pPr>
    </w:p>
    <w:p w14:paraId="6757D2C0" w14:textId="6F2A2786" w:rsidR="00535B06" w:rsidRDefault="00813289" w:rsidP="005D7628">
      <w:pPr>
        <w:spacing w:before="0"/>
      </w:pPr>
      <w:r>
        <w:lastRenderedPageBreak/>
        <w:t xml:space="preserve">We see at the beginning we import three things. First is lucid which we import as the letter L. Second, we import something from the standard testing library of Deno. And third we import the fast check library as fc. </w:t>
      </w:r>
      <w:r w:rsidR="00F57A21">
        <w:t xml:space="preserve">Then we define what our script is, where we copy the cbor hex from the </w:t>
      </w:r>
      <w:r w:rsidR="00F57A21" w:rsidRPr="00F57A21">
        <w:rPr>
          <w:i/>
          <w:iCs/>
        </w:rPr>
        <w:t>NegativeRTimed.plutus</w:t>
      </w:r>
      <w:r w:rsidR="00F57A21">
        <w:t xml:space="preserve"> script file. </w:t>
      </w:r>
      <w:r w:rsidR="006829E7">
        <w:t xml:space="preserve">After that we convert that script to an address. We do not initiate lucid yet as a constant but just use it inline. </w:t>
      </w:r>
      <w:r w:rsidR="0055517F">
        <w:t xml:space="preserve">Next, we define our datum which is a wrapper around the deadline that is an integer. </w:t>
      </w:r>
      <w:r w:rsidR="000E2EE1">
        <w:t xml:space="preserve">We also define the type of the redeemer that is also an integer. </w:t>
      </w:r>
      <w:r w:rsidR="005D7628">
        <w:t xml:space="preserve">Now let us look at the functions that create the locking and consuming transactions. </w:t>
      </w:r>
    </w:p>
    <w:p w14:paraId="5CD84C66" w14:textId="59F6884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the wallet,</w:t>
      </w:r>
      <w:r>
        <w:rPr>
          <w:rFonts w:ascii="Consolas" w:eastAsia="Times New Roman" w:hAnsi="Consolas"/>
          <w:i/>
          <w:iCs/>
          <w:color w:val="939DBB"/>
          <w:sz w:val="21"/>
          <w:szCs w:val="21"/>
          <w:lang w:eastAsia="en-SI"/>
        </w:rPr>
        <w:t xml:space="preserve"> </w:t>
      </w:r>
      <w:r w:rsidRPr="005D7628">
        <w:rPr>
          <w:rFonts w:ascii="Consolas" w:eastAsia="Times New Roman" w:hAnsi="Consolas"/>
          <w:i/>
          <w:iCs/>
          <w:color w:val="939DBB"/>
          <w:sz w:val="21"/>
          <w:szCs w:val="21"/>
          <w:lang w:val="en-SI" w:eastAsia="en-SI"/>
        </w:rPr>
        <w:t xml:space="preserve">the datum and sends </w:t>
      </w:r>
    </w:p>
    <w:p w14:paraId="2F188C34" w14:textId="03BA93D5"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i/>
          <w:iCs/>
          <w:color w:val="939DBB"/>
          <w:sz w:val="21"/>
          <w:szCs w:val="21"/>
          <w:lang w:val="en-SI" w:eastAsia="en-SI"/>
        </w:rPr>
        <w:t xml:space="preserve"> </w:t>
      </w:r>
      <w:r w:rsidRPr="005D7628">
        <w:rPr>
          <w:rFonts w:ascii="Consolas" w:eastAsia="Times New Roman" w:hAnsi="Consolas"/>
          <w:i/>
          <w:iCs/>
          <w:color w:val="939DBB"/>
          <w:sz w:val="21"/>
          <w:szCs w:val="21"/>
          <w:lang w:val="en-SI" w:eastAsia="en-SI"/>
        </w:rPr>
        <w:t>10 ada to the script address.</w:t>
      </w:r>
    </w:p>
    <w:p w14:paraId="5BC77B7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sendToScript</w:t>
      </w:r>
      <w:r w:rsidRPr="005D7628">
        <w:rPr>
          <w:rFonts w:ascii="Consolas" w:eastAsia="Times New Roman" w:hAnsi="Consolas"/>
          <w:color w:val="111111"/>
          <w:sz w:val="21"/>
          <w:szCs w:val="21"/>
          <w:lang w:val="en-SI" w:eastAsia="en-SI"/>
        </w:rPr>
        <w:t>(</w:t>
      </w:r>
    </w:p>
    <w:p w14:paraId="0ED920A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r w:rsidRPr="005D7628">
        <w:rPr>
          <w:rFonts w:ascii="Consolas" w:eastAsia="Times New Roman" w:hAnsi="Consolas"/>
          <w:color w:val="403F53"/>
          <w:sz w:val="21"/>
          <w:szCs w:val="21"/>
          <w:lang w:val="en-SI" w:eastAsia="en-SI"/>
        </w:rPr>
        <w:t>,</w:t>
      </w:r>
    </w:p>
    <w:p w14:paraId="3AC6BA5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userPrivKey</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r w:rsidRPr="005D7628">
        <w:rPr>
          <w:rFonts w:ascii="Consolas" w:eastAsia="Times New Roman" w:hAnsi="Consolas"/>
          <w:color w:val="403F53"/>
          <w:sz w:val="21"/>
          <w:szCs w:val="21"/>
          <w:lang w:val="en-SI" w:eastAsia="en-SI"/>
        </w:rPr>
        <w:t>,</w:t>
      </w:r>
    </w:p>
    <w:p w14:paraId="74E7E90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dtm</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Datum</w:t>
      </w:r>
    </w:p>
    <w:p w14:paraId="7FE4C0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r w:rsidRPr="005D7628">
        <w:rPr>
          <w:rFonts w:ascii="Consolas" w:eastAsia="Times New Roman" w:hAnsi="Consolas"/>
          <w:color w:val="403F53"/>
          <w:sz w:val="21"/>
          <w:szCs w:val="21"/>
          <w:lang w:val="en-SI" w:eastAsia="en-SI"/>
        </w:rPr>
        <w:t>&gt; {</w:t>
      </w:r>
    </w:p>
    <w:p w14:paraId="05BB2AC1"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r w:rsidRPr="005D7628">
        <w:rPr>
          <w:rFonts w:ascii="Consolas" w:eastAsia="Times New Roman" w:hAnsi="Consolas"/>
          <w:color w:val="403F53"/>
          <w:sz w:val="21"/>
          <w:szCs w:val="21"/>
          <w:lang w:val="en-SI" w:eastAsia="en-SI"/>
        </w:rPr>
        <w:t>(userPrivKey);</w:t>
      </w:r>
    </w:p>
    <w:p w14:paraId="7863DFA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2A8772E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ewTx</w:t>
      </w:r>
      <w:r w:rsidRPr="005D7628">
        <w:rPr>
          <w:rFonts w:ascii="Consolas" w:eastAsia="Times New Roman" w:hAnsi="Consolas"/>
          <w:color w:val="403F53"/>
          <w:sz w:val="21"/>
          <w:szCs w:val="21"/>
          <w:lang w:val="en-SI" w:eastAsia="en-SI"/>
        </w:rPr>
        <w:t>()</w:t>
      </w:r>
    </w:p>
    <w:p w14:paraId="6BC79F8D" w14:textId="77777777" w:rsidR="00CF474E"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payToContract</w:t>
      </w:r>
      <w:r w:rsidRPr="005D7628">
        <w:rPr>
          <w:rFonts w:ascii="Consolas" w:eastAsia="Times New Roman" w:hAnsi="Consolas"/>
          <w:color w:val="403F53"/>
          <w:sz w:val="21"/>
          <w:szCs w:val="21"/>
          <w:lang w:val="en-SI" w:eastAsia="en-SI"/>
        </w:rPr>
        <w:t>(negativeRTimedAddr</w:t>
      </w:r>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 inline: </w:t>
      </w:r>
    </w:p>
    <w:p w14:paraId="740AF47E" w14:textId="77777777" w:rsidR="00CF474E"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403F53"/>
          <w:sz w:val="21"/>
          <w:szCs w:val="21"/>
          <w:lang w:val="en-SI" w:eastAsia="en-SI"/>
        </w:rPr>
        <w:t>&lt;</w:t>
      </w:r>
      <w:r w:rsidR="005D7628" w:rsidRPr="005D7628">
        <w:rPr>
          <w:rFonts w:ascii="Consolas" w:eastAsia="Times New Roman" w:hAnsi="Consolas"/>
          <w:color w:val="111111"/>
          <w:sz w:val="21"/>
          <w:szCs w:val="21"/>
          <w:lang w:val="en-SI" w:eastAsia="en-SI"/>
        </w:rPr>
        <w:t>NegativeRTimedDatum</w:t>
      </w:r>
      <w:r w:rsidR="005D7628" w:rsidRPr="005D7628">
        <w:rPr>
          <w:rFonts w:ascii="Consolas" w:eastAsia="Times New Roman" w:hAnsi="Consolas"/>
          <w:color w:val="403F53"/>
          <w:sz w:val="21"/>
          <w:szCs w:val="21"/>
          <w:lang w:val="en-SI" w:eastAsia="en-SI"/>
        </w:rPr>
        <w:t>&g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NegativeRTimedDatum) }</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 xml:space="preserve"> </w:t>
      </w:r>
    </w:p>
    <w:p w14:paraId="294F6647" w14:textId="1241895C" w:rsidR="005D7628" w:rsidRPr="005D7628"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03F53"/>
          <w:sz w:val="21"/>
          <w:szCs w:val="21"/>
          <w:lang w:val="en-SI" w:eastAsia="en-SI"/>
        </w:rPr>
        <w:t xml:space="preserve">{ lovelace: </w:t>
      </w:r>
      <w:r w:rsidR="005D7628" w:rsidRPr="005D7628">
        <w:rPr>
          <w:rFonts w:ascii="Consolas" w:eastAsia="Times New Roman" w:hAnsi="Consolas"/>
          <w:color w:val="AA0982"/>
          <w:sz w:val="21"/>
          <w:szCs w:val="21"/>
          <w:lang w:val="en-SI" w:eastAsia="en-SI"/>
        </w:rPr>
        <w:t>10000000</w:t>
      </w:r>
      <w:r w:rsidR="005D7628" w:rsidRPr="005D7628">
        <w:rPr>
          <w:rFonts w:ascii="Consolas" w:eastAsia="Times New Roman" w:hAnsi="Consolas"/>
          <w:color w:val="994CC3"/>
          <w:sz w:val="21"/>
          <w:szCs w:val="21"/>
          <w:lang w:val="en-SI" w:eastAsia="en-SI"/>
        </w:rPr>
        <w:t>n</w:t>
      </w:r>
      <w:r w:rsidR="005D7628" w:rsidRPr="005D7628">
        <w:rPr>
          <w:rFonts w:ascii="Consolas" w:eastAsia="Times New Roman" w:hAnsi="Consolas"/>
          <w:color w:val="403F53"/>
          <w:sz w:val="21"/>
          <w:szCs w:val="21"/>
          <w:lang w:val="en-SI" w:eastAsia="en-SI"/>
        </w:rPr>
        <w:t xml:space="preserve"> })</w:t>
      </w:r>
    </w:p>
    <w:p w14:paraId="6613764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13AD5C62"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signed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7CBDE63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Hash</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r w:rsidRPr="005D7628">
        <w:rPr>
          <w:rFonts w:ascii="Consolas" w:eastAsia="Times New Roman" w:hAnsi="Consolas"/>
          <w:color w:val="403F53"/>
          <w:sz w:val="21"/>
          <w:szCs w:val="21"/>
          <w:lang w:val="en-SI" w:eastAsia="en-SI"/>
        </w:rPr>
        <w:t>();</w:t>
      </w:r>
    </w:p>
    <w:p w14:paraId="1C363BF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txHash</w:t>
      </w:r>
    </w:p>
    <w:p w14:paraId="67A7B7DD"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2845958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703512C0" w14:textId="7777777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and a negative redeemer, grabs </w:t>
      </w:r>
    </w:p>
    <w:p w14:paraId="1085C8F1" w14:textId="5EC58119"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Pr="005D7628">
        <w:rPr>
          <w:rFonts w:ascii="Consolas" w:eastAsia="Times New Roman" w:hAnsi="Consolas"/>
          <w:i/>
          <w:iCs/>
          <w:color w:val="939DBB"/>
          <w:sz w:val="21"/>
          <w:szCs w:val="21"/>
          <w:lang w:val="en-SI" w:eastAsia="en-SI"/>
        </w:rPr>
        <w:t>funds from the script address.</w:t>
      </w:r>
    </w:p>
    <w:p w14:paraId="777A6CCF"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grabFunds</w:t>
      </w:r>
      <w:r w:rsidRPr="005D7628">
        <w:rPr>
          <w:rFonts w:ascii="Consolas" w:eastAsia="Times New Roman" w:hAnsi="Consolas"/>
          <w:color w:val="111111"/>
          <w:sz w:val="21"/>
          <w:szCs w:val="21"/>
          <w:lang w:val="en-SI" w:eastAsia="en-SI"/>
        </w:rPr>
        <w:t>(</w:t>
      </w:r>
    </w:p>
    <w:p w14:paraId="2EAD48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r w:rsidRPr="005D7628">
        <w:rPr>
          <w:rFonts w:ascii="Consolas" w:eastAsia="Times New Roman" w:hAnsi="Consolas"/>
          <w:color w:val="403F53"/>
          <w:sz w:val="21"/>
          <w:szCs w:val="21"/>
          <w:lang w:val="en-SI" w:eastAsia="en-SI"/>
        </w:rPr>
        <w:t>,</w:t>
      </w:r>
    </w:p>
    <w:p w14:paraId="48BB52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emulato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Emulator</w:t>
      </w:r>
      <w:r w:rsidRPr="005D7628">
        <w:rPr>
          <w:rFonts w:ascii="Consolas" w:eastAsia="Times New Roman" w:hAnsi="Consolas"/>
          <w:color w:val="403F53"/>
          <w:sz w:val="21"/>
          <w:szCs w:val="21"/>
          <w:lang w:val="en-SI" w:eastAsia="en-SI"/>
        </w:rPr>
        <w:t>,</w:t>
      </w:r>
    </w:p>
    <w:p w14:paraId="554FDF8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userPrivKey</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r w:rsidRPr="005D7628">
        <w:rPr>
          <w:rFonts w:ascii="Consolas" w:eastAsia="Times New Roman" w:hAnsi="Consolas"/>
          <w:color w:val="403F53"/>
          <w:sz w:val="21"/>
          <w:szCs w:val="21"/>
          <w:lang w:val="en-SI" w:eastAsia="en-SI"/>
        </w:rPr>
        <w:t>,</w:t>
      </w:r>
    </w:p>
    <w:p w14:paraId="7440372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dtm</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Datum</w:t>
      </w:r>
      <w:r w:rsidRPr="005D7628">
        <w:rPr>
          <w:rFonts w:ascii="Consolas" w:eastAsia="Times New Roman" w:hAnsi="Consolas"/>
          <w:color w:val="403F53"/>
          <w:sz w:val="21"/>
          <w:szCs w:val="21"/>
          <w:lang w:val="en-SI" w:eastAsia="en-SI"/>
        </w:rPr>
        <w:t>,</w:t>
      </w:r>
    </w:p>
    <w:p w14:paraId="5E90DAF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Redeemer</w:t>
      </w:r>
    </w:p>
    <w:p w14:paraId="762C081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r w:rsidRPr="005D7628">
        <w:rPr>
          <w:rFonts w:ascii="Consolas" w:eastAsia="Times New Roman" w:hAnsi="Consolas"/>
          <w:color w:val="403F53"/>
          <w:sz w:val="21"/>
          <w:szCs w:val="21"/>
          <w:lang w:val="en-SI" w:eastAsia="en-SI"/>
        </w:rPr>
        <w:t>&gt; {</w:t>
      </w:r>
    </w:p>
    <w:p w14:paraId="12406C6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r w:rsidRPr="005D7628">
        <w:rPr>
          <w:rFonts w:ascii="Consolas" w:eastAsia="Times New Roman" w:hAnsi="Consolas"/>
          <w:color w:val="403F53"/>
          <w:sz w:val="21"/>
          <w:szCs w:val="21"/>
          <w:lang w:val="en-SI" w:eastAsia="en-SI"/>
        </w:rPr>
        <w:t>(userPrivKey);</w:t>
      </w:r>
    </w:p>
    <w:p w14:paraId="23B66959"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rdm</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Redeemer</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4C8C3916" w14:textId="548EA289"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r w:rsidR="005D7628" w:rsidRPr="005D7628">
        <w:rPr>
          <w:rFonts w:ascii="Consolas" w:eastAsia="Times New Roman" w:hAnsi="Consolas"/>
          <w:i/>
          <w:iCs/>
          <w:color w:val="111111"/>
          <w:sz w:val="21"/>
          <w:szCs w:val="21"/>
          <w:lang w:val="en-SI" w:eastAsia="en-SI"/>
        </w:rPr>
        <w:t>NegativeRTimedRedeemer</w:t>
      </w:r>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r w:rsidR="005D7628" w:rsidRPr="005D7628">
        <w:rPr>
          <w:rFonts w:ascii="Consolas" w:eastAsia="Times New Roman" w:hAnsi="Consolas"/>
          <w:i/>
          <w:iCs/>
          <w:color w:val="403F53"/>
          <w:sz w:val="21"/>
          <w:szCs w:val="21"/>
          <w:lang w:val="en-SI" w:eastAsia="en-SI"/>
        </w:rPr>
        <w:t>r</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Redeemer</w:t>
      </w:r>
      <w:r w:rsidR="005D7628" w:rsidRPr="005D7628">
        <w:rPr>
          <w:rFonts w:ascii="Consolas" w:eastAsia="Times New Roman" w:hAnsi="Consolas"/>
          <w:color w:val="403F53"/>
          <w:sz w:val="21"/>
          <w:szCs w:val="21"/>
          <w:lang w:val="en-SI" w:eastAsia="en-SI"/>
        </w:rPr>
        <w:t>);</w:t>
      </w:r>
    </w:p>
    <w:p w14:paraId="3A76D0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utxoAtScript</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UTxO</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utxosAt</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403F53"/>
          <w:sz w:val="21"/>
          <w:szCs w:val="21"/>
          <w:lang w:val="en-SI" w:eastAsia="en-SI"/>
        </w:rPr>
        <w:t>negativeRTimedAddr</w:t>
      </w:r>
      <w:r w:rsidRPr="005D7628">
        <w:rPr>
          <w:rFonts w:ascii="Consolas" w:eastAsia="Times New Roman" w:hAnsi="Consolas"/>
          <w:color w:val="403F53"/>
          <w:sz w:val="21"/>
          <w:szCs w:val="21"/>
          <w:lang w:val="en-SI" w:eastAsia="en-SI"/>
        </w:rPr>
        <w:t>);</w:t>
      </w:r>
    </w:p>
    <w:p w14:paraId="7A7DFEA0"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ourUTxO</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UTxO</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03F53"/>
          <w:sz w:val="21"/>
          <w:szCs w:val="21"/>
          <w:lang w:val="en-SI" w:eastAsia="en-SI"/>
        </w:rPr>
        <w:t>utxoAtScrip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filter</w:t>
      </w:r>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403F53"/>
          <w:sz w:val="21"/>
          <w:szCs w:val="21"/>
          <w:lang w:val="en-SI" w:eastAsia="en-SI"/>
        </w:rPr>
        <w:t>utxo</w:t>
      </w:r>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03F53"/>
          <w:sz w:val="21"/>
          <w:szCs w:val="21"/>
          <w:lang w:val="en-SI" w:eastAsia="en-SI"/>
        </w:rPr>
        <w:t>utxo</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0C969B"/>
          <w:sz w:val="21"/>
          <w:szCs w:val="21"/>
          <w:lang w:val="en-SI" w:eastAsia="en-SI"/>
        </w:rPr>
        <w:t>datum</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7B20A148" w14:textId="5C06D495"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r w:rsidR="005D7628" w:rsidRPr="005D7628">
        <w:rPr>
          <w:rFonts w:ascii="Consolas" w:eastAsia="Times New Roman" w:hAnsi="Consolas"/>
          <w:i/>
          <w:iCs/>
          <w:color w:val="111111"/>
          <w:sz w:val="21"/>
          <w:szCs w:val="21"/>
          <w:lang w:val="en-SI" w:eastAsia="en-SI"/>
        </w:rPr>
        <w:t>NegativeRTimedDatum</w:t>
      </w:r>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r w:rsidR="005D7628" w:rsidRPr="005D7628">
        <w:rPr>
          <w:rFonts w:ascii="Consolas" w:eastAsia="Times New Roman" w:hAnsi="Consolas"/>
          <w:i/>
          <w:iC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Datum</w:t>
      </w:r>
      <w:r w:rsidR="005D7628" w:rsidRPr="005D7628">
        <w:rPr>
          <w:rFonts w:ascii="Consolas" w:eastAsia="Times New Roman" w:hAnsi="Consolas"/>
          <w:color w:val="403F53"/>
          <w:sz w:val="21"/>
          <w:szCs w:val="21"/>
          <w:lang w:val="en-SI" w:eastAsia="en-SI"/>
        </w:rPr>
        <w:t>));</w:t>
      </w:r>
    </w:p>
    <w:p w14:paraId="2DD84C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
    <w:p w14:paraId="5DFCBD2B"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lastRenderedPageBreak/>
        <w:t xml:space="preserve">  </w:t>
      </w:r>
      <w:r w:rsidRPr="005D7628">
        <w:rPr>
          <w:rFonts w:ascii="Consolas" w:eastAsia="Times New Roman" w:hAnsi="Consolas"/>
          <w:color w:val="994CC3"/>
          <w:sz w:val="21"/>
          <w:szCs w:val="21"/>
          <w:lang w:val="en-SI" w:eastAsia="en-SI"/>
        </w:rPr>
        <w:t>if</w:t>
      </w:r>
      <w:r w:rsidRPr="005D7628">
        <w:rPr>
          <w:rFonts w:ascii="Consolas" w:eastAsia="Times New Roman" w:hAnsi="Consolas"/>
          <w:color w:val="403F53"/>
          <w:sz w:val="21"/>
          <w:szCs w:val="21"/>
          <w:lang w:val="en-SI" w:eastAsia="en-SI"/>
        </w:rPr>
        <w:t xml:space="preserve"> (ourUTxO </w:t>
      </w:r>
      <w:r w:rsidRPr="005D7628">
        <w:rPr>
          <w:rFonts w:ascii="Consolas" w:eastAsia="Times New Roman" w:hAnsi="Consolas"/>
          <w:color w:val="994CC3"/>
          <w:sz w:val="21"/>
          <w:szCs w:val="21"/>
          <w:lang w:val="en-SI" w:eastAsia="en-SI"/>
        </w:rPr>
        <w:t>&amp;&amp;</w:t>
      </w:r>
      <w:r w:rsidRPr="005D7628">
        <w:rPr>
          <w:rFonts w:ascii="Consolas" w:eastAsia="Times New Roman" w:hAnsi="Consolas"/>
          <w:color w:val="403F53"/>
          <w:sz w:val="21"/>
          <w:szCs w:val="21"/>
          <w:lang w:val="en-SI" w:eastAsia="en-SI"/>
        </w:rPr>
        <w:t xml:space="preserve"> ourUTxO</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0C969B"/>
          <w:sz w:val="21"/>
          <w:szCs w:val="21"/>
          <w:lang w:val="en-SI" w:eastAsia="en-SI"/>
        </w:rPr>
        <w:t>length</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AA0982"/>
          <w:sz w:val="21"/>
          <w:szCs w:val="21"/>
          <w:lang w:val="en-SI" w:eastAsia="en-SI"/>
        </w:rPr>
        <w:t>0</w:t>
      </w:r>
      <w:r w:rsidRPr="005D7628">
        <w:rPr>
          <w:rFonts w:ascii="Consolas" w:eastAsia="Times New Roman" w:hAnsi="Consolas"/>
          <w:color w:val="403F53"/>
          <w:sz w:val="21"/>
          <w:szCs w:val="21"/>
          <w:lang w:val="en-SI" w:eastAsia="en-SI"/>
        </w:rPr>
        <w:t>) {</w:t>
      </w:r>
    </w:p>
    <w:p w14:paraId="43F20A9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378C1E6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ewTx</w:t>
      </w:r>
      <w:r w:rsidRPr="005D7628">
        <w:rPr>
          <w:rFonts w:ascii="Consolas" w:eastAsia="Times New Roman" w:hAnsi="Consolas"/>
          <w:color w:val="403F53"/>
          <w:sz w:val="21"/>
          <w:szCs w:val="21"/>
          <w:lang w:val="en-SI" w:eastAsia="en-SI"/>
        </w:rPr>
        <w:t>()</w:t>
      </w:r>
    </w:p>
    <w:p w14:paraId="1576A14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llectFrom</w:t>
      </w:r>
      <w:r w:rsidRPr="005D7628">
        <w:rPr>
          <w:rFonts w:ascii="Consolas" w:eastAsia="Times New Roman" w:hAnsi="Consolas"/>
          <w:color w:val="403F53"/>
          <w:sz w:val="21"/>
          <w:szCs w:val="21"/>
          <w:lang w:val="en-SI" w:eastAsia="en-SI"/>
        </w:rPr>
        <w:t>(ourUTxO</w:t>
      </w:r>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rdm)</w:t>
      </w:r>
    </w:p>
    <w:p w14:paraId="03159DB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attachSpendingValidator</w:t>
      </w:r>
      <w:r w:rsidRPr="005D7628">
        <w:rPr>
          <w:rFonts w:ascii="Consolas" w:eastAsia="Times New Roman" w:hAnsi="Consolas"/>
          <w:color w:val="403F53"/>
          <w:sz w:val="21"/>
          <w:szCs w:val="21"/>
          <w:lang w:val="en-SI" w:eastAsia="en-SI"/>
        </w:rPr>
        <w:t>(negativeRTimedValidator)</w:t>
      </w:r>
    </w:p>
    <w:p w14:paraId="6F508AE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validFrom</w:t>
      </w:r>
      <w:r w:rsidRPr="005D7628">
        <w:rPr>
          <w:rFonts w:ascii="Consolas" w:eastAsia="Times New Roman" w:hAnsi="Consolas"/>
          <w:color w:val="403F53"/>
          <w:sz w:val="21"/>
          <w:szCs w:val="21"/>
          <w:lang w:val="en-SI" w:eastAsia="en-SI"/>
        </w:rPr>
        <w:t>(emulator</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ow</w:t>
      </w:r>
      <w:r w:rsidRPr="005D7628">
        <w:rPr>
          <w:rFonts w:ascii="Consolas" w:eastAsia="Times New Roman" w:hAnsi="Consolas"/>
          <w:color w:val="403F53"/>
          <w:sz w:val="21"/>
          <w:szCs w:val="21"/>
          <w:lang w:val="en-SI" w:eastAsia="en-SI"/>
        </w:rPr>
        <w:t>())</w:t>
      </w:r>
    </w:p>
    <w:p w14:paraId="7FED07A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434B4C5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3ABC61C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signed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67FFBD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Hash</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r w:rsidRPr="005D7628">
        <w:rPr>
          <w:rFonts w:ascii="Consolas" w:eastAsia="Times New Roman" w:hAnsi="Consolas"/>
          <w:color w:val="403F53"/>
          <w:sz w:val="21"/>
          <w:szCs w:val="21"/>
          <w:lang w:val="en-SI" w:eastAsia="en-SI"/>
        </w:rPr>
        <w:t>();</w:t>
      </w:r>
    </w:p>
    <w:p w14:paraId="590DFAA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txHash</w:t>
      </w:r>
    </w:p>
    <w:p w14:paraId="0856B88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w:t>
      </w:r>
    </w:p>
    <w:p w14:paraId="01F212A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else</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thro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0C969B"/>
          <w:sz w:val="21"/>
          <w:szCs w:val="21"/>
          <w:lang w:val="en-SI" w:eastAsia="en-SI"/>
        </w:rPr>
        <w:t>ne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Error</w:t>
      </w:r>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r w:rsidRPr="005D7628">
        <w:rPr>
          <w:rFonts w:ascii="Consolas" w:eastAsia="Times New Roman" w:hAnsi="Consolas"/>
          <w:color w:val="C96765"/>
          <w:sz w:val="21"/>
          <w:szCs w:val="21"/>
          <w:lang w:val="en-SI" w:eastAsia="en-SI"/>
        </w:rPr>
        <w:t>UTxO's Expected!</w:t>
      </w:r>
      <w:r w:rsidRPr="005D7628">
        <w:rPr>
          <w:rFonts w:ascii="Consolas" w:eastAsia="Times New Roman" w:hAnsi="Consolas"/>
          <w:color w:val="111111"/>
          <w:sz w:val="21"/>
          <w:szCs w:val="21"/>
          <w:lang w:val="en-SI" w:eastAsia="en-SI"/>
        </w:rPr>
        <w:t>"</w:t>
      </w:r>
      <w:r w:rsidRPr="005D7628">
        <w:rPr>
          <w:rFonts w:ascii="Consolas" w:eastAsia="Times New Roman" w:hAnsi="Consolas"/>
          <w:color w:val="403F53"/>
          <w:sz w:val="21"/>
          <w:szCs w:val="21"/>
          <w:lang w:val="en-SI" w:eastAsia="en-SI"/>
        </w:rPr>
        <w:t>)</w:t>
      </w:r>
    </w:p>
    <w:p w14:paraId="3EC22A9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00320C16" w14:textId="77777777" w:rsidR="0048109C" w:rsidRDefault="0048109C" w:rsidP="0048109C">
      <w:pPr>
        <w:spacing w:before="0" w:after="0"/>
        <w:jc w:val="left"/>
      </w:pPr>
    </w:p>
    <w:p w14:paraId="75A354D1" w14:textId="50979B72" w:rsidR="00AA14A5" w:rsidRDefault="006A7514" w:rsidP="00D93020">
      <w:pPr>
        <w:spacing w:before="0"/>
      </w:pPr>
      <w:r>
        <w:t xml:space="preserve">The </w:t>
      </w:r>
      <w:r w:rsidRPr="005D7628">
        <w:rPr>
          <w:rFonts w:ascii="Consolas" w:eastAsia="Times New Roman" w:hAnsi="Consolas"/>
          <w:i/>
          <w:iCs/>
          <w:color w:val="4876D6"/>
          <w:sz w:val="21"/>
          <w:szCs w:val="21"/>
          <w:lang w:val="en-SI" w:eastAsia="en-SI"/>
        </w:rPr>
        <w:t>sendToScript</w:t>
      </w:r>
      <w:r>
        <w:t xml:space="preserve"> function sends funds to the script and attaches a datum. If we look at the inputs of the function beside the datum and the private key that will sign the transaction we also take in an instance of lucid. </w:t>
      </w:r>
      <w:r w:rsidR="002430CB">
        <w:t xml:space="preserve">We set the wallet with use of the private key and the lucid instance the function received. </w:t>
      </w:r>
      <w:r w:rsidR="00CF474E">
        <w:t xml:space="preserve">Then we create a new transaction and pay to the contract 10 ada and inline the datum. </w:t>
      </w:r>
      <w:r w:rsidR="00694375">
        <w:t xml:space="preserve">At the end we sing and submit the transaction. </w:t>
      </w:r>
      <w:r w:rsidR="00876B6E">
        <w:t xml:space="preserve">The </w:t>
      </w:r>
      <w:r w:rsidR="00876B6E" w:rsidRPr="005D7628">
        <w:rPr>
          <w:rFonts w:ascii="Consolas" w:eastAsia="Times New Roman" w:hAnsi="Consolas"/>
          <w:i/>
          <w:iCs/>
          <w:color w:val="4876D6"/>
          <w:sz w:val="21"/>
          <w:szCs w:val="21"/>
          <w:lang w:val="en-SI" w:eastAsia="en-SI"/>
        </w:rPr>
        <w:t>grabFunds</w:t>
      </w:r>
      <w:r w:rsidR="00876B6E">
        <w:t xml:space="preserve"> function takes in beside the parameters that the </w:t>
      </w:r>
      <w:r w:rsidR="00876B6E" w:rsidRPr="005D7628">
        <w:rPr>
          <w:rFonts w:ascii="Consolas" w:eastAsia="Times New Roman" w:hAnsi="Consolas"/>
          <w:i/>
          <w:iCs/>
          <w:color w:val="4876D6"/>
          <w:sz w:val="21"/>
          <w:szCs w:val="21"/>
          <w:lang w:val="en-SI" w:eastAsia="en-SI"/>
        </w:rPr>
        <w:t>sendToScript</w:t>
      </w:r>
      <w:r w:rsidR="00876B6E">
        <w:t xml:space="preserve"> function took also an emulator and the redeemer. </w:t>
      </w:r>
      <w:r w:rsidR="00924DAE">
        <w:t xml:space="preserve">First it selects our wallet, then converts the redeemer to cbor encoded string, it looks at the mocked blockchain at the address that we have created for the script and fetches all the UTXOs at that script and then it filters these UTXOs for those that contain the datum that we have. </w:t>
      </w:r>
      <w:r w:rsidR="00D71EB2">
        <w:t>If there are any such UTXOs we create the consuming transaction where we specify which UTXO we want to spend, attach the script and specify the validity interval.</w:t>
      </w:r>
      <w:r w:rsidR="000C1102">
        <w:t xml:space="preserve"> We fetch the current posix time of the emulator when we specify the validity interval.</w:t>
      </w:r>
      <w:r w:rsidR="00D71EB2">
        <w:t xml:space="preserve"> </w:t>
      </w:r>
      <w:r w:rsidR="00C82194">
        <w:t xml:space="preserve">At the end we sign and submit the transaction or log an error message if no UTXO with the datum that we have was found. </w:t>
      </w:r>
      <w:r w:rsidR="00A8680F">
        <w:t xml:space="preserve">We need this error because we will test the smart contract and for certain test </w:t>
      </w:r>
      <w:r w:rsidR="00AA14A5">
        <w:t>cases,</w:t>
      </w:r>
      <w:r w:rsidR="00A8680F">
        <w:t xml:space="preserve"> we expect that an error will be thrown.</w:t>
      </w:r>
      <w:r w:rsidR="0027117E">
        <w:t xml:space="preserve"> </w:t>
      </w:r>
      <w:r w:rsidR="00AA14A5">
        <w:t xml:space="preserve">Let us now look at the function that runs a test. </w:t>
      </w:r>
    </w:p>
    <w:p w14:paraId="4BF511BE" w14:textId="77777777" w:rsidR="00D93020"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i/>
          <w:iCs/>
          <w:color w:val="994CC3"/>
          <w:sz w:val="21"/>
          <w:szCs w:val="21"/>
          <w:lang w:val="en-SI" w:eastAsia="en-SI"/>
        </w:rPr>
        <w:t>async</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function</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runTest</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0C969B"/>
          <w:sz w:val="21"/>
          <w:szCs w:val="21"/>
          <w:lang w:val="en-SI" w:eastAsia="en-SI"/>
        </w:rPr>
        <w: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111111"/>
          <w:sz w:val="21"/>
          <w:szCs w:val="21"/>
          <w:lang w:val="en-SI" w:eastAsia="en-SI"/>
        </w:rPr>
        <w:t>NegativeRTimedDatum</w:t>
      </w:r>
      <w:r w:rsidRPr="00AA14A5">
        <w:rPr>
          <w:rFonts w:ascii="Consolas" w:eastAsia="Times New Roman" w:hAnsi="Consolas"/>
          <w:color w:val="403F53"/>
          <w:sz w:val="21"/>
          <w:szCs w:val="21"/>
          <w:lang w:val="en-SI" w:eastAsia="en-SI"/>
        </w:rPr>
        <w:t xml:space="preserve">, </w:t>
      </w:r>
    </w:p>
    <w:p w14:paraId="528D2138" w14:textId="77777777"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r</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111111"/>
          <w:sz w:val="21"/>
          <w:szCs w:val="21"/>
          <w:lang w:val="en-SI" w:eastAsia="en-SI"/>
        </w:rPr>
        <w:t>NegativeRTimedRedeemer</w:t>
      </w:r>
      <w:r w:rsidR="00AA14A5" w:rsidRPr="00AA14A5">
        <w:rPr>
          <w:rFonts w:ascii="Consolas" w:eastAsia="Times New Roman" w:hAnsi="Consolas"/>
          <w:color w:val="403F53"/>
          <w:sz w:val="21"/>
          <w:szCs w:val="21"/>
          <w:lang w:val="en-SI" w:eastAsia="en-SI"/>
        </w:rPr>
        <w:t xml:space="preserve">, </w:t>
      </w:r>
    </w:p>
    <w:p w14:paraId="7550CC50" w14:textId="52D13E33"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n</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4876D6"/>
          <w:sz w:val="21"/>
          <w:szCs w:val="21"/>
          <w:lang w:val="en-SI" w:eastAsia="en-SI"/>
        </w:rPr>
        <w:t>number</w:t>
      </w:r>
      <w:r w:rsidR="00AA14A5" w:rsidRPr="00AA14A5">
        <w:rPr>
          <w:rFonts w:ascii="Consolas" w:eastAsia="Times New Roman" w:hAnsi="Consolas"/>
          <w:color w:val="111111"/>
          <w:sz w:val="21"/>
          <w:szCs w:val="21"/>
          <w:lang w:val="en-SI" w:eastAsia="en-SI"/>
        </w:rPr>
        <w:t>)</w:t>
      </w:r>
      <w:r w:rsidR="00AA14A5" w:rsidRPr="00AA14A5">
        <w:rPr>
          <w:rFonts w:ascii="Consolas" w:eastAsia="Times New Roman" w:hAnsi="Consolas"/>
          <w:color w:val="403F53"/>
          <w:sz w:val="21"/>
          <w:szCs w:val="21"/>
          <w:lang w:val="en-SI" w:eastAsia="en-SI"/>
        </w:rPr>
        <w:t xml:space="preserve"> {</w:t>
      </w:r>
    </w:p>
    <w:p w14:paraId="37BB06F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a new privateKey that we can use for testing.</w:t>
      </w:r>
    </w:p>
    <w:p w14:paraId="1D07B70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L.</w:t>
      </w:r>
      <w:r w:rsidRPr="00AA14A5">
        <w:rPr>
          <w:rFonts w:ascii="Consolas" w:eastAsia="Times New Roman" w:hAnsi="Consolas"/>
          <w:i/>
          <w:iCs/>
          <w:color w:val="111111"/>
          <w:sz w:val="21"/>
          <w:szCs w:val="21"/>
          <w:lang w:val="en-SI" w:eastAsia="en-SI"/>
        </w:rPr>
        <w:t>PrivateKey</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r w:rsidRPr="00AA14A5">
        <w:rPr>
          <w:rFonts w:ascii="Consolas" w:eastAsia="Times New Roman" w:hAnsi="Consolas"/>
          <w:color w:val="403F53"/>
          <w:sz w:val="21"/>
          <w:szCs w:val="21"/>
          <w:lang w:val="en-SI" w:eastAsia="en-SI"/>
        </w:rPr>
        <w:t>();</w:t>
      </w:r>
    </w:p>
    <w:p w14:paraId="4F359E8F" w14:textId="39E184E2"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E24129E" w14:textId="7FC0F64F"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selectWalletFromPrivateKey</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1</w:t>
      </w:r>
      <w:r w:rsidR="00AA14A5" w:rsidRPr="00AA14A5">
        <w:rPr>
          <w:rFonts w:ascii="Consolas" w:eastAsia="Times New Roman" w:hAnsi="Consolas"/>
          <w:color w:val="403F53"/>
          <w:sz w:val="21"/>
          <w:szCs w:val="21"/>
          <w:lang w:val="en-SI" w:eastAsia="en-SI"/>
        </w:rPr>
        <w:t>)</w:t>
      </w:r>
    </w:p>
    <w:p w14:paraId="4C0489D0" w14:textId="742D32D9" w:rsidR="00AA14A5" w:rsidRPr="00AA14A5" w:rsidRDefault="00D93020" w:rsidP="00AA14A5">
      <w:pPr>
        <w:shd w:val="clear" w:color="auto" w:fill="FBFBFB"/>
        <w:spacing w:before="0" w:after="0" w:line="285" w:lineRule="atLeast"/>
        <w:jc w:val="left"/>
        <w:rPr>
          <w:rFonts w:ascii="Consolas" w:eastAsia="Times New Roman" w:hAnsi="Consolas"/>
          <w:i/>
          <w:iCs/>
          <w:color w:val="994CC3"/>
          <w:sz w:val="21"/>
          <w:szCs w:val="21"/>
          <w:lang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r w:rsidR="00AA14A5" w:rsidRPr="00AA14A5">
        <w:rPr>
          <w:rFonts w:ascii="Consolas" w:eastAsia="Times New Roman" w:hAnsi="Consolas"/>
          <w:color w:val="403F53"/>
          <w:sz w:val="21"/>
          <w:szCs w:val="21"/>
          <w:lang w:val="en-SI" w:eastAsia="en-SI"/>
        </w:rPr>
        <w:t>();</w:t>
      </w:r>
    </w:p>
    <w:p w14:paraId="6527D25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43BD556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L.</w:t>
      </w:r>
      <w:r w:rsidRPr="00AA14A5">
        <w:rPr>
          <w:rFonts w:ascii="Consolas" w:eastAsia="Times New Roman" w:hAnsi="Consolas"/>
          <w:i/>
          <w:iCs/>
          <w:color w:val="111111"/>
          <w:sz w:val="21"/>
          <w:szCs w:val="21"/>
          <w:lang w:val="en-SI" w:eastAsia="en-SI"/>
        </w:rPr>
        <w:t>PrivateKey</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r w:rsidRPr="00AA14A5">
        <w:rPr>
          <w:rFonts w:ascii="Consolas" w:eastAsia="Times New Roman" w:hAnsi="Consolas"/>
          <w:color w:val="403F53"/>
          <w:sz w:val="21"/>
          <w:szCs w:val="21"/>
          <w:lang w:val="en-SI" w:eastAsia="en-SI"/>
        </w:rPr>
        <w:t>();</w:t>
      </w:r>
    </w:p>
    <w:p w14:paraId="1F06A617" w14:textId="78A6F200"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A7AFD77" w14:textId="4D6DD093"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lastRenderedPageBreak/>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selectWalletFromPrivateKey</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2</w:t>
      </w:r>
      <w:r w:rsidR="00AA14A5" w:rsidRPr="00AA14A5">
        <w:rPr>
          <w:rFonts w:ascii="Consolas" w:eastAsia="Times New Roman" w:hAnsi="Consolas"/>
          <w:color w:val="403F53"/>
          <w:sz w:val="21"/>
          <w:szCs w:val="21"/>
          <w:lang w:val="en-SI" w:eastAsia="en-SI"/>
        </w:rPr>
        <w:t>)</w:t>
      </w:r>
    </w:p>
    <w:p w14:paraId="51815B28" w14:textId="0CE86B1E"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r w:rsidR="00AA14A5" w:rsidRPr="00AA14A5">
        <w:rPr>
          <w:rFonts w:ascii="Consolas" w:eastAsia="Times New Roman" w:hAnsi="Consolas"/>
          <w:color w:val="403F53"/>
          <w:sz w:val="21"/>
          <w:szCs w:val="21"/>
          <w:lang w:val="en-SI" w:eastAsia="en-SI"/>
        </w:rPr>
        <w:t>();</w:t>
      </w:r>
    </w:p>
    <w:p w14:paraId="6A92DD1A"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E53A2E" w14:textId="12D89AD9" w:rsidR="00D93020" w:rsidRDefault="00AA14A5" w:rsidP="00AA14A5">
      <w:pPr>
        <w:shd w:val="clear" w:color="auto" w:fill="FBFBFB"/>
        <w:spacing w:before="0" w:after="0" w:line="285" w:lineRule="atLeast"/>
        <w:jc w:val="left"/>
        <w:rPr>
          <w:rFonts w:ascii="Consolas" w:eastAsia="Times New Roman" w:hAnsi="Consolas"/>
          <w:i/>
          <w:iCs/>
          <w:color w:val="939DBB"/>
          <w:sz w:val="21"/>
          <w:szCs w:val="21"/>
          <w:lang w:val="en-SI" w:eastAsia="en-SI"/>
        </w:rPr>
      </w:pP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the emulator and give our testing wallet 10000 ada. These funds get </w:t>
      </w:r>
    </w:p>
    <w:p w14:paraId="1F392AE7" w14:textId="79ED708B"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00AA14A5" w:rsidRPr="00AA14A5">
        <w:rPr>
          <w:rFonts w:ascii="Consolas" w:eastAsia="Times New Roman" w:hAnsi="Consolas"/>
          <w:i/>
          <w:iCs/>
          <w:color w:val="939DBB"/>
          <w:sz w:val="21"/>
          <w:szCs w:val="21"/>
          <w:lang w:val="en-SI" w:eastAsia="en-SI"/>
        </w:rPr>
        <w:t>added to the genesis block.</w:t>
      </w:r>
    </w:p>
    <w:p w14:paraId="157BA9D3" w14:textId="77777777" w:rsidR="000578AF" w:rsidRDefault="00AA14A5"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0C969B"/>
          <w:sz w:val="21"/>
          <w:szCs w:val="21"/>
          <w:lang w:val="en-SI" w:eastAsia="en-SI"/>
        </w:rPr>
        <w:t>new</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1</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403F53"/>
          <w:sz w:val="21"/>
          <w:szCs w:val="21"/>
          <w:lang w:val="en-SI" w:eastAsia="en-SI"/>
        </w:rPr>
        <w:t xml:space="preserve"> </w:t>
      </w:r>
    </w:p>
    <w:p w14:paraId="202DCCA8"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lovelace</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053D4EBC"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2</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6F2FAE71" w14:textId="2B069480" w:rsidR="00AA14A5" w:rsidRPr="00AA14A5" w:rsidRDefault="000578AF"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lovelace</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color w:val="403F53"/>
          <w:sz w:val="21"/>
          <w:szCs w:val="21"/>
          <w:lang w:val="en-SI" w:eastAsia="en-SI"/>
        </w:rPr>
        <w:t>}}]);</w:t>
      </w:r>
    </w:p>
    <w:p w14:paraId="13440CAE"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ucid</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emulator</w:t>
      </w:r>
      <w:r w:rsidRPr="00AA14A5">
        <w:rPr>
          <w:rFonts w:ascii="Consolas" w:eastAsia="Times New Roman" w:hAnsi="Consolas"/>
          <w:color w:val="403F53"/>
          <w:sz w:val="21"/>
          <w:szCs w:val="21"/>
          <w:lang w:val="en-SI" w:eastAsia="en-SI"/>
        </w:rPr>
        <w:t>);</w:t>
      </w:r>
    </w:p>
    <w:p w14:paraId="34A72AC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20FDA5"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first block in the emulator</w:t>
      </w:r>
    </w:p>
    <w:p w14:paraId="68AF654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sendToScript</w:t>
      </w:r>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1</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p>
    <w:p w14:paraId="2BCC3EF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55974C3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wait n slots</w:t>
      </w:r>
    </w:p>
    <w:p w14:paraId="28548BD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Slot</w:t>
      </w:r>
      <w:r w:rsidRPr="00AA14A5">
        <w:rPr>
          <w:rFonts w:ascii="Consolas" w:eastAsia="Times New Roman" w:hAnsi="Consolas"/>
          <w:color w:val="403F53"/>
          <w:sz w:val="21"/>
          <w:szCs w:val="21"/>
          <w:lang w:val="en-SI" w:eastAsia="en-SI"/>
        </w:rPr>
        <w:t>(n);</w:t>
      </w:r>
    </w:p>
    <w:p w14:paraId="4E857C1D"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71F74989"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n+1)th block</w:t>
      </w:r>
    </w:p>
    <w:p w14:paraId="36CD074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grabFunds</w:t>
      </w:r>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emulator</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2</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r);</w:t>
      </w:r>
    </w:p>
    <w:p w14:paraId="729D080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D4A019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Block</w:t>
      </w:r>
      <w:r w:rsidRPr="00AA14A5">
        <w:rPr>
          <w:rFonts w:ascii="Consolas" w:eastAsia="Times New Roman" w:hAnsi="Consolas"/>
          <w:color w:val="403F53"/>
          <w:sz w:val="21"/>
          <w:szCs w:val="21"/>
          <w:lang w:val="en-SI" w:eastAsia="en-SI"/>
        </w:rPr>
        <w:t>(</w:t>
      </w:r>
      <w:r w:rsidRPr="00AA14A5">
        <w:rPr>
          <w:rFonts w:ascii="Consolas" w:eastAsia="Times New Roman" w:hAnsi="Consolas"/>
          <w:color w:val="AA0982"/>
          <w:sz w:val="21"/>
          <w:szCs w:val="21"/>
          <w:lang w:val="en-SI" w:eastAsia="en-SI"/>
        </w:rPr>
        <w:t>10</w:t>
      </w:r>
      <w:r w:rsidRPr="00AA14A5">
        <w:rPr>
          <w:rFonts w:ascii="Consolas" w:eastAsia="Times New Roman" w:hAnsi="Consolas"/>
          <w:color w:val="403F53"/>
          <w:sz w:val="21"/>
          <w:szCs w:val="21"/>
          <w:lang w:val="en-SI" w:eastAsia="en-SI"/>
        </w:rPr>
        <w:t>);</w:t>
      </w:r>
    </w:p>
    <w:p w14:paraId="6B2A9F1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16DD0357"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  consol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log</w:t>
      </w:r>
      <w:r w:rsidRPr="0060287F">
        <w:rPr>
          <w:rFonts w:ascii="Consolas" w:eastAsia="Times New Roman" w:hAnsi="Consolas"/>
          <w:color w:val="403F53"/>
          <w:sz w:val="21"/>
          <w:szCs w:val="21"/>
          <w:lang w:val="en-SI" w:eastAsia="en-SI"/>
        </w:rPr>
        <w:t>(</w:t>
      </w: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emulator</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getUtxos</w:t>
      </w:r>
      <w:r w:rsidRPr="0060287F">
        <w:rPr>
          <w:rFonts w:ascii="Consolas" w:eastAsia="Times New Roman" w:hAnsi="Consolas"/>
          <w:color w:val="403F53"/>
          <w:sz w:val="21"/>
          <w:szCs w:val="21"/>
          <w:lang w:val="en-SI" w:eastAsia="en-SI"/>
        </w:rPr>
        <w:t>(address2));</w:t>
      </w:r>
    </w:p>
    <w:p w14:paraId="37D5D49B"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w:t>
      </w:r>
    </w:p>
    <w:p w14:paraId="214A1A66" w14:textId="2B51EB8B"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r w:rsidRPr="0060287F">
        <w:rPr>
          <w:rFonts w:ascii="Consolas" w:eastAsia="Times New Roman" w:hAnsi="Consolas"/>
          <w:i/>
          <w:iCs/>
          <w:color w:val="4876D6"/>
          <w:sz w:val="21"/>
          <w:szCs w:val="21"/>
          <w:lang w:val="en-SI" w:eastAsia="en-SI"/>
        </w:rPr>
        <w:t>runTest</w:t>
      </w:r>
      <w:r w:rsidRPr="0060287F">
        <w:rPr>
          <w:rFonts w:ascii="Consolas" w:eastAsia="Times New Roman" w:hAnsi="Consolas"/>
          <w:color w:val="403F53"/>
          <w:sz w:val="21"/>
          <w:szCs w:val="21"/>
          <w:lang w:val="en-SI" w:eastAsia="en-SI"/>
        </w:rPr>
        <w:t>({deadline:</w:t>
      </w:r>
      <w:r w:rsidRPr="0060287F">
        <w:rPr>
          <w:rFonts w:ascii="Consolas" w:eastAsia="Times New Roman" w:hAnsi="Consolas"/>
          <w:i/>
          <w:iCs/>
          <w:color w:val="4876D6"/>
          <w:sz w:val="21"/>
          <w:szCs w:val="21"/>
          <w:lang w:val="en-SI" w:eastAsia="en-SI"/>
        </w:rPr>
        <w:t>BigInt</w:t>
      </w:r>
      <w:r w:rsidRPr="0060287F">
        <w:rPr>
          <w:rFonts w:ascii="Consolas" w:eastAsia="Times New Roman" w:hAnsi="Consolas"/>
          <w:color w:val="403F53"/>
          <w:sz w:val="21"/>
          <w:szCs w:val="21"/>
          <w:lang w:val="en-SI" w:eastAsia="en-SI"/>
        </w:rPr>
        <w:t>(Dat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now</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000</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1000</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42</w:t>
      </w:r>
      <w:r w:rsidRPr="0060287F">
        <w:rPr>
          <w:rFonts w:ascii="Consolas" w:eastAsia="Times New Roman" w:hAnsi="Consolas"/>
          <w:color w:val="994CC3"/>
          <w:sz w:val="21"/>
          <w:szCs w:val="21"/>
          <w:lang w:val="en-SI" w:eastAsia="en-SI"/>
        </w:rPr>
        <w:t>n</w:t>
      </w:r>
      <w:r w:rsidRPr="0060287F">
        <w:rPr>
          <w:rFonts w:ascii="Consolas" w:eastAsia="Times New Roman" w:hAnsi="Consolas"/>
          <w:color w:val="403F5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w:t>
      </w:r>
      <w:r w:rsidR="000D756D">
        <w:rPr>
          <w:rFonts w:ascii="Consolas" w:eastAsia="Times New Roman" w:hAnsi="Consolas"/>
          <w:color w:val="AA0982"/>
          <w:sz w:val="21"/>
          <w:szCs w:val="21"/>
          <w:lang w:eastAsia="en-SI"/>
        </w:rPr>
        <w:t>+1</w:t>
      </w:r>
      <w:r w:rsidRPr="0060287F">
        <w:rPr>
          <w:rFonts w:ascii="Consolas" w:eastAsia="Times New Roman" w:hAnsi="Consolas"/>
          <w:color w:val="403F53"/>
          <w:sz w:val="21"/>
          <w:szCs w:val="21"/>
          <w:lang w:val="en-SI" w:eastAsia="en-SI"/>
        </w:rPr>
        <w:t>);</w:t>
      </w:r>
    </w:p>
    <w:p w14:paraId="00ED0E5A" w14:textId="77777777" w:rsidR="00FB4F57" w:rsidRDefault="00FB4F57" w:rsidP="006A7514">
      <w:pPr>
        <w:spacing w:before="0" w:after="0"/>
      </w:pPr>
    </w:p>
    <w:p w14:paraId="6E633AB0" w14:textId="58AFB732" w:rsidR="00EE6114" w:rsidRDefault="00FB4F57" w:rsidP="006A7514">
      <w:pPr>
        <w:spacing w:before="0" w:after="0"/>
      </w:pPr>
      <w:r>
        <w:t xml:space="preserve">The </w:t>
      </w:r>
      <w:r w:rsidRPr="00AA14A5">
        <w:rPr>
          <w:rFonts w:ascii="Consolas" w:eastAsia="Times New Roman" w:hAnsi="Consolas"/>
          <w:i/>
          <w:iCs/>
          <w:color w:val="4876D6"/>
          <w:sz w:val="21"/>
          <w:szCs w:val="21"/>
          <w:lang w:val="en-SI" w:eastAsia="en-SI"/>
        </w:rPr>
        <w:t>runTest</w:t>
      </w:r>
      <w:r>
        <w:t xml:space="preserve"> function has </w:t>
      </w:r>
      <w:r w:rsidR="008C1075">
        <w:t>three</w:t>
      </w:r>
      <w:r>
        <w:t xml:space="preserve"> inputs</w:t>
      </w:r>
      <w:r w:rsidR="008C1075">
        <w:t>:</w:t>
      </w:r>
      <w:r>
        <w:t xml:space="preserve"> </w:t>
      </w:r>
      <w:r w:rsidR="008C1075">
        <w:t xml:space="preserve">the datum, the redeemer and a number that represents the slot number at which the grab function will be initiated. </w:t>
      </w:r>
      <w:r w:rsidR="00042590">
        <w:t xml:space="preserve">So, if that is before the deadline the transaction should fail and if it is after the deadline </w:t>
      </w:r>
      <w:r w:rsidR="00693548">
        <w:t xml:space="preserve">given a correct redeemer it should </w:t>
      </w:r>
      <w:r w:rsidR="00141AB4">
        <w:t>process successfully</w:t>
      </w:r>
      <w:r w:rsidR="00693548">
        <w:t>.</w:t>
      </w:r>
      <w:r w:rsidR="00141AB4">
        <w:t xml:space="preserve"> </w:t>
      </w:r>
      <w:r w:rsidR="00C65211">
        <w:t xml:space="preserve">The reason why we did not initiate lucid in the beginning is because we will set up an emulator and to do </w:t>
      </w:r>
      <w:r w:rsidR="00821072">
        <w:t>that,</w:t>
      </w:r>
      <w:r w:rsidR="00C65211">
        <w:t xml:space="preserve"> we first define two users and generate a private key for each of these. </w:t>
      </w:r>
      <w:r w:rsidR="00821072">
        <w:t xml:space="preserve">Then we also compute their addresses. </w:t>
      </w:r>
      <w:r w:rsidR="0067173D">
        <w:t xml:space="preserve">Given these two addresses we can set up an emulator that takes in a list of outputs that we want to create at the genesis block when our emulator runs. </w:t>
      </w:r>
      <w:r w:rsidR="00532979">
        <w:t xml:space="preserve">For each address we define what assets we assign to it. </w:t>
      </w:r>
      <w:r w:rsidR="00473828">
        <w:t xml:space="preserve">We assign 10.000 ada to each of our addresses. </w:t>
      </w:r>
      <w:r w:rsidR="00EF5DB6">
        <w:t xml:space="preserve">Now we can initiate lucid with the provider emulator that we have just defined. </w:t>
      </w:r>
      <w:r w:rsidR="000C71ED">
        <w:t xml:space="preserve">So, now we have set the stage for testing. We can now pass this emulator </w:t>
      </w:r>
      <w:r w:rsidR="00C16028">
        <w:t>through</w:t>
      </w:r>
      <w:r w:rsidR="000C71ED">
        <w:t xml:space="preserve"> the lucid variable to the </w:t>
      </w:r>
      <w:r w:rsidR="000C71ED" w:rsidRPr="005D7628">
        <w:rPr>
          <w:rFonts w:ascii="Consolas" w:eastAsia="Times New Roman" w:hAnsi="Consolas"/>
          <w:i/>
          <w:iCs/>
          <w:color w:val="4876D6"/>
          <w:sz w:val="21"/>
          <w:szCs w:val="21"/>
          <w:lang w:val="en-SI" w:eastAsia="en-SI"/>
        </w:rPr>
        <w:t>sendToScript</w:t>
      </w:r>
      <w:r w:rsidR="000C71ED">
        <w:t xml:space="preserve"> function. Then we wait for n slots and the</w:t>
      </w:r>
      <w:r w:rsidR="000007FF">
        <w:t>n</w:t>
      </w:r>
      <w:r w:rsidR="000C71ED">
        <w:t xml:space="preserve"> call the </w:t>
      </w:r>
      <w:r w:rsidR="006079FE" w:rsidRPr="005D7628">
        <w:rPr>
          <w:rFonts w:ascii="Consolas" w:eastAsia="Times New Roman" w:hAnsi="Consolas"/>
          <w:i/>
          <w:iCs/>
          <w:color w:val="4876D6"/>
          <w:sz w:val="21"/>
          <w:szCs w:val="21"/>
          <w:lang w:val="en-SI" w:eastAsia="en-SI"/>
        </w:rPr>
        <w:t>grabFunds</w:t>
      </w:r>
      <w:r w:rsidR="006079FE">
        <w:t xml:space="preserve"> function with the updated emulator. </w:t>
      </w:r>
      <w:r w:rsidR="004B48B6">
        <w:t>At the end we wait for 10 blocks to pass</w:t>
      </w:r>
      <w:r w:rsidR="00145274">
        <w:t xml:space="preserve"> and log the funds from the </w:t>
      </w:r>
      <w:r w:rsidR="0095767A">
        <w:rPr>
          <w:rFonts w:cs="Calibri"/>
          <w:color w:val="000000"/>
        </w:rPr>
        <w:t>address of user two</w:t>
      </w:r>
      <w:r w:rsidR="004B48B6">
        <w:t xml:space="preserve">. </w:t>
      </w:r>
      <w:r w:rsidR="00145274">
        <w:t xml:space="preserve">Now we can run our test where we set the deadline. On average every block is processed </w:t>
      </w:r>
      <w:r w:rsidR="007760BD">
        <w:t xml:space="preserve">in </w:t>
      </w:r>
      <w:r w:rsidR="00145274">
        <w:t xml:space="preserve">20 seconds which is 20000 milliseconds. </w:t>
      </w:r>
      <w:r w:rsidR="00C26037">
        <w:t>So,</w:t>
      </w:r>
      <w:r w:rsidR="00145274">
        <w:t xml:space="preserve"> </w:t>
      </w:r>
      <w:r w:rsidR="00755C2E">
        <w:t>we set the</w:t>
      </w:r>
      <w:r w:rsidR="00145274">
        <w:t xml:space="preserve"> deadline at 5 blocks</w:t>
      </w:r>
      <w:r w:rsidR="009051EE">
        <w:t xml:space="preserve"> plus one slot from the initiatio</w:t>
      </w:r>
      <w:r w:rsidR="005836C6">
        <w:t xml:space="preserve">n of the creation of our mocked </w:t>
      </w:r>
      <w:r w:rsidR="005836C6">
        <w:lastRenderedPageBreak/>
        <w:t>blockchain</w:t>
      </w:r>
      <w:r w:rsidR="00145274">
        <w:t>.</w:t>
      </w:r>
      <w:r w:rsidR="00A42E3C">
        <w:t xml:space="preserve"> </w:t>
      </w:r>
      <w:r w:rsidR="00C26037">
        <w:t>We also set a negative redeemer and the moment that we are going to call our grab function is five blocks after the deadline plus one so when the deadline passes, we immediately send a transaction. We can now run this code with the following command:</w:t>
      </w:r>
      <w:r w:rsidR="00521F84">
        <w:t xml:space="preserve"> </w:t>
      </w:r>
    </w:p>
    <w:p w14:paraId="31B77A15" w14:textId="77777777" w:rsidR="00C26037" w:rsidRDefault="00C26037" w:rsidP="00C26037">
      <w:pPr>
        <w:pStyle w:val="SourceCode"/>
      </w:pPr>
      <w:r>
        <w:t>/workspace# cd code/Week06/</w:t>
      </w:r>
    </w:p>
    <w:p w14:paraId="301E5F87" w14:textId="52F20563" w:rsidR="00EA0044" w:rsidRDefault="00C26037" w:rsidP="00C26037">
      <w:pPr>
        <w:pStyle w:val="SourceCode"/>
      </w:pPr>
      <w:r>
        <w:t>/workspace/code/Week06# deno run ./lecture_tests/NegativeRTimed.ts</w:t>
      </w:r>
    </w:p>
    <w:p w14:paraId="6A964327" w14:textId="77777777" w:rsidR="000D756D" w:rsidRDefault="000D756D" w:rsidP="000D756D">
      <w:pPr>
        <w:pStyle w:val="SourceCode"/>
      </w:pPr>
      <w:r>
        <w:rPr>
          <w:rFonts w:ascii="Segoe UI Emoji" w:hAnsi="Segoe UI Emoji" w:cs="Segoe UI Emoji"/>
        </w:rPr>
        <w:t>✅</w:t>
      </w:r>
      <w:r>
        <w:t xml:space="preserve"> Granted network access to "deno.land".</w:t>
      </w:r>
    </w:p>
    <w:p w14:paraId="219B1718" w14:textId="77777777" w:rsidR="000D756D" w:rsidRDefault="000D756D" w:rsidP="000D756D">
      <w:pPr>
        <w:pStyle w:val="SourceCode"/>
      </w:pPr>
      <w:r>
        <w:t>[</w:t>
      </w:r>
    </w:p>
    <w:p w14:paraId="55D1CB16" w14:textId="77777777" w:rsidR="000D756D" w:rsidRDefault="000D756D" w:rsidP="000D756D">
      <w:pPr>
        <w:pStyle w:val="SourceCode"/>
      </w:pPr>
      <w:r>
        <w:t xml:space="preserve">  {</w:t>
      </w:r>
    </w:p>
    <w:p w14:paraId="6C68DCE3" w14:textId="77777777" w:rsidR="000D756D" w:rsidRDefault="000D756D" w:rsidP="000D756D">
      <w:pPr>
        <w:pStyle w:val="SourceCode"/>
      </w:pPr>
      <w:r>
        <w:t xml:space="preserve">    txHash: "3774ad7a837bfbedec3a2f28783cc8de6a776c923e1fffa20eab02cf9b1220bc",</w:t>
      </w:r>
    </w:p>
    <w:p w14:paraId="0DEEDEC3" w14:textId="77777777" w:rsidR="000D756D" w:rsidRDefault="000D756D" w:rsidP="000D756D">
      <w:pPr>
        <w:pStyle w:val="SourceCode"/>
      </w:pPr>
      <w:r>
        <w:t xml:space="preserve">    outputIndex: 0,</w:t>
      </w:r>
    </w:p>
    <w:p w14:paraId="1FE4A0B4" w14:textId="77777777" w:rsidR="000D756D" w:rsidRDefault="000D756D" w:rsidP="000D756D">
      <w:pPr>
        <w:pStyle w:val="SourceCode"/>
      </w:pPr>
      <w:r>
        <w:t xml:space="preserve">    assets: { lovelace: 10009661568n },</w:t>
      </w:r>
    </w:p>
    <w:p w14:paraId="20F5E645" w14:textId="77777777" w:rsidR="000D756D" w:rsidRDefault="000D756D" w:rsidP="000D756D">
      <w:pPr>
        <w:pStyle w:val="SourceCode"/>
      </w:pPr>
      <w:r>
        <w:t xml:space="preserve">    address: "addr_test1vr36a67zgn56hlawvxdcr9jp72wkgn2pmaevdm7qega099s4s4al7",</w:t>
      </w:r>
    </w:p>
    <w:p w14:paraId="148FA67B" w14:textId="77777777" w:rsidR="000D756D" w:rsidRDefault="000D756D" w:rsidP="000D756D">
      <w:pPr>
        <w:pStyle w:val="SourceCode"/>
      </w:pPr>
      <w:r>
        <w:t xml:space="preserve">    datumHash: undefined,</w:t>
      </w:r>
    </w:p>
    <w:p w14:paraId="65F2861D" w14:textId="77777777" w:rsidR="000D756D" w:rsidRDefault="000D756D" w:rsidP="000D756D">
      <w:pPr>
        <w:pStyle w:val="SourceCode"/>
      </w:pPr>
      <w:r>
        <w:t xml:space="preserve">    datum: undefined,</w:t>
      </w:r>
    </w:p>
    <w:p w14:paraId="240FE0AD" w14:textId="77777777" w:rsidR="000D756D" w:rsidRDefault="000D756D" w:rsidP="000D756D">
      <w:pPr>
        <w:pStyle w:val="SourceCode"/>
      </w:pPr>
      <w:r>
        <w:t xml:space="preserve">    scriptRef: undefined</w:t>
      </w:r>
    </w:p>
    <w:p w14:paraId="102B1408" w14:textId="77777777" w:rsidR="000D756D" w:rsidRDefault="000D756D" w:rsidP="000D756D">
      <w:pPr>
        <w:pStyle w:val="SourceCode"/>
      </w:pPr>
      <w:r>
        <w:t xml:space="preserve">  }</w:t>
      </w:r>
    </w:p>
    <w:p w14:paraId="5A5F9804" w14:textId="5FAC3FCF" w:rsidR="000D756D" w:rsidRDefault="000D756D" w:rsidP="000D756D">
      <w:pPr>
        <w:pStyle w:val="SourceCode"/>
      </w:pPr>
      <w:r>
        <w:t>]</w:t>
      </w:r>
    </w:p>
    <w:p w14:paraId="71AE2739" w14:textId="4B78E096" w:rsidR="00EA0044" w:rsidRDefault="000D756D" w:rsidP="006A7514">
      <w:pPr>
        <w:spacing w:before="0" w:after="0"/>
      </w:pPr>
      <w:r>
        <w:t xml:space="preserve">In the output we see that the address two contains a bit less </w:t>
      </w:r>
      <w:r w:rsidR="007E672D">
        <w:t>than</w:t>
      </w:r>
      <w:r>
        <w:t xml:space="preserve"> 1010 ada since some fees were subtracted from the 10 ada we have claimed from the script address. </w:t>
      </w:r>
      <w:r w:rsidR="00313347">
        <w:t>If in the last line we change the last parameter to 5*20 the test will fail</w:t>
      </w:r>
      <w:r w:rsidR="00200640">
        <w:t xml:space="preserve"> because we are trying to grab the funds before the deadline</w:t>
      </w:r>
      <w:r w:rsidR="00313347">
        <w:t xml:space="preserve">. </w:t>
      </w:r>
    </w:p>
    <w:p w14:paraId="14546C7C" w14:textId="39A77A09" w:rsidR="00EB2B69" w:rsidRDefault="00EB2B69" w:rsidP="00EB2B69">
      <w:pPr>
        <w:pStyle w:val="SourceCode"/>
      </w:pPr>
      <w:r>
        <w:t xml:space="preserve">/workspace/code/Week06# deno run ./lecture_tests/NegativeRTimed.ts </w:t>
      </w:r>
    </w:p>
    <w:p w14:paraId="05D29E9A" w14:textId="77777777" w:rsidR="00EB2B69" w:rsidRDefault="00EB2B69" w:rsidP="00EB2B69">
      <w:pPr>
        <w:pStyle w:val="SourceCode"/>
      </w:pPr>
      <w:r>
        <w:rPr>
          <w:rFonts w:ascii="Segoe UI Emoji" w:hAnsi="Segoe UI Emoji" w:cs="Segoe UI Emoji"/>
        </w:rPr>
        <w:t>✅</w:t>
      </w:r>
      <w:r>
        <w:t xml:space="preserve"> Granted network access to "deno.land".</w:t>
      </w:r>
    </w:p>
    <w:p w14:paraId="12F1CDC7" w14:textId="7C1B2D58" w:rsidR="00313347" w:rsidRDefault="00EB2B69" w:rsidP="00EB2B69">
      <w:pPr>
        <w:pStyle w:val="SourceCode"/>
      </w:pPr>
      <w:r>
        <w:t>error: Uncaught (in promise) "Redeemer (Spend, 1): The provided Plutus code called 'error'."</w:t>
      </w:r>
    </w:p>
    <w:p w14:paraId="4100FC82" w14:textId="06429EE9" w:rsidR="006435F6" w:rsidRDefault="00274F8B" w:rsidP="006435F6">
      <w:pPr>
        <w:spacing w:before="0"/>
      </w:pPr>
      <w:r>
        <w:t xml:space="preserve">Now we can write some unit tests. </w:t>
      </w:r>
      <w:r w:rsidR="006435F6">
        <w:t xml:space="preserve">Let us look at the code for unit tests. </w:t>
      </w:r>
    </w:p>
    <w:p w14:paraId="61E1D84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UNIT tests</w:t>
      </w:r>
    </w:p>
    <w:p w14:paraId="3033B81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4B2969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111111"/>
          <w:sz w:val="21"/>
          <w:szCs w:val="21"/>
          <w:lang w:val="en-SI" w:eastAsia="en-SI"/>
        </w:rPr>
        <w:t>(</w:t>
      </w:r>
    </w:p>
    <w:p w14:paraId="0ED1655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122995F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606A287F"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63A08A3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20E275E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534050C0"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AD13126" w14:textId="6363B766"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runTest</w:t>
      </w:r>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
    <w:p w14:paraId="365754A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4F582A7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4620B3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111111"/>
          <w:sz w:val="21"/>
          <w:szCs w:val="21"/>
          <w:lang w:val="en-SI" w:eastAsia="en-SI"/>
        </w:rPr>
        <w:t>(</w:t>
      </w:r>
    </w:p>
    <w:p w14:paraId="4055441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222179D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794C57B7"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00CDF82D"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lastRenderedPageBreak/>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78B6910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0EE628E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EBC4B9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le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403F53"/>
          <w:sz w:val="21"/>
          <w:szCs w:val="21"/>
          <w:lang w:val="en-SI" w:eastAsia="en-SI"/>
        </w:rPr>
        <w:t>errorThrown</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BC5454"/>
          <w:sz w:val="21"/>
          <w:szCs w:val="21"/>
          <w:lang w:val="en-SI" w:eastAsia="en-SI"/>
        </w:rPr>
        <w:t>false</w:t>
      </w:r>
      <w:r w:rsidRPr="006435F6">
        <w:rPr>
          <w:rFonts w:ascii="Consolas" w:eastAsia="Times New Roman" w:hAnsi="Consolas"/>
          <w:color w:val="403F53"/>
          <w:sz w:val="21"/>
          <w:szCs w:val="21"/>
          <w:lang w:val="en-SI" w:eastAsia="en-SI"/>
        </w:rPr>
        <w:t>;</w:t>
      </w:r>
    </w:p>
    <w:p w14:paraId="08AC844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try</w:t>
      </w:r>
      <w:r w:rsidRPr="006435F6">
        <w:rPr>
          <w:rFonts w:ascii="Consolas" w:eastAsia="Times New Roman" w:hAnsi="Consolas"/>
          <w:color w:val="403F53"/>
          <w:sz w:val="21"/>
          <w:szCs w:val="21"/>
          <w:lang w:val="en-SI" w:eastAsia="en-SI"/>
        </w:rPr>
        <w:t xml:space="preserve"> {</w:t>
      </w:r>
    </w:p>
    <w:p w14:paraId="5D5B2F8B"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runTest</w:t>
      </w:r>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
    <w:p w14:paraId="0E3BD79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 </w:t>
      </w:r>
      <w:r w:rsidRPr="006435F6">
        <w:rPr>
          <w:rFonts w:ascii="Consolas" w:eastAsia="Times New Roman" w:hAnsi="Consolas"/>
          <w:i/>
          <w:iCs/>
          <w:color w:val="994CC3"/>
          <w:sz w:val="21"/>
          <w:szCs w:val="21"/>
          <w:lang w:val="en-SI" w:eastAsia="en-SI"/>
        </w:rPr>
        <w:t>catch</w:t>
      </w:r>
      <w:r w:rsidRPr="006435F6">
        <w:rPr>
          <w:rFonts w:ascii="Consolas" w:eastAsia="Times New Roman" w:hAnsi="Consolas"/>
          <w:color w:val="403F53"/>
          <w:sz w:val="21"/>
          <w:szCs w:val="21"/>
          <w:lang w:val="en-SI" w:eastAsia="en-SI"/>
        </w:rPr>
        <w:t xml:space="preserve"> (error) {</w:t>
      </w:r>
    </w:p>
    <w:p w14:paraId="28CA8B8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errorThrown </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BC5454"/>
          <w:sz w:val="21"/>
          <w:szCs w:val="21"/>
          <w:lang w:val="en-SI" w:eastAsia="en-SI"/>
        </w:rPr>
        <w:t>true</w:t>
      </w:r>
      <w:r w:rsidRPr="006435F6">
        <w:rPr>
          <w:rFonts w:ascii="Consolas" w:eastAsia="Times New Roman" w:hAnsi="Consolas"/>
          <w:color w:val="403F53"/>
          <w:sz w:val="21"/>
          <w:szCs w:val="21"/>
          <w:lang w:val="en-SI" w:eastAsia="en-SI"/>
        </w:rPr>
        <w:t>;</w:t>
      </w:r>
    </w:p>
    <w:p w14:paraId="7D56B0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1CE3E8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assert</w:t>
      </w:r>
      <w:r w:rsidRPr="006435F6">
        <w:rPr>
          <w:rFonts w:ascii="Consolas" w:eastAsia="Times New Roman" w:hAnsi="Consolas"/>
          <w:color w:val="403F53"/>
          <w:sz w:val="21"/>
          <w:szCs w:val="21"/>
          <w:lang w:val="en-SI" w:eastAsia="en-SI"/>
        </w:rPr>
        <w:t>(</w:t>
      </w:r>
    </w:p>
    <w:p w14:paraId="60409C9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errorThrown</w:t>
      </w:r>
      <w:r w:rsidRPr="006435F6">
        <w:rPr>
          <w:rFonts w:ascii="Consolas" w:eastAsia="Times New Roman" w:hAnsi="Consolas"/>
          <w:color w:val="5F7E97"/>
          <w:sz w:val="21"/>
          <w:szCs w:val="21"/>
          <w:lang w:val="en-SI" w:eastAsia="en-SI"/>
        </w:rPr>
        <w:t>,</w:t>
      </w:r>
    </w:p>
    <w:p w14:paraId="29C398B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Expected to throw an error, but it completed successfully</w:t>
      </w:r>
      <w:r w:rsidRPr="006435F6">
        <w:rPr>
          <w:rFonts w:ascii="Consolas" w:eastAsia="Times New Roman" w:hAnsi="Consolas"/>
          <w:color w:val="111111"/>
          <w:sz w:val="21"/>
          <w:szCs w:val="21"/>
          <w:lang w:val="en-SI" w:eastAsia="en-SI"/>
        </w:rPr>
        <w:t>"</w:t>
      </w:r>
    </w:p>
    <w:p w14:paraId="4FC6386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26EFA2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767E594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68337605"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1943996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568D95AD"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dealine; </w:t>
      </w:r>
    </w:p>
    <w:p w14:paraId="515FBF81" w14:textId="6B07CCD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6142AA9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35344274"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after dealine; </w:t>
      </w:r>
    </w:p>
    <w:p w14:paraId="5596CD20" w14:textId="0E7A8C8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15482AE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2C45CE30"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dealine; </w:t>
      </w:r>
    </w:p>
    <w:p w14:paraId="0CA2B770" w14:textId="36BCD63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5963FD2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16752A38"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dealine; </w:t>
      </w:r>
    </w:p>
    <w:p w14:paraId="6BF3CD95" w14:textId="5B841DB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0322B61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6FF944EC"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UT: User 1 locks and user 2 takes with R = 0 before dealine; 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p>
    <w:p w14:paraId="65B0EFB7" w14:textId="43A41C1D"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4FE92B6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27ED27CC"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dealine; </w:t>
      </w:r>
    </w:p>
    <w:p w14:paraId="3F32084C" w14:textId="198E36A9"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7D75203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9E7DEBB" w14:textId="77777777" w:rsidR="006435F6" w:rsidRDefault="006435F6" w:rsidP="006A7514">
      <w:pPr>
        <w:spacing w:before="0" w:after="0"/>
      </w:pPr>
    </w:p>
    <w:p w14:paraId="23118045" w14:textId="35873B2F" w:rsidR="00313347" w:rsidRDefault="0074045B" w:rsidP="006A7514">
      <w:pPr>
        <w:spacing w:before="0" w:after="0"/>
      </w:pPr>
      <w:r>
        <w:t xml:space="preserve">We have two types of tests: </w:t>
      </w:r>
      <w:r w:rsidR="006119D9">
        <w:t xml:space="preserve">the </w:t>
      </w:r>
      <w:r>
        <w:t xml:space="preserve">ones that should succeed and the ones that should fail. </w:t>
      </w:r>
      <w:r w:rsidR="006435F6">
        <w:t>In the deno test environment we can wrap functions and capture their error</w:t>
      </w:r>
      <w:r w:rsidR="00025586">
        <w:t>s</w:t>
      </w:r>
      <w:r w:rsidR="006435F6">
        <w:t xml:space="preserve"> when they appear.</w:t>
      </w:r>
      <w:r w:rsidR="00EF6DBA">
        <w:t xml:space="preserve"> In the </w:t>
      </w:r>
      <w:r w:rsidR="00EF6DBA" w:rsidRPr="006435F6">
        <w:rPr>
          <w:rFonts w:ascii="Consolas" w:eastAsia="Times New Roman" w:hAnsi="Consolas"/>
          <w:i/>
          <w:iCs/>
          <w:color w:val="4876D6"/>
          <w:sz w:val="21"/>
          <w:szCs w:val="21"/>
          <w:lang w:val="en-SI" w:eastAsia="en-SI"/>
        </w:rPr>
        <w:t>testSucceed</w:t>
      </w:r>
      <w:r w:rsidR="006435F6">
        <w:t xml:space="preserve"> </w:t>
      </w:r>
      <w:r w:rsidR="00EF6DBA">
        <w:t>function t</w:t>
      </w:r>
      <w:r w:rsidR="00DC77A0">
        <w:t xml:space="preserve">he </w:t>
      </w:r>
      <w:r w:rsidR="00DC77A0" w:rsidRPr="006435F6">
        <w:rPr>
          <w:rFonts w:ascii="Consolas" w:eastAsia="Times New Roman" w:hAnsi="Consolas"/>
          <w:color w:val="403F53"/>
          <w:sz w:val="21"/>
          <w:szCs w:val="21"/>
          <w:lang w:val="en-SI" w:eastAsia="en-SI"/>
        </w:rPr>
        <w:t>Deno</w:t>
      </w:r>
      <w:r w:rsidR="00DC77A0" w:rsidRPr="006435F6">
        <w:rPr>
          <w:rFonts w:ascii="Consolas" w:eastAsia="Times New Roman" w:hAnsi="Consolas"/>
          <w:i/>
          <w:iCs/>
          <w:color w:val="994CC3"/>
          <w:sz w:val="21"/>
          <w:szCs w:val="21"/>
          <w:lang w:val="en-SI" w:eastAsia="en-SI"/>
        </w:rPr>
        <w:t>.</w:t>
      </w:r>
      <w:r w:rsidR="00DC77A0" w:rsidRPr="006435F6">
        <w:rPr>
          <w:rFonts w:ascii="Consolas" w:eastAsia="Times New Roman" w:hAnsi="Consolas"/>
          <w:i/>
          <w:iCs/>
          <w:color w:val="4876D6"/>
          <w:sz w:val="21"/>
          <w:szCs w:val="21"/>
          <w:lang w:val="en-SI" w:eastAsia="en-SI"/>
        </w:rPr>
        <w:t>test</w:t>
      </w:r>
      <w:r w:rsidR="00DC77A0">
        <w:t xml:space="preserve"> function takes in a description of the test and the actual test with concrete parameters. </w:t>
      </w:r>
      <w:r w:rsidR="006435F6">
        <w:t xml:space="preserve">When a test fails that we expect to succeed the </w:t>
      </w:r>
      <w:r w:rsidR="00D064A2" w:rsidRPr="006435F6">
        <w:rPr>
          <w:rFonts w:ascii="Consolas" w:eastAsia="Times New Roman" w:hAnsi="Consolas"/>
          <w:color w:val="403F53"/>
          <w:sz w:val="21"/>
          <w:szCs w:val="21"/>
          <w:lang w:val="en-SI" w:eastAsia="en-SI"/>
        </w:rPr>
        <w:t>Deno</w:t>
      </w:r>
      <w:r w:rsidR="00D064A2" w:rsidRPr="006435F6">
        <w:rPr>
          <w:rFonts w:ascii="Consolas" w:eastAsia="Times New Roman" w:hAnsi="Consolas"/>
          <w:i/>
          <w:iCs/>
          <w:color w:val="994CC3"/>
          <w:sz w:val="21"/>
          <w:szCs w:val="21"/>
          <w:lang w:val="en-SI" w:eastAsia="en-SI"/>
        </w:rPr>
        <w:t>.</w:t>
      </w:r>
      <w:r w:rsidR="00D064A2" w:rsidRPr="006435F6">
        <w:rPr>
          <w:rFonts w:ascii="Consolas" w:eastAsia="Times New Roman" w:hAnsi="Consolas"/>
          <w:i/>
          <w:iCs/>
          <w:color w:val="4876D6"/>
          <w:sz w:val="21"/>
          <w:szCs w:val="21"/>
          <w:lang w:val="en-SI" w:eastAsia="en-SI"/>
        </w:rPr>
        <w:t>test</w:t>
      </w:r>
      <w:r w:rsidR="006435F6">
        <w:t xml:space="preserve"> function</w:t>
      </w:r>
      <w:r w:rsidR="00D177FA">
        <w:t xml:space="preserve"> will grab that error and log that the test that we denoted by the </w:t>
      </w:r>
      <w:r w:rsidR="00D177FA" w:rsidRPr="006435F6">
        <w:rPr>
          <w:rFonts w:ascii="Consolas" w:eastAsia="Times New Roman" w:hAnsi="Consolas"/>
          <w:color w:val="403F53"/>
          <w:sz w:val="21"/>
          <w:szCs w:val="21"/>
          <w:lang w:val="en-SI" w:eastAsia="en-SI"/>
        </w:rPr>
        <w:t>str</w:t>
      </w:r>
      <w:r w:rsidR="00D177FA">
        <w:t xml:space="preserve"> parameter failed. </w:t>
      </w:r>
      <w:r w:rsidR="00DC77A0">
        <w:t xml:space="preserve">If the test succeeds then it will also log a message that the test passed. </w:t>
      </w:r>
      <w:r w:rsidR="00EF6DBA">
        <w:t xml:space="preserve">In the </w:t>
      </w:r>
      <w:r w:rsidR="00EF6DBA" w:rsidRPr="006435F6">
        <w:rPr>
          <w:rFonts w:ascii="Consolas" w:eastAsia="Times New Roman" w:hAnsi="Consolas"/>
          <w:i/>
          <w:iCs/>
          <w:color w:val="4876D6"/>
          <w:sz w:val="21"/>
          <w:szCs w:val="21"/>
          <w:lang w:val="en-SI" w:eastAsia="en-SI"/>
        </w:rPr>
        <w:t>testFails</w:t>
      </w:r>
      <w:r w:rsidR="00EF6DBA">
        <w:t xml:space="preserve"> function we</w:t>
      </w:r>
      <w:r w:rsidR="007F6F82">
        <w:t xml:space="preserve"> first define the </w:t>
      </w:r>
      <w:r w:rsidR="007F6F82" w:rsidRPr="006435F6">
        <w:rPr>
          <w:rFonts w:ascii="Consolas" w:eastAsia="Times New Roman" w:hAnsi="Consolas"/>
          <w:i/>
          <w:iCs/>
          <w:color w:val="403F53"/>
          <w:sz w:val="21"/>
          <w:szCs w:val="21"/>
          <w:lang w:val="en-SI" w:eastAsia="en-SI"/>
        </w:rPr>
        <w:t>errorThrown</w:t>
      </w:r>
      <w:r w:rsidR="007F6F82">
        <w:t xml:space="preserve"> variable that we set to false. Then we</w:t>
      </w:r>
      <w:r w:rsidR="00EF6DBA">
        <w:t xml:space="preserve"> call </w:t>
      </w:r>
      <w:r w:rsidR="00EF6DBA">
        <w:lastRenderedPageBreak/>
        <w:t xml:space="preserve">our test function from within a try-catch statement and </w:t>
      </w:r>
      <w:r w:rsidR="007F6F82">
        <w:t xml:space="preserve">in the </w:t>
      </w:r>
      <w:r w:rsidR="006E78AB">
        <w:t>case,</w:t>
      </w:r>
      <w:r w:rsidR="007F6F82">
        <w:t xml:space="preserve"> there is an error we set the </w:t>
      </w:r>
      <w:r w:rsidR="007F6F82" w:rsidRPr="006435F6">
        <w:rPr>
          <w:rFonts w:ascii="Consolas" w:eastAsia="Times New Roman" w:hAnsi="Consolas"/>
          <w:i/>
          <w:iCs/>
          <w:color w:val="403F53"/>
          <w:sz w:val="21"/>
          <w:szCs w:val="21"/>
          <w:lang w:val="en-SI" w:eastAsia="en-SI"/>
        </w:rPr>
        <w:t>errorThrown</w:t>
      </w:r>
      <w:r w:rsidR="007F6F82">
        <w:t xml:space="preserve"> variable to true. At the end we </w:t>
      </w:r>
      <w:r w:rsidR="00EF6DBA">
        <w:t xml:space="preserve">raise an error with the </w:t>
      </w:r>
      <w:r w:rsidR="00EF6DBA" w:rsidRPr="006435F6">
        <w:rPr>
          <w:rFonts w:ascii="Consolas" w:eastAsia="Times New Roman" w:hAnsi="Consolas"/>
          <w:i/>
          <w:iCs/>
          <w:color w:val="4876D6"/>
          <w:sz w:val="21"/>
          <w:szCs w:val="21"/>
          <w:lang w:val="en-SI" w:eastAsia="en-SI"/>
        </w:rPr>
        <w:t>assert</w:t>
      </w:r>
      <w:r w:rsidR="00EF6DBA">
        <w:t xml:space="preserve"> function in the case that the </w:t>
      </w:r>
      <w:r w:rsidR="007F6F82" w:rsidRPr="006435F6">
        <w:rPr>
          <w:rFonts w:ascii="Consolas" w:eastAsia="Times New Roman" w:hAnsi="Consolas"/>
          <w:i/>
          <w:iCs/>
          <w:color w:val="403F53"/>
          <w:sz w:val="21"/>
          <w:szCs w:val="21"/>
          <w:lang w:val="en-SI" w:eastAsia="en-SI"/>
        </w:rPr>
        <w:t>errorThrown</w:t>
      </w:r>
      <w:r w:rsidR="007F6F82">
        <w:t xml:space="preserve"> variable is set to false which means the </w:t>
      </w:r>
      <w:r w:rsidR="00EF6DBA">
        <w:t xml:space="preserve">test did not </w:t>
      </w:r>
      <w:r w:rsidR="006E78AB">
        <w:t>fail</w:t>
      </w:r>
      <w:r w:rsidR="00EF6DBA">
        <w:t xml:space="preserve">. </w:t>
      </w:r>
      <w:r w:rsidR="003036CB">
        <w:t>After that come</w:t>
      </w:r>
      <w:r w:rsidR="002E70B0">
        <w:t>s</w:t>
      </w:r>
      <w:r w:rsidR="003036CB">
        <w:t xml:space="preserve"> the unit test where two of them should succeed and four of them should fail. </w:t>
      </w:r>
      <w:r w:rsidR="00B42987">
        <w:t>We can run these tests with the following command:</w:t>
      </w:r>
      <w:r w:rsidR="004C565F">
        <w:t xml:space="preserve"> </w:t>
      </w:r>
    </w:p>
    <w:p w14:paraId="26311091" w14:textId="0673DAA8" w:rsidR="003F46F3" w:rsidRDefault="003F46F3" w:rsidP="003F46F3">
      <w:pPr>
        <w:pStyle w:val="SourceCode"/>
      </w:pPr>
      <w:r>
        <w:t xml:space="preserve">/workspace/code/Week06# deno test -A lecture_tests/NegativeRTimed.ts </w:t>
      </w:r>
    </w:p>
    <w:p w14:paraId="435558AD" w14:textId="77777777" w:rsidR="003F46F3" w:rsidRDefault="003F46F3" w:rsidP="003F46F3">
      <w:pPr>
        <w:pStyle w:val="SourceCode"/>
      </w:pPr>
      <w:r>
        <w:t>Check file:///workspace/code/Week06/lecture_tests/NegativeRTimed.ts</w:t>
      </w:r>
    </w:p>
    <w:p w14:paraId="3C37C20F" w14:textId="77777777" w:rsidR="003F46F3" w:rsidRDefault="003F46F3" w:rsidP="003F46F3">
      <w:pPr>
        <w:pStyle w:val="SourceCode"/>
      </w:pPr>
      <w:r>
        <w:t>running 9 tests from ./lecture_tests/NegativeRTimed.ts</w:t>
      </w:r>
    </w:p>
    <w:p w14:paraId="421C91CA" w14:textId="77777777" w:rsidR="003F46F3" w:rsidRDefault="003F46F3" w:rsidP="003F46F3">
      <w:pPr>
        <w:pStyle w:val="SourceCode"/>
      </w:pPr>
      <w:r>
        <w:t>UT: User 1 locks and user 2 takes with R = -42 after dealine; succeeds ... ok (108ms)</w:t>
      </w:r>
    </w:p>
    <w:p w14:paraId="5D11D224" w14:textId="77777777" w:rsidR="003F46F3" w:rsidRDefault="003F46F3" w:rsidP="003F46F3">
      <w:pPr>
        <w:pStyle w:val="SourceCode"/>
      </w:pPr>
      <w:r>
        <w:t>UT: User 1 locks and user 2 takes with R = 0 after dealine; succeeds ... ok (47ms)</w:t>
      </w:r>
    </w:p>
    <w:p w14:paraId="0FB78E2A" w14:textId="77777777" w:rsidR="003F46F3" w:rsidRDefault="003F46F3" w:rsidP="003F46F3">
      <w:pPr>
        <w:pStyle w:val="SourceCode"/>
      </w:pPr>
      <w:r>
        <w:t>UT: User 1 locks and user 2 takes with R = 42 after dealine; fails ... ok (45ms)</w:t>
      </w:r>
    </w:p>
    <w:p w14:paraId="0FD5A7FE" w14:textId="77777777" w:rsidR="003F46F3" w:rsidRDefault="003F46F3" w:rsidP="003F46F3">
      <w:pPr>
        <w:pStyle w:val="SourceCode"/>
      </w:pPr>
      <w:r>
        <w:t>UT: User 1 locks and user 2 takes with R = -42 before dealine; fails ... ok (45ms)</w:t>
      </w:r>
    </w:p>
    <w:p w14:paraId="129A80BC" w14:textId="77777777" w:rsidR="003F46F3" w:rsidRDefault="003F46F3" w:rsidP="003F46F3">
      <w:pPr>
        <w:pStyle w:val="SourceCode"/>
      </w:pPr>
      <w:r>
        <w:t>UT: User 1 locks and user 2 takes with R = 0 before dealine; fails ... ok (44ms)</w:t>
      </w:r>
    </w:p>
    <w:p w14:paraId="4C496E62" w14:textId="77777777" w:rsidR="003F46F3" w:rsidRDefault="003F46F3" w:rsidP="003F46F3">
      <w:pPr>
        <w:pStyle w:val="SourceCode"/>
      </w:pPr>
      <w:r>
        <w:t>UT: User 1 locks and user 2 takes with R = 42 before dealine; fails ... ok (47ms)</w:t>
      </w:r>
    </w:p>
    <w:p w14:paraId="6608364C" w14:textId="77777777" w:rsidR="003F46F3" w:rsidRDefault="003F46F3" w:rsidP="003F46F3">
      <w:pPr>
        <w:pStyle w:val="SourceCode"/>
      </w:pPr>
    </w:p>
    <w:p w14:paraId="10C4534B" w14:textId="573E690F" w:rsidR="00B42987" w:rsidRDefault="003F46F3" w:rsidP="003F46F3">
      <w:pPr>
        <w:pStyle w:val="SourceCode"/>
      </w:pPr>
      <w:r>
        <w:t>ok | 6 passed | 0 failed (8s)</w:t>
      </w:r>
    </w:p>
    <w:p w14:paraId="093D2201" w14:textId="24200F18" w:rsidR="00B42987" w:rsidRDefault="003F46F3" w:rsidP="006A7514">
      <w:pPr>
        <w:spacing w:before="0" w:after="0"/>
      </w:pPr>
      <w:r>
        <w:t xml:space="preserve">We see that all of the six tests have passed. </w:t>
      </w:r>
      <w:r w:rsidR="00B367B4">
        <w:t xml:space="preserve">If we change the last input parameter of the first test from 120 to 80 and run the tests </w:t>
      </w:r>
      <w:r w:rsidR="0078284C">
        <w:t>again,</w:t>
      </w:r>
      <w:r w:rsidR="00B367B4">
        <w:t xml:space="preserve"> we will see that the first test fails. </w:t>
      </w:r>
    </w:p>
    <w:p w14:paraId="19EC2CC4" w14:textId="77777777" w:rsidR="00DC125D" w:rsidRDefault="00DC125D" w:rsidP="00DC125D">
      <w:pPr>
        <w:pStyle w:val="SourceCode"/>
      </w:pPr>
      <w:r>
        <w:t xml:space="preserve">/workspace/code/Week06# deno test -A lecture_tests/NegativeRTimed.ts </w:t>
      </w:r>
    </w:p>
    <w:p w14:paraId="147E1D98" w14:textId="77777777" w:rsidR="00DC125D" w:rsidRDefault="00DC125D" w:rsidP="00DC125D">
      <w:pPr>
        <w:pStyle w:val="SourceCode"/>
      </w:pPr>
      <w:r>
        <w:t>Check file:///workspace/code/Week06/lecture_tests/NegativeRTimed.ts</w:t>
      </w:r>
    </w:p>
    <w:p w14:paraId="0D9735FA" w14:textId="77777777" w:rsidR="00DC125D" w:rsidRDefault="00DC125D" w:rsidP="00DC125D">
      <w:pPr>
        <w:pStyle w:val="SourceCode"/>
      </w:pPr>
      <w:r>
        <w:t>running 9 tests from ./lecture_tests/NegativeRTimed.ts</w:t>
      </w:r>
    </w:p>
    <w:p w14:paraId="4A69719F" w14:textId="77777777" w:rsidR="00DC125D" w:rsidRDefault="0022476B" w:rsidP="00DC125D">
      <w:pPr>
        <w:pStyle w:val="SourceCode"/>
      </w:pPr>
      <w:r w:rsidRPr="0022476B">
        <w:t xml:space="preserve">UT: User 1 locks and user 2 takes with R = -42 after dealine; succeeds ... </w:t>
      </w:r>
    </w:p>
    <w:p w14:paraId="4B7A73B4" w14:textId="0DAC19A3" w:rsidR="00EA0044" w:rsidRDefault="00DC125D" w:rsidP="00DC125D">
      <w:pPr>
        <w:pStyle w:val="SourceCode"/>
      </w:pPr>
      <w:r>
        <w:t xml:space="preserve">                                                              </w:t>
      </w:r>
      <w:r w:rsidR="0022476B" w:rsidRPr="0022476B">
        <w:t>FAILED (</w:t>
      </w:r>
      <w:r>
        <w:t>workspace</w:t>
      </w:r>
      <w:r w:rsidRPr="0022476B">
        <w:t xml:space="preserve"> </w:t>
      </w:r>
      <w:r w:rsidR="0022476B" w:rsidRPr="0022476B">
        <w:t>80ms)</w:t>
      </w:r>
      <w:r>
        <w:t xml:space="preserve"> </w:t>
      </w:r>
    </w:p>
    <w:p w14:paraId="264777DF" w14:textId="77777777" w:rsidR="00DC125D" w:rsidRDefault="00DC125D" w:rsidP="00DC125D">
      <w:pPr>
        <w:pStyle w:val="SourceCode"/>
      </w:pPr>
      <w:r>
        <w:t>UT: User 1 locks and user 2 takes with R = 0 after dealine; succeeds ... ok (47ms)</w:t>
      </w:r>
    </w:p>
    <w:p w14:paraId="1ECE6B06" w14:textId="77777777" w:rsidR="00DC125D" w:rsidRDefault="00DC125D" w:rsidP="00DC125D">
      <w:pPr>
        <w:pStyle w:val="SourceCode"/>
      </w:pPr>
      <w:r>
        <w:t>UT: User 1 locks and user 2 takes with R = 42 after dealine; fails ... ok (45ms)</w:t>
      </w:r>
    </w:p>
    <w:p w14:paraId="6FEC83D1" w14:textId="77777777" w:rsidR="00DC125D" w:rsidRDefault="00DC125D" w:rsidP="00DC125D">
      <w:pPr>
        <w:pStyle w:val="SourceCode"/>
      </w:pPr>
      <w:r>
        <w:t>UT: User 1 locks and user 2 takes with R = -42 before dealine; fails ... ok (45ms)</w:t>
      </w:r>
    </w:p>
    <w:p w14:paraId="5F89E36F" w14:textId="77777777" w:rsidR="00DC125D" w:rsidRDefault="00DC125D" w:rsidP="00DC125D">
      <w:pPr>
        <w:pStyle w:val="SourceCode"/>
      </w:pPr>
      <w:r>
        <w:t>UT: User 1 locks and user 2 takes with R = 0 before dealine; fails ... ok (44ms)</w:t>
      </w:r>
    </w:p>
    <w:p w14:paraId="47E6F290" w14:textId="77777777" w:rsidR="00DC125D" w:rsidRDefault="00DC125D" w:rsidP="00DC125D">
      <w:pPr>
        <w:pStyle w:val="SourceCode"/>
      </w:pPr>
      <w:r>
        <w:t>UT: User 1 locks and user 2 takes with R = 42 before dealine; fails ... ok (47ms)</w:t>
      </w:r>
    </w:p>
    <w:p w14:paraId="01F464F8" w14:textId="77777777" w:rsidR="00DC125D" w:rsidRDefault="00DC125D" w:rsidP="00DC125D">
      <w:pPr>
        <w:pStyle w:val="SourceCode"/>
      </w:pPr>
    </w:p>
    <w:p w14:paraId="343C4D60" w14:textId="41FB9EBF" w:rsidR="007F498F" w:rsidRDefault="007F498F" w:rsidP="00DC125D">
      <w:pPr>
        <w:pStyle w:val="SourceCode"/>
      </w:pPr>
      <w:r w:rsidRPr="007F498F">
        <w:t xml:space="preserve">FAILED | </w:t>
      </w:r>
      <w:r>
        <w:t>5</w:t>
      </w:r>
      <w:r w:rsidRPr="007F498F">
        <w:t xml:space="preserve"> passed | 1 failed (8s)</w:t>
      </w:r>
    </w:p>
    <w:p w14:paraId="6DAB1968" w14:textId="359EDC28" w:rsidR="0022476B" w:rsidRDefault="00271101" w:rsidP="000719AB">
      <w:pPr>
        <w:spacing w:before="0"/>
        <w:jc w:val="left"/>
      </w:pPr>
      <w:r>
        <w:t xml:space="preserve">Let us look now at the property tests that are written with the help of the fast check library. </w:t>
      </w:r>
    </w:p>
    <w:p w14:paraId="283F478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Property test</w:t>
      </w:r>
    </w:p>
    <w:p w14:paraId="1EA6DD4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set up a fixed deadline at slot 100</w:t>
      </w:r>
    </w:p>
    <w:p w14:paraId="0284D11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dl</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994CC3"/>
          <w:sz w:val="21"/>
          <w:szCs w:val="21"/>
          <w:lang w:val="en-SI" w:eastAsia="en-SI"/>
        </w:rPr>
        <w:t>*</w:t>
      </w:r>
      <w:r w:rsidRPr="000719AB">
        <w:rPr>
          <w:rFonts w:ascii="Consolas" w:eastAsia="Times New Roman" w:hAnsi="Consolas"/>
          <w:color w:val="AA0982"/>
          <w:sz w:val="21"/>
          <w:szCs w:val="21"/>
          <w:lang w:val="en-SI" w:eastAsia="en-SI"/>
        </w:rPr>
        <w:t>1000</w:t>
      </w:r>
      <w:r w:rsidRPr="000719AB">
        <w:rPr>
          <w:rFonts w:ascii="Consolas" w:eastAsia="Times New Roman" w:hAnsi="Consolas"/>
          <w:color w:val="403F53"/>
          <w:sz w:val="21"/>
          <w:szCs w:val="21"/>
          <w:lang w:val="en-SI" w:eastAsia="en-SI"/>
        </w:rPr>
        <w:t>;</w:t>
      </w:r>
    </w:p>
    <w:p w14:paraId="3C55BAA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negative big integers for r.</w:t>
      </w:r>
    </w:p>
    <w:p w14:paraId="3FE5FF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egativeBigIntArbitrary</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w:t>
      </w:r>
    </w:p>
    <w:p w14:paraId="757ED4C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positive big integers for r.</w:t>
      </w:r>
    </w:p>
    <w:p w14:paraId="1DB6BB6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positiveBigIntArbitrary</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 xml:space="preserve">); </w:t>
      </w:r>
    </w:p>
    <w:p w14:paraId="06402CD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after the deadline</w:t>
      </w:r>
    </w:p>
    <w:p w14:paraId="6706214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afterDeadlineWaits</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138935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before the deadline</w:t>
      </w:r>
    </w:p>
    <w:p w14:paraId="2278461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beforeDeadlineWaits</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B24EA7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244C85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Negative redeemer after deadline always succeed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3C60F5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lastRenderedPageBreak/>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50483C4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negativeBigIntArbitrary, afterDeadlineWaits, </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7E3C387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74E350B"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3E55D9B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7E8DF87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consol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erro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with erro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error</w:t>
      </w:r>
      <w:r w:rsidRPr="000719AB">
        <w:rPr>
          <w:rFonts w:ascii="Consolas" w:eastAsia="Times New Roman" w:hAnsi="Consolas"/>
          <w:i/>
          <w:iCs/>
          <w:color w:val="994CC3"/>
          <w:sz w:val="21"/>
          <w:szCs w:val="21"/>
          <w:lang w:val="en-SI" w:eastAsia="en-SI"/>
        </w:rPr>
        <w:t>.</w:t>
      </w:r>
      <w:r w:rsidRPr="000719AB">
        <w:rPr>
          <w:rFonts w:ascii="Consolas" w:eastAsia="Times New Roman" w:hAnsi="Consolas"/>
          <w:color w:val="0C969B"/>
          <w:sz w:val="21"/>
          <w:szCs w:val="21"/>
          <w:lang w:val="en-SI" w:eastAsia="en-SI"/>
        </w:rPr>
        <w:t>message</w:t>
      </w:r>
      <w:r w:rsidRPr="000719AB">
        <w:rPr>
          <w:rFonts w:ascii="Consolas" w:eastAsia="Times New Roman" w:hAnsi="Consolas"/>
          <w:color w:val="403F53"/>
          <w:sz w:val="21"/>
          <w:szCs w:val="21"/>
          <w:lang w:val="en-SI" w:eastAsia="en-SI"/>
        </w:rPr>
        <w:t>);</w:t>
      </w:r>
    </w:p>
    <w:p w14:paraId="2782469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hrow</w:t>
      </w:r>
      <w:r w:rsidRPr="000719AB">
        <w:rPr>
          <w:rFonts w:ascii="Consolas" w:eastAsia="Times New Roman" w:hAnsi="Consolas"/>
          <w:color w:val="403F53"/>
          <w:sz w:val="21"/>
          <w:szCs w:val="21"/>
          <w:lang w:val="en-SI" w:eastAsia="en-SI"/>
        </w:rPr>
        <w:t xml:space="preserve"> error</w:t>
      </w:r>
    </w:p>
    <w:p w14:paraId="4BDB332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34705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46B5D1F3"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numRuns: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484440A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D702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1F3E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Positive redeemer after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14507B2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6E919F9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positiveBigIntArbitrary, afterDeadlineWaits,</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63A38F6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errorThrow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14C1943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16029D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4131325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764C6F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errorThrown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1030B9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8540A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errorThrown,</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0B1AC00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1C45808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3161309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891A708"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06C1D51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Anything before the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5519B97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56EBD9D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 beforeDeadlineWaits,</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11143B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errorThrow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7E5F437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27AC9F8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2470A96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1209AF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errorThrown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2AE5731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F7DC54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errorThrown,</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5706E36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E4FBF3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14685D8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41F3D027" w14:textId="77777777" w:rsidR="00271101" w:rsidRDefault="00271101" w:rsidP="0048109C">
      <w:pPr>
        <w:spacing w:before="0" w:after="0"/>
        <w:jc w:val="left"/>
      </w:pPr>
    </w:p>
    <w:p w14:paraId="39BB500B" w14:textId="4E32E075" w:rsidR="00511BE6" w:rsidRDefault="00723166" w:rsidP="00723166">
      <w:pPr>
        <w:spacing w:before="0" w:after="0"/>
      </w:pPr>
      <w:r>
        <w:t xml:space="preserve">Initially for property tests to run you have to define how tests are generated and we do that via the four constants we define in the beginning. </w:t>
      </w:r>
      <w:r w:rsidR="00424B6D">
        <w:t xml:space="preserve">Two conditions for the redeemer where once it should be a negative number and once a positive. And then two conditions </w:t>
      </w:r>
      <w:r w:rsidR="00F23A80">
        <w:t xml:space="preserve">for the waiting time where once it should be longer than the deadline and once it should be shorter. </w:t>
      </w:r>
      <w:r w:rsidR="00AF6385">
        <w:t xml:space="preserve">We use the fast </w:t>
      </w:r>
      <w:r w:rsidR="00AF6385">
        <w:lastRenderedPageBreak/>
        <w:t xml:space="preserve">check library to generate these numbers via the functions </w:t>
      </w:r>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bigIntN</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color w:val="AA0982"/>
          <w:sz w:val="21"/>
          <w:szCs w:val="21"/>
          <w:lang w:val="en-SI" w:eastAsia="en-SI"/>
        </w:rPr>
        <w:t>256</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and </w:t>
      </w:r>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integer</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w:t>
      </w:r>
      <w:r w:rsidR="00B20CBE">
        <w:t xml:space="preserve">The first function </w:t>
      </w:r>
      <w:r w:rsidR="003364EB">
        <w:t>generates</w:t>
      </w:r>
      <w:r w:rsidR="00B20CBE">
        <w:t xml:space="preserve"> a random integer of 256 bits and applies the given filter to it. </w:t>
      </w:r>
      <w:r w:rsidR="003364EB">
        <w:t>The first function generates a random integer number of arbitrary size and then appl</w:t>
      </w:r>
      <w:r w:rsidR="00546E4A">
        <w:t>ies</w:t>
      </w:r>
      <w:r w:rsidR="003364EB">
        <w:t xml:space="preserve"> the filter function to it. </w:t>
      </w:r>
      <w:r w:rsidR="00B20CBE">
        <w:t>In the first line</w:t>
      </w:r>
      <w:r w:rsidR="003364EB">
        <w:t xml:space="preserve"> of the property test code,</w:t>
      </w:r>
      <w:r w:rsidR="00B20CBE">
        <w:t xml:space="preserve"> we set the deadline to 100 slots</w:t>
      </w:r>
      <w:r w:rsidR="003364EB">
        <w:t xml:space="preserve"> and we state this in </w:t>
      </w:r>
      <w:r w:rsidR="004A34B5">
        <w:rPr>
          <w:rFonts w:cs="Calibri"/>
          <w:color w:val="000000"/>
        </w:rPr>
        <w:t>milliseconds</w:t>
      </w:r>
      <w:r w:rsidR="003364EB">
        <w:t>.</w:t>
      </w:r>
      <w:r w:rsidR="004A34B5">
        <w:t xml:space="preserve"> </w:t>
      </w:r>
      <w:r w:rsidR="003364EB">
        <w:t xml:space="preserve">We remember </w:t>
      </w:r>
      <w:r w:rsidR="00B20CBE">
        <w:t xml:space="preserve">one slot is </w:t>
      </w:r>
      <w:r w:rsidR="003364EB">
        <w:t>1000 milliseconds</w:t>
      </w:r>
      <w:r w:rsidR="00B20CBE">
        <w:t xml:space="preserve">. </w:t>
      </w:r>
      <w:r w:rsidR="00FA4817">
        <w:t xml:space="preserve">For the property tests we also wrap them inside the </w:t>
      </w:r>
      <w:r w:rsidR="00FA4817" w:rsidRPr="000719AB">
        <w:rPr>
          <w:rFonts w:ascii="Consolas" w:eastAsia="Times New Roman" w:hAnsi="Consolas"/>
          <w:color w:val="403F53"/>
          <w:sz w:val="21"/>
          <w:szCs w:val="21"/>
          <w:lang w:val="en-SI" w:eastAsia="en-SI"/>
        </w:rPr>
        <w:t>Deno</w:t>
      </w:r>
      <w:r w:rsidR="00FA4817" w:rsidRPr="000719AB">
        <w:rPr>
          <w:rFonts w:ascii="Consolas" w:eastAsia="Times New Roman" w:hAnsi="Consolas"/>
          <w:i/>
          <w:iCs/>
          <w:color w:val="994CC3"/>
          <w:sz w:val="21"/>
          <w:szCs w:val="21"/>
          <w:lang w:val="en-SI" w:eastAsia="en-SI"/>
        </w:rPr>
        <w:t>.</w:t>
      </w:r>
      <w:r w:rsidR="00FA4817" w:rsidRPr="000719AB">
        <w:rPr>
          <w:rFonts w:ascii="Consolas" w:eastAsia="Times New Roman" w:hAnsi="Consolas"/>
          <w:i/>
          <w:iCs/>
          <w:color w:val="4876D6"/>
          <w:sz w:val="21"/>
          <w:szCs w:val="21"/>
          <w:lang w:val="en-SI" w:eastAsia="en-SI"/>
        </w:rPr>
        <w:t>test</w:t>
      </w:r>
      <w:r w:rsidR="00FA4817">
        <w:t xml:space="preserve"> function. </w:t>
      </w:r>
      <w:r w:rsidR="00284E5B">
        <w:t xml:space="preserve">The input to this function is first a string that represents the name of the test and </w:t>
      </w:r>
      <w:r w:rsidR="002A4D80">
        <w:t>second,</w:t>
      </w:r>
      <w:r w:rsidR="00284E5B">
        <w:t xml:space="preserve"> we input the fast check </w:t>
      </w:r>
      <w:r w:rsidR="00284E5B" w:rsidRPr="000719AB">
        <w:rPr>
          <w:rFonts w:ascii="Consolas" w:eastAsia="Times New Roman" w:hAnsi="Consolas"/>
          <w:i/>
          <w:iCs/>
          <w:color w:val="4876D6"/>
          <w:sz w:val="21"/>
          <w:szCs w:val="21"/>
          <w:lang w:val="en-SI" w:eastAsia="en-SI"/>
        </w:rPr>
        <w:t>assert</w:t>
      </w:r>
      <w:r w:rsidR="00284E5B">
        <w:t xml:space="preserve"> function. </w:t>
      </w:r>
      <w:r w:rsidR="00AC6B07">
        <w:t xml:space="preserve">This function expects two inputs. First a property which is asynchronous in our case and the number or runs </w:t>
      </w:r>
      <w:r w:rsidR="00C91C8A">
        <w:t xml:space="preserve">that we set to 100. </w:t>
      </w:r>
      <w:r w:rsidR="00CB65A3">
        <w:t xml:space="preserve">If we look at the </w:t>
      </w:r>
      <w:r w:rsidR="00185598">
        <w:t>property,</w:t>
      </w:r>
      <w:r w:rsidR="00CB65A3">
        <w:t xml:space="preserve"> we see it contains a function that takes as input the two random generated numbers</w:t>
      </w:r>
      <w:r w:rsidR="009D62A6">
        <w:t xml:space="preserve"> </w:t>
      </w:r>
      <w:r w:rsidR="00CB65A3">
        <w:t xml:space="preserve">with the applied conditions that we have set in the beginning. </w:t>
      </w:r>
      <w:r w:rsidR="009D62A6">
        <w:t xml:space="preserve">Those numbers are our redeemer and the </w:t>
      </w:r>
      <w:r w:rsidR="00373F7F">
        <w:t>slot at which we grab the funds</w:t>
      </w:r>
      <w:r w:rsidR="009D62A6">
        <w:t>.</w:t>
      </w:r>
      <w:r w:rsidR="00373F7F">
        <w:t xml:space="preserve"> </w:t>
      </w:r>
      <w:r w:rsidR="007E672D">
        <w:t xml:space="preserve">And then this function tries to await the </w:t>
      </w:r>
      <w:r w:rsidR="00185598" w:rsidRPr="00AA14A5">
        <w:rPr>
          <w:rFonts w:ascii="Consolas" w:eastAsia="Times New Roman" w:hAnsi="Consolas"/>
          <w:i/>
          <w:iCs/>
          <w:color w:val="4876D6"/>
          <w:sz w:val="21"/>
          <w:szCs w:val="21"/>
          <w:lang w:val="en-SI" w:eastAsia="en-SI"/>
        </w:rPr>
        <w:t>runTest</w:t>
      </w:r>
      <w:r w:rsidR="00185598">
        <w:t xml:space="preserve"> function</w:t>
      </w:r>
      <w:r w:rsidR="00EA3119">
        <w:t xml:space="preserve"> and possibly catches an error</w:t>
      </w:r>
      <w:r w:rsidR="00185598">
        <w:t>.</w:t>
      </w:r>
      <w:r w:rsidR="00EA3119">
        <w:t xml:space="preserve"> </w:t>
      </w:r>
      <w:r w:rsidR="00A42899">
        <w:t xml:space="preserve">This is repeated </w:t>
      </w:r>
      <w:r w:rsidR="00254D65">
        <w:t>100 times</w:t>
      </w:r>
      <w:r w:rsidR="00A42899">
        <w:t xml:space="preserve"> and each time a new set of input parameters are generated taking the applied conditions into account and they are passed to the </w:t>
      </w:r>
      <w:r w:rsidR="00A42899" w:rsidRPr="00AA14A5">
        <w:rPr>
          <w:rFonts w:ascii="Consolas" w:eastAsia="Times New Roman" w:hAnsi="Consolas"/>
          <w:i/>
          <w:iCs/>
          <w:color w:val="4876D6"/>
          <w:sz w:val="21"/>
          <w:szCs w:val="21"/>
          <w:lang w:val="en-SI" w:eastAsia="en-SI"/>
        </w:rPr>
        <w:t>runTest</w:t>
      </w:r>
      <w:r w:rsidR="00A42899">
        <w:t xml:space="preserve"> function. </w:t>
      </w:r>
      <w:r w:rsidR="00254D65">
        <w:t xml:space="preserve">In the case that the test fails we log an error message that also prints out the input parameters that caused the test to fail. For the second and third scenarios that we expect to fail we again define the </w:t>
      </w:r>
      <w:r w:rsidR="00254D65" w:rsidRPr="000719AB">
        <w:rPr>
          <w:rFonts w:ascii="Consolas" w:eastAsia="Times New Roman" w:hAnsi="Consolas"/>
          <w:i/>
          <w:iCs/>
          <w:color w:val="403F53"/>
          <w:sz w:val="21"/>
          <w:szCs w:val="21"/>
          <w:lang w:val="en-SI" w:eastAsia="en-SI"/>
        </w:rPr>
        <w:t>errorThrown</w:t>
      </w:r>
      <w:r w:rsidR="00254D65">
        <w:t xml:space="preserve"> variable and set its default value to false. </w:t>
      </w:r>
      <w:r w:rsidR="00B423CC">
        <w:t xml:space="preserve">Then if the test fails, we catch the error in a try-catch statement and set the variable to true. In the end we check this variable with the </w:t>
      </w:r>
      <w:r w:rsidR="00B423CC" w:rsidRPr="000719AB">
        <w:rPr>
          <w:rFonts w:ascii="Consolas" w:eastAsia="Times New Roman" w:hAnsi="Consolas"/>
          <w:i/>
          <w:iCs/>
          <w:color w:val="4876D6"/>
          <w:sz w:val="21"/>
          <w:szCs w:val="21"/>
          <w:lang w:val="en-SI" w:eastAsia="en-SI"/>
        </w:rPr>
        <w:t>assert</w:t>
      </w:r>
      <w:r w:rsidR="00B423CC">
        <w:t xml:space="preserve"> function and throw an error in case the variable is set to false</w:t>
      </w:r>
      <w:r w:rsidR="00D526D2">
        <w:t xml:space="preserve"> which means that the expect</w:t>
      </w:r>
      <w:r w:rsidR="004470B7">
        <w:t>ed</w:t>
      </w:r>
      <w:r w:rsidR="00D526D2">
        <w:t xml:space="preserve"> error did not happen</w:t>
      </w:r>
      <w:r w:rsidR="00B423CC">
        <w:t>.</w:t>
      </w:r>
      <w:r w:rsidR="00D526D2">
        <w:t xml:space="preserve"> </w:t>
      </w:r>
      <w:r w:rsidR="00B0100F">
        <w:t xml:space="preserve">In the last scenario we apply only the condition to the deadline and generate a redeemer as an arbitrary </w:t>
      </w:r>
      <w:r w:rsidR="00565B12">
        <w:t>256-bit</w:t>
      </w:r>
      <w:r w:rsidR="00B0100F">
        <w:t xml:space="preserve"> number. </w:t>
      </w:r>
      <w:r w:rsidR="00565B12">
        <w:t xml:space="preserve">This is because we test that the claiming transaction should fail for any possible redeemer if we submit the transaction before the deadline. </w:t>
      </w:r>
      <w:r w:rsidR="00FA44D1">
        <w:t>We can run the test with the following command:</w:t>
      </w:r>
    </w:p>
    <w:p w14:paraId="747AFCF8" w14:textId="77777777" w:rsidR="007540A0" w:rsidRDefault="007540A0" w:rsidP="007540A0">
      <w:pPr>
        <w:pStyle w:val="SourceCode"/>
      </w:pPr>
      <w:r>
        <w:t xml:space="preserve">/workspace/code/Week06# deno test -A lecture_tests/NegativeRTimed.ts </w:t>
      </w:r>
    </w:p>
    <w:p w14:paraId="2D47A7D6" w14:textId="77777777" w:rsidR="007540A0" w:rsidRDefault="007540A0" w:rsidP="007540A0">
      <w:pPr>
        <w:pStyle w:val="SourceCode"/>
      </w:pPr>
      <w:r>
        <w:t>Check file:///workspace/code/Week06/lecture_tests/NegativeRTimed.ts</w:t>
      </w:r>
    </w:p>
    <w:p w14:paraId="30FE8C64" w14:textId="77777777" w:rsidR="007540A0" w:rsidRDefault="007540A0" w:rsidP="007540A0">
      <w:pPr>
        <w:pStyle w:val="SourceCode"/>
      </w:pPr>
      <w:r>
        <w:t>running 9 tests from ./lecture_tests/NegativeRTimed.ts</w:t>
      </w:r>
    </w:p>
    <w:p w14:paraId="1B5B29A1" w14:textId="77777777" w:rsidR="007540A0" w:rsidRDefault="007540A0" w:rsidP="007540A0">
      <w:pPr>
        <w:pStyle w:val="SourceCode"/>
      </w:pPr>
      <w:r>
        <w:t>PT: Negative redeemer after deadline always succeeds ... ok (3s)</w:t>
      </w:r>
    </w:p>
    <w:p w14:paraId="1358C1BC" w14:textId="77777777" w:rsidR="007540A0" w:rsidRDefault="007540A0" w:rsidP="007540A0">
      <w:pPr>
        <w:pStyle w:val="SourceCode"/>
      </w:pPr>
      <w:r>
        <w:t>PT: Positive redeemer after deadline always fails ... ok (3s)</w:t>
      </w:r>
    </w:p>
    <w:p w14:paraId="3676A516" w14:textId="4F0CFE45" w:rsidR="007540A0" w:rsidRDefault="007540A0" w:rsidP="007540A0">
      <w:pPr>
        <w:pStyle w:val="SourceCode"/>
      </w:pPr>
      <w:r>
        <w:t>PT: Anything before the deadline always fails ... ok (560ms)</w:t>
      </w:r>
    </w:p>
    <w:p w14:paraId="10DF7827" w14:textId="77777777" w:rsidR="007540A0" w:rsidRDefault="007540A0" w:rsidP="007540A0">
      <w:pPr>
        <w:pStyle w:val="SourceCode"/>
      </w:pPr>
    </w:p>
    <w:p w14:paraId="2831A90A" w14:textId="4BEF2E33" w:rsidR="00FA44D1" w:rsidRDefault="007540A0" w:rsidP="007540A0">
      <w:pPr>
        <w:pStyle w:val="SourceCode"/>
      </w:pPr>
      <w:r>
        <w:t>ok | 3 passed | 0 failed (8s)</w:t>
      </w:r>
    </w:p>
    <w:p w14:paraId="5D5FBB62" w14:textId="5ACA8559" w:rsidR="00FA44D1" w:rsidRDefault="007540A0" w:rsidP="00723166">
      <w:pPr>
        <w:spacing w:before="0" w:after="0"/>
      </w:pPr>
      <w:r>
        <w:t xml:space="preserve">If we would now for instance change the condition </w:t>
      </w:r>
      <w:r w:rsidRPr="000719AB">
        <w:rPr>
          <w:rFonts w:ascii="Consolas" w:eastAsia="Times New Roman" w:hAnsi="Consolas"/>
          <w:i/>
          <w:iCs/>
          <w:color w:val="4876D6"/>
          <w:sz w:val="21"/>
          <w:szCs w:val="21"/>
          <w:lang w:val="en-SI" w:eastAsia="en-SI"/>
        </w:rPr>
        <w:t>negativeBigIntArbitrary</w:t>
      </w:r>
      <w:r>
        <w:t xml:space="preserve"> such that the randomly picked </w:t>
      </w:r>
      <w:r w:rsidR="005538E0">
        <w:t xml:space="preserve">redeemer </w:t>
      </w:r>
      <w:r>
        <w:t xml:space="preserve">integer is smaller or equal to 10 instead of 0 we would </w:t>
      </w:r>
      <w:r w:rsidR="00ED7CFC">
        <w:t xml:space="preserve">maybe </w:t>
      </w:r>
      <w:r>
        <w:t>see that some of the test</w:t>
      </w:r>
      <w:r w:rsidR="004470B7">
        <w:t>s</w:t>
      </w:r>
      <w:r>
        <w:t xml:space="preserve"> fail</w:t>
      </w:r>
      <w:r w:rsidR="003462A4">
        <w:t xml:space="preserve"> </w:t>
      </w:r>
      <w:r w:rsidR="00ED7CFC">
        <w:t xml:space="preserve">because </w:t>
      </w:r>
      <w:r w:rsidR="003462A4">
        <w:t>the outcome</w:t>
      </w:r>
      <w:r w:rsidR="00ED7CFC">
        <w:t xml:space="preserve"> depends on the random generated numbers. </w:t>
      </w:r>
    </w:p>
    <w:p w14:paraId="5ED483CB" w14:textId="77777777" w:rsidR="007540A0" w:rsidRDefault="007540A0" w:rsidP="007540A0">
      <w:pPr>
        <w:pStyle w:val="SourceCode"/>
      </w:pPr>
      <w:r>
        <w:t xml:space="preserve">root@90772a93ea13:/workspace/code/Week06# deno test -A lecture_tests/NegativeRTimed.ts </w:t>
      </w:r>
    </w:p>
    <w:p w14:paraId="19D0DC10" w14:textId="77777777" w:rsidR="007540A0" w:rsidRDefault="007540A0" w:rsidP="007540A0">
      <w:pPr>
        <w:pStyle w:val="SourceCode"/>
      </w:pPr>
      <w:r>
        <w:t>Check file:///workspace/code/Week06/lecture_tests/NegativeRTimed.ts</w:t>
      </w:r>
    </w:p>
    <w:p w14:paraId="7C971911" w14:textId="77777777" w:rsidR="007540A0" w:rsidRDefault="007540A0" w:rsidP="007540A0">
      <w:pPr>
        <w:pStyle w:val="SourceCode"/>
      </w:pPr>
      <w:r>
        <w:t>running 9 tests from ./lecture_tests/NegativeRTimed.ts</w:t>
      </w:r>
    </w:p>
    <w:p w14:paraId="4FE792F4" w14:textId="77777777" w:rsidR="000D47FB" w:rsidRDefault="007540A0" w:rsidP="007540A0">
      <w:pPr>
        <w:pStyle w:val="SourceCode"/>
      </w:pPr>
      <w:r>
        <w:t xml:space="preserve">UT: User 1 locks and user 2 takes with R = -42 after dealine; succeeds ... </w:t>
      </w:r>
    </w:p>
    <w:p w14:paraId="4BA9976A" w14:textId="70B7F2B1" w:rsidR="007540A0" w:rsidRDefault="000D47FB" w:rsidP="007540A0">
      <w:pPr>
        <w:pStyle w:val="SourceCode"/>
      </w:pPr>
      <w:r>
        <w:t xml:space="preserve">                                                                       </w:t>
      </w:r>
      <w:r w:rsidR="007540A0">
        <w:t>FAILED (108ms)</w:t>
      </w:r>
    </w:p>
    <w:p w14:paraId="44228943" w14:textId="77777777" w:rsidR="007540A0" w:rsidRDefault="007540A0" w:rsidP="007540A0">
      <w:pPr>
        <w:pStyle w:val="SourceCode"/>
      </w:pPr>
      <w:r>
        <w:lastRenderedPageBreak/>
        <w:t>UT: User 1 locks and user 2 takes with R = 0 after dealine; succeeds ... ok (51ms)</w:t>
      </w:r>
    </w:p>
    <w:p w14:paraId="7BF89B50" w14:textId="77777777" w:rsidR="007540A0" w:rsidRDefault="007540A0" w:rsidP="007540A0">
      <w:pPr>
        <w:pStyle w:val="SourceCode"/>
      </w:pPr>
      <w:r>
        <w:t>UT: User 1 locks and user 2 takes with R = 42 after dealine; fails ... ok (44ms)</w:t>
      </w:r>
    </w:p>
    <w:p w14:paraId="0B6B5350" w14:textId="77777777" w:rsidR="007540A0" w:rsidRDefault="007540A0" w:rsidP="007540A0">
      <w:pPr>
        <w:pStyle w:val="SourceCode"/>
      </w:pPr>
      <w:r>
        <w:t>UT: User 1 locks and user 2 takes with R = -42 before dealine; fails ... ok (47ms)</w:t>
      </w:r>
    </w:p>
    <w:p w14:paraId="2F67D24B" w14:textId="77777777" w:rsidR="007540A0" w:rsidRDefault="007540A0" w:rsidP="007540A0">
      <w:pPr>
        <w:pStyle w:val="SourceCode"/>
      </w:pPr>
      <w:r>
        <w:t>UT: User 1 locks and user 2 takes with R = 0 before dealine; fails ... ok (43ms)</w:t>
      </w:r>
    </w:p>
    <w:p w14:paraId="3CFB63DC" w14:textId="77777777" w:rsidR="007540A0" w:rsidRDefault="007540A0" w:rsidP="007540A0">
      <w:pPr>
        <w:pStyle w:val="SourceCode"/>
      </w:pPr>
      <w:r>
        <w:t>UT: User 1 locks and user 2 takes with R = 42 before dealine; fails ... ok (44ms)</w:t>
      </w:r>
    </w:p>
    <w:p w14:paraId="1332B5E2" w14:textId="77777777" w:rsidR="007540A0" w:rsidRDefault="007540A0" w:rsidP="007540A0">
      <w:pPr>
        <w:pStyle w:val="SourceCode"/>
      </w:pPr>
      <w:r>
        <w:t>PT: Negative redeemer after deadline always succeeds ...</w:t>
      </w:r>
    </w:p>
    <w:p w14:paraId="1B78531B" w14:textId="77777777" w:rsidR="007540A0" w:rsidRDefault="007540A0" w:rsidP="007540A0">
      <w:pPr>
        <w:pStyle w:val="SourceCode"/>
      </w:pPr>
      <w:r>
        <w:t>------- output -------</w:t>
      </w:r>
    </w:p>
    <w:p w14:paraId="7218E888" w14:textId="77777777" w:rsidR="007540A0" w:rsidRDefault="007540A0" w:rsidP="007540A0">
      <w:pPr>
        <w:pStyle w:val="SourceCode"/>
      </w:pPr>
      <w:r>
        <w:t>Test failed for r= 2 with error: undefined</w:t>
      </w:r>
    </w:p>
    <w:p w14:paraId="26E7BCE3" w14:textId="409D8C50" w:rsidR="007540A0" w:rsidRDefault="007540A0" w:rsidP="007540A0">
      <w:pPr>
        <w:pStyle w:val="SourceCode"/>
      </w:pPr>
      <w:r>
        <w:t>Test failed for r= 1 with error: undefined</w:t>
      </w:r>
    </w:p>
    <w:p w14:paraId="21AF291C" w14:textId="0812ABFF" w:rsidR="007540A0" w:rsidRDefault="007540A0" w:rsidP="007540A0">
      <w:pPr>
        <w:pStyle w:val="SourceCode"/>
      </w:pPr>
      <w:r>
        <w:t>...</w:t>
      </w:r>
    </w:p>
    <w:p w14:paraId="43F6F846" w14:textId="415E363F" w:rsidR="007540A0" w:rsidRDefault="007540A0" w:rsidP="007540A0">
      <w:pPr>
        <w:pStyle w:val="SourceCode"/>
      </w:pPr>
      <w:r w:rsidRPr="007540A0">
        <w:t>FAILED | 5 passed | 5 failed (5s)</w:t>
      </w:r>
    </w:p>
    <w:p w14:paraId="54257747" w14:textId="7DF273F1" w:rsidR="007540A0" w:rsidRDefault="00352516" w:rsidP="00723166">
      <w:pPr>
        <w:spacing w:before="0" w:after="0"/>
      </w:pPr>
      <w:r>
        <w:t xml:space="preserve">In the output we also see that the </w:t>
      </w:r>
      <w:r w:rsidR="005538E0">
        <w:t>we see also for which redeeme</w:t>
      </w:r>
      <w:r w:rsidR="00B60D5A">
        <w:t>r numbers</w:t>
      </w:r>
      <w:r w:rsidR="005538E0">
        <w:t xml:space="preserve"> the test failed. </w:t>
      </w:r>
    </w:p>
    <w:p w14:paraId="724C6171" w14:textId="5ECEFEEF" w:rsidR="00FF59EB" w:rsidRDefault="00FF59EB" w:rsidP="00FF59EB">
      <w:pPr>
        <w:pStyle w:val="Heading2"/>
      </w:pPr>
      <w:bookmarkStart w:id="73" w:name="_Toc151804239"/>
      <w:r w:rsidRPr="00FF59EB">
        <w:t xml:space="preserve">Double </w:t>
      </w:r>
      <w:r>
        <w:t>s</w:t>
      </w:r>
      <w:r w:rsidRPr="00FF59EB">
        <w:t xml:space="preserve">pending and </w:t>
      </w:r>
      <w:r>
        <w:t>h</w:t>
      </w:r>
      <w:r w:rsidRPr="00FF59EB">
        <w:t>omework</w:t>
      </w:r>
      <w:bookmarkEnd w:id="73"/>
    </w:p>
    <w:p w14:paraId="50E6879F" w14:textId="6100B4F4" w:rsidR="00A779B3" w:rsidRDefault="00DF53FD" w:rsidP="00E17892">
      <w:pPr>
        <w:spacing w:before="0"/>
      </w:pPr>
      <w:r>
        <w:t xml:space="preserve">Imagine you want to sell some tokens or trade an NFT. </w:t>
      </w:r>
      <w:r w:rsidR="007B3C3D">
        <w:t xml:space="preserve">One way to do it is through two transactions. You send the tokens or NFT and then the buyer sends you whatever you agreed to as payment. </w:t>
      </w:r>
      <w:r w:rsidR="008A67B8">
        <w:t xml:space="preserve">If the buyer does not </w:t>
      </w:r>
      <w:r w:rsidR="0082722C">
        <w:t>send</w:t>
      </w:r>
      <w:r w:rsidR="008A67B8">
        <w:t xml:space="preserve"> the payment back you lost your funds. </w:t>
      </w:r>
      <w:r w:rsidR="0082722C">
        <w:t xml:space="preserve">To make a more secure trade we will look at a swap contract </w:t>
      </w:r>
      <w:r w:rsidR="00F7693D">
        <w:t xml:space="preserve">but it </w:t>
      </w:r>
      <w:r w:rsidR="0082722C">
        <w:t xml:space="preserve">can be exploited.  </w:t>
      </w:r>
    </w:p>
    <w:p w14:paraId="7EC0CFC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aKinds</w:t>
      </w:r>
      <w:r w:rsidRPr="00E17892">
        <w:rPr>
          <w:rFonts w:ascii="Consolas" w:eastAsia="Times New Roman" w:hAnsi="Consolas"/>
          <w:color w:val="403F53"/>
          <w:sz w:val="21"/>
          <w:szCs w:val="21"/>
          <w:lang w:val="en-SI" w:eastAsia="en-SI"/>
        </w:rPr>
        <w:t xml:space="preserve">           #-}</w:t>
      </w:r>
    </w:p>
    <w:p w14:paraId="45F07EC9"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mportQualifiedPost</w:t>
      </w:r>
      <w:r w:rsidRPr="00E17892">
        <w:rPr>
          <w:rFonts w:ascii="Consolas" w:eastAsia="Times New Roman" w:hAnsi="Consolas"/>
          <w:color w:val="403F53"/>
          <w:sz w:val="21"/>
          <w:szCs w:val="21"/>
          <w:lang w:val="en-SI" w:eastAsia="en-SI"/>
        </w:rPr>
        <w:t xml:space="preserve"> #-}</w:t>
      </w:r>
    </w:p>
    <w:p w14:paraId="363CC18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NoImplicitPrelude</w:t>
      </w:r>
      <w:r w:rsidRPr="00E17892">
        <w:rPr>
          <w:rFonts w:ascii="Consolas" w:eastAsia="Times New Roman" w:hAnsi="Consolas"/>
          <w:color w:val="403F53"/>
          <w:sz w:val="21"/>
          <w:szCs w:val="21"/>
          <w:lang w:val="en-SI" w:eastAsia="en-SI"/>
        </w:rPr>
        <w:t xml:space="preserve">   #-}</w:t>
      </w:r>
    </w:p>
    <w:p w14:paraId="53DA4AF0"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OverloadedStrings</w:t>
      </w:r>
      <w:r w:rsidRPr="00E17892">
        <w:rPr>
          <w:rFonts w:ascii="Consolas" w:eastAsia="Times New Roman" w:hAnsi="Consolas"/>
          <w:color w:val="403F53"/>
          <w:sz w:val="21"/>
          <w:szCs w:val="21"/>
          <w:lang w:val="en-SI" w:eastAsia="en-SI"/>
        </w:rPr>
        <w:t xml:space="preserve">   #-}</w:t>
      </w:r>
    </w:p>
    <w:p w14:paraId="7879B7A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emplateHaskell</w:t>
      </w:r>
      <w:r w:rsidRPr="00E17892">
        <w:rPr>
          <w:rFonts w:ascii="Consolas" w:eastAsia="Times New Roman" w:hAnsi="Consolas"/>
          <w:color w:val="403F53"/>
          <w:sz w:val="21"/>
          <w:szCs w:val="21"/>
          <w:lang w:val="en-SI" w:eastAsia="en-SI"/>
        </w:rPr>
        <w:t xml:space="preserve">     #-}</w:t>
      </w:r>
    </w:p>
    <w:p w14:paraId="70881D3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30D4ED9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module</w:t>
      </w:r>
      <w:r w:rsidRPr="00E17892">
        <w:rPr>
          <w:rFonts w:ascii="Consolas" w:eastAsia="Times New Roman" w:hAnsi="Consolas"/>
          <w:color w:val="403F53"/>
          <w:sz w:val="21"/>
          <w:szCs w:val="21"/>
          <w:lang w:val="en-SI" w:eastAsia="en-SI"/>
        </w:rPr>
        <w:t xml:space="preserve"> </w:t>
      </w:r>
      <w:bookmarkStart w:id="74" w:name="_Hlk132965195"/>
      <w:r w:rsidRPr="00E17892">
        <w:rPr>
          <w:rFonts w:ascii="Consolas" w:eastAsia="Times New Roman" w:hAnsi="Consolas"/>
          <w:color w:val="403F53"/>
          <w:sz w:val="21"/>
          <w:szCs w:val="21"/>
          <w:lang w:val="en-SI" w:eastAsia="en-SI"/>
        </w:rPr>
        <w:t>ExploitableSwap</w:t>
      </w:r>
      <w:bookmarkEnd w:id="74"/>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73AB9F61"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D582D61"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Api      (</w:t>
      </w:r>
      <w:r w:rsidRPr="00E17892">
        <w:rPr>
          <w:rFonts w:ascii="Consolas" w:eastAsia="Times New Roman" w:hAnsi="Consolas"/>
          <w:color w:val="994CC3"/>
          <w:sz w:val="21"/>
          <w:szCs w:val="21"/>
          <w:lang w:val="en-SI" w:eastAsia="en-SI"/>
        </w:rPr>
        <w:t>ScriptContex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criptContextTxInfo</w:t>
      </w:r>
      <w:r w:rsidRPr="00E17892">
        <w:rPr>
          <w:rFonts w:ascii="Consolas" w:eastAsia="Times New Roman" w:hAnsi="Consolas"/>
          <w:color w:val="403F53"/>
          <w:sz w:val="21"/>
          <w:szCs w:val="21"/>
          <w:lang w:val="en-SI" w:eastAsia="en-SI"/>
        </w:rPr>
        <w:t xml:space="preserve">), </w:t>
      </w:r>
    </w:p>
    <w:p w14:paraId="7FF60489"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color w:val="994CC3"/>
          <w:sz w:val="21"/>
          <w:szCs w:val="21"/>
          <w:lang w:val="en-SI" w:eastAsia="en-SI"/>
        </w:rPr>
        <w:t>PubKeyHash</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r w:rsidRPr="00E17892">
        <w:rPr>
          <w:rFonts w:ascii="Consolas" w:eastAsia="Times New Roman" w:hAnsi="Consolas"/>
          <w:color w:val="403F53"/>
          <w:sz w:val="21"/>
          <w:szCs w:val="21"/>
          <w:lang w:val="en-SI" w:eastAsia="en-SI"/>
        </w:rPr>
        <w:t xml:space="preserve">, </w:t>
      </w:r>
    </w:p>
    <w:p w14:paraId="0D96AFFE"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i/>
          <w:iCs/>
          <w:color w:val="4876D6"/>
          <w:sz w:val="21"/>
          <w:szCs w:val="21"/>
          <w:lang w:val="en-SI" w:eastAsia="en-SI"/>
        </w:rPr>
        <w:t>mkValidatorScrip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adaToken</w:t>
      </w:r>
      <w:r w:rsidRPr="00E17892">
        <w:rPr>
          <w:rFonts w:ascii="Consolas" w:eastAsia="Times New Roman" w:hAnsi="Consolas"/>
          <w:color w:val="403F53"/>
          <w:sz w:val="21"/>
          <w:szCs w:val="21"/>
          <w:lang w:val="en-SI" w:eastAsia="en-SI"/>
        </w:rPr>
        <w:t xml:space="preserve">, </w:t>
      </w:r>
    </w:p>
    <w:p w14:paraId="1A0E512A" w14:textId="04BA480B"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i/>
          <w:iCs/>
          <w:color w:val="4876D6"/>
          <w:sz w:val="21"/>
          <w:szCs w:val="21"/>
          <w:lang w:val="en-SI" w:eastAsia="en-SI"/>
        </w:rPr>
        <w:t>adaSymb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ingleton</w:t>
      </w:r>
      <w:r w:rsidRPr="00E17892">
        <w:rPr>
          <w:rFonts w:ascii="Consolas" w:eastAsia="Times New Roman" w:hAnsi="Consolas"/>
          <w:color w:val="403F53"/>
          <w:sz w:val="21"/>
          <w:szCs w:val="21"/>
          <w:lang w:val="en-SI" w:eastAsia="en-SI"/>
        </w:rPr>
        <w:t>)</w:t>
      </w:r>
    </w:p>
    <w:p w14:paraId="324C74B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Contexts (</w:t>
      </w:r>
      <w:r w:rsidRPr="00E17892">
        <w:rPr>
          <w:rFonts w:ascii="Consolas" w:eastAsia="Times New Roman" w:hAnsi="Consolas"/>
          <w:i/>
          <w:iCs/>
          <w:color w:val="4876D6"/>
          <w:sz w:val="21"/>
          <w:szCs w:val="21"/>
          <w:lang w:val="en-SI" w:eastAsia="en-SI"/>
        </w:rPr>
        <w:t>valuePaidTo</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xInfo</w:t>
      </w:r>
      <w:r w:rsidRPr="00E17892">
        <w:rPr>
          <w:rFonts w:ascii="Consolas" w:eastAsia="Times New Roman" w:hAnsi="Consolas"/>
          <w:color w:val="403F53"/>
          <w:sz w:val="21"/>
          <w:szCs w:val="21"/>
          <w:lang w:val="en-SI" w:eastAsia="en-SI"/>
        </w:rPr>
        <w:t>)</w:t>
      </w:r>
    </w:p>
    <w:p w14:paraId="3A26CD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                  (</w:t>
      </w:r>
      <w:r w:rsidRPr="00E17892">
        <w:rPr>
          <w:rFonts w:ascii="Consolas" w:eastAsia="Times New Roman" w:hAnsi="Consolas"/>
          <w:i/>
          <w:iCs/>
          <w:color w:val="4876D6"/>
          <w:sz w:val="21"/>
          <w:szCs w:val="21"/>
          <w:lang w:val="en-SI" w:eastAsia="en-SI"/>
        </w:rPr>
        <w:t>compil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unstableMakeIsData</w:t>
      </w:r>
      <w:r w:rsidRPr="00E17892">
        <w:rPr>
          <w:rFonts w:ascii="Consolas" w:eastAsia="Times New Roman" w:hAnsi="Consolas"/>
          <w:color w:val="403F53"/>
          <w:sz w:val="21"/>
          <w:szCs w:val="21"/>
          <w:lang w:val="en-SI" w:eastAsia="en-SI"/>
        </w:rPr>
        <w:t>)</w:t>
      </w:r>
    </w:p>
    <w:p w14:paraId="7DA4925C"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Builtins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r w:rsidRPr="00E17892">
        <w:rPr>
          <w:rFonts w:ascii="Consolas" w:eastAsia="Times New Roman" w:hAnsi="Consolas"/>
          <w:color w:val="403F53"/>
          <w:sz w:val="21"/>
          <w:szCs w:val="21"/>
          <w:lang w:val="en-SI" w:eastAsia="en-SI"/>
        </w:rPr>
        <w:t>)</w:t>
      </w:r>
    </w:p>
    <w:p w14:paraId="2D8FCE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Prelude          (</w:t>
      </w:r>
      <w:r w:rsidRPr="00E17892">
        <w:rPr>
          <w:rFonts w:ascii="Consolas" w:eastAsia="Times New Roman" w:hAnsi="Consolas"/>
          <w:color w:val="994CC3"/>
          <w:sz w:val="21"/>
          <w:szCs w:val="21"/>
          <w:lang w:val="en-SI" w:eastAsia="en-SI"/>
        </w:rPr>
        <w:t>Bo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w:t>
      </w:r>
      <w:r w:rsidRPr="00E17892">
        <w:rPr>
          <w:rFonts w:ascii="Consolas" w:eastAsia="Times New Roman" w:hAnsi="Consolas"/>
          <w:color w:val="403F53"/>
          <w:sz w:val="21"/>
          <w:szCs w:val="21"/>
          <w:lang w:val="en-SI" w:eastAsia="en-SI"/>
        </w:rPr>
        <w:t>), (</w:t>
      </w:r>
      <w:r w:rsidRPr="00E17892">
        <w:rPr>
          <w:rFonts w:ascii="Consolas" w:eastAsia="Times New Roman" w:hAnsi="Consolas"/>
          <w:i/>
          <w:iCs/>
          <w:color w:val="4876D6"/>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traceIfFalse</w:t>
      </w:r>
      <w:r w:rsidRPr="00E17892">
        <w:rPr>
          <w:rFonts w:ascii="Consolas" w:eastAsia="Times New Roman" w:hAnsi="Consolas"/>
          <w:color w:val="403F53"/>
          <w:sz w:val="21"/>
          <w:szCs w:val="21"/>
          <w:lang w:val="en-SI" w:eastAsia="en-SI"/>
        </w:rPr>
        <w:t>)</w:t>
      </w:r>
    </w:p>
    <w:p w14:paraId="00F5DB7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Utilities                 (</w:t>
      </w:r>
      <w:r w:rsidRPr="00E17892">
        <w:rPr>
          <w:rFonts w:ascii="Consolas" w:eastAsia="Times New Roman" w:hAnsi="Consolas"/>
          <w:i/>
          <w:iCs/>
          <w:color w:val="4876D6"/>
          <w:sz w:val="21"/>
          <w:szCs w:val="21"/>
          <w:lang w:val="en-SI" w:eastAsia="en-SI"/>
        </w:rPr>
        <w:t>wrapValidator</w:t>
      </w:r>
      <w:r w:rsidRPr="00E17892">
        <w:rPr>
          <w:rFonts w:ascii="Consolas" w:eastAsia="Times New Roman" w:hAnsi="Consolas"/>
          <w:color w:val="403F53"/>
          <w:sz w:val="21"/>
          <w:szCs w:val="21"/>
          <w:lang w:val="en-SI" w:eastAsia="en-SI"/>
        </w:rPr>
        <w:t>)</w:t>
      </w:r>
    </w:p>
    <w:p w14:paraId="72F11ED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27386025" w14:textId="058BAC6F"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89FB1"/>
          <w:sz w:val="21"/>
          <w:szCs w:val="21"/>
          <w:lang w:val="en-SI" w:eastAsia="en-SI"/>
        </w:rPr>
        <w:t>--</w:t>
      </w:r>
      <w:r w:rsidRPr="00E17892">
        <w:rPr>
          <w:rFonts w:ascii="Consolas" w:eastAsia="Times New Roman" w:hAnsi="Consolas"/>
          <w:i/>
          <w:iCs/>
          <w:color w:val="989FB1"/>
          <w:sz w:val="21"/>
          <w:szCs w:val="21"/>
          <w:lang w:val="en-SI" w:eastAsia="en-SI"/>
        </w:rPr>
        <w:t>-------------------------------------------------------------------------------</w:t>
      </w:r>
    </w:p>
    <w:p w14:paraId="38CD2237" w14:textId="20EBCD95"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989FB1"/>
          <w:sz w:val="21"/>
          <w:szCs w:val="21"/>
          <w:lang w:val="en-SI" w:eastAsia="en-SI"/>
        </w:rPr>
        <w:t>------------------------------ ON-CHAIN / VALIDATOR -----------------------------</w:t>
      </w:r>
    </w:p>
    <w:p w14:paraId="30A6695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B24859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umSwap</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DatumSwap</w:t>
      </w:r>
    </w:p>
    <w:p w14:paraId="4325371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beneficiary</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PubKeyHash</w:t>
      </w:r>
    </w:p>
    <w:p w14:paraId="05C01DC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pric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p>
    <w:p w14:paraId="3643A8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w:t>
      </w:r>
    </w:p>
    <w:p w14:paraId="5CA203F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lastRenderedPageBreak/>
        <w:t>PlutusTx.unstableMakeIsData ''DatumSwap</w:t>
      </w:r>
    </w:p>
    <w:p w14:paraId="4E7FF44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1DCBFD5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mkValidator #-}</w:t>
      </w:r>
    </w:p>
    <w:p w14:paraId="35C21A5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mk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umSwap</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ScriptContex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3F8A543E" w14:textId="77777777" w:rsidR="00F55048"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mkValidator ds _ ctx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traceIfFalse </w:t>
      </w:r>
      <w:r w:rsidRPr="00E17892">
        <w:rPr>
          <w:rFonts w:ascii="Consolas" w:eastAsia="Times New Roman" w:hAnsi="Consolas"/>
          <w:color w:val="111111"/>
          <w:sz w:val="21"/>
          <w:szCs w:val="21"/>
          <w:lang w:val="en-SI" w:eastAsia="en-SI"/>
        </w:rPr>
        <w:t>"</w:t>
      </w:r>
      <w:r w:rsidRPr="00E17892">
        <w:rPr>
          <w:rFonts w:ascii="Consolas" w:eastAsia="Times New Roman" w:hAnsi="Consolas"/>
          <w:color w:val="C96765"/>
          <w:sz w:val="21"/>
          <w:szCs w:val="21"/>
          <w:lang w:val="en-SI" w:eastAsia="en-SI"/>
        </w:rPr>
        <w:t>Hey! You have to pay the owner!</w:t>
      </w:r>
      <w:r w:rsidRPr="00E17892">
        <w:rPr>
          <w:rFonts w:ascii="Consolas" w:eastAsia="Times New Roman" w:hAnsi="Consolas"/>
          <w:color w:val="111111"/>
          <w:sz w:val="21"/>
          <w:szCs w:val="21"/>
          <w:lang w:val="en-SI" w:eastAsia="en-SI"/>
        </w:rPr>
        <w:t>"</w:t>
      </w:r>
      <w:r w:rsidRPr="00E17892">
        <w:rPr>
          <w:rFonts w:ascii="Consolas" w:eastAsia="Times New Roman" w:hAnsi="Consolas"/>
          <w:color w:val="403F53"/>
          <w:sz w:val="21"/>
          <w:szCs w:val="21"/>
          <w:lang w:val="en-SI" w:eastAsia="en-SI"/>
        </w:rPr>
        <w:t xml:space="preserve"> </w:t>
      </w:r>
    </w:p>
    <w:p w14:paraId="7279567E" w14:textId="2DB3F2C5" w:rsidR="00E17892" w:rsidRPr="00E17892" w:rsidRDefault="00F55048"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17892" w:rsidRPr="00E17892">
        <w:rPr>
          <w:rFonts w:ascii="Consolas" w:eastAsia="Times New Roman" w:hAnsi="Consolas"/>
          <w:color w:val="403F53"/>
          <w:sz w:val="21"/>
          <w:szCs w:val="21"/>
          <w:lang w:val="en-SI" w:eastAsia="en-SI"/>
        </w:rPr>
        <w:t>outputToBeneficiary</w:t>
      </w:r>
    </w:p>
    <w:p w14:paraId="33F8064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4D1597D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txInfo</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xInfo</w:t>
      </w:r>
    </w:p>
    <w:p w14:paraId="506F59A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txInfo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criptContextTxInfo ctx</w:t>
      </w:r>
    </w:p>
    <w:p w14:paraId="5ACFB5E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6D83703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outputToBeneficiary</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6675828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outputToBeneficiary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
    <w:p w14:paraId="0DC32026" w14:textId="77777777" w:rsidR="00E74282" w:rsidRDefault="00E17892" w:rsidP="00E7428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valuePaidTo txInfo (beneficiary ds)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ingleton adaSymbol </w:t>
      </w:r>
    </w:p>
    <w:p w14:paraId="242B2229" w14:textId="7CB7625D" w:rsid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17892" w:rsidRPr="00E17892">
        <w:rPr>
          <w:rFonts w:ascii="Consolas" w:eastAsia="Times New Roman" w:hAnsi="Consolas"/>
          <w:color w:val="403F53"/>
          <w:sz w:val="21"/>
          <w:szCs w:val="21"/>
          <w:lang w:val="en-SI" w:eastAsia="en-SI"/>
        </w:rPr>
        <w:t>adaToken (price ds)</w:t>
      </w:r>
    </w:p>
    <w:p w14:paraId="6CC193D2" w14:textId="77777777" w:rsidR="00E74282" w:rsidRP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p>
    <w:p w14:paraId="25CA55E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mkWrappedValidator #-}</w:t>
      </w:r>
    </w:p>
    <w:p w14:paraId="5E4DBAE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mkWrapped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
    <w:p w14:paraId="67074CA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mkWrapped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rapValidator mkValidator</w:t>
      </w:r>
    </w:p>
    <w:p w14:paraId="1E13EF92" w14:textId="77777777" w:rsidR="00E17892" w:rsidRPr="00E17892" w:rsidRDefault="00E17892" w:rsidP="00E17892">
      <w:pPr>
        <w:shd w:val="clear" w:color="auto" w:fill="FBFBFB"/>
        <w:spacing w:before="0" w:after="240" w:line="285" w:lineRule="atLeast"/>
        <w:jc w:val="left"/>
        <w:rPr>
          <w:rFonts w:ascii="Consolas" w:eastAsia="Times New Roman" w:hAnsi="Consolas"/>
          <w:color w:val="403F53"/>
          <w:sz w:val="21"/>
          <w:szCs w:val="21"/>
          <w:lang w:val="en-SI" w:eastAsia="en-SI"/>
        </w:rPr>
      </w:pPr>
    </w:p>
    <w:p w14:paraId="7DDA6C2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p>
    <w:p w14:paraId="3F743C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mkValidatorScript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compil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mkWrapped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w:t>
      </w:r>
    </w:p>
    <w:p w14:paraId="73B1FE8C" w14:textId="41810E34" w:rsidR="001A336E" w:rsidRDefault="001A336E" w:rsidP="00AE029E">
      <w:pPr>
        <w:spacing w:before="0" w:after="0"/>
      </w:pPr>
    </w:p>
    <w:p w14:paraId="27548482" w14:textId="1D87A63E" w:rsidR="00B33B40" w:rsidRDefault="00B33B40" w:rsidP="00AE029E">
      <w:pPr>
        <w:spacing w:before="0" w:after="0"/>
      </w:pPr>
      <w:r>
        <w:t xml:space="preserve">The </w:t>
      </w:r>
      <w:r w:rsidRPr="00E17892">
        <w:rPr>
          <w:rFonts w:ascii="Consolas" w:eastAsia="Times New Roman" w:hAnsi="Consolas"/>
          <w:color w:val="994CC3"/>
          <w:sz w:val="21"/>
          <w:szCs w:val="21"/>
          <w:lang w:val="en-SI" w:eastAsia="en-SI"/>
        </w:rPr>
        <w:t>DatumSwap</w:t>
      </w:r>
      <w:r>
        <w:t xml:space="preserve"> data type holds the price of our tokens or NFT and our public key hash. </w:t>
      </w:r>
      <w:r w:rsidR="00AE029E">
        <w:t>And then if someone want</w:t>
      </w:r>
      <w:r w:rsidR="00F53B3B">
        <w:t>s</w:t>
      </w:r>
      <w:r w:rsidR="00AE029E">
        <w:t xml:space="preserve"> to actually get those tokens and the NFT it has to pay you the agreed price</w:t>
      </w:r>
      <w:r w:rsidR="00E00762">
        <w:t xml:space="preserve"> in the same transaction</w:t>
      </w:r>
      <w:r w:rsidR="00AE029E">
        <w:t>.</w:t>
      </w:r>
      <w:r w:rsidR="00E00762">
        <w:t xml:space="preserve"> </w:t>
      </w:r>
      <w:r w:rsidR="002700C5">
        <w:t xml:space="preserve">The only check we make in the validator function is that when someone consumes this output that there has to be another output to the </w:t>
      </w:r>
      <w:r w:rsidR="005241BB">
        <w:rPr>
          <w:rFonts w:cs="Calibri"/>
          <w:color w:val="000000"/>
        </w:rPr>
        <w:t>beneficiary's</w:t>
      </w:r>
      <w:r w:rsidR="005241BB">
        <w:t xml:space="preserve"> </w:t>
      </w:r>
      <w:r w:rsidR="002700C5">
        <w:t xml:space="preserve">address with the price in the datum. </w:t>
      </w:r>
      <w:r w:rsidR="00DD05B2">
        <w:t xml:space="preserve">We do this by using the </w:t>
      </w:r>
      <w:r w:rsidR="00DD05B2" w:rsidRPr="00E17892">
        <w:rPr>
          <w:rFonts w:ascii="Consolas" w:eastAsia="Times New Roman" w:hAnsi="Consolas"/>
          <w:color w:val="403F53"/>
          <w:sz w:val="21"/>
          <w:szCs w:val="21"/>
          <w:lang w:val="en-SI" w:eastAsia="en-SI"/>
        </w:rPr>
        <w:t>valuePaidTo</w:t>
      </w:r>
      <w:r w:rsidR="00DD05B2">
        <w:t xml:space="preserve"> function that takes in a transaction info type and a public key hash and returns the </w:t>
      </w:r>
      <w:r w:rsidR="00DD05B2" w:rsidRPr="00DD05B2">
        <w:t xml:space="preserve">total value paid to </w:t>
      </w:r>
      <w:r w:rsidR="00DD05B2">
        <w:t>this</w:t>
      </w:r>
      <w:r w:rsidR="00DD05B2" w:rsidRPr="00DD05B2">
        <w:t xml:space="preserve"> public key address </w:t>
      </w:r>
      <w:r w:rsidR="00DD05B2">
        <w:t xml:space="preserve">by the validating transaction. </w:t>
      </w:r>
      <w:r w:rsidR="00341FCF">
        <w:t xml:space="preserve">We compare the output of this function with the value constructed by the </w:t>
      </w:r>
      <w:r w:rsidR="00341FCF" w:rsidRPr="00E17892">
        <w:rPr>
          <w:rFonts w:ascii="Consolas" w:eastAsia="Times New Roman" w:hAnsi="Consolas"/>
          <w:color w:val="403F53"/>
          <w:sz w:val="21"/>
          <w:szCs w:val="21"/>
          <w:lang w:val="en-SI" w:eastAsia="en-SI"/>
        </w:rPr>
        <w:t>singleton</w:t>
      </w:r>
      <w:r w:rsidR="00341FCF">
        <w:t xml:space="preserve"> function that takes in the price</w:t>
      </w:r>
      <w:r w:rsidR="00917DD1">
        <w:t xml:space="preserve"> in lovelace</w:t>
      </w:r>
      <w:r w:rsidR="00341FCF">
        <w:t xml:space="preserve">. </w:t>
      </w:r>
      <w:r w:rsidR="006476BE">
        <w:t>This smart contract has a vulnerability. If we create two</w:t>
      </w:r>
      <w:r w:rsidR="00C618FE">
        <w:t xml:space="preserve"> or more</w:t>
      </w:r>
      <w:r w:rsidR="006476BE">
        <w:t xml:space="preserve"> outputs with the same price a malicious person could consume </w:t>
      </w:r>
      <w:r w:rsidR="00C618FE">
        <w:t>all of them</w:t>
      </w:r>
      <w:r w:rsidR="006476BE">
        <w:t xml:space="preserve"> UTXOs </w:t>
      </w:r>
      <w:r w:rsidR="003C10BE">
        <w:t>and</w:t>
      </w:r>
      <w:r w:rsidR="006476BE">
        <w:t xml:space="preserve"> only pay for one</w:t>
      </w:r>
      <w:r w:rsidR="00363523">
        <w:t xml:space="preserve"> as illustrated on the </w:t>
      </w:r>
      <w:r w:rsidR="00C612CA">
        <w:t>figure below</w:t>
      </w:r>
      <w:r w:rsidR="006476BE">
        <w:t>.</w:t>
      </w:r>
      <w:r w:rsidR="00C612CA">
        <w:t xml:space="preserve"> </w:t>
      </w:r>
      <w:r w:rsidR="00C618FE">
        <w:t>This is a so</w:t>
      </w:r>
      <w:r w:rsidR="00486986">
        <w:t>-</w:t>
      </w:r>
      <w:r w:rsidR="00C618FE">
        <w:t xml:space="preserve">called “double-spending” issue. It has several solutions. </w:t>
      </w:r>
      <w:r w:rsidR="008C72B4">
        <w:t xml:space="preserve">One of them is adding an identifier to the datum so even if the same person asks for the same </w:t>
      </w:r>
      <w:r w:rsidR="00AF12DD">
        <w:t>price,</w:t>
      </w:r>
      <w:r w:rsidR="008C72B4">
        <w:t xml:space="preserve"> it has different ID values or reference values. </w:t>
      </w:r>
      <w:r w:rsidR="00AF12DD">
        <w:t xml:space="preserve">And another solution is that we make sure a single output is being consumed by the transaction. </w:t>
      </w:r>
      <w:r w:rsidR="00AC47A6">
        <w:t>So,</w:t>
      </w:r>
      <w:r w:rsidR="008F3D21">
        <w:t xml:space="preserve"> this </w:t>
      </w:r>
      <w:r w:rsidR="00AC47A6">
        <w:t>week’s</w:t>
      </w:r>
      <w:r w:rsidR="008F3D21">
        <w:t xml:space="preserve"> homework is to create the tests needed to catch this </w:t>
      </w:r>
      <w:r w:rsidR="0087286E">
        <w:t>vulnerability</w:t>
      </w:r>
      <w:r w:rsidR="00315C21">
        <w:t xml:space="preserve"> and once those tests work as expected you have to fix the validator and check with the tests that </w:t>
      </w:r>
      <w:r w:rsidR="007D1F19">
        <w:t>it is resistant to double spending</w:t>
      </w:r>
      <w:r w:rsidR="0087286E">
        <w:t>.</w:t>
      </w:r>
      <w:r w:rsidR="007D1F19">
        <w:t xml:space="preserve"> </w:t>
      </w:r>
      <w:r w:rsidR="00AC47A6">
        <w:t xml:space="preserve">You can find a template of the test in the file </w:t>
      </w:r>
      <w:r w:rsidR="00AC47A6" w:rsidRPr="00AC47A6">
        <w:rPr>
          <w:i/>
          <w:iCs/>
        </w:rPr>
        <w:t>TExploitableSwap.hs</w:t>
      </w:r>
      <w:r w:rsidR="00AC47A6">
        <w:t xml:space="preserve"> inside the </w:t>
      </w:r>
      <w:r w:rsidR="00AC47A6" w:rsidRPr="00AC47A6">
        <w:rPr>
          <w:i/>
          <w:iCs/>
        </w:rPr>
        <w:t>homework</w:t>
      </w:r>
      <w:r w:rsidR="00AC47A6">
        <w:t xml:space="preserve"> folder. </w:t>
      </w:r>
    </w:p>
    <w:p w14:paraId="63DC4354" w14:textId="097C89FB" w:rsidR="00363523" w:rsidRDefault="00363523" w:rsidP="005C256F">
      <w:pPr>
        <w:spacing w:before="0"/>
        <w:jc w:val="center"/>
      </w:pPr>
      <w:r>
        <w:rPr>
          <w:noProof/>
        </w:rPr>
        <w:lastRenderedPageBreak/>
        <w:drawing>
          <wp:inline distT="0" distB="0" distL="0" distR="0" wp14:anchorId="09C6119E" wp14:editId="7AD09CE3">
            <wp:extent cx="4108581" cy="2921000"/>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l="19658" t="19137" r="20833" b="42199"/>
                    <a:stretch/>
                  </pic:blipFill>
                  <pic:spPr bwMode="auto">
                    <a:xfrm>
                      <a:off x="0" y="0"/>
                      <a:ext cx="4155686" cy="2954489"/>
                    </a:xfrm>
                    <a:prstGeom prst="rect">
                      <a:avLst/>
                    </a:prstGeom>
                    <a:ln>
                      <a:noFill/>
                    </a:ln>
                    <a:extLst>
                      <a:ext uri="{53640926-AAD7-44D8-BBD7-CCE9431645EC}">
                        <a14:shadowObscured xmlns:a14="http://schemas.microsoft.com/office/drawing/2010/main"/>
                      </a:ext>
                    </a:extLst>
                  </pic:spPr>
                </pic:pic>
              </a:graphicData>
            </a:graphic>
          </wp:inline>
        </w:drawing>
      </w:r>
    </w:p>
    <w:p w14:paraId="40C3AD2A" w14:textId="52F85F29" w:rsidR="00363523" w:rsidRDefault="00047320" w:rsidP="00AE029E">
      <w:pPr>
        <w:spacing w:before="0" w:after="0"/>
      </w:pPr>
      <w:r>
        <w:t>Once you have implemented your test cases y</w:t>
      </w:r>
      <w:r w:rsidR="005C256F">
        <w:t>ou can run the test with the following command:</w:t>
      </w:r>
    </w:p>
    <w:p w14:paraId="67CBFA4F" w14:textId="174EA648" w:rsidR="00BB70CA" w:rsidRDefault="00AC47A6" w:rsidP="00BB70CA">
      <w:pPr>
        <w:pStyle w:val="SourceCode"/>
      </w:pPr>
      <w:r w:rsidRPr="00AC47A6">
        <w:t>/</w:t>
      </w:r>
      <w:bookmarkStart w:id="75" w:name="_Hlk133327704"/>
      <w:r w:rsidRPr="00AC47A6">
        <w:t>workspace/code/Week06#</w:t>
      </w:r>
      <w:r>
        <w:t xml:space="preserve"> cabal </w:t>
      </w:r>
      <w:bookmarkEnd w:id="75"/>
      <w:r>
        <w:t>test week06-</w:t>
      </w:r>
      <w:r w:rsidRPr="00AC47A6">
        <w:t>TExploitableSwap</w:t>
      </w:r>
    </w:p>
    <w:p w14:paraId="29023B13" w14:textId="61F9C890" w:rsidR="00BB70CA" w:rsidRDefault="00BB70CA" w:rsidP="00BB70CA">
      <w:r>
        <w:t xml:space="preserve">Below you can see the template </w:t>
      </w:r>
      <w:r w:rsidR="00491A26">
        <w:t xml:space="preserve">code </w:t>
      </w:r>
      <w:r>
        <w:t xml:space="preserve">for testing the </w:t>
      </w:r>
      <w:r w:rsidRPr="00BB70CA">
        <w:rPr>
          <w:i/>
          <w:iCs/>
        </w:rPr>
        <w:t>ExploitableSwap</w:t>
      </w:r>
      <w:r>
        <w:t xml:space="preserve"> smart contract. </w:t>
      </w:r>
    </w:p>
    <w:p w14:paraId="598BA8E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DataKinds</w:t>
      </w:r>
      <w:r w:rsidRPr="00BB70CA">
        <w:rPr>
          <w:rFonts w:ascii="Consolas" w:eastAsia="Times New Roman" w:hAnsi="Consolas"/>
          <w:color w:val="403F53"/>
          <w:sz w:val="21"/>
          <w:szCs w:val="21"/>
          <w:lang w:val="en-SI" w:eastAsia="en-SI"/>
        </w:rPr>
        <w:t xml:space="preserve">          #-}</w:t>
      </w:r>
    </w:p>
    <w:p w14:paraId="5DDBA2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lexibleInstances</w:t>
      </w:r>
      <w:r w:rsidRPr="00BB70CA">
        <w:rPr>
          <w:rFonts w:ascii="Consolas" w:eastAsia="Times New Roman" w:hAnsi="Consolas"/>
          <w:color w:val="403F53"/>
          <w:sz w:val="21"/>
          <w:szCs w:val="21"/>
          <w:lang w:val="en-SI" w:eastAsia="en-SI"/>
        </w:rPr>
        <w:t xml:space="preserve">  #-}</w:t>
      </w:r>
    </w:p>
    <w:p w14:paraId="4DE58BE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NoImplicitPrelude</w:t>
      </w:r>
      <w:r w:rsidRPr="00BB70CA">
        <w:rPr>
          <w:rFonts w:ascii="Consolas" w:eastAsia="Times New Roman" w:hAnsi="Consolas"/>
          <w:color w:val="403F53"/>
          <w:sz w:val="21"/>
          <w:szCs w:val="21"/>
          <w:lang w:val="en-SI" w:eastAsia="en-SI"/>
        </w:rPr>
        <w:t xml:space="preserve">  #-}</w:t>
      </w:r>
    </w:p>
    <w:p w14:paraId="7A3588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NumericUnderscores</w:t>
      </w:r>
      <w:r w:rsidRPr="00BB70CA">
        <w:rPr>
          <w:rFonts w:ascii="Consolas" w:eastAsia="Times New Roman" w:hAnsi="Consolas"/>
          <w:color w:val="403F53"/>
          <w:sz w:val="21"/>
          <w:szCs w:val="21"/>
          <w:lang w:val="en-SI" w:eastAsia="en-SI"/>
        </w:rPr>
        <w:t xml:space="preserve"> #-}</w:t>
      </w:r>
    </w:p>
    <w:p w14:paraId="72B3C741"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OverloadedStrings</w:t>
      </w:r>
      <w:r w:rsidRPr="00BB70CA">
        <w:rPr>
          <w:rFonts w:ascii="Consolas" w:eastAsia="Times New Roman" w:hAnsi="Consolas"/>
          <w:color w:val="403F53"/>
          <w:sz w:val="21"/>
          <w:szCs w:val="21"/>
          <w:lang w:val="en-SI" w:eastAsia="en-SI"/>
        </w:rPr>
        <w:t xml:space="preserve">  #-}</w:t>
      </w:r>
    </w:p>
    <w:p w14:paraId="75EFF93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1239269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module</w:t>
      </w:r>
      <w:r w:rsidRPr="00BB70CA">
        <w:rPr>
          <w:rFonts w:ascii="Consolas" w:eastAsia="Times New Roman" w:hAnsi="Consolas"/>
          <w:color w:val="403F53"/>
          <w:sz w:val="21"/>
          <w:szCs w:val="21"/>
          <w:lang w:val="en-SI" w:eastAsia="en-SI"/>
        </w:rPr>
        <w:t xml:space="preserve"> Main </w:t>
      </w:r>
      <w:r w:rsidRPr="00BB70CA">
        <w:rPr>
          <w:rFonts w:ascii="Consolas" w:eastAsia="Times New Roman" w:hAnsi="Consolas"/>
          <w:color w:val="994CC3"/>
          <w:sz w:val="21"/>
          <w:szCs w:val="21"/>
          <w:lang w:val="en-SI" w:eastAsia="en-SI"/>
        </w:rPr>
        <w:t>where</w:t>
      </w:r>
    </w:p>
    <w:p w14:paraId="35899CA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B4BCF4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lutus.Model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w:t>
      </w:r>
    </w:p>
    <w:p w14:paraId="265B55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w:t>
      </w:r>
    </w:p>
    <w:p w14:paraId="18F265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adaValu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defaultBabb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mustFail</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testNoErrors</w:t>
      </w:r>
      <w:r w:rsidRPr="00BB70CA">
        <w:rPr>
          <w:rFonts w:ascii="Consolas" w:eastAsia="Times New Roman" w:hAnsi="Consolas"/>
          <w:color w:val="403F53"/>
          <w:sz w:val="21"/>
          <w:szCs w:val="21"/>
          <w:lang w:val="en-SI" w:eastAsia="en-SI"/>
        </w:rPr>
        <w:t>,</w:t>
      </w:r>
    </w:p>
    <w:p w14:paraId="26308EA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toV2</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fakeValue</w:t>
      </w:r>
      <w:r w:rsidRPr="00BB70CA">
        <w:rPr>
          <w:rFonts w:ascii="Consolas" w:eastAsia="Times New Roman" w:hAnsi="Consolas"/>
          <w:color w:val="403F53"/>
          <w:sz w:val="21"/>
          <w:szCs w:val="21"/>
          <w:lang w:val="en-SI" w:eastAsia="en-SI"/>
        </w:rPr>
        <w:t>)</w:t>
      </w:r>
    </w:p>
    <w:p w14:paraId="2FDE527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lutusTx.Prelude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w:t>
      </w:r>
    </w:p>
    <w:p w14:paraId="7F0FAF32"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relud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lt;&g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undefined</w:t>
      </w:r>
      <w:r w:rsidRPr="00BB70CA">
        <w:rPr>
          <w:rFonts w:ascii="Consolas" w:eastAsia="Times New Roman" w:hAnsi="Consolas"/>
          <w:color w:val="403F53"/>
          <w:sz w:val="21"/>
          <w:szCs w:val="21"/>
          <w:lang w:val="en-SI" w:eastAsia="en-SI"/>
        </w:rPr>
        <w:t>)</w:t>
      </w:r>
    </w:p>
    <w:p w14:paraId="17C101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qualified</w:t>
      </w:r>
      <w:r w:rsidRPr="00BB70CA">
        <w:rPr>
          <w:rFonts w:ascii="Consolas" w:eastAsia="Times New Roman" w:hAnsi="Consolas"/>
          <w:color w:val="403F53"/>
          <w:sz w:val="21"/>
          <w:szCs w:val="21"/>
          <w:lang w:val="en-SI" w:eastAsia="en-SI"/>
        </w:rPr>
        <w:t xml:space="preserve"> ExploitableSwap      </w:t>
      </w:r>
      <w:r w:rsidRPr="00BB70CA">
        <w:rPr>
          <w:rFonts w:ascii="Consolas" w:eastAsia="Times New Roman" w:hAnsi="Consolas"/>
          <w:color w:val="994CC3"/>
          <w:sz w:val="21"/>
          <w:szCs w:val="21"/>
          <w:lang w:val="en-SI" w:eastAsia="en-SI"/>
        </w:rPr>
        <w:t>as</w:t>
      </w:r>
      <w:r w:rsidRPr="00BB70CA">
        <w:rPr>
          <w:rFonts w:ascii="Consolas" w:eastAsia="Times New Roman" w:hAnsi="Consolas"/>
          <w:color w:val="403F53"/>
          <w:sz w:val="21"/>
          <w:szCs w:val="21"/>
          <w:lang w:val="en-SI" w:eastAsia="en-SI"/>
        </w:rPr>
        <w:t xml:space="preserve"> OnChain</w:t>
      </w:r>
    </w:p>
    <w:p w14:paraId="6273EF8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Test.Tasty           (</w:t>
      </w:r>
      <w:r w:rsidRPr="00BB70CA">
        <w:rPr>
          <w:rFonts w:ascii="Consolas" w:eastAsia="Times New Roman" w:hAnsi="Consolas"/>
          <w:i/>
          <w:iCs/>
          <w:color w:val="4876D6"/>
          <w:sz w:val="21"/>
          <w:szCs w:val="21"/>
          <w:lang w:val="en-SI" w:eastAsia="en-SI"/>
        </w:rPr>
        <w:t>defaul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testGroup</w:t>
      </w:r>
      <w:r w:rsidRPr="00BB70CA">
        <w:rPr>
          <w:rFonts w:ascii="Consolas" w:eastAsia="Times New Roman" w:hAnsi="Consolas"/>
          <w:color w:val="403F53"/>
          <w:sz w:val="21"/>
          <w:szCs w:val="21"/>
          <w:lang w:val="en-SI" w:eastAsia="en-SI"/>
        </w:rPr>
        <w:t>)</w:t>
      </w:r>
    </w:p>
    <w:p w14:paraId="14B940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1DBE28F" w14:textId="5CDF7CBF"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0B8F50A2" w14:textId="280A5C56"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w:t>
      </w:r>
    </w:p>
    <w:p w14:paraId="141511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0753BD8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329A36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611AC31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lastRenderedPageBreak/>
        <w:t xml:space="preserve">  default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5ABBFB7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testGroup</w:t>
      </w:r>
    </w:p>
    <w:p w14:paraId="78A9D19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Catch double spend with testing</w:t>
      </w:r>
      <w:r w:rsidRPr="00BB70CA">
        <w:rPr>
          <w:rFonts w:ascii="Consolas" w:eastAsia="Times New Roman" w:hAnsi="Consolas"/>
          <w:color w:val="111111"/>
          <w:sz w:val="21"/>
          <w:szCs w:val="21"/>
          <w:lang w:val="en-SI" w:eastAsia="en-SI"/>
        </w:rPr>
        <w:t>"</w:t>
      </w:r>
    </w:p>
    <w:p w14:paraId="25DAD99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goo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Normal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normalSpending</w:t>
      </w:r>
    </w:p>
    <w:p w14:paraId="57DA24D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 ba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Double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doubleSpending</w:t>
      </w:r>
    </w:p>
    <w:p w14:paraId="66C3FB4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78CF02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color w:val="994CC3"/>
          <w:sz w:val="21"/>
          <w:szCs w:val="21"/>
          <w:lang w:val="en-SI" w:eastAsia="en-SI"/>
        </w:rPr>
        <w:t>where</w:t>
      </w:r>
    </w:p>
    <w:p w14:paraId="44E6A61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ba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goo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mustFail</w:t>
      </w:r>
    </w:p>
    <w:p w14:paraId="5F7EC5F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good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estNoErrors (adaValue </w:t>
      </w:r>
      <w:r w:rsidRPr="00BB70CA">
        <w:rPr>
          <w:rFonts w:ascii="Consolas" w:eastAsia="Times New Roman" w:hAnsi="Consolas"/>
          <w:color w:val="AA0982"/>
          <w:sz w:val="21"/>
          <w:szCs w:val="21"/>
          <w:lang w:val="en-SI" w:eastAsia="en-SI"/>
        </w:rPr>
        <w:t>10_000_000</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lt;&gt;</w:t>
      </w:r>
      <w:r w:rsidRPr="00BB70CA">
        <w:rPr>
          <w:rFonts w:ascii="Consolas" w:eastAsia="Times New Roman" w:hAnsi="Consolas"/>
          <w:color w:val="403F53"/>
          <w:sz w:val="21"/>
          <w:szCs w:val="21"/>
          <w:lang w:val="en-SI" w:eastAsia="en-SI"/>
        </w:rPr>
        <w:t xml:space="preserve"> fakeValue scToken </w:t>
      </w:r>
      <w:r w:rsidRPr="00BB70CA">
        <w:rPr>
          <w:rFonts w:ascii="Consolas" w:eastAsia="Times New Roman" w:hAnsi="Consolas"/>
          <w:color w:val="AA0982"/>
          <w:sz w:val="21"/>
          <w:szCs w:val="21"/>
          <w:lang w:val="en-SI" w:eastAsia="en-SI"/>
        </w:rPr>
        <w:t>100</w:t>
      </w:r>
      <w:r w:rsidRPr="00BB70CA">
        <w:rPr>
          <w:rFonts w:ascii="Consolas" w:eastAsia="Times New Roman" w:hAnsi="Consolas"/>
          <w:color w:val="403F53"/>
          <w:sz w:val="21"/>
          <w:szCs w:val="21"/>
          <w:lang w:val="en-SI" w:eastAsia="en-SI"/>
        </w:rPr>
        <w:t>) defaultBabbage</w:t>
      </w:r>
    </w:p>
    <w:p w14:paraId="1D7CF65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21847" w14:textId="2034D148"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116A44FF" w14:textId="2868F08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HELPER FUNCTIONS/INSTANCES/TYPES -----------------------</w:t>
      </w:r>
    </w:p>
    <w:p w14:paraId="34E59F0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8120EA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scToke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p>
    <w:p w14:paraId="17C9115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scToke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4876D6"/>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Super-Cool-Token</w:t>
      </w:r>
      <w:r w:rsidRPr="00BB70CA">
        <w:rPr>
          <w:rFonts w:ascii="Consolas" w:eastAsia="Times New Roman" w:hAnsi="Consolas"/>
          <w:color w:val="111111"/>
          <w:sz w:val="21"/>
          <w:szCs w:val="21"/>
          <w:lang w:val="en-SI" w:eastAsia="en-SI"/>
        </w:rPr>
        <w:t>"</w:t>
      </w:r>
    </w:p>
    <w:p w14:paraId="17AABC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C1227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typ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HomeworkScrip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 xml:space="preserve"> OnChain.</w:t>
      </w:r>
      <w:r w:rsidRPr="00BB70CA">
        <w:rPr>
          <w:rFonts w:ascii="Consolas" w:eastAsia="Times New Roman" w:hAnsi="Consolas"/>
          <w:color w:val="994CC3"/>
          <w:sz w:val="21"/>
          <w:szCs w:val="21"/>
          <w:lang w:val="en-SI" w:eastAsia="en-SI"/>
        </w:rPr>
        <w:t>DatumSwap</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2F8DC4B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CC10AE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swapScrip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HomeworkScript</w:t>
      </w:r>
    </w:p>
    <w:p w14:paraId="44CD33D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swapScript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4876D6"/>
          <w:sz w:val="21"/>
          <w:szCs w:val="21"/>
          <w:lang w:val="en-SI" w:eastAsia="en-SI"/>
        </w:rPr>
        <w:t>TypedValidator</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oV2 OnChain.validator</w:t>
      </w:r>
    </w:p>
    <w:p w14:paraId="0F4B723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C6A568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lock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686D7C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E11D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consum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D0C4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AA731B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doubleConsum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B2B57F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8DA0C00" w14:textId="6B96D00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500B261A" w14:textId="4F9EF549"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SPENDING -------------------------------</w:t>
      </w:r>
    </w:p>
    <w:p w14:paraId="56C1A5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7B0A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normalSpending</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810763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normalSpendin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6E6B411" w14:textId="77777777" w:rsid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E85CEB1" w14:textId="69D2CBF0"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doubleSpending</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E5759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doubleSpendin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393D705A" w14:textId="77777777" w:rsidR="005C256F" w:rsidRDefault="005C256F" w:rsidP="00AE029E">
      <w:pPr>
        <w:spacing w:before="0" w:after="0"/>
      </w:pPr>
    </w:p>
    <w:p w14:paraId="7041422C" w14:textId="77777777" w:rsidR="005C256F" w:rsidRDefault="005C256F" w:rsidP="00AE029E">
      <w:pPr>
        <w:spacing w:before="0" w:after="0"/>
      </w:pPr>
    </w:p>
    <w:p w14:paraId="23EA9F01" w14:textId="04E34091" w:rsidR="003E59AB" w:rsidRPr="00AC0AC1" w:rsidRDefault="003E59AB" w:rsidP="003E59AB">
      <w:pPr>
        <w:pStyle w:val="Heading1"/>
        <w:spacing w:before="0"/>
        <w:rPr>
          <w:lang w:val="en-US"/>
        </w:rPr>
      </w:pPr>
      <w:bookmarkStart w:id="76" w:name="_Toc151804240"/>
      <w:r>
        <w:rPr>
          <w:lang w:val="en-US"/>
        </w:rPr>
        <w:lastRenderedPageBreak/>
        <w:t>Marlowe</w:t>
      </w:r>
      <w:bookmarkEnd w:id="76"/>
      <w:r w:rsidRPr="00AC0AC1">
        <w:rPr>
          <w:lang w:val="en-US"/>
        </w:rPr>
        <w:t xml:space="preserve"> </w:t>
      </w:r>
    </w:p>
    <w:p w14:paraId="19887B30" w14:textId="14F1A578" w:rsidR="003E59AB" w:rsidRDefault="006B6434" w:rsidP="00AE029E">
      <w:pPr>
        <w:spacing w:before="0" w:after="0"/>
      </w:pPr>
      <w:r>
        <w:t xml:space="preserve">Marlowe is a domain-specific language specialized for financial contracts that is </w:t>
      </w:r>
      <w:r w:rsidR="00463B85">
        <w:t>built</w:t>
      </w:r>
      <w:r>
        <w:t xml:space="preserve"> on top of Plutus. </w:t>
      </w:r>
      <w:r w:rsidR="00DF2B77">
        <w:t>Plutus is a very powerful language</w:t>
      </w:r>
      <w:r w:rsidR="0079534B">
        <w:t xml:space="preserve"> and allows y</w:t>
      </w:r>
      <w:r w:rsidR="00DF2B77">
        <w:t>ou</w:t>
      </w:r>
      <w:r w:rsidR="0079534B">
        <w:t xml:space="preserve"> to</w:t>
      </w:r>
      <w:r w:rsidR="00DF2B77">
        <w:t xml:space="preserve"> implement other languages on top of it</w:t>
      </w:r>
      <w:r w:rsidR="00046009">
        <w:t>.</w:t>
      </w:r>
      <w:r w:rsidR="00FD638B">
        <w:t xml:space="preserve"> </w:t>
      </w:r>
      <w:r w:rsidR="0079534B">
        <w:t>Y</w:t>
      </w:r>
      <w:r w:rsidR="00046009">
        <w:t>ou can</w:t>
      </w:r>
      <w:r w:rsidR="00FD638B">
        <w:t xml:space="preserve"> </w:t>
      </w:r>
      <w:r w:rsidR="00046009">
        <w:t xml:space="preserve">write </w:t>
      </w:r>
      <w:r w:rsidR="00FD638B">
        <w:t>an interpreter in Plutus for other languages</w:t>
      </w:r>
      <w:r w:rsidR="00DF2B77">
        <w:t>.</w:t>
      </w:r>
      <w:r w:rsidR="0079534B">
        <w:t xml:space="preserve"> </w:t>
      </w:r>
      <w:r w:rsidR="00D20A1A">
        <w:t xml:space="preserve">When you design such languages, you have some trade-offs to make. One of these trade-offs is how powerful the language should be. </w:t>
      </w:r>
      <w:r w:rsidR="00072F96">
        <w:t xml:space="preserve">Plutus is very powerful. It is Turing-complete which means you can express arbitrary logic in it. In computer science the Halting problem states that </w:t>
      </w:r>
      <w:r w:rsidR="00425D03">
        <w:t xml:space="preserve">it is impossible to write a program that takes as input another program written in a </w:t>
      </w:r>
      <w:r w:rsidR="00072F96">
        <w:t>Turing-complete language</w:t>
      </w:r>
      <w:r w:rsidR="00466FB7">
        <w:t>s</w:t>
      </w:r>
      <w:r w:rsidR="00425D03">
        <w:t xml:space="preserve"> and decide whether that program will stop or not. So, Turing-complete language </w:t>
      </w:r>
      <w:r w:rsidR="00072F96">
        <w:t>are so powerful that</w:t>
      </w:r>
      <w:r w:rsidR="00425D03">
        <w:t xml:space="preserve"> i</w:t>
      </w:r>
      <w:r w:rsidR="00072F96">
        <w:t xml:space="preserve">t is difficult or impossible to automatically analyze them. </w:t>
      </w:r>
      <w:r w:rsidR="001A5361">
        <w:t>You always have to check</w:t>
      </w:r>
      <w:r w:rsidR="00466FB7" w:rsidRPr="00466FB7">
        <w:t xml:space="preserve"> </w:t>
      </w:r>
      <w:r w:rsidR="00466FB7">
        <w:t>by hand</w:t>
      </w:r>
      <w:r w:rsidR="001A5361">
        <w:t xml:space="preserve"> certain properties of the program. </w:t>
      </w:r>
      <w:r w:rsidR="003F57CE">
        <w:t xml:space="preserve">In practice for a large class of programs it may be possible to have automated tools but there can be no general tools that decide whether the program stops or not. </w:t>
      </w:r>
      <w:r w:rsidR="00B8252C">
        <w:t xml:space="preserve">On the other </w:t>
      </w:r>
      <w:r w:rsidR="0079534B">
        <w:t>hand,</w:t>
      </w:r>
      <w:r w:rsidR="00B8252C">
        <w:t xml:space="preserve"> if you are willing to not have Turing-completeness you gain the ability to potentially have very powerful program analysis tools.</w:t>
      </w:r>
      <w:r w:rsidR="0079534B">
        <w:t xml:space="preserve"> And</w:t>
      </w:r>
      <w:r w:rsidR="00A6161C">
        <w:t xml:space="preserve"> Marlowe </w:t>
      </w:r>
      <w:r w:rsidR="0079534B">
        <w:t xml:space="preserve">is one such language that is not Turing-complete so you cannot express arbitrary logic in it. </w:t>
      </w:r>
      <w:r w:rsidR="00851C73">
        <w:t xml:space="preserve">For that you gain for example the option before you run the program to statically analyze how long it will run. </w:t>
      </w:r>
      <w:r w:rsidR="00C23AD3">
        <w:t>All</w:t>
      </w:r>
      <w:r w:rsidR="00A6161C">
        <w:t xml:space="preserve"> Marlowe </w:t>
      </w:r>
      <w:r w:rsidR="00C23AD3">
        <w:t>programs are guaranteed to have a finite lifetime.</w:t>
      </w:r>
      <w:r w:rsidR="00DC7C23">
        <w:t xml:space="preserve"> There are also other things you can do as for instance check that no money will forever be locked in a</w:t>
      </w:r>
      <w:r w:rsidR="00A6161C">
        <w:t xml:space="preserve"> Marlowe </w:t>
      </w:r>
      <w:r w:rsidR="00DC7C23">
        <w:t xml:space="preserve">contract. </w:t>
      </w:r>
      <w:r w:rsidR="00EC7AC5">
        <w:t>Whereas</w:t>
      </w:r>
      <w:r w:rsidR="00654BC8">
        <w:t xml:space="preserve"> Plutus </w:t>
      </w:r>
      <w:r w:rsidR="00EC7AC5">
        <w:t>is a relatively complicated language,</w:t>
      </w:r>
      <w:r w:rsidR="00A6161C">
        <w:t xml:space="preserve"> Marlowe </w:t>
      </w:r>
      <w:r w:rsidR="00EC7AC5">
        <w:t xml:space="preserve">is by design extremely simple. </w:t>
      </w:r>
      <w:r w:rsidR="00D173C1">
        <w:t>It has been designed with non-programmers in mind as for example financial experts</w:t>
      </w:r>
      <w:r w:rsidR="001C21CA">
        <w:t xml:space="preserve"> that want to express financial </w:t>
      </w:r>
      <w:r w:rsidR="000E7AC7">
        <w:t>contracts</w:t>
      </w:r>
      <w:r w:rsidR="00D173C1">
        <w:t>.</w:t>
      </w:r>
      <w:r w:rsidR="00027A49">
        <w:t xml:space="preserve"> </w:t>
      </w:r>
      <w:r w:rsidR="00CB1715">
        <w:t>There are only a hand-full of constructors in</w:t>
      </w:r>
      <w:r w:rsidR="00A6161C">
        <w:t xml:space="preserve"> Marlowe </w:t>
      </w:r>
      <w:r w:rsidR="00FC6B9E">
        <w:t xml:space="preserve">contracts </w:t>
      </w:r>
      <w:r w:rsidR="00CB1715">
        <w:t xml:space="preserve">and they are quite intuitive. </w:t>
      </w:r>
      <w:r w:rsidR="00B979B8">
        <w:t>The design of</w:t>
      </w:r>
      <w:r w:rsidR="00A6161C">
        <w:t xml:space="preserve"> Marlowe </w:t>
      </w:r>
      <w:r w:rsidR="00B979B8">
        <w:t xml:space="preserve">has been inspired by a famous paper that is now more than 20 years old written by Simon Payton Jones, one of the original </w:t>
      </w:r>
      <w:r w:rsidR="0096436F">
        <w:t>creators</w:t>
      </w:r>
      <w:r w:rsidR="00B979B8">
        <w:t xml:space="preserve"> of the Haskell programming language. </w:t>
      </w:r>
      <w:r w:rsidR="0096436F">
        <w:t xml:space="preserve">The name of the paper is “Composing contracts: an adventure in financial engineering”. </w:t>
      </w:r>
      <w:r w:rsidR="000A7447">
        <w:t>In this paper the authors look at traditional finance and try</w:t>
      </w:r>
      <w:r w:rsidR="00173918">
        <w:t xml:space="preserve"> to</w:t>
      </w:r>
      <w:r w:rsidR="000A7447">
        <w:t xml:space="preserve"> formalize traditional financial contracts in a way that uses very few constructs. </w:t>
      </w:r>
      <w:r w:rsidR="006515B1">
        <w:t>And</w:t>
      </w:r>
      <w:r w:rsidR="00A6161C">
        <w:t xml:space="preserve"> Marlowe </w:t>
      </w:r>
      <w:r w:rsidR="006515B1">
        <w:t xml:space="preserve">follows the same idea. With very few constructs an amazing amount of read world contracts can actually be modeled. </w:t>
      </w:r>
      <w:r w:rsidR="004841AD">
        <w:t xml:space="preserve">In the real world you can enforce contracts by using the legal system. </w:t>
      </w:r>
      <w:r w:rsidR="0087247C">
        <w:t>On the blockchain that is not possible. You cannot force anyone to make a payment</w:t>
      </w:r>
      <w:r w:rsidR="00991CE3">
        <w:t xml:space="preserve"> and</w:t>
      </w:r>
      <w:r w:rsidR="00A6161C">
        <w:t xml:space="preserve"> Marlowe </w:t>
      </w:r>
      <w:r w:rsidR="00991CE3">
        <w:t>takes that into account</w:t>
      </w:r>
      <w:r w:rsidR="0087247C">
        <w:t>.</w:t>
      </w:r>
      <w:r w:rsidR="00991CE3">
        <w:t xml:space="preserve"> All</w:t>
      </w:r>
      <w:r w:rsidR="00A6161C">
        <w:t xml:space="preserve"> Marlowe </w:t>
      </w:r>
      <w:r w:rsidR="00991CE3">
        <w:t>can do is wait for someone to make a payment. And there always must be contingenc</w:t>
      </w:r>
      <w:r w:rsidR="00333630">
        <w:t>ies so if you are waiting for a certain action and that action is not happening in</w:t>
      </w:r>
      <w:r w:rsidR="00A6161C">
        <w:t xml:space="preserve"> Marlowe </w:t>
      </w:r>
      <w:r w:rsidR="00333630">
        <w:t xml:space="preserve">there is always a timeout </w:t>
      </w:r>
      <w:r w:rsidR="00E265C7">
        <w:t xml:space="preserve">that says what </w:t>
      </w:r>
      <w:r w:rsidR="001103F0">
        <w:t xml:space="preserve">action </w:t>
      </w:r>
      <w:r w:rsidR="00E265C7">
        <w:t xml:space="preserve">will happen when the timeout is reached. </w:t>
      </w:r>
      <w:r w:rsidR="00900AF1">
        <w:t>Also,</w:t>
      </w:r>
      <w:r w:rsidR="0069034D">
        <w:t xml:space="preserve"> to make</w:t>
      </w:r>
      <w:r w:rsidR="00A6161C">
        <w:t xml:space="preserve"> Marlowe </w:t>
      </w:r>
      <w:r w:rsidR="0069034D">
        <w:t xml:space="preserve">more intuitively to use it has an </w:t>
      </w:r>
      <w:r w:rsidR="00900AF1">
        <w:t>account-based</w:t>
      </w:r>
      <w:r w:rsidR="0069034D">
        <w:t xml:space="preserve"> approach even though it is implemented on</w:t>
      </w:r>
      <w:r w:rsidR="00654BC8">
        <w:t xml:space="preserve"> Cardano </w:t>
      </w:r>
      <w:r w:rsidR="0069034D">
        <w:t xml:space="preserve">which uses the UTXO model. </w:t>
      </w:r>
      <w:r w:rsidR="00900AF1">
        <w:t>In a</w:t>
      </w:r>
      <w:r w:rsidR="00A6161C">
        <w:t xml:space="preserve"> Marlowe </w:t>
      </w:r>
      <w:r w:rsidR="00900AF1">
        <w:t>contract there is a concept of internal accounts. There are parties that participate in a</w:t>
      </w:r>
      <w:r w:rsidR="00A6161C">
        <w:t xml:space="preserve"> Marlowe </w:t>
      </w:r>
      <w:r w:rsidR="00900AF1">
        <w:t xml:space="preserve">contract and each of those parties has an associated internal account. </w:t>
      </w:r>
    </w:p>
    <w:p w14:paraId="2DCF9C0D" w14:textId="666A7C45" w:rsidR="0098206E" w:rsidRDefault="00FE4C53" w:rsidP="00AE029E">
      <w:pPr>
        <w:spacing w:before="0" w:after="0"/>
      </w:pPr>
      <w:r>
        <w:lastRenderedPageBreak/>
        <w:t xml:space="preserve">And the internal accounts are under the control of the contract. </w:t>
      </w:r>
      <w:r w:rsidR="008C52A8">
        <w:t>What happens normally in a</w:t>
      </w:r>
      <w:r w:rsidR="00A6161C">
        <w:t xml:space="preserve"> Marlowe </w:t>
      </w:r>
      <w:r w:rsidR="008C52A8">
        <w:t>contract is that all the participants are supposed to make a deposit which means that they send funds from their own wallet to their own internal account inside the</w:t>
      </w:r>
      <w:r w:rsidR="00A6161C">
        <w:t xml:space="preserve"> Marlowe </w:t>
      </w:r>
      <w:r w:rsidR="008C52A8">
        <w:t xml:space="preserve">contract. And then depending on what the contract is about money can be transferred between </w:t>
      </w:r>
      <w:r w:rsidR="00865B4A">
        <w:t>these internal accounts</w:t>
      </w:r>
      <w:r w:rsidR="008C52A8">
        <w:t xml:space="preserve"> or also back to one of the external accounts. </w:t>
      </w:r>
      <w:r w:rsidR="00865B4A">
        <w:t>As mentioned before no money is forever locked in a</w:t>
      </w:r>
      <w:r w:rsidR="00A6161C">
        <w:t xml:space="preserve"> Marlowe </w:t>
      </w:r>
      <w:r w:rsidR="00865B4A">
        <w:t>contract so, in the case of these internal accounts once a</w:t>
      </w:r>
      <w:r w:rsidR="00A6161C">
        <w:t xml:space="preserve"> Marlowe </w:t>
      </w:r>
      <w:r w:rsidR="00865B4A">
        <w:t xml:space="preserve">contract ends if there is still money left in one or more internal accounts </w:t>
      </w:r>
      <w:r w:rsidR="004C45BA">
        <w:t>it</w:t>
      </w:r>
      <w:r w:rsidR="00865B4A">
        <w:t xml:space="preserve"> automatically goes </w:t>
      </w:r>
      <w:r w:rsidR="003224A6">
        <w:t xml:space="preserve">back to the owner of those internal accounts. </w:t>
      </w:r>
      <w:r w:rsidR="00463B85">
        <w:t>Further documentation about</w:t>
      </w:r>
      <w:r w:rsidR="00A6161C">
        <w:t xml:space="preserve"> Marlowe </w:t>
      </w:r>
      <w:r w:rsidR="00463B85">
        <w:t xml:space="preserve">with interesting examples can be found at: </w:t>
      </w:r>
      <w:hyperlink r:id="rId145" w:history="1">
        <w:r w:rsidR="00463B85" w:rsidRPr="00A44818">
          <w:rPr>
            <w:rStyle w:val="Hyperlink"/>
          </w:rPr>
          <w:t>https://marlowe.iohk.io/</w:t>
        </w:r>
      </w:hyperlink>
      <w:r w:rsidR="00463B85">
        <w:t xml:space="preserve">. </w:t>
      </w:r>
      <w:r w:rsidR="00C0348E">
        <w:t xml:space="preserve">In the </w:t>
      </w:r>
      <w:r w:rsidR="00625416">
        <w:t>next</w:t>
      </w:r>
      <w:r w:rsidR="00C0348E">
        <w:t xml:space="preserve"> chapter we will </w:t>
      </w:r>
      <w:r w:rsidR="00625416">
        <w:t>l</w:t>
      </w:r>
      <w:r w:rsidR="00596637">
        <w:t xml:space="preserve">ook </w:t>
      </w:r>
      <w:r w:rsidR="00C0348E">
        <w:t>at the</w:t>
      </w:r>
      <w:r w:rsidR="00A6161C">
        <w:t xml:space="preserve"> Marlowe </w:t>
      </w:r>
      <w:r w:rsidR="00C0348E">
        <w:t>playground which is a graphical web-based environment where you can simulate the execution of</w:t>
      </w:r>
      <w:r w:rsidR="00A6161C">
        <w:t xml:space="preserve"> Marlowe </w:t>
      </w:r>
      <w:r w:rsidR="00C0348E">
        <w:t xml:space="preserve">contracts and also create them. </w:t>
      </w:r>
      <w:r w:rsidR="00780F1E">
        <w:t xml:space="preserve">You can do that in several ways: you can use Haskell, JavaScript or also </w:t>
      </w:r>
      <w:r w:rsidR="00521861">
        <w:t>Blockly</w:t>
      </w:r>
      <w:r w:rsidR="00780F1E">
        <w:t xml:space="preserve"> which a graphical language</w:t>
      </w:r>
      <w:r w:rsidR="00D77643">
        <w:t xml:space="preserve"> which allows you to click together a</w:t>
      </w:r>
      <w:r w:rsidR="00A6161C">
        <w:t xml:space="preserve"> Marlowe </w:t>
      </w:r>
      <w:r w:rsidR="00D77643">
        <w:t>contract</w:t>
      </w:r>
      <w:r w:rsidR="00780F1E">
        <w:t>.</w:t>
      </w:r>
      <w:r w:rsidR="00D77643">
        <w:t xml:space="preserve"> </w:t>
      </w:r>
    </w:p>
    <w:p w14:paraId="47E59B7C" w14:textId="7A021A5A" w:rsidR="00142FFE" w:rsidRDefault="00142FFE" w:rsidP="00142FFE">
      <w:pPr>
        <w:pStyle w:val="Heading2"/>
      </w:pPr>
      <w:bookmarkStart w:id="77" w:name="_Toc151804241"/>
      <w:r w:rsidRPr="00142FFE">
        <w:t xml:space="preserve">Marlowe </w:t>
      </w:r>
      <w:r>
        <w:t>p</w:t>
      </w:r>
      <w:r w:rsidRPr="00142FFE">
        <w:t xml:space="preserve">layground </w:t>
      </w:r>
      <w:r>
        <w:t>d</w:t>
      </w:r>
      <w:r w:rsidRPr="00142FFE">
        <w:t>emo</w:t>
      </w:r>
      <w:bookmarkEnd w:id="77"/>
    </w:p>
    <w:p w14:paraId="2E21E001" w14:textId="13538BBC" w:rsidR="001E2CB2" w:rsidRDefault="005A5E03" w:rsidP="007D2901">
      <w:pPr>
        <w:spacing w:before="0"/>
      </w:pPr>
      <w:r>
        <w:t>You can find the</w:t>
      </w:r>
      <w:r w:rsidR="00A6161C">
        <w:t xml:space="preserve"> Marlowe </w:t>
      </w:r>
      <w:r>
        <w:t xml:space="preserve">playground at </w:t>
      </w:r>
      <w:hyperlink r:id="rId146" w:history="1">
        <w:r w:rsidRPr="00850461">
          <w:rPr>
            <w:rStyle w:val="Hyperlink"/>
          </w:rPr>
          <w:t>https://play.marlowe-finance.io/</w:t>
        </w:r>
      </w:hyperlink>
      <w:r>
        <w:t xml:space="preserve">. </w:t>
      </w:r>
      <w:r w:rsidR="001E2CB2">
        <w:t xml:space="preserve">You will see several </w:t>
      </w:r>
      <w:r w:rsidR="004C0403">
        <w:t>options</w:t>
      </w:r>
      <w:r w:rsidR="001E2CB2">
        <w:t xml:space="preserve"> that you can cho</w:t>
      </w:r>
      <w:r w:rsidR="00BF39DC">
        <w:t>o</w:t>
      </w:r>
      <w:r w:rsidR="001E2CB2">
        <w:t>se from to create a</w:t>
      </w:r>
      <w:r w:rsidR="00A6161C">
        <w:t xml:space="preserve"> Marlowe </w:t>
      </w:r>
      <w:r w:rsidR="001E2CB2">
        <w:t xml:space="preserve">contract. </w:t>
      </w:r>
      <w:r w:rsidR="009244F5">
        <w:t>You can use JavaScript, Haskell, the</w:t>
      </w:r>
      <w:r w:rsidR="00A6161C">
        <w:t xml:space="preserve"> Marlowe </w:t>
      </w:r>
      <w:r w:rsidR="009244F5">
        <w:t xml:space="preserve">language or </w:t>
      </w:r>
      <w:r w:rsidR="00521861">
        <w:t>Blockly</w:t>
      </w:r>
      <w:r w:rsidR="0010433A">
        <w:t xml:space="preserve"> the graphical </w:t>
      </w:r>
      <w:r w:rsidR="006C1634">
        <w:t>tool</w:t>
      </w:r>
      <w:r w:rsidR="009244F5">
        <w:t>.</w:t>
      </w:r>
      <w:r w:rsidR="006C1634">
        <w:t xml:space="preserve"> </w:t>
      </w:r>
      <w:r w:rsidR="0010433A">
        <w:t xml:space="preserve"> </w:t>
      </w:r>
      <w:r w:rsidR="009244F5">
        <w:t xml:space="preserve"> </w:t>
      </w:r>
    </w:p>
    <w:p w14:paraId="3844F6DF" w14:textId="7430B99A" w:rsidR="001E2CB2" w:rsidRDefault="007D2901" w:rsidP="00B63B18">
      <w:pPr>
        <w:spacing w:before="0"/>
        <w:jc w:val="center"/>
      </w:pPr>
      <w:r>
        <w:rPr>
          <w:noProof/>
        </w:rPr>
        <w:drawing>
          <wp:inline distT="0" distB="0" distL="0" distR="0" wp14:anchorId="0C4D2C27" wp14:editId="097306AD">
            <wp:extent cx="5161280" cy="3435340"/>
            <wp:effectExtent l="0" t="0" r="127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t="3052" b="35605"/>
                    <a:stretch/>
                  </pic:blipFill>
                  <pic:spPr bwMode="auto">
                    <a:xfrm>
                      <a:off x="0" y="0"/>
                      <a:ext cx="5184388" cy="3450721"/>
                    </a:xfrm>
                    <a:prstGeom prst="rect">
                      <a:avLst/>
                    </a:prstGeom>
                    <a:ln>
                      <a:noFill/>
                    </a:ln>
                    <a:extLst>
                      <a:ext uri="{53640926-AAD7-44D8-BBD7-CCE9431645EC}">
                        <a14:shadowObscured xmlns:a14="http://schemas.microsoft.com/office/drawing/2010/main"/>
                      </a:ext>
                    </a:extLst>
                  </pic:spPr>
                </pic:pic>
              </a:graphicData>
            </a:graphic>
          </wp:inline>
        </w:drawing>
      </w:r>
    </w:p>
    <w:p w14:paraId="461BD528" w14:textId="7DE4C8B5" w:rsidR="004C0403" w:rsidRDefault="00104FC4" w:rsidP="00AB62BB">
      <w:pPr>
        <w:spacing w:before="0"/>
      </w:pPr>
      <w:r>
        <w:t>As a side note we state the t</w:t>
      </w:r>
      <w:r w:rsidR="0078768F">
        <w:t>ime in</w:t>
      </w:r>
      <w:r w:rsidR="00A6161C">
        <w:t xml:space="preserve"> Marlowe </w:t>
      </w:r>
      <w:r w:rsidR="0078768F">
        <w:t xml:space="preserve">is based on POSIX time as Plutus. </w:t>
      </w:r>
      <w:r>
        <w:t xml:space="preserve">We will first look at </w:t>
      </w:r>
      <w:r w:rsidR="00BC2C68">
        <w:t xml:space="preserve">the graphical editor </w:t>
      </w:r>
      <w:r w:rsidR="00521861">
        <w:t>Blockly</w:t>
      </w:r>
      <w:r>
        <w:t xml:space="preserve">. </w:t>
      </w:r>
      <w:r w:rsidR="00F0313C">
        <w:t xml:space="preserve">As an </w:t>
      </w:r>
      <w:r w:rsidR="003425B8">
        <w:t>example,</w:t>
      </w:r>
      <w:r w:rsidR="00F0313C">
        <w:t xml:space="preserve"> we want to write a contract where there are </w:t>
      </w:r>
      <w:r w:rsidR="00F0313C">
        <w:lastRenderedPageBreak/>
        <w:t>three parties Alice, Bob and Charlie</w:t>
      </w:r>
      <w:r w:rsidR="003425B8">
        <w:t xml:space="preserve"> and </w:t>
      </w:r>
      <w:r w:rsidR="00F0313C">
        <w:t xml:space="preserve">the idea is </w:t>
      </w:r>
      <w:r w:rsidR="00BE2E5F">
        <w:t>that</w:t>
      </w:r>
      <w:r w:rsidR="00F0313C">
        <w:t xml:space="preserve"> Alice and Bob deposit an amount of </w:t>
      </w:r>
      <w:r w:rsidR="003425B8">
        <w:t>10 ada</w:t>
      </w:r>
      <w:r w:rsidR="00F0313C">
        <w:t xml:space="preserve"> into the contract</w:t>
      </w:r>
      <w:r w:rsidR="00EB4196">
        <w:t>. T</w:t>
      </w:r>
      <w:r w:rsidR="003425B8">
        <w:t xml:space="preserve">hen Charlie decides whether Alice or Bob gets the total amount. </w:t>
      </w:r>
      <w:r w:rsidR="00FE7E67">
        <w:t>There is always the possibility that one of the three does not play along</w:t>
      </w:r>
      <w:r w:rsidR="00AB7A7A">
        <w:t>,</w:t>
      </w:r>
      <w:r w:rsidR="004A140A">
        <w:t xml:space="preserve"> in which case everybody should be reimbursed for what they have paid up to that point</w:t>
      </w:r>
      <w:r w:rsidR="00FE7E67">
        <w:t>.</w:t>
      </w:r>
      <w:r w:rsidR="004A140A">
        <w:t xml:space="preserve"> </w:t>
      </w:r>
      <w:r w:rsidR="00923CD4">
        <w:t xml:space="preserve">When we start with </w:t>
      </w:r>
      <w:r w:rsidR="00521861">
        <w:t>Blockly</w:t>
      </w:r>
      <w:r w:rsidR="00923CD4">
        <w:t xml:space="preserve"> there is already a contract that does not do anything except it close</w:t>
      </w:r>
      <w:r w:rsidR="00D47C4D">
        <w:t>s</w:t>
      </w:r>
      <w:r w:rsidR="00923CD4">
        <w:t xml:space="preserve"> </w:t>
      </w:r>
      <w:r w:rsidR="004B4E0D">
        <w:t>immediately</w:t>
      </w:r>
      <w:r w:rsidR="00923CD4">
        <w:t xml:space="preserve">. </w:t>
      </w:r>
      <w:r w:rsidR="0060406D">
        <w:t>If there would be money in the internal accounts it would pay back the money to the owners of the accounts.</w:t>
      </w:r>
      <w:r w:rsidR="00E01308">
        <w:t xml:space="preserve"> We can remove the close block by </w:t>
      </w:r>
      <w:r w:rsidR="00396E14">
        <w:t>right click</w:t>
      </w:r>
      <w:r w:rsidR="00EB4196">
        <w:t>ing</w:t>
      </w:r>
      <w:r w:rsidR="00396E14">
        <w:t xml:space="preserve"> on it and choosing the remove option</w:t>
      </w:r>
      <w:r w:rsidR="00E01308">
        <w:t>.</w:t>
      </w:r>
      <w:r w:rsidR="0060406D">
        <w:t xml:space="preserve"> </w:t>
      </w:r>
      <w:r w:rsidR="00E01308">
        <w:t xml:space="preserve">If we click on the </w:t>
      </w:r>
      <w:r w:rsidR="005C42CA">
        <w:t>C</w:t>
      </w:r>
      <w:r w:rsidR="00E01308">
        <w:t xml:space="preserve">ontracts </w:t>
      </w:r>
      <w:r w:rsidR="003400B6">
        <w:t>section</w:t>
      </w:r>
      <w:r w:rsidR="00E01308">
        <w:t xml:space="preserve"> on the left side, we can </w:t>
      </w:r>
      <w:r w:rsidR="005C42CA">
        <w:t>choose</w:t>
      </w:r>
      <w:r w:rsidR="00E01308">
        <w:t xml:space="preserve"> the </w:t>
      </w:r>
      <w:r w:rsidR="005C42CA" w:rsidRPr="005C42CA">
        <w:rPr>
          <w:b/>
          <w:bCs/>
        </w:rPr>
        <w:t>W</w:t>
      </w:r>
      <w:r w:rsidR="003E39E9" w:rsidRPr="005C42CA">
        <w:rPr>
          <w:b/>
          <w:bCs/>
        </w:rPr>
        <w:t>hen</w:t>
      </w:r>
      <w:r w:rsidR="003E39E9">
        <w:t xml:space="preserve"> </w:t>
      </w:r>
      <w:r w:rsidR="005C42CA">
        <w:t>block</w:t>
      </w:r>
      <w:r w:rsidR="00E01308">
        <w:t xml:space="preserve"> that waits for a</w:t>
      </w:r>
      <w:r w:rsidR="003B45A0">
        <w:t xml:space="preserve">n external action </w:t>
      </w:r>
      <w:r w:rsidR="00E01308">
        <w:t xml:space="preserve">and </w:t>
      </w:r>
      <w:r w:rsidR="003E39E9">
        <w:t>slide</w:t>
      </w:r>
      <w:r w:rsidR="00E01308">
        <w:t xml:space="preserve"> it to the </w:t>
      </w:r>
      <w:r w:rsidR="00396E14">
        <w:t>empty space</w:t>
      </w:r>
      <w:r w:rsidR="00E50EF1">
        <w:t xml:space="preserve"> </w:t>
      </w:r>
      <w:r w:rsidR="00396E14">
        <w:t>in the contract</w:t>
      </w:r>
      <w:r w:rsidR="00E50EF1" w:rsidRPr="00E50EF1">
        <w:t xml:space="preserve"> </w:t>
      </w:r>
      <w:r w:rsidR="00E50EF1">
        <w:t>also called slot</w:t>
      </w:r>
      <w:r w:rsidR="003E39E9">
        <w:t xml:space="preserve"> </w:t>
      </w:r>
      <w:r w:rsidR="00396E14">
        <w:t>where previously the close block was.</w:t>
      </w:r>
      <w:r w:rsidR="003E39E9">
        <w:t xml:space="preserve"> </w:t>
      </w:r>
      <w:r w:rsidR="003B45A0">
        <w:t>Our external action will be a deposit and w</w:t>
      </w:r>
      <w:r w:rsidR="00E350D9">
        <w:t xml:space="preserve">e say that the deposit should happen until </w:t>
      </w:r>
      <w:r w:rsidR="00AF72ED">
        <w:t>a certain time</w:t>
      </w:r>
      <w:r w:rsidR="00E350D9">
        <w:t xml:space="preserve">. </w:t>
      </w:r>
      <w:r w:rsidR="00F827C5">
        <w:t xml:space="preserve">And in case it does not happen we can close the contract. </w:t>
      </w:r>
    </w:p>
    <w:p w14:paraId="1CB5CD1D" w14:textId="21D5EC8E" w:rsidR="00AB62BB" w:rsidRDefault="00AB62BB" w:rsidP="00E50EF1">
      <w:pPr>
        <w:spacing w:before="0"/>
        <w:jc w:val="center"/>
      </w:pPr>
      <w:r>
        <w:rPr>
          <w:noProof/>
        </w:rPr>
        <w:drawing>
          <wp:inline distT="0" distB="0" distL="0" distR="0" wp14:anchorId="26E0C0A8" wp14:editId="1940DE60">
            <wp:extent cx="5410200" cy="326230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23195" cy="3270140"/>
                    </a:xfrm>
                    <a:prstGeom prst="rect">
                      <a:avLst/>
                    </a:prstGeom>
                  </pic:spPr>
                </pic:pic>
              </a:graphicData>
            </a:graphic>
          </wp:inline>
        </w:drawing>
      </w:r>
    </w:p>
    <w:p w14:paraId="30035FE8" w14:textId="363A04AC" w:rsidR="00AB62BB" w:rsidRDefault="00E50EF1" w:rsidP="00642D3A">
      <w:pPr>
        <w:spacing w:before="0" w:after="0"/>
      </w:pPr>
      <w:r>
        <w:t xml:space="preserve">Then in the when </w:t>
      </w:r>
      <w:r w:rsidR="00F441DC">
        <w:t xml:space="preserve">slot we can </w:t>
      </w:r>
      <w:r w:rsidR="004E119E">
        <w:t>only,</w:t>
      </w:r>
      <w:r w:rsidR="00F441DC">
        <w:t xml:space="preserve"> we will say we wait for one action, namely that Alice makes her deposit. </w:t>
      </w:r>
      <w:r w:rsidR="004E119E">
        <w:t xml:space="preserve">We click on the actions section, pick the deposit action and drag it to the when slot. </w:t>
      </w:r>
      <w:r w:rsidR="003400B6">
        <w:t xml:space="preserve">There we see we can fill a couple of slots. The first one is who has to make the deposit. We click on the party </w:t>
      </w:r>
      <w:r w:rsidR="008625D5">
        <w:t xml:space="preserve">section and we have </w:t>
      </w:r>
      <w:r w:rsidR="0088473A">
        <w:t>to choose</w:t>
      </w:r>
      <w:r w:rsidR="008625D5">
        <w:t xml:space="preserve"> to select a public key block or a role. </w:t>
      </w:r>
      <w:r w:rsidR="0088473A">
        <w:t xml:space="preserve">We pick </w:t>
      </w:r>
      <w:r w:rsidR="004B4E0D" w:rsidRPr="004B4E0D">
        <w:rPr>
          <w:b/>
          <w:bCs/>
        </w:rPr>
        <w:t>R</w:t>
      </w:r>
      <w:r w:rsidR="0088473A" w:rsidRPr="004B4E0D">
        <w:rPr>
          <w:b/>
          <w:bCs/>
        </w:rPr>
        <w:t>ole</w:t>
      </w:r>
      <w:r w:rsidR="0088473A">
        <w:t xml:space="preserve"> and assign it the name Alice. Normally this would be the name of the role token</w:t>
      </w:r>
      <w:r w:rsidR="00D049C8">
        <w:t xml:space="preserve"> so whoever owns that token can incorporate that role</w:t>
      </w:r>
      <w:r w:rsidR="0088473A">
        <w:t>.</w:t>
      </w:r>
      <w:r w:rsidR="00D049C8">
        <w:t xml:space="preserve"> </w:t>
      </w:r>
      <w:r w:rsidR="00EC3D1D">
        <w:t xml:space="preserve">Next, we have to specify the amount. We can click on the values section and we pick a constant amount of 10 </w:t>
      </w:r>
      <w:r w:rsidR="000C1F9B">
        <w:t>lovelace</w:t>
      </w:r>
      <w:r w:rsidR="00EC3D1D">
        <w:t xml:space="preserve">. </w:t>
      </w:r>
      <w:r w:rsidR="000C1F9B">
        <w:t>I</w:t>
      </w:r>
      <w:r w:rsidR="0006235B">
        <w:t>n the currency slot we can specify that it is ada. The ada block is available if we click on the token section.</w:t>
      </w:r>
      <w:r w:rsidR="0088473A">
        <w:t xml:space="preserve"> </w:t>
      </w:r>
      <w:r w:rsidR="00642D3A">
        <w:t xml:space="preserve">The actual number that we input is counted as lovelace even though the currency symbol is ada. </w:t>
      </w:r>
      <w:r w:rsidR="00FE127C">
        <w:t xml:space="preserve">There is also the option to use other tokens then ada. </w:t>
      </w:r>
      <w:r w:rsidR="00484220">
        <w:t xml:space="preserve">Then we have to specify to which internal </w:t>
      </w:r>
      <w:r w:rsidR="00484220">
        <w:lastRenderedPageBreak/>
        <w:t xml:space="preserve">account Alice will make a deposit and we say she pays it to her own internal account. </w:t>
      </w:r>
      <w:r w:rsidR="00E336D9">
        <w:t xml:space="preserve">And then we can say what happens next if Alice makes this deposit. </w:t>
      </w:r>
      <w:r w:rsidR="005E2B03">
        <w:t xml:space="preserve">And we can copy the entire </w:t>
      </w:r>
      <w:r w:rsidR="009454DD" w:rsidRPr="009454DD">
        <w:rPr>
          <w:b/>
          <w:bCs/>
        </w:rPr>
        <w:t>W</w:t>
      </w:r>
      <w:r w:rsidR="005E2B03" w:rsidRPr="009454DD">
        <w:rPr>
          <w:b/>
          <w:bCs/>
        </w:rPr>
        <w:t>hen</w:t>
      </w:r>
      <w:r w:rsidR="005E2B03">
        <w:t xml:space="preserve"> block and change the role name to Bob and set another deadline for Bob </w:t>
      </w:r>
      <w:r w:rsidR="002D5DCE">
        <w:t>that should be longer than the one for Alice so Bob has time to make his deposit</w:t>
      </w:r>
      <w:r w:rsidR="005E2B03">
        <w:t xml:space="preserve">. </w:t>
      </w:r>
    </w:p>
    <w:p w14:paraId="1C6D264F" w14:textId="787A2B11" w:rsidR="005E2B03" w:rsidRDefault="00140485" w:rsidP="00D15AC1">
      <w:pPr>
        <w:spacing w:before="0"/>
        <w:jc w:val="center"/>
      </w:pPr>
      <w:r>
        <w:rPr>
          <w:noProof/>
        </w:rPr>
        <w:drawing>
          <wp:inline distT="0" distB="0" distL="0" distR="0" wp14:anchorId="01D32F5A" wp14:editId="2C833857">
            <wp:extent cx="5213350" cy="5596554"/>
            <wp:effectExtent l="0" t="0" r="635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t="11611"/>
                    <a:stretch/>
                  </pic:blipFill>
                  <pic:spPr bwMode="auto">
                    <a:xfrm>
                      <a:off x="0" y="0"/>
                      <a:ext cx="5222544" cy="5606424"/>
                    </a:xfrm>
                    <a:prstGeom prst="rect">
                      <a:avLst/>
                    </a:prstGeom>
                    <a:ln>
                      <a:noFill/>
                    </a:ln>
                    <a:extLst>
                      <a:ext uri="{53640926-AAD7-44D8-BBD7-CCE9431645EC}">
                        <a14:shadowObscured xmlns:a14="http://schemas.microsoft.com/office/drawing/2010/main"/>
                      </a:ext>
                    </a:extLst>
                  </pic:spPr>
                </pic:pic>
              </a:graphicData>
            </a:graphic>
          </wp:inline>
        </w:drawing>
      </w:r>
    </w:p>
    <w:p w14:paraId="098E6376" w14:textId="73EBECA0" w:rsidR="00BB62B9" w:rsidRDefault="00DB45B5" w:rsidP="00AE029E">
      <w:pPr>
        <w:spacing w:before="0" w:after="0"/>
      </w:pPr>
      <w:r>
        <w:t xml:space="preserve">Now that we are sure the both deposits have been made, we want Charlie to make a choice. This is again an external action and we need </w:t>
      </w:r>
      <w:r w:rsidR="008A296C">
        <w:t xml:space="preserve">the when block for this. </w:t>
      </w:r>
      <w:r w:rsidR="00716BC6">
        <w:t xml:space="preserve">We set a new timeout for </w:t>
      </w:r>
      <w:r w:rsidR="006D6B11">
        <w:t>Charlie’s</w:t>
      </w:r>
      <w:r w:rsidR="00716BC6">
        <w:t xml:space="preserve"> action to be made. </w:t>
      </w:r>
      <w:r w:rsidR="006D6B11">
        <w:t xml:space="preserve">We can now pick from the actions section the choice block and slide it into the when slot. </w:t>
      </w:r>
      <w:r w:rsidR="004B54E1">
        <w:t xml:space="preserve">We can give it a name as for example “Winner”. </w:t>
      </w:r>
      <w:r w:rsidR="009B54E1">
        <w:t>The</w:t>
      </w:r>
      <w:r w:rsidR="00761880">
        <w:t>n</w:t>
      </w:r>
      <w:r w:rsidR="009B54E1">
        <w:t xml:space="preserve"> we have to </w:t>
      </w:r>
      <w:r w:rsidR="009454DD">
        <w:t>decide</w:t>
      </w:r>
      <w:r w:rsidR="009B54E1">
        <w:t xml:space="preserve"> who makes the choice. We slide in the role block and set it to Charlie. </w:t>
      </w:r>
    </w:p>
    <w:p w14:paraId="0300C218" w14:textId="48A5B1C3" w:rsidR="004A3D26" w:rsidRDefault="0013420B" w:rsidP="00ED365F">
      <w:pPr>
        <w:spacing w:before="0"/>
      </w:pPr>
      <w:r>
        <w:lastRenderedPageBreak/>
        <w:t>Next,</w:t>
      </w:r>
      <w:r w:rsidR="004A3D26">
        <w:t xml:space="preserve"> we can specify what values the choice can have. And that is numeric so we can assign the number one to Alice and the number two to Bob. For this we can pick from the bounds section the between block and set the values to one and two. </w:t>
      </w:r>
    </w:p>
    <w:p w14:paraId="6F2D8DBA" w14:textId="5B425979" w:rsidR="00BB62B9" w:rsidRDefault="004A3D26" w:rsidP="00761880">
      <w:pPr>
        <w:spacing w:before="0"/>
        <w:jc w:val="center"/>
      </w:pPr>
      <w:r>
        <w:rPr>
          <w:noProof/>
        </w:rPr>
        <w:drawing>
          <wp:inline distT="0" distB="0" distL="0" distR="0" wp14:anchorId="1B6F5E96" wp14:editId="1416F123">
            <wp:extent cx="4133850" cy="3630368"/>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srcRect t="1654" b="1276"/>
                    <a:stretch/>
                  </pic:blipFill>
                  <pic:spPr bwMode="auto">
                    <a:xfrm>
                      <a:off x="0" y="0"/>
                      <a:ext cx="4143127" cy="3638515"/>
                    </a:xfrm>
                    <a:prstGeom prst="rect">
                      <a:avLst/>
                    </a:prstGeom>
                    <a:ln>
                      <a:noFill/>
                    </a:ln>
                    <a:extLst>
                      <a:ext uri="{53640926-AAD7-44D8-BBD7-CCE9431645EC}">
                        <a14:shadowObscured xmlns:a14="http://schemas.microsoft.com/office/drawing/2010/main"/>
                      </a:ext>
                    </a:extLst>
                  </pic:spPr>
                </pic:pic>
              </a:graphicData>
            </a:graphic>
          </wp:inline>
        </w:drawing>
      </w:r>
    </w:p>
    <w:p w14:paraId="27665B4F" w14:textId="312B548E" w:rsidR="00C511FB" w:rsidRDefault="0013420B" w:rsidP="006D432B">
      <w:pPr>
        <w:spacing w:before="0"/>
      </w:pPr>
      <w:r>
        <w:t>T</w:t>
      </w:r>
      <w:r w:rsidR="00F06055">
        <w:t>he next action depends on th</w:t>
      </w:r>
      <w:r>
        <w:t>at</w:t>
      </w:r>
      <w:r w:rsidR="00F06055">
        <w:t xml:space="preserve"> choice the Charlie made. </w:t>
      </w:r>
      <w:r w:rsidR="00403864">
        <w:t xml:space="preserve">In the contracts section we can use the if block and slide it into the empty slot of the choice block. </w:t>
      </w:r>
      <w:r w:rsidR="00A91AAD">
        <w:t>First,</w:t>
      </w:r>
      <w:r w:rsidR="008924F0">
        <w:t xml:space="preserve"> we need to set an observation and we pick the value-equality block. </w:t>
      </w:r>
      <w:r w:rsidR="00A91AAD">
        <w:t xml:space="preserve">We want to compare the choice that Charlie made with the value one. We can click on the value section and select the choice block. There we set the name to the choice name that for us is “Winner” and </w:t>
      </w:r>
      <w:r w:rsidR="007A00E0">
        <w:t xml:space="preserve">we set the role to Charlie which made the choice. </w:t>
      </w:r>
      <w:r w:rsidR="007B0789">
        <w:t>There can be multiple choices in a smart contract so for this reason we have to specify a name</w:t>
      </w:r>
      <w:r w:rsidR="004570D1">
        <w:t xml:space="preserve"> of the choice</w:t>
      </w:r>
      <w:r w:rsidR="007B0789">
        <w:t>. T</w:t>
      </w:r>
      <w:r w:rsidR="00A91AAD">
        <w:t>he</w:t>
      </w:r>
      <w:r w:rsidR="007A00E0">
        <w:t>n</w:t>
      </w:r>
      <w:r w:rsidR="00A91AAD">
        <w:t xml:space="preserve"> we set the value </w:t>
      </w:r>
      <w:r w:rsidR="007B0789">
        <w:t xml:space="preserve">to which we compare </w:t>
      </w:r>
      <w:r w:rsidR="00A91AAD">
        <w:t>the choice</w:t>
      </w:r>
      <w:r w:rsidR="00B47991">
        <w:t xml:space="preserve"> to</w:t>
      </w:r>
      <w:r w:rsidR="007B0789">
        <w:t>, to</w:t>
      </w:r>
      <w:r w:rsidR="00A91AAD">
        <w:t xml:space="preserve"> one. </w:t>
      </w:r>
      <w:r w:rsidR="00B47991">
        <w:t xml:space="preserve">Now we have defined the conditions for the actions that will be executed in this block. </w:t>
      </w:r>
    </w:p>
    <w:p w14:paraId="64B8E0A7" w14:textId="1C8AC9BF" w:rsidR="00B47991" w:rsidRDefault="006D432B" w:rsidP="00AE029E">
      <w:pPr>
        <w:spacing w:before="0" w:after="0"/>
      </w:pPr>
      <w:r>
        <w:rPr>
          <w:noProof/>
        </w:rPr>
        <w:drawing>
          <wp:inline distT="0" distB="0" distL="0" distR="0" wp14:anchorId="136A5804" wp14:editId="4BE4DCC6">
            <wp:extent cx="5943600" cy="17335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1"/>
                    <a:srcRect b="1799"/>
                    <a:stretch/>
                  </pic:blipFill>
                  <pic:spPr bwMode="auto">
                    <a:xfrm>
                      <a:off x="0" y="0"/>
                      <a:ext cx="5943600" cy="1733550"/>
                    </a:xfrm>
                    <a:prstGeom prst="rect">
                      <a:avLst/>
                    </a:prstGeom>
                    <a:ln>
                      <a:noFill/>
                    </a:ln>
                    <a:extLst>
                      <a:ext uri="{53640926-AAD7-44D8-BBD7-CCE9431645EC}">
                        <a14:shadowObscured xmlns:a14="http://schemas.microsoft.com/office/drawing/2010/main"/>
                      </a:ext>
                    </a:extLst>
                  </pic:spPr>
                </pic:pic>
              </a:graphicData>
            </a:graphic>
          </wp:inline>
        </w:drawing>
      </w:r>
    </w:p>
    <w:p w14:paraId="15F1C701" w14:textId="59FEE22E" w:rsidR="00372F88" w:rsidRDefault="009A782C" w:rsidP="003D1F12">
      <w:pPr>
        <w:spacing w:before="0"/>
      </w:pPr>
      <w:r>
        <w:lastRenderedPageBreak/>
        <w:t xml:space="preserve">In the then branch we can take a pay block from the contract section. The payee is the person </w:t>
      </w:r>
      <w:r w:rsidR="00702F92">
        <w:t>who</w:t>
      </w:r>
      <w:r>
        <w:t xml:space="preserve"> gets the money. And we have two choices which can be an internal account or it can be an external party. </w:t>
      </w:r>
      <w:r w:rsidR="000C1F9B">
        <w:t>I</w:t>
      </w:r>
      <w:r w:rsidR="00141D5C">
        <w:t xml:space="preserve">n our case it does not matter because in the end when we close the contract all the parties get the money from their internal accounts. So, from the payee section we pick the </w:t>
      </w:r>
      <w:r w:rsidR="007F0F17" w:rsidRPr="007F0F17">
        <w:rPr>
          <w:b/>
          <w:bCs/>
        </w:rPr>
        <w:t>A</w:t>
      </w:r>
      <w:r w:rsidR="00141D5C" w:rsidRPr="007F0F17">
        <w:rPr>
          <w:b/>
          <w:bCs/>
        </w:rPr>
        <w:t>ccount</w:t>
      </w:r>
      <w:r w:rsidR="00141D5C">
        <w:t xml:space="preserve"> block and in it we chose Alice. </w:t>
      </w:r>
      <w:r w:rsidR="00C764F3">
        <w:t xml:space="preserve">Then we specify how much Alice </w:t>
      </w:r>
      <w:r w:rsidR="007F0F17">
        <w:t xml:space="preserve">will </w:t>
      </w:r>
      <w:r w:rsidR="00C764F3">
        <w:t xml:space="preserve">get and in what currency. We chose </w:t>
      </w:r>
      <w:r w:rsidR="007E328D">
        <w:t>1</w:t>
      </w:r>
      <w:r w:rsidR="00C764F3">
        <w:t xml:space="preserve">0 </w:t>
      </w:r>
      <w:r w:rsidR="000C1F9B">
        <w:t>lovelace</w:t>
      </w:r>
      <w:r w:rsidR="00C764F3">
        <w:t xml:space="preserve">. </w:t>
      </w:r>
      <w:r w:rsidR="00476672">
        <w:t xml:space="preserve">Next, we have to </w:t>
      </w:r>
      <w:r w:rsidR="00B27CD2">
        <w:t>set</w:t>
      </w:r>
      <w:r w:rsidR="00476672">
        <w:t xml:space="preserve"> who pays this money. This must be an internal account</w:t>
      </w:r>
      <w:r w:rsidR="005C4EED">
        <w:t xml:space="preserve"> because payments are triggered from internal accounts that are under the control of the smart contract</w:t>
      </w:r>
      <w:r w:rsidR="00476672">
        <w:t>.</w:t>
      </w:r>
      <w:r w:rsidR="006F0C33">
        <w:t xml:space="preserve"> And we select Bob.</w:t>
      </w:r>
      <w:r w:rsidR="005C4EED">
        <w:t xml:space="preserve"> </w:t>
      </w:r>
      <w:r w:rsidR="006F0C33">
        <w:t xml:space="preserve">So, this means Bob will pay from his internal account 10 </w:t>
      </w:r>
      <w:r w:rsidR="000C1F9B">
        <w:t>lovelace</w:t>
      </w:r>
      <w:r w:rsidR="006F0C33">
        <w:t xml:space="preserve"> to Alice</w:t>
      </w:r>
      <w:r w:rsidR="00B27CD2">
        <w:t>’</w:t>
      </w:r>
      <w:r w:rsidR="006F0C33">
        <w:t xml:space="preserve">s internal account and she will have all together now 20 </w:t>
      </w:r>
      <w:r w:rsidR="000C1F9B">
        <w:t>lovelace</w:t>
      </w:r>
      <w:r w:rsidR="006F0C33">
        <w:t>. Afterwards we can close the contract.</w:t>
      </w:r>
      <w:r w:rsidR="00B13B7C">
        <w:t xml:space="preserve"> When we do this all the money from the internal accounts will be paid to the external accounts so, Alice will get the 20 </w:t>
      </w:r>
      <w:r w:rsidR="000C1F9B">
        <w:t>lovelace</w:t>
      </w:r>
      <w:r w:rsidR="00A37132">
        <w:t xml:space="preserve"> to her external account</w:t>
      </w:r>
      <w:r w:rsidR="00B13B7C">
        <w:t xml:space="preserve">. </w:t>
      </w:r>
      <w:r w:rsidR="00123814">
        <w:t xml:space="preserve">For the else branch of the if-block we copy the pay block and just reverse the roles. </w:t>
      </w:r>
    </w:p>
    <w:p w14:paraId="0D26E2C0" w14:textId="28E9EC0D" w:rsidR="00372F88" w:rsidRDefault="00372F88" w:rsidP="003D1F12">
      <w:pPr>
        <w:spacing w:before="0"/>
      </w:pPr>
      <w:r>
        <w:rPr>
          <w:noProof/>
        </w:rPr>
        <w:drawing>
          <wp:inline distT="0" distB="0" distL="0" distR="0" wp14:anchorId="311164F9" wp14:editId="15E25036">
            <wp:extent cx="5943600" cy="38506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3850640"/>
                    </a:xfrm>
                    <a:prstGeom prst="rect">
                      <a:avLst/>
                    </a:prstGeom>
                  </pic:spPr>
                </pic:pic>
              </a:graphicData>
            </a:graphic>
          </wp:inline>
        </w:drawing>
      </w:r>
    </w:p>
    <w:p w14:paraId="4A6B243C" w14:textId="775F1338" w:rsidR="00B47991" w:rsidRDefault="003D1F12" w:rsidP="00AE029E">
      <w:pPr>
        <w:spacing w:before="0" w:after="0"/>
      </w:pPr>
      <w:r>
        <w:t xml:space="preserve">We can now click on the </w:t>
      </w:r>
      <w:r w:rsidRPr="00642D3A">
        <w:rPr>
          <w:b/>
          <w:bCs/>
        </w:rPr>
        <w:t>View as Marlowe</w:t>
      </w:r>
      <w:r>
        <w:t xml:space="preserve"> button on the right upper corner of the playground and we will see the </w:t>
      </w:r>
      <w:r w:rsidR="00E42E2C">
        <w:t>pure</w:t>
      </w:r>
      <w:r w:rsidR="00A6161C">
        <w:t xml:space="preserve"> Marlowe </w:t>
      </w:r>
      <w:r>
        <w:t xml:space="preserve">code from the graphical contract that we have made. </w:t>
      </w:r>
    </w:p>
    <w:p w14:paraId="6F726BBF" w14:textId="77777777" w:rsidR="00EA7B53" w:rsidRDefault="00EA7B53" w:rsidP="00EA7B53">
      <w:pPr>
        <w:pStyle w:val="SourceCode"/>
      </w:pPr>
      <w:r>
        <w:t>When</w:t>
      </w:r>
    </w:p>
    <w:p w14:paraId="139C6EDB" w14:textId="77777777" w:rsidR="00EA7B53" w:rsidRDefault="00EA7B53" w:rsidP="00EA7B53">
      <w:pPr>
        <w:pStyle w:val="SourceCode"/>
      </w:pPr>
      <w:r>
        <w:t xml:space="preserve">    [Case</w:t>
      </w:r>
    </w:p>
    <w:p w14:paraId="735593C2" w14:textId="77777777" w:rsidR="00EA7B53" w:rsidRDefault="00EA7B53" w:rsidP="00EA7B53">
      <w:pPr>
        <w:pStyle w:val="SourceCode"/>
      </w:pPr>
      <w:r>
        <w:t xml:space="preserve">        (Deposit</w:t>
      </w:r>
    </w:p>
    <w:p w14:paraId="35126F44" w14:textId="77777777" w:rsidR="00EA7B53" w:rsidRDefault="00EA7B53" w:rsidP="00EA7B53">
      <w:pPr>
        <w:pStyle w:val="SourceCode"/>
      </w:pPr>
      <w:r>
        <w:t xml:space="preserve">            (Role "Alice")</w:t>
      </w:r>
    </w:p>
    <w:p w14:paraId="1F434BDD" w14:textId="77777777" w:rsidR="00EA7B53" w:rsidRDefault="00EA7B53" w:rsidP="00EA7B53">
      <w:pPr>
        <w:pStyle w:val="SourceCode"/>
      </w:pPr>
      <w:r>
        <w:t xml:space="preserve">            (Role "Alice")</w:t>
      </w:r>
    </w:p>
    <w:p w14:paraId="73C20DB0" w14:textId="77777777" w:rsidR="00EA7B53" w:rsidRDefault="00EA7B53" w:rsidP="00EA7B53">
      <w:pPr>
        <w:pStyle w:val="SourceCode"/>
      </w:pPr>
      <w:r>
        <w:t xml:space="preserve">            (Token "" "")</w:t>
      </w:r>
    </w:p>
    <w:p w14:paraId="7693FFD0" w14:textId="77777777" w:rsidR="00EA7B53" w:rsidRDefault="00EA7B53" w:rsidP="00EA7B53">
      <w:pPr>
        <w:pStyle w:val="SourceCode"/>
      </w:pPr>
      <w:r>
        <w:lastRenderedPageBreak/>
        <w:t xml:space="preserve">            (Constant 10)</w:t>
      </w:r>
    </w:p>
    <w:p w14:paraId="26C9B78A" w14:textId="77777777" w:rsidR="00EA7B53" w:rsidRDefault="00EA7B53" w:rsidP="00EA7B53">
      <w:pPr>
        <w:pStyle w:val="SourceCode"/>
      </w:pPr>
      <w:r>
        <w:t xml:space="preserve">        )</w:t>
      </w:r>
    </w:p>
    <w:p w14:paraId="2392EF0B" w14:textId="77777777" w:rsidR="00EA7B53" w:rsidRDefault="00EA7B53" w:rsidP="00EA7B53">
      <w:pPr>
        <w:pStyle w:val="SourceCode"/>
      </w:pPr>
      <w:r>
        <w:t xml:space="preserve">        (When</w:t>
      </w:r>
    </w:p>
    <w:p w14:paraId="56E93E87" w14:textId="77777777" w:rsidR="00EA7B53" w:rsidRDefault="00EA7B53" w:rsidP="00EA7B53">
      <w:pPr>
        <w:pStyle w:val="SourceCode"/>
      </w:pPr>
      <w:r>
        <w:t xml:space="preserve">            [Case</w:t>
      </w:r>
    </w:p>
    <w:p w14:paraId="4D10B076" w14:textId="77777777" w:rsidR="00EA7B53" w:rsidRDefault="00EA7B53" w:rsidP="00EA7B53">
      <w:pPr>
        <w:pStyle w:val="SourceCode"/>
      </w:pPr>
      <w:r>
        <w:t xml:space="preserve">                (Deposit</w:t>
      </w:r>
    </w:p>
    <w:p w14:paraId="144E7C88" w14:textId="77777777" w:rsidR="00EA7B53" w:rsidRDefault="00EA7B53" w:rsidP="00EA7B53">
      <w:pPr>
        <w:pStyle w:val="SourceCode"/>
      </w:pPr>
      <w:r>
        <w:t xml:space="preserve">                    (Role "Bob")</w:t>
      </w:r>
    </w:p>
    <w:p w14:paraId="220C22D5" w14:textId="77777777" w:rsidR="00EA7B53" w:rsidRDefault="00EA7B53" w:rsidP="00EA7B53">
      <w:pPr>
        <w:pStyle w:val="SourceCode"/>
      </w:pPr>
      <w:r>
        <w:t xml:space="preserve">                    (Role "Bob")</w:t>
      </w:r>
    </w:p>
    <w:p w14:paraId="46A10C69" w14:textId="77777777" w:rsidR="00EA7B53" w:rsidRDefault="00EA7B53" w:rsidP="00EA7B53">
      <w:pPr>
        <w:pStyle w:val="SourceCode"/>
      </w:pPr>
      <w:r>
        <w:t xml:space="preserve">                    (Token "" "")</w:t>
      </w:r>
    </w:p>
    <w:p w14:paraId="2B65F97A" w14:textId="77777777" w:rsidR="00EA7B53" w:rsidRDefault="00EA7B53" w:rsidP="00EA7B53">
      <w:pPr>
        <w:pStyle w:val="SourceCode"/>
      </w:pPr>
      <w:r>
        <w:t xml:space="preserve">                    (Constant 10)</w:t>
      </w:r>
    </w:p>
    <w:p w14:paraId="0220954A" w14:textId="77777777" w:rsidR="00EA7B53" w:rsidRDefault="00EA7B53" w:rsidP="00EA7B53">
      <w:pPr>
        <w:pStyle w:val="SourceCode"/>
      </w:pPr>
      <w:r>
        <w:t xml:space="preserve">                )</w:t>
      </w:r>
    </w:p>
    <w:p w14:paraId="370BF4CD" w14:textId="77777777" w:rsidR="00EA7B53" w:rsidRDefault="00EA7B53" w:rsidP="00EA7B53">
      <w:pPr>
        <w:pStyle w:val="SourceCode"/>
      </w:pPr>
      <w:r>
        <w:t xml:space="preserve">                (When</w:t>
      </w:r>
    </w:p>
    <w:p w14:paraId="60BB29CD" w14:textId="77777777" w:rsidR="00EA7B53" w:rsidRDefault="00EA7B53" w:rsidP="00EA7B53">
      <w:pPr>
        <w:pStyle w:val="SourceCode"/>
      </w:pPr>
      <w:r>
        <w:t xml:space="preserve">                    [Case</w:t>
      </w:r>
    </w:p>
    <w:p w14:paraId="073F7957" w14:textId="77777777" w:rsidR="00EA7B53" w:rsidRDefault="00EA7B53" w:rsidP="00EA7B53">
      <w:pPr>
        <w:pStyle w:val="SourceCode"/>
      </w:pPr>
      <w:r>
        <w:t xml:space="preserve">                        (Choice</w:t>
      </w:r>
    </w:p>
    <w:p w14:paraId="291EA63F" w14:textId="77777777" w:rsidR="00EA7B53" w:rsidRDefault="00EA7B53" w:rsidP="00EA7B53">
      <w:pPr>
        <w:pStyle w:val="SourceCode"/>
      </w:pPr>
      <w:r>
        <w:t xml:space="preserve">                            (ChoiceId</w:t>
      </w:r>
    </w:p>
    <w:p w14:paraId="17DC75BD" w14:textId="77777777" w:rsidR="00EA7B53" w:rsidRDefault="00EA7B53" w:rsidP="00EA7B53">
      <w:pPr>
        <w:pStyle w:val="SourceCode"/>
      </w:pPr>
      <w:r>
        <w:t xml:space="preserve">                                "Winner"</w:t>
      </w:r>
    </w:p>
    <w:p w14:paraId="7F9D85A2" w14:textId="77777777" w:rsidR="00EA7B53" w:rsidRDefault="00EA7B53" w:rsidP="00EA7B53">
      <w:pPr>
        <w:pStyle w:val="SourceCode"/>
      </w:pPr>
      <w:r>
        <w:t xml:space="preserve">                                (Role "Charlie")</w:t>
      </w:r>
    </w:p>
    <w:p w14:paraId="591C9DF9" w14:textId="77777777" w:rsidR="00EA7B53" w:rsidRDefault="00EA7B53" w:rsidP="00EA7B53">
      <w:pPr>
        <w:pStyle w:val="SourceCode"/>
      </w:pPr>
      <w:r>
        <w:t xml:space="preserve">                            )</w:t>
      </w:r>
    </w:p>
    <w:p w14:paraId="39E538B1" w14:textId="77777777" w:rsidR="00EA7B53" w:rsidRDefault="00EA7B53" w:rsidP="00EA7B53">
      <w:pPr>
        <w:pStyle w:val="SourceCode"/>
      </w:pPr>
      <w:r>
        <w:t xml:space="preserve">                            [Bound 1 2]</w:t>
      </w:r>
    </w:p>
    <w:p w14:paraId="29BCB2F9" w14:textId="77777777" w:rsidR="00EA7B53" w:rsidRDefault="00EA7B53" w:rsidP="00EA7B53">
      <w:pPr>
        <w:pStyle w:val="SourceCode"/>
      </w:pPr>
      <w:r>
        <w:t xml:space="preserve">                        )</w:t>
      </w:r>
    </w:p>
    <w:p w14:paraId="472AB7AC" w14:textId="77777777" w:rsidR="00EA7B53" w:rsidRDefault="00EA7B53" w:rsidP="00EA7B53">
      <w:pPr>
        <w:pStyle w:val="SourceCode"/>
      </w:pPr>
      <w:r>
        <w:t xml:space="preserve">                        (If</w:t>
      </w:r>
    </w:p>
    <w:p w14:paraId="4CD52AAF" w14:textId="77777777" w:rsidR="00EA7B53" w:rsidRDefault="00EA7B53" w:rsidP="00EA7B53">
      <w:pPr>
        <w:pStyle w:val="SourceCode"/>
      </w:pPr>
      <w:r>
        <w:t xml:space="preserve">                            (ValueEQ</w:t>
      </w:r>
    </w:p>
    <w:p w14:paraId="28D35650" w14:textId="77777777" w:rsidR="00EA7B53" w:rsidRDefault="00EA7B53" w:rsidP="00EA7B53">
      <w:pPr>
        <w:pStyle w:val="SourceCode"/>
      </w:pPr>
      <w:r>
        <w:t xml:space="preserve">                                (ChoiceValue</w:t>
      </w:r>
    </w:p>
    <w:p w14:paraId="4EA313A1" w14:textId="77777777" w:rsidR="00EA7B53" w:rsidRDefault="00EA7B53" w:rsidP="00EA7B53">
      <w:pPr>
        <w:pStyle w:val="SourceCode"/>
      </w:pPr>
      <w:r>
        <w:t xml:space="preserve">                                    (ChoiceId</w:t>
      </w:r>
    </w:p>
    <w:p w14:paraId="6134D5C9" w14:textId="77777777" w:rsidR="00EA7B53" w:rsidRDefault="00EA7B53" w:rsidP="00EA7B53">
      <w:pPr>
        <w:pStyle w:val="SourceCode"/>
      </w:pPr>
      <w:r>
        <w:t xml:space="preserve">                                        "Winner"</w:t>
      </w:r>
    </w:p>
    <w:p w14:paraId="42FA791B" w14:textId="77777777" w:rsidR="00EA7B53" w:rsidRDefault="00EA7B53" w:rsidP="00EA7B53">
      <w:pPr>
        <w:pStyle w:val="SourceCode"/>
      </w:pPr>
      <w:r>
        <w:t xml:space="preserve">                                        (Role "Charlie")</w:t>
      </w:r>
    </w:p>
    <w:p w14:paraId="1E04C8AB" w14:textId="77777777" w:rsidR="00EA7B53" w:rsidRDefault="00EA7B53" w:rsidP="00EA7B53">
      <w:pPr>
        <w:pStyle w:val="SourceCode"/>
      </w:pPr>
      <w:r>
        <w:t xml:space="preserve">                                    ))</w:t>
      </w:r>
    </w:p>
    <w:p w14:paraId="38930304" w14:textId="77777777" w:rsidR="00EA7B53" w:rsidRDefault="00EA7B53" w:rsidP="00EA7B53">
      <w:pPr>
        <w:pStyle w:val="SourceCode"/>
      </w:pPr>
      <w:r>
        <w:t xml:space="preserve">                                (Constant 1)</w:t>
      </w:r>
    </w:p>
    <w:p w14:paraId="7AE78173" w14:textId="77777777" w:rsidR="00EA7B53" w:rsidRDefault="00EA7B53" w:rsidP="00EA7B53">
      <w:pPr>
        <w:pStyle w:val="SourceCode"/>
      </w:pPr>
      <w:r>
        <w:t xml:space="preserve">                            )</w:t>
      </w:r>
    </w:p>
    <w:p w14:paraId="1E5E002E" w14:textId="77777777" w:rsidR="00EA7B53" w:rsidRDefault="00EA7B53" w:rsidP="00EA7B53">
      <w:pPr>
        <w:pStyle w:val="SourceCode"/>
      </w:pPr>
      <w:r>
        <w:t xml:space="preserve">                            (Pay</w:t>
      </w:r>
    </w:p>
    <w:p w14:paraId="1739B1AA" w14:textId="77777777" w:rsidR="00EA7B53" w:rsidRDefault="00EA7B53" w:rsidP="00EA7B53">
      <w:pPr>
        <w:pStyle w:val="SourceCode"/>
      </w:pPr>
      <w:r>
        <w:t xml:space="preserve">                                (Role "Bob")</w:t>
      </w:r>
    </w:p>
    <w:p w14:paraId="1B618F24" w14:textId="77777777" w:rsidR="00EA7B53" w:rsidRDefault="00EA7B53" w:rsidP="00EA7B53">
      <w:pPr>
        <w:pStyle w:val="SourceCode"/>
      </w:pPr>
      <w:r>
        <w:t xml:space="preserve">                                (Account (Role "Alice"))</w:t>
      </w:r>
    </w:p>
    <w:p w14:paraId="08BD1D64" w14:textId="77777777" w:rsidR="00EA7B53" w:rsidRDefault="00EA7B53" w:rsidP="00EA7B53">
      <w:pPr>
        <w:pStyle w:val="SourceCode"/>
      </w:pPr>
      <w:r>
        <w:t xml:space="preserve">                                (Token "" "")</w:t>
      </w:r>
    </w:p>
    <w:p w14:paraId="5A1D397A" w14:textId="77777777" w:rsidR="00EA7B53" w:rsidRDefault="00EA7B53" w:rsidP="00EA7B53">
      <w:pPr>
        <w:pStyle w:val="SourceCode"/>
      </w:pPr>
      <w:r>
        <w:t xml:space="preserve">                                (Constant 10)</w:t>
      </w:r>
    </w:p>
    <w:p w14:paraId="2E32E758" w14:textId="77777777" w:rsidR="00EA7B53" w:rsidRDefault="00EA7B53" w:rsidP="00EA7B53">
      <w:pPr>
        <w:pStyle w:val="SourceCode"/>
      </w:pPr>
      <w:r>
        <w:t xml:space="preserve">                                Close </w:t>
      </w:r>
    </w:p>
    <w:p w14:paraId="71E1F5A1" w14:textId="77777777" w:rsidR="00EA7B53" w:rsidRDefault="00EA7B53" w:rsidP="00EA7B53">
      <w:pPr>
        <w:pStyle w:val="SourceCode"/>
      </w:pPr>
      <w:r>
        <w:t xml:space="preserve">                            )</w:t>
      </w:r>
    </w:p>
    <w:p w14:paraId="04991974" w14:textId="77777777" w:rsidR="00EA7B53" w:rsidRDefault="00EA7B53" w:rsidP="00EA7B53">
      <w:pPr>
        <w:pStyle w:val="SourceCode"/>
      </w:pPr>
      <w:r>
        <w:t xml:space="preserve">                            (Pay</w:t>
      </w:r>
    </w:p>
    <w:p w14:paraId="00722347" w14:textId="77777777" w:rsidR="00EA7B53" w:rsidRDefault="00EA7B53" w:rsidP="00EA7B53">
      <w:pPr>
        <w:pStyle w:val="SourceCode"/>
      </w:pPr>
      <w:r>
        <w:t xml:space="preserve">                                (Role "Alice")</w:t>
      </w:r>
    </w:p>
    <w:p w14:paraId="35C00DBF" w14:textId="77777777" w:rsidR="00EA7B53" w:rsidRDefault="00EA7B53" w:rsidP="00EA7B53">
      <w:pPr>
        <w:pStyle w:val="SourceCode"/>
      </w:pPr>
      <w:r>
        <w:t xml:space="preserve">                                (Account (Role "Bob"))</w:t>
      </w:r>
    </w:p>
    <w:p w14:paraId="23DC1FA6" w14:textId="77777777" w:rsidR="00EA7B53" w:rsidRDefault="00EA7B53" w:rsidP="00EA7B53">
      <w:pPr>
        <w:pStyle w:val="SourceCode"/>
      </w:pPr>
      <w:r>
        <w:t xml:space="preserve">                                (Token "" "")</w:t>
      </w:r>
    </w:p>
    <w:p w14:paraId="4EB6D847" w14:textId="77777777" w:rsidR="00EA7B53" w:rsidRDefault="00EA7B53" w:rsidP="00EA7B53">
      <w:pPr>
        <w:pStyle w:val="SourceCode"/>
      </w:pPr>
      <w:r>
        <w:t xml:space="preserve">                                (Constant 10)</w:t>
      </w:r>
    </w:p>
    <w:p w14:paraId="579405BE" w14:textId="77777777" w:rsidR="00EA7B53" w:rsidRDefault="00EA7B53" w:rsidP="00EA7B53">
      <w:pPr>
        <w:pStyle w:val="SourceCode"/>
      </w:pPr>
      <w:r>
        <w:t xml:space="preserve">                                Close </w:t>
      </w:r>
    </w:p>
    <w:p w14:paraId="64AD1DB7" w14:textId="77777777" w:rsidR="00EA7B53" w:rsidRDefault="00EA7B53" w:rsidP="00EA7B53">
      <w:pPr>
        <w:pStyle w:val="SourceCode"/>
      </w:pPr>
      <w:r>
        <w:t xml:space="preserve">                            )</w:t>
      </w:r>
    </w:p>
    <w:p w14:paraId="6059F18F" w14:textId="77777777" w:rsidR="00EA7B53" w:rsidRDefault="00EA7B53" w:rsidP="00EA7B53">
      <w:pPr>
        <w:pStyle w:val="SourceCode"/>
      </w:pPr>
      <w:r>
        <w:t xml:space="preserve">                        )]</w:t>
      </w:r>
    </w:p>
    <w:p w14:paraId="7594F35B" w14:textId="73D07FFC" w:rsidR="00EA7B53" w:rsidRDefault="00EA7B53" w:rsidP="00EA7B53">
      <w:pPr>
        <w:pStyle w:val="SourceCode"/>
      </w:pPr>
      <w:r>
        <w:t xml:space="preserve">                    </w:t>
      </w:r>
      <w:r w:rsidR="00785029" w:rsidRPr="00785029">
        <w:t>1682514671117</w:t>
      </w:r>
      <w:r w:rsidR="00785029">
        <w:t xml:space="preserve"> </w:t>
      </w:r>
      <w:r>
        <w:t xml:space="preserve">Close </w:t>
      </w:r>
    </w:p>
    <w:p w14:paraId="6E48E64A" w14:textId="77777777" w:rsidR="00EA7B53" w:rsidRDefault="00EA7B53" w:rsidP="00EA7B53">
      <w:pPr>
        <w:pStyle w:val="SourceCode"/>
      </w:pPr>
      <w:r>
        <w:t xml:space="preserve">                )]</w:t>
      </w:r>
    </w:p>
    <w:p w14:paraId="7DB78503" w14:textId="22D0F495" w:rsidR="00EA7B53" w:rsidRDefault="00EA7B53" w:rsidP="00EA7B53">
      <w:pPr>
        <w:pStyle w:val="SourceCode"/>
      </w:pPr>
      <w:r>
        <w:t xml:space="preserve">            </w:t>
      </w:r>
      <w:r w:rsidR="00785029" w:rsidRPr="00785029">
        <w:t>1682524671117</w:t>
      </w:r>
      <w:r w:rsidR="00785029">
        <w:t xml:space="preserve"> </w:t>
      </w:r>
      <w:r>
        <w:t xml:space="preserve">Close </w:t>
      </w:r>
    </w:p>
    <w:p w14:paraId="0476C618" w14:textId="77777777" w:rsidR="00EA7B53" w:rsidRDefault="00EA7B53" w:rsidP="00EA7B53">
      <w:pPr>
        <w:pStyle w:val="SourceCode"/>
      </w:pPr>
      <w:r>
        <w:t xml:space="preserve">        )]</w:t>
      </w:r>
    </w:p>
    <w:p w14:paraId="10245946" w14:textId="16DECC5C" w:rsidR="000621F3" w:rsidRDefault="00EA7B53" w:rsidP="00EA7B53">
      <w:pPr>
        <w:pStyle w:val="SourceCode"/>
      </w:pPr>
      <w:r>
        <w:t xml:space="preserve">    </w:t>
      </w:r>
      <w:r w:rsidR="00785029" w:rsidRPr="00785029">
        <w:t>1682534671117</w:t>
      </w:r>
      <w:r w:rsidR="00785029">
        <w:t xml:space="preserve"> </w:t>
      </w:r>
      <w:r>
        <w:t>Close</w:t>
      </w:r>
    </w:p>
    <w:p w14:paraId="4B3D5B00" w14:textId="7B9E31DE" w:rsidR="000621F3" w:rsidRDefault="00E42E2C" w:rsidP="00CB4743">
      <w:pPr>
        <w:spacing w:before="0"/>
      </w:pPr>
      <w:r>
        <w:t>We can send this now to the simulator</w:t>
      </w:r>
      <w:r w:rsidR="003E46B2">
        <w:t xml:space="preserve"> by clicking on the </w:t>
      </w:r>
      <w:r w:rsidR="003E46B2" w:rsidRPr="00642D3A">
        <w:rPr>
          <w:b/>
          <w:bCs/>
        </w:rPr>
        <w:t>Send To Simulator</w:t>
      </w:r>
      <w:r w:rsidR="003E46B2">
        <w:t xml:space="preserve"> button also in the upper right corner</w:t>
      </w:r>
      <w:r>
        <w:t>.</w:t>
      </w:r>
      <w:r w:rsidR="003E46B2">
        <w:t xml:space="preserve"> </w:t>
      </w:r>
      <w:r w:rsidR="00A80BD4">
        <w:t xml:space="preserve">Before we start the simulation, we can pick the initial time. We also </w:t>
      </w:r>
      <w:r w:rsidR="00EB2AC1">
        <w:t xml:space="preserve">have </w:t>
      </w:r>
      <w:r w:rsidR="00A80BD4">
        <w:t xml:space="preserve">the option to download the smart contract as a JSON file. </w:t>
      </w:r>
      <w:r w:rsidR="00642D3A">
        <w:t xml:space="preserve">If we click on the </w:t>
      </w:r>
      <w:r w:rsidR="00642D3A" w:rsidRPr="00642D3A">
        <w:rPr>
          <w:b/>
          <w:bCs/>
        </w:rPr>
        <w:t>Start simulation</w:t>
      </w:r>
      <w:r w:rsidR="00642D3A">
        <w:t xml:space="preserve"> </w:t>
      </w:r>
      <w:r w:rsidR="00C31B49">
        <w:t>button,</w:t>
      </w:r>
      <w:r w:rsidR="00642D3A">
        <w:t xml:space="preserve"> we get the first action </w:t>
      </w:r>
      <w:r w:rsidR="00C31B49">
        <w:t xml:space="preserve">that we can choose. The possibilities are that Alice makes her deposit, that she waits for a minute, that she waits until the next timeout or that she waits until </w:t>
      </w:r>
      <w:r w:rsidR="00C31B49">
        <w:lastRenderedPageBreak/>
        <w:t xml:space="preserve">the contract timeouts. </w:t>
      </w:r>
      <w:r w:rsidR="00CB4743">
        <w:t xml:space="preserve">If we click on the </w:t>
      </w:r>
      <w:r w:rsidR="00CB4743" w:rsidRPr="00CB4743">
        <w:rPr>
          <w:b/>
          <w:bCs/>
        </w:rPr>
        <w:t>+</w:t>
      </w:r>
      <w:r w:rsidR="00CB4743">
        <w:t xml:space="preserve"> button for waiting until the contract terminates no more actions will be available and everyone gets their money back. </w:t>
      </w:r>
    </w:p>
    <w:p w14:paraId="72D3560F" w14:textId="06B1126A" w:rsidR="00CB4743" w:rsidRDefault="00C635AD" w:rsidP="00C635AD">
      <w:pPr>
        <w:spacing w:before="0" w:after="0"/>
        <w:jc w:val="center"/>
      </w:pPr>
      <w:r>
        <w:rPr>
          <w:noProof/>
        </w:rPr>
        <mc:AlternateContent>
          <mc:Choice Requires="wps">
            <w:drawing>
              <wp:anchor distT="0" distB="0" distL="114300" distR="114300" simplePos="0" relativeHeight="251652096" behindDoc="0" locked="0" layoutInCell="1" allowOverlap="1" wp14:anchorId="324EEA77" wp14:editId="0BBCEF5F">
                <wp:simplePos x="0" y="0"/>
                <wp:positionH relativeFrom="column">
                  <wp:posOffset>2870200</wp:posOffset>
                </wp:positionH>
                <wp:positionV relativeFrom="paragraph">
                  <wp:posOffset>1395095</wp:posOffset>
                </wp:positionV>
                <wp:extent cx="565150" cy="685800"/>
                <wp:effectExtent l="38100" t="19050" r="25400" b="38100"/>
                <wp:wrapNone/>
                <wp:docPr id="96" name="Straight Arrow Connector 96"/>
                <wp:cNvGraphicFramePr/>
                <a:graphic xmlns:a="http://schemas.openxmlformats.org/drawingml/2006/main">
                  <a:graphicData uri="http://schemas.microsoft.com/office/word/2010/wordprocessingShape">
                    <wps:wsp>
                      <wps:cNvCnPr/>
                      <wps:spPr>
                        <a:xfrm flipH="1">
                          <a:off x="0" y="0"/>
                          <a:ext cx="565150" cy="6858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2B1A639" id="_x0000_t32" coordsize="21600,21600" o:spt="32" o:oned="t" path="m,l21600,21600e" filled="f">
                <v:path arrowok="t" fillok="f" o:connecttype="none"/>
                <o:lock v:ext="edit" shapetype="t"/>
              </v:shapetype>
              <v:shape id="Straight Arrow Connector 96" o:spid="_x0000_s1026" type="#_x0000_t32" style="position:absolute;margin-left:226pt;margin-top:109.85pt;width:44.5pt;height:54pt;flip:x;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" strokecolor="black [3213]" strokeweight="2.25pt">
                <v:stroke endarrow="block"/>
              </v:shape>
            </w:pict>
          </mc:Fallback>
        </mc:AlternateContent>
      </w:r>
      <w:r w:rsidR="00CB4743">
        <w:rPr>
          <w:noProof/>
        </w:rPr>
        <w:drawing>
          <wp:inline distT="0" distB="0" distL="0" distR="0" wp14:anchorId="6D004BD3" wp14:editId="295A9FE5">
            <wp:extent cx="2565400" cy="1417271"/>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3">
                      <a:extLst>
                        <a:ext uri="{28A0092B-C50C-407E-A947-70E740481C1C}">
                          <a14:useLocalDpi xmlns:a14="http://schemas.microsoft.com/office/drawing/2010/main" val="0"/>
                        </a:ext>
                      </a:extLst>
                    </a:blip>
                    <a:srcRect t="3414" b="9525"/>
                    <a:stretch/>
                  </pic:blipFill>
                  <pic:spPr bwMode="auto">
                    <a:xfrm>
                      <a:off x="0" y="0"/>
                      <a:ext cx="2582603" cy="1426775"/>
                    </a:xfrm>
                    <a:prstGeom prst="rect">
                      <a:avLst/>
                    </a:prstGeom>
                    <a:noFill/>
                    <a:ln>
                      <a:noFill/>
                    </a:ln>
                    <a:extLst>
                      <a:ext uri="{53640926-AAD7-44D8-BBD7-CCE9431645EC}">
                        <a14:shadowObscured xmlns:a14="http://schemas.microsoft.com/office/drawing/2010/main"/>
                      </a:ext>
                    </a:extLst>
                  </pic:spPr>
                </pic:pic>
              </a:graphicData>
            </a:graphic>
          </wp:inline>
        </w:drawing>
      </w:r>
    </w:p>
    <w:p w14:paraId="4CD11EC0" w14:textId="4DA7B93A" w:rsidR="00C635AD" w:rsidRDefault="00C635AD" w:rsidP="00C635AD">
      <w:pPr>
        <w:spacing w:before="0" w:after="0"/>
        <w:jc w:val="center"/>
      </w:pPr>
    </w:p>
    <w:p w14:paraId="1E4A682C" w14:textId="139CF008" w:rsidR="00CB4743" w:rsidRDefault="00C635AD" w:rsidP="00CB4743">
      <w:pPr>
        <w:spacing w:before="0"/>
        <w:jc w:val="center"/>
      </w:pPr>
      <w:r>
        <w:rPr>
          <w:noProof/>
        </w:rPr>
        <mc:AlternateContent>
          <mc:Choice Requires="wps">
            <w:drawing>
              <wp:anchor distT="0" distB="0" distL="114300" distR="114300" simplePos="0" relativeHeight="251645952" behindDoc="0" locked="0" layoutInCell="1" allowOverlap="1" wp14:anchorId="5F4EF96D" wp14:editId="36175062">
                <wp:simplePos x="0" y="0"/>
                <wp:positionH relativeFrom="column">
                  <wp:posOffset>2501900</wp:posOffset>
                </wp:positionH>
                <wp:positionV relativeFrom="paragraph">
                  <wp:posOffset>1851660</wp:posOffset>
                </wp:positionV>
                <wp:extent cx="641350" cy="82550"/>
                <wp:effectExtent l="19050" t="38100" r="63500" b="69850"/>
                <wp:wrapNone/>
                <wp:docPr id="95" name="Straight Arrow Connector 95"/>
                <wp:cNvGraphicFramePr/>
                <a:graphic xmlns:a="http://schemas.openxmlformats.org/drawingml/2006/main">
                  <a:graphicData uri="http://schemas.microsoft.com/office/word/2010/wordprocessingShape">
                    <wps:wsp>
                      <wps:cNvCnPr/>
                      <wps:spPr>
                        <a:xfrm>
                          <a:off x="0" y="0"/>
                          <a:ext cx="641350" cy="825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14D120" id="Straight Arrow Connector 95" o:spid="_x0000_s1026" type="#_x0000_t32" style="position:absolute;margin-left:197pt;margin-top:145.8pt;width:50.5pt;height:6.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" strokecolor="black [3213]" strokeweight="2.25pt">
                <v:stroke endarrow="block"/>
              </v:shape>
            </w:pict>
          </mc:Fallback>
        </mc:AlternateContent>
      </w:r>
      <w:r w:rsidR="00CB4743">
        <w:rPr>
          <w:noProof/>
        </w:rPr>
        <w:drawing>
          <wp:inline distT="0" distB="0" distL="0" distR="0" wp14:anchorId="71FD30B8" wp14:editId="1543DF37">
            <wp:extent cx="2590800" cy="353022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606865" cy="3552116"/>
                    </a:xfrm>
                    <a:prstGeom prst="rect">
                      <a:avLst/>
                    </a:prstGeom>
                  </pic:spPr>
                </pic:pic>
              </a:graphicData>
            </a:graphic>
          </wp:inline>
        </w:drawing>
      </w:r>
      <w:r>
        <w:t xml:space="preserve">             </w:t>
      </w:r>
      <w:r>
        <w:rPr>
          <w:noProof/>
        </w:rPr>
        <w:drawing>
          <wp:inline distT="0" distB="0" distL="0" distR="0" wp14:anchorId="2044E883" wp14:editId="0E98ACBB">
            <wp:extent cx="2568791" cy="2463800"/>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577610" cy="2472258"/>
                    </a:xfrm>
                    <a:prstGeom prst="rect">
                      <a:avLst/>
                    </a:prstGeom>
                    <a:noFill/>
                    <a:ln>
                      <a:noFill/>
                    </a:ln>
                  </pic:spPr>
                </pic:pic>
              </a:graphicData>
            </a:graphic>
          </wp:inline>
        </w:drawing>
      </w:r>
    </w:p>
    <w:p w14:paraId="2606AC5F" w14:textId="440C6EBD" w:rsidR="006227B2" w:rsidRDefault="00C635AD" w:rsidP="00C635AD">
      <w:pPr>
        <w:spacing w:before="0" w:after="0"/>
      </w:pPr>
      <w:r>
        <w:t xml:space="preserve">If we however make the deposit then </w:t>
      </w:r>
      <w:r w:rsidR="006221FA">
        <w:t>again,</w:t>
      </w:r>
      <w:r>
        <w:t xml:space="preserve"> the action window for </w:t>
      </w:r>
      <w:r w:rsidR="00CB7C01">
        <w:t>a</w:t>
      </w:r>
      <w:r>
        <w:t xml:space="preserve"> deposit gets displayed and the name changes from Alice to Bob. </w:t>
      </w:r>
      <w:r w:rsidR="006221FA">
        <w:t>On the left side where we see the</w:t>
      </w:r>
      <w:r w:rsidR="00A6161C">
        <w:t xml:space="preserve"> Marlowe </w:t>
      </w:r>
      <w:r w:rsidR="006221FA">
        <w:t xml:space="preserve">code in the editor the part of the contract that was not executed is highlighted and the part where Alice had to make the deposit is not highlighted anymore. </w:t>
      </w:r>
      <w:r w:rsidR="00172225">
        <w:t>If we cho</w:t>
      </w:r>
      <w:r w:rsidR="002F5360">
        <w:t>o</w:t>
      </w:r>
      <w:r w:rsidR="00172225">
        <w:t>se now for Bob</w:t>
      </w:r>
      <w:r w:rsidR="00085E75">
        <w:t>’</w:t>
      </w:r>
      <w:r w:rsidR="00172225">
        <w:t xml:space="preserve">s action to wait until the expiration time of the </w:t>
      </w:r>
      <w:r w:rsidR="00282F1E">
        <w:t>contract,</w:t>
      </w:r>
      <w:r w:rsidR="00172225">
        <w:t xml:space="preserve"> we will get a transaction log </w:t>
      </w:r>
      <w:r w:rsidR="00282F1E">
        <w:t>that says that Alice has deposited 10 lovelace from her wallet into her internal account. And then the contract paid back 10 lovelace to Alice</w:t>
      </w:r>
      <w:r w:rsidR="006F245E">
        <w:t>’</w:t>
      </w:r>
      <w:r w:rsidR="00282F1E">
        <w:t xml:space="preserve">s wallet. </w:t>
      </w:r>
      <w:r w:rsidR="00F44ADA">
        <w:t>If</w:t>
      </w:r>
      <w:r w:rsidR="00EA40E0">
        <w:t xml:space="preserve"> however</w:t>
      </w:r>
      <w:r w:rsidR="00982676">
        <w:t>,</w:t>
      </w:r>
      <w:r w:rsidR="00EA40E0">
        <w:t xml:space="preserve"> we choose that Bob makes his deposit another action window opens </w:t>
      </w:r>
      <w:r w:rsidR="00F44ADA">
        <w:t xml:space="preserve">for Charlie. And he can choose to make a numeric choice or also wait until the contract terminates. </w:t>
      </w:r>
      <w:r w:rsidR="005C5173">
        <w:t>We also see that again a smaller part of the</w:t>
      </w:r>
      <w:r w:rsidR="00A6161C">
        <w:t xml:space="preserve"> Marlowe </w:t>
      </w:r>
      <w:r w:rsidR="005C5173">
        <w:t xml:space="preserve">code gets highlighted to indicate that the smart contract has progressed. </w:t>
      </w:r>
    </w:p>
    <w:p w14:paraId="1004D6B5" w14:textId="0518734D" w:rsidR="006227B2" w:rsidRDefault="00ED2718" w:rsidP="006227B2">
      <w:pPr>
        <w:spacing w:before="0"/>
        <w:jc w:val="center"/>
      </w:pPr>
      <w:r>
        <w:rPr>
          <w:noProof/>
        </w:rPr>
        <w:lastRenderedPageBreak/>
        <mc:AlternateContent>
          <mc:Choice Requires="wps">
            <w:drawing>
              <wp:anchor distT="0" distB="0" distL="114300" distR="114300" simplePos="0" relativeHeight="251666432" behindDoc="0" locked="0" layoutInCell="1" allowOverlap="1" wp14:anchorId="4F26C14B" wp14:editId="6058A7B6">
                <wp:simplePos x="0" y="0"/>
                <wp:positionH relativeFrom="column">
                  <wp:posOffset>1301750</wp:posOffset>
                </wp:positionH>
                <wp:positionV relativeFrom="paragraph">
                  <wp:posOffset>1847850</wp:posOffset>
                </wp:positionV>
                <wp:extent cx="2400300" cy="6350"/>
                <wp:effectExtent l="19050" t="19050" r="19050" b="31750"/>
                <wp:wrapNone/>
                <wp:docPr id="103" name="Straight Connector 103"/>
                <wp:cNvGraphicFramePr/>
                <a:graphic xmlns:a="http://schemas.openxmlformats.org/drawingml/2006/main">
                  <a:graphicData uri="http://schemas.microsoft.com/office/word/2010/wordprocessingShape">
                    <wps:wsp>
                      <wps:cNvCnPr/>
                      <wps:spPr>
                        <a:xfrm>
                          <a:off x="0" y="0"/>
                          <a:ext cx="240030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2CC02A" id="Straight Connector 103"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5pt,145.5pt" to="291.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" strokecolor="black [3213]" strokeweight="2.25pt"/>
            </w:pict>
          </mc:Fallback>
        </mc:AlternateContent>
      </w:r>
      <w:r>
        <w:rPr>
          <w:noProof/>
        </w:rPr>
        <mc:AlternateContent>
          <mc:Choice Requires="wps">
            <w:drawing>
              <wp:anchor distT="0" distB="0" distL="114300" distR="114300" simplePos="0" relativeHeight="251671552" behindDoc="0" locked="0" layoutInCell="1" allowOverlap="1" wp14:anchorId="117152E3" wp14:editId="4C388E7D">
                <wp:simplePos x="0" y="0"/>
                <wp:positionH relativeFrom="column">
                  <wp:posOffset>787400</wp:posOffset>
                </wp:positionH>
                <wp:positionV relativeFrom="paragraph">
                  <wp:posOffset>1841500</wp:posOffset>
                </wp:positionV>
                <wp:extent cx="514350" cy="2806700"/>
                <wp:effectExtent l="57150" t="19050" r="19050" b="50800"/>
                <wp:wrapNone/>
                <wp:docPr id="104" name="Straight Arrow Connector 104"/>
                <wp:cNvGraphicFramePr/>
                <a:graphic xmlns:a="http://schemas.openxmlformats.org/drawingml/2006/main">
                  <a:graphicData uri="http://schemas.microsoft.com/office/word/2010/wordprocessingShape">
                    <wps:wsp>
                      <wps:cNvCnPr/>
                      <wps:spPr>
                        <a:xfrm flipH="1">
                          <a:off x="0" y="0"/>
                          <a:ext cx="514350" cy="280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14A082" id="Straight Arrow Connector 104" o:spid="_x0000_s1026" type="#_x0000_t32" style="position:absolute;margin-left:62pt;margin-top:145pt;width:40.5pt;height:221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" strokecolor="black [3213]" strokeweight="2.25pt">
                <v:stroke endarrow="block"/>
              </v:shape>
            </w:pict>
          </mc:Fallback>
        </mc:AlternateContent>
      </w:r>
      <w:r>
        <w:rPr>
          <w:noProof/>
        </w:rPr>
        <mc:AlternateContent>
          <mc:Choice Requires="wps">
            <w:drawing>
              <wp:anchor distT="0" distB="0" distL="114300" distR="114300" simplePos="0" relativeHeight="251656192" behindDoc="0" locked="0" layoutInCell="1" allowOverlap="1" wp14:anchorId="0A4D034B" wp14:editId="19F56D2D">
                <wp:simplePos x="0" y="0"/>
                <wp:positionH relativeFrom="column">
                  <wp:posOffset>4032250</wp:posOffset>
                </wp:positionH>
                <wp:positionV relativeFrom="paragraph">
                  <wp:posOffset>958850</wp:posOffset>
                </wp:positionV>
                <wp:extent cx="654050" cy="6350"/>
                <wp:effectExtent l="19050" t="19050" r="31750" b="31750"/>
                <wp:wrapNone/>
                <wp:docPr id="101" name="Straight Connector 101"/>
                <wp:cNvGraphicFramePr/>
                <a:graphic xmlns:a="http://schemas.openxmlformats.org/drawingml/2006/main">
                  <a:graphicData uri="http://schemas.microsoft.com/office/word/2010/wordprocessingShape">
                    <wps:wsp>
                      <wps:cNvCnPr/>
                      <wps:spPr>
                        <a:xfrm>
                          <a:off x="0" y="0"/>
                          <a:ext cx="65405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AA2382" id="Straight Connector 10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5pt,75.5pt" to="369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" strokecolor="black [3213]" strokeweight="2.25pt"/>
            </w:pict>
          </mc:Fallback>
        </mc:AlternateContent>
      </w:r>
      <w:r>
        <w:rPr>
          <w:noProof/>
        </w:rPr>
        <mc:AlternateContent>
          <mc:Choice Requires="wps">
            <w:drawing>
              <wp:anchor distT="0" distB="0" distL="114300" distR="114300" simplePos="0" relativeHeight="251661312" behindDoc="0" locked="0" layoutInCell="1" allowOverlap="1" wp14:anchorId="7BC986D8" wp14:editId="71878C92">
                <wp:simplePos x="0" y="0"/>
                <wp:positionH relativeFrom="column">
                  <wp:posOffset>4673600</wp:posOffset>
                </wp:positionH>
                <wp:positionV relativeFrom="paragraph">
                  <wp:posOffset>965200</wp:posOffset>
                </wp:positionV>
                <wp:extent cx="285750" cy="2959100"/>
                <wp:effectExtent l="19050" t="19050" r="57150" b="50800"/>
                <wp:wrapNone/>
                <wp:docPr id="102" name="Straight Arrow Connector 102"/>
                <wp:cNvGraphicFramePr/>
                <a:graphic xmlns:a="http://schemas.openxmlformats.org/drawingml/2006/main">
                  <a:graphicData uri="http://schemas.microsoft.com/office/word/2010/wordprocessingShape">
                    <wps:wsp>
                      <wps:cNvCnPr/>
                      <wps:spPr>
                        <a:xfrm>
                          <a:off x="0" y="0"/>
                          <a:ext cx="285750" cy="29591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F53F19" id="Straight Arrow Connector 102" o:spid="_x0000_s1026" type="#_x0000_t32" style="position:absolute;margin-left:368pt;margin-top:76pt;width:22.5pt;height:2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" strokecolor="black [3213]" strokeweight="2.25pt">
                <v:stroke endarrow="block"/>
              </v:shape>
            </w:pict>
          </mc:Fallback>
        </mc:AlternateContent>
      </w:r>
      <w:r w:rsidR="006227B2">
        <w:rPr>
          <w:noProof/>
        </w:rPr>
        <w:drawing>
          <wp:inline distT="0" distB="0" distL="0" distR="0" wp14:anchorId="14B07987" wp14:editId="00CE0BAD">
            <wp:extent cx="2578758" cy="39116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596956" cy="3939204"/>
                    </a:xfrm>
                    <a:prstGeom prst="rect">
                      <a:avLst/>
                    </a:prstGeom>
                  </pic:spPr>
                </pic:pic>
              </a:graphicData>
            </a:graphic>
          </wp:inline>
        </w:drawing>
      </w:r>
    </w:p>
    <w:p w14:paraId="09DD5FDB" w14:textId="02A4310F" w:rsidR="006227B2" w:rsidRDefault="006227B2" w:rsidP="00C635AD">
      <w:pPr>
        <w:spacing w:before="0" w:after="0"/>
      </w:pPr>
      <w:r>
        <w:rPr>
          <w:noProof/>
        </w:rPr>
        <w:drawing>
          <wp:inline distT="0" distB="0" distL="0" distR="0" wp14:anchorId="45C4BE61" wp14:editId="60295EF7">
            <wp:extent cx="2821511" cy="33782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827462" cy="3385326"/>
                    </a:xfrm>
                    <a:prstGeom prst="rect">
                      <a:avLst/>
                    </a:prstGeom>
                  </pic:spPr>
                </pic:pic>
              </a:graphicData>
            </a:graphic>
          </wp:inline>
        </w:drawing>
      </w:r>
      <w:r>
        <w:t xml:space="preserve">               </w:t>
      </w:r>
      <w:r>
        <w:rPr>
          <w:noProof/>
        </w:rPr>
        <w:drawing>
          <wp:inline distT="0" distB="0" distL="0" distR="0" wp14:anchorId="0AFADADC" wp14:editId="5511255D">
            <wp:extent cx="2590800" cy="414374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620907" cy="4191898"/>
                    </a:xfrm>
                    <a:prstGeom prst="rect">
                      <a:avLst/>
                    </a:prstGeom>
                  </pic:spPr>
                </pic:pic>
              </a:graphicData>
            </a:graphic>
          </wp:inline>
        </w:drawing>
      </w:r>
    </w:p>
    <w:p w14:paraId="305065A0" w14:textId="1426A4EF" w:rsidR="006227B2" w:rsidRDefault="001817EE" w:rsidP="00C808D2">
      <w:pPr>
        <w:spacing w:before="0"/>
      </w:pPr>
      <w:r>
        <w:lastRenderedPageBreak/>
        <w:t xml:space="preserve">If we now choose that Charlie waits for the contract to expire both Alice and Bob get their funds back which we can see in the transaction log on the left picture below. </w:t>
      </w:r>
      <w:r w:rsidR="00C808D2">
        <w:t>If,</w:t>
      </w:r>
      <w:r>
        <w:t xml:space="preserve"> however Charlie decides to make a choice and for example chooses the number 1</w:t>
      </w:r>
      <w:r w:rsidR="00C808D2">
        <w:t xml:space="preserve"> then the smart contract will pay all the funds to Alice</w:t>
      </w:r>
      <w:r w:rsidR="001B5D6C">
        <w:t>’</w:t>
      </w:r>
      <w:r w:rsidR="00C808D2">
        <w:t xml:space="preserve">s wallet. We can see this case in the transaction log on the right figure below. In case Charlie would pick the number 2 Bob would get all the funds. </w:t>
      </w:r>
    </w:p>
    <w:p w14:paraId="67729C16" w14:textId="10D73003" w:rsidR="006B6B26" w:rsidRDefault="006B6B26" w:rsidP="003E37C9">
      <w:pPr>
        <w:spacing w:before="0"/>
        <w:jc w:val="center"/>
      </w:pPr>
      <w:r>
        <w:rPr>
          <w:noProof/>
        </w:rPr>
        <w:drawing>
          <wp:inline distT="0" distB="0" distL="0" distR="0" wp14:anchorId="6D9B6BDC" wp14:editId="71D54E09">
            <wp:extent cx="2717819" cy="3846830"/>
            <wp:effectExtent l="0" t="0" r="635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24123" cy="3855753"/>
                    </a:xfrm>
                    <a:prstGeom prst="rect">
                      <a:avLst/>
                    </a:prstGeom>
                  </pic:spPr>
                </pic:pic>
              </a:graphicData>
            </a:graphic>
          </wp:inline>
        </w:drawing>
      </w:r>
      <w:r>
        <w:t xml:space="preserve">              </w:t>
      </w:r>
      <w:r>
        <w:rPr>
          <w:noProof/>
        </w:rPr>
        <w:drawing>
          <wp:inline distT="0" distB="0" distL="0" distR="0" wp14:anchorId="3313A384" wp14:editId="076998EA">
            <wp:extent cx="2702353" cy="3824940"/>
            <wp:effectExtent l="0" t="0" r="317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21150" cy="3851545"/>
                    </a:xfrm>
                    <a:prstGeom prst="rect">
                      <a:avLst/>
                    </a:prstGeom>
                  </pic:spPr>
                </pic:pic>
              </a:graphicData>
            </a:graphic>
          </wp:inline>
        </w:drawing>
      </w:r>
    </w:p>
    <w:p w14:paraId="1550C943" w14:textId="72E8E745" w:rsidR="006B6B26" w:rsidRDefault="003E37C9" w:rsidP="00C635AD">
      <w:pPr>
        <w:spacing w:before="0" w:after="0"/>
      </w:pPr>
      <w:r>
        <w:t>Once the contract terminates in the</w:t>
      </w:r>
      <w:r w:rsidR="00A6161C">
        <w:t xml:space="preserve"> Marlowe </w:t>
      </w:r>
      <w:r>
        <w:t>code the close keyword is highlighted at which the contract terminated. Since the contract can terminate in multiple ways</w:t>
      </w:r>
      <w:r w:rsidR="00582A0B">
        <w:t xml:space="preserve"> there are multiple close keywords in our contract</w:t>
      </w:r>
      <w:r w:rsidR="002378C6">
        <w:t xml:space="preserve"> that can get highlighted</w:t>
      </w:r>
      <w:r>
        <w:t>.</w:t>
      </w:r>
      <w:r w:rsidR="002378C6">
        <w:t xml:space="preserve"> </w:t>
      </w:r>
      <w:r w:rsidR="00191E2E">
        <w:t>We can now copy the</w:t>
      </w:r>
      <w:r w:rsidR="00A6161C">
        <w:t xml:space="preserve"> Marlowe </w:t>
      </w:r>
      <w:r w:rsidR="00191E2E">
        <w:t xml:space="preserve">code and go to the Haskell editor and paste the code in there. </w:t>
      </w:r>
      <w:r w:rsidR="00FB6E10">
        <w:t xml:space="preserve">We see there some existing code that already has an import statement and a language pragma added for a simple close contract. </w:t>
      </w:r>
      <w:r w:rsidR="00461C2D">
        <w:t>We can copy our code into the contract variable.</w:t>
      </w:r>
      <w:r w:rsidR="00F074C4">
        <w:t xml:space="preserve"> We can now leverage the fact </w:t>
      </w:r>
      <w:r w:rsidR="00217F30">
        <w:t xml:space="preserve">that we write Haskell code and </w:t>
      </w:r>
      <w:r w:rsidR="00554F4D">
        <w:t>generalize</w:t>
      </w:r>
      <w:r w:rsidR="00217F30">
        <w:t xml:space="preserve"> our contract by creating some </w:t>
      </w:r>
      <w:r w:rsidR="00554F4D">
        <w:t>helper functions</w:t>
      </w:r>
      <w:r w:rsidR="00217F30">
        <w:t xml:space="preserve">. </w:t>
      </w:r>
    </w:p>
    <w:p w14:paraId="6C91D67A" w14:textId="77777777" w:rsidR="00554F4D" w:rsidRDefault="00554F4D" w:rsidP="00554F4D">
      <w:pPr>
        <w:pStyle w:val="SourceCode"/>
      </w:pPr>
      <w:r>
        <w:t>{-# LANGUAGE OverloadedStrings #-}</w:t>
      </w:r>
    </w:p>
    <w:p w14:paraId="31DDEE06" w14:textId="77777777" w:rsidR="00554F4D" w:rsidRDefault="00554F4D" w:rsidP="00554F4D">
      <w:pPr>
        <w:pStyle w:val="SourceCode"/>
      </w:pPr>
    </w:p>
    <w:p w14:paraId="2A011EA5" w14:textId="77777777" w:rsidR="00554F4D" w:rsidRDefault="00554F4D" w:rsidP="00554F4D">
      <w:pPr>
        <w:pStyle w:val="SourceCode"/>
      </w:pPr>
      <w:r>
        <w:t>import Language.Marlowe.Extended.V1 hiding (contract)</w:t>
      </w:r>
    </w:p>
    <w:p w14:paraId="080157D7" w14:textId="77777777" w:rsidR="00554F4D" w:rsidRDefault="00554F4D" w:rsidP="00554F4D">
      <w:pPr>
        <w:pStyle w:val="SourceCode"/>
      </w:pPr>
    </w:p>
    <w:p w14:paraId="369399EA" w14:textId="77777777" w:rsidR="00554F4D" w:rsidRDefault="00554F4D" w:rsidP="00554F4D">
      <w:pPr>
        <w:pStyle w:val="SourceCode"/>
      </w:pPr>
      <w:r>
        <w:t>main :: IO ()</w:t>
      </w:r>
    </w:p>
    <w:p w14:paraId="5784726F" w14:textId="77777777" w:rsidR="00554F4D" w:rsidRDefault="00554F4D" w:rsidP="00554F4D">
      <w:pPr>
        <w:pStyle w:val="SourceCode"/>
      </w:pPr>
      <w:r>
        <w:t>main = printJSON $ contract "Charles" "Simon" "Alex" $ Constant 100</w:t>
      </w:r>
    </w:p>
    <w:p w14:paraId="0F26F0A8" w14:textId="77777777" w:rsidR="00554F4D" w:rsidRDefault="00554F4D" w:rsidP="00554F4D">
      <w:pPr>
        <w:pStyle w:val="SourceCode"/>
      </w:pPr>
    </w:p>
    <w:p w14:paraId="63EB18D2" w14:textId="77777777" w:rsidR="00554F4D" w:rsidRDefault="00554F4D" w:rsidP="00554F4D">
      <w:pPr>
        <w:pStyle w:val="SourceCode"/>
      </w:pPr>
      <w:r>
        <w:t>choiceId :: Party -&gt; ChoiceId</w:t>
      </w:r>
    </w:p>
    <w:p w14:paraId="4D242E8B" w14:textId="507EC251" w:rsidR="00554F4D" w:rsidRDefault="00554F4D" w:rsidP="00554F4D">
      <w:pPr>
        <w:pStyle w:val="SourceCode"/>
      </w:pPr>
      <w:r>
        <w:t xml:space="preserve">choiceId </w:t>
      </w:r>
      <w:r w:rsidR="002D605E">
        <w:t xml:space="preserve">p </w:t>
      </w:r>
      <w:r>
        <w:t>= ChoiceId "Winner"</w:t>
      </w:r>
      <w:r w:rsidR="002D605E">
        <w:t xml:space="preserve"> p</w:t>
      </w:r>
    </w:p>
    <w:p w14:paraId="001A66D0" w14:textId="77777777" w:rsidR="00554F4D" w:rsidRDefault="00554F4D" w:rsidP="00554F4D">
      <w:pPr>
        <w:pStyle w:val="SourceCode"/>
      </w:pPr>
    </w:p>
    <w:p w14:paraId="0FE6E4A6" w14:textId="77777777" w:rsidR="00554F4D" w:rsidRDefault="00554F4D" w:rsidP="00554F4D">
      <w:pPr>
        <w:pStyle w:val="SourceCode"/>
      </w:pPr>
      <w:r>
        <w:t>contract :: Party -&gt; Party -&gt; Party -&gt; Value -&gt; Contract</w:t>
      </w:r>
    </w:p>
    <w:p w14:paraId="27DE78CB" w14:textId="77777777" w:rsidR="00554F4D" w:rsidRDefault="00554F4D" w:rsidP="00554F4D">
      <w:pPr>
        <w:pStyle w:val="SourceCode"/>
      </w:pPr>
      <w:r>
        <w:t>contract alice bob charlie deposit =</w:t>
      </w:r>
    </w:p>
    <w:p w14:paraId="1CCCC657" w14:textId="77777777" w:rsidR="00554F4D" w:rsidRDefault="00554F4D" w:rsidP="00554F4D">
      <w:pPr>
        <w:pStyle w:val="SourceCode"/>
      </w:pPr>
      <w:r>
        <w:t xml:space="preserve">    When</w:t>
      </w:r>
    </w:p>
    <w:p w14:paraId="76E1C54E" w14:textId="77777777" w:rsidR="00554F4D" w:rsidRDefault="00554F4D" w:rsidP="00554F4D">
      <w:pPr>
        <w:pStyle w:val="SourceCode"/>
      </w:pPr>
      <w:r>
        <w:t xml:space="preserve">        [ f alice bob</w:t>
      </w:r>
    </w:p>
    <w:p w14:paraId="4E5B2909" w14:textId="77777777" w:rsidR="00554F4D" w:rsidRDefault="00554F4D" w:rsidP="00554F4D">
      <w:pPr>
        <w:pStyle w:val="SourceCode"/>
      </w:pPr>
      <w:r>
        <w:t xml:space="preserve">        , f bob alice</w:t>
      </w:r>
    </w:p>
    <w:p w14:paraId="1A422719" w14:textId="77777777" w:rsidR="00554F4D" w:rsidRDefault="00554F4D" w:rsidP="00554F4D">
      <w:pPr>
        <w:pStyle w:val="SourceCode"/>
      </w:pPr>
      <w:r>
        <w:t xml:space="preserve">        ]</w:t>
      </w:r>
    </w:p>
    <w:p w14:paraId="76E2A1FA" w14:textId="1C115C69" w:rsidR="00554F4D" w:rsidRDefault="00554F4D" w:rsidP="00554F4D">
      <w:pPr>
        <w:pStyle w:val="SourceCode"/>
      </w:pPr>
      <w:r>
        <w:t xml:space="preserve">        </w:t>
      </w:r>
      <w:r w:rsidR="008300F6" w:rsidRPr="008300F6">
        <w:t>16825</w:t>
      </w:r>
      <w:r w:rsidR="008300F6">
        <w:t>1</w:t>
      </w:r>
      <w:r w:rsidR="008300F6" w:rsidRPr="008300F6">
        <w:t>4671117</w:t>
      </w:r>
      <w:r>
        <w:t xml:space="preserve"> Close</w:t>
      </w:r>
    </w:p>
    <w:p w14:paraId="6F6CE0FD" w14:textId="77777777" w:rsidR="00554F4D" w:rsidRDefault="00554F4D" w:rsidP="00554F4D">
      <w:pPr>
        <w:pStyle w:val="SourceCode"/>
      </w:pPr>
      <w:r>
        <w:t xml:space="preserve">  where</w:t>
      </w:r>
    </w:p>
    <w:p w14:paraId="3F003CC7" w14:textId="77777777" w:rsidR="00554F4D" w:rsidRDefault="00554F4D" w:rsidP="00554F4D">
      <w:pPr>
        <w:pStyle w:val="SourceCode"/>
      </w:pPr>
      <w:r>
        <w:t xml:space="preserve">    f :: Party -&gt; Party -&gt; Case</w:t>
      </w:r>
    </w:p>
    <w:p w14:paraId="0728634E" w14:textId="77777777" w:rsidR="00554F4D" w:rsidRDefault="00554F4D" w:rsidP="00554F4D">
      <w:pPr>
        <w:pStyle w:val="SourceCode"/>
      </w:pPr>
      <w:r>
        <w:t xml:space="preserve">    f x y =</w:t>
      </w:r>
    </w:p>
    <w:p w14:paraId="337665FA" w14:textId="77777777" w:rsidR="00554F4D" w:rsidRDefault="00554F4D" w:rsidP="00554F4D">
      <w:pPr>
        <w:pStyle w:val="SourceCode"/>
      </w:pPr>
      <w:r>
        <w:t xml:space="preserve">        Case</w:t>
      </w:r>
    </w:p>
    <w:p w14:paraId="6032FBF7" w14:textId="77777777" w:rsidR="00554F4D" w:rsidRDefault="00554F4D" w:rsidP="00554F4D">
      <w:pPr>
        <w:pStyle w:val="SourceCode"/>
      </w:pPr>
      <w:r>
        <w:t xml:space="preserve">            (Deposit</w:t>
      </w:r>
    </w:p>
    <w:p w14:paraId="1EF90BE6" w14:textId="77777777" w:rsidR="00554F4D" w:rsidRDefault="00554F4D" w:rsidP="00554F4D">
      <w:pPr>
        <w:pStyle w:val="SourceCode"/>
      </w:pPr>
      <w:r>
        <w:t xml:space="preserve">                x</w:t>
      </w:r>
    </w:p>
    <w:p w14:paraId="534A2FE0" w14:textId="77777777" w:rsidR="00554F4D" w:rsidRDefault="00554F4D" w:rsidP="00554F4D">
      <w:pPr>
        <w:pStyle w:val="SourceCode"/>
      </w:pPr>
      <w:r>
        <w:t xml:space="preserve">                x</w:t>
      </w:r>
    </w:p>
    <w:p w14:paraId="601B7C7D" w14:textId="77777777" w:rsidR="00554F4D" w:rsidRDefault="00554F4D" w:rsidP="00554F4D">
      <w:pPr>
        <w:pStyle w:val="SourceCode"/>
      </w:pPr>
      <w:r>
        <w:t xml:space="preserve">                ada</w:t>
      </w:r>
    </w:p>
    <w:p w14:paraId="1983B8A1" w14:textId="77777777" w:rsidR="00554F4D" w:rsidRDefault="00554F4D" w:rsidP="00554F4D">
      <w:pPr>
        <w:pStyle w:val="SourceCode"/>
      </w:pPr>
      <w:r>
        <w:t xml:space="preserve">                deposit</w:t>
      </w:r>
    </w:p>
    <w:p w14:paraId="6D4EBD92" w14:textId="77777777" w:rsidR="00554F4D" w:rsidRDefault="00554F4D" w:rsidP="00554F4D">
      <w:pPr>
        <w:pStyle w:val="SourceCode"/>
      </w:pPr>
      <w:r>
        <w:t xml:space="preserve">            )</w:t>
      </w:r>
    </w:p>
    <w:p w14:paraId="00CB7604" w14:textId="77777777" w:rsidR="00554F4D" w:rsidRDefault="00554F4D" w:rsidP="00554F4D">
      <w:pPr>
        <w:pStyle w:val="SourceCode"/>
      </w:pPr>
      <w:r>
        <w:t xml:space="preserve">            (When</w:t>
      </w:r>
    </w:p>
    <w:p w14:paraId="187B2131" w14:textId="77777777" w:rsidR="00554F4D" w:rsidRDefault="00554F4D" w:rsidP="00554F4D">
      <w:pPr>
        <w:pStyle w:val="SourceCode"/>
      </w:pPr>
      <w:r>
        <w:t xml:space="preserve">                [Case</w:t>
      </w:r>
    </w:p>
    <w:p w14:paraId="46B50EF2" w14:textId="77777777" w:rsidR="00554F4D" w:rsidRDefault="00554F4D" w:rsidP="00554F4D">
      <w:pPr>
        <w:pStyle w:val="SourceCode"/>
      </w:pPr>
      <w:r>
        <w:t xml:space="preserve">                    (Deposit</w:t>
      </w:r>
    </w:p>
    <w:p w14:paraId="2B0B3D75" w14:textId="77777777" w:rsidR="00554F4D" w:rsidRDefault="00554F4D" w:rsidP="00554F4D">
      <w:pPr>
        <w:pStyle w:val="SourceCode"/>
      </w:pPr>
      <w:r>
        <w:t xml:space="preserve">                        y</w:t>
      </w:r>
    </w:p>
    <w:p w14:paraId="69418413" w14:textId="77777777" w:rsidR="00554F4D" w:rsidRDefault="00554F4D" w:rsidP="00554F4D">
      <w:pPr>
        <w:pStyle w:val="SourceCode"/>
      </w:pPr>
      <w:r>
        <w:t xml:space="preserve">                        y</w:t>
      </w:r>
    </w:p>
    <w:p w14:paraId="1174AD30" w14:textId="77777777" w:rsidR="00554F4D" w:rsidRDefault="00554F4D" w:rsidP="00554F4D">
      <w:pPr>
        <w:pStyle w:val="SourceCode"/>
      </w:pPr>
      <w:r>
        <w:t xml:space="preserve">                        ada</w:t>
      </w:r>
    </w:p>
    <w:p w14:paraId="4424CD93" w14:textId="77777777" w:rsidR="00554F4D" w:rsidRDefault="00554F4D" w:rsidP="00554F4D">
      <w:pPr>
        <w:pStyle w:val="SourceCode"/>
      </w:pPr>
      <w:r>
        <w:t xml:space="preserve">                        deposit</w:t>
      </w:r>
    </w:p>
    <w:p w14:paraId="52EF50A6" w14:textId="77777777" w:rsidR="00554F4D" w:rsidRDefault="00554F4D" w:rsidP="00554F4D">
      <w:pPr>
        <w:pStyle w:val="SourceCode"/>
      </w:pPr>
      <w:r>
        <w:t xml:space="preserve">                    )</w:t>
      </w:r>
    </w:p>
    <w:p w14:paraId="41F5DEC0" w14:textId="77777777" w:rsidR="00554F4D" w:rsidRDefault="00554F4D" w:rsidP="00554F4D">
      <w:pPr>
        <w:pStyle w:val="SourceCode"/>
      </w:pPr>
      <w:r>
        <w:t xml:space="preserve">                    (When</w:t>
      </w:r>
    </w:p>
    <w:p w14:paraId="106F3B8D" w14:textId="77777777" w:rsidR="00554F4D" w:rsidRDefault="00554F4D" w:rsidP="00554F4D">
      <w:pPr>
        <w:pStyle w:val="SourceCode"/>
      </w:pPr>
      <w:r>
        <w:t xml:space="preserve">                        [Case</w:t>
      </w:r>
    </w:p>
    <w:p w14:paraId="164C54DC" w14:textId="77777777" w:rsidR="00554F4D" w:rsidRDefault="00554F4D" w:rsidP="00554F4D">
      <w:pPr>
        <w:pStyle w:val="SourceCode"/>
      </w:pPr>
      <w:r>
        <w:t xml:space="preserve">                            (Choice</w:t>
      </w:r>
    </w:p>
    <w:p w14:paraId="09603E16" w14:textId="77777777" w:rsidR="00554F4D" w:rsidRDefault="00554F4D" w:rsidP="00554F4D">
      <w:pPr>
        <w:pStyle w:val="SourceCode"/>
      </w:pPr>
      <w:r>
        <w:t xml:space="preserve">                                (choiceId charlie)</w:t>
      </w:r>
    </w:p>
    <w:p w14:paraId="4C3A9461" w14:textId="77777777" w:rsidR="00554F4D" w:rsidRDefault="00554F4D" w:rsidP="00554F4D">
      <w:pPr>
        <w:pStyle w:val="SourceCode"/>
      </w:pPr>
      <w:r>
        <w:t xml:space="preserve">                                [Bound 1 2]</w:t>
      </w:r>
    </w:p>
    <w:p w14:paraId="7E5B2487" w14:textId="77777777" w:rsidR="00554F4D" w:rsidRDefault="00554F4D" w:rsidP="00554F4D">
      <w:pPr>
        <w:pStyle w:val="SourceCode"/>
      </w:pPr>
      <w:r>
        <w:t xml:space="preserve">                            )</w:t>
      </w:r>
    </w:p>
    <w:p w14:paraId="09954057" w14:textId="77777777" w:rsidR="00554F4D" w:rsidRDefault="00554F4D" w:rsidP="00554F4D">
      <w:pPr>
        <w:pStyle w:val="SourceCode"/>
      </w:pPr>
      <w:r>
        <w:t xml:space="preserve">                            (If</w:t>
      </w:r>
    </w:p>
    <w:p w14:paraId="3DD1EF4B" w14:textId="77777777" w:rsidR="00554F4D" w:rsidRDefault="00554F4D" w:rsidP="00554F4D">
      <w:pPr>
        <w:pStyle w:val="SourceCode"/>
      </w:pPr>
      <w:r>
        <w:t xml:space="preserve">                                (ValueEQ</w:t>
      </w:r>
    </w:p>
    <w:p w14:paraId="39D5F819" w14:textId="77777777" w:rsidR="00554F4D" w:rsidRDefault="00554F4D" w:rsidP="00554F4D">
      <w:pPr>
        <w:pStyle w:val="SourceCode"/>
      </w:pPr>
      <w:r>
        <w:t xml:space="preserve">                                    (ChoiceValue $ choiceId charlie)</w:t>
      </w:r>
    </w:p>
    <w:p w14:paraId="609BA77A" w14:textId="77777777" w:rsidR="00554F4D" w:rsidRDefault="00554F4D" w:rsidP="00554F4D">
      <w:pPr>
        <w:pStyle w:val="SourceCode"/>
      </w:pPr>
      <w:r>
        <w:t xml:space="preserve">                                    (Constant 1)</w:t>
      </w:r>
    </w:p>
    <w:p w14:paraId="4E74EFB3" w14:textId="77777777" w:rsidR="00554F4D" w:rsidRDefault="00554F4D" w:rsidP="00554F4D">
      <w:pPr>
        <w:pStyle w:val="SourceCode"/>
      </w:pPr>
      <w:r>
        <w:t xml:space="preserve">                                )</w:t>
      </w:r>
    </w:p>
    <w:p w14:paraId="771C93F2" w14:textId="77777777" w:rsidR="00554F4D" w:rsidRDefault="00554F4D" w:rsidP="00554F4D">
      <w:pPr>
        <w:pStyle w:val="SourceCode"/>
      </w:pPr>
      <w:r>
        <w:t xml:space="preserve">                                (Pay</w:t>
      </w:r>
    </w:p>
    <w:p w14:paraId="1E6496AA" w14:textId="77777777" w:rsidR="00554F4D" w:rsidRDefault="00554F4D" w:rsidP="00554F4D">
      <w:pPr>
        <w:pStyle w:val="SourceCode"/>
      </w:pPr>
      <w:r>
        <w:t xml:space="preserve">                                    bob</w:t>
      </w:r>
    </w:p>
    <w:p w14:paraId="13F4B307" w14:textId="77777777" w:rsidR="00554F4D" w:rsidRDefault="00554F4D" w:rsidP="00554F4D">
      <w:pPr>
        <w:pStyle w:val="SourceCode"/>
      </w:pPr>
      <w:r>
        <w:t xml:space="preserve">                                    (Account alice)</w:t>
      </w:r>
    </w:p>
    <w:p w14:paraId="2D84E105" w14:textId="77777777" w:rsidR="00554F4D" w:rsidRDefault="00554F4D" w:rsidP="00554F4D">
      <w:pPr>
        <w:pStyle w:val="SourceCode"/>
      </w:pPr>
      <w:r>
        <w:t xml:space="preserve">                                    ada</w:t>
      </w:r>
    </w:p>
    <w:p w14:paraId="5DB94F9C" w14:textId="77777777" w:rsidR="00554F4D" w:rsidRDefault="00554F4D" w:rsidP="00554F4D">
      <w:pPr>
        <w:pStyle w:val="SourceCode"/>
      </w:pPr>
      <w:r>
        <w:t xml:space="preserve">                                    deposit</w:t>
      </w:r>
    </w:p>
    <w:p w14:paraId="293008DD" w14:textId="77777777" w:rsidR="00554F4D" w:rsidRDefault="00554F4D" w:rsidP="00554F4D">
      <w:pPr>
        <w:pStyle w:val="SourceCode"/>
      </w:pPr>
      <w:r>
        <w:t xml:space="preserve">                                    Close</w:t>
      </w:r>
    </w:p>
    <w:p w14:paraId="32D0BD0F" w14:textId="77777777" w:rsidR="00554F4D" w:rsidRDefault="00554F4D" w:rsidP="00554F4D">
      <w:pPr>
        <w:pStyle w:val="SourceCode"/>
      </w:pPr>
      <w:r>
        <w:t xml:space="preserve">                                )</w:t>
      </w:r>
    </w:p>
    <w:p w14:paraId="0CF1B9D3" w14:textId="77777777" w:rsidR="00554F4D" w:rsidRDefault="00554F4D" w:rsidP="00554F4D">
      <w:pPr>
        <w:pStyle w:val="SourceCode"/>
      </w:pPr>
      <w:r>
        <w:t xml:space="preserve">                                (Pay</w:t>
      </w:r>
    </w:p>
    <w:p w14:paraId="3072912B" w14:textId="77777777" w:rsidR="00554F4D" w:rsidRDefault="00554F4D" w:rsidP="00554F4D">
      <w:pPr>
        <w:pStyle w:val="SourceCode"/>
      </w:pPr>
      <w:r>
        <w:t xml:space="preserve">                                    alice</w:t>
      </w:r>
    </w:p>
    <w:p w14:paraId="3637FD55" w14:textId="77777777" w:rsidR="00554F4D" w:rsidRDefault="00554F4D" w:rsidP="00554F4D">
      <w:pPr>
        <w:pStyle w:val="SourceCode"/>
      </w:pPr>
      <w:r>
        <w:t xml:space="preserve">                                    (Account bob)</w:t>
      </w:r>
    </w:p>
    <w:p w14:paraId="1CFE7023" w14:textId="77777777" w:rsidR="00554F4D" w:rsidRDefault="00554F4D" w:rsidP="00554F4D">
      <w:pPr>
        <w:pStyle w:val="SourceCode"/>
      </w:pPr>
      <w:r>
        <w:t xml:space="preserve">                                    ada</w:t>
      </w:r>
    </w:p>
    <w:p w14:paraId="6820A26A" w14:textId="77777777" w:rsidR="00554F4D" w:rsidRDefault="00554F4D" w:rsidP="00554F4D">
      <w:pPr>
        <w:pStyle w:val="SourceCode"/>
      </w:pPr>
      <w:r>
        <w:t xml:space="preserve">                                    deposit</w:t>
      </w:r>
    </w:p>
    <w:p w14:paraId="4703A316" w14:textId="77777777" w:rsidR="00554F4D" w:rsidRDefault="00554F4D" w:rsidP="00554F4D">
      <w:pPr>
        <w:pStyle w:val="SourceCode"/>
      </w:pPr>
      <w:r>
        <w:t xml:space="preserve">                                    Close</w:t>
      </w:r>
    </w:p>
    <w:p w14:paraId="71945004" w14:textId="77777777" w:rsidR="00554F4D" w:rsidRDefault="00554F4D" w:rsidP="00554F4D">
      <w:pPr>
        <w:pStyle w:val="SourceCode"/>
      </w:pPr>
      <w:r>
        <w:t xml:space="preserve">                                )</w:t>
      </w:r>
    </w:p>
    <w:p w14:paraId="61CE9F2A" w14:textId="77777777" w:rsidR="00554F4D" w:rsidRDefault="00554F4D" w:rsidP="00554F4D">
      <w:pPr>
        <w:pStyle w:val="SourceCode"/>
      </w:pPr>
      <w:r>
        <w:t xml:space="preserve">                            )]</w:t>
      </w:r>
    </w:p>
    <w:p w14:paraId="4EBCF5E2" w14:textId="738B0BCD" w:rsidR="00554F4D" w:rsidRDefault="00554F4D" w:rsidP="00554F4D">
      <w:pPr>
        <w:pStyle w:val="SourceCode"/>
      </w:pPr>
      <w:r>
        <w:t xml:space="preserve">                        </w:t>
      </w:r>
      <w:r w:rsidR="008300F6" w:rsidRPr="008300F6">
        <w:t>1682534671117</w:t>
      </w:r>
      <w:r>
        <w:t xml:space="preserve"> Close</w:t>
      </w:r>
    </w:p>
    <w:p w14:paraId="4231C0F5" w14:textId="77777777" w:rsidR="00554F4D" w:rsidRDefault="00554F4D" w:rsidP="00554F4D">
      <w:pPr>
        <w:pStyle w:val="SourceCode"/>
      </w:pPr>
      <w:r>
        <w:t xml:space="preserve">                    )]</w:t>
      </w:r>
    </w:p>
    <w:p w14:paraId="09C45963" w14:textId="2109CD8D" w:rsidR="00554F4D" w:rsidRDefault="00554F4D" w:rsidP="00554F4D">
      <w:pPr>
        <w:pStyle w:val="SourceCode"/>
      </w:pPr>
      <w:r>
        <w:t xml:space="preserve">                </w:t>
      </w:r>
      <w:r w:rsidR="008300F6" w:rsidRPr="008300F6">
        <w:t>16825</w:t>
      </w:r>
      <w:r w:rsidR="008300F6">
        <w:t>2</w:t>
      </w:r>
      <w:r w:rsidR="008300F6" w:rsidRPr="008300F6">
        <w:t>4671117</w:t>
      </w:r>
      <w:r>
        <w:t xml:space="preserve"> Close</w:t>
      </w:r>
    </w:p>
    <w:p w14:paraId="69B5A3EC" w14:textId="4CA5F166" w:rsidR="00FA1E56" w:rsidRDefault="00554F4D" w:rsidP="00554F4D">
      <w:pPr>
        <w:pStyle w:val="SourceCode"/>
      </w:pPr>
      <w:r>
        <w:t xml:space="preserve">            )</w:t>
      </w:r>
    </w:p>
    <w:p w14:paraId="27D6FE7D" w14:textId="31557B93" w:rsidR="00624F92" w:rsidRDefault="00FA1E56" w:rsidP="000763EF">
      <w:pPr>
        <w:spacing w:before="0" w:after="0"/>
      </w:pPr>
      <w:r>
        <w:lastRenderedPageBreak/>
        <w:t xml:space="preserve">We first create the </w:t>
      </w:r>
      <w:r w:rsidR="000763EF" w:rsidRPr="000763EF">
        <w:rPr>
          <w:i/>
          <w:iCs/>
        </w:rPr>
        <w:t>choiceId</w:t>
      </w:r>
      <w:r w:rsidR="000763EF">
        <w:t xml:space="preserve"> helper function that takes in a party and returns a choice ID. Then in our contact we add four variables: three parties and a value. We create a helper function that takes in two parties and returns a case. Now we can change </w:t>
      </w:r>
      <w:r w:rsidR="00535B3B">
        <w:t xml:space="preserve">the contract such that Bob can </w:t>
      </w:r>
      <w:r w:rsidR="004915D6">
        <w:t xml:space="preserve">also </w:t>
      </w:r>
      <w:r w:rsidR="00535B3B">
        <w:t xml:space="preserve">make the deposit first, not just Alice. </w:t>
      </w:r>
      <w:r w:rsidR="00DB6C65">
        <w:t xml:space="preserve">And in the main function we can set the names of the roles as we want to. </w:t>
      </w:r>
      <w:r w:rsidR="000526C6">
        <w:t>If we compile this code and sen</w:t>
      </w:r>
      <w:r w:rsidR="000378F0">
        <w:t>d</w:t>
      </w:r>
      <w:r w:rsidR="000526C6">
        <w:t xml:space="preserve"> this to the simulator, we have two possible actions in the first step. </w:t>
      </w:r>
      <w:r w:rsidR="00084D30">
        <w:t>Charles</w:t>
      </w:r>
      <w:r w:rsidR="000526C6">
        <w:t xml:space="preserve"> can make a deposit or </w:t>
      </w:r>
      <w:r w:rsidR="00084D30">
        <w:t>Simon</w:t>
      </w:r>
      <w:r w:rsidR="000526C6">
        <w:t xml:space="preserve"> can make the deposit. </w:t>
      </w:r>
      <w:r w:rsidR="00624F92">
        <w:t>This code can be executed from our VSCode container with the following command:</w:t>
      </w:r>
      <w:r w:rsidR="00642ECA">
        <w:t xml:space="preserve"> </w:t>
      </w:r>
    </w:p>
    <w:p w14:paraId="25E1DBE0" w14:textId="1F5F5983" w:rsidR="00624F92" w:rsidRDefault="00624F92" w:rsidP="00624F92">
      <w:pPr>
        <w:pStyle w:val="SourceCode"/>
      </w:pPr>
      <w:r>
        <w:t>/</w:t>
      </w:r>
      <w:r w:rsidRPr="00624F92">
        <w:t xml:space="preserve">workspace/# </w:t>
      </w:r>
      <w:r>
        <w:t>cd code/Week07</w:t>
      </w:r>
    </w:p>
    <w:p w14:paraId="1D23E0F6" w14:textId="33C52B01" w:rsidR="00624F92" w:rsidRDefault="00624F92" w:rsidP="00624F92">
      <w:pPr>
        <w:pStyle w:val="SourceCode"/>
      </w:pPr>
      <w:r>
        <w:t>/</w:t>
      </w:r>
      <w:r w:rsidRPr="00AC47A6">
        <w:t>workspace/code/Week0</w:t>
      </w:r>
      <w:r>
        <w:t>7</w:t>
      </w:r>
      <w:r w:rsidRPr="00AC47A6">
        <w:t>#</w:t>
      </w:r>
      <w:r>
        <w:t xml:space="preserve"> cabal run marlowe</w:t>
      </w:r>
    </w:p>
    <w:p w14:paraId="5FC6A9E2" w14:textId="4BDC924A" w:rsidR="00FA1E56" w:rsidRDefault="00624F92" w:rsidP="000763EF">
      <w:pPr>
        <w:spacing w:before="0" w:after="0"/>
      </w:pPr>
      <w:r>
        <w:t>This code will print the</w:t>
      </w:r>
      <w:r w:rsidR="009700A9">
        <w:t xml:space="preserve"> contract as a</w:t>
      </w:r>
      <w:r>
        <w:t xml:space="preserve"> JSON </w:t>
      </w:r>
      <w:r w:rsidR="009700A9">
        <w:t>object to the console</w:t>
      </w:r>
      <w:r>
        <w:t xml:space="preserve">. </w:t>
      </w:r>
      <w:r w:rsidR="00223603">
        <w:t>We see now that using the Haskell editor to write a</w:t>
      </w:r>
      <w:r w:rsidR="00A6161C">
        <w:t xml:space="preserve"> Marlowe </w:t>
      </w:r>
      <w:r w:rsidR="00223603">
        <w:t xml:space="preserve">contract has the advantage that we can </w:t>
      </w:r>
      <w:r w:rsidR="00522DED">
        <w:t xml:space="preserve">parameterize our contracts, </w:t>
      </w:r>
      <w:r w:rsidR="00223603">
        <w:t>generalize our code</w:t>
      </w:r>
      <w:r w:rsidR="00B570FF">
        <w:t xml:space="preserve"> and avoid code duplication</w:t>
      </w:r>
      <w:r w:rsidR="00223603">
        <w:t xml:space="preserve">. </w:t>
      </w:r>
      <w:r w:rsidR="00C921B7">
        <w:t xml:space="preserve">In </w:t>
      </w:r>
      <w:r w:rsidR="00521861">
        <w:t>Blockly</w:t>
      </w:r>
      <w:r w:rsidR="00C921B7">
        <w:t xml:space="preserve"> you </w:t>
      </w:r>
      <w:r w:rsidR="005455C1">
        <w:t>cannot</w:t>
      </w:r>
      <w:r w:rsidR="00C921B7">
        <w:t xml:space="preserve"> use local definitions so it is not possible to generalize a contract.</w:t>
      </w:r>
      <w:r w:rsidR="00802D50">
        <w:t xml:space="preserve"> </w:t>
      </w:r>
      <w:r w:rsidR="00632156">
        <w:t>We could for instance write in Haskell also a contract that takes in an arbitrary list of parties</w:t>
      </w:r>
      <w:r w:rsidR="00185CBD">
        <w:t xml:space="preserve"> and then each of them has to make a deposit</w:t>
      </w:r>
      <w:r w:rsidR="00632156">
        <w:t>.</w:t>
      </w:r>
      <w:r w:rsidR="00185CBD">
        <w:t xml:space="preserve"> </w:t>
      </w:r>
      <w:r w:rsidR="008547FB">
        <w:t>We see also that</w:t>
      </w:r>
      <w:r w:rsidR="00A6161C">
        <w:t xml:space="preserve"> Marlowe </w:t>
      </w:r>
      <w:r w:rsidR="008547FB">
        <w:t>in contrast to</w:t>
      </w:r>
      <w:r w:rsidR="00654BC8">
        <w:t xml:space="preserve"> Plutus </w:t>
      </w:r>
      <w:r w:rsidR="008547FB">
        <w:t xml:space="preserve">uses very basic Haskell features. We do not need lenses, template Haskell, monads or type level programming. </w:t>
      </w:r>
      <w:r w:rsidR="0064263E">
        <w:t xml:space="preserve">Marlowe is not always appropriate because it is specifically used for financial contracts </w:t>
      </w:r>
      <w:r w:rsidR="00B60E42">
        <w:t xml:space="preserve">but if it is </w:t>
      </w:r>
      <w:r>
        <w:t>appropriate,</w:t>
      </w:r>
      <w:r w:rsidR="00B60E42">
        <w:t xml:space="preserve"> it is a very nice option because of all the safety assurances</w:t>
      </w:r>
      <w:r w:rsidR="00216870">
        <w:t xml:space="preserve"> it has</w:t>
      </w:r>
      <w:r w:rsidR="0015378A">
        <w:t xml:space="preserve"> and </w:t>
      </w:r>
      <w:r w:rsidR="005405B6">
        <w:t xml:space="preserve">the </w:t>
      </w:r>
      <w:r w:rsidR="0015378A">
        <w:t>simpler way of coding</w:t>
      </w:r>
      <w:r w:rsidR="00B60E42">
        <w:t>.</w:t>
      </w:r>
      <w:r w:rsidR="0015378A">
        <w:t xml:space="preserve"> </w:t>
      </w:r>
      <w:r w:rsidR="00216870">
        <w:t xml:space="preserve"> </w:t>
      </w:r>
    </w:p>
    <w:p w14:paraId="4130867E" w14:textId="44076079" w:rsidR="00F15AE5" w:rsidRDefault="00F15AE5" w:rsidP="00F15AE5">
      <w:pPr>
        <w:pStyle w:val="Heading2"/>
      </w:pPr>
      <w:bookmarkStart w:id="78" w:name="_Toc151804242"/>
      <w:r>
        <w:t>Homework</w:t>
      </w:r>
      <w:bookmarkEnd w:id="78"/>
    </w:p>
    <w:p w14:paraId="75AF6769" w14:textId="0064E93E" w:rsidR="00554F4D" w:rsidRDefault="002837F0" w:rsidP="00C635AD">
      <w:pPr>
        <w:spacing w:before="0" w:after="0"/>
      </w:pPr>
      <w:r>
        <w:t xml:space="preserve">Modify the contract from the previous chapter such that Charlie should put down a deposit in the beginning of twice the deposit that Alice and Bob will put down. </w:t>
      </w:r>
      <w:r w:rsidR="0000446F">
        <w:t xml:space="preserve">And if he then does not make a choice when it is his turn Alice and Bob get each half of that deposit. </w:t>
      </w:r>
    </w:p>
    <w:p w14:paraId="77CC41F9" w14:textId="42DD0617" w:rsidR="00184510" w:rsidRDefault="00313241" w:rsidP="00184510">
      <w:pPr>
        <w:pStyle w:val="Heading2"/>
      </w:pPr>
      <w:bookmarkStart w:id="79" w:name="_Toc151804243"/>
      <w:r w:rsidRPr="00313241">
        <w:t>Marlowe Starter Kit: Docker</w:t>
      </w:r>
      <w:bookmarkEnd w:id="79"/>
    </w:p>
    <w:p w14:paraId="62E1A060" w14:textId="2AC58480" w:rsidR="00475BBB" w:rsidRDefault="008A023F" w:rsidP="00AE029E">
      <w:pPr>
        <w:spacing w:before="0" w:after="0"/>
      </w:pPr>
      <w:r>
        <w:t>We will now demonstrate how to deploy marlowe-run locally us</w:t>
      </w:r>
      <w:r w:rsidR="00326923">
        <w:t>ing docker compose so that it can be used with the</w:t>
      </w:r>
      <w:r w:rsidR="00A6161C">
        <w:t xml:space="preserve"> Marlowe </w:t>
      </w:r>
      <w:r w:rsidR="00326923">
        <w:t xml:space="preserve">starter kit. </w:t>
      </w:r>
      <w:r w:rsidR="007E4B8F">
        <w:t>The</w:t>
      </w:r>
      <w:r w:rsidR="00A6161C">
        <w:t xml:space="preserve"> Marlowe </w:t>
      </w:r>
      <w:r w:rsidR="007E4B8F">
        <w:t>starter kit is a series of tutorials that show how to use</w:t>
      </w:r>
      <w:r w:rsidR="00A6161C">
        <w:t xml:space="preserve"> Marlowe </w:t>
      </w:r>
      <w:r w:rsidR="007E4B8F">
        <w:t xml:space="preserve">tools and APIs for a variety of simple contracts. </w:t>
      </w:r>
      <w:r w:rsidR="007C57E8">
        <w:t xml:space="preserve">In order to run these </w:t>
      </w:r>
      <w:r w:rsidR="00C001C1">
        <w:t>tutorials,</w:t>
      </w:r>
      <w:r w:rsidR="007C57E8">
        <w:t xml:space="preserve"> we will need access to a deployment of</w:t>
      </w:r>
      <w:r w:rsidR="00A6161C">
        <w:t xml:space="preserve"> Marlowe </w:t>
      </w:r>
      <w:r w:rsidR="007C57E8">
        <w:t>runtime</w:t>
      </w:r>
      <w:r w:rsidR="00C001C1">
        <w:t xml:space="preserve"> and there are a couple of ways to access that</w:t>
      </w:r>
      <w:r w:rsidR="007C57E8">
        <w:t>.</w:t>
      </w:r>
      <w:r w:rsidR="00C001C1">
        <w:t xml:space="preserve"> One is to do it via a cloud service like demeter.run which has a</w:t>
      </w:r>
      <w:r w:rsidR="00A6161C">
        <w:t xml:space="preserve"> Marlowe </w:t>
      </w:r>
      <w:r w:rsidR="00C001C1">
        <w:t xml:space="preserve">runtime extension included. </w:t>
      </w:r>
      <w:r w:rsidR="00B35FE7">
        <w:t>Another way is to use docker and deploy</w:t>
      </w:r>
      <w:r w:rsidR="00A6161C">
        <w:t xml:space="preserve"> Marlowe </w:t>
      </w:r>
      <w:r w:rsidR="00B35FE7">
        <w:t xml:space="preserve">runtime locally. </w:t>
      </w:r>
      <w:r w:rsidR="00902A3F">
        <w:t xml:space="preserve">In this chapter we will cover </w:t>
      </w:r>
      <w:r w:rsidR="00A54B47">
        <w:t xml:space="preserve">how to use </w:t>
      </w:r>
      <w:r w:rsidR="00902A3F">
        <w:t>docker.</w:t>
      </w:r>
      <w:r w:rsidR="00A54B47">
        <w:t xml:space="preserve"> </w:t>
      </w:r>
      <w:r w:rsidR="00126C7B">
        <w:t xml:space="preserve">The commands </w:t>
      </w:r>
      <w:r w:rsidR="00B52493">
        <w:t>presented in this chapter</w:t>
      </w:r>
      <w:r w:rsidR="00126C7B">
        <w:t xml:space="preserve"> </w:t>
      </w:r>
      <w:r w:rsidR="00B52493">
        <w:t>work</w:t>
      </w:r>
      <w:r w:rsidR="00126C7B">
        <w:t xml:space="preserve"> on a Linux</w:t>
      </w:r>
      <w:r w:rsidR="00B52493">
        <w:t xml:space="preserve"> type</w:t>
      </w:r>
      <w:r w:rsidR="00126C7B">
        <w:t xml:space="preserve"> OS. </w:t>
      </w:r>
      <w:r w:rsidR="00475BBB">
        <w:t>The instructions can be found at the</w:t>
      </w:r>
      <w:r w:rsidR="00A6161C">
        <w:t xml:space="preserve"> Marlowe </w:t>
      </w:r>
      <w:r w:rsidR="00475BBB">
        <w:t>starter kit github repository:</w:t>
      </w:r>
      <w:r w:rsidR="00B91127">
        <w:t xml:space="preserve"> </w:t>
      </w:r>
    </w:p>
    <w:p w14:paraId="16275F8D" w14:textId="3A717AE0" w:rsidR="00475BBB" w:rsidRDefault="00000000" w:rsidP="00AE029E">
      <w:pPr>
        <w:spacing w:before="0" w:after="0"/>
      </w:pPr>
      <w:hyperlink r:id="rId160" w:history="1">
        <w:r w:rsidR="008F24A0" w:rsidRPr="009767CA">
          <w:rPr>
            <w:rStyle w:val="Hyperlink"/>
          </w:rPr>
          <w:t>https://github.com/input-output-hk/marlowe-starter-kit/blob/main/docker.md</w:t>
        </w:r>
      </w:hyperlink>
      <w:r w:rsidR="008F24A0">
        <w:t xml:space="preserve"> </w:t>
      </w:r>
    </w:p>
    <w:p w14:paraId="523C8E6A" w14:textId="7A879465" w:rsidR="00511CEC" w:rsidRDefault="004C6C2D" w:rsidP="002976D8">
      <w:pPr>
        <w:spacing w:before="0"/>
      </w:pPr>
      <w:r>
        <w:lastRenderedPageBreak/>
        <w:t xml:space="preserve">It covers two parts. First are the instructions for deployment. </w:t>
      </w:r>
      <w:r w:rsidR="00A04EB7">
        <w:t>After that</w:t>
      </w:r>
      <w:r>
        <w:t xml:space="preserve"> once you have the deployment running you need to set some environment variables. </w:t>
      </w:r>
      <w:r w:rsidR="005E7E9B">
        <w:t>The environment variables give you access to the</w:t>
      </w:r>
      <w:r w:rsidR="00654BC8">
        <w:t xml:space="preserve"> Cardano </w:t>
      </w:r>
      <w:r w:rsidR="005E7E9B">
        <w:t>node,</w:t>
      </w:r>
      <w:r w:rsidR="00A6161C">
        <w:t xml:space="preserve"> Marlowe </w:t>
      </w:r>
      <w:r w:rsidR="005E7E9B">
        <w:t>proxy service and web access to</w:t>
      </w:r>
      <w:r w:rsidR="00A6161C">
        <w:t xml:space="preserve"> Marlowe </w:t>
      </w:r>
      <w:r w:rsidR="005E7E9B">
        <w:t xml:space="preserve">runtime. </w:t>
      </w:r>
      <w:r w:rsidR="00511CEC">
        <w:t>Below you can see a diagram of the</w:t>
      </w:r>
      <w:r w:rsidR="00A6161C">
        <w:t xml:space="preserve"> Marlowe </w:t>
      </w:r>
      <w:r w:rsidR="00511CEC">
        <w:t xml:space="preserve">runtime architecture. </w:t>
      </w:r>
    </w:p>
    <w:p w14:paraId="7399F20F" w14:textId="06D54A51" w:rsidR="00511CEC" w:rsidRDefault="002976D8" w:rsidP="00AE029E">
      <w:pPr>
        <w:spacing w:before="0" w:after="0"/>
      </w:pPr>
      <w:r>
        <w:rPr>
          <w:noProof/>
        </w:rPr>
        <w:drawing>
          <wp:inline distT="0" distB="0" distL="0" distR="0" wp14:anchorId="3F90C6C3" wp14:editId="009A4A48">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EAD998" w14:textId="2A247DDB" w:rsidR="00AA7CE9" w:rsidRDefault="00A738EF" w:rsidP="00AE029E">
      <w:pPr>
        <w:spacing w:before="0" w:after="0"/>
      </w:pPr>
      <w:r>
        <w:t xml:space="preserve">It is based on a node, a postgre database, a pair of indexing services and a pair of synchronization services that </w:t>
      </w:r>
      <w:r w:rsidR="006E0638">
        <w:t xml:space="preserve">support queries and other operations. </w:t>
      </w:r>
      <w:r w:rsidR="005F36D2">
        <w:t xml:space="preserve">There is also a transaction building service. </w:t>
      </w:r>
      <w:r w:rsidR="00FD2F8F">
        <w:t>The</w:t>
      </w:r>
      <w:r w:rsidR="00A6161C">
        <w:t xml:space="preserve"> Marlowe </w:t>
      </w:r>
      <w:r w:rsidR="00FD2F8F">
        <w:t xml:space="preserve">proxy pulls these all together so you do not have to access individual services. </w:t>
      </w:r>
      <w:r w:rsidR="005A46FD">
        <w:t>Instead,</w:t>
      </w:r>
      <w:r w:rsidR="00FD2F8F">
        <w:t xml:space="preserve"> you can use a single endpoint. </w:t>
      </w:r>
      <w:r w:rsidR="005A46FD">
        <w:t>So, if you are using</w:t>
      </w:r>
      <w:r w:rsidR="00A6161C">
        <w:t xml:space="preserve"> Marlowe </w:t>
      </w:r>
      <w:r w:rsidR="005A46FD">
        <w:t xml:space="preserve">runtime as a client you have several options. </w:t>
      </w:r>
      <w:r w:rsidR="006407D1">
        <w:t>One is using a</w:t>
      </w:r>
      <w:r w:rsidR="00A6161C">
        <w:t xml:space="preserve"> Marlowe </w:t>
      </w:r>
      <w:r w:rsidR="006407D1">
        <w:t>rest API that runs on a</w:t>
      </w:r>
      <w:r w:rsidR="00A6161C">
        <w:t xml:space="preserve"> Marlowe </w:t>
      </w:r>
      <w:r w:rsidR="006407D1">
        <w:t xml:space="preserve">web server. </w:t>
      </w:r>
      <w:r w:rsidR="0045225C">
        <w:t>The other option is to use the</w:t>
      </w:r>
      <w:r w:rsidR="00A71CD2">
        <w:t xml:space="preserve"> command line executable that lets you access</w:t>
      </w:r>
      <w:r w:rsidR="00A6161C">
        <w:t xml:space="preserve"> Marlowe </w:t>
      </w:r>
      <w:r w:rsidR="00A71CD2">
        <w:t>runtime. If you are writing Haskell code you actually have a library where you can access</w:t>
      </w:r>
      <w:r w:rsidR="00A6161C">
        <w:t xml:space="preserve"> Marlowe </w:t>
      </w:r>
      <w:r w:rsidR="00A71CD2">
        <w:t xml:space="preserve">runtime. </w:t>
      </w:r>
      <w:r w:rsidR="00120A79">
        <w:t xml:space="preserve">But all these depend on actually having runtime operating so we are going to show you how to use docker compose </w:t>
      </w:r>
      <w:r w:rsidR="00551541">
        <w:t>to start up the</w:t>
      </w:r>
      <w:r w:rsidR="00A6161C">
        <w:t xml:space="preserve"> Marlowe </w:t>
      </w:r>
      <w:r w:rsidR="00551541">
        <w:t>runtime services</w:t>
      </w:r>
      <w:r w:rsidR="00120A79">
        <w:t>.</w:t>
      </w:r>
      <w:r w:rsidR="00073FC2">
        <w:t xml:space="preserve"> Installation instructions can be found at </w:t>
      </w:r>
      <w:hyperlink r:id="rId162" w:history="1">
        <w:r w:rsidR="00073FC2" w:rsidRPr="006265B9">
          <w:rPr>
            <w:rStyle w:val="Hyperlink"/>
          </w:rPr>
          <w:t>https://docs.docker.com/compose/install/</w:t>
        </w:r>
      </w:hyperlink>
      <w:r w:rsidR="00073FC2">
        <w:t>.</w:t>
      </w:r>
      <w:r w:rsidR="00551541">
        <w:t xml:space="preserve"> </w:t>
      </w:r>
      <w:r w:rsidR="00073FC2">
        <w:t xml:space="preserve">After you have installed </w:t>
      </w:r>
      <w:r w:rsidR="00896DE4">
        <w:t>it,</w:t>
      </w:r>
      <w:r w:rsidR="00073FC2">
        <w:t xml:space="preserve"> you can </w:t>
      </w:r>
      <w:r w:rsidR="00AA7CE9">
        <w:t>clone the</w:t>
      </w:r>
      <w:r w:rsidR="00A6161C">
        <w:t xml:space="preserve"> Marlowe </w:t>
      </w:r>
      <w:r w:rsidR="00AA7CE9">
        <w:t xml:space="preserve">starter kit to your computer. </w:t>
      </w:r>
    </w:p>
    <w:p w14:paraId="29C8D0F3" w14:textId="6EF1B319" w:rsidR="00AA7CE9" w:rsidRDefault="00AA7CE9" w:rsidP="00AA7CE9">
      <w:pPr>
        <w:pStyle w:val="SourceCode"/>
      </w:pPr>
      <w:r>
        <w:t xml:space="preserve">$ git clone </w:t>
      </w:r>
      <w:r w:rsidRPr="00AA7CE9">
        <w:t>https://github.com/input-output-hk/marlowe-starter-kit.git</w:t>
      </w:r>
    </w:p>
    <w:p w14:paraId="1B780141" w14:textId="77777777" w:rsidR="0000350E" w:rsidRDefault="009374F4" w:rsidP="00AE029E">
      <w:pPr>
        <w:spacing w:before="0" w:after="0"/>
      </w:pPr>
      <w:r>
        <w:t xml:space="preserve">Then you will need to install nix. </w:t>
      </w:r>
      <w:r>
        <w:rPr>
          <w:szCs w:val="24"/>
        </w:rPr>
        <w:t xml:space="preserve">Instructions can be found at </w:t>
      </w:r>
      <w:hyperlink r:id="rId163" w:history="1">
        <w:r w:rsidRPr="00DE73A3">
          <w:rPr>
            <w:rStyle w:val="Hyperlink"/>
            <w:szCs w:val="24"/>
          </w:rPr>
          <w:t>https://nixos.org/download.html</w:t>
        </w:r>
      </w:hyperlink>
      <w:r>
        <w:rPr>
          <w:szCs w:val="24"/>
        </w:rPr>
        <w:t xml:space="preserve">. </w:t>
      </w:r>
      <w:r w:rsidR="0000350E">
        <w:rPr>
          <w:szCs w:val="24"/>
        </w:rPr>
        <w:t>Y</w:t>
      </w:r>
      <w:r w:rsidR="0000350E">
        <w:t xml:space="preserve">ou will also have to enable Nix flaskes support. You can do this with the following command: </w:t>
      </w:r>
    </w:p>
    <w:p w14:paraId="5054A4F4" w14:textId="77777777" w:rsidR="0000350E" w:rsidRDefault="0000350E" w:rsidP="0000350E">
      <w:pPr>
        <w:pStyle w:val="SourceCode"/>
      </w:pPr>
      <w:r>
        <w:t>mkdir -p ~/.config/nix</w:t>
      </w:r>
    </w:p>
    <w:p w14:paraId="30A831E2" w14:textId="5A49128F" w:rsidR="0000350E" w:rsidRDefault="0000350E" w:rsidP="0000350E">
      <w:pPr>
        <w:pStyle w:val="SourceCode"/>
      </w:pPr>
      <w:r>
        <w:lastRenderedPageBreak/>
        <w:t>echo "experimental-features = nix-command flakes" &gt;&gt; ~/.config/nix/nix.conf</w:t>
      </w:r>
    </w:p>
    <w:p w14:paraId="5C92F5F8" w14:textId="07E28E52" w:rsidR="005E2B03" w:rsidRDefault="002344A0" w:rsidP="00AE029E">
      <w:pPr>
        <w:spacing w:before="0" w:after="0"/>
        <w:rPr>
          <w:szCs w:val="24"/>
        </w:rPr>
      </w:pPr>
      <w:r>
        <w:rPr>
          <w:szCs w:val="24"/>
        </w:rPr>
        <w:t>After that cd into the</w:t>
      </w:r>
      <w:r w:rsidR="00A6161C">
        <w:rPr>
          <w:szCs w:val="24"/>
        </w:rPr>
        <w:t xml:space="preserve"> Marlowe </w:t>
      </w:r>
      <w:r>
        <w:rPr>
          <w:szCs w:val="24"/>
        </w:rPr>
        <w:t xml:space="preserve">starter kit folder and start a nix shell. </w:t>
      </w:r>
    </w:p>
    <w:p w14:paraId="751310B0" w14:textId="31A31894" w:rsidR="002344A0" w:rsidRDefault="002344A0" w:rsidP="002344A0">
      <w:pPr>
        <w:pStyle w:val="SourceCode"/>
      </w:pPr>
      <w:r>
        <w:t xml:space="preserve">$ cd </w:t>
      </w:r>
      <w:r w:rsidRPr="00AA7CE9">
        <w:t>marlowe-starter-kit</w:t>
      </w:r>
      <w:r>
        <w:t xml:space="preserve"> &amp;&amp; nix develop</w:t>
      </w:r>
    </w:p>
    <w:p w14:paraId="408719E5" w14:textId="116D06FA" w:rsidR="002344A0" w:rsidRDefault="00B66797" w:rsidP="00AE029E">
      <w:pPr>
        <w:spacing w:before="0" w:after="0"/>
      </w:pPr>
      <w:r>
        <w:t>This is going to give us access to a lot of</w:t>
      </w:r>
      <w:r w:rsidR="00A6161C">
        <w:t xml:space="preserve"> Marlowe </w:t>
      </w:r>
      <w:r>
        <w:t xml:space="preserve">tools </w:t>
      </w:r>
      <w:r w:rsidR="00640E14">
        <w:t xml:space="preserve">at the command line. We have to decide which network we are going to use. </w:t>
      </w:r>
      <w:r w:rsidR="00F8175A">
        <w:t xml:space="preserve">For our example let us pick the pre-production network. </w:t>
      </w:r>
    </w:p>
    <w:p w14:paraId="7C0949F4" w14:textId="579E5D16" w:rsidR="00924A12" w:rsidRDefault="003B3E38" w:rsidP="00924A12">
      <w:pPr>
        <w:pStyle w:val="SourceCode"/>
      </w:pPr>
      <w:r>
        <w:t xml:space="preserve">$ </w:t>
      </w:r>
      <w:r w:rsidR="00924A12" w:rsidRPr="00924A12">
        <w:t>export NETWORK=preprod</w:t>
      </w:r>
    </w:p>
    <w:p w14:paraId="0CA3F275" w14:textId="2D5B7327" w:rsidR="00924A12" w:rsidRDefault="003D14A5" w:rsidP="00AE029E">
      <w:pPr>
        <w:spacing w:before="0" w:after="0"/>
      </w:pPr>
      <w:r>
        <w:t>Now we can start the docker container with the following command:</w:t>
      </w:r>
    </w:p>
    <w:p w14:paraId="234BC6AC" w14:textId="18505D62" w:rsidR="003D14A5" w:rsidRDefault="003B3E38" w:rsidP="003D14A5">
      <w:pPr>
        <w:pStyle w:val="SourceCode"/>
      </w:pPr>
      <w:r>
        <w:t xml:space="preserve">$ </w:t>
      </w:r>
      <w:r w:rsidR="003D14A5" w:rsidRPr="003D14A5">
        <w:t>docker-compose up -d</w:t>
      </w:r>
    </w:p>
    <w:p w14:paraId="0FC57A6E" w14:textId="5FC7BF28" w:rsidR="003D14A5" w:rsidRDefault="00BB4DAD" w:rsidP="00AE029E">
      <w:pPr>
        <w:spacing w:before="0" w:after="0"/>
      </w:pPr>
      <w:r>
        <w:t>This will bring up all the services</w:t>
      </w:r>
      <w:r w:rsidR="00CA4353">
        <w:t xml:space="preserve"> in the background</w:t>
      </w:r>
      <w:r>
        <w:t xml:space="preserve">. You will see some messages displayed that </w:t>
      </w:r>
      <w:r w:rsidR="00A23B7D">
        <w:t xml:space="preserve">indicate all the services previously shown in the diagram are being started. </w:t>
      </w:r>
      <w:r w:rsidR="002D6101">
        <w:t xml:space="preserve">Exit codes 0 indicate that things are working fine. </w:t>
      </w:r>
      <w:r w:rsidR="003B3E38">
        <w:t xml:space="preserve">After the startup process finishes, we can check that all of the services were created and have the status </w:t>
      </w:r>
      <w:r w:rsidR="003B3E38" w:rsidRPr="003B3E38">
        <w:rPr>
          <w:b/>
          <w:bCs/>
        </w:rPr>
        <w:t>Up</w:t>
      </w:r>
      <w:r w:rsidR="003B3E38">
        <w:t>. To do this we execute the following command:</w:t>
      </w:r>
    </w:p>
    <w:p w14:paraId="447A9843" w14:textId="08FF9474" w:rsidR="003B3E38" w:rsidRDefault="003B3E38" w:rsidP="003B3E38">
      <w:pPr>
        <w:pStyle w:val="SourceCode"/>
      </w:pPr>
      <w:r>
        <w:t xml:space="preserve">$ </w:t>
      </w:r>
      <w:r w:rsidRPr="003B3E38">
        <w:t>docker-compose ps</w:t>
      </w:r>
    </w:p>
    <w:p w14:paraId="3C25A4CA" w14:textId="77777777" w:rsidR="00614D26" w:rsidRDefault="00614D26" w:rsidP="00614D26">
      <w:pPr>
        <w:spacing w:before="0" w:after="0"/>
      </w:pPr>
      <w:r>
        <w:t>Below is an example output of the above command:</w:t>
      </w:r>
    </w:p>
    <w:p w14:paraId="77D64187" w14:textId="77777777" w:rsidR="00614D26" w:rsidRDefault="00614D26" w:rsidP="00614D26">
      <w:pPr>
        <w:pStyle w:val="SourceCode"/>
      </w:pPr>
      <w:r>
        <w:t xml:space="preserve">               Name                              Command                 State               </w:t>
      </w:r>
    </w:p>
    <w:p w14:paraId="719CCAC1" w14:textId="77777777" w:rsidR="00614D26" w:rsidRDefault="00614D26" w:rsidP="00614D26">
      <w:pPr>
        <w:pStyle w:val="SourceCode"/>
      </w:pPr>
      <w:r>
        <w:t>--------------------------------------------------------------------------------------</w:t>
      </w:r>
    </w:p>
    <w:p w14:paraId="271B51EA" w14:textId="77777777" w:rsidR="00614D26" w:rsidRDefault="00614D26" w:rsidP="00614D26">
      <w:pPr>
        <w:pStyle w:val="SourceCode"/>
      </w:pPr>
      <w:r>
        <w:t xml:space="preserve">marlowe-starter-kit_chain-indexer_1   /bin/entrypoint                 Up                                   </w:t>
      </w:r>
    </w:p>
    <w:p w14:paraId="5E2244F7" w14:textId="77777777" w:rsidR="00614D26" w:rsidRDefault="00614D26" w:rsidP="00614D26">
      <w:pPr>
        <w:pStyle w:val="SourceCode"/>
      </w:pPr>
      <w:r>
        <w:t xml:space="preserve">marlowe-starter-kit_chain-sync_1      /bin/entrypoint                 Up                                   </w:t>
      </w:r>
    </w:p>
    <w:p w14:paraId="63BC9218" w14:textId="77777777" w:rsidR="00614D26" w:rsidRDefault="00614D26" w:rsidP="00614D26">
      <w:pPr>
        <w:pStyle w:val="SourceCode"/>
      </w:pPr>
      <w:r>
        <w:t xml:space="preserve">marlowe-starter-kit_indexer_1         /bin/entrypoint                 Up                                   </w:t>
      </w:r>
    </w:p>
    <w:p w14:paraId="543D7ECE" w14:textId="77777777" w:rsidR="00614D26" w:rsidRDefault="00614D26" w:rsidP="00614D26">
      <w:pPr>
        <w:pStyle w:val="SourceCode"/>
      </w:pPr>
      <w:r>
        <w:t xml:space="preserve">marlowe-starter-kit_node_1            entrypoint                      Up (healthy)                         </w:t>
      </w:r>
    </w:p>
    <w:p w14:paraId="563687BE" w14:textId="77777777" w:rsidR="00614D26" w:rsidRDefault="00614D26" w:rsidP="00614D26">
      <w:pPr>
        <w:pStyle w:val="SourceCode"/>
      </w:pPr>
      <w:r>
        <w:t xml:space="preserve">marlowe-starter-kit_postgres_1        docker-entrypoint.sh postgres   Up (healthy)   </w:t>
      </w:r>
    </w:p>
    <w:p w14:paraId="050254E0" w14:textId="77777777" w:rsidR="00614D26" w:rsidRDefault="00614D26" w:rsidP="00614D26">
      <w:pPr>
        <w:pStyle w:val="SourceCode"/>
      </w:pPr>
      <w:r>
        <w:t xml:space="preserve">marlowe-starter-kit_proxy_1           /bin/entrypoint                 Up             </w:t>
      </w:r>
    </w:p>
    <w:p w14:paraId="457EC87A" w14:textId="77777777" w:rsidR="00614D26" w:rsidRDefault="00614D26" w:rsidP="00614D26">
      <w:pPr>
        <w:pStyle w:val="SourceCode"/>
      </w:pPr>
      <w:r>
        <w:t xml:space="preserve">marlowe-starter-kit_sync_1            /bin/entrypoint                 Up                                   </w:t>
      </w:r>
    </w:p>
    <w:p w14:paraId="2BDDC584" w14:textId="77777777" w:rsidR="00614D26" w:rsidRDefault="00614D26" w:rsidP="00614D26">
      <w:pPr>
        <w:pStyle w:val="SourceCode"/>
      </w:pPr>
      <w:r>
        <w:t xml:space="preserve">marlowe-starter-kit_tx_1              /bin/entrypoint                 Up                                   </w:t>
      </w:r>
    </w:p>
    <w:p w14:paraId="27F9BD06" w14:textId="71C1E6D7" w:rsidR="00614D26" w:rsidRDefault="00614D26" w:rsidP="00614D26">
      <w:pPr>
        <w:pStyle w:val="SourceCode"/>
      </w:pPr>
      <w:r>
        <w:t xml:space="preserve">marlowe-starter-kit_web-server_1      /bin/entrypoint                 Up             </w:t>
      </w:r>
    </w:p>
    <w:p w14:paraId="090BC77D" w14:textId="1458A68A" w:rsidR="003B3E38" w:rsidRDefault="003B3E38" w:rsidP="00AE029E">
      <w:pPr>
        <w:spacing w:before="0" w:after="0"/>
      </w:pPr>
      <w:r>
        <w:t>Next, we have to set up a bunch of environment variables. We copy the following code to a terminal window and execute it:</w:t>
      </w:r>
    </w:p>
    <w:p w14:paraId="3A88AE28" w14:textId="77777777" w:rsidR="003B3E38" w:rsidRDefault="003B3E38" w:rsidP="003B3E38">
      <w:pPr>
        <w:pStyle w:val="SourceCode"/>
      </w:pPr>
      <w:r>
        <w:t># Only required for `marlowe-cli` and `cardano-cli`.</w:t>
      </w:r>
    </w:p>
    <w:p w14:paraId="288E0395" w14:textId="77777777" w:rsidR="003B3E38" w:rsidRDefault="003B3E38" w:rsidP="003B3E38">
      <w:pPr>
        <w:pStyle w:val="SourceCode"/>
      </w:pPr>
      <w:r>
        <w:t>case "$NETWORK" in</w:t>
      </w:r>
    </w:p>
    <w:p w14:paraId="6B2C36CE" w14:textId="77777777" w:rsidR="003B3E38" w:rsidRDefault="003B3E38" w:rsidP="003B3E38">
      <w:pPr>
        <w:pStyle w:val="SourceCode"/>
      </w:pPr>
      <w:r>
        <w:t xml:space="preserve">  preprod)</w:t>
      </w:r>
    </w:p>
    <w:p w14:paraId="1A3F6836" w14:textId="77777777" w:rsidR="003B3E38" w:rsidRDefault="003B3E38" w:rsidP="003B3E38">
      <w:pPr>
        <w:pStyle w:val="SourceCode"/>
      </w:pPr>
      <w:r>
        <w:t xml:space="preserve">    export CARDANO_TESTNET_MAGIC=1</w:t>
      </w:r>
    </w:p>
    <w:p w14:paraId="0D8D9E56" w14:textId="77777777" w:rsidR="003B3E38" w:rsidRDefault="003B3E38" w:rsidP="003B3E38">
      <w:pPr>
        <w:pStyle w:val="SourceCode"/>
      </w:pPr>
      <w:r>
        <w:t xml:space="preserve">    ;;</w:t>
      </w:r>
    </w:p>
    <w:p w14:paraId="0CFFFDFF" w14:textId="77777777" w:rsidR="003B3E38" w:rsidRDefault="003B3E38" w:rsidP="003B3E38">
      <w:pPr>
        <w:pStyle w:val="SourceCode"/>
      </w:pPr>
      <w:r>
        <w:t xml:space="preserve">  preview)</w:t>
      </w:r>
    </w:p>
    <w:p w14:paraId="53BFCE51" w14:textId="77777777" w:rsidR="003B3E38" w:rsidRDefault="003B3E38" w:rsidP="003B3E38">
      <w:pPr>
        <w:pStyle w:val="SourceCode"/>
      </w:pPr>
      <w:r>
        <w:t xml:space="preserve">    export CARDANO_TESTNET_MAGIC=2</w:t>
      </w:r>
    </w:p>
    <w:p w14:paraId="005AD97D" w14:textId="77777777" w:rsidR="003B3E38" w:rsidRDefault="003B3E38" w:rsidP="003B3E38">
      <w:pPr>
        <w:pStyle w:val="SourceCode"/>
      </w:pPr>
      <w:r>
        <w:t xml:space="preserve">    ;;</w:t>
      </w:r>
    </w:p>
    <w:p w14:paraId="38563EA4" w14:textId="77777777" w:rsidR="003B3E38" w:rsidRDefault="003B3E38" w:rsidP="003B3E38">
      <w:pPr>
        <w:pStyle w:val="SourceCode"/>
      </w:pPr>
      <w:r>
        <w:t xml:space="preserve">  *)</w:t>
      </w:r>
    </w:p>
    <w:p w14:paraId="5FADF630" w14:textId="77777777" w:rsidR="003B3E38" w:rsidRDefault="003B3E38" w:rsidP="003B3E38">
      <w:pPr>
        <w:pStyle w:val="SourceCode"/>
      </w:pPr>
      <w:r>
        <w:lastRenderedPageBreak/>
        <w:t xml:space="preserve">    # Use `mainnet` as the default.</w:t>
      </w:r>
    </w:p>
    <w:p w14:paraId="2FCA8B25" w14:textId="77777777" w:rsidR="003B3E38" w:rsidRDefault="003B3E38" w:rsidP="003B3E38">
      <w:pPr>
        <w:pStyle w:val="SourceCode"/>
      </w:pPr>
      <w:r>
        <w:t xml:space="preserve">    unset CARDANO_TESTNET_MAGIC</w:t>
      </w:r>
    </w:p>
    <w:p w14:paraId="0848E003" w14:textId="77777777" w:rsidR="003B3E38" w:rsidRDefault="003B3E38" w:rsidP="003B3E38">
      <w:pPr>
        <w:pStyle w:val="SourceCode"/>
      </w:pPr>
      <w:r>
        <w:t xml:space="preserve">    ;;</w:t>
      </w:r>
    </w:p>
    <w:p w14:paraId="6EC69732" w14:textId="77777777" w:rsidR="003B3E38" w:rsidRDefault="003B3E38" w:rsidP="003B3E38">
      <w:pPr>
        <w:pStyle w:val="SourceCode"/>
      </w:pPr>
      <w:r>
        <w:t>esac</w:t>
      </w:r>
    </w:p>
    <w:p w14:paraId="53A35DA3" w14:textId="77777777" w:rsidR="003B3E38" w:rsidRDefault="003B3E38" w:rsidP="003B3E38">
      <w:pPr>
        <w:pStyle w:val="SourceCode"/>
      </w:pPr>
    </w:p>
    <w:p w14:paraId="3D4C1573" w14:textId="77777777" w:rsidR="003B3E38" w:rsidRDefault="003B3E38" w:rsidP="003B3E38">
      <w:pPr>
        <w:pStyle w:val="SourceCode"/>
      </w:pPr>
      <w:r>
        <w:t># Only required for `marlowe-runtime-cli`.</w:t>
      </w:r>
    </w:p>
    <w:p w14:paraId="2ADFB173" w14:textId="77777777" w:rsidR="003B3E38" w:rsidRDefault="003B3E38" w:rsidP="003B3E38">
      <w:pPr>
        <w:pStyle w:val="SourceCode"/>
      </w:pPr>
      <w:r>
        <w:t>export MARLOWE_RT_HOST="127.0.0.1"</w:t>
      </w:r>
    </w:p>
    <w:p w14:paraId="62A745FE" w14:textId="77777777" w:rsidR="003B3E38" w:rsidRDefault="003B3E38" w:rsidP="003B3E38">
      <w:pPr>
        <w:pStyle w:val="SourceCode"/>
      </w:pPr>
      <w:r>
        <w:t>export MARLOWE_RT_PORT=3700</w:t>
      </w:r>
    </w:p>
    <w:p w14:paraId="46350A79" w14:textId="77777777" w:rsidR="003B3E38" w:rsidRDefault="003B3E38" w:rsidP="003B3E38">
      <w:pPr>
        <w:pStyle w:val="SourceCode"/>
      </w:pPr>
    </w:p>
    <w:p w14:paraId="7BDF9EB1" w14:textId="77777777" w:rsidR="003B3E38" w:rsidRDefault="003B3E38" w:rsidP="003B3E38">
      <w:pPr>
        <w:pStyle w:val="SourceCode"/>
      </w:pPr>
      <w:r>
        <w:t># Only required for REST API.</w:t>
      </w:r>
    </w:p>
    <w:p w14:paraId="4CD7EB3B" w14:textId="77777777" w:rsidR="003B3E38" w:rsidRDefault="003B3E38" w:rsidP="003B3E38">
      <w:pPr>
        <w:pStyle w:val="SourceCode"/>
      </w:pPr>
      <w:r>
        <w:t>export MARLOWE_RT_WEBSERVER_HOST="127.0.0.1"</w:t>
      </w:r>
    </w:p>
    <w:p w14:paraId="126804E3" w14:textId="77777777" w:rsidR="003B3E38" w:rsidRDefault="003B3E38" w:rsidP="003B3E38">
      <w:pPr>
        <w:pStyle w:val="SourceCode"/>
      </w:pPr>
      <w:r>
        <w:t>export MARLOWE_RT_WEBSERVER_PORT=3780</w:t>
      </w:r>
    </w:p>
    <w:p w14:paraId="181A26D6" w14:textId="3B9032C2" w:rsidR="003B3E38" w:rsidRDefault="003B3E38" w:rsidP="003B3E38">
      <w:pPr>
        <w:pStyle w:val="SourceCode"/>
      </w:pPr>
      <w:r>
        <w:t>export MARLOWE_RT_WEBSERVER_URL="http://$MARLOWE_RT_WEBSERVER_HOST:$MARLOWE_RT_WEBSERVER_PORT"</w:t>
      </w:r>
    </w:p>
    <w:p w14:paraId="33FBBF37" w14:textId="076FD03B" w:rsidR="003B3E38" w:rsidRDefault="0025026E" w:rsidP="00AE029E">
      <w:pPr>
        <w:spacing w:before="0" w:after="0"/>
      </w:pPr>
      <w:r>
        <w:t>Now we can execute a command to check the sync progress of the</w:t>
      </w:r>
      <w:r w:rsidR="00654BC8">
        <w:t xml:space="preserve"> Cardano </w:t>
      </w:r>
      <w:r>
        <w:t>node.</w:t>
      </w:r>
    </w:p>
    <w:p w14:paraId="30DA7466" w14:textId="1D20967E" w:rsidR="0025026E" w:rsidRDefault="0025026E" w:rsidP="0025026E">
      <w:pPr>
        <w:pStyle w:val="SourceCode"/>
      </w:pPr>
      <w:r w:rsidRPr="0025026E">
        <w:t>cardano-cli query tip --testnet-magic "$CARDANO_TESTNET_MAGIC" | json2yaml</w:t>
      </w:r>
    </w:p>
    <w:p w14:paraId="187BE6A2" w14:textId="2B7360D5" w:rsidR="001E01EF" w:rsidRDefault="00EA50C6" w:rsidP="00AE029E">
      <w:pPr>
        <w:spacing w:before="0" w:after="0"/>
      </w:pPr>
      <w:r>
        <w:t>Below</w:t>
      </w:r>
      <w:r w:rsidR="001E01EF">
        <w:t xml:space="preserve"> is an example output of the above command:</w:t>
      </w:r>
    </w:p>
    <w:p w14:paraId="002BD99D" w14:textId="77777777" w:rsidR="001E01EF" w:rsidRDefault="001E01EF" w:rsidP="001E01EF">
      <w:pPr>
        <w:pStyle w:val="SourceCode"/>
      </w:pPr>
      <w:r>
        <w:t>block: 731649</w:t>
      </w:r>
    </w:p>
    <w:p w14:paraId="2D47FD14" w14:textId="77777777" w:rsidR="001E01EF" w:rsidRDefault="001E01EF" w:rsidP="001E01EF">
      <w:pPr>
        <w:pStyle w:val="SourceCode"/>
      </w:pPr>
      <w:r>
        <w:t>epoch: 57</w:t>
      </w:r>
    </w:p>
    <w:p w14:paraId="3DC4C614" w14:textId="77777777" w:rsidR="001E01EF" w:rsidRDefault="001E01EF" w:rsidP="001E01EF">
      <w:pPr>
        <w:pStyle w:val="SourceCode"/>
      </w:pPr>
      <w:r>
        <w:t>era: Babbage</w:t>
      </w:r>
    </w:p>
    <w:p w14:paraId="40EFBF03" w14:textId="77777777" w:rsidR="001E01EF" w:rsidRDefault="001E01EF" w:rsidP="001E01EF">
      <w:pPr>
        <w:pStyle w:val="SourceCode"/>
      </w:pPr>
      <w:r>
        <w:t>hash: ad9ed62386341677ada848804618b6198c1d4187a0bfbd008500d2ef9595943b</w:t>
      </w:r>
    </w:p>
    <w:p w14:paraId="487FB673" w14:textId="77777777" w:rsidR="001E01EF" w:rsidRDefault="001E01EF" w:rsidP="001E01EF">
      <w:pPr>
        <w:pStyle w:val="SourceCode"/>
      </w:pPr>
      <w:r>
        <w:t>slot: 23307149</w:t>
      </w:r>
    </w:p>
    <w:p w14:paraId="501525D2" w14:textId="6978613A" w:rsidR="001E01EF" w:rsidRDefault="001E01EF" w:rsidP="001E01EF">
      <w:pPr>
        <w:pStyle w:val="SourceCode"/>
      </w:pPr>
      <w:r>
        <w:t>syncProgress: '100.00'</w:t>
      </w:r>
    </w:p>
    <w:p w14:paraId="51FA191A" w14:textId="22024E2E" w:rsidR="0025026E" w:rsidRDefault="00896DE4" w:rsidP="00AE029E">
      <w:pPr>
        <w:spacing w:before="0" w:after="0"/>
      </w:pPr>
      <w:r>
        <w:t xml:space="preserve">After we see the node has </w:t>
      </w:r>
      <w:r w:rsidR="004C52B8">
        <w:t>synced,</w:t>
      </w:r>
      <w:r>
        <w:t xml:space="preserve"> we can try to discover one of the</w:t>
      </w:r>
      <w:r w:rsidR="00A6161C">
        <w:t xml:space="preserve"> Marlowe </w:t>
      </w:r>
      <w:r>
        <w:t>contracts using the</w:t>
      </w:r>
      <w:r w:rsidR="00A6161C">
        <w:t xml:space="preserve"> Marlowe </w:t>
      </w:r>
      <w:r>
        <w:t xml:space="preserve">command line tool. </w:t>
      </w:r>
    </w:p>
    <w:p w14:paraId="0929D86A" w14:textId="77777777" w:rsidR="004C52B8" w:rsidRDefault="004C52B8" w:rsidP="004C52B8">
      <w:pPr>
        <w:pStyle w:val="SourceCode"/>
        <w:jc w:val="left"/>
      </w:pPr>
      <w:r w:rsidRPr="004C52B8">
        <w:t xml:space="preserve">marlowe-runtime-cli log </w:t>
      </w:r>
      <w:r>
        <w:t xml:space="preserve"> </w:t>
      </w:r>
    </w:p>
    <w:p w14:paraId="1FFAE2AB" w14:textId="171A2452" w:rsidR="004C52B8" w:rsidRDefault="004C52B8" w:rsidP="00EA50C6">
      <w:pPr>
        <w:pStyle w:val="SourceCode"/>
        <w:jc w:val="left"/>
      </w:pPr>
      <w:r w:rsidRPr="004C52B8">
        <w:t>"f06e4b760f2d9578c8088ea5289ba6276e68ae3cbaf5ad27bcfc77dc413890db#1"</w:t>
      </w:r>
    </w:p>
    <w:p w14:paraId="717E46AB" w14:textId="77777777" w:rsidR="00EA50C6" w:rsidRDefault="00EA50C6" w:rsidP="00EA50C6">
      <w:pPr>
        <w:spacing w:before="0" w:after="0"/>
      </w:pPr>
      <w:r>
        <w:t>Below is an example output of the above command:</w:t>
      </w:r>
    </w:p>
    <w:p w14:paraId="2FF6CBE4" w14:textId="77777777" w:rsidR="00EA50C6" w:rsidRDefault="00EA50C6" w:rsidP="00EA50C6">
      <w:pPr>
        <w:pStyle w:val="SourceCode"/>
        <w:jc w:val="left"/>
      </w:pPr>
      <w:r>
        <w:t>transaction f06e4b760f2d9578c8088ea5289ba6276e68ae3cbaf5ad27bcfc77dc413890db (creation)</w:t>
      </w:r>
    </w:p>
    <w:p w14:paraId="29F8B92E" w14:textId="77777777" w:rsidR="00EA50C6" w:rsidRDefault="00EA50C6" w:rsidP="00EA50C6">
      <w:pPr>
        <w:pStyle w:val="SourceCode"/>
        <w:jc w:val="left"/>
      </w:pPr>
      <w:r>
        <w:t>ContractId:      f06e4b760f2d9578c8088ea5289ba6276e68ae3cbaf5ad27bcfc77dc413890db#1</w:t>
      </w:r>
    </w:p>
    <w:p w14:paraId="45E4DAE6" w14:textId="77777777" w:rsidR="00EA50C6" w:rsidRDefault="00EA50C6" w:rsidP="00EA50C6">
      <w:pPr>
        <w:pStyle w:val="SourceCode"/>
        <w:jc w:val="left"/>
      </w:pPr>
      <w:r>
        <w:t>SlotNo:          11630746</w:t>
      </w:r>
    </w:p>
    <w:p w14:paraId="77AE8471" w14:textId="77777777" w:rsidR="00EA50C6" w:rsidRDefault="00EA50C6" w:rsidP="00EA50C6">
      <w:pPr>
        <w:pStyle w:val="SourceCode"/>
        <w:jc w:val="left"/>
      </w:pPr>
      <w:r>
        <w:t>BlockNo:         224384</w:t>
      </w:r>
    </w:p>
    <w:p w14:paraId="7D1BC98D" w14:textId="77777777" w:rsidR="00EA50C6" w:rsidRDefault="00EA50C6" w:rsidP="00EA50C6">
      <w:pPr>
        <w:pStyle w:val="SourceCode"/>
        <w:jc w:val="left"/>
      </w:pPr>
      <w:r>
        <w:t>BlockId:         f729f57b3bd99dd1d55a5a65b8c74f459dadae784dd55536444770dd2c2cdd2e</w:t>
      </w:r>
    </w:p>
    <w:p w14:paraId="2E1012A5" w14:textId="77777777" w:rsidR="00EA50C6" w:rsidRDefault="00EA50C6" w:rsidP="00EA50C6">
      <w:pPr>
        <w:pStyle w:val="SourceCode"/>
        <w:jc w:val="left"/>
      </w:pPr>
      <w:r>
        <w:t>ScriptAddress:   addr_test1wp4f8ywk4fg672xasahtk4t9k6w3aql943uxz5rt62d4dvqu3c6jv</w:t>
      </w:r>
    </w:p>
    <w:p w14:paraId="39A8177D" w14:textId="77777777" w:rsidR="00EA50C6" w:rsidRDefault="00EA50C6" w:rsidP="00EA50C6">
      <w:pPr>
        <w:pStyle w:val="SourceCode"/>
        <w:jc w:val="left"/>
      </w:pPr>
      <w:r>
        <w:t>Marlowe Version: 1</w:t>
      </w:r>
    </w:p>
    <w:p w14:paraId="0099DE32" w14:textId="77777777" w:rsidR="00EA50C6" w:rsidRDefault="00EA50C6" w:rsidP="00EA50C6">
      <w:pPr>
        <w:pStyle w:val="SourceCode"/>
        <w:jc w:val="left"/>
      </w:pPr>
    </w:p>
    <w:p w14:paraId="29EDD817" w14:textId="77777777" w:rsidR="00EA50C6" w:rsidRDefault="00EA50C6" w:rsidP="00EA50C6">
      <w:pPr>
        <w:pStyle w:val="SourceCode"/>
        <w:jc w:val="left"/>
      </w:pPr>
      <w:r>
        <w:t>transaction 5a3ed57653b4635c76d2949558f3718e34324a8a1ffc740360ae7d85839de6d9 (close)</w:t>
      </w:r>
    </w:p>
    <w:p w14:paraId="2487BF7A" w14:textId="77777777" w:rsidR="00EA50C6" w:rsidRDefault="00EA50C6" w:rsidP="00EA50C6">
      <w:pPr>
        <w:pStyle w:val="SourceCode"/>
        <w:jc w:val="left"/>
      </w:pPr>
      <w:r>
        <w:t>ContractId: f06e4b760f2d9578c8088ea5289ba6276e68ae3cbaf5ad27bcfc77dc413890db#1</w:t>
      </w:r>
    </w:p>
    <w:p w14:paraId="06C9777D" w14:textId="77777777" w:rsidR="00EA50C6" w:rsidRDefault="00EA50C6" w:rsidP="00EA50C6">
      <w:pPr>
        <w:pStyle w:val="SourceCode"/>
        <w:jc w:val="left"/>
      </w:pPr>
      <w:r>
        <w:t>SlotNo:     16674281</w:t>
      </w:r>
    </w:p>
    <w:p w14:paraId="79F9AF2A" w14:textId="77777777" w:rsidR="00EA50C6" w:rsidRDefault="00EA50C6" w:rsidP="00EA50C6">
      <w:pPr>
        <w:pStyle w:val="SourceCode"/>
        <w:jc w:val="left"/>
      </w:pPr>
      <w:r>
        <w:t>BlockNo:    458964</w:t>
      </w:r>
    </w:p>
    <w:p w14:paraId="7AC1E204" w14:textId="77777777" w:rsidR="00EA50C6" w:rsidRDefault="00EA50C6" w:rsidP="00EA50C6">
      <w:pPr>
        <w:pStyle w:val="SourceCode"/>
        <w:jc w:val="left"/>
      </w:pPr>
      <w:r>
        <w:t>BlockId:    23adcef9d89afc4354155c62960512c810619d8244239f8c642745b034a58fc2</w:t>
      </w:r>
    </w:p>
    <w:p w14:paraId="2A895493" w14:textId="17684B36" w:rsidR="00EA50C6" w:rsidRDefault="00EA50C6" w:rsidP="00EA50C6">
      <w:pPr>
        <w:pStyle w:val="SourceCode"/>
        <w:jc w:val="left"/>
      </w:pPr>
      <w:r>
        <w:t>Inputs:     []</w:t>
      </w:r>
    </w:p>
    <w:p w14:paraId="1A0B7812" w14:textId="73B452C5" w:rsidR="004C52B8" w:rsidRDefault="004C52B8" w:rsidP="00AE029E">
      <w:pPr>
        <w:spacing w:before="0" w:after="0"/>
      </w:pPr>
      <w:r>
        <w:lastRenderedPageBreak/>
        <w:t xml:space="preserve">If the command is </w:t>
      </w:r>
      <w:r w:rsidR="00D54BF3">
        <w:t>successful,</w:t>
      </w:r>
      <w:r>
        <w:t xml:space="preserve"> you will see the output above that indicates it found the creation and close parts of the contract. </w:t>
      </w:r>
      <w:r w:rsidR="00D54BF3">
        <w:t>We also have to check the web se</w:t>
      </w:r>
      <w:r w:rsidR="00FD4AAD">
        <w:t>r</w:t>
      </w:r>
      <w:r w:rsidR="00D54BF3">
        <w:t xml:space="preserve">ver </w:t>
      </w:r>
      <w:r w:rsidR="00BB7741">
        <w:t>for which we can use curl to health check it. The following command will c</w:t>
      </w:r>
      <w:r w:rsidR="00BB7741" w:rsidRPr="00BB7741">
        <w:t>heck that one can communicate with the</w:t>
      </w:r>
      <w:r w:rsidR="00A6161C">
        <w:t xml:space="preserve"> Marlowe </w:t>
      </w:r>
      <w:r w:rsidR="00BB7741">
        <w:t>r</w:t>
      </w:r>
      <w:r w:rsidR="00BB7741" w:rsidRPr="00BB7741">
        <w:t>untime web server</w:t>
      </w:r>
      <w:r w:rsidR="00BB7741">
        <w:t xml:space="preserve"> for which the </w:t>
      </w:r>
      <w:r w:rsidR="00BB7741" w:rsidRPr="00BB7741">
        <w:t>receive</w:t>
      </w:r>
      <w:r w:rsidR="00BB7741">
        <w:t>d</w:t>
      </w:r>
      <w:r w:rsidR="00BB7741" w:rsidRPr="00BB7741">
        <w:t xml:space="preserve"> </w:t>
      </w:r>
      <w:r w:rsidR="00BB7741">
        <w:t>response should be</w:t>
      </w:r>
      <w:r w:rsidR="00BB7741" w:rsidRPr="00BB7741">
        <w:t xml:space="preserve"> 200 OK</w:t>
      </w:r>
      <w:r w:rsidR="00BB7741">
        <w:t>:</w:t>
      </w:r>
    </w:p>
    <w:p w14:paraId="74CDD51B" w14:textId="4DCCB3FA" w:rsidR="00BB7741" w:rsidRDefault="00BB7741" w:rsidP="00BB7741">
      <w:pPr>
        <w:pStyle w:val="SourceCode"/>
      </w:pPr>
      <w:r w:rsidRPr="00BB7741">
        <w:t>curl -sSI "$MARLOWE_RT_WEBSERVER_URL/healthcheck"</w:t>
      </w:r>
    </w:p>
    <w:p w14:paraId="35D6AF75" w14:textId="77777777" w:rsidR="00BB7741" w:rsidRDefault="00BB7741" w:rsidP="00BB7741">
      <w:pPr>
        <w:pStyle w:val="SourceCode"/>
      </w:pPr>
    </w:p>
    <w:p w14:paraId="2C50A0FA" w14:textId="77777777" w:rsidR="00BB7741" w:rsidRDefault="00BB7741" w:rsidP="00BB7741">
      <w:pPr>
        <w:pStyle w:val="SourceCode"/>
      </w:pPr>
      <w:r>
        <w:t>HTTP/1.1 200 OK</w:t>
      </w:r>
    </w:p>
    <w:p w14:paraId="2C3C553D" w14:textId="77777777" w:rsidR="00BB7741" w:rsidRDefault="00BB7741" w:rsidP="00BB7741">
      <w:pPr>
        <w:pStyle w:val="SourceCode"/>
      </w:pPr>
      <w:r>
        <w:t>Date: Thu, 16 Mar 2023 18:12:51 GMT</w:t>
      </w:r>
    </w:p>
    <w:p w14:paraId="219EC467" w14:textId="77777777" w:rsidR="00BB7741" w:rsidRDefault="00BB7741" w:rsidP="00BB7741">
      <w:pPr>
        <w:pStyle w:val="SourceCode"/>
      </w:pPr>
      <w:r>
        <w:t>Server: Warp/3.3.24</w:t>
      </w:r>
    </w:p>
    <w:p w14:paraId="4C21B1C5" w14:textId="62E16295" w:rsidR="00BB7741" w:rsidRDefault="00BB7741" w:rsidP="00BB7741">
      <w:pPr>
        <w:pStyle w:val="SourceCode"/>
      </w:pPr>
      <w:r>
        <w:t>Content-Type: application/json;charset=utf-8</w:t>
      </w:r>
    </w:p>
    <w:p w14:paraId="0F59B876" w14:textId="39910502" w:rsidR="00BB7741" w:rsidRDefault="001E7B78" w:rsidP="00AE029E">
      <w:pPr>
        <w:spacing w:before="0" w:after="0"/>
      </w:pPr>
      <w:r>
        <w:t>We can now start up the jupyter notebook</w:t>
      </w:r>
      <w:r w:rsidR="0000350E">
        <w:t xml:space="preserve"> </w:t>
      </w:r>
      <w:r>
        <w:t>with the following command:</w:t>
      </w:r>
    </w:p>
    <w:p w14:paraId="639C5F9B" w14:textId="4C8A7415" w:rsidR="001E7B78" w:rsidRDefault="001E7B78" w:rsidP="001E7B78">
      <w:pPr>
        <w:pStyle w:val="SourceCode"/>
      </w:pPr>
      <w:r>
        <w:t xml:space="preserve">$ nix run </w:t>
      </w:r>
    </w:p>
    <w:p w14:paraId="601164CC" w14:textId="629C59CA" w:rsidR="001E7B78" w:rsidRDefault="001E7B78" w:rsidP="00AE029E">
      <w:pPr>
        <w:spacing w:before="0" w:after="0"/>
      </w:pPr>
      <w:r>
        <w:t>This command starts up a jupyter notebook server that has a bash kernel that contains all the</w:t>
      </w:r>
      <w:r w:rsidR="00A6161C">
        <w:t xml:space="preserve"> Marlowe </w:t>
      </w:r>
      <w:r>
        <w:t>tools</w:t>
      </w:r>
      <w:r w:rsidR="001D4C3F">
        <w:t xml:space="preserve"> installed as the</w:t>
      </w:r>
      <w:r w:rsidR="00654BC8">
        <w:t xml:space="preserve"> Cardano </w:t>
      </w:r>
      <w:r w:rsidR="001D4C3F">
        <w:t>CLI and the</w:t>
      </w:r>
      <w:r w:rsidR="00654BC8">
        <w:t xml:space="preserve"> Cardano </w:t>
      </w:r>
      <w:r w:rsidR="001D4C3F">
        <w:t>wallet</w:t>
      </w:r>
      <w:r>
        <w:t>.</w:t>
      </w:r>
      <w:r w:rsidR="001D4C3F">
        <w:t xml:space="preserve"> </w:t>
      </w:r>
      <w:r w:rsidR="00526212">
        <w:t xml:space="preserve">We can open the notebook in our browser if we type in the address localhost:8891/lab. </w:t>
      </w:r>
      <w:r w:rsidR="00C25AE4">
        <w:t xml:space="preserve">From there we will have access to all the notebooks from the starter kit. </w:t>
      </w:r>
      <w:r w:rsidR="004C4814">
        <w:t>You can also create your own notebooks. There is a special kernel bash with</w:t>
      </w:r>
      <w:r w:rsidR="00A6161C">
        <w:t xml:space="preserve"> Marlowe </w:t>
      </w:r>
      <w:r w:rsidR="004C4814">
        <w:t xml:space="preserve">tools icon that you can use from the editor. </w:t>
      </w:r>
    </w:p>
    <w:p w14:paraId="007B4D05" w14:textId="544A4B0D" w:rsidR="004E046B" w:rsidRDefault="004E046B" w:rsidP="004E046B">
      <w:pPr>
        <w:pStyle w:val="Heading2"/>
      </w:pPr>
      <w:bookmarkStart w:id="80" w:name="_Toc151804244"/>
      <w:r w:rsidRPr="00313241">
        <w:t xml:space="preserve">Marlowe Starter Kit: </w:t>
      </w:r>
      <w:r w:rsidRPr="004E046B">
        <w:t>Preliminaries</w:t>
      </w:r>
      <w:bookmarkEnd w:id="80"/>
    </w:p>
    <w:p w14:paraId="0BC4AF1F" w14:textId="09B1E0B9" w:rsidR="002D72EB" w:rsidRDefault="00913717" w:rsidP="002D72EB">
      <w:pPr>
        <w:spacing w:before="0" w:after="0"/>
      </w:pPr>
      <w:r>
        <w:t>In this chapter we will demonstrate how to create the signing keys and addresses for parties in the tutorials of the</w:t>
      </w:r>
      <w:r w:rsidR="00A6161C">
        <w:t xml:space="preserve"> Marlowe </w:t>
      </w:r>
      <w:r>
        <w:t xml:space="preserve">starter kit. </w:t>
      </w:r>
      <w:r w:rsidR="00592ADC">
        <w:t xml:space="preserve">Because these tutorials are run on the blockchain we need to create the cryptographic keys and addresses for them. We will need access to a node which is available on demeter.run or you can run docker </w:t>
      </w:r>
      <w:r w:rsidR="00CE29F7">
        <w:t xml:space="preserve">locally </w:t>
      </w:r>
      <w:r w:rsidR="00592ADC">
        <w:t xml:space="preserve">as described in the previous chapter. </w:t>
      </w:r>
      <w:r w:rsidR="008C4C90">
        <w:t xml:space="preserve">In this chapter we are going to use docker and a jupyter notebook. </w:t>
      </w:r>
      <w:r w:rsidR="004575A2">
        <w:t xml:space="preserve">We launch it with the </w:t>
      </w:r>
      <w:r w:rsidR="004575A2" w:rsidRPr="004575A2">
        <w:rPr>
          <w:i/>
          <w:iCs/>
        </w:rPr>
        <w:t>nix run</w:t>
      </w:r>
      <w:r w:rsidR="004575A2">
        <w:t xml:space="preserve"> command as described in the previous chapter. </w:t>
      </w:r>
      <w:r w:rsidR="008C1ED6">
        <w:t xml:space="preserve">After it got started we open up the notebook editor in our browser at localhost:8891/lab and open the notebook 00-preliminaries.ipynb. </w:t>
      </w:r>
      <w:r w:rsidR="00135100">
        <w:t>There are several ways of running</w:t>
      </w:r>
      <w:r w:rsidR="00A6161C">
        <w:t xml:space="preserve"> Marlowe </w:t>
      </w:r>
      <w:r w:rsidR="00135100">
        <w:t xml:space="preserve">transactions. </w:t>
      </w:r>
      <w:r w:rsidR="00611AF9">
        <w:t>One way is to use the marlowe-cli that does not use the</w:t>
      </w:r>
      <w:r w:rsidR="00A6161C">
        <w:t xml:space="preserve"> Marlowe </w:t>
      </w:r>
      <w:r w:rsidR="00611AF9">
        <w:t xml:space="preserve">runtime backend. </w:t>
      </w:r>
      <w:r w:rsidR="0053061B">
        <w:t xml:space="preserve">The other two ways are having command line access and web access to the backend. </w:t>
      </w:r>
      <w:r w:rsidR="00407F41">
        <w:t>In the diagram below you can see that</w:t>
      </w:r>
      <w:r w:rsidR="00A6161C">
        <w:t xml:space="preserve"> Marlowe </w:t>
      </w:r>
      <w:r w:rsidR="00407F41">
        <w:t>cli just uses the</w:t>
      </w:r>
      <w:r w:rsidR="00654BC8">
        <w:t xml:space="preserve"> Cardano </w:t>
      </w:r>
      <w:r w:rsidR="00407F41">
        <w:t xml:space="preserve">node. </w:t>
      </w:r>
      <w:r w:rsidR="002D72EB">
        <w:t>It is a fairly low-level interface. You can use it for experimentation, debugging and things like that. But you do have to do your own UTXO management, so it is a bit tedious. The</w:t>
      </w:r>
      <w:r w:rsidR="00A6161C">
        <w:t xml:space="preserve"> Marlowe </w:t>
      </w:r>
      <w:r w:rsidR="002D72EB">
        <w:t xml:space="preserve">runtime backend services </w:t>
      </w:r>
      <w:r w:rsidR="00354ACF">
        <w:t>indexes</w:t>
      </w:r>
      <w:r w:rsidR="002D72EB">
        <w:t xml:space="preserve"> the blockchain, interprets</w:t>
      </w:r>
      <w:r w:rsidR="00A6161C">
        <w:t xml:space="preserve"> Marlowe </w:t>
      </w:r>
      <w:r w:rsidR="002D72EB">
        <w:t>transactions, helps you to build transactions and allows you to query</w:t>
      </w:r>
      <w:r w:rsidR="00A6161C">
        <w:t xml:space="preserve"> Marlowe </w:t>
      </w:r>
      <w:r w:rsidR="002D72EB">
        <w:t>history. So, this gives you a lot more power. You can access that through the</w:t>
      </w:r>
      <w:r w:rsidR="00A6161C">
        <w:t xml:space="preserve"> Marlowe </w:t>
      </w:r>
      <w:r w:rsidR="002D72EB">
        <w:t xml:space="preserve">runtime cli or you can use any http client and use marlowe’s REST API. And that goes </w:t>
      </w:r>
      <w:r w:rsidR="002D72EB">
        <w:lastRenderedPageBreak/>
        <w:t>through the</w:t>
      </w:r>
      <w:r w:rsidR="00A6161C">
        <w:t xml:space="preserve"> Marlowe </w:t>
      </w:r>
      <w:r w:rsidR="002D72EB">
        <w:t>runtime web server. Right now, we just need the</w:t>
      </w:r>
      <w:r w:rsidR="00654BC8">
        <w:t xml:space="preserve"> Cardano </w:t>
      </w:r>
      <w:r w:rsidR="002D72EB">
        <w:t>node. In the chapter where tutorials for</w:t>
      </w:r>
      <w:r w:rsidR="00A6161C">
        <w:t xml:space="preserve"> Marlowe </w:t>
      </w:r>
      <w:r w:rsidR="002D72EB">
        <w:t xml:space="preserve">contracts are </w:t>
      </w:r>
      <w:r w:rsidR="008411C2">
        <w:t>presented,</w:t>
      </w:r>
      <w:r w:rsidR="002D72EB">
        <w:t xml:space="preserve"> we are going to use a variety of these other methods. First, we have to set some environment variables to normalize things and save some typing later. </w:t>
      </w:r>
      <w:r w:rsidR="007D6FB5">
        <w:t xml:space="preserve">This will find the node socket. </w:t>
      </w:r>
    </w:p>
    <w:p w14:paraId="28556F4A" w14:textId="77777777" w:rsidR="007D6FB5" w:rsidRDefault="007D6FB5" w:rsidP="007D6FB5">
      <w:pPr>
        <w:pStyle w:val="SourceCode"/>
      </w:pPr>
      <w:r>
        <w:t>if [[ -z "$MARLOWE_RT_PORT" ]]</w:t>
      </w:r>
    </w:p>
    <w:p w14:paraId="709B24C6" w14:textId="77777777" w:rsidR="007D6FB5" w:rsidRDefault="007D6FB5" w:rsidP="007D6FB5">
      <w:pPr>
        <w:pStyle w:val="SourceCode"/>
      </w:pPr>
      <w:r>
        <w:t>then</w:t>
      </w:r>
    </w:p>
    <w:p w14:paraId="0ADEB74B" w14:textId="77777777" w:rsidR="007D6FB5" w:rsidRDefault="007D6FB5" w:rsidP="007D6FB5">
      <w:pPr>
        <w:pStyle w:val="SourceCode"/>
      </w:pPr>
    </w:p>
    <w:p w14:paraId="1D2A795C" w14:textId="77777777" w:rsidR="007D6FB5" w:rsidRDefault="007D6FB5" w:rsidP="007D6FB5">
      <w:pPr>
        <w:pStyle w:val="SourceCode"/>
      </w:pPr>
      <w:r>
        <w:t xml:space="preserve">  # Only required for `marlowe-cli` and `cardano-cli`.</w:t>
      </w:r>
    </w:p>
    <w:p w14:paraId="017E9259" w14:textId="77777777" w:rsidR="007D6FB5" w:rsidRDefault="007D6FB5" w:rsidP="007D6FB5">
      <w:pPr>
        <w:pStyle w:val="SourceCode"/>
      </w:pPr>
      <w:r>
        <w:t xml:space="preserve">  export CARDANO_NODE_SOCKET_PATH="$(docker volume inspect marlowe-starter-kit_shared | jq -r '.[0].Mountpoint')/node.socket"</w:t>
      </w:r>
    </w:p>
    <w:p w14:paraId="6FC0FE3A" w14:textId="77777777" w:rsidR="007D6FB5" w:rsidRDefault="007D6FB5" w:rsidP="007D6FB5">
      <w:pPr>
        <w:pStyle w:val="SourceCode"/>
      </w:pPr>
      <w:r>
        <w:t xml:space="preserve">  export CARDANO_TESTNET_MAGIC=1 # Note that preprod=1 and preview=2. Do not set this variable if using mainnet.</w:t>
      </w:r>
    </w:p>
    <w:p w14:paraId="59E5E31E" w14:textId="77777777" w:rsidR="007D6FB5" w:rsidRDefault="007D6FB5" w:rsidP="007D6FB5">
      <w:pPr>
        <w:pStyle w:val="SourceCode"/>
      </w:pPr>
    </w:p>
    <w:p w14:paraId="6346D86D" w14:textId="77777777" w:rsidR="007D6FB5" w:rsidRDefault="007D6FB5" w:rsidP="007D6FB5">
      <w:pPr>
        <w:pStyle w:val="SourceCode"/>
      </w:pPr>
      <w:r>
        <w:t>fi</w:t>
      </w:r>
    </w:p>
    <w:p w14:paraId="2FE9C855" w14:textId="77777777" w:rsidR="007D6FB5" w:rsidRDefault="007D6FB5" w:rsidP="007D6FB5">
      <w:pPr>
        <w:pStyle w:val="SourceCode"/>
      </w:pPr>
    </w:p>
    <w:p w14:paraId="36B72C96" w14:textId="77777777" w:rsidR="007D6FB5" w:rsidRDefault="007D6FB5" w:rsidP="007D6FB5">
      <w:pPr>
        <w:pStyle w:val="SourceCode"/>
      </w:pPr>
      <w:r>
        <w:t># FIXME: This should have been inherited from the parent environment.</w:t>
      </w:r>
    </w:p>
    <w:p w14:paraId="2C3649D0" w14:textId="77777777" w:rsidR="007D6FB5" w:rsidRDefault="007D6FB5" w:rsidP="007D6FB5">
      <w:pPr>
        <w:pStyle w:val="SourceCode"/>
      </w:pPr>
      <w:r>
        <w:t>if [[ -z "$CARDANO_NODE_SOCKET_PATH" ]]</w:t>
      </w:r>
    </w:p>
    <w:p w14:paraId="39BA89CE" w14:textId="77777777" w:rsidR="007D6FB5" w:rsidRDefault="007D6FB5" w:rsidP="007D6FB5">
      <w:pPr>
        <w:pStyle w:val="SourceCode"/>
      </w:pPr>
      <w:r>
        <w:t>then</w:t>
      </w:r>
    </w:p>
    <w:p w14:paraId="44456420" w14:textId="77777777" w:rsidR="007D6FB5" w:rsidRDefault="007D6FB5" w:rsidP="007D6FB5">
      <w:pPr>
        <w:pStyle w:val="SourceCode"/>
      </w:pPr>
      <w:r>
        <w:t xml:space="preserve">  export CARDANO_NODE_SOCKET_PATH=/ipc/node.socket</w:t>
      </w:r>
    </w:p>
    <w:p w14:paraId="351EF39F" w14:textId="77777777" w:rsidR="007D6FB5" w:rsidRDefault="007D6FB5" w:rsidP="007D6FB5">
      <w:pPr>
        <w:pStyle w:val="SourceCode"/>
      </w:pPr>
      <w:r>
        <w:t>fi</w:t>
      </w:r>
    </w:p>
    <w:p w14:paraId="7F74E5FC" w14:textId="77777777" w:rsidR="007D6FB5" w:rsidRDefault="007D6FB5" w:rsidP="007D6FB5">
      <w:pPr>
        <w:pStyle w:val="SourceCode"/>
      </w:pPr>
    </w:p>
    <w:p w14:paraId="42A802D6" w14:textId="77777777" w:rsidR="007D6FB5" w:rsidRDefault="007D6FB5" w:rsidP="007D6FB5">
      <w:pPr>
        <w:pStyle w:val="SourceCode"/>
      </w:pPr>
      <w:r>
        <w:t># FIXME: This should have been set in the parent environment.</w:t>
      </w:r>
    </w:p>
    <w:p w14:paraId="4281A32F" w14:textId="77777777" w:rsidR="007D6FB5" w:rsidRDefault="007D6FB5" w:rsidP="007D6FB5">
      <w:pPr>
        <w:pStyle w:val="SourceCode"/>
      </w:pPr>
      <w:r>
        <w:t>if [[ -z "$CARDANO_TESTNET_MAGIC" ]]</w:t>
      </w:r>
    </w:p>
    <w:p w14:paraId="025E1AF1" w14:textId="77777777" w:rsidR="007D6FB5" w:rsidRDefault="007D6FB5" w:rsidP="007D6FB5">
      <w:pPr>
        <w:pStyle w:val="SourceCode"/>
      </w:pPr>
      <w:r>
        <w:t>then</w:t>
      </w:r>
    </w:p>
    <w:p w14:paraId="6F3C535C" w14:textId="77777777" w:rsidR="007D6FB5" w:rsidRDefault="007D6FB5" w:rsidP="007D6FB5">
      <w:pPr>
        <w:pStyle w:val="SourceCode"/>
      </w:pPr>
      <w:r>
        <w:t xml:space="preserve">  export CARDANO_TESTNET_MAGIC=$CARDANO_NODE_MAGIC</w:t>
      </w:r>
    </w:p>
    <w:p w14:paraId="7856D905" w14:textId="77777777" w:rsidR="007D6FB5" w:rsidRDefault="007D6FB5" w:rsidP="007D6FB5">
      <w:pPr>
        <w:pStyle w:val="SourceCode"/>
      </w:pPr>
      <w:r>
        <w:t>fi</w:t>
      </w:r>
    </w:p>
    <w:p w14:paraId="36D09B9D" w14:textId="77777777" w:rsidR="007D6FB5" w:rsidRDefault="007D6FB5" w:rsidP="007D6FB5">
      <w:pPr>
        <w:pStyle w:val="SourceCode"/>
      </w:pPr>
    </w:p>
    <w:p w14:paraId="7BEEA72E" w14:textId="77777777" w:rsidR="007D6FB5" w:rsidRDefault="007D6FB5" w:rsidP="007D6FB5">
      <w:pPr>
        <w:pStyle w:val="SourceCode"/>
      </w:pPr>
      <w:r>
        <w:t>echo "CARDANO_NODE_SOCKET_PATH = $CARDANO_NODE_SOCKET_PATH"</w:t>
      </w:r>
    </w:p>
    <w:p w14:paraId="0B013C13" w14:textId="0D90850D" w:rsidR="007D6FB5" w:rsidRDefault="007D6FB5" w:rsidP="007D6FB5">
      <w:pPr>
        <w:pStyle w:val="SourceCode"/>
      </w:pPr>
      <w:r>
        <w:t>echo "CARDANO_TESTNET_MAGIC = $CARDANO_TESTNET_MAGIC"</w:t>
      </w:r>
    </w:p>
    <w:p w14:paraId="09BB297B" w14:textId="7335C753" w:rsidR="00407F41" w:rsidRDefault="002D72EB" w:rsidP="007D6FB5">
      <w:pPr>
        <w:spacing w:before="0"/>
      </w:pPr>
      <w:r>
        <w:rPr>
          <w:noProof/>
        </w:rPr>
        <w:drawing>
          <wp:inline distT="0" distB="0" distL="0" distR="0" wp14:anchorId="712CA82C" wp14:editId="61988310">
            <wp:extent cx="5865319" cy="3282950"/>
            <wp:effectExtent l="0" t="0" r="2540" b="0"/>
            <wp:docPr id="619768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768558" name=""/>
                    <pic:cNvPicPr/>
                  </pic:nvPicPr>
                  <pic:blipFill>
                    <a:blip r:embed="rId164"/>
                    <a:stretch>
                      <a:fillRect/>
                    </a:stretch>
                  </pic:blipFill>
                  <pic:spPr>
                    <a:xfrm>
                      <a:off x="0" y="0"/>
                      <a:ext cx="5895103" cy="3299621"/>
                    </a:xfrm>
                    <a:prstGeom prst="rect">
                      <a:avLst/>
                    </a:prstGeom>
                  </pic:spPr>
                </pic:pic>
              </a:graphicData>
            </a:graphic>
          </wp:inline>
        </w:drawing>
      </w:r>
    </w:p>
    <w:p w14:paraId="7CE0036A" w14:textId="18DE6346" w:rsidR="002D72EB" w:rsidRDefault="007D6FB5" w:rsidP="00AE029E">
      <w:pPr>
        <w:spacing w:before="0" w:after="0"/>
      </w:pPr>
      <w:r>
        <w:lastRenderedPageBreak/>
        <w:t>The main thing is to fund the parties. It is convenient to create what might be called a faucet pair of keys that let you store a whole bunch of test ada</w:t>
      </w:r>
      <w:r w:rsidR="00B47D6A">
        <w:t xml:space="preserve"> for distributing to the parties and the contracts</w:t>
      </w:r>
      <w:r>
        <w:t>.</w:t>
      </w:r>
      <w:r w:rsidR="00B47D6A">
        <w:t xml:space="preserve"> </w:t>
      </w:r>
      <w:r w:rsidR="005D1E9F">
        <w:t>So, we are going to set the file names for that and then we are going to generate the keys using the</w:t>
      </w:r>
      <w:r w:rsidR="00654BC8">
        <w:t xml:space="preserve"> Cardano </w:t>
      </w:r>
      <w:r w:rsidR="005D1E9F">
        <w:t>cli. You can go to the</w:t>
      </w:r>
      <w:r w:rsidR="00654BC8">
        <w:t xml:space="preserve"> Cardano </w:t>
      </w:r>
      <w:r w:rsidR="005D1E9F">
        <w:t xml:space="preserve">developer portal and learn about all the details of the addresses and keys. </w:t>
      </w:r>
      <w:r w:rsidR="00AB20BC">
        <w:t>At the end we can compute the address</w:t>
      </w:r>
      <w:r w:rsidR="008C5940">
        <w:t xml:space="preserve"> of the faucet</w:t>
      </w:r>
      <w:r w:rsidR="00AB20BC">
        <w:t>.</w:t>
      </w:r>
      <w:r w:rsidR="008C5940">
        <w:t xml:space="preserve"> </w:t>
      </w:r>
    </w:p>
    <w:p w14:paraId="3D730C09" w14:textId="77777777" w:rsidR="005D1E9F" w:rsidRDefault="005D1E9F" w:rsidP="005D1E9F">
      <w:pPr>
        <w:pStyle w:val="SourceCode"/>
      </w:pPr>
      <w:r>
        <w:t>FAUCET_SKEY=keys/faucet.skey</w:t>
      </w:r>
    </w:p>
    <w:p w14:paraId="04A8DD8A" w14:textId="01A187FF" w:rsidR="005D1E9F" w:rsidRDefault="005D1E9F" w:rsidP="005D1E9F">
      <w:pPr>
        <w:pStyle w:val="SourceCode"/>
      </w:pPr>
      <w:r>
        <w:t>FAUCET_VKEY=keys/faucet.vkey</w:t>
      </w:r>
    </w:p>
    <w:p w14:paraId="4A184A3F" w14:textId="77777777" w:rsidR="005D1E9F" w:rsidRDefault="005D1E9F" w:rsidP="005D1E9F">
      <w:pPr>
        <w:pStyle w:val="SourceCode"/>
      </w:pPr>
    </w:p>
    <w:p w14:paraId="1CFD454B" w14:textId="77777777" w:rsidR="005D1E9F" w:rsidRDefault="005D1E9F" w:rsidP="005D1E9F">
      <w:pPr>
        <w:pStyle w:val="SourceCode"/>
      </w:pPr>
      <w:r>
        <w:t>if [[ ! -e "$FAUCET_SKEY" ]]</w:t>
      </w:r>
    </w:p>
    <w:p w14:paraId="3B5804B8" w14:textId="77777777" w:rsidR="005D1E9F" w:rsidRDefault="005D1E9F" w:rsidP="005D1E9F">
      <w:pPr>
        <w:pStyle w:val="SourceCode"/>
      </w:pPr>
      <w:r>
        <w:t>then</w:t>
      </w:r>
    </w:p>
    <w:p w14:paraId="3AB9E2B5" w14:textId="77777777" w:rsidR="005D1E9F" w:rsidRDefault="005D1E9F" w:rsidP="005D1E9F">
      <w:pPr>
        <w:pStyle w:val="SourceCode"/>
      </w:pPr>
      <w:r>
        <w:t xml:space="preserve">  cardano-cli address key-gen \</w:t>
      </w:r>
    </w:p>
    <w:p w14:paraId="083B07C2" w14:textId="77777777" w:rsidR="005D1E9F" w:rsidRDefault="005D1E9F" w:rsidP="005D1E9F">
      <w:pPr>
        <w:pStyle w:val="SourceCode"/>
      </w:pPr>
      <w:r>
        <w:t xml:space="preserve">    --signing-key-file "$FAUCET_SKEY" \</w:t>
      </w:r>
    </w:p>
    <w:p w14:paraId="5BA55453" w14:textId="77777777" w:rsidR="005D1E9F" w:rsidRDefault="005D1E9F" w:rsidP="005D1E9F">
      <w:pPr>
        <w:pStyle w:val="SourceCode"/>
      </w:pPr>
      <w:r>
        <w:t xml:space="preserve">    --verification-key-file "$FAUCET_VKEY"</w:t>
      </w:r>
    </w:p>
    <w:p w14:paraId="1357B8B1" w14:textId="4AF2B346" w:rsidR="005D1E9F" w:rsidRDefault="00E95D33" w:rsidP="005D1E9F">
      <w:pPr>
        <w:pStyle w:val="SourceCode"/>
      </w:pPr>
      <w:r>
        <w:t>f</w:t>
      </w:r>
      <w:r w:rsidR="005D1E9F">
        <w:t>i</w:t>
      </w:r>
    </w:p>
    <w:p w14:paraId="052C89A5" w14:textId="77777777" w:rsidR="005D1E9F" w:rsidRDefault="005D1E9F" w:rsidP="005D1E9F">
      <w:pPr>
        <w:pStyle w:val="SourceCode"/>
      </w:pPr>
    </w:p>
    <w:p w14:paraId="7ADAF1DC" w14:textId="77777777" w:rsidR="005D1E9F" w:rsidRDefault="005D1E9F" w:rsidP="005D1E9F">
      <w:pPr>
        <w:pStyle w:val="SourceCode"/>
      </w:pPr>
      <w:r>
        <w:t>FAUCET_ADDR=$(cardano-cli address build --testnet-magic "$CARDANO_TESTNET_MAGIC" --payment-verification-key-file "$FAUCET_VKEY" )</w:t>
      </w:r>
    </w:p>
    <w:p w14:paraId="3C7D81AE" w14:textId="77777777" w:rsidR="005D1E9F" w:rsidRDefault="005D1E9F" w:rsidP="005D1E9F">
      <w:pPr>
        <w:pStyle w:val="SourceCode"/>
      </w:pPr>
      <w:r>
        <w:t>echo "$FAUCET_ADDR" &gt; keys/faucet.address</w:t>
      </w:r>
    </w:p>
    <w:p w14:paraId="2F7E31B3" w14:textId="35E4B452" w:rsidR="005D1E9F" w:rsidRDefault="005D1E9F" w:rsidP="005D1E9F">
      <w:pPr>
        <w:pStyle w:val="SourceCode"/>
      </w:pPr>
      <w:r>
        <w:t>echo "FAUCET_ADDR = $FAUCET_ADDR"</w:t>
      </w:r>
    </w:p>
    <w:p w14:paraId="3109027B" w14:textId="03811FB4" w:rsidR="004C4814" w:rsidRDefault="00691EE1" w:rsidP="00AE029E">
      <w:pPr>
        <w:spacing w:before="0" w:after="0"/>
      </w:pPr>
      <w:r>
        <w:t xml:space="preserve">One of the parties in the tutorial </w:t>
      </w:r>
      <w:r w:rsidR="00860D73">
        <w:t xml:space="preserve">is called the lender which also has keys. We generate them and compute their address. And we do the same for a borrower and a mediator. </w:t>
      </w:r>
    </w:p>
    <w:p w14:paraId="6980CD18" w14:textId="77777777" w:rsidR="00E95D33" w:rsidRDefault="00E95D33" w:rsidP="00E95D33">
      <w:pPr>
        <w:pStyle w:val="SourceCode"/>
      </w:pPr>
      <w:r>
        <w:t>LENDER_SKEY=keys/lender.skey</w:t>
      </w:r>
    </w:p>
    <w:p w14:paraId="1346D399" w14:textId="0D490BC8" w:rsidR="00860D73" w:rsidRDefault="00E95D33" w:rsidP="00E95D33">
      <w:pPr>
        <w:pStyle w:val="SourceCode"/>
      </w:pPr>
      <w:r>
        <w:t>LENDER_VKEY=keys/lender.vkey</w:t>
      </w:r>
    </w:p>
    <w:p w14:paraId="5EF4F022" w14:textId="77777777" w:rsidR="00E95D33" w:rsidRDefault="00E95D33" w:rsidP="00E95D33">
      <w:pPr>
        <w:pStyle w:val="SourceCode"/>
      </w:pPr>
    </w:p>
    <w:p w14:paraId="6BA37037" w14:textId="77777777" w:rsidR="00E95D33" w:rsidRDefault="00E95D33" w:rsidP="00E95D33">
      <w:pPr>
        <w:pStyle w:val="SourceCode"/>
      </w:pPr>
      <w:r>
        <w:t>if [[ ! -e "$LENDER_SKEY" ]]</w:t>
      </w:r>
    </w:p>
    <w:p w14:paraId="7814DDC5" w14:textId="77777777" w:rsidR="00E95D33" w:rsidRDefault="00E95D33" w:rsidP="00E95D33">
      <w:pPr>
        <w:pStyle w:val="SourceCode"/>
      </w:pPr>
      <w:r>
        <w:t>then</w:t>
      </w:r>
    </w:p>
    <w:p w14:paraId="538CCF11" w14:textId="77777777" w:rsidR="00E95D33" w:rsidRDefault="00E95D33" w:rsidP="00E95D33">
      <w:pPr>
        <w:pStyle w:val="SourceCode"/>
      </w:pPr>
      <w:r>
        <w:t xml:space="preserve">  cardano-cli address key-gen \</w:t>
      </w:r>
    </w:p>
    <w:p w14:paraId="5BF0ACCB" w14:textId="77777777" w:rsidR="00E95D33" w:rsidRDefault="00E95D33" w:rsidP="00E95D33">
      <w:pPr>
        <w:pStyle w:val="SourceCode"/>
      </w:pPr>
      <w:r>
        <w:t xml:space="preserve">    --signing-key-file "$LENDER_SKEY" \</w:t>
      </w:r>
    </w:p>
    <w:p w14:paraId="3B21DDFC" w14:textId="77777777" w:rsidR="00E95D33" w:rsidRDefault="00E95D33" w:rsidP="00E95D33">
      <w:pPr>
        <w:pStyle w:val="SourceCode"/>
      </w:pPr>
      <w:r>
        <w:t xml:space="preserve">    --verification-key-file "$LENDER_VKEY"</w:t>
      </w:r>
    </w:p>
    <w:p w14:paraId="132CE81D" w14:textId="7F9B52EE" w:rsidR="00E95D33" w:rsidRDefault="00E95D33" w:rsidP="00E95D33">
      <w:pPr>
        <w:pStyle w:val="SourceCode"/>
      </w:pPr>
      <w:r>
        <w:t>fi</w:t>
      </w:r>
    </w:p>
    <w:p w14:paraId="55AFF061" w14:textId="77777777" w:rsidR="00E95D33" w:rsidRDefault="00E95D33" w:rsidP="00E95D33">
      <w:pPr>
        <w:pStyle w:val="SourceCode"/>
      </w:pPr>
    </w:p>
    <w:p w14:paraId="12BC9072" w14:textId="77777777" w:rsidR="00E95D33" w:rsidRDefault="00E95D33" w:rsidP="00E95D33">
      <w:pPr>
        <w:pStyle w:val="SourceCode"/>
      </w:pPr>
      <w:r>
        <w:t>LENDER_ADDR=$(cardano-cli address build --testnet-magic "$CARDANO_TESTNET_MAGIC" --payment-verification-key-file "$LENDER_VKEY" )</w:t>
      </w:r>
    </w:p>
    <w:p w14:paraId="66FE2361" w14:textId="77777777" w:rsidR="00E95D33" w:rsidRDefault="00E95D33" w:rsidP="00E95D33">
      <w:pPr>
        <w:pStyle w:val="SourceCode"/>
      </w:pPr>
      <w:r>
        <w:t>echo "$LENDER_ADDR" &gt; keys/lender.address</w:t>
      </w:r>
    </w:p>
    <w:p w14:paraId="36B93E08" w14:textId="7B8D91B1" w:rsidR="00E95D33" w:rsidRDefault="00E95D33" w:rsidP="00E95D33">
      <w:pPr>
        <w:pStyle w:val="SourceCode"/>
      </w:pPr>
      <w:r>
        <w:t>echo "LENDER_ADDR = $LENDER_ADDR"</w:t>
      </w:r>
    </w:p>
    <w:p w14:paraId="3E543DF5" w14:textId="77777777" w:rsidR="00E95D33" w:rsidRDefault="00E95D33" w:rsidP="00AE029E">
      <w:pPr>
        <w:spacing w:before="0" w:after="0"/>
      </w:pPr>
    </w:p>
    <w:p w14:paraId="4947969E" w14:textId="77777777" w:rsidR="00E95D33" w:rsidRDefault="00E95D33" w:rsidP="00E95D33">
      <w:pPr>
        <w:pStyle w:val="SourceCode"/>
      </w:pPr>
      <w:r>
        <w:t>BORROWER_SKEY=keys/borrower.skey</w:t>
      </w:r>
    </w:p>
    <w:p w14:paraId="0CFAFD5F" w14:textId="5A6A08FC" w:rsidR="00E95D33" w:rsidRDefault="00E95D33" w:rsidP="00E95D33">
      <w:pPr>
        <w:pStyle w:val="SourceCode"/>
      </w:pPr>
      <w:r>
        <w:t>BORROWER_VKEY=keys/borrower.vkey</w:t>
      </w:r>
    </w:p>
    <w:p w14:paraId="3C34614D" w14:textId="77777777" w:rsidR="00E95D33" w:rsidRDefault="00E95D33" w:rsidP="00E95D33">
      <w:pPr>
        <w:pStyle w:val="SourceCode"/>
      </w:pPr>
    </w:p>
    <w:p w14:paraId="723E8001" w14:textId="77777777" w:rsidR="00E95D33" w:rsidRDefault="00E95D33" w:rsidP="00E95D33">
      <w:pPr>
        <w:pStyle w:val="SourceCode"/>
      </w:pPr>
      <w:r>
        <w:t>if [[ ! -e "$BORROWER_SKEY" ]]</w:t>
      </w:r>
    </w:p>
    <w:p w14:paraId="62C1A7EA" w14:textId="77777777" w:rsidR="00E95D33" w:rsidRDefault="00E95D33" w:rsidP="00E95D33">
      <w:pPr>
        <w:pStyle w:val="SourceCode"/>
      </w:pPr>
      <w:r>
        <w:t>then</w:t>
      </w:r>
    </w:p>
    <w:p w14:paraId="3A539818" w14:textId="77777777" w:rsidR="00E95D33" w:rsidRDefault="00E95D33" w:rsidP="00E95D33">
      <w:pPr>
        <w:pStyle w:val="SourceCode"/>
      </w:pPr>
      <w:r>
        <w:t xml:space="preserve">  cardano-cli address key-gen \</w:t>
      </w:r>
    </w:p>
    <w:p w14:paraId="33FEB3A0" w14:textId="77777777" w:rsidR="00E95D33" w:rsidRDefault="00E95D33" w:rsidP="00E95D33">
      <w:pPr>
        <w:pStyle w:val="SourceCode"/>
      </w:pPr>
      <w:r>
        <w:t xml:space="preserve">    --signing-key-file "$BORROWER_SKEY"  \</w:t>
      </w:r>
    </w:p>
    <w:p w14:paraId="4D3DD1F9" w14:textId="77777777" w:rsidR="00E95D33" w:rsidRDefault="00E95D33" w:rsidP="00E95D33">
      <w:pPr>
        <w:pStyle w:val="SourceCode"/>
      </w:pPr>
      <w:r>
        <w:t xml:space="preserve">    --verification-key-file "$BORROWER_VKEY"</w:t>
      </w:r>
    </w:p>
    <w:p w14:paraId="628830F2" w14:textId="77C2AEA2" w:rsidR="00E95D33" w:rsidRDefault="00E95D33" w:rsidP="00E95D33">
      <w:pPr>
        <w:pStyle w:val="SourceCode"/>
      </w:pPr>
      <w:r>
        <w:t>fi</w:t>
      </w:r>
    </w:p>
    <w:p w14:paraId="2D42E218" w14:textId="77777777" w:rsidR="00E95D33" w:rsidRDefault="00E95D33" w:rsidP="00E95D33">
      <w:pPr>
        <w:pStyle w:val="SourceCode"/>
      </w:pPr>
    </w:p>
    <w:p w14:paraId="1B31ED7B" w14:textId="77777777" w:rsidR="00E95D33" w:rsidRDefault="00E95D33" w:rsidP="00E95D33">
      <w:pPr>
        <w:pStyle w:val="SourceCode"/>
      </w:pPr>
      <w:r>
        <w:t>BORROWER_ADDR=$(cardano-cli address build --testnet-magic "$CARDANO_TESTNET_MAGIC" --</w:t>
      </w:r>
      <w:r>
        <w:lastRenderedPageBreak/>
        <w:t>payment-verification-key-file "$BORROWER_VKEY" )</w:t>
      </w:r>
    </w:p>
    <w:p w14:paraId="657046D9" w14:textId="77777777" w:rsidR="00E95D33" w:rsidRDefault="00E95D33" w:rsidP="00E95D33">
      <w:pPr>
        <w:pStyle w:val="SourceCode"/>
      </w:pPr>
      <w:r>
        <w:t>echo "$BORROWER_ADDR" &gt; keys/borrower.address</w:t>
      </w:r>
    </w:p>
    <w:p w14:paraId="21C20DA3" w14:textId="1F5AD165" w:rsidR="00E95D33" w:rsidRDefault="00E95D33" w:rsidP="00E95D33">
      <w:pPr>
        <w:pStyle w:val="SourceCode"/>
      </w:pPr>
      <w:r>
        <w:t>echo "BORROWER_ADDR = $BORROWER_ADDR"</w:t>
      </w:r>
    </w:p>
    <w:p w14:paraId="03F2ED2D" w14:textId="77777777" w:rsidR="00E95D33" w:rsidRDefault="00E95D33" w:rsidP="00AE029E">
      <w:pPr>
        <w:spacing w:before="0" w:after="0"/>
      </w:pPr>
    </w:p>
    <w:p w14:paraId="298DB5F5" w14:textId="213BFF9A" w:rsidR="00E95D33" w:rsidRDefault="00E95D33" w:rsidP="00E95D33">
      <w:pPr>
        <w:pStyle w:val="SourceCode"/>
        <w:tabs>
          <w:tab w:val="left" w:pos="4160"/>
        </w:tabs>
      </w:pPr>
      <w:r>
        <w:t>MEDIATOR_SKEY=keys/mediator.skey</w:t>
      </w:r>
    </w:p>
    <w:p w14:paraId="3179CE97" w14:textId="3C8A506B" w:rsidR="00E95D33" w:rsidRDefault="00E95D33" w:rsidP="00E95D33">
      <w:pPr>
        <w:pStyle w:val="SourceCode"/>
        <w:tabs>
          <w:tab w:val="left" w:pos="4160"/>
        </w:tabs>
      </w:pPr>
      <w:r>
        <w:t>MEDIATOR_VKEY=keys/mediator.vkey</w:t>
      </w:r>
    </w:p>
    <w:p w14:paraId="6B2FA0F7" w14:textId="77777777" w:rsidR="00E95D33" w:rsidRDefault="00E95D33" w:rsidP="00E95D33">
      <w:pPr>
        <w:pStyle w:val="SourceCode"/>
        <w:tabs>
          <w:tab w:val="left" w:pos="4160"/>
        </w:tabs>
      </w:pPr>
    </w:p>
    <w:p w14:paraId="1E9FAC97" w14:textId="77777777" w:rsidR="00E95D33" w:rsidRDefault="00E95D33" w:rsidP="00E95D33">
      <w:pPr>
        <w:pStyle w:val="SourceCode"/>
        <w:tabs>
          <w:tab w:val="left" w:pos="4160"/>
        </w:tabs>
      </w:pPr>
      <w:r>
        <w:t>if [[ ! -e "$MEDIATOR_SKEY" ]]</w:t>
      </w:r>
    </w:p>
    <w:p w14:paraId="6EACDDAA" w14:textId="77777777" w:rsidR="00E95D33" w:rsidRDefault="00E95D33" w:rsidP="00E95D33">
      <w:pPr>
        <w:pStyle w:val="SourceCode"/>
        <w:tabs>
          <w:tab w:val="left" w:pos="4160"/>
        </w:tabs>
      </w:pPr>
      <w:r>
        <w:t>then</w:t>
      </w:r>
    </w:p>
    <w:p w14:paraId="78C0C787" w14:textId="77777777" w:rsidR="00E95D33" w:rsidRDefault="00E95D33" w:rsidP="00E95D33">
      <w:pPr>
        <w:pStyle w:val="SourceCode"/>
        <w:tabs>
          <w:tab w:val="left" w:pos="4160"/>
        </w:tabs>
      </w:pPr>
      <w:r>
        <w:t xml:space="preserve">  cardano-cli address key-gen \</w:t>
      </w:r>
    </w:p>
    <w:p w14:paraId="16B38127" w14:textId="77777777" w:rsidR="00E95D33" w:rsidRDefault="00E95D33" w:rsidP="00E95D33">
      <w:pPr>
        <w:pStyle w:val="SourceCode"/>
        <w:tabs>
          <w:tab w:val="left" w:pos="4160"/>
        </w:tabs>
      </w:pPr>
      <w:r>
        <w:t xml:space="preserve">    --signing-key-file "$MEDIATOR_SKEY"  \</w:t>
      </w:r>
    </w:p>
    <w:p w14:paraId="7F6E796D" w14:textId="77777777" w:rsidR="00E95D33" w:rsidRDefault="00E95D33" w:rsidP="00E95D33">
      <w:pPr>
        <w:pStyle w:val="SourceCode"/>
        <w:tabs>
          <w:tab w:val="left" w:pos="4160"/>
        </w:tabs>
      </w:pPr>
      <w:r>
        <w:t xml:space="preserve">    --verification-key-file "$MEDIATOR_VKEY"</w:t>
      </w:r>
    </w:p>
    <w:p w14:paraId="16BD62C1" w14:textId="2A1660D2" w:rsidR="00E95D33" w:rsidRDefault="00E95D33" w:rsidP="00E95D33">
      <w:pPr>
        <w:pStyle w:val="SourceCode"/>
        <w:tabs>
          <w:tab w:val="left" w:pos="4160"/>
        </w:tabs>
      </w:pPr>
      <w:r>
        <w:t>fi</w:t>
      </w:r>
    </w:p>
    <w:p w14:paraId="73E11BFB" w14:textId="77777777" w:rsidR="00E95D33" w:rsidRDefault="00E95D33" w:rsidP="00E95D33">
      <w:pPr>
        <w:pStyle w:val="SourceCode"/>
        <w:tabs>
          <w:tab w:val="left" w:pos="4160"/>
        </w:tabs>
      </w:pPr>
    </w:p>
    <w:p w14:paraId="6A5E0CB9" w14:textId="77777777" w:rsidR="00E95D33" w:rsidRDefault="00E95D33" w:rsidP="00E95D33">
      <w:pPr>
        <w:pStyle w:val="SourceCode"/>
        <w:tabs>
          <w:tab w:val="left" w:pos="4160"/>
        </w:tabs>
      </w:pPr>
      <w:r>
        <w:t>MEDIATOR_ADDR=$(cardano-cli address build --testnet-magic "$CARDANO_TESTNET_MAGIC" --payment-verification-key-file "$MEDIATOR_VKEY" )</w:t>
      </w:r>
    </w:p>
    <w:p w14:paraId="351AF724" w14:textId="77777777" w:rsidR="00E95D33" w:rsidRDefault="00E95D33" w:rsidP="00E95D33">
      <w:pPr>
        <w:pStyle w:val="SourceCode"/>
        <w:tabs>
          <w:tab w:val="left" w:pos="4160"/>
        </w:tabs>
      </w:pPr>
      <w:r>
        <w:t>echo "$MEDIATOR_ADDR" &gt; keys/mediator.address</w:t>
      </w:r>
    </w:p>
    <w:p w14:paraId="4C93EC6B" w14:textId="6687E310" w:rsidR="00E95D33" w:rsidRDefault="00E95D33" w:rsidP="00E95D33">
      <w:pPr>
        <w:pStyle w:val="SourceCode"/>
        <w:tabs>
          <w:tab w:val="left" w:pos="4160"/>
        </w:tabs>
      </w:pPr>
      <w:r>
        <w:t>echo "MEDIATOR_ADDR = $MEDIATOR_ADDR"</w:t>
      </w:r>
    </w:p>
    <w:p w14:paraId="34BA45BE" w14:textId="7A8511E0" w:rsidR="00084D1B" w:rsidRDefault="00084D1B" w:rsidP="00AE029E">
      <w:pPr>
        <w:spacing w:before="0" w:after="0"/>
      </w:pPr>
      <w:r>
        <w:t>To obtain some test ada we can go to the</w:t>
      </w:r>
      <w:r w:rsidR="00654BC8">
        <w:t xml:space="preserve"> Cardano </w:t>
      </w:r>
      <w:r>
        <w:t xml:space="preserve">faucet and request </w:t>
      </w:r>
      <w:r w:rsidR="00173B5C">
        <w:t>it for our faucet address</w:t>
      </w:r>
      <w:r>
        <w:t>:</w:t>
      </w:r>
    </w:p>
    <w:p w14:paraId="6DD9F141" w14:textId="57DB4E28" w:rsidR="00E95D33" w:rsidRDefault="00000000" w:rsidP="00CD0D2C">
      <w:pPr>
        <w:spacing w:before="0"/>
      </w:pPr>
      <w:hyperlink r:id="rId165" w:history="1">
        <w:r w:rsidR="00715265" w:rsidRPr="00866278">
          <w:rPr>
            <w:rStyle w:val="Hyperlink"/>
          </w:rPr>
          <w:t>https://docs.cardano.org/cardano-testnet/tools/faucet</w:t>
        </w:r>
      </w:hyperlink>
      <w:r w:rsidR="00084D1B">
        <w:t xml:space="preserve"> </w:t>
      </w:r>
    </w:p>
    <w:p w14:paraId="214FC8F6" w14:textId="18B39A77" w:rsidR="00084D1B" w:rsidRDefault="0034424B" w:rsidP="00AE029E">
      <w:pPr>
        <w:spacing w:before="0" w:after="0"/>
      </w:pPr>
      <w:r>
        <w:t xml:space="preserve">We will now fund our lender, borrower and mediator addresses with a 1000 test ada. </w:t>
      </w:r>
      <w:r w:rsidR="00E45EB7">
        <w:t>For this you can use the D</w:t>
      </w:r>
      <w:r w:rsidR="00E45EB7" w:rsidRPr="00E45EB7">
        <w:t>aedalus</w:t>
      </w:r>
      <w:r w:rsidR="00E45EB7">
        <w:t xml:space="preserve"> wallet (</w:t>
      </w:r>
      <w:hyperlink r:id="rId166" w:history="1">
        <w:r w:rsidR="00E45EB7" w:rsidRPr="00866278">
          <w:rPr>
            <w:rStyle w:val="Hyperlink"/>
          </w:rPr>
          <w:t>https://daedaluswallet.io/</w:t>
        </w:r>
      </w:hyperlink>
      <w:r w:rsidR="00E45EB7">
        <w:t xml:space="preserve">) any simply send the test ada from the faucet address to the other three addresses. </w:t>
      </w:r>
      <w:r w:rsidR="00B67EB6">
        <w:t>We can also use the</w:t>
      </w:r>
      <w:r w:rsidR="00A6161C">
        <w:t xml:space="preserve"> Marlowe </w:t>
      </w:r>
      <w:r w:rsidR="00B67EB6">
        <w:t>cli to send funds.</w:t>
      </w:r>
    </w:p>
    <w:p w14:paraId="1DD4F011" w14:textId="77777777" w:rsidR="00B67EB6" w:rsidRDefault="00B67EB6" w:rsidP="00B67EB6">
      <w:pPr>
        <w:pStyle w:val="SourceCode"/>
      </w:pPr>
      <w:r>
        <w:t># Note that `FAUCET_ADDR` must have already been funded with test ada.</w:t>
      </w:r>
    </w:p>
    <w:p w14:paraId="0D0A72E0" w14:textId="77777777" w:rsidR="00B67EB6" w:rsidRDefault="00B67EB6" w:rsidP="00B67EB6">
      <w:pPr>
        <w:pStyle w:val="SourceCode"/>
      </w:pPr>
    </w:p>
    <w:p w14:paraId="64E5C5C7" w14:textId="77777777" w:rsidR="00B67EB6" w:rsidRDefault="00B67EB6" w:rsidP="00B67EB6">
      <w:pPr>
        <w:pStyle w:val="SourceCode"/>
      </w:pPr>
      <w:r>
        <w:t># 1 ada = 1,000,000 lovelace</w:t>
      </w:r>
    </w:p>
    <w:p w14:paraId="5DE14B4B" w14:textId="77777777" w:rsidR="00B67EB6" w:rsidRDefault="00B67EB6" w:rsidP="00B67EB6">
      <w:pPr>
        <w:pStyle w:val="SourceCode"/>
      </w:pPr>
      <w:r>
        <w:t>ADA=1000000</w:t>
      </w:r>
    </w:p>
    <w:p w14:paraId="27125A95" w14:textId="77777777" w:rsidR="00B67EB6" w:rsidRDefault="00B67EB6" w:rsidP="00B67EB6">
      <w:pPr>
        <w:pStyle w:val="SourceCode"/>
      </w:pPr>
    </w:p>
    <w:p w14:paraId="0629D3E9" w14:textId="77777777" w:rsidR="00B67EB6" w:rsidRDefault="00B67EB6" w:rsidP="00B67EB6">
      <w:pPr>
        <w:pStyle w:val="SourceCode"/>
      </w:pPr>
      <w:r>
        <w:t># Send 1000 ada</w:t>
      </w:r>
    </w:p>
    <w:p w14:paraId="0DB33397" w14:textId="77777777" w:rsidR="00B67EB6" w:rsidRDefault="00B67EB6" w:rsidP="00B67EB6">
      <w:pPr>
        <w:pStyle w:val="SourceCode"/>
      </w:pPr>
      <w:r>
        <w:t>AMOUNT=$((1000 * ADA))</w:t>
      </w:r>
    </w:p>
    <w:p w14:paraId="2ECEE632" w14:textId="77777777" w:rsidR="00B67EB6" w:rsidRDefault="00B67EB6" w:rsidP="00B67EB6">
      <w:pPr>
        <w:pStyle w:val="SourceCode"/>
      </w:pPr>
    </w:p>
    <w:p w14:paraId="5261EACC" w14:textId="77777777" w:rsidR="00B67EB6" w:rsidRDefault="00B67EB6" w:rsidP="00B67EB6">
      <w:pPr>
        <w:pStyle w:val="SourceCode"/>
      </w:pPr>
      <w:r>
        <w:t># Execute the transaction.</w:t>
      </w:r>
    </w:p>
    <w:p w14:paraId="11797DC3" w14:textId="77777777" w:rsidR="00B67EB6" w:rsidRDefault="00B67EB6" w:rsidP="00B67EB6">
      <w:pPr>
        <w:pStyle w:val="SourceCode"/>
      </w:pPr>
      <w:r>
        <w:t>marlowe-cli util fund-address \</w:t>
      </w:r>
    </w:p>
    <w:p w14:paraId="7CDA59A8" w14:textId="77777777" w:rsidR="00B67EB6" w:rsidRDefault="00B67EB6" w:rsidP="00B67EB6">
      <w:pPr>
        <w:pStyle w:val="SourceCode"/>
      </w:pPr>
      <w:r>
        <w:t xml:space="preserve"> --lovelace "$AMOUNT" \</w:t>
      </w:r>
    </w:p>
    <w:p w14:paraId="5FAE8E98" w14:textId="77777777" w:rsidR="00B67EB6" w:rsidRDefault="00B67EB6" w:rsidP="00B67EB6">
      <w:pPr>
        <w:pStyle w:val="SourceCode"/>
      </w:pPr>
      <w:r>
        <w:t xml:space="preserve"> --out-file /dev/null \</w:t>
      </w:r>
    </w:p>
    <w:p w14:paraId="46A15421" w14:textId="77777777" w:rsidR="00B67EB6" w:rsidRDefault="00B67EB6" w:rsidP="00B67EB6">
      <w:pPr>
        <w:pStyle w:val="SourceCode"/>
      </w:pPr>
      <w:r>
        <w:t xml:space="preserve"> --source-wallet-credentials "$FAUCET_ADDR":"$FAUCET_SKEY" \</w:t>
      </w:r>
    </w:p>
    <w:p w14:paraId="362559F2" w14:textId="77777777" w:rsidR="00B67EB6" w:rsidRDefault="00B67EB6" w:rsidP="00B67EB6">
      <w:pPr>
        <w:pStyle w:val="SourceCode"/>
      </w:pPr>
      <w:r>
        <w:t xml:space="preserve"> --submit 600 \</w:t>
      </w:r>
    </w:p>
    <w:p w14:paraId="5AE9341D" w14:textId="51F8583A" w:rsidR="00B67EB6" w:rsidRDefault="00B67EB6" w:rsidP="00B67EB6">
      <w:pPr>
        <w:pStyle w:val="SourceCode"/>
      </w:pPr>
      <w:r>
        <w:t xml:space="preserve"> "$LENDER_ADDR" "$BORROWER_ADDR" "$MEDIATOR_ADDR"</w:t>
      </w:r>
    </w:p>
    <w:p w14:paraId="4BC4227F" w14:textId="4C559D27" w:rsidR="00B67EB6" w:rsidRDefault="00F27181" w:rsidP="00AE029E">
      <w:pPr>
        <w:spacing w:before="0" w:after="0"/>
      </w:pPr>
      <w:r>
        <w:t>And w</w:t>
      </w:r>
      <w:r w:rsidR="00354ACF">
        <w:t>ith</w:t>
      </w:r>
      <w:r>
        <w:t xml:space="preserve"> the code below we can check if the test ada has arrived at our addresses.</w:t>
      </w:r>
      <w:r w:rsidR="00973316">
        <w:t xml:space="preserve"> </w:t>
      </w:r>
    </w:p>
    <w:p w14:paraId="25DC9CA7" w14:textId="77777777" w:rsidR="00F27181" w:rsidRDefault="00F27181" w:rsidP="00F27181">
      <w:pPr>
        <w:pStyle w:val="SourceCode"/>
      </w:pPr>
      <w:r>
        <w:t>echo</w:t>
      </w:r>
    </w:p>
    <w:p w14:paraId="1B7267A5" w14:textId="77777777" w:rsidR="00F27181" w:rsidRDefault="00F27181" w:rsidP="00F27181">
      <w:pPr>
        <w:pStyle w:val="SourceCode"/>
      </w:pPr>
      <w:r>
        <w:t>echo "Lender @ $LENDER_ADDR"</w:t>
      </w:r>
    </w:p>
    <w:p w14:paraId="0EFEE888" w14:textId="77777777" w:rsidR="00F27181" w:rsidRPr="00973316" w:rsidRDefault="00F27181" w:rsidP="00F27181">
      <w:pPr>
        <w:pStyle w:val="SourceCode"/>
        <w:rPr>
          <w:sz w:val="18"/>
          <w:szCs w:val="18"/>
        </w:rPr>
      </w:pPr>
      <w:r w:rsidRPr="00973316">
        <w:rPr>
          <w:sz w:val="18"/>
          <w:szCs w:val="18"/>
        </w:rPr>
        <w:t>cardano-cli query utxo --testnet-magic "$CARDANO_TESTNET_MAGIC" --address "$LENDER_ADDR"</w:t>
      </w:r>
    </w:p>
    <w:p w14:paraId="642B56BC" w14:textId="77777777" w:rsidR="00F27181" w:rsidRDefault="00F27181" w:rsidP="00F27181">
      <w:pPr>
        <w:pStyle w:val="SourceCode"/>
      </w:pPr>
      <w:r>
        <w:t>echo</w:t>
      </w:r>
    </w:p>
    <w:p w14:paraId="6DAB6660" w14:textId="77777777" w:rsidR="00F27181" w:rsidRDefault="00F27181" w:rsidP="00F27181">
      <w:pPr>
        <w:pStyle w:val="SourceCode"/>
      </w:pPr>
    </w:p>
    <w:p w14:paraId="63836948" w14:textId="77777777" w:rsidR="00F27181" w:rsidRDefault="00F27181" w:rsidP="00F27181">
      <w:pPr>
        <w:pStyle w:val="SourceCode"/>
      </w:pPr>
      <w:r>
        <w:t>echo</w:t>
      </w:r>
    </w:p>
    <w:p w14:paraId="436AEB76" w14:textId="77777777" w:rsidR="00F27181" w:rsidRDefault="00F27181" w:rsidP="00F27181">
      <w:pPr>
        <w:pStyle w:val="SourceCode"/>
      </w:pPr>
      <w:r>
        <w:lastRenderedPageBreak/>
        <w:t>echo "Borrower @ $BORROWER_ADDR"</w:t>
      </w:r>
    </w:p>
    <w:p w14:paraId="77D7F4D1" w14:textId="77777777" w:rsidR="00F27181" w:rsidRPr="00973316" w:rsidRDefault="00F27181" w:rsidP="00F27181">
      <w:pPr>
        <w:pStyle w:val="SourceCode"/>
        <w:rPr>
          <w:sz w:val="18"/>
          <w:szCs w:val="18"/>
        </w:rPr>
      </w:pPr>
      <w:r w:rsidRPr="00973316">
        <w:rPr>
          <w:sz w:val="18"/>
          <w:szCs w:val="18"/>
        </w:rPr>
        <w:t>cardano-cli query utxo --testnet-magic "$CARDANO_TESTNET_MAGIC" --address "$BORROWER_ADDR"</w:t>
      </w:r>
    </w:p>
    <w:p w14:paraId="32D7E5CB" w14:textId="77777777" w:rsidR="00F27181" w:rsidRDefault="00F27181" w:rsidP="00F27181">
      <w:pPr>
        <w:pStyle w:val="SourceCode"/>
      </w:pPr>
      <w:r>
        <w:t>echo</w:t>
      </w:r>
    </w:p>
    <w:p w14:paraId="1F977DEE" w14:textId="77777777" w:rsidR="00F27181" w:rsidRDefault="00F27181" w:rsidP="00F27181">
      <w:pPr>
        <w:pStyle w:val="SourceCode"/>
      </w:pPr>
    </w:p>
    <w:p w14:paraId="11C6DD7E" w14:textId="77777777" w:rsidR="00F27181" w:rsidRDefault="00F27181" w:rsidP="00F27181">
      <w:pPr>
        <w:pStyle w:val="SourceCode"/>
      </w:pPr>
      <w:r>
        <w:t>echo</w:t>
      </w:r>
    </w:p>
    <w:p w14:paraId="152BEFEF" w14:textId="77777777" w:rsidR="00F27181" w:rsidRDefault="00F27181" w:rsidP="00F27181">
      <w:pPr>
        <w:pStyle w:val="SourceCode"/>
      </w:pPr>
      <w:r>
        <w:t>echo "Mediator @ $MEDIATOR_ADDR"</w:t>
      </w:r>
    </w:p>
    <w:p w14:paraId="51A07066" w14:textId="77777777" w:rsidR="00F27181" w:rsidRPr="00973316" w:rsidRDefault="00F27181" w:rsidP="00F27181">
      <w:pPr>
        <w:pStyle w:val="SourceCode"/>
        <w:rPr>
          <w:sz w:val="18"/>
          <w:szCs w:val="18"/>
        </w:rPr>
      </w:pPr>
      <w:r w:rsidRPr="00973316">
        <w:rPr>
          <w:sz w:val="18"/>
          <w:szCs w:val="18"/>
        </w:rPr>
        <w:t>cardano-cli query utxo --testnet-magic "$CARDANO_TESTNET_MAGIC" --address "$MEDIATOR_ADDR"</w:t>
      </w:r>
    </w:p>
    <w:p w14:paraId="1641DB45" w14:textId="1304EB53" w:rsidR="00F27181" w:rsidRDefault="00F27181" w:rsidP="00F27181">
      <w:pPr>
        <w:pStyle w:val="SourceCode"/>
      </w:pPr>
      <w:r>
        <w:t>echo</w:t>
      </w:r>
    </w:p>
    <w:p w14:paraId="0F37D189" w14:textId="4AC4F3B7" w:rsidR="008F3651" w:rsidRDefault="008F3651" w:rsidP="008F3651">
      <w:pPr>
        <w:pStyle w:val="Heading2"/>
      </w:pPr>
      <w:bookmarkStart w:id="81" w:name="_Toc151804245"/>
      <w:r w:rsidRPr="00313241">
        <w:t xml:space="preserve">Marlowe Starter Kit: </w:t>
      </w:r>
      <w:r w:rsidRPr="008F3651">
        <w:t>ZCB using the Marlowe Runtime command-line client</w:t>
      </w:r>
      <w:bookmarkEnd w:id="81"/>
    </w:p>
    <w:p w14:paraId="5E31BAB5" w14:textId="7D0A13D4" w:rsidR="00F27181" w:rsidRDefault="00CB1E36" w:rsidP="00AE029E">
      <w:pPr>
        <w:spacing w:before="0" w:after="0"/>
      </w:pPr>
      <w:r>
        <w:t>The ZCB stands for zero coupon bond and this tutorial will be about contracts that implement them. For this demonstration we will need</w:t>
      </w:r>
      <w:r w:rsidR="00A6161C">
        <w:t xml:space="preserve"> Marlowe </w:t>
      </w:r>
      <w:r>
        <w:t>runtime back-end services. There are a couple of ways to get those running. One is through demeter.run which is cloud hosting that has an extension for</w:t>
      </w:r>
      <w:r w:rsidR="00A6161C">
        <w:t xml:space="preserve"> Marlowe </w:t>
      </w:r>
      <w:r>
        <w:t xml:space="preserve">runtime. </w:t>
      </w:r>
      <w:r w:rsidR="005C5FED">
        <w:t xml:space="preserve">Another way is to run things locally with docker. </w:t>
      </w:r>
      <w:r w:rsidR="006E08C5">
        <w:t>We will provide here instructions for docker. First you need to start up all the</w:t>
      </w:r>
      <w:r w:rsidR="00A6161C">
        <w:t xml:space="preserve"> Marlowe </w:t>
      </w:r>
      <w:r w:rsidR="006E08C5">
        <w:t xml:space="preserve">services as described in the previous chapter. </w:t>
      </w:r>
      <w:r w:rsidR="003F684D">
        <w:t>We will again use jupyter notebooks. We can start the editor again by running a nix shell from inside the</w:t>
      </w:r>
      <w:r w:rsidR="00A6161C">
        <w:t xml:space="preserve"> Marlowe </w:t>
      </w:r>
      <w:r w:rsidR="003F684D">
        <w:t xml:space="preserve">starter kit repo and then execute </w:t>
      </w:r>
      <w:r w:rsidR="003F684D" w:rsidRPr="003F684D">
        <w:rPr>
          <w:i/>
          <w:iCs/>
        </w:rPr>
        <w:t>nix run</w:t>
      </w:r>
      <w:r w:rsidR="003F684D">
        <w:t xml:space="preserve">. </w:t>
      </w:r>
      <w:r w:rsidR="006A3B2C">
        <w:t xml:space="preserve">This builds the jupyter lab server and launches it. </w:t>
      </w:r>
      <w:r w:rsidR="00946E4E">
        <w:t xml:space="preserve">We can use the notebook 01-runtime-cli.ipynb. </w:t>
      </w:r>
      <w:r w:rsidR="00BE3C2B">
        <w:t xml:space="preserve">A </w:t>
      </w:r>
      <w:r w:rsidR="006F78AD">
        <w:t>zero-coupon</w:t>
      </w:r>
      <w:r w:rsidR="00BE3C2B">
        <w:t xml:space="preserve"> bond is basically a loan where someone loans </w:t>
      </w:r>
      <w:r w:rsidR="005916C9">
        <w:t xml:space="preserve">principal and then at a later time they get paid back principal and interest. </w:t>
      </w:r>
      <w:r w:rsidR="0057052A">
        <w:t>So,</w:t>
      </w:r>
      <w:r w:rsidR="00093979">
        <w:t xml:space="preserve"> in the</w:t>
      </w:r>
      <w:r w:rsidR="00A6161C">
        <w:t xml:space="preserve"> Marlowe </w:t>
      </w:r>
      <w:r w:rsidR="00093979">
        <w:t xml:space="preserve">playground there is actually </w:t>
      </w:r>
      <w:r w:rsidR="00CD0D2C">
        <w:t>an</w:t>
      </w:r>
      <w:r w:rsidR="00093979">
        <w:t xml:space="preserve"> example you can open there where you have the principal deposit by a lender and the borrower receives it. It is all measured in ada</w:t>
      </w:r>
      <w:r w:rsidR="00F613CB">
        <w:t xml:space="preserve"> and then later on the borrower pays back the interest</w:t>
      </w:r>
      <w:r w:rsidR="00F83A75">
        <w:t xml:space="preserve"> and the principal to the lender</w:t>
      </w:r>
      <w:r w:rsidR="00093979">
        <w:t>.</w:t>
      </w:r>
      <w:r w:rsidR="00F83A75">
        <w:t xml:space="preserve"> It is a very simple contract.  </w:t>
      </w:r>
      <w:r w:rsidR="00F613CB">
        <w:t xml:space="preserve"> </w:t>
      </w:r>
    </w:p>
    <w:p w14:paraId="14707381" w14:textId="0C1925C6" w:rsidR="00B67EB6" w:rsidRDefault="00F83A75" w:rsidP="00F83A75">
      <w:pPr>
        <w:spacing w:before="0"/>
      </w:pPr>
      <w:r w:rsidRPr="00F83A75">
        <w:rPr>
          <w:noProof/>
        </w:rPr>
        <w:drawing>
          <wp:inline distT="0" distB="0" distL="0" distR="0" wp14:anchorId="3BCAD31A" wp14:editId="7A6374C1">
            <wp:extent cx="5943600" cy="2009140"/>
            <wp:effectExtent l="0" t="0" r="0" b="0"/>
            <wp:docPr id="427171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71082" name=""/>
                    <pic:cNvPicPr/>
                  </pic:nvPicPr>
                  <pic:blipFill>
                    <a:blip r:embed="rId167"/>
                    <a:stretch>
                      <a:fillRect/>
                    </a:stretch>
                  </pic:blipFill>
                  <pic:spPr>
                    <a:xfrm>
                      <a:off x="0" y="0"/>
                      <a:ext cx="5943600" cy="2009140"/>
                    </a:xfrm>
                    <a:prstGeom prst="rect">
                      <a:avLst/>
                    </a:prstGeom>
                  </pic:spPr>
                </pic:pic>
              </a:graphicData>
            </a:graphic>
          </wp:inline>
        </w:drawing>
      </w:r>
    </w:p>
    <w:p w14:paraId="159AE960" w14:textId="68787E3F" w:rsidR="00F83A75" w:rsidRDefault="00F83A75" w:rsidP="00AE029E">
      <w:pPr>
        <w:spacing w:before="0" w:after="0"/>
      </w:pPr>
      <w:r>
        <w:t xml:space="preserve">And below you can </w:t>
      </w:r>
      <w:r w:rsidR="00F01863">
        <w:t xml:space="preserve">also </w:t>
      </w:r>
      <w:r>
        <w:t>see the</w:t>
      </w:r>
      <w:r w:rsidR="00A6161C">
        <w:t xml:space="preserve"> Marlowe </w:t>
      </w:r>
      <w:r>
        <w:t xml:space="preserve">code for this contract. </w:t>
      </w:r>
      <w:r w:rsidR="000D3799">
        <w:t xml:space="preserve"> </w:t>
      </w:r>
    </w:p>
    <w:p w14:paraId="110C1090" w14:textId="77777777" w:rsidR="00F83A75" w:rsidRDefault="00F83A75" w:rsidP="00F83A75">
      <w:pPr>
        <w:pStyle w:val="SourceCode"/>
      </w:pPr>
      <w:r>
        <w:t>When</w:t>
      </w:r>
    </w:p>
    <w:p w14:paraId="16E42AAC" w14:textId="77777777" w:rsidR="00F83A75" w:rsidRDefault="00F83A75" w:rsidP="00F83A75">
      <w:pPr>
        <w:pStyle w:val="SourceCode"/>
      </w:pPr>
      <w:r>
        <w:t xml:space="preserve">    [Case</w:t>
      </w:r>
    </w:p>
    <w:p w14:paraId="4A45D177" w14:textId="77777777" w:rsidR="00F83A75" w:rsidRDefault="00F83A75" w:rsidP="00F83A75">
      <w:pPr>
        <w:pStyle w:val="SourceCode"/>
      </w:pPr>
      <w:r>
        <w:t xml:space="preserve">        (Deposit</w:t>
      </w:r>
    </w:p>
    <w:p w14:paraId="738198EB" w14:textId="77777777" w:rsidR="00F83A75" w:rsidRDefault="00F83A75" w:rsidP="00F83A75">
      <w:pPr>
        <w:pStyle w:val="SourceCode"/>
      </w:pPr>
      <w:r>
        <w:t xml:space="preserve">            (Address "$LENDER_ADDR")</w:t>
      </w:r>
    </w:p>
    <w:p w14:paraId="4DD475A4" w14:textId="77777777" w:rsidR="00F83A75" w:rsidRDefault="00F83A75" w:rsidP="00F83A75">
      <w:pPr>
        <w:pStyle w:val="SourceCode"/>
      </w:pPr>
      <w:r>
        <w:t xml:space="preserve">            (Address "$LENDER_ADDR")</w:t>
      </w:r>
    </w:p>
    <w:p w14:paraId="6AB20199" w14:textId="77777777" w:rsidR="00F83A75" w:rsidRDefault="00F83A75" w:rsidP="00F83A75">
      <w:pPr>
        <w:pStyle w:val="SourceCode"/>
      </w:pPr>
      <w:r>
        <w:lastRenderedPageBreak/>
        <w:t xml:space="preserve">            (Token "" "")</w:t>
      </w:r>
    </w:p>
    <w:p w14:paraId="49F42F6F" w14:textId="77777777" w:rsidR="00F83A75" w:rsidRDefault="00F83A75" w:rsidP="00F83A75">
      <w:pPr>
        <w:pStyle w:val="SourceCode"/>
      </w:pPr>
      <w:r>
        <w:t xml:space="preserve">            (ConstantParam "$PRINCIPAL")</w:t>
      </w:r>
    </w:p>
    <w:p w14:paraId="37CCA1E5" w14:textId="77777777" w:rsidR="00F83A75" w:rsidRDefault="00F83A75" w:rsidP="00F83A75">
      <w:pPr>
        <w:pStyle w:val="SourceCode"/>
      </w:pPr>
      <w:r>
        <w:t xml:space="preserve">        )</w:t>
      </w:r>
    </w:p>
    <w:p w14:paraId="406BAF99" w14:textId="77777777" w:rsidR="00F83A75" w:rsidRDefault="00F83A75" w:rsidP="00F83A75">
      <w:pPr>
        <w:pStyle w:val="SourceCode"/>
      </w:pPr>
      <w:r>
        <w:t xml:space="preserve">        (Pay</w:t>
      </w:r>
    </w:p>
    <w:p w14:paraId="7E3C5F83" w14:textId="77777777" w:rsidR="00F83A75" w:rsidRDefault="00F83A75" w:rsidP="00F83A75">
      <w:pPr>
        <w:pStyle w:val="SourceCode"/>
      </w:pPr>
      <w:r>
        <w:t xml:space="preserve">            (Address "$LENDER_ADDR")</w:t>
      </w:r>
    </w:p>
    <w:p w14:paraId="6D292A1C" w14:textId="77777777" w:rsidR="00F83A75" w:rsidRDefault="00F83A75" w:rsidP="00F83A75">
      <w:pPr>
        <w:pStyle w:val="SourceCode"/>
      </w:pPr>
      <w:r>
        <w:t xml:space="preserve">            (Party (Address "$BORROWER_ADDR"))</w:t>
      </w:r>
    </w:p>
    <w:p w14:paraId="5F416862" w14:textId="77777777" w:rsidR="00F83A75" w:rsidRDefault="00F83A75" w:rsidP="00F83A75">
      <w:pPr>
        <w:pStyle w:val="SourceCode"/>
      </w:pPr>
      <w:r>
        <w:t xml:space="preserve">            (Token "" "")</w:t>
      </w:r>
    </w:p>
    <w:p w14:paraId="6B4E6D50" w14:textId="77777777" w:rsidR="00F83A75" w:rsidRDefault="00F83A75" w:rsidP="00F83A75">
      <w:pPr>
        <w:pStyle w:val="SourceCode"/>
      </w:pPr>
      <w:r>
        <w:t xml:space="preserve">            (ConstantParam "$PRINCIPAL")</w:t>
      </w:r>
    </w:p>
    <w:p w14:paraId="3AC47D9D" w14:textId="77777777" w:rsidR="00F83A75" w:rsidRDefault="00F83A75" w:rsidP="00F83A75">
      <w:pPr>
        <w:pStyle w:val="SourceCode"/>
      </w:pPr>
      <w:r>
        <w:t xml:space="preserve">            (When</w:t>
      </w:r>
    </w:p>
    <w:p w14:paraId="1F13CB13" w14:textId="77777777" w:rsidR="00F83A75" w:rsidRDefault="00F83A75" w:rsidP="00F83A75">
      <w:pPr>
        <w:pStyle w:val="SourceCode"/>
      </w:pPr>
      <w:r>
        <w:t xml:space="preserve">                [Case</w:t>
      </w:r>
    </w:p>
    <w:p w14:paraId="556265FA" w14:textId="77777777" w:rsidR="00F83A75" w:rsidRDefault="00F83A75" w:rsidP="00F83A75">
      <w:pPr>
        <w:pStyle w:val="SourceCode"/>
      </w:pPr>
      <w:r>
        <w:t xml:space="preserve">                    (Deposit</w:t>
      </w:r>
    </w:p>
    <w:p w14:paraId="3AEF0C00" w14:textId="77777777" w:rsidR="00F83A75" w:rsidRDefault="00F83A75" w:rsidP="00F83A75">
      <w:pPr>
        <w:pStyle w:val="SourceCode"/>
      </w:pPr>
      <w:r>
        <w:t xml:space="preserve">                        (Address "$BORROWER_ADDR")</w:t>
      </w:r>
    </w:p>
    <w:p w14:paraId="7FAC3037" w14:textId="77777777" w:rsidR="00F83A75" w:rsidRDefault="00F83A75" w:rsidP="00F83A75">
      <w:pPr>
        <w:pStyle w:val="SourceCode"/>
      </w:pPr>
      <w:r>
        <w:t xml:space="preserve">                        (Address "$BORROWER_ADDR")</w:t>
      </w:r>
    </w:p>
    <w:p w14:paraId="0BC2B47B" w14:textId="77777777" w:rsidR="00F83A75" w:rsidRDefault="00F83A75" w:rsidP="00F83A75">
      <w:pPr>
        <w:pStyle w:val="SourceCode"/>
      </w:pPr>
      <w:r>
        <w:t xml:space="preserve">                        (Token "" "")</w:t>
      </w:r>
    </w:p>
    <w:p w14:paraId="479287F5" w14:textId="77777777" w:rsidR="00F83A75" w:rsidRDefault="00F83A75" w:rsidP="00F83A75">
      <w:pPr>
        <w:pStyle w:val="SourceCode"/>
      </w:pPr>
      <w:r>
        <w:t xml:space="preserve">                        (AddValue</w:t>
      </w:r>
    </w:p>
    <w:p w14:paraId="5B76A176" w14:textId="77777777" w:rsidR="00F83A75" w:rsidRDefault="00F83A75" w:rsidP="00F83A75">
      <w:pPr>
        <w:pStyle w:val="SourceCode"/>
      </w:pPr>
      <w:r>
        <w:t xml:space="preserve">                            (ConstantParam "$INTEREST")</w:t>
      </w:r>
    </w:p>
    <w:p w14:paraId="711D1570" w14:textId="77777777" w:rsidR="00F83A75" w:rsidRDefault="00F83A75" w:rsidP="00F83A75">
      <w:pPr>
        <w:pStyle w:val="SourceCode"/>
      </w:pPr>
      <w:r>
        <w:t xml:space="preserve">                            (ConstantParam "$PRINCIPAL")</w:t>
      </w:r>
    </w:p>
    <w:p w14:paraId="03CC6745" w14:textId="77777777" w:rsidR="00F83A75" w:rsidRDefault="00F83A75" w:rsidP="00F83A75">
      <w:pPr>
        <w:pStyle w:val="SourceCode"/>
      </w:pPr>
      <w:r>
        <w:t xml:space="preserve">                        )</w:t>
      </w:r>
    </w:p>
    <w:p w14:paraId="53A28607" w14:textId="77777777" w:rsidR="00F83A75" w:rsidRDefault="00F83A75" w:rsidP="00F83A75">
      <w:pPr>
        <w:pStyle w:val="SourceCode"/>
      </w:pPr>
      <w:r>
        <w:t xml:space="preserve">                    )</w:t>
      </w:r>
    </w:p>
    <w:p w14:paraId="1CFC8AB8" w14:textId="77777777" w:rsidR="00F83A75" w:rsidRDefault="00F83A75" w:rsidP="00F83A75">
      <w:pPr>
        <w:pStyle w:val="SourceCode"/>
      </w:pPr>
      <w:r>
        <w:t xml:space="preserve">                    (Pay</w:t>
      </w:r>
    </w:p>
    <w:p w14:paraId="1F6275F5" w14:textId="77777777" w:rsidR="00F83A75" w:rsidRDefault="00F83A75" w:rsidP="00F83A75">
      <w:pPr>
        <w:pStyle w:val="SourceCode"/>
      </w:pPr>
      <w:r>
        <w:t xml:space="preserve">                        (Address "$BORROWER_ADDR")</w:t>
      </w:r>
    </w:p>
    <w:p w14:paraId="1F540BED" w14:textId="77777777" w:rsidR="00F83A75" w:rsidRDefault="00F83A75" w:rsidP="00F83A75">
      <w:pPr>
        <w:pStyle w:val="SourceCode"/>
      </w:pPr>
      <w:r>
        <w:t xml:space="preserve">                        (Party (Address "$LENDER_ADDR"))</w:t>
      </w:r>
    </w:p>
    <w:p w14:paraId="765A475B" w14:textId="77777777" w:rsidR="00F83A75" w:rsidRDefault="00F83A75" w:rsidP="00F83A75">
      <w:pPr>
        <w:pStyle w:val="SourceCode"/>
      </w:pPr>
      <w:r>
        <w:t xml:space="preserve">                        (Token "" "")</w:t>
      </w:r>
    </w:p>
    <w:p w14:paraId="00705A1C" w14:textId="77777777" w:rsidR="00F83A75" w:rsidRDefault="00F83A75" w:rsidP="00F83A75">
      <w:pPr>
        <w:pStyle w:val="SourceCode"/>
      </w:pPr>
      <w:r>
        <w:t xml:space="preserve">                        (AddValue</w:t>
      </w:r>
    </w:p>
    <w:p w14:paraId="713D94F3" w14:textId="77777777" w:rsidR="00F83A75" w:rsidRDefault="00F83A75" w:rsidP="00F83A75">
      <w:pPr>
        <w:pStyle w:val="SourceCode"/>
      </w:pPr>
      <w:r>
        <w:t xml:space="preserve">                            (ConstantParam "$INTEREST")</w:t>
      </w:r>
    </w:p>
    <w:p w14:paraId="628811A2" w14:textId="77777777" w:rsidR="00F83A75" w:rsidRDefault="00F83A75" w:rsidP="00F83A75">
      <w:pPr>
        <w:pStyle w:val="SourceCode"/>
      </w:pPr>
      <w:r>
        <w:t xml:space="preserve">                            (ConstantParam "$PRINCIPAL")</w:t>
      </w:r>
    </w:p>
    <w:p w14:paraId="191953B0" w14:textId="77777777" w:rsidR="00F83A75" w:rsidRDefault="00F83A75" w:rsidP="00F83A75">
      <w:pPr>
        <w:pStyle w:val="SourceCode"/>
      </w:pPr>
      <w:r>
        <w:t xml:space="preserve">                        )</w:t>
      </w:r>
    </w:p>
    <w:p w14:paraId="7BAC46A0" w14:textId="77777777" w:rsidR="00F83A75" w:rsidRDefault="00F83A75" w:rsidP="00F83A75">
      <w:pPr>
        <w:pStyle w:val="SourceCode"/>
      </w:pPr>
      <w:r>
        <w:t xml:space="preserve">                        Close </w:t>
      </w:r>
    </w:p>
    <w:p w14:paraId="1B1E511A" w14:textId="77777777" w:rsidR="00F83A75" w:rsidRDefault="00F83A75" w:rsidP="00F83A75">
      <w:pPr>
        <w:pStyle w:val="SourceCode"/>
      </w:pPr>
      <w:r>
        <w:t xml:space="preserve">                    )]</w:t>
      </w:r>
    </w:p>
    <w:p w14:paraId="751A185A" w14:textId="77777777" w:rsidR="00F83A75" w:rsidRDefault="00F83A75" w:rsidP="00F83A75">
      <w:pPr>
        <w:pStyle w:val="SourceCode"/>
      </w:pPr>
      <w:r>
        <w:t xml:space="preserve">                (TimeParam "$BORROWER_DEADLINE")</w:t>
      </w:r>
    </w:p>
    <w:p w14:paraId="05252099" w14:textId="77777777" w:rsidR="00F83A75" w:rsidRDefault="00F83A75" w:rsidP="00F83A75">
      <w:pPr>
        <w:pStyle w:val="SourceCode"/>
      </w:pPr>
      <w:r>
        <w:t xml:space="preserve">                Close </w:t>
      </w:r>
    </w:p>
    <w:p w14:paraId="7C603045" w14:textId="77777777" w:rsidR="00F83A75" w:rsidRDefault="00F83A75" w:rsidP="00F83A75">
      <w:pPr>
        <w:pStyle w:val="SourceCode"/>
      </w:pPr>
      <w:r>
        <w:t xml:space="preserve">            )</w:t>
      </w:r>
    </w:p>
    <w:p w14:paraId="1128CB18" w14:textId="77777777" w:rsidR="00F83A75" w:rsidRDefault="00F83A75" w:rsidP="00F83A75">
      <w:pPr>
        <w:pStyle w:val="SourceCode"/>
      </w:pPr>
      <w:r>
        <w:t xml:space="preserve">        )]</w:t>
      </w:r>
    </w:p>
    <w:p w14:paraId="65040D4A" w14:textId="77777777" w:rsidR="00F83A75" w:rsidRDefault="00F83A75" w:rsidP="00F83A75">
      <w:pPr>
        <w:pStyle w:val="SourceCode"/>
      </w:pPr>
      <w:r>
        <w:t xml:space="preserve">    (TimeParam "$LENDER_DEADLINE")</w:t>
      </w:r>
    </w:p>
    <w:p w14:paraId="5471C717" w14:textId="677ECB36" w:rsidR="00F83A75" w:rsidRDefault="00F83A75" w:rsidP="00F83A75">
      <w:pPr>
        <w:pStyle w:val="SourceCode"/>
      </w:pPr>
      <w:r>
        <w:t xml:space="preserve">    Close</w:t>
      </w:r>
    </w:p>
    <w:p w14:paraId="50B30647" w14:textId="40684F86" w:rsidR="0034062A" w:rsidRDefault="0034062A" w:rsidP="00AE029E">
      <w:pPr>
        <w:spacing w:before="0" w:after="0"/>
      </w:pPr>
      <w:r>
        <w:t>To run this contract, we need to access the node socket and the</w:t>
      </w:r>
      <w:r w:rsidR="00A6161C">
        <w:t xml:space="preserve"> Marlowe </w:t>
      </w:r>
      <w:r>
        <w:t>proxy server. Those and embodied in four environment variables:</w:t>
      </w:r>
    </w:p>
    <w:p w14:paraId="211A0256" w14:textId="250C1BD2" w:rsidR="0034062A" w:rsidRDefault="0034062A" w:rsidP="0034062A">
      <w:pPr>
        <w:pStyle w:val="ListParagraph"/>
        <w:numPr>
          <w:ilvl w:val="0"/>
          <w:numId w:val="36"/>
        </w:numPr>
        <w:spacing w:before="0" w:after="0"/>
      </w:pPr>
      <w:r>
        <w:t>CARDANO_NODE_SOCKET_PATH: location of Cardano node's socket.</w:t>
      </w:r>
    </w:p>
    <w:p w14:paraId="7DD865FE" w14:textId="0C1BC3A0" w:rsidR="0034062A" w:rsidRDefault="0034062A" w:rsidP="0034062A">
      <w:pPr>
        <w:pStyle w:val="ListParagraph"/>
        <w:numPr>
          <w:ilvl w:val="0"/>
          <w:numId w:val="36"/>
        </w:numPr>
        <w:spacing w:before="0" w:after="0"/>
      </w:pPr>
      <w:r>
        <w:t>CARDANO_TESTNET_MAGIC: testnet magic number.</w:t>
      </w:r>
    </w:p>
    <w:p w14:paraId="71CDCFC9" w14:textId="694B62D7" w:rsidR="0034062A" w:rsidRDefault="0034062A" w:rsidP="0034062A">
      <w:pPr>
        <w:pStyle w:val="ListParagraph"/>
        <w:numPr>
          <w:ilvl w:val="0"/>
          <w:numId w:val="36"/>
        </w:numPr>
        <w:spacing w:before="0" w:after="0"/>
      </w:pPr>
      <w:r>
        <w:t>MARLOWE_RT_HOST: IP address of the Marlowe Runtime proxy server.</w:t>
      </w:r>
    </w:p>
    <w:p w14:paraId="593BA49C" w14:textId="27BF19BE" w:rsidR="0034062A" w:rsidRDefault="0034062A" w:rsidP="002F092E">
      <w:pPr>
        <w:pStyle w:val="ListParagraph"/>
        <w:numPr>
          <w:ilvl w:val="0"/>
          <w:numId w:val="36"/>
        </w:numPr>
        <w:spacing w:before="0"/>
      </w:pPr>
      <w:r>
        <w:t>MARLOWE_RT_PORT: Port number for the Marlowe Runtime proxy server.</w:t>
      </w:r>
    </w:p>
    <w:p w14:paraId="4FAA1CC6" w14:textId="6F04AE2A" w:rsidR="0034062A" w:rsidRDefault="002F092E" w:rsidP="00AE029E">
      <w:pPr>
        <w:spacing w:before="0" w:after="0"/>
      </w:pPr>
      <w:r>
        <w:t xml:space="preserve">Then we also need keys and addresses for the parties. We have a lender and a borrower in the keys folder. They are now already funded each with a 1000 ada. For convenience we </w:t>
      </w:r>
      <w:r w:rsidR="00837D65">
        <w:t xml:space="preserve">also </w:t>
      </w:r>
      <w:r>
        <w:t xml:space="preserve">set some other environment variables just to make sure everything is easy to run. </w:t>
      </w:r>
      <w:r w:rsidR="00B5392B">
        <w:t xml:space="preserve">Then we can do it independent of whether we are using a cloud service or docker service. </w:t>
      </w:r>
      <w:r>
        <w:t xml:space="preserve"> </w:t>
      </w:r>
    </w:p>
    <w:p w14:paraId="05DDF31F" w14:textId="77777777" w:rsidR="00B5392B" w:rsidRDefault="00B5392B" w:rsidP="00B5392B">
      <w:pPr>
        <w:pStyle w:val="SourceCode"/>
      </w:pPr>
      <w:r>
        <w:t>if [[ -z "$MARLOWE_RT_PORT" ]]</w:t>
      </w:r>
    </w:p>
    <w:p w14:paraId="2EC49327" w14:textId="77777777" w:rsidR="00B5392B" w:rsidRDefault="00B5392B" w:rsidP="00B5392B">
      <w:pPr>
        <w:pStyle w:val="SourceCode"/>
      </w:pPr>
      <w:r>
        <w:t>then</w:t>
      </w:r>
    </w:p>
    <w:p w14:paraId="464DFD0F" w14:textId="77777777" w:rsidR="00B5392B" w:rsidRDefault="00B5392B" w:rsidP="00B5392B">
      <w:pPr>
        <w:pStyle w:val="SourceCode"/>
      </w:pPr>
    </w:p>
    <w:p w14:paraId="38F203A3" w14:textId="77777777" w:rsidR="00B5392B" w:rsidRDefault="00B5392B" w:rsidP="00B5392B">
      <w:pPr>
        <w:pStyle w:val="SourceCode"/>
      </w:pPr>
      <w:r>
        <w:t xml:space="preserve">  # Only required for `marlowe-cli` and `cardano-cli`.</w:t>
      </w:r>
    </w:p>
    <w:p w14:paraId="3782603A" w14:textId="77777777" w:rsidR="00B5392B" w:rsidRDefault="00B5392B" w:rsidP="00B5392B">
      <w:pPr>
        <w:pStyle w:val="SourceCode"/>
      </w:pPr>
      <w:r>
        <w:lastRenderedPageBreak/>
        <w:t xml:space="preserve">  export CARDANO_NODE_SOCKET_PATH="$(docker volume inspect marlowe-starter-kit_shared | jq -r '.[0].Mountpoint')/node.socket"</w:t>
      </w:r>
    </w:p>
    <w:p w14:paraId="1FB26D02" w14:textId="77777777" w:rsidR="00B5392B" w:rsidRDefault="00B5392B" w:rsidP="00B5392B">
      <w:pPr>
        <w:pStyle w:val="SourceCode"/>
      </w:pPr>
      <w:r>
        <w:t xml:space="preserve">  export CARDANO_TESTNET_MAGIC=1 # Note that preprod=1 and preview=2. Do not set this variable if using mainnet.</w:t>
      </w:r>
    </w:p>
    <w:p w14:paraId="1B0CBAB3" w14:textId="77777777" w:rsidR="00B5392B" w:rsidRDefault="00B5392B" w:rsidP="00B5392B">
      <w:pPr>
        <w:pStyle w:val="SourceCode"/>
      </w:pPr>
    </w:p>
    <w:p w14:paraId="526317C1" w14:textId="77777777" w:rsidR="00B5392B" w:rsidRDefault="00B5392B" w:rsidP="00B5392B">
      <w:pPr>
        <w:pStyle w:val="SourceCode"/>
      </w:pPr>
      <w:r>
        <w:t xml:space="preserve">  # Only required for `marlowe-runtime-cli`.</w:t>
      </w:r>
    </w:p>
    <w:p w14:paraId="3E931FD4" w14:textId="77777777" w:rsidR="00B5392B" w:rsidRDefault="00B5392B" w:rsidP="00B5392B">
      <w:pPr>
        <w:pStyle w:val="SourceCode"/>
      </w:pPr>
      <w:r>
        <w:t xml:space="preserve">  export MARLOWE_RT_HOST="127.0.0.1"</w:t>
      </w:r>
    </w:p>
    <w:p w14:paraId="2D38E441" w14:textId="77777777" w:rsidR="00B5392B" w:rsidRDefault="00B5392B" w:rsidP="00B5392B">
      <w:pPr>
        <w:pStyle w:val="SourceCode"/>
      </w:pPr>
      <w:r>
        <w:t xml:space="preserve">  export MARLOWE_RT_PORT=3700</w:t>
      </w:r>
    </w:p>
    <w:p w14:paraId="7A995C17" w14:textId="77777777" w:rsidR="00B5392B" w:rsidRDefault="00B5392B" w:rsidP="00B5392B">
      <w:pPr>
        <w:pStyle w:val="SourceCode"/>
      </w:pPr>
    </w:p>
    <w:p w14:paraId="686ECD52" w14:textId="77777777" w:rsidR="00B5392B" w:rsidRDefault="00B5392B" w:rsidP="00B5392B">
      <w:pPr>
        <w:pStyle w:val="SourceCode"/>
      </w:pPr>
      <w:r>
        <w:t>fi</w:t>
      </w:r>
    </w:p>
    <w:p w14:paraId="7DC7C370" w14:textId="77777777" w:rsidR="00B5392B" w:rsidRDefault="00B5392B" w:rsidP="00B5392B">
      <w:pPr>
        <w:pStyle w:val="SourceCode"/>
      </w:pPr>
    </w:p>
    <w:p w14:paraId="73A19B2B" w14:textId="77777777" w:rsidR="00B5392B" w:rsidRDefault="00B5392B" w:rsidP="00B5392B">
      <w:pPr>
        <w:pStyle w:val="SourceCode"/>
      </w:pPr>
      <w:r>
        <w:t># FIXME: This should have been inherited from the parent environment.</w:t>
      </w:r>
    </w:p>
    <w:p w14:paraId="19CAA7A6" w14:textId="77777777" w:rsidR="00B5392B" w:rsidRDefault="00B5392B" w:rsidP="00B5392B">
      <w:pPr>
        <w:pStyle w:val="SourceCode"/>
      </w:pPr>
      <w:r>
        <w:t>if [[ -z "$CARDANO_NODE_SOCKET_PATH" ]]</w:t>
      </w:r>
    </w:p>
    <w:p w14:paraId="0E8E5BDB" w14:textId="77777777" w:rsidR="00B5392B" w:rsidRDefault="00B5392B" w:rsidP="00B5392B">
      <w:pPr>
        <w:pStyle w:val="SourceCode"/>
      </w:pPr>
      <w:r>
        <w:t>then</w:t>
      </w:r>
    </w:p>
    <w:p w14:paraId="06669E27" w14:textId="77777777" w:rsidR="00B5392B" w:rsidRDefault="00B5392B" w:rsidP="00B5392B">
      <w:pPr>
        <w:pStyle w:val="SourceCode"/>
      </w:pPr>
      <w:r>
        <w:t xml:space="preserve">  export CARDANO_NODE_SOCKET_PATH=/ipc/node.socket</w:t>
      </w:r>
    </w:p>
    <w:p w14:paraId="29CDFD7C" w14:textId="77777777" w:rsidR="00B5392B" w:rsidRDefault="00B5392B" w:rsidP="00B5392B">
      <w:pPr>
        <w:pStyle w:val="SourceCode"/>
      </w:pPr>
      <w:r>
        <w:t>fi</w:t>
      </w:r>
    </w:p>
    <w:p w14:paraId="5E82442E" w14:textId="77777777" w:rsidR="00B5392B" w:rsidRDefault="00B5392B" w:rsidP="00B5392B">
      <w:pPr>
        <w:pStyle w:val="SourceCode"/>
      </w:pPr>
    </w:p>
    <w:p w14:paraId="467E7326" w14:textId="77777777" w:rsidR="00B5392B" w:rsidRDefault="00B5392B" w:rsidP="00B5392B">
      <w:pPr>
        <w:pStyle w:val="SourceCode"/>
      </w:pPr>
      <w:r>
        <w:t># FIXME: This should have been set in the parent environment.</w:t>
      </w:r>
    </w:p>
    <w:p w14:paraId="7C145BDB" w14:textId="77777777" w:rsidR="00B5392B" w:rsidRDefault="00B5392B" w:rsidP="00B5392B">
      <w:pPr>
        <w:pStyle w:val="SourceCode"/>
      </w:pPr>
      <w:r>
        <w:t>if [[ -z "$CARDANO_TESTNET_MAGIC" ]]</w:t>
      </w:r>
    </w:p>
    <w:p w14:paraId="3414E5B5" w14:textId="77777777" w:rsidR="00B5392B" w:rsidRDefault="00B5392B" w:rsidP="00B5392B">
      <w:pPr>
        <w:pStyle w:val="SourceCode"/>
      </w:pPr>
      <w:r>
        <w:t>then</w:t>
      </w:r>
    </w:p>
    <w:p w14:paraId="20BD220E" w14:textId="77777777" w:rsidR="00B5392B" w:rsidRDefault="00B5392B" w:rsidP="00B5392B">
      <w:pPr>
        <w:pStyle w:val="SourceCode"/>
      </w:pPr>
      <w:r>
        <w:t xml:space="preserve">  export CARDANO_TESTNET_MAGIC=$CARDANO_NODE_MAGIC</w:t>
      </w:r>
    </w:p>
    <w:p w14:paraId="12D029A3" w14:textId="77777777" w:rsidR="00B5392B" w:rsidRDefault="00B5392B" w:rsidP="00B5392B">
      <w:pPr>
        <w:pStyle w:val="SourceCode"/>
      </w:pPr>
      <w:r>
        <w:t>fi</w:t>
      </w:r>
    </w:p>
    <w:p w14:paraId="56DA0EAE" w14:textId="77777777" w:rsidR="00B5392B" w:rsidRDefault="00B5392B" w:rsidP="00B5392B">
      <w:pPr>
        <w:pStyle w:val="SourceCode"/>
      </w:pPr>
    </w:p>
    <w:p w14:paraId="06721975" w14:textId="77777777" w:rsidR="00B5392B" w:rsidRDefault="00B5392B" w:rsidP="00B5392B">
      <w:pPr>
        <w:pStyle w:val="SourceCode"/>
      </w:pPr>
      <w:r>
        <w:t>case "$CARDANO_TESTNET_MAGIC" in</w:t>
      </w:r>
    </w:p>
    <w:p w14:paraId="624754B9" w14:textId="77777777" w:rsidR="00B5392B" w:rsidRDefault="00B5392B" w:rsidP="00B5392B">
      <w:pPr>
        <w:pStyle w:val="SourceCode"/>
      </w:pPr>
      <w:r>
        <w:t xml:space="preserve">  1)</w:t>
      </w:r>
    </w:p>
    <w:p w14:paraId="658A3863" w14:textId="77777777" w:rsidR="00B5392B" w:rsidRDefault="00B5392B" w:rsidP="00B5392B">
      <w:pPr>
        <w:pStyle w:val="SourceCode"/>
      </w:pPr>
      <w:r>
        <w:t xml:space="preserve">    export "EXPLORER_URL=https://preprod.cardanoscan.io"</w:t>
      </w:r>
    </w:p>
    <w:p w14:paraId="02A21F7C" w14:textId="77777777" w:rsidR="00B5392B" w:rsidRDefault="00B5392B" w:rsidP="00B5392B">
      <w:pPr>
        <w:pStyle w:val="SourceCode"/>
      </w:pPr>
      <w:r>
        <w:t xml:space="preserve">    ;;</w:t>
      </w:r>
    </w:p>
    <w:p w14:paraId="209E92A5" w14:textId="77777777" w:rsidR="00B5392B" w:rsidRDefault="00B5392B" w:rsidP="00B5392B">
      <w:pPr>
        <w:pStyle w:val="SourceCode"/>
      </w:pPr>
      <w:r>
        <w:t xml:space="preserve">  2)</w:t>
      </w:r>
    </w:p>
    <w:p w14:paraId="7E6C7910" w14:textId="77777777" w:rsidR="00B5392B" w:rsidRDefault="00B5392B" w:rsidP="00B5392B">
      <w:pPr>
        <w:pStyle w:val="SourceCode"/>
      </w:pPr>
      <w:r>
        <w:t xml:space="preserve">    export "EXPLORER_URL=https://preview.cardanoscan.io"</w:t>
      </w:r>
    </w:p>
    <w:p w14:paraId="226D69B4" w14:textId="77777777" w:rsidR="00B5392B" w:rsidRDefault="00B5392B" w:rsidP="00B5392B">
      <w:pPr>
        <w:pStyle w:val="SourceCode"/>
      </w:pPr>
      <w:r>
        <w:t xml:space="preserve">    ;;</w:t>
      </w:r>
    </w:p>
    <w:p w14:paraId="5A7CE0DA" w14:textId="77777777" w:rsidR="00B5392B" w:rsidRDefault="00B5392B" w:rsidP="00B5392B">
      <w:pPr>
        <w:pStyle w:val="SourceCode"/>
      </w:pPr>
      <w:r>
        <w:t xml:space="preserve">  *)</w:t>
      </w:r>
    </w:p>
    <w:p w14:paraId="03CAE976" w14:textId="77777777" w:rsidR="00B5392B" w:rsidRDefault="00B5392B" w:rsidP="00B5392B">
      <w:pPr>
        <w:pStyle w:val="SourceCode"/>
      </w:pPr>
      <w:r>
        <w:t xml:space="preserve">    # Use `mainnet` as the default.</w:t>
      </w:r>
    </w:p>
    <w:p w14:paraId="1A6AF450" w14:textId="77777777" w:rsidR="00B5392B" w:rsidRDefault="00B5392B" w:rsidP="00B5392B">
      <w:pPr>
        <w:pStyle w:val="SourceCode"/>
      </w:pPr>
      <w:r>
        <w:t xml:space="preserve">    export "EXPLORER_URL=https://cardanoscan.io"</w:t>
      </w:r>
    </w:p>
    <w:p w14:paraId="142B6D7E" w14:textId="77777777" w:rsidR="00B5392B" w:rsidRDefault="00B5392B" w:rsidP="00B5392B">
      <w:pPr>
        <w:pStyle w:val="SourceCode"/>
      </w:pPr>
      <w:r>
        <w:t xml:space="preserve">    ;;</w:t>
      </w:r>
    </w:p>
    <w:p w14:paraId="611438BD" w14:textId="77777777" w:rsidR="00B5392B" w:rsidRDefault="00B5392B" w:rsidP="00B5392B">
      <w:pPr>
        <w:pStyle w:val="SourceCode"/>
      </w:pPr>
      <w:r>
        <w:t>esac</w:t>
      </w:r>
    </w:p>
    <w:p w14:paraId="5FD18CD1" w14:textId="77777777" w:rsidR="00B5392B" w:rsidRDefault="00B5392B" w:rsidP="00B5392B">
      <w:pPr>
        <w:pStyle w:val="SourceCode"/>
      </w:pPr>
    </w:p>
    <w:p w14:paraId="051405D2" w14:textId="77777777" w:rsidR="00B5392B" w:rsidRDefault="00B5392B" w:rsidP="00B5392B">
      <w:pPr>
        <w:pStyle w:val="SourceCode"/>
      </w:pPr>
      <w:r>
        <w:t>echo "CARDANO_NODE_SOCKET_PATH = $CARDANO_NODE_SOCKET_PATH"</w:t>
      </w:r>
    </w:p>
    <w:p w14:paraId="6C2FFF3C" w14:textId="77777777" w:rsidR="00B5392B" w:rsidRDefault="00B5392B" w:rsidP="00B5392B">
      <w:pPr>
        <w:pStyle w:val="SourceCode"/>
      </w:pPr>
      <w:r>
        <w:t>echo "CARDANO_TESTNET_MAGIC = $CARDANO_TESTNET_MAGIC"</w:t>
      </w:r>
    </w:p>
    <w:p w14:paraId="085F989C" w14:textId="77777777" w:rsidR="00B5392B" w:rsidRDefault="00B5392B" w:rsidP="00B5392B">
      <w:pPr>
        <w:pStyle w:val="SourceCode"/>
      </w:pPr>
      <w:r>
        <w:t>echo "MARLOWE_RT_HOST = $MARLOWE_RT_HOST"</w:t>
      </w:r>
    </w:p>
    <w:p w14:paraId="763FB157" w14:textId="566E5D3B" w:rsidR="00B5392B" w:rsidRDefault="00B5392B" w:rsidP="00B5392B">
      <w:pPr>
        <w:pStyle w:val="SourceCode"/>
      </w:pPr>
      <w:r>
        <w:t>echo "MARLOWE_RT_PORT = $MARLOWE_RT_PORT"</w:t>
      </w:r>
    </w:p>
    <w:p w14:paraId="3BAD9B9B" w14:textId="00C6BCC8" w:rsidR="00B5392B" w:rsidRDefault="00B5392B" w:rsidP="00AE029E">
      <w:pPr>
        <w:spacing w:before="0" w:after="0"/>
      </w:pPr>
      <w:r>
        <w:t xml:space="preserve">It prints out </w:t>
      </w:r>
      <w:r w:rsidR="00AC55F2">
        <w:t xml:space="preserve">the four environment variables that we have listed above. </w:t>
      </w:r>
      <w:r w:rsidR="0087390F">
        <w:t xml:space="preserve">We check the lender </w:t>
      </w:r>
      <w:r w:rsidR="002345B6">
        <w:t xml:space="preserve">and borrower </w:t>
      </w:r>
      <w:r w:rsidR="0087390F">
        <w:t>address funds with the following commands:</w:t>
      </w:r>
    </w:p>
    <w:p w14:paraId="4B137182" w14:textId="77777777" w:rsidR="0087390F" w:rsidRDefault="0087390F" w:rsidP="0087390F">
      <w:pPr>
        <w:pStyle w:val="SourceCode"/>
      </w:pPr>
      <w:r>
        <w:t>LENDER_SKEY=keys/lender.skey</w:t>
      </w:r>
    </w:p>
    <w:p w14:paraId="43F6758C" w14:textId="77777777" w:rsidR="0087390F" w:rsidRDefault="0087390F" w:rsidP="0087390F">
      <w:pPr>
        <w:pStyle w:val="SourceCode"/>
      </w:pPr>
      <w:r>
        <w:t>LENDER_ADDR=$(cat keys/lender.address)</w:t>
      </w:r>
    </w:p>
    <w:p w14:paraId="73858F7D" w14:textId="61085639" w:rsidR="0087390F" w:rsidRDefault="0087390F" w:rsidP="0087390F">
      <w:pPr>
        <w:pStyle w:val="SourceCode"/>
      </w:pPr>
      <w:r>
        <w:t>echo "LENDER_ADDR = $LENDER_ADDR"</w:t>
      </w:r>
    </w:p>
    <w:p w14:paraId="201EE2A7" w14:textId="77777777" w:rsidR="0087390F" w:rsidRDefault="0087390F" w:rsidP="0087390F">
      <w:pPr>
        <w:pStyle w:val="SourceCode"/>
      </w:pPr>
    </w:p>
    <w:p w14:paraId="13ECD7E4" w14:textId="422A1B47" w:rsidR="0087390F" w:rsidRPr="00337F5F" w:rsidRDefault="0087390F" w:rsidP="00337F5F">
      <w:pPr>
        <w:pStyle w:val="SourceCode"/>
        <w:rPr>
          <w:sz w:val="18"/>
          <w:szCs w:val="18"/>
        </w:rPr>
      </w:pPr>
      <w:r w:rsidRPr="00337F5F">
        <w:rPr>
          <w:sz w:val="18"/>
          <w:szCs w:val="18"/>
        </w:rPr>
        <w:t>cardano-cli query utxo --testnet-magic "$CARDANO_TESTNET_MAGIC" --address "$LENDER_ADDR"</w:t>
      </w:r>
    </w:p>
    <w:p w14:paraId="5C3B2F0B" w14:textId="699970C4" w:rsidR="0087390F" w:rsidRDefault="0087390F" w:rsidP="0087390F">
      <w:pPr>
        <w:pStyle w:val="SourceCode"/>
      </w:pPr>
      <w:r w:rsidRPr="0087390F">
        <w:t>echo "$EXPLORER_URL"/address/"$LENDER_ADDR"</w:t>
      </w:r>
    </w:p>
    <w:p w14:paraId="2B3F4A63" w14:textId="14018B4B" w:rsidR="0087390F" w:rsidRDefault="0087390F" w:rsidP="00AE029E">
      <w:pPr>
        <w:spacing w:before="0" w:after="0"/>
      </w:pPr>
    </w:p>
    <w:p w14:paraId="2244D107" w14:textId="72F60F03" w:rsidR="002345B6" w:rsidRDefault="002345B6" w:rsidP="002345B6">
      <w:pPr>
        <w:pStyle w:val="SourceCode"/>
        <w:tabs>
          <w:tab w:val="left" w:pos="3820"/>
        </w:tabs>
      </w:pPr>
      <w:r>
        <w:t>BORROWER_SKEY=keys/borrower.skey</w:t>
      </w:r>
    </w:p>
    <w:p w14:paraId="4513C5BF" w14:textId="77777777" w:rsidR="002345B6" w:rsidRDefault="002345B6" w:rsidP="002345B6">
      <w:pPr>
        <w:pStyle w:val="SourceCode"/>
        <w:tabs>
          <w:tab w:val="left" w:pos="3820"/>
        </w:tabs>
      </w:pPr>
      <w:r>
        <w:t>BORROWER_ADDR=$(cat keys/borrower.address)</w:t>
      </w:r>
    </w:p>
    <w:p w14:paraId="6F9AE465" w14:textId="229616D1" w:rsidR="00B5392B" w:rsidRDefault="002345B6" w:rsidP="002345B6">
      <w:pPr>
        <w:pStyle w:val="SourceCode"/>
        <w:tabs>
          <w:tab w:val="left" w:pos="3820"/>
        </w:tabs>
      </w:pPr>
      <w:r>
        <w:lastRenderedPageBreak/>
        <w:t>echo "BORROWER_ADDR = $BORROWER_ADDR"</w:t>
      </w:r>
    </w:p>
    <w:p w14:paraId="0AFB60E0" w14:textId="77777777" w:rsidR="002345B6" w:rsidRDefault="002345B6" w:rsidP="002345B6">
      <w:pPr>
        <w:pStyle w:val="SourceCode"/>
        <w:tabs>
          <w:tab w:val="left" w:pos="3820"/>
        </w:tabs>
      </w:pPr>
    </w:p>
    <w:p w14:paraId="4939CDA1" w14:textId="64655985" w:rsidR="002345B6" w:rsidRPr="00337F5F" w:rsidRDefault="002345B6" w:rsidP="00337F5F">
      <w:pPr>
        <w:pStyle w:val="SourceCode"/>
        <w:tabs>
          <w:tab w:val="left" w:pos="3820"/>
        </w:tabs>
        <w:rPr>
          <w:sz w:val="18"/>
          <w:szCs w:val="18"/>
        </w:rPr>
      </w:pPr>
      <w:r w:rsidRPr="00337F5F">
        <w:rPr>
          <w:sz w:val="18"/>
          <w:szCs w:val="18"/>
        </w:rPr>
        <w:t>cardano-cli query utxo --testnet-magic "$CARDANO_TESTNET_MAGIC" --address "$BORROWER_ADDR"</w:t>
      </w:r>
    </w:p>
    <w:p w14:paraId="13258644" w14:textId="60F4A17E" w:rsidR="002345B6" w:rsidRDefault="002345B6" w:rsidP="002345B6">
      <w:pPr>
        <w:pStyle w:val="SourceCode"/>
        <w:tabs>
          <w:tab w:val="left" w:pos="3820"/>
        </w:tabs>
      </w:pPr>
      <w:r w:rsidRPr="002345B6">
        <w:t>echo "$EXPLORER_URL"/address/"$BORROWER_ADDR"</w:t>
      </w:r>
    </w:p>
    <w:p w14:paraId="64B43E44" w14:textId="669948E3" w:rsidR="002345B6" w:rsidRDefault="00E50DAC" w:rsidP="00AE029E">
      <w:pPr>
        <w:spacing w:before="0" w:after="0"/>
      </w:pPr>
      <w:r>
        <w:t>Now we have to design the contract. We are going to use 80 ada of principa</w:t>
      </w:r>
      <w:r w:rsidR="00521861">
        <w:t>l</w:t>
      </w:r>
      <w:r>
        <w:t xml:space="preserve"> and 5 ada of interest. And </w:t>
      </w:r>
      <w:r w:rsidR="00787991">
        <w:t>so,</w:t>
      </w:r>
      <w:r>
        <w:t xml:space="preserve"> we will </w:t>
      </w:r>
      <w:r w:rsidR="00787991">
        <w:t xml:space="preserve">again </w:t>
      </w:r>
      <w:r>
        <w:t>use environment variables for that because it is less error prone.</w:t>
      </w:r>
      <w:r w:rsidR="00F63484">
        <w:t xml:space="preserve"> </w:t>
      </w:r>
    </w:p>
    <w:p w14:paraId="372CCE6E" w14:textId="77777777" w:rsidR="00C657AF" w:rsidRDefault="00C657AF" w:rsidP="00C657AF">
      <w:pPr>
        <w:pStyle w:val="SourceCode"/>
      </w:pPr>
      <w:r>
        <w:t>ADA=1000000  # 1 ada = 1,000,000 lovelace</w:t>
      </w:r>
    </w:p>
    <w:p w14:paraId="4CF81F5D" w14:textId="77777777" w:rsidR="00C657AF" w:rsidRDefault="00C657AF" w:rsidP="00C657AF">
      <w:pPr>
        <w:pStyle w:val="SourceCode"/>
      </w:pPr>
    </w:p>
    <w:p w14:paraId="65D7FE9C" w14:textId="77777777" w:rsidR="00C657AF" w:rsidRDefault="00C657AF" w:rsidP="00C657AF">
      <w:pPr>
        <w:pStyle w:val="SourceCode"/>
      </w:pPr>
      <w:r>
        <w:t>PRINCIPAL=$((80 * ADA))</w:t>
      </w:r>
    </w:p>
    <w:p w14:paraId="2A4F9FFC" w14:textId="77777777" w:rsidR="00C657AF" w:rsidRDefault="00C657AF" w:rsidP="00C657AF">
      <w:pPr>
        <w:pStyle w:val="SourceCode"/>
      </w:pPr>
      <w:r>
        <w:t>INTEREST=$((5 * ADA))</w:t>
      </w:r>
    </w:p>
    <w:p w14:paraId="4BB93CF2" w14:textId="77777777" w:rsidR="00C657AF" w:rsidRDefault="00C657AF" w:rsidP="00C657AF">
      <w:pPr>
        <w:pStyle w:val="SourceCode"/>
      </w:pPr>
    </w:p>
    <w:p w14:paraId="1C63E4CF" w14:textId="77777777" w:rsidR="00C657AF" w:rsidRDefault="00C657AF" w:rsidP="00C657AF">
      <w:pPr>
        <w:pStyle w:val="SourceCode"/>
      </w:pPr>
      <w:r>
        <w:t>echo "PRINCIPAL = $PRINCIPAL lovelace"</w:t>
      </w:r>
    </w:p>
    <w:p w14:paraId="1ED71CE5" w14:textId="3F4DAB52" w:rsidR="00E50DAC" w:rsidRDefault="00C657AF" w:rsidP="00C657AF">
      <w:pPr>
        <w:pStyle w:val="SourceCode"/>
      </w:pPr>
      <w:r>
        <w:t>echo "INTEREST = $INTEREST lovelace"</w:t>
      </w:r>
    </w:p>
    <w:p w14:paraId="4F25E6FD" w14:textId="77777777" w:rsidR="00C657AF" w:rsidRDefault="00C657AF" w:rsidP="00C657AF">
      <w:pPr>
        <w:pStyle w:val="SourceCode"/>
      </w:pPr>
    </w:p>
    <w:p w14:paraId="0B59F7FD" w14:textId="77777777" w:rsidR="00C657AF" w:rsidRDefault="00C657AF" w:rsidP="00C657AF">
      <w:pPr>
        <w:pStyle w:val="SourceCode"/>
      </w:pPr>
      <w:r>
        <w:t>MIN_LOVELACE="$((2 * ADA))"</w:t>
      </w:r>
    </w:p>
    <w:p w14:paraId="3D55D8DB" w14:textId="158B5E9C" w:rsidR="00C657AF" w:rsidRDefault="00C657AF" w:rsidP="00C657AF">
      <w:pPr>
        <w:pStyle w:val="SourceCode"/>
      </w:pPr>
      <w:r>
        <w:t>echo "MIN_LOVELACE = $MIN_LOVELACE lovelace"</w:t>
      </w:r>
    </w:p>
    <w:p w14:paraId="422F5E88" w14:textId="77777777" w:rsidR="00C657AF" w:rsidRDefault="00C657AF" w:rsidP="00C657AF">
      <w:pPr>
        <w:pStyle w:val="SourceCode"/>
      </w:pPr>
    </w:p>
    <w:p w14:paraId="5B3FEFEC" w14:textId="77777777" w:rsidR="00C657AF" w:rsidRDefault="00C657AF" w:rsidP="00C657AF">
      <w:pPr>
        <w:pStyle w:val="SourceCode"/>
      </w:pPr>
      <w:r>
        <w:t>SECOND=1000 # 1 second = 1000 milliseconds</w:t>
      </w:r>
    </w:p>
    <w:p w14:paraId="3EE40A46" w14:textId="77777777" w:rsidR="00C657AF" w:rsidRDefault="00C657AF" w:rsidP="00C657AF">
      <w:pPr>
        <w:pStyle w:val="SourceCode"/>
      </w:pPr>
      <w:r>
        <w:t>MINUTE=$((60 * SECOND)) # 1 minute = 60 seconds</w:t>
      </w:r>
    </w:p>
    <w:p w14:paraId="4D6AFB97" w14:textId="77777777" w:rsidR="00C657AF" w:rsidRDefault="00C657AF" w:rsidP="00C657AF">
      <w:pPr>
        <w:pStyle w:val="SourceCode"/>
      </w:pPr>
      <w:r>
        <w:t>HOUR=$((60 * MINUTE)) # 1 hour = 60 minutes</w:t>
      </w:r>
    </w:p>
    <w:p w14:paraId="1C42B9BB" w14:textId="77777777" w:rsidR="00C657AF" w:rsidRDefault="00C657AF" w:rsidP="00C657AF">
      <w:pPr>
        <w:pStyle w:val="SourceCode"/>
      </w:pPr>
    </w:p>
    <w:p w14:paraId="46DC07A9" w14:textId="77777777" w:rsidR="00C657AF" w:rsidRDefault="00C657AF" w:rsidP="00C657AF">
      <w:pPr>
        <w:pStyle w:val="SourceCode"/>
      </w:pPr>
      <w:r>
        <w:t>NOW="$((`date -u +%s` * SECOND))"</w:t>
      </w:r>
    </w:p>
    <w:p w14:paraId="73AD2025" w14:textId="021EB83D" w:rsidR="00C657AF" w:rsidRDefault="00C657AF" w:rsidP="00C657AF">
      <w:pPr>
        <w:pStyle w:val="SourceCode"/>
      </w:pPr>
      <w:r>
        <w:t>echo NOW = "$NOW" POSIX milliseconds = "`date -d @$((NOW / SECOND))`"</w:t>
      </w:r>
    </w:p>
    <w:p w14:paraId="4EBB7FFC" w14:textId="77777777" w:rsidR="00C657AF" w:rsidRDefault="00C657AF" w:rsidP="00C657AF">
      <w:pPr>
        <w:pStyle w:val="SourceCode"/>
      </w:pPr>
    </w:p>
    <w:p w14:paraId="7701EEA7" w14:textId="77777777" w:rsidR="00C657AF" w:rsidRDefault="00C657AF" w:rsidP="00C657AF">
      <w:pPr>
        <w:pStyle w:val="SourceCode"/>
      </w:pPr>
      <w:r>
        <w:t>LENDER_DEADLINE="$((NOW + 1 * HOUR))"</w:t>
      </w:r>
    </w:p>
    <w:p w14:paraId="202D84E4" w14:textId="77777777" w:rsidR="00C657AF" w:rsidRDefault="00C657AF" w:rsidP="00C657AF">
      <w:pPr>
        <w:pStyle w:val="SourceCode"/>
      </w:pPr>
      <w:r>
        <w:t>BORROWER_DEADLINE="$((NOW + 3 * HOUR))"</w:t>
      </w:r>
    </w:p>
    <w:p w14:paraId="0D4FDB00" w14:textId="77777777" w:rsidR="00C657AF" w:rsidRDefault="00C657AF" w:rsidP="00C657AF">
      <w:pPr>
        <w:pStyle w:val="SourceCode"/>
      </w:pPr>
      <w:r>
        <w:t>echo LENDER_DEADLINE = "$LENDER_DEADLINE" POSIX milliseconds = "`date -d @$((LENDER_DEADLINE / SECOND))`"</w:t>
      </w:r>
    </w:p>
    <w:p w14:paraId="007B53FC" w14:textId="4B913D01" w:rsidR="00C657AF" w:rsidRDefault="00C657AF" w:rsidP="00C657AF">
      <w:pPr>
        <w:pStyle w:val="SourceCode"/>
      </w:pPr>
      <w:r>
        <w:t>echo BORROWER_DEADLINE = "$BORROWER_DEADLINE" POSIX milliseconds = "`date -d @$((BORROWER_DEADLINE / SECOND))`"</w:t>
      </w:r>
    </w:p>
    <w:p w14:paraId="647FF275" w14:textId="267BE754" w:rsidR="00E50DAC" w:rsidRDefault="005F4294" w:rsidP="00AE029E">
      <w:pPr>
        <w:spacing w:before="0" w:after="0"/>
      </w:pPr>
      <w:r>
        <w:t>When you put a</w:t>
      </w:r>
      <w:r w:rsidR="00A6161C">
        <w:t xml:space="preserve"> Marlowe </w:t>
      </w:r>
      <w:r>
        <w:t xml:space="preserve">contract on a blockchain you have to put some minimum ada in it. There is a ledger rule called minimum UTXO so we are going to put a nominal 2 ada in that which will live in the contract the whole time just to keep it on the blockchain. And we are going to have a deadline so we have </w:t>
      </w:r>
      <w:r w:rsidR="00E049BC">
        <w:t xml:space="preserve">also </w:t>
      </w:r>
      <w:r>
        <w:t xml:space="preserve">set some time parameters. </w:t>
      </w:r>
      <w:r w:rsidR="00BD4F6E">
        <w:t>The contract has two deadlines. One is for the lender to deposit the ada that is going to be len</w:t>
      </w:r>
      <w:r w:rsidR="002356DF">
        <w:t>t</w:t>
      </w:r>
      <w:r w:rsidR="00BD4F6E">
        <w:t xml:space="preserve"> and the other is for the borrower to pay back the principal and the interest. </w:t>
      </w:r>
      <w:r w:rsidR="00C657AF" w:rsidRPr="00C657AF">
        <w:t xml:space="preserve">Now </w:t>
      </w:r>
      <w:r w:rsidR="002760D0">
        <w:t xml:space="preserve">we </w:t>
      </w:r>
      <w:r w:rsidR="00C657AF" w:rsidRPr="00C657AF">
        <w:t>create the JSON file for the contract</w:t>
      </w:r>
      <w:r w:rsidR="00C657AF">
        <w:t xml:space="preserve"> </w:t>
      </w:r>
      <w:r w:rsidR="002760D0">
        <w:t>with the help of the</w:t>
      </w:r>
      <w:r w:rsidR="00A6161C">
        <w:t xml:space="preserve"> Marlowe </w:t>
      </w:r>
      <w:r w:rsidR="002760D0">
        <w:t xml:space="preserve">cli </w:t>
      </w:r>
      <w:r w:rsidR="00C657AF">
        <w:t xml:space="preserve">and we name it </w:t>
      </w:r>
      <w:r w:rsidR="00C657AF" w:rsidRPr="00C657AF">
        <w:t>zcb-contract.json.</w:t>
      </w:r>
      <w:r w:rsidR="002760D0">
        <w:t xml:space="preserve"> </w:t>
      </w:r>
    </w:p>
    <w:p w14:paraId="28583E26" w14:textId="77777777" w:rsidR="00C657AF" w:rsidRDefault="00C657AF" w:rsidP="00C657AF">
      <w:pPr>
        <w:pStyle w:val="SourceCode"/>
      </w:pPr>
      <w:r>
        <w:t>marlowe-cli template zcb \</w:t>
      </w:r>
    </w:p>
    <w:p w14:paraId="5C54FBA7" w14:textId="77777777" w:rsidR="00C657AF" w:rsidRDefault="00C657AF" w:rsidP="00C657AF">
      <w:pPr>
        <w:pStyle w:val="SourceCode"/>
      </w:pPr>
      <w:r>
        <w:t xml:space="preserve">  --minimum-ada "$MIN_LOVELACE" \</w:t>
      </w:r>
    </w:p>
    <w:p w14:paraId="43470E92" w14:textId="77777777" w:rsidR="00C657AF" w:rsidRDefault="00C657AF" w:rsidP="00C657AF">
      <w:pPr>
        <w:pStyle w:val="SourceCode"/>
      </w:pPr>
      <w:r>
        <w:t xml:space="preserve">  --lender "$LENDER_ADDR" \</w:t>
      </w:r>
    </w:p>
    <w:p w14:paraId="1806D18E" w14:textId="77777777" w:rsidR="00C657AF" w:rsidRDefault="00C657AF" w:rsidP="00C657AF">
      <w:pPr>
        <w:pStyle w:val="SourceCode"/>
      </w:pPr>
      <w:r>
        <w:t xml:space="preserve">  --borrower "$BORROWER_ADDR" \</w:t>
      </w:r>
    </w:p>
    <w:p w14:paraId="58A1F83F" w14:textId="77777777" w:rsidR="00C657AF" w:rsidRDefault="00C657AF" w:rsidP="00C657AF">
      <w:pPr>
        <w:pStyle w:val="SourceCode"/>
      </w:pPr>
      <w:r>
        <w:t xml:space="preserve">  --principal "$PRINCIPAL" \</w:t>
      </w:r>
    </w:p>
    <w:p w14:paraId="58BD638C" w14:textId="77777777" w:rsidR="00C657AF" w:rsidRDefault="00C657AF" w:rsidP="00C657AF">
      <w:pPr>
        <w:pStyle w:val="SourceCode"/>
      </w:pPr>
      <w:r>
        <w:t xml:space="preserve">  --interest "$INTEREST" \</w:t>
      </w:r>
    </w:p>
    <w:p w14:paraId="74A0E9D1" w14:textId="77777777" w:rsidR="00C657AF" w:rsidRDefault="00C657AF" w:rsidP="00C657AF">
      <w:pPr>
        <w:pStyle w:val="SourceCode"/>
      </w:pPr>
      <w:r>
        <w:t xml:space="preserve">  --lending-deadline "$LENDER_DEADLINE" \</w:t>
      </w:r>
    </w:p>
    <w:p w14:paraId="5C36EFB5" w14:textId="77777777" w:rsidR="00C657AF" w:rsidRDefault="00C657AF" w:rsidP="00C657AF">
      <w:pPr>
        <w:pStyle w:val="SourceCode"/>
      </w:pPr>
      <w:r>
        <w:t xml:space="preserve">  --repayment-deadline "$BORROWER_DEADLINE" \</w:t>
      </w:r>
    </w:p>
    <w:p w14:paraId="4296EB77" w14:textId="77777777" w:rsidR="00C657AF" w:rsidRDefault="00C657AF" w:rsidP="00C657AF">
      <w:pPr>
        <w:pStyle w:val="SourceCode"/>
      </w:pPr>
      <w:r>
        <w:t xml:space="preserve">  --out-contract-file zcb-contract.json \</w:t>
      </w:r>
    </w:p>
    <w:p w14:paraId="0604A950" w14:textId="32D3FF9C" w:rsidR="00C657AF" w:rsidRDefault="00C657AF" w:rsidP="00C657AF">
      <w:pPr>
        <w:pStyle w:val="SourceCode"/>
      </w:pPr>
      <w:r>
        <w:t xml:space="preserve">  --out-state-file zcb-state.json</w:t>
      </w:r>
    </w:p>
    <w:p w14:paraId="601FAFDD" w14:textId="414D6071" w:rsidR="00C657AF" w:rsidRDefault="00C657AF" w:rsidP="00AE029E">
      <w:pPr>
        <w:spacing w:before="0" w:after="0"/>
      </w:pPr>
      <w:r>
        <w:lastRenderedPageBreak/>
        <w:t>To get the options of the</w:t>
      </w:r>
      <w:r w:rsidR="00A6161C">
        <w:t xml:space="preserve"> Marlowe </w:t>
      </w:r>
      <w:r>
        <w:t>cli for the zcb contract you can use the help option.</w:t>
      </w:r>
    </w:p>
    <w:p w14:paraId="794781FD" w14:textId="6C3D0D61" w:rsidR="00C657AF" w:rsidRDefault="00C657AF" w:rsidP="00C657AF">
      <w:pPr>
        <w:pStyle w:val="SourceCode"/>
      </w:pPr>
      <w:r w:rsidRPr="00C657AF">
        <w:t>marlowe-cli template zcb --help</w:t>
      </w:r>
    </w:p>
    <w:p w14:paraId="4460A97E" w14:textId="79815072" w:rsidR="002345B6" w:rsidRDefault="00F8731A" w:rsidP="00AE029E">
      <w:pPr>
        <w:spacing w:before="0" w:after="0"/>
      </w:pPr>
      <w:r>
        <w:t>We can also look at the contract displayed in yaml format if we use the json2yaml command.</w:t>
      </w:r>
    </w:p>
    <w:p w14:paraId="76C2F80F" w14:textId="7607A633" w:rsidR="00F8731A" w:rsidRDefault="00F8731A" w:rsidP="00FF62BA">
      <w:pPr>
        <w:pStyle w:val="SourceCode"/>
      </w:pPr>
      <w:r w:rsidRPr="00F8731A">
        <w:t>json2yaml zcb-contract.json</w:t>
      </w:r>
    </w:p>
    <w:p w14:paraId="651C85D3" w14:textId="64724BDF" w:rsidR="00FF62BA" w:rsidRDefault="00FF62BA" w:rsidP="00746051">
      <w:pPr>
        <w:spacing w:before="0" w:after="0"/>
      </w:pPr>
      <w:r>
        <w:t xml:space="preserve">Below is </w:t>
      </w:r>
      <w:r w:rsidR="0076469A">
        <w:t>a</w:t>
      </w:r>
      <w:r>
        <w:t xml:space="preserve"> </w:t>
      </w:r>
      <w:r w:rsidR="00F12483">
        <w:t xml:space="preserve">shortened </w:t>
      </w:r>
      <w:r>
        <w:t>example output of the above command:</w:t>
      </w:r>
    </w:p>
    <w:p w14:paraId="4C2303EA" w14:textId="77777777" w:rsidR="00FF62BA" w:rsidRDefault="00FF62BA" w:rsidP="00FF62BA">
      <w:pPr>
        <w:pStyle w:val="SourceCode"/>
      </w:pPr>
      <w:r>
        <w:t>timeout: 1679606325000</w:t>
      </w:r>
    </w:p>
    <w:p w14:paraId="765A0AD6" w14:textId="77777777" w:rsidR="00FF62BA" w:rsidRDefault="00FF62BA" w:rsidP="00FF62BA">
      <w:pPr>
        <w:pStyle w:val="SourceCode"/>
      </w:pPr>
      <w:r>
        <w:t>timeout_continuation: close</w:t>
      </w:r>
    </w:p>
    <w:p w14:paraId="775EA3FB" w14:textId="77777777" w:rsidR="00FF62BA" w:rsidRDefault="00FF62BA" w:rsidP="00FF62BA">
      <w:pPr>
        <w:pStyle w:val="SourceCode"/>
      </w:pPr>
      <w:r>
        <w:t>when:</w:t>
      </w:r>
    </w:p>
    <w:p w14:paraId="04C5D849" w14:textId="77777777" w:rsidR="00FF62BA" w:rsidRDefault="00FF62BA" w:rsidP="00FF62BA">
      <w:pPr>
        <w:pStyle w:val="SourceCode"/>
      </w:pPr>
      <w:r>
        <w:t>- case:</w:t>
      </w:r>
    </w:p>
    <w:p w14:paraId="350724FD" w14:textId="77777777" w:rsidR="00FF62BA" w:rsidRDefault="00FF62BA" w:rsidP="00FF62BA">
      <w:pPr>
        <w:pStyle w:val="SourceCode"/>
      </w:pPr>
      <w:r>
        <w:t xml:space="preserve">    deposits: 80000000</w:t>
      </w:r>
    </w:p>
    <w:p w14:paraId="6E22C7C9" w14:textId="77777777" w:rsidR="00FF62BA" w:rsidRDefault="00FF62BA" w:rsidP="00FF62BA">
      <w:pPr>
        <w:pStyle w:val="SourceCode"/>
      </w:pPr>
      <w:r>
        <w:t xml:space="preserve">    into_account:</w:t>
      </w:r>
    </w:p>
    <w:p w14:paraId="47576DF8" w14:textId="77777777" w:rsidR="00FF62BA" w:rsidRDefault="00FF62BA" w:rsidP="00FF62BA">
      <w:pPr>
        <w:pStyle w:val="SourceCode"/>
      </w:pPr>
      <w:r>
        <w:t xml:space="preserve">      address: addr_test1vqd3yrtjyx49uld43lvwqaf7z4k03su8gf2x4yr7syzvckgfzm4ck</w:t>
      </w:r>
    </w:p>
    <w:p w14:paraId="002297FE" w14:textId="77777777" w:rsidR="00FF62BA" w:rsidRDefault="00FF62BA" w:rsidP="00FF62BA">
      <w:pPr>
        <w:pStyle w:val="SourceCode"/>
      </w:pPr>
      <w:r>
        <w:t xml:space="preserve">    of_token:</w:t>
      </w:r>
    </w:p>
    <w:p w14:paraId="4A2D9708" w14:textId="77777777" w:rsidR="00FF62BA" w:rsidRDefault="00FF62BA" w:rsidP="00FF62BA">
      <w:pPr>
        <w:pStyle w:val="SourceCode"/>
      </w:pPr>
      <w:r>
        <w:t xml:space="preserve">      currency_symbol: ''</w:t>
      </w:r>
    </w:p>
    <w:p w14:paraId="5207EABE" w14:textId="77777777" w:rsidR="00FF62BA" w:rsidRDefault="00FF62BA" w:rsidP="00FF62BA">
      <w:pPr>
        <w:pStyle w:val="SourceCode"/>
      </w:pPr>
      <w:r>
        <w:t xml:space="preserve">      token_name: ''</w:t>
      </w:r>
    </w:p>
    <w:p w14:paraId="14C56546" w14:textId="77777777" w:rsidR="00FF62BA" w:rsidRDefault="00FF62BA" w:rsidP="00FF62BA">
      <w:pPr>
        <w:pStyle w:val="SourceCode"/>
      </w:pPr>
      <w:r>
        <w:t xml:space="preserve">    party:</w:t>
      </w:r>
    </w:p>
    <w:p w14:paraId="73CAF7A2" w14:textId="77777777" w:rsidR="00FF62BA" w:rsidRDefault="00FF62BA" w:rsidP="00FF62BA">
      <w:pPr>
        <w:pStyle w:val="SourceCode"/>
      </w:pPr>
      <w:r>
        <w:t xml:space="preserve">      address: addr_test1vqd3yrtjyx49uld43lvwqaf7z4k03su8gf2x4yr7syzvckgfzm4ck</w:t>
      </w:r>
    </w:p>
    <w:p w14:paraId="4C8AED73" w14:textId="77777777" w:rsidR="00FF62BA" w:rsidRDefault="00FF62BA" w:rsidP="00FF62BA">
      <w:pPr>
        <w:pStyle w:val="SourceCode"/>
      </w:pPr>
      <w:r>
        <w:t xml:space="preserve">  then:</w:t>
      </w:r>
    </w:p>
    <w:p w14:paraId="08C42853" w14:textId="77777777" w:rsidR="00FF62BA" w:rsidRDefault="00FF62BA" w:rsidP="00FF62BA">
      <w:pPr>
        <w:pStyle w:val="SourceCode"/>
      </w:pPr>
      <w:r>
        <w:t xml:space="preserve">    from_account:</w:t>
      </w:r>
    </w:p>
    <w:p w14:paraId="684BBFEE" w14:textId="77777777" w:rsidR="00FF62BA" w:rsidRDefault="00FF62BA" w:rsidP="00FF62BA">
      <w:pPr>
        <w:pStyle w:val="SourceCode"/>
      </w:pPr>
      <w:r>
        <w:t xml:space="preserve">      address: addr_test1vqd3yrtjyx49uld43lvwqaf7z4k03su8gf2x4yr7syzvckgfzm4ck</w:t>
      </w:r>
    </w:p>
    <w:p w14:paraId="3D0F0E1D" w14:textId="77777777" w:rsidR="00FF62BA" w:rsidRDefault="00FF62BA" w:rsidP="00FF62BA">
      <w:pPr>
        <w:pStyle w:val="SourceCode"/>
      </w:pPr>
      <w:r>
        <w:t xml:space="preserve">    pay: 80000000</w:t>
      </w:r>
    </w:p>
    <w:p w14:paraId="059D43A8" w14:textId="77777777" w:rsidR="00FF62BA" w:rsidRDefault="00FF62BA" w:rsidP="00FF62BA">
      <w:pPr>
        <w:pStyle w:val="SourceCode"/>
      </w:pPr>
      <w:r>
        <w:t xml:space="preserve">    then:</w:t>
      </w:r>
    </w:p>
    <w:p w14:paraId="7D3944B1" w14:textId="77777777" w:rsidR="00FF62BA" w:rsidRDefault="00FF62BA" w:rsidP="00FF62BA">
      <w:pPr>
        <w:pStyle w:val="SourceCode"/>
      </w:pPr>
      <w:r>
        <w:t xml:space="preserve">      timeout: 1679613525000</w:t>
      </w:r>
    </w:p>
    <w:p w14:paraId="190D3124" w14:textId="77777777" w:rsidR="00FF62BA" w:rsidRDefault="00FF62BA" w:rsidP="00FF62BA">
      <w:pPr>
        <w:pStyle w:val="SourceCode"/>
      </w:pPr>
      <w:r>
        <w:t xml:space="preserve">      timeout_continuation: close</w:t>
      </w:r>
    </w:p>
    <w:p w14:paraId="2A22E8DA" w14:textId="77777777" w:rsidR="00FF62BA" w:rsidRDefault="00FF62BA" w:rsidP="00FF62BA">
      <w:pPr>
        <w:pStyle w:val="SourceCode"/>
      </w:pPr>
      <w:r>
        <w:t xml:space="preserve">      when:</w:t>
      </w:r>
    </w:p>
    <w:p w14:paraId="184BC492" w14:textId="77777777" w:rsidR="00FF62BA" w:rsidRDefault="00FF62BA" w:rsidP="00FF62BA">
      <w:pPr>
        <w:pStyle w:val="SourceCode"/>
      </w:pPr>
      <w:r>
        <w:t xml:space="preserve">      - case:</w:t>
      </w:r>
    </w:p>
    <w:p w14:paraId="2DC0D28E" w14:textId="77777777" w:rsidR="00FF62BA" w:rsidRDefault="00FF62BA" w:rsidP="00FF62BA">
      <w:pPr>
        <w:pStyle w:val="SourceCode"/>
      </w:pPr>
      <w:r>
        <w:t xml:space="preserve">          deposits:</w:t>
      </w:r>
    </w:p>
    <w:p w14:paraId="595A704B" w14:textId="77777777" w:rsidR="00FF62BA" w:rsidRDefault="00FF62BA" w:rsidP="00FF62BA">
      <w:pPr>
        <w:pStyle w:val="SourceCode"/>
      </w:pPr>
      <w:r>
        <w:t xml:space="preserve">            add: 80000000</w:t>
      </w:r>
    </w:p>
    <w:p w14:paraId="7D92DDDC" w14:textId="77777777" w:rsidR="00FF62BA" w:rsidRDefault="00FF62BA" w:rsidP="00FF62BA">
      <w:pPr>
        <w:pStyle w:val="SourceCode"/>
      </w:pPr>
      <w:r>
        <w:t xml:space="preserve">            and: 5000000</w:t>
      </w:r>
    </w:p>
    <w:p w14:paraId="0656415A" w14:textId="77777777" w:rsidR="00FF62BA" w:rsidRDefault="00FF62BA" w:rsidP="00FF62BA">
      <w:pPr>
        <w:pStyle w:val="SourceCode"/>
      </w:pPr>
      <w:r>
        <w:t xml:space="preserve">          into_account:</w:t>
      </w:r>
    </w:p>
    <w:p w14:paraId="3615DA0F" w14:textId="77777777" w:rsidR="00FF62BA" w:rsidRDefault="00FF62BA" w:rsidP="00FF62BA">
      <w:pPr>
        <w:pStyle w:val="SourceCode"/>
      </w:pPr>
      <w:r>
        <w:t>...</w:t>
      </w:r>
    </w:p>
    <w:p w14:paraId="7F5B4C69" w14:textId="77777777" w:rsidR="00FF62BA" w:rsidRDefault="00FF62BA" w:rsidP="00FF62BA">
      <w:pPr>
        <w:pStyle w:val="SourceCode"/>
      </w:pPr>
      <w:r>
        <w:t xml:space="preserve">        address: addr_test1vpy4n4peh4suv0y55yptur0066j5kds8r4ncnuzm0vpzfgg0dhz6d</w:t>
      </w:r>
    </w:p>
    <w:p w14:paraId="6C8F459D" w14:textId="77777777" w:rsidR="00FF62BA" w:rsidRDefault="00FF62BA" w:rsidP="00FF62BA">
      <w:pPr>
        <w:pStyle w:val="SourceCode"/>
      </w:pPr>
      <w:r>
        <w:t xml:space="preserve">    token:</w:t>
      </w:r>
    </w:p>
    <w:p w14:paraId="4F6E8069" w14:textId="77777777" w:rsidR="00FF62BA" w:rsidRDefault="00FF62BA" w:rsidP="00FF62BA">
      <w:pPr>
        <w:pStyle w:val="SourceCode"/>
      </w:pPr>
      <w:r>
        <w:t xml:space="preserve">      currency_symbol: ''</w:t>
      </w:r>
    </w:p>
    <w:p w14:paraId="138B54C2" w14:textId="251D7469" w:rsidR="00FF62BA" w:rsidRDefault="00FF62BA" w:rsidP="00FF62BA">
      <w:pPr>
        <w:pStyle w:val="SourceCode"/>
      </w:pPr>
      <w:r>
        <w:t xml:space="preserve">      token_name: ''</w:t>
      </w:r>
    </w:p>
    <w:p w14:paraId="01B96DD6" w14:textId="655F8F5D" w:rsidR="00746051" w:rsidRDefault="00F8731A" w:rsidP="00746051">
      <w:pPr>
        <w:spacing w:before="0" w:after="0"/>
      </w:pPr>
      <w:r>
        <w:t>We see the various</w:t>
      </w:r>
      <w:r w:rsidR="00A6161C">
        <w:t xml:space="preserve"> Marlowe </w:t>
      </w:r>
      <w:r>
        <w:t>constructs</w:t>
      </w:r>
      <w:r w:rsidR="00FB017D">
        <w:t xml:space="preserve">. Then it is always good to check the safety of the contract. You should always do that if you </w:t>
      </w:r>
      <w:r w:rsidR="00540DB0">
        <w:t>want to use the contract</w:t>
      </w:r>
      <w:r w:rsidR="00FB017D">
        <w:t xml:space="preserve"> on </w:t>
      </w:r>
      <w:r w:rsidR="00F90E26">
        <w:t xml:space="preserve">the </w:t>
      </w:r>
      <w:r w:rsidR="00FB017D">
        <w:t xml:space="preserve">main-net. </w:t>
      </w:r>
      <w:r w:rsidR="00746051">
        <w:t>Here are the steps for checking the safety of a contract:</w:t>
      </w:r>
      <w:r w:rsidR="005A6DCA">
        <w:t xml:space="preserve"> </w:t>
      </w:r>
    </w:p>
    <w:p w14:paraId="41B74B30" w14:textId="639FDDEC" w:rsidR="00746051" w:rsidRDefault="00746051" w:rsidP="00746051">
      <w:pPr>
        <w:pStyle w:val="ListParagraph"/>
        <w:numPr>
          <w:ilvl w:val="0"/>
          <w:numId w:val="37"/>
        </w:numPr>
        <w:spacing w:before="0" w:after="0"/>
        <w:jc w:val="left"/>
      </w:pPr>
      <w:r>
        <w:t>Understand the Marlowe Language (</w:t>
      </w:r>
      <w:hyperlink r:id="rId168" w:history="1">
        <w:r w:rsidR="008C1A38" w:rsidRPr="00866278">
          <w:rPr>
            <w:rStyle w:val="Hyperlink"/>
          </w:rPr>
          <w:t>https://marlowe-finance.io/</w:t>
        </w:r>
      </w:hyperlink>
      <w:r>
        <w:t>).</w:t>
      </w:r>
    </w:p>
    <w:p w14:paraId="2FCC3CDE" w14:textId="05BCD8CE" w:rsidR="00746051" w:rsidRDefault="00746051" w:rsidP="00746051">
      <w:pPr>
        <w:pStyle w:val="ListParagraph"/>
        <w:numPr>
          <w:ilvl w:val="0"/>
          <w:numId w:val="37"/>
        </w:numPr>
        <w:spacing w:before="0" w:after="0"/>
        <w:jc w:val="left"/>
      </w:pPr>
      <w:r>
        <w:t>Understand Cardano's Extended UTxO Model (</w:t>
      </w:r>
      <w:hyperlink r:id="rId169" w:history="1">
        <w:r w:rsidR="008C1A38" w:rsidRPr="00866278">
          <w:rPr>
            <w:rStyle w:val="Hyperlink"/>
          </w:rPr>
          <w:t>https://docs.cardano.org/learn/eutxo-explainer</w:t>
        </w:r>
      </w:hyperlink>
      <w:r>
        <w:t>).</w:t>
      </w:r>
    </w:p>
    <w:p w14:paraId="4947E59E" w14:textId="65031D29" w:rsidR="00746051" w:rsidRDefault="00746051" w:rsidP="00746051">
      <w:pPr>
        <w:pStyle w:val="ListParagraph"/>
        <w:numPr>
          <w:ilvl w:val="0"/>
          <w:numId w:val="37"/>
        </w:numPr>
        <w:spacing w:before="0" w:after="0"/>
        <w:jc w:val="left"/>
      </w:pPr>
      <w:r>
        <w:t>Read and understand the Marlowe Best Practices Guide (</w:t>
      </w:r>
      <w:hyperlink r:id="rId170" w:history="1">
        <w:r w:rsidR="008C1A38" w:rsidRPr="00866278">
          <w:rPr>
            <w:rStyle w:val="Hyperlink"/>
          </w:rPr>
          <w:t>https://github.com/input-output-hk/marlowe-cardano/blob/main/marlowe/best-practices.md</w:t>
        </w:r>
      </w:hyperlink>
      <w:r>
        <w:t>).</w:t>
      </w:r>
    </w:p>
    <w:p w14:paraId="6640B77C" w14:textId="731E0C74" w:rsidR="00746051" w:rsidRDefault="00746051" w:rsidP="00746051">
      <w:pPr>
        <w:pStyle w:val="ListParagraph"/>
        <w:numPr>
          <w:ilvl w:val="0"/>
          <w:numId w:val="37"/>
        </w:numPr>
        <w:spacing w:before="0" w:after="0"/>
        <w:jc w:val="left"/>
      </w:pPr>
      <w:r>
        <w:lastRenderedPageBreak/>
        <w:t>Read and understand the Marlowe Security Guide (</w:t>
      </w:r>
      <w:hyperlink r:id="rId171" w:history="1">
        <w:r w:rsidR="008C1A38" w:rsidRPr="00866278">
          <w:rPr>
            <w:rStyle w:val="Hyperlink"/>
          </w:rPr>
          <w:t>https://github.com/input-output-hk/marlowe-cardano/blob/main/marlowe/security.md</w:t>
        </w:r>
      </w:hyperlink>
      <w:r>
        <w:t>).</w:t>
      </w:r>
      <w:r w:rsidR="00FD53A2">
        <w:t xml:space="preserve"> </w:t>
      </w:r>
    </w:p>
    <w:p w14:paraId="5BCC0F20" w14:textId="06800CFA" w:rsidR="00746051" w:rsidRDefault="00746051" w:rsidP="00746051">
      <w:pPr>
        <w:pStyle w:val="ListParagraph"/>
        <w:numPr>
          <w:ilvl w:val="0"/>
          <w:numId w:val="37"/>
        </w:numPr>
        <w:spacing w:before="0" w:after="0"/>
        <w:jc w:val="left"/>
      </w:pPr>
      <w:r>
        <w:t>Use Marlowe Playground (</w:t>
      </w:r>
      <w:hyperlink r:id="rId172" w:history="1">
        <w:r w:rsidR="008C1A38" w:rsidRPr="00866278">
          <w:rPr>
            <w:rStyle w:val="Hyperlink"/>
          </w:rPr>
          <w:t>https://play.marlowe-finance.io/</w:t>
        </w:r>
      </w:hyperlink>
      <w:r>
        <w:t xml:space="preserve">) to flag warnings, perform static analysis, and simulate the contract. </w:t>
      </w:r>
    </w:p>
    <w:p w14:paraId="3E6D1ADD" w14:textId="1B1A5A1D" w:rsidR="00746051" w:rsidRDefault="00746051" w:rsidP="00746051">
      <w:pPr>
        <w:pStyle w:val="ListParagraph"/>
        <w:numPr>
          <w:ilvl w:val="0"/>
          <w:numId w:val="37"/>
        </w:numPr>
        <w:spacing w:before="0" w:after="0"/>
        <w:jc w:val="left"/>
      </w:pPr>
      <w:r>
        <w:t>Use Marlowe CLI's (</w:t>
      </w:r>
      <w:hyperlink r:id="rId173" w:history="1">
        <w:r w:rsidR="008C1A38" w:rsidRPr="00866278">
          <w:rPr>
            <w:rStyle w:val="Hyperlink"/>
          </w:rPr>
          <w:t>https://github.com/input-output-hk/marlowe-cardano/blob/main/marlowe-cli/ReadMe.md</w:t>
        </w:r>
      </w:hyperlink>
      <w:r>
        <w:t xml:space="preserve">) </w:t>
      </w:r>
      <w:r w:rsidRPr="00746051">
        <w:rPr>
          <w:i/>
          <w:iCs/>
        </w:rPr>
        <w:t>marlowe-cli run analyze</w:t>
      </w:r>
      <w:r>
        <w:t xml:space="preserve"> tool to study whether the contract can run on a Cardano network.</w:t>
      </w:r>
    </w:p>
    <w:p w14:paraId="7D7B1F19" w14:textId="3204C7F6" w:rsidR="00F8731A" w:rsidRDefault="00746051" w:rsidP="008C1A38">
      <w:pPr>
        <w:pStyle w:val="ListParagraph"/>
        <w:numPr>
          <w:ilvl w:val="0"/>
          <w:numId w:val="37"/>
        </w:numPr>
        <w:spacing w:before="0"/>
        <w:jc w:val="left"/>
      </w:pPr>
      <w:r>
        <w:t>Run *all execution paths* of the contract on a Cardano testnet (</w:t>
      </w:r>
      <w:hyperlink r:id="rId174" w:history="1">
        <w:r w:rsidR="008C1A38" w:rsidRPr="00866278">
          <w:rPr>
            <w:rStyle w:val="Hyperlink"/>
          </w:rPr>
          <w:t>https://docs.cardano.org/cardano-testnet/overview</w:t>
        </w:r>
      </w:hyperlink>
      <w:r>
        <w:t>).</w:t>
      </w:r>
      <w:r w:rsidR="008C1A38">
        <w:t xml:space="preserve"> </w:t>
      </w:r>
    </w:p>
    <w:p w14:paraId="1E6C6263" w14:textId="43615705" w:rsidR="00746051" w:rsidRDefault="008C1A38" w:rsidP="00AE029E">
      <w:pPr>
        <w:spacing w:before="0" w:after="0"/>
      </w:pPr>
      <w:r>
        <w:t xml:space="preserve">Here we will use step 6. </w:t>
      </w:r>
      <w:r w:rsidR="0067470C">
        <w:t>First, we have to sort of bundle the contract and its initial state into a</w:t>
      </w:r>
      <w:r w:rsidR="00A6161C">
        <w:t xml:space="preserve"> Marlowe </w:t>
      </w:r>
      <w:r w:rsidR="0067470C">
        <w:t xml:space="preserve">file. We can do this with the following command. </w:t>
      </w:r>
    </w:p>
    <w:p w14:paraId="57511A22" w14:textId="77777777" w:rsidR="0067470C" w:rsidRDefault="0067470C" w:rsidP="0067470C">
      <w:pPr>
        <w:pStyle w:val="SourceCode"/>
      </w:pPr>
      <w:r>
        <w:t>marlowe-cli run initialize \</w:t>
      </w:r>
    </w:p>
    <w:p w14:paraId="5D647100" w14:textId="77777777" w:rsidR="0067470C" w:rsidRDefault="0067470C" w:rsidP="0067470C">
      <w:pPr>
        <w:pStyle w:val="SourceCode"/>
      </w:pPr>
      <w:r>
        <w:t xml:space="preserve">  --permanently-without-staking \</w:t>
      </w:r>
    </w:p>
    <w:p w14:paraId="7150075B" w14:textId="77777777" w:rsidR="0067470C" w:rsidRDefault="0067470C" w:rsidP="0067470C">
      <w:pPr>
        <w:pStyle w:val="SourceCode"/>
      </w:pPr>
      <w:r>
        <w:t xml:space="preserve">  --contract-file zcb-contract.json \</w:t>
      </w:r>
    </w:p>
    <w:p w14:paraId="26371FA7" w14:textId="77777777" w:rsidR="0067470C" w:rsidRDefault="0067470C" w:rsidP="0067470C">
      <w:pPr>
        <w:pStyle w:val="SourceCode"/>
      </w:pPr>
      <w:r>
        <w:t xml:space="preserve">  --state-file zcb-state.json \</w:t>
      </w:r>
    </w:p>
    <w:p w14:paraId="2A3BCC6A" w14:textId="2BC60B3B" w:rsidR="0067470C" w:rsidRDefault="0067470C" w:rsidP="0067470C">
      <w:pPr>
        <w:pStyle w:val="SourceCode"/>
      </w:pPr>
      <w:r>
        <w:t xml:space="preserve">  --out-file zcb-marlowe.json</w:t>
      </w:r>
    </w:p>
    <w:p w14:paraId="3A15EA9C" w14:textId="70E54FB1" w:rsidR="0067470C" w:rsidRDefault="00756E41" w:rsidP="00AE029E">
      <w:pPr>
        <w:spacing w:before="0" w:after="0"/>
      </w:pPr>
      <w:r>
        <w:t xml:space="preserve">And then we are going to use the </w:t>
      </w:r>
      <w:r w:rsidR="00540DB0">
        <w:rPr>
          <w:rFonts w:cs="Calibri"/>
          <w:color w:val="000000"/>
        </w:rPr>
        <w:t xml:space="preserve">analysis </w:t>
      </w:r>
      <w:r>
        <w:t>tool. This tool looks at the contract and figures out all possible execution steps</w:t>
      </w:r>
      <w:r w:rsidR="00B6421D">
        <w:t xml:space="preserve"> like all possible future operations of the contract</w:t>
      </w:r>
      <w:r>
        <w:t>.</w:t>
      </w:r>
      <w:r w:rsidR="00B6421D">
        <w:t xml:space="preserve"> </w:t>
      </w:r>
      <w:r w:rsidR="00210EEF">
        <w:t xml:space="preserve">And it checks each transaction that might occur in the future. </w:t>
      </w:r>
      <w:r w:rsidR="009F39B9">
        <w:t xml:space="preserve">So, this is basically a 100% coverage of what the contract might do. It is checking a bunch of things to make sure you have not </w:t>
      </w:r>
      <w:r w:rsidR="006D51D3">
        <w:t>made</w:t>
      </w:r>
      <w:r w:rsidR="009F39B9">
        <w:t xml:space="preserve"> a mistake</w:t>
      </w:r>
      <w:r w:rsidR="0076553E">
        <w:t xml:space="preserve"> with the names of parties, the addresses, native tokens and things like that</w:t>
      </w:r>
      <w:r w:rsidR="009F39B9">
        <w:t>.</w:t>
      </w:r>
      <w:r w:rsidR="0076553E">
        <w:t xml:space="preserve"> You can run this analysis with the following command. </w:t>
      </w:r>
      <w:r w:rsidR="00773C29">
        <w:t xml:space="preserve"> </w:t>
      </w:r>
    </w:p>
    <w:p w14:paraId="6ACBCA2F" w14:textId="7BFE6F7C" w:rsidR="0076553E" w:rsidRDefault="0076553E" w:rsidP="009A17B2">
      <w:pPr>
        <w:pStyle w:val="SourceCode"/>
      </w:pPr>
      <w:r>
        <w:t xml:space="preserve">marlowe-cli run analyze --marlowe-file zcb-marlowe.json </w:t>
      </w:r>
    </w:p>
    <w:p w14:paraId="29996EAC" w14:textId="244A2ED2" w:rsidR="009A17B2" w:rsidRDefault="009A17B2" w:rsidP="00AE029E">
      <w:pPr>
        <w:spacing w:before="0" w:after="0"/>
      </w:pPr>
      <w:r>
        <w:t>The output will look something like the following:</w:t>
      </w:r>
    </w:p>
    <w:p w14:paraId="77E8956D" w14:textId="77777777" w:rsidR="009A17B2" w:rsidRDefault="009A17B2" w:rsidP="009A17B2">
      <w:pPr>
        <w:pStyle w:val="SourceCode"/>
      </w:pPr>
      <w:r>
        <w:t>Note that path-based analysis ignore the initial state of the contract and instead start with an empty state.</w:t>
      </w:r>
    </w:p>
    <w:p w14:paraId="30B9754D" w14:textId="77777777" w:rsidR="009A17B2" w:rsidRDefault="009A17B2" w:rsidP="009A17B2">
      <w:pPr>
        <w:pStyle w:val="SourceCode"/>
      </w:pPr>
      <w:r>
        <w:t>Starting search for execution paths . . .</w:t>
      </w:r>
    </w:p>
    <w:p w14:paraId="55D5EACE" w14:textId="77777777" w:rsidR="009A17B2" w:rsidRDefault="009A17B2" w:rsidP="009A17B2">
      <w:pPr>
        <w:pStyle w:val="SourceCode"/>
      </w:pPr>
      <w:r>
        <w:t xml:space="preserve"> . . . found 3 execution paths.</w:t>
      </w:r>
    </w:p>
    <w:p w14:paraId="0A9DC6E4" w14:textId="77777777" w:rsidR="009A17B2" w:rsidRDefault="009A17B2" w:rsidP="009A17B2">
      <w:pPr>
        <w:pStyle w:val="SourceCode"/>
      </w:pPr>
      <w:r>
        <w:t>- Preconditions:</w:t>
      </w:r>
    </w:p>
    <w:p w14:paraId="61E3DB70" w14:textId="77777777" w:rsidR="009A17B2" w:rsidRDefault="009A17B2" w:rsidP="009A17B2">
      <w:pPr>
        <w:pStyle w:val="SourceCode"/>
      </w:pPr>
      <w:r>
        <w:t xml:space="preserve">    Duplicate accounts: []</w:t>
      </w:r>
    </w:p>
    <w:p w14:paraId="7D6643E1" w14:textId="77777777" w:rsidR="009A17B2" w:rsidRDefault="009A17B2" w:rsidP="009A17B2">
      <w:pPr>
        <w:pStyle w:val="SourceCode"/>
      </w:pPr>
      <w:r>
        <w:t xml:space="preserve">    Duplicate bound values: []</w:t>
      </w:r>
    </w:p>
    <w:p w14:paraId="57471A07" w14:textId="77777777" w:rsidR="009A17B2" w:rsidRDefault="009A17B2" w:rsidP="009A17B2">
      <w:pPr>
        <w:pStyle w:val="SourceCode"/>
      </w:pPr>
      <w:r>
        <w:t xml:space="preserve">    Duplicate choices: []</w:t>
      </w:r>
    </w:p>
    <w:p w14:paraId="5DBE7228" w14:textId="77777777" w:rsidR="009A17B2" w:rsidRDefault="009A17B2" w:rsidP="009A17B2">
      <w:pPr>
        <w:pStyle w:val="SourceCode"/>
      </w:pPr>
      <w:r>
        <w:t xml:space="preserve">    Invalid account parties: []</w:t>
      </w:r>
    </w:p>
    <w:p w14:paraId="6E2E4CC8" w14:textId="77777777" w:rsidR="009A17B2" w:rsidRDefault="009A17B2" w:rsidP="009A17B2">
      <w:pPr>
        <w:pStyle w:val="SourceCode"/>
      </w:pPr>
      <w:r>
        <w:t xml:space="preserve">    Invalid account tokens: []</w:t>
      </w:r>
    </w:p>
    <w:p w14:paraId="01449636" w14:textId="77777777" w:rsidR="009A17B2" w:rsidRDefault="009A17B2" w:rsidP="009A17B2">
      <w:pPr>
        <w:pStyle w:val="SourceCode"/>
      </w:pPr>
      <w:r>
        <w:t xml:space="preserve">    Invalid choice parties: []</w:t>
      </w:r>
    </w:p>
    <w:p w14:paraId="3F434B57" w14:textId="77777777" w:rsidR="009A17B2" w:rsidRDefault="009A17B2" w:rsidP="009A17B2">
      <w:pPr>
        <w:pStyle w:val="SourceCode"/>
      </w:pPr>
      <w:r>
        <w:t xml:space="preserve">    Invalid roles currency: false</w:t>
      </w:r>
    </w:p>
    <w:p w14:paraId="13AE2B84" w14:textId="77777777" w:rsidR="009A17B2" w:rsidRDefault="009A17B2" w:rsidP="009A17B2">
      <w:pPr>
        <w:pStyle w:val="SourceCode"/>
      </w:pPr>
      <w:r>
        <w:t xml:space="preserve">    Non-positive account balances: []</w:t>
      </w:r>
    </w:p>
    <w:p w14:paraId="1BC81CE7" w14:textId="77777777" w:rsidR="009A17B2" w:rsidRDefault="009A17B2" w:rsidP="009A17B2">
      <w:pPr>
        <w:pStyle w:val="SourceCode"/>
      </w:pPr>
      <w:r>
        <w:t>- Role names:</w:t>
      </w:r>
    </w:p>
    <w:p w14:paraId="67099B5D" w14:textId="77777777" w:rsidR="009A17B2" w:rsidRDefault="009A17B2" w:rsidP="009A17B2">
      <w:pPr>
        <w:pStyle w:val="SourceCode"/>
      </w:pPr>
      <w:r>
        <w:t xml:space="preserve">    Blank role names: false</w:t>
      </w:r>
    </w:p>
    <w:p w14:paraId="769A29A1" w14:textId="77777777" w:rsidR="009A17B2" w:rsidRDefault="009A17B2" w:rsidP="009A17B2">
      <w:pPr>
        <w:pStyle w:val="SourceCode"/>
      </w:pPr>
      <w:r>
        <w:t xml:space="preserve">    Invalid role names: []</w:t>
      </w:r>
    </w:p>
    <w:p w14:paraId="133C0671" w14:textId="77777777" w:rsidR="009A17B2" w:rsidRDefault="009A17B2" w:rsidP="009A17B2">
      <w:pPr>
        <w:pStyle w:val="SourceCode"/>
      </w:pPr>
      <w:r>
        <w:lastRenderedPageBreak/>
        <w:t>- Tokens:</w:t>
      </w:r>
    </w:p>
    <w:p w14:paraId="00CFE7C2" w14:textId="77777777" w:rsidR="009A17B2" w:rsidRDefault="009A17B2" w:rsidP="009A17B2">
      <w:pPr>
        <w:pStyle w:val="SourceCode"/>
      </w:pPr>
      <w:r>
        <w:t xml:space="preserve">    Invalid tokens: []</w:t>
      </w:r>
    </w:p>
    <w:p w14:paraId="42FAB4A0" w14:textId="77777777" w:rsidR="009A17B2" w:rsidRDefault="009A17B2" w:rsidP="009A17B2">
      <w:pPr>
        <w:pStyle w:val="SourceCode"/>
      </w:pPr>
      <w:r>
        <w:t>- Maximum value:</w:t>
      </w:r>
    </w:p>
    <w:p w14:paraId="26F02BFB" w14:textId="77777777" w:rsidR="009A17B2" w:rsidRDefault="009A17B2" w:rsidP="009A17B2">
      <w:pPr>
        <w:pStyle w:val="SourceCode"/>
      </w:pPr>
      <w:r>
        <w:t xml:space="preserve">    Actual: 88</w:t>
      </w:r>
    </w:p>
    <w:p w14:paraId="66D3F08E" w14:textId="77777777" w:rsidR="009A17B2" w:rsidRDefault="009A17B2" w:rsidP="009A17B2">
      <w:pPr>
        <w:pStyle w:val="SourceCode"/>
      </w:pPr>
      <w:r>
        <w:t xml:space="preserve">    Invalid: false</w:t>
      </w:r>
    </w:p>
    <w:p w14:paraId="6BC07683" w14:textId="77777777" w:rsidR="009A17B2" w:rsidRDefault="009A17B2" w:rsidP="009A17B2">
      <w:pPr>
        <w:pStyle w:val="SourceCode"/>
      </w:pPr>
      <w:r>
        <w:t xml:space="preserve">    Maximum: 5000</w:t>
      </w:r>
    </w:p>
    <w:p w14:paraId="518F7441" w14:textId="77777777" w:rsidR="009A17B2" w:rsidRDefault="009A17B2" w:rsidP="009A17B2">
      <w:pPr>
        <w:pStyle w:val="SourceCode"/>
      </w:pPr>
      <w:r>
        <w:t xml:space="preserve">    Percentage: 1.76</w:t>
      </w:r>
    </w:p>
    <w:p w14:paraId="076BB46A" w14:textId="77777777" w:rsidR="009A17B2" w:rsidRDefault="009A17B2" w:rsidP="009A17B2">
      <w:pPr>
        <w:pStyle w:val="SourceCode"/>
      </w:pPr>
      <w:r>
        <w:t xml:space="preserve">    Unit: byte</w:t>
      </w:r>
    </w:p>
    <w:p w14:paraId="49F4EEF8" w14:textId="77777777" w:rsidR="009A17B2" w:rsidRDefault="009A17B2" w:rsidP="009A17B2">
      <w:pPr>
        <w:pStyle w:val="SourceCode"/>
      </w:pPr>
      <w:r>
        <w:t>- Minimum UTxO:</w:t>
      </w:r>
    </w:p>
    <w:p w14:paraId="54807D3B" w14:textId="77777777" w:rsidR="009A17B2" w:rsidRDefault="009A17B2" w:rsidP="009A17B2">
      <w:pPr>
        <w:pStyle w:val="SourceCode"/>
      </w:pPr>
      <w:r>
        <w:t xml:space="preserve">    Requirement:</w:t>
      </w:r>
    </w:p>
    <w:p w14:paraId="605111CE" w14:textId="77777777" w:rsidR="009A17B2" w:rsidRDefault="009A17B2" w:rsidP="009A17B2">
      <w:pPr>
        <w:pStyle w:val="SourceCode"/>
      </w:pPr>
      <w:r>
        <w:t xml:space="preserve">      Lovelace: 1120600</w:t>
      </w:r>
    </w:p>
    <w:p w14:paraId="2124EFB8" w14:textId="77777777" w:rsidR="009A17B2" w:rsidRDefault="009A17B2" w:rsidP="009A17B2">
      <w:pPr>
        <w:pStyle w:val="SourceCode"/>
      </w:pPr>
      <w:r w:rsidRPr="0045199B">
        <w:t>-</w:t>
      </w:r>
      <w:r>
        <w:t xml:space="preserve"> Execution cost:</w:t>
      </w:r>
    </w:p>
    <w:p w14:paraId="210D1E31" w14:textId="77777777" w:rsidR="009A17B2" w:rsidRDefault="009A17B2" w:rsidP="009A17B2">
      <w:pPr>
        <w:pStyle w:val="SourceCode"/>
      </w:pPr>
      <w:r>
        <w:t xml:space="preserve">    Memory:</w:t>
      </w:r>
    </w:p>
    <w:p w14:paraId="0F4C080F" w14:textId="77777777" w:rsidR="009A17B2" w:rsidRDefault="009A17B2" w:rsidP="009A17B2">
      <w:pPr>
        <w:pStyle w:val="SourceCode"/>
      </w:pPr>
      <w:r>
        <w:t xml:space="preserve">      Actual: 6588250</w:t>
      </w:r>
    </w:p>
    <w:p w14:paraId="72DDDB26" w14:textId="77777777" w:rsidR="009A17B2" w:rsidRDefault="009A17B2" w:rsidP="009A17B2">
      <w:pPr>
        <w:pStyle w:val="SourceCode"/>
      </w:pPr>
      <w:r>
        <w:t xml:space="preserve">      Invalid: false</w:t>
      </w:r>
    </w:p>
    <w:p w14:paraId="442D2762" w14:textId="77777777" w:rsidR="009A17B2" w:rsidRDefault="009A17B2" w:rsidP="009A17B2">
      <w:pPr>
        <w:pStyle w:val="SourceCode"/>
      </w:pPr>
      <w:r>
        <w:t xml:space="preserve">      Maximum: 14000000</w:t>
      </w:r>
    </w:p>
    <w:p w14:paraId="134CA7B5" w14:textId="77777777" w:rsidR="009A17B2" w:rsidRDefault="009A17B2" w:rsidP="009A17B2">
      <w:pPr>
        <w:pStyle w:val="SourceCode"/>
      </w:pPr>
      <w:r>
        <w:t xml:space="preserve">      Percentage: 47.058928</w:t>
      </w:r>
    </w:p>
    <w:p w14:paraId="7ECA7AB4" w14:textId="77777777" w:rsidR="009A17B2" w:rsidRDefault="009A17B2" w:rsidP="009A17B2">
      <w:pPr>
        <w:pStyle w:val="SourceCode"/>
      </w:pPr>
      <w:r>
        <w:t xml:space="preserve">    Steps:</w:t>
      </w:r>
    </w:p>
    <w:p w14:paraId="38D2552F" w14:textId="77777777" w:rsidR="009A17B2" w:rsidRDefault="009A17B2" w:rsidP="009A17B2">
      <w:pPr>
        <w:pStyle w:val="SourceCode"/>
      </w:pPr>
      <w:r>
        <w:t xml:space="preserve">      Actual: 1767311958</w:t>
      </w:r>
    </w:p>
    <w:p w14:paraId="781AC769" w14:textId="77777777" w:rsidR="009A17B2" w:rsidRDefault="009A17B2" w:rsidP="009A17B2">
      <w:pPr>
        <w:pStyle w:val="SourceCode"/>
      </w:pPr>
      <w:r>
        <w:t xml:space="preserve">      Invalid: false</w:t>
      </w:r>
    </w:p>
    <w:p w14:paraId="3660F118" w14:textId="77777777" w:rsidR="009A17B2" w:rsidRDefault="009A17B2" w:rsidP="009A17B2">
      <w:pPr>
        <w:pStyle w:val="SourceCode"/>
      </w:pPr>
      <w:r>
        <w:t xml:space="preserve">      Maximum: 1000000000      </w:t>
      </w:r>
    </w:p>
    <w:p w14:paraId="400DF990" w14:textId="77777777" w:rsidR="009A17B2" w:rsidRDefault="009A17B2" w:rsidP="009A17B2">
      <w:pPr>
        <w:pStyle w:val="SourceCode"/>
      </w:pPr>
      <w:r>
        <w:t xml:space="preserve">      Percentage: 17.67311958</w:t>
      </w:r>
    </w:p>
    <w:p w14:paraId="732BECF7" w14:textId="77777777" w:rsidR="009A17B2" w:rsidRDefault="009A17B2" w:rsidP="009A17B2">
      <w:pPr>
        <w:pStyle w:val="SourceCode"/>
      </w:pPr>
      <w:r w:rsidRPr="0045199B">
        <w:t>-</w:t>
      </w:r>
      <w:r>
        <w:t xml:space="preserve"> Transaction size:</w:t>
      </w:r>
    </w:p>
    <w:p w14:paraId="772EAFE5" w14:textId="77777777" w:rsidR="009A17B2" w:rsidRDefault="009A17B2" w:rsidP="009A17B2">
      <w:pPr>
        <w:pStyle w:val="SourceCode"/>
      </w:pPr>
      <w:r>
        <w:t xml:space="preserve">    Actual: 1630</w:t>
      </w:r>
    </w:p>
    <w:p w14:paraId="551EE13F" w14:textId="77777777" w:rsidR="009A17B2" w:rsidRDefault="009A17B2" w:rsidP="009A17B2">
      <w:pPr>
        <w:pStyle w:val="SourceCode"/>
      </w:pPr>
      <w:r>
        <w:t xml:space="preserve">    Invalid: false</w:t>
      </w:r>
    </w:p>
    <w:p w14:paraId="1CB40DDF" w14:textId="77777777" w:rsidR="009A17B2" w:rsidRDefault="009A17B2" w:rsidP="009A17B2">
      <w:pPr>
        <w:pStyle w:val="SourceCode"/>
      </w:pPr>
      <w:r>
        <w:t xml:space="preserve">    Maximum: 16384</w:t>
      </w:r>
    </w:p>
    <w:p w14:paraId="4284F1A3" w14:textId="77777777" w:rsidR="009A17B2" w:rsidRDefault="009A17B2" w:rsidP="009A17B2">
      <w:pPr>
        <w:pStyle w:val="SourceCode"/>
      </w:pPr>
      <w:r>
        <w:t xml:space="preserve">    Percentage: 9.94873046875</w:t>
      </w:r>
    </w:p>
    <w:p w14:paraId="14051565" w14:textId="77777777" w:rsidR="009A17B2" w:rsidRDefault="009A17B2" w:rsidP="009A17B2">
      <w:pPr>
        <w:pStyle w:val="SourceCode"/>
      </w:pPr>
    </w:p>
    <w:p w14:paraId="5D1E8AC4" w14:textId="236ECBF2" w:rsidR="0076553E" w:rsidRDefault="0045199B" w:rsidP="00AE029E">
      <w:pPr>
        <w:spacing w:before="0" w:after="0"/>
      </w:pPr>
      <w:r>
        <w:t xml:space="preserve">We see in the output there are no problems, nothing is invalid. The contract initially has to start out with 1.12 ada. </w:t>
      </w:r>
      <w:r w:rsidR="00980D03">
        <w:t xml:space="preserve">And no matter which path you are going down the contract you will never use more </w:t>
      </w:r>
      <w:r w:rsidR="002042C8">
        <w:t>than</w:t>
      </w:r>
      <w:r w:rsidR="00980D03">
        <w:t xml:space="preserve"> 47% of the</w:t>
      </w:r>
      <w:r w:rsidR="00654BC8">
        <w:t xml:space="preserve"> Plutus </w:t>
      </w:r>
      <w:r w:rsidR="00980D03">
        <w:t>memory limit or 17% of the</w:t>
      </w:r>
      <w:r w:rsidR="00654BC8">
        <w:t xml:space="preserve"> Plutus </w:t>
      </w:r>
      <w:r w:rsidR="00980D03">
        <w:t>step limit. So, you are fine on the</w:t>
      </w:r>
      <w:r w:rsidR="00654BC8">
        <w:t xml:space="preserve"> Plutus </w:t>
      </w:r>
      <w:r w:rsidR="00980D03">
        <w:t>costs. And it is only 1.5 kB so it is only using about 10% of the budget for storing a contract on the chain. So, we are in good shape there. First, we are going to create the contract. The</w:t>
      </w:r>
      <w:r w:rsidR="00A6161C">
        <w:t xml:space="preserve"> Marlowe </w:t>
      </w:r>
      <w:r w:rsidR="00980D03">
        <w:t>runtime cli command line tool has a create command. You can explore it with the help option that lists all the options for this command.</w:t>
      </w:r>
      <w:r w:rsidR="00D406A6">
        <w:t xml:space="preserve"> </w:t>
      </w:r>
    </w:p>
    <w:p w14:paraId="7919F7D8" w14:textId="46DA75F3" w:rsidR="00980D03" w:rsidRDefault="00980D03" w:rsidP="00980D03">
      <w:pPr>
        <w:pStyle w:val="SourceCode"/>
      </w:pPr>
      <w:r w:rsidRPr="00980D03">
        <w:t>marlowe-runtime-cli create --help</w:t>
      </w:r>
    </w:p>
    <w:p w14:paraId="014DF02F" w14:textId="3DD9ADBB" w:rsidR="007921AE" w:rsidRDefault="007921AE" w:rsidP="00AE029E">
      <w:pPr>
        <w:spacing w:before="0" w:after="0"/>
      </w:pPr>
      <w:r>
        <w:t xml:space="preserve">We are only going to use a couple of </w:t>
      </w:r>
      <w:r w:rsidR="00317970">
        <w:t>the options</w:t>
      </w:r>
      <w:r>
        <w:t xml:space="preserve"> and with the following command we are creating the contract on the blockchain and specifying who is the person that is creating it.</w:t>
      </w:r>
      <w:r w:rsidR="00A57112">
        <w:t xml:space="preserve"> </w:t>
      </w:r>
    </w:p>
    <w:p w14:paraId="42CD5589" w14:textId="77777777" w:rsidR="007921AE" w:rsidRDefault="007921AE" w:rsidP="007921AE">
      <w:pPr>
        <w:pStyle w:val="SourceCode"/>
      </w:pPr>
      <w:r>
        <w:t>CONTRACT_ID=$(</w:t>
      </w:r>
    </w:p>
    <w:p w14:paraId="5A5748AD" w14:textId="77777777" w:rsidR="007921AE" w:rsidRDefault="007921AE" w:rsidP="007921AE">
      <w:pPr>
        <w:pStyle w:val="SourceCode"/>
      </w:pPr>
      <w:r>
        <w:t>marlowe-runtime-cli create \</w:t>
      </w:r>
    </w:p>
    <w:p w14:paraId="618C01DE" w14:textId="77777777" w:rsidR="007921AE" w:rsidRDefault="007921AE" w:rsidP="007921AE">
      <w:pPr>
        <w:pStyle w:val="SourceCode"/>
      </w:pPr>
      <w:r>
        <w:t xml:space="preserve">  --core-file zcb-contract.json \</w:t>
      </w:r>
    </w:p>
    <w:p w14:paraId="53308680" w14:textId="77777777" w:rsidR="007921AE" w:rsidRDefault="007921AE" w:rsidP="007921AE">
      <w:pPr>
        <w:pStyle w:val="SourceCode"/>
      </w:pPr>
      <w:r>
        <w:t xml:space="preserve">  --min-utxo "$MIN_LOVELACE" \</w:t>
      </w:r>
    </w:p>
    <w:p w14:paraId="07A4C913" w14:textId="77777777" w:rsidR="007921AE" w:rsidRDefault="007921AE" w:rsidP="007921AE">
      <w:pPr>
        <w:pStyle w:val="SourceCode"/>
      </w:pPr>
      <w:r>
        <w:t xml:space="preserve">  --change-address "$LENDER_ADDR" \</w:t>
      </w:r>
    </w:p>
    <w:p w14:paraId="57C298F2" w14:textId="77777777" w:rsidR="007921AE" w:rsidRDefault="007921AE" w:rsidP="007921AE">
      <w:pPr>
        <w:pStyle w:val="SourceCode"/>
      </w:pPr>
      <w:r>
        <w:t xml:space="preserve">  --manual-sign tx-1.unsigned \</w:t>
      </w:r>
    </w:p>
    <w:p w14:paraId="5F725AD9" w14:textId="77777777" w:rsidR="007921AE" w:rsidRDefault="007921AE" w:rsidP="007921AE">
      <w:pPr>
        <w:pStyle w:val="SourceCode"/>
      </w:pPr>
      <w:r>
        <w:t>| jq -r 'fromjson | .contractId' \</w:t>
      </w:r>
    </w:p>
    <w:p w14:paraId="411415FE" w14:textId="77777777" w:rsidR="007921AE" w:rsidRDefault="007921AE" w:rsidP="007921AE">
      <w:pPr>
        <w:pStyle w:val="SourceCode"/>
      </w:pPr>
      <w:r>
        <w:t>)</w:t>
      </w:r>
    </w:p>
    <w:p w14:paraId="00EEBCDF" w14:textId="3A9C7EFA" w:rsidR="007921AE" w:rsidRDefault="007921AE" w:rsidP="007921AE">
      <w:pPr>
        <w:pStyle w:val="SourceCode"/>
      </w:pPr>
      <w:r>
        <w:t>echo "CONTRACT_ID = $CONTRACT_ID"</w:t>
      </w:r>
    </w:p>
    <w:p w14:paraId="417E9FC8" w14:textId="557C67CB" w:rsidR="00980D03" w:rsidRDefault="007921AE" w:rsidP="00AE029E">
      <w:pPr>
        <w:spacing w:before="0" w:after="0"/>
      </w:pPr>
      <w:r>
        <w:lastRenderedPageBreak/>
        <w:t>The output will look something like this:</w:t>
      </w:r>
      <w:r w:rsidR="00A03B29">
        <w:t xml:space="preserve"> </w:t>
      </w:r>
    </w:p>
    <w:p w14:paraId="0AA8CE96" w14:textId="35C54C03" w:rsidR="007921AE" w:rsidRDefault="007921AE" w:rsidP="007921AE">
      <w:pPr>
        <w:pStyle w:val="SourceCode"/>
      </w:pPr>
      <w:r w:rsidRPr="007921AE">
        <w:t>CONTRACT_ID = 3bd6f3011ebabd0d55182aa657a7b841faa9f4b823d1fd76a215d917d0c61895#1</w:t>
      </w:r>
    </w:p>
    <w:p w14:paraId="15D36184" w14:textId="7C71C82E" w:rsidR="004B38E6" w:rsidRDefault="00E64E28" w:rsidP="004B38E6">
      <w:pPr>
        <w:spacing w:before="0" w:after="0"/>
      </w:pPr>
      <w:r>
        <w:t>The command creates an unsigned transaction that gets stored in the tx-1.u</w:t>
      </w:r>
      <w:r w:rsidR="0046193D">
        <w:t>n</w:t>
      </w:r>
      <w:r>
        <w:t xml:space="preserve">signed file. </w:t>
      </w:r>
      <w:r w:rsidR="003C129E">
        <w:t>There are multiple ways how to sign this transaction and submit it to the blockchain</w:t>
      </w:r>
      <w:r w:rsidR="004B38E6">
        <w:t xml:space="preserve">: </w:t>
      </w:r>
    </w:p>
    <w:p w14:paraId="6950CA1C" w14:textId="45532604" w:rsidR="004B38E6" w:rsidRDefault="004B38E6" w:rsidP="004B38E6">
      <w:pPr>
        <w:pStyle w:val="ListParagraph"/>
        <w:numPr>
          <w:ilvl w:val="0"/>
          <w:numId w:val="42"/>
        </w:numPr>
        <w:spacing w:before="0" w:after="0"/>
      </w:pPr>
      <w:r w:rsidRPr="004B38E6">
        <w:rPr>
          <w:i/>
          <w:iCs/>
        </w:rPr>
        <w:t>cardano-cli</w:t>
      </w:r>
      <w:r>
        <w:t xml:space="preserve"> at the command line</w:t>
      </w:r>
    </w:p>
    <w:p w14:paraId="5B66871C" w14:textId="5DD36CAE" w:rsidR="004B38E6" w:rsidRDefault="004B38E6" w:rsidP="004B38E6">
      <w:pPr>
        <w:pStyle w:val="ListParagraph"/>
        <w:numPr>
          <w:ilvl w:val="0"/>
          <w:numId w:val="42"/>
        </w:numPr>
        <w:spacing w:before="0" w:after="0"/>
      </w:pPr>
      <w:r w:rsidRPr="004B38E6">
        <w:rPr>
          <w:i/>
          <w:iCs/>
        </w:rPr>
        <w:t>cardano-wallet</w:t>
      </w:r>
      <w:r>
        <w:t xml:space="preserve"> at the command line or as a REST service</w:t>
      </w:r>
    </w:p>
    <w:p w14:paraId="075A2F71" w14:textId="7E6F18A1" w:rsidR="004B38E6" w:rsidRDefault="004B38E6" w:rsidP="004B38E6">
      <w:pPr>
        <w:pStyle w:val="ListParagraph"/>
        <w:numPr>
          <w:ilvl w:val="0"/>
          <w:numId w:val="42"/>
        </w:numPr>
        <w:spacing w:before="0" w:after="0"/>
      </w:pPr>
      <w:r w:rsidRPr="004B38E6">
        <w:rPr>
          <w:i/>
          <w:iCs/>
        </w:rPr>
        <w:t>cardano-hw-cli</w:t>
      </w:r>
      <w:r>
        <w:t xml:space="preserve"> for a hardware wallet at the command line</w:t>
      </w:r>
    </w:p>
    <w:p w14:paraId="29DAB59A" w14:textId="2D1F06FF" w:rsidR="004B38E6" w:rsidRDefault="004B38E6" w:rsidP="004B38E6">
      <w:pPr>
        <w:pStyle w:val="ListParagraph"/>
        <w:numPr>
          <w:ilvl w:val="0"/>
          <w:numId w:val="42"/>
        </w:numPr>
        <w:spacing w:before="0" w:after="0"/>
      </w:pPr>
      <w:r>
        <w:t>a Babbage-compatible CIP-30 wallet in a web browser</w:t>
      </w:r>
    </w:p>
    <w:p w14:paraId="62329CA6" w14:textId="44B5C2A2" w:rsidR="007921AE" w:rsidRDefault="004B38E6" w:rsidP="004B38E6">
      <w:pPr>
        <w:spacing w:before="0" w:after="0"/>
      </w:pPr>
      <w:r>
        <w:t>For convenience</w:t>
      </w:r>
      <w:r w:rsidR="009449EA">
        <w:t xml:space="preserve"> </w:t>
      </w:r>
      <w:r>
        <w:t>we</w:t>
      </w:r>
      <w:r w:rsidR="009449EA">
        <w:t xml:space="preserve"> will</w:t>
      </w:r>
      <w:r>
        <w:t xml:space="preserve"> use marlowe-cli transaction submit. </w:t>
      </w:r>
      <w:r w:rsidR="00930ABE">
        <w:t xml:space="preserve">We have to input the unsigned file to the command, the signer key and a timeout of 600 seconds. </w:t>
      </w:r>
      <w:r w:rsidR="00932C18">
        <w:t xml:space="preserve">That is the time we are willing to wait for a confirmation on the blockchain. </w:t>
      </w:r>
      <w:r w:rsidR="00930ABE">
        <w:t xml:space="preserve"> </w:t>
      </w:r>
    </w:p>
    <w:p w14:paraId="79DCE187" w14:textId="77777777" w:rsidR="009449EA" w:rsidRDefault="009449EA" w:rsidP="009449EA">
      <w:pPr>
        <w:pStyle w:val="SourceCode"/>
      </w:pPr>
      <w:r>
        <w:t>TX_1=$(</w:t>
      </w:r>
    </w:p>
    <w:p w14:paraId="29C4EE82" w14:textId="77777777" w:rsidR="009449EA" w:rsidRDefault="009449EA" w:rsidP="009449EA">
      <w:pPr>
        <w:pStyle w:val="SourceCode"/>
      </w:pPr>
      <w:r>
        <w:t>marlowe-cli transaction submit \</w:t>
      </w:r>
    </w:p>
    <w:p w14:paraId="02FEAB73" w14:textId="77777777" w:rsidR="009449EA" w:rsidRDefault="009449EA" w:rsidP="009449EA">
      <w:pPr>
        <w:pStyle w:val="SourceCode"/>
      </w:pPr>
      <w:r>
        <w:t xml:space="preserve">  --tx-body-file tx-1.unsigned \</w:t>
      </w:r>
    </w:p>
    <w:p w14:paraId="7F04136B" w14:textId="77777777" w:rsidR="009449EA" w:rsidRDefault="009449EA" w:rsidP="009449EA">
      <w:pPr>
        <w:pStyle w:val="SourceCode"/>
      </w:pPr>
      <w:r>
        <w:t xml:space="preserve">  --required-signer "$LENDER_SKEY" \</w:t>
      </w:r>
    </w:p>
    <w:p w14:paraId="5A69FC5D" w14:textId="77777777" w:rsidR="009449EA" w:rsidRDefault="009449EA" w:rsidP="009449EA">
      <w:pPr>
        <w:pStyle w:val="SourceCode"/>
      </w:pPr>
      <w:r>
        <w:t xml:space="preserve">  --timeout 600 \</w:t>
      </w:r>
    </w:p>
    <w:p w14:paraId="2F035C5E" w14:textId="77777777" w:rsidR="009449EA" w:rsidRDefault="009449EA" w:rsidP="009449EA">
      <w:pPr>
        <w:pStyle w:val="SourceCode"/>
      </w:pPr>
      <w:r>
        <w:t>| sed -e 's/^TxId "\(.*\)"$/\1/' \</w:t>
      </w:r>
    </w:p>
    <w:p w14:paraId="2EFB6129" w14:textId="77777777" w:rsidR="009449EA" w:rsidRDefault="009449EA" w:rsidP="009449EA">
      <w:pPr>
        <w:pStyle w:val="SourceCode"/>
      </w:pPr>
      <w:r>
        <w:t>)</w:t>
      </w:r>
    </w:p>
    <w:p w14:paraId="2A8EA51C" w14:textId="7CCB21A8" w:rsidR="009449EA" w:rsidRDefault="009449EA" w:rsidP="009449EA">
      <w:pPr>
        <w:pStyle w:val="SourceCode"/>
      </w:pPr>
      <w:r>
        <w:t>echo "TX_1 = $TX_1"</w:t>
      </w:r>
    </w:p>
    <w:p w14:paraId="504113D4" w14:textId="02F44D04" w:rsidR="00930ABE" w:rsidRDefault="00930ABE" w:rsidP="00930ABE">
      <w:pPr>
        <w:spacing w:before="0" w:after="0"/>
      </w:pPr>
      <w:r>
        <w:t xml:space="preserve">One may have to wait a minute or so for the transactions to be confirmed on the blockchain. </w:t>
      </w:r>
      <w:r w:rsidR="002158E0">
        <w:t>With the command below we can also print the</w:t>
      </w:r>
      <w:r w:rsidR="00654BC8">
        <w:t xml:space="preserve"> Cardano </w:t>
      </w:r>
      <w:r w:rsidR="002158E0">
        <w:t xml:space="preserve">explorer link for our transaction. </w:t>
      </w:r>
    </w:p>
    <w:p w14:paraId="7F8BF3D6" w14:textId="5A96F461" w:rsidR="004A2932" w:rsidRDefault="004A2932" w:rsidP="004A2932">
      <w:pPr>
        <w:pStyle w:val="SourceCode"/>
      </w:pPr>
      <w:r w:rsidRPr="004A2932">
        <w:t>echo "$EXPLORER_URL"/transaction/"$TX_1?tab=utxo"</w:t>
      </w:r>
    </w:p>
    <w:p w14:paraId="6FE347B6" w14:textId="0C43D2A0" w:rsidR="004A2932" w:rsidRDefault="00D75998" w:rsidP="00930ABE">
      <w:pPr>
        <w:spacing w:before="0" w:after="0"/>
      </w:pPr>
      <w:r>
        <w:t>And we can also query the transaction with the</w:t>
      </w:r>
      <w:r w:rsidR="00654BC8">
        <w:t xml:space="preserve"> Cardano </w:t>
      </w:r>
      <w:r>
        <w:t>cli.</w:t>
      </w:r>
    </w:p>
    <w:p w14:paraId="0987A4E7" w14:textId="5DBF46A1" w:rsidR="0062294B" w:rsidRDefault="00D75998" w:rsidP="0062294B">
      <w:pPr>
        <w:pStyle w:val="SourceCode"/>
      </w:pPr>
      <w:r w:rsidRPr="00D75998">
        <w:t>cardano-cli query utxo --testnet-magic "$CARDANO_TESTNET_MAGIC" --tx-in "$TX_1#1"</w:t>
      </w:r>
    </w:p>
    <w:p w14:paraId="7BDA4FF3" w14:textId="53AD09A0" w:rsidR="00D75998" w:rsidRDefault="0038608A" w:rsidP="00930ABE">
      <w:pPr>
        <w:spacing w:before="0" w:after="0"/>
      </w:pPr>
      <w:r>
        <w:t>Below</w:t>
      </w:r>
      <w:r w:rsidR="0062294B">
        <w:t xml:space="preserve"> is an example output of the above query command. </w:t>
      </w:r>
    </w:p>
    <w:p w14:paraId="0E05706C" w14:textId="77777777" w:rsidR="0062294B" w:rsidRDefault="0062294B" w:rsidP="0062294B">
      <w:pPr>
        <w:pStyle w:val="SourceCode"/>
      </w:pPr>
      <w:r>
        <w:t xml:space="preserve">                           TxHash                                 TxIx        Amount</w:t>
      </w:r>
    </w:p>
    <w:p w14:paraId="01B6A239" w14:textId="77777777" w:rsidR="0062294B" w:rsidRDefault="0062294B" w:rsidP="0062294B">
      <w:pPr>
        <w:pStyle w:val="SourceCode"/>
      </w:pPr>
      <w:r>
        <w:t>--------------------------------------------------------------------------------------</w:t>
      </w:r>
    </w:p>
    <w:p w14:paraId="567A2704" w14:textId="77777777" w:rsidR="0062294B" w:rsidRDefault="0062294B" w:rsidP="0062294B">
      <w:pPr>
        <w:pStyle w:val="SourceCode"/>
      </w:pPr>
      <w:r>
        <w:t xml:space="preserve">3bd6f3011ebabd0d55182aa657a7b841faa9f4b823d1fd76a215d917d0c61895     1        2000000 </w:t>
      </w:r>
    </w:p>
    <w:p w14:paraId="2737BB25" w14:textId="77777777" w:rsidR="0062294B" w:rsidRDefault="0062294B" w:rsidP="0062294B">
      <w:pPr>
        <w:pStyle w:val="SourceCode"/>
      </w:pPr>
      <w:r>
        <w:t xml:space="preserve">                                                                              lovelace </w:t>
      </w:r>
    </w:p>
    <w:p w14:paraId="20133A22" w14:textId="77777777" w:rsidR="0062294B" w:rsidRDefault="0062294B" w:rsidP="0062294B">
      <w:pPr>
        <w:pStyle w:val="SourceCode"/>
        <w:jc w:val="right"/>
      </w:pPr>
      <w:r>
        <w:t>+ TxOutDatumHash ScriptDataInBabbageEra "a3d7e66932dd99e0a1ca6eb6f3f72d1ac2810f04f62571ed817f9559ad12feb1"</w:t>
      </w:r>
    </w:p>
    <w:p w14:paraId="3BDD2705" w14:textId="77777777" w:rsidR="0062294B" w:rsidRDefault="0062294B" w:rsidP="0062294B">
      <w:pPr>
        <w:pStyle w:val="SourceCode"/>
      </w:pPr>
    </w:p>
    <w:p w14:paraId="10214828" w14:textId="53E4A691" w:rsidR="00FA299E" w:rsidRDefault="00FA299E" w:rsidP="004B38E6">
      <w:pPr>
        <w:spacing w:before="0" w:after="0"/>
      </w:pPr>
      <w:r>
        <w:t>With the</w:t>
      </w:r>
      <w:r w:rsidR="00A6161C">
        <w:t xml:space="preserve"> Marlowe </w:t>
      </w:r>
      <w:r>
        <w:t xml:space="preserve">runtime command can fetch a contract from the blockchain and print information about it. You can use the following command: </w:t>
      </w:r>
    </w:p>
    <w:p w14:paraId="3D58A946" w14:textId="20BB945B" w:rsidR="00FA299E" w:rsidRDefault="00FA299E" w:rsidP="00FA299E">
      <w:pPr>
        <w:pStyle w:val="SourceCode"/>
      </w:pPr>
      <w:r w:rsidRPr="00FA299E">
        <w:lastRenderedPageBreak/>
        <w:t>marlowe-runtime-cli log --show-contract "$CONTRACT_ID"</w:t>
      </w:r>
    </w:p>
    <w:p w14:paraId="212AE5BD" w14:textId="33769E90" w:rsidR="00FA299E" w:rsidRDefault="00FA299E" w:rsidP="004B38E6">
      <w:pPr>
        <w:spacing w:before="0" w:after="0"/>
      </w:pPr>
      <w:r>
        <w:t>Below you can see an example output from this command.</w:t>
      </w:r>
    </w:p>
    <w:p w14:paraId="2A06B128" w14:textId="77777777" w:rsidR="00FA299E" w:rsidRDefault="00FA299E" w:rsidP="00FA299E">
      <w:pPr>
        <w:pStyle w:val="SourceCode"/>
        <w:jc w:val="left"/>
      </w:pPr>
      <w:r>
        <w:t>transaction 3bd6f3011ebabd0d55182aa657a7b841faa9f4b823d1fd76a215d917d0c61895 (creation)</w:t>
      </w:r>
    </w:p>
    <w:p w14:paraId="5DC72405" w14:textId="77777777" w:rsidR="00FA299E" w:rsidRDefault="00FA299E" w:rsidP="00FA299E">
      <w:pPr>
        <w:pStyle w:val="SourceCode"/>
        <w:jc w:val="left"/>
      </w:pPr>
      <w:r>
        <w:t>ContractId:      3bd6f3011ebabd0d55182aa657a7b841faa9f4b823d1fd76a215d917d0c61895#1</w:t>
      </w:r>
    </w:p>
    <w:p w14:paraId="3BBDC183" w14:textId="77777777" w:rsidR="00FA299E" w:rsidRDefault="00FA299E" w:rsidP="00FA299E">
      <w:pPr>
        <w:pStyle w:val="SourceCode"/>
        <w:jc w:val="left"/>
      </w:pPr>
      <w:r>
        <w:t>SlotNo:          23920017</w:t>
      </w:r>
    </w:p>
    <w:p w14:paraId="79B5956E" w14:textId="77777777" w:rsidR="00FA299E" w:rsidRDefault="00FA299E" w:rsidP="00FA299E">
      <w:pPr>
        <w:pStyle w:val="SourceCode"/>
        <w:jc w:val="left"/>
      </w:pPr>
      <w:r>
        <w:t>BlockNo:         755074</w:t>
      </w:r>
    </w:p>
    <w:p w14:paraId="46328ACE" w14:textId="77777777" w:rsidR="00FA299E" w:rsidRDefault="00FA299E" w:rsidP="00FA299E">
      <w:pPr>
        <w:pStyle w:val="SourceCode"/>
        <w:jc w:val="left"/>
      </w:pPr>
      <w:r>
        <w:t>BlockId:         3235ba612d6df4e536da88890b39cc0fbb96ff3313643dd999ef31ed699f3af2</w:t>
      </w:r>
    </w:p>
    <w:p w14:paraId="1C03E5C4" w14:textId="77777777" w:rsidR="00FA299E" w:rsidRDefault="00FA299E" w:rsidP="00FA299E">
      <w:pPr>
        <w:pStyle w:val="SourceCode"/>
        <w:jc w:val="left"/>
      </w:pPr>
      <w:r>
        <w:t>ScriptAddress:   addr_test1wqhdyccahvnheppng3fut3phhp3jt5m37zp4529ezz535ms2u9jqv</w:t>
      </w:r>
    </w:p>
    <w:p w14:paraId="5C925D61" w14:textId="77777777" w:rsidR="00FA299E" w:rsidRDefault="00FA299E" w:rsidP="00FA299E">
      <w:pPr>
        <w:pStyle w:val="SourceCode"/>
        <w:jc w:val="left"/>
      </w:pPr>
      <w:r>
        <w:t>Marlowe Version: 1</w:t>
      </w:r>
    </w:p>
    <w:p w14:paraId="76152F85" w14:textId="77777777" w:rsidR="00FA299E" w:rsidRDefault="00FA299E" w:rsidP="00FA299E">
      <w:pPr>
        <w:pStyle w:val="SourceCode"/>
        <w:jc w:val="left"/>
      </w:pPr>
    </w:p>
    <w:p w14:paraId="25CD06FE" w14:textId="77777777" w:rsidR="00FA299E" w:rsidRDefault="00FA299E" w:rsidP="00FA299E">
      <w:pPr>
        <w:pStyle w:val="SourceCode"/>
        <w:jc w:val="left"/>
      </w:pPr>
      <w:r>
        <w:t xml:space="preserve">    When [</w:t>
      </w:r>
    </w:p>
    <w:p w14:paraId="4591F38C" w14:textId="77777777" w:rsidR="00FA299E" w:rsidRDefault="00FA299E" w:rsidP="00FA299E">
      <w:pPr>
        <w:pStyle w:val="SourceCode"/>
        <w:jc w:val="left"/>
      </w:pPr>
      <w:r>
        <w:t xml:space="preserve">      (Case</w:t>
      </w:r>
    </w:p>
    <w:p w14:paraId="0B392152" w14:textId="77777777" w:rsidR="00FA299E" w:rsidRDefault="00FA299E" w:rsidP="00FA299E">
      <w:pPr>
        <w:pStyle w:val="SourceCode"/>
        <w:jc w:val="left"/>
      </w:pPr>
      <w:r>
        <w:t xml:space="preserve">         (Deposit (Address "addr_test1vqd3yrtjyx49uld43lvwqaf7z4k03su8gf2x4yr7syzvckgfzm4ck") (Address "addr_test1vqd3yrtjyx49uld43lvwqaf7z4k03su8gf2x4yr7syzvckgfzm4ck")</w:t>
      </w:r>
    </w:p>
    <w:p w14:paraId="29C00A00" w14:textId="77777777" w:rsidR="00FA299E" w:rsidRDefault="00FA299E" w:rsidP="00FA299E">
      <w:pPr>
        <w:pStyle w:val="SourceCode"/>
        <w:jc w:val="left"/>
      </w:pPr>
      <w:r>
        <w:t xml:space="preserve">            (Token "" "")</w:t>
      </w:r>
    </w:p>
    <w:p w14:paraId="474C7937" w14:textId="77777777" w:rsidR="00FA299E" w:rsidRDefault="00FA299E" w:rsidP="00FA299E">
      <w:pPr>
        <w:pStyle w:val="SourceCode"/>
        <w:jc w:val="left"/>
      </w:pPr>
      <w:r>
        <w:t xml:space="preserve">            (Constant 80000000))</w:t>
      </w:r>
    </w:p>
    <w:p w14:paraId="5BD31D4D" w14:textId="77777777" w:rsidR="00FA299E" w:rsidRDefault="00FA299E" w:rsidP="00FA299E">
      <w:pPr>
        <w:pStyle w:val="SourceCode"/>
        <w:jc w:val="left"/>
      </w:pPr>
      <w:r>
        <w:t xml:space="preserve">         (Pay (Address "addr_test1vqd3yrtjyx49uld43lvwqaf7z4k03su8gf2x4yr7syzvckgfzm4ck")</w:t>
      </w:r>
    </w:p>
    <w:p w14:paraId="4D180982" w14:textId="77777777" w:rsidR="00FA299E" w:rsidRDefault="00FA299E" w:rsidP="00FA299E">
      <w:pPr>
        <w:pStyle w:val="SourceCode"/>
        <w:jc w:val="left"/>
      </w:pPr>
      <w:r>
        <w:t xml:space="preserve">            (Party (Address "addr_test1vpy4n4peh4suv0y55yptur0066j5kds8r4ncnuzm0vpzfgg0dhz6d"))</w:t>
      </w:r>
    </w:p>
    <w:p w14:paraId="2E31A7B4" w14:textId="77777777" w:rsidR="00FA299E" w:rsidRDefault="00FA299E" w:rsidP="00FA299E">
      <w:pPr>
        <w:pStyle w:val="SourceCode"/>
        <w:jc w:val="left"/>
      </w:pPr>
      <w:r>
        <w:t xml:space="preserve">            (Token "" "")</w:t>
      </w:r>
    </w:p>
    <w:p w14:paraId="41FB784F" w14:textId="77777777" w:rsidR="00FA299E" w:rsidRDefault="00FA299E" w:rsidP="00FA299E">
      <w:pPr>
        <w:pStyle w:val="SourceCode"/>
        <w:jc w:val="left"/>
      </w:pPr>
      <w:r>
        <w:t xml:space="preserve">            (Constant 80000000)</w:t>
      </w:r>
    </w:p>
    <w:p w14:paraId="67435952" w14:textId="77777777" w:rsidR="00FA299E" w:rsidRDefault="00FA299E" w:rsidP="00FA299E">
      <w:pPr>
        <w:pStyle w:val="SourceCode"/>
        <w:jc w:val="left"/>
      </w:pPr>
      <w:r>
        <w:t xml:space="preserve">            (When [</w:t>
      </w:r>
    </w:p>
    <w:p w14:paraId="1DC68AD7" w14:textId="77777777" w:rsidR="00FA299E" w:rsidRDefault="00FA299E" w:rsidP="00FA299E">
      <w:pPr>
        <w:pStyle w:val="SourceCode"/>
        <w:jc w:val="left"/>
      </w:pPr>
      <w:r>
        <w:t xml:space="preserve">               (Case</w:t>
      </w:r>
    </w:p>
    <w:p w14:paraId="64C90ABB" w14:textId="77777777" w:rsidR="00FA299E" w:rsidRDefault="00FA299E" w:rsidP="00FA299E">
      <w:pPr>
        <w:pStyle w:val="SourceCode"/>
        <w:jc w:val="left"/>
      </w:pPr>
      <w:r>
        <w:t xml:space="preserve">                  (Deposit (Address "addr_test1vpy4n4peh4suv0y55yptur0066j5kds8r4ncnuzm0vpzfgg0dhz6d") (Address "addr_test1vpy4n4peh4suv0y55yptur0066j5kds8r4ncnuzm0vpzfgg0dhz6d")</w:t>
      </w:r>
    </w:p>
    <w:p w14:paraId="0FADA3B8" w14:textId="77777777" w:rsidR="00FA299E" w:rsidRDefault="00FA299E" w:rsidP="00FA299E">
      <w:pPr>
        <w:pStyle w:val="SourceCode"/>
        <w:jc w:val="left"/>
      </w:pPr>
      <w:r>
        <w:t xml:space="preserve">                     (Token "" "")</w:t>
      </w:r>
    </w:p>
    <w:p w14:paraId="136E8005" w14:textId="77777777" w:rsidR="00FA299E" w:rsidRDefault="00FA299E" w:rsidP="00FA299E">
      <w:pPr>
        <w:pStyle w:val="SourceCode"/>
        <w:jc w:val="left"/>
      </w:pPr>
      <w:r>
        <w:t xml:space="preserve">                     (AddValue</w:t>
      </w:r>
    </w:p>
    <w:p w14:paraId="1131FFCF" w14:textId="77777777" w:rsidR="00FA299E" w:rsidRDefault="00FA299E" w:rsidP="00FA299E">
      <w:pPr>
        <w:pStyle w:val="SourceCode"/>
        <w:jc w:val="left"/>
      </w:pPr>
      <w:r>
        <w:t xml:space="preserve">                        (Constant 80000000)</w:t>
      </w:r>
    </w:p>
    <w:p w14:paraId="462F6052" w14:textId="77777777" w:rsidR="00FA299E" w:rsidRDefault="00FA299E" w:rsidP="00FA299E">
      <w:pPr>
        <w:pStyle w:val="SourceCode"/>
        <w:jc w:val="left"/>
      </w:pPr>
      <w:r>
        <w:t xml:space="preserve">                        (Constant 5000000)))</w:t>
      </w:r>
    </w:p>
    <w:p w14:paraId="228F0581" w14:textId="77777777" w:rsidR="00FA299E" w:rsidRDefault="00FA299E" w:rsidP="00FA299E">
      <w:pPr>
        <w:pStyle w:val="SourceCode"/>
        <w:jc w:val="left"/>
      </w:pPr>
      <w:r>
        <w:t xml:space="preserve">                  (Pay (Address "addr_test1vpy4n4peh4suv0y55yptur0066j5kds8r4ncnuzm0vpzfgg0dhz6d")</w:t>
      </w:r>
    </w:p>
    <w:p w14:paraId="63D2E5ED" w14:textId="77777777" w:rsidR="00FA299E" w:rsidRDefault="00FA299E" w:rsidP="00FA299E">
      <w:pPr>
        <w:pStyle w:val="SourceCode"/>
        <w:jc w:val="left"/>
      </w:pPr>
      <w:r>
        <w:t>...</w:t>
      </w:r>
    </w:p>
    <w:p w14:paraId="2CCB9A8D" w14:textId="77777777" w:rsidR="00FA299E" w:rsidRDefault="00FA299E" w:rsidP="00FA299E">
      <w:pPr>
        <w:pStyle w:val="SourceCode"/>
        <w:jc w:val="left"/>
      </w:pPr>
      <w:r>
        <w:t xml:space="preserve">                     (AddValue</w:t>
      </w:r>
    </w:p>
    <w:p w14:paraId="19F4EAD1" w14:textId="77777777" w:rsidR="00FA299E" w:rsidRDefault="00FA299E" w:rsidP="00FA299E">
      <w:pPr>
        <w:pStyle w:val="SourceCode"/>
        <w:jc w:val="left"/>
      </w:pPr>
      <w:r>
        <w:t xml:space="preserve">                        (Constant 80000000)</w:t>
      </w:r>
    </w:p>
    <w:p w14:paraId="6DDF02CA" w14:textId="63E1145D" w:rsidR="00FA299E" w:rsidRDefault="00FA299E" w:rsidP="00FA299E">
      <w:pPr>
        <w:pStyle w:val="SourceCode"/>
        <w:jc w:val="left"/>
      </w:pPr>
      <w:r>
        <w:t xml:space="preserve">                        (Constant 5000000)) Close))] 1679613525000 Close)))] 1679606325000 Close</w:t>
      </w:r>
    </w:p>
    <w:p w14:paraId="492B1797" w14:textId="5BDF39A7" w:rsidR="00FA299E" w:rsidRDefault="00FA299E" w:rsidP="004B38E6">
      <w:pPr>
        <w:spacing w:before="0" w:after="0"/>
      </w:pPr>
      <w:r>
        <w:t>It gives us the history of where the transaction was created and then you see the contract is printed out in</w:t>
      </w:r>
      <w:r w:rsidR="00A6161C">
        <w:t xml:space="preserve"> Marlowe </w:t>
      </w:r>
      <w:r>
        <w:t>format. Other tools can give you even more details. One of them is</w:t>
      </w:r>
      <w:r w:rsidR="00A6161C">
        <w:t xml:space="preserve"> Marlowe </w:t>
      </w:r>
      <w:r>
        <w:t>pipe that does a full dump of the contract in JSON format. We can convert it to yaml and read it so we can verify the creation worked. Below is an example command:</w:t>
      </w:r>
    </w:p>
    <w:p w14:paraId="1F4ED44B" w14:textId="290F8166" w:rsidR="00FA299E" w:rsidRDefault="00FA299E" w:rsidP="00FA299E">
      <w:pPr>
        <w:pStyle w:val="SourceCode"/>
      </w:pPr>
      <w:r w:rsidRPr="00FA299E">
        <w:t>echo '{"request" : "get", "contractId" : "'"$CONTRACT_ID"'"}' | marlowe-pipe 2&gt; /dev/null | json2yaml</w:t>
      </w:r>
    </w:p>
    <w:p w14:paraId="78E53532" w14:textId="0ED45E62" w:rsidR="00FA299E" w:rsidRDefault="00FA299E" w:rsidP="004B38E6">
      <w:pPr>
        <w:spacing w:before="0" w:after="0"/>
      </w:pPr>
      <w:r>
        <w:lastRenderedPageBreak/>
        <w:t xml:space="preserve">The next thing we have to do is that the lender has to deposit the principle. </w:t>
      </w:r>
      <w:r w:rsidR="00806D8A">
        <w:t>We will use the</w:t>
      </w:r>
      <w:r w:rsidR="00A6161C">
        <w:t xml:space="preserve"> Marlowe </w:t>
      </w:r>
      <w:r w:rsidR="00806D8A">
        <w:t>deposit command. You can check all the options for this command with:</w:t>
      </w:r>
    </w:p>
    <w:p w14:paraId="59BEB244" w14:textId="3300AC04" w:rsidR="00806D8A" w:rsidRDefault="00806D8A" w:rsidP="00806D8A">
      <w:pPr>
        <w:pStyle w:val="SourceCode"/>
      </w:pPr>
      <w:r w:rsidRPr="00806D8A">
        <w:t>marlowe-runtime-cli deposit --help</w:t>
      </w:r>
    </w:p>
    <w:p w14:paraId="6E7E8EE1" w14:textId="0DC4E260" w:rsidR="00806D8A" w:rsidRDefault="00F1419A" w:rsidP="004B38E6">
      <w:pPr>
        <w:spacing w:before="0" w:after="0"/>
      </w:pPr>
      <w:r>
        <w:t>Our</w:t>
      </w:r>
      <w:r w:rsidR="00806D8A">
        <w:t xml:space="preserve"> command will have to take in the contract ID, the lender address, the principal and the unsigned transaction. </w:t>
      </w:r>
    </w:p>
    <w:p w14:paraId="1502B11F" w14:textId="77777777" w:rsidR="00806D8A" w:rsidRDefault="00806D8A" w:rsidP="00806D8A">
      <w:pPr>
        <w:pStyle w:val="SourceCode"/>
      </w:pPr>
      <w:r>
        <w:t>TX_2=$(</w:t>
      </w:r>
    </w:p>
    <w:p w14:paraId="2351B5ED" w14:textId="77777777" w:rsidR="00806D8A" w:rsidRDefault="00806D8A" w:rsidP="00806D8A">
      <w:pPr>
        <w:pStyle w:val="SourceCode"/>
      </w:pPr>
      <w:r>
        <w:t>marlowe-runtime-cli deposit \</w:t>
      </w:r>
    </w:p>
    <w:p w14:paraId="10BCF967" w14:textId="77777777" w:rsidR="00806D8A" w:rsidRDefault="00806D8A" w:rsidP="00806D8A">
      <w:pPr>
        <w:pStyle w:val="SourceCode"/>
      </w:pPr>
      <w:r>
        <w:t xml:space="preserve">  --contract "$CONTRACT_ID" \</w:t>
      </w:r>
    </w:p>
    <w:p w14:paraId="3CB88FA7" w14:textId="77777777" w:rsidR="00806D8A" w:rsidRDefault="00806D8A" w:rsidP="00806D8A">
      <w:pPr>
        <w:pStyle w:val="SourceCode"/>
      </w:pPr>
      <w:r>
        <w:t xml:space="preserve">  --from-party "$LENDER_ADDR" \</w:t>
      </w:r>
    </w:p>
    <w:p w14:paraId="0F6BCC18" w14:textId="77777777" w:rsidR="00806D8A" w:rsidRDefault="00806D8A" w:rsidP="00806D8A">
      <w:pPr>
        <w:pStyle w:val="SourceCode"/>
      </w:pPr>
      <w:r>
        <w:t xml:space="preserve">  --to-party "$LENDER_ADDR" \</w:t>
      </w:r>
    </w:p>
    <w:p w14:paraId="358160B4" w14:textId="77777777" w:rsidR="00806D8A" w:rsidRDefault="00806D8A" w:rsidP="00806D8A">
      <w:pPr>
        <w:pStyle w:val="SourceCode"/>
      </w:pPr>
      <w:r>
        <w:t xml:space="preserve">  --lovelace "$PRINCIPAL" \</w:t>
      </w:r>
    </w:p>
    <w:p w14:paraId="3F67A4C5" w14:textId="77777777" w:rsidR="00806D8A" w:rsidRDefault="00806D8A" w:rsidP="00806D8A">
      <w:pPr>
        <w:pStyle w:val="SourceCode"/>
      </w:pPr>
      <w:r>
        <w:t xml:space="preserve">  --change-address "$LENDER_ADDR" \</w:t>
      </w:r>
    </w:p>
    <w:p w14:paraId="0628E912" w14:textId="77777777" w:rsidR="00806D8A" w:rsidRDefault="00806D8A" w:rsidP="00806D8A">
      <w:pPr>
        <w:pStyle w:val="SourceCode"/>
      </w:pPr>
      <w:r>
        <w:t xml:space="preserve">  --manual-sign tx-2.unsigned \</w:t>
      </w:r>
    </w:p>
    <w:p w14:paraId="6A82004C" w14:textId="77777777" w:rsidR="00806D8A" w:rsidRDefault="00806D8A" w:rsidP="00806D8A">
      <w:pPr>
        <w:pStyle w:val="SourceCode"/>
      </w:pPr>
      <w:r>
        <w:t>| jq -r 'fromjson | .txId' \</w:t>
      </w:r>
    </w:p>
    <w:p w14:paraId="18525C9F" w14:textId="77777777" w:rsidR="00806D8A" w:rsidRDefault="00806D8A" w:rsidP="00806D8A">
      <w:pPr>
        <w:pStyle w:val="SourceCode"/>
      </w:pPr>
      <w:r>
        <w:t>)</w:t>
      </w:r>
    </w:p>
    <w:p w14:paraId="6124D7D1" w14:textId="2AB800A7" w:rsidR="00806D8A" w:rsidRDefault="00806D8A" w:rsidP="00806D8A">
      <w:pPr>
        <w:pStyle w:val="SourceCode"/>
      </w:pPr>
      <w:r>
        <w:t>echo "TX_2 = $TX_2"</w:t>
      </w:r>
    </w:p>
    <w:p w14:paraId="1DE390A5" w14:textId="06C0E359" w:rsidR="00D64CD9" w:rsidRDefault="00E939AA" w:rsidP="00C36A82">
      <w:pPr>
        <w:spacing w:before="0" w:after="0"/>
      </w:pPr>
      <w:r w:rsidRPr="00E939AA">
        <w:t xml:space="preserve">Note that if the transaction would violate the logic of the Marlowe contract, one would receive an error message. For example, </w:t>
      </w:r>
      <w:r>
        <w:t xml:space="preserve">if we </w:t>
      </w:r>
      <w:r w:rsidRPr="00E939AA">
        <w:t xml:space="preserve">deposit the incorrect amount or </w:t>
      </w:r>
      <w:r w:rsidR="00203859" w:rsidRPr="00E939AA">
        <w:t>deposit,</w:t>
      </w:r>
      <w:r w:rsidRPr="00E939AA">
        <w:t xml:space="preserve"> it to the wrong party's internal </w:t>
      </w:r>
      <w:r w:rsidR="00203859" w:rsidRPr="00E939AA">
        <w:t>account,</w:t>
      </w:r>
      <w:r>
        <w:t xml:space="preserve"> we would get an </w:t>
      </w:r>
      <w:r w:rsidR="00C627A8">
        <w:rPr>
          <w:rFonts w:ascii="Consolas" w:hAnsi="Consolas"/>
          <w:color w:val="403F53"/>
          <w:sz w:val="21"/>
          <w:szCs w:val="21"/>
        </w:rPr>
        <w:t xml:space="preserve">TEApplyNoMatchError </w:t>
      </w:r>
      <w:r>
        <w:t>error</w:t>
      </w:r>
      <w:r w:rsidR="00156DE0">
        <w:t xml:space="preserve"> because the</w:t>
      </w:r>
      <w:r w:rsidR="00A6161C">
        <w:t xml:space="preserve"> Marlowe </w:t>
      </w:r>
      <w:r w:rsidR="00156DE0">
        <w:t>validator rejects the transaction</w:t>
      </w:r>
      <w:r w:rsidRPr="00E939AA">
        <w:t>.</w:t>
      </w:r>
      <w:r w:rsidR="00156DE0">
        <w:t xml:space="preserve"> </w:t>
      </w:r>
      <w:r w:rsidR="00595C6C">
        <w:t>There is also a</w:t>
      </w:r>
      <w:r w:rsidR="00A6161C">
        <w:t xml:space="preserve"> Marlowe </w:t>
      </w:r>
      <w:r w:rsidR="00595C6C">
        <w:t>debugging cookbook</w:t>
      </w:r>
      <w:r w:rsidR="00D64CD9">
        <w:t xml:space="preserve"> that lists all the error messages and gives you explains timeout concepts</w:t>
      </w:r>
      <w:r w:rsidR="00595C6C">
        <w:t xml:space="preserve">: </w:t>
      </w:r>
    </w:p>
    <w:p w14:paraId="0F10041E" w14:textId="533F62EE" w:rsidR="00595C6C" w:rsidRDefault="00000000" w:rsidP="003E1A26">
      <w:pPr>
        <w:spacing w:before="0"/>
      </w:pPr>
      <w:hyperlink r:id="rId175" w:history="1">
        <w:r w:rsidR="00D64CD9" w:rsidRPr="00792266">
          <w:rPr>
            <w:rStyle w:val="Hyperlink"/>
          </w:rPr>
          <w:t>https://github.com/input-output-hk/marlowe-cardano/blob/main/marlowe/debugging-cookbook.md</w:t>
        </w:r>
      </w:hyperlink>
    </w:p>
    <w:p w14:paraId="3F5F67B2" w14:textId="77279DD7" w:rsidR="00595C6C" w:rsidRDefault="00C36A82" w:rsidP="004B38E6">
      <w:pPr>
        <w:spacing w:before="0" w:after="0"/>
      </w:pPr>
      <w:r>
        <w:t>A very convenient way is to use the</w:t>
      </w:r>
      <w:r w:rsidR="00A6161C">
        <w:t xml:space="preserve"> Marlowe </w:t>
      </w:r>
      <w:r>
        <w:t xml:space="preserve">playground because it has a simulator. So, you can actually run through the contracts by clicking through and entering data and </w:t>
      </w:r>
      <w:r w:rsidR="00120DA6">
        <w:t xml:space="preserve">see the contract operate. </w:t>
      </w:r>
      <w:r w:rsidR="0051063F">
        <w:t>Basically,</w:t>
      </w:r>
      <w:r w:rsidR="00120DA6">
        <w:t xml:space="preserve"> if it runs in the </w:t>
      </w:r>
      <w:r w:rsidR="0051063F">
        <w:t>simulator,</w:t>
      </w:r>
      <w:r w:rsidR="00120DA6">
        <w:t xml:space="preserve"> </w:t>
      </w:r>
      <w:r w:rsidR="00383062">
        <w:t>you</w:t>
      </w:r>
      <w:r w:rsidR="00120DA6">
        <w:t xml:space="preserve"> can mimic that with the command like so there is a one-to-one correspondence </w:t>
      </w:r>
      <w:r w:rsidR="00CF0B49">
        <w:t xml:space="preserve">between these actions. </w:t>
      </w:r>
      <w:r w:rsidR="0051063F">
        <w:t xml:space="preserve">After we are sure everything is ok, we can submit the transaction, wait a bit and check the address funds. </w:t>
      </w:r>
    </w:p>
    <w:p w14:paraId="1D27A695" w14:textId="77777777" w:rsidR="0051063F" w:rsidRDefault="0051063F" w:rsidP="0051063F">
      <w:pPr>
        <w:pStyle w:val="SourceCode"/>
      </w:pPr>
      <w:r>
        <w:t>marlowe-cli transaction submit \</w:t>
      </w:r>
    </w:p>
    <w:p w14:paraId="152E62F2" w14:textId="77777777" w:rsidR="0051063F" w:rsidRDefault="0051063F" w:rsidP="0051063F">
      <w:pPr>
        <w:pStyle w:val="SourceCode"/>
      </w:pPr>
      <w:r>
        <w:t xml:space="preserve">  --tx-body-file tx-2.unsigned \</w:t>
      </w:r>
    </w:p>
    <w:p w14:paraId="2F9695F6" w14:textId="77777777" w:rsidR="0051063F" w:rsidRDefault="0051063F" w:rsidP="0051063F">
      <w:pPr>
        <w:pStyle w:val="SourceCode"/>
      </w:pPr>
      <w:r>
        <w:t xml:space="preserve">  --required-signer "$LENDER_SKEY" \</w:t>
      </w:r>
    </w:p>
    <w:p w14:paraId="2E932943" w14:textId="3F03D31D" w:rsidR="0051063F" w:rsidRDefault="0051063F" w:rsidP="0051063F">
      <w:pPr>
        <w:pStyle w:val="SourceCode"/>
      </w:pPr>
      <w:r>
        <w:t xml:space="preserve">  --timeout 600</w:t>
      </w:r>
    </w:p>
    <w:p w14:paraId="24C50A21" w14:textId="2E8FB0CA" w:rsidR="0051063F" w:rsidRDefault="0051063F" w:rsidP="004B38E6">
      <w:pPr>
        <w:spacing w:before="0" w:after="0"/>
      </w:pPr>
      <w:r>
        <w:t>To print the</w:t>
      </w:r>
      <w:r w:rsidR="00654BC8">
        <w:t xml:space="preserve"> Cardano </w:t>
      </w:r>
      <w:r>
        <w:t xml:space="preserve">explorer </w:t>
      </w:r>
      <w:r w:rsidR="00EA256F">
        <w:t>link,</w:t>
      </w:r>
      <w:r>
        <w:t xml:space="preserve"> we can use the following command:</w:t>
      </w:r>
    </w:p>
    <w:p w14:paraId="18EDD738" w14:textId="34F88A24" w:rsidR="0051063F" w:rsidRDefault="0051063F" w:rsidP="0051063F">
      <w:pPr>
        <w:pStyle w:val="SourceCode"/>
      </w:pPr>
      <w:r w:rsidRPr="0051063F">
        <w:t>echo "$EXPLORER_URL"/transaction/"$TX_2?tab=utxo"</w:t>
      </w:r>
    </w:p>
    <w:p w14:paraId="2781AAE9" w14:textId="0182EF7F" w:rsidR="0051063F" w:rsidRDefault="00D62EC3" w:rsidP="004B38E6">
      <w:pPr>
        <w:spacing w:before="0" w:after="0"/>
      </w:pPr>
      <w:r>
        <w:lastRenderedPageBreak/>
        <w:t>If we query the lender address, we</w:t>
      </w:r>
      <w:r w:rsidR="004830A3" w:rsidRPr="004830A3">
        <w:t xml:space="preserve"> see that </w:t>
      </w:r>
      <w:r>
        <w:t xml:space="preserve">he </w:t>
      </w:r>
      <w:r w:rsidR="004830A3" w:rsidRPr="004830A3">
        <w:t>has 82 ada less than originally. Two ada were deposited in the contract when it was created and 80 ada were paid to the borrower in the second transaction.</w:t>
      </w:r>
      <w:r w:rsidR="00064835">
        <w:t xml:space="preserve"> </w:t>
      </w:r>
      <w:r w:rsidR="00064835" w:rsidRPr="00064835">
        <w:t>The borrower has an additional 80 ada (the loan's principal) now.</w:t>
      </w:r>
      <w:r>
        <w:t xml:space="preserve"> </w:t>
      </w:r>
    </w:p>
    <w:p w14:paraId="610F319F" w14:textId="1CF6C682" w:rsidR="00064835" w:rsidRPr="00337F5F" w:rsidRDefault="004830A3" w:rsidP="00337F5F">
      <w:pPr>
        <w:pStyle w:val="SourceCode"/>
        <w:rPr>
          <w:sz w:val="18"/>
          <w:szCs w:val="18"/>
        </w:rPr>
      </w:pPr>
      <w:r w:rsidRPr="00337F5F">
        <w:rPr>
          <w:sz w:val="18"/>
          <w:szCs w:val="18"/>
        </w:rPr>
        <w:t>cardano-cli query utxo --testnet-magic "$CARDANO_TESTNET_MAGIC" --address "$LENDER_ADDR"</w:t>
      </w:r>
      <w:r w:rsidR="00064835" w:rsidRPr="00337F5F">
        <w:rPr>
          <w:sz w:val="18"/>
          <w:szCs w:val="18"/>
        </w:rPr>
        <w:t xml:space="preserve"> </w:t>
      </w:r>
    </w:p>
    <w:p w14:paraId="65C06649" w14:textId="1F7095B4" w:rsidR="00064835" w:rsidRPr="00337F5F" w:rsidRDefault="00064835" w:rsidP="004830A3">
      <w:pPr>
        <w:pStyle w:val="SourceCode"/>
        <w:rPr>
          <w:sz w:val="18"/>
          <w:szCs w:val="18"/>
        </w:rPr>
      </w:pPr>
      <w:r w:rsidRPr="00337F5F">
        <w:rPr>
          <w:sz w:val="18"/>
          <w:szCs w:val="18"/>
        </w:rPr>
        <w:t>cardano-cli query utxo --testnet-magic "$CARDANO_TESTNET_MAGIC" --address "$BORROWER_ADDR"</w:t>
      </w:r>
    </w:p>
    <w:p w14:paraId="60D11550" w14:textId="5EDA1652" w:rsidR="004830A3" w:rsidRDefault="004830A3" w:rsidP="004B38E6">
      <w:pPr>
        <w:spacing w:before="0" w:after="0"/>
      </w:pPr>
      <w:r>
        <w:t>Below is the output of the</w:t>
      </w:r>
      <w:r w:rsidR="00064835">
        <w:t xml:space="preserve"> two</w:t>
      </w:r>
      <w:r>
        <w:t xml:space="preserve"> command</w:t>
      </w:r>
      <w:r w:rsidR="00064835">
        <w:t>s above</w:t>
      </w:r>
      <w:r>
        <w:t xml:space="preserve">. </w:t>
      </w:r>
    </w:p>
    <w:p w14:paraId="5A77D831" w14:textId="77777777" w:rsidR="004830A3" w:rsidRDefault="004830A3" w:rsidP="004830A3">
      <w:pPr>
        <w:pStyle w:val="SourceCode"/>
      </w:pPr>
      <w:r>
        <w:t xml:space="preserve">                           TxHash                                 TxIx        Amount</w:t>
      </w:r>
    </w:p>
    <w:p w14:paraId="42ADAFB6" w14:textId="77777777" w:rsidR="004830A3" w:rsidRDefault="004830A3" w:rsidP="004830A3">
      <w:pPr>
        <w:pStyle w:val="SourceCode"/>
      </w:pPr>
      <w:r>
        <w:t>--------------------------------------------------------------------------------------</w:t>
      </w:r>
    </w:p>
    <w:p w14:paraId="6EC0EE79" w14:textId="77777777" w:rsidR="004830A3" w:rsidRDefault="004830A3" w:rsidP="004830A3">
      <w:pPr>
        <w:pStyle w:val="SourceCode"/>
        <w:jc w:val="left"/>
      </w:pPr>
      <w:r>
        <w:t xml:space="preserve">bc286bb53f50a7355e2765462546e03d17cabde30420b6bfd1531617386facf4     0       917043702 </w:t>
      </w:r>
    </w:p>
    <w:p w14:paraId="0C62A5DA" w14:textId="77777777" w:rsidR="004830A3" w:rsidRDefault="004830A3" w:rsidP="004830A3">
      <w:pPr>
        <w:pStyle w:val="SourceCode"/>
        <w:jc w:val="right"/>
      </w:pPr>
      <w:r>
        <w:t xml:space="preserve">lovelace + </w:t>
      </w:r>
    </w:p>
    <w:p w14:paraId="72403041" w14:textId="7A899D40" w:rsidR="004830A3" w:rsidRDefault="004830A3" w:rsidP="004830A3">
      <w:pPr>
        <w:pStyle w:val="SourceCode"/>
        <w:jc w:val="right"/>
      </w:pPr>
      <w:r>
        <w:t>TxOutDatumNone</w:t>
      </w:r>
    </w:p>
    <w:p w14:paraId="55ADA200" w14:textId="77777777" w:rsidR="00064835" w:rsidRDefault="00064835" w:rsidP="004830A3">
      <w:pPr>
        <w:pStyle w:val="SourceCode"/>
        <w:jc w:val="right"/>
      </w:pPr>
    </w:p>
    <w:p w14:paraId="4E31E7CE" w14:textId="77777777" w:rsidR="00064835" w:rsidRDefault="00064835" w:rsidP="00064835">
      <w:pPr>
        <w:pStyle w:val="SourceCode"/>
        <w:jc w:val="left"/>
      </w:pPr>
      <w:r>
        <w:t xml:space="preserve">                           TxHash                                 TxIx        Amount</w:t>
      </w:r>
    </w:p>
    <w:p w14:paraId="6B96A6AB" w14:textId="77777777" w:rsidR="00064835" w:rsidRDefault="00064835" w:rsidP="00064835">
      <w:pPr>
        <w:pStyle w:val="SourceCode"/>
        <w:jc w:val="left"/>
      </w:pPr>
      <w:r>
        <w:t>--------------------------------------------------------------------------------------</w:t>
      </w:r>
    </w:p>
    <w:p w14:paraId="3FE6490F" w14:textId="77777777" w:rsidR="00064835" w:rsidRDefault="00064835" w:rsidP="00064835">
      <w:pPr>
        <w:pStyle w:val="SourceCode"/>
        <w:jc w:val="left"/>
      </w:pPr>
      <w:r>
        <w:t xml:space="preserve">8461a35e612b38d4cb592e4ba1b7f13c2ff2825942d66e7200acc575cd4c8f1c     2      1000000000 </w:t>
      </w:r>
    </w:p>
    <w:p w14:paraId="50B41472" w14:textId="77777777" w:rsidR="00064835" w:rsidRDefault="00064835" w:rsidP="00064835">
      <w:pPr>
        <w:pStyle w:val="SourceCode"/>
        <w:jc w:val="right"/>
      </w:pPr>
      <w:r>
        <w:t xml:space="preserve">lovelace + </w:t>
      </w:r>
    </w:p>
    <w:p w14:paraId="0D84F05A" w14:textId="008D8857" w:rsidR="00064835" w:rsidRDefault="00064835" w:rsidP="00064835">
      <w:pPr>
        <w:pStyle w:val="SourceCode"/>
        <w:jc w:val="right"/>
      </w:pPr>
      <w:r>
        <w:t>TxOutDatumNone</w:t>
      </w:r>
    </w:p>
    <w:p w14:paraId="2541631A" w14:textId="77777777" w:rsidR="00064835" w:rsidRDefault="00064835" w:rsidP="00064835">
      <w:pPr>
        <w:pStyle w:val="SourceCode"/>
        <w:jc w:val="left"/>
      </w:pPr>
      <w:r>
        <w:t xml:space="preserve">bc286bb53f50a7355e2765462546e03d17cabde30420b6bfd1531617386facf4     2        80000000 </w:t>
      </w:r>
    </w:p>
    <w:p w14:paraId="4C0C8D32" w14:textId="77777777" w:rsidR="00064835" w:rsidRDefault="00064835" w:rsidP="00064835">
      <w:pPr>
        <w:pStyle w:val="SourceCode"/>
        <w:jc w:val="right"/>
      </w:pPr>
      <w:r>
        <w:t xml:space="preserve">lovelace + </w:t>
      </w:r>
    </w:p>
    <w:p w14:paraId="2A8BF5D3" w14:textId="58839C35" w:rsidR="00064835" w:rsidRDefault="00064835" w:rsidP="00064835">
      <w:pPr>
        <w:pStyle w:val="SourceCode"/>
        <w:jc w:val="right"/>
      </w:pPr>
      <w:r>
        <w:t>TxOutDatumNone</w:t>
      </w:r>
    </w:p>
    <w:p w14:paraId="3A0D7FC7" w14:textId="090900AB" w:rsidR="004830A3" w:rsidRDefault="00026107" w:rsidP="004B38E6">
      <w:pPr>
        <w:spacing w:before="0" w:after="0"/>
      </w:pPr>
      <w:r w:rsidRPr="00026107">
        <w:t>The Marlowe contract still has the 2 ada from its creation.</w:t>
      </w:r>
      <w:r>
        <w:t xml:space="preserve"> </w:t>
      </w:r>
      <w:r w:rsidR="00796A68">
        <w:t xml:space="preserve">We can again look at the contract and we will see that now we have two transactions. Marlowe contracts are like an onion where you are peeling away the layers to get to the center. We can either use the log or the pipe command. Here are again both commands. </w:t>
      </w:r>
    </w:p>
    <w:p w14:paraId="7F16986A" w14:textId="4431538F" w:rsidR="00796A68" w:rsidRDefault="00796A68" w:rsidP="00796A68">
      <w:pPr>
        <w:pStyle w:val="SourceCode"/>
      </w:pPr>
      <w:r w:rsidRPr="00796A68">
        <w:t>marlowe-runtime-cli log --show-contract "$CONTRACT_ID"</w:t>
      </w:r>
      <w:r>
        <w:t xml:space="preserve"> </w:t>
      </w:r>
    </w:p>
    <w:p w14:paraId="0A4FA3BD" w14:textId="77777777" w:rsidR="00796A68" w:rsidRDefault="00796A68" w:rsidP="00796A68">
      <w:pPr>
        <w:pStyle w:val="SourceCode"/>
      </w:pPr>
    </w:p>
    <w:p w14:paraId="70328127" w14:textId="1FC27913" w:rsidR="00796A68" w:rsidRDefault="00796A68" w:rsidP="00796A68">
      <w:pPr>
        <w:pStyle w:val="SourceCode"/>
      </w:pPr>
      <w:r w:rsidRPr="00796A68">
        <w:t>echo '{"request" : "get", "contractId" : "'"$CONTRACT_ID"'"}' | marlowe-pipe 2&gt; /dev/null | json2yaml</w:t>
      </w:r>
    </w:p>
    <w:p w14:paraId="19FFE536" w14:textId="4A634BAA" w:rsidR="00796A68" w:rsidRDefault="005060AB" w:rsidP="004B38E6">
      <w:pPr>
        <w:spacing w:before="0" w:after="0"/>
      </w:pPr>
      <w:r>
        <w:t xml:space="preserve">Now the borrower has to repay the loan, both the principal and the interest. </w:t>
      </w:r>
    </w:p>
    <w:p w14:paraId="559041EE" w14:textId="77777777" w:rsidR="00AA0E48" w:rsidRDefault="00AA0E48" w:rsidP="00AA0E48">
      <w:pPr>
        <w:pStyle w:val="SourceCode"/>
      </w:pPr>
      <w:r>
        <w:t>TX_3=$(</w:t>
      </w:r>
    </w:p>
    <w:p w14:paraId="1A3E1B75" w14:textId="77777777" w:rsidR="00AA0E48" w:rsidRDefault="00AA0E48" w:rsidP="00AA0E48">
      <w:pPr>
        <w:pStyle w:val="SourceCode"/>
      </w:pPr>
      <w:r>
        <w:t>marlowe-runtime-cli deposit \</w:t>
      </w:r>
    </w:p>
    <w:p w14:paraId="5BB022BB" w14:textId="77777777" w:rsidR="00AA0E48" w:rsidRDefault="00AA0E48" w:rsidP="00AA0E48">
      <w:pPr>
        <w:pStyle w:val="SourceCode"/>
      </w:pPr>
      <w:r>
        <w:t xml:space="preserve">  --contract "$CONTRACT_ID" \</w:t>
      </w:r>
    </w:p>
    <w:p w14:paraId="0F3147DD" w14:textId="77777777" w:rsidR="00AA0E48" w:rsidRDefault="00AA0E48" w:rsidP="00AA0E48">
      <w:pPr>
        <w:pStyle w:val="SourceCode"/>
      </w:pPr>
      <w:r>
        <w:t xml:space="preserve">  --from-party "$BORROWER_ADDR" \</w:t>
      </w:r>
    </w:p>
    <w:p w14:paraId="709E9A49" w14:textId="77777777" w:rsidR="00AA0E48" w:rsidRDefault="00AA0E48" w:rsidP="00AA0E48">
      <w:pPr>
        <w:pStyle w:val="SourceCode"/>
      </w:pPr>
      <w:r>
        <w:t xml:space="preserve">  --to-party "$BORROWER_ADDR" \</w:t>
      </w:r>
    </w:p>
    <w:p w14:paraId="0F91DAC8" w14:textId="77777777" w:rsidR="00AA0E48" w:rsidRDefault="00AA0E48" w:rsidP="00AA0E48">
      <w:pPr>
        <w:pStyle w:val="SourceCode"/>
      </w:pPr>
      <w:r>
        <w:t xml:space="preserve">  --lovelace "$((PRINCIPAL+INTEREST))" \</w:t>
      </w:r>
    </w:p>
    <w:p w14:paraId="6982F2A9" w14:textId="77777777" w:rsidR="00AA0E48" w:rsidRDefault="00AA0E48" w:rsidP="00AA0E48">
      <w:pPr>
        <w:pStyle w:val="SourceCode"/>
      </w:pPr>
      <w:r>
        <w:t xml:space="preserve">  --change-address "$BORROWER_ADDR" \</w:t>
      </w:r>
    </w:p>
    <w:p w14:paraId="5FA42C96" w14:textId="77777777" w:rsidR="00AA0E48" w:rsidRDefault="00AA0E48" w:rsidP="00AA0E48">
      <w:pPr>
        <w:pStyle w:val="SourceCode"/>
      </w:pPr>
      <w:r>
        <w:t xml:space="preserve">  --manual-sign tx-3.unsigned \</w:t>
      </w:r>
    </w:p>
    <w:p w14:paraId="384F659D" w14:textId="77777777" w:rsidR="00AA0E48" w:rsidRDefault="00AA0E48" w:rsidP="00AA0E48">
      <w:pPr>
        <w:pStyle w:val="SourceCode"/>
      </w:pPr>
      <w:r>
        <w:t>| jq -r 'fromjson | .txId' \</w:t>
      </w:r>
    </w:p>
    <w:p w14:paraId="58F9F9D2" w14:textId="77777777" w:rsidR="00AA0E48" w:rsidRDefault="00AA0E48" w:rsidP="00AA0E48">
      <w:pPr>
        <w:pStyle w:val="SourceCode"/>
      </w:pPr>
      <w:r>
        <w:t>)</w:t>
      </w:r>
    </w:p>
    <w:p w14:paraId="241BA4B6" w14:textId="08F1D990" w:rsidR="00AA0E48" w:rsidRDefault="00AA0E48" w:rsidP="00AA0E48">
      <w:pPr>
        <w:pStyle w:val="SourceCode"/>
      </w:pPr>
      <w:r>
        <w:t>echo "TX_3 = $TX_3"</w:t>
      </w:r>
    </w:p>
    <w:p w14:paraId="6A455E9D" w14:textId="1EB15E47" w:rsidR="00806D8A" w:rsidRDefault="00CC776D" w:rsidP="004B38E6">
      <w:pPr>
        <w:spacing w:before="0" w:after="0"/>
      </w:pPr>
      <w:r w:rsidRPr="00CC776D">
        <w:t xml:space="preserve">Once again, </w:t>
      </w:r>
      <w:r>
        <w:t xml:space="preserve">we can </w:t>
      </w:r>
      <w:r w:rsidRPr="00CC776D">
        <w:t>use</w:t>
      </w:r>
      <w:r w:rsidR="00A6161C">
        <w:t xml:space="preserve"> Marlowe </w:t>
      </w:r>
      <w:r w:rsidRPr="00CC776D">
        <w:t>cli to submit the transaction and then wait for confirmation.</w:t>
      </w:r>
      <w:r>
        <w:t xml:space="preserve"> </w:t>
      </w:r>
    </w:p>
    <w:p w14:paraId="62004C06" w14:textId="77777777" w:rsidR="00CC776D" w:rsidRDefault="00CC776D" w:rsidP="00CC776D">
      <w:pPr>
        <w:pStyle w:val="SourceCode"/>
      </w:pPr>
      <w:r>
        <w:lastRenderedPageBreak/>
        <w:t>marlowe-cli transaction submit \</w:t>
      </w:r>
    </w:p>
    <w:p w14:paraId="40717BCA" w14:textId="77777777" w:rsidR="00CC776D" w:rsidRDefault="00CC776D" w:rsidP="00CC776D">
      <w:pPr>
        <w:pStyle w:val="SourceCode"/>
      </w:pPr>
      <w:r>
        <w:t xml:space="preserve">  --tx-body-file tx-3.unsigned \</w:t>
      </w:r>
    </w:p>
    <w:p w14:paraId="5CA6C6A7" w14:textId="77777777" w:rsidR="00CC776D" w:rsidRDefault="00CC776D" w:rsidP="00CC776D">
      <w:pPr>
        <w:pStyle w:val="SourceCode"/>
      </w:pPr>
      <w:r>
        <w:t xml:space="preserve">  --required-signer "$BORROWER_SKEY" \</w:t>
      </w:r>
    </w:p>
    <w:p w14:paraId="5DDE35CF" w14:textId="051FDF72" w:rsidR="00CC776D" w:rsidRDefault="00CC776D" w:rsidP="00CC776D">
      <w:pPr>
        <w:pStyle w:val="SourceCode"/>
      </w:pPr>
      <w:r>
        <w:t xml:space="preserve">  --timeout 600</w:t>
      </w:r>
    </w:p>
    <w:p w14:paraId="4C06AAE5" w14:textId="1CC23C6A" w:rsidR="00CC776D" w:rsidRDefault="00CC776D" w:rsidP="004B38E6">
      <w:pPr>
        <w:spacing w:before="0" w:after="0"/>
      </w:pPr>
      <w:r>
        <w:t>We can view the transaction on</w:t>
      </w:r>
      <w:r w:rsidR="00654BC8">
        <w:t xml:space="preserve"> Cardano </w:t>
      </w:r>
      <w:r>
        <w:t>explorer.</w:t>
      </w:r>
    </w:p>
    <w:p w14:paraId="198C9561" w14:textId="1607A566" w:rsidR="00CC776D" w:rsidRDefault="00CC776D" w:rsidP="00CC776D">
      <w:pPr>
        <w:pStyle w:val="SourceCode"/>
      </w:pPr>
      <w:r w:rsidRPr="00CC776D">
        <w:t>echo "$EXPLORER_URL"/transaction/"$TX_3?tab=utxo"</w:t>
      </w:r>
    </w:p>
    <w:p w14:paraId="07DA932B" w14:textId="260541B2" w:rsidR="00CC776D" w:rsidRDefault="00CF6FC7" w:rsidP="004B38E6">
      <w:pPr>
        <w:spacing w:before="0" w:after="0"/>
      </w:pPr>
      <w:r>
        <w:t>If we query the lenders funds,</w:t>
      </w:r>
      <w:r w:rsidRPr="00CF6FC7">
        <w:t xml:space="preserve"> </w:t>
      </w:r>
      <w:r>
        <w:t>we</w:t>
      </w:r>
      <w:r w:rsidRPr="00CF6FC7">
        <w:t xml:space="preserve"> see that </w:t>
      </w:r>
      <w:r>
        <w:t xml:space="preserve">he has </w:t>
      </w:r>
      <w:r w:rsidRPr="00CF6FC7">
        <w:t xml:space="preserve">received back the 80 ada of principal and the 2 ada deposited when the contract was created, along with the additional 5 ada of interest, </w:t>
      </w:r>
      <w:r>
        <w:t xml:space="preserve">so </w:t>
      </w:r>
      <w:r w:rsidRPr="00CF6FC7">
        <w:t>totally 87 ada.</w:t>
      </w:r>
      <w:r>
        <w:t xml:space="preserve"> </w:t>
      </w:r>
      <w:r w:rsidRPr="00CF6FC7">
        <w:t>The borrower now has about 5 ada (the loan's interest) less than originally.</w:t>
      </w:r>
      <w:r>
        <w:t xml:space="preserve"> </w:t>
      </w:r>
    </w:p>
    <w:p w14:paraId="13E271F4" w14:textId="4256F4B6" w:rsidR="00CF6FC7" w:rsidRPr="00337F5F" w:rsidRDefault="00CF6FC7" w:rsidP="00337F5F">
      <w:pPr>
        <w:pStyle w:val="SourceCode"/>
        <w:rPr>
          <w:sz w:val="18"/>
          <w:szCs w:val="18"/>
        </w:rPr>
      </w:pPr>
      <w:r w:rsidRPr="00337F5F">
        <w:rPr>
          <w:sz w:val="18"/>
          <w:szCs w:val="18"/>
        </w:rPr>
        <w:t xml:space="preserve">cardano-cli query utxo --testnet-magic "$CARDANO_TESTNET_MAGIC" --address "$LENDER_ADDR" </w:t>
      </w:r>
    </w:p>
    <w:p w14:paraId="68FB52E4" w14:textId="51E15535" w:rsidR="00CF6FC7" w:rsidRPr="00337F5F" w:rsidRDefault="00CF6FC7" w:rsidP="00CF6FC7">
      <w:pPr>
        <w:pStyle w:val="SourceCode"/>
        <w:rPr>
          <w:sz w:val="18"/>
          <w:szCs w:val="18"/>
        </w:rPr>
      </w:pPr>
      <w:r w:rsidRPr="00337F5F">
        <w:rPr>
          <w:sz w:val="18"/>
          <w:szCs w:val="18"/>
        </w:rPr>
        <w:t>cardano-cli query utxo --testnet-magic "$CARDANO_TESTNET_MAGIC" --address "$BORROWER_ADDR"</w:t>
      </w:r>
    </w:p>
    <w:p w14:paraId="442C3E65" w14:textId="64DFAC7D" w:rsidR="00CF6FC7" w:rsidRDefault="00CF6FC7" w:rsidP="00AE029E">
      <w:pPr>
        <w:spacing w:before="0" w:after="0"/>
      </w:pPr>
      <w:r>
        <w:t xml:space="preserve">And below is the example output from the above commands. </w:t>
      </w:r>
    </w:p>
    <w:p w14:paraId="637D94F1" w14:textId="77777777" w:rsidR="00CF6FC7" w:rsidRDefault="00CF6FC7" w:rsidP="00CF6FC7">
      <w:pPr>
        <w:pStyle w:val="SourceCode"/>
      </w:pPr>
      <w:r>
        <w:t xml:space="preserve">                           TxHash                                 TxIx        Amount</w:t>
      </w:r>
    </w:p>
    <w:p w14:paraId="63C7D7C9" w14:textId="77777777" w:rsidR="00CF6FC7" w:rsidRDefault="00CF6FC7" w:rsidP="00CF6FC7">
      <w:pPr>
        <w:pStyle w:val="SourceCode"/>
      </w:pPr>
      <w:r>
        <w:t>--------------------------------------------------------------------------------------</w:t>
      </w:r>
    </w:p>
    <w:p w14:paraId="5C3EEE1F" w14:textId="77777777" w:rsidR="00CF6FC7" w:rsidRDefault="00CF6FC7" w:rsidP="00CF6FC7">
      <w:pPr>
        <w:pStyle w:val="SourceCode"/>
        <w:jc w:val="left"/>
      </w:pPr>
      <w:r>
        <w:t xml:space="preserve">bc286bb53f50a7355e2765462546e03d17cabde30420b6bfd1531617386facf4     0       917043702 </w:t>
      </w:r>
    </w:p>
    <w:p w14:paraId="025B6A78" w14:textId="77777777" w:rsidR="00CF6FC7" w:rsidRDefault="00CF6FC7" w:rsidP="00CF6FC7">
      <w:pPr>
        <w:pStyle w:val="SourceCode"/>
        <w:jc w:val="right"/>
      </w:pPr>
      <w:r>
        <w:t xml:space="preserve">lovelace + </w:t>
      </w:r>
    </w:p>
    <w:p w14:paraId="04AE2BFD" w14:textId="75420F8C" w:rsidR="00CF6FC7" w:rsidRDefault="00CF6FC7" w:rsidP="00CF6FC7">
      <w:pPr>
        <w:pStyle w:val="SourceCode"/>
        <w:jc w:val="right"/>
      </w:pPr>
      <w:r>
        <w:t>TxOutDatumNone</w:t>
      </w:r>
    </w:p>
    <w:p w14:paraId="709ECC8E" w14:textId="77777777" w:rsidR="00CF6FC7" w:rsidRDefault="00CF6FC7" w:rsidP="00CF6FC7">
      <w:pPr>
        <w:pStyle w:val="SourceCode"/>
        <w:jc w:val="left"/>
      </w:pPr>
    </w:p>
    <w:p w14:paraId="68D7A4AF" w14:textId="77777777" w:rsidR="00CF6FC7" w:rsidRDefault="00CF6FC7" w:rsidP="00CF6FC7">
      <w:pPr>
        <w:pStyle w:val="SourceCode"/>
        <w:jc w:val="left"/>
      </w:pPr>
      <w:r>
        <w:t xml:space="preserve">d159062c1321707d12d7abe14cfaca1881a7b1e3c65bb4d637070e4fc0da08c3     1        87000000 </w:t>
      </w:r>
    </w:p>
    <w:p w14:paraId="2A4D1399" w14:textId="77777777" w:rsidR="00CF6FC7" w:rsidRDefault="00CF6FC7" w:rsidP="00CF6FC7">
      <w:pPr>
        <w:pStyle w:val="SourceCode"/>
        <w:jc w:val="right"/>
      </w:pPr>
      <w:r>
        <w:t xml:space="preserve">lovelace + </w:t>
      </w:r>
    </w:p>
    <w:p w14:paraId="12881977" w14:textId="33D5C0AA" w:rsidR="00746051" w:rsidRDefault="00CF6FC7" w:rsidP="00CF6FC7">
      <w:pPr>
        <w:pStyle w:val="SourceCode"/>
        <w:jc w:val="right"/>
      </w:pPr>
      <w:r>
        <w:t>TxOutDatumNone</w:t>
      </w:r>
    </w:p>
    <w:p w14:paraId="6A45E8B9" w14:textId="308C3692" w:rsidR="00746051" w:rsidRDefault="00764F3D" w:rsidP="00AE029E">
      <w:pPr>
        <w:spacing w:before="0" w:after="0"/>
      </w:pPr>
      <w:r w:rsidRPr="00764F3D">
        <w:t>The Marlowe contract has closed, so there is no output to its script address.</w:t>
      </w:r>
      <w:r>
        <w:t xml:space="preserve"> </w:t>
      </w:r>
      <w:r w:rsidR="003C1FD1">
        <w:t>If we now again take a look at the</w:t>
      </w:r>
      <w:r w:rsidR="00A6161C">
        <w:t xml:space="preserve"> Marlowe </w:t>
      </w:r>
      <w:r w:rsidR="00EA256F">
        <w:t>contract,</w:t>
      </w:r>
      <w:r w:rsidR="003C1FD1">
        <w:t xml:space="preserve"> we will see three transactions.</w:t>
      </w:r>
      <w:r w:rsidR="00033266">
        <w:t xml:space="preserve"> At the third transaction there is no more contract code because the contract is done. </w:t>
      </w:r>
    </w:p>
    <w:p w14:paraId="7C87066F" w14:textId="1B279C5C" w:rsidR="00E61BE1" w:rsidRDefault="00E61BE1" w:rsidP="00E61BE1">
      <w:pPr>
        <w:pStyle w:val="Heading2"/>
      </w:pPr>
      <w:bookmarkStart w:id="82" w:name="_Toc151804246"/>
      <w:r w:rsidRPr="00313241">
        <w:t xml:space="preserve">Marlowe Starter Kit: </w:t>
      </w:r>
      <w:r w:rsidRPr="00E61BE1">
        <w:t>ZCB using the Marlowe Runtime REST API</w:t>
      </w:r>
      <w:bookmarkEnd w:id="82"/>
    </w:p>
    <w:p w14:paraId="53412824" w14:textId="6F10AAC4" w:rsidR="00CF6FC7" w:rsidRDefault="008A62E2" w:rsidP="00AE029E">
      <w:pPr>
        <w:spacing w:before="0" w:after="0"/>
      </w:pPr>
      <w:r>
        <w:t>In this chapter we will use the</w:t>
      </w:r>
      <w:r w:rsidR="00A6161C">
        <w:t xml:space="preserve"> Marlowe </w:t>
      </w:r>
      <w:r>
        <w:t xml:space="preserve">runtime REST API to operate a </w:t>
      </w:r>
      <w:r w:rsidR="0074489C">
        <w:t>zero-coupon</w:t>
      </w:r>
      <w:r>
        <w:t xml:space="preserve"> bond. </w:t>
      </w:r>
      <w:r w:rsidR="0074489C">
        <w:t xml:space="preserve">The code can be found in the 02-runtime-rest.ipynb jupyter notebook. </w:t>
      </w:r>
      <w:r w:rsidR="00074581">
        <w:t>The</w:t>
      </w:r>
      <w:r w:rsidR="00A6161C">
        <w:t xml:space="preserve"> Marlowe </w:t>
      </w:r>
      <w:r w:rsidR="00074581">
        <w:t>contract in this chapter is very much the same as in the previous one</w:t>
      </w:r>
      <w:r w:rsidR="006B1768">
        <w:t xml:space="preserve"> with the exception that we are going to use role tokens here</w:t>
      </w:r>
      <w:r w:rsidR="00074581">
        <w:t>.</w:t>
      </w:r>
      <w:r w:rsidR="006B1768">
        <w:t xml:space="preserve"> </w:t>
      </w:r>
      <w:r w:rsidR="000C0E76">
        <w:t>In the previous chapter we used address</w:t>
      </w:r>
      <w:r w:rsidR="00056DA0">
        <w:t>es</w:t>
      </w:r>
      <w:r w:rsidR="000C0E76">
        <w:t xml:space="preserve"> for the lender and the borrower. In this chapter they are going to have role tokens that are NFTs </w:t>
      </w:r>
      <w:r w:rsidR="00263A84">
        <w:t>used to authorize</w:t>
      </w:r>
      <w:r w:rsidR="00A6161C">
        <w:t xml:space="preserve"> Marlowe </w:t>
      </w:r>
      <w:r w:rsidR="00263A84">
        <w:t xml:space="preserve">transactions. Aside from that everything is the same. </w:t>
      </w:r>
    </w:p>
    <w:p w14:paraId="4F938E24" w14:textId="3111CC18" w:rsidR="00263A84" w:rsidRDefault="00263A84" w:rsidP="00263A84">
      <w:pPr>
        <w:spacing w:before="0"/>
      </w:pPr>
      <w:r w:rsidRPr="00263A84">
        <w:rPr>
          <w:noProof/>
        </w:rPr>
        <w:lastRenderedPageBreak/>
        <w:drawing>
          <wp:inline distT="0" distB="0" distL="0" distR="0" wp14:anchorId="12CF7F80" wp14:editId="4B3A2147">
            <wp:extent cx="5943600" cy="2280920"/>
            <wp:effectExtent l="0" t="0" r="0" b="5080"/>
            <wp:docPr id="651093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093509" name=""/>
                    <pic:cNvPicPr/>
                  </pic:nvPicPr>
                  <pic:blipFill>
                    <a:blip r:embed="rId176"/>
                    <a:stretch>
                      <a:fillRect/>
                    </a:stretch>
                  </pic:blipFill>
                  <pic:spPr>
                    <a:xfrm>
                      <a:off x="0" y="0"/>
                      <a:ext cx="5943600" cy="2280920"/>
                    </a:xfrm>
                    <a:prstGeom prst="rect">
                      <a:avLst/>
                    </a:prstGeom>
                  </pic:spPr>
                </pic:pic>
              </a:graphicData>
            </a:graphic>
          </wp:inline>
        </w:drawing>
      </w:r>
    </w:p>
    <w:p w14:paraId="4CDA110D" w14:textId="77777777" w:rsidR="00A106C3" w:rsidRDefault="00A106C3" w:rsidP="00A106C3">
      <w:pPr>
        <w:pStyle w:val="SourceCode"/>
      </w:pPr>
      <w:r>
        <w:t>When</w:t>
      </w:r>
    </w:p>
    <w:p w14:paraId="64CD0FE3" w14:textId="77777777" w:rsidR="00A106C3" w:rsidRDefault="00A106C3" w:rsidP="00A106C3">
      <w:pPr>
        <w:pStyle w:val="SourceCode"/>
      </w:pPr>
      <w:r>
        <w:t xml:space="preserve">    [Case</w:t>
      </w:r>
    </w:p>
    <w:p w14:paraId="29E77472" w14:textId="77777777" w:rsidR="00A106C3" w:rsidRDefault="00A106C3" w:rsidP="00A106C3">
      <w:pPr>
        <w:pStyle w:val="SourceCode"/>
      </w:pPr>
      <w:r>
        <w:t xml:space="preserve">        (Deposit</w:t>
      </w:r>
    </w:p>
    <w:p w14:paraId="2F6B125B" w14:textId="77777777" w:rsidR="00A106C3" w:rsidRDefault="00A106C3" w:rsidP="00A106C3">
      <w:pPr>
        <w:pStyle w:val="SourceCode"/>
      </w:pPr>
      <w:r>
        <w:t xml:space="preserve">            (Role "Lender")</w:t>
      </w:r>
    </w:p>
    <w:p w14:paraId="39ABF7D6" w14:textId="77777777" w:rsidR="00A106C3" w:rsidRDefault="00A106C3" w:rsidP="00A106C3">
      <w:pPr>
        <w:pStyle w:val="SourceCode"/>
      </w:pPr>
      <w:r>
        <w:t xml:space="preserve">            (Role "Lender")</w:t>
      </w:r>
    </w:p>
    <w:p w14:paraId="154FB139" w14:textId="77777777" w:rsidR="00A106C3" w:rsidRDefault="00A106C3" w:rsidP="00A106C3">
      <w:pPr>
        <w:pStyle w:val="SourceCode"/>
      </w:pPr>
      <w:r>
        <w:t xml:space="preserve">            (Token "" "")</w:t>
      </w:r>
    </w:p>
    <w:p w14:paraId="2D4EA170" w14:textId="77777777" w:rsidR="00A106C3" w:rsidRDefault="00A106C3" w:rsidP="00A106C3">
      <w:pPr>
        <w:pStyle w:val="SourceCode"/>
      </w:pPr>
      <w:r>
        <w:t xml:space="preserve">            (ConstantParam "$PRINCIPAL")</w:t>
      </w:r>
    </w:p>
    <w:p w14:paraId="3C941556" w14:textId="77777777" w:rsidR="00A106C3" w:rsidRDefault="00A106C3" w:rsidP="00A106C3">
      <w:pPr>
        <w:pStyle w:val="SourceCode"/>
      </w:pPr>
      <w:r>
        <w:t xml:space="preserve">        )</w:t>
      </w:r>
    </w:p>
    <w:p w14:paraId="1803614E" w14:textId="77777777" w:rsidR="00A106C3" w:rsidRDefault="00A106C3" w:rsidP="00A106C3">
      <w:pPr>
        <w:pStyle w:val="SourceCode"/>
      </w:pPr>
      <w:r>
        <w:t xml:space="preserve">        (Pay</w:t>
      </w:r>
    </w:p>
    <w:p w14:paraId="54B8B7BD" w14:textId="77777777" w:rsidR="00A106C3" w:rsidRDefault="00A106C3" w:rsidP="00A106C3">
      <w:pPr>
        <w:pStyle w:val="SourceCode"/>
      </w:pPr>
      <w:r>
        <w:t xml:space="preserve">            (Role "Lender")</w:t>
      </w:r>
    </w:p>
    <w:p w14:paraId="4D6DB5A9" w14:textId="77777777" w:rsidR="00A106C3" w:rsidRDefault="00A106C3" w:rsidP="00A106C3">
      <w:pPr>
        <w:pStyle w:val="SourceCode"/>
      </w:pPr>
      <w:r>
        <w:t xml:space="preserve">            (Party (Role "Borrower"))</w:t>
      </w:r>
    </w:p>
    <w:p w14:paraId="04DEF2BC" w14:textId="77777777" w:rsidR="00A106C3" w:rsidRDefault="00A106C3" w:rsidP="00A106C3">
      <w:pPr>
        <w:pStyle w:val="SourceCode"/>
      </w:pPr>
      <w:r>
        <w:t xml:space="preserve">            (Token "" "")</w:t>
      </w:r>
    </w:p>
    <w:p w14:paraId="7812BDB5" w14:textId="77777777" w:rsidR="00A106C3" w:rsidRDefault="00A106C3" w:rsidP="00A106C3">
      <w:pPr>
        <w:pStyle w:val="SourceCode"/>
      </w:pPr>
      <w:r>
        <w:t xml:space="preserve">            (ConstantParam "$PRINCIPAL")</w:t>
      </w:r>
    </w:p>
    <w:p w14:paraId="0204B76D" w14:textId="77777777" w:rsidR="00A106C3" w:rsidRDefault="00A106C3" w:rsidP="00A106C3">
      <w:pPr>
        <w:pStyle w:val="SourceCode"/>
      </w:pPr>
      <w:r>
        <w:t xml:space="preserve">            (When</w:t>
      </w:r>
    </w:p>
    <w:p w14:paraId="09FD8F04" w14:textId="77777777" w:rsidR="00A106C3" w:rsidRDefault="00A106C3" w:rsidP="00A106C3">
      <w:pPr>
        <w:pStyle w:val="SourceCode"/>
      </w:pPr>
      <w:r>
        <w:t xml:space="preserve">                [Case</w:t>
      </w:r>
    </w:p>
    <w:p w14:paraId="5F644BB1" w14:textId="77777777" w:rsidR="00A106C3" w:rsidRDefault="00A106C3" w:rsidP="00A106C3">
      <w:pPr>
        <w:pStyle w:val="SourceCode"/>
      </w:pPr>
      <w:r>
        <w:t xml:space="preserve">                    (Deposit</w:t>
      </w:r>
    </w:p>
    <w:p w14:paraId="25B8C1D3" w14:textId="77777777" w:rsidR="00A106C3" w:rsidRDefault="00A106C3" w:rsidP="00A106C3">
      <w:pPr>
        <w:pStyle w:val="SourceCode"/>
      </w:pPr>
      <w:r>
        <w:t xml:space="preserve">                        (Role "Borrower")</w:t>
      </w:r>
    </w:p>
    <w:p w14:paraId="3BF081DC" w14:textId="77777777" w:rsidR="00A106C3" w:rsidRDefault="00A106C3" w:rsidP="00A106C3">
      <w:pPr>
        <w:pStyle w:val="SourceCode"/>
      </w:pPr>
      <w:r>
        <w:t xml:space="preserve">                        (Role "Borrower")</w:t>
      </w:r>
    </w:p>
    <w:p w14:paraId="14B2B655" w14:textId="77777777" w:rsidR="00A106C3" w:rsidRDefault="00A106C3" w:rsidP="00A106C3">
      <w:pPr>
        <w:pStyle w:val="SourceCode"/>
      </w:pPr>
      <w:r>
        <w:t xml:space="preserve">                        (Token "" "")</w:t>
      </w:r>
    </w:p>
    <w:p w14:paraId="27099374" w14:textId="77777777" w:rsidR="00A106C3" w:rsidRDefault="00A106C3" w:rsidP="00A106C3">
      <w:pPr>
        <w:pStyle w:val="SourceCode"/>
      </w:pPr>
      <w:r>
        <w:t xml:space="preserve">                        (AddValue</w:t>
      </w:r>
    </w:p>
    <w:p w14:paraId="356A81F0" w14:textId="77777777" w:rsidR="00A106C3" w:rsidRDefault="00A106C3" w:rsidP="00A106C3">
      <w:pPr>
        <w:pStyle w:val="SourceCode"/>
      </w:pPr>
      <w:r>
        <w:t xml:space="preserve">                            (ConstantParam "$INTEREST")</w:t>
      </w:r>
    </w:p>
    <w:p w14:paraId="5207A1E3" w14:textId="77777777" w:rsidR="00A106C3" w:rsidRDefault="00A106C3" w:rsidP="00A106C3">
      <w:pPr>
        <w:pStyle w:val="SourceCode"/>
      </w:pPr>
      <w:r>
        <w:t xml:space="preserve">                            (ConstantParam "$PRINCIPAL")</w:t>
      </w:r>
    </w:p>
    <w:p w14:paraId="09DA692B" w14:textId="77777777" w:rsidR="00A106C3" w:rsidRDefault="00A106C3" w:rsidP="00A106C3">
      <w:pPr>
        <w:pStyle w:val="SourceCode"/>
      </w:pPr>
      <w:r>
        <w:t xml:space="preserve">                        )</w:t>
      </w:r>
    </w:p>
    <w:p w14:paraId="1B015916" w14:textId="77777777" w:rsidR="00A106C3" w:rsidRDefault="00A106C3" w:rsidP="00A106C3">
      <w:pPr>
        <w:pStyle w:val="SourceCode"/>
      </w:pPr>
      <w:r>
        <w:t xml:space="preserve">                    )</w:t>
      </w:r>
    </w:p>
    <w:p w14:paraId="1DC358E4" w14:textId="77777777" w:rsidR="00A106C3" w:rsidRDefault="00A106C3" w:rsidP="00A106C3">
      <w:pPr>
        <w:pStyle w:val="SourceCode"/>
      </w:pPr>
      <w:r>
        <w:t xml:space="preserve">                    (Pay</w:t>
      </w:r>
    </w:p>
    <w:p w14:paraId="6A35E9A2" w14:textId="77777777" w:rsidR="00A106C3" w:rsidRDefault="00A106C3" w:rsidP="00A106C3">
      <w:pPr>
        <w:pStyle w:val="SourceCode"/>
      </w:pPr>
      <w:r>
        <w:t xml:space="preserve">                        (Role "Borrower")</w:t>
      </w:r>
    </w:p>
    <w:p w14:paraId="3150DEA5" w14:textId="77777777" w:rsidR="00A106C3" w:rsidRDefault="00A106C3" w:rsidP="00A106C3">
      <w:pPr>
        <w:pStyle w:val="SourceCode"/>
      </w:pPr>
      <w:r>
        <w:t xml:space="preserve">                        (Party (Role "Lender"))</w:t>
      </w:r>
    </w:p>
    <w:p w14:paraId="067A1DE9" w14:textId="77777777" w:rsidR="00A106C3" w:rsidRDefault="00A106C3" w:rsidP="00A106C3">
      <w:pPr>
        <w:pStyle w:val="SourceCode"/>
      </w:pPr>
      <w:r>
        <w:t xml:space="preserve">                        (Token "" "")</w:t>
      </w:r>
    </w:p>
    <w:p w14:paraId="15DA2F71" w14:textId="77777777" w:rsidR="00A106C3" w:rsidRDefault="00A106C3" w:rsidP="00A106C3">
      <w:pPr>
        <w:pStyle w:val="SourceCode"/>
      </w:pPr>
      <w:r>
        <w:t xml:space="preserve">                        (AddValue</w:t>
      </w:r>
    </w:p>
    <w:p w14:paraId="6E5AB393" w14:textId="77777777" w:rsidR="00A106C3" w:rsidRDefault="00A106C3" w:rsidP="00A106C3">
      <w:pPr>
        <w:pStyle w:val="SourceCode"/>
      </w:pPr>
      <w:r>
        <w:t xml:space="preserve">                            (ConstantParam "$INTEREST")</w:t>
      </w:r>
    </w:p>
    <w:p w14:paraId="28A81114" w14:textId="77777777" w:rsidR="00A106C3" w:rsidRDefault="00A106C3" w:rsidP="00A106C3">
      <w:pPr>
        <w:pStyle w:val="SourceCode"/>
      </w:pPr>
      <w:r>
        <w:t xml:space="preserve">                            (ConstantParam "$PRINCIPAL")</w:t>
      </w:r>
    </w:p>
    <w:p w14:paraId="52A3FDB6" w14:textId="77777777" w:rsidR="00A106C3" w:rsidRDefault="00A106C3" w:rsidP="00A106C3">
      <w:pPr>
        <w:pStyle w:val="SourceCode"/>
      </w:pPr>
      <w:r>
        <w:t xml:space="preserve">                        )</w:t>
      </w:r>
    </w:p>
    <w:p w14:paraId="784919F6" w14:textId="77777777" w:rsidR="00A106C3" w:rsidRDefault="00A106C3" w:rsidP="00A106C3">
      <w:pPr>
        <w:pStyle w:val="SourceCode"/>
      </w:pPr>
      <w:r>
        <w:t xml:space="preserve">                        Close </w:t>
      </w:r>
    </w:p>
    <w:p w14:paraId="2775F352" w14:textId="77777777" w:rsidR="00A106C3" w:rsidRDefault="00A106C3" w:rsidP="00A106C3">
      <w:pPr>
        <w:pStyle w:val="SourceCode"/>
      </w:pPr>
      <w:r>
        <w:t xml:space="preserve">                    )]</w:t>
      </w:r>
    </w:p>
    <w:p w14:paraId="73045B7D" w14:textId="77777777" w:rsidR="00A106C3" w:rsidRDefault="00A106C3" w:rsidP="00A106C3">
      <w:pPr>
        <w:pStyle w:val="SourceCode"/>
      </w:pPr>
      <w:r>
        <w:t xml:space="preserve">                (TimeParam "$BORROWER_DEADLINE")</w:t>
      </w:r>
    </w:p>
    <w:p w14:paraId="0936CE4A" w14:textId="77777777" w:rsidR="00A106C3" w:rsidRDefault="00A106C3" w:rsidP="00A106C3">
      <w:pPr>
        <w:pStyle w:val="SourceCode"/>
      </w:pPr>
      <w:r>
        <w:t xml:space="preserve">                Close </w:t>
      </w:r>
    </w:p>
    <w:p w14:paraId="1694945F" w14:textId="77777777" w:rsidR="00A106C3" w:rsidRDefault="00A106C3" w:rsidP="00A106C3">
      <w:pPr>
        <w:pStyle w:val="SourceCode"/>
      </w:pPr>
      <w:r>
        <w:t xml:space="preserve">            )</w:t>
      </w:r>
    </w:p>
    <w:p w14:paraId="5D0CCFC9" w14:textId="77777777" w:rsidR="00A106C3" w:rsidRDefault="00A106C3" w:rsidP="00A106C3">
      <w:pPr>
        <w:pStyle w:val="SourceCode"/>
      </w:pPr>
      <w:r>
        <w:t xml:space="preserve">        )]</w:t>
      </w:r>
    </w:p>
    <w:p w14:paraId="4F8C329A" w14:textId="77777777" w:rsidR="00A106C3" w:rsidRDefault="00A106C3" w:rsidP="00A106C3">
      <w:pPr>
        <w:pStyle w:val="SourceCode"/>
      </w:pPr>
      <w:r>
        <w:t xml:space="preserve">    (TimeParam "$LENDER_DEADLINE")</w:t>
      </w:r>
    </w:p>
    <w:p w14:paraId="05CB897B" w14:textId="507E1CF4" w:rsidR="00263A84" w:rsidRDefault="00A106C3" w:rsidP="00A106C3">
      <w:pPr>
        <w:pStyle w:val="SourceCode"/>
      </w:pPr>
      <w:r>
        <w:lastRenderedPageBreak/>
        <w:t xml:space="preserve">    Close</w:t>
      </w:r>
    </w:p>
    <w:p w14:paraId="03D6F188" w14:textId="400C8142" w:rsidR="00D37130" w:rsidRDefault="005E01E9" w:rsidP="00AE029E">
      <w:pPr>
        <w:spacing w:before="0" w:after="0"/>
      </w:pPr>
      <w:r>
        <w:t xml:space="preserve">The preliminaries are the same as in the previous chapter. We have to set the 4 environment variables </w:t>
      </w:r>
      <w:r w:rsidR="00D37130">
        <w:t>of which two define where we can reach the web server:</w:t>
      </w:r>
    </w:p>
    <w:p w14:paraId="13F6727B" w14:textId="77777777" w:rsidR="00E27BFB" w:rsidRDefault="00E27BFB" w:rsidP="00E27BFB">
      <w:pPr>
        <w:pStyle w:val="ListParagraph"/>
        <w:numPr>
          <w:ilvl w:val="0"/>
          <w:numId w:val="36"/>
        </w:numPr>
        <w:spacing w:before="0" w:after="0"/>
      </w:pPr>
      <w:r>
        <w:t>CARDANO_NODE_SOCKET_PATH: location of Cardano node's socket.</w:t>
      </w:r>
    </w:p>
    <w:p w14:paraId="7092A3D6" w14:textId="77777777" w:rsidR="00E27BFB" w:rsidRDefault="00E27BFB" w:rsidP="00E27BFB">
      <w:pPr>
        <w:pStyle w:val="ListParagraph"/>
        <w:numPr>
          <w:ilvl w:val="0"/>
          <w:numId w:val="36"/>
        </w:numPr>
        <w:spacing w:before="0" w:after="0"/>
      </w:pPr>
      <w:r>
        <w:t>CARDANO_TESTNET_MAGIC: testnet magic number.</w:t>
      </w:r>
    </w:p>
    <w:p w14:paraId="1803E321" w14:textId="5C83B75E" w:rsidR="00E27BFB" w:rsidRDefault="00E27BFB" w:rsidP="00E27BFB">
      <w:pPr>
        <w:pStyle w:val="ListParagraph"/>
        <w:numPr>
          <w:ilvl w:val="0"/>
          <w:numId w:val="36"/>
        </w:numPr>
        <w:spacing w:before="0" w:after="0"/>
      </w:pPr>
      <w:r>
        <w:t>MARLOWE_RT_WEBSERVER_HOST: IP address of the Marlowe Runtime web server.</w:t>
      </w:r>
    </w:p>
    <w:p w14:paraId="066A542E" w14:textId="77777777" w:rsidR="00E27BFB" w:rsidRDefault="00E27BFB" w:rsidP="003A5ADF">
      <w:pPr>
        <w:pStyle w:val="ListParagraph"/>
        <w:numPr>
          <w:ilvl w:val="0"/>
          <w:numId w:val="36"/>
        </w:numPr>
        <w:spacing w:before="0"/>
      </w:pPr>
      <w:r>
        <w:t>MARLOWE_RT_WEBSERVER_PORT: Port number for the Marlowe Runtime web server.</w:t>
      </w:r>
    </w:p>
    <w:p w14:paraId="098EB457" w14:textId="7C38300A" w:rsidR="00A106C3" w:rsidRDefault="00D37130" w:rsidP="00E27BFB">
      <w:pPr>
        <w:spacing w:before="0" w:after="0"/>
      </w:pPr>
      <w:r>
        <w:t>A</w:t>
      </w:r>
      <w:r w:rsidR="005E01E9">
        <w:t>nd</w:t>
      </w:r>
      <w:r>
        <w:t xml:space="preserve"> then we have to</w:t>
      </w:r>
      <w:r w:rsidR="005E01E9">
        <w:t xml:space="preserve"> create </w:t>
      </w:r>
      <w:r w:rsidR="00151A1F">
        <w:t xml:space="preserve">a set of </w:t>
      </w:r>
      <w:r w:rsidR="005E01E9">
        <w:t xml:space="preserve">keys for the lender and borrower. </w:t>
      </w:r>
      <w:r w:rsidR="005F66AD">
        <w:t>We set the environment variables with the following commands:</w:t>
      </w:r>
    </w:p>
    <w:p w14:paraId="486AD7E0" w14:textId="77777777" w:rsidR="005F66AD" w:rsidRDefault="005F66AD" w:rsidP="005F66AD">
      <w:pPr>
        <w:pStyle w:val="SourceCode"/>
      </w:pPr>
      <w:r>
        <w:t>if [[ -z "$MARLOWE_RT_WEBSERVER_PORT" ]]</w:t>
      </w:r>
    </w:p>
    <w:p w14:paraId="45E89A38" w14:textId="77777777" w:rsidR="005F66AD" w:rsidRDefault="005F66AD" w:rsidP="005F66AD">
      <w:pPr>
        <w:pStyle w:val="SourceCode"/>
      </w:pPr>
      <w:r>
        <w:t>then</w:t>
      </w:r>
    </w:p>
    <w:p w14:paraId="07713B20" w14:textId="77777777" w:rsidR="005F66AD" w:rsidRDefault="005F66AD" w:rsidP="005F66AD">
      <w:pPr>
        <w:pStyle w:val="SourceCode"/>
      </w:pPr>
    </w:p>
    <w:p w14:paraId="1DF5F9DE" w14:textId="77777777" w:rsidR="005F66AD" w:rsidRDefault="005F66AD" w:rsidP="005F66AD">
      <w:pPr>
        <w:pStyle w:val="SourceCode"/>
      </w:pPr>
      <w:r>
        <w:t xml:space="preserve">  # Only required for `marlowe-cli` and `cardano-cli`.</w:t>
      </w:r>
    </w:p>
    <w:p w14:paraId="007F78D1" w14:textId="77777777" w:rsidR="005F66AD" w:rsidRDefault="005F66AD" w:rsidP="005F66AD">
      <w:pPr>
        <w:pStyle w:val="SourceCode"/>
      </w:pPr>
      <w:r>
        <w:t xml:space="preserve">  export CARDANO_NODE_SOCKET_PATH="$(docker volume inspect marlowe-starter-kit_shared | jq -r '.[0].Mountpoint')/node.socket"</w:t>
      </w:r>
    </w:p>
    <w:p w14:paraId="354AA21F" w14:textId="77777777" w:rsidR="005F66AD" w:rsidRDefault="005F66AD" w:rsidP="005F66AD">
      <w:pPr>
        <w:pStyle w:val="SourceCode"/>
      </w:pPr>
      <w:r>
        <w:t xml:space="preserve">  export CARDANO_TESTNET_MAGIC=1 # Note that preprod=1 and preview=2. Do not set this variable if using mainnet.</w:t>
      </w:r>
    </w:p>
    <w:p w14:paraId="0B3A61F2" w14:textId="77777777" w:rsidR="005F66AD" w:rsidRDefault="005F66AD" w:rsidP="005F66AD">
      <w:pPr>
        <w:pStyle w:val="SourceCode"/>
      </w:pPr>
    </w:p>
    <w:p w14:paraId="59CC485B" w14:textId="77777777" w:rsidR="005F66AD" w:rsidRDefault="005F66AD" w:rsidP="005F66AD">
      <w:pPr>
        <w:pStyle w:val="SourceCode"/>
      </w:pPr>
      <w:r>
        <w:t xml:space="preserve">  # Only required for Marlowe Runtime REST API.</w:t>
      </w:r>
    </w:p>
    <w:p w14:paraId="0D00BF8A" w14:textId="77777777" w:rsidR="005F66AD" w:rsidRDefault="005F66AD" w:rsidP="005F66AD">
      <w:pPr>
        <w:pStyle w:val="SourceCode"/>
      </w:pPr>
      <w:r>
        <w:t xml:space="preserve">  export MARLOWE_RT_WEBSERVER_HOST="127.0.0.1"</w:t>
      </w:r>
    </w:p>
    <w:p w14:paraId="70C0BF49" w14:textId="77777777" w:rsidR="005F66AD" w:rsidRDefault="005F66AD" w:rsidP="005F66AD">
      <w:pPr>
        <w:pStyle w:val="SourceCode"/>
      </w:pPr>
      <w:r>
        <w:t xml:space="preserve">  export MARLOWE_RT_WEBSERVER_PORT=3780</w:t>
      </w:r>
    </w:p>
    <w:p w14:paraId="2D774F87" w14:textId="77777777" w:rsidR="005F66AD" w:rsidRDefault="005F66AD" w:rsidP="005F66AD">
      <w:pPr>
        <w:pStyle w:val="SourceCode"/>
      </w:pPr>
    </w:p>
    <w:p w14:paraId="5532B932" w14:textId="77777777" w:rsidR="005F66AD" w:rsidRDefault="005F66AD" w:rsidP="005F66AD">
      <w:pPr>
        <w:pStyle w:val="SourceCode"/>
      </w:pPr>
      <w:r>
        <w:t>fi</w:t>
      </w:r>
    </w:p>
    <w:p w14:paraId="15F79420" w14:textId="77777777" w:rsidR="005F66AD" w:rsidRDefault="005F66AD" w:rsidP="005F66AD">
      <w:pPr>
        <w:pStyle w:val="SourceCode"/>
      </w:pPr>
    </w:p>
    <w:p w14:paraId="55FA44C0" w14:textId="77777777" w:rsidR="005F66AD" w:rsidRDefault="005F66AD" w:rsidP="005F66AD">
      <w:pPr>
        <w:pStyle w:val="SourceCode"/>
      </w:pPr>
      <w:r>
        <w:t># FIXME: This should have been inherited from the parent environment.</w:t>
      </w:r>
    </w:p>
    <w:p w14:paraId="7D2C4B45" w14:textId="77777777" w:rsidR="005F66AD" w:rsidRDefault="005F66AD" w:rsidP="005F66AD">
      <w:pPr>
        <w:pStyle w:val="SourceCode"/>
      </w:pPr>
      <w:r>
        <w:t>if [[ -z "$CARDANO_NODE_SOCKET_PATH" ]]</w:t>
      </w:r>
    </w:p>
    <w:p w14:paraId="275087E2" w14:textId="77777777" w:rsidR="005F66AD" w:rsidRDefault="005F66AD" w:rsidP="005F66AD">
      <w:pPr>
        <w:pStyle w:val="SourceCode"/>
      </w:pPr>
      <w:r>
        <w:t>then</w:t>
      </w:r>
    </w:p>
    <w:p w14:paraId="5779BFA5" w14:textId="77777777" w:rsidR="005F66AD" w:rsidRDefault="005F66AD" w:rsidP="005F66AD">
      <w:pPr>
        <w:pStyle w:val="SourceCode"/>
      </w:pPr>
      <w:r>
        <w:t xml:space="preserve">  export CARDANO_NODE_SOCKET_PATH=/ipc/node.socket</w:t>
      </w:r>
    </w:p>
    <w:p w14:paraId="74B9EEE9" w14:textId="77777777" w:rsidR="005F66AD" w:rsidRDefault="005F66AD" w:rsidP="005F66AD">
      <w:pPr>
        <w:pStyle w:val="SourceCode"/>
      </w:pPr>
      <w:r>
        <w:t>fi</w:t>
      </w:r>
    </w:p>
    <w:p w14:paraId="1C0F55E9" w14:textId="77777777" w:rsidR="005F66AD" w:rsidRDefault="005F66AD" w:rsidP="005F66AD">
      <w:pPr>
        <w:pStyle w:val="SourceCode"/>
      </w:pPr>
    </w:p>
    <w:p w14:paraId="135F8977" w14:textId="77777777" w:rsidR="005F66AD" w:rsidRDefault="005F66AD" w:rsidP="005F66AD">
      <w:pPr>
        <w:pStyle w:val="SourceCode"/>
      </w:pPr>
      <w:r>
        <w:t># FIXME: This should have been set in the parent environment.</w:t>
      </w:r>
    </w:p>
    <w:p w14:paraId="53294816" w14:textId="77777777" w:rsidR="005F66AD" w:rsidRDefault="005F66AD" w:rsidP="005F66AD">
      <w:pPr>
        <w:pStyle w:val="SourceCode"/>
      </w:pPr>
      <w:r>
        <w:t>if [[ -z "$CARDANO_TESTNET_MAGIC" ]]</w:t>
      </w:r>
    </w:p>
    <w:p w14:paraId="71BF541F" w14:textId="77777777" w:rsidR="005F66AD" w:rsidRDefault="005F66AD" w:rsidP="005F66AD">
      <w:pPr>
        <w:pStyle w:val="SourceCode"/>
      </w:pPr>
      <w:r>
        <w:t>then</w:t>
      </w:r>
    </w:p>
    <w:p w14:paraId="540B2B30" w14:textId="77777777" w:rsidR="005F66AD" w:rsidRDefault="005F66AD" w:rsidP="005F66AD">
      <w:pPr>
        <w:pStyle w:val="SourceCode"/>
      </w:pPr>
      <w:r>
        <w:t xml:space="preserve">  export CARDANO_TESTNET_MAGIC=$CARDANO_NODE_MAGIC</w:t>
      </w:r>
    </w:p>
    <w:p w14:paraId="4B84A914" w14:textId="77777777" w:rsidR="005F66AD" w:rsidRDefault="005F66AD" w:rsidP="005F66AD">
      <w:pPr>
        <w:pStyle w:val="SourceCode"/>
      </w:pPr>
      <w:r>
        <w:t>fi</w:t>
      </w:r>
    </w:p>
    <w:p w14:paraId="3B573989" w14:textId="77777777" w:rsidR="005F66AD" w:rsidRDefault="005F66AD" w:rsidP="005F66AD">
      <w:pPr>
        <w:pStyle w:val="SourceCode"/>
      </w:pPr>
    </w:p>
    <w:p w14:paraId="1C470B5F" w14:textId="77777777" w:rsidR="005F66AD" w:rsidRDefault="005F66AD" w:rsidP="005F66AD">
      <w:pPr>
        <w:pStyle w:val="SourceCode"/>
      </w:pPr>
      <w:r>
        <w:t>case "$CARDANO_TESTNET_MAGIC" in</w:t>
      </w:r>
    </w:p>
    <w:p w14:paraId="6C8C03BD" w14:textId="77777777" w:rsidR="005F66AD" w:rsidRDefault="005F66AD" w:rsidP="005F66AD">
      <w:pPr>
        <w:pStyle w:val="SourceCode"/>
      </w:pPr>
      <w:r>
        <w:t xml:space="preserve">  1)</w:t>
      </w:r>
    </w:p>
    <w:p w14:paraId="52786DC2" w14:textId="77777777" w:rsidR="005F66AD" w:rsidRDefault="005F66AD" w:rsidP="005F66AD">
      <w:pPr>
        <w:pStyle w:val="SourceCode"/>
      </w:pPr>
      <w:r>
        <w:t xml:space="preserve">    export "EXPLORER_URL=https://preprod.cardanoscan.io"</w:t>
      </w:r>
    </w:p>
    <w:p w14:paraId="71178E4E" w14:textId="77777777" w:rsidR="005F66AD" w:rsidRDefault="005F66AD" w:rsidP="005F66AD">
      <w:pPr>
        <w:pStyle w:val="SourceCode"/>
      </w:pPr>
      <w:r>
        <w:t xml:space="preserve">    ;;</w:t>
      </w:r>
    </w:p>
    <w:p w14:paraId="2FBB3694" w14:textId="77777777" w:rsidR="005F66AD" w:rsidRDefault="005F66AD" w:rsidP="005F66AD">
      <w:pPr>
        <w:pStyle w:val="SourceCode"/>
      </w:pPr>
      <w:r>
        <w:t xml:space="preserve">  2)</w:t>
      </w:r>
    </w:p>
    <w:p w14:paraId="3C29A980" w14:textId="77777777" w:rsidR="005F66AD" w:rsidRDefault="005F66AD" w:rsidP="005F66AD">
      <w:pPr>
        <w:pStyle w:val="SourceCode"/>
      </w:pPr>
      <w:r>
        <w:t xml:space="preserve">    export "EXPLORER_URL=https://preview.cardanoscan.io"</w:t>
      </w:r>
    </w:p>
    <w:p w14:paraId="25587642" w14:textId="77777777" w:rsidR="005F66AD" w:rsidRDefault="005F66AD" w:rsidP="005F66AD">
      <w:pPr>
        <w:pStyle w:val="SourceCode"/>
      </w:pPr>
      <w:r>
        <w:t xml:space="preserve">    ;;</w:t>
      </w:r>
    </w:p>
    <w:p w14:paraId="4DBD84E3" w14:textId="77777777" w:rsidR="005F66AD" w:rsidRDefault="005F66AD" w:rsidP="005F66AD">
      <w:pPr>
        <w:pStyle w:val="SourceCode"/>
      </w:pPr>
      <w:r>
        <w:t xml:space="preserve">  *)</w:t>
      </w:r>
    </w:p>
    <w:p w14:paraId="7A9FDA2B" w14:textId="77777777" w:rsidR="005F66AD" w:rsidRDefault="005F66AD" w:rsidP="005F66AD">
      <w:pPr>
        <w:pStyle w:val="SourceCode"/>
      </w:pPr>
      <w:r>
        <w:t xml:space="preserve">    # Use `mainnet` as the default.</w:t>
      </w:r>
    </w:p>
    <w:p w14:paraId="61819E6D" w14:textId="77777777" w:rsidR="005F66AD" w:rsidRDefault="005F66AD" w:rsidP="005F66AD">
      <w:pPr>
        <w:pStyle w:val="SourceCode"/>
      </w:pPr>
      <w:r>
        <w:t xml:space="preserve">    export "EXPLORER_URL=https://cardanoscan.io"</w:t>
      </w:r>
    </w:p>
    <w:p w14:paraId="44A7B0B6" w14:textId="77777777" w:rsidR="005F66AD" w:rsidRDefault="005F66AD" w:rsidP="005F66AD">
      <w:pPr>
        <w:pStyle w:val="SourceCode"/>
      </w:pPr>
      <w:r>
        <w:t xml:space="preserve">    ;;</w:t>
      </w:r>
    </w:p>
    <w:p w14:paraId="70330C48" w14:textId="77777777" w:rsidR="005F66AD" w:rsidRDefault="005F66AD" w:rsidP="005F66AD">
      <w:pPr>
        <w:pStyle w:val="SourceCode"/>
      </w:pPr>
      <w:r>
        <w:t>esac</w:t>
      </w:r>
    </w:p>
    <w:p w14:paraId="716B2203" w14:textId="77777777" w:rsidR="005F66AD" w:rsidRDefault="005F66AD" w:rsidP="005F66AD">
      <w:pPr>
        <w:pStyle w:val="SourceCode"/>
      </w:pPr>
    </w:p>
    <w:p w14:paraId="3604B0AC" w14:textId="77777777" w:rsidR="005F66AD" w:rsidRDefault="005F66AD" w:rsidP="005F66AD">
      <w:pPr>
        <w:pStyle w:val="SourceCode"/>
      </w:pPr>
      <w:r>
        <w:t>MARLOWE_RT_WEBSERVER_URL="http://$MARLOWE_RT_WEBSERVER_HOST":"$MARLOWE_RT_WEBSERVER_PO</w:t>
      </w:r>
      <w:r>
        <w:lastRenderedPageBreak/>
        <w:t>RT"</w:t>
      </w:r>
    </w:p>
    <w:p w14:paraId="6CFA7965" w14:textId="77777777" w:rsidR="005F66AD" w:rsidRDefault="005F66AD" w:rsidP="005F66AD">
      <w:pPr>
        <w:pStyle w:val="SourceCode"/>
      </w:pPr>
    </w:p>
    <w:p w14:paraId="600FF965" w14:textId="77777777" w:rsidR="005F66AD" w:rsidRDefault="005F66AD" w:rsidP="005F66AD">
      <w:pPr>
        <w:pStyle w:val="SourceCode"/>
      </w:pPr>
      <w:r>
        <w:t>echo "CARDANO_NODE_SOCKET_PATH = $CARDANO_NODE_SOCKET_PATH"</w:t>
      </w:r>
    </w:p>
    <w:p w14:paraId="5FDF927F" w14:textId="77777777" w:rsidR="005F66AD" w:rsidRDefault="005F66AD" w:rsidP="005F66AD">
      <w:pPr>
        <w:pStyle w:val="SourceCode"/>
      </w:pPr>
      <w:r>
        <w:t>echo "CARDANO_TESTNET_MAGIC = $CARDANO_TESTNET_MAGIC"</w:t>
      </w:r>
    </w:p>
    <w:p w14:paraId="1F04072D" w14:textId="77777777" w:rsidR="005F66AD" w:rsidRDefault="005F66AD" w:rsidP="005F66AD">
      <w:pPr>
        <w:pStyle w:val="SourceCode"/>
      </w:pPr>
      <w:r>
        <w:t>echo "MARLOWE_RT_WEBSERVER_HOST = $MARLOWE_RT_WEBSERVER_HOST"</w:t>
      </w:r>
    </w:p>
    <w:p w14:paraId="7894188B" w14:textId="77777777" w:rsidR="005F66AD" w:rsidRDefault="005F66AD" w:rsidP="005F66AD">
      <w:pPr>
        <w:pStyle w:val="SourceCode"/>
      </w:pPr>
      <w:r>
        <w:t>echo "MARLOWE_RT_WEBSERVER_PORT = $MARLOWE_RT_WEBSERVER_PORT"</w:t>
      </w:r>
    </w:p>
    <w:p w14:paraId="6AD5AB1B" w14:textId="647E8C79" w:rsidR="005F66AD" w:rsidRDefault="005F66AD" w:rsidP="005F66AD">
      <w:pPr>
        <w:pStyle w:val="SourceCode"/>
      </w:pPr>
      <w:r>
        <w:t>echo "MARLOWE_RT_WEBSERVER_URL = $MARLOWE_RT_WEBSERVER_URL"</w:t>
      </w:r>
    </w:p>
    <w:p w14:paraId="2C6816AA" w14:textId="66FBBD44" w:rsidR="005F66AD" w:rsidRDefault="00905A91" w:rsidP="00E27BFB">
      <w:pPr>
        <w:spacing w:before="0" w:after="0"/>
      </w:pPr>
      <w:r>
        <w:t xml:space="preserve">First, we create the variables for the lender </w:t>
      </w:r>
      <w:r w:rsidR="00DF3756">
        <w:t xml:space="preserve">and borrower </w:t>
      </w:r>
      <w:r>
        <w:t>address and key</w:t>
      </w:r>
      <w:r w:rsidR="00DF3756">
        <w:t>.</w:t>
      </w:r>
      <w:r>
        <w:t xml:space="preserve"> </w:t>
      </w:r>
    </w:p>
    <w:p w14:paraId="4B7B5A27" w14:textId="77777777" w:rsidR="00905A91" w:rsidRDefault="00905A91" w:rsidP="00905A91">
      <w:pPr>
        <w:pStyle w:val="SourceCode"/>
      </w:pPr>
      <w:r>
        <w:t>LENDER_SKEY=keys/lender.skey</w:t>
      </w:r>
    </w:p>
    <w:p w14:paraId="563E59E4" w14:textId="77777777" w:rsidR="00905A91" w:rsidRDefault="00905A91" w:rsidP="00905A91">
      <w:pPr>
        <w:pStyle w:val="SourceCode"/>
      </w:pPr>
      <w:r>
        <w:t>LENDER_ADDR=$(cat keys/lender.address)</w:t>
      </w:r>
    </w:p>
    <w:p w14:paraId="22321E02" w14:textId="310B63DC" w:rsidR="00905A91" w:rsidRDefault="00905A91" w:rsidP="00905A91">
      <w:pPr>
        <w:pStyle w:val="SourceCode"/>
      </w:pPr>
      <w:r>
        <w:t>echo "LENDER_ADDR = $LENDER_ADDR"</w:t>
      </w:r>
    </w:p>
    <w:p w14:paraId="0BEE7445" w14:textId="77777777" w:rsidR="00905A91" w:rsidRDefault="00905A91" w:rsidP="00905A91">
      <w:pPr>
        <w:pStyle w:val="SourceCode"/>
      </w:pPr>
    </w:p>
    <w:p w14:paraId="120ADA6F" w14:textId="77777777" w:rsidR="00DF3756" w:rsidRDefault="00DF3756" w:rsidP="00DF3756">
      <w:pPr>
        <w:pStyle w:val="SourceCode"/>
      </w:pPr>
      <w:r>
        <w:t>BORROWER_SKEY=keys/borrower.skey</w:t>
      </w:r>
    </w:p>
    <w:p w14:paraId="456A94B0" w14:textId="77777777" w:rsidR="00DF3756" w:rsidRDefault="00DF3756" w:rsidP="00DF3756">
      <w:pPr>
        <w:pStyle w:val="SourceCode"/>
      </w:pPr>
      <w:r>
        <w:t>BORROWER_ADDR=$(cat keys/borrower.address)</w:t>
      </w:r>
    </w:p>
    <w:p w14:paraId="53FEBA7C" w14:textId="35215B88" w:rsidR="00905A91" w:rsidRDefault="00DF3756" w:rsidP="00DF3756">
      <w:pPr>
        <w:pStyle w:val="SourceCode"/>
      </w:pPr>
      <w:r>
        <w:t>echo "BORROWER_ADDR = $BORROWER_ADDR"</w:t>
      </w:r>
    </w:p>
    <w:p w14:paraId="1D26F2B2" w14:textId="19EFDDE1" w:rsidR="00905A91" w:rsidRDefault="00DF3756" w:rsidP="00E27BFB">
      <w:pPr>
        <w:spacing w:before="0" w:after="0"/>
      </w:pPr>
      <w:r>
        <w:t xml:space="preserve">Then we check that there are </w:t>
      </w:r>
      <w:r w:rsidR="00905A91">
        <w:t>at least 100 ada</w:t>
      </w:r>
      <w:r>
        <w:t xml:space="preserve"> sitting at both addresses</w:t>
      </w:r>
      <w:r w:rsidR="00905A91">
        <w:t>.</w:t>
      </w:r>
      <w:r>
        <w:t xml:space="preserve"> </w:t>
      </w:r>
    </w:p>
    <w:p w14:paraId="144FFDB3" w14:textId="5BC12DB2" w:rsidR="00905A91" w:rsidRPr="00DF3756" w:rsidRDefault="00DF3756" w:rsidP="00905A91">
      <w:pPr>
        <w:pStyle w:val="SourceCode"/>
        <w:rPr>
          <w:sz w:val="18"/>
          <w:szCs w:val="18"/>
        </w:rPr>
      </w:pPr>
      <w:r w:rsidRPr="00DF3756">
        <w:rPr>
          <w:sz w:val="18"/>
          <w:szCs w:val="18"/>
        </w:rPr>
        <w:t>cardano-cli query utxo --testnet-magic "$CARDANO_TESTNET_MAGIC" --address "$LENDER_ADDR"</w:t>
      </w:r>
    </w:p>
    <w:p w14:paraId="1AA5D1A6" w14:textId="1D02F5D6" w:rsidR="00905A91" w:rsidRPr="00DF3756" w:rsidRDefault="00905A91" w:rsidP="00905A91">
      <w:pPr>
        <w:pStyle w:val="SourceCode"/>
        <w:rPr>
          <w:sz w:val="18"/>
          <w:szCs w:val="18"/>
        </w:rPr>
      </w:pPr>
      <w:r w:rsidRPr="00DF3756">
        <w:rPr>
          <w:sz w:val="18"/>
          <w:szCs w:val="18"/>
        </w:rPr>
        <w:t>cardano-cli query utxo --testnet-magic "$CARDANO_TESTNET_MAGIC" --address "$BORROWER_ADDR"</w:t>
      </w:r>
      <w:r w:rsidR="00DF3756" w:rsidRPr="00DF3756">
        <w:rPr>
          <w:sz w:val="18"/>
          <w:szCs w:val="18"/>
        </w:rPr>
        <w:t xml:space="preserve"> </w:t>
      </w:r>
    </w:p>
    <w:p w14:paraId="574EED65" w14:textId="1F49F039" w:rsidR="009E515F" w:rsidRDefault="00FD6BA0" w:rsidP="00E27BFB">
      <w:pPr>
        <w:spacing w:before="0" w:after="0"/>
      </w:pPr>
      <w:r>
        <w:t xml:space="preserve">We are again going to have </w:t>
      </w:r>
      <w:r w:rsidR="00051584">
        <w:t xml:space="preserve">a </w:t>
      </w:r>
      <w:r>
        <w:t xml:space="preserve">principal of 80 ada and interest of 5 ada. </w:t>
      </w:r>
      <w:r w:rsidR="009E515F">
        <w:t>We start the contract off with 2 ada and then we are going to use the same time constants as in the previous chapter.</w:t>
      </w:r>
    </w:p>
    <w:p w14:paraId="22498F51" w14:textId="77777777" w:rsidR="009E515F" w:rsidRDefault="009E515F" w:rsidP="009E515F">
      <w:pPr>
        <w:pStyle w:val="SourceCode"/>
      </w:pPr>
      <w:r>
        <w:t>ADA=1000000  # 1 ada = 1,000,000 lovelace</w:t>
      </w:r>
    </w:p>
    <w:p w14:paraId="7B0BCAA6" w14:textId="77777777" w:rsidR="009E515F" w:rsidRDefault="009E515F" w:rsidP="009E515F">
      <w:pPr>
        <w:pStyle w:val="SourceCode"/>
      </w:pPr>
      <w:r>
        <w:t>PRINCIPAL=$((80 * ADA))</w:t>
      </w:r>
    </w:p>
    <w:p w14:paraId="0E6A334D" w14:textId="77777777" w:rsidR="009E515F" w:rsidRDefault="009E515F" w:rsidP="009E515F">
      <w:pPr>
        <w:pStyle w:val="SourceCode"/>
      </w:pPr>
      <w:r>
        <w:t>INTEREST=$((5 * ADA))</w:t>
      </w:r>
    </w:p>
    <w:p w14:paraId="1B3EC127" w14:textId="77777777" w:rsidR="009E515F" w:rsidRDefault="009E515F" w:rsidP="009E515F">
      <w:pPr>
        <w:pStyle w:val="SourceCode"/>
      </w:pPr>
      <w:r>
        <w:t>echo "PRINCIPAL = $PRINCIPAL lovelace"</w:t>
      </w:r>
    </w:p>
    <w:p w14:paraId="439E91CF" w14:textId="5184C724" w:rsidR="009E515F" w:rsidRDefault="009E515F" w:rsidP="009E515F">
      <w:pPr>
        <w:pStyle w:val="SourceCode"/>
      </w:pPr>
      <w:r>
        <w:t>echo "INTEREST = $INTEREST lovelace"</w:t>
      </w:r>
    </w:p>
    <w:p w14:paraId="258C20ED" w14:textId="77777777" w:rsidR="009E515F" w:rsidRDefault="009E515F" w:rsidP="009E515F">
      <w:pPr>
        <w:pStyle w:val="SourceCode"/>
      </w:pPr>
    </w:p>
    <w:p w14:paraId="2622862B" w14:textId="77777777" w:rsidR="009E515F" w:rsidRDefault="009E515F" w:rsidP="009E515F">
      <w:pPr>
        <w:pStyle w:val="SourceCode"/>
      </w:pPr>
      <w:r>
        <w:t>MIN_LOVELACE="$((2 * ADA))"</w:t>
      </w:r>
    </w:p>
    <w:p w14:paraId="7652C795" w14:textId="1581DFB0" w:rsidR="009E515F" w:rsidRDefault="009E515F" w:rsidP="009E515F">
      <w:pPr>
        <w:pStyle w:val="SourceCode"/>
      </w:pPr>
      <w:r>
        <w:t>echo "MIN_LOVELACE = $MIN_LOVELACE lovelace"</w:t>
      </w:r>
    </w:p>
    <w:p w14:paraId="6C793E22" w14:textId="77777777" w:rsidR="009E515F" w:rsidRDefault="009E515F" w:rsidP="009E515F">
      <w:pPr>
        <w:pStyle w:val="SourceCode"/>
      </w:pPr>
    </w:p>
    <w:p w14:paraId="5CF6C8D1" w14:textId="77777777" w:rsidR="009E515F" w:rsidRDefault="009E515F" w:rsidP="009E515F">
      <w:pPr>
        <w:pStyle w:val="SourceCode"/>
      </w:pPr>
      <w:r>
        <w:t>SECOND=1000 # 1 second = 1000 milliseconds</w:t>
      </w:r>
    </w:p>
    <w:p w14:paraId="0282E514" w14:textId="77777777" w:rsidR="009E515F" w:rsidRDefault="009E515F" w:rsidP="009E515F">
      <w:pPr>
        <w:pStyle w:val="SourceCode"/>
      </w:pPr>
      <w:r>
        <w:t>MINUTE=$((60 * SECOND)) # 1 minute = 60 seconds</w:t>
      </w:r>
    </w:p>
    <w:p w14:paraId="0C6E0B1A" w14:textId="729AD9FF" w:rsidR="009E515F" w:rsidRDefault="009E515F" w:rsidP="009E515F">
      <w:pPr>
        <w:pStyle w:val="SourceCode"/>
      </w:pPr>
      <w:r>
        <w:t>HOUR=$((60 * MINUTE)) # 1 hour = 60 minutes</w:t>
      </w:r>
    </w:p>
    <w:p w14:paraId="31B2BFA8" w14:textId="77777777" w:rsidR="00D5724A" w:rsidRDefault="00D5724A" w:rsidP="009E515F">
      <w:pPr>
        <w:pStyle w:val="SourceCode"/>
      </w:pPr>
    </w:p>
    <w:p w14:paraId="5A492E04" w14:textId="77777777" w:rsidR="00D5724A" w:rsidRDefault="00D5724A" w:rsidP="00D5724A">
      <w:pPr>
        <w:pStyle w:val="SourceCode"/>
      </w:pPr>
      <w:r>
        <w:t>NOW="$((`date -u +%s` * SECOND))"</w:t>
      </w:r>
    </w:p>
    <w:p w14:paraId="63E759FE" w14:textId="0EF0B83A" w:rsidR="00D5724A" w:rsidRDefault="00D5724A" w:rsidP="0068168D">
      <w:pPr>
        <w:pStyle w:val="SourceCode"/>
      </w:pPr>
      <w:r>
        <w:t>echo NOW = "$NOW" POSIX milliseconds = "`date -d @$((NOW / SECOND))`"</w:t>
      </w:r>
    </w:p>
    <w:p w14:paraId="1DF0A3F0" w14:textId="7566E6D7" w:rsidR="00905A91" w:rsidRDefault="0068168D" w:rsidP="00E27BFB">
      <w:pPr>
        <w:spacing w:before="0" w:after="0"/>
      </w:pPr>
      <w:r>
        <w:t xml:space="preserve">There are again two deadlines. One is for the lender to deposit the principal and on for the borrower to return the principal and interest. </w:t>
      </w:r>
    </w:p>
    <w:p w14:paraId="43D847EF" w14:textId="77777777" w:rsidR="0068168D" w:rsidRDefault="0068168D" w:rsidP="0068168D">
      <w:pPr>
        <w:pStyle w:val="SourceCode"/>
      </w:pPr>
      <w:r>
        <w:t>LENDER_DEADLINE="$((NOW + 1 * HOUR))"</w:t>
      </w:r>
    </w:p>
    <w:p w14:paraId="5B4C84DF" w14:textId="77777777" w:rsidR="0068168D" w:rsidRDefault="0068168D" w:rsidP="0068168D">
      <w:pPr>
        <w:pStyle w:val="SourceCode"/>
      </w:pPr>
      <w:r>
        <w:t>BORROWER_DEADLINE="$((NOW + 3 * HOUR))"</w:t>
      </w:r>
    </w:p>
    <w:p w14:paraId="2192522E" w14:textId="77777777" w:rsidR="0068168D" w:rsidRDefault="0068168D" w:rsidP="0068168D">
      <w:pPr>
        <w:pStyle w:val="SourceCode"/>
      </w:pPr>
      <w:r>
        <w:t>echo LENDER_DEADLINE = "$LENDER_DEADLINE" POSIX milliseconds = "`date -d @$((LENDER_DEADLINE / SECOND))`"</w:t>
      </w:r>
    </w:p>
    <w:p w14:paraId="71C1C72F" w14:textId="6B39F114" w:rsidR="0068168D" w:rsidRDefault="0068168D" w:rsidP="0068168D">
      <w:pPr>
        <w:pStyle w:val="SourceCode"/>
      </w:pPr>
      <w:r>
        <w:t>echo BORROWER_DEADLINE = "$BORROWER_DEADLINE" POSIX milliseconds = "`date -d @$((BORROWER_DEADLINE / SECOND))`"</w:t>
      </w:r>
    </w:p>
    <w:p w14:paraId="422934F6" w14:textId="1A778D03" w:rsidR="0068168D" w:rsidRDefault="00B67C39" w:rsidP="00E27BFB">
      <w:pPr>
        <w:spacing w:before="0" w:after="0"/>
      </w:pPr>
      <w:r>
        <w:lastRenderedPageBreak/>
        <w:t>We again create the contract with the</w:t>
      </w:r>
      <w:r w:rsidR="00A6161C">
        <w:t xml:space="preserve"> Marlowe </w:t>
      </w:r>
      <w:r>
        <w:t xml:space="preserve">cli template command. </w:t>
      </w:r>
    </w:p>
    <w:p w14:paraId="7E9C6AF8" w14:textId="77777777" w:rsidR="00B67C39" w:rsidRDefault="00B67C39" w:rsidP="00B67C39">
      <w:pPr>
        <w:pStyle w:val="SourceCode"/>
      </w:pPr>
      <w:r>
        <w:t>marlowe-cli template zcb \</w:t>
      </w:r>
    </w:p>
    <w:p w14:paraId="51C0AB79" w14:textId="77777777" w:rsidR="00B67C39" w:rsidRDefault="00B67C39" w:rsidP="00B67C39">
      <w:pPr>
        <w:pStyle w:val="SourceCode"/>
      </w:pPr>
      <w:r>
        <w:t xml:space="preserve">  --minimum-ada "$MIN_LOVELACE" \</w:t>
      </w:r>
    </w:p>
    <w:p w14:paraId="677F12B4" w14:textId="77777777" w:rsidR="00B67C39" w:rsidRDefault="00B67C39" w:rsidP="00B67C39">
      <w:pPr>
        <w:pStyle w:val="SourceCode"/>
      </w:pPr>
      <w:r>
        <w:t xml:space="preserve">  --lender Lender \</w:t>
      </w:r>
    </w:p>
    <w:p w14:paraId="10FD63C0" w14:textId="77777777" w:rsidR="00B67C39" w:rsidRDefault="00B67C39" w:rsidP="00B67C39">
      <w:pPr>
        <w:pStyle w:val="SourceCode"/>
      </w:pPr>
      <w:r>
        <w:t xml:space="preserve">  --borrower Borrower \</w:t>
      </w:r>
    </w:p>
    <w:p w14:paraId="63E886DA" w14:textId="77777777" w:rsidR="00B67C39" w:rsidRDefault="00B67C39" w:rsidP="00B67C39">
      <w:pPr>
        <w:pStyle w:val="SourceCode"/>
      </w:pPr>
      <w:r>
        <w:t xml:space="preserve">  --principal "$PRINCIPAL" \</w:t>
      </w:r>
    </w:p>
    <w:p w14:paraId="6A8A4BAF" w14:textId="77777777" w:rsidR="00B67C39" w:rsidRDefault="00B67C39" w:rsidP="00B67C39">
      <w:pPr>
        <w:pStyle w:val="SourceCode"/>
      </w:pPr>
      <w:r>
        <w:t xml:space="preserve">  --interest "$INTEREST" \</w:t>
      </w:r>
    </w:p>
    <w:p w14:paraId="56866764" w14:textId="77777777" w:rsidR="00B67C39" w:rsidRDefault="00B67C39" w:rsidP="00B67C39">
      <w:pPr>
        <w:pStyle w:val="SourceCode"/>
      </w:pPr>
      <w:r>
        <w:t xml:space="preserve">  --lending-deadline "$LENDER_DEADLINE" \</w:t>
      </w:r>
    </w:p>
    <w:p w14:paraId="7D3959F7" w14:textId="77777777" w:rsidR="00B67C39" w:rsidRDefault="00B67C39" w:rsidP="00B67C39">
      <w:pPr>
        <w:pStyle w:val="SourceCode"/>
      </w:pPr>
      <w:r>
        <w:t xml:space="preserve">  --repayment-deadline "$BORROWER_DEADLINE" \</w:t>
      </w:r>
    </w:p>
    <w:p w14:paraId="1C3D557D" w14:textId="77777777" w:rsidR="00B67C39" w:rsidRDefault="00B67C39" w:rsidP="00B67C39">
      <w:pPr>
        <w:pStyle w:val="SourceCode"/>
      </w:pPr>
      <w:r>
        <w:t xml:space="preserve">  --out-contract-file zcb-contract.json \</w:t>
      </w:r>
    </w:p>
    <w:p w14:paraId="249E49B3" w14:textId="78056084" w:rsidR="00B67C39" w:rsidRDefault="00B67C39" w:rsidP="00B67C39">
      <w:pPr>
        <w:pStyle w:val="SourceCode"/>
      </w:pPr>
      <w:r>
        <w:t xml:space="preserve">  --out-state-file /dev/null</w:t>
      </w:r>
    </w:p>
    <w:p w14:paraId="6C40E65D" w14:textId="2272791B" w:rsidR="00B67C39" w:rsidRDefault="003C4BE8" w:rsidP="00E27BFB">
      <w:pPr>
        <w:spacing w:before="0" w:after="0"/>
      </w:pPr>
      <w:r>
        <w:t>You could also design your contract on the</w:t>
      </w:r>
      <w:r w:rsidR="00A6161C">
        <w:t xml:space="preserve"> Marlowe </w:t>
      </w:r>
      <w:r>
        <w:t>playground and then download it as</w:t>
      </w:r>
      <w:r w:rsidR="00700C8D">
        <w:t xml:space="preserve"> a</w:t>
      </w:r>
      <w:r>
        <w:t xml:space="preserve"> JSON file. </w:t>
      </w:r>
      <w:r w:rsidR="00523742">
        <w:t xml:space="preserve">If we want to, we can also examine the contract with the json2yaml command. </w:t>
      </w:r>
    </w:p>
    <w:p w14:paraId="6FAB03AF" w14:textId="2130B25C" w:rsidR="00523742" w:rsidRDefault="00523742" w:rsidP="00523742">
      <w:pPr>
        <w:pStyle w:val="SourceCode"/>
      </w:pPr>
      <w:r w:rsidRPr="00523742">
        <w:t>json2yaml zcb-contract.json</w:t>
      </w:r>
    </w:p>
    <w:p w14:paraId="756B3EE6" w14:textId="6FAC99D5" w:rsidR="00523742" w:rsidRDefault="00274E02" w:rsidP="00E27BFB">
      <w:pPr>
        <w:spacing w:before="0" w:after="0"/>
      </w:pPr>
      <w:r>
        <w:t>A</w:t>
      </w:r>
      <w:r w:rsidR="00803527">
        <w:t xml:space="preserve"> shortened</w:t>
      </w:r>
      <w:r w:rsidR="00523742">
        <w:t xml:space="preserve"> example output can be seen below.</w:t>
      </w:r>
      <w:r w:rsidR="008A7C86">
        <w:t xml:space="preserve"> </w:t>
      </w:r>
    </w:p>
    <w:p w14:paraId="0B81ADA2" w14:textId="77777777" w:rsidR="00523742" w:rsidRDefault="00523742" w:rsidP="00523742">
      <w:pPr>
        <w:pStyle w:val="SourceCode"/>
      </w:pPr>
      <w:r>
        <w:t>timeout: 1679608289000</w:t>
      </w:r>
    </w:p>
    <w:p w14:paraId="08EEE1DE" w14:textId="77777777" w:rsidR="00523742" w:rsidRDefault="00523742" w:rsidP="00523742">
      <w:pPr>
        <w:pStyle w:val="SourceCode"/>
      </w:pPr>
      <w:r>
        <w:t>timeout_continuation: close</w:t>
      </w:r>
    </w:p>
    <w:p w14:paraId="4F5BB619" w14:textId="77777777" w:rsidR="00523742" w:rsidRDefault="00523742" w:rsidP="00523742">
      <w:pPr>
        <w:pStyle w:val="SourceCode"/>
      </w:pPr>
      <w:r>
        <w:t>when:</w:t>
      </w:r>
    </w:p>
    <w:p w14:paraId="0C65BC9E" w14:textId="77777777" w:rsidR="00523742" w:rsidRDefault="00523742" w:rsidP="00523742">
      <w:pPr>
        <w:pStyle w:val="SourceCode"/>
      </w:pPr>
      <w:r>
        <w:t>- case:</w:t>
      </w:r>
    </w:p>
    <w:p w14:paraId="3601C394" w14:textId="77777777" w:rsidR="00523742" w:rsidRDefault="00523742" w:rsidP="00523742">
      <w:pPr>
        <w:pStyle w:val="SourceCode"/>
      </w:pPr>
      <w:r>
        <w:t xml:space="preserve">    deposits: 80000000</w:t>
      </w:r>
    </w:p>
    <w:p w14:paraId="7CB8D7DC" w14:textId="77777777" w:rsidR="00523742" w:rsidRDefault="00523742" w:rsidP="00523742">
      <w:pPr>
        <w:pStyle w:val="SourceCode"/>
      </w:pPr>
      <w:r>
        <w:t xml:space="preserve">    into_account:</w:t>
      </w:r>
    </w:p>
    <w:p w14:paraId="5A3DFD9E" w14:textId="77777777" w:rsidR="00523742" w:rsidRDefault="00523742" w:rsidP="00523742">
      <w:pPr>
        <w:pStyle w:val="SourceCode"/>
      </w:pPr>
      <w:r>
        <w:t xml:space="preserve">      role_token: Lender</w:t>
      </w:r>
    </w:p>
    <w:p w14:paraId="1737896B" w14:textId="77777777" w:rsidR="00523742" w:rsidRDefault="00523742" w:rsidP="00523742">
      <w:pPr>
        <w:pStyle w:val="SourceCode"/>
      </w:pPr>
      <w:r>
        <w:t xml:space="preserve">    of_token:</w:t>
      </w:r>
    </w:p>
    <w:p w14:paraId="489F7A61" w14:textId="77777777" w:rsidR="00523742" w:rsidRDefault="00523742" w:rsidP="00523742">
      <w:pPr>
        <w:pStyle w:val="SourceCode"/>
      </w:pPr>
      <w:r>
        <w:t xml:space="preserve">      currency_symbol: ''</w:t>
      </w:r>
    </w:p>
    <w:p w14:paraId="2926B108" w14:textId="77777777" w:rsidR="00523742" w:rsidRDefault="00523742" w:rsidP="00523742">
      <w:pPr>
        <w:pStyle w:val="SourceCode"/>
      </w:pPr>
      <w:r>
        <w:t xml:space="preserve">      token_name: ''</w:t>
      </w:r>
    </w:p>
    <w:p w14:paraId="4C6258EC" w14:textId="77777777" w:rsidR="00523742" w:rsidRDefault="00523742" w:rsidP="00523742">
      <w:pPr>
        <w:pStyle w:val="SourceCode"/>
      </w:pPr>
      <w:r>
        <w:t xml:space="preserve">    party:</w:t>
      </w:r>
    </w:p>
    <w:p w14:paraId="73FA277A" w14:textId="77777777" w:rsidR="00523742" w:rsidRDefault="00523742" w:rsidP="00523742">
      <w:pPr>
        <w:pStyle w:val="SourceCode"/>
      </w:pPr>
      <w:r>
        <w:t xml:space="preserve">      role_token: Lender</w:t>
      </w:r>
    </w:p>
    <w:p w14:paraId="5EC97A0A" w14:textId="77777777" w:rsidR="00523742" w:rsidRDefault="00523742" w:rsidP="00523742">
      <w:pPr>
        <w:pStyle w:val="SourceCode"/>
      </w:pPr>
      <w:r>
        <w:t xml:space="preserve">  then:</w:t>
      </w:r>
    </w:p>
    <w:p w14:paraId="725BC23F" w14:textId="77777777" w:rsidR="00523742" w:rsidRDefault="00523742" w:rsidP="00523742">
      <w:pPr>
        <w:pStyle w:val="SourceCode"/>
      </w:pPr>
      <w:r>
        <w:t xml:space="preserve">    from_account:</w:t>
      </w:r>
    </w:p>
    <w:p w14:paraId="4537EB50" w14:textId="77777777" w:rsidR="00523742" w:rsidRDefault="00523742" w:rsidP="00523742">
      <w:pPr>
        <w:pStyle w:val="SourceCode"/>
      </w:pPr>
      <w:r>
        <w:t xml:space="preserve">      role_token: Lender</w:t>
      </w:r>
    </w:p>
    <w:p w14:paraId="0D4B42CB" w14:textId="77777777" w:rsidR="00523742" w:rsidRDefault="00523742" w:rsidP="00523742">
      <w:pPr>
        <w:pStyle w:val="SourceCode"/>
      </w:pPr>
      <w:r>
        <w:t xml:space="preserve">    pay: 80000000</w:t>
      </w:r>
    </w:p>
    <w:p w14:paraId="1B4E1A59" w14:textId="77777777" w:rsidR="00523742" w:rsidRDefault="00523742" w:rsidP="00523742">
      <w:pPr>
        <w:pStyle w:val="SourceCode"/>
      </w:pPr>
      <w:r>
        <w:t xml:space="preserve">    then:</w:t>
      </w:r>
    </w:p>
    <w:p w14:paraId="1E558F71" w14:textId="77777777" w:rsidR="00523742" w:rsidRDefault="00523742" w:rsidP="00523742">
      <w:pPr>
        <w:pStyle w:val="SourceCode"/>
      </w:pPr>
      <w:r>
        <w:t xml:space="preserve">      timeout: 1679615489000</w:t>
      </w:r>
    </w:p>
    <w:p w14:paraId="536CA3FD" w14:textId="77777777" w:rsidR="00523742" w:rsidRDefault="00523742" w:rsidP="00523742">
      <w:pPr>
        <w:pStyle w:val="SourceCode"/>
      </w:pPr>
      <w:r>
        <w:t xml:space="preserve">      timeout_continuation: close</w:t>
      </w:r>
    </w:p>
    <w:p w14:paraId="09DBF4C2" w14:textId="77777777" w:rsidR="00523742" w:rsidRDefault="00523742" w:rsidP="00523742">
      <w:pPr>
        <w:pStyle w:val="SourceCode"/>
      </w:pPr>
      <w:r>
        <w:t xml:space="preserve">      when:</w:t>
      </w:r>
    </w:p>
    <w:p w14:paraId="564973C4" w14:textId="77777777" w:rsidR="00523742" w:rsidRDefault="00523742" w:rsidP="00523742">
      <w:pPr>
        <w:pStyle w:val="SourceCode"/>
      </w:pPr>
      <w:r>
        <w:t xml:space="preserve">      - case:</w:t>
      </w:r>
    </w:p>
    <w:p w14:paraId="5AEB165F" w14:textId="77777777" w:rsidR="00523742" w:rsidRDefault="00523742" w:rsidP="00523742">
      <w:pPr>
        <w:pStyle w:val="SourceCode"/>
      </w:pPr>
      <w:r>
        <w:t xml:space="preserve">          deposits:</w:t>
      </w:r>
    </w:p>
    <w:p w14:paraId="07C61122" w14:textId="77777777" w:rsidR="00523742" w:rsidRDefault="00523742" w:rsidP="00523742">
      <w:pPr>
        <w:pStyle w:val="SourceCode"/>
      </w:pPr>
      <w:r>
        <w:t xml:space="preserve">            add: 80000000</w:t>
      </w:r>
    </w:p>
    <w:p w14:paraId="548BF7ED" w14:textId="77777777" w:rsidR="00523742" w:rsidRDefault="00523742" w:rsidP="00523742">
      <w:pPr>
        <w:pStyle w:val="SourceCode"/>
      </w:pPr>
      <w:r>
        <w:t xml:space="preserve">            and: 5000000</w:t>
      </w:r>
    </w:p>
    <w:p w14:paraId="18B3303E" w14:textId="77777777" w:rsidR="00523742" w:rsidRDefault="00523742" w:rsidP="00523742">
      <w:pPr>
        <w:pStyle w:val="SourceCode"/>
      </w:pPr>
      <w:r>
        <w:t xml:space="preserve">          into_account:</w:t>
      </w:r>
    </w:p>
    <w:p w14:paraId="2D4E78A4" w14:textId="77777777" w:rsidR="00523742" w:rsidRDefault="00523742" w:rsidP="00523742">
      <w:pPr>
        <w:pStyle w:val="SourceCode"/>
      </w:pPr>
      <w:r>
        <w:t>...</w:t>
      </w:r>
    </w:p>
    <w:p w14:paraId="3676F54F" w14:textId="77777777" w:rsidR="00523742" w:rsidRDefault="00523742" w:rsidP="00523742">
      <w:pPr>
        <w:pStyle w:val="SourceCode"/>
      </w:pPr>
      <w:r>
        <w:t xml:space="preserve">        role_token: Borrower</w:t>
      </w:r>
    </w:p>
    <w:p w14:paraId="0CADA75A" w14:textId="77777777" w:rsidR="00523742" w:rsidRDefault="00523742" w:rsidP="00523742">
      <w:pPr>
        <w:pStyle w:val="SourceCode"/>
      </w:pPr>
      <w:r>
        <w:t xml:space="preserve">    token:</w:t>
      </w:r>
    </w:p>
    <w:p w14:paraId="7CF9DE64" w14:textId="77777777" w:rsidR="00523742" w:rsidRDefault="00523742" w:rsidP="00523742">
      <w:pPr>
        <w:pStyle w:val="SourceCode"/>
      </w:pPr>
      <w:r>
        <w:t xml:space="preserve">      currency_symbol: ''</w:t>
      </w:r>
    </w:p>
    <w:p w14:paraId="48764491" w14:textId="18D59319" w:rsidR="00523742" w:rsidRDefault="00523742" w:rsidP="00523742">
      <w:pPr>
        <w:pStyle w:val="SourceCode"/>
      </w:pPr>
      <w:r>
        <w:t xml:space="preserve">      token_name: ''</w:t>
      </w:r>
    </w:p>
    <w:p w14:paraId="18EC02ED" w14:textId="510E8B70" w:rsidR="004F074F" w:rsidRDefault="00C4716B" w:rsidP="00E27BFB">
      <w:pPr>
        <w:spacing w:before="0" w:after="0"/>
      </w:pPr>
      <w:r>
        <w:t xml:space="preserve">We see it is using the field </w:t>
      </w:r>
      <w:r w:rsidRPr="00C4716B">
        <w:rPr>
          <w:i/>
          <w:iCs/>
        </w:rPr>
        <w:t>role_token</w:t>
      </w:r>
      <w:r>
        <w:t xml:space="preserve"> in places where there was the </w:t>
      </w:r>
      <w:r w:rsidRPr="00C4716B">
        <w:rPr>
          <w:i/>
          <w:iCs/>
        </w:rPr>
        <w:t>address</w:t>
      </w:r>
      <w:r>
        <w:t xml:space="preserve"> field in the previous chapter. </w:t>
      </w:r>
      <w:r w:rsidR="00FE1353">
        <w:t xml:space="preserve">We again mention it is good to check the safety of a contract before running </w:t>
      </w:r>
      <w:r w:rsidR="00FE1353">
        <w:lastRenderedPageBreak/>
        <w:t xml:space="preserve">it on main-net. The steps for this are the same as described in the previous chapter. </w:t>
      </w:r>
      <w:r w:rsidR="00A333A6">
        <w:t xml:space="preserve">Now we can create the contract. Since we are going to use the REST </w:t>
      </w:r>
      <w:r w:rsidR="00F64EA5">
        <w:t>API,</w:t>
      </w:r>
      <w:r w:rsidR="00A333A6">
        <w:t xml:space="preserve"> we are going to have JSON payloads in the request.</w:t>
      </w:r>
      <w:r w:rsidR="00F45F9C">
        <w:t xml:space="preserve"> </w:t>
      </w:r>
      <w:r w:rsidR="00F45F9C" w:rsidRPr="00F45F9C">
        <w:t>We want the role tokens to be minted in the creation transaction. So, we have to say the role named lender in the contract is actually going to live at this address and so when the role token is minted it is going to be sent to that address. It will be the same with the borrower. It is very important if you have a contract that has roles, to actually mint the role tokens. Otherwise, you are not going to be able to operate the contract.</w:t>
      </w:r>
      <w:r w:rsidR="00F45F9C">
        <w:t xml:space="preserve"> </w:t>
      </w:r>
      <w:r w:rsidR="00776954">
        <w:t>We are going to c</w:t>
      </w:r>
      <w:r w:rsidR="00776954" w:rsidRPr="00776954">
        <w:t>reate the JSON body of the request to build the creation transaction</w:t>
      </w:r>
      <w:r w:rsidR="00776954">
        <w:t xml:space="preserve"> with the following command:</w:t>
      </w:r>
      <w:r w:rsidR="00F45F9C">
        <w:t xml:space="preserve"> </w:t>
      </w:r>
    </w:p>
    <w:p w14:paraId="64347984" w14:textId="77777777" w:rsidR="00776954" w:rsidRDefault="00776954" w:rsidP="00776954">
      <w:pPr>
        <w:pStyle w:val="SourceCode"/>
      </w:pPr>
      <w:r>
        <w:t>yaml2json &lt;&lt; EOI &gt; request-1.json</w:t>
      </w:r>
    </w:p>
    <w:p w14:paraId="4C26A6D4" w14:textId="77777777" w:rsidR="00776954" w:rsidRDefault="00776954" w:rsidP="00776954">
      <w:pPr>
        <w:pStyle w:val="SourceCode"/>
      </w:pPr>
      <w:r>
        <w:t>version: v1</w:t>
      </w:r>
    </w:p>
    <w:p w14:paraId="01DADFBF" w14:textId="77777777" w:rsidR="00776954" w:rsidRDefault="00776954" w:rsidP="00776954">
      <w:pPr>
        <w:pStyle w:val="SourceCode"/>
      </w:pPr>
      <w:r>
        <w:t>contract: `cat zcb-contract.json`</w:t>
      </w:r>
    </w:p>
    <w:p w14:paraId="44C655DD" w14:textId="77777777" w:rsidR="00776954" w:rsidRDefault="00776954" w:rsidP="00776954">
      <w:pPr>
        <w:pStyle w:val="SourceCode"/>
      </w:pPr>
      <w:r>
        <w:t>roles:</w:t>
      </w:r>
    </w:p>
    <w:p w14:paraId="07D8D0F7" w14:textId="77777777" w:rsidR="00776954" w:rsidRDefault="00776954" w:rsidP="00776954">
      <w:pPr>
        <w:pStyle w:val="SourceCode"/>
      </w:pPr>
      <w:r>
        <w:t xml:space="preserve">  Lender: "$LENDER_ADDR"</w:t>
      </w:r>
    </w:p>
    <w:p w14:paraId="23D53766" w14:textId="77777777" w:rsidR="00776954" w:rsidRDefault="00776954" w:rsidP="00776954">
      <w:pPr>
        <w:pStyle w:val="SourceCode"/>
      </w:pPr>
      <w:r>
        <w:t xml:space="preserve">  Borrower: "$BORROWER_ADDR"</w:t>
      </w:r>
    </w:p>
    <w:p w14:paraId="45BB0937" w14:textId="77777777" w:rsidR="00776954" w:rsidRDefault="00776954" w:rsidP="00776954">
      <w:pPr>
        <w:pStyle w:val="SourceCode"/>
      </w:pPr>
      <w:r>
        <w:t>minUTxODeposit: $MIN_LOVELACE</w:t>
      </w:r>
    </w:p>
    <w:p w14:paraId="335D4F8F" w14:textId="77777777" w:rsidR="00776954" w:rsidRDefault="00776954" w:rsidP="00776954">
      <w:pPr>
        <w:pStyle w:val="SourceCode"/>
      </w:pPr>
      <w:r>
        <w:t>metadata: {}</w:t>
      </w:r>
    </w:p>
    <w:p w14:paraId="1DC1ECDB" w14:textId="77777777" w:rsidR="00776954" w:rsidRDefault="00776954" w:rsidP="00776954">
      <w:pPr>
        <w:pStyle w:val="SourceCode"/>
      </w:pPr>
      <w:r>
        <w:t>tags: {}</w:t>
      </w:r>
    </w:p>
    <w:p w14:paraId="33A8411C" w14:textId="77777777" w:rsidR="00776954" w:rsidRDefault="00776954" w:rsidP="00776954">
      <w:pPr>
        <w:pStyle w:val="SourceCode"/>
      </w:pPr>
      <w:r>
        <w:t>EOI</w:t>
      </w:r>
    </w:p>
    <w:p w14:paraId="67232DEA" w14:textId="58D6A7D0" w:rsidR="00776954" w:rsidRDefault="00776954" w:rsidP="00776954">
      <w:pPr>
        <w:pStyle w:val="SourceCode"/>
      </w:pPr>
      <w:r>
        <w:t>cat request-1.json</w:t>
      </w:r>
    </w:p>
    <w:p w14:paraId="1EAFC76E" w14:textId="6DCDCF9B" w:rsidR="00776954" w:rsidRDefault="00481824" w:rsidP="00E27BFB">
      <w:pPr>
        <w:spacing w:before="0" w:after="0"/>
      </w:pPr>
      <w:r w:rsidRPr="00481824">
        <w:t>Next, we post the request and view the response.</w:t>
      </w:r>
    </w:p>
    <w:p w14:paraId="111DE730" w14:textId="77777777" w:rsidR="00481824" w:rsidRDefault="00481824" w:rsidP="00481824">
      <w:pPr>
        <w:pStyle w:val="SourceCode"/>
      </w:pPr>
      <w:r>
        <w:t>curl "$MARLOWE_RT_WEBSERVER_URL/contracts" \</w:t>
      </w:r>
    </w:p>
    <w:p w14:paraId="433AE33F" w14:textId="77777777" w:rsidR="00481824" w:rsidRDefault="00481824" w:rsidP="00481824">
      <w:pPr>
        <w:pStyle w:val="SourceCode"/>
      </w:pPr>
      <w:r>
        <w:t xml:space="preserve">  -X POST \</w:t>
      </w:r>
    </w:p>
    <w:p w14:paraId="452CB450" w14:textId="77777777" w:rsidR="00481824" w:rsidRDefault="00481824" w:rsidP="00481824">
      <w:pPr>
        <w:pStyle w:val="SourceCode"/>
      </w:pPr>
      <w:r>
        <w:t xml:space="preserve">  -H 'Content-Type: application/json' \</w:t>
      </w:r>
    </w:p>
    <w:p w14:paraId="5F0E4564" w14:textId="77777777" w:rsidR="00481824" w:rsidRDefault="00481824" w:rsidP="00481824">
      <w:pPr>
        <w:pStyle w:val="SourceCode"/>
      </w:pPr>
      <w:r>
        <w:t xml:space="preserve">  -H "X-Change-Address: $LENDER_ADDR" \</w:t>
      </w:r>
    </w:p>
    <w:p w14:paraId="4188EF7C" w14:textId="77777777" w:rsidR="00481824" w:rsidRDefault="00481824" w:rsidP="00481824">
      <w:pPr>
        <w:pStyle w:val="SourceCode"/>
      </w:pPr>
      <w:r>
        <w:t xml:space="preserve">  -d @request-1.json \</w:t>
      </w:r>
    </w:p>
    <w:p w14:paraId="3D583FF0" w14:textId="77777777" w:rsidR="00481824" w:rsidRDefault="00481824" w:rsidP="00481824">
      <w:pPr>
        <w:pStyle w:val="SourceCode"/>
      </w:pPr>
      <w:r>
        <w:t xml:space="preserve">  -o response-1.json \</w:t>
      </w:r>
    </w:p>
    <w:p w14:paraId="7D99B67F" w14:textId="77777777" w:rsidR="00481824" w:rsidRDefault="00481824" w:rsidP="00481824">
      <w:pPr>
        <w:pStyle w:val="SourceCode"/>
      </w:pPr>
      <w:r>
        <w:t xml:space="preserve">  -sS</w:t>
      </w:r>
    </w:p>
    <w:p w14:paraId="73B59842" w14:textId="0CFB1DF3" w:rsidR="00481824" w:rsidRDefault="00481824" w:rsidP="00481824">
      <w:pPr>
        <w:pStyle w:val="SourceCode"/>
      </w:pPr>
      <w:r>
        <w:t>json2yaml response-1.json</w:t>
      </w:r>
    </w:p>
    <w:p w14:paraId="28FDB9FF" w14:textId="45F1513F" w:rsidR="00481824" w:rsidRDefault="00424DF2" w:rsidP="00E27BFB">
      <w:pPr>
        <w:spacing w:before="0" w:after="0"/>
      </w:pPr>
      <w:r>
        <w:t xml:space="preserve">The result that gets printed out is quite a bit of binary data contained in the cbor hex field. </w:t>
      </w:r>
      <w:r w:rsidR="00D30CDB">
        <w:t>We can extract the contract ID from that with the following command:</w:t>
      </w:r>
    </w:p>
    <w:p w14:paraId="2C35DBBA" w14:textId="77777777" w:rsidR="00C643BC" w:rsidRDefault="00C643BC" w:rsidP="00C643BC">
      <w:pPr>
        <w:pStyle w:val="SourceCode"/>
      </w:pPr>
      <w:r>
        <w:t>CONTRACT_ID="$(jq -r '.resource.contractId' response-1.json)"</w:t>
      </w:r>
    </w:p>
    <w:p w14:paraId="4CE32992" w14:textId="293B281E" w:rsidR="00D30CDB" w:rsidRDefault="00C643BC" w:rsidP="00C643BC">
      <w:pPr>
        <w:pStyle w:val="SourceCode"/>
      </w:pPr>
      <w:r>
        <w:t>echo "CONTRACT_ID = $CONTRACT_ID"</w:t>
      </w:r>
    </w:p>
    <w:p w14:paraId="22BA0B6B" w14:textId="28007AA8" w:rsidR="006817B3" w:rsidRDefault="006817B3" w:rsidP="00E27BFB">
      <w:pPr>
        <w:spacing w:before="0" w:after="0"/>
      </w:pPr>
      <w:r>
        <w:t>And we also need to extract just the transaction body that needs to be signed. We can use the jq tool to run a query on the JSON and pull out the unsigned transaction.</w:t>
      </w:r>
      <w:r w:rsidR="00FD6396">
        <w:t xml:space="preserve"> </w:t>
      </w:r>
    </w:p>
    <w:p w14:paraId="0D81418A" w14:textId="0AB3F6E5" w:rsidR="006817B3" w:rsidRDefault="006817B3" w:rsidP="006817B3">
      <w:pPr>
        <w:pStyle w:val="SourceCode"/>
      </w:pPr>
      <w:r w:rsidRPr="006817B3">
        <w:t>jq '.resource.txBody' response-1.json &gt; tx-1.unsigned</w:t>
      </w:r>
    </w:p>
    <w:p w14:paraId="47A99C30" w14:textId="45B4040D" w:rsidR="00D30CDB" w:rsidRDefault="00D55E58" w:rsidP="00E27BFB">
      <w:pPr>
        <w:spacing w:before="0" w:after="0"/>
      </w:pPr>
      <w:r>
        <w:t>We again now have several options to sign this transaction as stated in the previous chapter. Here we will use the</w:t>
      </w:r>
      <w:r w:rsidR="00A6161C">
        <w:t xml:space="preserve"> Marlowe </w:t>
      </w:r>
      <w:r>
        <w:t>cli for this.</w:t>
      </w:r>
      <w:r w:rsidR="00D76D5E">
        <w:t xml:space="preserve"> </w:t>
      </w:r>
    </w:p>
    <w:p w14:paraId="26A9E926" w14:textId="77777777" w:rsidR="00D55E58" w:rsidRDefault="00D55E58" w:rsidP="00D55E58">
      <w:pPr>
        <w:pStyle w:val="SourceCode"/>
      </w:pPr>
      <w:r>
        <w:lastRenderedPageBreak/>
        <w:t>TX_1=$(</w:t>
      </w:r>
    </w:p>
    <w:p w14:paraId="5F622687" w14:textId="77777777" w:rsidR="00D55E58" w:rsidRDefault="00D55E58" w:rsidP="00D55E58">
      <w:pPr>
        <w:pStyle w:val="SourceCode"/>
      </w:pPr>
      <w:r>
        <w:t>marlowe-cli transaction submit \</w:t>
      </w:r>
    </w:p>
    <w:p w14:paraId="536CED12" w14:textId="77777777" w:rsidR="00D55E58" w:rsidRDefault="00D55E58" w:rsidP="00D55E58">
      <w:pPr>
        <w:pStyle w:val="SourceCode"/>
      </w:pPr>
      <w:r>
        <w:t xml:space="preserve">  --tx-body-file tx-1.unsigned \</w:t>
      </w:r>
    </w:p>
    <w:p w14:paraId="14CFB830" w14:textId="77777777" w:rsidR="00D55E58" w:rsidRDefault="00D55E58" w:rsidP="00D55E58">
      <w:pPr>
        <w:pStyle w:val="SourceCode"/>
      </w:pPr>
      <w:r>
        <w:t xml:space="preserve">  --required-signer "$LENDER_SKEY" \</w:t>
      </w:r>
    </w:p>
    <w:p w14:paraId="7FD9CB72" w14:textId="77777777" w:rsidR="00D55E58" w:rsidRDefault="00D55E58" w:rsidP="00D55E58">
      <w:pPr>
        <w:pStyle w:val="SourceCode"/>
      </w:pPr>
      <w:r>
        <w:t xml:space="preserve">  --timeout 600 \</w:t>
      </w:r>
    </w:p>
    <w:p w14:paraId="615ED597" w14:textId="77777777" w:rsidR="00D55E58" w:rsidRDefault="00D55E58" w:rsidP="00D55E58">
      <w:pPr>
        <w:pStyle w:val="SourceCode"/>
      </w:pPr>
      <w:r>
        <w:t>| sed -e 's/^TxId "\(.*\)"$/\1/' \</w:t>
      </w:r>
    </w:p>
    <w:p w14:paraId="0E34E164" w14:textId="77777777" w:rsidR="00D55E58" w:rsidRDefault="00D55E58" w:rsidP="00D55E58">
      <w:pPr>
        <w:pStyle w:val="SourceCode"/>
      </w:pPr>
      <w:r>
        <w:t>)</w:t>
      </w:r>
    </w:p>
    <w:p w14:paraId="31F48664" w14:textId="1DB78382" w:rsidR="00D55E58" w:rsidRDefault="00D55E58" w:rsidP="00D55E58">
      <w:pPr>
        <w:pStyle w:val="SourceCode"/>
      </w:pPr>
      <w:r>
        <w:t>echo "TX_1 = $TX_1"</w:t>
      </w:r>
    </w:p>
    <w:p w14:paraId="4F525DA1" w14:textId="371E3B29" w:rsidR="00D55E58" w:rsidRDefault="00BC6237" w:rsidP="00E27BFB">
      <w:pPr>
        <w:spacing w:before="0" w:after="0"/>
      </w:pPr>
      <w:r>
        <w:t>We have to provide the signing key and the timeout. We can now query the contract address and the lender address for their funds.</w:t>
      </w:r>
    </w:p>
    <w:p w14:paraId="5C2EE396" w14:textId="1D754716" w:rsidR="00BC6237" w:rsidRPr="008D388D" w:rsidRDefault="00BC6237" w:rsidP="008D388D">
      <w:pPr>
        <w:pStyle w:val="SourceCode"/>
        <w:rPr>
          <w:sz w:val="18"/>
          <w:szCs w:val="18"/>
        </w:rPr>
      </w:pPr>
      <w:r w:rsidRPr="008D388D">
        <w:rPr>
          <w:sz w:val="18"/>
          <w:szCs w:val="18"/>
        </w:rPr>
        <w:t>cardano-cli query utxo --testnet-magic "$CARDANO_TESTNET_MAGIC" --tx-in "$CONTRACT_ID"</w:t>
      </w:r>
    </w:p>
    <w:p w14:paraId="11162A52" w14:textId="2A8FE0D9" w:rsidR="00BC6237" w:rsidRPr="008D388D" w:rsidRDefault="00BC6237" w:rsidP="00BC6237">
      <w:pPr>
        <w:pStyle w:val="SourceCode"/>
        <w:rPr>
          <w:sz w:val="18"/>
          <w:szCs w:val="18"/>
        </w:rPr>
      </w:pPr>
      <w:r w:rsidRPr="008D388D">
        <w:rPr>
          <w:sz w:val="18"/>
          <w:szCs w:val="18"/>
        </w:rPr>
        <w:t>cardano-cli query utxo --testnet-magic "$CARDANO_TESTNET_MAGIC" --address "$LENDER_ADDR"</w:t>
      </w:r>
    </w:p>
    <w:p w14:paraId="699B267C" w14:textId="002BB785" w:rsidR="00BC6237" w:rsidRDefault="00BC6237" w:rsidP="00E27BFB">
      <w:pPr>
        <w:spacing w:before="0" w:after="0"/>
      </w:pPr>
      <w:r>
        <w:t>Below you can see the example outputs</w:t>
      </w:r>
      <w:r w:rsidR="00A73474">
        <w:t xml:space="preserve"> for the above commands</w:t>
      </w:r>
      <w:r>
        <w:t>.</w:t>
      </w:r>
      <w:r w:rsidR="00A73474">
        <w:t xml:space="preserve"> </w:t>
      </w:r>
      <w:r>
        <w:t xml:space="preserve"> </w:t>
      </w:r>
    </w:p>
    <w:p w14:paraId="1D5C8A14" w14:textId="77777777" w:rsidR="00BC6237" w:rsidRDefault="00BC6237" w:rsidP="00BC6237">
      <w:pPr>
        <w:pStyle w:val="SourceCode"/>
      </w:pPr>
      <w:r>
        <w:t xml:space="preserve">                           TxHash                                 TxIx        Amount</w:t>
      </w:r>
    </w:p>
    <w:p w14:paraId="0229D33F" w14:textId="77777777" w:rsidR="00BC6237" w:rsidRDefault="00BC6237" w:rsidP="00BC6237">
      <w:pPr>
        <w:pStyle w:val="SourceCode"/>
      </w:pPr>
      <w:r>
        <w:t>--------------------------------------------------------------------------------------</w:t>
      </w:r>
    </w:p>
    <w:p w14:paraId="0DD6A643" w14:textId="77777777" w:rsidR="00BC6237" w:rsidRDefault="00BC6237" w:rsidP="00BC6237">
      <w:pPr>
        <w:pStyle w:val="SourceCode"/>
        <w:jc w:val="left"/>
      </w:pPr>
      <w:r>
        <w:t xml:space="preserve">bfb6db4bdf59113c4bdd45d45c7f94070099b813e83b665b5cdc6daeb91a941d     1        2000000 </w:t>
      </w:r>
    </w:p>
    <w:p w14:paraId="52B0E6AE" w14:textId="77777777" w:rsidR="00BC6237" w:rsidRDefault="00BC6237" w:rsidP="00BC6237">
      <w:pPr>
        <w:pStyle w:val="SourceCode"/>
        <w:jc w:val="right"/>
      </w:pPr>
      <w:r>
        <w:t xml:space="preserve">lovelace + </w:t>
      </w:r>
    </w:p>
    <w:p w14:paraId="6388CB8F" w14:textId="77777777" w:rsidR="00BC6237" w:rsidRDefault="00BC6237" w:rsidP="00BC6237">
      <w:pPr>
        <w:pStyle w:val="SourceCode"/>
        <w:jc w:val="right"/>
      </w:pPr>
      <w:r>
        <w:t xml:space="preserve">TxOutDatumHash </w:t>
      </w:r>
    </w:p>
    <w:p w14:paraId="03E93336" w14:textId="678E9220" w:rsidR="00BC6237" w:rsidRDefault="00BC6237" w:rsidP="00BC6237">
      <w:pPr>
        <w:pStyle w:val="SourceCode"/>
        <w:jc w:val="right"/>
      </w:pPr>
      <w:r>
        <w:t xml:space="preserve">ScriptDataInBabbageEra </w:t>
      </w:r>
    </w:p>
    <w:p w14:paraId="6463FC58" w14:textId="7EB514BB" w:rsidR="00BC6237" w:rsidRDefault="00BC6237" w:rsidP="00BC6237">
      <w:pPr>
        <w:pStyle w:val="SourceCode"/>
        <w:jc w:val="right"/>
      </w:pPr>
      <w:r>
        <w:t>"cc80fcdc9dedea89d2f50dd29cf7f84d14bd00e27714310a0cfe5e24e87fd008"</w:t>
      </w:r>
    </w:p>
    <w:p w14:paraId="2B9F494F" w14:textId="77777777" w:rsidR="00BC6237" w:rsidRDefault="00BC6237" w:rsidP="00BC6237">
      <w:pPr>
        <w:pStyle w:val="SourceCode"/>
        <w:jc w:val="right"/>
      </w:pPr>
    </w:p>
    <w:p w14:paraId="4EB041E8" w14:textId="77777777" w:rsidR="00BC6237" w:rsidRDefault="00BC6237" w:rsidP="00BC6237">
      <w:pPr>
        <w:pStyle w:val="SourceCode"/>
        <w:jc w:val="left"/>
      </w:pPr>
      <w:r>
        <w:t xml:space="preserve">                           TxHash                                 TxIx        Amount</w:t>
      </w:r>
    </w:p>
    <w:p w14:paraId="5ADD410A" w14:textId="77777777" w:rsidR="00BC6237" w:rsidRDefault="00BC6237" w:rsidP="00BC6237">
      <w:pPr>
        <w:pStyle w:val="SourceCode"/>
        <w:jc w:val="left"/>
      </w:pPr>
      <w:r>
        <w:t>--------------------------------------------------------------------------------------</w:t>
      </w:r>
    </w:p>
    <w:p w14:paraId="7CBF6F08" w14:textId="251D9A20" w:rsidR="00BC6237" w:rsidRDefault="00BC6237" w:rsidP="00BC6237">
      <w:pPr>
        <w:pStyle w:val="SourceCode"/>
        <w:jc w:val="left"/>
      </w:pPr>
      <w:r>
        <w:t xml:space="preserve">bfb6db4bdf59113c4bdd45d45c7f94070099b813e83b665b5cdc6daeb91a941d     0       995476698 </w:t>
      </w:r>
    </w:p>
    <w:p w14:paraId="108104F4" w14:textId="40A7B45F" w:rsidR="00BC6237" w:rsidRDefault="00BC6237" w:rsidP="00BC6237">
      <w:pPr>
        <w:pStyle w:val="SourceCode"/>
        <w:jc w:val="right"/>
      </w:pPr>
      <w:r>
        <w:t xml:space="preserve">lovelace + </w:t>
      </w:r>
    </w:p>
    <w:p w14:paraId="7514FBB7" w14:textId="43AAF4E0" w:rsidR="00BC6237" w:rsidRDefault="00BC6237" w:rsidP="00BC6237">
      <w:pPr>
        <w:pStyle w:val="SourceCode"/>
        <w:jc w:val="right"/>
      </w:pPr>
      <w:r>
        <w:t>TxOutDatumNone</w:t>
      </w:r>
    </w:p>
    <w:p w14:paraId="7088C958" w14:textId="77777777" w:rsidR="00BC6237" w:rsidRDefault="00BC6237" w:rsidP="00BC6237">
      <w:pPr>
        <w:pStyle w:val="SourceCode"/>
        <w:jc w:val="left"/>
      </w:pPr>
      <w:r>
        <w:t xml:space="preserve">bfb6db4bdf59113c4bdd45d45c7f94070099b813e83b665b5cdc6daeb91a941d     3        1034400 </w:t>
      </w:r>
    </w:p>
    <w:p w14:paraId="24177B07" w14:textId="77777777" w:rsidR="00BC6237" w:rsidRDefault="00BC6237" w:rsidP="00BC6237">
      <w:pPr>
        <w:pStyle w:val="SourceCode"/>
        <w:jc w:val="right"/>
      </w:pPr>
      <w:r>
        <w:t xml:space="preserve">lovelace + </w:t>
      </w:r>
    </w:p>
    <w:p w14:paraId="697FEB39" w14:textId="4AA12BBB" w:rsidR="00BC6237" w:rsidRDefault="00BC6237" w:rsidP="00BC6237">
      <w:pPr>
        <w:pStyle w:val="SourceCode"/>
        <w:jc w:val="right"/>
      </w:pPr>
      <w:r>
        <w:t>1 89506f74616aa4b5a42ec352a56ab7815e547e23e2a32417f400e43c.4c656e646572 + TxOutDatumNone</w:t>
      </w:r>
    </w:p>
    <w:p w14:paraId="7C696AFE" w14:textId="4C17D218" w:rsidR="00BC6237" w:rsidRDefault="009032C3" w:rsidP="00E27BFB">
      <w:pPr>
        <w:spacing w:before="0" w:after="0"/>
      </w:pPr>
      <w:r>
        <w:t>We see that the</w:t>
      </w:r>
      <w:r w:rsidR="00A6161C">
        <w:t xml:space="preserve"> Marlowe </w:t>
      </w:r>
      <w:r>
        <w:t xml:space="preserve">contract contains 2 ada and the lender has beside his ada also one NFT that is the role token. </w:t>
      </w:r>
      <w:r w:rsidR="00FB2D38">
        <w:t xml:space="preserve">If we would query the borrower </w:t>
      </w:r>
      <w:r w:rsidR="00065271">
        <w:t>address,</w:t>
      </w:r>
      <w:r w:rsidR="00FB2D38">
        <w:t xml:space="preserve"> we would also see that there is one NFT sitting at his address beside the ada funds. </w:t>
      </w:r>
      <w:r w:rsidR="001A5A21">
        <w:t>The following number from the above NFT “89506f74616aa4b5a42ec352a56ab7815e547e23e2a32417f400e43c” is the policy ID for that NFT and we call it the roles currency for the</w:t>
      </w:r>
      <w:r w:rsidR="00A6161C">
        <w:t xml:space="preserve"> Marlowe </w:t>
      </w:r>
      <w:r w:rsidR="001A5A21">
        <w:t xml:space="preserve">contract. </w:t>
      </w:r>
      <w:r w:rsidR="00A865B1">
        <w:t xml:space="preserve">This will be used to authorize the transactions. </w:t>
      </w:r>
      <w:r w:rsidR="00A751B6">
        <w:t>The</w:t>
      </w:r>
      <w:r w:rsidR="00A6161C">
        <w:t xml:space="preserve"> Marlowe </w:t>
      </w:r>
      <w:r w:rsidR="00A751B6">
        <w:t xml:space="preserve">runtime web server provides a GET endpoint to learn about what is going on with the contract. </w:t>
      </w:r>
      <w:r w:rsidR="001E4D33">
        <w:t>Here are the commands to query this endpoint.</w:t>
      </w:r>
    </w:p>
    <w:p w14:paraId="617387B5" w14:textId="77777777" w:rsidR="001E4D33" w:rsidRDefault="001E4D33" w:rsidP="001E4D33">
      <w:pPr>
        <w:pStyle w:val="SourceCode"/>
      </w:pPr>
      <w:r>
        <w:t>CONTRACT_URL="$MARLOWE_RT_WEBSERVER_URL/`jq -r '.links.contract' response-1.json`"</w:t>
      </w:r>
    </w:p>
    <w:p w14:paraId="05650A6A" w14:textId="282A0DA9" w:rsidR="001E4D33" w:rsidRDefault="001E4D33" w:rsidP="001E4D33">
      <w:pPr>
        <w:pStyle w:val="SourceCode"/>
      </w:pPr>
      <w:r>
        <w:t>echo "CONTRACT_URL = $CONTRACT_URL"</w:t>
      </w:r>
    </w:p>
    <w:p w14:paraId="68E66CFC" w14:textId="77777777" w:rsidR="001E4D33" w:rsidRDefault="001E4D33" w:rsidP="001E4D33">
      <w:pPr>
        <w:pStyle w:val="SourceCode"/>
      </w:pPr>
    </w:p>
    <w:p w14:paraId="1386C22F" w14:textId="27A47A1E" w:rsidR="001E4D33" w:rsidRDefault="001E4D33" w:rsidP="001E4D33">
      <w:pPr>
        <w:pStyle w:val="SourceCode"/>
      </w:pPr>
      <w:r w:rsidRPr="001E4D33">
        <w:t>curl -sS "$CONTRACT_URL" | json2yaml</w:t>
      </w:r>
    </w:p>
    <w:p w14:paraId="7F9CF6DE" w14:textId="3DD7170D" w:rsidR="001E4D33" w:rsidRDefault="001E4D33" w:rsidP="00E27BFB">
      <w:pPr>
        <w:spacing w:before="0" w:after="0"/>
      </w:pPr>
      <w:r>
        <w:t>The last command we produce the following output:</w:t>
      </w:r>
    </w:p>
    <w:p w14:paraId="16DEB999" w14:textId="77777777" w:rsidR="001E4D33" w:rsidRDefault="001E4D33" w:rsidP="001E4D33">
      <w:pPr>
        <w:pStyle w:val="SourceCode"/>
      </w:pPr>
      <w:r>
        <w:lastRenderedPageBreak/>
        <w:t>links:</w:t>
      </w:r>
    </w:p>
    <w:p w14:paraId="7982D2E8" w14:textId="77777777" w:rsidR="001E4D33" w:rsidRDefault="001E4D33" w:rsidP="001E4D33">
      <w:pPr>
        <w:pStyle w:val="SourceCode"/>
      </w:pPr>
      <w:r>
        <w:t xml:space="preserve">  transactions: contracts/bfb6db4bdf59113c4bdd45d45c7f94070099b813e83b665b5cdc6daeb91a941d%231/transactions</w:t>
      </w:r>
    </w:p>
    <w:p w14:paraId="2AE2148E" w14:textId="77777777" w:rsidR="001E4D33" w:rsidRDefault="001E4D33" w:rsidP="001E4D33">
      <w:pPr>
        <w:pStyle w:val="SourceCode"/>
      </w:pPr>
      <w:r>
        <w:t>resource:</w:t>
      </w:r>
    </w:p>
    <w:p w14:paraId="3E3B523E" w14:textId="77777777" w:rsidR="001E4D33" w:rsidRDefault="001E4D33" w:rsidP="001E4D33">
      <w:pPr>
        <w:pStyle w:val="SourceCode"/>
      </w:pPr>
      <w:r>
        <w:t xml:space="preserve">  block:</w:t>
      </w:r>
    </w:p>
    <w:p w14:paraId="04CEF961" w14:textId="77777777" w:rsidR="001E4D33" w:rsidRDefault="001E4D33" w:rsidP="001E4D33">
      <w:pPr>
        <w:pStyle w:val="SourceCode"/>
      </w:pPr>
      <w:r>
        <w:t xml:space="preserve">    blockHeaderHash: 4f1c23e34773b2780bb4507770740fb9ef569d38e08e8c6006964f3d71677529</w:t>
      </w:r>
    </w:p>
    <w:p w14:paraId="1341C473" w14:textId="77777777" w:rsidR="001E4D33" w:rsidRDefault="001E4D33" w:rsidP="001E4D33">
      <w:pPr>
        <w:pStyle w:val="SourceCode"/>
      </w:pPr>
      <w:r>
        <w:t xml:space="preserve">    blockNo: 755129</w:t>
      </w:r>
    </w:p>
    <w:p w14:paraId="5D1A2AD2" w14:textId="77777777" w:rsidR="001E4D33" w:rsidRDefault="001E4D33" w:rsidP="001E4D33">
      <w:pPr>
        <w:pStyle w:val="SourceCode"/>
      </w:pPr>
      <w:r>
        <w:t xml:space="preserve">    slotNo: 23921744</w:t>
      </w:r>
    </w:p>
    <w:p w14:paraId="4FE99939" w14:textId="77777777" w:rsidR="001E4D33" w:rsidRDefault="001E4D33" w:rsidP="001E4D33">
      <w:pPr>
        <w:pStyle w:val="SourceCode"/>
      </w:pPr>
      <w:r>
        <w:t xml:space="preserve">  continuations: null</w:t>
      </w:r>
    </w:p>
    <w:p w14:paraId="4FA7FEDE" w14:textId="77777777" w:rsidR="001E4D33" w:rsidRDefault="001E4D33" w:rsidP="001E4D33">
      <w:pPr>
        <w:pStyle w:val="SourceCode"/>
      </w:pPr>
      <w:r>
        <w:t xml:space="preserve">  contractId: bfb6db4bdf59113c4bdd45d45c7f94070099b813e83b665b5cdc6daeb91a941d#1</w:t>
      </w:r>
    </w:p>
    <w:p w14:paraId="7AE95859" w14:textId="77777777" w:rsidR="001E4D33" w:rsidRDefault="001E4D33" w:rsidP="001E4D33">
      <w:pPr>
        <w:pStyle w:val="SourceCode"/>
      </w:pPr>
      <w:r>
        <w:t xml:space="preserve">  currentContract:</w:t>
      </w:r>
    </w:p>
    <w:p w14:paraId="64EF3608" w14:textId="77777777" w:rsidR="001E4D33" w:rsidRDefault="001E4D33" w:rsidP="001E4D33">
      <w:pPr>
        <w:pStyle w:val="SourceCode"/>
      </w:pPr>
      <w:r>
        <w:t xml:space="preserve">    timeout: 1679608289000</w:t>
      </w:r>
    </w:p>
    <w:p w14:paraId="47F8B9BB" w14:textId="77777777" w:rsidR="001E4D33" w:rsidRDefault="001E4D33" w:rsidP="001E4D33">
      <w:pPr>
        <w:pStyle w:val="SourceCode"/>
      </w:pPr>
      <w:r>
        <w:t xml:space="preserve">    timeout_continuation: close</w:t>
      </w:r>
    </w:p>
    <w:p w14:paraId="2BFA1932" w14:textId="77777777" w:rsidR="001E4D33" w:rsidRDefault="001E4D33" w:rsidP="001E4D33">
      <w:pPr>
        <w:pStyle w:val="SourceCode"/>
      </w:pPr>
      <w:r>
        <w:t xml:space="preserve">    when:</w:t>
      </w:r>
    </w:p>
    <w:p w14:paraId="34A559F9" w14:textId="77777777" w:rsidR="001E4D33" w:rsidRDefault="001E4D33" w:rsidP="001E4D33">
      <w:pPr>
        <w:pStyle w:val="SourceCode"/>
      </w:pPr>
      <w:r>
        <w:t xml:space="preserve">    - case:</w:t>
      </w:r>
    </w:p>
    <w:p w14:paraId="467971E2" w14:textId="77777777" w:rsidR="001E4D33" w:rsidRDefault="001E4D33" w:rsidP="001E4D33">
      <w:pPr>
        <w:pStyle w:val="SourceCode"/>
      </w:pPr>
      <w:r>
        <w:t xml:space="preserve">        deposits: 80000000</w:t>
      </w:r>
    </w:p>
    <w:p w14:paraId="3C12CF6E" w14:textId="77777777" w:rsidR="001E4D33" w:rsidRDefault="001E4D33" w:rsidP="001E4D33">
      <w:pPr>
        <w:pStyle w:val="SourceCode"/>
      </w:pPr>
      <w:r>
        <w:t xml:space="preserve">        into_account:</w:t>
      </w:r>
    </w:p>
    <w:p w14:paraId="38AC911E" w14:textId="77777777" w:rsidR="001E4D33" w:rsidRDefault="001E4D33" w:rsidP="001E4D33">
      <w:pPr>
        <w:pStyle w:val="SourceCode"/>
      </w:pPr>
      <w:r>
        <w:t xml:space="preserve">          role_token: Lender</w:t>
      </w:r>
    </w:p>
    <w:p w14:paraId="4F4803CA" w14:textId="77777777" w:rsidR="001E4D33" w:rsidRDefault="001E4D33" w:rsidP="001E4D33">
      <w:pPr>
        <w:pStyle w:val="SourceCode"/>
      </w:pPr>
      <w:r>
        <w:t xml:space="preserve">        of_token:</w:t>
      </w:r>
    </w:p>
    <w:p w14:paraId="18C638B2" w14:textId="77777777" w:rsidR="001E4D33" w:rsidRDefault="001E4D33" w:rsidP="001E4D33">
      <w:pPr>
        <w:pStyle w:val="SourceCode"/>
      </w:pPr>
      <w:r>
        <w:t xml:space="preserve">          currency_symbol: ''</w:t>
      </w:r>
    </w:p>
    <w:p w14:paraId="0779D61D" w14:textId="77777777" w:rsidR="001E4D33" w:rsidRDefault="001E4D33" w:rsidP="001E4D33">
      <w:pPr>
        <w:pStyle w:val="SourceCode"/>
      </w:pPr>
      <w:r>
        <w:t xml:space="preserve">          token_name: ''</w:t>
      </w:r>
    </w:p>
    <w:p w14:paraId="6817DB04" w14:textId="77777777" w:rsidR="001E4D33" w:rsidRDefault="001E4D33" w:rsidP="001E4D33">
      <w:pPr>
        <w:pStyle w:val="SourceCode"/>
      </w:pPr>
      <w:r>
        <w:t xml:space="preserve">        party:</w:t>
      </w:r>
    </w:p>
    <w:p w14:paraId="763A2967" w14:textId="77777777" w:rsidR="001E4D33" w:rsidRDefault="001E4D33" w:rsidP="001E4D33">
      <w:pPr>
        <w:pStyle w:val="SourceCode"/>
      </w:pPr>
      <w:r>
        <w:t xml:space="preserve">          role_token: Lender</w:t>
      </w:r>
    </w:p>
    <w:p w14:paraId="30534569" w14:textId="77777777" w:rsidR="001E4D33" w:rsidRDefault="001E4D33" w:rsidP="001E4D33">
      <w:pPr>
        <w:pStyle w:val="SourceCode"/>
      </w:pPr>
      <w:r>
        <w:t xml:space="preserve">      then:</w:t>
      </w:r>
    </w:p>
    <w:p w14:paraId="059AA3B1" w14:textId="77777777" w:rsidR="001E4D33" w:rsidRDefault="001E4D33" w:rsidP="001E4D33">
      <w:pPr>
        <w:pStyle w:val="SourceCode"/>
      </w:pPr>
      <w:r>
        <w:t xml:space="preserve">        from_account:</w:t>
      </w:r>
    </w:p>
    <w:p w14:paraId="188668E9" w14:textId="77777777" w:rsidR="001E4D33" w:rsidRDefault="001E4D33" w:rsidP="001E4D33">
      <w:pPr>
        <w:pStyle w:val="SourceCode"/>
      </w:pPr>
      <w:r>
        <w:t xml:space="preserve">          role_token: Lender</w:t>
      </w:r>
    </w:p>
    <w:p w14:paraId="7773818A" w14:textId="77777777" w:rsidR="001E4D33" w:rsidRDefault="001E4D33" w:rsidP="001E4D33">
      <w:pPr>
        <w:pStyle w:val="SourceCode"/>
      </w:pPr>
      <w:r>
        <w:t xml:space="preserve">        pay: 80000000</w:t>
      </w:r>
    </w:p>
    <w:p w14:paraId="253D959A" w14:textId="77777777" w:rsidR="001E4D33" w:rsidRDefault="001E4D33" w:rsidP="001E4D33">
      <w:pPr>
        <w:pStyle w:val="SourceCode"/>
      </w:pPr>
      <w:r>
        <w:t xml:space="preserve">        then:</w:t>
      </w:r>
    </w:p>
    <w:p w14:paraId="46A10232" w14:textId="77777777" w:rsidR="001E4D33" w:rsidRDefault="001E4D33" w:rsidP="001E4D33">
      <w:pPr>
        <w:pStyle w:val="SourceCode"/>
      </w:pPr>
      <w:r>
        <w:t xml:space="preserve">          timeout: 1679615489000</w:t>
      </w:r>
    </w:p>
    <w:p w14:paraId="29DE1C6B" w14:textId="77777777" w:rsidR="001E4D33" w:rsidRDefault="001E4D33" w:rsidP="001E4D33">
      <w:pPr>
        <w:pStyle w:val="SourceCode"/>
      </w:pPr>
      <w:r>
        <w:t xml:space="preserve">          timeout_continuation: close</w:t>
      </w:r>
    </w:p>
    <w:p w14:paraId="48F5100F" w14:textId="77777777" w:rsidR="001E4D33" w:rsidRDefault="001E4D33" w:rsidP="001E4D33">
      <w:pPr>
        <w:pStyle w:val="SourceCode"/>
      </w:pPr>
      <w:r>
        <w:t xml:space="preserve">          when:</w:t>
      </w:r>
    </w:p>
    <w:p w14:paraId="7C75EB75" w14:textId="77777777" w:rsidR="001E4D33" w:rsidRDefault="001E4D33" w:rsidP="001E4D33">
      <w:pPr>
        <w:pStyle w:val="SourceCode"/>
      </w:pPr>
      <w:r>
        <w:t xml:space="preserve">          - case:</w:t>
      </w:r>
    </w:p>
    <w:p w14:paraId="52D6E9CE" w14:textId="77777777" w:rsidR="001E4D33" w:rsidRDefault="001E4D33" w:rsidP="001E4D33">
      <w:pPr>
        <w:pStyle w:val="SourceCode"/>
      </w:pPr>
      <w:r>
        <w:t xml:space="preserve">              deposits:</w:t>
      </w:r>
    </w:p>
    <w:p w14:paraId="19D458E2" w14:textId="77777777" w:rsidR="001E4D33" w:rsidRDefault="001E4D33" w:rsidP="001E4D33">
      <w:pPr>
        <w:pStyle w:val="SourceCode"/>
      </w:pPr>
      <w:r>
        <w:t xml:space="preserve">                add: 80000000</w:t>
      </w:r>
    </w:p>
    <w:p w14:paraId="02628FCD" w14:textId="77777777" w:rsidR="001E4D33" w:rsidRDefault="001E4D33" w:rsidP="001E4D33">
      <w:pPr>
        <w:pStyle w:val="SourceCode"/>
      </w:pPr>
      <w:r>
        <w:t xml:space="preserve">                and: 5000000</w:t>
      </w:r>
    </w:p>
    <w:p w14:paraId="1A3359B5" w14:textId="77777777" w:rsidR="001E4D33" w:rsidRDefault="001E4D33" w:rsidP="001E4D33">
      <w:pPr>
        <w:pStyle w:val="SourceCode"/>
      </w:pPr>
      <w:r>
        <w:t xml:space="preserve">              into_account:</w:t>
      </w:r>
    </w:p>
    <w:p w14:paraId="3F052B01" w14:textId="77777777" w:rsidR="001E4D33" w:rsidRDefault="001E4D33" w:rsidP="001E4D33">
      <w:pPr>
        <w:pStyle w:val="SourceCode"/>
      </w:pPr>
      <w:r>
        <w:t xml:space="preserve">                role_token: Borrower</w:t>
      </w:r>
    </w:p>
    <w:p w14:paraId="444FA353" w14:textId="77777777" w:rsidR="001E4D33" w:rsidRDefault="001E4D33" w:rsidP="001E4D33">
      <w:pPr>
        <w:pStyle w:val="SourceCode"/>
      </w:pPr>
      <w:r>
        <w:t xml:space="preserve">              of_token:</w:t>
      </w:r>
    </w:p>
    <w:p w14:paraId="3E397873" w14:textId="77777777" w:rsidR="001E4D33" w:rsidRDefault="001E4D33" w:rsidP="001E4D33">
      <w:pPr>
        <w:pStyle w:val="SourceCode"/>
      </w:pPr>
      <w:r>
        <w:t xml:space="preserve">                currency_symbol: ''</w:t>
      </w:r>
    </w:p>
    <w:p w14:paraId="3DCEB0B0" w14:textId="77777777" w:rsidR="001E4D33" w:rsidRDefault="001E4D33" w:rsidP="001E4D33">
      <w:pPr>
        <w:pStyle w:val="SourceCode"/>
      </w:pPr>
      <w:r>
        <w:t xml:space="preserve">                token_name: ''</w:t>
      </w:r>
    </w:p>
    <w:p w14:paraId="3D5D32C5" w14:textId="77777777" w:rsidR="001E4D33" w:rsidRDefault="001E4D33" w:rsidP="001E4D33">
      <w:pPr>
        <w:pStyle w:val="SourceCode"/>
      </w:pPr>
      <w:r>
        <w:t xml:space="preserve">              party:</w:t>
      </w:r>
    </w:p>
    <w:p w14:paraId="3B717972" w14:textId="77777777" w:rsidR="001E4D33" w:rsidRDefault="001E4D33" w:rsidP="001E4D33">
      <w:pPr>
        <w:pStyle w:val="SourceCode"/>
      </w:pPr>
      <w:r>
        <w:t xml:space="preserve">                role_token: Borrower</w:t>
      </w:r>
    </w:p>
    <w:p w14:paraId="0B4CE801" w14:textId="77777777" w:rsidR="001E4D33" w:rsidRDefault="001E4D33" w:rsidP="001E4D33">
      <w:pPr>
        <w:pStyle w:val="SourceCode"/>
      </w:pPr>
      <w:r>
        <w:t xml:space="preserve">            then:</w:t>
      </w:r>
    </w:p>
    <w:p w14:paraId="206D1CD2" w14:textId="77777777" w:rsidR="001E4D33" w:rsidRDefault="001E4D33" w:rsidP="001E4D33">
      <w:pPr>
        <w:pStyle w:val="SourceCode"/>
      </w:pPr>
      <w:r>
        <w:t xml:space="preserve">              from_account:</w:t>
      </w:r>
    </w:p>
    <w:p w14:paraId="14F76F72" w14:textId="77777777" w:rsidR="001E4D33" w:rsidRDefault="001E4D33" w:rsidP="001E4D33">
      <w:pPr>
        <w:pStyle w:val="SourceCode"/>
      </w:pPr>
      <w:r>
        <w:t xml:space="preserve">                role_token: Borrower</w:t>
      </w:r>
    </w:p>
    <w:p w14:paraId="737B2301" w14:textId="77777777" w:rsidR="001E4D33" w:rsidRDefault="001E4D33" w:rsidP="001E4D33">
      <w:pPr>
        <w:pStyle w:val="SourceCode"/>
      </w:pPr>
      <w:r>
        <w:t xml:space="preserve">              pay:</w:t>
      </w:r>
    </w:p>
    <w:p w14:paraId="55FADF37" w14:textId="77777777" w:rsidR="001E4D33" w:rsidRDefault="001E4D33" w:rsidP="001E4D33">
      <w:pPr>
        <w:pStyle w:val="SourceCode"/>
      </w:pPr>
      <w:r>
        <w:t xml:space="preserve">                add: 80000000</w:t>
      </w:r>
    </w:p>
    <w:p w14:paraId="14521295" w14:textId="77777777" w:rsidR="001E4D33" w:rsidRDefault="001E4D33" w:rsidP="001E4D33">
      <w:pPr>
        <w:pStyle w:val="SourceCode"/>
      </w:pPr>
      <w:r>
        <w:t xml:space="preserve">                and: 5000000</w:t>
      </w:r>
    </w:p>
    <w:p w14:paraId="2B9F8A30" w14:textId="77777777" w:rsidR="001E4D33" w:rsidRDefault="001E4D33" w:rsidP="001E4D33">
      <w:pPr>
        <w:pStyle w:val="SourceCode"/>
      </w:pPr>
      <w:r>
        <w:t xml:space="preserve">              then: close</w:t>
      </w:r>
    </w:p>
    <w:p w14:paraId="228525C9" w14:textId="77777777" w:rsidR="001E4D33" w:rsidRDefault="001E4D33" w:rsidP="001E4D33">
      <w:pPr>
        <w:pStyle w:val="SourceCode"/>
      </w:pPr>
      <w:r>
        <w:t xml:space="preserve">              to:</w:t>
      </w:r>
    </w:p>
    <w:p w14:paraId="69075B65" w14:textId="77777777" w:rsidR="001E4D33" w:rsidRDefault="001E4D33" w:rsidP="001E4D33">
      <w:pPr>
        <w:pStyle w:val="SourceCode"/>
      </w:pPr>
      <w:r>
        <w:t xml:space="preserve">                party:</w:t>
      </w:r>
    </w:p>
    <w:p w14:paraId="5A4A278D" w14:textId="77777777" w:rsidR="001E4D33" w:rsidRDefault="001E4D33" w:rsidP="001E4D33">
      <w:pPr>
        <w:pStyle w:val="SourceCode"/>
      </w:pPr>
      <w:r>
        <w:t xml:space="preserve">                  role_token: Lender</w:t>
      </w:r>
    </w:p>
    <w:p w14:paraId="69DC41B5" w14:textId="77777777" w:rsidR="001E4D33" w:rsidRDefault="001E4D33" w:rsidP="001E4D33">
      <w:pPr>
        <w:pStyle w:val="SourceCode"/>
      </w:pPr>
      <w:r>
        <w:t xml:space="preserve">              token:</w:t>
      </w:r>
    </w:p>
    <w:p w14:paraId="41D1B5C3" w14:textId="77777777" w:rsidR="001E4D33" w:rsidRDefault="001E4D33" w:rsidP="001E4D33">
      <w:pPr>
        <w:pStyle w:val="SourceCode"/>
      </w:pPr>
      <w:r>
        <w:t xml:space="preserve">                currency_symbol: ''</w:t>
      </w:r>
    </w:p>
    <w:p w14:paraId="2536E118" w14:textId="77777777" w:rsidR="001E4D33" w:rsidRDefault="001E4D33" w:rsidP="001E4D33">
      <w:pPr>
        <w:pStyle w:val="SourceCode"/>
      </w:pPr>
      <w:r>
        <w:t xml:space="preserve">                token_name: ''</w:t>
      </w:r>
    </w:p>
    <w:p w14:paraId="456614BC" w14:textId="77777777" w:rsidR="001E4D33" w:rsidRDefault="001E4D33" w:rsidP="001E4D33">
      <w:pPr>
        <w:pStyle w:val="SourceCode"/>
      </w:pPr>
      <w:r>
        <w:t xml:space="preserve">        to:</w:t>
      </w:r>
    </w:p>
    <w:p w14:paraId="783640EB" w14:textId="77777777" w:rsidR="001E4D33" w:rsidRDefault="001E4D33" w:rsidP="001E4D33">
      <w:pPr>
        <w:pStyle w:val="SourceCode"/>
      </w:pPr>
      <w:r>
        <w:lastRenderedPageBreak/>
        <w:t xml:space="preserve">          party:</w:t>
      </w:r>
    </w:p>
    <w:p w14:paraId="5465624B" w14:textId="77777777" w:rsidR="001E4D33" w:rsidRDefault="001E4D33" w:rsidP="001E4D33">
      <w:pPr>
        <w:pStyle w:val="SourceCode"/>
      </w:pPr>
      <w:r>
        <w:t xml:space="preserve">            role_token: Borrower</w:t>
      </w:r>
    </w:p>
    <w:p w14:paraId="5078B8E1" w14:textId="77777777" w:rsidR="001E4D33" w:rsidRDefault="001E4D33" w:rsidP="001E4D33">
      <w:pPr>
        <w:pStyle w:val="SourceCode"/>
      </w:pPr>
      <w:r>
        <w:t xml:space="preserve">        token:</w:t>
      </w:r>
    </w:p>
    <w:p w14:paraId="42595D37" w14:textId="77777777" w:rsidR="001E4D33" w:rsidRDefault="001E4D33" w:rsidP="001E4D33">
      <w:pPr>
        <w:pStyle w:val="SourceCode"/>
      </w:pPr>
      <w:r>
        <w:t xml:space="preserve">          currency_symbol: ''</w:t>
      </w:r>
    </w:p>
    <w:p w14:paraId="7959D9C6" w14:textId="77777777" w:rsidR="001E4D33" w:rsidRDefault="001E4D33" w:rsidP="001E4D33">
      <w:pPr>
        <w:pStyle w:val="SourceCode"/>
      </w:pPr>
      <w:r>
        <w:t xml:space="preserve">          token_name: ''</w:t>
      </w:r>
    </w:p>
    <w:p w14:paraId="0704761F" w14:textId="77777777" w:rsidR="001E4D33" w:rsidRDefault="001E4D33" w:rsidP="001E4D33">
      <w:pPr>
        <w:pStyle w:val="SourceCode"/>
      </w:pPr>
      <w:r>
        <w:t xml:space="preserve">  initialContract:</w:t>
      </w:r>
    </w:p>
    <w:p w14:paraId="51343A09" w14:textId="77777777" w:rsidR="001E4D33" w:rsidRDefault="001E4D33" w:rsidP="001E4D33">
      <w:pPr>
        <w:pStyle w:val="SourceCode"/>
      </w:pPr>
      <w:r>
        <w:t xml:space="preserve">    timeout: 1679608289000</w:t>
      </w:r>
    </w:p>
    <w:p w14:paraId="5BA33CA4" w14:textId="77777777" w:rsidR="001E4D33" w:rsidRDefault="001E4D33" w:rsidP="001E4D33">
      <w:pPr>
        <w:pStyle w:val="SourceCode"/>
      </w:pPr>
      <w:r>
        <w:t xml:space="preserve">    timeout_continuation: close</w:t>
      </w:r>
    </w:p>
    <w:p w14:paraId="205A4376" w14:textId="77777777" w:rsidR="001E4D33" w:rsidRDefault="001E4D33" w:rsidP="001E4D33">
      <w:pPr>
        <w:pStyle w:val="SourceCode"/>
      </w:pPr>
      <w:r>
        <w:t xml:space="preserve">    when:</w:t>
      </w:r>
    </w:p>
    <w:p w14:paraId="41DABE37" w14:textId="77777777" w:rsidR="001E4D33" w:rsidRDefault="001E4D33" w:rsidP="001E4D33">
      <w:pPr>
        <w:pStyle w:val="SourceCode"/>
      </w:pPr>
      <w:r>
        <w:t xml:space="preserve">    - case:</w:t>
      </w:r>
    </w:p>
    <w:p w14:paraId="7FC00E3B" w14:textId="77777777" w:rsidR="001E4D33" w:rsidRDefault="001E4D33" w:rsidP="001E4D33">
      <w:pPr>
        <w:pStyle w:val="SourceCode"/>
      </w:pPr>
      <w:r>
        <w:t xml:space="preserve">        deposits: 80000000</w:t>
      </w:r>
    </w:p>
    <w:p w14:paraId="05EEEDDD" w14:textId="77777777" w:rsidR="001E4D33" w:rsidRDefault="001E4D33" w:rsidP="001E4D33">
      <w:pPr>
        <w:pStyle w:val="SourceCode"/>
      </w:pPr>
      <w:r>
        <w:t xml:space="preserve">        into_account:</w:t>
      </w:r>
    </w:p>
    <w:p w14:paraId="3A27F7A6" w14:textId="77777777" w:rsidR="001E4D33" w:rsidRDefault="001E4D33" w:rsidP="001E4D33">
      <w:pPr>
        <w:pStyle w:val="SourceCode"/>
      </w:pPr>
      <w:r>
        <w:t xml:space="preserve">          role_token: Lender</w:t>
      </w:r>
    </w:p>
    <w:p w14:paraId="2A547645" w14:textId="77777777" w:rsidR="001E4D33" w:rsidRDefault="001E4D33" w:rsidP="001E4D33">
      <w:pPr>
        <w:pStyle w:val="SourceCode"/>
      </w:pPr>
      <w:r>
        <w:t xml:space="preserve">        of_token:</w:t>
      </w:r>
    </w:p>
    <w:p w14:paraId="0549FC2D" w14:textId="77777777" w:rsidR="001E4D33" w:rsidRDefault="001E4D33" w:rsidP="001E4D33">
      <w:pPr>
        <w:pStyle w:val="SourceCode"/>
      </w:pPr>
      <w:r>
        <w:t xml:space="preserve">          currency_symbol: ''</w:t>
      </w:r>
    </w:p>
    <w:p w14:paraId="025C0C4A" w14:textId="77777777" w:rsidR="001E4D33" w:rsidRDefault="001E4D33" w:rsidP="001E4D33">
      <w:pPr>
        <w:pStyle w:val="SourceCode"/>
      </w:pPr>
      <w:r>
        <w:t xml:space="preserve">          token_name: ''</w:t>
      </w:r>
    </w:p>
    <w:p w14:paraId="2050205E" w14:textId="77777777" w:rsidR="001E4D33" w:rsidRDefault="001E4D33" w:rsidP="001E4D33">
      <w:pPr>
        <w:pStyle w:val="SourceCode"/>
      </w:pPr>
      <w:r>
        <w:t xml:space="preserve">        party:</w:t>
      </w:r>
    </w:p>
    <w:p w14:paraId="3CF67371" w14:textId="77777777" w:rsidR="001E4D33" w:rsidRDefault="001E4D33" w:rsidP="001E4D33">
      <w:pPr>
        <w:pStyle w:val="SourceCode"/>
      </w:pPr>
      <w:r>
        <w:t xml:space="preserve">          role_token: Lender</w:t>
      </w:r>
    </w:p>
    <w:p w14:paraId="55B796DB" w14:textId="77777777" w:rsidR="001E4D33" w:rsidRDefault="001E4D33" w:rsidP="001E4D33">
      <w:pPr>
        <w:pStyle w:val="SourceCode"/>
      </w:pPr>
      <w:r>
        <w:t xml:space="preserve">      then:</w:t>
      </w:r>
    </w:p>
    <w:p w14:paraId="7F234378" w14:textId="77777777" w:rsidR="001E4D33" w:rsidRDefault="001E4D33" w:rsidP="001E4D33">
      <w:pPr>
        <w:pStyle w:val="SourceCode"/>
      </w:pPr>
      <w:r>
        <w:t xml:space="preserve">        from_account:</w:t>
      </w:r>
    </w:p>
    <w:p w14:paraId="06E052BA" w14:textId="77777777" w:rsidR="001E4D33" w:rsidRDefault="001E4D33" w:rsidP="001E4D33">
      <w:pPr>
        <w:pStyle w:val="SourceCode"/>
      </w:pPr>
      <w:r>
        <w:t xml:space="preserve">          role_token: Lender</w:t>
      </w:r>
    </w:p>
    <w:p w14:paraId="66D24E0F" w14:textId="77777777" w:rsidR="001E4D33" w:rsidRDefault="001E4D33" w:rsidP="001E4D33">
      <w:pPr>
        <w:pStyle w:val="SourceCode"/>
      </w:pPr>
      <w:r>
        <w:t xml:space="preserve">        pay: 80000000</w:t>
      </w:r>
    </w:p>
    <w:p w14:paraId="2D0980E6" w14:textId="77777777" w:rsidR="001E4D33" w:rsidRDefault="001E4D33" w:rsidP="001E4D33">
      <w:pPr>
        <w:pStyle w:val="SourceCode"/>
      </w:pPr>
      <w:r>
        <w:t xml:space="preserve">        then:</w:t>
      </w:r>
    </w:p>
    <w:p w14:paraId="60A2BD29" w14:textId="77777777" w:rsidR="001E4D33" w:rsidRDefault="001E4D33" w:rsidP="001E4D33">
      <w:pPr>
        <w:pStyle w:val="SourceCode"/>
      </w:pPr>
      <w:r>
        <w:t xml:space="preserve">          timeout: 1679615489000</w:t>
      </w:r>
    </w:p>
    <w:p w14:paraId="5E3FC448" w14:textId="77777777" w:rsidR="001E4D33" w:rsidRDefault="001E4D33" w:rsidP="001E4D33">
      <w:pPr>
        <w:pStyle w:val="SourceCode"/>
      </w:pPr>
      <w:r>
        <w:t xml:space="preserve">          timeout_continuation: close</w:t>
      </w:r>
    </w:p>
    <w:p w14:paraId="4F59D7B2" w14:textId="77777777" w:rsidR="001E4D33" w:rsidRDefault="001E4D33" w:rsidP="001E4D33">
      <w:pPr>
        <w:pStyle w:val="SourceCode"/>
      </w:pPr>
      <w:r>
        <w:t xml:space="preserve">          when:</w:t>
      </w:r>
    </w:p>
    <w:p w14:paraId="44B4A3D3" w14:textId="77777777" w:rsidR="001E4D33" w:rsidRDefault="001E4D33" w:rsidP="001E4D33">
      <w:pPr>
        <w:pStyle w:val="SourceCode"/>
      </w:pPr>
      <w:r>
        <w:t xml:space="preserve">          - case:</w:t>
      </w:r>
    </w:p>
    <w:p w14:paraId="60FDBF86" w14:textId="77777777" w:rsidR="001E4D33" w:rsidRDefault="001E4D33" w:rsidP="001E4D33">
      <w:pPr>
        <w:pStyle w:val="SourceCode"/>
      </w:pPr>
      <w:r>
        <w:t xml:space="preserve">              deposits:</w:t>
      </w:r>
    </w:p>
    <w:p w14:paraId="01A96AC6" w14:textId="77777777" w:rsidR="001E4D33" w:rsidRDefault="001E4D33" w:rsidP="001E4D33">
      <w:pPr>
        <w:pStyle w:val="SourceCode"/>
      </w:pPr>
      <w:r>
        <w:t xml:space="preserve">                add: 80000000</w:t>
      </w:r>
    </w:p>
    <w:p w14:paraId="5B71E167" w14:textId="77777777" w:rsidR="001E4D33" w:rsidRDefault="001E4D33" w:rsidP="001E4D33">
      <w:pPr>
        <w:pStyle w:val="SourceCode"/>
      </w:pPr>
      <w:r>
        <w:t xml:space="preserve">                and: 5000000</w:t>
      </w:r>
    </w:p>
    <w:p w14:paraId="3AE12474" w14:textId="77777777" w:rsidR="001E4D33" w:rsidRDefault="001E4D33" w:rsidP="001E4D33">
      <w:pPr>
        <w:pStyle w:val="SourceCode"/>
      </w:pPr>
      <w:r>
        <w:t xml:space="preserve">              into_account:</w:t>
      </w:r>
    </w:p>
    <w:p w14:paraId="6A405AFE" w14:textId="77777777" w:rsidR="001E4D33" w:rsidRDefault="001E4D33" w:rsidP="001E4D33">
      <w:pPr>
        <w:pStyle w:val="SourceCode"/>
      </w:pPr>
      <w:r>
        <w:t xml:space="preserve">                role_token: Borrower</w:t>
      </w:r>
    </w:p>
    <w:p w14:paraId="41EFAED8" w14:textId="77777777" w:rsidR="001E4D33" w:rsidRDefault="001E4D33" w:rsidP="001E4D33">
      <w:pPr>
        <w:pStyle w:val="SourceCode"/>
      </w:pPr>
      <w:r>
        <w:t xml:space="preserve">              of_token:</w:t>
      </w:r>
    </w:p>
    <w:p w14:paraId="231375E1" w14:textId="77777777" w:rsidR="001E4D33" w:rsidRDefault="001E4D33" w:rsidP="001E4D33">
      <w:pPr>
        <w:pStyle w:val="SourceCode"/>
      </w:pPr>
      <w:r>
        <w:t xml:space="preserve">                currency_symbol: ''</w:t>
      </w:r>
    </w:p>
    <w:p w14:paraId="3C9DF14F" w14:textId="77777777" w:rsidR="001E4D33" w:rsidRDefault="001E4D33" w:rsidP="001E4D33">
      <w:pPr>
        <w:pStyle w:val="SourceCode"/>
      </w:pPr>
      <w:r>
        <w:t xml:space="preserve">                token_name: ''</w:t>
      </w:r>
    </w:p>
    <w:p w14:paraId="123F42DC" w14:textId="77777777" w:rsidR="001E4D33" w:rsidRDefault="001E4D33" w:rsidP="001E4D33">
      <w:pPr>
        <w:pStyle w:val="SourceCode"/>
      </w:pPr>
      <w:r>
        <w:t xml:space="preserve">              party:</w:t>
      </w:r>
    </w:p>
    <w:p w14:paraId="1FF4BFA0" w14:textId="77777777" w:rsidR="001E4D33" w:rsidRDefault="001E4D33" w:rsidP="001E4D33">
      <w:pPr>
        <w:pStyle w:val="SourceCode"/>
      </w:pPr>
      <w:r>
        <w:t xml:space="preserve">                role_token: Borrower</w:t>
      </w:r>
    </w:p>
    <w:p w14:paraId="0B681E77" w14:textId="77777777" w:rsidR="001E4D33" w:rsidRDefault="001E4D33" w:rsidP="001E4D33">
      <w:pPr>
        <w:pStyle w:val="SourceCode"/>
      </w:pPr>
      <w:r>
        <w:t xml:space="preserve">            then:</w:t>
      </w:r>
    </w:p>
    <w:p w14:paraId="34657DB1" w14:textId="77777777" w:rsidR="001E4D33" w:rsidRDefault="001E4D33" w:rsidP="001E4D33">
      <w:pPr>
        <w:pStyle w:val="SourceCode"/>
      </w:pPr>
      <w:r>
        <w:t xml:space="preserve">              from_account:</w:t>
      </w:r>
    </w:p>
    <w:p w14:paraId="3493CD90" w14:textId="77777777" w:rsidR="001E4D33" w:rsidRDefault="001E4D33" w:rsidP="001E4D33">
      <w:pPr>
        <w:pStyle w:val="SourceCode"/>
      </w:pPr>
      <w:r>
        <w:t xml:space="preserve">                role_token: Borrower</w:t>
      </w:r>
    </w:p>
    <w:p w14:paraId="2541D41F" w14:textId="77777777" w:rsidR="001E4D33" w:rsidRDefault="001E4D33" w:rsidP="001E4D33">
      <w:pPr>
        <w:pStyle w:val="SourceCode"/>
      </w:pPr>
      <w:r>
        <w:t xml:space="preserve">              pay:</w:t>
      </w:r>
    </w:p>
    <w:p w14:paraId="697375B0" w14:textId="77777777" w:rsidR="001E4D33" w:rsidRDefault="001E4D33" w:rsidP="001E4D33">
      <w:pPr>
        <w:pStyle w:val="SourceCode"/>
      </w:pPr>
      <w:r>
        <w:t xml:space="preserve">                add: 80000000</w:t>
      </w:r>
    </w:p>
    <w:p w14:paraId="0D76C545" w14:textId="77777777" w:rsidR="001E4D33" w:rsidRDefault="001E4D33" w:rsidP="001E4D33">
      <w:pPr>
        <w:pStyle w:val="SourceCode"/>
      </w:pPr>
      <w:r>
        <w:t xml:space="preserve">                and: 5000000</w:t>
      </w:r>
    </w:p>
    <w:p w14:paraId="207AA3DD" w14:textId="77777777" w:rsidR="001E4D33" w:rsidRDefault="001E4D33" w:rsidP="001E4D33">
      <w:pPr>
        <w:pStyle w:val="SourceCode"/>
      </w:pPr>
      <w:r>
        <w:t xml:space="preserve">              then: close</w:t>
      </w:r>
    </w:p>
    <w:p w14:paraId="1BED06D1" w14:textId="77777777" w:rsidR="001E4D33" w:rsidRDefault="001E4D33" w:rsidP="001E4D33">
      <w:pPr>
        <w:pStyle w:val="SourceCode"/>
      </w:pPr>
      <w:r>
        <w:t xml:space="preserve">              to:</w:t>
      </w:r>
    </w:p>
    <w:p w14:paraId="6F2B35DF" w14:textId="77777777" w:rsidR="001E4D33" w:rsidRDefault="001E4D33" w:rsidP="001E4D33">
      <w:pPr>
        <w:pStyle w:val="SourceCode"/>
      </w:pPr>
      <w:r>
        <w:t xml:space="preserve">                party:</w:t>
      </w:r>
    </w:p>
    <w:p w14:paraId="67BEA3D2" w14:textId="77777777" w:rsidR="001E4D33" w:rsidRDefault="001E4D33" w:rsidP="001E4D33">
      <w:pPr>
        <w:pStyle w:val="SourceCode"/>
      </w:pPr>
      <w:r>
        <w:t xml:space="preserve">                  role_token: Lender</w:t>
      </w:r>
    </w:p>
    <w:p w14:paraId="179F9A37" w14:textId="77777777" w:rsidR="001E4D33" w:rsidRDefault="001E4D33" w:rsidP="001E4D33">
      <w:pPr>
        <w:pStyle w:val="SourceCode"/>
      </w:pPr>
      <w:r>
        <w:t xml:space="preserve">              token:</w:t>
      </w:r>
    </w:p>
    <w:p w14:paraId="60EBEB2C" w14:textId="77777777" w:rsidR="001E4D33" w:rsidRDefault="001E4D33" w:rsidP="001E4D33">
      <w:pPr>
        <w:pStyle w:val="SourceCode"/>
      </w:pPr>
      <w:r>
        <w:t xml:space="preserve">                currency_symbol: ''</w:t>
      </w:r>
    </w:p>
    <w:p w14:paraId="55A9E3DB" w14:textId="77777777" w:rsidR="001E4D33" w:rsidRDefault="001E4D33" w:rsidP="001E4D33">
      <w:pPr>
        <w:pStyle w:val="SourceCode"/>
      </w:pPr>
      <w:r>
        <w:t xml:space="preserve">                token_name: ''</w:t>
      </w:r>
    </w:p>
    <w:p w14:paraId="71971F79" w14:textId="77777777" w:rsidR="001E4D33" w:rsidRDefault="001E4D33" w:rsidP="001E4D33">
      <w:pPr>
        <w:pStyle w:val="SourceCode"/>
      </w:pPr>
      <w:r>
        <w:t xml:space="preserve">        to:</w:t>
      </w:r>
    </w:p>
    <w:p w14:paraId="4D9F59C5" w14:textId="77777777" w:rsidR="001E4D33" w:rsidRDefault="001E4D33" w:rsidP="001E4D33">
      <w:pPr>
        <w:pStyle w:val="SourceCode"/>
      </w:pPr>
      <w:r>
        <w:t xml:space="preserve">          party:</w:t>
      </w:r>
    </w:p>
    <w:p w14:paraId="7543BB4C" w14:textId="77777777" w:rsidR="001E4D33" w:rsidRDefault="001E4D33" w:rsidP="001E4D33">
      <w:pPr>
        <w:pStyle w:val="SourceCode"/>
      </w:pPr>
      <w:r>
        <w:t xml:space="preserve">            role_token: Borrower</w:t>
      </w:r>
    </w:p>
    <w:p w14:paraId="42753F8E" w14:textId="77777777" w:rsidR="001E4D33" w:rsidRDefault="001E4D33" w:rsidP="001E4D33">
      <w:pPr>
        <w:pStyle w:val="SourceCode"/>
      </w:pPr>
      <w:r>
        <w:t xml:space="preserve">        token:</w:t>
      </w:r>
    </w:p>
    <w:p w14:paraId="2714089F" w14:textId="77777777" w:rsidR="001E4D33" w:rsidRDefault="001E4D33" w:rsidP="001E4D33">
      <w:pPr>
        <w:pStyle w:val="SourceCode"/>
      </w:pPr>
      <w:r>
        <w:t xml:space="preserve">          currency_symbol: ''</w:t>
      </w:r>
    </w:p>
    <w:p w14:paraId="469B9407" w14:textId="77777777" w:rsidR="001E4D33" w:rsidRDefault="001E4D33" w:rsidP="001E4D33">
      <w:pPr>
        <w:pStyle w:val="SourceCode"/>
      </w:pPr>
      <w:r>
        <w:t xml:space="preserve">          token_name: ''</w:t>
      </w:r>
    </w:p>
    <w:p w14:paraId="598AA955" w14:textId="77777777" w:rsidR="001E4D33" w:rsidRDefault="001E4D33" w:rsidP="001E4D33">
      <w:pPr>
        <w:pStyle w:val="SourceCode"/>
      </w:pPr>
      <w:r>
        <w:t xml:space="preserve">  metadata: {}</w:t>
      </w:r>
    </w:p>
    <w:p w14:paraId="378F0516" w14:textId="77777777" w:rsidR="001E4D33" w:rsidRDefault="001E4D33" w:rsidP="001E4D33">
      <w:pPr>
        <w:pStyle w:val="SourceCode"/>
      </w:pPr>
      <w:r>
        <w:t xml:space="preserve">  roleTokenMintingPolicyId: 89506f74616aa4b5a42ec352a56ab7815e547e23e2a32417f400e43c</w:t>
      </w:r>
    </w:p>
    <w:p w14:paraId="04C2E35B" w14:textId="77777777" w:rsidR="001E4D33" w:rsidRDefault="001E4D33" w:rsidP="001E4D33">
      <w:pPr>
        <w:pStyle w:val="SourceCode"/>
      </w:pPr>
      <w:r>
        <w:lastRenderedPageBreak/>
        <w:t xml:space="preserve">  state:</w:t>
      </w:r>
    </w:p>
    <w:p w14:paraId="4398BCAD" w14:textId="77777777" w:rsidR="001E4D33" w:rsidRDefault="001E4D33" w:rsidP="001E4D33">
      <w:pPr>
        <w:pStyle w:val="SourceCode"/>
      </w:pPr>
      <w:r>
        <w:t xml:space="preserve">    accounts:</w:t>
      </w:r>
    </w:p>
    <w:p w14:paraId="558B0F8A" w14:textId="77777777" w:rsidR="001E4D33" w:rsidRDefault="001E4D33" w:rsidP="001E4D33">
      <w:pPr>
        <w:pStyle w:val="SourceCode"/>
      </w:pPr>
      <w:r>
        <w:t xml:space="preserve">    - - - address: addr_test1vqd3yrtjyx49uld43lvwqaf7z4k03su8gf2x4yr7syzvckgfzm4ck</w:t>
      </w:r>
    </w:p>
    <w:p w14:paraId="52E0010A" w14:textId="77777777" w:rsidR="001E4D33" w:rsidRDefault="001E4D33" w:rsidP="001E4D33">
      <w:pPr>
        <w:pStyle w:val="SourceCode"/>
      </w:pPr>
      <w:r>
        <w:t xml:space="preserve">        - currency_symbol: ''</w:t>
      </w:r>
    </w:p>
    <w:p w14:paraId="7694C9A7" w14:textId="77777777" w:rsidR="001E4D33" w:rsidRDefault="001E4D33" w:rsidP="001E4D33">
      <w:pPr>
        <w:pStyle w:val="SourceCode"/>
      </w:pPr>
      <w:r>
        <w:t xml:space="preserve">          token_name: ''</w:t>
      </w:r>
    </w:p>
    <w:p w14:paraId="4508F085" w14:textId="77777777" w:rsidR="001E4D33" w:rsidRDefault="001E4D33" w:rsidP="001E4D33">
      <w:pPr>
        <w:pStyle w:val="SourceCode"/>
      </w:pPr>
      <w:r>
        <w:t xml:space="preserve">      - 2000000</w:t>
      </w:r>
    </w:p>
    <w:p w14:paraId="03000B0B" w14:textId="77777777" w:rsidR="001E4D33" w:rsidRDefault="001E4D33" w:rsidP="001E4D33">
      <w:pPr>
        <w:pStyle w:val="SourceCode"/>
      </w:pPr>
      <w:r>
        <w:t xml:space="preserve">    boundValues: []</w:t>
      </w:r>
    </w:p>
    <w:p w14:paraId="33B4479D" w14:textId="77777777" w:rsidR="001E4D33" w:rsidRDefault="001E4D33" w:rsidP="001E4D33">
      <w:pPr>
        <w:pStyle w:val="SourceCode"/>
      </w:pPr>
      <w:r>
        <w:t xml:space="preserve">    choices: []</w:t>
      </w:r>
    </w:p>
    <w:p w14:paraId="262C28BB" w14:textId="77777777" w:rsidR="001E4D33" w:rsidRDefault="001E4D33" w:rsidP="001E4D33">
      <w:pPr>
        <w:pStyle w:val="SourceCode"/>
      </w:pPr>
      <w:r>
        <w:t xml:space="preserve">    minTime: 0</w:t>
      </w:r>
    </w:p>
    <w:p w14:paraId="07235E7C" w14:textId="77777777" w:rsidR="001E4D33" w:rsidRDefault="001E4D33" w:rsidP="001E4D33">
      <w:pPr>
        <w:pStyle w:val="SourceCode"/>
      </w:pPr>
      <w:r>
        <w:t xml:space="preserve">  status: confirmed</w:t>
      </w:r>
    </w:p>
    <w:p w14:paraId="72EC78A3" w14:textId="77777777" w:rsidR="001E4D33" w:rsidRDefault="001E4D33" w:rsidP="001E4D33">
      <w:pPr>
        <w:pStyle w:val="SourceCode"/>
      </w:pPr>
      <w:r>
        <w:t xml:space="preserve">  tags: {}</w:t>
      </w:r>
    </w:p>
    <w:p w14:paraId="74DCEAE4" w14:textId="77777777" w:rsidR="001E4D33" w:rsidRDefault="001E4D33" w:rsidP="001E4D33">
      <w:pPr>
        <w:pStyle w:val="SourceCode"/>
      </w:pPr>
      <w:r>
        <w:t xml:space="preserve">  txBody: null</w:t>
      </w:r>
    </w:p>
    <w:p w14:paraId="5A2C1966" w14:textId="77777777" w:rsidR="001E4D33" w:rsidRDefault="001E4D33" w:rsidP="001E4D33">
      <w:pPr>
        <w:pStyle w:val="SourceCode"/>
      </w:pPr>
      <w:r>
        <w:t xml:space="preserve">  utxo: bfb6db4bdf59113c4bdd45d45c7f94070099b813e83b665b5cdc6daeb91a941d#1</w:t>
      </w:r>
    </w:p>
    <w:p w14:paraId="2616806F" w14:textId="68D73F89" w:rsidR="001E4D33" w:rsidRDefault="001E4D33" w:rsidP="001E4D33">
      <w:pPr>
        <w:pStyle w:val="SourceCode"/>
      </w:pPr>
      <w:r>
        <w:t xml:space="preserve">  version: v1</w:t>
      </w:r>
    </w:p>
    <w:p w14:paraId="55005B1B" w14:textId="633B91D4" w:rsidR="001E4D33" w:rsidRDefault="000D0B06" w:rsidP="00E27BFB">
      <w:pPr>
        <w:spacing w:before="0" w:after="0"/>
      </w:pPr>
      <w:r>
        <w:t>We see information about the contract that tell</w:t>
      </w:r>
      <w:r w:rsidR="00E2439D">
        <w:t>s</w:t>
      </w:r>
      <w:r>
        <w:t xml:space="preserve"> us what is going on. </w:t>
      </w:r>
      <w:r w:rsidR="00D670CC">
        <w:t xml:space="preserve">The next step is the lender is going to deposit the 80 ada. We have to craft a JSON request for this. </w:t>
      </w:r>
      <w:r w:rsidR="00EE4F5B">
        <w:t>We can use the</w:t>
      </w:r>
      <w:r w:rsidR="00A6161C">
        <w:t xml:space="preserve"> Marlowe </w:t>
      </w:r>
      <w:r w:rsidR="00EE4F5B">
        <w:t>cli input deposit command for that.</w:t>
      </w:r>
    </w:p>
    <w:p w14:paraId="76CBC597" w14:textId="77777777" w:rsidR="00EE4F5B" w:rsidRDefault="00EE4F5B" w:rsidP="00EE4F5B">
      <w:pPr>
        <w:pStyle w:val="SourceCode"/>
      </w:pPr>
      <w:r>
        <w:t>marlowe-cli input deposit \</w:t>
      </w:r>
    </w:p>
    <w:p w14:paraId="02681E95" w14:textId="77777777" w:rsidR="00EE4F5B" w:rsidRDefault="00EE4F5B" w:rsidP="00EE4F5B">
      <w:pPr>
        <w:pStyle w:val="SourceCode"/>
      </w:pPr>
      <w:r>
        <w:t xml:space="preserve">  --deposit-party Lender \</w:t>
      </w:r>
    </w:p>
    <w:p w14:paraId="6F69DCD1" w14:textId="77777777" w:rsidR="00EE4F5B" w:rsidRDefault="00EE4F5B" w:rsidP="00EE4F5B">
      <w:pPr>
        <w:pStyle w:val="SourceCode"/>
      </w:pPr>
      <w:r>
        <w:t xml:space="preserve">  --deposit-account Lender \</w:t>
      </w:r>
    </w:p>
    <w:p w14:paraId="4B4941F4" w14:textId="77777777" w:rsidR="00EE4F5B" w:rsidRDefault="00EE4F5B" w:rsidP="00EE4F5B">
      <w:pPr>
        <w:pStyle w:val="SourceCode"/>
      </w:pPr>
      <w:r>
        <w:t xml:space="preserve">  --deposit-amount "$PRINCIPAL" \</w:t>
      </w:r>
    </w:p>
    <w:p w14:paraId="5473FA24" w14:textId="77777777" w:rsidR="00EE4F5B" w:rsidRDefault="00EE4F5B" w:rsidP="00EE4F5B">
      <w:pPr>
        <w:pStyle w:val="SourceCode"/>
      </w:pPr>
      <w:r>
        <w:t xml:space="preserve">  --out-file input-2.json</w:t>
      </w:r>
    </w:p>
    <w:p w14:paraId="2D3AF4EB" w14:textId="00502261" w:rsidR="00EE4F5B" w:rsidRDefault="00EE4F5B" w:rsidP="00EE4F5B">
      <w:pPr>
        <w:pStyle w:val="SourceCode"/>
      </w:pPr>
      <w:r>
        <w:t>json2yaml input-2.json</w:t>
      </w:r>
    </w:p>
    <w:p w14:paraId="76B63E23" w14:textId="2D7D98A9" w:rsidR="007F2042" w:rsidRDefault="001F7E9D" w:rsidP="00E27BFB">
      <w:pPr>
        <w:spacing w:before="0" w:after="0"/>
      </w:pPr>
      <w:r>
        <w:t xml:space="preserve">We need to input the party, the account and the amount. </w:t>
      </w:r>
      <w:r w:rsidR="000B3816">
        <w:t xml:space="preserve">We can package this together for the request of the transaction. </w:t>
      </w:r>
      <w:r w:rsidR="00646324">
        <w:t>We give it the</w:t>
      </w:r>
      <w:r w:rsidR="00A6161C">
        <w:t xml:space="preserve"> Marlowe </w:t>
      </w:r>
      <w:r w:rsidR="00646324">
        <w:t xml:space="preserve">version number, the inputs, we could attach metadata if we wanted to. </w:t>
      </w:r>
    </w:p>
    <w:p w14:paraId="02F3FFC6" w14:textId="77777777" w:rsidR="007F2042" w:rsidRDefault="007F2042" w:rsidP="007F2042">
      <w:pPr>
        <w:pStyle w:val="SourceCode"/>
      </w:pPr>
      <w:r>
        <w:t>yaml2json &lt;&lt; EOI &gt; request-2.json</w:t>
      </w:r>
    </w:p>
    <w:p w14:paraId="65A80600" w14:textId="77777777" w:rsidR="007F2042" w:rsidRDefault="007F2042" w:rsidP="007F2042">
      <w:pPr>
        <w:pStyle w:val="SourceCode"/>
      </w:pPr>
      <w:r>
        <w:t>version: v1</w:t>
      </w:r>
    </w:p>
    <w:p w14:paraId="79FB1B3F" w14:textId="77777777" w:rsidR="007F2042" w:rsidRDefault="007F2042" w:rsidP="007F2042">
      <w:pPr>
        <w:pStyle w:val="SourceCode"/>
      </w:pPr>
      <w:r>
        <w:t>inputs: [$(cat input-2.json)]</w:t>
      </w:r>
    </w:p>
    <w:p w14:paraId="31512A49" w14:textId="77777777" w:rsidR="007F2042" w:rsidRDefault="007F2042" w:rsidP="007F2042">
      <w:pPr>
        <w:pStyle w:val="SourceCode"/>
      </w:pPr>
      <w:r>
        <w:t>metadata: {}</w:t>
      </w:r>
    </w:p>
    <w:p w14:paraId="11D009AA" w14:textId="77777777" w:rsidR="007F2042" w:rsidRDefault="007F2042" w:rsidP="007F2042">
      <w:pPr>
        <w:pStyle w:val="SourceCode"/>
      </w:pPr>
      <w:r>
        <w:t>tags: {}</w:t>
      </w:r>
    </w:p>
    <w:p w14:paraId="750F7BBF" w14:textId="77777777" w:rsidR="007F2042" w:rsidRDefault="007F2042" w:rsidP="007F2042">
      <w:pPr>
        <w:pStyle w:val="SourceCode"/>
      </w:pPr>
      <w:r>
        <w:t>EOI</w:t>
      </w:r>
    </w:p>
    <w:p w14:paraId="2862CE59" w14:textId="6E0B490B" w:rsidR="007F2042" w:rsidRDefault="007F2042" w:rsidP="007F2042">
      <w:pPr>
        <w:pStyle w:val="SourceCode"/>
      </w:pPr>
      <w:r>
        <w:t>cat request-2.json</w:t>
      </w:r>
    </w:p>
    <w:p w14:paraId="31C9BDF3" w14:textId="63E9C815" w:rsidR="00EE4F5B" w:rsidRDefault="00CA301E" w:rsidP="00E27BFB">
      <w:pPr>
        <w:spacing w:before="0" w:after="0"/>
      </w:pPr>
      <w:r w:rsidRPr="00CA301E">
        <w:t>Next, we post the request and store the response.</w:t>
      </w:r>
      <w:r>
        <w:t xml:space="preserve"> </w:t>
      </w:r>
    </w:p>
    <w:p w14:paraId="0298FA85" w14:textId="77777777" w:rsidR="00CA301E" w:rsidRDefault="00CA301E" w:rsidP="00CA301E">
      <w:pPr>
        <w:pStyle w:val="SourceCode"/>
      </w:pPr>
      <w:r>
        <w:t>curl "$CONTRACT_URL/transactions" \</w:t>
      </w:r>
    </w:p>
    <w:p w14:paraId="41CF7032" w14:textId="77777777" w:rsidR="00CA301E" w:rsidRDefault="00CA301E" w:rsidP="00CA301E">
      <w:pPr>
        <w:pStyle w:val="SourceCode"/>
      </w:pPr>
      <w:r>
        <w:t xml:space="preserve">  -X POST \</w:t>
      </w:r>
    </w:p>
    <w:p w14:paraId="4E100AA1" w14:textId="77777777" w:rsidR="00CA301E" w:rsidRDefault="00CA301E" w:rsidP="00CA301E">
      <w:pPr>
        <w:pStyle w:val="SourceCode"/>
      </w:pPr>
      <w:r>
        <w:t xml:space="preserve">  -H 'Content-Type: application/json' \</w:t>
      </w:r>
    </w:p>
    <w:p w14:paraId="58749283" w14:textId="77777777" w:rsidR="00CA301E" w:rsidRDefault="00CA301E" w:rsidP="00CA301E">
      <w:pPr>
        <w:pStyle w:val="SourceCode"/>
      </w:pPr>
      <w:r>
        <w:t xml:space="preserve">  -H "X-Change-Address: $LENDER_ADDR" \</w:t>
      </w:r>
    </w:p>
    <w:p w14:paraId="0B258522" w14:textId="77777777" w:rsidR="00CA301E" w:rsidRDefault="00CA301E" w:rsidP="00CA301E">
      <w:pPr>
        <w:pStyle w:val="SourceCode"/>
      </w:pPr>
      <w:r>
        <w:t xml:space="preserve">  -d @request-2.json \</w:t>
      </w:r>
    </w:p>
    <w:p w14:paraId="39711F27" w14:textId="77777777" w:rsidR="00CA301E" w:rsidRDefault="00CA301E" w:rsidP="00CA301E">
      <w:pPr>
        <w:pStyle w:val="SourceCode"/>
      </w:pPr>
      <w:r>
        <w:t xml:space="preserve">  -o response-2.json \</w:t>
      </w:r>
    </w:p>
    <w:p w14:paraId="43C4DEAE" w14:textId="77777777" w:rsidR="00CA301E" w:rsidRDefault="00CA301E" w:rsidP="00CA301E">
      <w:pPr>
        <w:pStyle w:val="SourceCode"/>
      </w:pPr>
      <w:r>
        <w:t xml:space="preserve">  -sS</w:t>
      </w:r>
    </w:p>
    <w:p w14:paraId="6E953BD0" w14:textId="729F85EF" w:rsidR="00CA301E" w:rsidRDefault="00CA301E" w:rsidP="00CA301E">
      <w:pPr>
        <w:pStyle w:val="SourceCode"/>
      </w:pPr>
      <w:r>
        <w:t>json2yaml response-2.json</w:t>
      </w:r>
    </w:p>
    <w:p w14:paraId="139F7107" w14:textId="13C6B71A" w:rsidR="00CA301E" w:rsidRDefault="00CB2AA7" w:rsidP="00E27BFB">
      <w:pPr>
        <w:spacing w:before="0" w:after="0"/>
      </w:pPr>
      <w:r>
        <w:t>So, we again extract the actual unsigned transaction and the</w:t>
      </w:r>
      <w:r w:rsidR="002203A0">
        <w:t>n</w:t>
      </w:r>
      <w:r>
        <w:t xml:space="preserve"> submit the transaction.</w:t>
      </w:r>
      <w:r w:rsidR="006D2EBC">
        <w:t xml:space="preserve"> </w:t>
      </w:r>
    </w:p>
    <w:p w14:paraId="5DCE4770" w14:textId="7CACE6CC" w:rsidR="00CB2AA7" w:rsidRDefault="00CB2AA7" w:rsidP="00CB2AA7">
      <w:pPr>
        <w:pStyle w:val="SourceCode"/>
      </w:pPr>
      <w:r w:rsidRPr="00CB2AA7">
        <w:lastRenderedPageBreak/>
        <w:t>jq '.resource.txBody' response-2.json &gt; tx-2.unsigned</w:t>
      </w:r>
    </w:p>
    <w:p w14:paraId="11A0D76C" w14:textId="77777777" w:rsidR="00CB2AA7" w:rsidRDefault="00CB2AA7" w:rsidP="00CB2AA7">
      <w:pPr>
        <w:pStyle w:val="SourceCode"/>
      </w:pPr>
    </w:p>
    <w:p w14:paraId="6F22CE2E" w14:textId="77777777" w:rsidR="00CB2AA7" w:rsidRDefault="00CB2AA7" w:rsidP="00CB2AA7">
      <w:pPr>
        <w:pStyle w:val="SourceCode"/>
      </w:pPr>
      <w:r>
        <w:t>TX_2=$(</w:t>
      </w:r>
    </w:p>
    <w:p w14:paraId="254CB4FF" w14:textId="77777777" w:rsidR="00CB2AA7" w:rsidRDefault="00CB2AA7" w:rsidP="00CB2AA7">
      <w:pPr>
        <w:pStyle w:val="SourceCode"/>
      </w:pPr>
      <w:r>
        <w:t>marlowe-cli transaction submit \</w:t>
      </w:r>
    </w:p>
    <w:p w14:paraId="0AC85EE6" w14:textId="77777777" w:rsidR="00CB2AA7" w:rsidRDefault="00CB2AA7" w:rsidP="00CB2AA7">
      <w:pPr>
        <w:pStyle w:val="SourceCode"/>
      </w:pPr>
      <w:r>
        <w:t xml:space="preserve">  --tx-body-file tx-2.unsigned \</w:t>
      </w:r>
    </w:p>
    <w:p w14:paraId="43ED633D" w14:textId="77777777" w:rsidR="00CB2AA7" w:rsidRDefault="00CB2AA7" w:rsidP="00CB2AA7">
      <w:pPr>
        <w:pStyle w:val="SourceCode"/>
      </w:pPr>
      <w:r>
        <w:t xml:space="preserve">  --required-signer "$LENDER_SKEY" \</w:t>
      </w:r>
    </w:p>
    <w:p w14:paraId="0504F228" w14:textId="77777777" w:rsidR="00CB2AA7" w:rsidRDefault="00CB2AA7" w:rsidP="00CB2AA7">
      <w:pPr>
        <w:pStyle w:val="SourceCode"/>
      </w:pPr>
      <w:r>
        <w:t xml:space="preserve">  --timeout 600 \</w:t>
      </w:r>
    </w:p>
    <w:p w14:paraId="29CA9797" w14:textId="77777777" w:rsidR="00CB2AA7" w:rsidRDefault="00CB2AA7" w:rsidP="00CB2AA7">
      <w:pPr>
        <w:pStyle w:val="SourceCode"/>
      </w:pPr>
      <w:r>
        <w:t>| sed -e 's/^TxId "\(.*\)"$/\1/' \</w:t>
      </w:r>
    </w:p>
    <w:p w14:paraId="5C263207" w14:textId="77777777" w:rsidR="00CB2AA7" w:rsidRDefault="00CB2AA7" w:rsidP="00CB2AA7">
      <w:pPr>
        <w:pStyle w:val="SourceCode"/>
      </w:pPr>
      <w:r>
        <w:t>)</w:t>
      </w:r>
    </w:p>
    <w:p w14:paraId="3CA36763" w14:textId="405A1CE5" w:rsidR="00CB2AA7" w:rsidRDefault="00CB2AA7" w:rsidP="00CB2AA7">
      <w:pPr>
        <w:pStyle w:val="SourceCode"/>
      </w:pPr>
      <w:r>
        <w:t>echo "TX_2 = $TX_2"</w:t>
      </w:r>
    </w:p>
    <w:p w14:paraId="470F31AB" w14:textId="43531C0A" w:rsidR="00CB2AA7" w:rsidRDefault="0084685D" w:rsidP="00E27BFB">
      <w:pPr>
        <w:spacing w:before="0" w:after="0"/>
      </w:pPr>
      <w:r>
        <w:t>If we query the lender</w:t>
      </w:r>
      <w:r w:rsidR="00093978">
        <w:t>’</w:t>
      </w:r>
      <w:r>
        <w:t>s address, we</w:t>
      </w:r>
      <w:r w:rsidRPr="0084685D">
        <w:t xml:space="preserve"> can see that </w:t>
      </w:r>
      <w:r>
        <w:t xml:space="preserve">he </w:t>
      </w:r>
      <w:r w:rsidRPr="0084685D">
        <w:t xml:space="preserve">has approximately 83 ada less than originally. Two ada were deposited in the contract when it was created and 80 ada were paid to the borrower in the second transaction; another </w:t>
      </w:r>
      <w:r>
        <w:t>one</w:t>
      </w:r>
      <w:r w:rsidRPr="0084685D">
        <w:t xml:space="preserve"> ada was attached to the role token that was sent to the borrower. The lender also holds their own role token.</w:t>
      </w:r>
      <w:r>
        <w:t xml:space="preserve"> </w:t>
      </w:r>
    </w:p>
    <w:p w14:paraId="72B6C974" w14:textId="01A2530C" w:rsidR="0084685D" w:rsidRPr="008D388D" w:rsidRDefault="0084685D" w:rsidP="0084685D">
      <w:pPr>
        <w:pStyle w:val="SourceCode"/>
        <w:rPr>
          <w:sz w:val="18"/>
          <w:szCs w:val="18"/>
        </w:rPr>
      </w:pPr>
      <w:r w:rsidRPr="008D388D">
        <w:rPr>
          <w:sz w:val="18"/>
          <w:szCs w:val="18"/>
        </w:rPr>
        <w:t>cardano-cli query utxo --testnet-magic "$CARDANO_TESTNET_MAGIC" --address "$LENDER_ADDR"</w:t>
      </w:r>
    </w:p>
    <w:p w14:paraId="70EEFFDA" w14:textId="2A401B64" w:rsidR="0084685D" w:rsidRDefault="0084685D" w:rsidP="00E27BFB">
      <w:pPr>
        <w:spacing w:before="0" w:after="0"/>
      </w:pPr>
      <w:r>
        <w:t>Below is an example output of the above command.</w:t>
      </w:r>
    </w:p>
    <w:p w14:paraId="0820D573" w14:textId="77777777" w:rsidR="0084685D" w:rsidRDefault="0084685D" w:rsidP="0084685D">
      <w:pPr>
        <w:pStyle w:val="SourceCode"/>
      </w:pPr>
      <w:r>
        <w:t xml:space="preserve">                           TxHash                                 TxIx        Amount</w:t>
      </w:r>
    </w:p>
    <w:p w14:paraId="6EA95831" w14:textId="77777777" w:rsidR="0084685D" w:rsidRDefault="0084685D" w:rsidP="0084685D">
      <w:pPr>
        <w:pStyle w:val="SourceCode"/>
      </w:pPr>
      <w:r>
        <w:t>--------------------------------------------------------------------------------------</w:t>
      </w:r>
    </w:p>
    <w:p w14:paraId="06B37EC9" w14:textId="77777777" w:rsidR="0084685D" w:rsidRDefault="0084685D" w:rsidP="0084685D">
      <w:pPr>
        <w:pStyle w:val="SourceCode"/>
      </w:pPr>
      <w:r>
        <w:t xml:space="preserve">088395d43bd1aefc7a5b1dc41b472a74f59cca631a61af7c9a212c5c8fa56c14     0       914639783 </w:t>
      </w:r>
    </w:p>
    <w:p w14:paraId="1E9FE85F" w14:textId="77777777" w:rsidR="0084685D" w:rsidRDefault="0084685D" w:rsidP="0084685D">
      <w:pPr>
        <w:pStyle w:val="SourceCode"/>
        <w:jc w:val="right"/>
      </w:pPr>
      <w:r>
        <w:t xml:space="preserve">lovelace + </w:t>
      </w:r>
    </w:p>
    <w:p w14:paraId="71A95193" w14:textId="2F139DF7" w:rsidR="0084685D" w:rsidRDefault="0084685D" w:rsidP="0084685D">
      <w:pPr>
        <w:pStyle w:val="SourceCode"/>
        <w:jc w:val="right"/>
      </w:pPr>
      <w:r>
        <w:t>TxOutDatumNone</w:t>
      </w:r>
    </w:p>
    <w:p w14:paraId="26224CE2" w14:textId="77777777" w:rsidR="0084685D" w:rsidRDefault="0084685D" w:rsidP="0084685D">
      <w:pPr>
        <w:pStyle w:val="SourceCode"/>
      </w:pPr>
      <w:r>
        <w:t xml:space="preserve">088395d43bd1aefc7a5b1dc41b472a74f59cca631a61af7c9a212c5c8fa56c14     2        1034400 </w:t>
      </w:r>
    </w:p>
    <w:p w14:paraId="60FB5A9E" w14:textId="77777777" w:rsidR="0084685D" w:rsidRDefault="0084685D" w:rsidP="0084685D">
      <w:pPr>
        <w:pStyle w:val="SourceCode"/>
        <w:jc w:val="right"/>
      </w:pPr>
      <w:r>
        <w:t xml:space="preserve">lovelace + </w:t>
      </w:r>
    </w:p>
    <w:p w14:paraId="6700CC4C" w14:textId="0CEC5165" w:rsidR="00CA301E" w:rsidRDefault="0084685D" w:rsidP="0084685D">
      <w:pPr>
        <w:pStyle w:val="SourceCode"/>
        <w:jc w:val="right"/>
      </w:pPr>
      <w:r>
        <w:t>1 89506f74616aa4b5a42ec352a56ab7815e547e23e2a32417f400e43c.4c656e646572 + TxOutDatumNone</w:t>
      </w:r>
    </w:p>
    <w:p w14:paraId="0B1EBC4D" w14:textId="7A666BC7" w:rsidR="00CA301E" w:rsidRDefault="0084685D" w:rsidP="00E27BFB">
      <w:pPr>
        <w:spacing w:before="0" w:after="0"/>
      </w:pPr>
      <w:r w:rsidRPr="0084685D">
        <w:t>The Marlowe contract still has the 2 ada from its creation.</w:t>
      </w:r>
      <w:r>
        <w:t xml:space="preserve"> </w:t>
      </w:r>
      <w:r w:rsidRPr="0084685D">
        <w:t>Marlowe's role-payout address holds the 80 ada on behalf of the borrower.</w:t>
      </w:r>
      <w:r>
        <w:t xml:space="preserve"> We can query this address with the command:</w:t>
      </w:r>
    </w:p>
    <w:p w14:paraId="1990C25A" w14:textId="4F49B9F4" w:rsidR="0084685D" w:rsidRDefault="0084685D" w:rsidP="0084685D">
      <w:pPr>
        <w:pStyle w:val="SourceCode"/>
      </w:pPr>
      <w:r w:rsidRPr="0084685D">
        <w:t>cardano-cli query utxo --testnet-magic "$CARDANO_TESTNET_MAGIC" --tx-in "$TX_2#3"</w:t>
      </w:r>
      <w:r>
        <w:t xml:space="preserve"> </w:t>
      </w:r>
    </w:p>
    <w:p w14:paraId="06C72997" w14:textId="356485D7" w:rsidR="0084685D" w:rsidRDefault="0084685D" w:rsidP="00E27BFB">
      <w:pPr>
        <w:spacing w:before="0" w:after="0"/>
      </w:pPr>
      <w:r>
        <w:t>The output we will get is:</w:t>
      </w:r>
      <w:r w:rsidR="00A56039">
        <w:t xml:space="preserve"> </w:t>
      </w:r>
    </w:p>
    <w:p w14:paraId="2119757F" w14:textId="77777777" w:rsidR="0084685D" w:rsidRDefault="0084685D" w:rsidP="0084685D">
      <w:pPr>
        <w:pStyle w:val="SourceCode"/>
      </w:pPr>
      <w:r>
        <w:t xml:space="preserve">                           TxHash                                 TxIx        Amount</w:t>
      </w:r>
    </w:p>
    <w:p w14:paraId="68BD5A6F" w14:textId="77777777" w:rsidR="0084685D" w:rsidRDefault="0084685D" w:rsidP="0084685D">
      <w:pPr>
        <w:pStyle w:val="SourceCode"/>
      </w:pPr>
      <w:r>
        <w:t>--------------------------------------------------------------------------------------</w:t>
      </w:r>
    </w:p>
    <w:p w14:paraId="2B45C35F" w14:textId="77777777" w:rsidR="0084685D" w:rsidRDefault="0084685D" w:rsidP="0084685D">
      <w:pPr>
        <w:pStyle w:val="SourceCode"/>
      </w:pPr>
      <w:r>
        <w:t xml:space="preserve">088395d43bd1aefc7a5b1dc41b472a74f59cca631a61af7c9a212c5c8fa56c14     3        80000000 </w:t>
      </w:r>
    </w:p>
    <w:p w14:paraId="6BC2631D" w14:textId="77777777" w:rsidR="0084685D" w:rsidRDefault="0084685D" w:rsidP="0084685D">
      <w:pPr>
        <w:pStyle w:val="SourceCode"/>
        <w:jc w:val="right"/>
      </w:pPr>
      <w:r>
        <w:t xml:space="preserve">lovelace + </w:t>
      </w:r>
    </w:p>
    <w:p w14:paraId="5A96E1CD" w14:textId="2E64CABC" w:rsidR="0084685D" w:rsidRDefault="0084685D" w:rsidP="0084685D">
      <w:pPr>
        <w:pStyle w:val="SourceCode"/>
        <w:jc w:val="right"/>
      </w:pPr>
      <w:r>
        <w:t>TxOutDatumHash ScriptDataInBabbageEra "12548b4001cc30918dc86060c05d1cafe4457ec1e9f0e271d022cd1edddd814f"</w:t>
      </w:r>
    </w:p>
    <w:p w14:paraId="111D42A8" w14:textId="375E59E7" w:rsidR="00C53F6D" w:rsidRDefault="0058301C" w:rsidP="00E27BFB">
      <w:pPr>
        <w:spacing w:before="0" w:after="0"/>
      </w:pPr>
      <w:r>
        <w:t>In the previous chapter when we did this transaction the 80 ada was directly paid to the borrower but when you are using role tokens and roles in</w:t>
      </w:r>
      <w:r w:rsidR="00A6161C">
        <w:t xml:space="preserve"> Marlowe </w:t>
      </w:r>
      <w:r>
        <w:t>contracts it does not actually go directly to the party but it goes to the role payout address. So, this is another</w:t>
      </w:r>
      <w:r w:rsidR="00654BC8">
        <w:t xml:space="preserve"> Plutus </w:t>
      </w:r>
      <w:r>
        <w:lastRenderedPageBreak/>
        <w:t>validator that</w:t>
      </w:r>
      <w:r w:rsidR="00A6161C">
        <w:t xml:space="preserve"> Marlowe </w:t>
      </w:r>
      <w:r>
        <w:t xml:space="preserve">uses. It is a very simple validator because it basically holds funds on behalf of someone. </w:t>
      </w:r>
      <w:r w:rsidR="009079D9">
        <w:t>We can again view the contract</w:t>
      </w:r>
      <w:r w:rsidR="00C53F6D">
        <w:t xml:space="preserve"> with an HTTP request</w:t>
      </w:r>
      <w:r w:rsidR="009079D9">
        <w:t>.</w:t>
      </w:r>
    </w:p>
    <w:p w14:paraId="62A3F30E" w14:textId="2D7CB2D9" w:rsidR="00C53F6D" w:rsidRDefault="00C53F6D" w:rsidP="00C53F6D">
      <w:pPr>
        <w:pStyle w:val="SourceCode"/>
      </w:pPr>
      <w:r w:rsidRPr="00C53F6D">
        <w:t>curl -sS "$CONTRACT_URL"/transactions/"$TX_2" | json2yaml</w:t>
      </w:r>
    </w:p>
    <w:p w14:paraId="59B8AD5B" w14:textId="277473EA" w:rsidR="0084685D" w:rsidRDefault="00FB77D6" w:rsidP="00E27BFB">
      <w:pPr>
        <w:spacing w:before="0" w:after="0"/>
      </w:pPr>
      <w:r>
        <w:t xml:space="preserve">Now we can withdraw the funds from the role payout validator address in the actual wallet of the borrower. The request is very simple. We just tell the contract ID and that it is the borrower withdrawing funds. </w:t>
      </w:r>
    </w:p>
    <w:p w14:paraId="70D6887C" w14:textId="77777777" w:rsidR="00FB77D6" w:rsidRDefault="00FB77D6" w:rsidP="00FB77D6">
      <w:pPr>
        <w:pStyle w:val="SourceCode"/>
      </w:pPr>
      <w:r>
        <w:t>yaml2json &lt;&lt; EOI &gt; request-3.json</w:t>
      </w:r>
    </w:p>
    <w:p w14:paraId="713EE7E4" w14:textId="77777777" w:rsidR="00FB77D6" w:rsidRDefault="00FB77D6" w:rsidP="00FB77D6">
      <w:pPr>
        <w:pStyle w:val="SourceCode"/>
      </w:pPr>
      <w:r>
        <w:t>contractId: "$CONTRACT_ID"</w:t>
      </w:r>
    </w:p>
    <w:p w14:paraId="155316EF" w14:textId="77777777" w:rsidR="00FB77D6" w:rsidRDefault="00FB77D6" w:rsidP="00FB77D6">
      <w:pPr>
        <w:pStyle w:val="SourceCode"/>
      </w:pPr>
      <w:r>
        <w:t>role: Borrower</w:t>
      </w:r>
    </w:p>
    <w:p w14:paraId="2FA3811A" w14:textId="77777777" w:rsidR="00FB77D6" w:rsidRDefault="00FB77D6" w:rsidP="00FB77D6">
      <w:pPr>
        <w:pStyle w:val="SourceCode"/>
      </w:pPr>
      <w:r>
        <w:t>EOI</w:t>
      </w:r>
    </w:p>
    <w:p w14:paraId="58112A3A" w14:textId="2E9C97B7" w:rsidR="00FB77D6" w:rsidRDefault="00FB77D6" w:rsidP="00FB77D6">
      <w:pPr>
        <w:pStyle w:val="SourceCode"/>
      </w:pPr>
      <w:r>
        <w:t>cat request-3.json</w:t>
      </w:r>
    </w:p>
    <w:p w14:paraId="4F47F24B" w14:textId="4180E729" w:rsidR="00FB77D6" w:rsidRDefault="0066544F" w:rsidP="00E27BFB">
      <w:pPr>
        <w:spacing w:before="0" w:after="0"/>
      </w:pPr>
      <w:r>
        <w:t>Then we can call the withdrawals endpoint in the HTTP post.</w:t>
      </w:r>
    </w:p>
    <w:p w14:paraId="5596EEBC" w14:textId="77777777" w:rsidR="0066544F" w:rsidRDefault="0066544F" w:rsidP="0066544F">
      <w:pPr>
        <w:pStyle w:val="SourceCode"/>
      </w:pPr>
      <w:r>
        <w:t>curl "$MARLOWE_RT_WEBSERVER_URL/withdrawals" \</w:t>
      </w:r>
    </w:p>
    <w:p w14:paraId="1A518CB3" w14:textId="77777777" w:rsidR="0066544F" w:rsidRDefault="0066544F" w:rsidP="0066544F">
      <w:pPr>
        <w:pStyle w:val="SourceCode"/>
      </w:pPr>
      <w:r>
        <w:t xml:space="preserve">  -X POST \</w:t>
      </w:r>
    </w:p>
    <w:p w14:paraId="458F5FCE" w14:textId="77777777" w:rsidR="0066544F" w:rsidRDefault="0066544F" w:rsidP="0066544F">
      <w:pPr>
        <w:pStyle w:val="SourceCode"/>
      </w:pPr>
      <w:r>
        <w:t xml:space="preserve">  -H 'Content-Type: application/json' \</w:t>
      </w:r>
    </w:p>
    <w:p w14:paraId="285B4531" w14:textId="77777777" w:rsidR="0066544F" w:rsidRDefault="0066544F" w:rsidP="0066544F">
      <w:pPr>
        <w:pStyle w:val="SourceCode"/>
      </w:pPr>
      <w:r>
        <w:t xml:space="preserve">  -H "X-Change-Address: $BORROWER_ADDR" \</w:t>
      </w:r>
    </w:p>
    <w:p w14:paraId="507A3D18" w14:textId="77777777" w:rsidR="0066544F" w:rsidRDefault="0066544F" w:rsidP="0066544F">
      <w:pPr>
        <w:pStyle w:val="SourceCode"/>
      </w:pPr>
      <w:r>
        <w:t xml:space="preserve">  -d @request-3.json \</w:t>
      </w:r>
    </w:p>
    <w:p w14:paraId="7C86A8D1" w14:textId="77777777" w:rsidR="0066544F" w:rsidRDefault="0066544F" w:rsidP="0066544F">
      <w:pPr>
        <w:pStyle w:val="SourceCode"/>
      </w:pPr>
      <w:r>
        <w:t xml:space="preserve">  -o response-3.json \</w:t>
      </w:r>
    </w:p>
    <w:p w14:paraId="550757BB" w14:textId="77777777" w:rsidR="0066544F" w:rsidRDefault="0066544F" w:rsidP="0066544F">
      <w:pPr>
        <w:pStyle w:val="SourceCode"/>
      </w:pPr>
      <w:r>
        <w:t xml:space="preserve">  -sS</w:t>
      </w:r>
    </w:p>
    <w:p w14:paraId="129FD7F8" w14:textId="15BD79E0" w:rsidR="0066544F" w:rsidRDefault="0066544F" w:rsidP="0066544F">
      <w:pPr>
        <w:pStyle w:val="SourceCode"/>
      </w:pPr>
      <w:r>
        <w:t>json2yaml response-3.json</w:t>
      </w:r>
    </w:p>
    <w:p w14:paraId="6F84D0F9" w14:textId="0EBB6193" w:rsidR="0066544F" w:rsidRDefault="007B560D" w:rsidP="00E27BFB">
      <w:pPr>
        <w:spacing w:before="0" w:after="0"/>
      </w:pPr>
      <w:r>
        <w:t>From the outputted response-3.json file we can now extract the unsigned transaction and sign and submit it with help of</w:t>
      </w:r>
      <w:r w:rsidR="00A6161C">
        <w:t xml:space="preserve"> Marlowe </w:t>
      </w:r>
      <w:r>
        <w:t>cli.</w:t>
      </w:r>
    </w:p>
    <w:p w14:paraId="62581270" w14:textId="3402C252" w:rsidR="007B560D" w:rsidRDefault="007B560D" w:rsidP="007B560D">
      <w:pPr>
        <w:pStyle w:val="SourceCode"/>
      </w:pPr>
      <w:r w:rsidRPr="007B560D">
        <w:t>jq '.resource.txBody' response-3.json &gt; tx-3.unsigned</w:t>
      </w:r>
    </w:p>
    <w:p w14:paraId="4942192A" w14:textId="77777777" w:rsidR="007B560D" w:rsidRDefault="007B560D" w:rsidP="007B560D">
      <w:pPr>
        <w:pStyle w:val="SourceCode"/>
      </w:pPr>
    </w:p>
    <w:p w14:paraId="03293F2E" w14:textId="77777777" w:rsidR="007B560D" w:rsidRDefault="007B560D" w:rsidP="007B560D">
      <w:pPr>
        <w:pStyle w:val="SourceCode"/>
      </w:pPr>
      <w:r>
        <w:t>TX_3=$(</w:t>
      </w:r>
    </w:p>
    <w:p w14:paraId="60697591" w14:textId="77777777" w:rsidR="007B560D" w:rsidRDefault="007B560D" w:rsidP="007B560D">
      <w:pPr>
        <w:pStyle w:val="SourceCode"/>
      </w:pPr>
      <w:r>
        <w:t>marlowe-cli transaction submit \</w:t>
      </w:r>
    </w:p>
    <w:p w14:paraId="48D01BD0" w14:textId="77777777" w:rsidR="007B560D" w:rsidRDefault="007B560D" w:rsidP="007B560D">
      <w:pPr>
        <w:pStyle w:val="SourceCode"/>
      </w:pPr>
      <w:r>
        <w:t xml:space="preserve">  --tx-body-file tx-3.unsigned \</w:t>
      </w:r>
    </w:p>
    <w:p w14:paraId="72C7C6C3" w14:textId="77777777" w:rsidR="007B560D" w:rsidRDefault="007B560D" w:rsidP="007B560D">
      <w:pPr>
        <w:pStyle w:val="SourceCode"/>
      </w:pPr>
      <w:r>
        <w:t xml:space="preserve">  --required-signer "$BORROWER_SKEY" \</w:t>
      </w:r>
    </w:p>
    <w:p w14:paraId="75211CA0" w14:textId="77777777" w:rsidR="007B560D" w:rsidRDefault="007B560D" w:rsidP="007B560D">
      <w:pPr>
        <w:pStyle w:val="SourceCode"/>
      </w:pPr>
      <w:r>
        <w:t xml:space="preserve">  --timeout 600 \</w:t>
      </w:r>
    </w:p>
    <w:p w14:paraId="125414A6" w14:textId="77777777" w:rsidR="007B560D" w:rsidRDefault="007B560D" w:rsidP="007B560D">
      <w:pPr>
        <w:pStyle w:val="SourceCode"/>
      </w:pPr>
      <w:r>
        <w:t>| sed -e 's/^TxId "\(.*\)"$/\1/' \</w:t>
      </w:r>
    </w:p>
    <w:p w14:paraId="3EA8D4C9" w14:textId="77777777" w:rsidR="007B560D" w:rsidRDefault="007B560D" w:rsidP="007B560D">
      <w:pPr>
        <w:pStyle w:val="SourceCode"/>
      </w:pPr>
      <w:r>
        <w:t>)</w:t>
      </w:r>
    </w:p>
    <w:p w14:paraId="405968B4" w14:textId="6DF7EA80" w:rsidR="007B560D" w:rsidRDefault="007B560D" w:rsidP="007B560D">
      <w:pPr>
        <w:pStyle w:val="SourceCode"/>
      </w:pPr>
      <w:r>
        <w:t>echo "TX_3 = $TX_3"</w:t>
      </w:r>
    </w:p>
    <w:p w14:paraId="0A35111C" w14:textId="00259823" w:rsidR="007B560D" w:rsidRDefault="001B2F4E" w:rsidP="00E27BFB">
      <w:pPr>
        <w:spacing w:before="0" w:after="0"/>
      </w:pPr>
      <w:r>
        <w:t xml:space="preserve">The key here is that the borrower is redeeming things so they have to sign it. They have their role token in their wallet and that is going to authorize the </w:t>
      </w:r>
      <w:r w:rsidR="00790142">
        <w:rPr>
          <w:rFonts w:cs="Calibri"/>
          <w:color w:val="000000"/>
        </w:rPr>
        <w:t xml:space="preserve">withdrawal </w:t>
      </w:r>
      <w:r>
        <w:t>of the money that is hel</w:t>
      </w:r>
      <w:r w:rsidR="00865E9B">
        <w:t>d</w:t>
      </w:r>
      <w:r>
        <w:t xml:space="preserve"> on their behalf. </w:t>
      </w:r>
      <w:r w:rsidR="00D2433D">
        <w:t xml:space="preserve">We can </w:t>
      </w:r>
      <w:r w:rsidR="00AF4946">
        <w:t xml:space="preserve">now </w:t>
      </w:r>
      <w:r w:rsidR="00D2433D">
        <w:t>check the borrowers’ funds.</w:t>
      </w:r>
      <w:r w:rsidR="00100E01">
        <w:t xml:space="preserve"> </w:t>
      </w:r>
      <w:r w:rsidR="00556D7E">
        <w:t xml:space="preserve"> </w:t>
      </w:r>
    </w:p>
    <w:p w14:paraId="1A9EA16C" w14:textId="6A645F51" w:rsidR="00D2433D" w:rsidRPr="008D388D" w:rsidRDefault="00D2433D" w:rsidP="00D2433D">
      <w:pPr>
        <w:pStyle w:val="SourceCode"/>
        <w:rPr>
          <w:sz w:val="18"/>
          <w:szCs w:val="18"/>
        </w:rPr>
      </w:pPr>
      <w:r w:rsidRPr="008D388D">
        <w:rPr>
          <w:sz w:val="18"/>
          <w:szCs w:val="18"/>
        </w:rPr>
        <w:t>cardano-cli query utxo --testnet-magic "$CARDANO_TESTNET_MAGIC" --address "$BORROWER_ADDR"</w:t>
      </w:r>
    </w:p>
    <w:p w14:paraId="617610F5" w14:textId="11CC705D" w:rsidR="00D2433D" w:rsidRDefault="00D2433D" w:rsidP="00E27BFB">
      <w:pPr>
        <w:spacing w:before="0" w:after="0"/>
      </w:pPr>
      <w:r>
        <w:t>The output for the above command can be seen below.</w:t>
      </w:r>
    </w:p>
    <w:p w14:paraId="731AAAE4" w14:textId="77777777" w:rsidR="00D2433D" w:rsidRDefault="00D2433D" w:rsidP="00D2433D">
      <w:pPr>
        <w:pStyle w:val="SourceCode"/>
        <w:jc w:val="left"/>
      </w:pPr>
      <w:r>
        <w:lastRenderedPageBreak/>
        <w:t xml:space="preserve">                           TxHash                                 TxIx        Amount</w:t>
      </w:r>
    </w:p>
    <w:p w14:paraId="611AD0A2" w14:textId="77777777" w:rsidR="00D2433D" w:rsidRDefault="00D2433D" w:rsidP="00D2433D">
      <w:pPr>
        <w:pStyle w:val="SourceCode"/>
        <w:jc w:val="left"/>
      </w:pPr>
      <w:r>
        <w:t>--------------------------------------------------------------------------------------</w:t>
      </w:r>
    </w:p>
    <w:p w14:paraId="557A337D" w14:textId="77777777" w:rsidR="00D2433D" w:rsidRDefault="00D2433D" w:rsidP="00D2433D">
      <w:pPr>
        <w:pStyle w:val="SourceCode"/>
        <w:jc w:val="left"/>
      </w:pPr>
      <w:r>
        <w:t xml:space="preserve">186e94a9721b90a980171ac8b6c69553bfd18fb72ef7eab5184f921b01ea90ad     0      1079664208 </w:t>
      </w:r>
    </w:p>
    <w:p w14:paraId="063E20D3" w14:textId="77777777" w:rsidR="00D2433D" w:rsidRDefault="00D2433D" w:rsidP="00D2433D">
      <w:pPr>
        <w:pStyle w:val="SourceCode"/>
        <w:jc w:val="right"/>
      </w:pPr>
      <w:r>
        <w:t xml:space="preserve">lovelace + </w:t>
      </w:r>
    </w:p>
    <w:p w14:paraId="5CC2AE97" w14:textId="4C16155B" w:rsidR="00D2433D" w:rsidRDefault="00D2433D" w:rsidP="00D2433D">
      <w:pPr>
        <w:pStyle w:val="SourceCode"/>
        <w:jc w:val="right"/>
      </w:pPr>
      <w:r>
        <w:t>TxOutDatumNone</w:t>
      </w:r>
    </w:p>
    <w:p w14:paraId="3200F632" w14:textId="77777777" w:rsidR="00D2433D" w:rsidRDefault="00D2433D" w:rsidP="00D2433D">
      <w:pPr>
        <w:pStyle w:val="SourceCode"/>
        <w:jc w:val="left"/>
      </w:pPr>
      <w:r>
        <w:t xml:space="preserve">186e94a9721b90a980171ac8b6c69553bfd18fb72ef7eab5184f921b01ea90ad     1        1043020 </w:t>
      </w:r>
    </w:p>
    <w:p w14:paraId="795310DC" w14:textId="77777777" w:rsidR="00D2433D" w:rsidRDefault="00D2433D" w:rsidP="00D2433D">
      <w:pPr>
        <w:pStyle w:val="SourceCode"/>
        <w:jc w:val="right"/>
      </w:pPr>
      <w:r>
        <w:t xml:space="preserve">lovelace + </w:t>
      </w:r>
    </w:p>
    <w:p w14:paraId="63C7995E" w14:textId="69F1B8FF" w:rsidR="00D2433D" w:rsidRDefault="00D2433D" w:rsidP="00D2433D">
      <w:pPr>
        <w:pStyle w:val="SourceCode"/>
        <w:jc w:val="right"/>
      </w:pPr>
      <w:r>
        <w:t>1 89506f74616aa4b5a42ec352a56ab7815e547e23e2a32417f400e43c.426f72726f776572 + TxOutDatumNone</w:t>
      </w:r>
    </w:p>
    <w:p w14:paraId="506C1533" w14:textId="3D000393" w:rsidR="00D2433D" w:rsidRDefault="00330CDD" w:rsidP="00E27BFB">
      <w:pPr>
        <w:spacing w:before="0" w:after="0"/>
      </w:pPr>
      <w:r>
        <w:t xml:space="preserve">We see that the borrower together has around 1080 ada and the NFT for the role token. </w:t>
      </w:r>
      <w:r w:rsidR="00C53E73">
        <w:t xml:space="preserve">Now the borrower can repay the loan. </w:t>
      </w:r>
      <w:r w:rsidR="00113FC9">
        <w:t xml:space="preserve">We first </w:t>
      </w:r>
      <w:r w:rsidR="00113FC9" w:rsidRPr="00113FC9">
        <w:t>build the input to deposit the funds to the contract</w:t>
      </w:r>
      <w:r w:rsidR="00113FC9">
        <w:t xml:space="preserve">. </w:t>
      </w:r>
    </w:p>
    <w:p w14:paraId="0E5FEBAC" w14:textId="77777777" w:rsidR="00FB2561" w:rsidRDefault="00FB2561" w:rsidP="00FB2561">
      <w:pPr>
        <w:pStyle w:val="SourceCode"/>
      </w:pPr>
      <w:r>
        <w:t>marlowe-cli input deposit \</w:t>
      </w:r>
    </w:p>
    <w:p w14:paraId="10E0EDDE" w14:textId="77777777" w:rsidR="00FB2561" w:rsidRDefault="00FB2561" w:rsidP="00FB2561">
      <w:pPr>
        <w:pStyle w:val="SourceCode"/>
      </w:pPr>
      <w:r>
        <w:t xml:space="preserve">  --deposit-party Borrower \</w:t>
      </w:r>
    </w:p>
    <w:p w14:paraId="201222F6" w14:textId="77777777" w:rsidR="00FB2561" w:rsidRDefault="00FB2561" w:rsidP="00FB2561">
      <w:pPr>
        <w:pStyle w:val="SourceCode"/>
      </w:pPr>
      <w:r>
        <w:t xml:space="preserve">  --deposit-account Borrower \</w:t>
      </w:r>
    </w:p>
    <w:p w14:paraId="72D3EB84" w14:textId="77777777" w:rsidR="00FB2561" w:rsidRDefault="00FB2561" w:rsidP="00FB2561">
      <w:pPr>
        <w:pStyle w:val="SourceCode"/>
      </w:pPr>
      <w:r>
        <w:t xml:space="preserve">  --deposit-amount "$((PRINCIPAL+INTEREST))" \</w:t>
      </w:r>
    </w:p>
    <w:p w14:paraId="46FF10FA" w14:textId="77777777" w:rsidR="00FB2561" w:rsidRDefault="00FB2561" w:rsidP="00FB2561">
      <w:pPr>
        <w:pStyle w:val="SourceCode"/>
      </w:pPr>
      <w:r>
        <w:t xml:space="preserve">  --out-file input-4.json</w:t>
      </w:r>
    </w:p>
    <w:p w14:paraId="4943FC27" w14:textId="423B218F" w:rsidR="0084685D" w:rsidRDefault="00FB2561" w:rsidP="00FB2561">
      <w:pPr>
        <w:pStyle w:val="SourceCode"/>
      </w:pPr>
      <w:r>
        <w:t>json2yaml input-4.json</w:t>
      </w:r>
    </w:p>
    <w:p w14:paraId="13DC99B4" w14:textId="22850789" w:rsidR="00113FC9" w:rsidRDefault="00EC68C0" w:rsidP="00E27BFB">
      <w:pPr>
        <w:spacing w:before="0" w:after="0"/>
      </w:pPr>
      <w:r>
        <w:t>Then we</w:t>
      </w:r>
      <w:r w:rsidRPr="00EC68C0">
        <w:t xml:space="preserve"> build the request.</w:t>
      </w:r>
    </w:p>
    <w:p w14:paraId="15FCF98A" w14:textId="77777777" w:rsidR="00DE3CF0" w:rsidRDefault="00DE3CF0" w:rsidP="00DE3CF0">
      <w:pPr>
        <w:pStyle w:val="SourceCode"/>
      </w:pPr>
      <w:r>
        <w:t>yaml2json &lt;&lt; EOI &gt; request-4.json</w:t>
      </w:r>
    </w:p>
    <w:p w14:paraId="24FDE658" w14:textId="77777777" w:rsidR="00DE3CF0" w:rsidRDefault="00DE3CF0" w:rsidP="00DE3CF0">
      <w:pPr>
        <w:pStyle w:val="SourceCode"/>
      </w:pPr>
      <w:r>
        <w:t>version: v1</w:t>
      </w:r>
    </w:p>
    <w:p w14:paraId="3B7A9530" w14:textId="77777777" w:rsidR="00DE3CF0" w:rsidRDefault="00DE3CF0" w:rsidP="00DE3CF0">
      <w:pPr>
        <w:pStyle w:val="SourceCode"/>
      </w:pPr>
      <w:r>
        <w:t>inputs: [$(cat input-4.json)]</w:t>
      </w:r>
    </w:p>
    <w:p w14:paraId="68BA1665" w14:textId="77777777" w:rsidR="00DE3CF0" w:rsidRDefault="00DE3CF0" w:rsidP="00DE3CF0">
      <w:pPr>
        <w:pStyle w:val="SourceCode"/>
      </w:pPr>
      <w:r>
        <w:t>metadata: {}</w:t>
      </w:r>
    </w:p>
    <w:p w14:paraId="45FA173A" w14:textId="77777777" w:rsidR="00DE3CF0" w:rsidRDefault="00DE3CF0" w:rsidP="00DE3CF0">
      <w:pPr>
        <w:pStyle w:val="SourceCode"/>
      </w:pPr>
      <w:r>
        <w:t>tags: {}</w:t>
      </w:r>
    </w:p>
    <w:p w14:paraId="2659F38C" w14:textId="77777777" w:rsidR="00DE3CF0" w:rsidRDefault="00DE3CF0" w:rsidP="00DE3CF0">
      <w:pPr>
        <w:pStyle w:val="SourceCode"/>
      </w:pPr>
      <w:r>
        <w:t>EOI</w:t>
      </w:r>
    </w:p>
    <w:p w14:paraId="77517E70" w14:textId="63E115C7" w:rsidR="00113FC9" w:rsidRDefault="00DE3CF0" w:rsidP="00DE3CF0">
      <w:pPr>
        <w:pStyle w:val="SourceCode"/>
      </w:pPr>
      <w:r>
        <w:t>cat request-4.json</w:t>
      </w:r>
    </w:p>
    <w:p w14:paraId="05DDEA64" w14:textId="2E882383" w:rsidR="00EE4F5B" w:rsidRDefault="00B30351" w:rsidP="00E27BFB">
      <w:pPr>
        <w:spacing w:before="0" w:after="0"/>
      </w:pPr>
      <w:r w:rsidRPr="00B30351">
        <w:t>Now post the request to Marlowe Runtime.</w:t>
      </w:r>
    </w:p>
    <w:p w14:paraId="2199AE95" w14:textId="77777777" w:rsidR="00B30351" w:rsidRDefault="00B30351" w:rsidP="00B30351">
      <w:pPr>
        <w:pStyle w:val="SourceCode"/>
      </w:pPr>
      <w:r>
        <w:t>curl "$CONTRACT_URL/transactions" \</w:t>
      </w:r>
    </w:p>
    <w:p w14:paraId="1FCB4447" w14:textId="77777777" w:rsidR="00B30351" w:rsidRDefault="00B30351" w:rsidP="00B30351">
      <w:pPr>
        <w:pStyle w:val="SourceCode"/>
      </w:pPr>
      <w:r>
        <w:t xml:space="preserve">  -X POST \</w:t>
      </w:r>
    </w:p>
    <w:p w14:paraId="54070978" w14:textId="77777777" w:rsidR="00B30351" w:rsidRDefault="00B30351" w:rsidP="00B30351">
      <w:pPr>
        <w:pStyle w:val="SourceCode"/>
      </w:pPr>
      <w:r>
        <w:t xml:space="preserve">  -H 'Content-Type: application/json' \</w:t>
      </w:r>
    </w:p>
    <w:p w14:paraId="2D032AD8" w14:textId="77777777" w:rsidR="00B30351" w:rsidRDefault="00B30351" w:rsidP="00B30351">
      <w:pPr>
        <w:pStyle w:val="SourceCode"/>
      </w:pPr>
      <w:r>
        <w:t xml:space="preserve">  -H "X-Change-Address: $BORROWER_ADDR" \</w:t>
      </w:r>
    </w:p>
    <w:p w14:paraId="6D8F69AC" w14:textId="77777777" w:rsidR="00B30351" w:rsidRDefault="00B30351" w:rsidP="00B30351">
      <w:pPr>
        <w:pStyle w:val="SourceCode"/>
      </w:pPr>
      <w:r>
        <w:t xml:space="preserve">  -d @request-4.json \</w:t>
      </w:r>
    </w:p>
    <w:p w14:paraId="31D5D715" w14:textId="77777777" w:rsidR="00B30351" w:rsidRDefault="00B30351" w:rsidP="00B30351">
      <w:pPr>
        <w:pStyle w:val="SourceCode"/>
      </w:pPr>
      <w:r>
        <w:t xml:space="preserve">  -o response-4.json \</w:t>
      </w:r>
    </w:p>
    <w:p w14:paraId="73A9142C" w14:textId="77777777" w:rsidR="00B30351" w:rsidRDefault="00B30351" w:rsidP="00B30351">
      <w:pPr>
        <w:pStyle w:val="SourceCode"/>
      </w:pPr>
      <w:r>
        <w:t xml:space="preserve">  -sS</w:t>
      </w:r>
    </w:p>
    <w:p w14:paraId="704B131B" w14:textId="3877CA21" w:rsidR="00B30351" w:rsidRDefault="00B30351" w:rsidP="00B30351">
      <w:pPr>
        <w:pStyle w:val="SourceCode"/>
      </w:pPr>
      <w:r>
        <w:t>json2yaml response-4.json</w:t>
      </w:r>
    </w:p>
    <w:p w14:paraId="38901ED9" w14:textId="661E5928" w:rsidR="00B30351" w:rsidRDefault="00344693" w:rsidP="00E27BFB">
      <w:pPr>
        <w:spacing w:before="0" w:after="0"/>
      </w:pPr>
      <w:r w:rsidRPr="00344693">
        <w:t>Once again, use</w:t>
      </w:r>
      <w:r w:rsidR="00A6161C">
        <w:t xml:space="preserve"> Marlowe </w:t>
      </w:r>
      <w:r w:rsidRPr="00344693">
        <w:t>cli to submit the transaction and then wait for confirmation.</w:t>
      </w:r>
      <w:r>
        <w:t xml:space="preserve"> </w:t>
      </w:r>
    </w:p>
    <w:p w14:paraId="4A1ACC7C" w14:textId="39E9215B" w:rsidR="00344693" w:rsidRDefault="00344693" w:rsidP="00344693">
      <w:pPr>
        <w:pStyle w:val="SourceCode"/>
      </w:pPr>
      <w:r w:rsidRPr="00344693">
        <w:t>jq '.resource.txBody' response-4.json &gt; tx-4.unsigned</w:t>
      </w:r>
    </w:p>
    <w:p w14:paraId="12B8CB1B" w14:textId="77777777" w:rsidR="00344693" w:rsidRDefault="00344693" w:rsidP="00344693">
      <w:pPr>
        <w:pStyle w:val="SourceCode"/>
      </w:pPr>
    </w:p>
    <w:p w14:paraId="07635C86" w14:textId="77777777" w:rsidR="00344693" w:rsidRDefault="00344693" w:rsidP="00344693">
      <w:pPr>
        <w:pStyle w:val="SourceCode"/>
      </w:pPr>
      <w:r>
        <w:t>TX_4=$(</w:t>
      </w:r>
    </w:p>
    <w:p w14:paraId="09E1373B" w14:textId="77777777" w:rsidR="00344693" w:rsidRDefault="00344693" w:rsidP="00344693">
      <w:pPr>
        <w:pStyle w:val="SourceCode"/>
      </w:pPr>
      <w:r>
        <w:t>marlowe-cli transaction submit \</w:t>
      </w:r>
    </w:p>
    <w:p w14:paraId="20108EE7" w14:textId="77777777" w:rsidR="00344693" w:rsidRDefault="00344693" w:rsidP="00344693">
      <w:pPr>
        <w:pStyle w:val="SourceCode"/>
      </w:pPr>
      <w:r>
        <w:t xml:space="preserve">  --tx-body-file tx-4.unsigned \</w:t>
      </w:r>
    </w:p>
    <w:p w14:paraId="3646FDCC" w14:textId="77777777" w:rsidR="00344693" w:rsidRDefault="00344693" w:rsidP="00344693">
      <w:pPr>
        <w:pStyle w:val="SourceCode"/>
      </w:pPr>
      <w:r>
        <w:t xml:space="preserve">  --required-signer "$BORROWER_SKEY" \</w:t>
      </w:r>
    </w:p>
    <w:p w14:paraId="5C8358B2" w14:textId="77777777" w:rsidR="00344693" w:rsidRDefault="00344693" w:rsidP="00344693">
      <w:pPr>
        <w:pStyle w:val="SourceCode"/>
      </w:pPr>
      <w:r>
        <w:t xml:space="preserve">  --timeout 600 \</w:t>
      </w:r>
    </w:p>
    <w:p w14:paraId="35EE797C" w14:textId="77777777" w:rsidR="00344693" w:rsidRDefault="00344693" w:rsidP="00344693">
      <w:pPr>
        <w:pStyle w:val="SourceCode"/>
      </w:pPr>
      <w:r>
        <w:t>| sed -e 's/^TxId "\(.*\)"$/\1/' \</w:t>
      </w:r>
    </w:p>
    <w:p w14:paraId="18B75534" w14:textId="77777777" w:rsidR="00344693" w:rsidRDefault="00344693" w:rsidP="00344693">
      <w:pPr>
        <w:pStyle w:val="SourceCode"/>
      </w:pPr>
      <w:r>
        <w:t>)</w:t>
      </w:r>
    </w:p>
    <w:p w14:paraId="040196BD" w14:textId="4C4C667C" w:rsidR="00344693" w:rsidRDefault="00344693" w:rsidP="00344693">
      <w:pPr>
        <w:pStyle w:val="SourceCode"/>
      </w:pPr>
      <w:r>
        <w:lastRenderedPageBreak/>
        <w:t>echo "TX_4 = $TX_4"</w:t>
      </w:r>
    </w:p>
    <w:p w14:paraId="4B7A194D" w14:textId="63E1FC1E" w:rsidR="00344693" w:rsidRDefault="00897BE5" w:rsidP="00E27BFB">
      <w:pPr>
        <w:spacing w:before="0" w:after="0"/>
      </w:pPr>
      <w:r>
        <w:t>We can check now the borrowers’ funds with the following command:</w:t>
      </w:r>
    </w:p>
    <w:p w14:paraId="53B4F121" w14:textId="564B3E8C" w:rsidR="00897BE5" w:rsidRPr="008D388D" w:rsidRDefault="00897BE5" w:rsidP="00897BE5">
      <w:pPr>
        <w:pStyle w:val="SourceCode"/>
        <w:rPr>
          <w:sz w:val="18"/>
          <w:szCs w:val="18"/>
        </w:rPr>
      </w:pPr>
      <w:r w:rsidRPr="008D388D">
        <w:rPr>
          <w:sz w:val="18"/>
          <w:szCs w:val="18"/>
        </w:rPr>
        <w:t>cardano-cli query utxo --testnet-magic "$CARDANO_TESTNET_MAGIC" --address "$BORROWER_ADDR"</w:t>
      </w:r>
    </w:p>
    <w:p w14:paraId="3564306D" w14:textId="37613A8A" w:rsidR="00897BE5" w:rsidRDefault="00897BE5" w:rsidP="00E27BFB">
      <w:pPr>
        <w:spacing w:before="0" w:after="0"/>
      </w:pPr>
      <w:r>
        <w:t>Below is an example output of the above command.</w:t>
      </w:r>
    </w:p>
    <w:p w14:paraId="224D197E" w14:textId="77777777" w:rsidR="00897BE5" w:rsidRDefault="00897BE5" w:rsidP="00897BE5">
      <w:pPr>
        <w:pStyle w:val="SourceCode"/>
      </w:pPr>
      <w:r>
        <w:t xml:space="preserve">                           TxHash                                 TxIx        Amount</w:t>
      </w:r>
    </w:p>
    <w:p w14:paraId="02D7B8F0" w14:textId="77777777" w:rsidR="00897BE5" w:rsidRDefault="00897BE5" w:rsidP="00897BE5">
      <w:pPr>
        <w:pStyle w:val="SourceCode"/>
      </w:pPr>
      <w:r>
        <w:t>--------------------------------------------------------------------------------------</w:t>
      </w:r>
    </w:p>
    <w:p w14:paraId="1FF5DAB3" w14:textId="77777777" w:rsidR="00897BE5" w:rsidRDefault="00897BE5" w:rsidP="00897BE5">
      <w:pPr>
        <w:pStyle w:val="SourceCode"/>
      </w:pPr>
      <w:r>
        <w:t xml:space="preserve">d08277e718607803947c16d13d6ba78a464d48667cb08f199fbf3257791f7047     0       994002697 </w:t>
      </w:r>
    </w:p>
    <w:p w14:paraId="15E703B6" w14:textId="77777777" w:rsidR="00897BE5" w:rsidRDefault="00897BE5" w:rsidP="00897BE5">
      <w:pPr>
        <w:pStyle w:val="SourceCode"/>
        <w:jc w:val="right"/>
      </w:pPr>
      <w:r>
        <w:t xml:space="preserve">lovelace + </w:t>
      </w:r>
    </w:p>
    <w:p w14:paraId="28DE9193" w14:textId="35D3B582" w:rsidR="00897BE5" w:rsidRDefault="00897BE5" w:rsidP="00897BE5">
      <w:pPr>
        <w:pStyle w:val="SourceCode"/>
        <w:jc w:val="right"/>
      </w:pPr>
      <w:r>
        <w:t>TxOutDatumNone</w:t>
      </w:r>
    </w:p>
    <w:p w14:paraId="65DB1602" w14:textId="77777777" w:rsidR="00897BE5" w:rsidRDefault="00897BE5" w:rsidP="00897BE5">
      <w:pPr>
        <w:pStyle w:val="SourceCode"/>
      </w:pPr>
      <w:r>
        <w:t xml:space="preserve">d08277e718607803947c16d13d6ba78a464d48667cb08f199fbf3257791f7047     1        1043020 </w:t>
      </w:r>
    </w:p>
    <w:p w14:paraId="06900C2D" w14:textId="77777777" w:rsidR="00897BE5" w:rsidRDefault="00897BE5" w:rsidP="00897BE5">
      <w:pPr>
        <w:pStyle w:val="SourceCode"/>
        <w:jc w:val="right"/>
      </w:pPr>
      <w:r>
        <w:t xml:space="preserve">lovelace + </w:t>
      </w:r>
    </w:p>
    <w:p w14:paraId="7A5ECDF2" w14:textId="20E83042" w:rsidR="00897BE5" w:rsidRDefault="00897BE5" w:rsidP="00897BE5">
      <w:pPr>
        <w:pStyle w:val="SourceCode"/>
        <w:jc w:val="right"/>
      </w:pPr>
      <w:r>
        <w:t>1 89506f74616aa4b5a42ec352a56ab7815e547e23e2a32417f400e43c.426f72726f776572 + TxOutDatumNone</w:t>
      </w:r>
    </w:p>
    <w:p w14:paraId="4D2B03DC" w14:textId="570880A0" w:rsidR="00897BE5" w:rsidRDefault="00424732" w:rsidP="00E27BFB">
      <w:pPr>
        <w:spacing w:before="0" w:after="0"/>
      </w:pPr>
      <w:r>
        <w:t xml:space="preserve">We see that it contains around 5 ada less then it originally had. </w:t>
      </w:r>
      <w:r w:rsidR="00FF5615">
        <w:t>Now we can again look at the contract sitting at the blockchain with the following command:</w:t>
      </w:r>
    </w:p>
    <w:p w14:paraId="0F60CABF" w14:textId="15E57090" w:rsidR="00FF5615" w:rsidRDefault="00FF5615" w:rsidP="00FF5615">
      <w:pPr>
        <w:pStyle w:val="SourceCode"/>
      </w:pPr>
      <w:r w:rsidRPr="00FF5615">
        <w:t>curl -sS "$CONTRACT_URL"/transactions/"$TX_4" | json2yaml</w:t>
      </w:r>
    </w:p>
    <w:p w14:paraId="5801E507" w14:textId="48A7BBB6" w:rsidR="00FF5615" w:rsidRDefault="00C36E98" w:rsidP="00E27BFB">
      <w:pPr>
        <w:spacing w:before="0" w:after="0"/>
      </w:pPr>
      <w:r>
        <w:t xml:space="preserve">After that the lender can construct the transaction with which he withdraws the principal and the interest. </w:t>
      </w:r>
      <w:r w:rsidR="009917CF">
        <w:t>We do this with the following commands:</w:t>
      </w:r>
    </w:p>
    <w:p w14:paraId="14482562" w14:textId="77777777" w:rsidR="009917CF" w:rsidRDefault="009917CF" w:rsidP="009917CF">
      <w:pPr>
        <w:pStyle w:val="SourceCode"/>
      </w:pPr>
      <w:r>
        <w:t>yaml2json &lt;&lt; EOI &gt; request-5.json</w:t>
      </w:r>
    </w:p>
    <w:p w14:paraId="2ECECB03" w14:textId="77777777" w:rsidR="009917CF" w:rsidRDefault="009917CF" w:rsidP="009917CF">
      <w:pPr>
        <w:pStyle w:val="SourceCode"/>
      </w:pPr>
      <w:r>
        <w:t>contractId: "$CONTRACT_ID"</w:t>
      </w:r>
    </w:p>
    <w:p w14:paraId="4E4F0496" w14:textId="77777777" w:rsidR="009917CF" w:rsidRDefault="009917CF" w:rsidP="009917CF">
      <w:pPr>
        <w:pStyle w:val="SourceCode"/>
      </w:pPr>
      <w:r>
        <w:t>role: Lender</w:t>
      </w:r>
    </w:p>
    <w:p w14:paraId="486FC7CE" w14:textId="77777777" w:rsidR="009917CF" w:rsidRDefault="009917CF" w:rsidP="009917CF">
      <w:pPr>
        <w:pStyle w:val="SourceCode"/>
      </w:pPr>
      <w:r>
        <w:t>EOI</w:t>
      </w:r>
    </w:p>
    <w:p w14:paraId="525C2778" w14:textId="03511776" w:rsidR="009917CF" w:rsidRDefault="009917CF" w:rsidP="009917CF">
      <w:pPr>
        <w:pStyle w:val="SourceCode"/>
      </w:pPr>
      <w:r>
        <w:t>cat request-5.json</w:t>
      </w:r>
    </w:p>
    <w:p w14:paraId="56C3A099" w14:textId="73FAD2F8" w:rsidR="009917CF" w:rsidRDefault="00D65956" w:rsidP="00E27BFB">
      <w:pPr>
        <w:spacing w:before="0" w:after="0"/>
      </w:pPr>
      <w:r>
        <w:t>B</w:t>
      </w:r>
      <w:r w:rsidR="009917CF">
        <w:t>elow is the command which posts the request to the REST API</w:t>
      </w:r>
      <w:r>
        <w:t xml:space="preserve"> and stores the result</w:t>
      </w:r>
      <w:r w:rsidR="009917CF">
        <w:t>.</w:t>
      </w:r>
    </w:p>
    <w:p w14:paraId="313CB5F2" w14:textId="77777777" w:rsidR="009917CF" w:rsidRDefault="009917CF" w:rsidP="009917CF">
      <w:pPr>
        <w:pStyle w:val="SourceCode"/>
      </w:pPr>
      <w:r>
        <w:t>curl "$MARLOWE_RT_WEBSERVER_URL/withdrawals" \</w:t>
      </w:r>
    </w:p>
    <w:p w14:paraId="011CE14E" w14:textId="77777777" w:rsidR="009917CF" w:rsidRDefault="009917CF" w:rsidP="009917CF">
      <w:pPr>
        <w:pStyle w:val="SourceCode"/>
      </w:pPr>
      <w:r>
        <w:t xml:space="preserve">  -X POST \</w:t>
      </w:r>
    </w:p>
    <w:p w14:paraId="4BFC1F63" w14:textId="77777777" w:rsidR="009917CF" w:rsidRDefault="009917CF" w:rsidP="009917CF">
      <w:pPr>
        <w:pStyle w:val="SourceCode"/>
      </w:pPr>
      <w:r>
        <w:t xml:space="preserve">  -H 'Content-Type: application/json' \</w:t>
      </w:r>
    </w:p>
    <w:p w14:paraId="224CFFB2" w14:textId="77777777" w:rsidR="009917CF" w:rsidRDefault="009917CF" w:rsidP="009917CF">
      <w:pPr>
        <w:pStyle w:val="SourceCode"/>
      </w:pPr>
      <w:r>
        <w:t xml:space="preserve">  -H "X-Change-Address: $LENDER_ADDR" \</w:t>
      </w:r>
    </w:p>
    <w:p w14:paraId="7EFA0FB9" w14:textId="77777777" w:rsidR="009917CF" w:rsidRDefault="009917CF" w:rsidP="009917CF">
      <w:pPr>
        <w:pStyle w:val="SourceCode"/>
      </w:pPr>
      <w:r>
        <w:t xml:space="preserve">  -d @request-5.json \</w:t>
      </w:r>
    </w:p>
    <w:p w14:paraId="5A3A3806" w14:textId="77777777" w:rsidR="009917CF" w:rsidRDefault="009917CF" w:rsidP="009917CF">
      <w:pPr>
        <w:pStyle w:val="SourceCode"/>
      </w:pPr>
      <w:r>
        <w:t xml:space="preserve">  -o response-5.json \</w:t>
      </w:r>
    </w:p>
    <w:p w14:paraId="068415ED" w14:textId="77777777" w:rsidR="009917CF" w:rsidRDefault="009917CF" w:rsidP="009917CF">
      <w:pPr>
        <w:pStyle w:val="SourceCode"/>
      </w:pPr>
      <w:r>
        <w:t xml:space="preserve">  -sS</w:t>
      </w:r>
    </w:p>
    <w:p w14:paraId="491D2DF1" w14:textId="1449CD1D" w:rsidR="009917CF" w:rsidRDefault="009917CF" w:rsidP="009917CF">
      <w:pPr>
        <w:pStyle w:val="SourceCode"/>
      </w:pPr>
      <w:r>
        <w:t>json2yaml response-5.json</w:t>
      </w:r>
    </w:p>
    <w:p w14:paraId="43FBF1A8" w14:textId="42BD82A1" w:rsidR="009917CF" w:rsidRDefault="003979E9" w:rsidP="00E27BFB">
      <w:pPr>
        <w:spacing w:before="0" w:after="0"/>
      </w:pPr>
      <w:r w:rsidRPr="003979E9">
        <w:t xml:space="preserve">Once again, use </w:t>
      </w:r>
      <w:r>
        <w:t xml:space="preserve">the </w:t>
      </w:r>
      <w:r w:rsidRPr="003979E9">
        <w:t>marlowe-cli to submit the transaction and then wait for confirmation.</w:t>
      </w:r>
      <w:r>
        <w:t xml:space="preserve"> </w:t>
      </w:r>
    </w:p>
    <w:p w14:paraId="3FB76B3A" w14:textId="637F2DF0" w:rsidR="003979E9" w:rsidRDefault="003979E9" w:rsidP="003979E9">
      <w:pPr>
        <w:pStyle w:val="SourceCode"/>
      </w:pPr>
      <w:r w:rsidRPr="003979E9">
        <w:t>jq '.resource.txBody' response-5.json &gt; tx-5.unsigned</w:t>
      </w:r>
    </w:p>
    <w:p w14:paraId="10251F4E" w14:textId="77777777" w:rsidR="00B21015" w:rsidRDefault="00B21015" w:rsidP="003979E9">
      <w:pPr>
        <w:pStyle w:val="SourceCode"/>
      </w:pPr>
    </w:p>
    <w:p w14:paraId="09694C16" w14:textId="77777777" w:rsidR="00B21015" w:rsidRDefault="00B21015" w:rsidP="00B21015">
      <w:pPr>
        <w:pStyle w:val="SourceCode"/>
      </w:pPr>
      <w:r>
        <w:t>TX_5=$(</w:t>
      </w:r>
    </w:p>
    <w:p w14:paraId="27989CE5" w14:textId="77777777" w:rsidR="00B21015" w:rsidRDefault="00B21015" w:rsidP="00B21015">
      <w:pPr>
        <w:pStyle w:val="SourceCode"/>
      </w:pPr>
      <w:r>
        <w:t>marlowe-cli transaction submit \</w:t>
      </w:r>
    </w:p>
    <w:p w14:paraId="24C7B9CF" w14:textId="77777777" w:rsidR="00B21015" w:rsidRDefault="00B21015" w:rsidP="00B21015">
      <w:pPr>
        <w:pStyle w:val="SourceCode"/>
      </w:pPr>
      <w:r>
        <w:t xml:space="preserve">  --tx-body-file tx-5.unsigned \</w:t>
      </w:r>
    </w:p>
    <w:p w14:paraId="1D301205" w14:textId="77777777" w:rsidR="00B21015" w:rsidRDefault="00B21015" w:rsidP="00B21015">
      <w:pPr>
        <w:pStyle w:val="SourceCode"/>
      </w:pPr>
      <w:r>
        <w:lastRenderedPageBreak/>
        <w:t xml:space="preserve">  --required-signer "$LENDER_SKEY" \</w:t>
      </w:r>
    </w:p>
    <w:p w14:paraId="582FF8CC" w14:textId="77777777" w:rsidR="00B21015" w:rsidRDefault="00B21015" w:rsidP="00B21015">
      <w:pPr>
        <w:pStyle w:val="SourceCode"/>
      </w:pPr>
      <w:r>
        <w:t xml:space="preserve">  --timeout 600 \</w:t>
      </w:r>
    </w:p>
    <w:p w14:paraId="43687FAD" w14:textId="77777777" w:rsidR="00B21015" w:rsidRDefault="00B21015" w:rsidP="00B21015">
      <w:pPr>
        <w:pStyle w:val="SourceCode"/>
      </w:pPr>
      <w:r>
        <w:t>| sed -e 's/^TxId "\(.*\)"$/\1/' \</w:t>
      </w:r>
    </w:p>
    <w:p w14:paraId="1AF6FA53" w14:textId="77777777" w:rsidR="00B21015" w:rsidRDefault="00B21015" w:rsidP="00B21015">
      <w:pPr>
        <w:pStyle w:val="SourceCode"/>
      </w:pPr>
      <w:r>
        <w:t>)</w:t>
      </w:r>
    </w:p>
    <w:p w14:paraId="46AE57A6" w14:textId="0FEDF9E7" w:rsidR="00B21015" w:rsidRDefault="00B21015" w:rsidP="00B21015">
      <w:pPr>
        <w:pStyle w:val="SourceCode"/>
      </w:pPr>
      <w:r>
        <w:t>echo "TX_5 = $TX_5"</w:t>
      </w:r>
    </w:p>
    <w:p w14:paraId="69337051" w14:textId="50E043BC" w:rsidR="003979E9" w:rsidRDefault="00974CDC" w:rsidP="00E27BFB">
      <w:pPr>
        <w:spacing w:before="0" w:after="0"/>
      </w:pPr>
      <w:r>
        <w:t xml:space="preserve">We can </w:t>
      </w:r>
      <w:r w:rsidR="00556D7E">
        <w:t xml:space="preserve">now </w:t>
      </w:r>
      <w:r>
        <w:t>query the lender funds.</w:t>
      </w:r>
      <w:r w:rsidR="003A7320">
        <w:t xml:space="preserve"> </w:t>
      </w:r>
    </w:p>
    <w:p w14:paraId="78259113" w14:textId="38508638" w:rsidR="001625D8" w:rsidRPr="008D388D" w:rsidRDefault="001625D8" w:rsidP="001625D8">
      <w:pPr>
        <w:pStyle w:val="SourceCode"/>
        <w:rPr>
          <w:sz w:val="18"/>
          <w:szCs w:val="18"/>
        </w:rPr>
      </w:pPr>
      <w:r w:rsidRPr="008D388D">
        <w:rPr>
          <w:sz w:val="18"/>
          <w:szCs w:val="18"/>
        </w:rPr>
        <w:t>cardano-cli query utxo --testnet-magic "$CARDANO_TESTNET_MAGIC" --address "$LENDER_ADDR"</w:t>
      </w:r>
    </w:p>
    <w:p w14:paraId="0C3DF86B" w14:textId="681329D2" w:rsidR="001625D8" w:rsidRDefault="001625D8" w:rsidP="00E27BFB">
      <w:pPr>
        <w:spacing w:before="0" w:after="0"/>
      </w:pPr>
      <w:r>
        <w:t xml:space="preserve">And here you can see the output of the above command. </w:t>
      </w:r>
    </w:p>
    <w:p w14:paraId="33418E26" w14:textId="77777777" w:rsidR="001625D8" w:rsidRDefault="001625D8" w:rsidP="001625D8">
      <w:pPr>
        <w:pStyle w:val="SourceCode"/>
      </w:pPr>
      <w:r>
        <w:t xml:space="preserve">                           TxHash                                 TxIx        Amount</w:t>
      </w:r>
    </w:p>
    <w:p w14:paraId="74F71D72" w14:textId="77777777" w:rsidR="001625D8" w:rsidRDefault="001625D8" w:rsidP="001625D8">
      <w:pPr>
        <w:pStyle w:val="SourceCode"/>
      </w:pPr>
      <w:r>
        <w:t>--------------------------------------------------------------------------------------</w:t>
      </w:r>
    </w:p>
    <w:p w14:paraId="7ABEE764" w14:textId="77777777" w:rsidR="001625D8" w:rsidRDefault="001625D8" w:rsidP="001625D8">
      <w:pPr>
        <w:pStyle w:val="SourceCode"/>
      </w:pPr>
      <w:r>
        <w:t xml:space="preserve">32487203bba96c85e34345e8f88fc60dfb12dac4fb89decf144b86287a1a65e6     0       999308229 </w:t>
      </w:r>
    </w:p>
    <w:p w14:paraId="42A11AEB" w14:textId="77777777" w:rsidR="001625D8" w:rsidRDefault="001625D8" w:rsidP="001625D8">
      <w:pPr>
        <w:pStyle w:val="SourceCode"/>
        <w:jc w:val="right"/>
      </w:pPr>
      <w:r>
        <w:t xml:space="preserve">lovelace + </w:t>
      </w:r>
    </w:p>
    <w:p w14:paraId="47318FDB" w14:textId="08BFD6D3" w:rsidR="001625D8" w:rsidRDefault="001625D8" w:rsidP="001625D8">
      <w:pPr>
        <w:pStyle w:val="SourceCode"/>
        <w:jc w:val="right"/>
      </w:pPr>
      <w:r>
        <w:t>TxOutDatumNone</w:t>
      </w:r>
    </w:p>
    <w:p w14:paraId="446D240A" w14:textId="77777777" w:rsidR="001625D8" w:rsidRDefault="001625D8" w:rsidP="001625D8">
      <w:pPr>
        <w:pStyle w:val="SourceCode"/>
      </w:pPr>
      <w:r>
        <w:t xml:space="preserve">32487203bba96c85e34345e8f88fc60dfb12dac4fb89decf144b86287a1a65e6     1        1034400 </w:t>
      </w:r>
    </w:p>
    <w:p w14:paraId="3A68E5C6" w14:textId="77777777" w:rsidR="001625D8" w:rsidRDefault="001625D8" w:rsidP="001625D8">
      <w:pPr>
        <w:pStyle w:val="SourceCode"/>
        <w:jc w:val="right"/>
      </w:pPr>
      <w:r>
        <w:t xml:space="preserve">lovelace + </w:t>
      </w:r>
    </w:p>
    <w:p w14:paraId="53689EB2" w14:textId="2A0C7172" w:rsidR="001625D8" w:rsidRDefault="001625D8" w:rsidP="001625D8">
      <w:pPr>
        <w:pStyle w:val="SourceCode"/>
        <w:jc w:val="right"/>
      </w:pPr>
      <w:r>
        <w:t>1 89506f74616aa4b5a42ec352a56ab7815e547e23e2a32417f400e43c.4c656e646572 + TxOutDatumNone</w:t>
      </w:r>
    </w:p>
    <w:p w14:paraId="737981B5" w14:textId="77777777" w:rsidR="001625D8" w:rsidRDefault="001625D8" w:rsidP="001625D8">
      <w:pPr>
        <w:pStyle w:val="SourceCode"/>
      </w:pPr>
      <w:r>
        <w:t xml:space="preserve">d08277e718607803947c16d13d6ba78a464d48667cb08f199fbf3257791f7047     3        2000000 </w:t>
      </w:r>
    </w:p>
    <w:p w14:paraId="09AC0412" w14:textId="77777777" w:rsidR="001625D8" w:rsidRDefault="001625D8" w:rsidP="001625D8">
      <w:pPr>
        <w:pStyle w:val="SourceCode"/>
        <w:jc w:val="right"/>
      </w:pPr>
      <w:r>
        <w:t xml:space="preserve">lovelace + </w:t>
      </w:r>
    </w:p>
    <w:p w14:paraId="1A6DE9A0" w14:textId="1771F40B" w:rsidR="001625D8" w:rsidRDefault="001625D8" w:rsidP="001625D8">
      <w:pPr>
        <w:pStyle w:val="SourceCode"/>
        <w:jc w:val="right"/>
      </w:pPr>
      <w:r>
        <w:t>TxOutDatumNone</w:t>
      </w:r>
    </w:p>
    <w:p w14:paraId="296D5C5C" w14:textId="3D3E1CA3" w:rsidR="00974CDC" w:rsidRDefault="00974CDC" w:rsidP="00974CDC">
      <w:pPr>
        <w:spacing w:before="0" w:after="0"/>
      </w:pPr>
      <w:r w:rsidRPr="001625D8">
        <w:t>The lender now has an additional 5 ada (the loan's interest), minus fees, compared to their original balance before the contract started.</w:t>
      </w:r>
      <w:r>
        <w:t xml:space="preserve"> </w:t>
      </w:r>
      <w:r w:rsidR="00EC4ED6">
        <w:t>If you want to see all the things you can do with the REST API it supports openAPI so you can just make the following API call and will get a long prin</w:t>
      </w:r>
      <w:r w:rsidR="001352AB">
        <w:t>t</w:t>
      </w:r>
      <w:r w:rsidR="00EC4ED6">
        <w:t>out of all the description of the</w:t>
      </w:r>
      <w:r w:rsidR="00A6161C">
        <w:t xml:space="preserve"> Marlowe </w:t>
      </w:r>
      <w:r w:rsidR="00EC4ED6">
        <w:t xml:space="preserve">runtime endpoints. </w:t>
      </w:r>
    </w:p>
    <w:p w14:paraId="060EBF07" w14:textId="171948BD" w:rsidR="00826DE0" w:rsidRDefault="00826DE0" w:rsidP="00826DE0">
      <w:pPr>
        <w:pStyle w:val="SourceCode"/>
      </w:pPr>
      <w:r w:rsidRPr="00826DE0">
        <w:t xml:space="preserve">curl -sS "$MARLOWE_RT_WEBSERVER_URL/openapi.json" | json2yaml </w:t>
      </w:r>
    </w:p>
    <w:p w14:paraId="3EE834F6" w14:textId="2AE706D9" w:rsidR="001828EB" w:rsidRDefault="001828EB" w:rsidP="001828EB">
      <w:pPr>
        <w:pStyle w:val="Heading2"/>
      </w:pPr>
      <w:bookmarkStart w:id="83" w:name="_Toc151804247"/>
      <w:r w:rsidRPr="00313241">
        <w:t xml:space="preserve">Marlowe Starter Kit: </w:t>
      </w:r>
      <w:r w:rsidRPr="001828EB">
        <w:t>ZCB using the Marlowe Runtime CLI</w:t>
      </w:r>
      <w:bookmarkEnd w:id="83"/>
    </w:p>
    <w:p w14:paraId="21C9A9F8" w14:textId="546274AD" w:rsidR="00826DE0" w:rsidRDefault="009B2637" w:rsidP="004732D7">
      <w:pPr>
        <w:spacing w:before="0"/>
      </w:pPr>
      <w:r>
        <w:t>In this chapter we will execute a zero-coupon bond contract using the</w:t>
      </w:r>
      <w:r w:rsidR="00A6161C">
        <w:t xml:space="preserve"> Marlowe </w:t>
      </w:r>
      <w:r>
        <w:t xml:space="preserve">cli </w:t>
      </w:r>
      <w:r w:rsidR="00403068">
        <w:t xml:space="preserve">which is a lower-level </w:t>
      </w:r>
      <w:r>
        <w:t xml:space="preserve">tool. </w:t>
      </w:r>
      <w:r w:rsidR="00403068">
        <w:t>The code and instructions in this chapter are taken from the marlowe-cli.ipynb playbook</w:t>
      </w:r>
      <w:r w:rsidR="002246DD">
        <w:t xml:space="preserve"> from the</w:t>
      </w:r>
      <w:r w:rsidR="00A6161C">
        <w:t xml:space="preserve"> Marlowe </w:t>
      </w:r>
      <w:r w:rsidR="002246DD">
        <w:t>starter kit repository</w:t>
      </w:r>
      <w:r w:rsidR="00403068">
        <w:t>.</w:t>
      </w:r>
      <w:r w:rsidR="002246DD">
        <w:t xml:space="preserve"> </w:t>
      </w:r>
      <w:r w:rsidR="004732D7">
        <w:t xml:space="preserve">The contract in this chapter will be the same one as in chapter 7.5 which was an address-based contract. Below you can see the contract in </w:t>
      </w:r>
      <w:r w:rsidR="00521861">
        <w:t>Blockly</w:t>
      </w:r>
      <w:r w:rsidR="004732D7">
        <w:t xml:space="preserve"> code</w:t>
      </w:r>
      <w:r w:rsidR="00FA534E">
        <w:t xml:space="preserve"> and the</w:t>
      </w:r>
      <w:r w:rsidR="00A6161C">
        <w:t xml:space="preserve"> Marlowe </w:t>
      </w:r>
      <w:r w:rsidR="00FA534E">
        <w:t>code of the contract</w:t>
      </w:r>
      <w:r w:rsidR="004732D7">
        <w:t>.</w:t>
      </w:r>
      <w:r w:rsidR="00FA534E">
        <w:t xml:space="preserve">  </w:t>
      </w:r>
      <w:r w:rsidR="004732D7">
        <w:t xml:space="preserve"> </w:t>
      </w:r>
    </w:p>
    <w:p w14:paraId="2B03AFCD" w14:textId="7854BEF2" w:rsidR="004732D7" w:rsidRDefault="004732D7" w:rsidP="004732D7">
      <w:pPr>
        <w:spacing w:before="0"/>
      </w:pPr>
      <w:r w:rsidRPr="004732D7">
        <w:rPr>
          <w:noProof/>
        </w:rPr>
        <w:lastRenderedPageBreak/>
        <w:drawing>
          <wp:inline distT="0" distB="0" distL="0" distR="0" wp14:anchorId="662E4206" wp14:editId="0622578C">
            <wp:extent cx="5943600" cy="2009140"/>
            <wp:effectExtent l="0" t="0" r="0" b="0"/>
            <wp:docPr id="1983732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732895" name=""/>
                    <pic:cNvPicPr/>
                  </pic:nvPicPr>
                  <pic:blipFill>
                    <a:blip r:embed="rId167"/>
                    <a:stretch>
                      <a:fillRect/>
                    </a:stretch>
                  </pic:blipFill>
                  <pic:spPr>
                    <a:xfrm>
                      <a:off x="0" y="0"/>
                      <a:ext cx="5943600" cy="2009140"/>
                    </a:xfrm>
                    <a:prstGeom prst="rect">
                      <a:avLst/>
                    </a:prstGeom>
                  </pic:spPr>
                </pic:pic>
              </a:graphicData>
            </a:graphic>
          </wp:inline>
        </w:drawing>
      </w:r>
    </w:p>
    <w:p w14:paraId="4E68504C" w14:textId="77777777" w:rsidR="00BE4D9F" w:rsidRDefault="00BE4D9F" w:rsidP="00BE4D9F">
      <w:pPr>
        <w:pStyle w:val="SourceCode"/>
      </w:pPr>
      <w:r>
        <w:t>When</w:t>
      </w:r>
    </w:p>
    <w:p w14:paraId="12DD4EE0" w14:textId="77777777" w:rsidR="00BE4D9F" w:rsidRDefault="00BE4D9F" w:rsidP="00BE4D9F">
      <w:pPr>
        <w:pStyle w:val="SourceCode"/>
      </w:pPr>
      <w:r>
        <w:t xml:space="preserve">    [Case</w:t>
      </w:r>
    </w:p>
    <w:p w14:paraId="4F27A3FE" w14:textId="77777777" w:rsidR="00BE4D9F" w:rsidRDefault="00BE4D9F" w:rsidP="00BE4D9F">
      <w:pPr>
        <w:pStyle w:val="SourceCode"/>
      </w:pPr>
      <w:r>
        <w:t xml:space="preserve">        (Deposit</w:t>
      </w:r>
    </w:p>
    <w:p w14:paraId="3ECB1F17" w14:textId="77777777" w:rsidR="00BE4D9F" w:rsidRDefault="00BE4D9F" w:rsidP="00BE4D9F">
      <w:pPr>
        <w:pStyle w:val="SourceCode"/>
      </w:pPr>
      <w:r>
        <w:t xml:space="preserve">            (Address "$LENDER_ADDR")</w:t>
      </w:r>
    </w:p>
    <w:p w14:paraId="11748AB4" w14:textId="77777777" w:rsidR="00BE4D9F" w:rsidRDefault="00BE4D9F" w:rsidP="00BE4D9F">
      <w:pPr>
        <w:pStyle w:val="SourceCode"/>
      </w:pPr>
      <w:r>
        <w:t xml:space="preserve">            (Address "$LENDER_ADDR")</w:t>
      </w:r>
    </w:p>
    <w:p w14:paraId="3EF9CA99" w14:textId="77777777" w:rsidR="00BE4D9F" w:rsidRDefault="00BE4D9F" w:rsidP="00BE4D9F">
      <w:pPr>
        <w:pStyle w:val="SourceCode"/>
      </w:pPr>
      <w:r>
        <w:t xml:space="preserve">            (Token "" "")</w:t>
      </w:r>
    </w:p>
    <w:p w14:paraId="0FDE13B2" w14:textId="77777777" w:rsidR="00BE4D9F" w:rsidRDefault="00BE4D9F" w:rsidP="00BE4D9F">
      <w:pPr>
        <w:pStyle w:val="SourceCode"/>
      </w:pPr>
      <w:r>
        <w:t xml:space="preserve">            (ConstantParam "$PRINCIPAL")</w:t>
      </w:r>
    </w:p>
    <w:p w14:paraId="55A64B69" w14:textId="77777777" w:rsidR="00BE4D9F" w:rsidRDefault="00BE4D9F" w:rsidP="00BE4D9F">
      <w:pPr>
        <w:pStyle w:val="SourceCode"/>
      </w:pPr>
      <w:r>
        <w:t xml:space="preserve">        )</w:t>
      </w:r>
    </w:p>
    <w:p w14:paraId="67A7DA60" w14:textId="77777777" w:rsidR="00BE4D9F" w:rsidRDefault="00BE4D9F" w:rsidP="00BE4D9F">
      <w:pPr>
        <w:pStyle w:val="SourceCode"/>
      </w:pPr>
      <w:r>
        <w:t xml:space="preserve">        (Pay</w:t>
      </w:r>
    </w:p>
    <w:p w14:paraId="2D718FE9" w14:textId="77777777" w:rsidR="00BE4D9F" w:rsidRDefault="00BE4D9F" w:rsidP="00BE4D9F">
      <w:pPr>
        <w:pStyle w:val="SourceCode"/>
      </w:pPr>
      <w:r>
        <w:t xml:space="preserve">            (Address "$LENDER_ADDR")</w:t>
      </w:r>
    </w:p>
    <w:p w14:paraId="78AA9ADC" w14:textId="77777777" w:rsidR="00BE4D9F" w:rsidRDefault="00BE4D9F" w:rsidP="00BE4D9F">
      <w:pPr>
        <w:pStyle w:val="SourceCode"/>
      </w:pPr>
      <w:r>
        <w:t xml:space="preserve">            (Party (Address "$BORROWER_ADDR"))</w:t>
      </w:r>
    </w:p>
    <w:p w14:paraId="4403D31F" w14:textId="77777777" w:rsidR="00BE4D9F" w:rsidRDefault="00BE4D9F" w:rsidP="00BE4D9F">
      <w:pPr>
        <w:pStyle w:val="SourceCode"/>
      </w:pPr>
      <w:r>
        <w:t xml:space="preserve">            (Token "" "")</w:t>
      </w:r>
    </w:p>
    <w:p w14:paraId="61C72700" w14:textId="77777777" w:rsidR="00BE4D9F" w:rsidRDefault="00BE4D9F" w:rsidP="00BE4D9F">
      <w:pPr>
        <w:pStyle w:val="SourceCode"/>
      </w:pPr>
      <w:r>
        <w:t xml:space="preserve">            (ConstantParam "$PRINCIPAL")</w:t>
      </w:r>
    </w:p>
    <w:p w14:paraId="30300391" w14:textId="77777777" w:rsidR="00BE4D9F" w:rsidRDefault="00BE4D9F" w:rsidP="00BE4D9F">
      <w:pPr>
        <w:pStyle w:val="SourceCode"/>
      </w:pPr>
      <w:r>
        <w:t xml:space="preserve">            (When</w:t>
      </w:r>
    </w:p>
    <w:p w14:paraId="3D059FFA" w14:textId="77777777" w:rsidR="00BE4D9F" w:rsidRDefault="00BE4D9F" w:rsidP="00BE4D9F">
      <w:pPr>
        <w:pStyle w:val="SourceCode"/>
      </w:pPr>
      <w:r>
        <w:t xml:space="preserve">                [Case</w:t>
      </w:r>
    </w:p>
    <w:p w14:paraId="1BD70C8B" w14:textId="77777777" w:rsidR="00BE4D9F" w:rsidRDefault="00BE4D9F" w:rsidP="00BE4D9F">
      <w:pPr>
        <w:pStyle w:val="SourceCode"/>
      </w:pPr>
      <w:r>
        <w:t xml:space="preserve">                    (Deposit</w:t>
      </w:r>
    </w:p>
    <w:p w14:paraId="2408F85B" w14:textId="77777777" w:rsidR="00BE4D9F" w:rsidRDefault="00BE4D9F" w:rsidP="00BE4D9F">
      <w:pPr>
        <w:pStyle w:val="SourceCode"/>
      </w:pPr>
      <w:r>
        <w:t xml:space="preserve">                        (Address "$BORROWER_ADDR")</w:t>
      </w:r>
    </w:p>
    <w:p w14:paraId="072C75F5" w14:textId="77777777" w:rsidR="00BE4D9F" w:rsidRDefault="00BE4D9F" w:rsidP="00BE4D9F">
      <w:pPr>
        <w:pStyle w:val="SourceCode"/>
      </w:pPr>
      <w:r>
        <w:t xml:space="preserve">                        (Address "$BORROWER_ADDR")</w:t>
      </w:r>
    </w:p>
    <w:p w14:paraId="4FB5E2A3" w14:textId="77777777" w:rsidR="00BE4D9F" w:rsidRDefault="00BE4D9F" w:rsidP="00BE4D9F">
      <w:pPr>
        <w:pStyle w:val="SourceCode"/>
      </w:pPr>
      <w:r>
        <w:t xml:space="preserve">                        (Token "" "")</w:t>
      </w:r>
    </w:p>
    <w:p w14:paraId="0FC46E9F" w14:textId="77777777" w:rsidR="00BE4D9F" w:rsidRDefault="00BE4D9F" w:rsidP="00BE4D9F">
      <w:pPr>
        <w:pStyle w:val="SourceCode"/>
      </w:pPr>
      <w:r>
        <w:t xml:space="preserve">                        (AddValue</w:t>
      </w:r>
    </w:p>
    <w:p w14:paraId="7DD47059" w14:textId="77777777" w:rsidR="00BE4D9F" w:rsidRDefault="00BE4D9F" w:rsidP="00BE4D9F">
      <w:pPr>
        <w:pStyle w:val="SourceCode"/>
      </w:pPr>
      <w:r>
        <w:t xml:space="preserve">                            (ConstantParam "$INTEREST")</w:t>
      </w:r>
    </w:p>
    <w:p w14:paraId="59E6F513" w14:textId="77777777" w:rsidR="00BE4D9F" w:rsidRDefault="00BE4D9F" w:rsidP="00BE4D9F">
      <w:pPr>
        <w:pStyle w:val="SourceCode"/>
      </w:pPr>
      <w:r>
        <w:t xml:space="preserve">                            (ConstantParam "$PRINCIPAL")</w:t>
      </w:r>
    </w:p>
    <w:p w14:paraId="0C54C5BA" w14:textId="77777777" w:rsidR="00BE4D9F" w:rsidRDefault="00BE4D9F" w:rsidP="00BE4D9F">
      <w:pPr>
        <w:pStyle w:val="SourceCode"/>
      </w:pPr>
      <w:r>
        <w:t xml:space="preserve">                        )</w:t>
      </w:r>
    </w:p>
    <w:p w14:paraId="2B3232A9" w14:textId="77777777" w:rsidR="00BE4D9F" w:rsidRDefault="00BE4D9F" w:rsidP="00BE4D9F">
      <w:pPr>
        <w:pStyle w:val="SourceCode"/>
      </w:pPr>
      <w:r>
        <w:t xml:space="preserve">                    )</w:t>
      </w:r>
    </w:p>
    <w:p w14:paraId="3FCE38D0" w14:textId="77777777" w:rsidR="00BE4D9F" w:rsidRDefault="00BE4D9F" w:rsidP="00BE4D9F">
      <w:pPr>
        <w:pStyle w:val="SourceCode"/>
      </w:pPr>
      <w:r>
        <w:t xml:space="preserve">                    (Pay</w:t>
      </w:r>
    </w:p>
    <w:p w14:paraId="65665EF9" w14:textId="77777777" w:rsidR="00BE4D9F" w:rsidRDefault="00BE4D9F" w:rsidP="00BE4D9F">
      <w:pPr>
        <w:pStyle w:val="SourceCode"/>
      </w:pPr>
      <w:r>
        <w:t xml:space="preserve">                        (Address "$BORROWER_ADDR")</w:t>
      </w:r>
    </w:p>
    <w:p w14:paraId="23566760" w14:textId="77777777" w:rsidR="00BE4D9F" w:rsidRDefault="00BE4D9F" w:rsidP="00BE4D9F">
      <w:pPr>
        <w:pStyle w:val="SourceCode"/>
      </w:pPr>
      <w:r>
        <w:t xml:space="preserve">                        (Party (Address "$LENDER_ADDR"))</w:t>
      </w:r>
    </w:p>
    <w:p w14:paraId="44C89D73" w14:textId="77777777" w:rsidR="00BE4D9F" w:rsidRDefault="00BE4D9F" w:rsidP="00BE4D9F">
      <w:pPr>
        <w:pStyle w:val="SourceCode"/>
      </w:pPr>
      <w:r>
        <w:t xml:space="preserve">                        (Token "" "")</w:t>
      </w:r>
    </w:p>
    <w:p w14:paraId="5F4D1ADE" w14:textId="77777777" w:rsidR="00BE4D9F" w:rsidRDefault="00BE4D9F" w:rsidP="00BE4D9F">
      <w:pPr>
        <w:pStyle w:val="SourceCode"/>
      </w:pPr>
      <w:r>
        <w:t xml:space="preserve">                        (AddValue</w:t>
      </w:r>
    </w:p>
    <w:p w14:paraId="2C0CAB8A" w14:textId="77777777" w:rsidR="00BE4D9F" w:rsidRDefault="00BE4D9F" w:rsidP="00BE4D9F">
      <w:pPr>
        <w:pStyle w:val="SourceCode"/>
      </w:pPr>
      <w:r>
        <w:t xml:space="preserve">                            (ConstantParam "$INTEREST")</w:t>
      </w:r>
    </w:p>
    <w:p w14:paraId="7D1D8E64" w14:textId="77777777" w:rsidR="00BE4D9F" w:rsidRDefault="00BE4D9F" w:rsidP="00BE4D9F">
      <w:pPr>
        <w:pStyle w:val="SourceCode"/>
      </w:pPr>
      <w:r>
        <w:t xml:space="preserve">                            (ConstantParam "$PRINCIPAL")</w:t>
      </w:r>
    </w:p>
    <w:p w14:paraId="71EC9A8C" w14:textId="77777777" w:rsidR="00BE4D9F" w:rsidRDefault="00BE4D9F" w:rsidP="00BE4D9F">
      <w:pPr>
        <w:pStyle w:val="SourceCode"/>
      </w:pPr>
      <w:r>
        <w:t xml:space="preserve">                        )</w:t>
      </w:r>
    </w:p>
    <w:p w14:paraId="1CF1CF64" w14:textId="77777777" w:rsidR="00BE4D9F" w:rsidRDefault="00BE4D9F" w:rsidP="00BE4D9F">
      <w:pPr>
        <w:pStyle w:val="SourceCode"/>
      </w:pPr>
      <w:r>
        <w:t xml:space="preserve">                        Close </w:t>
      </w:r>
    </w:p>
    <w:p w14:paraId="03AE03C7" w14:textId="77777777" w:rsidR="00BE4D9F" w:rsidRDefault="00BE4D9F" w:rsidP="00BE4D9F">
      <w:pPr>
        <w:pStyle w:val="SourceCode"/>
      </w:pPr>
      <w:r>
        <w:t xml:space="preserve">                    )]</w:t>
      </w:r>
    </w:p>
    <w:p w14:paraId="45D3919B" w14:textId="77777777" w:rsidR="00BE4D9F" w:rsidRDefault="00BE4D9F" w:rsidP="00BE4D9F">
      <w:pPr>
        <w:pStyle w:val="SourceCode"/>
      </w:pPr>
      <w:r>
        <w:t xml:space="preserve">                (TimeParam "$BORROWER_DEADLINE")</w:t>
      </w:r>
    </w:p>
    <w:p w14:paraId="6085B682" w14:textId="77777777" w:rsidR="00BE4D9F" w:rsidRDefault="00BE4D9F" w:rsidP="00BE4D9F">
      <w:pPr>
        <w:pStyle w:val="SourceCode"/>
      </w:pPr>
      <w:r>
        <w:t xml:space="preserve">                Close </w:t>
      </w:r>
    </w:p>
    <w:p w14:paraId="04B772D8" w14:textId="77777777" w:rsidR="00BE4D9F" w:rsidRDefault="00BE4D9F" w:rsidP="00BE4D9F">
      <w:pPr>
        <w:pStyle w:val="SourceCode"/>
      </w:pPr>
      <w:r>
        <w:t xml:space="preserve">            )</w:t>
      </w:r>
    </w:p>
    <w:p w14:paraId="0CBD853D" w14:textId="77777777" w:rsidR="00BE4D9F" w:rsidRDefault="00BE4D9F" w:rsidP="00BE4D9F">
      <w:pPr>
        <w:pStyle w:val="SourceCode"/>
      </w:pPr>
      <w:r>
        <w:t xml:space="preserve">        )]</w:t>
      </w:r>
    </w:p>
    <w:p w14:paraId="5DAD348C" w14:textId="77777777" w:rsidR="00BE4D9F" w:rsidRDefault="00BE4D9F" w:rsidP="00BE4D9F">
      <w:pPr>
        <w:pStyle w:val="SourceCode"/>
      </w:pPr>
      <w:r>
        <w:t xml:space="preserve">    (TimeParam "$LENDER_DEADLINE")</w:t>
      </w:r>
    </w:p>
    <w:p w14:paraId="29CB3DB3" w14:textId="38229078" w:rsidR="001625D8" w:rsidRDefault="00BE4D9F" w:rsidP="00BE4D9F">
      <w:pPr>
        <w:pStyle w:val="SourceCode"/>
      </w:pPr>
      <w:r>
        <w:t xml:space="preserve">    Close</w:t>
      </w:r>
    </w:p>
    <w:p w14:paraId="2968CEC3" w14:textId="1976B3BC" w:rsidR="00F45F9C" w:rsidRDefault="004931AA" w:rsidP="00E27BFB">
      <w:pPr>
        <w:spacing w:before="0" w:after="0"/>
      </w:pPr>
      <w:r>
        <w:lastRenderedPageBreak/>
        <w:t>In this case we do not need</w:t>
      </w:r>
      <w:r w:rsidR="00A6161C">
        <w:t xml:space="preserve"> Marlowe </w:t>
      </w:r>
      <w:r>
        <w:t xml:space="preserve">runtime, we just need a connection to the node socket. </w:t>
      </w:r>
      <w:r w:rsidR="00D65674">
        <w:t xml:space="preserve">The keys and addresses for the borrower and lender we create as in chapter 7.4.  </w:t>
      </w:r>
      <w:r w:rsidR="00396937" w:rsidRPr="00396937">
        <w:t>If we're using demeter.run</w:t>
      </w:r>
      <w:r w:rsidR="00396937">
        <w:t xml:space="preserve"> and added the</w:t>
      </w:r>
      <w:r w:rsidR="00654BC8">
        <w:t xml:space="preserve"> Cardano</w:t>
      </w:r>
      <w:r w:rsidR="00A6161C">
        <w:t xml:space="preserve"> Marlowe </w:t>
      </w:r>
      <w:r w:rsidR="00396937">
        <w:t>r</w:t>
      </w:r>
      <w:r w:rsidR="00396937" w:rsidRPr="00396937">
        <w:t>untime extension, then we already have access to</w:t>
      </w:r>
      <w:r w:rsidR="00654BC8">
        <w:t xml:space="preserve"> Cardano </w:t>
      </w:r>
      <w:r w:rsidR="00396937">
        <w:t>n</w:t>
      </w:r>
      <w:r w:rsidR="00396937" w:rsidRPr="00396937">
        <w:t>ode and</w:t>
      </w:r>
      <w:r w:rsidR="00A6161C">
        <w:t xml:space="preserve"> Marlowe </w:t>
      </w:r>
      <w:r w:rsidR="00396937">
        <w:t>r</w:t>
      </w:r>
      <w:r w:rsidR="00396937" w:rsidRPr="00396937">
        <w:t>untime. The followin</w:t>
      </w:r>
      <w:r w:rsidR="00396937">
        <w:t>g</w:t>
      </w:r>
      <w:r w:rsidR="00396937" w:rsidRPr="00396937">
        <w:t xml:space="preserve"> commands will set the required environment variables to use a local docker deployment on the default ports. It will also set some supplementary environment variables.</w:t>
      </w:r>
      <w:r w:rsidR="00396937">
        <w:t xml:space="preserve"> </w:t>
      </w:r>
    </w:p>
    <w:p w14:paraId="4B6F5DD5" w14:textId="77777777" w:rsidR="00F22804" w:rsidRDefault="00F22804" w:rsidP="00F22804">
      <w:pPr>
        <w:pStyle w:val="SourceCode"/>
      </w:pPr>
      <w:r>
        <w:t>if [[ -z "$CARDANO_NODE_SOCKET_PATH" ]]</w:t>
      </w:r>
    </w:p>
    <w:p w14:paraId="0A6F9D6F" w14:textId="77777777" w:rsidR="00F22804" w:rsidRDefault="00F22804" w:rsidP="00F22804">
      <w:pPr>
        <w:pStyle w:val="SourceCode"/>
      </w:pPr>
      <w:r>
        <w:t>then</w:t>
      </w:r>
    </w:p>
    <w:p w14:paraId="76F751C2" w14:textId="77777777" w:rsidR="00F22804" w:rsidRDefault="00F22804" w:rsidP="00F22804">
      <w:pPr>
        <w:pStyle w:val="SourceCode"/>
      </w:pPr>
    </w:p>
    <w:p w14:paraId="090886A7" w14:textId="77777777" w:rsidR="00F22804" w:rsidRDefault="00F22804" w:rsidP="00F22804">
      <w:pPr>
        <w:pStyle w:val="SourceCode"/>
      </w:pPr>
      <w:r>
        <w:t xml:space="preserve">  # Only required for `marlowe-cli` and `cardano-cli`.</w:t>
      </w:r>
    </w:p>
    <w:p w14:paraId="27225BDB" w14:textId="77777777" w:rsidR="00F22804" w:rsidRDefault="00F22804" w:rsidP="00F22804">
      <w:pPr>
        <w:pStyle w:val="SourceCode"/>
      </w:pPr>
      <w:r>
        <w:t xml:space="preserve">  export CARDANO_NODE_SOCKET_PATH="$(docker volume inspect marlowe-starter-kit_shared | jq -r '.[0].Mountpoint')/node.socket"</w:t>
      </w:r>
    </w:p>
    <w:p w14:paraId="6C2ABA52" w14:textId="77777777" w:rsidR="00F22804" w:rsidRDefault="00F22804" w:rsidP="00F22804">
      <w:pPr>
        <w:pStyle w:val="SourceCode"/>
      </w:pPr>
      <w:r>
        <w:t xml:space="preserve">  export CARDANO_TESTNET_MAGIC=1 # Note that preprod=1 and preview=2. Do not set this variable if using mainnet.</w:t>
      </w:r>
    </w:p>
    <w:p w14:paraId="3E3ACCDB" w14:textId="77777777" w:rsidR="00F22804" w:rsidRDefault="00F22804" w:rsidP="00F22804">
      <w:pPr>
        <w:pStyle w:val="SourceCode"/>
      </w:pPr>
    </w:p>
    <w:p w14:paraId="70D1CB24" w14:textId="77777777" w:rsidR="00F22804" w:rsidRDefault="00F22804" w:rsidP="00F22804">
      <w:pPr>
        <w:pStyle w:val="SourceCode"/>
      </w:pPr>
      <w:r>
        <w:t>fi</w:t>
      </w:r>
    </w:p>
    <w:p w14:paraId="3B6B1F43" w14:textId="77777777" w:rsidR="00F22804" w:rsidRDefault="00F22804" w:rsidP="00F22804">
      <w:pPr>
        <w:pStyle w:val="SourceCode"/>
      </w:pPr>
    </w:p>
    <w:p w14:paraId="179B187F" w14:textId="77777777" w:rsidR="00F22804" w:rsidRDefault="00F22804" w:rsidP="00F22804">
      <w:pPr>
        <w:pStyle w:val="SourceCode"/>
      </w:pPr>
      <w:r>
        <w:t># FIXME: This should have been inherited from the parent environment.</w:t>
      </w:r>
    </w:p>
    <w:p w14:paraId="34077ABB" w14:textId="77777777" w:rsidR="00F22804" w:rsidRDefault="00F22804" w:rsidP="00F22804">
      <w:pPr>
        <w:pStyle w:val="SourceCode"/>
      </w:pPr>
      <w:r>
        <w:t>if [[ -z "$CARDANO_NODE_SOCKET_PATH" ]]</w:t>
      </w:r>
    </w:p>
    <w:p w14:paraId="1DFC336C" w14:textId="77777777" w:rsidR="00F22804" w:rsidRDefault="00F22804" w:rsidP="00F22804">
      <w:pPr>
        <w:pStyle w:val="SourceCode"/>
      </w:pPr>
      <w:r>
        <w:t>then</w:t>
      </w:r>
    </w:p>
    <w:p w14:paraId="6F4D87C1" w14:textId="77777777" w:rsidR="00F22804" w:rsidRDefault="00F22804" w:rsidP="00F22804">
      <w:pPr>
        <w:pStyle w:val="SourceCode"/>
      </w:pPr>
      <w:r>
        <w:t xml:space="preserve">  export CARDANO_NODE_SOCKET_PATH=/ipc/node.socket</w:t>
      </w:r>
    </w:p>
    <w:p w14:paraId="0C5DE8EF" w14:textId="77777777" w:rsidR="00F22804" w:rsidRDefault="00F22804" w:rsidP="00F22804">
      <w:pPr>
        <w:pStyle w:val="SourceCode"/>
      </w:pPr>
      <w:r>
        <w:t>fi</w:t>
      </w:r>
    </w:p>
    <w:p w14:paraId="09BDC902" w14:textId="77777777" w:rsidR="00F22804" w:rsidRDefault="00F22804" w:rsidP="00F22804">
      <w:pPr>
        <w:pStyle w:val="SourceCode"/>
      </w:pPr>
    </w:p>
    <w:p w14:paraId="50D4FD56" w14:textId="77777777" w:rsidR="00F22804" w:rsidRDefault="00F22804" w:rsidP="00F22804">
      <w:pPr>
        <w:pStyle w:val="SourceCode"/>
      </w:pPr>
      <w:r>
        <w:t># FIXME: This should have been set in the parent environment.</w:t>
      </w:r>
    </w:p>
    <w:p w14:paraId="16079B25" w14:textId="77777777" w:rsidR="00F22804" w:rsidRDefault="00F22804" w:rsidP="00F22804">
      <w:pPr>
        <w:pStyle w:val="SourceCode"/>
      </w:pPr>
      <w:r>
        <w:t>if [[ -z "$CARDANO_TESTNET_MAGIC" ]]</w:t>
      </w:r>
    </w:p>
    <w:p w14:paraId="3CD7982F" w14:textId="77777777" w:rsidR="00F22804" w:rsidRDefault="00F22804" w:rsidP="00F22804">
      <w:pPr>
        <w:pStyle w:val="SourceCode"/>
      </w:pPr>
      <w:r>
        <w:t>then</w:t>
      </w:r>
    </w:p>
    <w:p w14:paraId="35F61054" w14:textId="77777777" w:rsidR="00F22804" w:rsidRDefault="00F22804" w:rsidP="00F22804">
      <w:pPr>
        <w:pStyle w:val="SourceCode"/>
      </w:pPr>
      <w:r>
        <w:t xml:space="preserve">  export CARDANO_TESTNET_MAGIC=$CARDANO_NODE_MAGIC</w:t>
      </w:r>
    </w:p>
    <w:p w14:paraId="3BDD2468" w14:textId="77777777" w:rsidR="00F22804" w:rsidRDefault="00F22804" w:rsidP="00F22804">
      <w:pPr>
        <w:pStyle w:val="SourceCode"/>
      </w:pPr>
      <w:r>
        <w:t>fi</w:t>
      </w:r>
    </w:p>
    <w:p w14:paraId="2DCA84F8" w14:textId="77777777" w:rsidR="00F22804" w:rsidRDefault="00F22804" w:rsidP="00F22804">
      <w:pPr>
        <w:pStyle w:val="SourceCode"/>
      </w:pPr>
    </w:p>
    <w:p w14:paraId="4D5BFA1B" w14:textId="77777777" w:rsidR="00F22804" w:rsidRDefault="00F22804" w:rsidP="00F22804">
      <w:pPr>
        <w:pStyle w:val="SourceCode"/>
      </w:pPr>
      <w:r>
        <w:t>case "$CARDANO_TESTNET_MAGIC" in</w:t>
      </w:r>
    </w:p>
    <w:p w14:paraId="5C96B9BF" w14:textId="77777777" w:rsidR="00F22804" w:rsidRDefault="00F22804" w:rsidP="00F22804">
      <w:pPr>
        <w:pStyle w:val="SourceCode"/>
      </w:pPr>
      <w:r>
        <w:t xml:space="preserve">  1)</w:t>
      </w:r>
    </w:p>
    <w:p w14:paraId="1D60A95C" w14:textId="77777777" w:rsidR="00F22804" w:rsidRDefault="00F22804" w:rsidP="00F22804">
      <w:pPr>
        <w:pStyle w:val="SourceCode"/>
      </w:pPr>
      <w:r>
        <w:t xml:space="preserve">    export "EXPLORER_URL=https://preprod.cardanoscan.io"</w:t>
      </w:r>
    </w:p>
    <w:p w14:paraId="204DE127" w14:textId="77777777" w:rsidR="00F22804" w:rsidRDefault="00F22804" w:rsidP="00F22804">
      <w:pPr>
        <w:pStyle w:val="SourceCode"/>
      </w:pPr>
      <w:r>
        <w:t xml:space="preserve">    ;;</w:t>
      </w:r>
    </w:p>
    <w:p w14:paraId="66C34785" w14:textId="77777777" w:rsidR="00F22804" w:rsidRDefault="00F22804" w:rsidP="00F22804">
      <w:pPr>
        <w:pStyle w:val="SourceCode"/>
      </w:pPr>
      <w:r>
        <w:t xml:space="preserve">  2)</w:t>
      </w:r>
    </w:p>
    <w:p w14:paraId="6C9B958D" w14:textId="77777777" w:rsidR="00F22804" w:rsidRDefault="00F22804" w:rsidP="00F22804">
      <w:pPr>
        <w:pStyle w:val="SourceCode"/>
      </w:pPr>
      <w:r>
        <w:t xml:space="preserve">    export "EXPLORER_URL=https://preview.cardanoscan.io"</w:t>
      </w:r>
    </w:p>
    <w:p w14:paraId="27C53311" w14:textId="77777777" w:rsidR="00F22804" w:rsidRDefault="00F22804" w:rsidP="00F22804">
      <w:pPr>
        <w:pStyle w:val="SourceCode"/>
      </w:pPr>
      <w:r>
        <w:t xml:space="preserve">    ;;</w:t>
      </w:r>
    </w:p>
    <w:p w14:paraId="5344DBEE" w14:textId="77777777" w:rsidR="00F22804" w:rsidRDefault="00F22804" w:rsidP="00F22804">
      <w:pPr>
        <w:pStyle w:val="SourceCode"/>
      </w:pPr>
      <w:r>
        <w:t xml:space="preserve">  *)</w:t>
      </w:r>
    </w:p>
    <w:p w14:paraId="13B6219D" w14:textId="77777777" w:rsidR="00F22804" w:rsidRDefault="00F22804" w:rsidP="00F22804">
      <w:pPr>
        <w:pStyle w:val="SourceCode"/>
      </w:pPr>
      <w:r>
        <w:t xml:space="preserve">    # Use `mainnet` as the default.</w:t>
      </w:r>
    </w:p>
    <w:p w14:paraId="4D3449F1" w14:textId="77777777" w:rsidR="00F22804" w:rsidRDefault="00F22804" w:rsidP="00F22804">
      <w:pPr>
        <w:pStyle w:val="SourceCode"/>
      </w:pPr>
      <w:r>
        <w:t xml:space="preserve">    export "EXPLORER_URL=https://cardanoscan.io"</w:t>
      </w:r>
    </w:p>
    <w:p w14:paraId="6A058E72" w14:textId="77777777" w:rsidR="00F22804" w:rsidRDefault="00F22804" w:rsidP="00F22804">
      <w:pPr>
        <w:pStyle w:val="SourceCode"/>
      </w:pPr>
      <w:r>
        <w:t xml:space="preserve">    ;;</w:t>
      </w:r>
    </w:p>
    <w:p w14:paraId="72369AD4" w14:textId="77777777" w:rsidR="00F22804" w:rsidRDefault="00F22804" w:rsidP="00F22804">
      <w:pPr>
        <w:pStyle w:val="SourceCode"/>
      </w:pPr>
      <w:r>
        <w:t>esac</w:t>
      </w:r>
    </w:p>
    <w:p w14:paraId="33DEBB0A" w14:textId="77777777" w:rsidR="00F22804" w:rsidRDefault="00F22804" w:rsidP="00F22804">
      <w:pPr>
        <w:pStyle w:val="SourceCode"/>
      </w:pPr>
    </w:p>
    <w:p w14:paraId="02BA4A93" w14:textId="77777777" w:rsidR="00F22804" w:rsidRDefault="00F22804" w:rsidP="00F22804">
      <w:pPr>
        <w:pStyle w:val="SourceCode"/>
      </w:pPr>
      <w:r>
        <w:t>echo "CARDANO_NODE_SOCKET_PATH = $CARDANO_NODE_SOCKET_PATH"</w:t>
      </w:r>
    </w:p>
    <w:p w14:paraId="7533C259" w14:textId="3FCB9802" w:rsidR="00396937" w:rsidRDefault="00F22804" w:rsidP="00F22804">
      <w:pPr>
        <w:pStyle w:val="SourceCode"/>
      </w:pPr>
      <w:r>
        <w:t>echo "CARDANO_TESTNET_MAGIC = $CARDANO_TESTNET_MAGIC"</w:t>
      </w:r>
    </w:p>
    <w:p w14:paraId="5D1B7170" w14:textId="18D6C001" w:rsidR="00D06C17" w:rsidRDefault="00D06C17" w:rsidP="00E27BFB">
      <w:pPr>
        <w:spacing w:before="0" w:after="0"/>
      </w:pPr>
      <w:r>
        <w:t>We define the lender address and key variables</w:t>
      </w:r>
      <w:r w:rsidR="008B6A8E">
        <w:t xml:space="preserve"> with the following command</w:t>
      </w:r>
      <w:r>
        <w:t>.</w:t>
      </w:r>
      <w:r w:rsidR="008B6A8E">
        <w:t xml:space="preserve"> </w:t>
      </w:r>
    </w:p>
    <w:p w14:paraId="0F62CDF1" w14:textId="77777777" w:rsidR="00D06C17" w:rsidRDefault="00D06C17" w:rsidP="00D06C17">
      <w:pPr>
        <w:pStyle w:val="SourceCode"/>
      </w:pPr>
      <w:r>
        <w:t>LENDER_SKEY=keys/lender.skey</w:t>
      </w:r>
    </w:p>
    <w:p w14:paraId="5C83459B" w14:textId="77777777" w:rsidR="00D06C17" w:rsidRDefault="00D06C17" w:rsidP="00D06C17">
      <w:pPr>
        <w:pStyle w:val="SourceCode"/>
      </w:pPr>
      <w:r>
        <w:t>LENDER_ADDR=$(cat keys/lender.address)</w:t>
      </w:r>
    </w:p>
    <w:p w14:paraId="0A509888" w14:textId="331227D9" w:rsidR="00D06C17" w:rsidRDefault="00D06C17" w:rsidP="00D06C17">
      <w:pPr>
        <w:pStyle w:val="SourceCode"/>
      </w:pPr>
      <w:r>
        <w:t>echo "LENDER_ADDR = $LENDER_ADDR"</w:t>
      </w:r>
    </w:p>
    <w:p w14:paraId="5254978E" w14:textId="79BB130D" w:rsidR="00396937" w:rsidRDefault="00D06C17" w:rsidP="00E27BFB">
      <w:pPr>
        <w:spacing w:before="0" w:after="0"/>
      </w:pPr>
      <w:r>
        <w:lastRenderedPageBreak/>
        <w:t>We also check that the lender has at least one hundred ada.</w:t>
      </w:r>
      <w:r w:rsidR="008B6A8E">
        <w:t xml:space="preserve"> </w:t>
      </w:r>
    </w:p>
    <w:p w14:paraId="4B19C84D" w14:textId="59F2AC51" w:rsidR="00F45F9C" w:rsidRPr="008D388D" w:rsidRDefault="00D06C17" w:rsidP="00D06C17">
      <w:pPr>
        <w:pStyle w:val="SourceCode"/>
        <w:rPr>
          <w:sz w:val="18"/>
          <w:szCs w:val="18"/>
        </w:rPr>
      </w:pPr>
      <w:r w:rsidRPr="008D388D">
        <w:rPr>
          <w:sz w:val="18"/>
          <w:szCs w:val="18"/>
        </w:rPr>
        <w:t>cardano-cli query utxo --testnet-magic "$CARDANO_TESTNET_MAGIC" --address "$LENDER_ADDR"</w:t>
      </w:r>
    </w:p>
    <w:p w14:paraId="4BC1A9C6" w14:textId="5FB3562A" w:rsidR="00D06C17" w:rsidRDefault="008B6A8E" w:rsidP="00E27BFB">
      <w:pPr>
        <w:spacing w:before="0" w:after="0"/>
      </w:pPr>
      <w:r>
        <w:t xml:space="preserve">We </w:t>
      </w:r>
      <w:r w:rsidRPr="008B6A8E">
        <w:t>can view the address on a Cardano explorer. It sometimes takes thirty seconds or so for the transaction to be visible in an explorer.</w:t>
      </w:r>
      <w:r>
        <w:t xml:space="preserve"> </w:t>
      </w:r>
    </w:p>
    <w:p w14:paraId="7D1484A6" w14:textId="26C61C13" w:rsidR="008B6A8E" w:rsidRDefault="008B6A8E" w:rsidP="008B6A8E">
      <w:pPr>
        <w:pStyle w:val="SourceCode"/>
      </w:pPr>
      <w:r w:rsidRPr="008B6A8E">
        <w:t>echo "$EXPLORER_URL"/address/"$LENDER_ADDR"</w:t>
      </w:r>
    </w:p>
    <w:p w14:paraId="6A53F7C5" w14:textId="678CEAB4" w:rsidR="008B6A8E" w:rsidRDefault="008B6A8E" w:rsidP="00E27BFB">
      <w:pPr>
        <w:spacing w:before="0" w:after="0"/>
      </w:pPr>
      <w:r>
        <w:t xml:space="preserve">We do the same for the borrower. </w:t>
      </w:r>
      <w:r w:rsidR="00AC0CA2">
        <w:t xml:space="preserve">First, we define the address and key variables. </w:t>
      </w:r>
    </w:p>
    <w:p w14:paraId="2538DBCF" w14:textId="77777777" w:rsidR="00AC0CA2" w:rsidRDefault="00AC0CA2" w:rsidP="00AC0CA2">
      <w:pPr>
        <w:pStyle w:val="SourceCode"/>
      </w:pPr>
      <w:r>
        <w:t>BORROWER_SKEY=keys/borrower.skey</w:t>
      </w:r>
    </w:p>
    <w:p w14:paraId="11554FC5" w14:textId="77777777" w:rsidR="00AC0CA2" w:rsidRDefault="00AC0CA2" w:rsidP="00AC0CA2">
      <w:pPr>
        <w:pStyle w:val="SourceCode"/>
      </w:pPr>
      <w:r>
        <w:t>BORROWER_ADDR=$(cat keys/borrower.address)</w:t>
      </w:r>
    </w:p>
    <w:p w14:paraId="5A56084E" w14:textId="10E1FB8E" w:rsidR="00AC0CA2" w:rsidRDefault="00AC0CA2" w:rsidP="00AC0CA2">
      <w:pPr>
        <w:pStyle w:val="SourceCode"/>
      </w:pPr>
      <w:r>
        <w:t>echo "BORROWER_ADDR = $BORROWER_ADDR"</w:t>
      </w:r>
    </w:p>
    <w:p w14:paraId="0429D4C7" w14:textId="283045DD" w:rsidR="00AC0CA2" w:rsidRDefault="00AC0CA2" w:rsidP="00E27BFB">
      <w:pPr>
        <w:spacing w:before="0" w:after="0"/>
      </w:pPr>
      <w:r>
        <w:t>The</w:t>
      </w:r>
      <w:r w:rsidR="00356D81">
        <w:t>n</w:t>
      </w:r>
      <w:r>
        <w:t xml:space="preserve"> we also check the funds for the borrower. </w:t>
      </w:r>
    </w:p>
    <w:p w14:paraId="13D8B155" w14:textId="58FE4D98" w:rsidR="00AC0CA2" w:rsidRDefault="00AC0CA2" w:rsidP="00AC0CA2">
      <w:pPr>
        <w:pStyle w:val="SourceCode"/>
      </w:pPr>
      <w:r w:rsidRPr="008D388D">
        <w:rPr>
          <w:sz w:val="18"/>
          <w:szCs w:val="18"/>
        </w:rPr>
        <w:t>cardano-cli query utxo --testnet-magic "$CARDANO_TESTNET_MAGIC" --address "$BORROWER_ADDR</w:t>
      </w:r>
      <w:r w:rsidRPr="00AC0CA2">
        <w:t>"</w:t>
      </w:r>
    </w:p>
    <w:p w14:paraId="5A88898E" w14:textId="3FD5F026" w:rsidR="00AC0CA2" w:rsidRDefault="00885174" w:rsidP="00E27BFB">
      <w:pPr>
        <w:spacing w:before="0" w:after="0"/>
      </w:pPr>
      <w:r>
        <w:t xml:space="preserve">And again, we can view </w:t>
      </w:r>
      <w:r w:rsidRPr="008B6A8E">
        <w:t>the address on a Cardano explorer</w:t>
      </w:r>
      <w:r>
        <w:t xml:space="preserve">. </w:t>
      </w:r>
    </w:p>
    <w:p w14:paraId="5D78B10C" w14:textId="43A682E4" w:rsidR="00885174" w:rsidRDefault="00885174" w:rsidP="00885174">
      <w:pPr>
        <w:pStyle w:val="SourceCode"/>
      </w:pPr>
      <w:r w:rsidRPr="00885174">
        <w:t>echo "$EXPLORER_URL"/address/"$BORROWER_ADDR"</w:t>
      </w:r>
    </w:p>
    <w:p w14:paraId="2E09C8B2" w14:textId="0024A008" w:rsidR="00885174" w:rsidRDefault="004D609A" w:rsidP="00E27BFB">
      <w:pPr>
        <w:spacing w:before="0" w:after="0"/>
      </w:pPr>
      <w:r>
        <w:t>The contract design will be</w:t>
      </w:r>
      <w:r w:rsidR="0027780E">
        <w:t xml:space="preserve"> the</w:t>
      </w:r>
      <w:r>
        <w:t xml:space="preserve"> same as in</w:t>
      </w:r>
      <w:r w:rsidR="00831943">
        <w:t xml:space="preserve"> the</w:t>
      </w:r>
      <w:r>
        <w:t xml:space="preserve"> previous chapter. </w:t>
      </w:r>
      <w:r w:rsidR="006B0ECE">
        <w:t xml:space="preserve">It is going to have 80 ada of principal and interest of 5 ada. </w:t>
      </w:r>
      <w:r w:rsidR="00DF5976">
        <w:t>We set these variables with following code:</w:t>
      </w:r>
      <w:r w:rsidR="00D13C84">
        <w:t xml:space="preserve"> </w:t>
      </w:r>
    </w:p>
    <w:p w14:paraId="0135462A" w14:textId="77777777" w:rsidR="00DF5976" w:rsidRDefault="00DF5976" w:rsidP="00DF5976">
      <w:pPr>
        <w:pStyle w:val="SourceCode"/>
      </w:pPr>
      <w:r>
        <w:t>ADA=1000000  # 1 ada = 1,000,000 lovelace</w:t>
      </w:r>
    </w:p>
    <w:p w14:paraId="73D15CFF" w14:textId="77777777" w:rsidR="00DF5976" w:rsidRDefault="00DF5976" w:rsidP="00DF5976">
      <w:pPr>
        <w:pStyle w:val="SourceCode"/>
      </w:pPr>
    </w:p>
    <w:p w14:paraId="41E99521" w14:textId="77777777" w:rsidR="00DF5976" w:rsidRDefault="00DF5976" w:rsidP="00DF5976">
      <w:pPr>
        <w:pStyle w:val="SourceCode"/>
      </w:pPr>
      <w:r>
        <w:t>PRINCIPAL=$((80 * ADA))</w:t>
      </w:r>
    </w:p>
    <w:p w14:paraId="390AE6FC" w14:textId="77777777" w:rsidR="00DF5976" w:rsidRDefault="00DF5976" w:rsidP="00DF5976">
      <w:pPr>
        <w:pStyle w:val="SourceCode"/>
      </w:pPr>
      <w:r>
        <w:t>INTEREST=$((5 * ADA))</w:t>
      </w:r>
    </w:p>
    <w:p w14:paraId="724C1CC6" w14:textId="77777777" w:rsidR="00DF5976" w:rsidRDefault="00DF5976" w:rsidP="00DF5976">
      <w:pPr>
        <w:pStyle w:val="SourceCode"/>
      </w:pPr>
    </w:p>
    <w:p w14:paraId="6CF8BFDA" w14:textId="77777777" w:rsidR="00DF5976" w:rsidRDefault="00DF5976" w:rsidP="00DF5976">
      <w:pPr>
        <w:pStyle w:val="SourceCode"/>
      </w:pPr>
      <w:r>
        <w:t>echo "PRINCIPAL = $PRINCIPAL lovelace"</w:t>
      </w:r>
    </w:p>
    <w:p w14:paraId="64985AE8" w14:textId="1DE50C01" w:rsidR="00DF5976" w:rsidRDefault="00DF5976" w:rsidP="00DF5976">
      <w:pPr>
        <w:pStyle w:val="SourceCode"/>
      </w:pPr>
      <w:r>
        <w:t>echo "INTEREST = $INTEREST lovelace"</w:t>
      </w:r>
    </w:p>
    <w:p w14:paraId="55753601" w14:textId="24F666E3" w:rsidR="00D06C17" w:rsidRDefault="009A5F57" w:rsidP="00E27BFB">
      <w:pPr>
        <w:spacing w:before="0" w:after="0"/>
      </w:pPr>
      <w:r w:rsidRPr="009A5F57">
        <w:t>On the Cardano blockchain, the protocol parameters require that each UT</w:t>
      </w:r>
      <w:r w:rsidR="0000328F">
        <w:t>X</w:t>
      </w:r>
      <w:r w:rsidRPr="009A5F57">
        <w:t>O contain at least some ada. Here we will start the contract with 2 ada.</w:t>
      </w:r>
    </w:p>
    <w:p w14:paraId="61FA0583" w14:textId="77777777" w:rsidR="009A5F57" w:rsidRDefault="009A5F57" w:rsidP="009A5F57">
      <w:pPr>
        <w:pStyle w:val="SourceCode"/>
      </w:pPr>
      <w:r>
        <w:t>MIN_LOVELACE="$((2 * ADA))"</w:t>
      </w:r>
    </w:p>
    <w:p w14:paraId="1FEE1CE7" w14:textId="4FB24DA1" w:rsidR="009A5F57" w:rsidRDefault="009A5F57" w:rsidP="009A5F57">
      <w:pPr>
        <w:pStyle w:val="SourceCode"/>
      </w:pPr>
      <w:r>
        <w:t>echo "MIN_LOVELACE = $MIN_LOVELACE lovelace"</w:t>
      </w:r>
    </w:p>
    <w:p w14:paraId="43794BC6" w14:textId="4406695A" w:rsidR="009A5F57" w:rsidRDefault="009F76BF" w:rsidP="00E27BFB">
      <w:pPr>
        <w:spacing w:before="0" w:after="0"/>
      </w:pPr>
      <w:r w:rsidRPr="009F76BF">
        <w:t xml:space="preserve">Next, </w:t>
      </w:r>
      <w:r>
        <w:t>we define</w:t>
      </w:r>
      <w:r w:rsidRPr="009F76BF">
        <w:t xml:space="preserve"> the current time, measured in POSIX milliseconds</w:t>
      </w:r>
      <w:r>
        <w:t xml:space="preserve">. </w:t>
      </w:r>
    </w:p>
    <w:p w14:paraId="18B3942B" w14:textId="77777777" w:rsidR="009F76BF" w:rsidRDefault="009F76BF" w:rsidP="009F76BF">
      <w:pPr>
        <w:pStyle w:val="SourceCode"/>
      </w:pPr>
      <w:r>
        <w:t>SECOND=1000 # 1 second = 1000 milliseconds</w:t>
      </w:r>
    </w:p>
    <w:p w14:paraId="3C47F53C" w14:textId="77777777" w:rsidR="009F76BF" w:rsidRDefault="009F76BF" w:rsidP="009F76BF">
      <w:pPr>
        <w:pStyle w:val="SourceCode"/>
      </w:pPr>
      <w:r>
        <w:t>MINUTE=$((60 * SECOND)) # 1 minute = 60 seconds</w:t>
      </w:r>
    </w:p>
    <w:p w14:paraId="2F97E0CE" w14:textId="77777777" w:rsidR="009F76BF" w:rsidRDefault="009F76BF" w:rsidP="009F76BF">
      <w:pPr>
        <w:pStyle w:val="SourceCode"/>
      </w:pPr>
      <w:r>
        <w:t>HOUR=$((60 * MINUTE)) # 1 hour = 60 minutes</w:t>
      </w:r>
    </w:p>
    <w:p w14:paraId="709808CA" w14:textId="77777777" w:rsidR="009F76BF" w:rsidRDefault="009F76BF" w:rsidP="009F76BF">
      <w:pPr>
        <w:pStyle w:val="SourceCode"/>
      </w:pPr>
    </w:p>
    <w:p w14:paraId="139611F1" w14:textId="77777777" w:rsidR="009F76BF" w:rsidRDefault="009F76BF" w:rsidP="009F76BF">
      <w:pPr>
        <w:pStyle w:val="SourceCode"/>
      </w:pPr>
      <w:r>
        <w:t>NOW="$((`date -u +%s` * SECOND))"</w:t>
      </w:r>
    </w:p>
    <w:p w14:paraId="1673E8DA" w14:textId="7F3AF508" w:rsidR="009F76BF" w:rsidRDefault="009F76BF" w:rsidP="009F76BF">
      <w:pPr>
        <w:pStyle w:val="SourceCode"/>
      </w:pPr>
      <w:r>
        <w:lastRenderedPageBreak/>
        <w:t>echo NOW = "$NOW" POSIX milliseconds = "`date -d @$((NOW / SECOND))`"</w:t>
      </w:r>
    </w:p>
    <w:p w14:paraId="01690B76" w14:textId="3BCF9B33" w:rsidR="009F76BF" w:rsidRDefault="008D22C2" w:rsidP="00E27BFB">
      <w:pPr>
        <w:spacing w:before="0" w:after="0"/>
      </w:pPr>
      <w:r w:rsidRPr="008D22C2">
        <w:t>The contract has a lending deadline and a repayment deadline. For convenience in this example, set the deadlines to the near future.</w:t>
      </w:r>
      <w:r>
        <w:t xml:space="preserve"> </w:t>
      </w:r>
    </w:p>
    <w:p w14:paraId="63C2BDBA" w14:textId="77777777" w:rsidR="008D22C2" w:rsidRDefault="008D22C2" w:rsidP="008D22C2">
      <w:pPr>
        <w:pStyle w:val="SourceCode"/>
      </w:pPr>
      <w:r>
        <w:t>LENDER_DEADLINE="$((NOW + 1 * HOUR))"</w:t>
      </w:r>
    </w:p>
    <w:p w14:paraId="40F5687B" w14:textId="77777777" w:rsidR="008D22C2" w:rsidRDefault="008D22C2" w:rsidP="008D22C2">
      <w:pPr>
        <w:pStyle w:val="SourceCode"/>
      </w:pPr>
      <w:r>
        <w:t>BORROWER_DEADLINE="$((NOW + 3 * HOUR))"</w:t>
      </w:r>
    </w:p>
    <w:p w14:paraId="21B5FD58" w14:textId="77777777" w:rsidR="008D22C2" w:rsidRDefault="008D22C2" w:rsidP="008D22C2">
      <w:pPr>
        <w:pStyle w:val="SourceCode"/>
      </w:pPr>
      <w:r>
        <w:t>echo LENDER_DEADLINE = "$LENDER_DEADLINE" POSIX milliseconds = "`date -d @$((LENDER_DEADLINE / SECOND))`"</w:t>
      </w:r>
    </w:p>
    <w:p w14:paraId="5DA1D5F5" w14:textId="5DC4D775" w:rsidR="008D22C2" w:rsidRDefault="008D22C2" w:rsidP="008D22C2">
      <w:pPr>
        <w:pStyle w:val="SourceCode"/>
      </w:pPr>
      <w:r>
        <w:t>echo BORROWER_DEADLINE = "$BORROWER_DEADLINE" POSIX milliseconds = "`date -d @$((BORROWER_DEADLINE / SECOND))`"</w:t>
      </w:r>
    </w:p>
    <w:p w14:paraId="40ABFF78" w14:textId="6A6F84CD" w:rsidR="008D22C2" w:rsidRDefault="00807C18" w:rsidP="00E27BFB">
      <w:pPr>
        <w:spacing w:before="0" w:after="0"/>
      </w:pPr>
      <w:r w:rsidRPr="00807C18">
        <w:t xml:space="preserve">Now </w:t>
      </w:r>
      <w:r>
        <w:t xml:space="preserve">we </w:t>
      </w:r>
      <w:r w:rsidRPr="00807C18">
        <w:t>create the JSON file for the contract</w:t>
      </w:r>
      <w:r>
        <w:t xml:space="preserve"> </w:t>
      </w:r>
      <w:r w:rsidRPr="00807C18">
        <w:t>zcb-contract.json.</w:t>
      </w:r>
      <w:r>
        <w:t xml:space="preserve"> </w:t>
      </w:r>
    </w:p>
    <w:p w14:paraId="0C657648" w14:textId="77777777" w:rsidR="00807C18" w:rsidRDefault="00807C18" w:rsidP="00807C18">
      <w:pPr>
        <w:pStyle w:val="SourceCode"/>
      </w:pPr>
      <w:r>
        <w:t>marlowe-cli template zcb \</w:t>
      </w:r>
    </w:p>
    <w:p w14:paraId="2B77648D" w14:textId="77777777" w:rsidR="00807C18" w:rsidRDefault="00807C18" w:rsidP="00807C18">
      <w:pPr>
        <w:pStyle w:val="SourceCode"/>
      </w:pPr>
      <w:r>
        <w:t xml:space="preserve">  --minimum-ada "$MIN_LOVELACE" \</w:t>
      </w:r>
    </w:p>
    <w:p w14:paraId="1E593823" w14:textId="77777777" w:rsidR="00807C18" w:rsidRDefault="00807C18" w:rsidP="00807C18">
      <w:pPr>
        <w:pStyle w:val="SourceCode"/>
      </w:pPr>
      <w:r>
        <w:t xml:space="preserve">  --lender "$LENDER_ADDR" \</w:t>
      </w:r>
    </w:p>
    <w:p w14:paraId="5FCB520E" w14:textId="77777777" w:rsidR="00807C18" w:rsidRDefault="00807C18" w:rsidP="00807C18">
      <w:pPr>
        <w:pStyle w:val="SourceCode"/>
      </w:pPr>
      <w:r>
        <w:t xml:space="preserve">  --borrower "$BORROWER_ADDR" \</w:t>
      </w:r>
    </w:p>
    <w:p w14:paraId="1617DDE5" w14:textId="77777777" w:rsidR="00807C18" w:rsidRDefault="00807C18" w:rsidP="00807C18">
      <w:pPr>
        <w:pStyle w:val="SourceCode"/>
      </w:pPr>
      <w:r>
        <w:t xml:space="preserve">  --principal "$PRINCIPAL" \</w:t>
      </w:r>
    </w:p>
    <w:p w14:paraId="2CA868DE" w14:textId="77777777" w:rsidR="00807C18" w:rsidRDefault="00807C18" w:rsidP="00807C18">
      <w:pPr>
        <w:pStyle w:val="SourceCode"/>
      </w:pPr>
      <w:r>
        <w:t xml:space="preserve">  --interest "$INTEREST" \</w:t>
      </w:r>
    </w:p>
    <w:p w14:paraId="53CBDBD9" w14:textId="77777777" w:rsidR="00807C18" w:rsidRDefault="00807C18" w:rsidP="00807C18">
      <w:pPr>
        <w:pStyle w:val="SourceCode"/>
      </w:pPr>
      <w:r>
        <w:t xml:space="preserve">  --lending-deadline "$LENDER_DEADLINE" \</w:t>
      </w:r>
    </w:p>
    <w:p w14:paraId="4EBDED72" w14:textId="77777777" w:rsidR="00807C18" w:rsidRDefault="00807C18" w:rsidP="00807C18">
      <w:pPr>
        <w:pStyle w:val="SourceCode"/>
      </w:pPr>
      <w:r>
        <w:t xml:space="preserve">  --repayment-deadline "$BORROWER_DEADLINE" \</w:t>
      </w:r>
    </w:p>
    <w:p w14:paraId="674B118B" w14:textId="77777777" w:rsidR="00807C18" w:rsidRDefault="00807C18" w:rsidP="00807C18">
      <w:pPr>
        <w:pStyle w:val="SourceCode"/>
      </w:pPr>
      <w:r>
        <w:t xml:space="preserve">  --out-contract-file zcb-contract.json \</w:t>
      </w:r>
    </w:p>
    <w:p w14:paraId="59415BAF" w14:textId="45ECE740" w:rsidR="00807C18" w:rsidRDefault="00807C18" w:rsidP="00807C18">
      <w:pPr>
        <w:pStyle w:val="SourceCode"/>
      </w:pPr>
      <w:r>
        <w:t xml:space="preserve">  --out-state-file zcb-state.json</w:t>
      </w:r>
    </w:p>
    <w:p w14:paraId="7E5DF127" w14:textId="0AB631BC" w:rsidR="00807C18" w:rsidRDefault="008473FB" w:rsidP="00E27BFB">
      <w:pPr>
        <w:spacing w:before="0" w:after="0"/>
      </w:pPr>
      <w:r>
        <w:t>We can view the contract in yaml format as we did in the previous chapter with the command:</w:t>
      </w:r>
    </w:p>
    <w:p w14:paraId="03516560" w14:textId="6287461C" w:rsidR="008473FB" w:rsidRDefault="008473FB" w:rsidP="008473FB">
      <w:pPr>
        <w:pStyle w:val="SourceCode"/>
      </w:pPr>
      <w:r w:rsidRPr="008473FB">
        <w:t>json2yaml zcb-contract.json</w:t>
      </w:r>
    </w:p>
    <w:p w14:paraId="0552C906" w14:textId="3B5A4E6B" w:rsidR="008473FB" w:rsidRDefault="006E4726" w:rsidP="00E27BFB">
      <w:pPr>
        <w:spacing w:before="0" w:after="0"/>
      </w:pPr>
      <w:r>
        <w:t xml:space="preserve">As mentioned in the previous chapters it is always good to check the viability of the contract. </w:t>
      </w:r>
      <w:r w:rsidR="00C80D2A">
        <w:t xml:space="preserve">We will </w:t>
      </w:r>
      <w:r w:rsidR="00033476" w:rsidRPr="00033476">
        <w:t xml:space="preserve">build the creation information </w:t>
      </w:r>
      <w:r w:rsidR="00033476">
        <w:t xml:space="preserve">for </w:t>
      </w:r>
      <w:r w:rsidR="00C80D2A">
        <w:t>the contract with the marlowe</w:t>
      </w:r>
      <w:r w:rsidR="00B71748">
        <w:t>-</w:t>
      </w:r>
      <w:r w:rsidR="00C80D2A">
        <w:t>cli tool that has a run initialize option.</w:t>
      </w:r>
      <w:r w:rsidR="00BE4F26">
        <w:t xml:space="preserve"> You can see the various command options if you run it with the --help option. </w:t>
      </w:r>
    </w:p>
    <w:p w14:paraId="03AC2ABC" w14:textId="1BFBF8FF" w:rsidR="00C80D2A" w:rsidRDefault="00BE4F26" w:rsidP="00BE4F26">
      <w:pPr>
        <w:pStyle w:val="SourceCode"/>
      </w:pPr>
      <w:r w:rsidRPr="00BE4F26">
        <w:t>marlowe-cli run initialize --help</w:t>
      </w:r>
    </w:p>
    <w:p w14:paraId="5A908A17" w14:textId="3693F5D2" w:rsidR="00C80D2A" w:rsidRDefault="00357ADD" w:rsidP="00E27BFB">
      <w:pPr>
        <w:spacing w:before="0" w:after="0"/>
      </w:pPr>
      <w:r>
        <w:t>There is also an option to stake the ada at the</w:t>
      </w:r>
      <w:r w:rsidR="00A6161C">
        <w:t xml:space="preserve"> Marlowe </w:t>
      </w:r>
      <w:r>
        <w:t xml:space="preserve">validator. </w:t>
      </w:r>
      <w:r w:rsidR="00122FA7">
        <w:t xml:space="preserve">If you are using a reference script there is an option to find that reference. If the contract would have </w:t>
      </w:r>
      <w:r w:rsidR="00222E79">
        <w:t>roles,</w:t>
      </w:r>
      <w:r w:rsidR="00122FA7">
        <w:t xml:space="preserve"> you could also specify them with this command. </w:t>
      </w:r>
      <w:r w:rsidR="00905A67">
        <w:t>To build the JSON file we run the following command:</w:t>
      </w:r>
    </w:p>
    <w:p w14:paraId="1971D228" w14:textId="77777777" w:rsidR="00905A67" w:rsidRDefault="00905A67" w:rsidP="00905A67">
      <w:pPr>
        <w:pStyle w:val="SourceCode"/>
      </w:pPr>
      <w:r>
        <w:t>marlowe-cli run initialize \</w:t>
      </w:r>
    </w:p>
    <w:p w14:paraId="3E97FEB4" w14:textId="77777777" w:rsidR="00905A67" w:rsidRDefault="00905A67" w:rsidP="00905A67">
      <w:pPr>
        <w:pStyle w:val="SourceCode"/>
      </w:pPr>
      <w:r>
        <w:t xml:space="preserve">  --permanently-without-staking \</w:t>
      </w:r>
    </w:p>
    <w:p w14:paraId="681325BE" w14:textId="77777777" w:rsidR="00905A67" w:rsidRDefault="00905A67" w:rsidP="00905A67">
      <w:pPr>
        <w:pStyle w:val="SourceCode"/>
      </w:pPr>
      <w:r>
        <w:t xml:space="preserve">  --contract-file zcb-contract.json \</w:t>
      </w:r>
    </w:p>
    <w:p w14:paraId="419BC882" w14:textId="77777777" w:rsidR="00905A67" w:rsidRDefault="00905A67" w:rsidP="00905A67">
      <w:pPr>
        <w:pStyle w:val="SourceCode"/>
      </w:pPr>
      <w:r>
        <w:t xml:space="preserve">  --state-file zcb-state.json \</w:t>
      </w:r>
    </w:p>
    <w:p w14:paraId="0AED7E32" w14:textId="1067FEF1" w:rsidR="00905A67" w:rsidRDefault="00905A67" w:rsidP="00905A67">
      <w:pPr>
        <w:pStyle w:val="SourceCode"/>
      </w:pPr>
      <w:r>
        <w:t xml:space="preserve">  --out-file marlowe-1.json</w:t>
      </w:r>
    </w:p>
    <w:p w14:paraId="5DEB987D" w14:textId="5DF58CBC" w:rsidR="00905A67" w:rsidRDefault="00274D39" w:rsidP="00E27BFB">
      <w:pPr>
        <w:spacing w:before="0" w:after="0"/>
      </w:pPr>
      <w:r>
        <w:lastRenderedPageBreak/>
        <w:t xml:space="preserve">This command basically gathers information about the contract file we have created and the initial state file. </w:t>
      </w:r>
      <w:r w:rsidR="00B71748" w:rsidRPr="00B71748">
        <w:t xml:space="preserve">We now use </w:t>
      </w:r>
      <w:r w:rsidR="00FC2269">
        <w:t xml:space="preserve">the </w:t>
      </w:r>
      <w:r w:rsidR="00B71748" w:rsidRPr="00B71748">
        <w:t>marlowe</w:t>
      </w:r>
      <w:r w:rsidR="00B71748">
        <w:t>-</w:t>
      </w:r>
      <w:r w:rsidR="00B71748" w:rsidRPr="00B71748">
        <w:t>cli run auto-execute command to construct and submit the creation transaction.</w:t>
      </w:r>
      <w:r w:rsidR="00B71748">
        <w:t xml:space="preserve"> </w:t>
      </w:r>
    </w:p>
    <w:p w14:paraId="02A85D9C" w14:textId="77777777" w:rsidR="00B71748" w:rsidRDefault="00B71748" w:rsidP="00B71748">
      <w:pPr>
        <w:pStyle w:val="SourceCode"/>
      </w:pPr>
      <w:r>
        <w:t>TX_1=$(</w:t>
      </w:r>
    </w:p>
    <w:p w14:paraId="101BCBEB" w14:textId="77777777" w:rsidR="00B71748" w:rsidRDefault="00B71748" w:rsidP="00B71748">
      <w:pPr>
        <w:pStyle w:val="SourceCode"/>
      </w:pPr>
      <w:r>
        <w:t>marlowe-cli run auto-execute \</w:t>
      </w:r>
    </w:p>
    <w:p w14:paraId="156AAA3A" w14:textId="77777777" w:rsidR="00B71748" w:rsidRDefault="00B71748" w:rsidP="00B71748">
      <w:pPr>
        <w:pStyle w:val="SourceCode"/>
      </w:pPr>
      <w:r>
        <w:t xml:space="preserve">  --marlowe-out-file marlowe-1.json \</w:t>
      </w:r>
    </w:p>
    <w:p w14:paraId="381131DC" w14:textId="77777777" w:rsidR="00B71748" w:rsidRDefault="00B71748" w:rsidP="00B71748">
      <w:pPr>
        <w:pStyle w:val="SourceCode"/>
      </w:pPr>
      <w:r>
        <w:t xml:space="preserve">  --change-address "$LENDER_ADDR" \</w:t>
      </w:r>
    </w:p>
    <w:p w14:paraId="06B2A702" w14:textId="77777777" w:rsidR="00B71748" w:rsidRDefault="00B71748" w:rsidP="00B71748">
      <w:pPr>
        <w:pStyle w:val="SourceCode"/>
      </w:pPr>
      <w:r>
        <w:t xml:space="preserve">  --required-signer "$LENDER_SKEY" \</w:t>
      </w:r>
    </w:p>
    <w:p w14:paraId="0EBDA24A" w14:textId="77777777" w:rsidR="00B71748" w:rsidRDefault="00B71748" w:rsidP="00B71748">
      <w:pPr>
        <w:pStyle w:val="SourceCode"/>
      </w:pPr>
      <w:r>
        <w:t xml:space="preserve">  --out-file tx-1.signed \</w:t>
      </w:r>
    </w:p>
    <w:p w14:paraId="1C07AAF4" w14:textId="77777777" w:rsidR="00B71748" w:rsidRDefault="00B71748" w:rsidP="00B71748">
      <w:pPr>
        <w:pStyle w:val="SourceCode"/>
      </w:pPr>
      <w:r>
        <w:t xml:space="preserve">  --submit 600 \</w:t>
      </w:r>
    </w:p>
    <w:p w14:paraId="6D3623B6" w14:textId="77777777" w:rsidR="00B71748" w:rsidRDefault="00B71748" w:rsidP="00B71748">
      <w:pPr>
        <w:pStyle w:val="SourceCode"/>
      </w:pPr>
      <w:r>
        <w:t xml:space="preserve">  --print-stats \</w:t>
      </w:r>
    </w:p>
    <w:p w14:paraId="5104EB7C" w14:textId="77777777" w:rsidR="00B71748" w:rsidRDefault="00B71748" w:rsidP="00B71748">
      <w:pPr>
        <w:pStyle w:val="SourceCode"/>
      </w:pPr>
      <w:r>
        <w:t>| sed -e 's/^TxId "\(.*\)"$/\1/' \</w:t>
      </w:r>
    </w:p>
    <w:p w14:paraId="44CAE351" w14:textId="77777777" w:rsidR="00B71748" w:rsidRDefault="00B71748" w:rsidP="00B71748">
      <w:pPr>
        <w:pStyle w:val="SourceCode"/>
      </w:pPr>
      <w:r>
        <w:t>)</w:t>
      </w:r>
    </w:p>
    <w:p w14:paraId="5F3F4021" w14:textId="367F6A27" w:rsidR="00B71748" w:rsidRDefault="00B71748" w:rsidP="00B71748">
      <w:pPr>
        <w:pStyle w:val="SourceCode"/>
      </w:pPr>
      <w:r>
        <w:t>echo "TX_1 = $TX_1"</w:t>
      </w:r>
    </w:p>
    <w:p w14:paraId="548B3DB0" w14:textId="6C618D51" w:rsidR="00B71748" w:rsidRDefault="00C90FD2" w:rsidP="00E27BFB">
      <w:pPr>
        <w:spacing w:before="0" w:after="0"/>
      </w:pPr>
      <w:r>
        <w:t>It is taking in the information about the</w:t>
      </w:r>
      <w:r w:rsidR="00A6161C">
        <w:t xml:space="preserve"> Marlowe </w:t>
      </w:r>
      <w:r>
        <w:t xml:space="preserve">state which is embodied in the Plutus datum before and after the transaction. </w:t>
      </w:r>
      <w:r w:rsidR="001877FD">
        <w:t>And it is setting up a transaction that makes that transition from before to after.</w:t>
      </w:r>
      <w:r>
        <w:t xml:space="preserve"> </w:t>
      </w:r>
      <w:r w:rsidR="00B71748">
        <w:t xml:space="preserve">We get a description of the command options if we run this command with the --help option. </w:t>
      </w:r>
      <w:r w:rsidR="00A9113C">
        <w:t>Below is an example output from the above command.</w:t>
      </w:r>
      <w:r w:rsidR="00BA4911">
        <w:t xml:space="preserve"> </w:t>
      </w:r>
    </w:p>
    <w:p w14:paraId="6534D4C0" w14:textId="77777777" w:rsidR="00A9113C" w:rsidRDefault="00A9113C" w:rsidP="00A9113C">
      <w:pPr>
        <w:pStyle w:val="SourceCode"/>
      </w:pPr>
      <w:r>
        <w:t>Fee: Lovelace 212185</w:t>
      </w:r>
    </w:p>
    <w:p w14:paraId="36D2AB88" w14:textId="77777777" w:rsidR="00A9113C" w:rsidRDefault="00A9113C" w:rsidP="00A9113C">
      <w:pPr>
        <w:pStyle w:val="SourceCode"/>
      </w:pPr>
      <w:r>
        <w:t>Size: 941 / 16384 = 5%</w:t>
      </w:r>
    </w:p>
    <w:p w14:paraId="4B0B5BD2" w14:textId="77777777" w:rsidR="00A9113C" w:rsidRDefault="00A9113C" w:rsidP="00A9113C">
      <w:pPr>
        <w:pStyle w:val="SourceCode"/>
      </w:pPr>
      <w:r>
        <w:t>Execution units:</w:t>
      </w:r>
    </w:p>
    <w:p w14:paraId="0DCE51D9" w14:textId="77777777" w:rsidR="00A9113C" w:rsidRDefault="00A9113C" w:rsidP="00A9113C">
      <w:pPr>
        <w:pStyle w:val="SourceCode"/>
      </w:pPr>
      <w:r>
        <w:t xml:space="preserve">  Memory: 0 / 14000000 = 0%</w:t>
      </w:r>
    </w:p>
    <w:p w14:paraId="3F269B0B" w14:textId="77777777" w:rsidR="00A9113C" w:rsidRDefault="00A9113C" w:rsidP="00A9113C">
      <w:pPr>
        <w:pStyle w:val="SourceCode"/>
      </w:pPr>
      <w:r>
        <w:t xml:space="preserve">  Steps: 0 / 10000000000 = 0%</w:t>
      </w:r>
    </w:p>
    <w:p w14:paraId="1644E458" w14:textId="4716CB17" w:rsidR="00A9113C" w:rsidRDefault="00A9113C" w:rsidP="00A9113C">
      <w:pPr>
        <w:pStyle w:val="SourceCode"/>
      </w:pPr>
      <w:r>
        <w:t>TX_1 = f36feb37473ec171d9a79553b9a7f729b78076e97be20f54aaca88094a1752d5</w:t>
      </w:r>
    </w:p>
    <w:p w14:paraId="41125188" w14:textId="51097252" w:rsidR="00A9113C" w:rsidRDefault="0053631D" w:rsidP="00E27BFB">
      <w:pPr>
        <w:spacing w:before="0" w:after="0"/>
      </w:pPr>
      <w:r>
        <w:t xml:space="preserve">We can </w:t>
      </w:r>
      <w:r w:rsidRPr="0053631D">
        <w:t xml:space="preserve">view the transaction </w:t>
      </w:r>
      <w:r>
        <w:t xml:space="preserve">again </w:t>
      </w:r>
      <w:r w:rsidRPr="0053631D">
        <w:t xml:space="preserve">on </w:t>
      </w:r>
      <w:r>
        <w:t>the</w:t>
      </w:r>
      <w:r w:rsidRPr="0053631D">
        <w:t xml:space="preserve"> Cardano explorer</w:t>
      </w:r>
      <w:r>
        <w:t xml:space="preserve">. </w:t>
      </w:r>
    </w:p>
    <w:p w14:paraId="5809F445" w14:textId="1EC81AF8" w:rsidR="0053631D" w:rsidRDefault="0053631D" w:rsidP="0053631D">
      <w:pPr>
        <w:pStyle w:val="SourceCode"/>
      </w:pPr>
      <w:r w:rsidRPr="0053631D">
        <w:t>echo "$EXPLORER_URL"/transaction/"$TX_1?tab=utxo"</w:t>
      </w:r>
      <w:r>
        <w:t xml:space="preserve"> </w:t>
      </w:r>
    </w:p>
    <w:p w14:paraId="1B9F90AF" w14:textId="77777777" w:rsidR="00DD4A9E" w:rsidRDefault="00C91221" w:rsidP="00DD4A9E">
      <w:pPr>
        <w:spacing w:before="0" w:after="0"/>
      </w:pPr>
      <w:r>
        <w:t>Also, we</w:t>
      </w:r>
      <w:r w:rsidRPr="00C91221">
        <w:t xml:space="preserve"> can examine the contract's UT</w:t>
      </w:r>
      <w:r>
        <w:t>X</w:t>
      </w:r>
      <w:r w:rsidRPr="00C91221">
        <w:t xml:space="preserve">O using </w:t>
      </w:r>
      <w:r>
        <w:t xml:space="preserve">the </w:t>
      </w:r>
      <w:r w:rsidRPr="00C91221">
        <w:t>cardano-cli.</w:t>
      </w:r>
      <w:r w:rsidR="00FC2269">
        <w:t xml:space="preserve"> </w:t>
      </w:r>
      <w:r w:rsidR="007937AC">
        <w:t>We will make the</w:t>
      </w:r>
      <w:r w:rsidR="00FC2269">
        <w:t xml:space="preserve"> lender deposit his </w:t>
      </w:r>
      <w:r w:rsidR="00FC2269" w:rsidRPr="00FC2269">
        <w:t xml:space="preserve">80 ada of principal into the contract using </w:t>
      </w:r>
      <w:r w:rsidR="00FC2269">
        <w:t xml:space="preserve">the </w:t>
      </w:r>
      <w:r w:rsidR="00FC2269" w:rsidRPr="00FC2269">
        <w:t xml:space="preserve">marlowe-cli run prepare command. </w:t>
      </w:r>
    </w:p>
    <w:p w14:paraId="7690C84B" w14:textId="77777777" w:rsidR="00DD4A9E" w:rsidRDefault="00DD4A9E" w:rsidP="00DD4A9E">
      <w:pPr>
        <w:spacing w:before="0" w:after="0"/>
      </w:pPr>
      <w:r>
        <w:t xml:space="preserve">We can get a description of the command line option for the </w:t>
      </w:r>
      <w:r w:rsidRPr="00FC2269">
        <w:t>marlowe-cli run prepare command</w:t>
      </w:r>
      <w:r>
        <w:t xml:space="preserve"> with the --help option. </w:t>
      </w:r>
    </w:p>
    <w:p w14:paraId="2B60E779" w14:textId="77777777" w:rsidR="00DD4A9E" w:rsidRDefault="00DD4A9E" w:rsidP="00DD4A9E">
      <w:pPr>
        <w:pStyle w:val="SourceCode"/>
      </w:pPr>
      <w:r w:rsidRPr="00FA2DEA">
        <w:t>marlowe-cli run prepare --help</w:t>
      </w:r>
    </w:p>
    <w:p w14:paraId="7E996C74" w14:textId="7DE1ACFA" w:rsidR="004B2069" w:rsidRDefault="00DD4A9E" w:rsidP="00E27BFB">
      <w:pPr>
        <w:spacing w:before="0" w:after="0"/>
      </w:pPr>
      <w:r>
        <w:t>This command</w:t>
      </w:r>
      <w:r w:rsidR="007937AC">
        <w:t xml:space="preserve"> lets you basically take action on a</w:t>
      </w:r>
      <w:r w:rsidR="00A6161C">
        <w:t xml:space="preserve"> Marlowe </w:t>
      </w:r>
      <w:r w:rsidR="007937AC">
        <w:t>contract. With it you can make any number of deposits, choices and notifications.</w:t>
      </w:r>
      <w:r w:rsidR="00DC2D14">
        <w:t xml:space="preserve"> You could make several deposits if you wanted.</w:t>
      </w:r>
      <w:r w:rsidR="007937AC">
        <w:t xml:space="preserve"> </w:t>
      </w:r>
      <w:r w:rsidR="00DC2D14">
        <w:t xml:space="preserve">You will have to give it some time constraints on when the transaction has to be submitted. </w:t>
      </w:r>
      <w:r>
        <w:t>So,</w:t>
      </w:r>
      <w:r w:rsidR="00894027">
        <w:t xml:space="preserve"> for this contract t</w:t>
      </w:r>
      <w:r w:rsidR="00FC2269" w:rsidRPr="00FC2269">
        <w:t xml:space="preserve">he lender is providing the funding and receiving the change from this transaction, so we provide </w:t>
      </w:r>
      <w:r w:rsidR="00894027">
        <w:t>his</w:t>
      </w:r>
      <w:r w:rsidR="00FC2269" w:rsidRPr="00FC2269">
        <w:t xml:space="preserve"> address.</w:t>
      </w:r>
      <w:r w:rsidR="00FC2269">
        <w:t xml:space="preserve"> </w:t>
      </w:r>
      <w:r w:rsidR="0019193C">
        <w:t>We run the following command:</w:t>
      </w:r>
      <w:r w:rsidR="007937AC">
        <w:t xml:space="preserve"> </w:t>
      </w:r>
    </w:p>
    <w:p w14:paraId="7DA47667" w14:textId="77777777" w:rsidR="00A96BFC" w:rsidRDefault="00A96BFC" w:rsidP="00A96BFC">
      <w:pPr>
        <w:pStyle w:val="SourceCode"/>
      </w:pPr>
      <w:r>
        <w:lastRenderedPageBreak/>
        <w:t>marlowe-cli run prepare \</w:t>
      </w:r>
    </w:p>
    <w:p w14:paraId="295F5112" w14:textId="77777777" w:rsidR="00A96BFC" w:rsidRDefault="00A96BFC" w:rsidP="00A96BFC">
      <w:pPr>
        <w:pStyle w:val="SourceCode"/>
      </w:pPr>
      <w:r>
        <w:t xml:space="preserve">  --deposit-account "$LENDER_ADDR" \</w:t>
      </w:r>
    </w:p>
    <w:p w14:paraId="48B5D88F" w14:textId="77777777" w:rsidR="00A96BFC" w:rsidRDefault="00A96BFC" w:rsidP="00A96BFC">
      <w:pPr>
        <w:pStyle w:val="SourceCode"/>
      </w:pPr>
      <w:r>
        <w:t xml:space="preserve">  --deposit-party "$LENDER_ADDR" \</w:t>
      </w:r>
    </w:p>
    <w:p w14:paraId="0341C88F" w14:textId="77777777" w:rsidR="00A96BFC" w:rsidRDefault="00A96BFC" w:rsidP="00A96BFC">
      <w:pPr>
        <w:pStyle w:val="SourceCode"/>
      </w:pPr>
      <w:r>
        <w:t xml:space="preserve">  --deposit-amount "$PRINCIPAL" \</w:t>
      </w:r>
    </w:p>
    <w:p w14:paraId="0DB7CAED" w14:textId="77777777" w:rsidR="00A96BFC" w:rsidRDefault="00A96BFC" w:rsidP="00A96BFC">
      <w:pPr>
        <w:pStyle w:val="SourceCode"/>
      </w:pPr>
      <w:r>
        <w:t xml:space="preserve">  --invalid-before "$((`date -u +%s` * SECOND - 1 * MINUTE))" \</w:t>
      </w:r>
    </w:p>
    <w:p w14:paraId="5EF0A9AF" w14:textId="77777777" w:rsidR="00A96BFC" w:rsidRDefault="00A96BFC" w:rsidP="00A96BFC">
      <w:pPr>
        <w:pStyle w:val="SourceCode"/>
      </w:pPr>
      <w:r>
        <w:t xml:space="preserve">  --invalid-hereafter "$((`date -u +%s` * SECOND + 5 * MINUTE))" \</w:t>
      </w:r>
    </w:p>
    <w:p w14:paraId="51AA8945" w14:textId="77777777" w:rsidR="00A96BFC" w:rsidRDefault="00A96BFC" w:rsidP="00A96BFC">
      <w:pPr>
        <w:pStyle w:val="SourceCode"/>
      </w:pPr>
      <w:r>
        <w:t xml:space="preserve">  --marlowe-file marlowe-1.json \</w:t>
      </w:r>
    </w:p>
    <w:p w14:paraId="54BB0AC2" w14:textId="16610F16" w:rsidR="0019193C" w:rsidRDefault="00A96BFC" w:rsidP="00A96BFC">
      <w:pPr>
        <w:pStyle w:val="SourceCode"/>
      </w:pPr>
      <w:r>
        <w:t xml:space="preserve">  --out-file marlowe-2.json</w:t>
      </w:r>
    </w:p>
    <w:p w14:paraId="492D81D8" w14:textId="55FAB82F" w:rsidR="0019193C" w:rsidRDefault="00DD4A9E" w:rsidP="00E27BFB">
      <w:pPr>
        <w:spacing w:before="0" w:after="0"/>
      </w:pPr>
      <w:r>
        <w:t>We give it a time window of about 6 minutes</w:t>
      </w:r>
      <w:r w:rsidR="00F104B4">
        <w:t xml:space="preserve"> so that the node has time to confirm things</w:t>
      </w:r>
      <w:r>
        <w:t>.</w:t>
      </w:r>
      <w:r w:rsidR="00F104B4">
        <w:t xml:space="preserve"> </w:t>
      </w:r>
      <w:r w:rsidR="00FD6036">
        <w:t>And the</w:t>
      </w:r>
      <w:r w:rsidR="00A6161C">
        <w:t xml:space="preserve"> Marlowe </w:t>
      </w:r>
      <w:r w:rsidR="00FD6036">
        <w:t xml:space="preserve">file we created </w:t>
      </w:r>
      <w:r w:rsidR="003A62A1">
        <w:t>originally for the first transaction was marlowe-1.json so we are starting from that</w:t>
      </w:r>
      <w:r w:rsidR="003F76C4">
        <w:t xml:space="preserve"> and we are outputting the result in the marlowe-2.json file. </w:t>
      </w:r>
      <w:r w:rsidR="003C4073">
        <w:t xml:space="preserve">These files basically track what is going on step by step in the contract. </w:t>
      </w:r>
      <w:r w:rsidR="0034667A">
        <w:t>The</w:t>
      </w:r>
      <w:r w:rsidR="00A6161C">
        <w:t xml:space="preserve"> Marlowe </w:t>
      </w:r>
      <w:r w:rsidR="0034667A">
        <w:t>interpreter is a state machine and these are the states</w:t>
      </w:r>
      <w:r w:rsidR="0092353E">
        <w:t xml:space="preserve"> and these are the information files for those transitions. </w:t>
      </w:r>
      <w:r w:rsidR="00D0476B">
        <w:t xml:space="preserve">Next, we can build and submit the transaction. This time it is a bit different because we are not in the creation situation where there was no previous state. </w:t>
      </w:r>
      <w:r w:rsidR="00297099">
        <w:t xml:space="preserve">So, we start with that prior state. </w:t>
      </w:r>
    </w:p>
    <w:p w14:paraId="578C6A55" w14:textId="77777777" w:rsidR="00297099" w:rsidRDefault="00297099" w:rsidP="00297099">
      <w:pPr>
        <w:pStyle w:val="SourceCode"/>
      </w:pPr>
      <w:r>
        <w:t>TX_2=$(</w:t>
      </w:r>
    </w:p>
    <w:p w14:paraId="40D83664" w14:textId="77777777" w:rsidR="00297099" w:rsidRDefault="00297099" w:rsidP="00297099">
      <w:pPr>
        <w:pStyle w:val="SourceCode"/>
      </w:pPr>
      <w:r>
        <w:t>marlowe-cli run auto-execute \</w:t>
      </w:r>
    </w:p>
    <w:p w14:paraId="41AB694E" w14:textId="77777777" w:rsidR="00297099" w:rsidRDefault="00297099" w:rsidP="00297099">
      <w:pPr>
        <w:pStyle w:val="SourceCode"/>
      </w:pPr>
      <w:r>
        <w:t xml:space="preserve">  --tx-in-marlowe "$TX_1#1" \</w:t>
      </w:r>
    </w:p>
    <w:p w14:paraId="67F39A0B" w14:textId="77777777" w:rsidR="00297099" w:rsidRDefault="00297099" w:rsidP="00297099">
      <w:pPr>
        <w:pStyle w:val="SourceCode"/>
      </w:pPr>
      <w:r>
        <w:t xml:space="preserve">  --marlowe-in-file marlowe-1.json \</w:t>
      </w:r>
    </w:p>
    <w:p w14:paraId="0769877E" w14:textId="77777777" w:rsidR="00297099" w:rsidRDefault="00297099" w:rsidP="00297099">
      <w:pPr>
        <w:pStyle w:val="SourceCode"/>
      </w:pPr>
      <w:r>
        <w:t xml:space="preserve">  --marlowe-out-file marlowe-2.json \</w:t>
      </w:r>
    </w:p>
    <w:p w14:paraId="767FAB09" w14:textId="77777777" w:rsidR="00297099" w:rsidRDefault="00297099" w:rsidP="00297099">
      <w:pPr>
        <w:pStyle w:val="SourceCode"/>
      </w:pPr>
      <w:r>
        <w:t xml:space="preserve">  --change-address "$LENDER_ADDR" \</w:t>
      </w:r>
    </w:p>
    <w:p w14:paraId="1AD1764D" w14:textId="77777777" w:rsidR="00297099" w:rsidRDefault="00297099" w:rsidP="00297099">
      <w:pPr>
        <w:pStyle w:val="SourceCode"/>
      </w:pPr>
      <w:r>
        <w:t xml:space="preserve">  --required-signer "$LENDER_SKEY" \</w:t>
      </w:r>
    </w:p>
    <w:p w14:paraId="70B42F87" w14:textId="77777777" w:rsidR="00297099" w:rsidRDefault="00297099" w:rsidP="00297099">
      <w:pPr>
        <w:pStyle w:val="SourceCode"/>
      </w:pPr>
      <w:r>
        <w:t xml:space="preserve">  --out-file tx-2.signed \</w:t>
      </w:r>
    </w:p>
    <w:p w14:paraId="4B9039CA" w14:textId="77777777" w:rsidR="00297099" w:rsidRDefault="00297099" w:rsidP="00297099">
      <w:pPr>
        <w:pStyle w:val="SourceCode"/>
      </w:pPr>
      <w:r>
        <w:t xml:space="preserve">  --submit 600 \</w:t>
      </w:r>
    </w:p>
    <w:p w14:paraId="7705DC03" w14:textId="77777777" w:rsidR="00297099" w:rsidRDefault="00297099" w:rsidP="00297099">
      <w:pPr>
        <w:pStyle w:val="SourceCode"/>
      </w:pPr>
      <w:r>
        <w:t xml:space="preserve">  --print-stats \</w:t>
      </w:r>
    </w:p>
    <w:p w14:paraId="36D652EE" w14:textId="77777777" w:rsidR="00297099" w:rsidRDefault="00297099" w:rsidP="00297099">
      <w:pPr>
        <w:pStyle w:val="SourceCode"/>
      </w:pPr>
      <w:r>
        <w:t>| sed -e 's/^TxId "\(.*\)"$/\1/' \</w:t>
      </w:r>
    </w:p>
    <w:p w14:paraId="57384768" w14:textId="77777777" w:rsidR="00297099" w:rsidRDefault="00297099" w:rsidP="00297099">
      <w:pPr>
        <w:pStyle w:val="SourceCode"/>
      </w:pPr>
      <w:r>
        <w:t>)</w:t>
      </w:r>
    </w:p>
    <w:p w14:paraId="7435CE65" w14:textId="25183D8B" w:rsidR="00297099" w:rsidRDefault="00297099" w:rsidP="00297099">
      <w:pPr>
        <w:pStyle w:val="SourceCode"/>
      </w:pPr>
      <w:r>
        <w:t>echo "TX_2 = $TX_2"</w:t>
      </w:r>
    </w:p>
    <w:p w14:paraId="46B7A9C1" w14:textId="48F14ECF" w:rsidR="00297099" w:rsidRDefault="0048013F" w:rsidP="00E27BFB">
      <w:pPr>
        <w:spacing w:before="0" w:after="0"/>
      </w:pPr>
      <w:r>
        <w:t xml:space="preserve">The lender is receiving the change from the transaction and is also signing the transaction. </w:t>
      </w:r>
      <w:r w:rsidR="00B2235A">
        <w:t xml:space="preserve">And we also have to input the </w:t>
      </w:r>
      <w:r w:rsidR="0061204F">
        <w:t>previous</w:t>
      </w:r>
      <w:r w:rsidR="00A6161C">
        <w:t xml:space="preserve"> Marlowe </w:t>
      </w:r>
      <w:r w:rsidR="00B2235A">
        <w:t xml:space="preserve">transaction. </w:t>
      </w:r>
    </w:p>
    <w:p w14:paraId="321E4D31" w14:textId="77777777" w:rsidR="006F60E7" w:rsidRDefault="006F60E7" w:rsidP="006F60E7">
      <w:pPr>
        <w:pStyle w:val="SourceCode"/>
      </w:pPr>
      <w:r>
        <w:t>Fee: Lovelace 758511</w:t>
      </w:r>
    </w:p>
    <w:p w14:paraId="4F841DD4" w14:textId="77777777" w:rsidR="006F60E7" w:rsidRDefault="006F60E7" w:rsidP="006F60E7">
      <w:pPr>
        <w:pStyle w:val="SourceCode"/>
      </w:pPr>
      <w:r>
        <w:t>Size: 1570 / 16384 = 9%</w:t>
      </w:r>
    </w:p>
    <w:p w14:paraId="1A791D5E" w14:textId="77777777" w:rsidR="006F60E7" w:rsidRDefault="006F60E7" w:rsidP="006F60E7">
      <w:pPr>
        <w:pStyle w:val="SourceCode"/>
      </w:pPr>
      <w:r>
        <w:t>Execution units:</w:t>
      </w:r>
    </w:p>
    <w:p w14:paraId="33686056" w14:textId="77777777" w:rsidR="006F60E7" w:rsidRDefault="006F60E7" w:rsidP="006F60E7">
      <w:pPr>
        <w:pStyle w:val="SourceCode"/>
      </w:pPr>
      <w:r>
        <w:t xml:space="preserve">  Memory: 6730260 / 14000000 = 48%</w:t>
      </w:r>
    </w:p>
    <w:p w14:paraId="46449E21" w14:textId="77777777" w:rsidR="006F60E7" w:rsidRDefault="006F60E7" w:rsidP="006F60E7">
      <w:pPr>
        <w:pStyle w:val="SourceCode"/>
      </w:pPr>
      <w:r>
        <w:t xml:space="preserve">  Steps: 1806177146 / 10000000000 = 18%</w:t>
      </w:r>
    </w:p>
    <w:p w14:paraId="22281BDB" w14:textId="51733E7D" w:rsidR="006F60E7" w:rsidRDefault="006F60E7" w:rsidP="006F60E7">
      <w:pPr>
        <w:pStyle w:val="SourceCode"/>
      </w:pPr>
      <w:r>
        <w:t>TX_2 = 017c068bf76aba6ef57b6b5aab592cd9d861c4903e100794ca7451d16c701a02</w:t>
      </w:r>
    </w:p>
    <w:p w14:paraId="1B77C703" w14:textId="5F703C71" w:rsidR="006F60E7" w:rsidRDefault="006F60E7" w:rsidP="006F60E7">
      <w:pPr>
        <w:spacing w:before="0" w:after="0"/>
      </w:pPr>
      <w:r>
        <w:t xml:space="preserve">In the example output we see now that the transaction is a little bit bigger and more costly. </w:t>
      </w:r>
      <w:r w:rsidR="00624E57">
        <w:t xml:space="preserve">We again compute the transaction link </w:t>
      </w:r>
      <w:r w:rsidR="00EE3CBE">
        <w:t>for</w:t>
      </w:r>
      <w:r w:rsidR="00654BC8">
        <w:t xml:space="preserve"> Cardano </w:t>
      </w:r>
      <w:r w:rsidR="00624E57">
        <w:t xml:space="preserve">scan. </w:t>
      </w:r>
    </w:p>
    <w:p w14:paraId="2480672D" w14:textId="6FECD097" w:rsidR="00624E57" w:rsidRDefault="00624E57" w:rsidP="00624E57">
      <w:pPr>
        <w:pStyle w:val="SourceCode"/>
      </w:pPr>
      <w:r w:rsidRPr="00624E57">
        <w:t>echo "$EXPLORER_URL"/transaction/"$TX_2?tab=utxo"</w:t>
      </w:r>
    </w:p>
    <w:p w14:paraId="251FF6D2" w14:textId="0CBC9117" w:rsidR="00624E57" w:rsidRDefault="00B80B36" w:rsidP="006F60E7">
      <w:pPr>
        <w:spacing w:before="0" w:after="0"/>
      </w:pPr>
      <w:r>
        <w:t xml:space="preserve">If we check the funds from the lender, we will see he has 82 ada less </w:t>
      </w:r>
      <w:r w:rsidR="00896F98">
        <w:t>than</w:t>
      </w:r>
      <w:r>
        <w:t xml:space="preserve"> originally. </w:t>
      </w:r>
    </w:p>
    <w:p w14:paraId="3D5B10FA" w14:textId="64A96B45" w:rsidR="00B80B36" w:rsidRPr="008D388D" w:rsidRDefault="00B80B36" w:rsidP="00B80B36">
      <w:pPr>
        <w:pStyle w:val="SourceCode"/>
        <w:rPr>
          <w:sz w:val="18"/>
          <w:szCs w:val="18"/>
        </w:rPr>
      </w:pPr>
      <w:r w:rsidRPr="008D388D">
        <w:rPr>
          <w:sz w:val="18"/>
          <w:szCs w:val="18"/>
        </w:rPr>
        <w:lastRenderedPageBreak/>
        <w:t>cardano-cli query utxo --testnet-magic "$CARDANO_TESTNET_MAGIC" --address "$LENDER_ADDR"</w:t>
      </w:r>
    </w:p>
    <w:p w14:paraId="4CC1F7E0" w14:textId="4B517726" w:rsidR="00B80B36" w:rsidRDefault="00B80B36" w:rsidP="006F60E7">
      <w:pPr>
        <w:spacing w:before="0" w:after="0"/>
      </w:pPr>
      <w:r>
        <w:t xml:space="preserve">Below is an example output of the above command. </w:t>
      </w:r>
    </w:p>
    <w:p w14:paraId="39F816FF" w14:textId="77777777" w:rsidR="005B4FF2" w:rsidRDefault="005B4FF2" w:rsidP="005B4FF2">
      <w:pPr>
        <w:pStyle w:val="SourceCode"/>
      </w:pPr>
      <w:r>
        <w:t xml:space="preserve">                           TxHash                                 TxIx        Amount</w:t>
      </w:r>
    </w:p>
    <w:p w14:paraId="7D96F4D9" w14:textId="77777777" w:rsidR="005B4FF2" w:rsidRDefault="005B4FF2" w:rsidP="005B4FF2">
      <w:pPr>
        <w:pStyle w:val="SourceCode"/>
      </w:pPr>
      <w:r>
        <w:t>--------------------------------------------------------------------------------------</w:t>
      </w:r>
    </w:p>
    <w:p w14:paraId="10DA7E1B" w14:textId="77777777" w:rsidR="005B4FF2" w:rsidRDefault="005B4FF2" w:rsidP="005B4FF2">
      <w:pPr>
        <w:pStyle w:val="SourceCode"/>
      </w:pPr>
      <w:r>
        <w:t xml:space="preserve">017c068bf76aba6ef57b6b5aab592cd9d861c4903e100794ca7451d16c701a02     0       917029304 </w:t>
      </w:r>
    </w:p>
    <w:p w14:paraId="7AFFDD55" w14:textId="77777777" w:rsidR="005B4FF2" w:rsidRDefault="005B4FF2" w:rsidP="005B4FF2">
      <w:pPr>
        <w:pStyle w:val="SourceCode"/>
        <w:jc w:val="right"/>
      </w:pPr>
      <w:r>
        <w:t xml:space="preserve">lovelace + </w:t>
      </w:r>
    </w:p>
    <w:p w14:paraId="456BF60C" w14:textId="292491F3" w:rsidR="00B80B36" w:rsidRDefault="005B4FF2" w:rsidP="005B4FF2">
      <w:pPr>
        <w:pStyle w:val="SourceCode"/>
        <w:jc w:val="right"/>
      </w:pPr>
      <w:r>
        <w:t>TxOutDatumNone</w:t>
      </w:r>
    </w:p>
    <w:p w14:paraId="5EFF2C95" w14:textId="21FC60D5" w:rsidR="00B80B36" w:rsidRDefault="000238E2" w:rsidP="006F60E7">
      <w:pPr>
        <w:spacing w:before="0" w:after="0"/>
      </w:pPr>
      <w:r>
        <w:t>And t</w:t>
      </w:r>
      <w:r w:rsidRPr="000238E2">
        <w:t xml:space="preserve">he borrower </w:t>
      </w:r>
      <w:r>
        <w:t>will have</w:t>
      </w:r>
      <w:r w:rsidRPr="000238E2">
        <w:t xml:space="preserve"> an additional 80 ada now.</w:t>
      </w:r>
      <w:r>
        <w:t xml:space="preserve"> </w:t>
      </w:r>
    </w:p>
    <w:p w14:paraId="3CE6DD55" w14:textId="5775584B" w:rsidR="000238E2" w:rsidRPr="008D388D" w:rsidRDefault="000238E2" w:rsidP="000238E2">
      <w:pPr>
        <w:pStyle w:val="SourceCode"/>
        <w:rPr>
          <w:sz w:val="18"/>
          <w:szCs w:val="18"/>
        </w:rPr>
      </w:pPr>
      <w:r w:rsidRPr="008D388D">
        <w:rPr>
          <w:sz w:val="18"/>
          <w:szCs w:val="18"/>
        </w:rPr>
        <w:t>cardano-cli query utxo --testnet-magic "$CARDANO_TESTNET_MAGIC" --address "$BORROWER_ADDR"</w:t>
      </w:r>
    </w:p>
    <w:p w14:paraId="7CEF9E2B" w14:textId="77777777" w:rsidR="000238E2" w:rsidRDefault="000238E2" w:rsidP="000238E2">
      <w:pPr>
        <w:spacing w:before="0" w:after="0"/>
      </w:pPr>
      <w:r>
        <w:t xml:space="preserve">Below is an example output of the above command. </w:t>
      </w:r>
    </w:p>
    <w:p w14:paraId="407C7282" w14:textId="77777777" w:rsidR="000238E2" w:rsidRDefault="000238E2" w:rsidP="000238E2">
      <w:pPr>
        <w:pStyle w:val="SourceCode"/>
      </w:pPr>
      <w:r>
        <w:t xml:space="preserve">                           TxHash                                 TxIx        Amount</w:t>
      </w:r>
    </w:p>
    <w:p w14:paraId="0141B135" w14:textId="77777777" w:rsidR="000238E2" w:rsidRDefault="000238E2" w:rsidP="000238E2">
      <w:pPr>
        <w:pStyle w:val="SourceCode"/>
      </w:pPr>
      <w:r>
        <w:t>--------------------------------------------------------------------------------------</w:t>
      </w:r>
    </w:p>
    <w:p w14:paraId="54FD4B86" w14:textId="77777777" w:rsidR="000238E2" w:rsidRDefault="000238E2" w:rsidP="000238E2">
      <w:pPr>
        <w:pStyle w:val="SourceCode"/>
      </w:pPr>
      <w:r>
        <w:t xml:space="preserve">017c068bf76aba6ef57b6b5aab592cd9d861c4903e100794ca7451d16c701a02     2        80000000 </w:t>
      </w:r>
    </w:p>
    <w:p w14:paraId="0CEE935C" w14:textId="77777777" w:rsidR="000238E2" w:rsidRDefault="000238E2" w:rsidP="000238E2">
      <w:pPr>
        <w:pStyle w:val="SourceCode"/>
        <w:jc w:val="right"/>
      </w:pPr>
      <w:r>
        <w:t xml:space="preserve">lovelace + </w:t>
      </w:r>
    </w:p>
    <w:p w14:paraId="5037F8C6" w14:textId="14474353" w:rsidR="000238E2" w:rsidRDefault="000238E2" w:rsidP="000238E2">
      <w:pPr>
        <w:pStyle w:val="SourceCode"/>
        <w:jc w:val="right"/>
      </w:pPr>
      <w:r>
        <w:t>TxOutDatumNone</w:t>
      </w:r>
    </w:p>
    <w:p w14:paraId="6A52D2E8" w14:textId="77777777" w:rsidR="000238E2" w:rsidRDefault="000238E2" w:rsidP="000238E2">
      <w:pPr>
        <w:pStyle w:val="SourceCode"/>
      </w:pPr>
      <w:r>
        <w:t xml:space="preserve">ffb18377900e003285f9cf357f96b1691eac3e32a89916e6c49a35bd9a11cdf2     2      1000000000 </w:t>
      </w:r>
    </w:p>
    <w:p w14:paraId="5D2484F0" w14:textId="77777777" w:rsidR="000238E2" w:rsidRDefault="000238E2" w:rsidP="000238E2">
      <w:pPr>
        <w:pStyle w:val="SourceCode"/>
        <w:jc w:val="right"/>
      </w:pPr>
      <w:r>
        <w:t xml:space="preserve">lovelace + </w:t>
      </w:r>
    </w:p>
    <w:p w14:paraId="65BFA088" w14:textId="0671F72F" w:rsidR="000238E2" w:rsidRDefault="000238E2" w:rsidP="000238E2">
      <w:pPr>
        <w:pStyle w:val="SourceCode"/>
        <w:jc w:val="right"/>
      </w:pPr>
      <w:r>
        <w:t>TxOutDatumNone</w:t>
      </w:r>
    </w:p>
    <w:p w14:paraId="261442A4" w14:textId="1BB16BF8" w:rsidR="000C6055" w:rsidRDefault="00D60B93" w:rsidP="006F60E7">
      <w:pPr>
        <w:spacing w:before="0" w:after="0"/>
      </w:pPr>
      <w:r>
        <w:t>We do not have a tool to view the contract without using</w:t>
      </w:r>
      <w:r w:rsidR="00A6161C">
        <w:t xml:space="preserve"> Marlowe </w:t>
      </w:r>
      <w:r>
        <w:t xml:space="preserve">runtime. </w:t>
      </w:r>
      <w:r w:rsidR="00C53EC6">
        <w:t>At the end now the borrower has to repay the loan</w:t>
      </w:r>
      <w:r w:rsidR="00706C0B">
        <w:t xml:space="preserve"> plus interest</w:t>
      </w:r>
      <w:r w:rsidR="00C53EC6">
        <w:t>.</w:t>
      </w:r>
      <w:r w:rsidR="00706C0B">
        <w:t xml:space="preserve"> The code for the transaction will look very similar as before, it is just another deposit and we are depositing principal and interest. </w:t>
      </w:r>
    </w:p>
    <w:p w14:paraId="12214CC6" w14:textId="77777777" w:rsidR="005A6E51" w:rsidRDefault="005A6E51" w:rsidP="005A6E51">
      <w:pPr>
        <w:pStyle w:val="SourceCode"/>
      </w:pPr>
      <w:r>
        <w:t>marlowe-cli run prepare \</w:t>
      </w:r>
    </w:p>
    <w:p w14:paraId="228AF2F1" w14:textId="77777777" w:rsidR="005A6E51" w:rsidRDefault="005A6E51" w:rsidP="005A6E51">
      <w:pPr>
        <w:pStyle w:val="SourceCode"/>
      </w:pPr>
      <w:r>
        <w:t xml:space="preserve">  --deposit-account "$BORROWER_ADDR" \</w:t>
      </w:r>
    </w:p>
    <w:p w14:paraId="4796C511" w14:textId="77777777" w:rsidR="005A6E51" w:rsidRDefault="005A6E51" w:rsidP="005A6E51">
      <w:pPr>
        <w:pStyle w:val="SourceCode"/>
      </w:pPr>
      <w:r>
        <w:t xml:space="preserve">  --deposit-party "$BORROWER_ADDR" \</w:t>
      </w:r>
    </w:p>
    <w:p w14:paraId="7E12FBE2" w14:textId="77777777" w:rsidR="005A6E51" w:rsidRDefault="005A6E51" w:rsidP="005A6E51">
      <w:pPr>
        <w:pStyle w:val="SourceCode"/>
      </w:pPr>
      <w:r>
        <w:t xml:space="preserve">  --deposit-amount "$((PRINCIPAL+INTEREST))" \</w:t>
      </w:r>
    </w:p>
    <w:p w14:paraId="3955FDB8" w14:textId="77777777" w:rsidR="005A6E51" w:rsidRDefault="005A6E51" w:rsidP="005A6E51">
      <w:pPr>
        <w:pStyle w:val="SourceCode"/>
      </w:pPr>
      <w:r>
        <w:t xml:space="preserve">  --invalid-before "$((`date -u +%s` * SECOND - 1 * MINUTE))" \</w:t>
      </w:r>
    </w:p>
    <w:p w14:paraId="32F355FC" w14:textId="77777777" w:rsidR="005A6E51" w:rsidRDefault="005A6E51" w:rsidP="005A6E51">
      <w:pPr>
        <w:pStyle w:val="SourceCode"/>
      </w:pPr>
      <w:r>
        <w:t xml:space="preserve">  --invalid-hereafter "$((`date -u +%s` * SECOND + 5 * MINUTE))" \</w:t>
      </w:r>
    </w:p>
    <w:p w14:paraId="3C366BBB" w14:textId="77777777" w:rsidR="005A6E51" w:rsidRDefault="005A6E51" w:rsidP="005A6E51">
      <w:pPr>
        <w:pStyle w:val="SourceCode"/>
      </w:pPr>
      <w:r>
        <w:t xml:space="preserve">  --marlowe-file marlowe-2.json \</w:t>
      </w:r>
    </w:p>
    <w:p w14:paraId="1DADAF3F" w14:textId="0ECFADD8" w:rsidR="000C6055" w:rsidRDefault="005A6E51" w:rsidP="005A6E51">
      <w:pPr>
        <w:pStyle w:val="SourceCode"/>
      </w:pPr>
      <w:r>
        <w:t xml:space="preserve">  --out-file marlowe-3.json</w:t>
      </w:r>
    </w:p>
    <w:p w14:paraId="33A68407" w14:textId="76874E99" w:rsidR="000238E2" w:rsidRDefault="009E11C0" w:rsidP="006F60E7">
      <w:pPr>
        <w:spacing w:before="0" w:after="0"/>
      </w:pPr>
      <w:r>
        <w:t>With</w:t>
      </w:r>
      <w:r w:rsidR="000C6055">
        <w:t xml:space="preserve"> the above transaction command, also the lender gets back its initial deposit of 2 ada that he put in the</w:t>
      </w:r>
      <w:r w:rsidR="00A6161C">
        <w:t xml:space="preserve"> Marlowe </w:t>
      </w:r>
      <w:r w:rsidR="000C6055">
        <w:t xml:space="preserve">contract. </w:t>
      </w:r>
      <w:r w:rsidR="004C35B6">
        <w:t xml:space="preserve">Once again, we use the </w:t>
      </w:r>
      <w:r w:rsidR="004C35B6" w:rsidRPr="004C35B6">
        <w:t>marlowe-cli run auto-execute to build and submit the transaction and then wait for confirmation.</w:t>
      </w:r>
      <w:r w:rsidR="004C35B6">
        <w:t xml:space="preserve"> </w:t>
      </w:r>
    </w:p>
    <w:p w14:paraId="4F35D6D6" w14:textId="77777777" w:rsidR="004C35B6" w:rsidRDefault="004C35B6" w:rsidP="004C35B6">
      <w:pPr>
        <w:pStyle w:val="SourceCode"/>
      </w:pPr>
      <w:r>
        <w:t>TX_3=$(</w:t>
      </w:r>
    </w:p>
    <w:p w14:paraId="5F7FAA7B" w14:textId="77777777" w:rsidR="004C35B6" w:rsidRDefault="004C35B6" w:rsidP="004C35B6">
      <w:pPr>
        <w:pStyle w:val="SourceCode"/>
      </w:pPr>
      <w:r>
        <w:t>marlowe-cli run auto-execute \</w:t>
      </w:r>
    </w:p>
    <w:p w14:paraId="3FBC0940" w14:textId="77777777" w:rsidR="004C35B6" w:rsidRDefault="004C35B6" w:rsidP="004C35B6">
      <w:pPr>
        <w:pStyle w:val="SourceCode"/>
      </w:pPr>
      <w:r>
        <w:t xml:space="preserve">  --tx-in-marlowe "$TX_2#1" \</w:t>
      </w:r>
    </w:p>
    <w:p w14:paraId="2BBBAA8D" w14:textId="77777777" w:rsidR="004C35B6" w:rsidRDefault="004C35B6" w:rsidP="004C35B6">
      <w:pPr>
        <w:pStyle w:val="SourceCode"/>
      </w:pPr>
      <w:r>
        <w:t xml:space="preserve">  --marlowe-in-file marlowe-2.json \</w:t>
      </w:r>
    </w:p>
    <w:p w14:paraId="598AB5F1" w14:textId="77777777" w:rsidR="004C35B6" w:rsidRDefault="004C35B6" w:rsidP="004C35B6">
      <w:pPr>
        <w:pStyle w:val="SourceCode"/>
      </w:pPr>
      <w:r>
        <w:t xml:space="preserve">  --marlowe-out-file marlowe-3.json \</w:t>
      </w:r>
    </w:p>
    <w:p w14:paraId="3972CCC5" w14:textId="77777777" w:rsidR="004C35B6" w:rsidRDefault="004C35B6" w:rsidP="004C35B6">
      <w:pPr>
        <w:pStyle w:val="SourceCode"/>
      </w:pPr>
      <w:r>
        <w:t xml:space="preserve">  --change-address "$BORROWER_ADDR" \</w:t>
      </w:r>
    </w:p>
    <w:p w14:paraId="042682D4" w14:textId="77777777" w:rsidR="004C35B6" w:rsidRDefault="004C35B6" w:rsidP="004C35B6">
      <w:pPr>
        <w:pStyle w:val="SourceCode"/>
      </w:pPr>
      <w:r>
        <w:t xml:space="preserve">  --required-signer "$BORROWER_SKEY" \</w:t>
      </w:r>
    </w:p>
    <w:p w14:paraId="5475A9A6" w14:textId="77777777" w:rsidR="004C35B6" w:rsidRDefault="004C35B6" w:rsidP="004C35B6">
      <w:pPr>
        <w:pStyle w:val="SourceCode"/>
      </w:pPr>
      <w:r>
        <w:lastRenderedPageBreak/>
        <w:t xml:space="preserve">  --out-file tx-3.signed \</w:t>
      </w:r>
    </w:p>
    <w:p w14:paraId="40FA2CB5" w14:textId="77777777" w:rsidR="004C35B6" w:rsidRDefault="004C35B6" w:rsidP="004C35B6">
      <w:pPr>
        <w:pStyle w:val="SourceCode"/>
      </w:pPr>
      <w:r>
        <w:t xml:space="preserve">  --submit 600 \</w:t>
      </w:r>
    </w:p>
    <w:p w14:paraId="5891E8B4" w14:textId="77777777" w:rsidR="004C35B6" w:rsidRDefault="004C35B6" w:rsidP="004C35B6">
      <w:pPr>
        <w:pStyle w:val="SourceCode"/>
      </w:pPr>
      <w:r>
        <w:t xml:space="preserve">  --print-stats \</w:t>
      </w:r>
    </w:p>
    <w:p w14:paraId="70993022" w14:textId="77777777" w:rsidR="004C35B6" w:rsidRDefault="004C35B6" w:rsidP="004C35B6">
      <w:pPr>
        <w:pStyle w:val="SourceCode"/>
      </w:pPr>
      <w:r>
        <w:t>| sed -e 's/^TxId "\(.*\)"$/\1/' \</w:t>
      </w:r>
    </w:p>
    <w:p w14:paraId="3FD87406" w14:textId="77777777" w:rsidR="004C35B6" w:rsidRDefault="004C35B6" w:rsidP="004C35B6">
      <w:pPr>
        <w:pStyle w:val="SourceCode"/>
      </w:pPr>
      <w:r>
        <w:t>)</w:t>
      </w:r>
    </w:p>
    <w:p w14:paraId="07736FC3" w14:textId="6DE7E4C4" w:rsidR="004C35B6" w:rsidRDefault="004C35B6" w:rsidP="004C35B6">
      <w:pPr>
        <w:pStyle w:val="SourceCode"/>
      </w:pPr>
      <w:r>
        <w:t>echo "TX_3 = $TX_3"</w:t>
      </w:r>
    </w:p>
    <w:p w14:paraId="15360082" w14:textId="737739D4" w:rsidR="004C35B6" w:rsidRDefault="00062954" w:rsidP="006F60E7">
      <w:pPr>
        <w:spacing w:before="0" w:after="0"/>
      </w:pPr>
      <w:r>
        <w:t>We again output the</w:t>
      </w:r>
      <w:r w:rsidR="00654BC8">
        <w:t xml:space="preserve"> Cardano </w:t>
      </w:r>
      <w:r>
        <w:t xml:space="preserve">scan link of the transaction. </w:t>
      </w:r>
    </w:p>
    <w:p w14:paraId="1FC6089D" w14:textId="0DCDC8C1" w:rsidR="00062954" w:rsidRDefault="00062954" w:rsidP="00062954">
      <w:pPr>
        <w:pStyle w:val="SourceCode"/>
      </w:pPr>
      <w:r w:rsidRPr="00062954">
        <w:t>echo "$EXPLORER_URL"/transaction/"$TX_3?tab=utxo"</w:t>
      </w:r>
    </w:p>
    <w:p w14:paraId="783B16E3" w14:textId="36429E8F" w:rsidR="00062954" w:rsidRDefault="00062954" w:rsidP="006F60E7">
      <w:pPr>
        <w:spacing w:before="0" w:after="0"/>
      </w:pPr>
      <w:r>
        <w:t xml:space="preserve">And then also check the final balances of the lender and borrower. </w:t>
      </w:r>
    </w:p>
    <w:p w14:paraId="2195B416" w14:textId="0AA529B1" w:rsidR="00062954" w:rsidRPr="00A211BF" w:rsidRDefault="00062954" w:rsidP="00A211BF">
      <w:pPr>
        <w:pStyle w:val="SourceCode"/>
        <w:rPr>
          <w:sz w:val="18"/>
          <w:szCs w:val="18"/>
        </w:rPr>
      </w:pPr>
      <w:r w:rsidRPr="00A211BF">
        <w:rPr>
          <w:sz w:val="18"/>
          <w:szCs w:val="18"/>
        </w:rPr>
        <w:t>cardano-cli query utxo --testnet-magic "$CARDANO_TESTNET_MAGIC" --address "$LENDER_ADDR"</w:t>
      </w:r>
    </w:p>
    <w:p w14:paraId="042A96BF" w14:textId="3F414D9D" w:rsidR="00062954" w:rsidRPr="00A211BF" w:rsidRDefault="00062954" w:rsidP="00062954">
      <w:pPr>
        <w:pStyle w:val="SourceCode"/>
        <w:rPr>
          <w:sz w:val="18"/>
          <w:szCs w:val="18"/>
        </w:rPr>
      </w:pPr>
      <w:r w:rsidRPr="00A211BF">
        <w:rPr>
          <w:sz w:val="18"/>
          <w:szCs w:val="18"/>
        </w:rPr>
        <w:t>cardano-cli query utxo --testnet-magic "$CARDANO_TESTNET_MAGIC" --address "$BORROWER_ADDR"</w:t>
      </w:r>
    </w:p>
    <w:p w14:paraId="1AB1CE97" w14:textId="3DB25578" w:rsidR="000C6055" w:rsidRDefault="00062954" w:rsidP="006F60E7">
      <w:pPr>
        <w:spacing w:before="0" w:after="0"/>
      </w:pPr>
      <w:r>
        <w:t>Below you can see an example output of the above commands.</w:t>
      </w:r>
    </w:p>
    <w:p w14:paraId="5ACAE200" w14:textId="77777777" w:rsidR="00AA38D2" w:rsidRDefault="00AA38D2" w:rsidP="00AA38D2">
      <w:pPr>
        <w:pStyle w:val="SourceCode"/>
      </w:pPr>
      <w:r>
        <w:t xml:space="preserve">                           TxHash                                 TxIx        Amount</w:t>
      </w:r>
    </w:p>
    <w:p w14:paraId="344D036D" w14:textId="77777777" w:rsidR="00AA38D2" w:rsidRDefault="00AA38D2" w:rsidP="00AA38D2">
      <w:pPr>
        <w:pStyle w:val="SourceCode"/>
      </w:pPr>
      <w:r>
        <w:t>--------------------------------------------------------------------------------------</w:t>
      </w:r>
    </w:p>
    <w:p w14:paraId="26269CF0" w14:textId="77777777" w:rsidR="00AA38D2" w:rsidRDefault="00AA38D2" w:rsidP="00AA38D2">
      <w:pPr>
        <w:pStyle w:val="SourceCode"/>
      </w:pPr>
      <w:r>
        <w:t xml:space="preserve">017c068bf76aba6ef57b6b5aab592cd9d861c4903e100794ca7451d16c701a02     0       917029304 </w:t>
      </w:r>
    </w:p>
    <w:p w14:paraId="194F02A3" w14:textId="77777777" w:rsidR="00AA38D2" w:rsidRDefault="00AA38D2" w:rsidP="00AA38D2">
      <w:pPr>
        <w:pStyle w:val="SourceCode"/>
        <w:jc w:val="right"/>
      </w:pPr>
      <w:r>
        <w:t xml:space="preserve">lovelace + </w:t>
      </w:r>
    </w:p>
    <w:p w14:paraId="098935E2" w14:textId="5FAA0A03" w:rsidR="00AA38D2" w:rsidRDefault="00AA38D2" w:rsidP="00AA38D2">
      <w:pPr>
        <w:pStyle w:val="SourceCode"/>
        <w:jc w:val="right"/>
      </w:pPr>
      <w:r>
        <w:t>TxOutDatumNone</w:t>
      </w:r>
    </w:p>
    <w:p w14:paraId="10A33161" w14:textId="77777777" w:rsidR="00AA38D2" w:rsidRDefault="00AA38D2" w:rsidP="00AA38D2">
      <w:pPr>
        <w:pStyle w:val="SourceCode"/>
      </w:pPr>
      <w:r>
        <w:t xml:space="preserve">b2486f82eaccef641a3b44de4c07146304238b25b0678ab1bfb70e3bc244c338     1        87000000 </w:t>
      </w:r>
    </w:p>
    <w:p w14:paraId="2F1CA4FD" w14:textId="77777777" w:rsidR="00AA38D2" w:rsidRDefault="00AA38D2" w:rsidP="00AA38D2">
      <w:pPr>
        <w:pStyle w:val="SourceCode"/>
        <w:jc w:val="right"/>
      </w:pPr>
      <w:r>
        <w:t xml:space="preserve">lovelace + </w:t>
      </w:r>
    </w:p>
    <w:p w14:paraId="31DD6B60" w14:textId="0724F020" w:rsidR="00062954" w:rsidRDefault="00AA38D2" w:rsidP="00AA38D2">
      <w:pPr>
        <w:pStyle w:val="SourceCode"/>
        <w:jc w:val="right"/>
      </w:pPr>
      <w:r>
        <w:t>TxOutDatumNone</w:t>
      </w:r>
    </w:p>
    <w:p w14:paraId="3A51DEFA" w14:textId="77777777" w:rsidR="00AA38D2" w:rsidRDefault="00AA38D2" w:rsidP="00AA38D2">
      <w:pPr>
        <w:pStyle w:val="SourceCode"/>
      </w:pPr>
    </w:p>
    <w:p w14:paraId="7DFB6554" w14:textId="77777777" w:rsidR="00AA38D2" w:rsidRDefault="00AA38D2" w:rsidP="00AA38D2">
      <w:pPr>
        <w:pStyle w:val="SourceCode"/>
      </w:pPr>
      <w:r>
        <w:t xml:space="preserve">                           TxHash                                 TxIx        Amount</w:t>
      </w:r>
    </w:p>
    <w:p w14:paraId="306B538F" w14:textId="77777777" w:rsidR="00AA38D2" w:rsidRDefault="00AA38D2" w:rsidP="00AA38D2">
      <w:pPr>
        <w:pStyle w:val="SourceCode"/>
      </w:pPr>
      <w:r>
        <w:t>--------------------------------------------------------------------------------------</w:t>
      </w:r>
    </w:p>
    <w:p w14:paraId="7FE4630B" w14:textId="77777777" w:rsidR="00AA38D2" w:rsidRDefault="00AA38D2" w:rsidP="00AA38D2">
      <w:pPr>
        <w:pStyle w:val="SourceCode"/>
      </w:pPr>
      <w:r>
        <w:t xml:space="preserve">017c068bf76aba6ef57b6b5aab592cd9d861c4903e100794ca7451d16c701a02     2        80000000 </w:t>
      </w:r>
    </w:p>
    <w:p w14:paraId="31E3DFC1" w14:textId="77777777" w:rsidR="00AA38D2" w:rsidRDefault="00AA38D2" w:rsidP="00AA38D2">
      <w:pPr>
        <w:pStyle w:val="SourceCode"/>
        <w:jc w:val="right"/>
      </w:pPr>
      <w:r>
        <w:t xml:space="preserve">lovelace + </w:t>
      </w:r>
    </w:p>
    <w:p w14:paraId="20715B29" w14:textId="5157D71A" w:rsidR="00AA38D2" w:rsidRDefault="00AA38D2" w:rsidP="00AA38D2">
      <w:pPr>
        <w:pStyle w:val="SourceCode"/>
        <w:jc w:val="right"/>
      </w:pPr>
      <w:r>
        <w:t>TxOutDatumNone</w:t>
      </w:r>
    </w:p>
    <w:p w14:paraId="57CF936E" w14:textId="77777777" w:rsidR="00AA38D2" w:rsidRDefault="00AA38D2" w:rsidP="00AA38D2">
      <w:pPr>
        <w:pStyle w:val="SourceCode"/>
      </w:pPr>
      <w:r>
        <w:t xml:space="preserve">b2486f82eaccef641a3b44de4c07146304238b25b0678ab1bfb70e3bc244c338     0       914430264 </w:t>
      </w:r>
    </w:p>
    <w:p w14:paraId="756E0735" w14:textId="77777777" w:rsidR="00AA38D2" w:rsidRDefault="00AA38D2" w:rsidP="00AA38D2">
      <w:pPr>
        <w:pStyle w:val="SourceCode"/>
        <w:jc w:val="right"/>
      </w:pPr>
      <w:r>
        <w:t xml:space="preserve">lovelace + </w:t>
      </w:r>
    </w:p>
    <w:p w14:paraId="5104A85E" w14:textId="0E0BCAC1" w:rsidR="00AA38D2" w:rsidRDefault="00AA38D2" w:rsidP="00AA38D2">
      <w:pPr>
        <w:pStyle w:val="SourceCode"/>
        <w:jc w:val="right"/>
      </w:pPr>
      <w:r>
        <w:t>TxOutDatumNone</w:t>
      </w:r>
    </w:p>
    <w:p w14:paraId="75A673FD" w14:textId="7360917E" w:rsidR="000238E2" w:rsidRDefault="00FB1A74" w:rsidP="006F60E7">
      <w:pPr>
        <w:spacing w:before="0" w:after="0"/>
      </w:pPr>
      <w:r>
        <w:t>We see that the 87 ada has be</w:t>
      </w:r>
      <w:r w:rsidR="003F5D66">
        <w:t>en</w:t>
      </w:r>
      <w:r>
        <w:t xml:space="preserve"> received by the lender and the borrower has 85 ada less </w:t>
      </w:r>
      <w:r w:rsidR="001463A3">
        <w:t>than</w:t>
      </w:r>
      <w:r>
        <w:t xml:space="preserve"> in the beginning. And this transaction also closes the contract. </w:t>
      </w:r>
      <w:r w:rsidR="00701FF6">
        <w:t>This is running without</w:t>
      </w:r>
      <w:r w:rsidR="00A6161C">
        <w:t xml:space="preserve"> Marlowe </w:t>
      </w:r>
      <w:r w:rsidR="00701FF6">
        <w:t xml:space="preserve">runtime so you have to keep track of all the UTXOs by yourself. </w:t>
      </w:r>
    </w:p>
    <w:p w14:paraId="3763D8A2" w14:textId="5350F7E8" w:rsidR="00D8513F" w:rsidRDefault="00D8513F" w:rsidP="00D8513F">
      <w:pPr>
        <w:pStyle w:val="Heading2"/>
      </w:pPr>
      <w:bookmarkStart w:id="84" w:name="_Toc151804248"/>
      <w:r w:rsidRPr="00313241">
        <w:t xml:space="preserve">Marlowe Starter Kit: </w:t>
      </w:r>
      <w:r w:rsidRPr="00D8513F">
        <w:t>Escrow using the Marlowe Runtime's REST API</w:t>
      </w:r>
      <w:bookmarkEnd w:id="84"/>
    </w:p>
    <w:p w14:paraId="534A2682" w14:textId="3FF81691" w:rsidR="00A373E3" w:rsidRDefault="00E476F1" w:rsidP="006F60E7">
      <w:pPr>
        <w:spacing w:before="0" w:after="0"/>
      </w:pPr>
      <w:r>
        <w:t>In this chapter we will demonstrate how to use an escrow contract using the</w:t>
      </w:r>
      <w:r w:rsidR="00A6161C">
        <w:t xml:space="preserve"> Marlowe </w:t>
      </w:r>
      <w:r>
        <w:t xml:space="preserve">runtime. </w:t>
      </w:r>
      <w:r w:rsidR="00A373E3">
        <w:t xml:space="preserve">The contract has the following structure in Blockly. </w:t>
      </w:r>
    </w:p>
    <w:p w14:paraId="3CB1FF7F" w14:textId="61621E08" w:rsidR="00A373E3" w:rsidRDefault="00A373E3" w:rsidP="006F60E7">
      <w:pPr>
        <w:spacing w:before="0" w:after="0"/>
      </w:pPr>
      <w:r w:rsidRPr="00A373E3">
        <w:rPr>
          <w:noProof/>
        </w:rPr>
        <w:lastRenderedPageBreak/>
        <w:drawing>
          <wp:inline distT="0" distB="0" distL="0" distR="0" wp14:anchorId="0C2703D5" wp14:editId="3E6B25C3">
            <wp:extent cx="5943600" cy="6132830"/>
            <wp:effectExtent l="0" t="0" r="0" b="1270"/>
            <wp:docPr id="1586339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339055" name=""/>
                    <pic:cNvPicPr/>
                  </pic:nvPicPr>
                  <pic:blipFill>
                    <a:blip r:embed="rId177"/>
                    <a:stretch>
                      <a:fillRect/>
                    </a:stretch>
                  </pic:blipFill>
                  <pic:spPr>
                    <a:xfrm>
                      <a:off x="0" y="0"/>
                      <a:ext cx="5943600" cy="6132830"/>
                    </a:xfrm>
                    <a:prstGeom prst="rect">
                      <a:avLst/>
                    </a:prstGeom>
                  </pic:spPr>
                </pic:pic>
              </a:graphicData>
            </a:graphic>
          </wp:inline>
        </w:drawing>
      </w:r>
    </w:p>
    <w:p w14:paraId="0114D4CF" w14:textId="65FA34C0" w:rsidR="00A373E3" w:rsidRDefault="00A373E3" w:rsidP="006F60E7">
      <w:pPr>
        <w:spacing w:before="0" w:after="0"/>
      </w:pPr>
      <w:r>
        <w:t>You can view the</w:t>
      </w:r>
      <w:r w:rsidR="00A6161C">
        <w:t xml:space="preserve"> Marlowe </w:t>
      </w:r>
      <w:r>
        <w:t>code for this contract below.</w:t>
      </w:r>
    </w:p>
    <w:p w14:paraId="55B9F741" w14:textId="77777777" w:rsidR="00A373E3" w:rsidRDefault="00A373E3" w:rsidP="00A373E3">
      <w:pPr>
        <w:pStyle w:val="SourceCode"/>
      </w:pPr>
      <w:r>
        <w:t>When [</w:t>
      </w:r>
    </w:p>
    <w:p w14:paraId="5A4F5AD8" w14:textId="77777777" w:rsidR="00A373E3" w:rsidRDefault="00A373E3" w:rsidP="00A373E3">
      <w:pPr>
        <w:pStyle w:val="SourceCode"/>
      </w:pPr>
      <w:r>
        <w:t xml:space="preserve">  (Case</w:t>
      </w:r>
    </w:p>
    <w:p w14:paraId="315CEF54" w14:textId="77777777" w:rsidR="00A373E3" w:rsidRDefault="00A373E3" w:rsidP="00A373E3">
      <w:pPr>
        <w:pStyle w:val="SourceCode"/>
      </w:pPr>
      <w:r>
        <w:t xml:space="preserve">     (Deposit Role "Seller" Role "Buyer"</w:t>
      </w:r>
    </w:p>
    <w:p w14:paraId="555641B5" w14:textId="77777777" w:rsidR="00A373E3" w:rsidRDefault="00A373E3" w:rsidP="00A373E3">
      <w:pPr>
        <w:pStyle w:val="SourceCode"/>
      </w:pPr>
      <w:r>
        <w:t xml:space="preserve">        (Token "" "")</w:t>
      </w:r>
    </w:p>
    <w:p w14:paraId="69238E93" w14:textId="77777777" w:rsidR="00A373E3" w:rsidRDefault="00A373E3" w:rsidP="00A373E3">
      <w:pPr>
        <w:pStyle w:val="SourceCode"/>
      </w:pPr>
      <w:r>
        <w:t xml:space="preserve">        (ConstantParam "Price"))</w:t>
      </w:r>
    </w:p>
    <w:p w14:paraId="142184BB" w14:textId="77777777" w:rsidR="00A373E3" w:rsidRDefault="00A373E3" w:rsidP="00A373E3">
      <w:pPr>
        <w:pStyle w:val="SourceCode"/>
      </w:pPr>
      <w:r>
        <w:t xml:space="preserve">     (When [</w:t>
      </w:r>
    </w:p>
    <w:p w14:paraId="64EDBFEA" w14:textId="77777777" w:rsidR="00A373E3" w:rsidRDefault="00A373E3" w:rsidP="00A373E3">
      <w:pPr>
        <w:pStyle w:val="SourceCode"/>
      </w:pPr>
      <w:r>
        <w:t xml:space="preserve">           (Case</w:t>
      </w:r>
    </w:p>
    <w:p w14:paraId="0FE866E0" w14:textId="77777777" w:rsidR="00A373E3" w:rsidRDefault="00A373E3" w:rsidP="00A373E3">
      <w:pPr>
        <w:pStyle w:val="SourceCode"/>
      </w:pPr>
      <w:r>
        <w:t xml:space="preserve">              (Choice</w:t>
      </w:r>
    </w:p>
    <w:p w14:paraId="61BF644F" w14:textId="77777777" w:rsidR="00A373E3" w:rsidRDefault="00A373E3" w:rsidP="00A373E3">
      <w:pPr>
        <w:pStyle w:val="SourceCode"/>
      </w:pPr>
      <w:r>
        <w:t xml:space="preserve">                 (ChoiceId "Everything is alright" Role "Buyer") [</w:t>
      </w:r>
    </w:p>
    <w:p w14:paraId="067808BD" w14:textId="77777777" w:rsidR="00A373E3" w:rsidRDefault="00A373E3" w:rsidP="00A373E3">
      <w:pPr>
        <w:pStyle w:val="SourceCode"/>
      </w:pPr>
      <w:r>
        <w:t xml:space="preserve">                 (Bound 0 0)]) Close)</w:t>
      </w:r>
    </w:p>
    <w:p w14:paraId="45F3EC90" w14:textId="77777777" w:rsidR="00A373E3" w:rsidRDefault="00A373E3" w:rsidP="00A373E3">
      <w:pPr>
        <w:pStyle w:val="SourceCode"/>
      </w:pPr>
      <w:r>
        <w:t xml:space="preserve">           ,</w:t>
      </w:r>
    </w:p>
    <w:p w14:paraId="39C7291A" w14:textId="77777777" w:rsidR="00A373E3" w:rsidRDefault="00A373E3" w:rsidP="00A373E3">
      <w:pPr>
        <w:pStyle w:val="SourceCode"/>
      </w:pPr>
      <w:r>
        <w:lastRenderedPageBreak/>
        <w:t xml:space="preserve">           (Case</w:t>
      </w:r>
    </w:p>
    <w:p w14:paraId="2880ADA7" w14:textId="77777777" w:rsidR="00A373E3" w:rsidRDefault="00A373E3" w:rsidP="00A373E3">
      <w:pPr>
        <w:pStyle w:val="SourceCode"/>
      </w:pPr>
      <w:r>
        <w:t xml:space="preserve">              (Choice</w:t>
      </w:r>
    </w:p>
    <w:p w14:paraId="6B92A606" w14:textId="77777777" w:rsidR="00A373E3" w:rsidRDefault="00A373E3" w:rsidP="00A373E3">
      <w:pPr>
        <w:pStyle w:val="SourceCode"/>
      </w:pPr>
      <w:r>
        <w:t xml:space="preserve">                 (ChoiceId "Report problem" Role "Buyer") [</w:t>
      </w:r>
    </w:p>
    <w:p w14:paraId="73F82385" w14:textId="77777777" w:rsidR="00A373E3" w:rsidRDefault="00A373E3" w:rsidP="00A373E3">
      <w:pPr>
        <w:pStyle w:val="SourceCode"/>
      </w:pPr>
      <w:r>
        <w:t xml:space="preserve">                 (Bound 1 1)])</w:t>
      </w:r>
    </w:p>
    <w:p w14:paraId="1177A286" w14:textId="77777777" w:rsidR="00A373E3" w:rsidRDefault="00A373E3" w:rsidP="00A373E3">
      <w:pPr>
        <w:pStyle w:val="SourceCode"/>
      </w:pPr>
      <w:r>
        <w:t xml:space="preserve">              (Pay Role "Seller"</w:t>
      </w:r>
    </w:p>
    <w:p w14:paraId="35A2B63D" w14:textId="77777777" w:rsidR="00A373E3" w:rsidRDefault="00A373E3" w:rsidP="00A373E3">
      <w:pPr>
        <w:pStyle w:val="SourceCode"/>
      </w:pPr>
      <w:r>
        <w:t xml:space="preserve">                 (Account Role "Buyer")</w:t>
      </w:r>
    </w:p>
    <w:p w14:paraId="3E36078B" w14:textId="77777777" w:rsidR="00A373E3" w:rsidRDefault="00A373E3" w:rsidP="00A373E3">
      <w:pPr>
        <w:pStyle w:val="SourceCode"/>
      </w:pPr>
      <w:r>
        <w:t xml:space="preserve">                 (Token "" "")</w:t>
      </w:r>
    </w:p>
    <w:p w14:paraId="39CC40FA" w14:textId="77777777" w:rsidR="00A373E3" w:rsidRDefault="00A373E3" w:rsidP="00A373E3">
      <w:pPr>
        <w:pStyle w:val="SourceCode"/>
      </w:pPr>
      <w:r>
        <w:t xml:space="preserve">                 (ConstantParam "Price")</w:t>
      </w:r>
    </w:p>
    <w:p w14:paraId="6BE59CB8" w14:textId="77777777" w:rsidR="00A373E3" w:rsidRDefault="00A373E3" w:rsidP="00A373E3">
      <w:pPr>
        <w:pStyle w:val="SourceCode"/>
      </w:pPr>
      <w:r>
        <w:t xml:space="preserve">                 (When [</w:t>
      </w:r>
    </w:p>
    <w:p w14:paraId="62BA403E" w14:textId="77777777" w:rsidR="00A373E3" w:rsidRDefault="00A373E3" w:rsidP="00A373E3">
      <w:pPr>
        <w:pStyle w:val="SourceCode"/>
      </w:pPr>
      <w:r>
        <w:t xml:space="preserve">                       (Case</w:t>
      </w:r>
    </w:p>
    <w:p w14:paraId="1E3F7F0A" w14:textId="77777777" w:rsidR="00A373E3" w:rsidRDefault="00A373E3" w:rsidP="00A373E3">
      <w:pPr>
        <w:pStyle w:val="SourceCode"/>
      </w:pPr>
      <w:r>
        <w:t xml:space="preserve">                          (Choice</w:t>
      </w:r>
    </w:p>
    <w:p w14:paraId="04F9676C" w14:textId="77777777" w:rsidR="00A373E3" w:rsidRDefault="00A373E3" w:rsidP="00A373E3">
      <w:pPr>
        <w:pStyle w:val="SourceCode"/>
      </w:pPr>
      <w:r>
        <w:t xml:space="preserve">                             (ChoiceId "Confirm problem" Role "Seller") [</w:t>
      </w:r>
    </w:p>
    <w:p w14:paraId="6F0143F8" w14:textId="77777777" w:rsidR="00A373E3" w:rsidRDefault="00A373E3" w:rsidP="00A373E3">
      <w:pPr>
        <w:pStyle w:val="SourceCode"/>
      </w:pPr>
      <w:r>
        <w:t xml:space="preserve">                             (Bound 1 1)]) Close)</w:t>
      </w:r>
    </w:p>
    <w:p w14:paraId="1E99619B" w14:textId="77777777" w:rsidR="00A373E3" w:rsidRDefault="00A373E3" w:rsidP="00A373E3">
      <w:pPr>
        <w:pStyle w:val="SourceCode"/>
      </w:pPr>
      <w:r>
        <w:t xml:space="preserve">                       ,</w:t>
      </w:r>
    </w:p>
    <w:p w14:paraId="7D4228FC" w14:textId="77777777" w:rsidR="00A373E3" w:rsidRDefault="00A373E3" w:rsidP="00A373E3">
      <w:pPr>
        <w:pStyle w:val="SourceCode"/>
      </w:pPr>
      <w:r>
        <w:t xml:space="preserve">                       (Case</w:t>
      </w:r>
    </w:p>
    <w:p w14:paraId="6E2B35CB" w14:textId="77777777" w:rsidR="00A373E3" w:rsidRDefault="00A373E3" w:rsidP="00A373E3">
      <w:pPr>
        <w:pStyle w:val="SourceCode"/>
      </w:pPr>
      <w:r>
        <w:t xml:space="preserve">                          (Choice</w:t>
      </w:r>
    </w:p>
    <w:p w14:paraId="0ABB9C78" w14:textId="77777777" w:rsidR="00A373E3" w:rsidRDefault="00A373E3" w:rsidP="00A373E3">
      <w:pPr>
        <w:pStyle w:val="SourceCode"/>
      </w:pPr>
      <w:r>
        <w:t xml:space="preserve">                             (ChoiceId "Dispute problem" Role "Seller") [</w:t>
      </w:r>
    </w:p>
    <w:p w14:paraId="5A6E5479" w14:textId="77777777" w:rsidR="00A373E3" w:rsidRDefault="00A373E3" w:rsidP="00A373E3">
      <w:pPr>
        <w:pStyle w:val="SourceCode"/>
      </w:pPr>
      <w:r>
        <w:t xml:space="preserve">                             (Bound 0 0)])</w:t>
      </w:r>
    </w:p>
    <w:p w14:paraId="55AB9E97" w14:textId="77777777" w:rsidR="00A373E3" w:rsidRDefault="00A373E3" w:rsidP="00A373E3">
      <w:pPr>
        <w:pStyle w:val="SourceCode"/>
      </w:pPr>
      <w:r>
        <w:t xml:space="preserve">                          (When [</w:t>
      </w:r>
    </w:p>
    <w:p w14:paraId="33EFF1A1" w14:textId="77777777" w:rsidR="00A373E3" w:rsidRDefault="00A373E3" w:rsidP="00A373E3">
      <w:pPr>
        <w:pStyle w:val="SourceCode"/>
      </w:pPr>
      <w:r>
        <w:t xml:space="preserve">                                (Case</w:t>
      </w:r>
    </w:p>
    <w:p w14:paraId="1715811C" w14:textId="77777777" w:rsidR="00A373E3" w:rsidRDefault="00A373E3" w:rsidP="00A373E3">
      <w:pPr>
        <w:pStyle w:val="SourceCode"/>
      </w:pPr>
      <w:r>
        <w:t xml:space="preserve">                                   (Choice</w:t>
      </w:r>
    </w:p>
    <w:p w14:paraId="2F06DDEC" w14:textId="77777777" w:rsidR="00A373E3" w:rsidRDefault="00A373E3" w:rsidP="00A373E3">
      <w:pPr>
        <w:pStyle w:val="SourceCode"/>
      </w:pPr>
      <w:r>
        <w:t xml:space="preserve">                                      (ChoiceId "Dismiss claim" Role "Mediator") [</w:t>
      </w:r>
    </w:p>
    <w:p w14:paraId="357C7CE7" w14:textId="77777777" w:rsidR="00A373E3" w:rsidRDefault="00A373E3" w:rsidP="00A373E3">
      <w:pPr>
        <w:pStyle w:val="SourceCode"/>
      </w:pPr>
      <w:r>
        <w:t xml:space="preserve">                                      (Bound 0 0)])</w:t>
      </w:r>
    </w:p>
    <w:p w14:paraId="03D07F6A" w14:textId="77777777" w:rsidR="00A373E3" w:rsidRDefault="00A373E3" w:rsidP="00A373E3">
      <w:pPr>
        <w:pStyle w:val="SourceCode"/>
      </w:pPr>
      <w:r>
        <w:t xml:space="preserve">                                   (Pay Role "Buyer"</w:t>
      </w:r>
    </w:p>
    <w:p w14:paraId="70B4C2A6" w14:textId="77777777" w:rsidR="00A373E3" w:rsidRDefault="00A373E3" w:rsidP="00A373E3">
      <w:pPr>
        <w:pStyle w:val="SourceCode"/>
      </w:pPr>
      <w:r>
        <w:t xml:space="preserve">                                      (Party Role "Seller")</w:t>
      </w:r>
    </w:p>
    <w:p w14:paraId="619C3C89" w14:textId="77777777" w:rsidR="00A373E3" w:rsidRDefault="00A373E3" w:rsidP="00A373E3">
      <w:pPr>
        <w:pStyle w:val="SourceCode"/>
      </w:pPr>
      <w:r>
        <w:t xml:space="preserve">                                      (Token "" "")</w:t>
      </w:r>
    </w:p>
    <w:p w14:paraId="41CB32B4" w14:textId="77777777" w:rsidR="00A373E3" w:rsidRDefault="00A373E3" w:rsidP="00A373E3">
      <w:pPr>
        <w:pStyle w:val="SourceCode"/>
      </w:pPr>
      <w:r>
        <w:t xml:space="preserve">                                      (ConstantParam "Price") Close))</w:t>
      </w:r>
    </w:p>
    <w:p w14:paraId="2B65028D" w14:textId="77777777" w:rsidR="00A373E3" w:rsidRDefault="00A373E3" w:rsidP="00A373E3">
      <w:pPr>
        <w:pStyle w:val="SourceCode"/>
      </w:pPr>
      <w:r>
        <w:t xml:space="preserve">                                ,</w:t>
      </w:r>
    </w:p>
    <w:p w14:paraId="5D1FA8EC" w14:textId="77777777" w:rsidR="00A373E3" w:rsidRDefault="00A373E3" w:rsidP="00A373E3">
      <w:pPr>
        <w:pStyle w:val="SourceCode"/>
      </w:pPr>
      <w:r>
        <w:t xml:space="preserve">                                (Case</w:t>
      </w:r>
    </w:p>
    <w:p w14:paraId="22A04D70" w14:textId="77777777" w:rsidR="00A373E3" w:rsidRDefault="00A373E3" w:rsidP="00A373E3">
      <w:pPr>
        <w:pStyle w:val="SourceCode"/>
      </w:pPr>
      <w:r>
        <w:t xml:space="preserve">                                   (Choice</w:t>
      </w:r>
    </w:p>
    <w:p w14:paraId="7AC78425" w14:textId="77777777" w:rsidR="00A373E3" w:rsidRDefault="00A373E3" w:rsidP="00A373E3">
      <w:pPr>
        <w:pStyle w:val="SourceCode"/>
      </w:pPr>
      <w:r>
        <w:t xml:space="preserve">                                      (ChoiceId "Confirm problem" Role "Mediator") [</w:t>
      </w:r>
    </w:p>
    <w:p w14:paraId="53258410" w14:textId="77777777" w:rsidR="00A373E3" w:rsidRDefault="00A373E3" w:rsidP="00A373E3">
      <w:pPr>
        <w:pStyle w:val="SourceCode"/>
      </w:pPr>
      <w:r>
        <w:t xml:space="preserve">                                      (Bound 1 1)]) Close)]</w:t>
      </w:r>
    </w:p>
    <w:p w14:paraId="61484722" w14:textId="77777777" w:rsidR="00A373E3" w:rsidRDefault="00A373E3" w:rsidP="00A373E3">
      <w:pPr>
        <w:pStyle w:val="SourceCode"/>
      </w:pPr>
      <w:r>
        <w:t xml:space="preserve">                                      (TimeParam "Mediation deadline") Close))] </w:t>
      </w:r>
    </w:p>
    <w:p w14:paraId="7D805E48" w14:textId="77777777" w:rsidR="00A373E3" w:rsidRDefault="00A373E3" w:rsidP="00A373E3">
      <w:pPr>
        <w:pStyle w:val="SourceCode"/>
      </w:pPr>
      <w:r>
        <w:t xml:space="preserve">                                      (TimeParam "Complaint response deadline") </w:t>
      </w:r>
    </w:p>
    <w:p w14:paraId="2CDDBDB7" w14:textId="44C966FA" w:rsidR="00A373E3" w:rsidRDefault="00A373E3" w:rsidP="00A373E3">
      <w:pPr>
        <w:pStyle w:val="SourceCode"/>
        <w:jc w:val="right"/>
      </w:pPr>
      <w:r>
        <w:t xml:space="preserve">Close)))] </w:t>
      </w:r>
    </w:p>
    <w:p w14:paraId="51C3F191" w14:textId="77777777" w:rsidR="00A373E3" w:rsidRDefault="00A373E3" w:rsidP="00A373E3">
      <w:pPr>
        <w:pStyle w:val="SourceCode"/>
      </w:pPr>
      <w:r>
        <w:t xml:space="preserve">                                      (TimeParam "Complaint deadline") Close))] </w:t>
      </w:r>
    </w:p>
    <w:p w14:paraId="76F24803" w14:textId="65172A94" w:rsidR="00A373E3" w:rsidRDefault="00A373E3" w:rsidP="00A373E3">
      <w:pPr>
        <w:pStyle w:val="SourceCode"/>
      </w:pPr>
      <w:r>
        <w:t xml:space="preserve">                                      (TimeParam "Payment deadline") Close</w:t>
      </w:r>
    </w:p>
    <w:p w14:paraId="7859CD5A" w14:textId="40593F7F" w:rsidR="00D8513F" w:rsidRDefault="00A373E3" w:rsidP="001C42FC">
      <w:pPr>
        <w:spacing w:before="0"/>
      </w:pPr>
      <w:r>
        <w:t>You can also find this contract on the</w:t>
      </w:r>
      <w:r w:rsidR="00A6161C">
        <w:t xml:space="preserve"> Marlowe </w:t>
      </w:r>
      <w:r>
        <w:t>playground (</w:t>
      </w:r>
      <w:hyperlink r:id="rId178" w:history="1">
        <w:r w:rsidRPr="00FE7585">
          <w:rPr>
            <w:rStyle w:val="Hyperlink"/>
          </w:rPr>
          <w:t>https://play.marlowe-finance.io/</w:t>
        </w:r>
      </w:hyperlink>
      <w:r>
        <w:t xml:space="preserve">). </w:t>
      </w:r>
      <w:r w:rsidR="00BF4DEB">
        <w:t xml:space="preserve">The contract has a buyer, a seller and a mediator. </w:t>
      </w:r>
      <w:r w:rsidR="00CB25FE">
        <w:t>The seller is buying something</w:t>
      </w:r>
      <w:r w:rsidR="002D6DFE">
        <w:t>,</w:t>
      </w:r>
      <w:r w:rsidR="00CB25FE">
        <w:t xml:space="preserve"> for example a bicycle</w:t>
      </w:r>
      <w:r w:rsidR="00843D72">
        <w:t>,</w:t>
      </w:r>
      <w:r w:rsidR="00CB25FE">
        <w:t xml:space="preserve"> so he is depositing the funds for the price of the bicycle. </w:t>
      </w:r>
      <w:r w:rsidR="00CC6423">
        <w:t>He can then check if everything is ok with the received product</w:t>
      </w:r>
      <w:r w:rsidR="00372CBB">
        <w:t>. If everything is alright the seller gets his funds.</w:t>
      </w:r>
      <w:r w:rsidR="00CC6423">
        <w:t xml:space="preserve"> </w:t>
      </w:r>
      <w:r w:rsidR="00372CBB">
        <w:t xml:space="preserve">But if he </w:t>
      </w:r>
      <w:r w:rsidR="00733DCE">
        <w:t>complains</w:t>
      </w:r>
      <w:r w:rsidR="00372CBB">
        <w:t xml:space="preserve"> there is some logic in the contract to try to reach an agreement and if they cannot reach it a mediator steps in</w:t>
      </w:r>
      <w:r w:rsidR="00CC6423">
        <w:t>.</w:t>
      </w:r>
      <w:r w:rsidR="00372CBB">
        <w:t xml:space="preserve"> </w:t>
      </w:r>
      <w:r w:rsidR="003B37E1">
        <w:t xml:space="preserve">In case the seller agrees with the buyer about the problem the buyer receives a refund. If he does not agree then a mediator decides whether the buyer should get his funds back or not. </w:t>
      </w:r>
      <w:r w:rsidR="006F3779">
        <w:t xml:space="preserve">In the image below you can see the paths of the contract. </w:t>
      </w:r>
      <w:r w:rsidR="00B26775">
        <w:t xml:space="preserve">The path we are going </w:t>
      </w:r>
      <w:r w:rsidR="00283774">
        <w:t xml:space="preserve">to </w:t>
      </w:r>
      <w:r w:rsidR="00B26775">
        <w:t>demonstrate in this chapter is the one that is colored gr</w:t>
      </w:r>
      <w:r w:rsidR="009B4503">
        <w:t>a</w:t>
      </w:r>
      <w:r w:rsidR="00B26775">
        <w:t>y.</w:t>
      </w:r>
      <w:r w:rsidR="00971D5E">
        <w:t xml:space="preserve"> </w:t>
      </w:r>
    </w:p>
    <w:p w14:paraId="1D624923" w14:textId="771A58C2" w:rsidR="00D8513F" w:rsidRDefault="001C42FC" w:rsidP="001C42FC">
      <w:pPr>
        <w:spacing w:before="0"/>
      </w:pPr>
      <w:r>
        <w:rPr>
          <w:noProof/>
        </w:rPr>
        <w:lastRenderedPageBreak/>
        <w:drawing>
          <wp:inline distT="0" distB="0" distL="0" distR="0" wp14:anchorId="48CBF792" wp14:editId="5F03B7E3">
            <wp:extent cx="5803900" cy="4254500"/>
            <wp:effectExtent l="0" t="0" r="6350" b="0"/>
            <wp:docPr id="147040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40190" name=""/>
                    <pic:cNvPicPr/>
                  </pic:nvPicPr>
                  <pic:blipFill rotWithShape="1">
                    <a:blip r:embed="rId179"/>
                    <a:srcRect l="1496" t="1596" r="855" b="1190"/>
                    <a:stretch/>
                  </pic:blipFill>
                  <pic:spPr bwMode="auto">
                    <a:xfrm>
                      <a:off x="0" y="0"/>
                      <a:ext cx="5803900" cy="4254500"/>
                    </a:xfrm>
                    <a:prstGeom prst="rect">
                      <a:avLst/>
                    </a:prstGeom>
                    <a:ln>
                      <a:noFill/>
                    </a:ln>
                    <a:extLst>
                      <a:ext uri="{53640926-AAD7-44D8-BBD7-CCE9431645EC}">
                        <a14:shadowObscured xmlns:a14="http://schemas.microsoft.com/office/drawing/2010/main"/>
                      </a:ext>
                    </a:extLst>
                  </pic:spPr>
                </pic:pic>
              </a:graphicData>
            </a:graphic>
          </wp:inline>
        </w:drawing>
      </w:r>
    </w:p>
    <w:p w14:paraId="34D35F4F" w14:textId="113B9C65" w:rsidR="004B2069" w:rsidRDefault="009D63CF" w:rsidP="00E27BFB">
      <w:pPr>
        <w:spacing w:before="0" w:after="0"/>
      </w:pPr>
      <w:r>
        <w:t>We are going to use the REST API for the</w:t>
      </w:r>
      <w:r w:rsidR="00A6161C">
        <w:t xml:space="preserve"> Marlowe </w:t>
      </w:r>
      <w:r>
        <w:t xml:space="preserve">runtime. </w:t>
      </w:r>
      <w:r w:rsidR="00CD60E5">
        <w:t xml:space="preserve">We are going to have three parties. You can use chapter 7.4 to create the address and keys for those parties. </w:t>
      </w:r>
      <w:r w:rsidR="00AF7CE6">
        <w:t>We are going to have a node socket available and a</w:t>
      </w:r>
      <w:r w:rsidR="00A6161C">
        <w:t xml:space="preserve"> Marlowe </w:t>
      </w:r>
      <w:r w:rsidR="00AF7CE6">
        <w:t>runtime web</w:t>
      </w:r>
      <w:r w:rsidR="00124D9F">
        <w:t xml:space="preserve"> </w:t>
      </w:r>
      <w:r w:rsidR="00AF7CE6">
        <w:t xml:space="preserve">server. </w:t>
      </w:r>
      <w:r w:rsidR="007849F2" w:rsidRPr="007849F2">
        <w:t>The followin</w:t>
      </w:r>
      <w:r w:rsidR="007849F2">
        <w:t>g</w:t>
      </w:r>
      <w:r w:rsidR="007849F2" w:rsidRPr="007849F2">
        <w:t xml:space="preserve"> commands will set the required environment variables to use a local docker deployment on the default ports. It will also set some supplementary environment variables.</w:t>
      </w:r>
      <w:r w:rsidR="007849F2">
        <w:t xml:space="preserve"> </w:t>
      </w:r>
    </w:p>
    <w:p w14:paraId="10182CF4" w14:textId="77777777" w:rsidR="00E445A6" w:rsidRDefault="00E445A6" w:rsidP="00E445A6">
      <w:pPr>
        <w:pStyle w:val="SourceCode"/>
        <w:tabs>
          <w:tab w:val="left" w:pos="5990"/>
        </w:tabs>
      </w:pPr>
      <w:r>
        <w:t>if [[ -z "$MARLOWE_RT_WEBSERVER_PORT" ]]</w:t>
      </w:r>
    </w:p>
    <w:p w14:paraId="0A8150D4" w14:textId="77777777" w:rsidR="00E445A6" w:rsidRDefault="00E445A6" w:rsidP="00E445A6">
      <w:pPr>
        <w:pStyle w:val="SourceCode"/>
        <w:tabs>
          <w:tab w:val="left" w:pos="5990"/>
        </w:tabs>
      </w:pPr>
      <w:r>
        <w:t>then</w:t>
      </w:r>
    </w:p>
    <w:p w14:paraId="1E0693BC" w14:textId="77777777" w:rsidR="00E445A6" w:rsidRDefault="00E445A6" w:rsidP="00E445A6">
      <w:pPr>
        <w:pStyle w:val="SourceCode"/>
        <w:tabs>
          <w:tab w:val="left" w:pos="5990"/>
        </w:tabs>
      </w:pPr>
    </w:p>
    <w:p w14:paraId="7D5E480B" w14:textId="77777777" w:rsidR="00E445A6" w:rsidRDefault="00E445A6" w:rsidP="00E445A6">
      <w:pPr>
        <w:pStyle w:val="SourceCode"/>
        <w:tabs>
          <w:tab w:val="left" w:pos="5990"/>
        </w:tabs>
      </w:pPr>
      <w:r>
        <w:t xml:space="preserve">  # Only required for `marlowe-cli` and `cardano-cli`.</w:t>
      </w:r>
    </w:p>
    <w:p w14:paraId="24FEC968" w14:textId="77777777" w:rsidR="00E445A6" w:rsidRDefault="00E445A6" w:rsidP="00E445A6">
      <w:pPr>
        <w:pStyle w:val="SourceCode"/>
        <w:tabs>
          <w:tab w:val="left" w:pos="5990"/>
        </w:tabs>
      </w:pPr>
      <w:r>
        <w:t xml:space="preserve">  export CARDANO_NODE_SOCKET_PATH="$(docker volume inspect marlowe-starter-kit_shared | jq -r '.[0].Mountpoint')/node.socket"</w:t>
      </w:r>
    </w:p>
    <w:p w14:paraId="5D81548D" w14:textId="77777777" w:rsidR="00E445A6" w:rsidRDefault="00E445A6" w:rsidP="00E445A6">
      <w:pPr>
        <w:pStyle w:val="SourceCode"/>
        <w:tabs>
          <w:tab w:val="left" w:pos="5990"/>
        </w:tabs>
      </w:pPr>
      <w:r>
        <w:t xml:space="preserve">  export CARDANO_TESTNET_MAGIC=1 # Note that preprod=1 and preview=2. Do not set this variable if using mainnet.</w:t>
      </w:r>
    </w:p>
    <w:p w14:paraId="459580C9" w14:textId="77777777" w:rsidR="00E445A6" w:rsidRDefault="00E445A6" w:rsidP="00E445A6">
      <w:pPr>
        <w:pStyle w:val="SourceCode"/>
        <w:tabs>
          <w:tab w:val="left" w:pos="5990"/>
        </w:tabs>
      </w:pPr>
    </w:p>
    <w:p w14:paraId="137A7783" w14:textId="77777777" w:rsidR="00E445A6" w:rsidRDefault="00E445A6" w:rsidP="00E445A6">
      <w:pPr>
        <w:pStyle w:val="SourceCode"/>
        <w:tabs>
          <w:tab w:val="left" w:pos="5990"/>
        </w:tabs>
      </w:pPr>
      <w:r>
        <w:t xml:space="preserve">  # Only required for Marlowe Runtime REST API.</w:t>
      </w:r>
    </w:p>
    <w:p w14:paraId="5C47A3EC" w14:textId="77777777" w:rsidR="00E445A6" w:rsidRDefault="00E445A6" w:rsidP="00E445A6">
      <w:pPr>
        <w:pStyle w:val="SourceCode"/>
        <w:tabs>
          <w:tab w:val="left" w:pos="5990"/>
        </w:tabs>
      </w:pPr>
      <w:r>
        <w:t xml:space="preserve">  export MARLOWE_RT_WEBSERVER_HOST="127.0.0.1"</w:t>
      </w:r>
    </w:p>
    <w:p w14:paraId="43686B94" w14:textId="77777777" w:rsidR="00E445A6" w:rsidRDefault="00E445A6" w:rsidP="00E445A6">
      <w:pPr>
        <w:pStyle w:val="SourceCode"/>
        <w:tabs>
          <w:tab w:val="left" w:pos="5990"/>
        </w:tabs>
      </w:pPr>
      <w:r>
        <w:t xml:space="preserve">  export MARLOWE_RT_WEBSERVER_PORT=3780</w:t>
      </w:r>
    </w:p>
    <w:p w14:paraId="17F3D440" w14:textId="77777777" w:rsidR="00E445A6" w:rsidRDefault="00E445A6" w:rsidP="00E445A6">
      <w:pPr>
        <w:pStyle w:val="SourceCode"/>
        <w:tabs>
          <w:tab w:val="left" w:pos="5990"/>
        </w:tabs>
      </w:pPr>
    </w:p>
    <w:p w14:paraId="002259AB" w14:textId="77777777" w:rsidR="00E445A6" w:rsidRDefault="00E445A6" w:rsidP="00E445A6">
      <w:pPr>
        <w:pStyle w:val="SourceCode"/>
        <w:tabs>
          <w:tab w:val="left" w:pos="5990"/>
        </w:tabs>
      </w:pPr>
      <w:r>
        <w:t>fi</w:t>
      </w:r>
    </w:p>
    <w:p w14:paraId="40D6B45C" w14:textId="77777777" w:rsidR="00E445A6" w:rsidRDefault="00E445A6" w:rsidP="00E445A6">
      <w:pPr>
        <w:pStyle w:val="SourceCode"/>
        <w:tabs>
          <w:tab w:val="left" w:pos="5990"/>
        </w:tabs>
      </w:pPr>
    </w:p>
    <w:p w14:paraId="07D212F4" w14:textId="77777777" w:rsidR="00E445A6" w:rsidRDefault="00E445A6" w:rsidP="00E445A6">
      <w:pPr>
        <w:pStyle w:val="SourceCode"/>
        <w:tabs>
          <w:tab w:val="left" w:pos="5990"/>
        </w:tabs>
      </w:pPr>
      <w:r>
        <w:t># FIXME: This should have been inherited from the parent environment.</w:t>
      </w:r>
    </w:p>
    <w:p w14:paraId="212DE13A" w14:textId="77777777" w:rsidR="00E445A6" w:rsidRDefault="00E445A6" w:rsidP="00E445A6">
      <w:pPr>
        <w:pStyle w:val="SourceCode"/>
        <w:tabs>
          <w:tab w:val="left" w:pos="5990"/>
        </w:tabs>
      </w:pPr>
      <w:r>
        <w:t>if [[ -z "$CARDANO_NODE_SOCKET_PATH" ]]</w:t>
      </w:r>
    </w:p>
    <w:p w14:paraId="78262597" w14:textId="77777777" w:rsidR="00E445A6" w:rsidRDefault="00E445A6" w:rsidP="00E445A6">
      <w:pPr>
        <w:pStyle w:val="SourceCode"/>
        <w:tabs>
          <w:tab w:val="left" w:pos="5990"/>
        </w:tabs>
      </w:pPr>
      <w:r>
        <w:t>then</w:t>
      </w:r>
    </w:p>
    <w:p w14:paraId="6A7D028C" w14:textId="77777777" w:rsidR="00E445A6" w:rsidRDefault="00E445A6" w:rsidP="00E445A6">
      <w:pPr>
        <w:pStyle w:val="SourceCode"/>
        <w:tabs>
          <w:tab w:val="left" w:pos="5990"/>
        </w:tabs>
      </w:pPr>
      <w:r>
        <w:lastRenderedPageBreak/>
        <w:t xml:space="preserve">  export CARDANO_NODE_SOCKET_PATH=/ipc/node.socket</w:t>
      </w:r>
    </w:p>
    <w:p w14:paraId="58D795E4" w14:textId="77777777" w:rsidR="00E445A6" w:rsidRDefault="00E445A6" w:rsidP="00E445A6">
      <w:pPr>
        <w:pStyle w:val="SourceCode"/>
        <w:tabs>
          <w:tab w:val="left" w:pos="5990"/>
        </w:tabs>
      </w:pPr>
      <w:r>
        <w:t>fi</w:t>
      </w:r>
    </w:p>
    <w:p w14:paraId="619E2E48" w14:textId="77777777" w:rsidR="00E445A6" w:rsidRDefault="00E445A6" w:rsidP="00E445A6">
      <w:pPr>
        <w:pStyle w:val="SourceCode"/>
        <w:tabs>
          <w:tab w:val="left" w:pos="5990"/>
        </w:tabs>
      </w:pPr>
    </w:p>
    <w:p w14:paraId="0C6273ED" w14:textId="77777777" w:rsidR="00E445A6" w:rsidRDefault="00E445A6" w:rsidP="00E445A6">
      <w:pPr>
        <w:pStyle w:val="SourceCode"/>
        <w:tabs>
          <w:tab w:val="left" w:pos="5990"/>
        </w:tabs>
      </w:pPr>
      <w:r>
        <w:t># FIXME: This should have been set in the parent environment.</w:t>
      </w:r>
    </w:p>
    <w:p w14:paraId="3805F090" w14:textId="77777777" w:rsidR="00E445A6" w:rsidRDefault="00E445A6" w:rsidP="00E445A6">
      <w:pPr>
        <w:pStyle w:val="SourceCode"/>
        <w:tabs>
          <w:tab w:val="left" w:pos="5990"/>
        </w:tabs>
      </w:pPr>
      <w:r>
        <w:t>if [[ -z "$CARDANO_TESTNET_MAGIC" ]]</w:t>
      </w:r>
    </w:p>
    <w:p w14:paraId="56EA9742" w14:textId="77777777" w:rsidR="00E445A6" w:rsidRDefault="00E445A6" w:rsidP="00E445A6">
      <w:pPr>
        <w:pStyle w:val="SourceCode"/>
        <w:tabs>
          <w:tab w:val="left" w:pos="5990"/>
        </w:tabs>
      </w:pPr>
      <w:r>
        <w:t>then</w:t>
      </w:r>
    </w:p>
    <w:p w14:paraId="00B99BBE" w14:textId="77777777" w:rsidR="00E445A6" w:rsidRDefault="00E445A6" w:rsidP="00E445A6">
      <w:pPr>
        <w:pStyle w:val="SourceCode"/>
        <w:tabs>
          <w:tab w:val="left" w:pos="5990"/>
        </w:tabs>
      </w:pPr>
      <w:r>
        <w:t xml:space="preserve">  export CARDANO_TESTNET_MAGIC=$CARDANO_NODE_MAGIC</w:t>
      </w:r>
    </w:p>
    <w:p w14:paraId="6B98768D" w14:textId="77777777" w:rsidR="00E445A6" w:rsidRDefault="00E445A6" w:rsidP="00E445A6">
      <w:pPr>
        <w:pStyle w:val="SourceCode"/>
        <w:tabs>
          <w:tab w:val="left" w:pos="5990"/>
        </w:tabs>
      </w:pPr>
      <w:r>
        <w:t>fi</w:t>
      </w:r>
    </w:p>
    <w:p w14:paraId="5308F7B5" w14:textId="77777777" w:rsidR="00E445A6" w:rsidRDefault="00E445A6" w:rsidP="00E445A6">
      <w:pPr>
        <w:pStyle w:val="SourceCode"/>
        <w:tabs>
          <w:tab w:val="left" w:pos="5990"/>
        </w:tabs>
      </w:pPr>
    </w:p>
    <w:p w14:paraId="1A13C322" w14:textId="77777777" w:rsidR="00E445A6" w:rsidRDefault="00E445A6" w:rsidP="00E445A6">
      <w:pPr>
        <w:pStyle w:val="SourceCode"/>
        <w:tabs>
          <w:tab w:val="left" w:pos="5990"/>
        </w:tabs>
      </w:pPr>
      <w:r>
        <w:t>case "$CARDANO_TESTNET_MAGIC" in</w:t>
      </w:r>
    </w:p>
    <w:p w14:paraId="0331A3CE" w14:textId="77777777" w:rsidR="00E445A6" w:rsidRDefault="00E445A6" w:rsidP="00E445A6">
      <w:pPr>
        <w:pStyle w:val="SourceCode"/>
        <w:tabs>
          <w:tab w:val="left" w:pos="5990"/>
        </w:tabs>
      </w:pPr>
      <w:r>
        <w:t xml:space="preserve">  1)</w:t>
      </w:r>
    </w:p>
    <w:p w14:paraId="2265CF02" w14:textId="77777777" w:rsidR="00E445A6" w:rsidRDefault="00E445A6" w:rsidP="00E445A6">
      <w:pPr>
        <w:pStyle w:val="SourceCode"/>
        <w:tabs>
          <w:tab w:val="left" w:pos="5990"/>
        </w:tabs>
      </w:pPr>
      <w:r>
        <w:t xml:space="preserve">    export "EXPLORER_URL=https://preprod.cardanoscan.io"</w:t>
      </w:r>
    </w:p>
    <w:p w14:paraId="36C349E9" w14:textId="77777777" w:rsidR="00E445A6" w:rsidRDefault="00E445A6" w:rsidP="00E445A6">
      <w:pPr>
        <w:pStyle w:val="SourceCode"/>
        <w:tabs>
          <w:tab w:val="left" w:pos="5990"/>
        </w:tabs>
      </w:pPr>
      <w:r>
        <w:t xml:space="preserve">    ;;</w:t>
      </w:r>
    </w:p>
    <w:p w14:paraId="7CF73360" w14:textId="77777777" w:rsidR="00E445A6" w:rsidRDefault="00E445A6" w:rsidP="00E445A6">
      <w:pPr>
        <w:pStyle w:val="SourceCode"/>
        <w:tabs>
          <w:tab w:val="left" w:pos="5990"/>
        </w:tabs>
      </w:pPr>
      <w:r>
        <w:t xml:space="preserve">  2)</w:t>
      </w:r>
    </w:p>
    <w:p w14:paraId="327AF1DF" w14:textId="77777777" w:rsidR="00E445A6" w:rsidRDefault="00E445A6" w:rsidP="00E445A6">
      <w:pPr>
        <w:pStyle w:val="SourceCode"/>
        <w:tabs>
          <w:tab w:val="left" w:pos="5990"/>
        </w:tabs>
      </w:pPr>
      <w:r>
        <w:t xml:space="preserve">    export "EXPLORER_URL=https://preview.cardanoscan.io"</w:t>
      </w:r>
    </w:p>
    <w:p w14:paraId="319DC590" w14:textId="77777777" w:rsidR="00E445A6" w:rsidRDefault="00E445A6" w:rsidP="00E445A6">
      <w:pPr>
        <w:pStyle w:val="SourceCode"/>
        <w:tabs>
          <w:tab w:val="left" w:pos="5990"/>
        </w:tabs>
      </w:pPr>
      <w:r>
        <w:t xml:space="preserve">    ;;</w:t>
      </w:r>
    </w:p>
    <w:p w14:paraId="0CB0FF14" w14:textId="77777777" w:rsidR="00E445A6" w:rsidRDefault="00E445A6" w:rsidP="00E445A6">
      <w:pPr>
        <w:pStyle w:val="SourceCode"/>
        <w:tabs>
          <w:tab w:val="left" w:pos="5990"/>
        </w:tabs>
      </w:pPr>
      <w:r>
        <w:t xml:space="preserve">  *)</w:t>
      </w:r>
    </w:p>
    <w:p w14:paraId="7D366CF7" w14:textId="77777777" w:rsidR="00E445A6" w:rsidRDefault="00E445A6" w:rsidP="00E445A6">
      <w:pPr>
        <w:pStyle w:val="SourceCode"/>
        <w:tabs>
          <w:tab w:val="left" w:pos="5990"/>
        </w:tabs>
      </w:pPr>
      <w:r>
        <w:t xml:space="preserve">    # Use `mainnet` as the default.</w:t>
      </w:r>
    </w:p>
    <w:p w14:paraId="2BFF439B" w14:textId="77777777" w:rsidR="00E445A6" w:rsidRDefault="00E445A6" w:rsidP="00E445A6">
      <w:pPr>
        <w:pStyle w:val="SourceCode"/>
        <w:tabs>
          <w:tab w:val="left" w:pos="5990"/>
        </w:tabs>
      </w:pPr>
      <w:r>
        <w:t xml:space="preserve">    export "EXPLORER_URL=https://cardanoscan.io"</w:t>
      </w:r>
    </w:p>
    <w:p w14:paraId="7AD15F28" w14:textId="77777777" w:rsidR="00E445A6" w:rsidRDefault="00E445A6" w:rsidP="00E445A6">
      <w:pPr>
        <w:pStyle w:val="SourceCode"/>
        <w:tabs>
          <w:tab w:val="left" w:pos="5990"/>
        </w:tabs>
      </w:pPr>
      <w:r>
        <w:t xml:space="preserve">    ;;</w:t>
      </w:r>
    </w:p>
    <w:p w14:paraId="4D3C772B" w14:textId="77777777" w:rsidR="00E445A6" w:rsidRDefault="00E445A6" w:rsidP="00E445A6">
      <w:pPr>
        <w:pStyle w:val="SourceCode"/>
        <w:tabs>
          <w:tab w:val="left" w:pos="5990"/>
        </w:tabs>
      </w:pPr>
      <w:r>
        <w:t>esac</w:t>
      </w:r>
    </w:p>
    <w:p w14:paraId="23B48D5B" w14:textId="77777777" w:rsidR="00E445A6" w:rsidRDefault="00E445A6" w:rsidP="00E445A6">
      <w:pPr>
        <w:pStyle w:val="SourceCode"/>
        <w:tabs>
          <w:tab w:val="left" w:pos="5990"/>
        </w:tabs>
      </w:pPr>
    </w:p>
    <w:p w14:paraId="609FA2A4" w14:textId="77777777" w:rsidR="00E445A6" w:rsidRDefault="00E445A6" w:rsidP="00E445A6">
      <w:pPr>
        <w:pStyle w:val="SourceCode"/>
        <w:tabs>
          <w:tab w:val="left" w:pos="5990"/>
        </w:tabs>
      </w:pPr>
      <w:r>
        <w:t>MARLOWE_RT_WEBSERVER_URL="http://$MARLOWE_RT_WEBSERVER_HOST":"$MARLOWE_RT_WEBSERVER_PORT"</w:t>
      </w:r>
    </w:p>
    <w:p w14:paraId="672F4B76" w14:textId="77777777" w:rsidR="00E445A6" w:rsidRDefault="00E445A6" w:rsidP="00E445A6">
      <w:pPr>
        <w:pStyle w:val="SourceCode"/>
        <w:tabs>
          <w:tab w:val="left" w:pos="5990"/>
        </w:tabs>
      </w:pPr>
    </w:p>
    <w:p w14:paraId="1C6EDE90" w14:textId="77777777" w:rsidR="00E445A6" w:rsidRDefault="00E445A6" w:rsidP="00E445A6">
      <w:pPr>
        <w:pStyle w:val="SourceCode"/>
        <w:tabs>
          <w:tab w:val="left" w:pos="5990"/>
        </w:tabs>
      </w:pPr>
      <w:r>
        <w:t>echo "CARDANO_NODE_SOCKET_PATH = $CARDANO_NODE_SOCKET_PATH"</w:t>
      </w:r>
    </w:p>
    <w:p w14:paraId="645CF4FB" w14:textId="77777777" w:rsidR="00E445A6" w:rsidRDefault="00E445A6" w:rsidP="00E445A6">
      <w:pPr>
        <w:pStyle w:val="SourceCode"/>
        <w:tabs>
          <w:tab w:val="left" w:pos="5990"/>
        </w:tabs>
      </w:pPr>
      <w:r>
        <w:t>echo "CARDANO_TESTNET_MAGIC = $CARDANO_TESTNET_MAGIC"</w:t>
      </w:r>
    </w:p>
    <w:p w14:paraId="5D2F23A3" w14:textId="77777777" w:rsidR="00E445A6" w:rsidRDefault="00E445A6" w:rsidP="00E445A6">
      <w:pPr>
        <w:pStyle w:val="SourceCode"/>
        <w:tabs>
          <w:tab w:val="left" w:pos="5990"/>
        </w:tabs>
      </w:pPr>
      <w:r>
        <w:t>echo "MARLOWE_RT_WEBSERVER_HOST = $MARLOWE_RT_WEBSERVER_HOST"</w:t>
      </w:r>
    </w:p>
    <w:p w14:paraId="747717FA" w14:textId="77777777" w:rsidR="00E445A6" w:rsidRDefault="00E445A6" w:rsidP="00E445A6">
      <w:pPr>
        <w:pStyle w:val="SourceCode"/>
        <w:tabs>
          <w:tab w:val="left" w:pos="5990"/>
        </w:tabs>
      </w:pPr>
      <w:r>
        <w:t>echo "MARLOWE_RT_WEBSERVER_PORT = $MARLOWE_RT_WEBSERVER_PORT"</w:t>
      </w:r>
    </w:p>
    <w:p w14:paraId="249A4548" w14:textId="17DFC404" w:rsidR="007849F2" w:rsidRDefault="00E445A6" w:rsidP="00E445A6">
      <w:pPr>
        <w:pStyle w:val="SourceCode"/>
        <w:tabs>
          <w:tab w:val="left" w:pos="5990"/>
        </w:tabs>
      </w:pPr>
      <w:r>
        <w:t>echo "MARLOWE_RT_WEBSERVER_URL = $MARLOWE_RT_WEBSERVER_URL"</w:t>
      </w:r>
    </w:p>
    <w:p w14:paraId="298071F9" w14:textId="3CAABCBF" w:rsidR="007849F2" w:rsidRDefault="00384516" w:rsidP="00E27BFB">
      <w:pPr>
        <w:spacing w:before="0" w:after="0"/>
      </w:pPr>
      <w:r>
        <w:t>We will c</w:t>
      </w:r>
      <w:r w:rsidRPr="00384516">
        <w:t>heck</w:t>
      </w:r>
      <w:r>
        <w:t xml:space="preserve"> now</w:t>
      </w:r>
      <w:r w:rsidRPr="00384516">
        <w:t xml:space="preserve"> that an address and key has been created for the seller</w:t>
      </w:r>
      <w:r w:rsidR="002A6C6D">
        <w:t xml:space="preserve">, </w:t>
      </w:r>
      <w:r w:rsidR="00AC55B7">
        <w:t>buyer</w:t>
      </w:r>
      <w:r w:rsidR="002A6C6D">
        <w:t xml:space="preserve"> and mediator</w:t>
      </w:r>
      <w:r>
        <w:t xml:space="preserve">. </w:t>
      </w:r>
    </w:p>
    <w:p w14:paraId="6D7AF663" w14:textId="77777777" w:rsidR="00384516" w:rsidRDefault="00384516" w:rsidP="00384516">
      <w:pPr>
        <w:pStyle w:val="SourceCode"/>
      </w:pPr>
      <w:r>
        <w:t>SELLER_SKEY=keys/lender.skey</w:t>
      </w:r>
    </w:p>
    <w:p w14:paraId="214B275B" w14:textId="77777777" w:rsidR="00384516" w:rsidRDefault="00384516" w:rsidP="00384516">
      <w:pPr>
        <w:pStyle w:val="SourceCode"/>
      </w:pPr>
      <w:r>
        <w:t>SELLER_ADDR=$(cat keys/lender.address)</w:t>
      </w:r>
    </w:p>
    <w:p w14:paraId="32D2D790" w14:textId="5B319D68" w:rsidR="00384516" w:rsidRDefault="00384516" w:rsidP="00384516">
      <w:pPr>
        <w:pStyle w:val="SourceCode"/>
      </w:pPr>
      <w:r>
        <w:t>echo "SELLER_ADDR = $SELLER_ADDR"</w:t>
      </w:r>
    </w:p>
    <w:p w14:paraId="00DFD5BF" w14:textId="77777777" w:rsidR="00AC55B7" w:rsidRDefault="00AC55B7" w:rsidP="00384516">
      <w:pPr>
        <w:pStyle w:val="SourceCode"/>
      </w:pPr>
    </w:p>
    <w:p w14:paraId="6ACF631F" w14:textId="77777777" w:rsidR="00AC55B7" w:rsidRDefault="00AC55B7" w:rsidP="00AC55B7">
      <w:pPr>
        <w:pStyle w:val="SourceCode"/>
      </w:pPr>
      <w:r>
        <w:t>BUYER_SKEY=keys/borrower.skey</w:t>
      </w:r>
    </w:p>
    <w:p w14:paraId="311A92CD" w14:textId="77777777" w:rsidR="00AC55B7" w:rsidRDefault="00AC55B7" w:rsidP="00AC55B7">
      <w:pPr>
        <w:pStyle w:val="SourceCode"/>
      </w:pPr>
      <w:r>
        <w:t>BUYER_ADDR=$(cat keys/borrower.address)</w:t>
      </w:r>
    </w:p>
    <w:p w14:paraId="76BDB28F" w14:textId="637E83BC" w:rsidR="00AC55B7" w:rsidRDefault="00AC55B7" w:rsidP="00AC55B7">
      <w:pPr>
        <w:pStyle w:val="SourceCode"/>
      </w:pPr>
      <w:r>
        <w:t>echo "BUYER_ADDR = $BUYER_ADDR"</w:t>
      </w:r>
    </w:p>
    <w:p w14:paraId="149CCC3F" w14:textId="77777777" w:rsidR="002A6C6D" w:rsidRDefault="002A6C6D" w:rsidP="00AC55B7">
      <w:pPr>
        <w:pStyle w:val="SourceCode"/>
      </w:pPr>
    </w:p>
    <w:p w14:paraId="5DE47380" w14:textId="77777777" w:rsidR="002A6C6D" w:rsidRDefault="002A6C6D" w:rsidP="002A6C6D">
      <w:pPr>
        <w:pStyle w:val="SourceCode"/>
      </w:pPr>
      <w:r>
        <w:t>MEDIATOR_SKEY=keys/mediator.skey</w:t>
      </w:r>
    </w:p>
    <w:p w14:paraId="202FD8A2" w14:textId="77777777" w:rsidR="002A6C6D" w:rsidRDefault="002A6C6D" w:rsidP="002A6C6D">
      <w:pPr>
        <w:pStyle w:val="SourceCode"/>
      </w:pPr>
      <w:r>
        <w:t>MEDIATOR_ADDR=$(cat keys/mediator.address)</w:t>
      </w:r>
    </w:p>
    <w:p w14:paraId="5FD1917E" w14:textId="66967E3D" w:rsidR="002A6C6D" w:rsidRDefault="002A6C6D" w:rsidP="002A6C6D">
      <w:pPr>
        <w:pStyle w:val="SourceCode"/>
      </w:pPr>
      <w:r>
        <w:t>echo "MEDIATOR_ADDR = $MEDIATOR_ADDR"</w:t>
      </w:r>
    </w:p>
    <w:p w14:paraId="0BFAB12C" w14:textId="036AD342" w:rsidR="00384516" w:rsidRDefault="00384516" w:rsidP="00E27BFB">
      <w:pPr>
        <w:spacing w:before="0" w:after="0"/>
      </w:pPr>
      <w:r>
        <w:t xml:space="preserve">We also check that </w:t>
      </w:r>
      <w:r w:rsidR="002A6C6D">
        <w:t>those three parties</w:t>
      </w:r>
      <w:r>
        <w:t xml:space="preserve"> ha</w:t>
      </w:r>
      <w:r w:rsidR="00AC55B7">
        <w:t>ve</w:t>
      </w:r>
      <w:r>
        <w:t xml:space="preserve"> at least one hundred ada</w:t>
      </w:r>
      <w:r w:rsidR="002A6C6D">
        <w:t xml:space="preserve"> in their accounts</w:t>
      </w:r>
      <w:r>
        <w:t xml:space="preserve">. </w:t>
      </w:r>
    </w:p>
    <w:p w14:paraId="56DCBA21" w14:textId="67318AAD" w:rsidR="004534B5" w:rsidRPr="00C602AD" w:rsidRDefault="00D84968" w:rsidP="00C602AD">
      <w:pPr>
        <w:pStyle w:val="SourceCode"/>
        <w:rPr>
          <w:sz w:val="18"/>
          <w:szCs w:val="18"/>
        </w:rPr>
      </w:pPr>
      <w:r w:rsidRPr="00C602AD">
        <w:rPr>
          <w:sz w:val="18"/>
          <w:szCs w:val="18"/>
        </w:rPr>
        <w:t>cardano-cli query utxo --testnet-magic "$CARDANO_TESTNET_MAGIC" --address "$SELLER_ADDR"</w:t>
      </w:r>
    </w:p>
    <w:p w14:paraId="457244AD" w14:textId="2C918F41" w:rsidR="002A6C6D" w:rsidRPr="00C602AD" w:rsidRDefault="004534B5" w:rsidP="00C602AD">
      <w:pPr>
        <w:pStyle w:val="SourceCode"/>
        <w:rPr>
          <w:sz w:val="18"/>
          <w:szCs w:val="18"/>
        </w:rPr>
      </w:pPr>
      <w:r w:rsidRPr="00C602AD">
        <w:rPr>
          <w:sz w:val="18"/>
          <w:szCs w:val="18"/>
        </w:rPr>
        <w:t>cardano-cli query utxo --testnet-magic "$CARDANO_TESTNET_MAGIC" --address "$BUYER_ADDR"</w:t>
      </w:r>
    </w:p>
    <w:p w14:paraId="589DC2D5" w14:textId="63C75EFC" w:rsidR="002A6C6D" w:rsidRPr="00C602AD" w:rsidRDefault="002A6C6D" w:rsidP="00D84968">
      <w:pPr>
        <w:pStyle w:val="SourceCode"/>
        <w:rPr>
          <w:sz w:val="18"/>
          <w:szCs w:val="18"/>
        </w:rPr>
      </w:pPr>
      <w:r w:rsidRPr="00C602AD">
        <w:rPr>
          <w:sz w:val="18"/>
          <w:szCs w:val="18"/>
        </w:rPr>
        <w:t>cardano-cli query utxo --testnet-magic "$CARDANO_TESTNET_MAGIC" --address "$MEDIATOR_ADDR"</w:t>
      </w:r>
    </w:p>
    <w:p w14:paraId="793720C9" w14:textId="1E40D9BC" w:rsidR="00384516" w:rsidRDefault="008521C8" w:rsidP="00E27BFB">
      <w:pPr>
        <w:spacing w:before="0" w:after="0"/>
      </w:pPr>
      <w:r>
        <w:t xml:space="preserve">Now we can create the contract via the command line. </w:t>
      </w:r>
      <w:r w:rsidR="003B6D89">
        <w:t>First, we set</w:t>
      </w:r>
      <w:r w:rsidR="002C266E">
        <w:t xml:space="preserve"> some more environment variables. We set </w:t>
      </w:r>
      <w:r w:rsidR="003B6D89">
        <w:t xml:space="preserve">the purchase price to 75 ada, the minimum amount for the contract deposit to 2 ada and </w:t>
      </w:r>
      <w:r w:rsidR="002C266E">
        <w:t>also define some</w:t>
      </w:r>
      <w:r w:rsidR="003B6D89">
        <w:t xml:space="preserve"> time variables.</w:t>
      </w:r>
    </w:p>
    <w:p w14:paraId="47353771" w14:textId="77777777" w:rsidR="003B6D89" w:rsidRDefault="003B6D89" w:rsidP="003B6D89">
      <w:pPr>
        <w:pStyle w:val="SourceCode"/>
      </w:pPr>
      <w:r>
        <w:lastRenderedPageBreak/>
        <w:t>ADA=1000000  # 1 ada = 1,000,000 lovelace</w:t>
      </w:r>
    </w:p>
    <w:p w14:paraId="5F9CD57F" w14:textId="77777777" w:rsidR="003B6D89" w:rsidRDefault="003B6D89" w:rsidP="003B6D89">
      <w:pPr>
        <w:pStyle w:val="SourceCode"/>
      </w:pPr>
      <w:r>
        <w:t>PRICE=$((75 * ADA))</w:t>
      </w:r>
    </w:p>
    <w:p w14:paraId="429EAAC9" w14:textId="1EB7551C" w:rsidR="003B6D89" w:rsidRDefault="003B6D89" w:rsidP="003B6D89">
      <w:pPr>
        <w:pStyle w:val="SourceCode"/>
      </w:pPr>
      <w:r>
        <w:t>echo "PRICE = $PRICE lovelace"</w:t>
      </w:r>
    </w:p>
    <w:p w14:paraId="5940CEB4" w14:textId="77777777" w:rsidR="003B6D89" w:rsidRDefault="003B6D89" w:rsidP="003B6D89">
      <w:pPr>
        <w:pStyle w:val="SourceCode"/>
      </w:pPr>
    </w:p>
    <w:p w14:paraId="4F4C0D2A" w14:textId="77777777" w:rsidR="003B6D89" w:rsidRDefault="003B6D89" w:rsidP="003B6D89">
      <w:pPr>
        <w:pStyle w:val="SourceCode"/>
      </w:pPr>
      <w:r>
        <w:t>MIN_LOVELACE="$((2 * ADA))"</w:t>
      </w:r>
    </w:p>
    <w:p w14:paraId="003309F9" w14:textId="33A1D867" w:rsidR="003B6D89" w:rsidRDefault="003B6D89" w:rsidP="003B6D89">
      <w:pPr>
        <w:pStyle w:val="SourceCode"/>
      </w:pPr>
      <w:r>
        <w:t>echo "MIN_LOVELACE = $MIN_LOVELACE lovelace"</w:t>
      </w:r>
    </w:p>
    <w:p w14:paraId="55A3F3D0" w14:textId="77777777" w:rsidR="003B6D89" w:rsidRDefault="003B6D89" w:rsidP="003B6D89">
      <w:pPr>
        <w:pStyle w:val="SourceCode"/>
      </w:pPr>
    </w:p>
    <w:p w14:paraId="4503B3AE" w14:textId="77777777" w:rsidR="003B6D89" w:rsidRDefault="003B6D89" w:rsidP="003B6D89">
      <w:pPr>
        <w:pStyle w:val="SourceCode"/>
      </w:pPr>
      <w:r>
        <w:t>SECOND=1000 # 1 second = 1000 milliseconds</w:t>
      </w:r>
    </w:p>
    <w:p w14:paraId="3A10E597" w14:textId="77777777" w:rsidR="003B6D89" w:rsidRDefault="003B6D89" w:rsidP="003B6D89">
      <w:pPr>
        <w:pStyle w:val="SourceCode"/>
      </w:pPr>
      <w:r>
        <w:t>MINUTE=$((60 * SECOND)) # 1 minute = 60 seconds</w:t>
      </w:r>
    </w:p>
    <w:p w14:paraId="17B6C011" w14:textId="3544A15B" w:rsidR="003B6D89" w:rsidRDefault="003B6D89" w:rsidP="003B6D89">
      <w:pPr>
        <w:pStyle w:val="SourceCode"/>
      </w:pPr>
      <w:r>
        <w:t>HOUR=$((60 * MINUTE)) # 1 hour = 60 minutes</w:t>
      </w:r>
    </w:p>
    <w:p w14:paraId="254A3D98" w14:textId="043B19CE" w:rsidR="003B6D89" w:rsidRDefault="000B29A1" w:rsidP="00E27BFB">
      <w:pPr>
        <w:spacing w:before="0" w:after="0"/>
      </w:pPr>
      <w:r>
        <w:t>In the</w:t>
      </w:r>
      <w:r w:rsidR="00A6161C">
        <w:t xml:space="preserve"> Marlowe </w:t>
      </w:r>
      <w:r>
        <w:t xml:space="preserve">playground when you opened up the escrow example in order to download the contract you would need to click on the </w:t>
      </w:r>
      <w:r w:rsidRPr="000B29A1">
        <w:rPr>
          <w:b/>
          <w:bCs/>
        </w:rPr>
        <w:t>Send to simulator</w:t>
      </w:r>
      <w:r>
        <w:t xml:space="preserve"> button. </w:t>
      </w:r>
      <w:r w:rsidR="00463DBA">
        <w:t xml:space="preserve">And then you get a form where you can fill in the parameters of the contract. </w:t>
      </w:r>
      <w:r w:rsidR="00CE6B2C">
        <w:t xml:space="preserve">After that you can click on the </w:t>
      </w:r>
      <w:r w:rsidR="00CE6B2C" w:rsidRPr="00CE6B2C">
        <w:rPr>
          <w:b/>
          <w:bCs/>
        </w:rPr>
        <w:t>Download as JSON</w:t>
      </w:r>
      <w:r w:rsidR="00CE6B2C">
        <w:t xml:space="preserve"> button and you will get the JSON file we will be working with in this chapter. </w:t>
      </w:r>
      <w:r w:rsidR="00097F26">
        <w:t>Here we will create the contract at the command line.</w:t>
      </w:r>
      <w:r w:rsidR="00BD251D">
        <w:t xml:space="preserve"> We define</w:t>
      </w:r>
      <w:r w:rsidR="001F30B8" w:rsidRPr="001F30B8">
        <w:t xml:space="preserve"> the current time, measured in POSIX milliseconds</w:t>
      </w:r>
      <w:r w:rsidR="001F30B8">
        <w:t xml:space="preserve">. </w:t>
      </w:r>
      <w:r w:rsidR="00BD251D" w:rsidRPr="00BD251D">
        <w:t xml:space="preserve">The contract </w:t>
      </w:r>
      <w:r w:rsidR="00096B37">
        <w:t xml:space="preserve">also </w:t>
      </w:r>
      <w:r w:rsidR="00BD251D" w:rsidRPr="00BD251D">
        <w:t xml:space="preserve">has four deadlines. For convenience in this example, </w:t>
      </w:r>
      <w:r w:rsidR="00BD251D">
        <w:t xml:space="preserve">we </w:t>
      </w:r>
      <w:r w:rsidR="00BD251D" w:rsidRPr="00BD251D">
        <w:t>set the deadlines to the near future.</w:t>
      </w:r>
      <w:r w:rsidR="00BD251D">
        <w:t xml:space="preserve"> </w:t>
      </w:r>
    </w:p>
    <w:p w14:paraId="445748C0" w14:textId="77777777" w:rsidR="00B45223" w:rsidRDefault="00B45223" w:rsidP="00B45223">
      <w:pPr>
        <w:pStyle w:val="SourceCode"/>
      </w:pPr>
      <w:r>
        <w:t>NOW="$((`date -u +%s` * SECOND))"</w:t>
      </w:r>
    </w:p>
    <w:p w14:paraId="1B1041C9" w14:textId="638ED633" w:rsidR="00B45223" w:rsidRDefault="00B45223" w:rsidP="00B45223">
      <w:pPr>
        <w:pStyle w:val="SourceCode"/>
      </w:pPr>
      <w:r>
        <w:t>echo NOW = "$NOW" POSIX milliseconds = "`date -d @$((NOW / SECOND))`"</w:t>
      </w:r>
    </w:p>
    <w:p w14:paraId="7A6534B9" w14:textId="77777777" w:rsidR="00BD251D" w:rsidRDefault="00BD251D" w:rsidP="00B45223">
      <w:pPr>
        <w:pStyle w:val="SourceCode"/>
      </w:pPr>
    </w:p>
    <w:p w14:paraId="6C28ED23" w14:textId="77777777" w:rsidR="00BD251D" w:rsidRDefault="00BD251D" w:rsidP="00BD251D">
      <w:pPr>
        <w:pStyle w:val="SourceCode"/>
      </w:pPr>
      <w:r>
        <w:t>PAYMENT_DEADLINE=$((NOW+1*HOUR))    # The payment deadline, one hour from now.</w:t>
      </w:r>
    </w:p>
    <w:p w14:paraId="791E543E" w14:textId="77777777" w:rsidR="00BD251D" w:rsidRDefault="00BD251D" w:rsidP="00BD251D">
      <w:pPr>
        <w:pStyle w:val="SourceCode"/>
      </w:pPr>
      <w:r>
        <w:t>COMPLAINT_DEADLINE=$((NOW+2*HOUR))  # The complaint deadline, two hours from now.</w:t>
      </w:r>
    </w:p>
    <w:p w14:paraId="1B92CA88" w14:textId="77777777" w:rsidR="00BD251D" w:rsidRDefault="00BD251D" w:rsidP="00BD251D">
      <w:pPr>
        <w:pStyle w:val="SourceCode"/>
      </w:pPr>
      <w:r>
        <w:t>DISPUTE_DEADLINE=$((NOW+3*HOUR))    # The dispute deadline, three hours from now.</w:t>
      </w:r>
    </w:p>
    <w:p w14:paraId="69708E8F" w14:textId="77777777" w:rsidR="00BD251D" w:rsidRDefault="00BD251D" w:rsidP="00BD251D">
      <w:pPr>
        <w:pStyle w:val="SourceCode"/>
      </w:pPr>
      <w:r>
        <w:t>MEDIATION_DEADLINE=$((NOW+4*HOUR))  # The mediation deadline, four hours from now.</w:t>
      </w:r>
    </w:p>
    <w:p w14:paraId="1E19E4E9" w14:textId="77777777" w:rsidR="00BD251D" w:rsidRDefault="00BD251D" w:rsidP="00BD251D">
      <w:pPr>
        <w:pStyle w:val="SourceCode"/>
      </w:pPr>
    </w:p>
    <w:p w14:paraId="626F73C4" w14:textId="77777777" w:rsidR="00BD251D" w:rsidRDefault="00BD251D" w:rsidP="00BD251D">
      <w:pPr>
        <w:pStyle w:val="SourceCode"/>
      </w:pPr>
      <w:r>
        <w:t>echo PAYMENT_DEADLINE = "$PAYMENT_DEADLINE" POSIX milliseconds = "`date -d @$((PAYMENT_DEADLINE / SECOND))`"</w:t>
      </w:r>
    </w:p>
    <w:p w14:paraId="68B91E16" w14:textId="77777777" w:rsidR="00BD251D" w:rsidRDefault="00BD251D" w:rsidP="00BD251D">
      <w:pPr>
        <w:pStyle w:val="SourceCode"/>
      </w:pPr>
      <w:r>
        <w:t>echo COMPLAINT_DEADLINE = "$COMPLAINT_DEADLINE" POSIX milliseconds = "`date -d @$((COMPLAINT_DEADLINE / SECOND))`"</w:t>
      </w:r>
    </w:p>
    <w:p w14:paraId="20C423CF" w14:textId="77777777" w:rsidR="00BD251D" w:rsidRDefault="00BD251D" w:rsidP="00BD251D">
      <w:pPr>
        <w:pStyle w:val="SourceCode"/>
      </w:pPr>
      <w:r>
        <w:t>echo DISPUTE_DEADLINE = "$DISPUTE_DEADLINE" POSIX milliseconds = "`date -d @$((DISPUTE_DEADLINE / SECOND))`"</w:t>
      </w:r>
    </w:p>
    <w:p w14:paraId="1E12BB1B" w14:textId="1F9E92AB" w:rsidR="00BD251D" w:rsidRDefault="00BD251D" w:rsidP="00BD251D">
      <w:pPr>
        <w:pStyle w:val="SourceCode"/>
      </w:pPr>
      <w:r>
        <w:t>echo MEDIATION_DEADLINE = "$MEDIATION_DEADLINE" POSIX milliseconds = "`date -d @$((MEDIATION_DEADLINE / SECOND))`"</w:t>
      </w:r>
    </w:p>
    <w:p w14:paraId="58EB6A6F" w14:textId="2567C7B2" w:rsidR="004534B5" w:rsidRDefault="00BF2161" w:rsidP="00E27BFB">
      <w:pPr>
        <w:spacing w:before="0" w:after="0"/>
      </w:pPr>
      <w:r>
        <w:t>The deadlines are the initial payment deadline</w:t>
      </w:r>
      <w:r w:rsidR="00881321">
        <w:t xml:space="preserve"> by the buyer, the deadline for him to complain, </w:t>
      </w:r>
      <w:r w:rsidR="0051673E">
        <w:t xml:space="preserve">the deadline for the seller which can dispute and the mediator deadline to make his choice. </w:t>
      </w:r>
      <w:r w:rsidR="00E36198" w:rsidRPr="00E36198">
        <w:t>Now</w:t>
      </w:r>
      <w:r w:rsidR="00E36198">
        <w:t xml:space="preserve"> we can</w:t>
      </w:r>
      <w:r w:rsidR="00E36198" w:rsidRPr="00E36198">
        <w:t xml:space="preserve"> create the JSON file escrow-contract.json</w:t>
      </w:r>
      <w:r w:rsidR="00E36198">
        <w:t xml:space="preserve"> for the contract using the marlowe-cli</w:t>
      </w:r>
      <w:r w:rsidR="00E36198" w:rsidRPr="00E36198">
        <w:t>.</w:t>
      </w:r>
      <w:r w:rsidR="00A3306B">
        <w:t xml:space="preserve"> </w:t>
      </w:r>
    </w:p>
    <w:p w14:paraId="2982B4B6" w14:textId="77777777" w:rsidR="00E36198" w:rsidRDefault="00E36198" w:rsidP="00E36198">
      <w:pPr>
        <w:pStyle w:val="SourceCode"/>
      </w:pPr>
      <w:r>
        <w:t>marlowe-cli template escrow \</w:t>
      </w:r>
    </w:p>
    <w:p w14:paraId="165B6D41" w14:textId="77777777" w:rsidR="00E36198" w:rsidRDefault="00E36198" w:rsidP="00E36198">
      <w:pPr>
        <w:pStyle w:val="SourceCode"/>
      </w:pPr>
      <w:r>
        <w:t xml:space="preserve">  --minimum-ada "$MIN_LOVELACE" \</w:t>
      </w:r>
    </w:p>
    <w:p w14:paraId="4C7B26DC" w14:textId="77777777" w:rsidR="00E36198" w:rsidRDefault="00E36198" w:rsidP="00E36198">
      <w:pPr>
        <w:pStyle w:val="SourceCode"/>
      </w:pPr>
      <w:r>
        <w:t xml:space="preserve">  --price "$PRICE" \</w:t>
      </w:r>
    </w:p>
    <w:p w14:paraId="2B8EB45E" w14:textId="77777777" w:rsidR="00E36198" w:rsidRDefault="00E36198" w:rsidP="00E36198">
      <w:pPr>
        <w:pStyle w:val="SourceCode"/>
      </w:pPr>
      <w:r>
        <w:t xml:space="preserve">  --seller Seller \</w:t>
      </w:r>
    </w:p>
    <w:p w14:paraId="1CAA49F3" w14:textId="77777777" w:rsidR="00E36198" w:rsidRDefault="00E36198" w:rsidP="00E36198">
      <w:pPr>
        <w:pStyle w:val="SourceCode"/>
      </w:pPr>
      <w:r>
        <w:t xml:space="preserve">  --buyer Buyer \</w:t>
      </w:r>
    </w:p>
    <w:p w14:paraId="4BE3B3E9" w14:textId="77777777" w:rsidR="00E36198" w:rsidRDefault="00E36198" w:rsidP="00E36198">
      <w:pPr>
        <w:pStyle w:val="SourceCode"/>
      </w:pPr>
      <w:r>
        <w:t xml:space="preserve">  --mediator Mediator \</w:t>
      </w:r>
    </w:p>
    <w:p w14:paraId="7979DA2B" w14:textId="77777777" w:rsidR="00E36198" w:rsidRDefault="00E36198" w:rsidP="00E36198">
      <w:pPr>
        <w:pStyle w:val="SourceCode"/>
      </w:pPr>
      <w:r>
        <w:t xml:space="preserve">  --payment-deadline "$PAYMENT_DEADLINE" \</w:t>
      </w:r>
    </w:p>
    <w:p w14:paraId="52B38C5F" w14:textId="77777777" w:rsidR="00E36198" w:rsidRDefault="00E36198" w:rsidP="00E36198">
      <w:pPr>
        <w:pStyle w:val="SourceCode"/>
      </w:pPr>
      <w:r>
        <w:t xml:space="preserve">  --complaint-deadline "$COMPLAINT_DEADLINE" \</w:t>
      </w:r>
    </w:p>
    <w:p w14:paraId="4D1CEFF4" w14:textId="77777777" w:rsidR="00E36198" w:rsidRDefault="00E36198" w:rsidP="00E36198">
      <w:pPr>
        <w:pStyle w:val="SourceCode"/>
      </w:pPr>
      <w:r>
        <w:t xml:space="preserve">  --dispute-deadline "$DISPUTE_DEADLINE" \</w:t>
      </w:r>
    </w:p>
    <w:p w14:paraId="6A2E3C81" w14:textId="77777777" w:rsidR="00E36198" w:rsidRDefault="00E36198" w:rsidP="00E36198">
      <w:pPr>
        <w:pStyle w:val="SourceCode"/>
      </w:pPr>
      <w:r>
        <w:t xml:space="preserve">  --mediation-deadline "$MEDIATION_DEADLINE" \</w:t>
      </w:r>
    </w:p>
    <w:p w14:paraId="0AD40B0A" w14:textId="77777777" w:rsidR="00E36198" w:rsidRDefault="00E36198" w:rsidP="00E36198">
      <w:pPr>
        <w:pStyle w:val="SourceCode"/>
      </w:pPr>
      <w:r>
        <w:lastRenderedPageBreak/>
        <w:t xml:space="preserve">  --out-contract-file escrow-contract.json \</w:t>
      </w:r>
    </w:p>
    <w:p w14:paraId="312E8C17" w14:textId="03B840E0" w:rsidR="00E36198" w:rsidRDefault="00E36198" w:rsidP="00E36198">
      <w:pPr>
        <w:pStyle w:val="SourceCode"/>
      </w:pPr>
      <w:r>
        <w:t xml:space="preserve">  --out-state-file /dev/null</w:t>
      </w:r>
    </w:p>
    <w:p w14:paraId="479D9574" w14:textId="09D73D28" w:rsidR="00E36198" w:rsidRDefault="0088268B" w:rsidP="00E27BFB">
      <w:pPr>
        <w:spacing w:before="0" w:after="0"/>
      </w:pPr>
      <w:r>
        <w:t xml:space="preserve">If you want to know more about the parameters in the command you can use the --help option. </w:t>
      </w:r>
    </w:p>
    <w:p w14:paraId="5CECA628" w14:textId="58F55008" w:rsidR="0088268B" w:rsidRDefault="0088268B" w:rsidP="0088268B">
      <w:pPr>
        <w:pStyle w:val="SourceCode"/>
      </w:pPr>
      <w:r w:rsidRPr="0088268B">
        <w:t>marlowe-cli template escrow --help</w:t>
      </w:r>
    </w:p>
    <w:p w14:paraId="43379DFF" w14:textId="2765092F" w:rsidR="0088268B" w:rsidRDefault="00FE071A" w:rsidP="00E27BFB">
      <w:pPr>
        <w:spacing w:before="0" w:after="0"/>
      </w:pPr>
      <w:r>
        <w:t>We can now view the contract in yaml format.</w:t>
      </w:r>
    </w:p>
    <w:p w14:paraId="1D0DA34D" w14:textId="089C4AB0" w:rsidR="00FE071A" w:rsidRDefault="00FE071A" w:rsidP="00FE071A">
      <w:pPr>
        <w:pStyle w:val="SourceCode"/>
      </w:pPr>
      <w:r w:rsidRPr="00FE071A">
        <w:t>json2yaml escrow-contract.json</w:t>
      </w:r>
      <w:r>
        <w:t xml:space="preserve"> </w:t>
      </w:r>
    </w:p>
    <w:p w14:paraId="0CF46FB3" w14:textId="2A75ACCB" w:rsidR="00FE071A" w:rsidRDefault="00345449" w:rsidP="00E27BFB">
      <w:pPr>
        <w:spacing w:before="0" w:after="0"/>
      </w:pPr>
      <w:r>
        <w:t>Also,</w:t>
      </w:r>
      <w:r w:rsidR="00007A68">
        <w:t xml:space="preserve"> here we state as in the previous chapters that it is important to check the safety of the contract. </w:t>
      </w:r>
      <w:r>
        <w:t xml:space="preserve">This contract has 4 possible paths if timeouts are not considered which is more complex </w:t>
      </w:r>
      <w:r w:rsidR="00AD2622">
        <w:t>than</w:t>
      </w:r>
      <w:r>
        <w:t xml:space="preserve"> the zero-coupon bond contract that had only 1 path. </w:t>
      </w:r>
      <w:r w:rsidR="00AD2622">
        <w:t>So, it is a good idea to test it on the playground in the simulator or on the</w:t>
      </w:r>
      <w:r w:rsidR="00654BC8">
        <w:t xml:space="preserve"> Cardano</w:t>
      </w:r>
      <w:r w:rsidR="00145F09">
        <w:t xml:space="preserve"> testnet</w:t>
      </w:r>
      <w:r w:rsidR="000279EA">
        <w:t xml:space="preserve"> to check that the contract logic actually matches your intentions</w:t>
      </w:r>
      <w:r w:rsidR="00AD2622">
        <w:t>.</w:t>
      </w:r>
      <w:r w:rsidR="000279EA">
        <w:t xml:space="preserve"> </w:t>
      </w:r>
      <w:r w:rsidR="00214CD7">
        <w:t xml:space="preserve">Once we have the JSON file the mediator can create the contract and deposit the 2 ada to it. </w:t>
      </w:r>
      <w:r w:rsidR="007E181A">
        <w:t>We will use an HTTP post request</w:t>
      </w:r>
      <w:r w:rsidR="00CF72FC">
        <w:t xml:space="preserve"> to the </w:t>
      </w:r>
      <w:r w:rsidR="00420B8B">
        <w:t>contract’s</w:t>
      </w:r>
      <w:r w:rsidR="00CF72FC">
        <w:t xml:space="preserve"> endpoint of</w:t>
      </w:r>
      <w:r w:rsidR="00A6161C">
        <w:t xml:space="preserve"> Marlowe </w:t>
      </w:r>
      <w:r w:rsidR="00CF72FC">
        <w:t>runtime</w:t>
      </w:r>
      <w:r w:rsidR="007E181A">
        <w:t xml:space="preserve"> to do that. </w:t>
      </w:r>
      <w:r w:rsidR="00420B8B">
        <w:t>We are going bundle the body of the request with the following command</w:t>
      </w:r>
      <w:r w:rsidR="0069055E">
        <w:t xml:space="preserve"> where we use</w:t>
      </w:r>
      <w:r w:rsidR="00A6161C">
        <w:t xml:space="preserve"> Marlowe </w:t>
      </w:r>
      <w:r w:rsidR="0069055E">
        <w:t>version 1</w:t>
      </w:r>
      <w:r w:rsidR="00420B8B">
        <w:t>:</w:t>
      </w:r>
      <w:r w:rsidR="0069055E">
        <w:t xml:space="preserve"> </w:t>
      </w:r>
    </w:p>
    <w:p w14:paraId="250E004B" w14:textId="77777777" w:rsidR="00420B8B" w:rsidRDefault="00420B8B" w:rsidP="00420B8B">
      <w:pPr>
        <w:pStyle w:val="SourceCode"/>
      </w:pPr>
      <w:r>
        <w:t>yaml2json &lt;&lt; EOI &gt; request-1.json</w:t>
      </w:r>
    </w:p>
    <w:p w14:paraId="252E0D59" w14:textId="77777777" w:rsidR="00420B8B" w:rsidRDefault="00420B8B" w:rsidP="00420B8B">
      <w:pPr>
        <w:pStyle w:val="SourceCode"/>
      </w:pPr>
      <w:r>
        <w:t>version: v1</w:t>
      </w:r>
    </w:p>
    <w:p w14:paraId="72C2C979" w14:textId="77777777" w:rsidR="00420B8B" w:rsidRDefault="00420B8B" w:rsidP="00420B8B">
      <w:pPr>
        <w:pStyle w:val="SourceCode"/>
      </w:pPr>
      <w:r>
        <w:t>contract: `cat escrow-contract.json`</w:t>
      </w:r>
    </w:p>
    <w:p w14:paraId="35B8255D" w14:textId="77777777" w:rsidR="00420B8B" w:rsidRDefault="00420B8B" w:rsidP="00420B8B">
      <w:pPr>
        <w:pStyle w:val="SourceCode"/>
      </w:pPr>
      <w:r>
        <w:t>roles:</w:t>
      </w:r>
    </w:p>
    <w:p w14:paraId="747E24BE" w14:textId="77777777" w:rsidR="00420B8B" w:rsidRDefault="00420B8B" w:rsidP="00420B8B">
      <w:pPr>
        <w:pStyle w:val="SourceCode"/>
      </w:pPr>
      <w:r>
        <w:t xml:space="preserve">  Seller: "$SELLER_ADDR"</w:t>
      </w:r>
    </w:p>
    <w:p w14:paraId="26548390" w14:textId="77777777" w:rsidR="00420B8B" w:rsidRDefault="00420B8B" w:rsidP="00420B8B">
      <w:pPr>
        <w:pStyle w:val="SourceCode"/>
      </w:pPr>
      <w:r>
        <w:t xml:space="preserve">  Buyer: "$BUYER_ADDR"</w:t>
      </w:r>
    </w:p>
    <w:p w14:paraId="1347EC94" w14:textId="77777777" w:rsidR="00420B8B" w:rsidRDefault="00420B8B" w:rsidP="00420B8B">
      <w:pPr>
        <w:pStyle w:val="SourceCode"/>
      </w:pPr>
      <w:r>
        <w:t xml:space="preserve">  Mediator: "$MEDIATOR_ADDR"</w:t>
      </w:r>
    </w:p>
    <w:p w14:paraId="494BA542" w14:textId="77777777" w:rsidR="00420B8B" w:rsidRDefault="00420B8B" w:rsidP="00420B8B">
      <w:pPr>
        <w:pStyle w:val="SourceCode"/>
      </w:pPr>
      <w:r>
        <w:t>minUTxODeposit: $MIN_LOVELACE</w:t>
      </w:r>
    </w:p>
    <w:p w14:paraId="760FB75B" w14:textId="77777777" w:rsidR="00420B8B" w:rsidRDefault="00420B8B" w:rsidP="00420B8B">
      <w:pPr>
        <w:pStyle w:val="SourceCode"/>
      </w:pPr>
      <w:r>
        <w:t>metadata: {}</w:t>
      </w:r>
    </w:p>
    <w:p w14:paraId="53FA0ADB" w14:textId="77777777" w:rsidR="00420B8B" w:rsidRDefault="00420B8B" w:rsidP="00420B8B">
      <w:pPr>
        <w:pStyle w:val="SourceCode"/>
      </w:pPr>
      <w:r>
        <w:t>tags: {}</w:t>
      </w:r>
    </w:p>
    <w:p w14:paraId="3A7F4382" w14:textId="77777777" w:rsidR="00420B8B" w:rsidRDefault="00420B8B" w:rsidP="00420B8B">
      <w:pPr>
        <w:pStyle w:val="SourceCode"/>
      </w:pPr>
      <w:r>
        <w:t>EOI</w:t>
      </w:r>
    </w:p>
    <w:p w14:paraId="10433025" w14:textId="3F4DA4CC" w:rsidR="00420B8B" w:rsidRDefault="00420B8B" w:rsidP="00420B8B">
      <w:pPr>
        <w:pStyle w:val="SourceCode"/>
      </w:pPr>
      <w:r>
        <w:t>cat request-1.json</w:t>
      </w:r>
    </w:p>
    <w:p w14:paraId="54F32204" w14:textId="5C77A89E" w:rsidR="00420B8B" w:rsidRDefault="006D3DAA" w:rsidP="00E27BFB">
      <w:pPr>
        <w:spacing w:before="0" w:after="0"/>
      </w:pPr>
      <w:r>
        <w:t xml:space="preserve">We </w:t>
      </w:r>
      <w:r w:rsidR="007826C0">
        <w:t xml:space="preserve">also </w:t>
      </w:r>
      <w:r>
        <w:t xml:space="preserve">defined the participants names and addresses for which role tokens will be minted. </w:t>
      </w:r>
      <w:r w:rsidR="00581992">
        <w:t xml:space="preserve">We can now use the output request-1.json file and post the request. </w:t>
      </w:r>
    </w:p>
    <w:p w14:paraId="4EE54B8C" w14:textId="77777777" w:rsidR="00581992" w:rsidRDefault="00581992" w:rsidP="00581992">
      <w:pPr>
        <w:pStyle w:val="SourceCode"/>
      </w:pPr>
      <w:r>
        <w:t>curl "$MARLOWE_RT_WEBSERVER_URL/contracts" \</w:t>
      </w:r>
    </w:p>
    <w:p w14:paraId="4D900F6D" w14:textId="77777777" w:rsidR="00581992" w:rsidRDefault="00581992" w:rsidP="00581992">
      <w:pPr>
        <w:pStyle w:val="SourceCode"/>
      </w:pPr>
      <w:r>
        <w:t xml:space="preserve">  -X POST \</w:t>
      </w:r>
    </w:p>
    <w:p w14:paraId="2AACB313" w14:textId="77777777" w:rsidR="00581992" w:rsidRDefault="00581992" w:rsidP="00581992">
      <w:pPr>
        <w:pStyle w:val="SourceCode"/>
      </w:pPr>
      <w:r>
        <w:t xml:space="preserve">  -H 'Content-Type: application/json' \</w:t>
      </w:r>
    </w:p>
    <w:p w14:paraId="3E5E97A6" w14:textId="77777777" w:rsidR="00581992" w:rsidRDefault="00581992" w:rsidP="00581992">
      <w:pPr>
        <w:pStyle w:val="SourceCode"/>
      </w:pPr>
      <w:r>
        <w:t xml:space="preserve">  -H "X-Change-Address: $MEDIATOR_ADDR" \</w:t>
      </w:r>
    </w:p>
    <w:p w14:paraId="4DEC9A8A" w14:textId="77777777" w:rsidR="00581992" w:rsidRDefault="00581992" w:rsidP="00581992">
      <w:pPr>
        <w:pStyle w:val="SourceCode"/>
      </w:pPr>
      <w:r>
        <w:t xml:space="preserve">  -d @request-1.json \</w:t>
      </w:r>
    </w:p>
    <w:p w14:paraId="08F174CE" w14:textId="77777777" w:rsidR="00581992" w:rsidRDefault="00581992" w:rsidP="00581992">
      <w:pPr>
        <w:pStyle w:val="SourceCode"/>
      </w:pPr>
      <w:r>
        <w:t xml:space="preserve">  -o response-1.json \</w:t>
      </w:r>
    </w:p>
    <w:p w14:paraId="321AC00E" w14:textId="77777777" w:rsidR="00581992" w:rsidRDefault="00581992" w:rsidP="00581992">
      <w:pPr>
        <w:pStyle w:val="SourceCode"/>
      </w:pPr>
      <w:r>
        <w:t xml:space="preserve">  -sS</w:t>
      </w:r>
    </w:p>
    <w:p w14:paraId="0AA7E2D5" w14:textId="47469BEC" w:rsidR="00581992" w:rsidRDefault="00581992" w:rsidP="00581992">
      <w:pPr>
        <w:pStyle w:val="SourceCode"/>
      </w:pPr>
      <w:r>
        <w:t>json2yaml response-1.json</w:t>
      </w:r>
    </w:p>
    <w:p w14:paraId="0593117A" w14:textId="6B945CDB" w:rsidR="00581992" w:rsidRDefault="00FF4FAC" w:rsidP="00E27BFB">
      <w:pPr>
        <w:spacing w:before="0" w:after="0"/>
      </w:pPr>
      <w:r>
        <w:t>We now extract the contract ID</w:t>
      </w:r>
      <w:r w:rsidR="00AE0365">
        <w:t xml:space="preserve"> that will be used throughout the life of the contract to tell</w:t>
      </w:r>
      <w:r w:rsidR="00A6161C">
        <w:t xml:space="preserve"> Marlowe </w:t>
      </w:r>
      <w:r w:rsidR="00AE0365">
        <w:t>runtime which contract we are operating on</w:t>
      </w:r>
      <w:r>
        <w:t>.</w:t>
      </w:r>
      <w:r w:rsidR="00AE0365">
        <w:t xml:space="preserve"> </w:t>
      </w:r>
    </w:p>
    <w:p w14:paraId="7446752D" w14:textId="77777777" w:rsidR="00FF4FAC" w:rsidRDefault="00FF4FAC" w:rsidP="00FF4FAC">
      <w:pPr>
        <w:pStyle w:val="SourceCode"/>
      </w:pPr>
      <w:r>
        <w:lastRenderedPageBreak/>
        <w:t>CONTRACT_ID="$(jq -r '.resource.contractId' response-1.json)"</w:t>
      </w:r>
    </w:p>
    <w:p w14:paraId="6FD12B89" w14:textId="4E0A3BF4" w:rsidR="00FF4FAC" w:rsidRDefault="00FF4FAC" w:rsidP="00FF4FAC">
      <w:pPr>
        <w:pStyle w:val="SourceCode"/>
      </w:pPr>
      <w:r>
        <w:t>echo "CONTRACT_ID = $CONTRACT_ID"</w:t>
      </w:r>
    </w:p>
    <w:p w14:paraId="3D97ADE0" w14:textId="17E99123" w:rsidR="00FF4FAC" w:rsidRDefault="00EE4482" w:rsidP="00E27BFB">
      <w:pPr>
        <w:spacing w:before="0" w:after="0"/>
      </w:pPr>
      <w:r>
        <w:t xml:space="preserve">Out of that response body we extract just the transaction and store it in the tx-1.unsigned file. </w:t>
      </w:r>
    </w:p>
    <w:p w14:paraId="08A2DDEC" w14:textId="4E5379A0" w:rsidR="00354A95" w:rsidRDefault="00354A95" w:rsidP="00354A95">
      <w:pPr>
        <w:pStyle w:val="SourceCode"/>
      </w:pPr>
      <w:r w:rsidRPr="00354A95">
        <w:t>jq '.resource.txBody' response-1.json &gt; tx-1.unsigned</w:t>
      </w:r>
    </w:p>
    <w:p w14:paraId="173B2BC1" w14:textId="77777777" w:rsidR="001E0309" w:rsidRDefault="00B52A84" w:rsidP="00E27BFB">
      <w:pPr>
        <w:spacing w:before="0" w:after="0"/>
      </w:pPr>
      <w:r>
        <w:t>Now we have to sign and submit this transaction</w:t>
      </w:r>
      <w:r w:rsidR="00F752B0">
        <w:t xml:space="preserve"> to a node</w:t>
      </w:r>
      <w:r>
        <w:t>.</w:t>
      </w:r>
      <w:r w:rsidR="00F752B0">
        <w:t xml:space="preserve"> </w:t>
      </w:r>
      <w:r w:rsidR="001E0309">
        <w:t xml:space="preserve">There are five ways to do this: </w:t>
      </w:r>
    </w:p>
    <w:p w14:paraId="372A616D" w14:textId="7EDED26F" w:rsidR="00595446" w:rsidRDefault="00595446" w:rsidP="00595446">
      <w:pPr>
        <w:pStyle w:val="ListParagraph"/>
        <w:numPr>
          <w:ilvl w:val="1"/>
          <w:numId w:val="45"/>
        </w:numPr>
        <w:spacing w:before="0" w:after="0"/>
      </w:pPr>
      <w:r>
        <w:t>cardano-cli at the command line</w:t>
      </w:r>
    </w:p>
    <w:p w14:paraId="6FE871E7" w14:textId="5FFC99FB" w:rsidR="00595446" w:rsidRDefault="00595446" w:rsidP="00595446">
      <w:pPr>
        <w:pStyle w:val="ListParagraph"/>
        <w:numPr>
          <w:ilvl w:val="1"/>
          <w:numId w:val="45"/>
        </w:numPr>
        <w:spacing w:before="0" w:after="0"/>
      </w:pPr>
      <w:r>
        <w:t>cardano-wallet at the command line or as a REST service</w:t>
      </w:r>
    </w:p>
    <w:p w14:paraId="4366ACEB" w14:textId="5E137435" w:rsidR="00595446" w:rsidRDefault="00595446" w:rsidP="00595446">
      <w:pPr>
        <w:pStyle w:val="ListParagraph"/>
        <w:numPr>
          <w:ilvl w:val="1"/>
          <w:numId w:val="45"/>
        </w:numPr>
        <w:spacing w:before="0" w:after="0"/>
      </w:pPr>
      <w:r>
        <w:t>cardano-hw-cli for a hardware wallet at the command line</w:t>
      </w:r>
    </w:p>
    <w:p w14:paraId="550492E7" w14:textId="46729475" w:rsidR="00595446" w:rsidRDefault="00595446" w:rsidP="00595446">
      <w:pPr>
        <w:pStyle w:val="ListParagraph"/>
        <w:numPr>
          <w:ilvl w:val="1"/>
          <w:numId w:val="45"/>
        </w:numPr>
        <w:spacing w:before="0" w:after="0"/>
      </w:pPr>
      <w:r>
        <w:t>a Babbage-compatible CIP-30 wallet in a web browser</w:t>
      </w:r>
    </w:p>
    <w:p w14:paraId="2B849876" w14:textId="0F466A63" w:rsidR="00595446" w:rsidRDefault="00595446" w:rsidP="00413B90">
      <w:pPr>
        <w:pStyle w:val="ListParagraph"/>
        <w:numPr>
          <w:ilvl w:val="1"/>
          <w:numId w:val="45"/>
        </w:numPr>
        <w:spacing w:before="0"/>
      </w:pPr>
      <w:r>
        <w:t>marlowe-cli at the command line</w:t>
      </w:r>
    </w:p>
    <w:p w14:paraId="26E7E5DA" w14:textId="4E463243" w:rsidR="001E0309" w:rsidRDefault="00595446" w:rsidP="00595446">
      <w:pPr>
        <w:spacing w:before="0" w:after="0"/>
      </w:pPr>
      <w:r>
        <w:t>For convenience, here we use</w:t>
      </w:r>
      <w:r w:rsidR="00843379">
        <w:t xml:space="preserve"> the</w:t>
      </w:r>
      <w:r>
        <w:t xml:space="preserve"> marlowe-cli transaction submit</w:t>
      </w:r>
      <w:r w:rsidR="00413B90">
        <w:t xml:space="preserve"> command</w:t>
      </w:r>
      <w:r>
        <w:t>. One may have to wait a minute or so for the transactions to be confirmed on the blockchain.</w:t>
      </w:r>
      <w:r w:rsidR="009F7959">
        <w:t xml:space="preserve"> </w:t>
      </w:r>
    </w:p>
    <w:p w14:paraId="1A8A728E" w14:textId="77777777" w:rsidR="009F7959" w:rsidRDefault="009F7959" w:rsidP="009F7959">
      <w:pPr>
        <w:pStyle w:val="SourceCode"/>
      </w:pPr>
      <w:r>
        <w:t>TX_1=$(</w:t>
      </w:r>
    </w:p>
    <w:p w14:paraId="4C596F67" w14:textId="77777777" w:rsidR="009F7959" w:rsidRDefault="009F7959" w:rsidP="009F7959">
      <w:pPr>
        <w:pStyle w:val="SourceCode"/>
      </w:pPr>
      <w:r>
        <w:t>marlowe-cli transaction submit \</w:t>
      </w:r>
    </w:p>
    <w:p w14:paraId="1E1396A4" w14:textId="77777777" w:rsidR="009F7959" w:rsidRDefault="009F7959" w:rsidP="009F7959">
      <w:pPr>
        <w:pStyle w:val="SourceCode"/>
      </w:pPr>
      <w:r>
        <w:t xml:space="preserve">  --tx-body-file tx-1.unsigned \</w:t>
      </w:r>
    </w:p>
    <w:p w14:paraId="7086CB58" w14:textId="77777777" w:rsidR="009F7959" w:rsidRDefault="009F7959" w:rsidP="009F7959">
      <w:pPr>
        <w:pStyle w:val="SourceCode"/>
      </w:pPr>
      <w:r>
        <w:t xml:space="preserve">  --required-signer "$MEDIATOR_SKEY" \</w:t>
      </w:r>
    </w:p>
    <w:p w14:paraId="7E33F0E4" w14:textId="77777777" w:rsidR="009F7959" w:rsidRDefault="009F7959" w:rsidP="009F7959">
      <w:pPr>
        <w:pStyle w:val="SourceCode"/>
      </w:pPr>
      <w:r>
        <w:t xml:space="preserve">  --timeout 600 \</w:t>
      </w:r>
    </w:p>
    <w:p w14:paraId="29AD59D5" w14:textId="77777777" w:rsidR="009F7959" w:rsidRDefault="009F7959" w:rsidP="009F7959">
      <w:pPr>
        <w:pStyle w:val="SourceCode"/>
      </w:pPr>
      <w:r>
        <w:t>| sed -e 's/^TxId "\(.*\)"$/\1/' \</w:t>
      </w:r>
    </w:p>
    <w:p w14:paraId="7A5C15B8" w14:textId="77777777" w:rsidR="009F7959" w:rsidRDefault="009F7959" w:rsidP="009F7959">
      <w:pPr>
        <w:pStyle w:val="SourceCode"/>
      </w:pPr>
      <w:r>
        <w:t>)</w:t>
      </w:r>
    </w:p>
    <w:p w14:paraId="4320F7E2" w14:textId="39BA2FC7" w:rsidR="009F7959" w:rsidRDefault="009F7959" w:rsidP="009F7959">
      <w:pPr>
        <w:pStyle w:val="SourceCode"/>
      </w:pPr>
      <w:r>
        <w:t>echo "TX_1 = $TX_1"</w:t>
      </w:r>
    </w:p>
    <w:p w14:paraId="3F11B367" w14:textId="76271B33" w:rsidR="009F7959" w:rsidRDefault="00A4325A" w:rsidP="00595446">
      <w:pPr>
        <w:spacing w:before="0" w:after="0"/>
      </w:pPr>
      <w:r>
        <w:t xml:space="preserve">We see that we have provided the unsigned transaction, the signing key and a timeout of 10 minutes to the above command. </w:t>
      </w:r>
      <w:r w:rsidR="00E36286">
        <w:t>We can view the transaction on the</w:t>
      </w:r>
      <w:r w:rsidR="00654BC8">
        <w:t xml:space="preserve"> Cardano </w:t>
      </w:r>
      <w:r w:rsidR="00E36286">
        <w:t xml:space="preserve">explorer. </w:t>
      </w:r>
    </w:p>
    <w:p w14:paraId="217F3408" w14:textId="246EB6F4" w:rsidR="00E36286" w:rsidRDefault="00E36286" w:rsidP="00E36286">
      <w:pPr>
        <w:pStyle w:val="SourceCode"/>
      </w:pPr>
      <w:r w:rsidRPr="00E36286">
        <w:t>echo "$EXPLORER_URL"/transaction/"$TX_1?tab=utxo"</w:t>
      </w:r>
    </w:p>
    <w:p w14:paraId="03059277" w14:textId="67ADFCA8" w:rsidR="00E36286" w:rsidRDefault="00643E80" w:rsidP="00595446">
      <w:pPr>
        <w:spacing w:before="0" w:after="0"/>
      </w:pPr>
      <w:r>
        <w:t>Also, we can check the funds of all three parties and the</w:t>
      </w:r>
      <w:r w:rsidR="00A6161C">
        <w:t xml:space="preserve"> Marlowe </w:t>
      </w:r>
      <w:r>
        <w:t>contract.</w:t>
      </w:r>
    </w:p>
    <w:p w14:paraId="60FD16D8" w14:textId="30B57669" w:rsidR="00643E80" w:rsidRPr="004B1536" w:rsidRDefault="00643E80" w:rsidP="0025712B">
      <w:pPr>
        <w:pStyle w:val="SourceCode"/>
        <w:rPr>
          <w:sz w:val="18"/>
          <w:szCs w:val="18"/>
        </w:rPr>
      </w:pPr>
      <w:r w:rsidRPr="004B1536">
        <w:rPr>
          <w:sz w:val="18"/>
          <w:szCs w:val="18"/>
        </w:rPr>
        <w:t>cardano-cli query utxo --testnet-magic "$CARDANO_TESTNET_MAGIC" --address "$SELLER_ADDR"</w:t>
      </w:r>
    </w:p>
    <w:p w14:paraId="17DDE540" w14:textId="1458E0D1" w:rsidR="00643E80" w:rsidRPr="004B1536" w:rsidRDefault="00643E80" w:rsidP="0025712B">
      <w:pPr>
        <w:pStyle w:val="SourceCode"/>
        <w:rPr>
          <w:sz w:val="18"/>
          <w:szCs w:val="18"/>
        </w:rPr>
      </w:pPr>
      <w:r w:rsidRPr="004B1536">
        <w:rPr>
          <w:sz w:val="18"/>
          <w:szCs w:val="18"/>
        </w:rPr>
        <w:t>cardano-cli query utxo --testnet-magic "$CARDANO_TESTNET_MAGIC" --address "$BUYER_ADDR"</w:t>
      </w:r>
    </w:p>
    <w:p w14:paraId="3C28CF69" w14:textId="3AACDAF6" w:rsidR="00643E80" w:rsidRPr="0025712B" w:rsidRDefault="00643E80" w:rsidP="0025712B">
      <w:pPr>
        <w:pStyle w:val="SourceCode"/>
        <w:rPr>
          <w:sz w:val="18"/>
          <w:szCs w:val="18"/>
        </w:rPr>
      </w:pPr>
      <w:r w:rsidRPr="004B1536">
        <w:rPr>
          <w:sz w:val="18"/>
          <w:szCs w:val="18"/>
        </w:rPr>
        <w:t>cardano-cli query utxo --testnet-magic "$CARDANO_TESTNET_MAGIC" --address "$MEDIATOR_ADDR"</w:t>
      </w:r>
    </w:p>
    <w:p w14:paraId="7F8D88DB" w14:textId="56AD81C2" w:rsidR="00643E80" w:rsidRPr="004B1536" w:rsidRDefault="00643E80" w:rsidP="00643E80">
      <w:pPr>
        <w:pStyle w:val="SourceCode"/>
        <w:rPr>
          <w:sz w:val="18"/>
          <w:szCs w:val="18"/>
        </w:rPr>
      </w:pPr>
      <w:r w:rsidRPr="004B1536">
        <w:rPr>
          <w:sz w:val="18"/>
          <w:szCs w:val="18"/>
        </w:rPr>
        <w:t>cardano-cli query utxo --testnet-magic "$CARDANO_TESTNET_MAGIC" --tx-in "$CONTRACT_ID"</w:t>
      </w:r>
    </w:p>
    <w:p w14:paraId="72AC4AE6" w14:textId="7DDC4BE9" w:rsidR="00643E80" w:rsidRDefault="00DD73A3" w:rsidP="00595446">
      <w:pPr>
        <w:spacing w:before="0" w:after="0"/>
      </w:pPr>
      <w:r>
        <w:t xml:space="preserve">From the output we will see that beside the funds of the users there are also NFT role tokens sitting at their addresses. </w:t>
      </w:r>
      <w:r w:rsidR="0083262D">
        <w:t>We can now use</w:t>
      </w:r>
      <w:r w:rsidR="00A6161C">
        <w:t xml:space="preserve"> Marlowe </w:t>
      </w:r>
      <w:r w:rsidR="0083262D">
        <w:t xml:space="preserve">runtime to take a peek at the contract. </w:t>
      </w:r>
    </w:p>
    <w:p w14:paraId="06540D6D" w14:textId="77777777" w:rsidR="00FF726A" w:rsidRDefault="00FF726A" w:rsidP="00FF726A">
      <w:pPr>
        <w:pStyle w:val="SourceCode"/>
      </w:pPr>
      <w:r>
        <w:t>CONTRACT_URL="$MARLOWE_RT_WEBSERVER_URL/`jq -r '.links.contract' response-1.json`"</w:t>
      </w:r>
    </w:p>
    <w:p w14:paraId="4BBF81E3" w14:textId="2571FB4E" w:rsidR="0083262D" w:rsidRDefault="00FF726A" w:rsidP="00FF726A">
      <w:pPr>
        <w:pStyle w:val="SourceCode"/>
      </w:pPr>
      <w:r>
        <w:t xml:space="preserve">echo "CONTRACT_URL = $CONTRACT_URL" </w:t>
      </w:r>
    </w:p>
    <w:p w14:paraId="4B3701FC" w14:textId="77777777" w:rsidR="00FF726A" w:rsidRDefault="00FF726A" w:rsidP="00FF726A">
      <w:pPr>
        <w:pStyle w:val="SourceCode"/>
      </w:pPr>
    </w:p>
    <w:p w14:paraId="67AE9762" w14:textId="3AB98A98" w:rsidR="00FF726A" w:rsidRDefault="00FF726A" w:rsidP="00FF726A">
      <w:pPr>
        <w:pStyle w:val="SourceCode"/>
      </w:pPr>
      <w:r w:rsidRPr="00FF726A">
        <w:t>curl -sS "$CONTRACT_URL" | json2yaml</w:t>
      </w:r>
    </w:p>
    <w:p w14:paraId="0D02561D" w14:textId="3481241E" w:rsidR="0083262D" w:rsidRDefault="002D52FF" w:rsidP="00595446">
      <w:pPr>
        <w:spacing w:before="0" w:after="0"/>
      </w:pPr>
      <w:r>
        <w:lastRenderedPageBreak/>
        <w:t xml:space="preserve">After we have created the contract on the testnet </w:t>
      </w:r>
      <w:r w:rsidR="00F44EFB">
        <w:t xml:space="preserve">the buyer can deposit the funds into the </w:t>
      </w:r>
      <w:r w:rsidR="00052057">
        <w:t>seller’s</w:t>
      </w:r>
      <w:r w:rsidR="00F44EFB">
        <w:t xml:space="preserve"> account. </w:t>
      </w:r>
      <w:r w:rsidR="00052057">
        <w:t xml:space="preserve">We have to create the JSON request. </w:t>
      </w:r>
      <w:r w:rsidR="00052057" w:rsidRPr="00052057">
        <w:t>The marlowe-cli input deposit tool conveniently formats the correct JSON for a deposit.</w:t>
      </w:r>
      <w:r w:rsidR="00052057">
        <w:t xml:space="preserve"> </w:t>
      </w:r>
    </w:p>
    <w:p w14:paraId="6A001CC7" w14:textId="77777777" w:rsidR="005C0773" w:rsidRDefault="005C0773" w:rsidP="005C0773">
      <w:pPr>
        <w:pStyle w:val="SourceCode"/>
      </w:pPr>
      <w:r>
        <w:t>marlowe-cli input deposit \</w:t>
      </w:r>
    </w:p>
    <w:p w14:paraId="215CF1C2" w14:textId="77777777" w:rsidR="005C0773" w:rsidRDefault="005C0773" w:rsidP="005C0773">
      <w:pPr>
        <w:pStyle w:val="SourceCode"/>
      </w:pPr>
      <w:r>
        <w:t xml:space="preserve">  --deposit-party Buyer \</w:t>
      </w:r>
    </w:p>
    <w:p w14:paraId="05B375CC" w14:textId="77777777" w:rsidR="005C0773" w:rsidRDefault="005C0773" w:rsidP="005C0773">
      <w:pPr>
        <w:pStyle w:val="SourceCode"/>
      </w:pPr>
      <w:r>
        <w:t xml:space="preserve">  --deposit-account Seller \</w:t>
      </w:r>
    </w:p>
    <w:p w14:paraId="50BAD02D" w14:textId="77777777" w:rsidR="005C0773" w:rsidRDefault="005C0773" w:rsidP="005C0773">
      <w:pPr>
        <w:pStyle w:val="SourceCode"/>
      </w:pPr>
      <w:r>
        <w:t xml:space="preserve">  --deposit-amount "$PRICE" \</w:t>
      </w:r>
    </w:p>
    <w:p w14:paraId="29D1299D" w14:textId="77777777" w:rsidR="005C0773" w:rsidRDefault="005C0773" w:rsidP="005C0773">
      <w:pPr>
        <w:pStyle w:val="SourceCode"/>
      </w:pPr>
      <w:r>
        <w:t xml:space="preserve">  --out-file input-2.json</w:t>
      </w:r>
    </w:p>
    <w:p w14:paraId="6E7157FF" w14:textId="583628A7" w:rsidR="00052057" w:rsidRDefault="005C0773" w:rsidP="005C0773">
      <w:pPr>
        <w:pStyle w:val="SourceCode"/>
      </w:pPr>
      <w:r>
        <w:t>json2yaml input-2.json</w:t>
      </w:r>
    </w:p>
    <w:p w14:paraId="23F49077" w14:textId="013A2BEF" w:rsidR="00D170A2" w:rsidRDefault="009B6608" w:rsidP="00595446">
      <w:pPr>
        <w:spacing w:before="0" w:after="0"/>
      </w:pPr>
      <w:r>
        <w:t xml:space="preserve">In the above command we see that we say the buyer is depositing the price at the seller’s account. </w:t>
      </w:r>
      <w:r w:rsidR="00D170A2">
        <w:t xml:space="preserve">Now we can </w:t>
      </w:r>
      <w:r w:rsidR="00DA2CB0">
        <w:t>bundle that input into a</w:t>
      </w:r>
      <w:r w:rsidR="00D170A2">
        <w:t xml:space="preserve"> request</w:t>
      </w:r>
      <w:r w:rsidR="00DA2CB0">
        <w:t xml:space="preserve"> </w:t>
      </w:r>
      <w:r w:rsidR="00404630">
        <w:t>by supplying a</w:t>
      </w:r>
      <w:r w:rsidR="00A6161C">
        <w:t xml:space="preserve"> Marlowe </w:t>
      </w:r>
      <w:r w:rsidR="00404630">
        <w:t xml:space="preserve">version and then if we wanted metadata in the </w:t>
      </w:r>
      <w:r w:rsidR="00823B8B">
        <w:t>transaction,</w:t>
      </w:r>
      <w:r w:rsidR="00404630">
        <w:t xml:space="preserve"> we could add it. </w:t>
      </w:r>
      <w:r w:rsidR="00823B8B">
        <w:t xml:space="preserve">We could also add tags which are handy if we would be building a web 2 or web 3 application. </w:t>
      </w:r>
      <w:r w:rsidR="003F6FDD">
        <w:t xml:space="preserve">If you use the tags with special </w:t>
      </w:r>
      <w:r w:rsidR="009136AD">
        <w:t>queries,</w:t>
      </w:r>
      <w:r w:rsidR="003F6FDD">
        <w:t xml:space="preserve"> you can fetch information about the contracts. </w:t>
      </w:r>
      <w:r w:rsidR="00404630">
        <w:t xml:space="preserve">We use </w:t>
      </w:r>
      <w:r w:rsidR="00DA2CB0">
        <w:t xml:space="preserve">the following command: </w:t>
      </w:r>
      <w:r w:rsidR="00D170A2">
        <w:t xml:space="preserve"> </w:t>
      </w:r>
    </w:p>
    <w:p w14:paraId="574AC20F" w14:textId="77777777" w:rsidR="00D170A2" w:rsidRDefault="00D170A2" w:rsidP="00D170A2">
      <w:pPr>
        <w:pStyle w:val="SourceCode"/>
      </w:pPr>
      <w:r>
        <w:t>yaml2json &lt;&lt; EOI &gt; request-2.json</w:t>
      </w:r>
    </w:p>
    <w:p w14:paraId="6A0398C1" w14:textId="77777777" w:rsidR="00D170A2" w:rsidRDefault="00D170A2" w:rsidP="00D170A2">
      <w:pPr>
        <w:pStyle w:val="SourceCode"/>
      </w:pPr>
      <w:r>
        <w:t>version: v1</w:t>
      </w:r>
    </w:p>
    <w:p w14:paraId="2708261E" w14:textId="77777777" w:rsidR="00D170A2" w:rsidRDefault="00D170A2" w:rsidP="00D170A2">
      <w:pPr>
        <w:pStyle w:val="SourceCode"/>
      </w:pPr>
      <w:r>
        <w:t>inputs: [$(cat input-2.json)]</w:t>
      </w:r>
    </w:p>
    <w:p w14:paraId="7EAB05FE" w14:textId="77777777" w:rsidR="00D170A2" w:rsidRDefault="00D170A2" w:rsidP="00D170A2">
      <w:pPr>
        <w:pStyle w:val="SourceCode"/>
      </w:pPr>
      <w:r>
        <w:t>metadata: {}</w:t>
      </w:r>
    </w:p>
    <w:p w14:paraId="0211CADA" w14:textId="77777777" w:rsidR="00D170A2" w:rsidRDefault="00D170A2" w:rsidP="00D170A2">
      <w:pPr>
        <w:pStyle w:val="SourceCode"/>
      </w:pPr>
      <w:r>
        <w:t>tags: {}</w:t>
      </w:r>
    </w:p>
    <w:p w14:paraId="7F9FBE1F" w14:textId="77777777" w:rsidR="00D170A2" w:rsidRDefault="00D170A2" w:rsidP="00D170A2">
      <w:pPr>
        <w:pStyle w:val="SourceCode"/>
      </w:pPr>
      <w:r>
        <w:t>EOI</w:t>
      </w:r>
    </w:p>
    <w:p w14:paraId="39598BAE" w14:textId="2E4D9C8F" w:rsidR="00D170A2" w:rsidRDefault="00D170A2" w:rsidP="00D170A2">
      <w:pPr>
        <w:pStyle w:val="SourceCode"/>
      </w:pPr>
      <w:r>
        <w:t>cat request-2.json</w:t>
      </w:r>
    </w:p>
    <w:p w14:paraId="61FBAE55" w14:textId="5FF431A5" w:rsidR="00052057" w:rsidRDefault="0008608E" w:rsidP="00595446">
      <w:pPr>
        <w:spacing w:before="0" w:after="0"/>
      </w:pPr>
      <w:r w:rsidRPr="0008608E">
        <w:t>Next, we post the request and store the response.</w:t>
      </w:r>
      <w:r w:rsidR="001A6D1D">
        <w:t xml:space="preserve"> </w:t>
      </w:r>
    </w:p>
    <w:p w14:paraId="69A8AF9F" w14:textId="77777777" w:rsidR="00E02FB0" w:rsidRDefault="00E02FB0" w:rsidP="00E02FB0">
      <w:pPr>
        <w:pStyle w:val="SourceCode"/>
      </w:pPr>
      <w:r>
        <w:t>curl "$CONTRACT_URL/transactions" \</w:t>
      </w:r>
    </w:p>
    <w:p w14:paraId="07666851" w14:textId="77777777" w:rsidR="00E02FB0" w:rsidRDefault="00E02FB0" w:rsidP="00E02FB0">
      <w:pPr>
        <w:pStyle w:val="SourceCode"/>
      </w:pPr>
      <w:r>
        <w:t xml:space="preserve">  -X POST \</w:t>
      </w:r>
    </w:p>
    <w:p w14:paraId="7EBCA112" w14:textId="77777777" w:rsidR="00E02FB0" w:rsidRDefault="00E02FB0" w:rsidP="00E02FB0">
      <w:pPr>
        <w:pStyle w:val="SourceCode"/>
      </w:pPr>
      <w:r>
        <w:t xml:space="preserve">  -H 'Content-Type: application/json' \</w:t>
      </w:r>
    </w:p>
    <w:p w14:paraId="257C31D7" w14:textId="77777777" w:rsidR="00E02FB0" w:rsidRDefault="00E02FB0" w:rsidP="00E02FB0">
      <w:pPr>
        <w:pStyle w:val="SourceCode"/>
      </w:pPr>
      <w:r>
        <w:t xml:space="preserve">  -H "X-Change-Address: $BUYER_ADDR" \</w:t>
      </w:r>
    </w:p>
    <w:p w14:paraId="2890DA27" w14:textId="77777777" w:rsidR="00E02FB0" w:rsidRDefault="00E02FB0" w:rsidP="00E02FB0">
      <w:pPr>
        <w:pStyle w:val="SourceCode"/>
      </w:pPr>
      <w:r>
        <w:t xml:space="preserve">  -d @request-2.json \</w:t>
      </w:r>
    </w:p>
    <w:p w14:paraId="580DC3DD" w14:textId="77777777" w:rsidR="00E02FB0" w:rsidRDefault="00E02FB0" w:rsidP="00E02FB0">
      <w:pPr>
        <w:pStyle w:val="SourceCode"/>
      </w:pPr>
      <w:r>
        <w:t xml:space="preserve">  -o response-2.json \</w:t>
      </w:r>
    </w:p>
    <w:p w14:paraId="231FC9E2" w14:textId="77777777" w:rsidR="00E02FB0" w:rsidRDefault="00E02FB0" w:rsidP="00E02FB0">
      <w:pPr>
        <w:pStyle w:val="SourceCode"/>
      </w:pPr>
      <w:r>
        <w:t xml:space="preserve">  -sS</w:t>
      </w:r>
    </w:p>
    <w:p w14:paraId="091BF8A2" w14:textId="1590995A" w:rsidR="00354A95" w:rsidRDefault="00E02FB0" w:rsidP="00E02FB0">
      <w:pPr>
        <w:pStyle w:val="SourceCode"/>
      </w:pPr>
      <w:r>
        <w:t>json2yaml response-2.json</w:t>
      </w:r>
    </w:p>
    <w:p w14:paraId="0EC8ADBD" w14:textId="6694D600" w:rsidR="0008608E" w:rsidRDefault="00914A26" w:rsidP="00E27BFB">
      <w:pPr>
        <w:spacing w:before="0" w:after="0"/>
      </w:pPr>
      <w:r>
        <w:t xml:space="preserve">The buyer is the one which did the signing and gets the change. </w:t>
      </w:r>
      <w:r w:rsidR="008B2221">
        <w:t xml:space="preserve">We use the jq command to extract the unsinged part of the transaction. </w:t>
      </w:r>
    </w:p>
    <w:p w14:paraId="6F3835A5" w14:textId="74EEC035" w:rsidR="008B2221" w:rsidRDefault="008B2221" w:rsidP="008B2221">
      <w:pPr>
        <w:pStyle w:val="SourceCode"/>
      </w:pPr>
      <w:r w:rsidRPr="008B2221">
        <w:t>jq '.resource.txBody' response-2.json &gt; tx-2.unsigned</w:t>
      </w:r>
    </w:p>
    <w:p w14:paraId="6B52B277" w14:textId="5B17140B" w:rsidR="008B2221" w:rsidRDefault="008B2221" w:rsidP="00E27BFB">
      <w:pPr>
        <w:spacing w:before="0" w:after="0"/>
      </w:pPr>
      <w:r>
        <w:t xml:space="preserve">Then we </w:t>
      </w:r>
      <w:r w:rsidRPr="008B2221">
        <w:t>use marlowe-cli to submit the transaction and then wait for confirmation.</w:t>
      </w:r>
      <w:r>
        <w:t xml:space="preserve"> </w:t>
      </w:r>
    </w:p>
    <w:p w14:paraId="47C542E4" w14:textId="77777777" w:rsidR="00033138" w:rsidRDefault="00033138" w:rsidP="00033138">
      <w:pPr>
        <w:pStyle w:val="SourceCode"/>
      </w:pPr>
      <w:r>
        <w:t>TX_2=$(</w:t>
      </w:r>
    </w:p>
    <w:p w14:paraId="75A3FF6A" w14:textId="77777777" w:rsidR="00033138" w:rsidRDefault="00033138" w:rsidP="00033138">
      <w:pPr>
        <w:pStyle w:val="SourceCode"/>
      </w:pPr>
      <w:r>
        <w:t>marlowe-cli transaction submit \</w:t>
      </w:r>
    </w:p>
    <w:p w14:paraId="2F8A7680" w14:textId="77777777" w:rsidR="00033138" w:rsidRDefault="00033138" w:rsidP="00033138">
      <w:pPr>
        <w:pStyle w:val="SourceCode"/>
      </w:pPr>
      <w:r>
        <w:t xml:space="preserve">  --tx-body-file tx-2.unsigned \</w:t>
      </w:r>
    </w:p>
    <w:p w14:paraId="6DF0E30A" w14:textId="77777777" w:rsidR="00033138" w:rsidRDefault="00033138" w:rsidP="00033138">
      <w:pPr>
        <w:pStyle w:val="SourceCode"/>
      </w:pPr>
      <w:r>
        <w:t xml:space="preserve">  --required-signer "$BUYER_SKEY" \</w:t>
      </w:r>
    </w:p>
    <w:p w14:paraId="4D42EEF8" w14:textId="77777777" w:rsidR="00033138" w:rsidRDefault="00033138" w:rsidP="00033138">
      <w:pPr>
        <w:pStyle w:val="SourceCode"/>
      </w:pPr>
      <w:r>
        <w:t xml:space="preserve">  --timeout 600 \</w:t>
      </w:r>
    </w:p>
    <w:p w14:paraId="1BD66F25" w14:textId="77777777" w:rsidR="00033138" w:rsidRDefault="00033138" w:rsidP="00033138">
      <w:pPr>
        <w:pStyle w:val="SourceCode"/>
      </w:pPr>
      <w:r>
        <w:lastRenderedPageBreak/>
        <w:t>| sed -e 's/^TxId "\(.*\)"$/\1/' \</w:t>
      </w:r>
    </w:p>
    <w:p w14:paraId="0C72AA1F" w14:textId="77777777" w:rsidR="00033138" w:rsidRDefault="00033138" w:rsidP="00033138">
      <w:pPr>
        <w:pStyle w:val="SourceCode"/>
      </w:pPr>
      <w:r>
        <w:t>)</w:t>
      </w:r>
    </w:p>
    <w:p w14:paraId="14A032B7" w14:textId="25F52C46" w:rsidR="008B2221" w:rsidRDefault="00033138" w:rsidP="00033138">
      <w:pPr>
        <w:pStyle w:val="SourceCode"/>
      </w:pPr>
      <w:r>
        <w:t>echo "TX_2 = $TX_2"</w:t>
      </w:r>
    </w:p>
    <w:p w14:paraId="321E6D08" w14:textId="48EBD28B" w:rsidR="008B2221" w:rsidRDefault="004F6366" w:rsidP="00E27BFB">
      <w:pPr>
        <w:spacing w:before="0" w:after="0"/>
      </w:pPr>
      <w:r>
        <w:t>After some seconds we can view the transaction on the</w:t>
      </w:r>
      <w:r w:rsidR="00654BC8">
        <w:t xml:space="preserve"> Cardano </w:t>
      </w:r>
      <w:r>
        <w:t xml:space="preserve">explorer. </w:t>
      </w:r>
    </w:p>
    <w:p w14:paraId="6155902C" w14:textId="27943699" w:rsidR="000C42EE" w:rsidRDefault="00A84D14" w:rsidP="00A84D14">
      <w:pPr>
        <w:pStyle w:val="SourceCode"/>
      </w:pPr>
      <w:r w:rsidRPr="00A84D14">
        <w:t>echo "$EXPLORER_URL"/transaction/"$TX_2?tab=utxo"</w:t>
      </w:r>
      <w:r>
        <w:t xml:space="preserve"> </w:t>
      </w:r>
    </w:p>
    <w:p w14:paraId="60885362" w14:textId="2A9BCB17" w:rsidR="000C42EE" w:rsidRDefault="00890B3F" w:rsidP="00E27BFB">
      <w:pPr>
        <w:spacing w:before="0" w:after="0"/>
      </w:pPr>
      <w:r>
        <w:t>If we query now the address of the</w:t>
      </w:r>
      <w:r w:rsidR="00A6161C">
        <w:t xml:space="preserve"> Marlowe </w:t>
      </w:r>
      <w:r>
        <w:t xml:space="preserve">contract we will see it contains 77 ada, which is the price plus the initial deposit of 2 ada. </w:t>
      </w:r>
    </w:p>
    <w:p w14:paraId="3E295F3F" w14:textId="558626CC" w:rsidR="00604D80" w:rsidRDefault="00604D80" w:rsidP="00604D80">
      <w:pPr>
        <w:pStyle w:val="SourceCode"/>
      </w:pPr>
      <w:r w:rsidRPr="00604D80">
        <w:t>cardano-cli query utxo --testnet-magic "$CARDANO_TESTNET_MAGIC" --tx-in "$TX_2#1"</w:t>
      </w:r>
    </w:p>
    <w:p w14:paraId="7DBF1483" w14:textId="5CC7BD56" w:rsidR="00604D80" w:rsidRDefault="00604D80" w:rsidP="00E27BFB">
      <w:pPr>
        <w:spacing w:before="0" w:after="0"/>
      </w:pPr>
      <w:r>
        <w:t>Below is an example output of the above command:</w:t>
      </w:r>
    </w:p>
    <w:p w14:paraId="33F094DE" w14:textId="77777777" w:rsidR="00604D80" w:rsidRDefault="00604D80" w:rsidP="00604D80">
      <w:pPr>
        <w:pStyle w:val="SourceCode"/>
      </w:pPr>
      <w:r>
        <w:t xml:space="preserve">                           TxHash                                 TxIx        Amount</w:t>
      </w:r>
    </w:p>
    <w:p w14:paraId="2F8BDAFF" w14:textId="77777777" w:rsidR="00604D80" w:rsidRDefault="00604D80" w:rsidP="00604D80">
      <w:pPr>
        <w:pStyle w:val="SourceCode"/>
      </w:pPr>
      <w:r>
        <w:t>--------------------------------------------------------------------------------------</w:t>
      </w:r>
    </w:p>
    <w:p w14:paraId="4C11FBC4" w14:textId="77777777" w:rsidR="00604D80" w:rsidRDefault="00604D80" w:rsidP="00604D80">
      <w:pPr>
        <w:pStyle w:val="SourceCode"/>
      </w:pPr>
      <w:r>
        <w:t xml:space="preserve">5c45ab6080a4b5bf47474e0e3eac6ff54a93737fa25ce9c0997b30a51fc4d526     1        77000000 </w:t>
      </w:r>
    </w:p>
    <w:p w14:paraId="02344C16" w14:textId="77777777" w:rsidR="00604D80" w:rsidRDefault="00604D80" w:rsidP="00604D80">
      <w:pPr>
        <w:pStyle w:val="SourceCode"/>
        <w:jc w:val="right"/>
      </w:pPr>
      <w:r>
        <w:t xml:space="preserve">lovelace + </w:t>
      </w:r>
    </w:p>
    <w:p w14:paraId="1807C2FA" w14:textId="68F460D9" w:rsidR="00604D80" w:rsidRDefault="00604D80" w:rsidP="00604D80">
      <w:pPr>
        <w:pStyle w:val="SourceCode"/>
        <w:jc w:val="right"/>
      </w:pPr>
      <w:r>
        <w:t>TxOutDatumHash ScriptDataInBabbageEra "cec4e93035eef608715e63a0bb412ef897093f3119f108139d91323481e86e0a"</w:t>
      </w:r>
    </w:p>
    <w:p w14:paraId="7627000F" w14:textId="3AA4ED77" w:rsidR="00D14D32" w:rsidRDefault="00F4296B" w:rsidP="00E27BFB">
      <w:pPr>
        <w:spacing w:before="0" w:after="0"/>
      </w:pPr>
      <w:r>
        <w:t xml:space="preserve">With the command below we can view the progress of the contract on the blockchain. </w:t>
      </w:r>
    </w:p>
    <w:p w14:paraId="25838241" w14:textId="723B4E02" w:rsidR="00F4296B" w:rsidRDefault="00F4296B" w:rsidP="00F4296B">
      <w:pPr>
        <w:pStyle w:val="SourceCode"/>
      </w:pPr>
      <w:r w:rsidRPr="00F4296B">
        <w:t>curl -sS "$CONTRACT_URL"/transactions/"$TX_2" | json2yaml</w:t>
      </w:r>
    </w:p>
    <w:p w14:paraId="54575390" w14:textId="108789A4" w:rsidR="00F4296B" w:rsidRDefault="0049241D" w:rsidP="00E27BFB">
      <w:pPr>
        <w:spacing w:before="0" w:after="0"/>
      </w:pPr>
      <w:r>
        <w:t xml:space="preserve">In the output at the </w:t>
      </w:r>
      <w:r w:rsidR="00CA6980">
        <w:t>bottom,</w:t>
      </w:r>
      <w:r>
        <w:t xml:space="preserve"> we can see that the contract is holding 2 ada at the benefit of the contract creator and 75 ada for the seller. </w:t>
      </w:r>
      <w:r w:rsidR="00CA6980">
        <w:t xml:space="preserve">Now the buyer has to make a choice and needs to say whether everything </w:t>
      </w:r>
      <w:r w:rsidR="00E16744">
        <w:t xml:space="preserve">is ok or report a problem. We can use the marlowe-cli input choose command to make a choice. </w:t>
      </w:r>
      <w:r w:rsidR="001C2675">
        <w:t xml:space="preserve">According to the contract number 1 represents the choice where the buyer says there is a problem. </w:t>
      </w:r>
    </w:p>
    <w:p w14:paraId="54965E6F" w14:textId="77777777" w:rsidR="004776DE" w:rsidRDefault="004776DE" w:rsidP="004776DE">
      <w:pPr>
        <w:pStyle w:val="SourceCode"/>
      </w:pPr>
      <w:r>
        <w:t>marlowe-cli input choose \</w:t>
      </w:r>
    </w:p>
    <w:p w14:paraId="27B1A35D" w14:textId="77777777" w:rsidR="004776DE" w:rsidRDefault="004776DE" w:rsidP="004776DE">
      <w:pPr>
        <w:pStyle w:val="SourceCode"/>
      </w:pPr>
      <w:r>
        <w:t xml:space="preserve">  --choice-name "Report problem" \</w:t>
      </w:r>
    </w:p>
    <w:p w14:paraId="64D4F4DC" w14:textId="77777777" w:rsidR="004776DE" w:rsidRDefault="004776DE" w:rsidP="004776DE">
      <w:pPr>
        <w:pStyle w:val="SourceCode"/>
      </w:pPr>
      <w:r>
        <w:t xml:space="preserve">  --choice-party Buyer \</w:t>
      </w:r>
    </w:p>
    <w:p w14:paraId="58C2801A" w14:textId="77777777" w:rsidR="004776DE" w:rsidRDefault="004776DE" w:rsidP="004776DE">
      <w:pPr>
        <w:pStyle w:val="SourceCode"/>
      </w:pPr>
      <w:r>
        <w:t xml:space="preserve">  --choice-number 1 \</w:t>
      </w:r>
    </w:p>
    <w:p w14:paraId="38B939AA" w14:textId="77777777" w:rsidR="004776DE" w:rsidRDefault="004776DE" w:rsidP="004776DE">
      <w:pPr>
        <w:pStyle w:val="SourceCode"/>
      </w:pPr>
      <w:r>
        <w:t xml:space="preserve">  --out-file input-3.json</w:t>
      </w:r>
    </w:p>
    <w:p w14:paraId="25257D13" w14:textId="34E60EE4" w:rsidR="00BD08F9" w:rsidRDefault="004776DE" w:rsidP="004776DE">
      <w:pPr>
        <w:pStyle w:val="SourceCode"/>
      </w:pPr>
      <w:r>
        <w:t>json2yaml input-3.json</w:t>
      </w:r>
    </w:p>
    <w:p w14:paraId="5A275190" w14:textId="4E5FA274" w:rsidR="00BD08F9" w:rsidRDefault="00BD08F9" w:rsidP="00E27BFB">
      <w:pPr>
        <w:spacing w:before="0" w:after="0"/>
      </w:pPr>
      <w:r>
        <w:t xml:space="preserve">We can then bundle this in a request. </w:t>
      </w:r>
    </w:p>
    <w:p w14:paraId="4DDB0AD0" w14:textId="77777777" w:rsidR="00037605" w:rsidRDefault="00037605" w:rsidP="00037605">
      <w:pPr>
        <w:pStyle w:val="SourceCode"/>
      </w:pPr>
      <w:r>
        <w:t>yaml2json &lt;&lt; EOI &gt; request-3.json</w:t>
      </w:r>
    </w:p>
    <w:p w14:paraId="673AB33D" w14:textId="77777777" w:rsidR="00037605" w:rsidRDefault="00037605" w:rsidP="00037605">
      <w:pPr>
        <w:pStyle w:val="SourceCode"/>
      </w:pPr>
      <w:r>
        <w:t>version: v1</w:t>
      </w:r>
    </w:p>
    <w:p w14:paraId="51FB17A8" w14:textId="77777777" w:rsidR="00037605" w:rsidRDefault="00037605" w:rsidP="00037605">
      <w:pPr>
        <w:pStyle w:val="SourceCode"/>
      </w:pPr>
      <w:r>
        <w:t>inputs: [$(cat input-3.json)]</w:t>
      </w:r>
    </w:p>
    <w:p w14:paraId="28C76279" w14:textId="77777777" w:rsidR="00037605" w:rsidRDefault="00037605" w:rsidP="00037605">
      <w:pPr>
        <w:pStyle w:val="SourceCode"/>
      </w:pPr>
      <w:r>
        <w:t>metadata: {}</w:t>
      </w:r>
    </w:p>
    <w:p w14:paraId="041978A7" w14:textId="77777777" w:rsidR="00037605" w:rsidRDefault="00037605" w:rsidP="00037605">
      <w:pPr>
        <w:pStyle w:val="SourceCode"/>
      </w:pPr>
      <w:r>
        <w:t>tags: {}</w:t>
      </w:r>
    </w:p>
    <w:p w14:paraId="60365716" w14:textId="77777777" w:rsidR="00037605" w:rsidRDefault="00037605" w:rsidP="00037605">
      <w:pPr>
        <w:pStyle w:val="SourceCode"/>
      </w:pPr>
      <w:r>
        <w:t>EOI</w:t>
      </w:r>
    </w:p>
    <w:p w14:paraId="4291BC73" w14:textId="1FB7DE94" w:rsidR="00D14D32" w:rsidRDefault="00037605" w:rsidP="00037605">
      <w:pPr>
        <w:pStyle w:val="SourceCode"/>
      </w:pPr>
      <w:r>
        <w:lastRenderedPageBreak/>
        <w:t>cat request-3.json</w:t>
      </w:r>
    </w:p>
    <w:p w14:paraId="0B576B44" w14:textId="481B015F" w:rsidR="004534B5" w:rsidRDefault="001F570D" w:rsidP="00E27BFB">
      <w:pPr>
        <w:spacing w:before="0" w:after="0"/>
      </w:pPr>
      <w:r w:rsidRPr="001F570D">
        <w:t>Next, we post the request and store the response.</w:t>
      </w:r>
    </w:p>
    <w:p w14:paraId="6DD25E85" w14:textId="77777777" w:rsidR="001F570D" w:rsidRDefault="001F570D" w:rsidP="001F570D">
      <w:pPr>
        <w:pStyle w:val="SourceCode"/>
      </w:pPr>
      <w:r>
        <w:t>curl "$CONTRACT_URL/transactions" \</w:t>
      </w:r>
    </w:p>
    <w:p w14:paraId="3A80FC51" w14:textId="77777777" w:rsidR="001F570D" w:rsidRDefault="001F570D" w:rsidP="001F570D">
      <w:pPr>
        <w:pStyle w:val="SourceCode"/>
      </w:pPr>
      <w:r>
        <w:t xml:space="preserve">  -X POST \</w:t>
      </w:r>
    </w:p>
    <w:p w14:paraId="015C8DC4" w14:textId="77777777" w:rsidR="001F570D" w:rsidRDefault="001F570D" w:rsidP="001F570D">
      <w:pPr>
        <w:pStyle w:val="SourceCode"/>
      </w:pPr>
      <w:r>
        <w:t xml:space="preserve">  -H 'Content-Type: application/json' \</w:t>
      </w:r>
    </w:p>
    <w:p w14:paraId="56B73F9D" w14:textId="77777777" w:rsidR="001F570D" w:rsidRDefault="001F570D" w:rsidP="001F570D">
      <w:pPr>
        <w:pStyle w:val="SourceCode"/>
      </w:pPr>
      <w:r>
        <w:t xml:space="preserve">  -H "X-Change-Address: $BUYER_ADDR" \</w:t>
      </w:r>
    </w:p>
    <w:p w14:paraId="4F1058B4" w14:textId="77777777" w:rsidR="001F570D" w:rsidRDefault="001F570D" w:rsidP="001F570D">
      <w:pPr>
        <w:pStyle w:val="SourceCode"/>
      </w:pPr>
      <w:r>
        <w:t xml:space="preserve">  -d @request-3.json \</w:t>
      </w:r>
    </w:p>
    <w:p w14:paraId="4127E18F" w14:textId="77777777" w:rsidR="001F570D" w:rsidRDefault="001F570D" w:rsidP="001F570D">
      <w:pPr>
        <w:pStyle w:val="SourceCode"/>
      </w:pPr>
      <w:r>
        <w:t xml:space="preserve">  -o response-3.json \</w:t>
      </w:r>
    </w:p>
    <w:p w14:paraId="32050191" w14:textId="77777777" w:rsidR="001F570D" w:rsidRDefault="001F570D" w:rsidP="001F570D">
      <w:pPr>
        <w:pStyle w:val="SourceCode"/>
      </w:pPr>
      <w:r>
        <w:t xml:space="preserve">  -sS</w:t>
      </w:r>
    </w:p>
    <w:p w14:paraId="75DE21B2" w14:textId="0519F09F" w:rsidR="001F570D" w:rsidRDefault="001F570D" w:rsidP="001F570D">
      <w:pPr>
        <w:pStyle w:val="SourceCode"/>
      </w:pPr>
      <w:r>
        <w:t>json2yaml response-3.json</w:t>
      </w:r>
    </w:p>
    <w:p w14:paraId="0246B99B" w14:textId="39CBA7E0" w:rsidR="001F570D" w:rsidRDefault="001F570D" w:rsidP="00E27BFB">
      <w:pPr>
        <w:spacing w:before="0" w:after="0"/>
      </w:pPr>
      <w:r>
        <w:t xml:space="preserve">We pull out the unsigned transaction. </w:t>
      </w:r>
    </w:p>
    <w:p w14:paraId="338387F7" w14:textId="402A80A7" w:rsidR="001F570D" w:rsidRDefault="001F570D" w:rsidP="001F570D">
      <w:pPr>
        <w:pStyle w:val="SourceCode"/>
      </w:pPr>
      <w:r w:rsidRPr="001F570D">
        <w:t>jq '.resource.txBody' response-3.json &gt; tx-3.unsigned</w:t>
      </w:r>
    </w:p>
    <w:p w14:paraId="24BF6B99" w14:textId="33523EF1" w:rsidR="001F570D" w:rsidRDefault="001F570D" w:rsidP="00E27BFB">
      <w:pPr>
        <w:spacing w:before="0" w:after="0"/>
      </w:pPr>
      <w:r>
        <w:t xml:space="preserve">And we </w:t>
      </w:r>
      <w:r w:rsidRPr="001F570D">
        <w:t xml:space="preserve">use </w:t>
      </w:r>
      <w:r>
        <w:t xml:space="preserve">the </w:t>
      </w:r>
      <w:r w:rsidRPr="001F570D">
        <w:t>marlowe-cli to submit the transaction and then wait for confirmation.</w:t>
      </w:r>
      <w:r>
        <w:t xml:space="preserve"> </w:t>
      </w:r>
    </w:p>
    <w:p w14:paraId="1DE6C5B8" w14:textId="77777777" w:rsidR="001F570D" w:rsidRDefault="001F570D" w:rsidP="001F570D">
      <w:pPr>
        <w:pStyle w:val="SourceCode"/>
      </w:pPr>
      <w:r>
        <w:t>TX_3=$(</w:t>
      </w:r>
    </w:p>
    <w:p w14:paraId="393BEF99" w14:textId="77777777" w:rsidR="001F570D" w:rsidRDefault="001F570D" w:rsidP="001F570D">
      <w:pPr>
        <w:pStyle w:val="SourceCode"/>
      </w:pPr>
      <w:r>
        <w:t>marlowe-cli transaction submit \</w:t>
      </w:r>
    </w:p>
    <w:p w14:paraId="4B638C8F" w14:textId="77777777" w:rsidR="001F570D" w:rsidRDefault="001F570D" w:rsidP="001F570D">
      <w:pPr>
        <w:pStyle w:val="SourceCode"/>
      </w:pPr>
      <w:r>
        <w:t xml:space="preserve">  --tx-body-file tx-3.unsigned \</w:t>
      </w:r>
    </w:p>
    <w:p w14:paraId="45142AD5" w14:textId="77777777" w:rsidR="001F570D" w:rsidRDefault="001F570D" w:rsidP="001F570D">
      <w:pPr>
        <w:pStyle w:val="SourceCode"/>
      </w:pPr>
      <w:r>
        <w:t xml:space="preserve">  --required-signer "$BUYER_SKEY" \</w:t>
      </w:r>
    </w:p>
    <w:p w14:paraId="31BC01E6" w14:textId="77777777" w:rsidR="001F570D" w:rsidRDefault="001F570D" w:rsidP="001F570D">
      <w:pPr>
        <w:pStyle w:val="SourceCode"/>
      </w:pPr>
      <w:r>
        <w:t xml:space="preserve">  --timeout 600 \</w:t>
      </w:r>
    </w:p>
    <w:p w14:paraId="14A1AA33" w14:textId="77777777" w:rsidR="001F570D" w:rsidRDefault="001F570D" w:rsidP="001F570D">
      <w:pPr>
        <w:pStyle w:val="SourceCode"/>
      </w:pPr>
      <w:r>
        <w:t>| sed -e 's/^TxId "\(.*\)"$/\1/' \</w:t>
      </w:r>
    </w:p>
    <w:p w14:paraId="190B319C" w14:textId="77777777" w:rsidR="001F570D" w:rsidRDefault="001F570D" w:rsidP="001F570D">
      <w:pPr>
        <w:pStyle w:val="SourceCode"/>
      </w:pPr>
      <w:r>
        <w:t>)</w:t>
      </w:r>
    </w:p>
    <w:p w14:paraId="03E5AE27" w14:textId="5D7AE14C" w:rsidR="001F570D" w:rsidRDefault="001F570D" w:rsidP="001F570D">
      <w:pPr>
        <w:pStyle w:val="SourceCode"/>
      </w:pPr>
      <w:r>
        <w:t>echo "TX_3 = $TX_3"</w:t>
      </w:r>
    </w:p>
    <w:p w14:paraId="25919A21" w14:textId="7E227B02" w:rsidR="001F570D" w:rsidRDefault="00C47065" w:rsidP="00E27BFB">
      <w:pPr>
        <w:spacing w:before="0" w:after="0"/>
      </w:pPr>
      <w:r>
        <w:t>We can view the transaction in the</w:t>
      </w:r>
      <w:r w:rsidR="00654BC8">
        <w:t xml:space="preserve"> Cardano </w:t>
      </w:r>
      <w:r>
        <w:t xml:space="preserve">explorer. </w:t>
      </w:r>
    </w:p>
    <w:p w14:paraId="49CECE0F" w14:textId="36E3E6CB" w:rsidR="00C47065" w:rsidRDefault="00C47065" w:rsidP="00C47065">
      <w:pPr>
        <w:pStyle w:val="SourceCode"/>
      </w:pPr>
      <w:r w:rsidRPr="00C47065">
        <w:t>echo "$EXPLORER_URL"/transaction/"$TX_3?tab=utxo"</w:t>
      </w:r>
    </w:p>
    <w:p w14:paraId="03C218E6" w14:textId="3CED08A3" w:rsidR="00C47065" w:rsidRDefault="00C47065" w:rsidP="00E27BFB">
      <w:pPr>
        <w:spacing w:before="0" w:after="0"/>
      </w:pPr>
      <w:r>
        <w:t xml:space="preserve">If we query the buyers address, we see he has still approximately 75 ada less than originally. </w:t>
      </w:r>
    </w:p>
    <w:p w14:paraId="7A690AF6" w14:textId="49F1BF7A" w:rsidR="00C47065" w:rsidRPr="00C47065" w:rsidRDefault="00C47065" w:rsidP="00C47065">
      <w:pPr>
        <w:pStyle w:val="SourceCode"/>
        <w:rPr>
          <w:sz w:val="18"/>
          <w:szCs w:val="18"/>
        </w:rPr>
      </w:pPr>
      <w:r w:rsidRPr="00C47065">
        <w:rPr>
          <w:sz w:val="18"/>
          <w:szCs w:val="18"/>
        </w:rPr>
        <w:t>cardano-cli query utxo --testnet-magic "$CARDANO_TESTNET_MAGIC" --address "$BUYER_ADDR"</w:t>
      </w:r>
    </w:p>
    <w:p w14:paraId="036164EC" w14:textId="471F19EE" w:rsidR="00C47065" w:rsidRDefault="0076504C" w:rsidP="00E27BFB">
      <w:pPr>
        <w:spacing w:before="0" w:after="0"/>
      </w:pPr>
      <w:r>
        <w:t>And if we query the</w:t>
      </w:r>
      <w:r w:rsidR="00A6161C">
        <w:t xml:space="preserve"> Marlowe </w:t>
      </w:r>
      <w:r>
        <w:t xml:space="preserve">contract we </w:t>
      </w:r>
      <w:r w:rsidR="00F6733B">
        <w:t xml:space="preserve">will </w:t>
      </w:r>
      <w:r>
        <w:t>see it has still 77 ada.</w:t>
      </w:r>
    </w:p>
    <w:p w14:paraId="0F3EE853" w14:textId="36259BA6" w:rsidR="0076504C" w:rsidRDefault="0076504C" w:rsidP="0076504C">
      <w:pPr>
        <w:pStyle w:val="SourceCode"/>
      </w:pPr>
      <w:r w:rsidRPr="0076504C">
        <w:t>cardano-cli query utxo --testnet-magic "$CARDANO_TESTNET_MAGIC" --tx-in "$TX_3#1"</w:t>
      </w:r>
    </w:p>
    <w:p w14:paraId="2FF3F35C" w14:textId="2EF21FAB" w:rsidR="0076504C" w:rsidRDefault="00F6733B" w:rsidP="00E27BFB">
      <w:pPr>
        <w:spacing w:before="0" w:after="0"/>
      </w:pPr>
      <w:r>
        <w:t>An example output of the above command:</w:t>
      </w:r>
    </w:p>
    <w:p w14:paraId="6BC1FF55" w14:textId="77777777" w:rsidR="00F6733B" w:rsidRDefault="00F6733B" w:rsidP="00F6733B">
      <w:pPr>
        <w:pStyle w:val="SourceCode"/>
      </w:pPr>
      <w:r>
        <w:t xml:space="preserve">                           TxHash                                 TxIx        Amount</w:t>
      </w:r>
    </w:p>
    <w:p w14:paraId="0C6D5299" w14:textId="77777777" w:rsidR="00F6733B" w:rsidRDefault="00F6733B" w:rsidP="00F6733B">
      <w:pPr>
        <w:pStyle w:val="SourceCode"/>
      </w:pPr>
      <w:r>
        <w:t>--------------------------------------------------------------------------------------</w:t>
      </w:r>
    </w:p>
    <w:p w14:paraId="514D8967" w14:textId="77777777" w:rsidR="00F6733B" w:rsidRDefault="00F6733B" w:rsidP="00F6733B">
      <w:pPr>
        <w:pStyle w:val="SourceCode"/>
      </w:pPr>
      <w:r>
        <w:t xml:space="preserve">3a7ffde61ba8e1a2281e1a165f42901b302cc3eb2ad122e7f7396f1807e85a7d     1        77000000 </w:t>
      </w:r>
    </w:p>
    <w:p w14:paraId="732D20A7" w14:textId="77777777" w:rsidR="00F6733B" w:rsidRDefault="00F6733B" w:rsidP="00F6733B">
      <w:pPr>
        <w:pStyle w:val="SourceCode"/>
        <w:jc w:val="right"/>
      </w:pPr>
      <w:r>
        <w:t xml:space="preserve">lovelace + </w:t>
      </w:r>
    </w:p>
    <w:p w14:paraId="6B2AA608" w14:textId="269D14A1" w:rsidR="00F6733B" w:rsidRDefault="00F6733B" w:rsidP="00F6733B">
      <w:pPr>
        <w:pStyle w:val="SourceCode"/>
        <w:jc w:val="right"/>
      </w:pPr>
      <w:r>
        <w:t>TxOutDatumHash ScriptDataInBabbageEra "859a9bb208ab9beed6c6d75f9c5da732f41f52fe9748d1d79931daaa28c5e989"</w:t>
      </w:r>
    </w:p>
    <w:p w14:paraId="58ADA4B5" w14:textId="5B3D748A" w:rsidR="004113EE" w:rsidRDefault="00C178B9" w:rsidP="00E27BFB">
      <w:pPr>
        <w:spacing w:before="0" w:after="0"/>
      </w:pPr>
      <w:r>
        <w:lastRenderedPageBreak/>
        <w:t xml:space="preserve">Marlowe has an internal state of accounts, bound values and choices that some transactions update. </w:t>
      </w:r>
      <w:r w:rsidR="00447A98">
        <w:t xml:space="preserve">If we </w:t>
      </w:r>
      <w:r w:rsidR="003C53FB">
        <w:t>query</w:t>
      </w:r>
      <w:r w:rsidR="00447A98">
        <w:t xml:space="preserve"> the contract</w:t>
      </w:r>
      <w:r w:rsidR="00C8779D">
        <w:t>,</w:t>
      </w:r>
      <w:r w:rsidR="00447A98">
        <w:t xml:space="preserve"> we will see that the datum has changed</w:t>
      </w:r>
      <w:r w:rsidR="005554BD">
        <w:t xml:space="preserve"> because the state of the contract changed</w:t>
      </w:r>
      <w:r w:rsidR="00447A98">
        <w:t>.</w:t>
      </w:r>
      <w:r w:rsidR="005554BD">
        <w:t xml:space="preserve"> </w:t>
      </w:r>
      <w:r w:rsidR="003C53FB">
        <w:t>We can use the following command</w:t>
      </w:r>
      <w:r w:rsidR="00C20DD3">
        <w:t xml:space="preserve"> for that</w:t>
      </w:r>
      <w:r w:rsidR="003C53FB">
        <w:t>:</w:t>
      </w:r>
      <w:r w:rsidR="00276A8F">
        <w:t xml:space="preserve"> </w:t>
      </w:r>
    </w:p>
    <w:p w14:paraId="3B03C46C" w14:textId="33D9673D" w:rsidR="003C53FB" w:rsidRDefault="009136AD" w:rsidP="003C53FB">
      <w:pPr>
        <w:pStyle w:val="SourceCode"/>
      </w:pPr>
      <w:r w:rsidRPr="009136AD">
        <w:t>curl -sS "$CONTRACT_URL"/transactions/"$TX_3" | json2yaml</w:t>
      </w:r>
      <w:r w:rsidR="00885E75">
        <w:t xml:space="preserve"> </w:t>
      </w:r>
    </w:p>
    <w:p w14:paraId="4A27D861" w14:textId="22A0908F" w:rsidR="00CC1FCD" w:rsidRDefault="004B715A" w:rsidP="00E27BFB">
      <w:pPr>
        <w:spacing w:before="0" w:after="0"/>
      </w:pPr>
      <w:r>
        <w:t xml:space="preserve">Now we will say that the seller does not agree with the buyer and he does not think there is a problem. </w:t>
      </w:r>
      <w:r w:rsidR="0010778D">
        <w:t xml:space="preserve">So, we are going to create input </w:t>
      </w:r>
      <w:r w:rsidR="00A20835">
        <w:t xml:space="preserve">to represent that </w:t>
      </w:r>
      <w:r w:rsidR="0010778D">
        <w:t xml:space="preserve">and we are basically saying </w:t>
      </w:r>
      <w:r w:rsidR="007E602F">
        <w:t xml:space="preserve">there is a </w:t>
      </w:r>
      <w:r w:rsidR="0010778D">
        <w:t xml:space="preserve">dispute </w:t>
      </w:r>
      <w:r w:rsidR="00A20835">
        <w:t xml:space="preserve">for which the choice number zero can be used. </w:t>
      </w:r>
    </w:p>
    <w:p w14:paraId="2FD2FA4C" w14:textId="77777777" w:rsidR="00CC1FCD" w:rsidRDefault="00CC1FCD" w:rsidP="00CC1FCD">
      <w:pPr>
        <w:pStyle w:val="SourceCode"/>
      </w:pPr>
      <w:r>
        <w:t>marlowe-cli input choose \</w:t>
      </w:r>
    </w:p>
    <w:p w14:paraId="4BD9058F" w14:textId="77777777" w:rsidR="00CC1FCD" w:rsidRDefault="00CC1FCD" w:rsidP="00CC1FCD">
      <w:pPr>
        <w:pStyle w:val="SourceCode"/>
      </w:pPr>
      <w:r>
        <w:t xml:space="preserve">  --choice-name "Dispute problem" \</w:t>
      </w:r>
    </w:p>
    <w:p w14:paraId="5FB71185" w14:textId="77777777" w:rsidR="00CC1FCD" w:rsidRDefault="00CC1FCD" w:rsidP="00CC1FCD">
      <w:pPr>
        <w:pStyle w:val="SourceCode"/>
      </w:pPr>
      <w:r>
        <w:t xml:space="preserve">  --choice-party Seller \</w:t>
      </w:r>
    </w:p>
    <w:p w14:paraId="0D27FB9A" w14:textId="77777777" w:rsidR="00CC1FCD" w:rsidRDefault="00CC1FCD" w:rsidP="00CC1FCD">
      <w:pPr>
        <w:pStyle w:val="SourceCode"/>
      </w:pPr>
      <w:r>
        <w:t xml:space="preserve">  --choice-number 0 \</w:t>
      </w:r>
    </w:p>
    <w:p w14:paraId="51EC0615" w14:textId="77777777" w:rsidR="00CC1FCD" w:rsidRDefault="00CC1FCD" w:rsidP="00CC1FCD">
      <w:pPr>
        <w:pStyle w:val="SourceCode"/>
      </w:pPr>
      <w:r>
        <w:t xml:space="preserve">  --out-file input-4.json</w:t>
      </w:r>
    </w:p>
    <w:p w14:paraId="5080DF6B" w14:textId="7AC097ED" w:rsidR="00CC1FCD" w:rsidRDefault="00CC1FCD" w:rsidP="00CC1FCD">
      <w:pPr>
        <w:pStyle w:val="SourceCode"/>
      </w:pPr>
      <w:r>
        <w:t>json2yaml input-4.json</w:t>
      </w:r>
      <w:r w:rsidR="006628CA">
        <w:t xml:space="preserve"> </w:t>
      </w:r>
    </w:p>
    <w:p w14:paraId="1E7DE95C" w14:textId="75A4DB60" w:rsidR="003C53FB" w:rsidRDefault="00D271E0" w:rsidP="00E27BFB">
      <w:pPr>
        <w:spacing w:before="0" w:after="0"/>
      </w:pPr>
      <w:r>
        <w:t>We bundle this into our fourth request.</w:t>
      </w:r>
    </w:p>
    <w:p w14:paraId="3A46FBEA" w14:textId="77777777" w:rsidR="00492B1E" w:rsidRDefault="00492B1E" w:rsidP="00492B1E">
      <w:pPr>
        <w:pStyle w:val="SourceCode"/>
      </w:pPr>
      <w:r>
        <w:t>yaml2json &lt;&lt; EOI &gt; request-6.json</w:t>
      </w:r>
    </w:p>
    <w:p w14:paraId="503B1C05" w14:textId="77777777" w:rsidR="00492B1E" w:rsidRDefault="00492B1E" w:rsidP="00492B1E">
      <w:pPr>
        <w:pStyle w:val="SourceCode"/>
      </w:pPr>
      <w:r>
        <w:t>contractId: "$CONTRACT_ID"</w:t>
      </w:r>
    </w:p>
    <w:p w14:paraId="06AEC7C2" w14:textId="77777777" w:rsidR="00492B1E" w:rsidRDefault="00492B1E" w:rsidP="00492B1E">
      <w:pPr>
        <w:pStyle w:val="SourceCode"/>
      </w:pPr>
      <w:r>
        <w:t>role: Seller</w:t>
      </w:r>
    </w:p>
    <w:p w14:paraId="7A320C14" w14:textId="77777777" w:rsidR="00492B1E" w:rsidRDefault="00492B1E" w:rsidP="00492B1E">
      <w:pPr>
        <w:pStyle w:val="SourceCode"/>
      </w:pPr>
      <w:r>
        <w:t>EOI</w:t>
      </w:r>
    </w:p>
    <w:p w14:paraId="3D27E3F5" w14:textId="6D065AB7" w:rsidR="00276230" w:rsidRDefault="00492B1E" w:rsidP="00492B1E">
      <w:pPr>
        <w:pStyle w:val="SourceCode"/>
      </w:pPr>
      <w:r>
        <w:t>cat request-6.json</w:t>
      </w:r>
    </w:p>
    <w:p w14:paraId="2A238A67" w14:textId="50757148" w:rsidR="00276230" w:rsidRDefault="00D577D0" w:rsidP="00E27BFB">
      <w:pPr>
        <w:spacing w:before="0" w:after="0"/>
      </w:pPr>
      <w:r>
        <w:t>Then</w:t>
      </w:r>
      <w:r w:rsidRPr="00D577D0">
        <w:t xml:space="preserve"> we post the request and store the response.</w:t>
      </w:r>
      <w:r w:rsidR="00570C91">
        <w:t xml:space="preserve"> </w:t>
      </w:r>
    </w:p>
    <w:p w14:paraId="4B0F2840" w14:textId="77777777" w:rsidR="00B744BD" w:rsidRDefault="00B744BD" w:rsidP="00B744BD">
      <w:pPr>
        <w:pStyle w:val="SourceCode"/>
      </w:pPr>
      <w:r>
        <w:t>yaml2json &lt;&lt; EOI &gt; request-4.json</w:t>
      </w:r>
    </w:p>
    <w:p w14:paraId="1F880DC6" w14:textId="77777777" w:rsidR="00B744BD" w:rsidRDefault="00B744BD" w:rsidP="00B744BD">
      <w:pPr>
        <w:pStyle w:val="SourceCode"/>
      </w:pPr>
      <w:r>
        <w:t>version: v1</w:t>
      </w:r>
    </w:p>
    <w:p w14:paraId="41851555" w14:textId="77777777" w:rsidR="00B744BD" w:rsidRDefault="00B744BD" w:rsidP="00B744BD">
      <w:pPr>
        <w:pStyle w:val="SourceCode"/>
      </w:pPr>
      <w:r>
        <w:t>inputs: [$(cat input-4.json)]</w:t>
      </w:r>
    </w:p>
    <w:p w14:paraId="299044C2" w14:textId="77777777" w:rsidR="00B744BD" w:rsidRDefault="00B744BD" w:rsidP="00B744BD">
      <w:pPr>
        <w:pStyle w:val="SourceCode"/>
      </w:pPr>
      <w:r>
        <w:t>metadata: {}</w:t>
      </w:r>
    </w:p>
    <w:p w14:paraId="1EAA8904" w14:textId="77777777" w:rsidR="00B744BD" w:rsidRDefault="00B744BD" w:rsidP="00B744BD">
      <w:pPr>
        <w:pStyle w:val="SourceCode"/>
      </w:pPr>
      <w:r>
        <w:t>tags: {}</w:t>
      </w:r>
    </w:p>
    <w:p w14:paraId="0F571D52" w14:textId="77777777" w:rsidR="00B744BD" w:rsidRDefault="00B744BD" w:rsidP="00B744BD">
      <w:pPr>
        <w:pStyle w:val="SourceCode"/>
      </w:pPr>
      <w:r>
        <w:t>EOI</w:t>
      </w:r>
    </w:p>
    <w:p w14:paraId="1D9E1256" w14:textId="29CF3620" w:rsidR="00384516" w:rsidRDefault="00B744BD" w:rsidP="00B744BD">
      <w:pPr>
        <w:pStyle w:val="SourceCode"/>
      </w:pPr>
      <w:r>
        <w:t xml:space="preserve">cat request-4.json </w:t>
      </w:r>
      <w:r w:rsidR="004D4CE1">
        <w:t xml:space="preserve"> </w:t>
      </w:r>
    </w:p>
    <w:p w14:paraId="486B356F" w14:textId="3F113027" w:rsidR="00C65BE8" w:rsidRDefault="00650635" w:rsidP="00E27BFB">
      <w:pPr>
        <w:spacing w:before="0" w:after="0"/>
      </w:pPr>
      <w:r>
        <w:t xml:space="preserve">The seller is doing the operation so </w:t>
      </w:r>
      <w:r w:rsidR="007A00D2">
        <w:t>he is</w:t>
      </w:r>
      <w:r>
        <w:t xml:space="preserve"> in the change address header. </w:t>
      </w:r>
      <w:r w:rsidR="000525DE">
        <w:t>W</w:t>
      </w:r>
      <w:r w:rsidR="00CD68FA">
        <w:t>e</w:t>
      </w:r>
      <w:r w:rsidR="000525DE">
        <w:t xml:space="preserve"> can</w:t>
      </w:r>
      <w:r w:rsidR="00E63140">
        <w:t xml:space="preserve"> now</w:t>
      </w:r>
      <w:r w:rsidR="000525DE">
        <w:t xml:space="preserve"> </w:t>
      </w:r>
      <w:r w:rsidR="00F3174B">
        <w:t>post the request and store the response</w:t>
      </w:r>
      <w:r w:rsidR="000525DE">
        <w:t>.</w:t>
      </w:r>
      <w:r w:rsidR="00D97366">
        <w:t xml:space="preserve"> </w:t>
      </w:r>
      <w:r w:rsidR="000525DE">
        <w:t xml:space="preserve"> </w:t>
      </w:r>
    </w:p>
    <w:p w14:paraId="2AC1DBDD" w14:textId="77777777" w:rsidR="00C013C4" w:rsidRDefault="00C013C4" w:rsidP="00C013C4">
      <w:pPr>
        <w:pStyle w:val="SourceCode"/>
      </w:pPr>
      <w:r>
        <w:t>curl "$CONTRACT_URL/transactions" \</w:t>
      </w:r>
    </w:p>
    <w:p w14:paraId="6A1C675A" w14:textId="77777777" w:rsidR="00C013C4" w:rsidRDefault="00C013C4" w:rsidP="00C013C4">
      <w:pPr>
        <w:pStyle w:val="SourceCode"/>
      </w:pPr>
      <w:r>
        <w:t xml:space="preserve">  -X POST \</w:t>
      </w:r>
    </w:p>
    <w:p w14:paraId="5EB5DF21" w14:textId="77777777" w:rsidR="00C013C4" w:rsidRDefault="00C013C4" w:rsidP="00C013C4">
      <w:pPr>
        <w:pStyle w:val="SourceCode"/>
      </w:pPr>
      <w:r>
        <w:t xml:space="preserve">  -H 'Content-Type: application/json' \</w:t>
      </w:r>
    </w:p>
    <w:p w14:paraId="023DE35D" w14:textId="77777777" w:rsidR="00C013C4" w:rsidRDefault="00C013C4" w:rsidP="00C013C4">
      <w:pPr>
        <w:pStyle w:val="SourceCode"/>
      </w:pPr>
      <w:r>
        <w:t xml:space="preserve">  -H "X-Change-Address: $SELLER_ADDR" \</w:t>
      </w:r>
    </w:p>
    <w:p w14:paraId="1B480941" w14:textId="77777777" w:rsidR="00C013C4" w:rsidRDefault="00C013C4" w:rsidP="00C013C4">
      <w:pPr>
        <w:pStyle w:val="SourceCode"/>
      </w:pPr>
      <w:r>
        <w:t xml:space="preserve">  -d @request-4.json \</w:t>
      </w:r>
    </w:p>
    <w:p w14:paraId="3597CB5F" w14:textId="77777777" w:rsidR="00C013C4" w:rsidRDefault="00C013C4" w:rsidP="00C013C4">
      <w:pPr>
        <w:pStyle w:val="SourceCode"/>
      </w:pPr>
      <w:r>
        <w:t xml:space="preserve">  -o response-4.json \</w:t>
      </w:r>
    </w:p>
    <w:p w14:paraId="1B61D44E" w14:textId="77777777" w:rsidR="00C013C4" w:rsidRDefault="00C013C4" w:rsidP="00C013C4">
      <w:pPr>
        <w:pStyle w:val="SourceCode"/>
      </w:pPr>
      <w:r>
        <w:t xml:space="preserve">  -sS</w:t>
      </w:r>
    </w:p>
    <w:p w14:paraId="59E562C1" w14:textId="131A712E" w:rsidR="000525DE" w:rsidRDefault="00C013C4" w:rsidP="00C013C4">
      <w:pPr>
        <w:pStyle w:val="SourceCode"/>
      </w:pPr>
      <w:r>
        <w:t>json2yaml response-4.json</w:t>
      </w:r>
    </w:p>
    <w:p w14:paraId="6F65F0E7" w14:textId="77777777" w:rsidR="00EE1569" w:rsidRDefault="00F3174B" w:rsidP="00E27BFB">
      <w:pPr>
        <w:spacing w:before="0" w:after="0"/>
      </w:pPr>
      <w:r>
        <w:t>After that we again extract the unsigned transaction and submit it with the marlowe-cli.</w:t>
      </w:r>
      <w:r w:rsidR="00F13441">
        <w:t xml:space="preserve"> </w:t>
      </w:r>
    </w:p>
    <w:p w14:paraId="55EE8E4D" w14:textId="156A6256" w:rsidR="00EE1569" w:rsidRDefault="00030A45" w:rsidP="00030A45">
      <w:pPr>
        <w:pStyle w:val="SourceCode"/>
      </w:pPr>
      <w:r w:rsidRPr="00030A45">
        <w:lastRenderedPageBreak/>
        <w:t>jq '.resource.txBody' response-4.json &gt; tx-4.unsigned</w:t>
      </w:r>
      <w:r>
        <w:t xml:space="preserve"> </w:t>
      </w:r>
    </w:p>
    <w:p w14:paraId="2AE2C07C" w14:textId="77777777" w:rsidR="00F063FB" w:rsidRDefault="00F063FB" w:rsidP="00030A45">
      <w:pPr>
        <w:pStyle w:val="SourceCode"/>
      </w:pPr>
    </w:p>
    <w:p w14:paraId="237347FA" w14:textId="77777777" w:rsidR="00F063FB" w:rsidRDefault="00F063FB" w:rsidP="00F063FB">
      <w:pPr>
        <w:pStyle w:val="SourceCode"/>
      </w:pPr>
      <w:r>
        <w:t>TX_4=$(</w:t>
      </w:r>
    </w:p>
    <w:p w14:paraId="189D0D47" w14:textId="77777777" w:rsidR="00F063FB" w:rsidRDefault="00F063FB" w:rsidP="00F063FB">
      <w:pPr>
        <w:pStyle w:val="SourceCode"/>
      </w:pPr>
      <w:r>
        <w:t>marlowe-cli transaction submit \</w:t>
      </w:r>
    </w:p>
    <w:p w14:paraId="5C130CE5" w14:textId="77777777" w:rsidR="00F063FB" w:rsidRDefault="00F063FB" w:rsidP="00F063FB">
      <w:pPr>
        <w:pStyle w:val="SourceCode"/>
      </w:pPr>
      <w:r>
        <w:t xml:space="preserve">  --tx-body-file tx-4.unsigned \</w:t>
      </w:r>
    </w:p>
    <w:p w14:paraId="61E29E8E" w14:textId="77777777" w:rsidR="00F063FB" w:rsidRDefault="00F063FB" w:rsidP="00F063FB">
      <w:pPr>
        <w:pStyle w:val="SourceCode"/>
      </w:pPr>
      <w:r>
        <w:t xml:space="preserve">  --required-signer "$SELLER_SKEY" \</w:t>
      </w:r>
    </w:p>
    <w:p w14:paraId="4DE9A6F8" w14:textId="77777777" w:rsidR="00F063FB" w:rsidRDefault="00F063FB" w:rsidP="00F063FB">
      <w:pPr>
        <w:pStyle w:val="SourceCode"/>
      </w:pPr>
      <w:r>
        <w:t xml:space="preserve">  --timeout 600 \</w:t>
      </w:r>
    </w:p>
    <w:p w14:paraId="17B75BD3" w14:textId="77777777" w:rsidR="00F063FB" w:rsidRDefault="00F063FB" w:rsidP="00F063FB">
      <w:pPr>
        <w:pStyle w:val="SourceCode"/>
      </w:pPr>
      <w:r>
        <w:t>| sed -e 's/^TxId "\(.*\)"$/\1/' \</w:t>
      </w:r>
    </w:p>
    <w:p w14:paraId="704A7E6C" w14:textId="77777777" w:rsidR="00F063FB" w:rsidRDefault="00F063FB" w:rsidP="00F063FB">
      <w:pPr>
        <w:pStyle w:val="SourceCode"/>
      </w:pPr>
      <w:r>
        <w:t>)</w:t>
      </w:r>
    </w:p>
    <w:p w14:paraId="73073406" w14:textId="741AE81B" w:rsidR="00F063FB" w:rsidRDefault="00F063FB" w:rsidP="00F063FB">
      <w:pPr>
        <w:pStyle w:val="SourceCode"/>
      </w:pPr>
      <w:r>
        <w:t xml:space="preserve">echo "TX_4 = $TX_4" </w:t>
      </w:r>
    </w:p>
    <w:p w14:paraId="26512C30" w14:textId="29711F2E" w:rsidR="000525DE" w:rsidRDefault="00F239EB" w:rsidP="00E27BFB">
      <w:pPr>
        <w:spacing w:before="0" w:after="0"/>
      </w:pPr>
      <w:r>
        <w:t xml:space="preserve">We </w:t>
      </w:r>
      <w:r w:rsidRPr="00F239EB">
        <w:t xml:space="preserve">can view the transaction on </w:t>
      </w:r>
      <w:r>
        <w:t>the</w:t>
      </w:r>
      <w:r w:rsidR="00654BC8">
        <w:t xml:space="preserve"> Cardano </w:t>
      </w:r>
      <w:r w:rsidRPr="00F239EB">
        <w:t>explorer.</w:t>
      </w:r>
      <w:r>
        <w:t xml:space="preserve"> </w:t>
      </w:r>
    </w:p>
    <w:p w14:paraId="19B600BA" w14:textId="6E90A1B9" w:rsidR="00F239EB" w:rsidRDefault="000C0B5D" w:rsidP="000C0B5D">
      <w:pPr>
        <w:pStyle w:val="SourceCode"/>
      </w:pPr>
      <w:r w:rsidRPr="000C0B5D">
        <w:t>echo "$EXPLORER_URL"/transaction/"$TX_4?tab=utxo"</w:t>
      </w:r>
    </w:p>
    <w:p w14:paraId="0F97A199" w14:textId="72E8595B" w:rsidR="00F239EB" w:rsidRDefault="00965615" w:rsidP="00E27BFB">
      <w:pPr>
        <w:spacing w:before="0" w:after="0"/>
      </w:pPr>
      <w:r>
        <w:t>If we query t</w:t>
      </w:r>
      <w:r w:rsidRPr="00965615">
        <w:t xml:space="preserve">he Marlowe contract, </w:t>
      </w:r>
      <w:r>
        <w:t xml:space="preserve">we see that it </w:t>
      </w:r>
      <w:r w:rsidRPr="00965615">
        <w:t>still has the 77 ada.</w:t>
      </w:r>
      <w:r>
        <w:t xml:space="preserve"> </w:t>
      </w:r>
    </w:p>
    <w:p w14:paraId="17B12B66" w14:textId="1513044F" w:rsidR="00965615" w:rsidRDefault="00965615" w:rsidP="00965615">
      <w:pPr>
        <w:pStyle w:val="SourceCode"/>
      </w:pPr>
      <w:r w:rsidRPr="00965615">
        <w:t>cardano-cli query utxo --testnet-magic "$CARDANO_TESTNET_MAGIC" --tx-in "$TX_4#1"</w:t>
      </w:r>
    </w:p>
    <w:p w14:paraId="58524BBF" w14:textId="039808A3" w:rsidR="00965615" w:rsidRDefault="00965615" w:rsidP="00965615">
      <w:pPr>
        <w:spacing w:before="0" w:after="0"/>
      </w:pPr>
      <w:r>
        <w:t>An example output of the above command:</w:t>
      </w:r>
      <w:r w:rsidR="007D152D">
        <w:t xml:space="preserve"> </w:t>
      </w:r>
    </w:p>
    <w:p w14:paraId="6830BB5F" w14:textId="77777777" w:rsidR="00965615" w:rsidRDefault="00965615" w:rsidP="00965615">
      <w:pPr>
        <w:pStyle w:val="SourceCode"/>
      </w:pPr>
      <w:r>
        <w:t xml:space="preserve">                           TxHash                                 TxIx        Amount</w:t>
      </w:r>
    </w:p>
    <w:p w14:paraId="30911550" w14:textId="77777777" w:rsidR="00965615" w:rsidRDefault="00965615" w:rsidP="00965615">
      <w:pPr>
        <w:pStyle w:val="SourceCode"/>
      </w:pPr>
      <w:r>
        <w:t>--------------------------------------------------------------------------------------</w:t>
      </w:r>
    </w:p>
    <w:p w14:paraId="48EB63D2" w14:textId="7D56BCDB" w:rsidR="00965615" w:rsidRDefault="007D152D" w:rsidP="00965615">
      <w:pPr>
        <w:pStyle w:val="SourceCode"/>
      </w:pPr>
      <w:r w:rsidRPr="007D152D">
        <w:t>87dba73e0145b13004602c17eb71c3a9a3a9d26760179a41df9f0c0b71f84894</w:t>
      </w:r>
      <w:r w:rsidR="00965615">
        <w:t xml:space="preserve">     1        77000000 </w:t>
      </w:r>
    </w:p>
    <w:p w14:paraId="09614D41" w14:textId="77777777" w:rsidR="00965615" w:rsidRDefault="00965615" w:rsidP="00965615">
      <w:pPr>
        <w:pStyle w:val="SourceCode"/>
        <w:jc w:val="right"/>
      </w:pPr>
      <w:r>
        <w:t xml:space="preserve">lovelace + </w:t>
      </w:r>
    </w:p>
    <w:p w14:paraId="7B24640A" w14:textId="77777777" w:rsidR="007C7F89" w:rsidRDefault="00965615" w:rsidP="00965615">
      <w:pPr>
        <w:pStyle w:val="SourceCode"/>
        <w:jc w:val="right"/>
      </w:pPr>
      <w:r>
        <w:t xml:space="preserve">TxOutDatumHash ScriptDataInBabbageEra </w:t>
      </w:r>
    </w:p>
    <w:p w14:paraId="74DD618B" w14:textId="3E1ED1E4" w:rsidR="00965615" w:rsidRDefault="00965615" w:rsidP="00965615">
      <w:pPr>
        <w:pStyle w:val="SourceCode"/>
        <w:jc w:val="right"/>
      </w:pPr>
      <w:r>
        <w:t>"</w:t>
      </w:r>
      <w:r w:rsidR="007C7F89" w:rsidRPr="007C7F89">
        <w:t>b9755884ecbd03f8a11bb6b8107dafa2c21d42eeff45d46a7989e162714ee6fd</w:t>
      </w:r>
      <w:r>
        <w:t>"</w:t>
      </w:r>
    </w:p>
    <w:p w14:paraId="19F78647" w14:textId="1D9FEF6F" w:rsidR="00965615" w:rsidRDefault="007C7F89" w:rsidP="00E27BFB">
      <w:pPr>
        <w:spacing w:before="0" w:after="0"/>
      </w:pPr>
      <w:r>
        <w:t xml:space="preserve">Notice however that the </w:t>
      </w:r>
      <w:r w:rsidRPr="007C7F89">
        <w:rPr>
          <w:i/>
          <w:iCs/>
        </w:rPr>
        <w:t>TxHash</w:t>
      </w:r>
      <w:r>
        <w:t xml:space="preserve"> has changed and also the datum hash got changed compared to the previous query because we updated the state of the contract. </w:t>
      </w:r>
      <w:r w:rsidR="00F01834">
        <w:t>We can again view the full progress of the contract with the command below:</w:t>
      </w:r>
    </w:p>
    <w:p w14:paraId="7A14A880" w14:textId="75286A3E" w:rsidR="00F01834" w:rsidRDefault="00702B01" w:rsidP="00702B01">
      <w:pPr>
        <w:pStyle w:val="SourceCode"/>
      </w:pPr>
      <w:r w:rsidRPr="00702B01">
        <w:t>curl -sS "$CONTRACT_URL"/transactions/"$TX_4" | json2yaml</w:t>
      </w:r>
      <w:r>
        <w:t xml:space="preserve"> </w:t>
      </w:r>
    </w:p>
    <w:p w14:paraId="0E78A41E" w14:textId="77777777" w:rsidR="00D05049" w:rsidRDefault="00AB3604" w:rsidP="00E27BFB">
      <w:pPr>
        <w:spacing w:before="0" w:after="0"/>
      </w:pPr>
      <w:r>
        <w:t xml:space="preserve">Now the mediator has to step in because the buyer and the seller do not agree. In our case the mediator rules in favor of the seller </w:t>
      </w:r>
      <w:r w:rsidR="00D604C2">
        <w:t xml:space="preserve">which is choice number zero. </w:t>
      </w:r>
    </w:p>
    <w:p w14:paraId="4A76120D" w14:textId="77777777" w:rsidR="00D05049" w:rsidRDefault="00D05049" w:rsidP="00D05049">
      <w:pPr>
        <w:pStyle w:val="SourceCode"/>
      </w:pPr>
      <w:r>
        <w:t>marlowe-cli input choose \</w:t>
      </w:r>
    </w:p>
    <w:p w14:paraId="2E9F46D4" w14:textId="77777777" w:rsidR="00D05049" w:rsidRDefault="00D05049" w:rsidP="00D05049">
      <w:pPr>
        <w:pStyle w:val="SourceCode"/>
      </w:pPr>
      <w:r>
        <w:t xml:space="preserve">  --choice-name "Dismiss claim" \</w:t>
      </w:r>
    </w:p>
    <w:p w14:paraId="2F6CFF25" w14:textId="77777777" w:rsidR="00D05049" w:rsidRDefault="00D05049" w:rsidP="00D05049">
      <w:pPr>
        <w:pStyle w:val="SourceCode"/>
      </w:pPr>
      <w:r>
        <w:t xml:space="preserve">  --choice-party Mediator \</w:t>
      </w:r>
    </w:p>
    <w:p w14:paraId="0384F6E7" w14:textId="77777777" w:rsidR="00D05049" w:rsidRDefault="00D05049" w:rsidP="00D05049">
      <w:pPr>
        <w:pStyle w:val="SourceCode"/>
      </w:pPr>
      <w:r>
        <w:t xml:space="preserve">  --choice-number 0 \</w:t>
      </w:r>
    </w:p>
    <w:p w14:paraId="1F00A1D6" w14:textId="77777777" w:rsidR="00D05049" w:rsidRDefault="00D05049" w:rsidP="00D05049">
      <w:pPr>
        <w:pStyle w:val="SourceCode"/>
      </w:pPr>
      <w:r>
        <w:t xml:space="preserve">  --out-file input-5.json</w:t>
      </w:r>
    </w:p>
    <w:p w14:paraId="48E65349" w14:textId="764D3EC5" w:rsidR="00D05049" w:rsidRDefault="00D05049" w:rsidP="00D05049">
      <w:pPr>
        <w:pStyle w:val="SourceCode"/>
      </w:pPr>
      <w:r>
        <w:t>json2yaml input-5.json</w:t>
      </w:r>
    </w:p>
    <w:p w14:paraId="31A51367" w14:textId="7916D436" w:rsidR="00D05049" w:rsidRDefault="00D05049" w:rsidP="00E27BFB">
      <w:pPr>
        <w:spacing w:before="0" w:after="0"/>
      </w:pPr>
      <w:r>
        <w:t>Again, we create the request file.</w:t>
      </w:r>
    </w:p>
    <w:p w14:paraId="0FA57CE8" w14:textId="77777777" w:rsidR="00D05049" w:rsidRDefault="00D05049" w:rsidP="00D05049">
      <w:pPr>
        <w:pStyle w:val="SourceCode"/>
      </w:pPr>
      <w:r>
        <w:t>yaml2json &lt;&lt; EOI &gt; request-5.json</w:t>
      </w:r>
    </w:p>
    <w:p w14:paraId="5AB59391" w14:textId="77777777" w:rsidR="00D05049" w:rsidRDefault="00D05049" w:rsidP="00D05049">
      <w:pPr>
        <w:pStyle w:val="SourceCode"/>
      </w:pPr>
      <w:r>
        <w:t>version: v1</w:t>
      </w:r>
    </w:p>
    <w:p w14:paraId="02EAFFDD" w14:textId="77777777" w:rsidR="00D05049" w:rsidRDefault="00D05049" w:rsidP="00D05049">
      <w:pPr>
        <w:pStyle w:val="SourceCode"/>
      </w:pPr>
      <w:r>
        <w:lastRenderedPageBreak/>
        <w:t>inputs: [$(cat input-5.json)]</w:t>
      </w:r>
    </w:p>
    <w:p w14:paraId="0C668121" w14:textId="77777777" w:rsidR="00D05049" w:rsidRDefault="00D05049" w:rsidP="00D05049">
      <w:pPr>
        <w:pStyle w:val="SourceCode"/>
      </w:pPr>
      <w:r>
        <w:t>metadata: {}</w:t>
      </w:r>
    </w:p>
    <w:p w14:paraId="5374792D" w14:textId="77777777" w:rsidR="00D05049" w:rsidRDefault="00D05049" w:rsidP="00D05049">
      <w:pPr>
        <w:pStyle w:val="SourceCode"/>
      </w:pPr>
      <w:r>
        <w:t>tags: {}</w:t>
      </w:r>
    </w:p>
    <w:p w14:paraId="365987EF" w14:textId="77777777" w:rsidR="00D05049" w:rsidRDefault="00D05049" w:rsidP="00D05049">
      <w:pPr>
        <w:pStyle w:val="SourceCode"/>
      </w:pPr>
      <w:r>
        <w:t>EOI</w:t>
      </w:r>
    </w:p>
    <w:p w14:paraId="4809D0E8" w14:textId="23C0A927" w:rsidR="00D05049" w:rsidRDefault="00D05049" w:rsidP="00D05049">
      <w:pPr>
        <w:pStyle w:val="SourceCode"/>
      </w:pPr>
      <w:r>
        <w:t>cat request-5.json</w:t>
      </w:r>
    </w:p>
    <w:p w14:paraId="09FF597B" w14:textId="5AFA25D7" w:rsidR="00D05049" w:rsidRDefault="00973E03" w:rsidP="00E27BFB">
      <w:pPr>
        <w:spacing w:before="0" w:after="0"/>
      </w:pPr>
      <w:r>
        <w:t xml:space="preserve">Then </w:t>
      </w:r>
      <w:r w:rsidRPr="00973E03">
        <w:t>we post the request and store the response.</w:t>
      </w:r>
      <w:r>
        <w:t xml:space="preserve"> </w:t>
      </w:r>
    </w:p>
    <w:p w14:paraId="184E7843" w14:textId="77777777" w:rsidR="00E70E24" w:rsidRDefault="00E70E24" w:rsidP="00E70E24">
      <w:pPr>
        <w:pStyle w:val="SourceCode"/>
      </w:pPr>
      <w:r>
        <w:t>curl "$CONTRACT_URL/transactions" \</w:t>
      </w:r>
    </w:p>
    <w:p w14:paraId="15687357" w14:textId="77777777" w:rsidR="00E70E24" w:rsidRDefault="00E70E24" w:rsidP="00E70E24">
      <w:pPr>
        <w:pStyle w:val="SourceCode"/>
      </w:pPr>
      <w:r>
        <w:t xml:space="preserve">  -X POST \</w:t>
      </w:r>
    </w:p>
    <w:p w14:paraId="631D91A4" w14:textId="77777777" w:rsidR="00E70E24" w:rsidRDefault="00E70E24" w:rsidP="00E70E24">
      <w:pPr>
        <w:pStyle w:val="SourceCode"/>
      </w:pPr>
      <w:r>
        <w:t xml:space="preserve">  -H 'Content-Type: application/json' \</w:t>
      </w:r>
    </w:p>
    <w:p w14:paraId="006933E6" w14:textId="77777777" w:rsidR="00E70E24" w:rsidRDefault="00E70E24" w:rsidP="00E70E24">
      <w:pPr>
        <w:pStyle w:val="SourceCode"/>
      </w:pPr>
      <w:r>
        <w:t xml:space="preserve">  -H "X-Change-Address: $MEDIATOR_ADDR" \</w:t>
      </w:r>
    </w:p>
    <w:p w14:paraId="5EF8A092" w14:textId="77777777" w:rsidR="00E70E24" w:rsidRDefault="00E70E24" w:rsidP="00E70E24">
      <w:pPr>
        <w:pStyle w:val="SourceCode"/>
      </w:pPr>
      <w:r>
        <w:t xml:space="preserve">  -d @request-5.json \</w:t>
      </w:r>
    </w:p>
    <w:p w14:paraId="0334ECB7" w14:textId="77777777" w:rsidR="00E70E24" w:rsidRDefault="00E70E24" w:rsidP="00E70E24">
      <w:pPr>
        <w:pStyle w:val="SourceCode"/>
      </w:pPr>
      <w:r>
        <w:t xml:space="preserve">  -o response-5.json \</w:t>
      </w:r>
    </w:p>
    <w:p w14:paraId="2069EB05" w14:textId="77777777" w:rsidR="00E70E24" w:rsidRDefault="00E70E24" w:rsidP="00E70E24">
      <w:pPr>
        <w:pStyle w:val="SourceCode"/>
      </w:pPr>
      <w:r>
        <w:t xml:space="preserve">  -sS</w:t>
      </w:r>
    </w:p>
    <w:p w14:paraId="2B7710F9" w14:textId="6A6A5C43" w:rsidR="00F01834" w:rsidRDefault="00E70E24" w:rsidP="00E70E24">
      <w:pPr>
        <w:pStyle w:val="SourceCode"/>
      </w:pPr>
      <w:r>
        <w:t xml:space="preserve">json2yaml response-5.json </w:t>
      </w:r>
    </w:p>
    <w:p w14:paraId="63AC9859" w14:textId="515B8A90" w:rsidR="00C65BE8" w:rsidRDefault="00091844" w:rsidP="00E27BFB">
      <w:pPr>
        <w:spacing w:before="0" w:after="0"/>
      </w:pPr>
      <w:r w:rsidRPr="00091844">
        <w:t xml:space="preserve">Once again, use </w:t>
      </w:r>
      <w:r>
        <w:t xml:space="preserve">the </w:t>
      </w:r>
      <w:r w:rsidRPr="00091844">
        <w:t>marlowe-cli to submit the transaction and then wait for confirmation.</w:t>
      </w:r>
      <w:r>
        <w:t xml:space="preserve"> </w:t>
      </w:r>
    </w:p>
    <w:p w14:paraId="7CFACD3C" w14:textId="4479DAA1" w:rsidR="00091844" w:rsidRDefault="0096087C" w:rsidP="0096087C">
      <w:pPr>
        <w:pStyle w:val="SourceCode"/>
      </w:pPr>
      <w:r w:rsidRPr="0096087C">
        <w:t>jq '.resource.txBody' response-5.json &gt; tx-5.unsigned</w:t>
      </w:r>
    </w:p>
    <w:p w14:paraId="56B507FE" w14:textId="77777777" w:rsidR="0096087C" w:rsidRDefault="0096087C" w:rsidP="0096087C">
      <w:pPr>
        <w:pStyle w:val="SourceCode"/>
      </w:pPr>
    </w:p>
    <w:p w14:paraId="1A286757" w14:textId="77777777" w:rsidR="0096087C" w:rsidRDefault="0096087C" w:rsidP="0096087C">
      <w:pPr>
        <w:pStyle w:val="SourceCode"/>
      </w:pPr>
      <w:r>
        <w:t>TX_5=$(</w:t>
      </w:r>
    </w:p>
    <w:p w14:paraId="1B112B28" w14:textId="77777777" w:rsidR="0096087C" w:rsidRDefault="0096087C" w:rsidP="0096087C">
      <w:pPr>
        <w:pStyle w:val="SourceCode"/>
      </w:pPr>
      <w:r>
        <w:t>marlowe-cli transaction submit \</w:t>
      </w:r>
    </w:p>
    <w:p w14:paraId="7CB159FF" w14:textId="77777777" w:rsidR="0096087C" w:rsidRDefault="0096087C" w:rsidP="0096087C">
      <w:pPr>
        <w:pStyle w:val="SourceCode"/>
      </w:pPr>
      <w:r>
        <w:t xml:space="preserve">  --tx-body-file tx-5.unsigned \</w:t>
      </w:r>
    </w:p>
    <w:p w14:paraId="3AD67BE1" w14:textId="77777777" w:rsidR="0096087C" w:rsidRDefault="0096087C" w:rsidP="0096087C">
      <w:pPr>
        <w:pStyle w:val="SourceCode"/>
      </w:pPr>
      <w:r>
        <w:t xml:space="preserve">  --required-signer "$MEDIATOR_SKEY" \</w:t>
      </w:r>
    </w:p>
    <w:p w14:paraId="515B4479" w14:textId="77777777" w:rsidR="0096087C" w:rsidRDefault="0096087C" w:rsidP="0096087C">
      <w:pPr>
        <w:pStyle w:val="SourceCode"/>
      </w:pPr>
      <w:r>
        <w:t xml:space="preserve">  --timeout 600 \</w:t>
      </w:r>
    </w:p>
    <w:p w14:paraId="355EB8B7" w14:textId="77777777" w:rsidR="0096087C" w:rsidRDefault="0096087C" w:rsidP="0096087C">
      <w:pPr>
        <w:pStyle w:val="SourceCode"/>
      </w:pPr>
      <w:r>
        <w:t>| sed -e 's/^TxId "\(.*\)"$/\1/' \</w:t>
      </w:r>
    </w:p>
    <w:p w14:paraId="0DE10765" w14:textId="77777777" w:rsidR="0096087C" w:rsidRDefault="0096087C" w:rsidP="0096087C">
      <w:pPr>
        <w:pStyle w:val="SourceCode"/>
      </w:pPr>
      <w:r>
        <w:t>)</w:t>
      </w:r>
    </w:p>
    <w:p w14:paraId="01E10573" w14:textId="0CE5690A" w:rsidR="0096087C" w:rsidRDefault="0096087C" w:rsidP="0096087C">
      <w:pPr>
        <w:pStyle w:val="SourceCode"/>
      </w:pPr>
      <w:r>
        <w:t>echo "TX_5 = $TX_5"</w:t>
      </w:r>
    </w:p>
    <w:p w14:paraId="73978605" w14:textId="0C2287D3" w:rsidR="00091844" w:rsidRDefault="00F679E7" w:rsidP="00E27BFB">
      <w:pPr>
        <w:spacing w:before="0" w:after="0"/>
      </w:pPr>
      <w:r>
        <w:t>Then we retrieve the link for the</w:t>
      </w:r>
      <w:r w:rsidR="00654BC8">
        <w:t xml:space="preserve"> Cardano </w:t>
      </w:r>
      <w:r>
        <w:t xml:space="preserve">explorer. </w:t>
      </w:r>
    </w:p>
    <w:p w14:paraId="6E53A454" w14:textId="61342A7A" w:rsidR="00F679E7" w:rsidRDefault="00F679E7" w:rsidP="00F679E7">
      <w:pPr>
        <w:pStyle w:val="SourceCode"/>
      </w:pPr>
      <w:r w:rsidRPr="00F679E7">
        <w:t>echo "$EXPLORER_URL"/transaction/"$TX_5?tab=utxo"</w:t>
      </w:r>
      <w:r>
        <w:t xml:space="preserve"> </w:t>
      </w:r>
    </w:p>
    <w:p w14:paraId="785B6A7C" w14:textId="23275109" w:rsidR="00F679E7" w:rsidRDefault="0061019D" w:rsidP="00E27BFB">
      <w:pPr>
        <w:spacing w:before="0" w:after="0"/>
      </w:pPr>
      <w:r>
        <w:t>If we query the</w:t>
      </w:r>
      <w:r w:rsidR="00A6161C">
        <w:t xml:space="preserve"> Marlowe </w:t>
      </w:r>
      <w:r>
        <w:t xml:space="preserve">contract now we see it is </w:t>
      </w:r>
      <w:r w:rsidRPr="0061019D">
        <w:t>closed, but the role-payout address has the 75 ada for the benefit of the seller.</w:t>
      </w:r>
      <w:r>
        <w:t xml:space="preserve"> </w:t>
      </w:r>
    </w:p>
    <w:p w14:paraId="2012E582" w14:textId="21762D37" w:rsidR="00217849" w:rsidRDefault="00217849" w:rsidP="00217849">
      <w:pPr>
        <w:pStyle w:val="SourceCode"/>
      </w:pPr>
      <w:r w:rsidRPr="00217849">
        <w:t>cardano-cli query utxo --testnet-magic "$CARDANO_TESTNET_MAGIC" --tx-in "$TX_5#2"</w:t>
      </w:r>
    </w:p>
    <w:p w14:paraId="2CF7262F" w14:textId="77777777" w:rsidR="00217849" w:rsidRDefault="00217849" w:rsidP="00217849">
      <w:pPr>
        <w:spacing w:before="0" w:after="0"/>
      </w:pPr>
      <w:r>
        <w:t xml:space="preserve">An example output of the above command: </w:t>
      </w:r>
    </w:p>
    <w:p w14:paraId="2080A0DC" w14:textId="77777777" w:rsidR="00217849" w:rsidRDefault="00217849" w:rsidP="00217849">
      <w:pPr>
        <w:pStyle w:val="SourceCode"/>
      </w:pPr>
      <w:r>
        <w:t xml:space="preserve">                           TxHash                                 TxIx        Amount</w:t>
      </w:r>
    </w:p>
    <w:p w14:paraId="01A7CBDA" w14:textId="77777777" w:rsidR="00217849" w:rsidRDefault="00217849" w:rsidP="00217849">
      <w:pPr>
        <w:pStyle w:val="SourceCode"/>
      </w:pPr>
      <w:r>
        <w:t>--------------------------------------------------------------------------------------</w:t>
      </w:r>
    </w:p>
    <w:p w14:paraId="1D4418F4" w14:textId="18AAD587" w:rsidR="00217849" w:rsidRDefault="00217849" w:rsidP="00217849">
      <w:pPr>
        <w:pStyle w:val="SourceCode"/>
      </w:pPr>
      <w:r w:rsidRPr="00217849">
        <w:t>e247a0d8cc28973ca01736c56f1c51725210e3b8584687d32f6929c800a8a66b</w:t>
      </w:r>
      <w:r>
        <w:t xml:space="preserve">     2        75000000 </w:t>
      </w:r>
    </w:p>
    <w:p w14:paraId="587E094E" w14:textId="77777777" w:rsidR="00217849" w:rsidRDefault="00217849" w:rsidP="00217849">
      <w:pPr>
        <w:pStyle w:val="SourceCode"/>
        <w:jc w:val="right"/>
      </w:pPr>
      <w:r>
        <w:t xml:space="preserve">lovelace + </w:t>
      </w:r>
    </w:p>
    <w:p w14:paraId="7637D14F" w14:textId="77777777" w:rsidR="00217849" w:rsidRDefault="00217849" w:rsidP="00217849">
      <w:pPr>
        <w:pStyle w:val="SourceCode"/>
        <w:jc w:val="right"/>
      </w:pPr>
      <w:r>
        <w:t xml:space="preserve">TxOutDatumHash ScriptDataInBabbageEra </w:t>
      </w:r>
    </w:p>
    <w:p w14:paraId="5665AF4C" w14:textId="6A6B98F8" w:rsidR="00217849" w:rsidRDefault="00217849" w:rsidP="00217849">
      <w:pPr>
        <w:pStyle w:val="SourceCode"/>
        <w:jc w:val="right"/>
      </w:pPr>
      <w:r>
        <w:t>"</w:t>
      </w:r>
      <w:r w:rsidRPr="00217849">
        <w:t>3d3d354ce405bd517f65eb8b2905e8da5ab74845fabddd149d8fc8f173bdce3f</w:t>
      </w:r>
      <w:r>
        <w:t>"</w:t>
      </w:r>
    </w:p>
    <w:p w14:paraId="3C003221" w14:textId="3E3E0A5D" w:rsidR="00217849" w:rsidRDefault="00217849" w:rsidP="00E27BFB">
      <w:pPr>
        <w:spacing w:before="0" w:after="0"/>
      </w:pPr>
      <w:r>
        <w:t xml:space="preserve">And we see the transaction hash and the datum also get updated. </w:t>
      </w:r>
      <w:r w:rsidR="00D052C1">
        <w:t>The datum now e</w:t>
      </w:r>
      <w:r w:rsidR="004546EE">
        <w:t>n</w:t>
      </w:r>
      <w:r w:rsidR="00D052C1">
        <w:t xml:space="preserve">codes the information that the funds left at the address belong to the seller. </w:t>
      </w:r>
    </w:p>
    <w:p w14:paraId="7DA12963" w14:textId="4E7CF59E" w:rsidR="00494184" w:rsidRDefault="00A57233" w:rsidP="00E27BFB">
      <w:pPr>
        <w:spacing w:before="0" w:after="0"/>
      </w:pPr>
      <w:r>
        <w:lastRenderedPageBreak/>
        <w:t>We can see again the progress of the contract if we fetch information fr</w:t>
      </w:r>
      <w:r w:rsidR="00A01A4E">
        <w:t>o</w:t>
      </w:r>
      <w:r>
        <w:t>m the blockchain.</w:t>
      </w:r>
    </w:p>
    <w:p w14:paraId="60EFB891" w14:textId="258AEB74" w:rsidR="00A57233" w:rsidRDefault="00954694" w:rsidP="00954694">
      <w:pPr>
        <w:pStyle w:val="SourceCode"/>
      </w:pPr>
      <w:r w:rsidRPr="00954694">
        <w:t>curl -sS "$CONTRACT_URL"/transactions/"$TX_5" | json2yaml</w:t>
      </w:r>
    </w:p>
    <w:p w14:paraId="79EE1C25" w14:textId="6247CED4" w:rsidR="00A57233" w:rsidRDefault="00C52706" w:rsidP="00E27BFB">
      <w:pPr>
        <w:spacing w:before="0" w:after="0"/>
      </w:pPr>
      <w:r>
        <w:t xml:space="preserve">We will see the last choice and that the contract is closed. </w:t>
      </w:r>
      <w:r w:rsidR="00702ACD">
        <w:t>Now</w:t>
      </w:r>
      <w:r w:rsidR="00702ACD" w:rsidRPr="00702ACD">
        <w:t xml:space="preserve"> 75 ada is held at </w:t>
      </w:r>
      <w:r w:rsidR="00702ACD">
        <w:t>m</w:t>
      </w:r>
      <w:r w:rsidR="00702ACD" w:rsidRPr="00702ACD">
        <w:t>arlowe's role</w:t>
      </w:r>
      <w:r w:rsidR="001F19D9">
        <w:t xml:space="preserve"> </w:t>
      </w:r>
      <w:r w:rsidR="00702ACD" w:rsidRPr="00702ACD">
        <w:t>payout address for the benefit of the seller. The seller can withdraw these funds at any time. The contract ID and role name are included in the request body for a withdrawal.</w:t>
      </w:r>
      <w:r w:rsidR="00702ACD">
        <w:t xml:space="preserve"> </w:t>
      </w:r>
    </w:p>
    <w:p w14:paraId="0FF43F24" w14:textId="77777777" w:rsidR="00F643F2" w:rsidRDefault="00F643F2" w:rsidP="00F643F2">
      <w:pPr>
        <w:pStyle w:val="SourceCode"/>
      </w:pPr>
      <w:r>
        <w:t>yaml2json &lt;&lt; EOI &gt; request-6.json</w:t>
      </w:r>
    </w:p>
    <w:p w14:paraId="2826FFD4" w14:textId="77777777" w:rsidR="00F643F2" w:rsidRDefault="00F643F2" w:rsidP="00F643F2">
      <w:pPr>
        <w:pStyle w:val="SourceCode"/>
      </w:pPr>
      <w:r>
        <w:t>contractId: "$CONTRACT_ID"</w:t>
      </w:r>
    </w:p>
    <w:p w14:paraId="7B3120E2" w14:textId="77777777" w:rsidR="00F643F2" w:rsidRDefault="00F643F2" w:rsidP="00F643F2">
      <w:pPr>
        <w:pStyle w:val="SourceCode"/>
      </w:pPr>
      <w:r>
        <w:t>role: Seller</w:t>
      </w:r>
    </w:p>
    <w:p w14:paraId="26C77923" w14:textId="77777777" w:rsidR="00F643F2" w:rsidRDefault="00F643F2" w:rsidP="00F643F2">
      <w:pPr>
        <w:pStyle w:val="SourceCode"/>
      </w:pPr>
      <w:r>
        <w:t>EOI</w:t>
      </w:r>
    </w:p>
    <w:p w14:paraId="257A1D4E" w14:textId="4D7EF115" w:rsidR="00702ACD" w:rsidRDefault="00F643F2" w:rsidP="00F643F2">
      <w:pPr>
        <w:pStyle w:val="SourceCode"/>
      </w:pPr>
      <w:r>
        <w:t>cat request-6.json</w:t>
      </w:r>
    </w:p>
    <w:p w14:paraId="4DC68266" w14:textId="52BAC986" w:rsidR="00702ACD" w:rsidRDefault="00CE7618" w:rsidP="00E27BFB">
      <w:pPr>
        <w:spacing w:before="0" w:after="0"/>
      </w:pPr>
      <w:r>
        <w:t xml:space="preserve">We again post the request and store the response. </w:t>
      </w:r>
    </w:p>
    <w:p w14:paraId="172A1B5B" w14:textId="77777777" w:rsidR="00CE7618" w:rsidRDefault="00CE7618" w:rsidP="00CE7618">
      <w:pPr>
        <w:pStyle w:val="SourceCode"/>
      </w:pPr>
      <w:r>
        <w:t>curl "$MARLOWE_RT_WEBSERVER_URL/withdrawals" \</w:t>
      </w:r>
    </w:p>
    <w:p w14:paraId="45682708" w14:textId="77777777" w:rsidR="00CE7618" w:rsidRDefault="00CE7618" w:rsidP="00CE7618">
      <w:pPr>
        <w:pStyle w:val="SourceCode"/>
      </w:pPr>
      <w:r>
        <w:t xml:space="preserve">  -X POST \</w:t>
      </w:r>
    </w:p>
    <w:p w14:paraId="47AE47DB" w14:textId="77777777" w:rsidR="00CE7618" w:rsidRDefault="00CE7618" w:rsidP="00CE7618">
      <w:pPr>
        <w:pStyle w:val="SourceCode"/>
      </w:pPr>
      <w:r>
        <w:t xml:space="preserve">  -H 'Content-Type: application/json' \</w:t>
      </w:r>
    </w:p>
    <w:p w14:paraId="04077042" w14:textId="77777777" w:rsidR="00CE7618" w:rsidRDefault="00CE7618" w:rsidP="00CE7618">
      <w:pPr>
        <w:pStyle w:val="SourceCode"/>
      </w:pPr>
      <w:r>
        <w:t xml:space="preserve">  -H "X-Change-Address: $SELLER_ADDR" \</w:t>
      </w:r>
    </w:p>
    <w:p w14:paraId="2C6A4355" w14:textId="77777777" w:rsidR="00CE7618" w:rsidRDefault="00CE7618" w:rsidP="00CE7618">
      <w:pPr>
        <w:pStyle w:val="SourceCode"/>
      </w:pPr>
      <w:r>
        <w:t xml:space="preserve">  -d @request-6.json \</w:t>
      </w:r>
    </w:p>
    <w:p w14:paraId="03A5E5EE" w14:textId="77777777" w:rsidR="00CE7618" w:rsidRDefault="00CE7618" w:rsidP="00CE7618">
      <w:pPr>
        <w:pStyle w:val="SourceCode"/>
      </w:pPr>
      <w:r>
        <w:t xml:space="preserve">  -o response-6.json \</w:t>
      </w:r>
    </w:p>
    <w:p w14:paraId="0E728AF8" w14:textId="77777777" w:rsidR="00CE7618" w:rsidRDefault="00CE7618" w:rsidP="00CE7618">
      <w:pPr>
        <w:pStyle w:val="SourceCode"/>
      </w:pPr>
      <w:r>
        <w:t xml:space="preserve">  -sS</w:t>
      </w:r>
    </w:p>
    <w:p w14:paraId="29DFD95B" w14:textId="5B4A05B6" w:rsidR="00CE7618" w:rsidRDefault="00CE7618" w:rsidP="00CE7618">
      <w:pPr>
        <w:pStyle w:val="SourceCode"/>
      </w:pPr>
      <w:r>
        <w:t>json2yaml response-6.json</w:t>
      </w:r>
    </w:p>
    <w:p w14:paraId="68D16867" w14:textId="048D1C12" w:rsidR="00CE7618" w:rsidRDefault="00804E75" w:rsidP="00E27BFB">
      <w:pPr>
        <w:spacing w:before="0" w:after="0"/>
      </w:pPr>
      <w:r>
        <w:t xml:space="preserve">And then we use the marlowe-cli to submit the transaction and wait for confirmation. </w:t>
      </w:r>
    </w:p>
    <w:p w14:paraId="5AB1129C" w14:textId="25CD7F31" w:rsidR="00804E75" w:rsidRDefault="00804E75" w:rsidP="00804E75">
      <w:pPr>
        <w:pStyle w:val="SourceCode"/>
      </w:pPr>
      <w:r w:rsidRPr="00804E75">
        <w:t>jq '.resource.txBody' response-6.json &gt; tx-6.unsigned</w:t>
      </w:r>
      <w:r>
        <w:t xml:space="preserve"> </w:t>
      </w:r>
    </w:p>
    <w:p w14:paraId="4AB69A3F" w14:textId="77777777" w:rsidR="005B2153" w:rsidRDefault="005B2153" w:rsidP="00804E75">
      <w:pPr>
        <w:pStyle w:val="SourceCode"/>
      </w:pPr>
    </w:p>
    <w:p w14:paraId="531133E8" w14:textId="77777777" w:rsidR="005B2153" w:rsidRDefault="005B2153" w:rsidP="005B2153">
      <w:pPr>
        <w:pStyle w:val="SourceCode"/>
      </w:pPr>
      <w:r>
        <w:t>TX_6=$(</w:t>
      </w:r>
    </w:p>
    <w:p w14:paraId="56012ABD" w14:textId="77777777" w:rsidR="005B2153" w:rsidRDefault="005B2153" w:rsidP="005B2153">
      <w:pPr>
        <w:pStyle w:val="SourceCode"/>
      </w:pPr>
      <w:r>
        <w:t>marlowe-cli transaction submit \</w:t>
      </w:r>
    </w:p>
    <w:p w14:paraId="05D17E3D" w14:textId="77777777" w:rsidR="005B2153" w:rsidRDefault="005B2153" w:rsidP="005B2153">
      <w:pPr>
        <w:pStyle w:val="SourceCode"/>
      </w:pPr>
      <w:r>
        <w:t xml:space="preserve">  --tx-body-file tx-6.unsigned \</w:t>
      </w:r>
    </w:p>
    <w:p w14:paraId="50E49B03" w14:textId="77777777" w:rsidR="005B2153" w:rsidRDefault="005B2153" w:rsidP="005B2153">
      <w:pPr>
        <w:pStyle w:val="SourceCode"/>
      </w:pPr>
      <w:r>
        <w:t xml:space="preserve">  --required-signer "$SELLER_SKEY" \</w:t>
      </w:r>
    </w:p>
    <w:p w14:paraId="6D1BAC69" w14:textId="77777777" w:rsidR="005B2153" w:rsidRDefault="005B2153" w:rsidP="005B2153">
      <w:pPr>
        <w:pStyle w:val="SourceCode"/>
      </w:pPr>
      <w:r>
        <w:t xml:space="preserve">  --timeout 600 \</w:t>
      </w:r>
    </w:p>
    <w:p w14:paraId="59B22EAE" w14:textId="77777777" w:rsidR="005B2153" w:rsidRDefault="005B2153" w:rsidP="005B2153">
      <w:pPr>
        <w:pStyle w:val="SourceCode"/>
      </w:pPr>
      <w:r>
        <w:t>| sed -e 's/^TxId "\(.*\)"$/\1/' \</w:t>
      </w:r>
    </w:p>
    <w:p w14:paraId="23B5B0D7" w14:textId="77777777" w:rsidR="005B2153" w:rsidRDefault="005B2153" w:rsidP="005B2153">
      <w:pPr>
        <w:pStyle w:val="SourceCode"/>
      </w:pPr>
      <w:r>
        <w:t>)</w:t>
      </w:r>
    </w:p>
    <w:p w14:paraId="20349E69" w14:textId="0C4DE39A" w:rsidR="005B2153" w:rsidRDefault="005B2153" w:rsidP="005B2153">
      <w:pPr>
        <w:pStyle w:val="SourceCode"/>
      </w:pPr>
      <w:r>
        <w:t>echo "TX_6 = $TX_6"</w:t>
      </w:r>
    </w:p>
    <w:p w14:paraId="37F9C773" w14:textId="4B5555B6" w:rsidR="00804E75" w:rsidRDefault="00DB77E5" w:rsidP="00E27BFB">
      <w:pPr>
        <w:spacing w:before="0" w:after="0"/>
      </w:pPr>
      <w:r>
        <w:t>We can view the transaction on</w:t>
      </w:r>
      <w:r w:rsidR="00654BC8">
        <w:t xml:space="preserve"> Cardano </w:t>
      </w:r>
      <w:r>
        <w:t xml:space="preserve">explorer. </w:t>
      </w:r>
    </w:p>
    <w:p w14:paraId="3EF9B593" w14:textId="403B80A7" w:rsidR="00DB77E5" w:rsidRDefault="00DB77E5" w:rsidP="00DB77E5">
      <w:pPr>
        <w:pStyle w:val="SourceCode"/>
      </w:pPr>
      <w:r w:rsidRPr="00DB77E5">
        <w:t>echo "$EXPLORER_URL"/transaction/"$TX_6?tab=utxo"</w:t>
      </w:r>
      <w:r>
        <w:t xml:space="preserve"> </w:t>
      </w:r>
    </w:p>
    <w:p w14:paraId="7DB520B9" w14:textId="72FAD133" w:rsidR="00DB77E5" w:rsidRDefault="005C51C4" w:rsidP="00E27BFB">
      <w:pPr>
        <w:spacing w:before="0" w:after="0"/>
      </w:pPr>
      <w:r>
        <w:t>If we query the seller</w:t>
      </w:r>
      <w:r w:rsidR="00B86D3A">
        <w:t>’</w:t>
      </w:r>
      <w:r>
        <w:t xml:space="preserve">s address, we see that he has around 75 ada more </w:t>
      </w:r>
      <w:r w:rsidR="00021E3E">
        <w:t>than</w:t>
      </w:r>
      <w:r>
        <w:t xml:space="preserve"> in the beginning. </w:t>
      </w:r>
    </w:p>
    <w:p w14:paraId="6163CEFF" w14:textId="1C87E82D" w:rsidR="005C51C4" w:rsidRPr="005C51C4" w:rsidRDefault="005C51C4" w:rsidP="005C51C4">
      <w:pPr>
        <w:pStyle w:val="SourceCode"/>
        <w:rPr>
          <w:sz w:val="18"/>
          <w:szCs w:val="18"/>
        </w:rPr>
      </w:pPr>
      <w:r w:rsidRPr="005C51C4">
        <w:rPr>
          <w:sz w:val="18"/>
          <w:szCs w:val="18"/>
        </w:rPr>
        <w:t>cardano-cli query utxo --testnet-magic "$CARDANO_TESTNET_MAGIC" --address "$SELLER_ADDR"</w:t>
      </w:r>
    </w:p>
    <w:p w14:paraId="6A4ABECF" w14:textId="62FF2908" w:rsidR="005C51C4" w:rsidRDefault="005C51C4" w:rsidP="00E27BFB">
      <w:pPr>
        <w:spacing w:before="0" w:after="0"/>
      </w:pPr>
      <w:r>
        <w:t xml:space="preserve">Below is an example output for the above command. </w:t>
      </w:r>
    </w:p>
    <w:p w14:paraId="018929E3" w14:textId="77777777" w:rsidR="005D5D37" w:rsidRDefault="005D5D37" w:rsidP="005D5D37">
      <w:pPr>
        <w:pStyle w:val="SourceCode"/>
      </w:pPr>
      <w:r>
        <w:t xml:space="preserve">                           TxHash                                 TxIx        Amount</w:t>
      </w:r>
    </w:p>
    <w:p w14:paraId="06188F88" w14:textId="77777777" w:rsidR="005D5D37" w:rsidRDefault="005D5D37" w:rsidP="005D5D37">
      <w:pPr>
        <w:pStyle w:val="SourceCode"/>
      </w:pPr>
      <w:r>
        <w:lastRenderedPageBreak/>
        <w:t>--------------------------------------------------------------------------------------</w:t>
      </w:r>
    </w:p>
    <w:p w14:paraId="09C628C5" w14:textId="77777777" w:rsidR="005D5D37" w:rsidRDefault="005D5D37" w:rsidP="005D5D37">
      <w:pPr>
        <w:pStyle w:val="SourceCode"/>
      </w:pPr>
      <w:r>
        <w:t xml:space="preserve">eb848199e21597df56a45d744f29a4f3a41425c876380f4c58542a296e369cee     0      1073964776 </w:t>
      </w:r>
    </w:p>
    <w:p w14:paraId="1045DA29" w14:textId="77777777" w:rsidR="005D5D37" w:rsidRDefault="005D5D37" w:rsidP="005D5D37">
      <w:pPr>
        <w:pStyle w:val="SourceCode"/>
        <w:jc w:val="right"/>
      </w:pPr>
      <w:r>
        <w:t xml:space="preserve">lovelace + </w:t>
      </w:r>
    </w:p>
    <w:p w14:paraId="7747125F" w14:textId="1216D068" w:rsidR="005D5D37" w:rsidRDefault="005D5D37" w:rsidP="005D5D37">
      <w:pPr>
        <w:pStyle w:val="SourceCode"/>
        <w:jc w:val="right"/>
      </w:pPr>
      <w:r>
        <w:t>TxOutDatumNone</w:t>
      </w:r>
    </w:p>
    <w:p w14:paraId="3B9CD262" w14:textId="77777777" w:rsidR="005D5D37" w:rsidRDefault="005D5D37" w:rsidP="005D5D37">
      <w:pPr>
        <w:pStyle w:val="SourceCode"/>
      </w:pPr>
      <w:r>
        <w:t xml:space="preserve">eb848199e21597df56a45d744f29a4f3a41425c876380f4c58542a296e369cee     1        1034400 </w:t>
      </w:r>
    </w:p>
    <w:p w14:paraId="4C8E5402" w14:textId="77777777" w:rsidR="005D5D37" w:rsidRDefault="005D5D37" w:rsidP="005D5D37">
      <w:pPr>
        <w:pStyle w:val="SourceCode"/>
        <w:jc w:val="right"/>
      </w:pPr>
      <w:r>
        <w:t xml:space="preserve">lovelace + </w:t>
      </w:r>
    </w:p>
    <w:p w14:paraId="40DE66EC" w14:textId="0A3FCC53" w:rsidR="005D5D37" w:rsidRDefault="005D5D37" w:rsidP="005D5D37">
      <w:pPr>
        <w:pStyle w:val="SourceCode"/>
        <w:jc w:val="right"/>
      </w:pPr>
      <w:r>
        <w:t>1 03e6a02b3cb1db721248de96664a7f92318b17bd5f54657bd8031072.53656c6c6572 + TxOutDatumNone</w:t>
      </w:r>
    </w:p>
    <w:p w14:paraId="25909B88" w14:textId="27D5C3EF" w:rsidR="00217849" w:rsidRDefault="00F1166D" w:rsidP="00E27BFB">
      <w:pPr>
        <w:spacing w:before="0" w:after="0"/>
      </w:pPr>
      <w:r>
        <w:t xml:space="preserve">We can now also look at this last withdrawal transaction with the following command: </w:t>
      </w:r>
    </w:p>
    <w:p w14:paraId="499DEB46" w14:textId="24200CAF" w:rsidR="00F1166D" w:rsidRDefault="00F1166D" w:rsidP="00F1166D">
      <w:pPr>
        <w:pStyle w:val="SourceCode"/>
      </w:pPr>
      <w:r w:rsidRPr="00F1166D">
        <w:t>curl -sS "$MARLOWE_RT_WEBSERVER_URL"/withdrawals/"$TX_6" | json2yaml</w:t>
      </w:r>
      <w:r w:rsidR="00407B76">
        <w:t xml:space="preserve"> </w:t>
      </w:r>
    </w:p>
    <w:p w14:paraId="23FDAF76" w14:textId="0BA3D81B" w:rsidR="00F1166D" w:rsidRDefault="006F5268" w:rsidP="00E27BFB">
      <w:pPr>
        <w:spacing w:before="0" w:after="0"/>
      </w:pPr>
      <w:r>
        <w:t xml:space="preserve">Below is an example output of this command: </w:t>
      </w:r>
    </w:p>
    <w:p w14:paraId="0065FA5E" w14:textId="77777777" w:rsidR="006F5268" w:rsidRDefault="006F5268" w:rsidP="006F5268">
      <w:pPr>
        <w:pStyle w:val="SourceCode"/>
      </w:pPr>
      <w:r>
        <w:t>block:</w:t>
      </w:r>
    </w:p>
    <w:p w14:paraId="63429CD2" w14:textId="77777777" w:rsidR="006F5268" w:rsidRDefault="006F5268" w:rsidP="006F5268">
      <w:pPr>
        <w:pStyle w:val="SourceCode"/>
      </w:pPr>
      <w:r>
        <w:t xml:space="preserve">  blockHeaderHash: ebe3a661cd9b4799bfcecbcf3ae35fbc4d2ee24bfc7aa67c0a5fb6b250216562</w:t>
      </w:r>
    </w:p>
    <w:p w14:paraId="0D8718BC" w14:textId="77777777" w:rsidR="006F5268" w:rsidRDefault="006F5268" w:rsidP="006F5268">
      <w:pPr>
        <w:pStyle w:val="SourceCode"/>
      </w:pPr>
      <w:r>
        <w:t xml:space="preserve">  blockNo: 757411</w:t>
      </w:r>
    </w:p>
    <w:p w14:paraId="12CC8A24" w14:textId="77777777" w:rsidR="006F5268" w:rsidRDefault="006F5268" w:rsidP="006F5268">
      <w:pPr>
        <w:pStyle w:val="SourceCode"/>
      </w:pPr>
      <w:r>
        <w:t xml:space="preserve">  slotNo: 23980393</w:t>
      </w:r>
    </w:p>
    <w:p w14:paraId="4BDC3023" w14:textId="77777777" w:rsidR="006F5268" w:rsidRDefault="006F5268" w:rsidP="006F5268">
      <w:pPr>
        <w:pStyle w:val="SourceCode"/>
      </w:pPr>
      <w:r>
        <w:t>payouts:</w:t>
      </w:r>
    </w:p>
    <w:p w14:paraId="592F9D3C" w14:textId="77777777" w:rsidR="006F5268" w:rsidRDefault="006F5268" w:rsidP="006F5268">
      <w:pPr>
        <w:pStyle w:val="SourceCode"/>
      </w:pPr>
      <w:r>
        <w:t>- contractId: b224b1873d986a5e34d66e6d86f47aa51aed7d3535b933e31fc9d8f98e742b7c#1</w:t>
      </w:r>
    </w:p>
    <w:p w14:paraId="12AFDD91" w14:textId="77777777" w:rsidR="006F5268" w:rsidRDefault="006F5268" w:rsidP="006F5268">
      <w:pPr>
        <w:pStyle w:val="SourceCode"/>
      </w:pPr>
      <w:r>
        <w:t xml:space="preserve">  payout: e247a0d8cc28973ca01736c56f1c51725210e3b8584687d32f6929c800a8a66b#2</w:t>
      </w:r>
    </w:p>
    <w:p w14:paraId="7FD3C42F" w14:textId="77777777" w:rsidR="006F5268" w:rsidRDefault="006F5268" w:rsidP="006F5268">
      <w:pPr>
        <w:pStyle w:val="SourceCode"/>
      </w:pPr>
      <w:r>
        <w:t xml:space="preserve">  role: Seller</w:t>
      </w:r>
    </w:p>
    <w:p w14:paraId="7A1A4E55" w14:textId="77777777" w:rsidR="006F5268" w:rsidRDefault="006F5268" w:rsidP="006F5268">
      <w:pPr>
        <w:pStyle w:val="SourceCode"/>
      </w:pPr>
      <w:r>
        <w:t xml:space="preserve">  roleTokenMintingPolicyId: 03e6a02b3cb1db721248de96664a7f92318b17bd5f54657bd8031072</w:t>
      </w:r>
    </w:p>
    <w:p w14:paraId="5E3C1E78" w14:textId="77777777" w:rsidR="006F5268" w:rsidRDefault="006F5268" w:rsidP="006F5268">
      <w:pPr>
        <w:pStyle w:val="SourceCode"/>
      </w:pPr>
      <w:r>
        <w:t>status: confirmed</w:t>
      </w:r>
    </w:p>
    <w:p w14:paraId="30082D28" w14:textId="4369CAB8" w:rsidR="006F5268" w:rsidRDefault="006F5268" w:rsidP="006F5268">
      <w:pPr>
        <w:pStyle w:val="SourceCode"/>
      </w:pPr>
      <w:r>
        <w:t>withdrawalId: eb848199e21597df56a45d744f29a4f3a41425c876380f4c58542a296e369cee</w:t>
      </w:r>
    </w:p>
    <w:p w14:paraId="61F57A35" w14:textId="546995E6" w:rsidR="00B12ECD" w:rsidRDefault="00B12ECD" w:rsidP="00B12ECD">
      <w:pPr>
        <w:pStyle w:val="Heading2"/>
      </w:pPr>
      <w:bookmarkStart w:id="85" w:name="_Toc151804249"/>
      <w:r w:rsidRPr="00313241">
        <w:t xml:space="preserve">Marlowe Starter Kit: </w:t>
      </w:r>
      <w:r w:rsidRPr="00B12ECD">
        <w:t>Swap contract using the Marlowe Runtime's REST API</w:t>
      </w:r>
      <w:bookmarkEnd w:id="85"/>
    </w:p>
    <w:p w14:paraId="329D6F05" w14:textId="7DEBA491" w:rsidR="004C285C" w:rsidRDefault="006E3867" w:rsidP="00E27BFB">
      <w:pPr>
        <w:spacing w:before="0" w:after="0"/>
      </w:pPr>
      <w:r>
        <w:t xml:space="preserve">In this chapter we are going to demonstrate the swap contract example. </w:t>
      </w:r>
      <w:r w:rsidR="00C933E5">
        <w:t>Here we are going to swap ada for djed which is a stable coin on the</w:t>
      </w:r>
      <w:r w:rsidR="00654BC8">
        <w:t xml:space="preserve"> Cardano </w:t>
      </w:r>
      <w:r w:rsidR="00C933E5">
        <w:t xml:space="preserve">blockchain. </w:t>
      </w:r>
      <w:r w:rsidR="00104B39">
        <w:t>The code for this example is contained in the 05-swap-rest.ipynb from the</w:t>
      </w:r>
      <w:r w:rsidR="00A6161C">
        <w:t xml:space="preserve"> Marlowe </w:t>
      </w:r>
      <w:r w:rsidR="00104B39">
        <w:t xml:space="preserve">starter kit github project. </w:t>
      </w:r>
      <w:r w:rsidR="00737A3E">
        <w:t xml:space="preserve">The contract has an exchange rate built into it. </w:t>
      </w:r>
      <w:r w:rsidR="00D92849">
        <w:t>Below you can see the</w:t>
      </w:r>
      <w:r w:rsidR="00A6161C">
        <w:t xml:space="preserve"> Marlowe </w:t>
      </w:r>
      <w:r w:rsidR="00D92849">
        <w:t>code for it</w:t>
      </w:r>
      <w:r w:rsidR="00470517">
        <w:t xml:space="preserve">. </w:t>
      </w:r>
    </w:p>
    <w:p w14:paraId="1408D84B" w14:textId="77777777" w:rsidR="00CC5C36" w:rsidRDefault="00CC5C36" w:rsidP="00CC5C36">
      <w:pPr>
        <w:pStyle w:val="SourceCode"/>
      </w:pPr>
      <w:r>
        <w:t>When</w:t>
      </w:r>
    </w:p>
    <w:p w14:paraId="325E6520" w14:textId="77777777" w:rsidR="00CC5C36" w:rsidRDefault="00CC5C36" w:rsidP="00CC5C36">
      <w:pPr>
        <w:pStyle w:val="SourceCode"/>
      </w:pPr>
      <w:r>
        <w:t xml:space="preserve">    [Case</w:t>
      </w:r>
    </w:p>
    <w:p w14:paraId="6A5A5916" w14:textId="77777777" w:rsidR="00CC5C36" w:rsidRDefault="00CC5C36" w:rsidP="00CC5C36">
      <w:pPr>
        <w:pStyle w:val="SourceCode"/>
      </w:pPr>
      <w:r>
        <w:t xml:space="preserve">        (Deposit</w:t>
      </w:r>
    </w:p>
    <w:p w14:paraId="27188061" w14:textId="77777777" w:rsidR="00CC5C36" w:rsidRDefault="00CC5C36" w:rsidP="00CC5C36">
      <w:pPr>
        <w:pStyle w:val="SourceCode"/>
      </w:pPr>
      <w:r>
        <w:t xml:space="preserve">            (Role "Ada provider")</w:t>
      </w:r>
    </w:p>
    <w:p w14:paraId="7201C57A" w14:textId="77777777" w:rsidR="00CC5C36" w:rsidRDefault="00CC5C36" w:rsidP="00CC5C36">
      <w:pPr>
        <w:pStyle w:val="SourceCode"/>
      </w:pPr>
      <w:r>
        <w:t xml:space="preserve">            (Role "Ada provider")</w:t>
      </w:r>
    </w:p>
    <w:p w14:paraId="4901DB05" w14:textId="77777777" w:rsidR="00CC5C36" w:rsidRDefault="00CC5C36" w:rsidP="00CC5C36">
      <w:pPr>
        <w:pStyle w:val="SourceCode"/>
      </w:pPr>
      <w:r>
        <w:t xml:space="preserve">            (Token "" "")</w:t>
      </w:r>
    </w:p>
    <w:p w14:paraId="673C38D6" w14:textId="77777777" w:rsidR="00CC5C36" w:rsidRDefault="00CC5C36" w:rsidP="00CC5C36">
      <w:pPr>
        <w:pStyle w:val="SourceCode"/>
      </w:pPr>
      <w:r>
        <w:t xml:space="preserve">            (MulValue</w:t>
      </w:r>
    </w:p>
    <w:p w14:paraId="0C5D6AC6" w14:textId="77777777" w:rsidR="00CC5C36" w:rsidRDefault="00CC5C36" w:rsidP="00CC5C36">
      <w:pPr>
        <w:pStyle w:val="SourceCode"/>
      </w:pPr>
      <w:r>
        <w:t xml:space="preserve">                (Constant 1000000)</w:t>
      </w:r>
    </w:p>
    <w:p w14:paraId="76D5D929" w14:textId="77777777" w:rsidR="00CC5C36" w:rsidRDefault="00CC5C36" w:rsidP="00CC5C36">
      <w:pPr>
        <w:pStyle w:val="SourceCode"/>
      </w:pPr>
      <w:r>
        <w:t xml:space="preserve">                (ConstantParam "Amount of Ada")</w:t>
      </w:r>
    </w:p>
    <w:p w14:paraId="04F8F2AF" w14:textId="77777777" w:rsidR="00CC5C36" w:rsidRDefault="00CC5C36" w:rsidP="00CC5C36">
      <w:pPr>
        <w:pStyle w:val="SourceCode"/>
      </w:pPr>
      <w:r>
        <w:t xml:space="preserve">            )</w:t>
      </w:r>
    </w:p>
    <w:p w14:paraId="5D82CF8E" w14:textId="77777777" w:rsidR="00CC5C36" w:rsidRDefault="00CC5C36" w:rsidP="00CC5C36">
      <w:pPr>
        <w:pStyle w:val="SourceCode"/>
      </w:pPr>
      <w:r>
        <w:t xml:space="preserve">        )</w:t>
      </w:r>
    </w:p>
    <w:p w14:paraId="7E616C53" w14:textId="77777777" w:rsidR="00CC5C36" w:rsidRDefault="00CC5C36" w:rsidP="00CC5C36">
      <w:pPr>
        <w:pStyle w:val="SourceCode"/>
      </w:pPr>
      <w:r>
        <w:t xml:space="preserve">        (When</w:t>
      </w:r>
    </w:p>
    <w:p w14:paraId="7A85A203" w14:textId="77777777" w:rsidR="00CC5C36" w:rsidRDefault="00CC5C36" w:rsidP="00CC5C36">
      <w:pPr>
        <w:pStyle w:val="SourceCode"/>
      </w:pPr>
      <w:r>
        <w:t xml:space="preserve">            [Case</w:t>
      </w:r>
    </w:p>
    <w:p w14:paraId="73A542A6" w14:textId="77777777" w:rsidR="00CC5C36" w:rsidRDefault="00CC5C36" w:rsidP="00CC5C36">
      <w:pPr>
        <w:pStyle w:val="SourceCode"/>
      </w:pPr>
      <w:r>
        <w:t xml:space="preserve">                (Deposit</w:t>
      </w:r>
    </w:p>
    <w:p w14:paraId="25FADA5C" w14:textId="77777777" w:rsidR="00CC5C36" w:rsidRDefault="00CC5C36" w:rsidP="00CC5C36">
      <w:pPr>
        <w:pStyle w:val="SourceCode"/>
      </w:pPr>
      <w:r>
        <w:t xml:space="preserve">                    (Role "Dollar provider")</w:t>
      </w:r>
    </w:p>
    <w:p w14:paraId="2397BF3C" w14:textId="77777777" w:rsidR="00CC5C36" w:rsidRDefault="00CC5C36" w:rsidP="00CC5C36">
      <w:pPr>
        <w:pStyle w:val="SourceCode"/>
      </w:pPr>
      <w:r>
        <w:lastRenderedPageBreak/>
        <w:t xml:space="preserve">                    (Role "Dollar provider")</w:t>
      </w:r>
    </w:p>
    <w:p w14:paraId="0F902309" w14:textId="77777777" w:rsidR="00CC5C36" w:rsidRDefault="00CC5C36" w:rsidP="00CC5C36">
      <w:pPr>
        <w:pStyle w:val="SourceCode"/>
      </w:pPr>
      <w:r>
        <w:t xml:space="preserve">                    (Token "9772ff715b691c0444f333ba1db93b055c0864bec48fff92d1f2a7fe" "Djed_testMicroUSD")</w:t>
      </w:r>
    </w:p>
    <w:p w14:paraId="279CD9A0" w14:textId="77777777" w:rsidR="00CC5C36" w:rsidRDefault="00CC5C36" w:rsidP="00CC5C36">
      <w:pPr>
        <w:pStyle w:val="SourceCode"/>
      </w:pPr>
      <w:r>
        <w:t xml:space="preserve">                    (ConstantParam "Amount of dollars")</w:t>
      </w:r>
    </w:p>
    <w:p w14:paraId="4755A24C" w14:textId="77777777" w:rsidR="00CC5C36" w:rsidRDefault="00CC5C36" w:rsidP="00CC5C36">
      <w:pPr>
        <w:pStyle w:val="SourceCode"/>
      </w:pPr>
      <w:r>
        <w:t xml:space="preserve">                )</w:t>
      </w:r>
    </w:p>
    <w:p w14:paraId="3B4008EA" w14:textId="77777777" w:rsidR="00CC5C36" w:rsidRDefault="00CC5C36" w:rsidP="00CC5C36">
      <w:pPr>
        <w:pStyle w:val="SourceCode"/>
      </w:pPr>
      <w:r>
        <w:t xml:space="preserve">                (Pay</w:t>
      </w:r>
    </w:p>
    <w:p w14:paraId="22A2C18A" w14:textId="77777777" w:rsidR="00CC5C36" w:rsidRDefault="00CC5C36" w:rsidP="00CC5C36">
      <w:pPr>
        <w:pStyle w:val="SourceCode"/>
      </w:pPr>
      <w:r>
        <w:t xml:space="preserve">                    (Role "Ada provider")</w:t>
      </w:r>
    </w:p>
    <w:p w14:paraId="58E79E60" w14:textId="77777777" w:rsidR="00CC5C36" w:rsidRDefault="00CC5C36" w:rsidP="00CC5C36">
      <w:pPr>
        <w:pStyle w:val="SourceCode"/>
      </w:pPr>
      <w:r>
        <w:t xml:space="preserve">                    (Party (Role "Dollar provider"))</w:t>
      </w:r>
    </w:p>
    <w:p w14:paraId="48B3C182" w14:textId="77777777" w:rsidR="00CC5C36" w:rsidRDefault="00CC5C36" w:rsidP="00CC5C36">
      <w:pPr>
        <w:pStyle w:val="SourceCode"/>
      </w:pPr>
      <w:r>
        <w:t xml:space="preserve">                    (Token "" "")</w:t>
      </w:r>
    </w:p>
    <w:p w14:paraId="33138300" w14:textId="77777777" w:rsidR="00CC5C36" w:rsidRDefault="00CC5C36" w:rsidP="00CC5C36">
      <w:pPr>
        <w:pStyle w:val="SourceCode"/>
      </w:pPr>
      <w:r>
        <w:t xml:space="preserve">                    (MulValue</w:t>
      </w:r>
    </w:p>
    <w:p w14:paraId="0E956AA0" w14:textId="77777777" w:rsidR="00CC5C36" w:rsidRDefault="00CC5C36" w:rsidP="00CC5C36">
      <w:pPr>
        <w:pStyle w:val="SourceCode"/>
      </w:pPr>
      <w:r>
        <w:t xml:space="preserve">                        (Constant 1000000)</w:t>
      </w:r>
    </w:p>
    <w:p w14:paraId="15282484" w14:textId="77777777" w:rsidR="00CC5C36" w:rsidRDefault="00CC5C36" w:rsidP="00CC5C36">
      <w:pPr>
        <w:pStyle w:val="SourceCode"/>
      </w:pPr>
      <w:r>
        <w:t xml:space="preserve">                        (ConstantParam "Amount of Ada")</w:t>
      </w:r>
    </w:p>
    <w:p w14:paraId="400D8BC2" w14:textId="77777777" w:rsidR="00CC5C36" w:rsidRDefault="00CC5C36" w:rsidP="00CC5C36">
      <w:pPr>
        <w:pStyle w:val="SourceCode"/>
      </w:pPr>
      <w:r>
        <w:t xml:space="preserve">                    )</w:t>
      </w:r>
    </w:p>
    <w:p w14:paraId="62B766F8" w14:textId="77777777" w:rsidR="00CC5C36" w:rsidRDefault="00CC5C36" w:rsidP="00CC5C36">
      <w:pPr>
        <w:pStyle w:val="SourceCode"/>
      </w:pPr>
      <w:r>
        <w:t xml:space="preserve">                    (Pay</w:t>
      </w:r>
    </w:p>
    <w:p w14:paraId="30F61B9A" w14:textId="77777777" w:rsidR="00CC5C36" w:rsidRDefault="00CC5C36" w:rsidP="00CC5C36">
      <w:pPr>
        <w:pStyle w:val="SourceCode"/>
      </w:pPr>
      <w:r>
        <w:t xml:space="preserve">                        (Role "Dollar provider")</w:t>
      </w:r>
    </w:p>
    <w:p w14:paraId="6C8D9ED0" w14:textId="77777777" w:rsidR="00CC5C36" w:rsidRDefault="00CC5C36" w:rsidP="00CC5C36">
      <w:pPr>
        <w:pStyle w:val="SourceCode"/>
      </w:pPr>
      <w:r>
        <w:t xml:space="preserve">                        (Party (Role "Ada provider"))</w:t>
      </w:r>
    </w:p>
    <w:p w14:paraId="1012706D" w14:textId="77777777" w:rsidR="00CC5C36" w:rsidRDefault="00CC5C36" w:rsidP="00CC5C36">
      <w:pPr>
        <w:pStyle w:val="SourceCode"/>
      </w:pPr>
      <w:r>
        <w:t xml:space="preserve">                        (Token "9772ff715b691c0444f333ba1db93b055c0864bec48fff92d1f2a7fe" "Djed_testMicroUSD")</w:t>
      </w:r>
    </w:p>
    <w:p w14:paraId="2E6FB794" w14:textId="77777777" w:rsidR="00CC5C36" w:rsidRDefault="00CC5C36" w:rsidP="00CC5C36">
      <w:pPr>
        <w:pStyle w:val="SourceCode"/>
      </w:pPr>
      <w:r>
        <w:t xml:space="preserve">                        (ConstantParam "Amount of dollars")</w:t>
      </w:r>
    </w:p>
    <w:p w14:paraId="0EE2622A" w14:textId="77777777" w:rsidR="00CC5C36" w:rsidRDefault="00CC5C36" w:rsidP="00CC5C36">
      <w:pPr>
        <w:pStyle w:val="SourceCode"/>
      </w:pPr>
      <w:r>
        <w:t xml:space="preserve">                        Close </w:t>
      </w:r>
    </w:p>
    <w:p w14:paraId="1DDC9DFB" w14:textId="77777777" w:rsidR="00CC5C36" w:rsidRDefault="00CC5C36" w:rsidP="00CC5C36">
      <w:pPr>
        <w:pStyle w:val="SourceCode"/>
      </w:pPr>
      <w:r>
        <w:t xml:space="preserve">                    )</w:t>
      </w:r>
    </w:p>
    <w:p w14:paraId="33A56CEB" w14:textId="77777777" w:rsidR="00CC5C36" w:rsidRDefault="00CC5C36" w:rsidP="00CC5C36">
      <w:pPr>
        <w:pStyle w:val="SourceCode"/>
      </w:pPr>
      <w:r>
        <w:t xml:space="preserve">                )]</w:t>
      </w:r>
    </w:p>
    <w:p w14:paraId="6C5038D4" w14:textId="77777777" w:rsidR="00CC5C36" w:rsidRDefault="00CC5C36" w:rsidP="00CC5C36">
      <w:pPr>
        <w:pStyle w:val="SourceCode"/>
      </w:pPr>
      <w:r>
        <w:t xml:space="preserve">            (TimeParam "Timeout for dollar deposit")</w:t>
      </w:r>
    </w:p>
    <w:p w14:paraId="5CA10577" w14:textId="77777777" w:rsidR="00CC5C36" w:rsidRDefault="00CC5C36" w:rsidP="00CC5C36">
      <w:pPr>
        <w:pStyle w:val="SourceCode"/>
      </w:pPr>
      <w:r>
        <w:t xml:space="preserve">            Close </w:t>
      </w:r>
    </w:p>
    <w:p w14:paraId="285B882A" w14:textId="77777777" w:rsidR="00CC5C36" w:rsidRDefault="00CC5C36" w:rsidP="00CC5C36">
      <w:pPr>
        <w:pStyle w:val="SourceCode"/>
      </w:pPr>
      <w:r>
        <w:t xml:space="preserve">        )]</w:t>
      </w:r>
    </w:p>
    <w:p w14:paraId="5A83763E" w14:textId="77777777" w:rsidR="00CC5C36" w:rsidRDefault="00CC5C36" w:rsidP="00CC5C36">
      <w:pPr>
        <w:pStyle w:val="SourceCode"/>
      </w:pPr>
      <w:r>
        <w:t xml:space="preserve">    (TimeParam "Timeout for Ada deposit")</w:t>
      </w:r>
    </w:p>
    <w:p w14:paraId="3B4AD280" w14:textId="005C1134" w:rsidR="004C285C" w:rsidRDefault="00CC5C36" w:rsidP="00CC5C36">
      <w:pPr>
        <w:pStyle w:val="SourceCode"/>
      </w:pPr>
      <w:r>
        <w:t xml:space="preserve">    Close</w:t>
      </w:r>
    </w:p>
    <w:p w14:paraId="157F05F4" w14:textId="352803E8" w:rsidR="00CC5C36" w:rsidRDefault="001951F6" w:rsidP="00E27BFB">
      <w:pPr>
        <w:spacing w:before="0" w:after="0"/>
      </w:pPr>
      <w:r>
        <w:t xml:space="preserve">In </w:t>
      </w:r>
      <w:r w:rsidR="00521861">
        <w:t>Blockly</w:t>
      </w:r>
      <w:r>
        <w:t xml:space="preserve"> the contract looks like this: </w:t>
      </w:r>
    </w:p>
    <w:p w14:paraId="30639B96" w14:textId="14E48BA4" w:rsidR="00CC5C36" w:rsidRDefault="00996960" w:rsidP="00D45D4A">
      <w:pPr>
        <w:spacing w:before="0"/>
      </w:pPr>
      <w:r w:rsidRPr="00996960">
        <w:rPr>
          <w:noProof/>
        </w:rPr>
        <w:drawing>
          <wp:inline distT="0" distB="0" distL="0" distR="0" wp14:anchorId="1ECDDC63" wp14:editId="60FD5616">
            <wp:extent cx="5943600" cy="3211830"/>
            <wp:effectExtent l="0" t="0" r="0" b="7620"/>
            <wp:docPr id="1673182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182893" name=""/>
                    <pic:cNvPicPr/>
                  </pic:nvPicPr>
                  <pic:blipFill>
                    <a:blip r:embed="rId180"/>
                    <a:stretch>
                      <a:fillRect/>
                    </a:stretch>
                  </pic:blipFill>
                  <pic:spPr>
                    <a:xfrm>
                      <a:off x="0" y="0"/>
                      <a:ext cx="5943600" cy="3211830"/>
                    </a:xfrm>
                    <a:prstGeom prst="rect">
                      <a:avLst/>
                    </a:prstGeom>
                  </pic:spPr>
                </pic:pic>
              </a:graphicData>
            </a:graphic>
          </wp:inline>
        </w:drawing>
      </w:r>
    </w:p>
    <w:p w14:paraId="1CC7B79E" w14:textId="1B38909C" w:rsidR="00CC5C36" w:rsidRDefault="00CB71C6" w:rsidP="00E27BFB">
      <w:pPr>
        <w:spacing w:before="0" w:after="0"/>
      </w:pPr>
      <w:r>
        <w:t xml:space="preserve">We again need to define environment variables </w:t>
      </w:r>
      <w:r w:rsidR="002A6446">
        <w:t>for</w:t>
      </w:r>
      <w:r w:rsidR="002908C7">
        <w:t xml:space="preserve"> web</w:t>
      </w:r>
      <w:r w:rsidR="00021E3E">
        <w:t xml:space="preserve"> </w:t>
      </w:r>
      <w:r w:rsidR="002908C7">
        <w:t xml:space="preserve">server data and </w:t>
      </w:r>
      <w:r w:rsidR="006C348F">
        <w:t xml:space="preserve">create </w:t>
      </w:r>
      <w:r w:rsidR="002908C7">
        <w:t>address</w:t>
      </w:r>
      <w:r w:rsidR="006C348F">
        <w:t>es</w:t>
      </w:r>
      <w:r w:rsidR="002C31DE">
        <w:t xml:space="preserve"> for contract parties</w:t>
      </w:r>
      <w:r w:rsidR="002908C7">
        <w:t xml:space="preserve">. The instructions for this can be found in </w:t>
      </w:r>
      <w:r>
        <w:t xml:space="preserve">chapter 7.4. </w:t>
      </w:r>
      <w:r w:rsidR="002A6446">
        <w:t xml:space="preserve">Next, we have to set up some more environment variables we will use in this chapter. You can see the code below. </w:t>
      </w:r>
    </w:p>
    <w:p w14:paraId="56414644" w14:textId="77777777" w:rsidR="00375CDA" w:rsidRDefault="00375CDA" w:rsidP="00375CDA">
      <w:pPr>
        <w:pStyle w:val="SourceCode"/>
      </w:pPr>
      <w:r>
        <w:lastRenderedPageBreak/>
        <w:t>if [[ -z "$MARLOWE_RT_WEBSERVER_PORT" ]]</w:t>
      </w:r>
    </w:p>
    <w:p w14:paraId="21318642" w14:textId="77777777" w:rsidR="00375CDA" w:rsidRDefault="00375CDA" w:rsidP="00375CDA">
      <w:pPr>
        <w:pStyle w:val="SourceCode"/>
      </w:pPr>
      <w:r>
        <w:t>then</w:t>
      </w:r>
    </w:p>
    <w:p w14:paraId="03F84681" w14:textId="77777777" w:rsidR="00375CDA" w:rsidRDefault="00375CDA" w:rsidP="00375CDA">
      <w:pPr>
        <w:pStyle w:val="SourceCode"/>
      </w:pPr>
    </w:p>
    <w:p w14:paraId="66B58300" w14:textId="77777777" w:rsidR="00375CDA" w:rsidRDefault="00375CDA" w:rsidP="00375CDA">
      <w:pPr>
        <w:pStyle w:val="SourceCode"/>
      </w:pPr>
      <w:r>
        <w:t xml:space="preserve">  # Only required for `marlowe-cli` and `cardano-cli`.</w:t>
      </w:r>
    </w:p>
    <w:p w14:paraId="5C6F836B" w14:textId="77777777" w:rsidR="00375CDA" w:rsidRDefault="00375CDA" w:rsidP="00375CDA">
      <w:pPr>
        <w:pStyle w:val="SourceCode"/>
      </w:pPr>
      <w:r>
        <w:t xml:space="preserve">  export CARDANO_NODE_SOCKET_PATH="$(docker volume inspect marlowe-starter-kit_shared | jq -r '.[0].Mountpoint')/node.socket"</w:t>
      </w:r>
    </w:p>
    <w:p w14:paraId="3D1199B4" w14:textId="77777777" w:rsidR="00375CDA" w:rsidRDefault="00375CDA" w:rsidP="00375CDA">
      <w:pPr>
        <w:pStyle w:val="SourceCode"/>
      </w:pPr>
      <w:r>
        <w:t xml:space="preserve">  export CARDANO_TESTNET_MAGIC=1 # Note that preprod=1 and preview=2. Do not set this variable if using mainnet.</w:t>
      </w:r>
    </w:p>
    <w:p w14:paraId="67427591" w14:textId="77777777" w:rsidR="00375CDA" w:rsidRDefault="00375CDA" w:rsidP="00375CDA">
      <w:pPr>
        <w:pStyle w:val="SourceCode"/>
      </w:pPr>
    </w:p>
    <w:p w14:paraId="7BA51A15" w14:textId="77777777" w:rsidR="00375CDA" w:rsidRDefault="00375CDA" w:rsidP="00375CDA">
      <w:pPr>
        <w:pStyle w:val="SourceCode"/>
      </w:pPr>
      <w:r>
        <w:t xml:space="preserve">  # Only required for Marlowe Runtime REST API.</w:t>
      </w:r>
    </w:p>
    <w:p w14:paraId="07E692BD" w14:textId="77777777" w:rsidR="00375CDA" w:rsidRDefault="00375CDA" w:rsidP="00375CDA">
      <w:pPr>
        <w:pStyle w:val="SourceCode"/>
      </w:pPr>
      <w:r>
        <w:t xml:space="preserve">  export MARLOWE_RT_WEBSERVER_HOST="127.0.0.1"</w:t>
      </w:r>
    </w:p>
    <w:p w14:paraId="339820EC" w14:textId="77777777" w:rsidR="00375CDA" w:rsidRDefault="00375CDA" w:rsidP="00375CDA">
      <w:pPr>
        <w:pStyle w:val="SourceCode"/>
      </w:pPr>
      <w:r>
        <w:t xml:space="preserve">  export MARLOWE_RT_WEBSERVER_PORT=3780</w:t>
      </w:r>
    </w:p>
    <w:p w14:paraId="6E33C36A" w14:textId="77777777" w:rsidR="00375CDA" w:rsidRDefault="00375CDA" w:rsidP="00375CDA">
      <w:pPr>
        <w:pStyle w:val="SourceCode"/>
      </w:pPr>
    </w:p>
    <w:p w14:paraId="52DCB6DD" w14:textId="77777777" w:rsidR="00375CDA" w:rsidRDefault="00375CDA" w:rsidP="00375CDA">
      <w:pPr>
        <w:pStyle w:val="SourceCode"/>
      </w:pPr>
      <w:r>
        <w:t>fi</w:t>
      </w:r>
    </w:p>
    <w:p w14:paraId="786011C6" w14:textId="77777777" w:rsidR="00375CDA" w:rsidRDefault="00375CDA" w:rsidP="00375CDA">
      <w:pPr>
        <w:pStyle w:val="SourceCode"/>
      </w:pPr>
    </w:p>
    <w:p w14:paraId="1896E2CD" w14:textId="77777777" w:rsidR="00375CDA" w:rsidRDefault="00375CDA" w:rsidP="00375CDA">
      <w:pPr>
        <w:pStyle w:val="SourceCode"/>
      </w:pPr>
      <w:r>
        <w:t># FIXME: This should have been inherited from the parent environment.</w:t>
      </w:r>
    </w:p>
    <w:p w14:paraId="6F878E56" w14:textId="77777777" w:rsidR="00375CDA" w:rsidRDefault="00375CDA" w:rsidP="00375CDA">
      <w:pPr>
        <w:pStyle w:val="SourceCode"/>
      </w:pPr>
      <w:r>
        <w:t>if [[ -z "$CARDANO_NODE_SOCKET_PATH" ]]</w:t>
      </w:r>
    </w:p>
    <w:p w14:paraId="3E6C7E77" w14:textId="77777777" w:rsidR="00375CDA" w:rsidRDefault="00375CDA" w:rsidP="00375CDA">
      <w:pPr>
        <w:pStyle w:val="SourceCode"/>
      </w:pPr>
      <w:r>
        <w:t>then</w:t>
      </w:r>
    </w:p>
    <w:p w14:paraId="633C7392" w14:textId="77777777" w:rsidR="00375CDA" w:rsidRDefault="00375CDA" w:rsidP="00375CDA">
      <w:pPr>
        <w:pStyle w:val="SourceCode"/>
      </w:pPr>
      <w:r>
        <w:t xml:space="preserve">  export CARDANO_NODE_SOCKET_PATH=/ipc/node.socket</w:t>
      </w:r>
    </w:p>
    <w:p w14:paraId="212A87CD" w14:textId="77777777" w:rsidR="00375CDA" w:rsidRDefault="00375CDA" w:rsidP="00375CDA">
      <w:pPr>
        <w:pStyle w:val="SourceCode"/>
      </w:pPr>
      <w:r>
        <w:t>fi</w:t>
      </w:r>
    </w:p>
    <w:p w14:paraId="77A87C31" w14:textId="77777777" w:rsidR="00375CDA" w:rsidRDefault="00375CDA" w:rsidP="00375CDA">
      <w:pPr>
        <w:pStyle w:val="SourceCode"/>
      </w:pPr>
    </w:p>
    <w:p w14:paraId="15B150E6" w14:textId="77777777" w:rsidR="00375CDA" w:rsidRDefault="00375CDA" w:rsidP="00375CDA">
      <w:pPr>
        <w:pStyle w:val="SourceCode"/>
      </w:pPr>
      <w:r>
        <w:t># FIXME: This should have been set in the parent environment.</w:t>
      </w:r>
    </w:p>
    <w:p w14:paraId="4E794D03" w14:textId="77777777" w:rsidR="00375CDA" w:rsidRDefault="00375CDA" w:rsidP="00375CDA">
      <w:pPr>
        <w:pStyle w:val="SourceCode"/>
      </w:pPr>
      <w:r>
        <w:t>if [[ -z "$CARDANO_TESTNET_MAGIC" ]]</w:t>
      </w:r>
    </w:p>
    <w:p w14:paraId="1E8C548B" w14:textId="77777777" w:rsidR="00375CDA" w:rsidRDefault="00375CDA" w:rsidP="00375CDA">
      <w:pPr>
        <w:pStyle w:val="SourceCode"/>
      </w:pPr>
      <w:r>
        <w:t>then</w:t>
      </w:r>
    </w:p>
    <w:p w14:paraId="089413EB" w14:textId="77777777" w:rsidR="00375CDA" w:rsidRDefault="00375CDA" w:rsidP="00375CDA">
      <w:pPr>
        <w:pStyle w:val="SourceCode"/>
      </w:pPr>
      <w:r>
        <w:t xml:space="preserve">  export CARDANO_TESTNET_MAGIC=$CARDANO_NODE_MAGIC</w:t>
      </w:r>
    </w:p>
    <w:p w14:paraId="33CCD36C" w14:textId="77777777" w:rsidR="00375CDA" w:rsidRDefault="00375CDA" w:rsidP="00375CDA">
      <w:pPr>
        <w:pStyle w:val="SourceCode"/>
      </w:pPr>
      <w:r>
        <w:t>fi</w:t>
      </w:r>
    </w:p>
    <w:p w14:paraId="53D7A0CA" w14:textId="77777777" w:rsidR="00375CDA" w:rsidRDefault="00375CDA" w:rsidP="00375CDA">
      <w:pPr>
        <w:pStyle w:val="SourceCode"/>
      </w:pPr>
    </w:p>
    <w:p w14:paraId="124034F6" w14:textId="77777777" w:rsidR="00375CDA" w:rsidRDefault="00375CDA" w:rsidP="00375CDA">
      <w:pPr>
        <w:pStyle w:val="SourceCode"/>
      </w:pPr>
      <w:r>
        <w:t>case "$CARDANO_TESTNET_MAGIC" in</w:t>
      </w:r>
    </w:p>
    <w:p w14:paraId="443C7119" w14:textId="77777777" w:rsidR="00375CDA" w:rsidRDefault="00375CDA" w:rsidP="00375CDA">
      <w:pPr>
        <w:pStyle w:val="SourceCode"/>
      </w:pPr>
      <w:r>
        <w:t xml:space="preserve">  1)</w:t>
      </w:r>
    </w:p>
    <w:p w14:paraId="5DCB9A9B" w14:textId="77777777" w:rsidR="00375CDA" w:rsidRDefault="00375CDA" w:rsidP="00375CDA">
      <w:pPr>
        <w:pStyle w:val="SourceCode"/>
      </w:pPr>
      <w:r>
        <w:t xml:space="preserve">    export "EXPLORER_URL=https://preprod.cardanoscan.io"</w:t>
      </w:r>
    </w:p>
    <w:p w14:paraId="66F713EF" w14:textId="77777777" w:rsidR="00375CDA" w:rsidRDefault="00375CDA" w:rsidP="00375CDA">
      <w:pPr>
        <w:pStyle w:val="SourceCode"/>
      </w:pPr>
      <w:r>
        <w:t xml:space="preserve">    ;;</w:t>
      </w:r>
    </w:p>
    <w:p w14:paraId="2FC499AF" w14:textId="77777777" w:rsidR="00375CDA" w:rsidRDefault="00375CDA" w:rsidP="00375CDA">
      <w:pPr>
        <w:pStyle w:val="SourceCode"/>
      </w:pPr>
      <w:r>
        <w:t xml:space="preserve">  2)</w:t>
      </w:r>
    </w:p>
    <w:p w14:paraId="24488A98" w14:textId="77777777" w:rsidR="00375CDA" w:rsidRDefault="00375CDA" w:rsidP="00375CDA">
      <w:pPr>
        <w:pStyle w:val="SourceCode"/>
      </w:pPr>
      <w:r>
        <w:t xml:space="preserve">    export "EXPLORER_URL=https://preview.cardanoscan.io"</w:t>
      </w:r>
    </w:p>
    <w:p w14:paraId="0DF9AFA8" w14:textId="77777777" w:rsidR="00375CDA" w:rsidRDefault="00375CDA" w:rsidP="00375CDA">
      <w:pPr>
        <w:pStyle w:val="SourceCode"/>
      </w:pPr>
      <w:r>
        <w:t xml:space="preserve">    ;;</w:t>
      </w:r>
    </w:p>
    <w:p w14:paraId="3ED4699E" w14:textId="77777777" w:rsidR="00375CDA" w:rsidRDefault="00375CDA" w:rsidP="00375CDA">
      <w:pPr>
        <w:pStyle w:val="SourceCode"/>
      </w:pPr>
      <w:r>
        <w:t xml:space="preserve">  *)</w:t>
      </w:r>
    </w:p>
    <w:p w14:paraId="75E4A4F7" w14:textId="77777777" w:rsidR="00375CDA" w:rsidRDefault="00375CDA" w:rsidP="00375CDA">
      <w:pPr>
        <w:pStyle w:val="SourceCode"/>
      </w:pPr>
      <w:r>
        <w:t xml:space="preserve">    # Use `mainnet` as the default.</w:t>
      </w:r>
    </w:p>
    <w:p w14:paraId="5F999E60" w14:textId="77777777" w:rsidR="00375CDA" w:rsidRDefault="00375CDA" w:rsidP="00375CDA">
      <w:pPr>
        <w:pStyle w:val="SourceCode"/>
      </w:pPr>
      <w:r>
        <w:t xml:space="preserve">    export "EXPLORER_URL=https://cardanoscan.io"</w:t>
      </w:r>
    </w:p>
    <w:p w14:paraId="235DB273" w14:textId="77777777" w:rsidR="00375CDA" w:rsidRDefault="00375CDA" w:rsidP="00375CDA">
      <w:pPr>
        <w:pStyle w:val="SourceCode"/>
      </w:pPr>
      <w:r>
        <w:t xml:space="preserve">    ;;</w:t>
      </w:r>
    </w:p>
    <w:p w14:paraId="5C93BCFE" w14:textId="77777777" w:rsidR="00375CDA" w:rsidRDefault="00375CDA" w:rsidP="00375CDA">
      <w:pPr>
        <w:pStyle w:val="SourceCode"/>
      </w:pPr>
      <w:r>
        <w:t>esac</w:t>
      </w:r>
    </w:p>
    <w:p w14:paraId="2AC64699" w14:textId="77777777" w:rsidR="00375CDA" w:rsidRDefault="00375CDA" w:rsidP="00375CDA">
      <w:pPr>
        <w:pStyle w:val="SourceCode"/>
      </w:pPr>
    </w:p>
    <w:p w14:paraId="138F2BC2" w14:textId="77777777" w:rsidR="00375CDA" w:rsidRDefault="00375CDA" w:rsidP="00375CDA">
      <w:pPr>
        <w:pStyle w:val="SourceCode"/>
      </w:pPr>
      <w:r>
        <w:t>MARLOWE_RT_WEBSERVER_URL="http://$MARLOWE_RT_WEBSERVER_HOST":"$MARLOWE_RT_WEBSERVER_PORT"</w:t>
      </w:r>
    </w:p>
    <w:p w14:paraId="768E7296" w14:textId="77777777" w:rsidR="00375CDA" w:rsidRDefault="00375CDA" w:rsidP="00375CDA">
      <w:pPr>
        <w:pStyle w:val="SourceCode"/>
      </w:pPr>
    </w:p>
    <w:p w14:paraId="51CEDEC6" w14:textId="77777777" w:rsidR="00375CDA" w:rsidRDefault="00375CDA" w:rsidP="00375CDA">
      <w:pPr>
        <w:pStyle w:val="SourceCode"/>
      </w:pPr>
      <w:r>
        <w:t>echo "CARDANO_NODE_SOCKET_PATH = $CARDANO_NODE_SOCKET_PATH"</w:t>
      </w:r>
    </w:p>
    <w:p w14:paraId="08453C8E" w14:textId="77777777" w:rsidR="00375CDA" w:rsidRDefault="00375CDA" w:rsidP="00375CDA">
      <w:pPr>
        <w:pStyle w:val="SourceCode"/>
      </w:pPr>
      <w:r>
        <w:t>echo "CARDANO_TESTNET_MAGIC = $CARDANO_TESTNET_MAGIC"</w:t>
      </w:r>
    </w:p>
    <w:p w14:paraId="6330D944" w14:textId="77777777" w:rsidR="00375CDA" w:rsidRDefault="00375CDA" w:rsidP="00375CDA">
      <w:pPr>
        <w:pStyle w:val="SourceCode"/>
      </w:pPr>
      <w:r>
        <w:t>echo "MARLOWE_RT_WEBSERVER_HOST = $MARLOWE_RT_WEBSERVER_HOST"</w:t>
      </w:r>
    </w:p>
    <w:p w14:paraId="640C030E" w14:textId="77777777" w:rsidR="00375CDA" w:rsidRDefault="00375CDA" w:rsidP="00375CDA">
      <w:pPr>
        <w:pStyle w:val="SourceCode"/>
      </w:pPr>
      <w:r>
        <w:t>echo "MARLOWE_RT_WEBSERVER_PORT = $MARLOWE_RT_WEBSERVER_PORT"</w:t>
      </w:r>
    </w:p>
    <w:p w14:paraId="11DF8DB9" w14:textId="3BDE2BDE" w:rsidR="00375CDA" w:rsidRDefault="00375CDA" w:rsidP="00375CDA">
      <w:pPr>
        <w:pStyle w:val="SourceCode"/>
      </w:pPr>
      <w:r>
        <w:t>echo "MARLOWE_RT_WEBSERVER_URL = $MARLOWE_RT_WEBSERVER_URL"</w:t>
      </w:r>
    </w:p>
    <w:p w14:paraId="32277C05" w14:textId="50B67D1A" w:rsidR="00375CDA" w:rsidRDefault="008A17F8" w:rsidP="00E27BFB">
      <w:pPr>
        <w:spacing w:before="0" w:after="0"/>
      </w:pPr>
      <w:r>
        <w:t>The output of the commands above will display the node socket path, the testnet magic and some</w:t>
      </w:r>
      <w:r w:rsidR="00A6161C">
        <w:t xml:space="preserve"> Marlowe </w:t>
      </w:r>
      <w:r>
        <w:t>web</w:t>
      </w:r>
      <w:r w:rsidR="00F170F2">
        <w:t xml:space="preserve"> </w:t>
      </w:r>
      <w:r>
        <w:t xml:space="preserve">server data. </w:t>
      </w:r>
      <w:r w:rsidR="003F742C">
        <w:t xml:space="preserve">Next, we define the variables for the ada and dollar providers. </w:t>
      </w:r>
    </w:p>
    <w:p w14:paraId="1922BB70" w14:textId="77777777" w:rsidR="003F742C" w:rsidRDefault="003F742C" w:rsidP="003F742C">
      <w:pPr>
        <w:pStyle w:val="SourceCode"/>
      </w:pPr>
      <w:r>
        <w:t>ADA_PROVIDER_SKEY=keys/lender.skey</w:t>
      </w:r>
    </w:p>
    <w:p w14:paraId="647D7139" w14:textId="77777777" w:rsidR="003F742C" w:rsidRDefault="003F742C" w:rsidP="003F742C">
      <w:pPr>
        <w:pStyle w:val="SourceCode"/>
      </w:pPr>
      <w:r>
        <w:t>ADA_PROVIDER_ADDR=$(cat keys/lender.address)</w:t>
      </w:r>
    </w:p>
    <w:p w14:paraId="5989056A" w14:textId="3B6D757B" w:rsidR="003F742C" w:rsidRDefault="003F742C" w:rsidP="003F742C">
      <w:pPr>
        <w:pStyle w:val="SourceCode"/>
      </w:pPr>
      <w:r>
        <w:t>echo "ADA_PROVIDER_ADDR = $ADA_PROVIDER_ADDR"</w:t>
      </w:r>
    </w:p>
    <w:p w14:paraId="5C7A571E" w14:textId="77777777" w:rsidR="003F742C" w:rsidRDefault="003F742C" w:rsidP="003F742C">
      <w:pPr>
        <w:pStyle w:val="SourceCode"/>
      </w:pPr>
    </w:p>
    <w:p w14:paraId="2A176471" w14:textId="77777777" w:rsidR="00370D7D" w:rsidRDefault="00370D7D" w:rsidP="00370D7D">
      <w:pPr>
        <w:pStyle w:val="SourceCode"/>
      </w:pPr>
      <w:r>
        <w:t>USD_PROVIDER_SKEY=keys/borrower.skey</w:t>
      </w:r>
    </w:p>
    <w:p w14:paraId="5E751565" w14:textId="77777777" w:rsidR="00370D7D" w:rsidRDefault="00370D7D" w:rsidP="00370D7D">
      <w:pPr>
        <w:pStyle w:val="SourceCode"/>
      </w:pPr>
      <w:r>
        <w:t>USD_PROVIDER_ADDR=$(cat keys/borrower.address)</w:t>
      </w:r>
    </w:p>
    <w:p w14:paraId="5F3638A2" w14:textId="4CC2B56F" w:rsidR="003F742C" w:rsidRDefault="00370D7D" w:rsidP="00370D7D">
      <w:pPr>
        <w:pStyle w:val="SourceCode"/>
      </w:pPr>
      <w:r>
        <w:t>echo "USD_PROVIDER_ADDR = $USD_PROVIDER_ADDR"</w:t>
      </w:r>
    </w:p>
    <w:p w14:paraId="69CC5496" w14:textId="2A3D22C9" w:rsidR="003F742C" w:rsidRDefault="00EC0EE5" w:rsidP="00E27BFB">
      <w:pPr>
        <w:spacing w:before="0" w:after="0"/>
      </w:pPr>
      <w:r>
        <w:t xml:space="preserve">We can now query the funds at those addresses and check that they at least have a 100 ada. </w:t>
      </w:r>
    </w:p>
    <w:p w14:paraId="310D7CE1" w14:textId="77777777" w:rsidR="00EC0EE5" w:rsidRDefault="00EC0EE5" w:rsidP="00EC0EE5">
      <w:pPr>
        <w:pStyle w:val="SourceCode"/>
        <w:rPr>
          <w:sz w:val="17"/>
          <w:szCs w:val="17"/>
        </w:rPr>
      </w:pPr>
      <w:r w:rsidRPr="00EC0EE5">
        <w:rPr>
          <w:sz w:val="17"/>
          <w:szCs w:val="17"/>
        </w:rPr>
        <w:t>cardano-cli query utxo --testnet-magic "$CARDANO_TESTNET_MAGIC" --address "$ADA_PROVIDER_ADDR"</w:t>
      </w:r>
    </w:p>
    <w:p w14:paraId="4BB99B62" w14:textId="77F29A11" w:rsidR="00EC0EE5" w:rsidRPr="00EC0EE5" w:rsidRDefault="00EC0EE5" w:rsidP="00EC0EE5">
      <w:pPr>
        <w:pStyle w:val="SourceCode"/>
        <w:rPr>
          <w:sz w:val="17"/>
          <w:szCs w:val="17"/>
        </w:rPr>
      </w:pPr>
      <w:r w:rsidRPr="00EC0EE5">
        <w:rPr>
          <w:sz w:val="17"/>
          <w:szCs w:val="17"/>
        </w:rPr>
        <w:t>cardano-cli query utxo --testnet-magic "$CARDANO_TESTNET_MAGIC" --address "$USD_PROVIDER_ADDR"</w:t>
      </w:r>
    </w:p>
    <w:p w14:paraId="485BB42B" w14:textId="3B6C41C6" w:rsidR="00EC0EE5" w:rsidRDefault="00A76F09" w:rsidP="00E27BFB">
      <w:pPr>
        <w:spacing w:before="0" w:after="0"/>
      </w:pPr>
      <w:r>
        <w:t xml:space="preserve">Then we design the contract. We are going to swap 294 ada for 100 djed tokens. </w:t>
      </w:r>
      <w:r w:rsidR="00843E49">
        <w:t xml:space="preserve">So we set some more environment variables that we will need </w:t>
      </w:r>
      <w:r w:rsidR="00780182">
        <w:t>to create</w:t>
      </w:r>
      <w:r w:rsidR="00843E49">
        <w:t xml:space="preserve"> the contract. </w:t>
      </w:r>
    </w:p>
    <w:p w14:paraId="05544F93" w14:textId="77777777" w:rsidR="00780182" w:rsidRDefault="00780182" w:rsidP="00780182">
      <w:pPr>
        <w:pStyle w:val="SourceCode"/>
      </w:pPr>
      <w:r>
        <w:t>ADA=1000000  # 1 ada = 1,000,000 lovelace</w:t>
      </w:r>
    </w:p>
    <w:p w14:paraId="0E7D6590" w14:textId="77777777" w:rsidR="00780182" w:rsidRDefault="00780182" w:rsidP="00780182">
      <w:pPr>
        <w:pStyle w:val="SourceCode"/>
      </w:pPr>
      <w:r>
        <w:t>LOVELACE_AMOUNT=$((294 * ADA))</w:t>
      </w:r>
    </w:p>
    <w:p w14:paraId="7BAE10C3" w14:textId="77777777" w:rsidR="00780182" w:rsidRDefault="00780182" w:rsidP="00780182">
      <w:pPr>
        <w:pStyle w:val="SourceCode"/>
      </w:pPr>
      <w:r>
        <w:t>MICROUSD_AMOUNT=$((100 * 1000000))</w:t>
      </w:r>
    </w:p>
    <w:p w14:paraId="5FC605AB" w14:textId="77777777" w:rsidR="00780182" w:rsidRDefault="00780182" w:rsidP="00780182">
      <w:pPr>
        <w:pStyle w:val="SourceCode"/>
      </w:pPr>
      <w:r>
        <w:t>echo "LOVELACE_AMOUNT = $LOVELACE_AMOUNT lovelace"</w:t>
      </w:r>
    </w:p>
    <w:p w14:paraId="7C011DF7" w14:textId="4AD462A3" w:rsidR="00843E49" w:rsidRDefault="00780182" w:rsidP="00780182">
      <w:pPr>
        <w:pStyle w:val="SourceCode"/>
      </w:pPr>
      <w:r>
        <w:t>echo "MICROUSD_AMOUNT = $MICROUSD_AMOUNT µUSD"</w:t>
      </w:r>
    </w:p>
    <w:p w14:paraId="2C4FBB79" w14:textId="77777777" w:rsidR="00780182" w:rsidRDefault="00780182" w:rsidP="00780182">
      <w:pPr>
        <w:pStyle w:val="SourceCode"/>
      </w:pPr>
    </w:p>
    <w:p w14:paraId="17EEA4D4" w14:textId="77777777" w:rsidR="00780182" w:rsidRDefault="00780182" w:rsidP="00780182">
      <w:pPr>
        <w:pStyle w:val="SourceCode"/>
      </w:pPr>
      <w:r>
        <w:t>MIN_LOVELACE="$((2 * ADA))"</w:t>
      </w:r>
    </w:p>
    <w:p w14:paraId="3A185423" w14:textId="2C825D8F" w:rsidR="00780182" w:rsidRDefault="00780182" w:rsidP="00780182">
      <w:pPr>
        <w:pStyle w:val="SourceCode"/>
      </w:pPr>
      <w:r>
        <w:t>echo "MIN_LOVELACE = $MIN_LOVELACE lovelace"</w:t>
      </w:r>
      <w:r w:rsidR="00537784">
        <w:t xml:space="preserve"> </w:t>
      </w:r>
    </w:p>
    <w:p w14:paraId="1EC8A29A" w14:textId="77777777" w:rsidR="00537784" w:rsidRDefault="00537784" w:rsidP="00780182">
      <w:pPr>
        <w:pStyle w:val="SourceCode"/>
      </w:pPr>
    </w:p>
    <w:p w14:paraId="10BAB652" w14:textId="77777777" w:rsidR="004F4765" w:rsidRDefault="004F4765" w:rsidP="004F4765">
      <w:pPr>
        <w:pStyle w:val="SourceCode"/>
      </w:pPr>
      <w:r>
        <w:t>SECOND=1000 # 1 second = 1000 milliseconds</w:t>
      </w:r>
    </w:p>
    <w:p w14:paraId="65F127A0" w14:textId="77777777" w:rsidR="004F4765" w:rsidRDefault="004F4765" w:rsidP="004F4765">
      <w:pPr>
        <w:pStyle w:val="SourceCode"/>
      </w:pPr>
      <w:r>
        <w:t>MINUTE=$((60 * SECOND)) # 1 minute = 60 seconds</w:t>
      </w:r>
    </w:p>
    <w:p w14:paraId="74C6A45A" w14:textId="2062693A" w:rsidR="00537784" w:rsidRDefault="004F4765" w:rsidP="004F4765">
      <w:pPr>
        <w:pStyle w:val="SourceCode"/>
      </w:pPr>
      <w:r>
        <w:t xml:space="preserve">HOUR=$((60 * MINUTE)) # 1 hour = 60 minutes </w:t>
      </w:r>
    </w:p>
    <w:p w14:paraId="38AF5A3F" w14:textId="4AE155A1" w:rsidR="00843E49" w:rsidRDefault="00C612E5" w:rsidP="00E27BFB">
      <w:pPr>
        <w:spacing w:before="0" w:after="0"/>
      </w:pPr>
      <w:r>
        <w:t>This time we will design the contract using</w:t>
      </w:r>
      <w:r w:rsidR="00A6161C">
        <w:t xml:space="preserve"> Marlowe </w:t>
      </w:r>
      <w:r>
        <w:t xml:space="preserve">playground. </w:t>
      </w:r>
      <w:r w:rsidR="00033ADC">
        <w:t xml:space="preserve">Here are the steps: </w:t>
      </w:r>
    </w:p>
    <w:p w14:paraId="22FFFE41" w14:textId="56D46567" w:rsidR="00F75C70" w:rsidRDefault="00F75C70" w:rsidP="00F75C70">
      <w:pPr>
        <w:pStyle w:val="ListParagraph"/>
        <w:numPr>
          <w:ilvl w:val="0"/>
          <w:numId w:val="47"/>
        </w:numPr>
        <w:spacing w:before="0" w:after="0"/>
      </w:pPr>
      <w:r>
        <w:t xml:space="preserve">Got to </w:t>
      </w:r>
      <w:hyperlink r:id="rId181" w:history="1">
        <w:r w:rsidRPr="00A44818">
          <w:rPr>
            <w:rStyle w:val="Hyperlink"/>
          </w:rPr>
          <w:t>https://play.marlowe-finance.io/</w:t>
        </w:r>
      </w:hyperlink>
      <w:r>
        <w:t xml:space="preserve"> in a web browser.</w:t>
      </w:r>
    </w:p>
    <w:p w14:paraId="51C9D4C3" w14:textId="095265D0" w:rsidR="00F75C70" w:rsidRDefault="00F75C70" w:rsidP="00F75C70">
      <w:pPr>
        <w:pStyle w:val="ListParagraph"/>
        <w:numPr>
          <w:ilvl w:val="0"/>
          <w:numId w:val="47"/>
        </w:numPr>
        <w:spacing w:before="0" w:after="0"/>
      </w:pPr>
      <w:r>
        <w:t xml:space="preserve">Click on the </w:t>
      </w:r>
      <w:r w:rsidRPr="00F75C70">
        <w:rPr>
          <w:b/>
          <w:bCs/>
        </w:rPr>
        <w:t>Open an Example</w:t>
      </w:r>
      <w:r>
        <w:t xml:space="preserve"> button.</w:t>
      </w:r>
    </w:p>
    <w:p w14:paraId="46F40BD0" w14:textId="749360A6" w:rsidR="00F75C70" w:rsidRDefault="00F75C70" w:rsidP="00F75C70">
      <w:pPr>
        <w:pStyle w:val="ListParagraph"/>
        <w:numPr>
          <w:ilvl w:val="0"/>
          <w:numId w:val="47"/>
        </w:numPr>
        <w:spacing w:before="0" w:after="0"/>
      </w:pPr>
      <w:r>
        <w:t xml:space="preserve">Click on the </w:t>
      </w:r>
      <w:r w:rsidRPr="00F75C70">
        <w:rPr>
          <w:b/>
          <w:bCs/>
        </w:rPr>
        <w:t>Marlowe</w:t>
      </w:r>
      <w:r>
        <w:t xml:space="preserve"> or </w:t>
      </w:r>
      <w:r w:rsidRPr="00F75C70">
        <w:rPr>
          <w:b/>
          <w:bCs/>
        </w:rPr>
        <w:t>Blockly</w:t>
      </w:r>
      <w:r>
        <w:t xml:space="preserve"> button under the Swap section.</w:t>
      </w:r>
      <w:r w:rsidR="005B66E3">
        <w:t xml:space="preserve"> </w:t>
      </w:r>
    </w:p>
    <w:p w14:paraId="1B7615A3" w14:textId="5DE7AFD3" w:rsidR="00F75C70" w:rsidRDefault="00F75C70" w:rsidP="0076271C">
      <w:pPr>
        <w:pStyle w:val="ListParagraph"/>
        <w:numPr>
          <w:ilvl w:val="0"/>
          <w:numId w:val="47"/>
        </w:numPr>
        <w:spacing w:before="0" w:after="0"/>
      </w:pPr>
      <w:r>
        <w:t xml:space="preserve">Edit the contract so that the dollar token has the policy ID and name for the dollar token. In this example we use test djed, which </w:t>
      </w:r>
      <w:r w:rsidR="0076271C">
        <w:t xml:space="preserve">has the token name </w:t>
      </w:r>
      <w:r w:rsidR="0076271C" w:rsidRPr="0076271C">
        <w:rPr>
          <w:b/>
          <w:bCs/>
        </w:rPr>
        <w:t>Djed_testMicroUSD</w:t>
      </w:r>
      <w:r w:rsidR="0076271C">
        <w:t xml:space="preserve"> and</w:t>
      </w:r>
      <w:r>
        <w:t xml:space="preserve"> policy ID</w:t>
      </w:r>
      <w:r w:rsidR="0076271C">
        <w:t xml:space="preserve"> </w:t>
      </w:r>
      <w:r>
        <w:t>9772ff715b691c0444f333ba1db93b055c0864bec48fff92d1f2a7fe.</w:t>
      </w:r>
      <w:r w:rsidR="0076271C">
        <w:t xml:space="preserve"> </w:t>
      </w:r>
    </w:p>
    <w:p w14:paraId="1C28D759" w14:textId="4C0F287F" w:rsidR="00F75C70" w:rsidRDefault="006A04F5" w:rsidP="00F75C70">
      <w:pPr>
        <w:pStyle w:val="ListParagraph"/>
        <w:numPr>
          <w:ilvl w:val="0"/>
          <w:numId w:val="47"/>
        </w:numPr>
        <w:spacing w:before="0" w:after="0"/>
      </w:pPr>
      <w:r>
        <w:t>Click on the</w:t>
      </w:r>
      <w:r w:rsidR="00F75C70">
        <w:t xml:space="preserve"> </w:t>
      </w:r>
      <w:r w:rsidR="00F75C70" w:rsidRPr="006A04F5">
        <w:rPr>
          <w:b/>
          <w:bCs/>
        </w:rPr>
        <w:t>Send to Simulator</w:t>
      </w:r>
      <w:r>
        <w:t xml:space="preserve"> button.</w:t>
      </w:r>
    </w:p>
    <w:p w14:paraId="65DA2F98" w14:textId="7508260B" w:rsidR="00F75C70" w:rsidRDefault="00F75C70" w:rsidP="00F75C70">
      <w:pPr>
        <w:pStyle w:val="ListParagraph"/>
        <w:numPr>
          <w:ilvl w:val="0"/>
          <w:numId w:val="47"/>
        </w:numPr>
        <w:spacing w:before="0" w:after="0"/>
      </w:pPr>
      <w:r>
        <w:t xml:space="preserve">Set the </w:t>
      </w:r>
      <w:r w:rsidRPr="006A04F5">
        <w:rPr>
          <w:b/>
          <w:bCs/>
        </w:rPr>
        <w:t>Timeout for ada deposit</w:t>
      </w:r>
      <w:r>
        <w:t xml:space="preserve"> to one hour into the future.</w:t>
      </w:r>
    </w:p>
    <w:p w14:paraId="7E60D83F" w14:textId="2F231A02" w:rsidR="00F75C70" w:rsidRDefault="00F75C70" w:rsidP="00F75C70">
      <w:pPr>
        <w:pStyle w:val="ListParagraph"/>
        <w:numPr>
          <w:ilvl w:val="0"/>
          <w:numId w:val="47"/>
        </w:numPr>
        <w:spacing w:before="0" w:after="0"/>
      </w:pPr>
      <w:r>
        <w:t xml:space="preserve">Set the </w:t>
      </w:r>
      <w:r w:rsidRPr="006A04F5">
        <w:rPr>
          <w:b/>
          <w:bCs/>
        </w:rPr>
        <w:t>Timeout for dollar deposit</w:t>
      </w:r>
      <w:r>
        <w:t xml:space="preserve"> to two hours into the future</w:t>
      </w:r>
      <w:r w:rsidR="006A04F5">
        <w:t xml:space="preserve">. </w:t>
      </w:r>
    </w:p>
    <w:p w14:paraId="6454D6A8" w14:textId="30C80073" w:rsidR="00F75C70" w:rsidRDefault="00F75C70" w:rsidP="00F75C70">
      <w:pPr>
        <w:pStyle w:val="ListParagraph"/>
        <w:numPr>
          <w:ilvl w:val="0"/>
          <w:numId w:val="47"/>
        </w:numPr>
        <w:spacing w:before="0" w:after="0"/>
      </w:pPr>
      <w:r>
        <w:t xml:space="preserve">Set </w:t>
      </w:r>
      <w:r w:rsidR="00866E10">
        <w:t xml:space="preserve">the </w:t>
      </w:r>
      <w:r w:rsidRPr="00866E10">
        <w:rPr>
          <w:b/>
          <w:bCs/>
        </w:rPr>
        <w:t>Amount of Ada</w:t>
      </w:r>
      <w:r>
        <w:t xml:space="preserve"> to 294.</w:t>
      </w:r>
      <w:r w:rsidR="005E3659">
        <w:t xml:space="preserve"> </w:t>
      </w:r>
    </w:p>
    <w:p w14:paraId="25BBC8EB" w14:textId="03DE2113" w:rsidR="00F75C70" w:rsidRDefault="00F75C70" w:rsidP="00F75C70">
      <w:pPr>
        <w:pStyle w:val="ListParagraph"/>
        <w:numPr>
          <w:ilvl w:val="0"/>
          <w:numId w:val="47"/>
        </w:numPr>
        <w:spacing w:before="0" w:after="0"/>
      </w:pPr>
      <w:r>
        <w:t xml:space="preserve">Set </w:t>
      </w:r>
      <w:r w:rsidR="00866E10">
        <w:t xml:space="preserve">the </w:t>
      </w:r>
      <w:r w:rsidRPr="00866E10">
        <w:rPr>
          <w:b/>
          <w:bCs/>
        </w:rPr>
        <w:t>Amount of dollars</w:t>
      </w:r>
      <w:r>
        <w:t xml:space="preserve"> to 100,000,000, since the units of measure are </w:t>
      </w:r>
      <w:r w:rsidR="00866E10">
        <w:t xml:space="preserve">millionths. </w:t>
      </w:r>
    </w:p>
    <w:p w14:paraId="0661DCFB" w14:textId="4F2D32E1" w:rsidR="00F75C70" w:rsidRDefault="00530D30" w:rsidP="00EE3048">
      <w:pPr>
        <w:pStyle w:val="ListParagraph"/>
        <w:numPr>
          <w:ilvl w:val="0"/>
          <w:numId w:val="47"/>
        </w:numPr>
        <w:spacing w:before="0"/>
      </w:pPr>
      <w:r>
        <w:t>Click on the</w:t>
      </w:r>
      <w:r w:rsidR="00F75C70">
        <w:t xml:space="preserve"> </w:t>
      </w:r>
      <w:r w:rsidR="00F75C70" w:rsidRPr="00530D30">
        <w:rPr>
          <w:b/>
          <w:bCs/>
        </w:rPr>
        <w:t>Download as JSON</w:t>
      </w:r>
      <w:r>
        <w:t xml:space="preserve"> button,</w:t>
      </w:r>
      <w:r w:rsidR="00F75C70">
        <w:t xml:space="preserve"> set the file name to swap-contract.json, and store the file in </w:t>
      </w:r>
      <w:r>
        <w:t xml:space="preserve">the </w:t>
      </w:r>
      <w:r w:rsidR="00F75C70">
        <w:t>marlowe-starter-kit</w:t>
      </w:r>
      <w:r>
        <w:t xml:space="preserve"> folder</w:t>
      </w:r>
      <w:r w:rsidR="00F75C70">
        <w:t>.</w:t>
      </w:r>
      <w:r>
        <w:t xml:space="preserve"> </w:t>
      </w:r>
    </w:p>
    <w:p w14:paraId="5BAE6422" w14:textId="48823E81" w:rsidR="00F75C70" w:rsidRDefault="00EE3048" w:rsidP="00E27BFB">
      <w:pPr>
        <w:spacing w:before="0" w:after="0"/>
      </w:pPr>
      <w:r>
        <w:t xml:space="preserve">We can now examine the contract as a yaml file. </w:t>
      </w:r>
    </w:p>
    <w:p w14:paraId="644F2CC4" w14:textId="5239AE60" w:rsidR="00D61493" w:rsidRDefault="00D61493" w:rsidP="00D61493">
      <w:pPr>
        <w:pStyle w:val="SourceCode"/>
      </w:pPr>
      <w:r w:rsidRPr="00D61493">
        <w:t>json2yaml swap-contract.json</w:t>
      </w:r>
    </w:p>
    <w:p w14:paraId="4BFBA511" w14:textId="54DA6AB6" w:rsidR="00D61493" w:rsidRDefault="00603EC2" w:rsidP="00E27BFB">
      <w:pPr>
        <w:spacing w:before="0" w:after="0"/>
      </w:pPr>
      <w:r>
        <w:lastRenderedPageBreak/>
        <w:t>We can see the data that we have inputted on the</w:t>
      </w:r>
      <w:r w:rsidR="00A6161C">
        <w:t xml:space="preserve"> Marlowe </w:t>
      </w:r>
      <w:r>
        <w:t xml:space="preserve">playground. </w:t>
      </w:r>
      <w:r w:rsidR="0076469A">
        <w:t xml:space="preserve">We again state here that it is a good practice to check the safety of your contract. The options you can use for that were outlined in chapter 7.5. </w:t>
      </w:r>
      <w:r w:rsidR="00443FC8">
        <w:t>We now have to create the contract. We are using the HTTP post endpoint contracts in</w:t>
      </w:r>
      <w:r w:rsidR="00A6161C">
        <w:t xml:space="preserve"> Marlowe </w:t>
      </w:r>
      <w:r w:rsidR="00443FC8">
        <w:t xml:space="preserve">runtime. We provide the contract, the role names and the minimal deposit when we create the JSON body of the request to build the transaction. </w:t>
      </w:r>
    </w:p>
    <w:p w14:paraId="6CAA233A" w14:textId="77777777" w:rsidR="00443FC8" w:rsidRDefault="00443FC8" w:rsidP="00443FC8">
      <w:pPr>
        <w:pStyle w:val="SourceCode"/>
      </w:pPr>
      <w:r>
        <w:t>yaml2json &lt;&lt; EOI &gt; request-1.json</w:t>
      </w:r>
    </w:p>
    <w:p w14:paraId="5616662C" w14:textId="77777777" w:rsidR="00443FC8" w:rsidRDefault="00443FC8" w:rsidP="00443FC8">
      <w:pPr>
        <w:pStyle w:val="SourceCode"/>
      </w:pPr>
      <w:r>
        <w:t>version: v1</w:t>
      </w:r>
    </w:p>
    <w:p w14:paraId="345A9ACC" w14:textId="77777777" w:rsidR="00443FC8" w:rsidRDefault="00443FC8" w:rsidP="00443FC8">
      <w:pPr>
        <w:pStyle w:val="SourceCode"/>
      </w:pPr>
      <w:r>
        <w:t>contract: `cat swap-contract.json`</w:t>
      </w:r>
    </w:p>
    <w:p w14:paraId="12F164C5" w14:textId="77777777" w:rsidR="00443FC8" w:rsidRDefault="00443FC8" w:rsidP="00443FC8">
      <w:pPr>
        <w:pStyle w:val="SourceCode"/>
      </w:pPr>
      <w:r>
        <w:t>roles:</w:t>
      </w:r>
    </w:p>
    <w:p w14:paraId="51B3992E" w14:textId="77777777" w:rsidR="00443FC8" w:rsidRDefault="00443FC8" w:rsidP="00443FC8">
      <w:pPr>
        <w:pStyle w:val="SourceCode"/>
      </w:pPr>
      <w:r>
        <w:t xml:space="preserve">  Ada provider: "$ADA_PROVIDER_ADDR"</w:t>
      </w:r>
    </w:p>
    <w:p w14:paraId="72085BB7" w14:textId="77777777" w:rsidR="00443FC8" w:rsidRDefault="00443FC8" w:rsidP="00443FC8">
      <w:pPr>
        <w:pStyle w:val="SourceCode"/>
      </w:pPr>
      <w:r>
        <w:t xml:space="preserve">  Dollar provider: "$USD_PROVIDER_ADDR"</w:t>
      </w:r>
    </w:p>
    <w:p w14:paraId="45B36BCC" w14:textId="77777777" w:rsidR="00443FC8" w:rsidRDefault="00443FC8" w:rsidP="00443FC8">
      <w:pPr>
        <w:pStyle w:val="SourceCode"/>
      </w:pPr>
      <w:r>
        <w:t>minUTxODeposit: $MIN_LOVELACE</w:t>
      </w:r>
    </w:p>
    <w:p w14:paraId="0F3B55BE" w14:textId="77777777" w:rsidR="00443FC8" w:rsidRDefault="00443FC8" w:rsidP="00443FC8">
      <w:pPr>
        <w:pStyle w:val="SourceCode"/>
      </w:pPr>
      <w:r>
        <w:t>metadata: {}</w:t>
      </w:r>
    </w:p>
    <w:p w14:paraId="72550B53" w14:textId="77777777" w:rsidR="00443FC8" w:rsidRDefault="00443FC8" w:rsidP="00443FC8">
      <w:pPr>
        <w:pStyle w:val="SourceCode"/>
      </w:pPr>
      <w:r>
        <w:t>tags: {}</w:t>
      </w:r>
    </w:p>
    <w:p w14:paraId="43A05CEC" w14:textId="77777777" w:rsidR="00443FC8" w:rsidRDefault="00443FC8" w:rsidP="00443FC8">
      <w:pPr>
        <w:pStyle w:val="SourceCode"/>
      </w:pPr>
      <w:r>
        <w:t>EOI</w:t>
      </w:r>
    </w:p>
    <w:p w14:paraId="4FA25AF1" w14:textId="7A19A79E" w:rsidR="00443FC8" w:rsidRDefault="00443FC8" w:rsidP="00443FC8">
      <w:pPr>
        <w:pStyle w:val="SourceCode"/>
      </w:pPr>
      <w:r>
        <w:t>cat request-1.json</w:t>
      </w:r>
    </w:p>
    <w:p w14:paraId="4AB384E7" w14:textId="3F4BA92B" w:rsidR="00443FC8" w:rsidRDefault="00B9063A" w:rsidP="00E27BFB">
      <w:pPr>
        <w:spacing w:before="0" w:after="0"/>
      </w:pPr>
      <w:r>
        <w:t xml:space="preserve">Then we post the request and view the response. </w:t>
      </w:r>
    </w:p>
    <w:p w14:paraId="0ED0C645" w14:textId="77777777" w:rsidR="00B9063A" w:rsidRDefault="00B9063A" w:rsidP="00B9063A">
      <w:pPr>
        <w:pStyle w:val="SourceCode"/>
      </w:pPr>
      <w:r>
        <w:t>curl "$MARLOWE_RT_WEBSERVER_URL/contracts" \</w:t>
      </w:r>
    </w:p>
    <w:p w14:paraId="7A52EF53" w14:textId="77777777" w:rsidR="00B9063A" w:rsidRDefault="00B9063A" w:rsidP="00B9063A">
      <w:pPr>
        <w:pStyle w:val="SourceCode"/>
      </w:pPr>
      <w:r>
        <w:t xml:space="preserve">  -X POST \</w:t>
      </w:r>
    </w:p>
    <w:p w14:paraId="5AB42E13" w14:textId="77777777" w:rsidR="00B9063A" w:rsidRDefault="00B9063A" w:rsidP="00B9063A">
      <w:pPr>
        <w:pStyle w:val="SourceCode"/>
      </w:pPr>
      <w:r>
        <w:t xml:space="preserve">  -H 'Content-Type: application/json' \</w:t>
      </w:r>
    </w:p>
    <w:p w14:paraId="4D587089" w14:textId="77777777" w:rsidR="00B9063A" w:rsidRDefault="00B9063A" w:rsidP="00B9063A">
      <w:pPr>
        <w:pStyle w:val="SourceCode"/>
      </w:pPr>
      <w:r>
        <w:t xml:space="preserve">  -H "X-Change-Address: $ADA_PROVIDER_ADDR" \</w:t>
      </w:r>
    </w:p>
    <w:p w14:paraId="54E2053F" w14:textId="77777777" w:rsidR="00B9063A" w:rsidRDefault="00B9063A" w:rsidP="00B9063A">
      <w:pPr>
        <w:pStyle w:val="SourceCode"/>
      </w:pPr>
      <w:r>
        <w:t xml:space="preserve">  -d @request-1.json \</w:t>
      </w:r>
    </w:p>
    <w:p w14:paraId="7DF014AE" w14:textId="77777777" w:rsidR="00B9063A" w:rsidRDefault="00B9063A" w:rsidP="00B9063A">
      <w:pPr>
        <w:pStyle w:val="SourceCode"/>
      </w:pPr>
      <w:r>
        <w:t xml:space="preserve">  -o response-1.json \</w:t>
      </w:r>
    </w:p>
    <w:p w14:paraId="7E564C65" w14:textId="77777777" w:rsidR="00B9063A" w:rsidRDefault="00B9063A" w:rsidP="00B9063A">
      <w:pPr>
        <w:pStyle w:val="SourceCode"/>
      </w:pPr>
      <w:r>
        <w:t xml:space="preserve">  -sS</w:t>
      </w:r>
    </w:p>
    <w:p w14:paraId="70BD8F93" w14:textId="4FBDC231" w:rsidR="00B9063A" w:rsidRDefault="00B9063A" w:rsidP="00B9063A">
      <w:pPr>
        <w:pStyle w:val="SourceCode"/>
      </w:pPr>
      <w:r>
        <w:t>json2yaml response-1.json</w:t>
      </w:r>
    </w:p>
    <w:p w14:paraId="50FCAD51" w14:textId="087C600E" w:rsidR="00B9063A" w:rsidRDefault="00253B37" w:rsidP="00E27BFB">
      <w:pPr>
        <w:spacing w:before="0" w:after="0"/>
      </w:pPr>
      <w:r>
        <w:t xml:space="preserve">We can now extract the contract ID. </w:t>
      </w:r>
    </w:p>
    <w:p w14:paraId="5444ED45" w14:textId="77777777" w:rsidR="00253B37" w:rsidRDefault="00253B37" w:rsidP="00253B37">
      <w:pPr>
        <w:pStyle w:val="SourceCode"/>
      </w:pPr>
      <w:r>
        <w:t>CONTRACT_ID="$(jq -r '.resource.contractId' response-1.json)"</w:t>
      </w:r>
    </w:p>
    <w:p w14:paraId="41264165" w14:textId="4254CC27" w:rsidR="00253B37" w:rsidRDefault="00253B37" w:rsidP="00253B37">
      <w:pPr>
        <w:pStyle w:val="SourceCode"/>
      </w:pPr>
      <w:r>
        <w:t xml:space="preserve">echo "CONTRACT_ID = $CONTRACT_ID" </w:t>
      </w:r>
    </w:p>
    <w:p w14:paraId="7F410D82" w14:textId="4A248BBF" w:rsidR="00253B37" w:rsidRDefault="00FB64BF" w:rsidP="00E27BFB">
      <w:pPr>
        <w:spacing w:before="0" w:after="0"/>
      </w:pPr>
      <w:r w:rsidRPr="00FB64BF">
        <w:t>The CBOR serialization (in text-envelope format) is also embedded in the response.</w:t>
      </w:r>
      <w:r>
        <w:t xml:space="preserve"> </w:t>
      </w:r>
    </w:p>
    <w:p w14:paraId="06D72179" w14:textId="5DD0A729" w:rsidR="00FB64BF" w:rsidRDefault="00FB64BF" w:rsidP="00FB64BF">
      <w:pPr>
        <w:pStyle w:val="SourceCode"/>
      </w:pPr>
      <w:r w:rsidRPr="00FB64BF">
        <w:t>jq '.resource.txBody' response-1.json &gt; tx-1.unsigned</w:t>
      </w:r>
      <w:r>
        <w:t xml:space="preserve"> </w:t>
      </w:r>
    </w:p>
    <w:p w14:paraId="57C7D9EE" w14:textId="5DF88EED" w:rsidR="00FB64BF" w:rsidRDefault="00945792" w:rsidP="00E27BFB">
      <w:pPr>
        <w:spacing w:before="0" w:after="0"/>
      </w:pPr>
      <w:r>
        <w:t xml:space="preserve">We will use the </w:t>
      </w:r>
      <w:r w:rsidRPr="00287027">
        <w:rPr>
          <w:i/>
          <w:iCs/>
        </w:rPr>
        <w:t>marlowe-cli transaction submit</w:t>
      </w:r>
      <w:r>
        <w:t xml:space="preserve"> command to submit our transaction. </w:t>
      </w:r>
    </w:p>
    <w:p w14:paraId="54C8424F" w14:textId="77777777" w:rsidR="00287027" w:rsidRDefault="00287027" w:rsidP="00287027">
      <w:pPr>
        <w:pStyle w:val="SourceCode"/>
      </w:pPr>
      <w:r>
        <w:t>TX_1=$(</w:t>
      </w:r>
    </w:p>
    <w:p w14:paraId="21A4B0E9" w14:textId="77777777" w:rsidR="00287027" w:rsidRDefault="00287027" w:rsidP="00287027">
      <w:pPr>
        <w:pStyle w:val="SourceCode"/>
      </w:pPr>
      <w:r>
        <w:t>marlowe-cli transaction submit \</w:t>
      </w:r>
    </w:p>
    <w:p w14:paraId="462396D0" w14:textId="77777777" w:rsidR="00287027" w:rsidRDefault="00287027" w:rsidP="00287027">
      <w:pPr>
        <w:pStyle w:val="SourceCode"/>
      </w:pPr>
      <w:r>
        <w:t xml:space="preserve">  --tx-body-file tx-1.unsigned \</w:t>
      </w:r>
    </w:p>
    <w:p w14:paraId="5E5D7DEE" w14:textId="77777777" w:rsidR="00287027" w:rsidRDefault="00287027" w:rsidP="00287027">
      <w:pPr>
        <w:pStyle w:val="SourceCode"/>
      </w:pPr>
      <w:r>
        <w:t xml:space="preserve">  --required-signer "$ADA_PROVIDER_SKEY" \</w:t>
      </w:r>
    </w:p>
    <w:p w14:paraId="43B50188" w14:textId="77777777" w:rsidR="00287027" w:rsidRDefault="00287027" w:rsidP="00287027">
      <w:pPr>
        <w:pStyle w:val="SourceCode"/>
      </w:pPr>
      <w:r>
        <w:t xml:space="preserve">  --timeout 600 \</w:t>
      </w:r>
    </w:p>
    <w:p w14:paraId="120891BB" w14:textId="77777777" w:rsidR="00287027" w:rsidRDefault="00287027" w:rsidP="00287027">
      <w:pPr>
        <w:pStyle w:val="SourceCode"/>
      </w:pPr>
      <w:r>
        <w:t>| sed -e 's/^TxId "\(.*\)"$/\1/' \</w:t>
      </w:r>
    </w:p>
    <w:p w14:paraId="6DCB65CF" w14:textId="77777777" w:rsidR="00287027" w:rsidRDefault="00287027" w:rsidP="00287027">
      <w:pPr>
        <w:pStyle w:val="SourceCode"/>
      </w:pPr>
      <w:r>
        <w:t>)</w:t>
      </w:r>
    </w:p>
    <w:p w14:paraId="17FF1B8E" w14:textId="38472B57" w:rsidR="00375CDA" w:rsidRDefault="00287027" w:rsidP="00287027">
      <w:pPr>
        <w:pStyle w:val="SourceCode"/>
      </w:pPr>
      <w:r>
        <w:t xml:space="preserve">echo "TX_1 = $TX_1" </w:t>
      </w:r>
    </w:p>
    <w:p w14:paraId="409566AF" w14:textId="593B1D1B" w:rsidR="00287027" w:rsidRDefault="008C20CE" w:rsidP="00E27BFB">
      <w:pPr>
        <w:spacing w:before="0" w:after="0"/>
      </w:pPr>
      <w:r>
        <w:lastRenderedPageBreak/>
        <w:t>We can now check the transaction on the</w:t>
      </w:r>
      <w:r w:rsidR="00654BC8">
        <w:t xml:space="preserve"> Cardano </w:t>
      </w:r>
      <w:r>
        <w:t xml:space="preserve">explorer. </w:t>
      </w:r>
    </w:p>
    <w:p w14:paraId="005DAF34" w14:textId="14621581" w:rsidR="008C20CE" w:rsidRDefault="008C20CE" w:rsidP="008C20CE">
      <w:pPr>
        <w:pStyle w:val="SourceCode"/>
      </w:pPr>
      <w:r w:rsidRPr="008C20CE">
        <w:t>echo "$EXPLORER_URL"/transaction/"$TX_1?tab=utxo"</w:t>
      </w:r>
      <w:r>
        <w:t xml:space="preserve"> </w:t>
      </w:r>
    </w:p>
    <w:p w14:paraId="011913CB" w14:textId="62D0692A" w:rsidR="008C20CE" w:rsidRDefault="008C20CE" w:rsidP="00E27BFB">
      <w:pPr>
        <w:spacing w:before="0" w:after="0"/>
      </w:pPr>
      <w:r>
        <w:t>The</w:t>
      </w:r>
      <w:r w:rsidR="00A6161C">
        <w:t xml:space="preserve"> Marlowe </w:t>
      </w:r>
      <w:r>
        <w:t xml:space="preserve">contract now contains 2 ada. </w:t>
      </w:r>
      <w:r w:rsidR="005E2B79">
        <w:t xml:space="preserve">If we check the address of the ada and dollar provider we will see that they have received their role tokens. </w:t>
      </w:r>
    </w:p>
    <w:p w14:paraId="380523D9" w14:textId="54794209" w:rsidR="005E2B79" w:rsidRPr="005E2B79" w:rsidRDefault="005E2B79" w:rsidP="005E2B79">
      <w:pPr>
        <w:pStyle w:val="SourceCode"/>
        <w:rPr>
          <w:sz w:val="17"/>
          <w:szCs w:val="17"/>
        </w:rPr>
      </w:pPr>
      <w:r w:rsidRPr="005E2B79">
        <w:rPr>
          <w:sz w:val="17"/>
          <w:szCs w:val="17"/>
        </w:rPr>
        <w:t>cardano-cli query utxo --testnet-magic "$CARDANO_TESTNET_MAGIC" --address "$ADA_PROVIDER_ADDR"</w:t>
      </w:r>
    </w:p>
    <w:p w14:paraId="23276C6C" w14:textId="66FD3778" w:rsidR="005E2B79" w:rsidRPr="005E2B79" w:rsidRDefault="005E2B79" w:rsidP="005E2B79">
      <w:pPr>
        <w:pStyle w:val="SourceCode"/>
        <w:rPr>
          <w:sz w:val="17"/>
          <w:szCs w:val="17"/>
        </w:rPr>
      </w:pPr>
      <w:r w:rsidRPr="005E2B79">
        <w:rPr>
          <w:sz w:val="17"/>
          <w:szCs w:val="17"/>
        </w:rPr>
        <w:t xml:space="preserve">cardano-cli query utxo --testnet-magic "$CARDANO_TESTNET_MAGIC" --address "$USD_PROVIDER_ADDR" </w:t>
      </w:r>
    </w:p>
    <w:p w14:paraId="1BE5289B" w14:textId="17C657EA" w:rsidR="005E2B79" w:rsidRDefault="00AE72A1" w:rsidP="00E27BFB">
      <w:pPr>
        <w:spacing w:before="0" w:after="0"/>
      </w:pPr>
      <w:r>
        <w:t>We can look at the contract using</w:t>
      </w:r>
      <w:r w:rsidR="00A6161C">
        <w:t xml:space="preserve"> Marlowe </w:t>
      </w:r>
      <w:r>
        <w:t>runtime. First, we compute the URL and the</w:t>
      </w:r>
      <w:r w:rsidR="00F170F2">
        <w:t>n</w:t>
      </w:r>
      <w:r>
        <w:t xml:space="preserve"> fetch the data from the blockchain with the curl command. </w:t>
      </w:r>
    </w:p>
    <w:p w14:paraId="62167B1E" w14:textId="77777777" w:rsidR="004B5FB1" w:rsidRDefault="004B5FB1" w:rsidP="004B5FB1">
      <w:pPr>
        <w:pStyle w:val="SourceCode"/>
      </w:pPr>
      <w:r>
        <w:t>CONTRACT_URL="$MARLOWE_RT_WEBSERVER_URL/`jq -r '.links.contract' response-1.json`"</w:t>
      </w:r>
    </w:p>
    <w:p w14:paraId="011DD2EC" w14:textId="6A037564" w:rsidR="004B5FB1" w:rsidRDefault="004B5FB1" w:rsidP="004B5FB1">
      <w:pPr>
        <w:pStyle w:val="SourceCode"/>
      </w:pPr>
      <w:r>
        <w:t xml:space="preserve">echo "CONTRACT_URL = $CONTRACT_URL" </w:t>
      </w:r>
    </w:p>
    <w:p w14:paraId="30026522" w14:textId="77777777" w:rsidR="004B5FB1" w:rsidRDefault="004B5FB1" w:rsidP="004B5FB1">
      <w:pPr>
        <w:pStyle w:val="SourceCode"/>
      </w:pPr>
    </w:p>
    <w:p w14:paraId="69230110" w14:textId="72446F96" w:rsidR="004B5FB1" w:rsidRDefault="004B5FB1" w:rsidP="004B5FB1">
      <w:pPr>
        <w:pStyle w:val="SourceCode"/>
      </w:pPr>
      <w:r w:rsidRPr="004B5FB1">
        <w:t>curl -sS "$CONTRACT_URL" | json2yaml</w:t>
      </w:r>
      <w:r>
        <w:t xml:space="preserve"> </w:t>
      </w:r>
    </w:p>
    <w:p w14:paraId="2F8DC36A" w14:textId="7C6E1E59" w:rsidR="004B5FB1" w:rsidRDefault="00C10FF6" w:rsidP="00E27BFB">
      <w:pPr>
        <w:spacing w:before="0" w:after="0"/>
      </w:pPr>
      <w:r>
        <w:t>Now the ada provider is going to make his deposit</w:t>
      </w:r>
      <w:r w:rsidR="00FE3956">
        <w:t xml:space="preserve">. We are going to use the marlowe-cli input command to create the JSON file. </w:t>
      </w:r>
    </w:p>
    <w:p w14:paraId="0418F6D2" w14:textId="77777777" w:rsidR="00AB4D7D" w:rsidRDefault="00AB4D7D" w:rsidP="00AB4D7D">
      <w:pPr>
        <w:pStyle w:val="SourceCode"/>
      </w:pPr>
      <w:r>
        <w:t>marlowe-cli input deposit \</w:t>
      </w:r>
    </w:p>
    <w:p w14:paraId="4CC193CE" w14:textId="77777777" w:rsidR="00AB4D7D" w:rsidRDefault="00AB4D7D" w:rsidP="00AB4D7D">
      <w:pPr>
        <w:pStyle w:val="SourceCode"/>
      </w:pPr>
      <w:r>
        <w:t xml:space="preserve">  --deposit-party 'Ada provider' \</w:t>
      </w:r>
    </w:p>
    <w:p w14:paraId="3950248C" w14:textId="77777777" w:rsidR="00AB4D7D" w:rsidRDefault="00AB4D7D" w:rsidP="00AB4D7D">
      <w:pPr>
        <w:pStyle w:val="SourceCode"/>
      </w:pPr>
      <w:r>
        <w:t xml:space="preserve">  --deposit-account 'Ada provider' \</w:t>
      </w:r>
    </w:p>
    <w:p w14:paraId="5296D91D" w14:textId="77777777" w:rsidR="00AB4D7D" w:rsidRDefault="00AB4D7D" w:rsidP="00AB4D7D">
      <w:pPr>
        <w:pStyle w:val="SourceCode"/>
      </w:pPr>
      <w:r>
        <w:t xml:space="preserve">  --deposit-amount "$LOVELACE_AMOUNT" \</w:t>
      </w:r>
    </w:p>
    <w:p w14:paraId="0014079A" w14:textId="77777777" w:rsidR="00AB4D7D" w:rsidRDefault="00AB4D7D" w:rsidP="00AB4D7D">
      <w:pPr>
        <w:pStyle w:val="SourceCode"/>
      </w:pPr>
      <w:r>
        <w:t xml:space="preserve">  --out-file input-2.json</w:t>
      </w:r>
    </w:p>
    <w:p w14:paraId="6EB7FD55" w14:textId="1B745F29" w:rsidR="00AB4D7D" w:rsidRDefault="00AB4D7D" w:rsidP="00AB4D7D">
      <w:pPr>
        <w:pStyle w:val="SourceCode"/>
      </w:pPr>
      <w:r>
        <w:t>json2yaml input-2.json</w:t>
      </w:r>
    </w:p>
    <w:p w14:paraId="492CCE0A" w14:textId="152DA239" w:rsidR="00AB4D7D" w:rsidRDefault="00E42F10" w:rsidP="00E27BFB">
      <w:pPr>
        <w:spacing w:before="0" w:after="0"/>
      </w:pPr>
      <w:r>
        <w:t xml:space="preserve">When creating the request </w:t>
      </w:r>
      <w:r w:rsidR="00EF670C">
        <w:t>file,</w:t>
      </w:r>
      <w:r>
        <w:t xml:space="preserve"> we are using</w:t>
      </w:r>
      <w:r w:rsidR="00A6161C">
        <w:t xml:space="preserve"> Marlowe </w:t>
      </w:r>
      <w:r>
        <w:t xml:space="preserve">version 1 and the input-2.json file. </w:t>
      </w:r>
    </w:p>
    <w:p w14:paraId="176B3B7C" w14:textId="77777777" w:rsidR="00EF670C" w:rsidRDefault="00EF670C" w:rsidP="00EF670C">
      <w:pPr>
        <w:pStyle w:val="SourceCode"/>
      </w:pPr>
      <w:r>
        <w:t>yaml2json &lt;&lt; EOI &gt; request-2.json</w:t>
      </w:r>
    </w:p>
    <w:p w14:paraId="07D5B115" w14:textId="77777777" w:rsidR="00EF670C" w:rsidRDefault="00EF670C" w:rsidP="00EF670C">
      <w:pPr>
        <w:pStyle w:val="SourceCode"/>
      </w:pPr>
      <w:r>
        <w:t>version: v1</w:t>
      </w:r>
    </w:p>
    <w:p w14:paraId="2BF72C7A" w14:textId="77777777" w:rsidR="00EF670C" w:rsidRDefault="00EF670C" w:rsidP="00EF670C">
      <w:pPr>
        <w:pStyle w:val="SourceCode"/>
      </w:pPr>
      <w:r>
        <w:t>inputs: [$(cat input-2.json)]</w:t>
      </w:r>
    </w:p>
    <w:p w14:paraId="4472007D" w14:textId="77777777" w:rsidR="00EF670C" w:rsidRDefault="00EF670C" w:rsidP="00EF670C">
      <w:pPr>
        <w:pStyle w:val="SourceCode"/>
      </w:pPr>
      <w:r>
        <w:t>metadata: {}</w:t>
      </w:r>
    </w:p>
    <w:p w14:paraId="64898FC7" w14:textId="77777777" w:rsidR="00EF670C" w:rsidRDefault="00EF670C" w:rsidP="00EF670C">
      <w:pPr>
        <w:pStyle w:val="SourceCode"/>
      </w:pPr>
      <w:r>
        <w:t>tags: {}</w:t>
      </w:r>
    </w:p>
    <w:p w14:paraId="0C5DB35E" w14:textId="77777777" w:rsidR="00EF670C" w:rsidRDefault="00EF670C" w:rsidP="00EF670C">
      <w:pPr>
        <w:pStyle w:val="SourceCode"/>
      </w:pPr>
      <w:r>
        <w:t>EOI</w:t>
      </w:r>
    </w:p>
    <w:p w14:paraId="3CFB7D0A" w14:textId="01B6CA1C" w:rsidR="00E42F10" w:rsidRDefault="00EF670C" w:rsidP="00EF670C">
      <w:pPr>
        <w:pStyle w:val="SourceCode"/>
      </w:pPr>
      <w:r>
        <w:t>cat request-2.json</w:t>
      </w:r>
    </w:p>
    <w:p w14:paraId="60EA6663" w14:textId="125B82C3" w:rsidR="00E42F10" w:rsidRDefault="00EF670C" w:rsidP="00E27BFB">
      <w:pPr>
        <w:spacing w:before="0" w:after="0"/>
      </w:pPr>
      <w:r>
        <w:t xml:space="preserve">Now we can post the request and store the response. </w:t>
      </w:r>
    </w:p>
    <w:p w14:paraId="7785B26B" w14:textId="77777777" w:rsidR="00106C7E" w:rsidRDefault="00106C7E" w:rsidP="00106C7E">
      <w:pPr>
        <w:pStyle w:val="SourceCode"/>
      </w:pPr>
      <w:r>
        <w:t>curl "$CONTRACT_URL/transactions" \</w:t>
      </w:r>
    </w:p>
    <w:p w14:paraId="5F1ABBC3" w14:textId="77777777" w:rsidR="00106C7E" w:rsidRDefault="00106C7E" w:rsidP="00106C7E">
      <w:pPr>
        <w:pStyle w:val="SourceCode"/>
      </w:pPr>
      <w:r>
        <w:t xml:space="preserve">  -X POST \</w:t>
      </w:r>
    </w:p>
    <w:p w14:paraId="1FA222A6" w14:textId="77777777" w:rsidR="00106C7E" w:rsidRDefault="00106C7E" w:rsidP="00106C7E">
      <w:pPr>
        <w:pStyle w:val="SourceCode"/>
      </w:pPr>
      <w:r>
        <w:t xml:space="preserve">  -H 'Content-Type: application/json' \</w:t>
      </w:r>
    </w:p>
    <w:p w14:paraId="2A1808FB" w14:textId="77777777" w:rsidR="00106C7E" w:rsidRDefault="00106C7E" w:rsidP="00106C7E">
      <w:pPr>
        <w:pStyle w:val="SourceCode"/>
      </w:pPr>
      <w:r>
        <w:t xml:space="preserve">  -H "X-Change-Address: $ADA_PROVIDER_ADDR" \</w:t>
      </w:r>
    </w:p>
    <w:p w14:paraId="771D5461" w14:textId="77777777" w:rsidR="00106C7E" w:rsidRDefault="00106C7E" w:rsidP="00106C7E">
      <w:pPr>
        <w:pStyle w:val="SourceCode"/>
      </w:pPr>
      <w:r>
        <w:t xml:space="preserve">  -d @request-2.json \</w:t>
      </w:r>
    </w:p>
    <w:p w14:paraId="3B3B0D37" w14:textId="77777777" w:rsidR="00106C7E" w:rsidRDefault="00106C7E" w:rsidP="00106C7E">
      <w:pPr>
        <w:pStyle w:val="SourceCode"/>
      </w:pPr>
      <w:r>
        <w:t xml:space="preserve">  -o response-2.json \</w:t>
      </w:r>
    </w:p>
    <w:p w14:paraId="6376DA1C" w14:textId="77777777" w:rsidR="00106C7E" w:rsidRDefault="00106C7E" w:rsidP="00106C7E">
      <w:pPr>
        <w:pStyle w:val="SourceCode"/>
      </w:pPr>
      <w:r>
        <w:t xml:space="preserve">  -sS</w:t>
      </w:r>
    </w:p>
    <w:p w14:paraId="4BE34DC9" w14:textId="7712D632" w:rsidR="00106C7E" w:rsidRDefault="00106C7E" w:rsidP="00106C7E">
      <w:pPr>
        <w:pStyle w:val="SourceCode"/>
      </w:pPr>
      <w:r>
        <w:t xml:space="preserve">json2yaml response-2.json </w:t>
      </w:r>
    </w:p>
    <w:p w14:paraId="3642F00E" w14:textId="7C3F339D" w:rsidR="00106C7E" w:rsidRDefault="00D40D10" w:rsidP="00E27BFB">
      <w:pPr>
        <w:spacing w:before="0" w:after="0"/>
      </w:pPr>
      <w:r w:rsidRPr="00D40D10">
        <w:lastRenderedPageBreak/>
        <w:t xml:space="preserve">Once again, use </w:t>
      </w:r>
      <w:r>
        <w:t xml:space="preserve">the </w:t>
      </w:r>
      <w:r w:rsidRPr="00D40D10">
        <w:t>marlowe-cli to submit the transaction and then wait for confirmation.</w:t>
      </w:r>
      <w:r>
        <w:t xml:space="preserve"> </w:t>
      </w:r>
    </w:p>
    <w:p w14:paraId="27D8DE41" w14:textId="08600518" w:rsidR="00D40D10" w:rsidRDefault="00D40D10" w:rsidP="00D40D10">
      <w:pPr>
        <w:pStyle w:val="SourceCode"/>
      </w:pPr>
      <w:r w:rsidRPr="00D40D10">
        <w:t>jq '.resource.txBody' response-2.json &gt; tx-2.unsigned</w:t>
      </w:r>
      <w:r>
        <w:t xml:space="preserve"> </w:t>
      </w:r>
    </w:p>
    <w:p w14:paraId="0D401A22" w14:textId="77777777" w:rsidR="00D40D10" w:rsidRDefault="00D40D10" w:rsidP="00D40D10">
      <w:pPr>
        <w:pStyle w:val="SourceCode"/>
      </w:pPr>
    </w:p>
    <w:p w14:paraId="06F69335" w14:textId="77777777" w:rsidR="00D40D10" w:rsidRDefault="00D40D10" w:rsidP="00D40D10">
      <w:pPr>
        <w:pStyle w:val="SourceCode"/>
      </w:pPr>
      <w:r>
        <w:t>TX_2=$(</w:t>
      </w:r>
    </w:p>
    <w:p w14:paraId="3C7A018A" w14:textId="77777777" w:rsidR="00D40D10" w:rsidRDefault="00D40D10" w:rsidP="00D40D10">
      <w:pPr>
        <w:pStyle w:val="SourceCode"/>
      </w:pPr>
      <w:r>
        <w:t>marlowe-cli transaction submit \</w:t>
      </w:r>
    </w:p>
    <w:p w14:paraId="2F99E832" w14:textId="77777777" w:rsidR="00D40D10" w:rsidRDefault="00D40D10" w:rsidP="00D40D10">
      <w:pPr>
        <w:pStyle w:val="SourceCode"/>
      </w:pPr>
      <w:r>
        <w:t xml:space="preserve">  --tx-body-file tx-2.unsigned \</w:t>
      </w:r>
    </w:p>
    <w:p w14:paraId="3E6D9091" w14:textId="77777777" w:rsidR="00D40D10" w:rsidRDefault="00D40D10" w:rsidP="00D40D10">
      <w:pPr>
        <w:pStyle w:val="SourceCode"/>
      </w:pPr>
      <w:r>
        <w:t xml:space="preserve">  --required-signer "$ADA_PROVIDER_SKEY" \</w:t>
      </w:r>
    </w:p>
    <w:p w14:paraId="0C4FF2AE" w14:textId="77777777" w:rsidR="00D40D10" w:rsidRDefault="00D40D10" w:rsidP="00D40D10">
      <w:pPr>
        <w:pStyle w:val="SourceCode"/>
      </w:pPr>
      <w:r>
        <w:t xml:space="preserve">  --timeout 600 \</w:t>
      </w:r>
    </w:p>
    <w:p w14:paraId="721DB52E" w14:textId="77777777" w:rsidR="00D40D10" w:rsidRDefault="00D40D10" w:rsidP="00D40D10">
      <w:pPr>
        <w:pStyle w:val="SourceCode"/>
      </w:pPr>
      <w:r>
        <w:t>| sed -e 's/^TxId "\(.*\)"$/\1/' \</w:t>
      </w:r>
    </w:p>
    <w:p w14:paraId="78BC99D9" w14:textId="77777777" w:rsidR="00D40D10" w:rsidRDefault="00D40D10" w:rsidP="00D40D10">
      <w:pPr>
        <w:pStyle w:val="SourceCode"/>
      </w:pPr>
      <w:r>
        <w:t>)</w:t>
      </w:r>
    </w:p>
    <w:p w14:paraId="35A7BB8D" w14:textId="69C3BB05" w:rsidR="00D40D10" w:rsidRDefault="00D40D10" w:rsidP="00D40D10">
      <w:pPr>
        <w:pStyle w:val="SourceCode"/>
      </w:pPr>
      <w:r>
        <w:t xml:space="preserve">echo "TX_2 = $TX_2" </w:t>
      </w:r>
    </w:p>
    <w:p w14:paraId="523D1015" w14:textId="4979F3AE" w:rsidR="00D40D10" w:rsidRDefault="00DD441E" w:rsidP="00E27BFB">
      <w:pPr>
        <w:spacing w:before="0" w:after="0"/>
      </w:pPr>
      <w:r>
        <w:t>We can view the transaction in the</w:t>
      </w:r>
      <w:r w:rsidR="00654BC8">
        <w:t xml:space="preserve"> Cardano </w:t>
      </w:r>
      <w:r>
        <w:t xml:space="preserve">explorer. </w:t>
      </w:r>
    </w:p>
    <w:p w14:paraId="3CCA2C46" w14:textId="0A873380" w:rsidR="00DD441E" w:rsidRDefault="00DD441E" w:rsidP="00DD441E">
      <w:pPr>
        <w:pStyle w:val="SourceCode"/>
      </w:pPr>
      <w:r w:rsidRPr="00DD441E">
        <w:t>echo "$EXPLORER_URL"/transaction/"$TX_2?tab=utxo"</w:t>
      </w:r>
      <w:r>
        <w:t xml:space="preserve"> </w:t>
      </w:r>
    </w:p>
    <w:p w14:paraId="2AC9D0C3" w14:textId="470924C8" w:rsidR="00AB6BFB" w:rsidRDefault="00AB6BFB" w:rsidP="00E27BFB">
      <w:pPr>
        <w:spacing w:before="0" w:after="0"/>
      </w:pPr>
      <w:r>
        <w:t>If we query the funds of the</w:t>
      </w:r>
      <w:r w:rsidR="00A6161C">
        <w:t xml:space="preserve"> Marlowe </w:t>
      </w:r>
      <w:r w:rsidRPr="00AB6BFB">
        <w:t xml:space="preserve">contract </w:t>
      </w:r>
      <w:r>
        <w:t xml:space="preserve">we see it </w:t>
      </w:r>
      <w:r w:rsidRPr="00AB6BFB">
        <w:t>still has the 2 ada from its creation and an additional 294 ada.</w:t>
      </w:r>
      <w:r>
        <w:t xml:space="preserve"> </w:t>
      </w:r>
    </w:p>
    <w:p w14:paraId="7A1AD8B0" w14:textId="082AF81F" w:rsidR="00AB6BFB" w:rsidRDefault="00AB6BFB" w:rsidP="00AB6BFB">
      <w:pPr>
        <w:pStyle w:val="SourceCode"/>
      </w:pPr>
      <w:r w:rsidRPr="00AB6BFB">
        <w:t>cardano-cli query utxo --testnet-magic "$CARDANO_TESTNET_MAGIC" --tx-in "$TX_2#1"</w:t>
      </w:r>
      <w:r>
        <w:t xml:space="preserve"> </w:t>
      </w:r>
    </w:p>
    <w:p w14:paraId="3B7AA6D1" w14:textId="640DF8A4" w:rsidR="00DD441E" w:rsidRDefault="00B31511" w:rsidP="00E27BFB">
      <w:pPr>
        <w:spacing w:before="0" w:after="0"/>
      </w:pPr>
      <w:r>
        <w:t xml:space="preserve">An example output of the above command can be seen below. </w:t>
      </w:r>
    </w:p>
    <w:p w14:paraId="47406552" w14:textId="77777777" w:rsidR="00B31511" w:rsidRDefault="00B31511" w:rsidP="00B31511">
      <w:pPr>
        <w:pStyle w:val="SourceCode"/>
      </w:pPr>
      <w:r>
        <w:t xml:space="preserve">                           TxHash                                 TxIx        Amount</w:t>
      </w:r>
    </w:p>
    <w:p w14:paraId="0C7BE2B8" w14:textId="77777777" w:rsidR="00B31511" w:rsidRDefault="00B31511" w:rsidP="00B31511">
      <w:pPr>
        <w:pStyle w:val="SourceCode"/>
      </w:pPr>
      <w:r>
        <w:t>--------------------------------------------------------------------------------------</w:t>
      </w:r>
    </w:p>
    <w:p w14:paraId="7EB7D682" w14:textId="77777777" w:rsidR="00B31511" w:rsidRDefault="00B31511" w:rsidP="00B31511">
      <w:pPr>
        <w:pStyle w:val="SourceCode"/>
      </w:pPr>
      <w:r>
        <w:t xml:space="preserve">84e284b1ad405c2b32e4eb4d93c31ec15b10470737716f3461ed0623e8572e58     1       296000000 </w:t>
      </w:r>
    </w:p>
    <w:p w14:paraId="278FB928" w14:textId="77777777" w:rsidR="00B31511" w:rsidRDefault="00B31511" w:rsidP="00B31511">
      <w:pPr>
        <w:pStyle w:val="SourceCode"/>
        <w:jc w:val="right"/>
      </w:pPr>
      <w:r>
        <w:t xml:space="preserve">lovelace + </w:t>
      </w:r>
    </w:p>
    <w:p w14:paraId="6E7CF9D3" w14:textId="6DAD2C77" w:rsidR="00B31511" w:rsidRDefault="00B31511" w:rsidP="00B31511">
      <w:pPr>
        <w:pStyle w:val="SourceCode"/>
        <w:jc w:val="right"/>
      </w:pPr>
      <w:r>
        <w:t>TxOutDatumHash ScriptDataInBabbageEra "c945bedf448b262fe3e5c36cf3033a4a4914456277f0de38432c4f28bd352ed3"</w:t>
      </w:r>
    </w:p>
    <w:p w14:paraId="609B5A9E" w14:textId="38619360" w:rsidR="00B31511" w:rsidRDefault="00C0460A" w:rsidP="00E27BFB">
      <w:pPr>
        <w:spacing w:before="0" w:after="0"/>
      </w:pPr>
      <w:r>
        <w:t>We can view the state of the contract using</w:t>
      </w:r>
      <w:r w:rsidR="00A6161C">
        <w:t xml:space="preserve"> Marlowe </w:t>
      </w:r>
      <w:r>
        <w:t xml:space="preserve">runtime. </w:t>
      </w:r>
    </w:p>
    <w:p w14:paraId="2F4499E0" w14:textId="73E3A011" w:rsidR="00C0460A" w:rsidRDefault="00C0460A" w:rsidP="00C0460A">
      <w:pPr>
        <w:pStyle w:val="SourceCode"/>
      </w:pPr>
      <w:r w:rsidRPr="00C0460A">
        <w:t>curl -sS "$CONTRACT_URL"/transactions/"$TX_2" | json2yaml</w:t>
      </w:r>
      <w:r>
        <w:t xml:space="preserve"> </w:t>
      </w:r>
    </w:p>
    <w:p w14:paraId="08B799ED" w14:textId="65ED97B4" w:rsidR="00CC0011" w:rsidRDefault="00DE7AE7" w:rsidP="00E27BFB">
      <w:pPr>
        <w:spacing w:before="0" w:after="0"/>
      </w:pPr>
      <w:r>
        <w:t xml:space="preserve">Now we can deposit the 100 djed into the contract. </w:t>
      </w:r>
      <w:r w:rsidR="00737558">
        <w:t xml:space="preserve">Here the deposit will be a little different. We have to give it the type of token that is being deposited and there is a notation for that. </w:t>
      </w:r>
      <w:r w:rsidR="00CC0011" w:rsidRPr="00CC0011">
        <w:t xml:space="preserve">The deposit is represented as JSON input to the contract. The </w:t>
      </w:r>
      <w:r w:rsidR="00CC0011" w:rsidRPr="00CC0011">
        <w:rPr>
          <w:i/>
          <w:iCs/>
        </w:rPr>
        <w:t>marlowe-cli input deposit</w:t>
      </w:r>
      <w:r w:rsidR="00CC0011" w:rsidRPr="00CC0011">
        <w:t xml:space="preserve"> </w:t>
      </w:r>
      <w:r w:rsidR="00CC0011">
        <w:t>command</w:t>
      </w:r>
      <w:r w:rsidR="00CC0011" w:rsidRPr="00CC0011">
        <w:t xml:space="preserve"> conveniently formats the correct JSON for a deposit.</w:t>
      </w:r>
      <w:r w:rsidR="00CC0011">
        <w:t xml:space="preserve"> </w:t>
      </w:r>
    </w:p>
    <w:p w14:paraId="4A5D80A3" w14:textId="77777777" w:rsidR="00CC0011" w:rsidRDefault="00CC0011" w:rsidP="00CC0011">
      <w:pPr>
        <w:pStyle w:val="SourceCode"/>
      </w:pPr>
      <w:r>
        <w:t>marlowe-cli input deposit \</w:t>
      </w:r>
    </w:p>
    <w:p w14:paraId="001CCD47" w14:textId="77777777" w:rsidR="00CC0011" w:rsidRDefault="00CC0011" w:rsidP="00CC0011">
      <w:pPr>
        <w:pStyle w:val="SourceCode"/>
      </w:pPr>
      <w:r>
        <w:t xml:space="preserve">  --deposit-party 'Dollar provider' \</w:t>
      </w:r>
    </w:p>
    <w:p w14:paraId="6BFBCB05" w14:textId="77777777" w:rsidR="00CC0011" w:rsidRDefault="00CC0011" w:rsidP="00CC0011">
      <w:pPr>
        <w:pStyle w:val="SourceCode"/>
      </w:pPr>
      <w:r>
        <w:t xml:space="preserve">  --deposit-account 'Dollar provider' \</w:t>
      </w:r>
    </w:p>
    <w:p w14:paraId="35A881CB" w14:textId="77777777" w:rsidR="00CC0011" w:rsidRDefault="00CC0011" w:rsidP="00CC0011">
      <w:pPr>
        <w:pStyle w:val="SourceCode"/>
      </w:pPr>
      <w:r>
        <w:t xml:space="preserve">  --deposit-token 9772ff715b691c0444f333ba1db93b055c0864bec48fff92d1f2a7fe.Djed_testMicroUSD \</w:t>
      </w:r>
    </w:p>
    <w:p w14:paraId="1C881E18" w14:textId="77777777" w:rsidR="00CC0011" w:rsidRDefault="00CC0011" w:rsidP="00CC0011">
      <w:pPr>
        <w:pStyle w:val="SourceCode"/>
      </w:pPr>
      <w:r>
        <w:t xml:space="preserve">  --deposit-amount "$MICROUSD_AMOUNT" \</w:t>
      </w:r>
    </w:p>
    <w:p w14:paraId="2CF72DED" w14:textId="77777777" w:rsidR="00CC0011" w:rsidRDefault="00CC0011" w:rsidP="00CC0011">
      <w:pPr>
        <w:pStyle w:val="SourceCode"/>
      </w:pPr>
      <w:r>
        <w:t xml:space="preserve">  --out-file input-3.json</w:t>
      </w:r>
    </w:p>
    <w:p w14:paraId="7B27FC21" w14:textId="21A9A136" w:rsidR="00CC0011" w:rsidRDefault="00CC0011" w:rsidP="00CC0011">
      <w:pPr>
        <w:pStyle w:val="SourceCode"/>
      </w:pPr>
      <w:r>
        <w:t>json2yaml input-3.json</w:t>
      </w:r>
    </w:p>
    <w:p w14:paraId="532FEF6A" w14:textId="185A5C45" w:rsidR="00CC0011" w:rsidRDefault="001D291B" w:rsidP="00E27BFB">
      <w:pPr>
        <w:spacing w:before="0" w:after="0"/>
      </w:pPr>
      <w:r>
        <w:lastRenderedPageBreak/>
        <w:t xml:space="preserve">Then we have to put together the request. </w:t>
      </w:r>
    </w:p>
    <w:p w14:paraId="40E15226" w14:textId="77777777" w:rsidR="003303F0" w:rsidRDefault="003303F0" w:rsidP="003303F0">
      <w:pPr>
        <w:pStyle w:val="SourceCode"/>
      </w:pPr>
      <w:r>
        <w:t>yaml2json &lt;&lt; EOI &gt; request-3.json</w:t>
      </w:r>
    </w:p>
    <w:p w14:paraId="1F195A97" w14:textId="77777777" w:rsidR="003303F0" w:rsidRDefault="003303F0" w:rsidP="003303F0">
      <w:pPr>
        <w:pStyle w:val="SourceCode"/>
      </w:pPr>
      <w:r>
        <w:t>version: v1</w:t>
      </w:r>
    </w:p>
    <w:p w14:paraId="2AB52414" w14:textId="77777777" w:rsidR="003303F0" w:rsidRDefault="003303F0" w:rsidP="003303F0">
      <w:pPr>
        <w:pStyle w:val="SourceCode"/>
      </w:pPr>
      <w:r>
        <w:t>inputs: [$(cat input-3.json)]</w:t>
      </w:r>
    </w:p>
    <w:p w14:paraId="0235E936" w14:textId="77777777" w:rsidR="003303F0" w:rsidRDefault="003303F0" w:rsidP="003303F0">
      <w:pPr>
        <w:pStyle w:val="SourceCode"/>
      </w:pPr>
      <w:r>
        <w:t>metadata: {}</w:t>
      </w:r>
    </w:p>
    <w:p w14:paraId="69407D34" w14:textId="77777777" w:rsidR="003303F0" w:rsidRDefault="003303F0" w:rsidP="003303F0">
      <w:pPr>
        <w:pStyle w:val="SourceCode"/>
      </w:pPr>
      <w:r>
        <w:t>tags: {}</w:t>
      </w:r>
    </w:p>
    <w:p w14:paraId="6A1023C2" w14:textId="77777777" w:rsidR="003303F0" w:rsidRDefault="003303F0" w:rsidP="003303F0">
      <w:pPr>
        <w:pStyle w:val="SourceCode"/>
      </w:pPr>
      <w:r>
        <w:t>EOI</w:t>
      </w:r>
    </w:p>
    <w:p w14:paraId="56AC863C" w14:textId="046777DB" w:rsidR="001D291B" w:rsidRDefault="003303F0" w:rsidP="003303F0">
      <w:pPr>
        <w:pStyle w:val="SourceCode"/>
      </w:pPr>
      <w:r>
        <w:t xml:space="preserve">cat request-3.json </w:t>
      </w:r>
    </w:p>
    <w:p w14:paraId="1A722113" w14:textId="67DF2124" w:rsidR="001D291B" w:rsidRDefault="009E1862" w:rsidP="00E27BFB">
      <w:pPr>
        <w:spacing w:before="0" w:after="0"/>
      </w:pPr>
      <w:r>
        <w:t xml:space="preserve">After that we post the request and store the response. </w:t>
      </w:r>
    </w:p>
    <w:p w14:paraId="5B0A0A5F" w14:textId="77777777" w:rsidR="009E1862" w:rsidRDefault="009E1862" w:rsidP="009E1862">
      <w:pPr>
        <w:pStyle w:val="SourceCode"/>
      </w:pPr>
      <w:r>
        <w:t>curl "$CONTRACT_URL/transactions" \</w:t>
      </w:r>
    </w:p>
    <w:p w14:paraId="2B3CCBC2" w14:textId="77777777" w:rsidR="009E1862" w:rsidRDefault="009E1862" w:rsidP="009E1862">
      <w:pPr>
        <w:pStyle w:val="SourceCode"/>
      </w:pPr>
      <w:r>
        <w:t xml:space="preserve">  -X POST \</w:t>
      </w:r>
    </w:p>
    <w:p w14:paraId="5661A4DF" w14:textId="77777777" w:rsidR="009E1862" w:rsidRDefault="009E1862" w:rsidP="009E1862">
      <w:pPr>
        <w:pStyle w:val="SourceCode"/>
      </w:pPr>
      <w:r>
        <w:t xml:space="preserve">  -H 'Content-Type: application/json' \</w:t>
      </w:r>
    </w:p>
    <w:p w14:paraId="7AFEDF37" w14:textId="77777777" w:rsidR="009E1862" w:rsidRDefault="009E1862" w:rsidP="009E1862">
      <w:pPr>
        <w:pStyle w:val="SourceCode"/>
      </w:pPr>
      <w:r>
        <w:t xml:space="preserve">  -H "X-Change-Address: $USD_PROVIDER_ADDR" \</w:t>
      </w:r>
    </w:p>
    <w:p w14:paraId="1EC649E0" w14:textId="77777777" w:rsidR="009E1862" w:rsidRDefault="009E1862" w:rsidP="009E1862">
      <w:pPr>
        <w:pStyle w:val="SourceCode"/>
      </w:pPr>
      <w:r>
        <w:t xml:space="preserve">  -d @request-3.json \</w:t>
      </w:r>
    </w:p>
    <w:p w14:paraId="380CEAD2" w14:textId="77777777" w:rsidR="009E1862" w:rsidRDefault="009E1862" w:rsidP="009E1862">
      <w:pPr>
        <w:pStyle w:val="SourceCode"/>
      </w:pPr>
      <w:r>
        <w:t xml:space="preserve">  -o response-3.json \</w:t>
      </w:r>
    </w:p>
    <w:p w14:paraId="629948F6" w14:textId="77777777" w:rsidR="009E1862" w:rsidRDefault="009E1862" w:rsidP="009E1862">
      <w:pPr>
        <w:pStyle w:val="SourceCode"/>
      </w:pPr>
      <w:r>
        <w:t xml:space="preserve">  -sS</w:t>
      </w:r>
    </w:p>
    <w:p w14:paraId="12414DA1" w14:textId="2DF75614" w:rsidR="009E1862" w:rsidRDefault="009E1862" w:rsidP="009E1862">
      <w:pPr>
        <w:pStyle w:val="SourceCode"/>
      </w:pPr>
      <w:r>
        <w:t xml:space="preserve">json2yaml response-3.json </w:t>
      </w:r>
    </w:p>
    <w:p w14:paraId="6B9E8170" w14:textId="3781065E" w:rsidR="009E1862" w:rsidRDefault="00D348E1" w:rsidP="00E27BFB">
      <w:pPr>
        <w:spacing w:before="0" w:after="0"/>
      </w:pPr>
      <w:r w:rsidRPr="00D348E1">
        <w:t>Once again,</w:t>
      </w:r>
      <w:r>
        <w:t xml:space="preserve"> we</w:t>
      </w:r>
      <w:r w:rsidRPr="00D348E1">
        <w:t xml:space="preserve"> use </w:t>
      </w:r>
      <w:r>
        <w:t xml:space="preserve">the </w:t>
      </w:r>
      <w:r w:rsidRPr="00D348E1">
        <w:t>marlowe-cli to submit the transaction and then wait for confirmation.</w:t>
      </w:r>
      <w:r>
        <w:t xml:space="preserve"> </w:t>
      </w:r>
    </w:p>
    <w:p w14:paraId="51C951E9" w14:textId="6A6A59CE" w:rsidR="00D348E1" w:rsidRDefault="00D348E1" w:rsidP="00D348E1">
      <w:pPr>
        <w:pStyle w:val="SourceCode"/>
      </w:pPr>
      <w:r w:rsidRPr="00D348E1">
        <w:t>jq '.resource.txBody' response-3.json &gt; tx-3.unsigned</w:t>
      </w:r>
      <w:r>
        <w:t xml:space="preserve"> </w:t>
      </w:r>
    </w:p>
    <w:p w14:paraId="1DCE7ECA" w14:textId="77777777" w:rsidR="006F7A55" w:rsidRDefault="006F7A55" w:rsidP="00D348E1">
      <w:pPr>
        <w:pStyle w:val="SourceCode"/>
      </w:pPr>
    </w:p>
    <w:p w14:paraId="2BBC92C6" w14:textId="77777777" w:rsidR="006F7A55" w:rsidRDefault="006F7A55" w:rsidP="006F7A55">
      <w:pPr>
        <w:pStyle w:val="SourceCode"/>
      </w:pPr>
      <w:r>
        <w:t>TX_3=$(</w:t>
      </w:r>
    </w:p>
    <w:p w14:paraId="7C5778B0" w14:textId="77777777" w:rsidR="006F7A55" w:rsidRDefault="006F7A55" w:rsidP="006F7A55">
      <w:pPr>
        <w:pStyle w:val="SourceCode"/>
      </w:pPr>
      <w:r>
        <w:t>marlowe-cli transaction submit \</w:t>
      </w:r>
    </w:p>
    <w:p w14:paraId="42BDF212" w14:textId="77777777" w:rsidR="006F7A55" w:rsidRDefault="006F7A55" w:rsidP="006F7A55">
      <w:pPr>
        <w:pStyle w:val="SourceCode"/>
      </w:pPr>
      <w:r>
        <w:t xml:space="preserve">  --tx-body-file tx-3.unsigned \</w:t>
      </w:r>
    </w:p>
    <w:p w14:paraId="0BFC7961" w14:textId="77777777" w:rsidR="006F7A55" w:rsidRDefault="006F7A55" w:rsidP="006F7A55">
      <w:pPr>
        <w:pStyle w:val="SourceCode"/>
      </w:pPr>
      <w:r>
        <w:t xml:space="preserve">  --required-signer "$USD_PROVIDER_SKEY" \</w:t>
      </w:r>
    </w:p>
    <w:p w14:paraId="6FC933BC" w14:textId="77777777" w:rsidR="006F7A55" w:rsidRDefault="006F7A55" w:rsidP="006F7A55">
      <w:pPr>
        <w:pStyle w:val="SourceCode"/>
      </w:pPr>
      <w:r>
        <w:t xml:space="preserve">  --timeout 600 \</w:t>
      </w:r>
    </w:p>
    <w:p w14:paraId="14D2A7AA" w14:textId="77777777" w:rsidR="006F7A55" w:rsidRDefault="006F7A55" w:rsidP="006F7A55">
      <w:pPr>
        <w:pStyle w:val="SourceCode"/>
      </w:pPr>
      <w:r>
        <w:t>| sed -e 's/^TxId "\(.*\)"$/\1/' \</w:t>
      </w:r>
    </w:p>
    <w:p w14:paraId="7076DBAD" w14:textId="77777777" w:rsidR="006F7A55" w:rsidRDefault="006F7A55" w:rsidP="006F7A55">
      <w:pPr>
        <w:pStyle w:val="SourceCode"/>
      </w:pPr>
      <w:r>
        <w:t>)</w:t>
      </w:r>
    </w:p>
    <w:p w14:paraId="39CEAC6B" w14:textId="3233A6F4" w:rsidR="006F7A55" w:rsidRDefault="006F7A55" w:rsidP="006F7A55">
      <w:pPr>
        <w:pStyle w:val="SourceCode"/>
      </w:pPr>
      <w:r>
        <w:t xml:space="preserve">echo "TX_3 = $TX_3" </w:t>
      </w:r>
    </w:p>
    <w:p w14:paraId="58A03D07" w14:textId="484AC895" w:rsidR="00D348E1" w:rsidRDefault="00DB7E3E" w:rsidP="00E27BFB">
      <w:pPr>
        <w:spacing w:before="0" w:after="0"/>
      </w:pPr>
      <w:r>
        <w:t xml:space="preserve">We can </w:t>
      </w:r>
      <w:r w:rsidR="00D8021D">
        <w:t xml:space="preserve">now </w:t>
      </w:r>
      <w:r>
        <w:t>view the transaction on the</w:t>
      </w:r>
      <w:r w:rsidR="00654BC8">
        <w:t xml:space="preserve"> Cardano </w:t>
      </w:r>
      <w:r>
        <w:t xml:space="preserve">scan website. </w:t>
      </w:r>
    </w:p>
    <w:p w14:paraId="59D927C4" w14:textId="13FBC2A2" w:rsidR="00DB7E3E" w:rsidRDefault="00DB7E3E" w:rsidP="00DB7E3E">
      <w:pPr>
        <w:pStyle w:val="SourceCode"/>
      </w:pPr>
      <w:r w:rsidRPr="00DB7E3E">
        <w:t>echo "$EXPLORER_URL"/transaction/"$TX_3?tab=utxo"</w:t>
      </w:r>
    </w:p>
    <w:p w14:paraId="375BE6AE" w14:textId="0BCBF7E3" w:rsidR="00DB7E3E" w:rsidRDefault="00EA0888" w:rsidP="00E27BFB">
      <w:pPr>
        <w:spacing w:before="0" w:after="0"/>
      </w:pPr>
      <w:r w:rsidRPr="00EA0888">
        <w:t>The Marlowe contract has closed, but the roll-payout address holds 100 djed for the benefit of the ada provider.</w:t>
      </w:r>
      <w:r>
        <w:t xml:space="preserve"> </w:t>
      </w:r>
      <w:r w:rsidR="00A85ADD">
        <w:t>We can query this information with the following command:</w:t>
      </w:r>
    </w:p>
    <w:p w14:paraId="0DC782B9" w14:textId="1B0A8985" w:rsidR="00A85ADD" w:rsidRDefault="00A85ADD" w:rsidP="00A85ADD">
      <w:pPr>
        <w:pStyle w:val="SourceCode"/>
      </w:pPr>
      <w:r w:rsidRPr="00A85ADD">
        <w:t>cardano-cli query utxo --testnet-magic "$CARDANO_TESTNET_MAGIC" --tx-in "$TX_3#2"</w:t>
      </w:r>
    </w:p>
    <w:p w14:paraId="15324597" w14:textId="125D3952" w:rsidR="00A85ADD" w:rsidRDefault="00A85ADD" w:rsidP="00E27BFB">
      <w:pPr>
        <w:spacing w:before="0" w:after="0"/>
      </w:pPr>
      <w:r>
        <w:t xml:space="preserve">Below you can see an example output of the command above. </w:t>
      </w:r>
    </w:p>
    <w:p w14:paraId="6C9D699D" w14:textId="77777777" w:rsidR="00A85ADD" w:rsidRDefault="00A85ADD" w:rsidP="00A85ADD">
      <w:pPr>
        <w:pStyle w:val="SourceCode"/>
      </w:pPr>
      <w:r>
        <w:t xml:space="preserve">                           TxHash                                 TxIx        Amount</w:t>
      </w:r>
    </w:p>
    <w:p w14:paraId="6DE9AFD5" w14:textId="77777777" w:rsidR="00A85ADD" w:rsidRDefault="00A85ADD" w:rsidP="00A85ADD">
      <w:pPr>
        <w:pStyle w:val="SourceCode"/>
      </w:pPr>
      <w:r>
        <w:t>--------------------------------------------------------------------------------------</w:t>
      </w:r>
    </w:p>
    <w:p w14:paraId="692C9449" w14:textId="77777777" w:rsidR="00A85ADD" w:rsidRDefault="00A85ADD" w:rsidP="00A85ADD">
      <w:pPr>
        <w:pStyle w:val="SourceCode"/>
      </w:pPr>
      <w:r>
        <w:t xml:space="preserve">05b05966afb5d346d3f2a03470df632b5b697265f637d2adb5fcb463bd127f5e     2        1258520 </w:t>
      </w:r>
    </w:p>
    <w:p w14:paraId="64BCE88E" w14:textId="77777777" w:rsidR="00A85ADD" w:rsidRDefault="00A85ADD" w:rsidP="00A85ADD">
      <w:pPr>
        <w:pStyle w:val="SourceCode"/>
        <w:jc w:val="right"/>
      </w:pPr>
      <w:r>
        <w:t xml:space="preserve">lovelace + </w:t>
      </w:r>
    </w:p>
    <w:p w14:paraId="6D58F3E0" w14:textId="6E41934D" w:rsidR="00A85ADD" w:rsidRDefault="00A85ADD" w:rsidP="00A85ADD">
      <w:pPr>
        <w:pStyle w:val="SourceCode"/>
        <w:jc w:val="right"/>
      </w:pPr>
      <w:r>
        <w:t xml:space="preserve">100000000 </w:t>
      </w:r>
      <w:r>
        <w:lastRenderedPageBreak/>
        <w:t>9772ff715b691c0444f333ba1db93b055c0864bec48fff92d1f2a7fe.446a65645f746573744d6963726f555344 + TxOutDatumHash ScriptDataInBabbageEra "758d98b7ec8818a2cd32baa416d6a337bcb837a2393815744e3f4935bebedd3e"</w:t>
      </w:r>
    </w:p>
    <w:p w14:paraId="3353AB3E" w14:textId="6EDF9530" w:rsidR="00A85ADD" w:rsidRDefault="006A57A7" w:rsidP="00E27BFB">
      <w:pPr>
        <w:spacing w:before="0" w:after="0"/>
      </w:pPr>
      <w:r w:rsidRPr="006A57A7">
        <w:t>The roll-payout address also holds 294 ada for the benefit of the dollar provider.</w:t>
      </w:r>
      <w:r>
        <w:t xml:space="preserve"> </w:t>
      </w:r>
    </w:p>
    <w:p w14:paraId="3731F339" w14:textId="13AE5FD9" w:rsidR="006A57A7" w:rsidRDefault="006A57A7" w:rsidP="006A57A7">
      <w:pPr>
        <w:pStyle w:val="SourceCode"/>
      </w:pPr>
      <w:r w:rsidRPr="006A57A7">
        <w:t>cardano-cli query utxo --testnet-magic "$CARDANO_TESTNET_MAGIC" --tx-in "$TX_3#3"</w:t>
      </w:r>
      <w:r>
        <w:t xml:space="preserve"> </w:t>
      </w:r>
    </w:p>
    <w:p w14:paraId="68D98DFB" w14:textId="77777777" w:rsidR="006A57A7" w:rsidRDefault="006A57A7" w:rsidP="006A57A7">
      <w:pPr>
        <w:spacing w:before="0" w:after="0"/>
      </w:pPr>
      <w:r>
        <w:t xml:space="preserve">Below you can see an example output of the command above. </w:t>
      </w:r>
    </w:p>
    <w:p w14:paraId="1FB37396" w14:textId="77777777" w:rsidR="005D7951" w:rsidRDefault="005D7951" w:rsidP="005D7951">
      <w:pPr>
        <w:pStyle w:val="SourceCode"/>
      </w:pPr>
      <w:r>
        <w:t xml:space="preserve">                           TxHash                                 TxIx        Amount</w:t>
      </w:r>
    </w:p>
    <w:p w14:paraId="42661377" w14:textId="77777777" w:rsidR="005D7951" w:rsidRDefault="005D7951" w:rsidP="005D7951">
      <w:pPr>
        <w:pStyle w:val="SourceCode"/>
      </w:pPr>
      <w:r>
        <w:t>--------------------------------------------------------------------------------------</w:t>
      </w:r>
    </w:p>
    <w:p w14:paraId="3FD77C59" w14:textId="77777777" w:rsidR="005D7951" w:rsidRDefault="005D7951" w:rsidP="005D7951">
      <w:pPr>
        <w:pStyle w:val="SourceCode"/>
      </w:pPr>
      <w:r>
        <w:t xml:space="preserve">05b05966afb5d346d3f2a03470df632b5b697265f637d2adb5fcb463bd127f5e     3       294000000 </w:t>
      </w:r>
    </w:p>
    <w:p w14:paraId="11A6F355" w14:textId="77777777" w:rsidR="005D7951" w:rsidRDefault="005D7951" w:rsidP="005D7951">
      <w:pPr>
        <w:pStyle w:val="SourceCode"/>
        <w:jc w:val="right"/>
      </w:pPr>
      <w:r>
        <w:t xml:space="preserve">lovelace + </w:t>
      </w:r>
    </w:p>
    <w:p w14:paraId="22FC046C" w14:textId="48CA3D85" w:rsidR="006A57A7" w:rsidRDefault="005D7951" w:rsidP="005D7951">
      <w:pPr>
        <w:pStyle w:val="SourceCode"/>
        <w:jc w:val="right"/>
      </w:pPr>
      <w:r>
        <w:t>TxOutDatumHash ScriptDataInBabbageEra "366c6e0ba1da1c0fe3488c49fba1f8dcdd6f4dcc723bbd08bc62caf12633facc"</w:t>
      </w:r>
    </w:p>
    <w:p w14:paraId="2E297DDF" w14:textId="33D8A836" w:rsidR="00CC0011" w:rsidRDefault="00604F2F" w:rsidP="00E27BFB">
      <w:pPr>
        <w:spacing w:before="0" w:after="0"/>
      </w:pPr>
      <w:r>
        <w:t xml:space="preserve">The 2 ada that was held by the contract got refunded to the creator of the contract. </w:t>
      </w:r>
      <w:r w:rsidR="004C2E09">
        <w:t xml:space="preserve">We can check </w:t>
      </w:r>
      <w:r w:rsidR="00C8081A">
        <w:t>again</w:t>
      </w:r>
      <w:r w:rsidR="004C2E09">
        <w:t xml:space="preserve"> the state of the contract on the blockchain. </w:t>
      </w:r>
    </w:p>
    <w:p w14:paraId="61807AA1" w14:textId="411E5EDB" w:rsidR="001B72EE" w:rsidRDefault="001B72EE" w:rsidP="001B72EE">
      <w:pPr>
        <w:pStyle w:val="SourceCode"/>
      </w:pPr>
      <w:r w:rsidRPr="001B72EE">
        <w:t>curl -sS "$CONTRACT_URL"/transactions/"$TX_3" | json2yaml</w:t>
      </w:r>
      <w:r>
        <w:t xml:space="preserve"> </w:t>
      </w:r>
    </w:p>
    <w:p w14:paraId="213F3D2F" w14:textId="44085873" w:rsidR="001B72EE" w:rsidRDefault="00020350" w:rsidP="00E27BFB">
      <w:pPr>
        <w:spacing w:before="0" w:after="0"/>
      </w:pPr>
      <w:r>
        <w:t xml:space="preserve">We now first create a request from the ada provider that he can withdraw his funds. </w:t>
      </w:r>
      <w:r w:rsidR="001233FB">
        <w:t xml:space="preserve">We only have to say what the contract ID is and what the role is. </w:t>
      </w:r>
    </w:p>
    <w:p w14:paraId="61F92690" w14:textId="77777777" w:rsidR="00123694" w:rsidRDefault="00123694" w:rsidP="00123694">
      <w:pPr>
        <w:pStyle w:val="SourceCode"/>
      </w:pPr>
      <w:r>
        <w:t>yaml2json &lt;&lt; EOI &gt; request-4.json</w:t>
      </w:r>
    </w:p>
    <w:p w14:paraId="2E4945AB" w14:textId="77777777" w:rsidR="00123694" w:rsidRDefault="00123694" w:rsidP="00123694">
      <w:pPr>
        <w:pStyle w:val="SourceCode"/>
      </w:pPr>
      <w:r>
        <w:t>contractId: "$CONTRACT_ID"</w:t>
      </w:r>
    </w:p>
    <w:p w14:paraId="4C02856A" w14:textId="77777777" w:rsidR="00123694" w:rsidRDefault="00123694" w:rsidP="00123694">
      <w:pPr>
        <w:pStyle w:val="SourceCode"/>
      </w:pPr>
      <w:r>
        <w:t>role: "Ada provider"</w:t>
      </w:r>
    </w:p>
    <w:p w14:paraId="17C51A9D" w14:textId="77777777" w:rsidR="00123694" w:rsidRDefault="00123694" w:rsidP="00123694">
      <w:pPr>
        <w:pStyle w:val="SourceCode"/>
      </w:pPr>
      <w:r>
        <w:t>EOI</w:t>
      </w:r>
    </w:p>
    <w:p w14:paraId="296A246A" w14:textId="6B7CF366" w:rsidR="001233FB" w:rsidRDefault="00123694" w:rsidP="00123694">
      <w:pPr>
        <w:pStyle w:val="SourceCode"/>
      </w:pPr>
      <w:r>
        <w:t xml:space="preserve">cat request-4.json </w:t>
      </w:r>
    </w:p>
    <w:p w14:paraId="73688E81" w14:textId="675C9774" w:rsidR="001233FB" w:rsidRDefault="00283F9E" w:rsidP="00E27BFB">
      <w:pPr>
        <w:spacing w:before="0" w:after="0"/>
      </w:pPr>
      <w:r>
        <w:t xml:space="preserve">Then we post the request and store the response. </w:t>
      </w:r>
    </w:p>
    <w:p w14:paraId="130E8F3C" w14:textId="77777777" w:rsidR="00651DB5" w:rsidRDefault="00651DB5" w:rsidP="00651DB5">
      <w:pPr>
        <w:pStyle w:val="SourceCode"/>
      </w:pPr>
      <w:r>
        <w:t>curl "$MARLOWE_RT_WEBSERVER_URL/withdrawals" \</w:t>
      </w:r>
    </w:p>
    <w:p w14:paraId="3099A1A7" w14:textId="77777777" w:rsidR="00651DB5" w:rsidRDefault="00651DB5" w:rsidP="00651DB5">
      <w:pPr>
        <w:pStyle w:val="SourceCode"/>
      </w:pPr>
      <w:r>
        <w:t xml:space="preserve">  -X POST \</w:t>
      </w:r>
    </w:p>
    <w:p w14:paraId="10DB47A2" w14:textId="77777777" w:rsidR="00651DB5" w:rsidRDefault="00651DB5" w:rsidP="00651DB5">
      <w:pPr>
        <w:pStyle w:val="SourceCode"/>
      </w:pPr>
      <w:r>
        <w:t xml:space="preserve">  -H 'Content-Type: application/json' \</w:t>
      </w:r>
    </w:p>
    <w:p w14:paraId="4757BBA9" w14:textId="77777777" w:rsidR="00651DB5" w:rsidRDefault="00651DB5" w:rsidP="00651DB5">
      <w:pPr>
        <w:pStyle w:val="SourceCode"/>
      </w:pPr>
      <w:r>
        <w:t xml:space="preserve">  -H "X-Change-Address: $ADA_PROVIDER_ADDR" \</w:t>
      </w:r>
    </w:p>
    <w:p w14:paraId="0BC729E0" w14:textId="77777777" w:rsidR="00651DB5" w:rsidRDefault="00651DB5" w:rsidP="00651DB5">
      <w:pPr>
        <w:pStyle w:val="SourceCode"/>
      </w:pPr>
      <w:r>
        <w:t xml:space="preserve">  -d @request-4.json \</w:t>
      </w:r>
    </w:p>
    <w:p w14:paraId="729E23EE" w14:textId="77777777" w:rsidR="00651DB5" w:rsidRDefault="00651DB5" w:rsidP="00651DB5">
      <w:pPr>
        <w:pStyle w:val="SourceCode"/>
      </w:pPr>
      <w:r>
        <w:t xml:space="preserve">  -o response-4.json \</w:t>
      </w:r>
    </w:p>
    <w:p w14:paraId="37D54C16" w14:textId="77777777" w:rsidR="00651DB5" w:rsidRDefault="00651DB5" w:rsidP="00651DB5">
      <w:pPr>
        <w:pStyle w:val="SourceCode"/>
      </w:pPr>
      <w:r>
        <w:t xml:space="preserve">  -sS</w:t>
      </w:r>
    </w:p>
    <w:p w14:paraId="23DA4AC6" w14:textId="561A7CB6" w:rsidR="00283F9E" w:rsidRDefault="00651DB5" w:rsidP="00651DB5">
      <w:pPr>
        <w:pStyle w:val="SourceCode"/>
      </w:pPr>
      <w:r>
        <w:t xml:space="preserve">json2yaml response-4.json </w:t>
      </w:r>
    </w:p>
    <w:p w14:paraId="492DDE1E" w14:textId="1817A9B4" w:rsidR="00283F9E" w:rsidRDefault="00B66EC7" w:rsidP="00E27BFB">
      <w:pPr>
        <w:spacing w:before="0" w:after="0"/>
      </w:pPr>
      <w:r>
        <w:t xml:space="preserve">We can now submit the transaction and wait for confirmation. </w:t>
      </w:r>
    </w:p>
    <w:p w14:paraId="57191091" w14:textId="07929A0B" w:rsidR="00B66EC7" w:rsidRDefault="006D32D1" w:rsidP="006D32D1">
      <w:pPr>
        <w:pStyle w:val="SourceCode"/>
      </w:pPr>
      <w:r w:rsidRPr="006D32D1">
        <w:t>jq '.resource.txBody' response-4.json &gt; tx-4.unsigned</w:t>
      </w:r>
      <w:r>
        <w:t xml:space="preserve"> </w:t>
      </w:r>
    </w:p>
    <w:p w14:paraId="233B9F6F" w14:textId="77777777" w:rsidR="006D32D1" w:rsidRDefault="006D32D1" w:rsidP="006D32D1">
      <w:pPr>
        <w:pStyle w:val="SourceCode"/>
      </w:pPr>
    </w:p>
    <w:p w14:paraId="7325A5B8" w14:textId="77777777" w:rsidR="006D32D1" w:rsidRDefault="006D32D1" w:rsidP="006D32D1">
      <w:pPr>
        <w:pStyle w:val="SourceCode"/>
      </w:pPr>
      <w:r>
        <w:t>TX_4=$(</w:t>
      </w:r>
    </w:p>
    <w:p w14:paraId="0653694D" w14:textId="77777777" w:rsidR="006D32D1" w:rsidRDefault="006D32D1" w:rsidP="006D32D1">
      <w:pPr>
        <w:pStyle w:val="SourceCode"/>
      </w:pPr>
      <w:r>
        <w:t>marlowe-cli transaction submit \</w:t>
      </w:r>
    </w:p>
    <w:p w14:paraId="48FB605A" w14:textId="77777777" w:rsidR="006D32D1" w:rsidRDefault="006D32D1" w:rsidP="006D32D1">
      <w:pPr>
        <w:pStyle w:val="SourceCode"/>
      </w:pPr>
      <w:r>
        <w:t xml:space="preserve">  --tx-body-file tx-4.unsigned \</w:t>
      </w:r>
    </w:p>
    <w:p w14:paraId="6EAC2B11" w14:textId="77777777" w:rsidR="006D32D1" w:rsidRDefault="006D32D1" w:rsidP="006D32D1">
      <w:pPr>
        <w:pStyle w:val="SourceCode"/>
      </w:pPr>
      <w:r>
        <w:lastRenderedPageBreak/>
        <w:t xml:space="preserve">  --required-signer "$ADA_PROVIDER_SKEY" \</w:t>
      </w:r>
    </w:p>
    <w:p w14:paraId="5DFD2B3A" w14:textId="77777777" w:rsidR="006D32D1" w:rsidRDefault="006D32D1" w:rsidP="006D32D1">
      <w:pPr>
        <w:pStyle w:val="SourceCode"/>
      </w:pPr>
      <w:r>
        <w:t xml:space="preserve">  --timeout 600 \</w:t>
      </w:r>
    </w:p>
    <w:p w14:paraId="54703A3E" w14:textId="77777777" w:rsidR="006D32D1" w:rsidRDefault="006D32D1" w:rsidP="006D32D1">
      <w:pPr>
        <w:pStyle w:val="SourceCode"/>
      </w:pPr>
      <w:r>
        <w:t>| sed -e 's/^TxId "\(.*\)"$/\1/' \</w:t>
      </w:r>
    </w:p>
    <w:p w14:paraId="7077451F" w14:textId="77777777" w:rsidR="006D32D1" w:rsidRDefault="006D32D1" w:rsidP="006D32D1">
      <w:pPr>
        <w:pStyle w:val="SourceCode"/>
      </w:pPr>
      <w:r>
        <w:t>)</w:t>
      </w:r>
    </w:p>
    <w:p w14:paraId="223938E4" w14:textId="2AA3A5FB" w:rsidR="006D32D1" w:rsidRDefault="006D32D1" w:rsidP="006D32D1">
      <w:pPr>
        <w:pStyle w:val="SourceCode"/>
      </w:pPr>
      <w:r>
        <w:t>echo "TX_4 = $TX_4"</w:t>
      </w:r>
    </w:p>
    <w:p w14:paraId="6E847256" w14:textId="5D8279BC" w:rsidR="00B66EC7" w:rsidRDefault="00464447" w:rsidP="00E27BFB">
      <w:pPr>
        <w:spacing w:before="0" w:after="0"/>
      </w:pPr>
      <w:r>
        <w:t>We can again retrieve the link for</w:t>
      </w:r>
      <w:r w:rsidR="00654BC8">
        <w:t xml:space="preserve"> Cardano </w:t>
      </w:r>
      <w:r>
        <w:t xml:space="preserve">scan. </w:t>
      </w:r>
    </w:p>
    <w:p w14:paraId="3B4E8E51" w14:textId="74BDE648" w:rsidR="00464447" w:rsidRDefault="00464447" w:rsidP="00464447">
      <w:pPr>
        <w:pStyle w:val="SourceCode"/>
      </w:pPr>
      <w:r w:rsidRPr="00464447">
        <w:t>echo "$EXPLORER_URL"/transaction/"$TX_4?tab=utxo"</w:t>
      </w:r>
      <w:r>
        <w:t xml:space="preserve"> </w:t>
      </w:r>
    </w:p>
    <w:p w14:paraId="28428023" w14:textId="29477813" w:rsidR="00464447" w:rsidRDefault="0034299E" w:rsidP="00E27BFB">
      <w:pPr>
        <w:spacing w:before="0" w:after="0"/>
      </w:pPr>
      <w:r>
        <w:t xml:space="preserve">And we can check the funds for the ada provider. </w:t>
      </w:r>
    </w:p>
    <w:p w14:paraId="0A633AA5" w14:textId="43FDF57D" w:rsidR="004A6895" w:rsidRPr="004A6895" w:rsidRDefault="004A6895" w:rsidP="004A6895">
      <w:pPr>
        <w:pStyle w:val="SourceCode"/>
        <w:rPr>
          <w:sz w:val="17"/>
          <w:szCs w:val="17"/>
        </w:rPr>
      </w:pPr>
      <w:r w:rsidRPr="004A6895">
        <w:rPr>
          <w:sz w:val="17"/>
          <w:szCs w:val="17"/>
        </w:rPr>
        <w:t>cardano-cli query utxo --testnet-magic "$CARDANO_TESTNET_MAGIC" --address "$ADA_PROVIDER_ADDR"</w:t>
      </w:r>
    </w:p>
    <w:p w14:paraId="354201AF" w14:textId="3FB3B4E5" w:rsidR="004A6895" w:rsidRDefault="004A6895" w:rsidP="00E27BFB">
      <w:pPr>
        <w:spacing w:before="0" w:after="0"/>
      </w:pPr>
      <w:r>
        <w:t xml:space="preserve">Below is an example output of the command above. </w:t>
      </w:r>
    </w:p>
    <w:p w14:paraId="626EABEA" w14:textId="77777777" w:rsidR="004A6895" w:rsidRDefault="004A6895" w:rsidP="004A6895">
      <w:pPr>
        <w:pStyle w:val="SourceCode"/>
      </w:pPr>
      <w:r>
        <w:t xml:space="preserve">                           TxHash                                 TxIx        Amount</w:t>
      </w:r>
    </w:p>
    <w:p w14:paraId="4AC6226C" w14:textId="77777777" w:rsidR="004A6895" w:rsidRDefault="004A6895" w:rsidP="004A6895">
      <w:pPr>
        <w:pStyle w:val="SourceCode"/>
      </w:pPr>
      <w:r>
        <w:t>--------------------------------------------------------------------------------------</w:t>
      </w:r>
    </w:p>
    <w:p w14:paraId="1D7D811A" w14:textId="77777777" w:rsidR="004A6895" w:rsidRDefault="004A6895" w:rsidP="004A6895">
      <w:pPr>
        <w:pStyle w:val="SourceCode"/>
      </w:pPr>
      <w:r>
        <w:t xml:space="preserve">05b05966afb5d346d3f2a03470df632b5b697265f637d2adb5fcb463bd127f5e     4        2000000 </w:t>
      </w:r>
    </w:p>
    <w:p w14:paraId="775D7B95" w14:textId="77777777" w:rsidR="004A6895" w:rsidRDefault="004A6895" w:rsidP="004A6895">
      <w:pPr>
        <w:pStyle w:val="SourceCode"/>
        <w:jc w:val="right"/>
      </w:pPr>
      <w:r>
        <w:t xml:space="preserve">lovelace + </w:t>
      </w:r>
    </w:p>
    <w:p w14:paraId="2E237116" w14:textId="72CE81FB" w:rsidR="004A6895" w:rsidRDefault="004A6895" w:rsidP="004A6895">
      <w:pPr>
        <w:pStyle w:val="SourceCode"/>
        <w:jc w:val="right"/>
      </w:pPr>
      <w:r>
        <w:t>TxOutDatumNone</w:t>
      </w:r>
    </w:p>
    <w:p w14:paraId="5945448A" w14:textId="77777777" w:rsidR="004A6895" w:rsidRDefault="004A6895" w:rsidP="004A6895">
      <w:pPr>
        <w:pStyle w:val="SourceCode"/>
      </w:pPr>
      <w:r>
        <w:t xml:space="preserve">cdd5691e3085d6dd50ac45911b2a6bbd372a232a05a68851263279a568973a37     0       700481539 </w:t>
      </w:r>
    </w:p>
    <w:p w14:paraId="67624CBB" w14:textId="77777777" w:rsidR="004A6895" w:rsidRDefault="004A6895" w:rsidP="004A6895">
      <w:pPr>
        <w:pStyle w:val="SourceCode"/>
        <w:jc w:val="right"/>
      </w:pPr>
      <w:r>
        <w:t xml:space="preserve">lovelace + </w:t>
      </w:r>
    </w:p>
    <w:p w14:paraId="20B62964" w14:textId="51633E85" w:rsidR="004A6895" w:rsidRDefault="004A6895" w:rsidP="004A6895">
      <w:pPr>
        <w:pStyle w:val="SourceCode"/>
        <w:jc w:val="right"/>
      </w:pPr>
      <w:r>
        <w:t>TxOutDatumNone</w:t>
      </w:r>
    </w:p>
    <w:p w14:paraId="7E55965B" w14:textId="77777777" w:rsidR="004A6895" w:rsidRDefault="004A6895" w:rsidP="004A6895">
      <w:pPr>
        <w:pStyle w:val="SourceCode"/>
      </w:pPr>
      <w:r>
        <w:t xml:space="preserve">cdd5691e3085d6dd50ac45911b2a6bbd372a232a05a68851263279a568973a37     1        1060260 </w:t>
      </w:r>
    </w:p>
    <w:p w14:paraId="3018396B" w14:textId="77777777" w:rsidR="004A6895" w:rsidRDefault="004A6895" w:rsidP="004A6895">
      <w:pPr>
        <w:pStyle w:val="SourceCode"/>
        <w:jc w:val="right"/>
      </w:pPr>
      <w:r>
        <w:t xml:space="preserve">lovelace + </w:t>
      </w:r>
    </w:p>
    <w:p w14:paraId="075EB759" w14:textId="34760E88" w:rsidR="004A6895" w:rsidRDefault="004A6895" w:rsidP="004A6895">
      <w:pPr>
        <w:pStyle w:val="SourceCode"/>
        <w:jc w:val="right"/>
      </w:pPr>
      <w:r>
        <w:t>1 bb7053ce07dda2292f779c92ae789b4c4a99376f5f6d92b5c4a9f6a4.4164612070726f7669646572 + TxOutDatumNone</w:t>
      </w:r>
    </w:p>
    <w:p w14:paraId="6A71511B" w14:textId="77777777" w:rsidR="004A6895" w:rsidRDefault="004A6895" w:rsidP="004A6895">
      <w:pPr>
        <w:pStyle w:val="SourceCode"/>
      </w:pPr>
      <w:r>
        <w:t xml:space="preserve">cdd5691e3085d6dd50ac45911b2a6bbd372a232a05a68851263279a568973a37     2        1099050 </w:t>
      </w:r>
    </w:p>
    <w:p w14:paraId="207374CB" w14:textId="77777777" w:rsidR="004A6895" w:rsidRDefault="004A6895" w:rsidP="004A6895">
      <w:pPr>
        <w:pStyle w:val="SourceCode"/>
        <w:jc w:val="right"/>
      </w:pPr>
      <w:r>
        <w:t xml:space="preserve">lovelace + </w:t>
      </w:r>
    </w:p>
    <w:p w14:paraId="262A7648" w14:textId="77777777" w:rsidR="004A6895" w:rsidRDefault="004A6895" w:rsidP="004A6895">
      <w:pPr>
        <w:pStyle w:val="SourceCode"/>
        <w:jc w:val="right"/>
      </w:pPr>
      <w:r>
        <w:t xml:space="preserve">100000000 9772ff715b691c0444f333ba1db93b055c0864bec48fff92d1f2a7fe.446a65645f746573744d6963726f555344 + </w:t>
      </w:r>
    </w:p>
    <w:p w14:paraId="749819B8" w14:textId="08545416" w:rsidR="004A6895" w:rsidRDefault="004A6895" w:rsidP="004A6895">
      <w:pPr>
        <w:pStyle w:val="SourceCode"/>
        <w:jc w:val="right"/>
      </w:pPr>
      <w:r>
        <w:t>TxOutDatumNone</w:t>
      </w:r>
    </w:p>
    <w:p w14:paraId="77C4510A" w14:textId="1974798C" w:rsidR="004A6895" w:rsidRDefault="009007CA" w:rsidP="00E27BFB">
      <w:pPr>
        <w:spacing w:before="0" w:after="0"/>
      </w:pPr>
      <w:r>
        <w:t xml:space="preserve">We see that the ada provider has now a 100 djed. </w:t>
      </w:r>
      <w:r w:rsidR="00CE5258">
        <w:t xml:space="preserve">We can fetch the withdrawal information from the blockchain with the following command: </w:t>
      </w:r>
    </w:p>
    <w:p w14:paraId="39B50C1A" w14:textId="16727FC0" w:rsidR="00CE5258" w:rsidRDefault="00CE5258" w:rsidP="00CE5258">
      <w:pPr>
        <w:pStyle w:val="SourceCode"/>
      </w:pPr>
      <w:r w:rsidRPr="00CE5258">
        <w:t>curl -sS "$MARLOWE_RT_WEBSERVER_URL"/withdrawals/"$TX_4" | json2yaml</w:t>
      </w:r>
      <w:r>
        <w:t xml:space="preserve"> </w:t>
      </w:r>
    </w:p>
    <w:p w14:paraId="5705AE29" w14:textId="56684766" w:rsidR="00CE5258" w:rsidRDefault="007428D0" w:rsidP="00E27BFB">
      <w:pPr>
        <w:spacing w:before="0" w:after="0"/>
      </w:pPr>
      <w:r>
        <w:t xml:space="preserve">For the dollar provider we follow the same procedure. First, we create the request file. </w:t>
      </w:r>
    </w:p>
    <w:p w14:paraId="76CA7971" w14:textId="77777777" w:rsidR="007428D0" w:rsidRDefault="007428D0" w:rsidP="007428D0">
      <w:pPr>
        <w:pStyle w:val="SourceCode"/>
      </w:pPr>
      <w:r>
        <w:t>yaml2json &lt;&lt; EOI &gt; request-5.json</w:t>
      </w:r>
    </w:p>
    <w:p w14:paraId="50A1E0CE" w14:textId="77777777" w:rsidR="007428D0" w:rsidRDefault="007428D0" w:rsidP="007428D0">
      <w:pPr>
        <w:pStyle w:val="SourceCode"/>
      </w:pPr>
      <w:r>
        <w:t>contractId: "$CONTRACT_ID"</w:t>
      </w:r>
    </w:p>
    <w:p w14:paraId="6D3A294E" w14:textId="77777777" w:rsidR="007428D0" w:rsidRDefault="007428D0" w:rsidP="007428D0">
      <w:pPr>
        <w:pStyle w:val="SourceCode"/>
      </w:pPr>
      <w:r>
        <w:t>role: "Dollar provider"</w:t>
      </w:r>
    </w:p>
    <w:p w14:paraId="6B4F99CF" w14:textId="77777777" w:rsidR="007428D0" w:rsidRDefault="007428D0" w:rsidP="007428D0">
      <w:pPr>
        <w:pStyle w:val="SourceCode"/>
      </w:pPr>
      <w:r>
        <w:t>EOI</w:t>
      </w:r>
    </w:p>
    <w:p w14:paraId="49AAB661" w14:textId="2A5B6C12" w:rsidR="007428D0" w:rsidRDefault="007428D0" w:rsidP="007428D0">
      <w:pPr>
        <w:pStyle w:val="SourceCode"/>
      </w:pPr>
      <w:r>
        <w:t xml:space="preserve">cat request-5.json </w:t>
      </w:r>
    </w:p>
    <w:p w14:paraId="2E3E2C63" w14:textId="7EE7DB11" w:rsidR="007428D0" w:rsidRDefault="00B32B63" w:rsidP="00E27BFB">
      <w:pPr>
        <w:spacing w:before="0" w:after="0"/>
      </w:pPr>
      <w:r>
        <w:t xml:space="preserve">Then we post the request and store the response. </w:t>
      </w:r>
    </w:p>
    <w:p w14:paraId="2F354D78" w14:textId="77777777" w:rsidR="00B32B63" w:rsidRDefault="00B32B63" w:rsidP="00B32B63">
      <w:pPr>
        <w:pStyle w:val="SourceCode"/>
      </w:pPr>
      <w:r>
        <w:lastRenderedPageBreak/>
        <w:t>curl "$MARLOWE_RT_WEBSERVER_URL/withdrawals" \</w:t>
      </w:r>
    </w:p>
    <w:p w14:paraId="2AE9B88E" w14:textId="77777777" w:rsidR="00B32B63" w:rsidRDefault="00B32B63" w:rsidP="00B32B63">
      <w:pPr>
        <w:pStyle w:val="SourceCode"/>
      </w:pPr>
      <w:r>
        <w:t xml:space="preserve">  -X POST \</w:t>
      </w:r>
    </w:p>
    <w:p w14:paraId="6359EFC2" w14:textId="77777777" w:rsidR="00B32B63" w:rsidRDefault="00B32B63" w:rsidP="00B32B63">
      <w:pPr>
        <w:pStyle w:val="SourceCode"/>
      </w:pPr>
      <w:r>
        <w:t xml:space="preserve">  -H 'Content-Type: application/json' \</w:t>
      </w:r>
    </w:p>
    <w:p w14:paraId="0C4FCCF5" w14:textId="77777777" w:rsidR="00B32B63" w:rsidRDefault="00B32B63" w:rsidP="00B32B63">
      <w:pPr>
        <w:pStyle w:val="SourceCode"/>
      </w:pPr>
      <w:r>
        <w:t xml:space="preserve">  -H "X-Change-Address: $USD_PROVIDER_ADDR" \</w:t>
      </w:r>
    </w:p>
    <w:p w14:paraId="6C76808F" w14:textId="77777777" w:rsidR="00B32B63" w:rsidRDefault="00B32B63" w:rsidP="00B32B63">
      <w:pPr>
        <w:pStyle w:val="SourceCode"/>
      </w:pPr>
      <w:r>
        <w:t xml:space="preserve">  -d @request-5.json \</w:t>
      </w:r>
    </w:p>
    <w:p w14:paraId="192ED893" w14:textId="77777777" w:rsidR="00B32B63" w:rsidRDefault="00B32B63" w:rsidP="00B32B63">
      <w:pPr>
        <w:pStyle w:val="SourceCode"/>
      </w:pPr>
      <w:r>
        <w:t xml:space="preserve">  -o response-5.json \</w:t>
      </w:r>
    </w:p>
    <w:p w14:paraId="35374529" w14:textId="77777777" w:rsidR="00B32B63" w:rsidRDefault="00B32B63" w:rsidP="00B32B63">
      <w:pPr>
        <w:pStyle w:val="SourceCode"/>
      </w:pPr>
      <w:r>
        <w:t xml:space="preserve">  -sS</w:t>
      </w:r>
    </w:p>
    <w:p w14:paraId="73D5EEE6" w14:textId="54B789DB" w:rsidR="00B32B63" w:rsidRDefault="00B32B63" w:rsidP="00B32B63">
      <w:pPr>
        <w:pStyle w:val="SourceCode"/>
      </w:pPr>
      <w:r>
        <w:t xml:space="preserve">json2yaml response-5.json </w:t>
      </w:r>
    </w:p>
    <w:p w14:paraId="78730EAD" w14:textId="0CCD7438" w:rsidR="00B32B63" w:rsidRDefault="00EF27CC" w:rsidP="00E27BFB">
      <w:pPr>
        <w:spacing w:before="0" w:after="0"/>
      </w:pPr>
      <w:r>
        <w:t xml:space="preserve">And we use the marlowe-cli to submit the transaction and wait for confirmation. </w:t>
      </w:r>
    </w:p>
    <w:p w14:paraId="21307F8A" w14:textId="04D66490" w:rsidR="00C346FA" w:rsidRDefault="00C346FA" w:rsidP="00C346FA">
      <w:pPr>
        <w:pStyle w:val="SourceCode"/>
      </w:pPr>
      <w:r w:rsidRPr="00C346FA">
        <w:t>jq '.resource.txBody' response-5.json &gt; tx-5.unsigned</w:t>
      </w:r>
      <w:r>
        <w:t xml:space="preserve"> </w:t>
      </w:r>
    </w:p>
    <w:p w14:paraId="3C153448" w14:textId="77777777" w:rsidR="00C346FA" w:rsidRDefault="00C346FA" w:rsidP="00C346FA">
      <w:pPr>
        <w:pStyle w:val="SourceCode"/>
      </w:pPr>
    </w:p>
    <w:p w14:paraId="376AB252" w14:textId="77777777" w:rsidR="00C346FA" w:rsidRDefault="00C346FA" w:rsidP="00C346FA">
      <w:pPr>
        <w:pStyle w:val="SourceCode"/>
      </w:pPr>
      <w:r>
        <w:t>TX_5=$(</w:t>
      </w:r>
    </w:p>
    <w:p w14:paraId="1347B521" w14:textId="77777777" w:rsidR="00C346FA" w:rsidRDefault="00C346FA" w:rsidP="00C346FA">
      <w:pPr>
        <w:pStyle w:val="SourceCode"/>
      </w:pPr>
      <w:r>
        <w:t>marlowe-cli transaction submit \</w:t>
      </w:r>
    </w:p>
    <w:p w14:paraId="40FC7573" w14:textId="77777777" w:rsidR="00C346FA" w:rsidRDefault="00C346FA" w:rsidP="00C346FA">
      <w:pPr>
        <w:pStyle w:val="SourceCode"/>
      </w:pPr>
      <w:r>
        <w:t xml:space="preserve">  --tx-body-file tx-5.unsigned \</w:t>
      </w:r>
    </w:p>
    <w:p w14:paraId="30329B0A" w14:textId="77777777" w:rsidR="00C346FA" w:rsidRDefault="00C346FA" w:rsidP="00C346FA">
      <w:pPr>
        <w:pStyle w:val="SourceCode"/>
      </w:pPr>
      <w:r>
        <w:t xml:space="preserve">  --required-signer "$USD_PROVIDER_SKEY" \</w:t>
      </w:r>
    </w:p>
    <w:p w14:paraId="20729571" w14:textId="77777777" w:rsidR="00C346FA" w:rsidRDefault="00C346FA" w:rsidP="00C346FA">
      <w:pPr>
        <w:pStyle w:val="SourceCode"/>
      </w:pPr>
      <w:r>
        <w:t xml:space="preserve">  --timeout 600 \</w:t>
      </w:r>
    </w:p>
    <w:p w14:paraId="66DBDC7A" w14:textId="77777777" w:rsidR="00C346FA" w:rsidRDefault="00C346FA" w:rsidP="00C346FA">
      <w:pPr>
        <w:pStyle w:val="SourceCode"/>
      </w:pPr>
      <w:r>
        <w:t>| sed -e 's/^TxId "\(.*\)"$/\1/' \</w:t>
      </w:r>
    </w:p>
    <w:p w14:paraId="1BA618A7" w14:textId="77777777" w:rsidR="00C346FA" w:rsidRDefault="00C346FA" w:rsidP="00C346FA">
      <w:pPr>
        <w:pStyle w:val="SourceCode"/>
      </w:pPr>
      <w:r>
        <w:t>)</w:t>
      </w:r>
    </w:p>
    <w:p w14:paraId="13E5A03F" w14:textId="4FC2D8C2" w:rsidR="00C346FA" w:rsidRDefault="00C346FA" w:rsidP="00C346FA">
      <w:pPr>
        <w:pStyle w:val="SourceCode"/>
      </w:pPr>
      <w:r>
        <w:t xml:space="preserve">echo "TX_5 = $TX_5" </w:t>
      </w:r>
    </w:p>
    <w:p w14:paraId="3C040933" w14:textId="15F3BBC5" w:rsidR="008B370B" w:rsidRDefault="008B370B" w:rsidP="008B370B">
      <w:pPr>
        <w:spacing w:before="0" w:after="0"/>
      </w:pPr>
      <w:r>
        <w:t>We retrieve the link for</w:t>
      </w:r>
      <w:r w:rsidR="00654BC8">
        <w:t xml:space="preserve"> Cardano </w:t>
      </w:r>
      <w:r>
        <w:t xml:space="preserve">scan.  </w:t>
      </w:r>
    </w:p>
    <w:p w14:paraId="01E1B01D" w14:textId="700A5FC8" w:rsidR="008B370B" w:rsidRDefault="003D2CDC" w:rsidP="008B370B">
      <w:pPr>
        <w:pStyle w:val="SourceCode"/>
      </w:pPr>
      <w:r w:rsidRPr="003D2CDC">
        <w:t>echo "$EXPLORER_URL"/transaction/"$TX_5?tab=utxo"</w:t>
      </w:r>
      <w:r w:rsidR="008B370B">
        <w:t xml:space="preserve"> </w:t>
      </w:r>
    </w:p>
    <w:p w14:paraId="4A2E000F" w14:textId="59ED9A26" w:rsidR="008B370B" w:rsidRDefault="003D2CDC" w:rsidP="008B370B">
      <w:pPr>
        <w:spacing w:before="0" w:after="0"/>
      </w:pPr>
      <w:r>
        <w:t>Then</w:t>
      </w:r>
      <w:r w:rsidR="008B370B">
        <w:t xml:space="preserve"> we can check the funds for the </w:t>
      </w:r>
      <w:r>
        <w:t>dollar</w:t>
      </w:r>
      <w:r w:rsidR="008B370B">
        <w:t xml:space="preserve"> provider. </w:t>
      </w:r>
    </w:p>
    <w:p w14:paraId="61C509C7" w14:textId="729D2264" w:rsidR="008B370B" w:rsidRPr="004A6895" w:rsidRDefault="003D2CDC" w:rsidP="008B370B">
      <w:pPr>
        <w:pStyle w:val="SourceCode"/>
        <w:rPr>
          <w:sz w:val="17"/>
          <w:szCs w:val="17"/>
        </w:rPr>
      </w:pPr>
      <w:r w:rsidRPr="003D2CDC">
        <w:rPr>
          <w:sz w:val="17"/>
          <w:szCs w:val="17"/>
        </w:rPr>
        <w:t>cardano-cli query utxo --testnet-magic "$CARDANO_TESTNET_MAGIC" --address "$USD_PROVIDER_ADDR"</w:t>
      </w:r>
    </w:p>
    <w:p w14:paraId="5F150F54" w14:textId="77777777" w:rsidR="008B370B" w:rsidRDefault="008B370B" w:rsidP="008B370B">
      <w:pPr>
        <w:spacing w:before="0" w:after="0"/>
      </w:pPr>
      <w:r>
        <w:t xml:space="preserve">Below is an example output of the command above. </w:t>
      </w:r>
    </w:p>
    <w:p w14:paraId="266F79A5" w14:textId="77777777" w:rsidR="003D2CDC" w:rsidRDefault="003D2CDC" w:rsidP="003D2CDC">
      <w:pPr>
        <w:pStyle w:val="SourceCode"/>
      </w:pPr>
      <w:r>
        <w:t xml:space="preserve">                           TxHash                                 TxIx        Amount</w:t>
      </w:r>
    </w:p>
    <w:p w14:paraId="1D9A74ED" w14:textId="77777777" w:rsidR="003D2CDC" w:rsidRDefault="003D2CDC" w:rsidP="003D2CDC">
      <w:pPr>
        <w:pStyle w:val="SourceCode"/>
      </w:pPr>
      <w:r>
        <w:t>--------------------------------------------------------------------------------------</w:t>
      </w:r>
    </w:p>
    <w:p w14:paraId="14C064BD" w14:textId="77777777" w:rsidR="003D2CDC" w:rsidRDefault="003D2CDC" w:rsidP="003D2CDC">
      <w:pPr>
        <w:pStyle w:val="SourceCode"/>
      </w:pPr>
      <w:r>
        <w:t xml:space="preserve">315f54a7c39c96f1bcc521954edc5e33b378d3aebfc71f2a1168d358adef5867     0      1293498960 </w:t>
      </w:r>
    </w:p>
    <w:p w14:paraId="03A28127" w14:textId="77777777" w:rsidR="003D2CDC" w:rsidRDefault="003D2CDC" w:rsidP="003D2CDC">
      <w:pPr>
        <w:pStyle w:val="SourceCode"/>
        <w:jc w:val="right"/>
      </w:pPr>
      <w:r>
        <w:t xml:space="preserve">lovelace + </w:t>
      </w:r>
    </w:p>
    <w:p w14:paraId="49847499" w14:textId="33E56D65" w:rsidR="003D2CDC" w:rsidRDefault="003D2CDC" w:rsidP="003D2CDC">
      <w:pPr>
        <w:pStyle w:val="SourceCode"/>
        <w:jc w:val="right"/>
      </w:pPr>
      <w:r>
        <w:t>TxOutDatumNone</w:t>
      </w:r>
    </w:p>
    <w:p w14:paraId="4688DA65" w14:textId="77777777" w:rsidR="003D2CDC" w:rsidRDefault="003D2CDC" w:rsidP="003D2CDC">
      <w:pPr>
        <w:pStyle w:val="SourceCode"/>
      </w:pPr>
      <w:r>
        <w:t xml:space="preserve">315f54a7c39c96f1bcc521954edc5e33b378d3aebfc71f2a1168d358adef5867     1        1073190 </w:t>
      </w:r>
    </w:p>
    <w:p w14:paraId="2C55465D" w14:textId="77777777" w:rsidR="003D2CDC" w:rsidRDefault="003D2CDC" w:rsidP="003D2CDC">
      <w:pPr>
        <w:pStyle w:val="SourceCode"/>
        <w:jc w:val="right"/>
      </w:pPr>
      <w:r>
        <w:t xml:space="preserve">lovelace + </w:t>
      </w:r>
    </w:p>
    <w:p w14:paraId="69CDF883" w14:textId="77777777" w:rsidR="003D2CDC" w:rsidRDefault="003D2CDC" w:rsidP="003D2CDC">
      <w:pPr>
        <w:pStyle w:val="SourceCode"/>
        <w:jc w:val="right"/>
      </w:pPr>
      <w:r>
        <w:t xml:space="preserve">1 </w:t>
      </w:r>
      <w:r w:rsidRPr="00361470">
        <w:rPr>
          <w:sz w:val="18"/>
          <w:szCs w:val="18"/>
        </w:rPr>
        <w:t>bb7053ce07dda2292f779c92ae789b4c4a99376f5f6d92b5c4a9f6a4.446f6c6c61722070726f7669646572</w:t>
      </w:r>
      <w:r>
        <w:t xml:space="preserve"> + </w:t>
      </w:r>
    </w:p>
    <w:p w14:paraId="09DA4B76" w14:textId="5E792D5C" w:rsidR="008B370B" w:rsidRDefault="003D2CDC" w:rsidP="003D2CDC">
      <w:pPr>
        <w:pStyle w:val="SourceCode"/>
        <w:jc w:val="right"/>
      </w:pPr>
      <w:r>
        <w:t>TxOutDatumNone</w:t>
      </w:r>
    </w:p>
    <w:p w14:paraId="168D9D4D" w14:textId="75AA1576" w:rsidR="008B370B" w:rsidRDefault="008B370B" w:rsidP="008B370B">
      <w:pPr>
        <w:spacing w:before="0" w:after="0"/>
      </w:pPr>
      <w:r>
        <w:t xml:space="preserve">We see that the </w:t>
      </w:r>
      <w:r w:rsidR="00260D89">
        <w:t>dollar</w:t>
      </w:r>
      <w:r>
        <w:t xml:space="preserve"> provider </w:t>
      </w:r>
      <w:r w:rsidR="00E07D38">
        <w:t xml:space="preserve">now </w:t>
      </w:r>
      <w:r>
        <w:t xml:space="preserve">has </w:t>
      </w:r>
      <w:r w:rsidR="00260D89">
        <w:t>around 294</w:t>
      </w:r>
      <w:r>
        <w:t xml:space="preserve"> </w:t>
      </w:r>
      <w:r w:rsidR="00260D89">
        <w:t>ada more</w:t>
      </w:r>
      <w:r>
        <w:t xml:space="preserve">. We can </w:t>
      </w:r>
      <w:r w:rsidR="00105310">
        <w:t xml:space="preserve">again </w:t>
      </w:r>
      <w:r>
        <w:t xml:space="preserve">fetch the withdrawal information from the blockchain with the following command: </w:t>
      </w:r>
      <w:r w:rsidR="00E96AE1">
        <w:t xml:space="preserve"> </w:t>
      </w:r>
    </w:p>
    <w:p w14:paraId="51D845A0" w14:textId="0F72C2D3" w:rsidR="008B370B" w:rsidRDefault="00E90C79" w:rsidP="008B370B">
      <w:pPr>
        <w:pStyle w:val="SourceCode"/>
      </w:pPr>
      <w:r w:rsidRPr="00E90C79">
        <w:t>curl -sS "$MARLOWE_RT_WEBSERVER_URL"/withdrawals/"$TX_5" | json2yaml</w:t>
      </w:r>
      <w:r>
        <w:t xml:space="preserve"> </w:t>
      </w:r>
      <w:r w:rsidR="008B370B">
        <w:t xml:space="preserve"> </w:t>
      </w:r>
    </w:p>
    <w:p w14:paraId="0AD42B94" w14:textId="77777777" w:rsidR="00C346FA" w:rsidRDefault="00C346FA" w:rsidP="00E27BFB">
      <w:pPr>
        <w:spacing w:before="0" w:after="0"/>
      </w:pPr>
    </w:p>
    <w:p w14:paraId="3C03B4A5" w14:textId="2E53A85C" w:rsidR="0018757D" w:rsidRPr="00AC0AC1" w:rsidRDefault="00737558" w:rsidP="0018757D">
      <w:pPr>
        <w:pStyle w:val="Heading1"/>
        <w:spacing w:before="0"/>
        <w:rPr>
          <w:lang w:val="en-US"/>
        </w:rPr>
      </w:pPr>
      <w:r>
        <w:lastRenderedPageBreak/>
        <w:t xml:space="preserve"> </w:t>
      </w:r>
      <w:bookmarkStart w:id="86" w:name="_Toc151804250"/>
      <w:r w:rsidR="0018757D">
        <w:rPr>
          <w:lang w:val="en-US"/>
        </w:rPr>
        <w:t>Staking</w:t>
      </w:r>
      <w:bookmarkEnd w:id="86"/>
      <w:r w:rsidR="0018757D" w:rsidRPr="00AC0AC1">
        <w:rPr>
          <w:lang w:val="en-US"/>
        </w:rPr>
        <w:t xml:space="preserve"> </w:t>
      </w:r>
    </w:p>
    <w:p w14:paraId="2105895D" w14:textId="42532A39" w:rsidR="00147B3D" w:rsidRDefault="007F1B89" w:rsidP="00E27BFB">
      <w:pPr>
        <w:spacing w:before="0" w:after="0"/>
      </w:pPr>
      <w:r>
        <w:t xml:space="preserve">In this lecture we will talk about staking and how it relates to Plutus. </w:t>
      </w:r>
      <w:r w:rsidR="005D19F7">
        <w:t xml:space="preserve">In the previous lectures we have talked about the script purpose of the validator scripts and we have concentrated on two most common purposes. </w:t>
      </w:r>
      <w:r w:rsidR="0028657E">
        <w:t>The</w:t>
      </w:r>
      <w:r w:rsidR="00D57BC8">
        <w:t xml:space="preserve">y were </w:t>
      </w:r>
      <w:r w:rsidR="0028657E">
        <w:t>spending, which is responsible for unlocking a script UTXO</w:t>
      </w:r>
      <w:r w:rsidR="00D57BC8">
        <w:t xml:space="preserve"> and minting which is used when you mint or burn a Cardano native token</w:t>
      </w:r>
      <w:r w:rsidR="00CA03A8">
        <w:t xml:space="preserve"> that has a Plutus script as its minting policy</w:t>
      </w:r>
      <w:r w:rsidR="0028657E">
        <w:t>.</w:t>
      </w:r>
      <w:r w:rsidR="00CA03A8">
        <w:t xml:space="preserve"> </w:t>
      </w:r>
      <w:r w:rsidR="00AB473D">
        <w:t xml:space="preserve">The other two possible script purposes are rewarding and certifying. In this chapter we will talk about rewarding. </w:t>
      </w:r>
      <w:r w:rsidR="00975700">
        <w:t>We will talk about how we can use Plutus to somehow restrict or influence under which circumstances</w:t>
      </w:r>
      <w:r w:rsidR="00A17FF8">
        <w:t xml:space="preserve"> </w:t>
      </w:r>
      <w:r w:rsidR="007E7331">
        <w:t>staking rewards can be withdrawn</w:t>
      </w:r>
      <w:r w:rsidR="00975700">
        <w:t>.</w:t>
      </w:r>
      <w:r w:rsidR="007E7331">
        <w:t xml:space="preserve"> </w:t>
      </w:r>
      <w:r w:rsidR="00EA4544">
        <w:t>Staking bec</w:t>
      </w:r>
      <w:r w:rsidR="00D84409">
        <w:t>a</w:t>
      </w:r>
      <w:r w:rsidR="00EA4544">
        <w:t>me possible after the Alonzo hard fork</w:t>
      </w:r>
      <w:r w:rsidR="00204448">
        <w:t xml:space="preserve"> when Plutus was deployed to Cardano’s mainnet and testnet</w:t>
      </w:r>
      <w:r w:rsidR="00EA4544">
        <w:t>.</w:t>
      </w:r>
      <w:r w:rsidR="00204448">
        <w:t xml:space="preserve"> </w:t>
      </w:r>
      <w:r w:rsidR="00850919">
        <w:t xml:space="preserve">Before that we only had the playground and the emulator and those did not support staking. </w:t>
      </w:r>
      <w:r w:rsidR="00B56144">
        <w:t xml:space="preserve">So, even though Plutus always in principle supported it </w:t>
      </w:r>
      <w:r w:rsidR="00D262BB">
        <w:t xml:space="preserve">was not really possible to try it out. </w:t>
      </w:r>
      <w:r w:rsidR="0032638A">
        <w:t xml:space="preserve">But after Alonzo if you for example </w:t>
      </w:r>
      <w:r w:rsidR="008B33A8">
        <w:t xml:space="preserve">want to play with staking on the testnet </w:t>
      </w:r>
      <w:r w:rsidR="00E266F8">
        <w:t xml:space="preserve">you have the problem that things take long. The </w:t>
      </w:r>
      <w:r w:rsidR="0005459F">
        <w:t xml:space="preserve">rhythm of staking </w:t>
      </w:r>
      <w:r w:rsidR="0086449C">
        <w:t>depends on so-called epochs</w:t>
      </w:r>
      <w:r w:rsidR="00BE3FDA">
        <w:t>,</w:t>
      </w:r>
      <w:r w:rsidR="0086449C">
        <w:t xml:space="preserve"> which is 5 days so if </w:t>
      </w:r>
      <w:r w:rsidR="007C57CD">
        <w:t>you wanted to try things out, you would normally have to wait for at least five days</w:t>
      </w:r>
      <w:r w:rsidR="00F8741A">
        <w:t xml:space="preserve"> or even longer depending on what you wanted to do</w:t>
      </w:r>
      <w:r w:rsidR="007C57CD">
        <w:t>.</w:t>
      </w:r>
      <w:r w:rsidR="00F8741A">
        <w:t xml:space="preserve"> </w:t>
      </w:r>
      <w:r w:rsidR="002A11EF">
        <w:t xml:space="preserve">And that of-course is tedious. </w:t>
      </w:r>
      <w:r w:rsidR="00F84D01">
        <w:t xml:space="preserve">There is an alternative namely to spin up a private testnet. </w:t>
      </w:r>
      <w:r w:rsidR="00796240">
        <w:t xml:space="preserve">There you have full control over the parameters and you can </w:t>
      </w:r>
      <w:r w:rsidR="006824CD">
        <w:t>make slot lengths or epochs much shorte</w:t>
      </w:r>
      <w:r w:rsidR="00B952C3">
        <w:t>r so that i</w:t>
      </w:r>
      <w:r w:rsidR="006678C2">
        <w:t>t</w:t>
      </w:r>
      <w:r w:rsidR="00B952C3">
        <w:t xml:space="preserve"> becomes feasible to play around with staking in a reasonable amount of time. This is what we will use in this chapter. </w:t>
      </w:r>
      <w:r w:rsidR="00AE6D44">
        <w:t xml:space="preserve">In the first chapter we will look at how to access the private testnet. </w:t>
      </w:r>
      <w:r w:rsidR="00802622">
        <w:t xml:space="preserve"> </w:t>
      </w:r>
    </w:p>
    <w:p w14:paraId="44808D73" w14:textId="5E6730E3" w:rsidR="008237EC" w:rsidRDefault="007C4D81" w:rsidP="008237EC">
      <w:pPr>
        <w:pStyle w:val="Heading2"/>
      </w:pPr>
      <w:bookmarkStart w:id="87" w:name="_Toc151804251"/>
      <w:r>
        <w:t>The Private Testnet</w:t>
      </w:r>
      <w:bookmarkEnd w:id="87"/>
    </w:p>
    <w:p w14:paraId="69A38EBC" w14:textId="6932B746" w:rsidR="009D6EFF" w:rsidRDefault="00695810" w:rsidP="00E27BFB">
      <w:pPr>
        <w:spacing w:before="0" w:after="0"/>
      </w:pPr>
      <w:r>
        <w:t xml:space="preserve">If you are using the docker container together with VSCode as presented in chapter 1.1 the </w:t>
      </w:r>
      <w:r w:rsidR="00762912">
        <w:t>libraries</w:t>
      </w:r>
      <w:r>
        <w:t xml:space="preserve"> you need to </w:t>
      </w:r>
      <w:r w:rsidR="00762912">
        <w:t>run</w:t>
      </w:r>
      <w:r>
        <w:t xml:space="preserve"> the private testnet </w:t>
      </w:r>
      <w:r w:rsidR="00762912">
        <w:t>are</w:t>
      </w:r>
      <w:r>
        <w:t xml:space="preserve"> already added to the container. </w:t>
      </w:r>
      <w:r w:rsidR="00CA2CB2">
        <w:t>Also,</w:t>
      </w:r>
      <w:r w:rsidR="00762912">
        <w:t xml:space="preserve"> the folder </w:t>
      </w:r>
      <w:r w:rsidR="00762912" w:rsidRPr="00CA2CB2">
        <w:rPr>
          <w:i/>
          <w:iCs/>
        </w:rPr>
        <w:t>cardano-private-testnet-setup</w:t>
      </w:r>
      <w:r w:rsidR="00762912">
        <w:t xml:space="preserve"> is included in the </w:t>
      </w:r>
      <w:r w:rsidR="00CA2CB2">
        <w:t>P</w:t>
      </w:r>
      <w:r w:rsidR="00762912">
        <w:t>lutus</w:t>
      </w:r>
      <w:r w:rsidR="00CA2CB2">
        <w:t xml:space="preserve"> P</w:t>
      </w:r>
      <w:r w:rsidR="00762912">
        <w:t>ioneer</w:t>
      </w:r>
      <w:r w:rsidR="00CA2CB2">
        <w:t xml:space="preserve"> </w:t>
      </w:r>
      <w:r w:rsidR="00762912">
        <w:t>program GitHub repository</w:t>
      </w:r>
      <w:r w:rsidR="003A69EF">
        <w:t xml:space="preserve"> as a git sub-tree</w:t>
      </w:r>
      <w:r w:rsidR="00762912">
        <w:t>.</w:t>
      </w:r>
      <w:r w:rsidR="003A69EF">
        <w:t xml:space="preserve"> </w:t>
      </w:r>
      <w:r w:rsidR="00410B21">
        <w:t xml:space="preserve">The official repository for the private Cardano testnet can be found </w:t>
      </w:r>
      <w:r w:rsidR="00EA3FC2">
        <w:t>at</w:t>
      </w:r>
      <w:r w:rsidR="00410B21">
        <w:t xml:space="preserve">: </w:t>
      </w:r>
    </w:p>
    <w:p w14:paraId="345FADE7" w14:textId="2E63E4C9" w:rsidR="009D6EFF" w:rsidRDefault="00000000" w:rsidP="00EA3FC2">
      <w:pPr>
        <w:spacing w:before="0"/>
      </w:pPr>
      <w:hyperlink r:id="rId182" w:history="1">
        <w:r w:rsidR="009D6EFF" w:rsidRPr="00F60FAC">
          <w:rPr>
            <w:rStyle w:val="Hyperlink"/>
          </w:rPr>
          <w:t>https://github.com/woofpool/cardano-private-testnet-setup</w:t>
        </w:r>
      </w:hyperlink>
      <w:r w:rsidR="009D6EFF">
        <w:t xml:space="preserve"> </w:t>
      </w:r>
    </w:p>
    <w:p w14:paraId="6408106D" w14:textId="4068DD57" w:rsidR="00DB7BF6" w:rsidRDefault="009322EA" w:rsidP="00E27BFB">
      <w:pPr>
        <w:spacing w:before="0" w:after="0"/>
      </w:pPr>
      <w:r>
        <w:t xml:space="preserve">The Babbage branch from </w:t>
      </w:r>
      <w:r w:rsidR="0051274B">
        <w:t>the repository above</w:t>
      </w:r>
      <w:r>
        <w:t xml:space="preserve"> was added to our pioneer GitHub repository</w:t>
      </w:r>
      <w:r w:rsidR="00232F4C">
        <w:t xml:space="preserve"> because we want to use Plutus version 2 which requires that private testnet</w:t>
      </w:r>
      <w:r w:rsidR="00662963">
        <w:t xml:space="preserve"> to run on Babbage</w:t>
      </w:r>
      <w:r>
        <w:t>.</w:t>
      </w:r>
      <w:r w:rsidR="00232F4C">
        <w:t xml:space="preserve"> </w:t>
      </w:r>
      <w:r w:rsidR="00463717">
        <w:t>And the version of the main branch as of time of writing still runs in the Alon</w:t>
      </w:r>
      <w:r w:rsidR="00280259">
        <w:t>z</w:t>
      </w:r>
      <w:r w:rsidR="00463717">
        <w:t xml:space="preserve">o era. </w:t>
      </w:r>
      <w:r w:rsidR="0051274B">
        <w:t xml:space="preserve">This repository also contains nice explanations and a </w:t>
      </w:r>
      <w:r w:rsidR="00932261">
        <w:t>lot of options</w:t>
      </w:r>
      <w:r w:rsidR="0051274B">
        <w:t xml:space="preserve"> </w:t>
      </w:r>
      <w:r w:rsidR="00EA0B55">
        <w:t xml:space="preserve">on </w:t>
      </w:r>
      <w:r w:rsidR="0051274B">
        <w:t xml:space="preserve">how you can configure it. </w:t>
      </w:r>
      <w:r w:rsidR="00932261">
        <w:t>We will use it in default configuration</w:t>
      </w:r>
      <w:r w:rsidR="00123839">
        <w:t xml:space="preserve"> which will spin up three nodes</w:t>
      </w:r>
      <w:r w:rsidR="008E65BA">
        <w:t>,</w:t>
      </w:r>
      <w:r w:rsidR="00123839">
        <w:t xml:space="preserve"> create </w:t>
      </w:r>
      <w:r w:rsidR="008E65BA">
        <w:t>three users</w:t>
      </w:r>
      <w:r w:rsidR="003C78A1">
        <w:t xml:space="preserve">, </w:t>
      </w:r>
      <w:r w:rsidR="008E65BA">
        <w:t>set up three stake pools</w:t>
      </w:r>
      <w:r w:rsidR="003C78A1">
        <w:t xml:space="preserve"> and provide initial funds to the users</w:t>
      </w:r>
      <w:r w:rsidR="00932261">
        <w:t>.</w:t>
      </w:r>
      <w:r w:rsidR="003C78A1">
        <w:t xml:space="preserve"> </w:t>
      </w:r>
      <w:r w:rsidR="000B006C">
        <w:t>In order for this to work you need a Cardano node</w:t>
      </w:r>
      <w:r w:rsidR="00C327AC">
        <w:t xml:space="preserve"> which is already installed in the docker container. You can type in</w:t>
      </w:r>
      <w:r w:rsidR="00DB7BF6">
        <w:t xml:space="preserve"> the following command to check the version of the Cardano node: </w:t>
      </w:r>
      <w:r w:rsidR="00C327AC">
        <w:t xml:space="preserve"> </w:t>
      </w:r>
    </w:p>
    <w:p w14:paraId="39C1C73F" w14:textId="77777777" w:rsidR="00DB7BF6" w:rsidRDefault="00C327AC" w:rsidP="00DB7BF6">
      <w:pPr>
        <w:pStyle w:val="SourceCode"/>
      </w:pPr>
      <w:r w:rsidRPr="00DB7BF6">
        <w:lastRenderedPageBreak/>
        <w:t>cardano-node --version</w:t>
      </w:r>
      <w:r>
        <w:t xml:space="preserve"> </w:t>
      </w:r>
    </w:p>
    <w:p w14:paraId="7437DCD9" w14:textId="70A55AE6" w:rsidR="009D6EFF" w:rsidRDefault="00D902EC" w:rsidP="00E27BFB">
      <w:pPr>
        <w:spacing w:before="0" w:after="0"/>
      </w:pPr>
      <w:r>
        <w:t xml:space="preserve">To spin up the private testnet you have to run the following commands: </w:t>
      </w:r>
    </w:p>
    <w:p w14:paraId="642E1FDF" w14:textId="77777777" w:rsidR="00D902EC" w:rsidRDefault="00D902EC" w:rsidP="00D902EC">
      <w:pPr>
        <w:pStyle w:val="SourceCode"/>
      </w:pPr>
      <w:r>
        <w:t>workspace# cd cardano-private-testnet-setup/</w:t>
      </w:r>
    </w:p>
    <w:p w14:paraId="30D97A80" w14:textId="475D1ABB" w:rsidR="00D902EC" w:rsidRDefault="00D902EC" w:rsidP="00D902EC">
      <w:pPr>
        <w:pStyle w:val="SourceCode"/>
      </w:pPr>
      <w:r>
        <w:t xml:space="preserve">workspace/cardano-private-testnet-setup# </w:t>
      </w:r>
      <w:r w:rsidR="0003503C">
        <w:t>.</w:t>
      </w:r>
      <w:r>
        <w:t>/script</w:t>
      </w:r>
      <w:r w:rsidR="0003503C">
        <w:t>s</w:t>
      </w:r>
      <w:r>
        <w:t>/automate.sh</w:t>
      </w:r>
    </w:p>
    <w:p w14:paraId="568524A4" w14:textId="65C936B4" w:rsidR="00A2661B" w:rsidRDefault="00A2661B" w:rsidP="00E27BFB">
      <w:pPr>
        <w:spacing w:before="0" w:after="0"/>
      </w:pPr>
      <w:r>
        <w:t>You may encounter the following issue below:</w:t>
      </w:r>
    </w:p>
    <w:p w14:paraId="50ABEADA" w14:textId="3554136D" w:rsidR="00A2661B" w:rsidRDefault="00A2661B" w:rsidP="00A2661B">
      <w:pPr>
        <w:pStyle w:val="SourceCode"/>
      </w:pPr>
      <w:r>
        <w:t>/workspace/cardano-private-testnet-setup# ./</w:t>
      </w:r>
      <w:r w:rsidR="005F43D9">
        <w:t>scripts/</w:t>
      </w:r>
      <w:r>
        <w:t xml:space="preserve">automate.sh </w:t>
      </w:r>
    </w:p>
    <w:p w14:paraId="24A74B60" w14:textId="6E5D9438" w:rsidR="00A2661B" w:rsidRDefault="00A2661B" w:rsidP="00A2661B">
      <w:pPr>
        <w:pStyle w:val="SourceCode"/>
      </w:pPr>
      <w:r>
        <w:t>bash: ./automate.sh: /bin/sh^M: bad interpreter: No such file or directory</w:t>
      </w:r>
    </w:p>
    <w:p w14:paraId="385B6A74" w14:textId="28C21F31" w:rsidR="00A2661B" w:rsidRDefault="00A2661B" w:rsidP="00E27BFB">
      <w:pPr>
        <w:spacing w:before="0" w:after="0"/>
      </w:pPr>
      <w:r>
        <w:t xml:space="preserve">In this case run the command below for all the files in the </w:t>
      </w:r>
      <w:r w:rsidRPr="00A2661B">
        <w:t>cardano-private-testnet-setup/scripts</w:t>
      </w:r>
      <w:r>
        <w:t xml:space="preserve"> folder. In this example we do it only for the </w:t>
      </w:r>
      <w:r w:rsidRPr="000A353B">
        <w:rPr>
          <w:i/>
          <w:iCs/>
        </w:rPr>
        <w:t>automate.sh</w:t>
      </w:r>
      <w:r>
        <w:t xml:space="preserve"> file. </w:t>
      </w:r>
    </w:p>
    <w:p w14:paraId="5EECB8D7" w14:textId="3A67C22E" w:rsidR="00A2661B" w:rsidRDefault="00A2661B" w:rsidP="00A2661B">
      <w:pPr>
        <w:pStyle w:val="SourceCode"/>
      </w:pPr>
      <w:r w:rsidRPr="00A2661B">
        <w:t>/workspace/cardano-private-testnet-setup/scripts# sed -i -e 's/\r$//' automate.sh</w:t>
      </w:r>
    </w:p>
    <w:p w14:paraId="24ABC534" w14:textId="14848D32" w:rsidR="00D902EC" w:rsidRPr="00135CBE" w:rsidRDefault="006364B0" w:rsidP="00E27BFB">
      <w:pPr>
        <w:spacing w:before="0" w:after="0"/>
      </w:pPr>
      <w:r>
        <w:t xml:space="preserve">It will take a couple of seconds for the testnet to spin up. </w:t>
      </w:r>
      <w:r w:rsidR="00135CBE">
        <w:t xml:space="preserve">When it does you should see the message </w:t>
      </w:r>
      <w:r w:rsidR="00C34A8E">
        <w:t>“</w:t>
      </w:r>
      <w:r w:rsidR="00135CBE" w:rsidRPr="00135CBE">
        <w:rPr>
          <w:i/>
          <w:iCs/>
        </w:rPr>
        <w:t>Congrats! Your network is ready for use!</w:t>
      </w:r>
      <w:r w:rsidR="00C34A8E">
        <w:rPr>
          <w:i/>
          <w:iCs/>
        </w:rPr>
        <w:t>”</w:t>
      </w:r>
      <w:r w:rsidR="00135CBE">
        <w:t xml:space="preserve">. </w:t>
      </w:r>
      <w:r w:rsidR="00EC3458">
        <w:t xml:space="preserve">The node socket will be created at </w:t>
      </w:r>
      <w:r w:rsidR="00EC3458" w:rsidRPr="00EC3458">
        <w:rPr>
          <w:i/>
          <w:iCs/>
        </w:rPr>
        <w:t>private-testnet/node-spo1/node.socket</w:t>
      </w:r>
      <w:r w:rsidR="00EC3458">
        <w:t xml:space="preserve">. </w:t>
      </w:r>
      <w:r w:rsidR="00237CF2">
        <w:t>The main advantage of the testnet for us i</w:t>
      </w:r>
      <w:r w:rsidR="00395973">
        <w:t>s</w:t>
      </w:r>
      <w:r w:rsidR="00237CF2">
        <w:t xml:space="preserve"> how fast it can progress. </w:t>
      </w:r>
      <w:r w:rsidR="004A6C34">
        <w:t xml:space="preserve">An epoch can pass in only a couple of minutes. </w:t>
      </w:r>
      <w:r w:rsidR="00197657">
        <w:t>On</w:t>
      </w:r>
      <w:r w:rsidR="00565AE6">
        <w:t>e</w:t>
      </w:r>
      <w:r w:rsidR="00197657">
        <w:t xml:space="preserve"> disadvantage of this is if you know something about Cardano</w:t>
      </w:r>
      <w:r w:rsidR="00DB65E2">
        <w:t>,</w:t>
      </w:r>
      <w:r w:rsidR="00197657">
        <w:t xml:space="preserve"> how </w:t>
      </w:r>
      <w:r w:rsidR="00146BD3">
        <w:t xml:space="preserve">it works, how you run a node or how you operate the stake pool </w:t>
      </w:r>
      <w:r w:rsidR="009E0B60">
        <w:t xml:space="preserve">there is this concept of KES keys that have to be renewed in regular intervals. </w:t>
      </w:r>
      <w:r w:rsidR="00F27303">
        <w:t xml:space="preserve">For the normal Cardano mainnet that happens every couple of weeks. </w:t>
      </w:r>
      <w:r w:rsidR="007A475E">
        <w:t>So, everybody that operates a stake pool has to frequently every couple of weeks generate new KES keys</w:t>
      </w:r>
      <w:r w:rsidR="0039789D">
        <w:t xml:space="preserve"> and replace the old ones</w:t>
      </w:r>
      <w:r w:rsidR="007A475E">
        <w:t>.</w:t>
      </w:r>
      <w:r w:rsidR="0039789D">
        <w:t xml:space="preserve"> </w:t>
      </w:r>
      <w:r w:rsidR="00236A4D">
        <w:t xml:space="preserve">Because this private testnet is so fast this is not necessary only after a number of weeks </w:t>
      </w:r>
      <w:r w:rsidR="00065F9F">
        <w:t xml:space="preserve">but happens approximately after an hour. </w:t>
      </w:r>
      <w:r w:rsidR="009A18F9">
        <w:t>This means if you take a long time trying things ou</w:t>
      </w:r>
      <w:r w:rsidR="00F14E29">
        <w:t>t</w:t>
      </w:r>
      <w:r w:rsidR="009A18F9">
        <w:t xml:space="preserve"> following </w:t>
      </w:r>
      <w:r w:rsidR="00F763A8">
        <w:t xml:space="preserve">the instructions from </w:t>
      </w:r>
      <w:r w:rsidR="00604BB5">
        <w:t xml:space="preserve">this chapter you might run into </w:t>
      </w:r>
      <w:r w:rsidR="00644A59">
        <w:t>the</w:t>
      </w:r>
      <w:r w:rsidR="00604BB5">
        <w:t xml:space="preserve"> problem</w:t>
      </w:r>
      <w:r w:rsidR="00644A59">
        <w:t xml:space="preserve"> that suddenly things stop working because your KES keys are outdated</w:t>
      </w:r>
      <w:r w:rsidR="00604BB5">
        <w:t>.</w:t>
      </w:r>
      <w:r w:rsidR="00644A59">
        <w:t xml:space="preserve"> </w:t>
      </w:r>
      <w:r w:rsidR="00DA30F4">
        <w:t xml:space="preserve">The easiest thing in that case is to stop the testnet and start over again. </w:t>
      </w:r>
      <w:r w:rsidR="005076CB">
        <w:t>Of course,</w:t>
      </w:r>
      <w:r w:rsidR="005B2C64">
        <w:t xml:space="preserve"> you can also try to renew your keys. </w:t>
      </w:r>
      <w:r w:rsidR="00762CB1">
        <w:t xml:space="preserve">We can stop the testnet by pressing CTRL+C. </w:t>
      </w:r>
      <w:r w:rsidR="005076CB">
        <w:t>Sometime</w:t>
      </w:r>
      <w:r w:rsidR="002125C2">
        <w:t>s</w:t>
      </w:r>
      <w:r w:rsidR="005076CB">
        <w:t xml:space="preserve"> it can happen that some of the nodes will still be running. </w:t>
      </w:r>
      <w:r w:rsidR="00865414">
        <w:t xml:space="preserve">You can in that case check the running processes with top and if you see a cardano-node is listed you can use its PID to stop the process. </w:t>
      </w:r>
      <w:r w:rsidR="008425BA">
        <w:t xml:space="preserve">Once our testnet is running we can open up a new terminal in VSCode that will also be attached to the docker container and </w:t>
      </w:r>
      <w:r w:rsidR="00A2760A">
        <w:t xml:space="preserve">do some interactions with the testnet. </w:t>
      </w:r>
      <w:r w:rsidR="00AB5713">
        <w:t>In the code/Week08/</w:t>
      </w:r>
      <w:r w:rsidR="008425BA">
        <w:t xml:space="preserve"> </w:t>
      </w:r>
      <w:r w:rsidR="00AB5713">
        <w:t xml:space="preserve">folder of the Plutus Pioneer repository there is a script folder that contains bash scripts which let us interact with the testnet. </w:t>
      </w:r>
      <w:r w:rsidR="003F0E57">
        <w:t xml:space="preserve">With the </w:t>
      </w:r>
      <w:r w:rsidR="003F0E57" w:rsidRPr="000A353B">
        <w:rPr>
          <w:i/>
          <w:iCs/>
        </w:rPr>
        <w:t>query</w:t>
      </w:r>
      <w:r w:rsidR="005C5331" w:rsidRPr="000A353B">
        <w:rPr>
          <w:i/>
          <w:iCs/>
        </w:rPr>
        <w:t>-</w:t>
      </w:r>
      <w:r w:rsidR="003F0E57" w:rsidRPr="000A353B">
        <w:rPr>
          <w:i/>
          <w:iCs/>
        </w:rPr>
        <w:t>tip</w:t>
      </w:r>
      <w:r w:rsidR="005C5331" w:rsidRPr="000A353B">
        <w:rPr>
          <w:i/>
          <w:iCs/>
        </w:rPr>
        <w:t>.sh</w:t>
      </w:r>
      <w:r w:rsidR="003F0E57">
        <w:t xml:space="preserve"> script we can see the testnet parameters and the sync progress. </w:t>
      </w:r>
    </w:p>
    <w:p w14:paraId="209D8B65" w14:textId="77777777" w:rsidR="00EB2D30" w:rsidRDefault="00EB2D30" w:rsidP="00EB2D30">
      <w:pPr>
        <w:pStyle w:val="SourceCode"/>
      </w:pPr>
      <w:r>
        <w:t xml:space="preserve">/workspace/code/Week08/scripts# ./query-tip.sh </w:t>
      </w:r>
    </w:p>
    <w:p w14:paraId="56F96E1E" w14:textId="77777777" w:rsidR="00EB2D30" w:rsidRDefault="00EB2D30" w:rsidP="00EB2D30">
      <w:pPr>
        <w:pStyle w:val="SourceCode"/>
      </w:pPr>
      <w:r>
        <w:t>{</w:t>
      </w:r>
    </w:p>
    <w:p w14:paraId="3A02593A" w14:textId="3600D4D2" w:rsidR="00EB2D30" w:rsidRDefault="00EB2D30" w:rsidP="00EB2D30">
      <w:pPr>
        <w:pStyle w:val="SourceCode"/>
      </w:pPr>
      <w:r>
        <w:t xml:space="preserve">    "block": </w:t>
      </w:r>
      <w:r w:rsidR="00104A0E">
        <w:t>199</w:t>
      </w:r>
      <w:r>
        <w:t>,</w:t>
      </w:r>
    </w:p>
    <w:p w14:paraId="0725E83B" w14:textId="2DEC10C8" w:rsidR="00EB2D30" w:rsidRDefault="00EB2D30" w:rsidP="00EB2D30">
      <w:pPr>
        <w:pStyle w:val="SourceCode"/>
      </w:pPr>
      <w:r>
        <w:lastRenderedPageBreak/>
        <w:t xml:space="preserve">    "epoch": </w:t>
      </w:r>
      <w:r w:rsidR="00104A0E">
        <w:t>3</w:t>
      </w:r>
      <w:r>
        <w:t>,</w:t>
      </w:r>
    </w:p>
    <w:p w14:paraId="544AD0F6" w14:textId="77777777" w:rsidR="00EB2D30" w:rsidRDefault="00EB2D30" w:rsidP="00EB2D30">
      <w:pPr>
        <w:pStyle w:val="SourceCode"/>
      </w:pPr>
      <w:r>
        <w:t xml:space="preserve">    "era": "Babbage",</w:t>
      </w:r>
    </w:p>
    <w:p w14:paraId="553F49AE" w14:textId="77777777" w:rsidR="00EB2D30" w:rsidRDefault="00EB2D30" w:rsidP="00EB2D30">
      <w:pPr>
        <w:pStyle w:val="SourceCode"/>
      </w:pPr>
      <w:r>
        <w:t xml:space="preserve">    "hash": "d7c1254160e5f1ed5b2cfd63fd9fe0c0fa7dde635869d3245ec216f2ae8e1fe3",</w:t>
      </w:r>
    </w:p>
    <w:p w14:paraId="77FA69A8" w14:textId="1550DC5E" w:rsidR="00EB2D30" w:rsidRDefault="00EB2D30" w:rsidP="00EB2D30">
      <w:pPr>
        <w:pStyle w:val="SourceCode"/>
      </w:pPr>
      <w:r>
        <w:t xml:space="preserve">    "slot": </w:t>
      </w:r>
      <w:r w:rsidR="00104A0E">
        <w:t>1773</w:t>
      </w:r>
      <w:r>
        <w:t>,</w:t>
      </w:r>
    </w:p>
    <w:p w14:paraId="5CB43CE1" w14:textId="77777777" w:rsidR="00EB2D30" w:rsidRDefault="00EB2D30" w:rsidP="00EB2D30">
      <w:pPr>
        <w:pStyle w:val="SourceCode"/>
      </w:pPr>
      <w:r>
        <w:t xml:space="preserve">    "syncProgress": "100.00"</w:t>
      </w:r>
    </w:p>
    <w:p w14:paraId="2642182C" w14:textId="09905E7B" w:rsidR="00147B3D" w:rsidRDefault="00EB2D30" w:rsidP="00EB2D30">
      <w:pPr>
        <w:pStyle w:val="SourceCode"/>
      </w:pPr>
      <w:r>
        <w:t>}</w:t>
      </w:r>
    </w:p>
    <w:p w14:paraId="6DF695C4" w14:textId="562D3A3E" w:rsidR="004D1147" w:rsidRDefault="004E51A7" w:rsidP="00E27BFB">
      <w:pPr>
        <w:spacing w:before="0" w:after="0"/>
      </w:pPr>
      <w:r>
        <w:t>From the output above we see the testnet is running and is 100% synced.</w:t>
      </w:r>
      <w:r w:rsidR="00B47129">
        <w:t xml:space="preserve"> We are currently in block </w:t>
      </w:r>
      <w:r w:rsidR="00104A0E">
        <w:t>199</w:t>
      </w:r>
      <w:r w:rsidR="00B47129">
        <w:t>.</w:t>
      </w:r>
      <w:r w:rsidR="00104A0E">
        <w:t xml:space="preserve"> </w:t>
      </w:r>
      <w:r w:rsidR="00B6457D">
        <w:t xml:space="preserve">If we look into the folder </w:t>
      </w:r>
      <w:r w:rsidR="00B6457D" w:rsidRPr="00B6457D">
        <w:rPr>
          <w:i/>
          <w:iCs/>
        </w:rPr>
        <w:t>cardano-private-testnet-setup/private-testnet</w:t>
      </w:r>
      <w:r w:rsidR="00B47129">
        <w:t xml:space="preserve"> </w:t>
      </w:r>
      <w:r w:rsidR="00B6457D">
        <w:t xml:space="preserve">we see various subfolders and one of them is addresses. </w:t>
      </w:r>
      <w:r w:rsidR="00481AC3">
        <w:t xml:space="preserve">There we will find all payment addresses for the three test users </w:t>
      </w:r>
      <w:r w:rsidR="00951E78">
        <w:t>and also their staking address</w:t>
      </w:r>
      <w:r w:rsidR="00481AC3">
        <w:t xml:space="preserve">. </w:t>
      </w:r>
      <w:r w:rsidR="0080174D">
        <w:t xml:space="preserve">In the folder </w:t>
      </w:r>
      <w:r w:rsidR="0080174D" w:rsidRPr="0080174D">
        <w:rPr>
          <w:i/>
          <w:iCs/>
        </w:rPr>
        <w:t xml:space="preserve">stake-delegator-keys </w:t>
      </w:r>
      <w:r w:rsidR="0080174D">
        <w:t xml:space="preserve">we have </w:t>
      </w:r>
      <w:r w:rsidR="008C01A8">
        <w:t xml:space="preserve">the corresponding public and private keys. </w:t>
      </w:r>
      <w:r w:rsidR="0070787B">
        <w:t xml:space="preserve">For each of the three users we have public and private payment and </w:t>
      </w:r>
      <w:r w:rsidR="00E26CAF">
        <w:t xml:space="preserve">public and private </w:t>
      </w:r>
      <w:r w:rsidR="0070787B">
        <w:t xml:space="preserve">staking keys. </w:t>
      </w:r>
      <w:r w:rsidR="00764D0A">
        <w:t>F</w:t>
      </w:r>
      <w:r w:rsidR="00EE1DE5">
        <w:t>irst</w:t>
      </w:r>
      <w:r w:rsidR="00211CED">
        <w:t>,</w:t>
      </w:r>
      <w:r w:rsidR="00EE1DE5">
        <w:t xml:space="preserve"> </w:t>
      </w:r>
      <w:r w:rsidR="00764D0A">
        <w:t xml:space="preserve">we </w:t>
      </w:r>
      <w:r w:rsidR="00EE1DE5">
        <w:t xml:space="preserve">check how many funds user </w:t>
      </w:r>
      <w:r w:rsidR="00FC56CD">
        <w:t>one</w:t>
      </w:r>
      <w:r w:rsidR="00EE1DE5">
        <w:t xml:space="preserve"> has. </w:t>
      </w:r>
      <w:r w:rsidR="000A353B">
        <w:t xml:space="preserve">In the </w:t>
      </w:r>
      <w:r w:rsidR="000A353B" w:rsidRPr="000A353B">
        <w:rPr>
          <w:i/>
          <w:iCs/>
        </w:rPr>
        <w:t>code/Week08/scripts</w:t>
      </w:r>
      <w:r w:rsidR="000A353B">
        <w:t xml:space="preserve"> folder we use the </w:t>
      </w:r>
      <w:r w:rsidR="000A353B" w:rsidRPr="000A353B">
        <w:rPr>
          <w:i/>
          <w:iCs/>
        </w:rPr>
        <w:t>query-utxo-user1.sh</w:t>
      </w:r>
      <w:r w:rsidR="000A353B">
        <w:t xml:space="preserve"> script. </w:t>
      </w:r>
    </w:p>
    <w:p w14:paraId="7D1A3A54" w14:textId="72CFFD3E" w:rsidR="00211CED" w:rsidRDefault="00211CED" w:rsidP="004D1147">
      <w:pPr>
        <w:pStyle w:val="SourceCode"/>
      </w:pPr>
      <w:r>
        <w:t>/workspace/code/Week08/scripts# cat query-utxo-user1.sh</w:t>
      </w:r>
    </w:p>
    <w:p w14:paraId="12F86FC6" w14:textId="0E76C2C2" w:rsidR="004D1147" w:rsidRDefault="004D1147" w:rsidP="004D1147">
      <w:pPr>
        <w:pStyle w:val="SourceCode"/>
      </w:pPr>
      <w:r>
        <w:t>#!/bin/bash</w:t>
      </w:r>
      <w:r w:rsidR="00211CED">
        <w:t xml:space="preserve"> </w:t>
      </w:r>
    </w:p>
    <w:p w14:paraId="5FE4CAAE" w14:textId="12626129" w:rsidR="004D1147" w:rsidRDefault="004D1147" w:rsidP="004D1147">
      <w:pPr>
        <w:pStyle w:val="SourceCode"/>
        <w:jc w:val="left"/>
      </w:pPr>
      <w:r>
        <w:t xml:space="preserve">export CARDANO_NODE_SOCKET_PATH=/workspace/cardano-private-testnet-setup/private-testnet/node-spo1/node.sock </w:t>
      </w:r>
    </w:p>
    <w:p w14:paraId="6740678D" w14:textId="77777777" w:rsidR="004D1147" w:rsidRDefault="004D1147" w:rsidP="004D1147">
      <w:pPr>
        <w:pStyle w:val="SourceCode"/>
      </w:pPr>
      <w:r>
        <w:t>cardano-cli query utxo \</w:t>
      </w:r>
    </w:p>
    <w:p w14:paraId="2CD16D1B" w14:textId="77777777" w:rsidR="004D1147" w:rsidRDefault="004D1147" w:rsidP="004D1147">
      <w:pPr>
        <w:pStyle w:val="SourceCode"/>
      </w:pPr>
      <w:r>
        <w:t xml:space="preserve">    --testnet-magic 42 \</w:t>
      </w:r>
    </w:p>
    <w:p w14:paraId="4CBEDB00" w14:textId="79537953" w:rsidR="004D1147" w:rsidRDefault="004D1147" w:rsidP="004D1147">
      <w:pPr>
        <w:pStyle w:val="SourceCode"/>
      </w:pPr>
      <w:r>
        <w:t xml:space="preserve">    --address $(cat /workspace/code/Week08/tmp/user1-script.addr)</w:t>
      </w:r>
    </w:p>
    <w:p w14:paraId="767AD616" w14:textId="4D4D184C" w:rsidR="00211CED" w:rsidRDefault="00211CED" w:rsidP="00211CED">
      <w:pPr>
        <w:spacing w:before="0" w:after="0"/>
      </w:pPr>
      <w:r>
        <w:t xml:space="preserve">After we execute the script, we get the following output. </w:t>
      </w:r>
      <w:r w:rsidR="00B6457D">
        <w:t xml:space="preserve">  </w:t>
      </w:r>
    </w:p>
    <w:p w14:paraId="6173FEBB" w14:textId="77777777" w:rsidR="00211CED" w:rsidRDefault="00211CED" w:rsidP="00211CED">
      <w:pPr>
        <w:pStyle w:val="SourceCode"/>
      </w:pPr>
      <w:r>
        <w:t xml:space="preserve">                           TxHash                                 TxIx        Amount</w:t>
      </w:r>
    </w:p>
    <w:p w14:paraId="3A0025C6" w14:textId="77777777" w:rsidR="00211CED" w:rsidRDefault="00211CED" w:rsidP="00211CED">
      <w:pPr>
        <w:pStyle w:val="SourceCode"/>
      </w:pPr>
      <w:r>
        <w:t>--------------------------------------------------------------------------------------</w:t>
      </w:r>
    </w:p>
    <w:p w14:paraId="2EE1CA8A" w14:textId="77777777" w:rsidR="00211CED" w:rsidRDefault="00211CED" w:rsidP="00211CED">
      <w:pPr>
        <w:pStyle w:val="SourceCode"/>
        <w:jc w:val="left"/>
      </w:pPr>
      <w:r>
        <w:t xml:space="preserve">08ff7e184717c33b632c39912d2f88a44d982110100cc167b98c6af550cfb126     0    300000000000 </w:t>
      </w:r>
    </w:p>
    <w:p w14:paraId="27412DBA" w14:textId="77777777" w:rsidR="00211CED" w:rsidRDefault="00211CED" w:rsidP="00211CED">
      <w:pPr>
        <w:pStyle w:val="SourceCode"/>
        <w:jc w:val="right"/>
      </w:pPr>
      <w:r>
        <w:t xml:space="preserve">lovelace + </w:t>
      </w:r>
    </w:p>
    <w:p w14:paraId="77FDB927" w14:textId="2723E627" w:rsidR="00AB4D03" w:rsidRDefault="00211CED" w:rsidP="00211CED">
      <w:pPr>
        <w:pStyle w:val="SourceCode"/>
        <w:jc w:val="right"/>
      </w:pPr>
      <w:r>
        <w:t>TxOutDatumNone</w:t>
      </w:r>
    </w:p>
    <w:p w14:paraId="0B52B145" w14:textId="1E1A3C9B" w:rsidR="001B45B1" w:rsidRDefault="005843C3" w:rsidP="00E27BFB">
      <w:pPr>
        <w:spacing w:before="0" w:after="0"/>
      </w:pPr>
      <w:r>
        <w:t xml:space="preserve">User </w:t>
      </w:r>
      <w:r w:rsidR="00466EF0">
        <w:t>one</w:t>
      </w:r>
      <w:r>
        <w:t xml:space="preserve"> has 300.000 ada at his address. </w:t>
      </w:r>
      <w:r w:rsidR="00791FA6">
        <w:t xml:space="preserve">The script </w:t>
      </w:r>
      <w:r w:rsidR="00791FA6" w:rsidRPr="00791FA6">
        <w:rPr>
          <w:i/>
          <w:iCs/>
        </w:rPr>
        <w:t>query-stake-pools.sh</w:t>
      </w:r>
      <w:r w:rsidR="00791FA6">
        <w:t xml:space="preserve"> lists the stake pools we are running together with their IDs.</w:t>
      </w:r>
      <w:r w:rsidR="001B45B1">
        <w:t xml:space="preserve"> You can see </w:t>
      </w:r>
      <w:r w:rsidR="00915095">
        <w:t>the script code</w:t>
      </w:r>
      <w:r w:rsidR="001B45B1">
        <w:t xml:space="preserve"> below. </w:t>
      </w:r>
    </w:p>
    <w:p w14:paraId="4548E107" w14:textId="1AA3A087" w:rsidR="00915095" w:rsidRDefault="00915095" w:rsidP="00915095">
      <w:pPr>
        <w:pStyle w:val="SourceCode"/>
      </w:pPr>
      <w:r>
        <w:t xml:space="preserve">/workspace/code/Week08/scripts# cat query-stake-pools.sh  </w:t>
      </w:r>
    </w:p>
    <w:p w14:paraId="760E96EA" w14:textId="77777777" w:rsidR="00915095" w:rsidRDefault="00915095" w:rsidP="00915095">
      <w:pPr>
        <w:pStyle w:val="SourceCode"/>
      </w:pPr>
    </w:p>
    <w:p w14:paraId="7189C5D8" w14:textId="77777777" w:rsidR="00915095" w:rsidRDefault="00915095" w:rsidP="00915095">
      <w:pPr>
        <w:pStyle w:val="SourceCode"/>
      </w:pPr>
      <w:r>
        <w:t>#!/bin/bash</w:t>
      </w:r>
    </w:p>
    <w:p w14:paraId="4D77EE8C" w14:textId="77777777" w:rsidR="00915095" w:rsidRDefault="00915095" w:rsidP="00915095">
      <w:pPr>
        <w:pStyle w:val="SourceCode"/>
        <w:jc w:val="left"/>
      </w:pPr>
      <w:r>
        <w:t>export CARDANO_NODE_SOCKET_PATH=/workspace/cardano-private-testnet-setup/private-testnet/node-spo1/node.sock</w:t>
      </w:r>
    </w:p>
    <w:p w14:paraId="7FAD90A3" w14:textId="7E541B96" w:rsidR="00915095" w:rsidRDefault="00915095" w:rsidP="00915095">
      <w:pPr>
        <w:pStyle w:val="SourceCode"/>
      </w:pPr>
      <w:r>
        <w:t xml:space="preserve">cardano-cli query stake-pools --testnet-magic 42  </w:t>
      </w:r>
    </w:p>
    <w:p w14:paraId="5C82E41E" w14:textId="4995066B" w:rsidR="00915095" w:rsidRDefault="00915095" w:rsidP="00E27BFB">
      <w:pPr>
        <w:spacing w:before="0" w:after="0"/>
      </w:pPr>
      <w:r>
        <w:t xml:space="preserve">And here is an example output of the script. </w:t>
      </w:r>
    </w:p>
    <w:p w14:paraId="1CFCCE65" w14:textId="77777777" w:rsidR="001B45B1" w:rsidRDefault="001B45B1" w:rsidP="001B45B1">
      <w:pPr>
        <w:pStyle w:val="SourceCode"/>
      </w:pPr>
      <w:r>
        <w:t>pool1xlgl5h9rzm8yztpnffkcy0z2293kenmpnx3e353wc9d7ummm6h2</w:t>
      </w:r>
    </w:p>
    <w:p w14:paraId="2986B2FD" w14:textId="77777777" w:rsidR="001B45B1" w:rsidRDefault="001B45B1" w:rsidP="001B45B1">
      <w:pPr>
        <w:pStyle w:val="SourceCode"/>
      </w:pPr>
      <w:r>
        <w:t>pool1w69fkcxtghp4yhy4v9na3ruklpyke2adgcdgz6qmvpk5s5ge80u</w:t>
      </w:r>
    </w:p>
    <w:p w14:paraId="60E63B04" w14:textId="2F8D5387" w:rsidR="001B45B1" w:rsidRDefault="001B45B1" w:rsidP="001B45B1">
      <w:pPr>
        <w:pStyle w:val="SourceCode"/>
      </w:pPr>
      <w:r>
        <w:t>pool10aaskwk6gjctm785cc9n59mua7thfgu7kr340gfms5y8qrztylq</w:t>
      </w:r>
    </w:p>
    <w:p w14:paraId="65B74D96" w14:textId="2E9E134E" w:rsidR="00CF6C4E" w:rsidRDefault="00CF6C4E" w:rsidP="00E27BFB">
      <w:pPr>
        <w:spacing w:before="0" w:after="0"/>
      </w:pPr>
      <w:r>
        <w:t xml:space="preserve">Then we can also query stake address information. The following script does that for user </w:t>
      </w:r>
      <w:r w:rsidR="007050F4">
        <w:t>one</w:t>
      </w:r>
      <w:r>
        <w:t xml:space="preserve">. </w:t>
      </w:r>
    </w:p>
    <w:p w14:paraId="6FDE835C" w14:textId="77777777" w:rsidR="00CF6C4E" w:rsidRDefault="00CF6C4E" w:rsidP="00CF6C4E">
      <w:pPr>
        <w:pStyle w:val="SourceCode"/>
      </w:pPr>
      <w:r>
        <w:lastRenderedPageBreak/>
        <w:t xml:space="preserve">/workspace/code/Week08/scripts# cat query-stake-address-info-user1.sh </w:t>
      </w:r>
    </w:p>
    <w:p w14:paraId="25AF9517" w14:textId="77777777" w:rsidR="00CF6C4E" w:rsidRDefault="00CF6C4E" w:rsidP="00CF6C4E">
      <w:pPr>
        <w:pStyle w:val="SourceCode"/>
      </w:pPr>
    </w:p>
    <w:p w14:paraId="46624E57" w14:textId="77777777" w:rsidR="00CF6C4E" w:rsidRDefault="00CF6C4E" w:rsidP="00CF6C4E">
      <w:pPr>
        <w:pStyle w:val="SourceCode"/>
      </w:pPr>
      <w:r>
        <w:t>#!/bin/bash</w:t>
      </w:r>
    </w:p>
    <w:p w14:paraId="44644B6D" w14:textId="77777777" w:rsidR="00CF6C4E" w:rsidRDefault="00CF6C4E" w:rsidP="00CF6C4E">
      <w:pPr>
        <w:pStyle w:val="SourceCode"/>
        <w:jc w:val="left"/>
      </w:pPr>
      <w:r>
        <w:t>export CARDANO_NODE_SOCKET_PATH=/workspace/cardano-private-testnet-setup/private-testnet/node-spo1/node.sock</w:t>
      </w:r>
    </w:p>
    <w:p w14:paraId="56AE7D0C" w14:textId="77777777" w:rsidR="00CF6C4E" w:rsidRDefault="00CF6C4E" w:rsidP="00CF6C4E">
      <w:pPr>
        <w:pStyle w:val="SourceCode"/>
      </w:pPr>
      <w:r>
        <w:t>cardano-cli query stake-address-info \</w:t>
      </w:r>
    </w:p>
    <w:p w14:paraId="7F001723" w14:textId="77777777" w:rsidR="00CF6C4E" w:rsidRDefault="00CF6C4E" w:rsidP="00CF6C4E">
      <w:pPr>
        <w:pStyle w:val="SourceCode"/>
      </w:pPr>
      <w:r>
        <w:t xml:space="preserve">    --testnet-magic 42 \</w:t>
      </w:r>
    </w:p>
    <w:p w14:paraId="3D952F4D" w14:textId="77777777" w:rsidR="00CF6C4E" w:rsidRDefault="00CF6C4E" w:rsidP="00CF6C4E">
      <w:pPr>
        <w:pStyle w:val="SourceCode"/>
        <w:jc w:val="left"/>
      </w:pPr>
      <w:r>
        <w:t xml:space="preserve">    --address $(cat /workspace/cardano-private-testnet-setup/private-</w:t>
      </w:r>
    </w:p>
    <w:p w14:paraId="5D33791F" w14:textId="5D92E1D5" w:rsidR="00CF6C4E" w:rsidRDefault="00CF6C4E" w:rsidP="00CF6C4E">
      <w:pPr>
        <w:pStyle w:val="SourceCode"/>
        <w:jc w:val="left"/>
      </w:pPr>
      <w:r>
        <w:t xml:space="preserve">                    testnet/addresses/staking1.addr)</w:t>
      </w:r>
    </w:p>
    <w:p w14:paraId="3BB47AD3" w14:textId="77777777" w:rsidR="00CF6C4E" w:rsidRDefault="00CF6C4E" w:rsidP="00E27BFB">
      <w:pPr>
        <w:spacing w:before="0" w:after="0"/>
      </w:pPr>
      <w:r>
        <w:t xml:space="preserve">An example output of the script can be seen below. </w:t>
      </w:r>
    </w:p>
    <w:p w14:paraId="0A288FBF" w14:textId="77777777" w:rsidR="00CF6C4E" w:rsidRDefault="00CF6C4E" w:rsidP="00CF6C4E">
      <w:pPr>
        <w:pStyle w:val="SourceCode"/>
      </w:pPr>
      <w:r>
        <w:t>[</w:t>
      </w:r>
    </w:p>
    <w:p w14:paraId="511F4BB5" w14:textId="77777777" w:rsidR="00CF6C4E" w:rsidRDefault="00CF6C4E" w:rsidP="00CF6C4E">
      <w:pPr>
        <w:pStyle w:val="SourceCode"/>
      </w:pPr>
      <w:r>
        <w:t xml:space="preserve">    {</w:t>
      </w:r>
    </w:p>
    <w:p w14:paraId="38A836DF" w14:textId="77777777" w:rsidR="00CF6C4E" w:rsidRDefault="00CF6C4E" w:rsidP="00CF6C4E">
      <w:pPr>
        <w:pStyle w:val="SourceCode"/>
      </w:pPr>
      <w:r>
        <w:t xml:space="preserve">        "address": "stake_test1upsae5v7mqyl3uqnhgv3g2282gwg0w07p06n238acsw5jgqrzk8l4",</w:t>
      </w:r>
    </w:p>
    <w:p w14:paraId="284DD3DE" w14:textId="77777777" w:rsidR="00CF6C4E" w:rsidRDefault="00CF6C4E" w:rsidP="00CF6C4E">
      <w:pPr>
        <w:pStyle w:val="SourceCode"/>
      </w:pPr>
      <w:r>
        <w:t xml:space="preserve">        "delegation": "pool10aaskwk6gjctm785cc9n59mua7thfgu7kr340gfms5y8qrztylq",</w:t>
      </w:r>
    </w:p>
    <w:p w14:paraId="4CC5B0BB" w14:textId="62375F5A" w:rsidR="00CF6C4E" w:rsidRDefault="00CF6C4E" w:rsidP="00CF6C4E">
      <w:pPr>
        <w:pStyle w:val="SourceCode"/>
      </w:pPr>
      <w:r>
        <w:t xml:space="preserve">        "rewardAccountBalance": </w:t>
      </w:r>
      <w:r w:rsidR="00A07CA5">
        <w:t xml:space="preserve">42271389694 </w:t>
      </w:r>
    </w:p>
    <w:p w14:paraId="5719E1E7" w14:textId="77777777" w:rsidR="00CF6C4E" w:rsidRDefault="00CF6C4E" w:rsidP="00CF6C4E">
      <w:pPr>
        <w:pStyle w:val="SourceCode"/>
      </w:pPr>
      <w:r>
        <w:t xml:space="preserve">    }</w:t>
      </w:r>
    </w:p>
    <w:p w14:paraId="371CA99F" w14:textId="16FC514F" w:rsidR="00CF6C4E" w:rsidRDefault="00CF6C4E" w:rsidP="00CF6C4E">
      <w:pPr>
        <w:pStyle w:val="SourceCode"/>
      </w:pPr>
      <w:r>
        <w:t>]</w:t>
      </w:r>
    </w:p>
    <w:p w14:paraId="5FCD6753" w14:textId="4714B2E9" w:rsidR="00635703" w:rsidRDefault="002B650A" w:rsidP="00E27BFB">
      <w:pPr>
        <w:spacing w:before="0" w:after="0"/>
      </w:pPr>
      <w:r>
        <w:t xml:space="preserve">We see that user </w:t>
      </w:r>
      <w:r w:rsidR="007B5D43">
        <w:t>one</w:t>
      </w:r>
      <w:r>
        <w:t xml:space="preserve"> is delegating to a pool. We see since the testnet is running quite a lot of rewards have already accumulated</w:t>
      </w:r>
      <w:r w:rsidR="00BB5871">
        <w:t xml:space="preserve"> - more than 550.000 ada</w:t>
      </w:r>
      <w:r>
        <w:t xml:space="preserve">. </w:t>
      </w:r>
      <w:r w:rsidR="00B92A3B">
        <w:t xml:space="preserve">Let us try to withdraw these rewards. </w:t>
      </w:r>
      <w:r w:rsidR="001E3768">
        <w:t xml:space="preserve">We can do this with the </w:t>
      </w:r>
      <w:r w:rsidR="001E3768" w:rsidRPr="00635703">
        <w:rPr>
          <w:i/>
          <w:iCs/>
        </w:rPr>
        <w:t>withdraw</w:t>
      </w:r>
      <w:r w:rsidR="00635703" w:rsidRPr="00635703">
        <w:rPr>
          <w:i/>
          <w:iCs/>
        </w:rPr>
        <w:t>-user1.sh</w:t>
      </w:r>
      <w:r w:rsidR="00635703">
        <w:t xml:space="preserve"> script. </w:t>
      </w:r>
      <w:r w:rsidR="00791FA6">
        <w:t xml:space="preserve"> </w:t>
      </w:r>
    </w:p>
    <w:p w14:paraId="09020408" w14:textId="77777777" w:rsidR="00823B22" w:rsidRDefault="00823B22" w:rsidP="00823B22">
      <w:pPr>
        <w:pStyle w:val="SourceCode"/>
      </w:pPr>
      <w:r>
        <w:t>#!/bin/bash</w:t>
      </w:r>
    </w:p>
    <w:p w14:paraId="2D616DDD" w14:textId="77777777" w:rsidR="00823B22" w:rsidRDefault="00823B22" w:rsidP="00823B22">
      <w:pPr>
        <w:pStyle w:val="SourceCode"/>
      </w:pPr>
    </w:p>
    <w:p w14:paraId="0DC091A7" w14:textId="77777777" w:rsidR="00823B22" w:rsidRDefault="00823B22" w:rsidP="00823B22">
      <w:pPr>
        <w:pStyle w:val="SourceCode"/>
      </w:pPr>
      <w:r>
        <w:t>txin=$1</w:t>
      </w:r>
    </w:p>
    <w:p w14:paraId="2FA06965" w14:textId="77777777" w:rsidR="00823B22" w:rsidRDefault="00823B22" w:rsidP="00823B22">
      <w:pPr>
        <w:pStyle w:val="SourceCode"/>
      </w:pPr>
      <w:r>
        <w:t>amt=$(/workspace/code/Week08/scripts/query-stake-address-info-user1.sh | jq .[0].rewardAccountBalance)</w:t>
      </w:r>
    </w:p>
    <w:p w14:paraId="37F8043C" w14:textId="77777777" w:rsidR="00823B22" w:rsidRDefault="00823B22" w:rsidP="00823B22">
      <w:pPr>
        <w:pStyle w:val="SourceCode"/>
      </w:pPr>
      <w:r>
        <w:t>body=/workspace/code/Week08/tmp/tx.txbody</w:t>
      </w:r>
    </w:p>
    <w:p w14:paraId="40C742A5" w14:textId="77777777" w:rsidR="00823B22" w:rsidRDefault="00823B22" w:rsidP="00823B22">
      <w:pPr>
        <w:pStyle w:val="SourceCode"/>
      </w:pPr>
      <w:r>
        <w:t>signed=/workspace/code/Week08/tmp/tx.tx</w:t>
      </w:r>
    </w:p>
    <w:p w14:paraId="37548D68" w14:textId="77777777" w:rsidR="00823B22" w:rsidRDefault="00823B22" w:rsidP="00823B22">
      <w:pPr>
        <w:pStyle w:val="SourceCode"/>
      </w:pPr>
    </w:p>
    <w:p w14:paraId="41C1A3FA" w14:textId="77777777" w:rsidR="00823B22" w:rsidRDefault="00823B22" w:rsidP="00823B22">
      <w:pPr>
        <w:pStyle w:val="SourceCode"/>
      </w:pPr>
      <w:r>
        <w:t>echo "txin = $1"</w:t>
      </w:r>
    </w:p>
    <w:p w14:paraId="3CBC7574" w14:textId="77777777" w:rsidR="00823B22" w:rsidRDefault="00823B22" w:rsidP="00823B22">
      <w:pPr>
        <w:pStyle w:val="SourceCode"/>
      </w:pPr>
      <w:r>
        <w:t>echo "amt = $amt"</w:t>
      </w:r>
    </w:p>
    <w:p w14:paraId="24F2AF7F" w14:textId="77777777" w:rsidR="00823B22" w:rsidRDefault="00823B22" w:rsidP="00823B22">
      <w:pPr>
        <w:pStyle w:val="SourceCode"/>
      </w:pPr>
    </w:p>
    <w:p w14:paraId="0D435223" w14:textId="77777777" w:rsidR="00823B22" w:rsidRDefault="00823B22" w:rsidP="00823B22">
      <w:pPr>
        <w:pStyle w:val="SourceCode"/>
      </w:pPr>
      <w:r>
        <w:t>export CARDANO_NODE_SOCKET_PATH=/workspace/cardano-private-testnet-setup/private-testnet/node-spo1/node.sock</w:t>
      </w:r>
    </w:p>
    <w:p w14:paraId="6AB2C8A0" w14:textId="77777777" w:rsidR="00823B22" w:rsidRDefault="00823B22" w:rsidP="00823B22">
      <w:pPr>
        <w:pStyle w:val="SourceCode"/>
      </w:pPr>
    </w:p>
    <w:p w14:paraId="67C7A001" w14:textId="77777777" w:rsidR="00823B22" w:rsidRDefault="00823B22" w:rsidP="00823B22">
      <w:pPr>
        <w:pStyle w:val="SourceCode"/>
      </w:pPr>
      <w:r>
        <w:t>cardano-cli transaction build \</w:t>
      </w:r>
    </w:p>
    <w:p w14:paraId="70522632" w14:textId="77777777" w:rsidR="00823B22" w:rsidRDefault="00823B22" w:rsidP="00823B22">
      <w:pPr>
        <w:pStyle w:val="SourceCode"/>
      </w:pPr>
      <w:r>
        <w:t xml:space="preserve">    --babbage-era \</w:t>
      </w:r>
    </w:p>
    <w:p w14:paraId="1A903238" w14:textId="77777777" w:rsidR="00823B22" w:rsidRDefault="00823B22" w:rsidP="00823B22">
      <w:pPr>
        <w:pStyle w:val="SourceCode"/>
      </w:pPr>
      <w:r>
        <w:t xml:space="preserve">    --testnet-magic 42 \</w:t>
      </w:r>
    </w:p>
    <w:p w14:paraId="554A7687" w14:textId="77777777" w:rsidR="009D2E88" w:rsidRDefault="00823B22" w:rsidP="00823B22">
      <w:pPr>
        <w:pStyle w:val="SourceCode"/>
      </w:pPr>
      <w:r>
        <w:t xml:space="preserve">    --change-address $(cat /workspace/cardano-private-testnet-setup/private-</w:t>
      </w:r>
    </w:p>
    <w:p w14:paraId="28E3511B" w14:textId="48B85E3D" w:rsidR="00823B22" w:rsidRDefault="009D2E88" w:rsidP="00823B22">
      <w:pPr>
        <w:pStyle w:val="SourceCode"/>
      </w:pPr>
      <w:r>
        <w:t xml:space="preserve">                           </w:t>
      </w:r>
      <w:r w:rsidR="00823B22">
        <w:t>testnet/addresses/payment1.addr) \</w:t>
      </w:r>
    </w:p>
    <w:p w14:paraId="33AB4C94" w14:textId="77777777" w:rsidR="00823B22" w:rsidRDefault="00823B22" w:rsidP="00823B22">
      <w:pPr>
        <w:pStyle w:val="SourceCode"/>
      </w:pPr>
      <w:r>
        <w:t xml:space="preserve">    --out-file $body \</w:t>
      </w:r>
    </w:p>
    <w:p w14:paraId="4DA5A674" w14:textId="77777777" w:rsidR="00823B22" w:rsidRDefault="00823B22" w:rsidP="00823B22">
      <w:pPr>
        <w:pStyle w:val="SourceCode"/>
      </w:pPr>
      <w:r>
        <w:t xml:space="preserve">    --tx-in "$txin" \</w:t>
      </w:r>
    </w:p>
    <w:p w14:paraId="3A781EBA" w14:textId="77777777" w:rsidR="009D2E88" w:rsidRDefault="00823B22" w:rsidP="00823B22">
      <w:pPr>
        <w:pStyle w:val="SourceCode"/>
      </w:pPr>
      <w:r>
        <w:t xml:space="preserve">    --withdrawal "$(cat /workspace/cardano-private-testnet-setup/private-</w:t>
      </w:r>
    </w:p>
    <w:p w14:paraId="66EF7E10" w14:textId="614874AF" w:rsidR="00823B22" w:rsidRDefault="009D2E88" w:rsidP="00823B22">
      <w:pPr>
        <w:pStyle w:val="SourceCode"/>
      </w:pPr>
      <w:r>
        <w:t xml:space="preserve">                        </w:t>
      </w:r>
      <w:r w:rsidR="00823B22">
        <w:t>testnet/addresses/staking1.addr)+$amt" \</w:t>
      </w:r>
    </w:p>
    <w:p w14:paraId="0CC4286C" w14:textId="77777777" w:rsidR="00823B22" w:rsidRDefault="00823B22" w:rsidP="00823B22">
      <w:pPr>
        <w:pStyle w:val="SourceCode"/>
      </w:pPr>
    </w:p>
    <w:p w14:paraId="5C4F6D55" w14:textId="77777777" w:rsidR="00823B22" w:rsidRDefault="00823B22" w:rsidP="00823B22">
      <w:pPr>
        <w:pStyle w:val="SourceCode"/>
      </w:pPr>
      <w:r>
        <w:t>cardano-cli transaction sign \</w:t>
      </w:r>
    </w:p>
    <w:p w14:paraId="6E223543" w14:textId="77777777" w:rsidR="00823B22" w:rsidRDefault="00823B22" w:rsidP="00823B22">
      <w:pPr>
        <w:pStyle w:val="SourceCode"/>
      </w:pPr>
      <w:r>
        <w:t xml:space="preserve">    --testnet-magic 42 \</w:t>
      </w:r>
    </w:p>
    <w:p w14:paraId="31622DF2" w14:textId="77777777" w:rsidR="00823B22" w:rsidRDefault="00823B22" w:rsidP="00823B22">
      <w:pPr>
        <w:pStyle w:val="SourceCode"/>
      </w:pPr>
      <w:r>
        <w:t xml:space="preserve">    --tx-body-file $body \</w:t>
      </w:r>
    </w:p>
    <w:p w14:paraId="1E897841" w14:textId="77777777" w:rsidR="00823B22" w:rsidRDefault="00823B22" w:rsidP="00823B22">
      <w:pPr>
        <w:pStyle w:val="SourceCode"/>
      </w:pPr>
      <w:r>
        <w:t xml:space="preserve">    --out-file $signed \</w:t>
      </w:r>
    </w:p>
    <w:p w14:paraId="0C5F02BA" w14:textId="77777777" w:rsidR="009D2E88" w:rsidRDefault="00823B22" w:rsidP="00823B22">
      <w:pPr>
        <w:pStyle w:val="SourceCode"/>
      </w:pPr>
      <w:r>
        <w:t xml:space="preserve">    --signing-key-file /workspace/cardano-private-testnet-setup/private-testnet/stake-</w:t>
      </w:r>
    </w:p>
    <w:p w14:paraId="1AD71934" w14:textId="66E738F8" w:rsidR="00823B22" w:rsidRDefault="009D2E88" w:rsidP="00823B22">
      <w:pPr>
        <w:pStyle w:val="SourceCode"/>
      </w:pPr>
      <w:r>
        <w:lastRenderedPageBreak/>
        <w:t xml:space="preserve">                       </w:t>
      </w:r>
      <w:r w:rsidR="00823B22">
        <w:t>delegator-keys/payment1.skey \</w:t>
      </w:r>
    </w:p>
    <w:p w14:paraId="32A4DAFF" w14:textId="77777777" w:rsidR="009D2E88" w:rsidRDefault="00823B22" w:rsidP="00823B22">
      <w:pPr>
        <w:pStyle w:val="SourceCode"/>
      </w:pPr>
      <w:r>
        <w:t xml:space="preserve">    --signing-key-file /workspace/cardano-private-testnet-setup/private-testnet/stake-</w:t>
      </w:r>
    </w:p>
    <w:p w14:paraId="48EE8D39" w14:textId="3E8FB16F" w:rsidR="00823B22" w:rsidRDefault="009D2E88" w:rsidP="00823B22">
      <w:pPr>
        <w:pStyle w:val="SourceCode"/>
      </w:pPr>
      <w:r>
        <w:t xml:space="preserve">                       </w:t>
      </w:r>
      <w:r w:rsidR="00823B22">
        <w:t>delegator-keys/staking1.skey</w:t>
      </w:r>
    </w:p>
    <w:p w14:paraId="02AC996E" w14:textId="77777777" w:rsidR="00823B22" w:rsidRDefault="00823B22" w:rsidP="00823B22">
      <w:pPr>
        <w:pStyle w:val="SourceCode"/>
      </w:pPr>
    </w:p>
    <w:p w14:paraId="3286BCA5" w14:textId="77777777" w:rsidR="00823B22" w:rsidRDefault="00823B22" w:rsidP="00823B22">
      <w:pPr>
        <w:pStyle w:val="SourceCode"/>
      </w:pPr>
      <w:r>
        <w:t>cardano-cli transaction submit \</w:t>
      </w:r>
    </w:p>
    <w:p w14:paraId="75FFDBCF" w14:textId="77777777" w:rsidR="00823B22" w:rsidRDefault="00823B22" w:rsidP="00823B22">
      <w:pPr>
        <w:pStyle w:val="SourceCode"/>
      </w:pPr>
      <w:r>
        <w:t xml:space="preserve">    --testnet-magic 42 \</w:t>
      </w:r>
    </w:p>
    <w:p w14:paraId="4D5253CF" w14:textId="73A08B2F" w:rsidR="00635703" w:rsidRDefault="00823B22" w:rsidP="00823B22">
      <w:pPr>
        <w:pStyle w:val="SourceCode"/>
      </w:pPr>
      <w:r>
        <w:t xml:space="preserve">    --tx-file $signed</w:t>
      </w:r>
    </w:p>
    <w:p w14:paraId="4E77E8AB" w14:textId="22292625" w:rsidR="000E7C56" w:rsidRDefault="009044B0" w:rsidP="00E27BFB">
      <w:pPr>
        <w:spacing w:before="0" w:after="0"/>
      </w:pPr>
      <w:r>
        <w:t>It takes in one command line argument</w:t>
      </w:r>
      <w:r w:rsidR="00A71E14">
        <w:t xml:space="preserve">, the UTXO that we spend. </w:t>
      </w:r>
      <w:r w:rsidR="001012C1">
        <w:t>Next, there is a peculiarity in Cardano regarding withdrawal</w:t>
      </w:r>
      <w:r w:rsidR="00AE2570">
        <w:t xml:space="preserve"> of staking rewards</w:t>
      </w:r>
      <w:r w:rsidR="001012C1">
        <w:t xml:space="preserve">. </w:t>
      </w:r>
      <w:r w:rsidR="00AE2570">
        <w:t xml:space="preserve">Namely you can withdraw all of them at once. </w:t>
      </w:r>
      <w:r w:rsidR="00F2180C">
        <w:t xml:space="preserve">We saw just how we can manually look up how many rewards </w:t>
      </w:r>
      <w:r w:rsidR="002D293B">
        <w:t xml:space="preserve">have accumulated. </w:t>
      </w:r>
      <w:r w:rsidR="004F1DFE">
        <w:t>Because the private testnet is running so fast this number can change</w:t>
      </w:r>
      <w:r w:rsidR="00477D7B">
        <w:t xml:space="preserve"> quite rapidly</w:t>
      </w:r>
      <w:r w:rsidR="004F1DFE">
        <w:t xml:space="preserve">. </w:t>
      </w:r>
      <w:r w:rsidR="00EC7644">
        <w:t xml:space="preserve">So, if we first look up the rewards and then manually construct the transaction to withdraw them </w:t>
      </w:r>
      <w:r w:rsidR="00221B35">
        <w:t xml:space="preserve">by the </w:t>
      </w:r>
      <w:r w:rsidR="004863E5">
        <w:t>time</w:t>
      </w:r>
      <w:r w:rsidR="00221B35">
        <w:t xml:space="preserve"> we want to submit the transaction the </w:t>
      </w:r>
      <w:r w:rsidR="00203E8F">
        <w:t xml:space="preserve">number could already have changed and the transaction would fail. </w:t>
      </w:r>
      <w:r w:rsidR="00D36DDA">
        <w:t>Therefore,</w:t>
      </w:r>
      <w:r w:rsidR="004863E5">
        <w:t xml:space="preserve"> we do the lookup of the funds in the script itself. </w:t>
      </w:r>
      <w:r w:rsidR="00D36DDA">
        <w:t xml:space="preserve">This gets computed in the variable </w:t>
      </w:r>
      <w:r w:rsidR="00D36DDA" w:rsidRPr="00D36DDA">
        <w:rPr>
          <w:i/>
          <w:iCs/>
        </w:rPr>
        <w:t>amt</w:t>
      </w:r>
      <w:r w:rsidR="00D36DDA">
        <w:t xml:space="preserve">. </w:t>
      </w:r>
      <w:r w:rsidR="00A3430D">
        <w:t xml:space="preserve">We use the Linux </w:t>
      </w:r>
      <w:r w:rsidR="00A3430D" w:rsidRPr="00A3430D">
        <w:rPr>
          <w:i/>
          <w:iCs/>
        </w:rPr>
        <w:t>jq</w:t>
      </w:r>
      <w:r w:rsidR="00A3430D">
        <w:t xml:space="preserve"> tool </w:t>
      </w:r>
      <w:r w:rsidR="00DD3A6B">
        <w:t xml:space="preserve">to </w:t>
      </w:r>
      <w:r w:rsidR="00A3430D">
        <w:t xml:space="preserve">extract the </w:t>
      </w:r>
      <w:r w:rsidR="00A3430D" w:rsidRPr="00A3430D">
        <w:rPr>
          <w:i/>
          <w:iCs/>
        </w:rPr>
        <w:t>rewardAccountBalance</w:t>
      </w:r>
      <w:r w:rsidR="00A3430D">
        <w:t xml:space="preserve"> number. The </w:t>
      </w:r>
      <w:r w:rsidR="00A3430D" w:rsidRPr="00A3430D">
        <w:rPr>
          <w:i/>
          <w:iCs/>
        </w:rPr>
        <w:t>body</w:t>
      </w:r>
      <w:r w:rsidR="00A3430D">
        <w:t xml:space="preserve"> and </w:t>
      </w:r>
      <w:r w:rsidR="00A3430D" w:rsidRPr="00A3430D">
        <w:rPr>
          <w:i/>
          <w:iCs/>
        </w:rPr>
        <w:t>signed</w:t>
      </w:r>
      <w:r w:rsidR="00A3430D">
        <w:t xml:space="preserve"> variables are file paths where we save the unsigned and signed transaction to. </w:t>
      </w:r>
      <w:r w:rsidR="00382393">
        <w:t xml:space="preserve">Then we build the transaction which is in the Babbage era with testnet magic 42. </w:t>
      </w:r>
      <w:r w:rsidR="008E3A65">
        <w:t xml:space="preserve">As change address we specify user </w:t>
      </w:r>
      <w:r w:rsidR="00AF465B">
        <w:t>one</w:t>
      </w:r>
      <w:r w:rsidR="008E3A65">
        <w:t xml:space="preserve"> payment address. </w:t>
      </w:r>
      <w:r w:rsidR="002945AB">
        <w:t xml:space="preserve">In the last of building the transaction we specify the withdrawal that contains the staking address and the amount that we looked up in the beginning. </w:t>
      </w:r>
      <w:r w:rsidR="00EA39EF">
        <w:t xml:space="preserve">Then we sign the transaction </w:t>
      </w:r>
      <w:r w:rsidR="00DF4D93">
        <w:t xml:space="preserve">where we need to add two signatures. </w:t>
      </w:r>
      <w:r w:rsidR="00236AFB">
        <w:t>First,</w:t>
      </w:r>
      <w:r w:rsidR="00DF4D93">
        <w:t xml:space="preserve"> we are spending one of the UTXOs from user </w:t>
      </w:r>
      <w:r w:rsidR="00AF465B">
        <w:t>one</w:t>
      </w:r>
      <w:r w:rsidR="00DF4D93">
        <w:t xml:space="preserve"> that is sitting at the public key address and the owner of that key needs to sign the transaction. </w:t>
      </w:r>
      <w:r w:rsidR="00236AFB">
        <w:t xml:space="preserve">Then we do a withdrawal from a staking address that is given by a public key pair. And the rule of that is if you do anything staking related with the staking address </w:t>
      </w:r>
      <w:r w:rsidR="005A39AA">
        <w:t xml:space="preserve">that is based on a key pair you have to sign the transaction with the corresponding staking private key. </w:t>
      </w:r>
      <w:r w:rsidR="007C6506">
        <w:t xml:space="preserve">And in the </w:t>
      </w:r>
      <w:r w:rsidR="000870EC">
        <w:t>end,</w:t>
      </w:r>
      <w:r w:rsidR="007C6506">
        <w:t xml:space="preserve"> we submit the transaction. </w:t>
      </w:r>
      <w:r w:rsidR="000870EC">
        <w:t xml:space="preserve">We can try this out with the following command. </w:t>
      </w:r>
      <w:r w:rsidR="00DF4D93">
        <w:t xml:space="preserve"> </w:t>
      </w:r>
      <w:r w:rsidR="00382393">
        <w:t xml:space="preserve"> </w:t>
      </w:r>
      <w:r w:rsidR="00AE2570">
        <w:t xml:space="preserve"> </w:t>
      </w:r>
      <w:r>
        <w:t xml:space="preserve"> </w:t>
      </w:r>
      <w:r w:rsidR="007C57CD">
        <w:t xml:space="preserve"> </w:t>
      </w:r>
    </w:p>
    <w:p w14:paraId="20AE87B7" w14:textId="147018BE" w:rsidR="00093F03" w:rsidRDefault="002A4EA8" w:rsidP="002A4EA8">
      <w:pPr>
        <w:pStyle w:val="SourceCode"/>
        <w:jc w:val="left"/>
      </w:pPr>
      <w:bookmarkStart w:id="88" w:name="_Hlk151987426"/>
      <w:r w:rsidRPr="002A4EA8">
        <w:t xml:space="preserve">/workspace/code/Week08/scripts# </w:t>
      </w:r>
      <w:bookmarkEnd w:id="88"/>
      <w:r w:rsidRPr="002A4EA8">
        <w:t>./withdraw-user1.sh 37b2184df4044d3435c91ac1bb76eba78043c9bf308cf68ade9f283dc8a1ff60#0</w:t>
      </w:r>
    </w:p>
    <w:p w14:paraId="5A627359" w14:textId="426CA906" w:rsidR="00093F03" w:rsidRDefault="006925C2" w:rsidP="00E27BFB">
      <w:pPr>
        <w:spacing w:before="0" w:after="0"/>
      </w:pPr>
      <w:r>
        <w:t xml:space="preserve">Below you can see an example output of the above command. </w:t>
      </w:r>
    </w:p>
    <w:p w14:paraId="7770D41B" w14:textId="77777777" w:rsidR="006925C2" w:rsidRDefault="006925C2" w:rsidP="006925C2">
      <w:pPr>
        <w:pStyle w:val="SourceCode"/>
      </w:pPr>
      <w:r>
        <w:t>txin = 37b2184df4044d3435c91ac1bb76eba78043c9bf308cf68ade9f283dc8a1ff60#0</w:t>
      </w:r>
    </w:p>
    <w:p w14:paraId="3E860825" w14:textId="77777777" w:rsidR="006925C2" w:rsidRDefault="006925C2" w:rsidP="006925C2">
      <w:pPr>
        <w:pStyle w:val="SourceCode"/>
      </w:pPr>
      <w:r>
        <w:t>amt = 0</w:t>
      </w:r>
    </w:p>
    <w:p w14:paraId="7117DD2F" w14:textId="36F3427E" w:rsidR="006925C2" w:rsidRDefault="006925C2" w:rsidP="006925C2">
      <w:pPr>
        <w:pStyle w:val="SourceCode"/>
      </w:pPr>
      <w:r>
        <w:t>Estimated transaction fee: Lovelace 171177</w:t>
      </w:r>
    </w:p>
    <w:p w14:paraId="2406D227" w14:textId="57BCA6BE" w:rsidR="006925C2" w:rsidRDefault="006925C2" w:rsidP="006925C2">
      <w:pPr>
        <w:pStyle w:val="SourceCode"/>
      </w:pPr>
      <w:r>
        <w:t xml:space="preserve">Transaction successfully submitted. </w:t>
      </w:r>
    </w:p>
    <w:p w14:paraId="7D9BB79C" w14:textId="1D0F6B14" w:rsidR="00A07CA5" w:rsidRDefault="00DA13EB" w:rsidP="00E27BFB">
      <w:pPr>
        <w:spacing w:before="0" w:after="0"/>
      </w:pPr>
      <w:r>
        <w:t xml:space="preserve">Now we have to wait a bit for it to go through and then we should see that user one has more funds than before. </w:t>
      </w:r>
      <w:r w:rsidR="00A07CA5">
        <w:t xml:space="preserve">If we </w:t>
      </w:r>
      <w:r w:rsidR="000C489C">
        <w:t>query</w:t>
      </w:r>
      <w:r w:rsidR="00A07CA5">
        <w:t xml:space="preserve"> after some time user’s 1 address t</w:t>
      </w:r>
      <w:r w:rsidR="00C021EC">
        <w:t xml:space="preserve">he initial amount of 300.000 ada should increase by the </w:t>
      </w:r>
      <w:r w:rsidR="00A92923">
        <w:t xml:space="preserve">accumulated </w:t>
      </w:r>
      <w:r w:rsidR="00C021EC">
        <w:t>reward</w:t>
      </w:r>
      <w:r w:rsidR="00A07CA5">
        <w:t>s</w:t>
      </w:r>
      <w:r w:rsidR="00C021EC">
        <w:t>.</w:t>
      </w:r>
      <w:r w:rsidR="00A92923">
        <w:t xml:space="preserve"> </w:t>
      </w:r>
    </w:p>
    <w:p w14:paraId="4C81197E" w14:textId="77777777" w:rsidR="00A07CA5" w:rsidRDefault="00A07CA5" w:rsidP="00A07CA5">
      <w:pPr>
        <w:pStyle w:val="SourceCode"/>
      </w:pPr>
      <w:r>
        <w:t xml:space="preserve">                           TxHash                                 TxIx        Amount</w:t>
      </w:r>
    </w:p>
    <w:p w14:paraId="0FBBE4B2" w14:textId="77777777" w:rsidR="00A07CA5" w:rsidRDefault="00A07CA5" w:rsidP="00A07CA5">
      <w:pPr>
        <w:pStyle w:val="SourceCode"/>
        <w:jc w:val="left"/>
      </w:pPr>
      <w:r>
        <w:lastRenderedPageBreak/>
        <w:t>--------------------------------------------------------------------------------------</w:t>
      </w:r>
    </w:p>
    <w:p w14:paraId="4AE9D204" w14:textId="77777777" w:rsidR="00A07CA5" w:rsidRDefault="00A07CA5" w:rsidP="00A07CA5">
      <w:pPr>
        <w:pStyle w:val="SourceCode"/>
        <w:jc w:val="left"/>
      </w:pPr>
      <w:r>
        <w:t xml:space="preserve">4184b0b1b8363b81b30c58bfb5f3972dfce9a2dcf886998e37929964f3b3619b    0     342271389694 </w:t>
      </w:r>
    </w:p>
    <w:p w14:paraId="10C8F419" w14:textId="77777777" w:rsidR="00A07CA5" w:rsidRDefault="00A07CA5" w:rsidP="00A07CA5">
      <w:pPr>
        <w:pStyle w:val="SourceCode"/>
        <w:jc w:val="right"/>
      </w:pPr>
      <w:r>
        <w:t xml:space="preserve">lovelace + </w:t>
      </w:r>
    </w:p>
    <w:p w14:paraId="3582B529" w14:textId="072AD20D" w:rsidR="006925C2" w:rsidRDefault="00A07CA5" w:rsidP="00A07CA5">
      <w:pPr>
        <w:pStyle w:val="SourceCode"/>
        <w:jc w:val="right"/>
      </w:pPr>
      <w:r>
        <w:t>TxOutDatumNone</w:t>
      </w:r>
      <w:r w:rsidR="00C021EC">
        <w:t xml:space="preserve">  </w:t>
      </w:r>
    </w:p>
    <w:p w14:paraId="661147B9" w14:textId="76FF3F6B" w:rsidR="00093F03" w:rsidRDefault="000C489C" w:rsidP="00E27BFB">
      <w:pPr>
        <w:spacing w:before="0" w:after="0"/>
      </w:pPr>
      <w:r>
        <w:t>This concludes this chapter and we note th</w:t>
      </w:r>
      <w:r w:rsidR="00A9534C">
        <w:t>at</w:t>
      </w:r>
      <w:r>
        <w:t xml:space="preserve"> nothing we have show</w:t>
      </w:r>
      <w:r w:rsidR="003166BE">
        <w:t>n</w:t>
      </w:r>
      <w:r>
        <w:t xml:space="preserve"> so far has anything to do with Plutus. In the next chapter we look at how we can combine Plutus with staking. In particular instead of using a stake address that is based on a public-private key pair we will create a stake address that is based on a Plutus script. </w:t>
      </w:r>
      <w:r w:rsidR="00B37696">
        <w:t xml:space="preserve">Then instead of providing the signing key for staking we will provide the Plutus script with an arbitrary logic which will then govern under which conditions we then can for example do a withdrawal of rewards. </w:t>
      </w:r>
    </w:p>
    <w:p w14:paraId="3AC97F2C" w14:textId="5895EB23" w:rsidR="00AE72A1" w:rsidRDefault="00F05CA1" w:rsidP="00E86744">
      <w:pPr>
        <w:pStyle w:val="Heading2"/>
      </w:pPr>
      <w:bookmarkStart w:id="89" w:name="_Toc151804252"/>
      <w:r w:rsidRPr="00F05CA1">
        <w:t>Plutus &amp; Staking</w:t>
      </w:r>
      <w:bookmarkEnd w:id="89"/>
    </w:p>
    <w:p w14:paraId="30D57BA1" w14:textId="019BC66E" w:rsidR="00F05CA1" w:rsidRDefault="00347FBE" w:rsidP="00BD62C7">
      <w:pPr>
        <w:spacing w:before="0"/>
      </w:pPr>
      <w:r>
        <w:t xml:space="preserve">In the </w:t>
      </w:r>
      <w:r w:rsidRPr="0017627D">
        <w:rPr>
          <w:rFonts w:ascii="Consolas" w:hAnsi="Consolas"/>
          <w:sz w:val="20"/>
          <w:szCs w:val="20"/>
        </w:rPr>
        <w:t>ScriptContext</w:t>
      </w:r>
      <w:r>
        <w:t xml:space="preserve"> data type that a Plutus script receives as input</w:t>
      </w:r>
      <w:r w:rsidR="00FA3B17">
        <w:t xml:space="preserve"> we find also information about the script purpose</w:t>
      </w:r>
      <w:r>
        <w:t>.</w:t>
      </w:r>
      <w:r w:rsidR="00FA3B17">
        <w:t xml:space="preserve"> </w:t>
      </w:r>
      <w:r w:rsidR="00015181">
        <w:t xml:space="preserve">Until now we have looked only at the minting and spending purpose. </w:t>
      </w:r>
      <w:r w:rsidR="00C52ABF">
        <w:t>Instead</w:t>
      </w:r>
      <w:r>
        <w:t xml:space="preserve"> </w:t>
      </w:r>
      <w:r w:rsidR="00C52ABF">
        <w:t xml:space="preserve">of using </w:t>
      </w:r>
      <w:r w:rsidR="009C7557">
        <w:t>a public-private key pair</w:t>
      </w:r>
      <w:r w:rsidR="00191205">
        <w:t xml:space="preserve"> to create a stake address </w:t>
      </w:r>
      <w:r w:rsidR="009C7557">
        <w:t>we can</w:t>
      </w:r>
      <w:r w:rsidR="00191205">
        <w:t xml:space="preserve"> instead use</w:t>
      </w:r>
      <w:r w:rsidR="009C7557">
        <w:t xml:space="preserve"> a </w:t>
      </w:r>
      <w:r w:rsidR="00C52ABF">
        <w:t>Plutus script</w:t>
      </w:r>
      <w:r w:rsidR="009C7557">
        <w:t xml:space="preserve"> and then the hash of the Plutus script gives a stake script address. If we want to withdraw </w:t>
      </w:r>
      <w:r w:rsidR="00191205">
        <w:t xml:space="preserve">our rewards </w:t>
      </w:r>
      <w:r w:rsidR="009C7557">
        <w:t xml:space="preserve">from </w:t>
      </w:r>
      <w:r w:rsidR="00191205">
        <w:t xml:space="preserve">a normal stake address, we have to provide the signing key for the stake address. </w:t>
      </w:r>
      <w:r w:rsidR="00096DE9">
        <w:t xml:space="preserve">If we use a script stake address </w:t>
      </w:r>
      <w:r w:rsidR="00066484">
        <w:t xml:space="preserve">instead </w:t>
      </w:r>
      <w:r w:rsidR="00096DE9">
        <w:t xml:space="preserve">then the corresponding script will be executed. </w:t>
      </w:r>
      <w:r w:rsidR="00394F4F">
        <w:t xml:space="preserve">It will receive a redeemer </w:t>
      </w:r>
      <w:r w:rsidR="004A3D6B">
        <w:t xml:space="preserve">and the script context and again we can use arbitrary logic to determine whether this transaction is allowed to </w:t>
      </w:r>
      <w:r w:rsidR="00711FD9">
        <w:t xml:space="preserve">actually withdraw those rewards. </w:t>
      </w:r>
      <w:r w:rsidR="0057253D">
        <w:t>Similarly,</w:t>
      </w:r>
      <w:r w:rsidR="00F848E5">
        <w:t xml:space="preserve"> for certifying there are various </w:t>
      </w:r>
      <w:r w:rsidR="00B707C1">
        <w:t>certificates</w:t>
      </w:r>
      <w:r w:rsidR="00F848E5">
        <w:t xml:space="preserve"> that </w:t>
      </w:r>
      <w:r w:rsidR="00311E75">
        <w:t>we</w:t>
      </w:r>
      <w:r w:rsidR="00F848E5">
        <w:t xml:space="preserve"> can attach to a </w:t>
      </w:r>
      <w:r w:rsidR="00B707C1">
        <w:t>stake address</w:t>
      </w:r>
      <w:r w:rsidR="00F848E5">
        <w:t xml:space="preserve">. </w:t>
      </w:r>
      <w:r w:rsidR="0057253D">
        <w:t xml:space="preserve">In particular important for staking there are </w:t>
      </w:r>
      <w:r w:rsidR="007A71F8">
        <w:t>registration, delegation and deregistration</w:t>
      </w:r>
      <w:r w:rsidR="00FB0D47">
        <w:t xml:space="preserve"> certificates</w:t>
      </w:r>
      <w:r w:rsidR="007A71F8">
        <w:t xml:space="preserve">. </w:t>
      </w:r>
      <w:r w:rsidR="00311E75">
        <w:t>If we newly create a stake address, we first have to register it</w:t>
      </w:r>
      <w:r w:rsidR="006341DC">
        <w:t xml:space="preserve"> by creating a transaction that contains a registration certificate</w:t>
      </w:r>
      <w:r w:rsidR="00E709C7">
        <w:t xml:space="preserve"> for this stake address</w:t>
      </w:r>
      <w:r w:rsidR="00311E75">
        <w:t xml:space="preserve">. </w:t>
      </w:r>
      <w:r w:rsidR="008F32A8">
        <w:t xml:space="preserve">Then if we want to delegate to a pool or change an existing </w:t>
      </w:r>
      <w:r w:rsidR="00F61B17">
        <w:t>validation,</w:t>
      </w:r>
      <w:r w:rsidR="008F32A8">
        <w:t xml:space="preserve"> we have to use a </w:t>
      </w:r>
      <w:r w:rsidR="00DB6726">
        <w:t xml:space="preserve">transaction that contains a delegation certificate. </w:t>
      </w:r>
      <w:r w:rsidR="00F61B17">
        <w:t>That certificate then cont</w:t>
      </w:r>
      <w:r w:rsidR="00362FF1">
        <w:t xml:space="preserve">ains </w:t>
      </w:r>
      <w:r w:rsidR="009679BA">
        <w:t xml:space="preserve">the pool we want to delegate to. </w:t>
      </w:r>
      <w:r w:rsidR="009454F4">
        <w:t>Finally,</w:t>
      </w:r>
      <w:r w:rsidR="004E7BD3">
        <w:t xml:space="preserve"> we can also unregister a stake address again and get </w:t>
      </w:r>
      <w:r w:rsidR="00EE0D85">
        <w:t xml:space="preserve">the original deposit back that we had to pay when we registered the </w:t>
      </w:r>
      <w:r w:rsidR="008E554D">
        <w:t xml:space="preserve">stake address. </w:t>
      </w:r>
      <w:r w:rsidR="009454F4">
        <w:t xml:space="preserve">So, for delegation for example </w:t>
      </w:r>
      <w:r w:rsidR="0052561D">
        <w:t xml:space="preserve">then the corresponding </w:t>
      </w:r>
      <w:r w:rsidR="008C0B2A">
        <w:t>script will be executed and can contain arbitrary logic to determine whether this delegation for example is legal</w:t>
      </w:r>
      <w:r w:rsidR="008F7F1A">
        <w:t xml:space="preserve"> or not</w:t>
      </w:r>
      <w:r w:rsidR="008C0B2A">
        <w:t>.</w:t>
      </w:r>
      <w:r w:rsidR="008F7F1A">
        <w:t xml:space="preserve"> </w:t>
      </w:r>
      <w:r w:rsidR="00921006">
        <w:t xml:space="preserve">In this chapter we want to concentrate on the rewarding purpose. If we look at the </w:t>
      </w:r>
      <w:r w:rsidR="00921006">
        <w:rPr>
          <w:rFonts w:ascii="Consolas" w:hAnsi="Consolas"/>
          <w:sz w:val="20"/>
          <w:szCs w:val="20"/>
        </w:rPr>
        <w:t>TxInfo</w:t>
      </w:r>
      <w:r w:rsidR="00921006">
        <w:t xml:space="preserve"> type again </w:t>
      </w:r>
      <w:r w:rsidR="00367B58">
        <w:t xml:space="preserve">we remember that we covered some fields of it in previous chapters. </w:t>
      </w:r>
      <w:r w:rsidR="00932970">
        <w:t xml:space="preserve">Staking related fields are the </w:t>
      </w:r>
      <w:r w:rsidR="00932970">
        <w:rPr>
          <w:rFonts w:ascii="Consolas" w:hAnsi="Consolas"/>
          <w:sz w:val="20"/>
          <w:szCs w:val="20"/>
        </w:rPr>
        <w:t>txInfoDCert</w:t>
      </w:r>
      <w:r w:rsidR="008C0B2A">
        <w:t xml:space="preserve"> </w:t>
      </w:r>
      <w:r w:rsidR="00932970">
        <w:t xml:space="preserve">and the </w:t>
      </w:r>
      <w:r w:rsidR="00932970">
        <w:rPr>
          <w:rFonts w:ascii="Consolas" w:hAnsi="Consolas"/>
          <w:sz w:val="20"/>
          <w:szCs w:val="20"/>
        </w:rPr>
        <w:t>txInfoWdrl</w:t>
      </w:r>
      <w:r w:rsidR="00932970">
        <w:t xml:space="preserve"> field. The first one </w:t>
      </w:r>
      <w:r w:rsidR="00726D36">
        <w:t xml:space="preserve">contains a list of certificates that are attached to </w:t>
      </w:r>
      <w:r w:rsidR="00DE5334">
        <w:t xml:space="preserve">the transaction. And the second </w:t>
      </w:r>
      <w:r w:rsidR="002E0588">
        <w:t>one</w:t>
      </w:r>
      <w:r w:rsidR="00DE5334">
        <w:t xml:space="preserve"> that is used for withdrawals is a map from staking credential to integer. </w:t>
      </w:r>
      <w:r w:rsidR="0070526C">
        <w:t xml:space="preserve">In this chapter we will look at the withdrawals field to see how Plutus influences withdrawals. </w:t>
      </w:r>
      <w:r w:rsidR="000A04BF">
        <w:t xml:space="preserve">When a transaction withdraws rewards </w:t>
      </w:r>
      <w:r w:rsidR="00233368">
        <w:t xml:space="preserve">in </w:t>
      </w:r>
      <w:r w:rsidR="000A04BF">
        <w:t>th</w:t>
      </w:r>
      <w:r w:rsidR="00233368">
        <w:t>e</w:t>
      </w:r>
      <w:r w:rsidR="000A04BF">
        <w:t xml:space="preserve"> map the keys that are staking addresses are used in the transaction to withdraw from them the rewards. </w:t>
      </w:r>
      <w:r w:rsidR="00233368">
        <w:t xml:space="preserve">And </w:t>
      </w:r>
      <w:r w:rsidR="00233368">
        <w:lastRenderedPageBreak/>
        <w:t xml:space="preserve">the integer that corresponds to a staking address specifies how many lovelace we want to withdraw. </w:t>
      </w:r>
      <w:r w:rsidR="00BC4454">
        <w:t xml:space="preserve">When this staking credential is given by a Plutus script </w:t>
      </w:r>
      <w:r w:rsidR="00AC6A4A">
        <w:t xml:space="preserve">then when we try to do a non-zero withdrawal the corresponding Plutus script will be </w:t>
      </w:r>
      <w:r w:rsidR="00A83E5E">
        <w:t xml:space="preserve">executed. </w:t>
      </w:r>
      <w:r w:rsidR="001141C3">
        <w:t xml:space="preserve">And </w:t>
      </w:r>
      <w:r w:rsidR="00DD0EFD">
        <w:t>again,</w:t>
      </w:r>
      <w:r w:rsidR="001141C3">
        <w:t xml:space="preserve"> as before </w:t>
      </w:r>
      <w:r w:rsidR="00673687">
        <w:t xml:space="preserve">as for validators and for minting </w:t>
      </w:r>
      <w:r w:rsidR="003B326C">
        <w:t xml:space="preserve">if the script runs without errors the withdrawal is OK and if it produces an error the transaction becomes invalid. </w:t>
      </w:r>
      <w:r w:rsidR="00DD0EFD">
        <w:t xml:space="preserve">Let us look at </w:t>
      </w:r>
      <w:r w:rsidR="00894939">
        <w:t xml:space="preserve">the </w:t>
      </w:r>
      <w:r w:rsidR="00894939" w:rsidRPr="00894939">
        <w:rPr>
          <w:i/>
          <w:iCs/>
        </w:rPr>
        <w:t>staking.hs</w:t>
      </w:r>
      <w:r w:rsidR="00DD0EFD">
        <w:t xml:space="preserve"> example</w:t>
      </w:r>
      <w:r w:rsidR="00894939">
        <w:t xml:space="preserve"> of a Plutus staking script</w:t>
      </w:r>
      <w:r w:rsidR="00DD0EFD">
        <w:t xml:space="preserve"> </w:t>
      </w:r>
      <w:r w:rsidR="00894939">
        <w:t xml:space="preserve">that can be found in week’s 8 folder of the Plutus pioneer program.  </w:t>
      </w:r>
    </w:p>
    <w:p w14:paraId="2905BD86"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DataKinds</w:t>
      </w:r>
      <w:r w:rsidRPr="00BD62C7">
        <w:rPr>
          <w:rFonts w:ascii="Consolas" w:eastAsia="Times New Roman" w:hAnsi="Consolas"/>
          <w:color w:val="403F53"/>
          <w:sz w:val="21"/>
          <w:szCs w:val="21"/>
          <w:lang w:val="en-SI" w:eastAsia="en-SI"/>
        </w:rPr>
        <w:t xml:space="preserve">             #-}</w:t>
      </w:r>
    </w:p>
    <w:p w14:paraId="5C44829D"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FlexibleContexts</w:t>
      </w:r>
      <w:r w:rsidRPr="00BD62C7">
        <w:rPr>
          <w:rFonts w:ascii="Consolas" w:eastAsia="Times New Roman" w:hAnsi="Consolas"/>
          <w:color w:val="403F53"/>
          <w:sz w:val="21"/>
          <w:szCs w:val="21"/>
          <w:lang w:val="en-SI" w:eastAsia="en-SI"/>
        </w:rPr>
        <w:t xml:space="preserve">      #-}</w:t>
      </w:r>
    </w:p>
    <w:p w14:paraId="4B539F12"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MultiParamTypeClasses</w:t>
      </w:r>
      <w:r w:rsidRPr="00BD62C7">
        <w:rPr>
          <w:rFonts w:ascii="Consolas" w:eastAsia="Times New Roman" w:hAnsi="Consolas"/>
          <w:color w:val="403F53"/>
          <w:sz w:val="21"/>
          <w:szCs w:val="21"/>
          <w:lang w:val="en-SI" w:eastAsia="en-SI"/>
        </w:rPr>
        <w:t xml:space="preserve"> #-}</w:t>
      </w:r>
    </w:p>
    <w:p w14:paraId="620A4DCE"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NoImplicitPrelude</w:t>
      </w:r>
      <w:r w:rsidRPr="00BD62C7">
        <w:rPr>
          <w:rFonts w:ascii="Consolas" w:eastAsia="Times New Roman" w:hAnsi="Consolas"/>
          <w:color w:val="403F53"/>
          <w:sz w:val="21"/>
          <w:szCs w:val="21"/>
          <w:lang w:val="en-SI" w:eastAsia="en-SI"/>
        </w:rPr>
        <w:t xml:space="preserve">     #-}</w:t>
      </w:r>
    </w:p>
    <w:p w14:paraId="4057B0A0"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OverloadedStrings</w:t>
      </w:r>
      <w:r w:rsidRPr="00BD62C7">
        <w:rPr>
          <w:rFonts w:ascii="Consolas" w:eastAsia="Times New Roman" w:hAnsi="Consolas"/>
          <w:color w:val="403F53"/>
          <w:sz w:val="21"/>
          <w:szCs w:val="21"/>
          <w:lang w:val="en-SI" w:eastAsia="en-SI"/>
        </w:rPr>
        <w:t xml:space="preserve">     #-}</w:t>
      </w:r>
    </w:p>
    <w:p w14:paraId="7F1FCD54"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ScopedTypeVariables</w:t>
      </w:r>
      <w:r w:rsidRPr="00BD62C7">
        <w:rPr>
          <w:rFonts w:ascii="Consolas" w:eastAsia="Times New Roman" w:hAnsi="Consolas"/>
          <w:color w:val="403F53"/>
          <w:sz w:val="21"/>
          <w:szCs w:val="21"/>
          <w:lang w:val="en-SI" w:eastAsia="en-SI"/>
        </w:rPr>
        <w:t xml:space="preserve">   #-}</w:t>
      </w:r>
    </w:p>
    <w:p w14:paraId="0214FC3E"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TemplateHaskell</w:t>
      </w:r>
      <w:r w:rsidRPr="00BD62C7">
        <w:rPr>
          <w:rFonts w:ascii="Consolas" w:eastAsia="Times New Roman" w:hAnsi="Consolas"/>
          <w:color w:val="403F53"/>
          <w:sz w:val="21"/>
          <w:szCs w:val="21"/>
          <w:lang w:val="en-SI" w:eastAsia="en-SI"/>
        </w:rPr>
        <w:t xml:space="preserve">       #-}</w:t>
      </w:r>
    </w:p>
    <w:p w14:paraId="7A1D7936"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TypeApplications</w:t>
      </w:r>
      <w:r w:rsidRPr="00BD62C7">
        <w:rPr>
          <w:rFonts w:ascii="Consolas" w:eastAsia="Times New Roman" w:hAnsi="Consolas"/>
          <w:color w:val="403F53"/>
          <w:sz w:val="21"/>
          <w:szCs w:val="21"/>
          <w:lang w:val="en-SI" w:eastAsia="en-SI"/>
        </w:rPr>
        <w:t xml:space="preserve">      #-}</w:t>
      </w:r>
    </w:p>
    <w:p w14:paraId="57C010A4"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TypeFamilies</w:t>
      </w:r>
      <w:r w:rsidRPr="00BD62C7">
        <w:rPr>
          <w:rFonts w:ascii="Consolas" w:eastAsia="Times New Roman" w:hAnsi="Consolas"/>
          <w:color w:val="403F53"/>
          <w:sz w:val="21"/>
          <w:szCs w:val="21"/>
          <w:lang w:val="en-SI" w:eastAsia="en-SI"/>
        </w:rPr>
        <w:t xml:space="preserve">          #-}</w:t>
      </w:r>
    </w:p>
    <w:p w14:paraId="7E4B5671"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LANGUAGE</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TypeOperators</w:t>
      </w:r>
      <w:r w:rsidRPr="00BD62C7">
        <w:rPr>
          <w:rFonts w:ascii="Consolas" w:eastAsia="Times New Roman" w:hAnsi="Consolas"/>
          <w:color w:val="403F53"/>
          <w:sz w:val="21"/>
          <w:szCs w:val="21"/>
          <w:lang w:val="en-SI" w:eastAsia="en-SI"/>
        </w:rPr>
        <w:t xml:space="preserve">         #-}</w:t>
      </w:r>
    </w:p>
    <w:p w14:paraId="2B40185A"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54F2EC5E"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module</w:t>
      </w:r>
      <w:r w:rsidRPr="00BD62C7">
        <w:rPr>
          <w:rFonts w:ascii="Consolas" w:eastAsia="Times New Roman" w:hAnsi="Consolas"/>
          <w:color w:val="403F53"/>
          <w:sz w:val="21"/>
          <w:szCs w:val="21"/>
          <w:lang w:val="en-SI" w:eastAsia="en-SI"/>
        </w:rPr>
        <w:t xml:space="preserve"> Staking</w:t>
      </w:r>
    </w:p>
    <w:p w14:paraId="0662AA6B"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 </w:t>
      </w:r>
      <w:r w:rsidRPr="00BD62C7">
        <w:rPr>
          <w:rFonts w:ascii="Consolas" w:eastAsia="Times New Roman" w:hAnsi="Consolas"/>
          <w:i/>
          <w:iCs/>
          <w:color w:val="4876D6"/>
          <w:sz w:val="21"/>
          <w:szCs w:val="21"/>
          <w:lang w:val="en-SI" w:eastAsia="en-SI"/>
        </w:rPr>
        <w:t>stakeValidator</w:t>
      </w:r>
    </w:p>
    <w:p w14:paraId="12307D4D"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 </w:t>
      </w:r>
      <w:r w:rsidRPr="00BD62C7">
        <w:rPr>
          <w:rFonts w:ascii="Consolas" w:eastAsia="Times New Roman" w:hAnsi="Consolas"/>
          <w:i/>
          <w:iCs/>
          <w:color w:val="4876D6"/>
          <w:sz w:val="21"/>
          <w:szCs w:val="21"/>
          <w:lang w:val="en-SI" w:eastAsia="en-SI"/>
        </w:rPr>
        <w:t>saveStakeValidator</w:t>
      </w:r>
    </w:p>
    <w:p w14:paraId="6943AFD0"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 </w:t>
      </w:r>
      <w:r w:rsidRPr="00BD62C7">
        <w:rPr>
          <w:rFonts w:ascii="Consolas" w:eastAsia="Times New Roman" w:hAnsi="Consolas"/>
          <w:color w:val="994CC3"/>
          <w:sz w:val="21"/>
          <w:szCs w:val="21"/>
          <w:lang w:val="en-SI" w:eastAsia="en-SI"/>
        </w:rPr>
        <w:t>where</w:t>
      </w:r>
    </w:p>
    <w:p w14:paraId="64BCAB48"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3503D880"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import</w:t>
      </w:r>
      <w:r w:rsidRPr="00BD62C7">
        <w:rPr>
          <w:rFonts w:ascii="Consolas" w:eastAsia="Times New Roman" w:hAnsi="Consolas"/>
          <w:color w:val="403F53"/>
          <w:sz w:val="21"/>
          <w:szCs w:val="21"/>
          <w:lang w:val="en-SI" w:eastAsia="en-SI"/>
        </w:rPr>
        <w:t xml:space="preserve">           Plutus.V1.Ledger.Value (</w:t>
      </w:r>
      <w:r w:rsidRPr="00BD62C7">
        <w:rPr>
          <w:rFonts w:ascii="Consolas" w:eastAsia="Times New Roman" w:hAnsi="Consolas"/>
          <w:i/>
          <w:iCs/>
          <w:color w:val="4876D6"/>
          <w:sz w:val="21"/>
          <w:szCs w:val="21"/>
          <w:lang w:val="en-SI" w:eastAsia="en-SI"/>
        </w:rPr>
        <w:t>valueOf</w:t>
      </w:r>
      <w:r w:rsidRPr="00BD62C7">
        <w:rPr>
          <w:rFonts w:ascii="Consolas" w:eastAsia="Times New Roman" w:hAnsi="Consolas"/>
          <w:color w:val="403F53"/>
          <w:sz w:val="21"/>
          <w:szCs w:val="21"/>
          <w:lang w:val="en-SI" w:eastAsia="en-SI"/>
        </w:rPr>
        <w:t>)</w:t>
      </w:r>
    </w:p>
    <w:p w14:paraId="6F957D31"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import</w:t>
      </w:r>
      <w:r w:rsidRPr="00BD62C7">
        <w:rPr>
          <w:rFonts w:ascii="Consolas" w:eastAsia="Times New Roman" w:hAnsi="Consolas"/>
          <w:color w:val="403F53"/>
          <w:sz w:val="21"/>
          <w:szCs w:val="21"/>
          <w:lang w:val="en-SI" w:eastAsia="en-SI"/>
        </w:rPr>
        <w:t xml:space="preserve">           Plutus.V2.Ledger.Api   (</w:t>
      </w:r>
      <w:r w:rsidRPr="00BD62C7">
        <w:rPr>
          <w:rFonts w:ascii="Consolas" w:eastAsia="Times New Roman" w:hAnsi="Consolas"/>
          <w:color w:val="994CC3"/>
          <w:sz w:val="21"/>
          <w:szCs w:val="21"/>
          <w:lang w:val="en-SI" w:eastAsia="en-SI"/>
        </w:rPr>
        <w:t>Address</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BuiltinData</w:t>
      </w:r>
      <w:r w:rsidRPr="00BD62C7">
        <w:rPr>
          <w:rFonts w:ascii="Consolas" w:eastAsia="Times New Roman" w:hAnsi="Consolas"/>
          <w:color w:val="403F53"/>
          <w:sz w:val="21"/>
          <w:szCs w:val="21"/>
          <w:lang w:val="en-SI" w:eastAsia="en-SI"/>
        </w:rPr>
        <w:t>,</w:t>
      </w:r>
    </w:p>
    <w:p w14:paraId="20604A8E" w14:textId="77777777" w:rsid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r w:rsidRPr="00BD62C7">
        <w:rPr>
          <w:rFonts w:ascii="Consolas" w:eastAsia="Times New Roman" w:hAnsi="Consolas"/>
          <w:color w:val="994CC3"/>
          <w:sz w:val="21"/>
          <w:szCs w:val="21"/>
          <w:lang w:val="en-SI" w:eastAsia="en-SI"/>
        </w:rPr>
        <w:t>ScriptContex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scriptContextPurpose</w:t>
      </w:r>
      <w:r w:rsidRPr="00BD62C7">
        <w:rPr>
          <w:rFonts w:ascii="Consolas" w:eastAsia="Times New Roman" w:hAnsi="Consolas"/>
          <w:color w:val="403F53"/>
          <w:sz w:val="21"/>
          <w:szCs w:val="21"/>
          <w:lang w:val="en-SI" w:eastAsia="en-SI"/>
        </w:rPr>
        <w:t xml:space="preserve">, </w:t>
      </w:r>
    </w:p>
    <w:p w14:paraId="54F0A0B5" w14:textId="3EA5D8C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BD62C7">
        <w:rPr>
          <w:rFonts w:ascii="Consolas" w:eastAsia="Times New Roman" w:hAnsi="Consolas"/>
          <w:i/>
          <w:iCs/>
          <w:color w:val="4876D6"/>
          <w:sz w:val="21"/>
          <w:szCs w:val="21"/>
          <w:lang w:val="en-SI" w:eastAsia="en-SI"/>
        </w:rPr>
        <w:t>scriptContextTxInfo</w:t>
      </w:r>
      <w:r w:rsidRPr="00BD62C7">
        <w:rPr>
          <w:rFonts w:ascii="Consolas" w:eastAsia="Times New Roman" w:hAnsi="Consolas"/>
          <w:color w:val="403F53"/>
          <w:sz w:val="21"/>
          <w:szCs w:val="21"/>
          <w:lang w:val="en-SI" w:eastAsia="en-SI"/>
        </w:rPr>
        <w:t>),</w:t>
      </w:r>
    </w:p>
    <w:p w14:paraId="2E522CC7"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r w:rsidRPr="00BD62C7">
        <w:rPr>
          <w:rFonts w:ascii="Consolas" w:eastAsia="Times New Roman" w:hAnsi="Consolas"/>
          <w:color w:val="994CC3"/>
          <w:sz w:val="21"/>
          <w:szCs w:val="21"/>
          <w:lang w:val="en-SI" w:eastAsia="en-SI"/>
        </w:rPr>
        <w:t>ScriptPurpose</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Certifying</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Rewarding</w:t>
      </w:r>
      <w:r w:rsidRPr="00BD62C7">
        <w:rPr>
          <w:rFonts w:ascii="Consolas" w:eastAsia="Times New Roman" w:hAnsi="Consolas"/>
          <w:color w:val="403F53"/>
          <w:sz w:val="21"/>
          <w:szCs w:val="21"/>
          <w:lang w:val="en-SI" w:eastAsia="en-SI"/>
        </w:rPr>
        <w:t>),</w:t>
      </w:r>
    </w:p>
    <w:p w14:paraId="218C8CC9"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r w:rsidRPr="00BD62C7">
        <w:rPr>
          <w:rFonts w:ascii="Consolas" w:eastAsia="Times New Roman" w:hAnsi="Consolas"/>
          <w:color w:val="994CC3"/>
          <w:sz w:val="21"/>
          <w:szCs w:val="21"/>
          <w:lang w:val="en-SI" w:eastAsia="en-SI"/>
        </w:rPr>
        <w:t>StakeValidator</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StakingCredential</w:t>
      </w:r>
      <w:r w:rsidRPr="00BD62C7">
        <w:rPr>
          <w:rFonts w:ascii="Consolas" w:eastAsia="Times New Roman" w:hAnsi="Consolas"/>
          <w:color w:val="403F53"/>
          <w:sz w:val="21"/>
          <w:szCs w:val="21"/>
          <w:lang w:val="en-SI" w:eastAsia="en-SI"/>
        </w:rPr>
        <w:t>,</w:t>
      </w:r>
    </w:p>
    <w:p w14:paraId="2801C13B"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r w:rsidRPr="00BD62C7">
        <w:rPr>
          <w:rFonts w:ascii="Consolas" w:eastAsia="Times New Roman" w:hAnsi="Consolas"/>
          <w:color w:val="994CC3"/>
          <w:sz w:val="21"/>
          <w:szCs w:val="21"/>
          <w:lang w:val="en-SI" w:eastAsia="en-SI"/>
        </w:rPr>
        <w:t>TxInfo</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txInfoOutputs</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txInfoWdrl</w:t>
      </w:r>
      <w:r w:rsidRPr="00BD62C7">
        <w:rPr>
          <w:rFonts w:ascii="Consolas" w:eastAsia="Times New Roman" w:hAnsi="Consolas"/>
          <w:color w:val="403F53"/>
          <w:sz w:val="21"/>
          <w:szCs w:val="21"/>
          <w:lang w:val="en-SI" w:eastAsia="en-SI"/>
        </w:rPr>
        <w:t>),</w:t>
      </w:r>
    </w:p>
    <w:p w14:paraId="665EAF7A"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r w:rsidRPr="00BD62C7">
        <w:rPr>
          <w:rFonts w:ascii="Consolas" w:eastAsia="Times New Roman" w:hAnsi="Consolas"/>
          <w:color w:val="994CC3"/>
          <w:sz w:val="21"/>
          <w:szCs w:val="21"/>
          <w:lang w:val="en-SI" w:eastAsia="en-SI"/>
        </w:rPr>
        <w:t>TxOu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txOutAddress</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txOutValue</w:t>
      </w:r>
      <w:r w:rsidRPr="00BD62C7">
        <w:rPr>
          <w:rFonts w:ascii="Consolas" w:eastAsia="Times New Roman" w:hAnsi="Consolas"/>
          <w:color w:val="403F53"/>
          <w:sz w:val="21"/>
          <w:szCs w:val="21"/>
          <w:lang w:val="en-SI" w:eastAsia="en-SI"/>
        </w:rPr>
        <w:t>),</w:t>
      </w:r>
    </w:p>
    <w:p w14:paraId="597EBA41"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r w:rsidRPr="00BD62C7">
        <w:rPr>
          <w:rFonts w:ascii="Consolas" w:eastAsia="Times New Roman" w:hAnsi="Consolas"/>
          <w:i/>
          <w:iCs/>
          <w:color w:val="4876D6"/>
          <w:sz w:val="21"/>
          <w:szCs w:val="21"/>
          <w:lang w:val="en-SI" w:eastAsia="en-SI"/>
        </w:rPr>
        <w:t>adaSymbol</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adaToken</w:t>
      </w:r>
      <w:r w:rsidRPr="00BD62C7">
        <w:rPr>
          <w:rFonts w:ascii="Consolas" w:eastAsia="Times New Roman" w:hAnsi="Consolas"/>
          <w:color w:val="403F53"/>
          <w:sz w:val="21"/>
          <w:szCs w:val="21"/>
          <w:lang w:val="en-SI" w:eastAsia="en-SI"/>
        </w:rPr>
        <w:t>,</w:t>
      </w:r>
    </w:p>
    <w:p w14:paraId="6DBC2EC5"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r w:rsidRPr="00BD62C7">
        <w:rPr>
          <w:rFonts w:ascii="Consolas" w:eastAsia="Times New Roman" w:hAnsi="Consolas"/>
          <w:i/>
          <w:iCs/>
          <w:color w:val="4876D6"/>
          <w:sz w:val="21"/>
          <w:szCs w:val="21"/>
          <w:lang w:val="en-SI" w:eastAsia="en-SI"/>
        </w:rPr>
        <w:t>mkStakeValidatorScript</w:t>
      </w:r>
      <w:r w:rsidRPr="00BD62C7">
        <w:rPr>
          <w:rFonts w:ascii="Consolas" w:eastAsia="Times New Roman" w:hAnsi="Consolas"/>
          <w:color w:val="403F53"/>
          <w:sz w:val="21"/>
          <w:szCs w:val="21"/>
          <w:lang w:val="en-SI" w:eastAsia="en-SI"/>
        </w:rPr>
        <w:t>)</w:t>
      </w:r>
    </w:p>
    <w:p w14:paraId="675B2FA1"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impor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qualified</w:t>
      </w:r>
      <w:r w:rsidRPr="00BD62C7">
        <w:rPr>
          <w:rFonts w:ascii="Consolas" w:eastAsia="Times New Roman" w:hAnsi="Consolas"/>
          <w:color w:val="403F53"/>
          <w:sz w:val="21"/>
          <w:szCs w:val="21"/>
          <w:lang w:val="en-SI" w:eastAsia="en-SI"/>
        </w:rPr>
        <w:t xml:space="preserve"> PlutusTx</w:t>
      </w:r>
    </w:p>
    <w:p w14:paraId="303F1B44"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impor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qualified</w:t>
      </w:r>
      <w:r w:rsidRPr="00BD62C7">
        <w:rPr>
          <w:rFonts w:ascii="Consolas" w:eastAsia="Times New Roman" w:hAnsi="Consolas"/>
          <w:color w:val="403F53"/>
          <w:sz w:val="21"/>
          <w:szCs w:val="21"/>
          <w:lang w:val="en-SI" w:eastAsia="en-SI"/>
        </w:rPr>
        <w:t xml:space="preserve"> PlutusTx.AssocMap      </w:t>
      </w:r>
      <w:r w:rsidRPr="00BD62C7">
        <w:rPr>
          <w:rFonts w:ascii="Consolas" w:eastAsia="Times New Roman" w:hAnsi="Consolas"/>
          <w:color w:val="994CC3"/>
          <w:sz w:val="21"/>
          <w:szCs w:val="21"/>
          <w:lang w:val="en-SI" w:eastAsia="en-SI"/>
        </w:rPr>
        <w:t>as</w:t>
      </w:r>
      <w:r w:rsidRPr="00BD62C7">
        <w:rPr>
          <w:rFonts w:ascii="Consolas" w:eastAsia="Times New Roman" w:hAnsi="Consolas"/>
          <w:color w:val="403F53"/>
          <w:sz w:val="21"/>
          <w:szCs w:val="21"/>
          <w:lang w:val="en-SI" w:eastAsia="en-SI"/>
        </w:rPr>
        <w:t xml:space="preserve"> PlutusTx</w:t>
      </w:r>
    </w:p>
    <w:p w14:paraId="0005C923"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import</w:t>
      </w:r>
      <w:r w:rsidRPr="00BD62C7">
        <w:rPr>
          <w:rFonts w:ascii="Consolas" w:eastAsia="Times New Roman" w:hAnsi="Consolas"/>
          <w:color w:val="403F53"/>
          <w:sz w:val="21"/>
          <w:szCs w:val="21"/>
          <w:lang w:val="en-SI" w:eastAsia="en-SI"/>
        </w:rPr>
        <w:t xml:space="preserve">           PlutusTx.Prelude       (</w:t>
      </w:r>
      <w:r w:rsidRPr="00BD62C7">
        <w:rPr>
          <w:rFonts w:ascii="Consolas" w:eastAsia="Times New Roman" w:hAnsi="Consolas"/>
          <w:color w:val="994CC3"/>
          <w:sz w:val="21"/>
          <w:szCs w:val="21"/>
          <w:lang w:val="en-SI" w:eastAsia="en-SI"/>
        </w:rPr>
        <w:t>AdditiveSemigroup</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Bool</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w:t>
      </w:r>
      <w:r w:rsidRPr="00BD62C7">
        <w:rPr>
          <w:rFonts w:ascii="Consolas" w:eastAsia="Times New Roman" w:hAnsi="Consolas"/>
          <w:color w:val="403F53"/>
          <w:sz w:val="21"/>
          <w:szCs w:val="21"/>
          <w:lang w:val="en-SI" w:eastAsia="en-SI"/>
        </w:rPr>
        <w:t>),</w:t>
      </w:r>
    </w:p>
    <w:p w14:paraId="7901F77D"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r w:rsidRPr="00BD62C7">
        <w:rPr>
          <w:rFonts w:ascii="Consolas" w:eastAsia="Times New Roman" w:hAnsi="Consolas"/>
          <w:color w:val="994CC3"/>
          <w:sz w:val="21"/>
          <w:szCs w:val="21"/>
          <w:lang w:val="en-SI" w:eastAsia="en-SI"/>
        </w:rPr>
        <w:t>Eq</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Integer</w:t>
      </w:r>
      <w:r w:rsidRPr="00BD62C7">
        <w:rPr>
          <w:rFonts w:ascii="Consolas" w:eastAsia="Times New Roman" w:hAnsi="Consolas"/>
          <w:color w:val="403F53"/>
          <w:sz w:val="21"/>
          <w:szCs w:val="21"/>
          <w:lang w:val="en-SI" w:eastAsia="en-SI"/>
        </w:rPr>
        <w:t>,</w:t>
      </w:r>
    </w:p>
    <w:p w14:paraId="5B8063F5"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r w:rsidRPr="00BD62C7">
        <w:rPr>
          <w:rFonts w:ascii="Consolas" w:eastAsia="Times New Roman" w:hAnsi="Consolas"/>
          <w:color w:val="994CC3"/>
          <w:sz w:val="21"/>
          <w:szCs w:val="21"/>
          <w:lang w:val="en-SI" w:eastAsia="en-SI"/>
        </w:rPr>
        <w:t>Maybe</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Jus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Nothing</w:t>
      </w:r>
      <w:r w:rsidRPr="00BD62C7">
        <w:rPr>
          <w:rFonts w:ascii="Consolas" w:eastAsia="Times New Roman" w:hAnsi="Consolas"/>
          <w:color w:val="403F53"/>
          <w:sz w:val="21"/>
          <w:szCs w:val="21"/>
          <w:lang w:val="en-SI" w:eastAsia="en-SI"/>
        </w:rPr>
        <w:t>),</w:t>
      </w:r>
    </w:p>
    <w:p w14:paraId="678784D8"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r w:rsidRPr="00BD62C7">
        <w:rPr>
          <w:rFonts w:ascii="Consolas" w:eastAsia="Times New Roman" w:hAnsi="Consolas"/>
          <w:color w:val="994CC3"/>
          <w:sz w:val="21"/>
          <w:szCs w:val="21"/>
          <w:lang w:val="en-SI" w:eastAsia="en-SI"/>
        </w:rPr>
        <w:t>MultiplicativeSemigroup</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w:t>
      </w:r>
      <w:r w:rsidRPr="00BD62C7">
        <w:rPr>
          <w:rFonts w:ascii="Consolas" w:eastAsia="Times New Roman" w:hAnsi="Consolas"/>
          <w:color w:val="403F53"/>
          <w:sz w:val="21"/>
          <w:szCs w:val="21"/>
          <w:lang w:val="en-SI" w:eastAsia="en-SI"/>
        </w:rPr>
        <w:t>)),</w:t>
      </w:r>
    </w:p>
    <w:p w14:paraId="55004050"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r w:rsidRPr="00BD62C7">
        <w:rPr>
          <w:rFonts w:ascii="Consolas" w:eastAsia="Times New Roman" w:hAnsi="Consolas"/>
          <w:color w:val="994CC3"/>
          <w:sz w:val="21"/>
          <w:szCs w:val="21"/>
          <w:lang w:val="en-SI" w:eastAsia="en-SI"/>
        </w:rPr>
        <w:t>Ord</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Semigroup</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l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foldl</w:t>
      </w:r>
      <w:r w:rsidRPr="00BD62C7">
        <w:rPr>
          <w:rFonts w:ascii="Consolas" w:eastAsia="Times New Roman" w:hAnsi="Consolas"/>
          <w:color w:val="403F53"/>
          <w:sz w:val="21"/>
          <w:szCs w:val="21"/>
          <w:lang w:val="en-SI" w:eastAsia="en-SI"/>
        </w:rPr>
        <w:t>,</w:t>
      </w:r>
    </w:p>
    <w:p w14:paraId="05B021D8"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r w:rsidRPr="00BD62C7">
        <w:rPr>
          <w:rFonts w:ascii="Consolas" w:eastAsia="Times New Roman" w:hAnsi="Consolas"/>
          <w:i/>
          <w:iCs/>
          <w:color w:val="4876D6"/>
          <w:sz w:val="21"/>
          <w:szCs w:val="21"/>
          <w:lang w:val="en-SI" w:eastAsia="en-SI"/>
        </w:rPr>
        <w:t>otherwise</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traceError</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traceIfFalse</w:t>
      </w:r>
      <w:r w:rsidRPr="00BD62C7">
        <w:rPr>
          <w:rFonts w:ascii="Consolas" w:eastAsia="Times New Roman" w:hAnsi="Consolas"/>
          <w:color w:val="403F53"/>
          <w:sz w:val="21"/>
          <w:szCs w:val="21"/>
          <w:lang w:val="en-SI" w:eastAsia="en-SI"/>
        </w:rPr>
        <w:t>,</w:t>
      </w:r>
    </w:p>
    <w:p w14:paraId="510F1AB5"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r w:rsidRPr="00BD62C7">
        <w:rPr>
          <w:rFonts w:ascii="Consolas" w:eastAsia="Times New Roman" w:hAnsi="Consolas"/>
          <w:i/>
          <w:iCs/>
          <w:color w:val="4876D6"/>
          <w:sz w:val="21"/>
          <w:szCs w:val="21"/>
          <w:lang w:val="en-SI" w:eastAsia="en-SI"/>
        </w:rPr>
        <w:t>$</w:t>
      </w:r>
      <w:r w:rsidRPr="00BD62C7">
        <w:rPr>
          <w:rFonts w:ascii="Consolas" w:eastAsia="Times New Roman" w:hAnsi="Consolas"/>
          <w:color w:val="403F53"/>
          <w:sz w:val="21"/>
          <w:szCs w:val="21"/>
          <w:lang w:val="en-SI" w:eastAsia="en-SI"/>
        </w:rPr>
        <w:t>), (</w:t>
      </w:r>
      <w:r w:rsidRPr="00BD62C7">
        <w:rPr>
          <w:rFonts w:ascii="Consolas" w:eastAsia="Times New Roman" w:hAnsi="Consolas"/>
          <w:i/>
          <w:iCs/>
          <w:color w:val="4876D6"/>
          <w:sz w:val="21"/>
          <w:szCs w:val="21"/>
          <w:lang w:val="en-SI" w:eastAsia="en-SI"/>
        </w:rPr>
        <w:t>.</w:t>
      </w:r>
      <w:r w:rsidRPr="00BD62C7">
        <w:rPr>
          <w:rFonts w:ascii="Consolas" w:eastAsia="Times New Roman" w:hAnsi="Consolas"/>
          <w:color w:val="403F53"/>
          <w:sz w:val="21"/>
          <w:szCs w:val="21"/>
          <w:lang w:val="en-SI" w:eastAsia="en-SI"/>
        </w:rPr>
        <w:t>))</w:t>
      </w:r>
    </w:p>
    <w:p w14:paraId="4B807748"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import</w:t>
      </w:r>
      <w:r w:rsidRPr="00BD62C7">
        <w:rPr>
          <w:rFonts w:ascii="Consolas" w:eastAsia="Times New Roman" w:hAnsi="Consolas"/>
          <w:color w:val="403F53"/>
          <w:sz w:val="21"/>
          <w:szCs w:val="21"/>
          <w:lang w:val="en-SI" w:eastAsia="en-SI"/>
        </w:rPr>
        <w:t xml:space="preserve">           Prelude                (</w:t>
      </w:r>
      <w:r w:rsidRPr="00BD62C7">
        <w:rPr>
          <w:rFonts w:ascii="Consolas" w:eastAsia="Times New Roman" w:hAnsi="Consolas"/>
          <w:color w:val="994CC3"/>
          <w:sz w:val="21"/>
          <w:szCs w:val="21"/>
          <w:lang w:val="en-SI" w:eastAsia="en-SI"/>
        </w:rPr>
        <w:t>IO</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String</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ioError</w:t>
      </w:r>
      <w:r w:rsidRPr="00BD62C7">
        <w:rPr>
          <w:rFonts w:ascii="Consolas" w:eastAsia="Times New Roman" w:hAnsi="Consolas"/>
          <w:color w:val="403F53"/>
          <w:sz w:val="21"/>
          <w:szCs w:val="21"/>
          <w:lang w:val="en-SI" w:eastAsia="en-SI"/>
        </w:rPr>
        <w:t>)</w:t>
      </w:r>
    </w:p>
    <w:p w14:paraId="1A6CE3B8"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t>import</w:t>
      </w:r>
      <w:r w:rsidRPr="00BD62C7">
        <w:rPr>
          <w:rFonts w:ascii="Consolas" w:eastAsia="Times New Roman" w:hAnsi="Consolas"/>
          <w:color w:val="403F53"/>
          <w:sz w:val="21"/>
          <w:szCs w:val="21"/>
          <w:lang w:val="en-SI" w:eastAsia="en-SI"/>
        </w:rPr>
        <w:t xml:space="preserve">           System.IO.Error        (</w:t>
      </w:r>
      <w:r w:rsidRPr="00BD62C7">
        <w:rPr>
          <w:rFonts w:ascii="Consolas" w:eastAsia="Times New Roman" w:hAnsi="Consolas"/>
          <w:i/>
          <w:iCs/>
          <w:color w:val="4876D6"/>
          <w:sz w:val="21"/>
          <w:szCs w:val="21"/>
          <w:lang w:val="en-SI" w:eastAsia="en-SI"/>
        </w:rPr>
        <w:t>userError</w:t>
      </w:r>
      <w:r w:rsidRPr="00BD62C7">
        <w:rPr>
          <w:rFonts w:ascii="Consolas" w:eastAsia="Times New Roman" w:hAnsi="Consolas"/>
          <w:color w:val="403F53"/>
          <w:sz w:val="21"/>
          <w:szCs w:val="21"/>
          <w:lang w:val="en-SI" w:eastAsia="en-SI"/>
        </w:rPr>
        <w:t>)</w:t>
      </w:r>
    </w:p>
    <w:p w14:paraId="5E68C629"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94CC3"/>
          <w:sz w:val="21"/>
          <w:szCs w:val="21"/>
          <w:lang w:val="en-SI" w:eastAsia="en-SI"/>
        </w:rPr>
        <w:lastRenderedPageBreak/>
        <w:t>import</w:t>
      </w:r>
      <w:r w:rsidRPr="00BD62C7">
        <w:rPr>
          <w:rFonts w:ascii="Consolas" w:eastAsia="Times New Roman" w:hAnsi="Consolas"/>
          <w:color w:val="403F53"/>
          <w:sz w:val="21"/>
          <w:szCs w:val="21"/>
          <w:lang w:val="en-SI" w:eastAsia="en-SI"/>
        </w:rPr>
        <w:t xml:space="preserve">           Utilities              (</w:t>
      </w:r>
      <w:r w:rsidRPr="00BD62C7">
        <w:rPr>
          <w:rFonts w:ascii="Consolas" w:eastAsia="Times New Roman" w:hAnsi="Consolas"/>
          <w:i/>
          <w:iCs/>
          <w:color w:val="4876D6"/>
          <w:sz w:val="21"/>
          <w:szCs w:val="21"/>
          <w:lang w:val="en-SI" w:eastAsia="en-SI"/>
        </w:rPr>
        <w:t>tryReadAddress</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wrapStakeValidator</w:t>
      </w:r>
      <w:r w:rsidRPr="00BD62C7">
        <w:rPr>
          <w:rFonts w:ascii="Consolas" w:eastAsia="Times New Roman" w:hAnsi="Consolas"/>
          <w:color w:val="403F53"/>
          <w:sz w:val="21"/>
          <w:szCs w:val="21"/>
          <w:lang w:val="en-SI" w:eastAsia="en-SI"/>
        </w:rPr>
        <w:t>,</w:t>
      </w:r>
    </w:p>
    <w:p w14:paraId="7486F533"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w:t>
      </w:r>
      <w:r w:rsidRPr="00BD62C7">
        <w:rPr>
          <w:rFonts w:ascii="Consolas" w:eastAsia="Times New Roman" w:hAnsi="Consolas"/>
          <w:i/>
          <w:iCs/>
          <w:color w:val="4876D6"/>
          <w:sz w:val="21"/>
          <w:szCs w:val="21"/>
          <w:lang w:val="en-SI" w:eastAsia="en-SI"/>
        </w:rPr>
        <w:t>writeStakeValidatorToFile</w:t>
      </w:r>
      <w:r w:rsidRPr="00BD62C7">
        <w:rPr>
          <w:rFonts w:ascii="Consolas" w:eastAsia="Times New Roman" w:hAnsi="Consolas"/>
          <w:color w:val="403F53"/>
          <w:sz w:val="21"/>
          <w:szCs w:val="21"/>
          <w:lang w:val="en-SI" w:eastAsia="en-SI"/>
        </w:rPr>
        <w:t>)</w:t>
      </w:r>
    </w:p>
    <w:p w14:paraId="78798B5A"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69E3F633"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INLINABLE</w:t>
      </w:r>
      <w:r w:rsidRPr="00BD62C7">
        <w:rPr>
          <w:rFonts w:ascii="Consolas" w:eastAsia="Times New Roman" w:hAnsi="Consolas"/>
          <w:color w:val="403F53"/>
          <w:sz w:val="21"/>
          <w:szCs w:val="21"/>
          <w:lang w:val="en-SI" w:eastAsia="en-SI"/>
        </w:rPr>
        <w:t xml:space="preserve"> mkStakeValidator #-}</w:t>
      </w:r>
    </w:p>
    <w:p w14:paraId="69690221"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i/>
          <w:iCs/>
          <w:color w:val="4876D6"/>
          <w:sz w:val="21"/>
          <w:szCs w:val="21"/>
          <w:lang w:val="en-SI" w:eastAsia="en-SI"/>
        </w:rPr>
        <w:t>mkStakeValidator</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Address</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ScriptContex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Bool</w:t>
      </w:r>
    </w:p>
    <w:p w14:paraId="7C8392A3"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mkStakeValidator addr </w:t>
      </w:r>
      <w:r w:rsidRPr="00BD62C7">
        <w:rPr>
          <w:rFonts w:ascii="Consolas" w:eastAsia="Times New Roman" w:hAnsi="Consolas"/>
          <w:color w:val="4876D6"/>
          <w:sz w:val="21"/>
          <w:szCs w:val="21"/>
          <w:lang w:val="en-SI" w:eastAsia="en-SI"/>
        </w:rPr>
        <w:t>()</w:t>
      </w:r>
      <w:r w:rsidRPr="00BD62C7">
        <w:rPr>
          <w:rFonts w:ascii="Consolas" w:eastAsia="Times New Roman" w:hAnsi="Consolas"/>
          <w:color w:val="403F53"/>
          <w:sz w:val="21"/>
          <w:szCs w:val="21"/>
          <w:lang w:val="en-SI" w:eastAsia="en-SI"/>
        </w:rPr>
        <w:t xml:space="preserve"> ctx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994CC3"/>
          <w:sz w:val="21"/>
          <w:szCs w:val="21"/>
          <w:lang w:val="en-SI" w:eastAsia="en-SI"/>
        </w:rPr>
        <w:t>case</w:t>
      </w:r>
      <w:r w:rsidRPr="00BD62C7">
        <w:rPr>
          <w:rFonts w:ascii="Consolas" w:eastAsia="Times New Roman" w:hAnsi="Consolas"/>
          <w:color w:val="403F53"/>
          <w:sz w:val="21"/>
          <w:szCs w:val="21"/>
          <w:lang w:val="en-SI" w:eastAsia="en-SI"/>
        </w:rPr>
        <w:t xml:space="preserve"> scriptContextPurpose ctx </w:t>
      </w:r>
      <w:r w:rsidRPr="00BD62C7">
        <w:rPr>
          <w:rFonts w:ascii="Consolas" w:eastAsia="Times New Roman" w:hAnsi="Consolas"/>
          <w:i/>
          <w:iCs/>
          <w:color w:val="994CC3"/>
          <w:sz w:val="21"/>
          <w:szCs w:val="21"/>
          <w:lang w:val="en-SI" w:eastAsia="en-SI"/>
        </w:rPr>
        <w:t>of</w:t>
      </w:r>
    </w:p>
    <w:p w14:paraId="5E9D7192"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Certifying</w:t>
      </w:r>
      <w:r w:rsidRPr="00BD62C7">
        <w:rPr>
          <w:rFonts w:ascii="Consolas" w:eastAsia="Times New Roman" w:hAnsi="Consolas"/>
          <w:color w:val="403F53"/>
          <w:sz w:val="21"/>
          <w:szCs w:val="21"/>
          <w:lang w:val="en-SI" w:eastAsia="en-SI"/>
        </w:rPr>
        <w:t xml:space="preserve"> _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True</w:t>
      </w:r>
    </w:p>
    <w:p w14:paraId="63BCB693" w14:textId="77777777" w:rsidR="0087319E"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Rewarding</w:t>
      </w:r>
      <w:r w:rsidRPr="00BD62C7">
        <w:rPr>
          <w:rFonts w:ascii="Consolas" w:eastAsia="Times New Roman" w:hAnsi="Consolas"/>
          <w:color w:val="403F53"/>
          <w:sz w:val="21"/>
          <w:szCs w:val="21"/>
          <w:lang w:val="en-SI" w:eastAsia="en-SI"/>
        </w:rPr>
        <w:t xml:space="preserve"> cred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traceIfFalse </w:t>
      </w:r>
      <w:r w:rsidRPr="00BD62C7">
        <w:rPr>
          <w:rFonts w:ascii="Consolas" w:eastAsia="Times New Roman" w:hAnsi="Consolas"/>
          <w:color w:val="111111"/>
          <w:sz w:val="21"/>
          <w:szCs w:val="21"/>
          <w:lang w:val="en-SI" w:eastAsia="en-SI"/>
        </w:rPr>
        <w:t>"</w:t>
      </w:r>
      <w:bookmarkStart w:id="90" w:name="_Hlk141954928"/>
      <w:r w:rsidRPr="00BD62C7">
        <w:rPr>
          <w:rFonts w:ascii="Consolas" w:eastAsia="Times New Roman" w:hAnsi="Consolas"/>
          <w:color w:val="C96765"/>
          <w:sz w:val="21"/>
          <w:szCs w:val="21"/>
          <w:lang w:val="en-SI" w:eastAsia="en-SI"/>
        </w:rPr>
        <w:t>insufficient reward sharing</w:t>
      </w:r>
      <w:bookmarkEnd w:id="90"/>
      <w:r w:rsidRPr="00BD62C7">
        <w:rPr>
          <w:rFonts w:ascii="Consolas" w:eastAsia="Times New Roman" w:hAnsi="Consolas"/>
          <w:color w:val="111111"/>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
    <w:p w14:paraId="591ADFB4" w14:textId="031139D4" w:rsidR="00BD62C7" w:rsidRPr="00BD62C7" w:rsidRDefault="0087319E" w:rsidP="00BD62C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BD62C7" w:rsidRPr="00BD62C7">
        <w:rPr>
          <w:rFonts w:ascii="Consolas" w:eastAsia="Times New Roman" w:hAnsi="Consolas"/>
          <w:color w:val="AA0982"/>
          <w:sz w:val="21"/>
          <w:szCs w:val="21"/>
          <w:lang w:val="en-SI" w:eastAsia="en-SI"/>
        </w:rPr>
        <w:t>2</w:t>
      </w:r>
      <w:r w:rsidR="00BD62C7" w:rsidRPr="00BD62C7">
        <w:rPr>
          <w:rFonts w:ascii="Consolas" w:eastAsia="Times New Roman" w:hAnsi="Consolas"/>
          <w:color w:val="403F53"/>
          <w:sz w:val="21"/>
          <w:szCs w:val="21"/>
          <w:lang w:val="en-SI" w:eastAsia="en-SI"/>
        </w:rPr>
        <w:t xml:space="preserve"> </w:t>
      </w:r>
      <w:r w:rsidR="00BD62C7" w:rsidRPr="00BD62C7">
        <w:rPr>
          <w:rFonts w:ascii="Consolas" w:eastAsia="Times New Roman" w:hAnsi="Consolas"/>
          <w:color w:val="0C969B"/>
          <w:sz w:val="21"/>
          <w:szCs w:val="21"/>
          <w:lang w:val="en-SI" w:eastAsia="en-SI"/>
        </w:rPr>
        <w:t>*</w:t>
      </w:r>
      <w:r w:rsidR="00BD62C7" w:rsidRPr="00BD62C7">
        <w:rPr>
          <w:rFonts w:ascii="Consolas" w:eastAsia="Times New Roman" w:hAnsi="Consolas"/>
          <w:color w:val="403F53"/>
          <w:sz w:val="21"/>
          <w:szCs w:val="21"/>
          <w:lang w:val="en-SI" w:eastAsia="en-SI"/>
        </w:rPr>
        <w:t xml:space="preserve"> paidToAddress </w:t>
      </w:r>
      <w:r w:rsidR="00BD62C7" w:rsidRPr="00BD62C7">
        <w:rPr>
          <w:rFonts w:ascii="Consolas" w:eastAsia="Times New Roman" w:hAnsi="Consolas"/>
          <w:color w:val="0C969B"/>
          <w:sz w:val="21"/>
          <w:szCs w:val="21"/>
          <w:lang w:val="en-SI" w:eastAsia="en-SI"/>
        </w:rPr>
        <w:t>&gt;=</w:t>
      </w:r>
      <w:r w:rsidR="00BD62C7" w:rsidRPr="00BD62C7">
        <w:rPr>
          <w:rFonts w:ascii="Consolas" w:eastAsia="Times New Roman" w:hAnsi="Consolas"/>
          <w:color w:val="403F53"/>
          <w:sz w:val="21"/>
          <w:szCs w:val="21"/>
          <w:lang w:val="en-SI" w:eastAsia="en-SI"/>
        </w:rPr>
        <w:t xml:space="preserve"> amount cred</w:t>
      </w:r>
    </w:p>
    <w:p w14:paraId="7704EB48"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_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False</w:t>
      </w:r>
    </w:p>
    <w:p w14:paraId="12C322C5"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where</w:t>
      </w:r>
    </w:p>
    <w:p w14:paraId="63198B8C"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info</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TxInfo</w:t>
      </w:r>
    </w:p>
    <w:p w14:paraId="660B6B99"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info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scriptContextTxInfo ctx</w:t>
      </w:r>
    </w:p>
    <w:p w14:paraId="5F2BC271"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2CCF5E8A"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amoun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StakingCredential</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Integer</w:t>
      </w:r>
    </w:p>
    <w:p w14:paraId="2A6AA6C8"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amount cred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994CC3"/>
          <w:sz w:val="21"/>
          <w:szCs w:val="21"/>
          <w:lang w:val="en-SI" w:eastAsia="en-SI"/>
        </w:rPr>
        <w:t>case</w:t>
      </w:r>
      <w:r w:rsidRPr="00BD62C7">
        <w:rPr>
          <w:rFonts w:ascii="Consolas" w:eastAsia="Times New Roman" w:hAnsi="Consolas"/>
          <w:color w:val="403F53"/>
          <w:sz w:val="21"/>
          <w:szCs w:val="21"/>
          <w:lang w:val="en-SI" w:eastAsia="en-SI"/>
        </w:rPr>
        <w:t xml:space="preserve"> PlutusTx.lookup cred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txInfoWdrl info </w:t>
      </w:r>
      <w:r w:rsidRPr="00BD62C7">
        <w:rPr>
          <w:rFonts w:ascii="Consolas" w:eastAsia="Times New Roman" w:hAnsi="Consolas"/>
          <w:i/>
          <w:iCs/>
          <w:color w:val="994CC3"/>
          <w:sz w:val="21"/>
          <w:szCs w:val="21"/>
          <w:lang w:val="en-SI" w:eastAsia="en-SI"/>
        </w:rPr>
        <w:t>of</w:t>
      </w:r>
    </w:p>
    <w:p w14:paraId="588D078B"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Just</w:t>
      </w:r>
      <w:r w:rsidRPr="00BD62C7">
        <w:rPr>
          <w:rFonts w:ascii="Consolas" w:eastAsia="Times New Roman" w:hAnsi="Consolas"/>
          <w:color w:val="403F53"/>
          <w:sz w:val="21"/>
          <w:szCs w:val="21"/>
          <w:lang w:val="en-SI" w:eastAsia="en-SI"/>
        </w:rPr>
        <w:t xml:space="preserve"> amt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amt</w:t>
      </w:r>
    </w:p>
    <w:p w14:paraId="356744E0"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Nothing</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traceError </w:t>
      </w:r>
      <w:r w:rsidRPr="00BD62C7">
        <w:rPr>
          <w:rFonts w:ascii="Consolas" w:eastAsia="Times New Roman" w:hAnsi="Consolas"/>
          <w:color w:val="111111"/>
          <w:sz w:val="21"/>
          <w:szCs w:val="21"/>
          <w:lang w:val="en-SI" w:eastAsia="en-SI"/>
        </w:rPr>
        <w:t>"</w:t>
      </w:r>
      <w:r w:rsidRPr="00BD62C7">
        <w:rPr>
          <w:rFonts w:ascii="Consolas" w:eastAsia="Times New Roman" w:hAnsi="Consolas"/>
          <w:color w:val="C96765"/>
          <w:sz w:val="21"/>
          <w:szCs w:val="21"/>
          <w:lang w:val="en-SI" w:eastAsia="en-SI"/>
        </w:rPr>
        <w:t>withdrawal not found</w:t>
      </w:r>
      <w:r w:rsidRPr="00BD62C7">
        <w:rPr>
          <w:rFonts w:ascii="Consolas" w:eastAsia="Times New Roman" w:hAnsi="Consolas"/>
          <w:color w:val="111111"/>
          <w:sz w:val="21"/>
          <w:szCs w:val="21"/>
          <w:lang w:val="en-SI" w:eastAsia="en-SI"/>
        </w:rPr>
        <w:t>"</w:t>
      </w:r>
    </w:p>
    <w:p w14:paraId="55CA15FF"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44BAC28F"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paidToAddress</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Integer</w:t>
      </w:r>
    </w:p>
    <w:p w14:paraId="4BC6C981"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paidToAddress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foldl f </w:t>
      </w:r>
      <w:r w:rsidRPr="00BD62C7">
        <w:rPr>
          <w:rFonts w:ascii="Consolas" w:eastAsia="Times New Roman" w:hAnsi="Consolas"/>
          <w:color w:val="AA0982"/>
          <w:sz w:val="21"/>
          <w:szCs w:val="21"/>
          <w:lang w:val="en-SI" w:eastAsia="en-SI"/>
        </w:rPr>
        <w:t>0</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txInfoOutputs info</w:t>
      </w:r>
    </w:p>
    <w:p w14:paraId="242D46BC"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where</w:t>
      </w:r>
    </w:p>
    <w:p w14:paraId="77FF7136"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4876D6"/>
          <w:sz w:val="21"/>
          <w:szCs w:val="21"/>
          <w:lang w:val="en-SI" w:eastAsia="en-SI"/>
        </w:rPr>
        <w:t>f</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Integer</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TxOu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Integer</w:t>
      </w:r>
    </w:p>
    <w:p w14:paraId="1DA7196F"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f n o</w:t>
      </w:r>
    </w:p>
    <w:p w14:paraId="3C86975E" w14:textId="77777777" w:rsidR="0087319E"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txOutAddress o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addr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n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valueOf (txOutValue o) </w:t>
      </w:r>
    </w:p>
    <w:p w14:paraId="2E8771B2" w14:textId="3038226D" w:rsidR="00BD62C7" w:rsidRPr="00BD62C7" w:rsidRDefault="0087319E" w:rsidP="00BD62C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BD62C7" w:rsidRPr="00BD62C7">
        <w:rPr>
          <w:rFonts w:ascii="Consolas" w:eastAsia="Times New Roman" w:hAnsi="Consolas"/>
          <w:color w:val="403F53"/>
          <w:sz w:val="21"/>
          <w:szCs w:val="21"/>
          <w:lang w:val="en-SI" w:eastAsia="en-SI"/>
        </w:rPr>
        <w:t>adaSymbol adaToken</w:t>
      </w:r>
    </w:p>
    <w:p w14:paraId="1D218040"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otherwis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n</w:t>
      </w:r>
    </w:p>
    <w:p w14:paraId="2941CEC6"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5CA64C42"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INLINABLE</w:t>
      </w:r>
      <w:r w:rsidRPr="00BD62C7">
        <w:rPr>
          <w:rFonts w:ascii="Consolas" w:eastAsia="Times New Roman" w:hAnsi="Consolas"/>
          <w:color w:val="403F53"/>
          <w:sz w:val="21"/>
          <w:szCs w:val="21"/>
          <w:lang w:val="en-SI" w:eastAsia="en-SI"/>
        </w:rPr>
        <w:t xml:space="preserve"> mkWrappedStakeValidator #-}</w:t>
      </w:r>
    </w:p>
    <w:p w14:paraId="72C86102"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i/>
          <w:iCs/>
          <w:color w:val="4876D6"/>
          <w:sz w:val="21"/>
          <w:szCs w:val="21"/>
          <w:lang w:val="en-SI" w:eastAsia="en-SI"/>
        </w:rPr>
        <w:t>mkWrappedStakeValidator</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Address</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BuiltinData</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BuiltinData</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p>
    <w:p w14:paraId="0C3E6C30"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mkWrappedStakeValidator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rapStakeValidator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mkStakeValidator</w:t>
      </w:r>
    </w:p>
    <w:p w14:paraId="51C914A0"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2A2917E4"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i/>
          <w:iCs/>
          <w:color w:val="4876D6"/>
          <w:sz w:val="21"/>
          <w:szCs w:val="21"/>
          <w:lang w:val="en-SI" w:eastAsia="en-SI"/>
        </w:rPr>
        <w:t>stakeValidator</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Address</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StakeValidator</w:t>
      </w:r>
    </w:p>
    <w:p w14:paraId="05865089"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stakeValidator addr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mkStakeValidatorScript </w:t>
      </w:r>
      <w:r w:rsidRPr="00BD62C7">
        <w:rPr>
          <w:rFonts w:ascii="Consolas" w:eastAsia="Times New Roman" w:hAnsi="Consolas"/>
          <w:color w:val="0C969B"/>
          <w:sz w:val="21"/>
          <w:szCs w:val="21"/>
          <w:lang w:val="en-SI" w:eastAsia="en-SI"/>
        </w:rPr>
        <w:t>$</w:t>
      </w:r>
    </w:p>
    <w:p w14:paraId="0CCC4EEC"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PlutusTx.compil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mkWrappedStakeValidator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w:t>
      </w:r>
    </w:p>
    <w:p w14:paraId="14FC5B39"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PlutusTx.applyCode`</w:t>
      </w:r>
    </w:p>
    <w:p w14:paraId="304468FC"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PlutusTx.liftCode addr</w:t>
      </w:r>
    </w:p>
    <w:p w14:paraId="4B7C45C4"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798D4F36" w14:textId="748D8B02"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989FB1"/>
          <w:sz w:val="21"/>
          <w:szCs w:val="21"/>
          <w:lang w:val="en-SI" w:eastAsia="en-SI"/>
        </w:rPr>
        <w:t>--</w:t>
      </w:r>
      <w:r w:rsidRPr="00BD62C7">
        <w:rPr>
          <w:rFonts w:ascii="Consolas" w:eastAsia="Times New Roman" w:hAnsi="Consolas"/>
          <w:i/>
          <w:iCs/>
          <w:color w:val="989FB1"/>
          <w:sz w:val="21"/>
          <w:szCs w:val="21"/>
          <w:lang w:val="en-SI" w:eastAsia="en-SI"/>
        </w:rPr>
        <w:t>-------------------------------------------------------------------------------</w:t>
      </w:r>
    </w:p>
    <w:p w14:paraId="3D24B0BF" w14:textId="2B9B98B4" w:rsidR="00BD62C7" w:rsidRPr="001A66B6" w:rsidRDefault="00BD62C7" w:rsidP="00BD62C7">
      <w:pPr>
        <w:shd w:val="clear" w:color="auto" w:fill="FBFBFB"/>
        <w:spacing w:before="0" w:after="0" w:line="285" w:lineRule="atLeast"/>
        <w:jc w:val="left"/>
        <w:rPr>
          <w:rFonts w:ascii="Consolas" w:eastAsia="Times New Roman" w:hAnsi="Consolas"/>
          <w:color w:val="403F53"/>
          <w:sz w:val="21"/>
          <w:szCs w:val="21"/>
          <w:lang w:eastAsia="en-SI"/>
        </w:rPr>
      </w:pPr>
      <w:r w:rsidRPr="00BD62C7">
        <w:rPr>
          <w:rFonts w:ascii="Consolas" w:eastAsia="Times New Roman" w:hAnsi="Consolas"/>
          <w:color w:val="989FB1"/>
          <w:sz w:val="21"/>
          <w:szCs w:val="21"/>
          <w:lang w:val="en-SI" w:eastAsia="en-SI"/>
        </w:rPr>
        <w:t>--</w:t>
      </w:r>
      <w:r w:rsidRPr="00BD62C7">
        <w:rPr>
          <w:rFonts w:ascii="Consolas" w:eastAsia="Times New Roman" w:hAnsi="Consolas"/>
          <w:i/>
          <w:iCs/>
          <w:color w:val="989FB1"/>
          <w:sz w:val="21"/>
          <w:szCs w:val="21"/>
          <w:lang w:val="en-SI" w:eastAsia="en-SI"/>
        </w:rPr>
        <w:t>------------------------------ HELPER FUNCTIONS --------------------------</w:t>
      </w:r>
      <w:r w:rsidR="001A66B6">
        <w:rPr>
          <w:rFonts w:ascii="Consolas" w:eastAsia="Times New Roman" w:hAnsi="Consolas"/>
          <w:i/>
          <w:iCs/>
          <w:color w:val="989FB1"/>
          <w:sz w:val="21"/>
          <w:szCs w:val="21"/>
          <w:lang w:eastAsia="en-SI"/>
        </w:rPr>
        <w:t>-----</w:t>
      </w:r>
    </w:p>
    <w:p w14:paraId="439D590B"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p>
    <w:p w14:paraId="066DC3AE"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i/>
          <w:iCs/>
          <w:color w:val="4876D6"/>
          <w:sz w:val="21"/>
          <w:szCs w:val="21"/>
          <w:lang w:val="en-SI" w:eastAsia="en-SI"/>
        </w:rPr>
        <w:t>saveStakeValidator</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String</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994CC3"/>
          <w:sz w:val="21"/>
          <w:szCs w:val="21"/>
          <w:lang w:val="en-SI" w:eastAsia="en-SI"/>
        </w:rPr>
        <w:t>IO</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p>
    <w:p w14:paraId="3BF8A508"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saveStakeValidator bech32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994CC3"/>
          <w:sz w:val="21"/>
          <w:szCs w:val="21"/>
          <w:lang w:val="en-SI" w:eastAsia="en-SI"/>
        </w:rPr>
        <w:t>do</w:t>
      </w:r>
    </w:p>
    <w:p w14:paraId="4CDFEDEF"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i/>
          <w:iCs/>
          <w:color w:val="994CC3"/>
          <w:sz w:val="21"/>
          <w:szCs w:val="21"/>
          <w:lang w:val="en-SI" w:eastAsia="en-SI"/>
        </w:rPr>
        <w:t>case</w:t>
      </w:r>
      <w:r w:rsidRPr="00BD62C7">
        <w:rPr>
          <w:rFonts w:ascii="Consolas" w:eastAsia="Times New Roman" w:hAnsi="Consolas"/>
          <w:color w:val="403F53"/>
          <w:sz w:val="21"/>
          <w:szCs w:val="21"/>
          <w:lang w:val="en-SI" w:eastAsia="en-SI"/>
        </w:rPr>
        <w:t xml:space="preserve"> tryReadAddress bech32 </w:t>
      </w:r>
      <w:r w:rsidRPr="00BD62C7">
        <w:rPr>
          <w:rFonts w:ascii="Consolas" w:eastAsia="Times New Roman" w:hAnsi="Consolas"/>
          <w:i/>
          <w:iCs/>
          <w:color w:val="994CC3"/>
          <w:sz w:val="21"/>
          <w:szCs w:val="21"/>
          <w:lang w:val="en-SI" w:eastAsia="en-SI"/>
        </w:rPr>
        <w:t>of</w:t>
      </w:r>
    </w:p>
    <w:p w14:paraId="45B7D559" w14:textId="77777777" w:rsidR="00BD62C7" w:rsidRPr="00BD62C7"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4876D6"/>
          <w:sz w:val="21"/>
          <w:szCs w:val="21"/>
          <w:lang w:val="en-SI" w:eastAsia="en-SI"/>
        </w:rPr>
        <w:t>Nothing</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ioError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userError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111111"/>
          <w:sz w:val="21"/>
          <w:szCs w:val="21"/>
          <w:lang w:val="en-SI" w:eastAsia="en-SI"/>
        </w:rPr>
        <w:t>"</w:t>
      </w:r>
      <w:r w:rsidRPr="00BD62C7">
        <w:rPr>
          <w:rFonts w:ascii="Consolas" w:eastAsia="Times New Roman" w:hAnsi="Consolas"/>
          <w:color w:val="C96765"/>
          <w:sz w:val="21"/>
          <w:szCs w:val="21"/>
          <w:lang w:val="en-SI" w:eastAsia="en-SI"/>
        </w:rPr>
        <w:t xml:space="preserve">Invalid address: </w:t>
      </w:r>
      <w:r w:rsidRPr="00BD62C7">
        <w:rPr>
          <w:rFonts w:ascii="Consolas" w:eastAsia="Times New Roman" w:hAnsi="Consolas"/>
          <w:color w:val="111111"/>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lt;&gt;</w:t>
      </w:r>
      <w:r w:rsidRPr="00BD62C7">
        <w:rPr>
          <w:rFonts w:ascii="Consolas" w:eastAsia="Times New Roman" w:hAnsi="Consolas"/>
          <w:color w:val="403F53"/>
          <w:sz w:val="21"/>
          <w:szCs w:val="21"/>
          <w:lang w:val="en-SI" w:eastAsia="en-SI"/>
        </w:rPr>
        <w:t xml:space="preserve"> bech32</w:t>
      </w:r>
    </w:p>
    <w:p w14:paraId="5FF31F73" w14:textId="77777777" w:rsidR="00E65B89" w:rsidRDefault="00BD62C7" w:rsidP="00BD62C7">
      <w:pPr>
        <w:shd w:val="clear" w:color="auto" w:fill="FBFBFB"/>
        <w:spacing w:before="0" w:after="0" w:line="285" w:lineRule="atLeast"/>
        <w:jc w:val="left"/>
        <w:rPr>
          <w:rFonts w:ascii="Consolas" w:eastAsia="Times New Roman" w:hAnsi="Consolas"/>
          <w:color w:val="403F53"/>
          <w:sz w:val="21"/>
          <w:szCs w:val="21"/>
          <w:lang w:val="en-SI" w:eastAsia="en-SI"/>
        </w:rPr>
      </w:pPr>
      <w:r w:rsidRPr="00BD62C7">
        <w:rPr>
          <w:rFonts w:ascii="Consolas" w:eastAsia="Times New Roman" w:hAnsi="Consolas"/>
          <w:color w:val="403F53"/>
          <w:sz w:val="21"/>
          <w:szCs w:val="21"/>
          <w:lang w:val="en-SI" w:eastAsia="en-SI"/>
        </w:rPr>
        <w:lastRenderedPageBreak/>
        <w:t xml:space="preserve">        </w:t>
      </w:r>
      <w:r w:rsidRPr="00BD62C7">
        <w:rPr>
          <w:rFonts w:ascii="Consolas" w:eastAsia="Times New Roman" w:hAnsi="Consolas"/>
          <w:color w:val="4876D6"/>
          <w:sz w:val="21"/>
          <w:szCs w:val="21"/>
          <w:lang w:val="en-SI" w:eastAsia="en-SI"/>
        </w:rPr>
        <w:t>Just</w:t>
      </w:r>
      <w:r w:rsidRPr="00BD62C7">
        <w:rPr>
          <w:rFonts w:ascii="Consolas" w:eastAsia="Times New Roman" w:hAnsi="Consolas"/>
          <w:color w:val="403F53"/>
          <w:sz w:val="21"/>
          <w:szCs w:val="21"/>
          <w:lang w:val="en-SI" w:eastAsia="en-SI"/>
        </w:rPr>
        <w:t xml:space="preserve"> addr </w:t>
      </w:r>
      <w:r w:rsidRPr="00BD62C7">
        <w:rPr>
          <w:rFonts w:ascii="Consolas" w:eastAsia="Times New Roman" w:hAnsi="Consolas"/>
          <w:color w:val="0C969B"/>
          <w:sz w:val="21"/>
          <w:szCs w:val="21"/>
          <w:lang w:val="en-SI" w:eastAsia="en-SI"/>
        </w:rPr>
        <w:t>-&gt;</w:t>
      </w:r>
      <w:r w:rsidRPr="00BD62C7">
        <w:rPr>
          <w:rFonts w:ascii="Consolas" w:eastAsia="Times New Roman" w:hAnsi="Consolas"/>
          <w:color w:val="403F53"/>
          <w:sz w:val="21"/>
          <w:szCs w:val="21"/>
          <w:lang w:val="en-SI" w:eastAsia="en-SI"/>
        </w:rPr>
        <w:t xml:space="preserve"> writeStakeValidatorToFile </w:t>
      </w:r>
      <w:r w:rsidRPr="00BD62C7">
        <w:rPr>
          <w:rFonts w:ascii="Consolas" w:eastAsia="Times New Roman" w:hAnsi="Consolas"/>
          <w:color w:val="111111"/>
          <w:sz w:val="21"/>
          <w:szCs w:val="21"/>
          <w:lang w:val="en-SI" w:eastAsia="en-SI"/>
        </w:rPr>
        <w:t>"</w:t>
      </w:r>
      <w:r w:rsidRPr="00BD62C7">
        <w:rPr>
          <w:rFonts w:ascii="Consolas" w:eastAsia="Times New Roman" w:hAnsi="Consolas"/>
          <w:color w:val="C96765"/>
          <w:sz w:val="21"/>
          <w:szCs w:val="21"/>
          <w:lang w:val="en-SI" w:eastAsia="en-SI"/>
        </w:rPr>
        <w:t>./assets/staking.plutus</w:t>
      </w:r>
      <w:r w:rsidRPr="00BD62C7">
        <w:rPr>
          <w:rFonts w:ascii="Consolas" w:eastAsia="Times New Roman" w:hAnsi="Consolas"/>
          <w:color w:val="111111"/>
          <w:sz w:val="21"/>
          <w:szCs w:val="21"/>
          <w:lang w:val="en-SI" w:eastAsia="en-SI"/>
        </w:rPr>
        <w:t>"</w:t>
      </w:r>
      <w:r w:rsidRPr="00BD62C7">
        <w:rPr>
          <w:rFonts w:ascii="Consolas" w:eastAsia="Times New Roman" w:hAnsi="Consolas"/>
          <w:color w:val="403F53"/>
          <w:sz w:val="21"/>
          <w:szCs w:val="21"/>
          <w:lang w:val="en-SI" w:eastAsia="en-SI"/>
        </w:rPr>
        <w:t xml:space="preserve"> </w:t>
      </w:r>
      <w:r w:rsidRPr="00BD62C7">
        <w:rPr>
          <w:rFonts w:ascii="Consolas" w:eastAsia="Times New Roman" w:hAnsi="Consolas"/>
          <w:color w:val="0C969B"/>
          <w:sz w:val="21"/>
          <w:szCs w:val="21"/>
          <w:lang w:val="en-SI" w:eastAsia="en-SI"/>
        </w:rPr>
        <w:t>$</w:t>
      </w:r>
      <w:r w:rsidRPr="00BD62C7">
        <w:rPr>
          <w:rFonts w:ascii="Consolas" w:eastAsia="Times New Roman" w:hAnsi="Consolas"/>
          <w:color w:val="403F53"/>
          <w:sz w:val="21"/>
          <w:szCs w:val="21"/>
          <w:lang w:val="en-SI" w:eastAsia="en-SI"/>
        </w:rPr>
        <w:t xml:space="preserve"> </w:t>
      </w:r>
    </w:p>
    <w:p w14:paraId="35514D8C" w14:textId="70252CF7" w:rsidR="00BD62C7" w:rsidRPr="00BD62C7" w:rsidRDefault="00E65B89" w:rsidP="00BD62C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BD62C7" w:rsidRPr="00BD62C7">
        <w:rPr>
          <w:rFonts w:ascii="Consolas" w:eastAsia="Times New Roman" w:hAnsi="Consolas"/>
          <w:color w:val="403F53"/>
          <w:sz w:val="21"/>
          <w:szCs w:val="21"/>
          <w:lang w:val="en-SI" w:eastAsia="en-SI"/>
        </w:rPr>
        <w:t>stakeValidator addr</w:t>
      </w:r>
    </w:p>
    <w:p w14:paraId="68B35587" w14:textId="231AA19F" w:rsidR="00894939" w:rsidRDefault="00A61F58" w:rsidP="0083034A">
      <w:r>
        <w:t xml:space="preserve">The idea is that we want to define a stake validator </w:t>
      </w:r>
      <w:r w:rsidR="008807A2">
        <w:t>that controls withdrawals of rewards and it is parameterized by an address. It then allows withdrawals from the corresponding staking credentials given by the script</w:t>
      </w:r>
      <w:r w:rsidR="00DF0BF1">
        <w:t xml:space="preserve"> if at least half of the withdrawn rewards go to the specified address. </w:t>
      </w:r>
      <w:r w:rsidR="00C41E7C">
        <w:t xml:space="preserve">We use a typed version for our validator. </w:t>
      </w:r>
      <w:r w:rsidR="00F06A8E">
        <w:t xml:space="preserve">The actual thing that runs will be an untyped version where the input parameters are of type </w:t>
      </w:r>
      <w:r w:rsidR="00F06A8E" w:rsidRPr="00BD62C7">
        <w:rPr>
          <w:rFonts w:ascii="Consolas" w:eastAsia="Times New Roman" w:hAnsi="Consolas"/>
          <w:color w:val="994CC3"/>
          <w:sz w:val="21"/>
          <w:szCs w:val="21"/>
          <w:lang w:val="en-SI" w:eastAsia="en-SI"/>
        </w:rPr>
        <w:t>BuiltinData</w:t>
      </w:r>
      <w:r w:rsidR="00F06A8E">
        <w:t xml:space="preserve"> </w:t>
      </w:r>
      <w:r w:rsidR="0085288C">
        <w:t xml:space="preserve">and the return type is unit. </w:t>
      </w:r>
      <w:r w:rsidR="00BD2890">
        <w:t xml:space="preserve">In the </w:t>
      </w:r>
      <w:r w:rsidR="00BD2890" w:rsidRPr="00BD62C7">
        <w:rPr>
          <w:rFonts w:ascii="Consolas" w:eastAsia="Times New Roman" w:hAnsi="Consolas"/>
          <w:i/>
          <w:iCs/>
          <w:color w:val="4876D6"/>
          <w:sz w:val="21"/>
          <w:szCs w:val="21"/>
          <w:lang w:val="en-SI" w:eastAsia="en-SI"/>
        </w:rPr>
        <w:t>mkStakeValidator</w:t>
      </w:r>
      <w:r w:rsidR="00BD2890">
        <w:t xml:space="preserve"> function the first argument that is the address is a parameter of the script. </w:t>
      </w:r>
      <w:r w:rsidR="00EC6241">
        <w:t xml:space="preserve">The next argument is the redeemer, because validation scripts for staking similar as minting policies do not contain a datum. </w:t>
      </w:r>
      <w:r w:rsidR="00F174DA">
        <w:t xml:space="preserve">Since we do not need it, we can use unit for the redeemer type. Then follows the script context and in the end, we return a Bool. </w:t>
      </w:r>
      <w:r w:rsidR="0055792C">
        <w:t>In the validation logic we look at the script purpose and if it is certifying we return true.</w:t>
      </w:r>
      <w:r w:rsidR="00500C4D">
        <w:t xml:space="preserve"> </w:t>
      </w:r>
      <w:r w:rsidR="00C664A3">
        <w:t>However,</w:t>
      </w:r>
      <w:r w:rsidR="00267584">
        <w:t xml:space="preserve"> if</w:t>
      </w:r>
      <w:r w:rsidR="00500C4D">
        <w:t xml:space="preserve"> it is rewarding th</w:t>
      </w:r>
      <w:r w:rsidR="00865A8E">
        <w:t>en</w:t>
      </w:r>
      <w:r w:rsidR="00500C4D">
        <w:t xml:space="preserve"> we check </w:t>
      </w:r>
      <w:r w:rsidR="00865A8E">
        <w:t>if at least</w:t>
      </w:r>
      <w:r w:rsidR="00500C4D">
        <w:t xml:space="preserve"> half of the withdrawn rewards </w:t>
      </w:r>
      <w:r w:rsidR="00865A8E">
        <w:t>are</w:t>
      </w:r>
      <w:r w:rsidR="00500C4D">
        <w:t xml:space="preserve"> given to the specified address that we used as an additional parameter to the validator script. </w:t>
      </w:r>
      <w:r w:rsidR="00E64463">
        <w:t xml:space="preserve">We use the </w:t>
      </w:r>
      <w:r w:rsidR="00E64463" w:rsidRPr="00BD62C7">
        <w:rPr>
          <w:rFonts w:ascii="Consolas" w:eastAsia="Times New Roman" w:hAnsi="Consolas"/>
          <w:i/>
          <w:iCs/>
          <w:color w:val="4876D6"/>
          <w:sz w:val="21"/>
          <w:szCs w:val="21"/>
          <w:lang w:val="en-SI" w:eastAsia="en-SI"/>
        </w:rPr>
        <w:t>paidToAddress</w:t>
      </w:r>
      <w:r w:rsidR="00E64463">
        <w:t xml:space="preserve"> helper function which </w:t>
      </w:r>
      <w:r w:rsidR="00913885">
        <w:t>will give us the amount of lovelace sen</w:t>
      </w:r>
      <w:r w:rsidR="00267584">
        <w:t>t</w:t>
      </w:r>
      <w:r w:rsidR="00913885">
        <w:t xml:space="preserve"> to that specified address. </w:t>
      </w:r>
      <w:r w:rsidR="004F2FB5">
        <w:t>And we check that twice that amount is greater or equal to the withdrawn amount</w:t>
      </w:r>
      <w:r w:rsidR="00CB3985">
        <w:t xml:space="preserve"> which we compute with the helper function </w:t>
      </w:r>
      <w:r w:rsidR="00CB3985" w:rsidRPr="00BD62C7">
        <w:rPr>
          <w:rFonts w:ascii="Consolas" w:eastAsia="Times New Roman" w:hAnsi="Consolas"/>
          <w:i/>
          <w:iCs/>
          <w:color w:val="4876D6"/>
          <w:sz w:val="21"/>
          <w:szCs w:val="21"/>
          <w:lang w:val="en-SI" w:eastAsia="en-SI"/>
        </w:rPr>
        <w:t>amount</w:t>
      </w:r>
      <w:r w:rsidR="00CB3985">
        <w:t xml:space="preserve"> </w:t>
      </w:r>
      <w:r w:rsidR="00D26BCB">
        <w:t>that takes in the staking credentials</w:t>
      </w:r>
      <w:r w:rsidR="004F2FB5">
        <w:t>.</w:t>
      </w:r>
      <w:r w:rsidR="00D26BCB">
        <w:t xml:space="preserve"> </w:t>
      </w:r>
      <w:r w:rsidR="00937231">
        <w:t xml:space="preserve">How does the </w:t>
      </w:r>
      <w:r w:rsidR="00937231" w:rsidRPr="00BD62C7">
        <w:rPr>
          <w:rFonts w:ascii="Consolas" w:eastAsia="Times New Roman" w:hAnsi="Consolas"/>
          <w:i/>
          <w:iCs/>
          <w:color w:val="4876D6"/>
          <w:sz w:val="21"/>
          <w:szCs w:val="21"/>
          <w:lang w:val="en-SI" w:eastAsia="en-SI"/>
        </w:rPr>
        <w:t>amount</w:t>
      </w:r>
      <w:r w:rsidR="00937231">
        <w:t xml:space="preserve"> function work? Remember we looked at the </w:t>
      </w:r>
      <w:r w:rsidR="00937231" w:rsidRPr="00BD62C7">
        <w:rPr>
          <w:rFonts w:ascii="Consolas" w:eastAsia="Times New Roman" w:hAnsi="Consolas"/>
          <w:color w:val="403F53"/>
          <w:sz w:val="21"/>
          <w:szCs w:val="21"/>
          <w:lang w:val="en-SI" w:eastAsia="en-SI"/>
        </w:rPr>
        <w:t>txInfoWdrl</w:t>
      </w:r>
      <w:r w:rsidR="00937231">
        <w:t xml:space="preserve"> f</w:t>
      </w:r>
      <w:r w:rsidR="00267584">
        <w:t>iel</w:t>
      </w:r>
      <w:r w:rsidR="00937231">
        <w:t>d of the transaction information</w:t>
      </w:r>
      <w:r w:rsidR="00787443">
        <w:t xml:space="preserve"> which was a map from staking credentials to integers</w:t>
      </w:r>
      <w:r w:rsidR="00937231">
        <w:t>.</w:t>
      </w:r>
      <w:r w:rsidR="00787443">
        <w:t xml:space="preserve"> </w:t>
      </w:r>
      <w:r w:rsidR="00345AAA">
        <w:t xml:space="preserve">We know the staking credential </w:t>
      </w:r>
      <w:r w:rsidR="001E1B55">
        <w:t xml:space="preserve">that is </w:t>
      </w:r>
      <w:r w:rsidR="00345AAA">
        <w:t xml:space="preserve">given by the script purpose. </w:t>
      </w:r>
      <w:r w:rsidR="001E1B55">
        <w:t xml:space="preserve">That is the staking credential given by the validation script we wrote. </w:t>
      </w:r>
      <w:r w:rsidR="00EA29A9">
        <w:t xml:space="preserve">So, that is a bit circular again, but the same happens for minting policies where we also want to talk sometimes about the currency symbol of the minting policy we are just defining. </w:t>
      </w:r>
      <w:r w:rsidR="005002B3">
        <w:t xml:space="preserve">And this is similar here. </w:t>
      </w:r>
      <w:r w:rsidR="00EA11A3">
        <w:t xml:space="preserve">We are just defining the staking credentials but it is given to us in the script purpose. </w:t>
      </w:r>
      <w:r w:rsidR="00FF0AB1">
        <w:t xml:space="preserve">With the </w:t>
      </w:r>
      <w:r w:rsidR="00FF0AB1" w:rsidRPr="00BD62C7">
        <w:rPr>
          <w:rFonts w:ascii="Consolas" w:eastAsia="Times New Roman" w:hAnsi="Consolas"/>
          <w:color w:val="403F53"/>
          <w:sz w:val="21"/>
          <w:szCs w:val="21"/>
          <w:lang w:val="en-SI" w:eastAsia="en-SI"/>
        </w:rPr>
        <w:t>txInfoWdrl</w:t>
      </w:r>
      <w:r w:rsidR="00FF0AB1">
        <w:t xml:space="preserve"> constructor we get a map of withdrawals and just look up our credential</w:t>
      </w:r>
      <w:r w:rsidR="00C664A3">
        <w:t>s</w:t>
      </w:r>
      <w:r w:rsidR="00FF0AB1">
        <w:t xml:space="preserve">. If it is not in the map then we would throw an error which cannot really happen because the </w:t>
      </w:r>
      <w:r w:rsidR="0027676F">
        <w:t xml:space="preserve">script will only run if we get to this point that we do a withdrawal for this credential. </w:t>
      </w:r>
      <w:r w:rsidR="008C24FD">
        <w:t xml:space="preserve">We will find this integer and that is the amount we return. </w:t>
      </w:r>
      <w:r w:rsidR="00AB0413">
        <w:t xml:space="preserve">This takes care of the </w:t>
      </w:r>
      <w:r w:rsidR="00F7783C">
        <w:t>right-hand</w:t>
      </w:r>
      <w:r w:rsidR="00AB0413">
        <w:t xml:space="preserve"> side of the </w:t>
      </w:r>
      <w:r w:rsidR="00AB0413" w:rsidRPr="00AB0413">
        <w:t>inequation</w:t>
      </w:r>
      <w:r w:rsidR="00AB0413">
        <w:t xml:space="preserve"> in the validator script</w:t>
      </w:r>
      <w:r w:rsidR="00F7783C">
        <w:t xml:space="preserve"> which is the number of lovelace we are withdrawing as rewards</w:t>
      </w:r>
      <w:r w:rsidR="00AB0413">
        <w:t xml:space="preserve">. </w:t>
      </w:r>
      <w:r w:rsidR="00AB76B7">
        <w:t xml:space="preserve">Then we have to figure out how much we are paying to the address that is a parameter to the script. </w:t>
      </w:r>
      <w:r w:rsidR="003D72FF">
        <w:t xml:space="preserve">We just loop over all the outputs of the transaction and for each of these outputs we check whether it goes to the address in question we are interested in. We have an accumulator variable in the helper function </w:t>
      </w:r>
      <w:r w:rsidR="003D72FF" w:rsidRPr="00BD62C7">
        <w:rPr>
          <w:rFonts w:ascii="Consolas" w:eastAsia="Times New Roman" w:hAnsi="Consolas"/>
          <w:i/>
          <w:iCs/>
          <w:color w:val="4876D6"/>
          <w:sz w:val="21"/>
          <w:szCs w:val="21"/>
          <w:lang w:val="en-SI" w:eastAsia="en-SI"/>
        </w:rPr>
        <w:t>f</w:t>
      </w:r>
      <w:r w:rsidR="003D72FF">
        <w:t xml:space="preserve"> defined inside the </w:t>
      </w:r>
      <w:r w:rsidR="003D72FF" w:rsidRPr="00BD62C7">
        <w:rPr>
          <w:rFonts w:ascii="Consolas" w:eastAsia="Times New Roman" w:hAnsi="Consolas"/>
          <w:i/>
          <w:iCs/>
          <w:color w:val="4876D6"/>
          <w:sz w:val="21"/>
          <w:szCs w:val="21"/>
          <w:lang w:val="en-SI" w:eastAsia="en-SI"/>
        </w:rPr>
        <w:t>paidToAddress</w:t>
      </w:r>
      <w:r w:rsidR="003D72FF">
        <w:t xml:space="preserve"> function because there could be several outputs to this address. </w:t>
      </w:r>
      <w:r w:rsidR="007B20A5">
        <w:t xml:space="preserve">And we are just interested in the total amount that is the sum. </w:t>
      </w:r>
      <w:r w:rsidR="005A27F7">
        <w:t xml:space="preserve">If the rewards do not go to the right address the sum does not change and if they </w:t>
      </w:r>
      <w:r w:rsidR="001B5C99">
        <w:t xml:space="preserve">do </w:t>
      </w:r>
      <w:r w:rsidR="005A27F7">
        <w:t xml:space="preserve">go then we just extract from the </w:t>
      </w:r>
      <w:r w:rsidR="00D84E50">
        <w:t xml:space="preserve">output value using the function </w:t>
      </w:r>
      <w:r w:rsidR="00D84E50" w:rsidRPr="00BD62C7">
        <w:rPr>
          <w:rFonts w:ascii="Consolas" w:eastAsia="Times New Roman" w:hAnsi="Consolas"/>
          <w:color w:val="403F53"/>
          <w:sz w:val="21"/>
          <w:szCs w:val="21"/>
          <w:lang w:val="en-SI" w:eastAsia="en-SI"/>
        </w:rPr>
        <w:t>valueOf</w:t>
      </w:r>
      <w:r w:rsidR="00D84E50">
        <w:t xml:space="preserve"> th</w:t>
      </w:r>
      <w:r w:rsidR="00436CDE">
        <w:t xml:space="preserve">at takes in a currency symbol and token name. </w:t>
      </w:r>
      <w:r w:rsidR="00D3142B">
        <w:t>We apply that to the ada symbol and token name</w:t>
      </w:r>
      <w:r w:rsidR="00F70260">
        <w:t xml:space="preserve"> and get the amount of lovelace that goes to this address in this output</w:t>
      </w:r>
      <w:r w:rsidR="00D3142B">
        <w:t xml:space="preserve">. </w:t>
      </w:r>
      <w:r w:rsidR="00230593">
        <w:t xml:space="preserve">This gives us the </w:t>
      </w:r>
      <w:r w:rsidR="00230593">
        <w:lastRenderedPageBreak/>
        <w:t xml:space="preserve">left-hand side of the </w:t>
      </w:r>
      <w:r w:rsidR="00230593" w:rsidRPr="00AB0413">
        <w:t>inequation</w:t>
      </w:r>
      <w:r w:rsidR="00230593">
        <w:t xml:space="preserve"> in the validator script. </w:t>
      </w:r>
      <w:r w:rsidR="00EE6669">
        <w:t>Then we check the inequality condition and if it</w:t>
      </w:r>
      <w:r w:rsidR="00F17C49">
        <w:t xml:space="preserve"> is the case that we send more than half of the amount we are withdrawing to the given address </w:t>
      </w:r>
      <w:r w:rsidR="00EE6669">
        <w:t xml:space="preserve">the validation logic passes. </w:t>
      </w:r>
      <w:r w:rsidR="005E2740">
        <w:t xml:space="preserve">If </w:t>
      </w:r>
      <w:r w:rsidR="0070203B">
        <w:t>not,</w:t>
      </w:r>
      <w:r w:rsidR="005E2740">
        <w:t xml:space="preserve"> we raise an error with the message “</w:t>
      </w:r>
      <w:r w:rsidR="005E2740" w:rsidRPr="00BD62C7">
        <w:rPr>
          <w:rFonts w:ascii="Consolas" w:eastAsia="Times New Roman" w:hAnsi="Consolas"/>
          <w:color w:val="C96765"/>
          <w:sz w:val="21"/>
          <w:szCs w:val="21"/>
          <w:lang w:val="en-SI" w:eastAsia="en-SI"/>
        </w:rPr>
        <w:t>insufficient reward sharing</w:t>
      </w:r>
      <w:r w:rsidR="005E2740">
        <w:t xml:space="preserve">”. </w:t>
      </w:r>
      <w:r w:rsidR="0070203B">
        <w:t xml:space="preserve">After we have defined our </w:t>
      </w:r>
      <w:r w:rsidR="004C295D">
        <w:t>validator,</w:t>
      </w:r>
      <w:r w:rsidR="0070203B">
        <w:t xml:space="preserve"> we have to convert it into an untyped version. </w:t>
      </w:r>
      <w:r w:rsidR="004C295D">
        <w:t xml:space="preserve">In the </w:t>
      </w:r>
      <w:r w:rsidR="00BE402C">
        <w:t>U</w:t>
      </w:r>
      <w:r w:rsidR="004C295D">
        <w:t xml:space="preserve">tilities </w:t>
      </w:r>
      <w:r w:rsidR="00BE402C">
        <w:t>module</w:t>
      </w:r>
      <w:r w:rsidR="004C295D">
        <w:t xml:space="preserve"> </w:t>
      </w:r>
      <w:r w:rsidR="00BE402C">
        <w:t>defined in</w:t>
      </w:r>
      <w:r w:rsidR="004C295D">
        <w:t xml:space="preserve"> the </w:t>
      </w:r>
      <w:r w:rsidR="00BE402C">
        <w:t xml:space="preserve">Plutus </w:t>
      </w:r>
      <w:r w:rsidR="004C295D">
        <w:t>pioneer</w:t>
      </w:r>
      <w:r w:rsidR="00BE402C">
        <w:t xml:space="preserve"> GitHub</w:t>
      </w:r>
      <w:r w:rsidR="004C295D">
        <w:t xml:space="preserve"> repository, we define the </w:t>
      </w:r>
      <w:r w:rsidR="004C295D" w:rsidRPr="00BD62C7">
        <w:rPr>
          <w:rFonts w:ascii="Consolas" w:eastAsia="Times New Roman" w:hAnsi="Consolas"/>
          <w:color w:val="403F53"/>
          <w:sz w:val="21"/>
          <w:szCs w:val="21"/>
          <w:lang w:val="en-SI" w:eastAsia="en-SI"/>
        </w:rPr>
        <w:t>wrapStakeValidator</w:t>
      </w:r>
      <w:r w:rsidR="004C295D">
        <w:t xml:space="preserve"> helper function that does this conversion for us. </w:t>
      </w:r>
      <w:r w:rsidR="001E7B18">
        <w:t>It is identical to the function we used for wrapping a minting policy</w:t>
      </w:r>
      <w:r w:rsidR="00844E34">
        <w:t xml:space="preserve"> which also does not take in a datum</w:t>
      </w:r>
      <w:r w:rsidR="001E7B18">
        <w:t>.</w:t>
      </w:r>
      <w:r w:rsidR="00844E34">
        <w:t xml:space="preserve"> </w:t>
      </w:r>
      <w:r w:rsidR="00306E65">
        <w:t xml:space="preserve">We just used another name for it such that we indicate for what purpose we are using it. </w:t>
      </w:r>
      <w:r w:rsidR="001A38F1">
        <w:t>Once we have converted it to an untyped version we use the usual template Haskell features to compile the stake validator</w:t>
      </w:r>
      <w:r w:rsidR="007C1E71">
        <w:t xml:space="preserve"> and we also apply the address parameter</w:t>
      </w:r>
      <w:r w:rsidR="001A38F1">
        <w:t xml:space="preserve">. </w:t>
      </w:r>
      <w:r w:rsidR="006C2A05">
        <w:t xml:space="preserve">The exception is this time we use the </w:t>
      </w:r>
      <w:r w:rsidR="006C2A05" w:rsidRPr="00BD62C7">
        <w:rPr>
          <w:rFonts w:ascii="Consolas" w:eastAsia="Times New Roman" w:hAnsi="Consolas"/>
          <w:i/>
          <w:iCs/>
          <w:color w:val="4876D6"/>
          <w:sz w:val="21"/>
          <w:szCs w:val="21"/>
          <w:lang w:val="en-SI" w:eastAsia="en-SI"/>
        </w:rPr>
        <w:t>mkStakeValidatorScript</w:t>
      </w:r>
      <w:r w:rsidR="006C2A05">
        <w:t xml:space="preserve"> function that is defined in the </w:t>
      </w:r>
      <w:r w:rsidR="00A54297" w:rsidRPr="00BD62C7">
        <w:rPr>
          <w:rFonts w:ascii="Consolas" w:eastAsia="Times New Roman" w:hAnsi="Consolas"/>
          <w:color w:val="403F53"/>
          <w:sz w:val="21"/>
          <w:szCs w:val="21"/>
          <w:lang w:val="en-SI" w:eastAsia="en-SI"/>
        </w:rPr>
        <w:t>Plutus.V2.Ledger.Api</w:t>
      </w:r>
      <w:r w:rsidR="00A54297">
        <w:t xml:space="preserve"> module. </w:t>
      </w:r>
      <w:r w:rsidR="0023057B">
        <w:t xml:space="preserve">If we now want to use this </w:t>
      </w:r>
      <w:r w:rsidR="00987FF4">
        <w:t>from</w:t>
      </w:r>
      <w:r w:rsidR="0023057B">
        <w:t xml:space="preserve"> the cardano-cli </w:t>
      </w:r>
      <w:r w:rsidR="009E38A4">
        <w:t xml:space="preserve">we need a way to execute this and serialize the resulting stake validator to disk. </w:t>
      </w:r>
      <w:r w:rsidR="003D23FD">
        <w:t xml:space="preserve">From the Utilities module in the </w:t>
      </w:r>
      <w:r w:rsidR="003D23FD" w:rsidRPr="003D23FD">
        <w:rPr>
          <w:i/>
          <w:iCs/>
        </w:rPr>
        <w:t>Serialise.hs</w:t>
      </w:r>
      <w:r w:rsidR="003D23FD">
        <w:t xml:space="preserve"> file we already used serialization functions for normal validator</w:t>
      </w:r>
      <w:r w:rsidR="00542C62">
        <w:t>s</w:t>
      </w:r>
      <w:r w:rsidR="003D23FD">
        <w:t xml:space="preserve"> and policies. </w:t>
      </w:r>
      <w:r w:rsidR="008433FE">
        <w:t xml:space="preserve">Now we will use the function </w:t>
      </w:r>
      <w:r w:rsidR="008433FE" w:rsidRPr="00BD62C7">
        <w:rPr>
          <w:rFonts w:ascii="Consolas" w:eastAsia="Times New Roman" w:hAnsi="Consolas"/>
          <w:i/>
          <w:iCs/>
          <w:color w:val="4876D6"/>
          <w:sz w:val="21"/>
          <w:szCs w:val="21"/>
          <w:lang w:val="en-SI" w:eastAsia="en-SI"/>
        </w:rPr>
        <w:t>writeStakeValidatorToFile</w:t>
      </w:r>
      <w:r w:rsidR="007D6710">
        <w:t xml:space="preserve"> </w:t>
      </w:r>
      <w:r w:rsidR="008433FE">
        <w:t xml:space="preserve">that is also defined in this file. </w:t>
      </w:r>
      <w:r w:rsidR="009A7E62">
        <w:t xml:space="preserve">In order to actually apply </w:t>
      </w:r>
      <w:r w:rsidR="001C304D">
        <w:t>this,</w:t>
      </w:r>
      <w:r w:rsidR="009A7E62">
        <w:t xml:space="preserve"> </w:t>
      </w:r>
      <w:r w:rsidR="001C304D">
        <w:t xml:space="preserve">we need a Plutus address. Normally </w:t>
      </w:r>
      <w:r w:rsidR="00BA1156">
        <w:t>Plutus</w:t>
      </w:r>
      <w:r w:rsidR="001C304D">
        <w:t xml:space="preserve"> addresses are in </w:t>
      </w:r>
      <w:r w:rsidR="00C87E55">
        <w:t xml:space="preserve">the </w:t>
      </w:r>
      <w:r w:rsidR="001C304D">
        <w:t xml:space="preserve">form of a string in the bech32 </w:t>
      </w:r>
      <w:r w:rsidR="00BA1156">
        <w:t xml:space="preserve">representation. For </w:t>
      </w:r>
      <w:r w:rsidR="004A36D4">
        <w:t>example,</w:t>
      </w:r>
      <w:r w:rsidR="00BA1156">
        <w:t xml:space="preserve"> if we use this private testnet setup then we have the addresses of the users</w:t>
      </w:r>
      <w:r w:rsidR="004A36D4">
        <w:t xml:space="preserve"> in the form of such a string</w:t>
      </w:r>
      <w:r w:rsidR="00BA1156">
        <w:t xml:space="preserve">. </w:t>
      </w:r>
      <w:r w:rsidR="00063C03">
        <w:t xml:space="preserve">It is not completely trivial to take such a script and convert it to a Plutus address. </w:t>
      </w:r>
      <w:r w:rsidR="003F04E9">
        <w:t xml:space="preserve">For this we use the Conversion module that is also defined as a part of the Utilities module. From it we use the following function displayed below to convert a string to an actual Plutus address type. </w:t>
      </w:r>
    </w:p>
    <w:p w14:paraId="2772EECA" w14:textId="77777777" w:rsid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i/>
          <w:iCs/>
          <w:color w:val="4876D6"/>
          <w:sz w:val="21"/>
          <w:szCs w:val="21"/>
          <w:lang w:val="en-SI" w:eastAsia="en-SI"/>
        </w:rPr>
        <w:t>credentialLedgerToPlutus</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Ledger.</w:t>
      </w:r>
      <w:r w:rsidRPr="003F04E9">
        <w:rPr>
          <w:rFonts w:ascii="Consolas" w:eastAsia="Times New Roman" w:hAnsi="Consolas"/>
          <w:color w:val="994CC3"/>
          <w:sz w:val="21"/>
          <w:szCs w:val="21"/>
          <w:lang w:val="en-SI" w:eastAsia="en-SI"/>
        </w:rPr>
        <w:t>Credential</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a</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994CC3"/>
          <w:sz w:val="21"/>
          <w:szCs w:val="21"/>
          <w:lang w:val="en-SI" w:eastAsia="en-SI"/>
        </w:rPr>
        <w:t>StandardCrypto</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gt;</w:t>
      </w:r>
      <w:r w:rsidRPr="003F04E9">
        <w:rPr>
          <w:rFonts w:ascii="Consolas" w:eastAsia="Times New Roman" w:hAnsi="Consolas"/>
          <w:color w:val="403F53"/>
          <w:sz w:val="21"/>
          <w:szCs w:val="21"/>
          <w:lang w:val="en-SI" w:eastAsia="en-SI"/>
        </w:rPr>
        <w:t xml:space="preserve"> </w:t>
      </w:r>
    </w:p>
    <w:p w14:paraId="609E6E7A" w14:textId="63069416"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F04E9">
        <w:rPr>
          <w:rFonts w:ascii="Consolas" w:eastAsia="Times New Roman" w:hAnsi="Consolas"/>
          <w:color w:val="403F53"/>
          <w:sz w:val="21"/>
          <w:szCs w:val="21"/>
          <w:lang w:val="en-SI" w:eastAsia="en-SI"/>
        </w:rPr>
        <w:t>Plutus.</w:t>
      </w:r>
      <w:r w:rsidRPr="003F04E9">
        <w:rPr>
          <w:rFonts w:ascii="Consolas" w:eastAsia="Times New Roman" w:hAnsi="Consolas"/>
          <w:color w:val="994CC3"/>
          <w:sz w:val="21"/>
          <w:szCs w:val="21"/>
          <w:lang w:val="en-SI" w:eastAsia="en-SI"/>
        </w:rPr>
        <w:t>Credential</w:t>
      </w:r>
    </w:p>
    <w:p w14:paraId="5F018A83" w14:textId="77777777" w:rsid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credentialLedgerToPlutus (</w:t>
      </w:r>
      <w:r w:rsidRPr="003F04E9">
        <w:rPr>
          <w:rFonts w:ascii="Consolas" w:eastAsia="Times New Roman" w:hAnsi="Consolas"/>
          <w:color w:val="4876D6"/>
          <w:sz w:val="21"/>
          <w:szCs w:val="21"/>
          <w:lang w:val="en-SI" w:eastAsia="en-SI"/>
        </w:rPr>
        <w:t>ScriptHashObj</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ScriptHash</w:t>
      </w:r>
      <w:r w:rsidRPr="003F04E9">
        <w:rPr>
          <w:rFonts w:ascii="Consolas" w:eastAsia="Times New Roman" w:hAnsi="Consolas"/>
          <w:color w:val="403F53"/>
          <w:sz w:val="21"/>
          <w:szCs w:val="21"/>
          <w:lang w:val="en-SI" w:eastAsia="en-SI"/>
        </w:rPr>
        <w:t xml:space="preserve"> h))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
    <w:p w14:paraId="39012041" w14:textId="73756C3E"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F04E9">
        <w:rPr>
          <w:rFonts w:ascii="Consolas" w:eastAsia="Times New Roman" w:hAnsi="Consolas"/>
          <w:color w:val="403F53"/>
          <w:sz w:val="21"/>
          <w:szCs w:val="21"/>
          <w:lang w:val="en-SI" w:eastAsia="en-SI"/>
        </w:rPr>
        <w:t>Plutus.</w:t>
      </w:r>
      <w:r w:rsidRPr="003F04E9">
        <w:rPr>
          <w:rFonts w:ascii="Consolas" w:eastAsia="Times New Roman" w:hAnsi="Consolas"/>
          <w:color w:val="4876D6"/>
          <w:sz w:val="21"/>
          <w:szCs w:val="21"/>
          <w:lang w:val="en-SI" w:eastAsia="en-SI"/>
        </w:rPr>
        <w:t>ScriptCredential</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Plutus.</w:t>
      </w:r>
      <w:r w:rsidRPr="003F04E9">
        <w:rPr>
          <w:rFonts w:ascii="Consolas" w:eastAsia="Times New Roman" w:hAnsi="Consolas"/>
          <w:color w:val="4876D6"/>
          <w:sz w:val="21"/>
          <w:szCs w:val="21"/>
          <w:lang w:val="en-SI" w:eastAsia="en-SI"/>
        </w:rPr>
        <w:t>ValidatorHash</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toBuiltin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hashToBytes h</w:t>
      </w:r>
    </w:p>
    <w:p w14:paraId="28DE70C7" w14:textId="77777777" w:rsid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credentialLedgerToPlutus (</w:t>
      </w:r>
      <w:r w:rsidRPr="003F04E9">
        <w:rPr>
          <w:rFonts w:ascii="Consolas" w:eastAsia="Times New Roman" w:hAnsi="Consolas"/>
          <w:color w:val="4876D6"/>
          <w:sz w:val="21"/>
          <w:szCs w:val="21"/>
          <w:lang w:val="en-SI" w:eastAsia="en-SI"/>
        </w:rPr>
        <w:t>KeyHashObj</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KeyHash</w:t>
      </w:r>
      <w:r w:rsidRPr="003F04E9">
        <w:rPr>
          <w:rFonts w:ascii="Consolas" w:eastAsia="Times New Roman" w:hAnsi="Consolas"/>
          <w:color w:val="403F53"/>
          <w:sz w:val="21"/>
          <w:szCs w:val="21"/>
          <w:lang w:val="en-SI" w:eastAsia="en-SI"/>
        </w:rPr>
        <w:t xml:space="preserve"> h))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p>
    <w:p w14:paraId="7B3F2099" w14:textId="29740F72"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F04E9">
        <w:rPr>
          <w:rFonts w:ascii="Consolas" w:eastAsia="Times New Roman" w:hAnsi="Consolas"/>
          <w:color w:val="403F53"/>
          <w:sz w:val="21"/>
          <w:szCs w:val="21"/>
          <w:lang w:val="en-SI" w:eastAsia="en-SI"/>
        </w:rPr>
        <w:t>Plutus.</w:t>
      </w:r>
      <w:r w:rsidRPr="003F04E9">
        <w:rPr>
          <w:rFonts w:ascii="Consolas" w:eastAsia="Times New Roman" w:hAnsi="Consolas"/>
          <w:color w:val="4876D6"/>
          <w:sz w:val="21"/>
          <w:szCs w:val="21"/>
          <w:lang w:val="en-SI" w:eastAsia="en-SI"/>
        </w:rPr>
        <w:t>PubKeyCredential</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Plutus.</w:t>
      </w:r>
      <w:r w:rsidRPr="003F04E9">
        <w:rPr>
          <w:rFonts w:ascii="Consolas" w:eastAsia="Times New Roman" w:hAnsi="Consolas"/>
          <w:color w:val="4876D6"/>
          <w:sz w:val="21"/>
          <w:szCs w:val="21"/>
          <w:lang w:val="en-SI" w:eastAsia="en-SI"/>
        </w:rPr>
        <w:t>PubKeyHash</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toBuiltin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hashToBytes h</w:t>
      </w:r>
    </w:p>
    <w:p w14:paraId="3FD27642"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p>
    <w:p w14:paraId="50D73DFA" w14:textId="77777777" w:rsid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i/>
          <w:iCs/>
          <w:color w:val="4876D6"/>
          <w:sz w:val="21"/>
          <w:szCs w:val="21"/>
          <w:lang w:val="en-SI" w:eastAsia="en-SI"/>
        </w:rPr>
        <w:t>stakeReferenceLedgerToPlutus</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Ledger.</w:t>
      </w:r>
      <w:r w:rsidRPr="003F04E9">
        <w:rPr>
          <w:rFonts w:ascii="Consolas" w:eastAsia="Times New Roman" w:hAnsi="Consolas"/>
          <w:color w:val="994CC3"/>
          <w:sz w:val="21"/>
          <w:szCs w:val="21"/>
          <w:lang w:val="en-SI" w:eastAsia="en-SI"/>
        </w:rPr>
        <w:t>StakeReference</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994CC3"/>
          <w:sz w:val="21"/>
          <w:szCs w:val="21"/>
          <w:lang w:val="en-SI" w:eastAsia="en-SI"/>
        </w:rPr>
        <w:t>StandardCrypto</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gt;</w:t>
      </w:r>
      <w:r w:rsidRPr="003F04E9">
        <w:rPr>
          <w:rFonts w:ascii="Consolas" w:eastAsia="Times New Roman" w:hAnsi="Consolas"/>
          <w:color w:val="403F53"/>
          <w:sz w:val="21"/>
          <w:szCs w:val="21"/>
          <w:lang w:val="en-SI" w:eastAsia="en-SI"/>
        </w:rPr>
        <w:t xml:space="preserve"> </w:t>
      </w:r>
    </w:p>
    <w:p w14:paraId="080F9261" w14:textId="7A2D4122"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F04E9">
        <w:rPr>
          <w:rFonts w:ascii="Consolas" w:eastAsia="Times New Roman" w:hAnsi="Consolas"/>
          <w:color w:val="994CC3"/>
          <w:sz w:val="21"/>
          <w:szCs w:val="21"/>
          <w:lang w:val="en-SI" w:eastAsia="en-SI"/>
        </w:rPr>
        <w:t>Maybe</w:t>
      </w:r>
      <w:r w:rsidRPr="003F04E9">
        <w:rPr>
          <w:rFonts w:ascii="Consolas" w:eastAsia="Times New Roman" w:hAnsi="Consolas"/>
          <w:color w:val="403F53"/>
          <w:sz w:val="21"/>
          <w:szCs w:val="21"/>
          <w:lang w:val="en-SI" w:eastAsia="en-SI"/>
        </w:rPr>
        <w:t xml:space="preserve"> Plutus.</w:t>
      </w:r>
      <w:r w:rsidRPr="003F04E9">
        <w:rPr>
          <w:rFonts w:ascii="Consolas" w:eastAsia="Times New Roman" w:hAnsi="Consolas"/>
          <w:color w:val="994CC3"/>
          <w:sz w:val="21"/>
          <w:szCs w:val="21"/>
          <w:lang w:val="en-SI" w:eastAsia="en-SI"/>
        </w:rPr>
        <w:t>StakingCredential</w:t>
      </w:r>
    </w:p>
    <w:p w14:paraId="586F42E4" w14:textId="3528B003"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stakeReferenceLedgerToPlutus (</w:t>
      </w:r>
      <w:r w:rsidRPr="003F04E9">
        <w:rPr>
          <w:rFonts w:ascii="Consolas" w:eastAsia="Times New Roman" w:hAnsi="Consolas"/>
          <w:color w:val="4876D6"/>
          <w:sz w:val="21"/>
          <w:szCs w:val="21"/>
          <w:lang w:val="en-SI" w:eastAsia="en-SI"/>
        </w:rPr>
        <w:t>StakeRefBase</w:t>
      </w:r>
      <w:r w:rsidRPr="003F04E9">
        <w:rPr>
          <w:rFonts w:ascii="Consolas" w:eastAsia="Times New Roman" w:hAnsi="Consolas"/>
          <w:color w:val="403F53"/>
          <w:sz w:val="21"/>
          <w:szCs w:val="21"/>
          <w:lang w:val="en-SI" w:eastAsia="en-SI"/>
        </w:rPr>
        <w:t xml:space="preserve"> x) </w:t>
      </w:r>
      <w:r w:rsidRPr="003F04E9">
        <w:rPr>
          <w:rFonts w:ascii="Consolas" w:eastAsia="Times New Roman" w:hAnsi="Consolas"/>
          <w:color w:val="0C969B"/>
          <w:sz w:val="21"/>
          <w:szCs w:val="21"/>
          <w:lang w:val="en-SI" w:eastAsia="en-SI"/>
        </w:rPr>
        <w:t>=</w:t>
      </w:r>
    </w:p>
    <w:p w14:paraId="3F6612C0"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Jus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StakingHash</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credentialLedgerToPlutus x</w:t>
      </w:r>
    </w:p>
    <w:p w14:paraId="7B6F3353" w14:textId="77777777" w:rsid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stakeReferenceLedgerToPlutus (</w:t>
      </w:r>
      <w:r w:rsidRPr="003F04E9">
        <w:rPr>
          <w:rFonts w:ascii="Consolas" w:eastAsia="Times New Roman" w:hAnsi="Consolas"/>
          <w:color w:val="4876D6"/>
          <w:sz w:val="21"/>
          <w:szCs w:val="21"/>
          <w:lang w:val="en-SI" w:eastAsia="en-SI"/>
        </w:rPr>
        <w:t>StakeRefPtr</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Ptr</w:t>
      </w:r>
      <w:r w:rsidRPr="003F04E9">
        <w:rPr>
          <w:rFonts w:ascii="Consolas" w:eastAsia="Times New Roman" w:hAnsi="Consolas"/>
          <w:color w:val="403F53"/>
          <w:sz w:val="21"/>
          <w:szCs w:val="21"/>
          <w:lang w:val="en-SI" w:eastAsia="en-SI"/>
        </w:rPr>
        <w:t xml:space="preserve"> (Api.</w:t>
      </w:r>
      <w:r w:rsidRPr="003F04E9">
        <w:rPr>
          <w:rFonts w:ascii="Consolas" w:eastAsia="Times New Roman" w:hAnsi="Consolas"/>
          <w:color w:val="4876D6"/>
          <w:sz w:val="21"/>
          <w:szCs w:val="21"/>
          <w:lang w:val="en-SI" w:eastAsia="en-SI"/>
        </w:rPr>
        <w:t>SlotNo</w:t>
      </w:r>
      <w:r w:rsidRPr="003F04E9">
        <w:rPr>
          <w:rFonts w:ascii="Consolas" w:eastAsia="Times New Roman" w:hAnsi="Consolas"/>
          <w:color w:val="403F53"/>
          <w:sz w:val="21"/>
          <w:szCs w:val="21"/>
          <w:lang w:val="en-SI" w:eastAsia="en-SI"/>
        </w:rPr>
        <w:t xml:space="preserve"> x) (</w:t>
      </w:r>
      <w:r w:rsidRPr="003F04E9">
        <w:rPr>
          <w:rFonts w:ascii="Consolas" w:eastAsia="Times New Roman" w:hAnsi="Consolas"/>
          <w:color w:val="4876D6"/>
          <w:sz w:val="21"/>
          <w:szCs w:val="21"/>
          <w:lang w:val="en-SI" w:eastAsia="en-SI"/>
        </w:rPr>
        <w:t>TxIx</w:t>
      </w:r>
      <w:r w:rsidRPr="003F04E9">
        <w:rPr>
          <w:rFonts w:ascii="Consolas" w:eastAsia="Times New Roman" w:hAnsi="Consolas"/>
          <w:color w:val="403F53"/>
          <w:sz w:val="21"/>
          <w:szCs w:val="21"/>
          <w:lang w:val="en-SI" w:eastAsia="en-SI"/>
        </w:rPr>
        <w:t xml:space="preserve"> y) </w:t>
      </w:r>
    </w:p>
    <w:p w14:paraId="49EA1522" w14:textId="612B66D1"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F04E9">
        <w:rPr>
          <w:rFonts w:ascii="Consolas" w:eastAsia="Times New Roman" w:hAnsi="Consolas"/>
          <w:color w:val="403F53"/>
          <w:sz w:val="21"/>
          <w:szCs w:val="21"/>
          <w:lang w:val="en-SI" w:eastAsia="en-SI"/>
        </w:rPr>
        <w:t>(</w:t>
      </w:r>
      <w:r w:rsidRPr="003F04E9">
        <w:rPr>
          <w:rFonts w:ascii="Consolas" w:eastAsia="Times New Roman" w:hAnsi="Consolas"/>
          <w:color w:val="4876D6"/>
          <w:sz w:val="21"/>
          <w:szCs w:val="21"/>
          <w:lang w:val="en-SI" w:eastAsia="en-SI"/>
        </w:rPr>
        <w:t>CertIx</w:t>
      </w:r>
      <w:r w:rsidRPr="003F04E9">
        <w:rPr>
          <w:rFonts w:ascii="Consolas" w:eastAsia="Times New Roman" w:hAnsi="Consolas"/>
          <w:color w:val="403F53"/>
          <w:sz w:val="21"/>
          <w:szCs w:val="21"/>
          <w:lang w:val="en-SI" w:eastAsia="en-SI"/>
        </w:rPr>
        <w:t xml:space="preserve"> z))) </w:t>
      </w:r>
      <w:r w:rsidRPr="003F04E9">
        <w:rPr>
          <w:rFonts w:ascii="Consolas" w:eastAsia="Times New Roman" w:hAnsi="Consolas"/>
          <w:color w:val="0C969B"/>
          <w:sz w:val="21"/>
          <w:szCs w:val="21"/>
          <w:lang w:val="en-SI" w:eastAsia="en-SI"/>
        </w:rPr>
        <w:t>=</w:t>
      </w:r>
    </w:p>
    <w:p w14:paraId="34399AD6" w14:textId="755938AD"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Jus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StakingPtr</w:t>
      </w:r>
      <w:r w:rsidRPr="003F04E9">
        <w:rPr>
          <w:rFonts w:ascii="Consolas" w:eastAsia="Times New Roman" w:hAnsi="Consolas"/>
          <w:color w:val="403F53"/>
          <w:sz w:val="21"/>
          <w:szCs w:val="21"/>
          <w:lang w:val="en-SI" w:eastAsia="en-SI"/>
        </w:rPr>
        <w:t xml:space="preserve"> (fromIntegral x) (fromIntegral y)</w:t>
      </w:r>
      <w:r>
        <w:rPr>
          <w:rFonts w:ascii="Consolas" w:eastAsia="Times New Roman" w:hAnsi="Consolas"/>
          <w:color w:val="403F53"/>
          <w:sz w:val="21"/>
          <w:szCs w:val="21"/>
          <w:lang w:eastAsia="en-SI"/>
        </w:rPr>
        <w:t xml:space="preserve"> </w:t>
      </w:r>
      <w:r w:rsidRPr="003F04E9">
        <w:rPr>
          <w:rFonts w:ascii="Consolas" w:eastAsia="Times New Roman" w:hAnsi="Consolas"/>
          <w:color w:val="403F53"/>
          <w:sz w:val="21"/>
          <w:szCs w:val="21"/>
          <w:lang w:val="en-SI" w:eastAsia="en-SI"/>
        </w:rPr>
        <w:t>(fromIntegral z)</w:t>
      </w:r>
    </w:p>
    <w:p w14:paraId="20F5C349" w14:textId="07E7E861"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xml:space="preserve">stakeReferenceLedgerToPlutus </w:t>
      </w:r>
      <w:r w:rsidRPr="003F04E9">
        <w:rPr>
          <w:rFonts w:ascii="Consolas" w:eastAsia="Times New Roman" w:hAnsi="Consolas"/>
          <w:color w:val="4876D6"/>
          <w:sz w:val="21"/>
          <w:szCs w:val="21"/>
          <w:lang w:val="en-SI" w:eastAsia="en-SI"/>
        </w:rPr>
        <w:t>StakeRefNull</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p>
    <w:p w14:paraId="0F517C33"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Nothing</w:t>
      </w:r>
    </w:p>
    <w:p w14:paraId="4416583D"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p>
    <w:p w14:paraId="28440057"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i/>
          <w:iCs/>
          <w:color w:val="4876D6"/>
          <w:sz w:val="21"/>
          <w:szCs w:val="21"/>
          <w:lang w:val="en-SI" w:eastAsia="en-SI"/>
        </w:rPr>
        <w:t>tryReadAddress</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994CC3"/>
          <w:sz w:val="21"/>
          <w:szCs w:val="21"/>
          <w:lang w:val="en-SI" w:eastAsia="en-SI"/>
        </w:rPr>
        <w:t>String</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g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994CC3"/>
          <w:sz w:val="21"/>
          <w:szCs w:val="21"/>
          <w:lang w:val="en-SI" w:eastAsia="en-SI"/>
        </w:rPr>
        <w:t>Maybe</w:t>
      </w:r>
      <w:r w:rsidRPr="003F04E9">
        <w:rPr>
          <w:rFonts w:ascii="Consolas" w:eastAsia="Times New Roman" w:hAnsi="Consolas"/>
          <w:color w:val="403F53"/>
          <w:sz w:val="21"/>
          <w:szCs w:val="21"/>
          <w:lang w:val="en-SI" w:eastAsia="en-SI"/>
        </w:rPr>
        <w:t xml:space="preserve"> Plutus.</w:t>
      </w:r>
      <w:r w:rsidRPr="003F04E9">
        <w:rPr>
          <w:rFonts w:ascii="Consolas" w:eastAsia="Times New Roman" w:hAnsi="Consolas"/>
          <w:color w:val="994CC3"/>
          <w:sz w:val="21"/>
          <w:szCs w:val="21"/>
          <w:lang w:val="en-SI" w:eastAsia="en-SI"/>
        </w:rPr>
        <w:t>Address</w:t>
      </w:r>
    </w:p>
    <w:p w14:paraId="53CDDDD3"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xml:space="preserve">tryReadAddress x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i/>
          <w:iCs/>
          <w:color w:val="994CC3"/>
          <w:sz w:val="21"/>
          <w:szCs w:val="21"/>
          <w:lang w:val="en-SI" w:eastAsia="en-SI"/>
        </w:rPr>
        <w:t>case</w:t>
      </w:r>
      <w:r w:rsidRPr="003F04E9">
        <w:rPr>
          <w:rFonts w:ascii="Consolas" w:eastAsia="Times New Roman" w:hAnsi="Consolas"/>
          <w:color w:val="403F53"/>
          <w:sz w:val="21"/>
          <w:szCs w:val="21"/>
          <w:lang w:val="en-SI" w:eastAsia="en-SI"/>
        </w:rPr>
        <w:t xml:space="preserve"> Api.deserialiseAddress Api.</w:t>
      </w:r>
      <w:r w:rsidRPr="003F04E9">
        <w:rPr>
          <w:rFonts w:ascii="Consolas" w:eastAsia="Times New Roman" w:hAnsi="Consolas"/>
          <w:color w:val="4876D6"/>
          <w:sz w:val="21"/>
          <w:szCs w:val="21"/>
          <w:lang w:val="en-SI" w:eastAsia="en-SI"/>
        </w:rPr>
        <w:t>AsAddressAny</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pack x </w:t>
      </w:r>
      <w:r w:rsidRPr="003F04E9">
        <w:rPr>
          <w:rFonts w:ascii="Consolas" w:eastAsia="Times New Roman" w:hAnsi="Consolas"/>
          <w:i/>
          <w:iCs/>
          <w:color w:val="994CC3"/>
          <w:sz w:val="21"/>
          <w:szCs w:val="21"/>
          <w:lang w:val="en-SI" w:eastAsia="en-SI"/>
        </w:rPr>
        <w:t>of</w:t>
      </w:r>
    </w:p>
    <w:p w14:paraId="1BC3C7CA"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lastRenderedPageBreak/>
        <w:t xml:space="preserve">    </w:t>
      </w:r>
      <w:r w:rsidRPr="003F04E9">
        <w:rPr>
          <w:rFonts w:ascii="Consolas" w:eastAsia="Times New Roman" w:hAnsi="Consolas"/>
          <w:color w:val="4876D6"/>
          <w:sz w:val="21"/>
          <w:szCs w:val="21"/>
          <w:lang w:val="en-SI" w:eastAsia="en-SI"/>
        </w:rPr>
        <w:t>Nothing</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g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Nothing</w:t>
      </w:r>
    </w:p>
    <w:p w14:paraId="40D44595"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Just</w:t>
      </w:r>
      <w:r w:rsidRPr="003F04E9">
        <w:rPr>
          <w:rFonts w:ascii="Consolas" w:eastAsia="Times New Roman" w:hAnsi="Consolas"/>
          <w:color w:val="403F53"/>
          <w:sz w:val="21"/>
          <w:szCs w:val="21"/>
          <w:lang w:val="en-SI" w:eastAsia="en-SI"/>
        </w:rPr>
        <w:t xml:space="preserve"> (Api.</w:t>
      </w:r>
      <w:r w:rsidRPr="003F04E9">
        <w:rPr>
          <w:rFonts w:ascii="Consolas" w:eastAsia="Times New Roman" w:hAnsi="Consolas"/>
          <w:color w:val="4876D6"/>
          <w:sz w:val="21"/>
          <w:szCs w:val="21"/>
          <w:lang w:val="en-SI" w:eastAsia="en-SI"/>
        </w:rPr>
        <w:t>AddressByron</w:t>
      </w:r>
      <w:r w:rsidRPr="003F04E9">
        <w:rPr>
          <w:rFonts w:ascii="Consolas" w:eastAsia="Times New Roman" w:hAnsi="Consolas"/>
          <w:color w:val="403F53"/>
          <w:sz w:val="21"/>
          <w:szCs w:val="21"/>
          <w:lang w:val="en-SI" w:eastAsia="en-SI"/>
        </w:rPr>
        <w:t xml:space="preserve"> _)                        </w:t>
      </w:r>
      <w:r w:rsidRPr="003F04E9">
        <w:rPr>
          <w:rFonts w:ascii="Consolas" w:eastAsia="Times New Roman" w:hAnsi="Consolas"/>
          <w:color w:val="0C969B"/>
          <w:sz w:val="21"/>
          <w:szCs w:val="21"/>
          <w:lang w:val="en-SI" w:eastAsia="en-SI"/>
        </w:rPr>
        <w:t>-&g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Nothing</w:t>
      </w:r>
    </w:p>
    <w:p w14:paraId="2A7E3D9F"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Just</w:t>
      </w:r>
      <w:r w:rsidRPr="003F04E9">
        <w:rPr>
          <w:rFonts w:ascii="Consolas" w:eastAsia="Times New Roman" w:hAnsi="Consolas"/>
          <w:color w:val="403F53"/>
          <w:sz w:val="21"/>
          <w:szCs w:val="21"/>
          <w:lang w:val="en-SI" w:eastAsia="en-SI"/>
        </w:rPr>
        <w:t xml:space="preserve"> (Api.</w:t>
      </w:r>
      <w:r w:rsidRPr="003F04E9">
        <w:rPr>
          <w:rFonts w:ascii="Consolas" w:eastAsia="Times New Roman" w:hAnsi="Consolas"/>
          <w:color w:val="4876D6"/>
          <w:sz w:val="21"/>
          <w:szCs w:val="21"/>
          <w:lang w:val="en-SI" w:eastAsia="en-SI"/>
        </w:rPr>
        <w:t>AddressShelley</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ShelleyAddress</w:t>
      </w:r>
      <w:r w:rsidRPr="003F04E9">
        <w:rPr>
          <w:rFonts w:ascii="Consolas" w:eastAsia="Times New Roman" w:hAnsi="Consolas"/>
          <w:color w:val="403F53"/>
          <w:sz w:val="21"/>
          <w:szCs w:val="21"/>
          <w:lang w:val="en-SI" w:eastAsia="en-SI"/>
        </w:rPr>
        <w:t xml:space="preserve"> _ p s)) </w:t>
      </w:r>
      <w:r w:rsidRPr="003F04E9">
        <w:rPr>
          <w:rFonts w:ascii="Consolas" w:eastAsia="Times New Roman" w:hAnsi="Consolas"/>
          <w:color w:val="0C969B"/>
          <w:sz w:val="21"/>
          <w:szCs w:val="21"/>
          <w:lang w:val="en-SI" w:eastAsia="en-SI"/>
        </w:rPr>
        <w:t>-&gt;</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4876D6"/>
          <w:sz w:val="21"/>
          <w:szCs w:val="21"/>
          <w:lang w:val="en-SI" w:eastAsia="en-SI"/>
        </w:rPr>
        <w:t>Just</w:t>
      </w:r>
      <w:r w:rsidRPr="003F04E9">
        <w:rPr>
          <w:rFonts w:ascii="Consolas" w:eastAsia="Times New Roman" w:hAnsi="Consolas"/>
          <w:color w:val="403F53"/>
          <w:sz w:val="21"/>
          <w:szCs w:val="21"/>
          <w:lang w:val="en-SI" w:eastAsia="en-SI"/>
        </w:rPr>
        <w:t xml:space="preserve"> Plutus.</w:t>
      </w:r>
      <w:r w:rsidRPr="003F04E9">
        <w:rPr>
          <w:rFonts w:ascii="Consolas" w:eastAsia="Times New Roman" w:hAnsi="Consolas"/>
          <w:color w:val="4876D6"/>
          <w:sz w:val="21"/>
          <w:szCs w:val="21"/>
          <w:lang w:val="en-SI" w:eastAsia="en-SI"/>
        </w:rPr>
        <w:t>Address</w:t>
      </w:r>
    </w:p>
    <w:p w14:paraId="480EC418"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xml:space="preserve">        { </w:t>
      </w:r>
      <w:r w:rsidRPr="003F04E9">
        <w:rPr>
          <w:rFonts w:ascii="Consolas" w:eastAsia="Times New Roman" w:hAnsi="Consolas"/>
          <w:color w:val="4876D6"/>
          <w:sz w:val="21"/>
          <w:szCs w:val="21"/>
          <w:lang w:val="en-SI" w:eastAsia="en-SI"/>
        </w:rPr>
        <w:t>Plutus.addressCredential</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credentialLedgerToPlutus p</w:t>
      </w:r>
    </w:p>
    <w:p w14:paraId="7985A38F"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xml:space="preserve">        , </w:t>
      </w:r>
      <w:r w:rsidRPr="003F04E9">
        <w:rPr>
          <w:rFonts w:ascii="Consolas" w:eastAsia="Times New Roman" w:hAnsi="Consolas"/>
          <w:color w:val="4876D6"/>
          <w:sz w:val="21"/>
          <w:szCs w:val="21"/>
          <w:lang w:val="en-SI" w:eastAsia="en-SI"/>
        </w:rPr>
        <w:t>Plutus.addressStakingCredential</w:t>
      </w:r>
      <w:r w:rsidRPr="003F04E9">
        <w:rPr>
          <w:rFonts w:ascii="Consolas" w:eastAsia="Times New Roman" w:hAnsi="Consolas"/>
          <w:color w:val="403F53"/>
          <w:sz w:val="21"/>
          <w:szCs w:val="21"/>
          <w:lang w:val="en-SI" w:eastAsia="en-SI"/>
        </w:rPr>
        <w:t xml:space="preserve"> </w:t>
      </w:r>
      <w:r w:rsidRPr="003F04E9">
        <w:rPr>
          <w:rFonts w:ascii="Consolas" w:eastAsia="Times New Roman" w:hAnsi="Consolas"/>
          <w:color w:val="0C969B"/>
          <w:sz w:val="21"/>
          <w:szCs w:val="21"/>
          <w:lang w:val="en-SI" w:eastAsia="en-SI"/>
        </w:rPr>
        <w:t>=</w:t>
      </w:r>
      <w:r w:rsidRPr="003F04E9">
        <w:rPr>
          <w:rFonts w:ascii="Consolas" w:eastAsia="Times New Roman" w:hAnsi="Consolas"/>
          <w:color w:val="403F53"/>
          <w:sz w:val="21"/>
          <w:szCs w:val="21"/>
          <w:lang w:val="en-SI" w:eastAsia="en-SI"/>
        </w:rPr>
        <w:t xml:space="preserve"> stakeReferenceLedgerToPlutus s</w:t>
      </w:r>
    </w:p>
    <w:p w14:paraId="16E092CC" w14:textId="77777777" w:rsidR="003F04E9" w:rsidRPr="003F04E9" w:rsidRDefault="003F04E9" w:rsidP="003F04E9">
      <w:pPr>
        <w:shd w:val="clear" w:color="auto" w:fill="FBFBFB"/>
        <w:spacing w:before="0" w:after="0" w:line="285" w:lineRule="atLeast"/>
        <w:jc w:val="left"/>
        <w:rPr>
          <w:rFonts w:ascii="Consolas" w:eastAsia="Times New Roman" w:hAnsi="Consolas"/>
          <w:color w:val="403F53"/>
          <w:sz w:val="21"/>
          <w:szCs w:val="21"/>
          <w:lang w:val="en-SI" w:eastAsia="en-SI"/>
        </w:rPr>
      </w:pPr>
      <w:r w:rsidRPr="003F04E9">
        <w:rPr>
          <w:rFonts w:ascii="Consolas" w:eastAsia="Times New Roman" w:hAnsi="Consolas"/>
          <w:color w:val="403F53"/>
          <w:sz w:val="21"/>
          <w:szCs w:val="21"/>
          <w:lang w:val="en-SI" w:eastAsia="en-SI"/>
        </w:rPr>
        <w:t>        }</w:t>
      </w:r>
    </w:p>
    <w:p w14:paraId="5CAD7A43" w14:textId="01F8BAFE" w:rsidR="00477E38" w:rsidRDefault="00012CF4" w:rsidP="009441BF">
      <w:pPr>
        <w:spacing w:after="0"/>
      </w:pPr>
      <w:r>
        <w:t>We see we have to consider all sort</w:t>
      </w:r>
      <w:r w:rsidR="00FC7308">
        <w:t>s</w:t>
      </w:r>
      <w:r>
        <w:t xml:space="preserve"> of cases. In Plutus there are various types of addresses. Some are defined in the Cardano API which is what the cardano-cli uses under the hood. </w:t>
      </w:r>
      <w:r w:rsidR="00625DA7">
        <w:t xml:space="preserve">That in turn uses more fundamental types from Cardano ledger modules and Plutus does its own thing. Now if you actually want to use it you have to convert between </w:t>
      </w:r>
      <w:r w:rsidR="00DB15EB">
        <w:t xml:space="preserve">those. </w:t>
      </w:r>
      <w:r w:rsidR="00692D3D">
        <w:t xml:space="preserve">So, what we do in the </w:t>
      </w:r>
      <w:r w:rsidR="00692D3D" w:rsidRPr="003F04E9">
        <w:rPr>
          <w:rFonts w:ascii="Consolas" w:eastAsia="Times New Roman" w:hAnsi="Consolas"/>
          <w:i/>
          <w:iCs/>
          <w:color w:val="4876D6"/>
          <w:sz w:val="21"/>
          <w:szCs w:val="21"/>
          <w:lang w:val="en-SI" w:eastAsia="en-SI"/>
        </w:rPr>
        <w:t>tryReadAddress</w:t>
      </w:r>
      <w:r w:rsidR="00692D3D">
        <w:t xml:space="preserve"> function</w:t>
      </w:r>
      <w:r w:rsidR="00625DA7">
        <w:t xml:space="preserve"> </w:t>
      </w:r>
      <w:r w:rsidR="00815D86">
        <w:rPr>
          <w:rFonts w:cs="Calibri"/>
          <w:color w:val="000000"/>
        </w:rPr>
        <w:t>is that we first deserialize the given string</w:t>
      </w:r>
      <w:r w:rsidR="00815D86">
        <w:t xml:space="preserve"> to </w:t>
      </w:r>
      <w:r w:rsidR="0084799D">
        <w:t xml:space="preserve">a Cardano API address. Then there are various cases. </w:t>
      </w:r>
      <w:r w:rsidR="00594678">
        <w:t>We are interested in the case it is a Shelley era address</w:t>
      </w:r>
      <w:r w:rsidR="00D2402B">
        <w:t xml:space="preserve"> </w:t>
      </w:r>
      <w:r w:rsidR="004D647F">
        <w:t>which has a payment and a staking part</w:t>
      </w:r>
      <w:r w:rsidR="00AC0A0A">
        <w:t xml:space="preserve"> which we handle </w:t>
      </w:r>
      <w:r w:rsidR="008C14B2">
        <w:t>separately</w:t>
      </w:r>
      <w:r w:rsidR="005E05BB">
        <w:t xml:space="preserve"> with </w:t>
      </w:r>
      <w:r w:rsidR="005E05BB" w:rsidRPr="003F04E9">
        <w:rPr>
          <w:rFonts w:ascii="Consolas" w:eastAsia="Times New Roman" w:hAnsi="Consolas"/>
          <w:i/>
          <w:iCs/>
          <w:color w:val="4876D6"/>
          <w:sz w:val="21"/>
          <w:szCs w:val="21"/>
          <w:lang w:val="en-SI" w:eastAsia="en-SI"/>
        </w:rPr>
        <w:t>credentialLedgerToPlutus</w:t>
      </w:r>
      <w:r w:rsidR="005E05BB">
        <w:t xml:space="preserve"> and </w:t>
      </w:r>
      <w:r w:rsidR="005E05BB" w:rsidRPr="003F04E9">
        <w:rPr>
          <w:rFonts w:ascii="Consolas" w:eastAsia="Times New Roman" w:hAnsi="Consolas"/>
          <w:i/>
          <w:iCs/>
          <w:color w:val="4876D6"/>
          <w:sz w:val="21"/>
          <w:szCs w:val="21"/>
          <w:lang w:val="en-SI" w:eastAsia="en-SI"/>
        </w:rPr>
        <w:t>stakeReferenceLedgerToPlutus</w:t>
      </w:r>
      <w:r w:rsidR="005E05BB">
        <w:t xml:space="preserve"> helper functions</w:t>
      </w:r>
      <w:r w:rsidR="00594678">
        <w:t>.</w:t>
      </w:r>
      <w:r w:rsidR="00AC0A0A">
        <w:t xml:space="preserve"> </w:t>
      </w:r>
      <w:r w:rsidR="00725992">
        <w:t xml:space="preserve">The first converts the payment part and the second one converts the staking part. Both functions also cover several cases. </w:t>
      </w:r>
      <w:r w:rsidR="005131D3">
        <w:t xml:space="preserve">In the payment part it can be a script address or a public key address. In the staking part it </w:t>
      </w:r>
      <w:r w:rsidR="008323F1">
        <w:t>cannot</w:t>
      </w:r>
      <w:r w:rsidR="005131D3">
        <w:t xml:space="preserve"> be there in which case it is an address that does not use staking. </w:t>
      </w:r>
      <w:r w:rsidR="00612F5B">
        <w:t xml:space="preserve">Or it can again be a script or public key address. </w:t>
      </w:r>
      <w:r w:rsidR="005D114E">
        <w:t>There is also an additional case which is a so-called pointer credential</w:t>
      </w:r>
      <w:r w:rsidR="007E4648">
        <w:t xml:space="preserve"> where you can point to a specific point on the chain</w:t>
      </w:r>
      <w:r w:rsidR="005D114E">
        <w:t xml:space="preserve">. </w:t>
      </w:r>
      <w:r w:rsidR="00103F0B">
        <w:t xml:space="preserve">These three functions can be used to convert a string representation of an address to a Plutus address. </w:t>
      </w:r>
      <w:r w:rsidR="00B5295B">
        <w:t xml:space="preserve">The </w:t>
      </w:r>
      <w:r w:rsidR="00B5295B" w:rsidRPr="00BD62C7">
        <w:rPr>
          <w:rFonts w:ascii="Consolas" w:eastAsia="Times New Roman" w:hAnsi="Consolas"/>
          <w:i/>
          <w:iCs/>
          <w:color w:val="4876D6"/>
          <w:sz w:val="21"/>
          <w:szCs w:val="21"/>
          <w:lang w:val="en-SI" w:eastAsia="en-SI"/>
        </w:rPr>
        <w:t>saveStakeValidator</w:t>
      </w:r>
      <w:r w:rsidR="004D647F">
        <w:t xml:space="preserve"> </w:t>
      </w:r>
      <w:r w:rsidR="00B5295B">
        <w:t xml:space="preserve">function tries to </w:t>
      </w:r>
      <w:r w:rsidR="00BE3384">
        <w:t xml:space="preserve">parse the given string as a Plutus address and in case it does not succeed it raises an error. </w:t>
      </w:r>
      <w:r w:rsidR="008C028C">
        <w:t xml:space="preserve">If it succeeds we use the serialization function to write the resulting validator to the </w:t>
      </w:r>
      <w:r w:rsidR="008C028C" w:rsidRPr="008C028C">
        <w:rPr>
          <w:i/>
          <w:iCs/>
        </w:rPr>
        <w:t>staking.plutus</w:t>
      </w:r>
      <w:r w:rsidR="008C028C">
        <w:t xml:space="preserve"> file in the assets</w:t>
      </w:r>
      <w:r w:rsidR="009441BF">
        <w:t>/</w:t>
      </w:r>
      <w:r w:rsidR="008C028C">
        <w:t xml:space="preserve"> folder.  </w:t>
      </w:r>
      <w:r w:rsidR="00BE3384">
        <w:t xml:space="preserve"> </w:t>
      </w:r>
      <w:r w:rsidR="00594678">
        <w:t xml:space="preserve"> </w:t>
      </w:r>
      <w:r w:rsidR="0084799D">
        <w:t xml:space="preserve"> </w:t>
      </w:r>
      <w:r>
        <w:t xml:space="preserve"> </w:t>
      </w:r>
      <w:r w:rsidR="00B42BE7">
        <w:t xml:space="preserve"> </w:t>
      </w:r>
    </w:p>
    <w:p w14:paraId="2DB4A5D1" w14:textId="16064BB8" w:rsidR="00F05CA1" w:rsidRDefault="00F05CA1" w:rsidP="00E86744">
      <w:pPr>
        <w:pStyle w:val="Heading2"/>
      </w:pPr>
      <w:bookmarkStart w:id="91" w:name="_Toc151804253"/>
      <w:r w:rsidRPr="00F05CA1">
        <w:t>Trying it on the Testnet</w:t>
      </w:r>
      <w:bookmarkEnd w:id="91"/>
      <w:r>
        <w:t xml:space="preserve"> </w:t>
      </w:r>
    </w:p>
    <w:p w14:paraId="58268FB1" w14:textId="0DA454DA" w:rsidR="00F05CA1" w:rsidRDefault="00AD67E6" w:rsidP="00E27BFB">
      <w:pPr>
        <w:spacing w:before="0" w:after="0"/>
      </w:pPr>
      <w:r>
        <w:t xml:space="preserve">In this chapter we can try to use the stake validator defined in the previous chapter on the private testnet. </w:t>
      </w:r>
      <w:r w:rsidR="00985DAC">
        <w:t>First,</w:t>
      </w:r>
      <w:r w:rsidR="007770D3">
        <w:t xml:space="preserve"> we need to decide what address we use as a parameter. </w:t>
      </w:r>
      <w:r w:rsidR="00985DAC">
        <w:t xml:space="preserve">From the three predefined users that the testnet provides we take the second one. </w:t>
      </w:r>
      <w:r w:rsidR="009C35D7">
        <w:t xml:space="preserve">Its address </w:t>
      </w:r>
      <w:r w:rsidR="005C5D35">
        <w:t xml:space="preserve">that is stored in the </w:t>
      </w:r>
      <w:r w:rsidR="005C5D35" w:rsidRPr="005C5D35">
        <w:rPr>
          <w:i/>
          <w:iCs/>
        </w:rPr>
        <w:t>payment2.addr</w:t>
      </w:r>
      <w:r w:rsidR="005C5D35">
        <w:t xml:space="preserve"> file from the </w:t>
      </w:r>
      <w:r w:rsidR="005C5D35" w:rsidRPr="005C5D35">
        <w:rPr>
          <w:i/>
          <w:iCs/>
        </w:rPr>
        <w:t>private-testnet/addresses/</w:t>
      </w:r>
      <w:r w:rsidR="005C5D35">
        <w:t xml:space="preserve"> </w:t>
      </w:r>
      <w:r w:rsidR="009C35D7">
        <w:t xml:space="preserve">is </w:t>
      </w:r>
      <w:r w:rsidR="005C5D35">
        <w:t>displayed</w:t>
      </w:r>
      <w:r w:rsidR="009C35D7">
        <w:t xml:space="preserve"> below. </w:t>
      </w:r>
    </w:p>
    <w:p w14:paraId="04B90187" w14:textId="5B606350" w:rsidR="009C35D7" w:rsidRDefault="009C35D7" w:rsidP="009C35D7">
      <w:pPr>
        <w:pStyle w:val="SourceCode"/>
      </w:pPr>
      <w:r w:rsidRPr="009C35D7">
        <w:t>addr_test1qzxkl9zxmyptd4ua8zw2gcwr5qyj9djdr7ucu97gs8sh5uwm9kpwsxt2ksuf5yqnxqjeq8k59nar9nacqgj793xgwa6q0j2rhv</w:t>
      </w:r>
      <w:r>
        <w:t xml:space="preserve"> </w:t>
      </w:r>
    </w:p>
    <w:p w14:paraId="63785E57" w14:textId="142695A7" w:rsidR="009C35D7" w:rsidRDefault="000D1B3E" w:rsidP="00E27BFB">
      <w:pPr>
        <w:spacing w:before="0" w:after="0"/>
      </w:pPr>
      <w:r>
        <w:t xml:space="preserve">We can start the repl in the Week08 folder and call the function we defined to serialize </w:t>
      </w:r>
      <w:r w:rsidR="00F11BC5">
        <w:t xml:space="preserve">the stake validator </w:t>
      </w:r>
      <w:r w:rsidR="00AE563E">
        <w:t>which</w:t>
      </w:r>
      <w:r w:rsidR="00F11BC5">
        <w:t xml:space="preserve"> we provide </w:t>
      </w:r>
      <w:r w:rsidR="00AE563E">
        <w:t>the</w:t>
      </w:r>
      <w:r w:rsidR="00F11BC5">
        <w:t xml:space="preserve"> </w:t>
      </w:r>
      <w:r w:rsidR="00AE563E">
        <w:t xml:space="preserve">payment </w:t>
      </w:r>
      <w:r w:rsidR="00F11BC5">
        <w:t>address</w:t>
      </w:r>
      <w:r w:rsidR="00AE563E">
        <w:t xml:space="preserve"> from user </w:t>
      </w:r>
      <w:r w:rsidR="007D6A72">
        <w:t>two</w:t>
      </w:r>
      <w:r w:rsidR="00F11BC5">
        <w:t xml:space="preserve">. </w:t>
      </w:r>
    </w:p>
    <w:p w14:paraId="3AC17377" w14:textId="3B6A51AE" w:rsidR="009441BF" w:rsidRDefault="00AE563E" w:rsidP="00AE563E">
      <w:pPr>
        <w:pStyle w:val="SourceCode"/>
      </w:pPr>
      <w:r w:rsidRPr="00AE563E">
        <w:t>/workspace/code/Week08# cabal repl</w:t>
      </w:r>
      <w:r>
        <w:t xml:space="preserve"> </w:t>
      </w:r>
    </w:p>
    <w:p w14:paraId="4014D400" w14:textId="3422F052" w:rsidR="00AE563E" w:rsidRDefault="00AE563E" w:rsidP="00AE563E">
      <w:pPr>
        <w:pStyle w:val="SourceCode"/>
        <w:jc w:val="left"/>
      </w:pPr>
      <w:r>
        <w:t>Prelude Staking&gt; saveStakeValidator "addr_test1qzxkl9zxmyptd4ua8zw2gcwr5qyj9djdr7ucu97gs8sh5uwm9kpwsxt2ksuf5yqnxqjeq8k59na</w:t>
      </w:r>
      <w:r>
        <w:lastRenderedPageBreak/>
        <w:t xml:space="preserve">r9nacqgj793xgwa6q0j2rhv" </w:t>
      </w:r>
    </w:p>
    <w:p w14:paraId="61015014" w14:textId="78CC5C85" w:rsidR="00AE563E" w:rsidRDefault="00AE563E" w:rsidP="00AE563E">
      <w:pPr>
        <w:pStyle w:val="SourceCode"/>
      </w:pPr>
      <w:r>
        <w:t xml:space="preserve">Serialized script to: ./assets/staking.plutus </w:t>
      </w:r>
    </w:p>
    <w:p w14:paraId="2ECF7244" w14:textId="57673928" w:rsidR="009441BF" w:rsidRDefault="00C0534A" w:rsidP="00E27BFB">
      <w:pPr>
        <w:spacing w:before="0" w:after="0"/>
      </w:pPr>
      <w:r>
        <w:t xml:space="preserve">We now </w:t>
      </w:r>
      <w:r w:rsidR="00212344">
        <w:t xml:space="preserve">use </w:t>
      </w:r>
      <w:r>
        <w:t xml:space="preserve">this script and try it out on the testnet. </w:t>
      </w:r>
      <w:r w:rsidR="0097373F">
        <w:t xml:space="preserve">First, we have to build a stake address from this script. This will be the first example of a stake address that we see that is not based on a key pair but on </w:t>
      </w:r>
      <w:r w:rsidR="00AF7588">
        <w:t>the</w:t>
      </w:r>
      <w:r w:rsidR="0097373F">
        <w:t xml:space="preserve"> script</w:t>
      </w:r>
      <w:r w:rsidR="00AF7588">
        <w:t xml:space="preserve"> that we have just defined</w:t>
      </w:r>
      <w:r w:rsidR="0097373F">
        <w:t xml:space="preserve">. </w:t>
      </w:r>
      <w:r w:rsidR="00E37272">
        <w:t xml:space="preserve">Then we need to register this stake address and we need to delegate to a pool. </w:t>
      </w:r>
      <w:r w:rsidR="0006513C">
        <w:t xml:space="preserve">We have the </w:t>
      </w:r>
      <w:r w:rsidR="0006513C" w:rsidRPr="0006513C">
        <w:rPr>
          <w:i/>
          <w:iCs/>
        </w:rPr>
        <w:t>register-and-delegate.sh</w:t>
      </w:r>
      <w:r w:rsidR="0006513C">
        <w:t xml:space="preserve"> script for this. </w:t>
      </w:r>
    </w:p>
    <w:p w14:paraId="5C356622" w14:textId="77777777" w:rsidR="0006513C" w:rsidRDefault="0006513C" w:rsidP="0006513C">
      <w:pPr>
        <w:pStyle w:val="SourceCode"/>
      </w:pPr>
      <w:r>
        <w:t>#!/bin/bash</w:t>
      </w:r>
    </w:p>
    <w:p w14:paraId="079BFF98" w14:textId="77777777" w:rsidR="0006513C" w:rsidRDefault="0006513C" w:rsidP="0006513C">
      <w:pPr>
        <w:pStyle w:val="SourceCode"/>
      </w:pPr>
    </w:p>
    <w:p w14:paraId="06A92A83" w14:textId="77777777" w:rsidR="0006513C" w:rsidRDefault="0006513C" w:rsidP="0006513C">
      <w:pPr>
        <w:pStyle w:val="SourceCode"/>
      </w:pPr>
      <w:r>
        <w:t>tmp=/workspace/code/Week08/tmp</w:t>
      </w:r>
    </w:p>
    <w:p w14:paraId="22D09139" w14:textId="77777777" w:rsidR="0006513C" w:rsidRDefault="0006513C" w:rsidP="0006513C">
      <w:pPr>
        <w:pStyle w:val="SourceCode"/>
      </w:pPr>
      <w:r>
        <w:t>txin=$1</w:t>
      </w:r>
    </w:p>
    <w:p w14:paraId="366002F0" w14:textId="77777777" w:rsidR="0006513C" w:rsidRDefault="0006513C" w:rsidP="0006513C">
      <w:pPr>
        <w:pStyle w:val="SourceCode"/>
      </w:pPr>
      <w:r>
        <w:t>echo "txin: $txin"</w:t>
      </w:r>
    </w:p>
    <w:p w14:paraId="1C5D72C1" w14:textId="77777777" w:rsidR="0006513C" w:rsidRDefault="0006513C" w:rsidP="0006513C">
      <w:pPr>
        <w:pStyle w:val="SourceCode"/>
      </w:pPr>
    </w:p>
    <w:p w14:paraId="4808071E" w14:textId="77777777" w:rsidR="0006513C" w:rsidRDefault="0006513C" w:rsidP="0006513C">
      <w:pPr>
        <w:pStyle w:val="SourceCode"/>
      </w:pPr>
      <w:r>
        <w:t>script=/workspace/code/Week08/assets/staking.plutus</w:t>
      </w:r>
    </w:p>
    <w:p w14:paraId="7705DBCB" w14:textId="77777777" w:rsidR="0006513C" w:rsidRDefault="0006513C" w:rsidP="0006513C">
      <w:pPr>
        <w:pStyle w:val="SourceCode"/>
      </w:pPr>
      <w:r>
        <w:t>script_stake_addr=$tmp/user1-script-stake.addr</w:t>
      </w:r>
    </w:p>
    <w:p w14:paraId="36CDE90B" w14:textId="77777777" w:rsidR="0006513C" w:rsidRDefault="0006513C" w:rsidP="0006513C">
      <w:pPr>
        <w:pStyle w:val="SourceCode"/>
      </w:pPr>
      <w:r>
        <w:t>script_payment_addr=$tmp/user1-script.addr</w:t>
      </w:r>
    </w:p>
    <w:p w14:paraId="14720CDC" w14:textId="77777777" w:rsidR="0006513C" w:rsidRDefault="0006513C" w:rsidP="0006513C">
      <w:pPr>
        <w:pStyle w:val="SourceCode"/>
      </w:pPr>
      <w:r>
        <w:t>registration=$tmp/registration.cert</w:t>
      </w:r>
    </w:p>
    <w:p w14:paraId="766420CC" w14:textId="77777777" w:rsidR="0006513C" w:rsidRDefault="0006513C" w:rsidP="0006513C">
      <w:pPr>
        <w:pStyle w:val="SourceCode"/>
      </w:pPr>
      <w:r>
        <w:t>delegation=$tmp/delegation.cert</w:t>
      </w:r>
    </w:p>
    <w:p w14:paraId="7A4B19E2" w14:textId="77777777" w:rsidR="0006513C" w:rsidRDefault="0006513C" w:rsidP="0006513C">
      <w:pPr>
        <w:pStyle w:val="SourceCode"/>
      </w:pPr>
      <w:r>
        <w:t>pp=$tmp/protocol-params.json</w:t>
      </w:r>
    </w:p>
    <w:p w14:paraId="2E2CE2F9" w14:textId="77777777" w:rsidR="0006513C" w:rsidRDefault="0006513C" w:rsidP="0006513C">
      <w:pPr>
        <w:pStyle w:val="SourceCode"/>
      </w:pPr>
      <w:r>
        <w:t>body=$tmp/tx.txbody</w:t>
      </w:r>
    </w:p>
    <w:p w14:paraId="0B0C2548" w14:textId="77777777" w:rsidR="0006513C" w:rsidRDefault="0006513C" w:rsidP="0006513C">
      <w:pPr>
        <w:pStyle w:val="SourceCode"/>
      </w:pPr>
      <w:r>
        <w:t>signed=$tmp/tx.tx</w:t>
      </w:r>
    </w:p>
    <w:p w14:paraId="6BFEDED2" w14:textId="77777777" w:rsidR="0006513C" w:rsidRDefault="0006513C" w:rsidP="0006513C">
      <w:pPr>
        <w:pStyle w:val="SourceCode"/>
      </w:pPr>
    </w:p>
    <w:p w14:paraId="665C195E" w14:textId="77777777" w:rsidR="0006513C" w:rsidRDefault="0006513C" w:rsidP="0006513C">
      <w:pPr>
        <w:pStyle w:val="SourceCode"/>
        <w:jc w:val="left"/>
      </w:pPr>
      <w:r>
        <w:t>export CARDANO_NODE_SOCKET_PATH=/workspace/cardano-private-testnet-setup/private-</w:t>
      </w:r>
    </w:p>
    <w:p w14:paraId="2BB709D0" w14:textId="5DA9ECA7" w:rsidR="0006513C" w:rsidRDefault="0006513C" w:rsidP="0006513C">
      <w:pPr>
        <w:pStyle w:val="SourceCode"/>
        <w:jc w:val="left"/>
      </w:pPr>
      <w:r>
        <w:t xml:space="preserve">                                testnet/node-spo1/node.sock</w:t>
      </w:r>
    </w:p>
    <w:p w14:paraId="28003D37" w14:textId="77777777" w:rsidR="0006513C" w:rsidRDefault="0006513C" w:rsidP="0006513C">
      <w:pPr>
        <w:pStyle w:val="SourceCode"/>
      </w:pPr>
    </w:p>
    <w:p w14:paraId="2C3939DA" w14:textId="77777777" w:rsidR="0006513C" w:rsidRDefault="0006513C" w:rsidP="0006513C">
      <w:pPr>
        <w:pStyle w:val="SourceCode"/>
      </w:pPr>
      <w:r>
        <w:t>cardano-cli stake-address build \</w:t>
      </w:r>
    </w:p>
    <w:p w14:paraId="2A6D35FD" w14:textId="77777777" w:rsidR="0006513C" w:rsidRDefault="0006513C" w:rsidP="0006513C">
      <w:pPr>
        <w:pStyle w:val="SourceCode"/>
      </w:pPr>
      <w:r>
        <w:t xml:space="preserve">    --testnet-magic 42 \</w:t>
      </w:r>
    </w:p>
    <w:p w14:paraId="3ABD03ED" w14:textId="77777777" w:rsidR="0006513C" w:rsidRDefault="0006513C" w:rsidP="0006513C">
      <w:pPr>
        <w:pStyle w:val="SourceCode"/>
      </w:pPr>
      <w:r>
        <w:t xml:space="preserve">    --stake-script-file $script \</w:t>
      </w:r>
    </w:p>
    <w:p w14:paraId="004C6CD9" w14:textId="77777777" w:rsidR="0006513C" w:rsidRDefault="0006513C" w:rsidP="0006513C">
      <w:pPr>
        <w:pStyle w:val="SourceCode"/>
      </w:pPr>
      <w:r>
        <w:t xml:space="preserve">    --out-file $script_stake_addr</w:t>
      </w:r>
    </w:p>
    <w:p w14:paraId="0EF87AD4" w14:textId="77777777" w:rsidR="0006513C" w:rsidRDefault="0006513C" w:rsidP="0006513C">
      <w:pPr>
        <w:pStyle w:val="SourceCode"/>
      </w:pPr>
    </w:p>
    <w:p w14:paraId="6D8CE11E" w14:textId="77777777" w:rsidR="0006513C" w:rsidRDefault="0006513C" w:rsidP="0006513C">
      <w:pPr>
        <w:pStyle w:val="SourceCode"/>
      </w:pPr>
      <w:r>
        <w:t>echo "stake address: $(cat $script_stake_addr)"</w:t>
      </w:r>
    </w:p>
    <w:p w14:paraId="50A53CC1" w14:textId="77777777" w:rsidR="0006513C" w:rsidRDefault="0006513C" w:rsidP="0006513C">
      <w:pPr>
        <w:pStyle w:val="SourceCode"/>
      </w:pPr>
    </w:p>
    <w:p w14:paraId="6E18AA14" w14:textId="77777777" w:rsidR="0006513C" w:rsidRDefault="0006513C" w:rsidP="0006513C">
      <w:pPr>
        <w:pStyle w:val="SourceCode"/>
      </w:pPr>
      <w:r>
        <w:t>cardano-cli address build \</w:t>
      </w:r>
    </w:p>
    <w:p w14:paraId="4341A5AB" w14:textId="77777777" w:rsidR="0006513C" w:rsidRDefault="0006513C" w:rsidP="0006513C">
      <w:pPr>
        <w:pStyle w:val="SourceCode"/>
      </w:pPr>
      <w:r>
        <w:t xml:space="preserve">    --testnet-magic 42 \</w:t>
      </w:r>
    </w:p>
    <w:p w14:paraId="2908360E" w14:textId="77777777" w:rsidR="0006513C" w:rsidRDefault="0006513C" w:rsidP="0006513C">
      <w:pPr>
        <w:pStyle w:val="SourceCode"/>
      </w:pPr>
      <w:r>
        <w:t xml:space="preserve">    --payment-verification-key-file=/workspace/cardano-private-testnet-setup/private-</w:t>
      </w:r>
    </w:p>
    <w:p w14:paraId="487D7A3F" w14:textId="5E69E786" w:rsidR="0006513C" w:rsidRDefault="0006513C" w:rsidP="0006513C">
      <w:pPr>
        <w:pStyle w:val="SourceCode"/>
      </w:pPr>
      <w:r>
        <w:t xml:space="preserve">                                    testnet/stake-delegator-keys/payment1.vkey \</w:t>
      </w:r>
    </w:p>
    <w:p w14:paraId="10C796A9" w14:textId="77777777" w:rsidR="0006513C" w:rsidRDefault="0006513C" w:rsidP="0006513C">
      <w:pPr>
        <w:pStyle w:val="SourceCode"/>
      </w:pPr>
      <w:r>
        <w:t xml:space="preserve">    --stake-script-file=$script \</w:t>
      </w:r>
    </w:p>
    <w:p w14:paraId="53EB87B7" w14:textId="77777777" w:rsidR="0006513C" w:rsidRDefault="0006513C" w:rsidP="0006513C">
      <w:pPr>
        <w:pStyle w:val="SourceCode"/>
      </w:pPr>
      <w:r>
        <w:t xml:space="preserve">    --out-file $script_payment_addr</w:t>
      </w:r>
    </w:p>
    <w:p w14:paraId="0DC26BC6" w14:textId="77777777" w:rsidR="0006513C" w:rsidRDefault="0006513C" w:rsidP="0006513C">
      <w:pPr>
        <w:pStyle w:val="SourceCode"/>
      </w:pPr>
    </w:p>
    <w:p w14:paraId="76AD3ACE" w14:textId="77777777" w:rsidR="0006513C" w:rsidRDefault="0006513C" w:rsidP="0006513C">
      <w:pPr>
        <w:pStyle w:val="SourceCode"/>
      </w:pPr>
      <w:r>
        <w:t>echo "payment address: $(cat $script_payment_addr)"</w:t>
      </w:r>
    </w:p>
    <w:p w14:paraId="6EB5F3A9" w14:textId="77777777" w:rsidR="0006513C" w:rsidRDefault="0006513C" w:rsidP="0006513C">
      <w:pPr>
        <w:pStyle w:val="SourceCode"/>
      </w:pPr>
    </w:p>
    <w:p w14:paraId="02F736AC" w14:textId="77777777" w:rsidR="0006513C" w:rsidRDefault="0006513C" w:rsidP="0006513C">
      <w:pPr>
        <w:pStyle w:val="SourceCode"/>
      </w:pPr>
    </w:p>
    <w:p w14:paraId="555179ED" w14:textId="77777777" w:rsidR="0006513C" w:rsidRDefault="0006513C" w:rsidP="0006513C">
      <w:pPr>
        <w:pStyle w:val="SourceCode"/>
      </w:pPr>
      <w:r>
        <w:t>cardano-cli stake-address registration-certificate \</w:t>
      </w:r>
    </w:p>
    <w:p w14:paraId="31BF69B7" w14:textId="77777777" w:rsidR="0006513C" w:rsidRDefault="0006513C" w:rsidP="0006513C">
      <w:pPr>
        <w:pStyle w:val="SourceCode"/>
      </w:pPr>
      <w:r>
        <w:t xml:space="preserve">    --stake-script-file $script \</w:t>
      </w:r>
    </w:p>
    <w:p w14:paraId="17476B8C" w14:textId="77777777" w:rsidR="0006513C" w:rsidRDefault="0006513C" w:rsidP="0006513C">
      <w:pPr>
        <w:pStyle w:val="SourceCode"/>
      </w:pPr>
      <w:r>
        <w:t xml:space="preserve">    --out-file $registration</w:t>
      </w:r>
    </w:p>
    <w:p w14:paraId="29F59A13" w14:textId="77777777" w:rsidR="0006513C" w:rsidRDefault="0006513C" w:rsidP="0006513C">
      <w:pPr>
        <w:pStyle w:val="SourceCode"/>
      </w:pPr>
    </w:p>
    <w:p w14:paraId="4E2497EE" w14:textId="77777777" w:rsidR="0006513C" w:rsidRDefault="0006513C" w:rsidP="0006513C">
      <w:pPr>
        <w:pStyle w:val="SourceCode"/>
      </w:pPr>
      <w:r>
        <w:t>cardano-cli stake-address delegation-certificate \</w:t>
      </w:r>
    </w:p>
    <w:p w14:paraId="6CE554CF" w14:textId="77777777" w:rsidR="0006513C" w:rsidRDefault="0006513C" w:rsidP="0006513C">
      <w:pPr>
        <w:pStyle w:val="SourceCode"/>
      </w:pPr>
      <w:r>
        <w:t xml:space="preserve">    --stake-script-file $script \</w:t>
      </w:r>
    </w:p>
    <w:p w14:paraId="514F5090" w14:textId="77777777" w:rsidR="0006513C" w:rsidRDefault="0006513C" w:rsidP="0006513C">
      <w:pPr>
        <w:pStyle w:val="SourceCode"/>
      </w:pPr>
      <w:r>
        <w:t xml:space="preserve">    --stake-pool-id=$(/workspace/code/Week08/scripts/query-stake-pools.sh | head -n 1) </w:t>
      </w:r>
    </w:p>
    <w:p w14:paraId="34F370C0" w14:textId="64A1D317" w:rsidR="0006513C" w:rsidRDefault="0006513C" w:rsidP="0006513C">
      <w:pPr>
        <w:pStyle w:val="SourceCode"/>
      </w:pPr>
      <w:r>
        <w:t xml:space="preserve">    \</w:t>
      </w:r>
    </w:p>
    <w:p w14:paraId="7A3950C9" w14:textId="77777777" w:rsidR="0006513C" w:rsidRDefault="0006513C" w:rsidP="0006513C">
      <w:pPr>
        <w:pStyle w:val="SourceCode"/>
      </w:pPr>
      <w:r>
        <w:t xml:space="preserve">    --out-file $delegation</w:t>
      </w:r>
    </w:p>
    <w:p w14:paraId="03DD2376" w14:textId="77777777" w:rsidR="0006513C" w:rsidRDefault="0006513C" w:rsidP="0006513C">
      <w:pPr>
        <w:pStyle w:val="SourceCode"/>
      </w:pPr>
    </w:p>
    <w:p w14:paraId="55A623D5" w14:textId="77777777" w:rsidR="0006513C" w:rsidRDefault="0006513C" w:rsidP="0006513C">
      <w:pPr>
        <w:pStyle w:val="SourceCode"/>
      </w:pPr>
      <w:r>
        <w:t>cardano-cli query protocol-parameters \</w:t>
      </w:r>
    </w:p>
    <w:p w14:paraId="61B98489" w14:textId="77777777" w:rsidR="0006513C" w:rsidRDefault="0006513C" w:rsidP="0006513C">
      <w:pPr>
        <w:pStyle w:val="SourceCode"/>
      </w:pPr>
      <w:r>
        <w:t xml:space="preserve">    --testnet-magic 42 \</w:t>
      </w:r>
    </w:p>
    <w:p w14:paraId="251E53AA" w14:textId="77777777" w:rsidR="0006513C" w:rsidRDefault="0006513C" w:rsidP="0006513C">
      <w:pPr>
        <w:pStyle w:val="SourceCode"/>
      </w:pPr>
      <w:r>
        <w:lastRenderedPageBreak/>
        <w:t xml:space="preserve">    --out-file $pp</w:t>
      </w:r>
    </w:p>
    <w:p w14:paraId="177C56B6" w14:textId="77777777" w:rsidR="0006513C" w:rsidRDefault="0006513C" w:rsidP="0006513C">
      <w:pPr>
        <w:pStyle w:val="SourceCode"/>
      </w:pPr>
    </w:p>
    <w:p w14:paraId="18172F34" w14:textId="77777777" w:rsidR="0006513C" w:rsidRDefault="0006513C" w:rsidP="0006513C">
      <w:pPr>
        <w:pStyle w:val="SourceCode"/>
      </w:pPr>
      <w:r>
        <w:t>cardano-cli transaction build \</w:t>
      </w:r>
    </w:p>
    <w:p w14:paraId="4C7AA260" w14:textId="77777777" w:rsidR="0006513C" w:rsidRDefault="0006513C" w:rsidP="0006513C">
      <w:pPr>
        <w:pStyle w:val="SourceCode"/>
      </w:pPr>
      <w:r>
        <w:t xml:space="preserve">    --babbage-era \</w:t>
      </w:r>
    </w:p>
    <w:p w14:paraId="17B41777" w14:textId="77777777" w:rsidR="0006513C" w:rsidRDefault="0006513C" w:rsidP="0006513C">
      <w:pPr>
        <w:pStyle w:val="SourceCode"/>
      </w:pPr>
      <w:r>
        <w:t xml:space="preserve">    --testnet-magic 42 \</w:t>
      </w:r>
    </w:p>
    <w:p w14:paraId="72F4FADB" w14:textId="77777777" w:rsidR="0006513C" w:rsidRDefault="0006513C" w:rsidP="0006513C">
      <w:pPr>
        <w:pStyle w:val="SourceCode"/>
      </w:pPr>
      <w:r>
        <w:t xml:space="preserve">    --change-address $(cat $script_payment_addr) \</w:t>
      </w:r>
    </w:p>
    <w:p w14:paraId="3B48A077" w14:textId="77777777" w:rsidR="0006513C" w:rsidRDefault="0006513C" w:rsidP="0006513C">
      <w:pPr>
        <w:pStyle w:val="SourceCode"/>
      </w:pPr>
      <w:r>
        <w:t xml:space="preserve">    --out-file $body \</w:t>
      </w:r>
    </w:p>
    <w:p w14:paraId="6C40C746" w14:textId="77777777" w:rsidR="0006513C" w:rsidRDefault="0006513C" w:rsidP="0006513C">
      <w:pPr>
        <w:pStyle w:val="SourceCode"/>
      </w:pPr>
      <w:r>
        <w:t xml:space="preserve">    --tx-in $txin \</w:t>
      </w:r>
    </w:p>
    <w:p w14:paraId="0C29C4AA" w14:textId="77777777" w:rsidR="0006513C" w:rsidRDefault="0006513C" w:rsidP="0006513C">
      <w:pPr>
        <w:pStyle w:val="SourceCode"/>
      </w:pPr>
      <w:r>
        <w:t xml:space="preserve">    --tx-in-collateral $txin \</w:t>
      </w:r>
    </w:p>
    <w:p w14:paraId="396A6787" w14:textId="77777777" w:rsidR="0006513C" w:rsidRDefault="0006513C" w:rsidP="0006513C">
      <w:pPr>
        <w:pStyle w:val="SourceCode"/>
      </w:pPr>
      <w:r>
        <w:t xml:space="preserve">    --certificate-file $registration \</w:t>
      </w:r>
    </w:p>
    <w:p w14:paraId="4212819B" w14:textId="77777777" w:rsidR="0006513C" w:rsidRDefault="0006513C" w:rsidP="0006513C">
      <w:pPr>
        <w:pStyle w:val="SourceCode"/>
      </w:pPr>
      <w:r>
        <w:t xml:space="preserve">    --certificate-file $delegation \</w:t>
      </w:r>
    </w:p>
    <w:p w14:paraId="5B02EFCC" w14:textId="77777777" w:rsidR="0006513C" w:rsidRDefault="0006513C" w:rsidP="0006513C">
      <w:pPr>
        <w:pStyle w:val="SourceCode"/>
      </w:pPr>
      <w:r>
        <w:t xml:space="preserve">    --certificate-script-file $script \</w:t>
      </w:r>
    </w:p>
    <w:p w14:paraId="1AB652CF" w14:textId="77777777" w:rsidR="0006513C" w:rsidRDefault="0006513C" w:rsidP="0006513C">
      <w:pPr>
        <w:pStyle w:val="SourceCode"/>
      </w:pPr>
      <w:r>
        <w:t xml:space="preserve">    --certificate-redeemer-file /workspace/code/Week08/assets/unit.json \</w:t>
      </w:r>
    </w:p>
    <w:p w14:paraId="5F937FAD" w14:textId="77777777" w:rsidR="0006513C" w:rsidRDefault="0006513C" w:rsidP="0006513C">
      <w:pPr>
        <w:pStyle w:val="SourceCode"/>
      </w:pPr>
      <w:r>
        <w:t xml:space="preserve">    --protocol-params-file $pp</w:t>
      </w:r>
    </w:p>
    <w:p w14:paraId="3895FDB1" w14:textId="77777777" w:rsidR="0006513C" w:rsidRDefault="0006513C" w:rsidP="0006513C">
      <w:pPr>
        <w:pStyle w:val="SourceCode"/>
      </w:pPr>
    </w:p>
    <w:p w14:paraId="6D325414" w14:textId="77777777" w:rsidR="0006513C" w:rsidRDefault="0006513C" w:rsidP="0006513C">
      <w:pPr>
        <w:pStyle w:val="SourceCode"/>
      </w:pPr>
      <w:r>
        <w:t>cardano-cli transaction sign \</w:t>
      </w:r>
    </w:p>
    <w:p w14:paraId="3ED068DE" w14:textId="77777777" w:rsidR="0006513C" w:rsidRDefault="0006513C" w:rsidP="0006513C">
      <w:pPr>
        <w:pStyle w:val="SourceCode"/>
      </w:pPr>
      <w:r>
        <w:t xml:space="preserve">    --testnet-magic 42 \</w:t>
      </w:r>
    </w:p>
    <w:p w14:paraId="5C53F22D" w14:textId="77777777" w:rsidR="0006513C" w:rsidRDefault="0006513C" w:rsidP="0006513C">
      <w:pPr>
        <w:pStyle w:val="SourceCode"/>
      </w:pPr>
      <w:r>
        <w:t xml:space="preserve">    --tx-body-file $body \</w:t>
      </w:r>
    </w:p>
    <w:p w14:paraId="1B7E86E9" w14:textId="77777777" w:rsidR="0006513C" w:rsidRDefault="0006513C" w:rsidP="0006513C">
      <w:pPr>
        <w:pStyle w:val="SourceCode"/>
      </w:pPr>
      <w:r>
        <w:t xml:space="preserve">    --out-file $signed \</w:t>
      </w:r>
    </w:p>
    <w:p w14:paraId="44CCEEF2" w14:textId="77777777" w:rsidR="0006513C" w:rsidRDefault="0006513C" w:rsidP="0006513C">
      <w:pPr>
        <w:pStyle w:val="SourceCode"/>
      </w:pPr>
      <w:r>
        <w:t xml:space="preserve">    --signing-key-file /workspace/cardano-private-testnet-setup/private-testnet/stake-</w:t>
      </w:r>
    </w:p>
    <w:p w14:paraId="600A54F6" w14:textId="0CF21B12" w:rsidR="0006513C" w:rsidRDefault="0006513C" w:rsidP="0006513C">
      <w:pPr>
        <w:pStyle w:val="SourceCode"/>
      </w:pPr>
      <w:r>
        <w:t xml:space="preserve">                       delegator-keys/payment1.skey</w:t>
      </w:r>
    </w:p>
    <w:p w14:paraId="076A43AD" w14:textId="77777777" w:rsidR="0006513C" w:rsidRDefault="0006513C" w:rsidP="0006513C">
      <w:pPr>
        <w:pStyle w:val="SourceCode"/>
      </w:pPr>
    </w:p>
    <w:p w14:paraId="12B30351" w14:textId="77777777" w:rsidR="0006513C" w:rsidRDefault="0006513C" w:rsidP="0006513C">
      <w:pPr>
        <w:pStyle w:val="SourceCode"/>
      </w:pPr>
      <w:r>
        <w:t>cardano-cli transaction submit \</w:t>
      </w:r>
    </w:p>
    <w:p w14:paraId="7892E821" w14:textId="77777777" w:rsidR="0006513C" w:rsidRDefault="0006513C" w:rsidP="0006513C">
      <w:pPr>
        <w:pStyle w:val="SourceCode"/>
      </w:pPr>
      <w:r>
        <w:t xml:space="preserve">    --testnet-magic 42 \</w:t>
      </w:r>
    </w:p>
    <w:p w14:paraId="5A9A5D6A" w14:textId="36E0328C" w:rsidR="0006513C" w:rsidRDefault="0006513C" w:rsidP="0006513C">
      <w:pPr>
        <w:pStyle w:val="SourceCode"/>
      </w:pPr>
      <w:r>
        <w:t xml:space="preserve">    --tx-file $signed</w:t>
      </w:r>
    </w:p>
    <w:p w14:paraId="3645ADE2" w14:textId="2C42E51B" w:rsidR="0006513C" w:rsidRDefault="00946122" w:rsidP="00E27BFB">
      <w:pPr>
        <w:spacing w:before="0" w:after="0"/>
      </w:pPr>
      <w:r>
        <w:t xml:space="preserve">Because we need to craft a transaction and submit </w:t>
      </w:r>
      <w:r w:rsidR="00D22FE6">
        <w:t>it,</w:t>
      </w:r>
      <w:r>
        <w:t xml:space="preserve"> we need </w:t>
      </w:r>
      <w:r w:rsidR="00D22FE6">
        <w:t xml:space="preserve">an input which we store to the </w:t>
      </w:r>
      <w:r w:rsidR="00D22FE6" w:rsidRPr="00D22FE6">
        <w:rPr>
          <w:i/>
          <w:iCs/>
        </w:rPr>
        <w:t>txin</w:t>
      </w:r>
      <w:r w:rsidR="00D22FE6">
        <w:t xml:space="preserve"> parameter</w:t>
      </w:r>
      <w:r>
        <w:t xml:space="preserve">. </w:t>
      </w:r>
      <w:r w:rsidR="00D22FE6">
        <w:t xml:space="preserve">After that we define several file paths. </w:t>
      </w:r>
      <w:r w:rsidR="00127F22">
        <w:t xml:space="preserve">The first one is the serialized script, then where we want to write the stake address to. </w:t>
      </w:r>
      <w:r w:rsidR="00C95D06">
        <w:t xml:space="preserve">We also want to use that stake address to build a payment address. And we want to have the payment part being that of user </w:t>
      </w:r>
      <w:r w:rsidR="00FE79DA">
        <w:t>one</w:t>
      </w:r>
      <w:r w:rsidR="00C95D06">
        <w:t xml:space="preserve"> but then the stake part being our new stake address. </w:t>
      </w:r>
      <w:r w:rsidR="001A112A">
        <w:t xml:space="preserve">After that we define the registration </w:t>
      </w:r>
      <w:r w:rsidR="0088296E">
        <w:t xml:space="preserve">and delegation </w:t>
      </w:r>
      <w:r w:rsidR="001A112A">
        <w:t>certificate file</w:t>
      </w:r>
      <w:r w:rsidR="0088296E">
        <w:t>s</w:t>
      </w:r>
      <w:r w:rsidR="001A112A">
        <w:t xml:space="preserve">. </w:t>
      </w:r>
      <w:r w:rsidR="00D14490">
        <w:t>I</w:t>
      </w:r>
      <w:r w:rsidR="00FA1EC4">
        <w:t xml:space="preserve">n the </w:t>
      </w:r>
      <w:r w:rsidR="00A12DE7">
        <w:t>end,</w:t>
      </w:r>
      <w:r w:rsidR="00FA1EC4">
        <w:t xml:space="preserve"> we define the protocol parameters, transaction body and the signed transaction files. </w:t>
      </w:r>
      <w:r w:rsidR="00D14490">
        <w:t>And we also have to</w:t>
      </w:r>
      <w:r w:rsidR="00A12DE7">
        <w:t xml:space="preserve"> </w:t>
      </w:r>
      <w:r w:rsidR="00D14490">
        <w:t>s</w:t>
      </w:r>
      <w:r w:rsidR="00A12DE7">
        <w:t xml:space="preserve">et the node socket </w:t>
      </w:r>
      <w:r w:rsidR="00D14490">
        <w:t>file path variable</w:t>
      </w:r>
      <w:r w:rsidR="00A12DE7">
        <w:t xml:space="preserve">. </w:t>
      </w:r>
      <w:r w:rsidR="00FC4A1A">
        <w:t>Now the first step is to build the stake address. For that we have the cardano-cli</w:t>
      </w:r>
      <w:r w:rsidR="00C92EA0">
        <w:t xml:space="preserve"> command </w:t>
      </w:r>
      <w:r w:rsidR="00C92EA0" w:rsidRPr="00C92EA0">
        <w:rPr>
          <w:i/>
          <w:iCs/>
        </w:rPr>
        <w:t>stake-address build</w:t>
      </w:r>
      <w:r w:rsidR="00FC4A1A">
        <w:t>.</w:t>
      </w:r>
      <w:r w:rsidR="007F73BD">
        <w:t xml:space="preserve"> </w:t>
      </w:r>
      <w:r w:rsidR="00E144B0">
        <w:t xml:space="preserve">It takes in a testnet magic, the script we created and a file path where to save the stake address. </w:t>
      </w:r>
      <w:r w:rsidR="001F1DAA">
        <w:t>Then we want to build a payment address</w:t>
      </w:r>
      <w:r w:rsidR="00423309">
        <w:t xml:space="preserve"> from that</w:t>
      </w:r>
      <w:r w:rsidR="001F1DAA">
        <w:t xml:space="preserve">. </w:t>
      </w:r>
      <w:r w:rsidR="00C97BA2">
        <w:t xml:space="preserve">We again input the testnet magic, the payment verification key of user </w:t>
      </w:r>
      <w:r w:rsidR="005473F4">
        <w:t>one</w:t>
      </w:r>
      <w:r w:rsidR="00C97BA2">
        <w:t xml:space="preserve">, the staking script file and in the end the output file path. </w:t>
      </w:r>
      <w:r w:rsidR="00163C7F">
        <w:t>After that we create a registration certificate</w:t>
      </w:r>
      <w:r w:rsidR="00A7394A">
        <w:t xml:space="preserve"> for this </w:t>
      </w:r>
      <w:r w:rsidR="00306DA2">
        <w:t>script-based</w:t>
      </w:r>
      <w:r w:rsidR="00A7394A">
        <w:t xml:space="preserve"> stake address and a delegation certificate</w:t>
      </w:r>
      <w:r w:rsidR="00163C7F">
        <w:t>.</w:t>
      </w:r>
      <w:r w:rsidR="00A7394A">
        <w:t xml:space="preserve"> </w:t>
      </w:r>
      <w:r w:rsidR="00306DA2">
        <w:t xml:space="preserve">To do this we must have a pool ID that we want to delegate to. </w:t>
      </w:r>
      <w:r w:rsidR="00374945">
        <w:t>We use the script</w:t>
      </w:r>
      <w:r w:rsidR="00E144B0">
        <w:t xml:space="preserve"> </w:t>
      </w:r>
      <w:r w:rsidR="00374945" w:rsidRPr="00374945">
        <w:rPr>
          <w:i/>
          <w:iCs/>
        </w:rPr>
        <w:t>query-stake-pools.sh</w:t>
      </w:r>
      <w:r w:rsidR="00374945">
        <w:t xml:space="preserve"> and just take the first one. </w:t>
      </w:r>
      <w:r w:rsidR="00F8298E">
        <w:t xml:space="preserve">We query the protocol parameters. </w:t>
      </w:r>
      <w:r w:rsidR="00744972">
        <w:t xml:space="preserve">And then we can build our transaction. </w:t>
      </w:r>
      <w:r w:rsidR="00BB2F1A">
        <w:t xml:space="preserve">As change address we use the newly created address. </w:t>
      </w:r>
      <w:r w:rsidR="00623622">
        <w:t xml:space="preserve">We </w:t>
      </w:r>
      <w:r w:rsidR="00427AE8">
        <w:t xml:space="preserve">also </w:t>
      </w:r>
      <w:r w:rsidR="00623622">
        <w:t xml:space="preserve">have other choices for that but by doing this we make sure that this newly created address is actually funded. </w:t>
      </w:r>
      <w:r w:rsidR="00865B10">
        <w:t xml:space="preserve">The funds will come from the old address </w:t>
      </w:r>
      <w:r w:rsidR="002F265C">
        <w:t xml:space="preserve">of user one. The </w:t>
      </w:r>
      <w:r w:rsidR="008323F1">
        <w:t xml:space="preserve">one that just </w:t>
      </w:r>
      <w:r w:rsidR="00FD4AFB">
        <w:t>used the ordinary stake address based on a key pair</w:t>
      </w:r>
      <w:r w:rsidR="00AE2E92">
        <w:t>. I</w:t>
      </w:r>
      <w:r w:rsidR="006E0B61">
        <w:t xml:space="preserve">n principle all the funds except for the costs of this transaction </w:t>
      </w:r>
      <w:r w:rsidR="00AE2E92">
        <w:t xml:space="preserve">will go to this new address where user one still has the spending power but the stake component has now been replaced by </w:t>
      </w:r>
      <w:r w:rsidR="00AD4409">
        <w:t>our</w:t>
      </w:r>
      <w:r w:rsidR="00AE2E92">
        <w:t xml:space="preserve"> script</w:t>
      </w:r>
      <w:r w:rsidR="00FD4AFB">
        <w:t>.</w:t>
      </w:r>
      <w:r w:rsidR="00AE2E92">
        <w:t xml:space="preserve"> </w:t>
      </w:r>
      <w:r w:rsidR="00BC5870">
        <w:t xml:space="preserve">When building the </w:t>
      </w:r>
      <w:r w:rsidR="00F5143E">
        <w:t>transaction,</w:t>
      </w:r>
      <w:r w:rsidR="00BC5870">
        <w:t xml:space="preserve"> </w:t>
      </w:r>
      <w:r w:rsidR="00BC5870">
        <w:lastRenderedPageBreak/>
        <w:t>we use the specified input that we also use as collateral</w:t>
      </w:r>
      <w:r w:rsidR="009E1FF6">
        <w:t xml:space="preserve"> which is needed because Plutus scripts are involved</w:t>
      </w:r>
      <w:r w:rsidR="00BC5870">
        <w:t>.</w:t>
      </w:r>
      <w:r w:rsidR="009E1FF6">
        <w:t xml:space="preserve"> </w:t>
      </w:r>
      <w:r w:rsidR="00256D6C">
        <w:t xml:space="preserve">Scripts have to be executed. The logic of our script was that for the certificates part </w:t>
      </w:r>
      <w:r w:rsidR="0057216B">
        <w:t xml:space="preserve">it always returns true. But </w:t>
      </w:r>
      <w:r w:rsidR="00452C89">
        <w:t>nevertheless,</w:t>
      </w:r>
      <w:r w:rsidR="0057216B">
        <w:t xml:space="preserve"> it has to execute this so we have to provide collateral. </w:t>
      </w:r>
      <w:r w:rsidR="00452C89">
        <w:t>Then we attach the registration and delegation certificates.</w:t>
      </w:r>
      <w:r w:rsidR="0057267D">
        <w:t xml:space="preserve"> We have to provide the script as witness. Earlier when we withdrew the rewards for user one with this old stake address because it was a key based address as </w:t>
      </w:r>
      <w:r w:rsidR="009A548B">
        <w:t>witness,</w:t>
      </w:r>
      <w:r w:rsidR="0057267D">
        <w:t xml:space="preserve"> we needed to sign the transactions</w:t>
      </w:r>
      <w:r w:rsidR="000524A9">
        <w:t xml:space="preserve"> with the corresponding staking key</w:t>
      </w:r>
      <w:r w:rsidR="0057267D">
        <w:t>.</w:t>
      </w:r>
      <w:r w:rsidR="000524A9">
        <w:t xml:space="preserve"> </w:t>
      </w:r>
      <w:r w:rsidR="009A548B">
        <w:t xml:space="preserve">Now this is replaced by providing the certificate. </w:t>
      </w:r>
      <w:r w:rsidR="001E0253">
        <w:t xml:space="preserve">We input the redeemer JSON file that represents a unit. </w:t>
      </w:r>
      <w:r w:rsidR="003D3590">
        <w:t xml:space="preserve">And in the </w:t>
      </w:r>
      <w:r w:rsidR="00992FFC">
        <w:t>end,</w:t>
      </w:r>
      <w:r w:rsidR="003D3590">
        <w:t xml:space="preserve"> we add the protocol parameters file. </w:t>
      </w:r>
      <w:r w:rsidR="00992FFC">
        <w:t xml:space="preserve">After we have built our </w:t>
      </w:r>
      <w:r w:rsidR="001C3E93">
        <w:t>transaction,</w:t>
      </w:r>
      <w:r w:rsidR="00992FFC">
        <w:t xml:space="preserve"> we have to sign it. </w:t>
      </w:r>
      <w:r w:rsidR="001C3E93">
        <w:t xml:space="preserve">This has only to be done with the payment key of user one. Finally, we submit the transaction. </w:t>
      </w:r>
      <w:r w:rsidR="005C510C">
        <w:t xml:space="preserve">In order to use that </w:t>
      </w:r>
      <w:r w:rsidR="00041BA4">
        <w:t>script,</w:t>
      </w:r>
      <w:r w:rsidR="005C510C">
        <w:t xml:space="preserve"> we have to look up the UTXO that we can use to spend. </w:t>
      </w:r>
      <w:r w:rsidR="00041BA4">
        <w:t xml:space="preserve">We use the </w:t>
      </w:r>
      <w:r w:rsidR="00041BA4" w:rsidRPr="00041BA4">
        <w:rPr>
          <w:i/>
          <w:iCs/>
        </w:rPr>
        <w:t>query-utxo-user1.sh</w:t>
      </w:r>
      <w:r w:rsidR="00041BA4">
        <w:t xml:space="preserve"> script for that. </w:t>
      </w:r>
      <w:r w:rsidR="00FD4AFB">
        <w:t xml:space="preserve"> </w:t>
      </w:r>
    </w:p>
    <w:p w14:paraId="458E5489" w14:textId="77777777" w:rsidR="00041BA4" w:rsidRDefault="00041BA4" w:rsidP="00041BA4">
      <w:pPr>
        <w:pStyle w:val="SourceCode"/>
      </w:pPr>
      <w:r>
        <w:t xml:space="preserve">                           TxHash                                 TxIx        Amount</w:t>
      </w:r>
    </w:p>
    <w:p w14:paraId="004DEF94" w14:textId="77777777" w:rsidR="00041BA4" w:rsidRDefault="00041BA4" w:rsidP="00041BA4">
      <w:pPr>
        <w:pStyle w:val="SourceCode"/>
      </w:pPr>
      <w:r>
        <w:t>--------------------------------------------------------------------------------------</w:t>
      </w:r>
    </w:p>
    <w:p w14:paraId="48ECB225" w14:textId="77777777" w:rsidR="00041BA4" w:rsidRDefault="00041BA4" w:rsidP="00041BA4">
      <w:pPr>
        <w:pStyle w:val="SourceCode"/>
      </w:pPr>
      <w:r>
        <w:t xml:space="preserve">4184b0b1b8363b81b30c58bfb5f3972dfce9a2dcf886998e37929964f3b3619b    0     342271389694 </w:t>
      </w:r>
    </w:p>
    <w:p w14:paraId="3B7B03D2" w14:textId="77777777" w:rsidR="00041BA4" w:rsidRDefault="00041BA4" w:rsidP="00041BA4">
      <w:pPr>
        <w:pStyle w:val="SourceCode"/>
        <w:jc w:val="right"/>
      </w:pPr>
      <w:r>
        <w:t xml:space="preserve">lovelace + </w:t>
      </w:r>
    </w:p>
    <w:p w14:paraId="464E3A64" w14:textId="794E50FF" w:rsidR="00041BA4" w:rsidRDefault="00041BA4" w:rsidP="00041BA4">
      <w:pPr>
        <w:pStyle w:val="SourceCode"/>
        <w:jc w:val="right"/>
      </w:pPr>
      <w:r>
        <w:t xml:space="preserve">TxOutDatumNone  </w:t>
      </w:r>
    </w:p>
    <w:p w14:paraId="7DF8787F" w14:textId="46BB0AC7" w:rsidR="00207BFB" w:rsidRDefault="004B0CEB" w:rsidP="00E27BFB">
      <w:pPr>
        <w:spacing w:before="0" w:after="0"/>
      </w:pPr>
      <w:r>
        <w:t xml:space="preserve">When we use the bash script, we input the above transaction hash and index to it. </w:t>
      </w:r>
    </w:p>
    <w:p w14:paraId="16BC39E2" w14:textId="2FB099C9" w:rsidR="004B0CEB" w:rsidRDefault="004B0CEB" w:rsidP="004B0CEB">
      <w:pPr>
        <w:pStyle w:val="SourceCode"/>
      </w:pPr>
      <w:r w:rsidRPr="004B0CEB">
        <w:t>/workspace/code/Week08#</w:t>
      </w:r>
      <w:r>
        <w:t xml:space="preserve"> cd scripts/</w:t>
      </w:r>
    </w:p>
    <w:p w14:paraId="52C43347" w14:textId="2ADD5E18" w:rsidR="004B0CEB" w:rsidRDefault="004B0CEB" w:rsidP="004B0CEB">
      <w:pPr>
        <w:pStyle w:val="SourceCode"/>
      </w:pPr>
      <w:r w:rsidRPr="004B0CEB">
        <w:t>/workspace/code/Week08</w:t>
      </w:r>
      <w:r>
        <w:t>/scripts# ./</w:t>
      </w:r>
      <w:r w:rsidRPr="004B0CEB">
        <w:t>register-and-delegate.sh</w:t>
      </w:r>
      <w:r>
        <w:t xml:space="preserve"> </w:t>
      </w:r>
    </w:p>
    <w:p w14:paraId="14D88A31" w14:textId="72F898FB" w:rsidR="004B0CEB" w:rsidRDefault="004B0CEB" w:rsidP="004B0CEB">
      <w:pPr>
        <w:pStyle w:val="SourceCode"/>
      </w:pPr>
      <w:r>
        <w:t xml:space="preserve">4184b0b1b8363b81b30c58bfb5f3972dfce9a2dcf886998e37929964f3b3619b#0 </w:t>
      </w:r>
    </w:p>
    <w:p w14:paraId="3B99ABA1" w14:textId="7CBAC6A6" w:rsidR="004B0CEB" w:rsidRDefault="00B068C2" w:rsidP="00E27BFB">
      <w:pPr>
        <w:spacing w:before="0" w:after="0"/>
      </w:pPr>
      <w:r>
        <w:t xml:space="preserve">An example output of the above command can be seen below. </w:t>
      </w:r>
    </w:p>
    <w:p w14:paraId="6858B974" w14:textId="77777777" w:rsidR="00B068C2" w:rsidRDefault="00B068C2" w:rsidP="00B068C2">
      <w:pPr>
        <w:pStyle w:val="SourceCode"/>
      </w:pPr>
      <w:r>
        <w:t>txin: b1d51a046b9cd92ce504382fdd83ea4436d265ff97cb0a6eefb1dce6f8096550#0</w:t>
      </w:r>
    </w:p>
    <w:p w14:paraId="2ECF7481" w14:textId="77777777" w:rsidR="00B068C2" w:rsidRDefault="00B068C2" w:rsidP="00B068C2">
      <w:pPr>
        <w:pStyle w:val="SourceCode"/>
      </w:pPr>
      <w:r>
        <w:t>stake address: stake_test17q7pv2ap3scy9s9qurfjgwg6mmvsva87x5r8pydw9a66jqcuqdj7g</w:t>
      </w:r>
    </w:p>
    <w:p w14:paraId="67B538C6" w14:textId="77777777" w:rsidR="00B068C2" w:rsidRDefault="00B068C2" w:rsidP="00B068C2">
      <w:pPr>
        <w:pStyle w:val="SourceCode"/>
      </w:pPr>
      <w:r>
        <w:t>payment address: addr_test1ypnuk08vjnrjq66frsj0cnk0fgexkf4d66d2tdvd2vgedqeuzc46rrpsgtq2pcxnysu34hkeqe60udgxwzg6utm44ypswpjxdv</w:t>
      </w:r>
    </w:p>
    <w:p w14:paraId="2E5001D0" w14:textId="77777777" w:rsidR="00B068C2" w:rsidRDefault="00B068C2" w:rsidP="00B068C2">
      <w:pPr>
        <w:pStyle w:val="SourceCode"/>
      </w:pPr>
      <w:r>
        <w:t>Estimated transaction fee: Lovelace 345564</w:t>
      </w:r>
    </w:p>
    <w:p w14:paraId="758F4CBC" w14:textId="4E624208" w:rsidR="00B068C2" w:rsidRDefault="00B068C2" w:rsidP="00B068C2">
      <w:pPr>
        <w:pStyle w:val="SourceCode"/>
      </w:pPr>
      <w:r>
        <w:t>Transaction successfully submitted.</w:t>
      </w:r>
    </w:p>
    <w:p w14:paraId="5E02D8DF" w14:textId="100497F6" w:rsidR="00B068C2" w:rsidRDefault="00E34D78" w:rsidP="00E27BFB">
      <w:pPr>
        <w:spacing w:before="0" w:after="0"/>
      </w:pPr>
      <w:r>
        <w:t xml:space="preserve">We see the log messages. </w:t>
      </w:r>
      <w:r w:rsidR="00C323C5">
        <w:t>We have the UTXO that we have spent</w:t>
      </w:r>
      <w:r w:rsidR="00E77123">
        <w:t>.</w:t>
      </w:r>
      <w:r w:rsidR="00C323C5">
        <w:t xml:space="preserve"> </w:t>
      </w:r>
      <w:r w:rsidR="00E77123">
        <w:t>T</w:t>
      </w:r>
      <w:r w:rsidR="00C323C5">
        <w:t>he newly created stake address is now based on our script</w:t>
      </w:r>
      <w:r w:rsidR="00E77123">
        <w:t>.</w:t>
      </w:r>
      <w:r w:rsidR="00664421">
        <w:t xml:space="preserve"> </w:t>
      </w:r>
      <w:r w:rsidR="00045B6A">
        <w:t>We also</w:t>
      </w:r>
      <w:r w:rsidR="00E77123">
        <w:t xml:space="preserve"> created </w:t>
      </w:r>
      <w:r w:rsidR="00045B6A">
        <w:t xml:space="preserve">the </w:t>
      </w:r>
      <w:r w:rsidR="00E77123">
        <w:t xml:space="preserve">payment address and we submitted the transaction. </w:t>
      </w:r>
      <w:r w:rsidR="001044CB">
        <w:t xml:space="preserve">Now there should not be any funds left at the initial address and all the funds should have moved to the new payment address we created. </w:t>
      </w:r>
      <w:r w:rsidR="005477CB">
        <w:t>So, if we query the funds for user one</w:t>
      </w:r>
      <w:r w:rsidR="00C323C5">
        <w:t xml:space="preserve"> </w:t>
      </w:r>
      <w:r w:rsidR="005477CB">
        <w:t xml:space="preserve">there will be none. And with the script </w:t>
      </w:r>
      <w:r w:rsidR="005477CB" w:rsidRPr="00041BA4">
        <w:rPr>
          <w:i/>
          <w:iCs/>
        </w:rPr>
        <w:t>query-utxo-user1</w:t>
      </w:r>
      <w:r w:rsidR="005477CB">
        <w:rPr>
          <w:i/>
          <w:iCs/>
        </w:rPr>
        <w:t>-script</w:t>
      </w:r>
      <w:r w:rsidR="005477CB" w:rsidRPr="00041BA4">
        <w:rPr>
          <w:i/>
          <w:iCs/>
        </w:rPr>
        <w:t>.sh</w:t>
      </w:r>
      <w:r w:rsidR="005477CB">
        <w:t xml:space="preserve"> we can check the funds for the new address we have just created. The script can be seen below. </w:t>
      </w:r>
    </w:p>
    <w:p w14:paraId="7DC9BD22" w14:textId="77777777" w:rsidR="005279D6" w:rsidRDefault="005279D6" w:rsidP="005279D6">
      <w:pPr>
        <w:pStyle w:val="SourceCode"/>
      </w:pPr>
      <w:r>
        <w:t>#!/bin/bash</w:t>
      </w:r>
    </w:p>
    <w:p w14:paraId="445867B6" w14:textId="77777777" w:rsidR="005279D6" w:rsidRDefault="005279D6" w:rsidP="005279D6">
      <w:pPr>
        <w:pStyle w:val="SourceCode"/>
        <w:jc w:val="left"/>
      </w:pPr>
      <w:r>
        <w:t>export CARDANO_NODE_SOCKET_PATH=/workspace/cardano-private-testnet-setup/private-</w:t>
      </w:r>
    </w:p>
    <w:p w14:paraId="3F69C274" w14:textId="2730B55A" w:rsidR="005279D6" w:rsidRDefault="005279D6" w:rsidP="005279D6">
      <w:pPr>
        <w:pStyle w:val="SourceCode"/>
        <w:jc w:val="left"/>
      </w:pPr>
      <w:r>
        <w:t xml:space="preserve">                                testnet/node-spo1/node.sock</w:t>
      </w:r>
    </w:p>
    <w:p w14:paraId="5755B4C8" w14:textId="77777777" w:rsidR="005279D6" w:rsidRDefault="005279D6" w:rsidP="005279D6">
      <w:pPr>
        <w:pStyle w:val="SourceCode"/>
      </w:pPr>
      <w:r>
        <w:t>cardano-cli query utxo \</w:t>
      </w:r>
    </w:p>
    <w:p w14:paraId="0E0531EE" w14:textId="77777777" w:rsidR="005279D6" w:rsidRDefault="005279D6" w:rsidP="005279D6">
      <w:pPr>
        <w:pStyle w:val="SourceCode"/>
      </w:pPr>
      <w:r>
        <w:lastRenderedPageBreak/>
        <w:t xml:space="preserve">    --testnet-magic 42 \</w:t>
      </w:r>
    </w:p>
    <w:p w14:paraId="778FF00B" w14:textId="78591FB2" w:rsidR="005477CB" w:rsidRDefault="005279D6" w:rsidP="005279D6">
      <w:pPr>
        <w:pStyle w:val="SourceCode"/>
      </w:pPr>
      <w:r>
        <w:t xml:space="preserve">    --address $(cat /workspace/code/Week08/tmp/user1-script.addr)</w:t>
      </w:r>
    </w:p>
    <w:p w14:paraId="4EBFE58C" w14:textId="5AA601D4" w:rsidR="005477CB" w:rsidRDefault="009E41D6" w:rsidP="00E27BFB">
      <w:pPr>
        <w:spacing w:before="0" w:after="0"/>
      </w:pPr>
      <w:r>
        <w:t xml:space="preserve">And if we execute it, we see that almost all of the </w:t>
      </w:r>
      <w:r w:rsidR="002F611A">
        <w:t>300.000 ada</w:t>
      </w:r>
      <w:r>
        <w:t xml:space="preserve"> went to this address.</w:t>
      </w:r>
      <w:r w:rsidR="002F611A">
        <w:t xml:space="preserve"> The difference is due to the registration deposit and transaction fees. </w:t>
      </w:r>
    </w:p>
    <w:p w14:paraId="19F89988" w14:textId="77777777" w:rsidR="009E41D6" w:rsidRDefault="009E41D6" w:rsidP="009E41D6">
      <w:pPr>
        <w:pStyle w:val="SourceCode"/>
      </w:pPr>
      <w:r>
        <w:t xml:space="preserve">                           TxHash                                 TxIx        Amount</w:t>
      </w:r>
    </w:p>
    <w:p w14:paraId="7126B57E" w14:textId="77777777" w:rsidR="009E41D6" w:rsidRDefault="009E41D6" w:rsidP="009E41D6">
      <w:pPr>
        <w:pStyle w:val="SourceCode"/>
      </w:pPr>
      <w:r>
        <w:t>--------------------------------------------------------------------------------------</w:t>
      </w:r>
    </w:p>
    <w:p w14:paraId="448C8501" w14:textId="4D9251EF" w:rsidR="009E41D6" w:rsidRDefault="009E41D6" w:rsidP="009E41D6">
      <w:pPr>
        <w:pStyle w:val="SourceCode"/>
      </w:pPr>
      <w:r>
        <w:t xml:space="preserve">7c018e5e39649a52b9e1f9527e9ac8dcc70b1da818629dc30e6322cbea6f4e44   0      299999654436 </w:t>
      </w:r>
    </w:p>
    <w:p w14:paraId="29869BBA" w14:textId="77777777" w:rsidR="009E41D6" w:rsidRDefault="009E41D6" w:rsidP="009E41D6">
      <w:pPr>
        <w:pStyle w:val="SourceCode"/>
        <w:jc w:val="right"/>
      </w:pPr>
      <w:r>
        <w:t xml:space="preserve">lovelace + </w:t>
      </w:r>
    </w:p>
    <w:p w14:paraId="47E2C341" w14:textId="5DD75938" w:rsidR="009E41D6" w:rsidRDefault="009E41D6" w:rsidP="009E41D6">
      <w:pPr>
        <w:pStyle w:val="SourceCode"/>
        <w:jc w:val="right"/>
      </w:pPr>
      <w:r>
        <w:t>TxOutDatumNone</w:t>
      </w:r>
    </w:p>
    <w:p w14:paraId="255D42B4" w14:textId="2C7D32E6" w:rsidR="009E41D6" w:rsidRDefault="00683023" w:rsidP="00E27BFB">
      <w:pPr>
        <w:spacing w:before="0" w:after="0"/>
      </w:pPr>
      <w:r>
        <w:t xml:space="preserve">Now we can try to withdraw rewards from this new stake address. </w:t>
      </w:r>
      <w:r w:rsidR="005015EB">
        <w:t xml:space="preserve">By now some should have accumulated already. </w:t>
      </w:r>
      <w:r w:rsidR="008B6AD9">
        <w:t xml:space="preserve">We will do this with the </w:t>
      </w:r>
      <w:r w:rsidR="008B6AD9" w:rsidRPr="005502C3">
        <w:rPr>
          <w:i/>
          <w:iCs/>
        </w:rPr>
        <w:t>withdraw-user1-script.sh</w:t>
      </w:r>
      <w:r w:rsidR="008B6AD9">
        <w:t xml:space="preserve">. </w:t>
      </w:r>
    </w:p>
    <w:p w14:paraId="349A58A9" w14:textId="77777777" w:rsidR="00606B2C" w:rsidRDefault="00606B2C" w:rsidP="00606B2C">
      <w:pPr>
        <w:pStyle w:val="SourceCode"/>
      </w:pPr>
      <w:r>
        <w:t>#!/bin/bash</w:t>
      </w:r>
    </w:p>
    <w:p w14:paraId="20480EC2" w14:textId="77777777" w:rsidR="00606B2C" w:rsidRDefault="00606B2C" w:rsidP="00606B2C">
      <w:pPr>
        <w:pStyle w:val="SourceCode"/>
      </w:pPr>
    </w:p>
    <w:p w14:paraId="076AE745" w14:textId="77777777" w:rsidR="00606B2C" w:rsidRDefault="00606B2C" w:rsidP="00606B2C">
      <w:pPr>
        <w:pStyle w:val="SourceCode"/>
      </w:pPr>
      <w:r>
        <w:t>txin=$1</w:t>
      </w:r>
    </w:p>
    <w:p w14:paraId="2B36FDC9" w14:textId="77777777" w:rsidR="00606B2C" w:rsidRDefault="00606B2C" w:rsidP="00606B2C">
      <w:pPr>
        <w:pStyle w:val="SourceCode"/>
      </w:pPr>
      <w:r>
        <w:t>tmp=/workspace/code/Week08/tmp</w:t>
      </w:r>
    </w:p>
    <w:p w14:paraId="50E368BA" w14:textId="77777777" w:rsidR="00FE674B" w:rsidRDefault="00606B2C" w:rsidP="00606B2C">
      <w:pPr>
        <w:pStyle w:val="SourceCode"/>
      </w:pPr>
      <w:r>
        <w:t xml:space="preserve">amt1=$(/workspace/code/Week08/scripts/query-stake-address-info-user1-script.sh </w:t>
      </w:r>
    </w:p>
    <w:p w14:paraId="77B2D8F0" w14:textId="10785156" w:rsidR="00606B2C" w:rsidRDefault="00FE674B" w:rsidP="00606B2C">
      <w:pPr>
        <w:pStyle w:val="SourceCode"/>
      </w:pPr>
      <w:r>
        <w:t xml:space="preserve">     </w:t>
      </w:r>
      <w:r w:rsidR="00606B2C">
        <w:t>| jq .[0].rewardAccountBalance)</w:t>
      </w:r>
    </w:p>
    <w:p w14:paraId="233975FC" w14:textId="77777777" w:rsidR="00606B2C" w:rsidRDefault="00606B2C" w:rsidP="00606B2C">
      <w:pPr>
        <w:pStyle w:val="SourceCode"/>
      </w:pPr>
      <w:r>
        <w:t>amt2=$(expr $amt1 / 2 + 1)</w:t>
      </w:r>
    </w:p>
    <w:p w14:paraId="6E7015B1" w14:textId="77777777" w:rsidR="00606B2C" w:rsidRDefault="00606B2C" w:rsidP="00606B2C">
      <w:pPr>
        <w:pStyle w:val="SourceCode"/>
      </w:pPr>
      <w:r>
        <w:t>pp=$tmp/protocol-params.json</w:t>
      </w:r>
    </w:p>
    <w:p w14:paraId="5CFD1CA3" w14:textId="77777777" w:rsidR="00606B2C" w:rsidRDefault="00606B2C" w:rsidP="00606B2C">
      <w:pPr>
        <w:pStyle w:val="SourceCode"/>
      </w:pPr>
      <w:r>
        <w:t>body=$tmp/tx.txbody</w:t>
      </w:r>
    </w:p>
    <w:p w14:paraId="7540846F" w14:textId="77777777" w:rsidR="00606B2C" w:rsidRDefault="00606B2C" w:rsidP="00606B2C">
      <w:pPr>
        <w:pStyle w:val="SourceCode"/>
      </w:pPr>
      <w:r>
        <w:t>signed=$tmp/tx.tx</w:t>
      </w:r>
    </w:p>
    <w:p w14:paraId="472593C1" w14:textId="77777777" w:rsidR="00606B2C" w:rsidRDefault="00606B2C" w:rsidP="00606B2C">
      <w:pPr>
        <w:pStyle w:val="SourceCode"/>
      </w:pPr>
    </w:p>
    <w:p w14:paraId="07A22FA7" w14:textId="77777777" w:rsidR="00606B2C" w:rsidRDefault="00606B2C" w:rsidP="00606B2C">
      <w:pPr>
        <w:pStyle w:val="SourceCode"/>
      </w:pPr>
      <w:r>
        <w:t>echo "txin = $1"</w:t>
      </w:r>
    </w:p>
    <w:p w14:paraId="740AD9A7" w14:textId="77777777" w:rsidR="00606B2C" w:rsidRDefault="00606B2C" w:rsidP="00606B2C">
      <w:pPr>
        <w:pStyle w:val="SourceCode"/>
      </w:pPr>
      <w:r>
        <w:t>echo "amt1 = $amt1"</w:t>
      </w:r>
    </w:p>
    <w:p w14:paraId="5F4CE084" w14:textId="77777777" w:rsidR="00606B2C" w:rsidRDefault="00606B2C" w:rsidP="00606B2C">
      <w:pPr>
        <w:pStyle w:val="SourceCode"/>
      </w:pPr>
      <w:r>
        <w:t>echo "amt2 = $amt2"</w:t>
      </w:r>
    </w:p>
    <w:p w14:paraId="234E03BE" w14:textId="77777777" w:rsidR="00606B2C" w:rsidRDefault="00606B2C" w:rsidP="00606B2C">
      <w:pPr>
        <w:pStyle w:val="SourceCode"/>
      </w:pPr>
    </w:p>
    <w:p w14:paraId="6F6A0D9E" w14:textId="77777777" w:rsidR="00FE674B" w:rsidRDefault="00606B2C" w:rsidP="00FE674B">
      <w:pPr>
        <w:pStyle w:val="SourceCode"/>
        <w:jc w:val="left"/>
      </w:pPr>
      <w:r>
        <w:t>export CARDANO_NODE_SOCKET_PATH=/workspace/cardano-private-testnet-setup/private-</w:t>
      </w:r>
    </w:p>
    <w:p w14:paraId="02F2570F" w14:textId="1DC54E88" w:rsidR="00606B2C" w:rsidRDefault="00FE674B" w:rsidP="00FE674B">
      <w:pPr>
        <w:pStyle w:val="SourceCode"/>
        <w:jc w:val="left"/>
      </w:pPr>
      <w:r>
        <w:t xml:space="preserve">                                </w:t>
      </w:r>
      <w:r w:rsidR="00606B2C">
        <w:t>testnet/node-spo1/node.sock</w:t>
      </w:r>
    </w:p>
    <w:p w14:paraId="2602956B" w14:textId="77777777" w:rsidR="00606B2C" w:rsidRDefault="00606B2C" w:rsidP="00606B2C">
      <w:pPr>
        <w:pStyle w:val="SourceCode"/>
      </w:pPr>
    </w:p>
    <w:p w14:paraId="4C2B01D7" w14:textId="77777777" w:rsidR="00606B2C" w:rsidRDefault="00606B2C" w:rsidP="00606B2C">
      <w:pPr>
        <w:pStyle w:val="SourceCode"/>
      </w:pPr>
      <w:r>
        <w:t>cardano-cli query protocol-parameters \</w:t>
      </w:r>
    </w:p>
    <w:p w14:paraId="28F26907" w14:textId="77777777" w:rsidR="00606B2C" w:rsidRDefault="00606B2C" w:rsidP="00606B2C">
      <w:pPr>
        <w:pStyle w:val="SourceCode"/>
      </w:pPr>
      <w:r>
        <w:t xml:space="preserve">    --testnet-magic 42 \</w:t>
      </w:r>
    </w:p>
    <w:p w14:paraId="76B3F5CD" w14:textId="77777777" w:rsidR="00606B2C" w:rsidRDefault="00606B2C" w:rsidP="00606B2C">
      <w:pPr>
        <w:pStyle w:val="SourceCode"/>
      </w:pPr>
      <w:r>
        <w:t xml:space="preserve">    --out-file $pp</w:t>
      </w:r>
    </w:p>
    <w:p w14:paraId="70E9A584" w14:textId="77777777" w:rsidR="00606B2C" w:rsidRDefault="00606B2C" w:rsidP="00606B2C">
      <w:pPr>
        <w:pStyle w:val="SourceCode"/>
      </w:pPr>
    </w:p>
    <w:p w14:paraId="4E7FB675" w14:textId="77777777" w:rsidR="00606B2C" w:rsidRDefault="00606B2C" w:rsidP="00606B2C">
      <w:pPr>
        <w:pStyle w:val="SourceCode"/>
      </w:pPr>
      <w:r>
        <w:t>cardano-cli transaction build \</w:t>
      </w:r>
    </w:p>
    <w:p w14:paraId="148789F0" w14:textId="77777777" w:rsidR="00606B2C" w:rsidRDefault="00606B2C" w:rsidP="00606B2C">
      <w:pPr>
        <w:pStyle w:val="SourceCode"/>
      </w:pPr>
      <w:r>
        <w:t xml:space="preserve">    --babbage-era \</w:t>
      </w:r>
    </w:p>
    <w:p w14:paraId="2EC37117" w14:textId="77777777" w:rsidR="00606B2C" w:rsidRDefault="00606B2C" w:rsidP="00606B2C">
      <w:pPr>
        <w:pStyle w:val="SourceCode"/>
      </w:pPr>
      <w:r>
        <w:t xml:space="preserve">    --testnet-magic 42 \</w:t>
      </w:r>
    </w:p>
    <w:p w14:paraId="1AD63BFA" w14:textId="77777777" w:rsidR="00606B2C" w:rsidRDefault="00606B2C" w:rsidP="00606B2C">
      <w:pPr>
        <w:pStyle w:val="SourceCode"/>
      </w:pPr>
      <w:r>
        <w:t xml:space="preserve">    --change-address $(cat $tmp/user1-script.addr) \</w:t>
      </w:r>
    </w:p>
    <w:p w14:paraId="27C79746" w14:textId="77777777" w:rsidR="00606B2C" w:rsidRDefault="00606B2C" w:rsidP="00606B2C">
      <w:pPr>
        <w:pStyle w:val="SourceCode"/>
      </w:pPr>
      <w:r>
        <w:t xml:space="preserve">    --out-file $body \</w:t>
      </w:r>
    </w:p>
    <w:p w14:paraId="2F032DC6" w14:textId="77777777" w:rsidR="00606B2C" w:rsidRDefault="00606B2C" w:rsidP="00606B2C">
      <w:pPr>
        <w:pStyle w:val="SourceCode"/>
      </w:pPr>
      <w:r>
        <w:t xml:space="preserve">    --tx-in $txin \</w:t>
      </w:r>
    </w:p>
    <w:p w14:paraId="27FFDA80" w14:textId="77777777" w:rsidR="00606B2C" w:rsidRDefault="00606B2C" w:rsidP="00606B2C">
      <w:pPr>
        <w:pStyle w:val="SourceCode"/>
      </w:pPr>
      <w:r>
        <w:t xml:space="preserve">    --tx-in-collateral $txin \</w:t>
      </w:r>
    </w:p>
    <w:p w14:paraId="1BDEEF73" w14:textId="77777777" w:rsidR="00FE674B" w:rsidRDefault="00606B2C" w:rsidP="00FE674B">
      <w:pPr>
        <w:pStyle w:val="SourceCode"/>
        <w:jc w:val="left"/>
      </w:pPr>
      <w:r>
        <w:t xml:space="preserve">    --tx-out "$(cat /workspace/cardano-private-testnet-setup/private-</w:t>
      </w:r>
    </w:p>
    <w:p w14:paraId="1D6E249D" w14:textId="11B05319" w:rsidR="00606B2C" w:rsidRDefault="00FE674B" w:rsidP="00FE674B">
      <w:pPr>
        <w:pStyle w:val="SourceCode"/>
        <w:jc w:val="left"/>
      </w:pPr>
      <w:r>
        <w:t xml:space="preserve">                    </w:t>
      </w:r>
      <w:r w:rsidR="00606B2C">
        <w:t>testnet/addresses/payment2.addr)+$amt2 lovelace" \</w:t>
      </w:r>
    </w:p>
    <w:p w14:paraId="257F52C9" w14:textId="77777777" w:rsidR="00606B2C" w:rsidRDefault="00606B2C" w:rsidP="00606B2C">
      <w:pPr>
        <w:pStyle w:val="SourceCode"/>
      </w:pPr>
      <w:r>
        <w:t xml:space="preserve">    --withdrawal "$(cat $tmp/user1-script-stake.addr)+$amt1" \</w:t>
      </w:r>
    </w:p>
    <w:p w14:paraId="2097A1E4" w14:textId="77777777" w:rsidR="00606B2C" w:rsidRDefault="00606B2C" w:rsidP="00606B2C">
      <w:pPr>
        <w:pStyle w:val="SourceCode"/>
      </w:pPr>
      <w:r>
        <w:t xml:space="preserve">    --withdrawal-script-file /workspace/code/Week08/assets/staking.plutus \</w:t>
      </w:r>
    </w:p>
    <w:p w14:paraId="742A7C7F" w14:textId="77777777" w:rsidR="00606B2C" w:rsidRDefault="00606B2C" w:rsidP="00606B2C">
      <w:pPr>
        <w:pStyle w:val="SourceCode"/>
      </w:pPr>
      <w:r>
        <w:t xml:space="preserve">    --withdrawal-redeemer-file /workspace/code/Week08/assets/unit.json \</w:t>
      </w:r>
    </w:p>
    <w:p w14:paraId="1CF6F7B8" w14:textId="77777777" w:rsidR="00606B2C" w:rsidRDefault="00606B2C" w:rsidP="00606B2C">
      <w:pPr>
        <w:pStyle w:val="SourceCode"/>
      </w:pPr>
      <w:r>
        <w:t xml:space="preserve">    --protocol-params-file $pp</w:t>
      </w:r>
    </w:p>
    <w:p w14:paraId="498A10C1" w14:textId="77777777" w:rsidR="00606B2C" w:rsidRDefault="00606B2C" w:rsidP="00606B2C">
      <w:pPr>
        <w:pStyle w:val="SourceCode"/>
      </w:pPr>
    </w:p>
    <w:p w14:paraId="50B19DD2" w14:textId="77777777" w:rsidR="00606B2C" w:rsidRDefault="00606B2C" w:rsidP="00606B2C">
      <w:pPr>
        <w:pStyle w:val="SourceCode"/>
      </w:pPr>
      <w:r>
        <w:t>cardano-cli transaction sign \</w:t>
      </w:r>
    </w:p>
    <w:p w14:paraId="490055BC" w14:textId="77777777" w:rsidR="00606B2C" w:rsidRDefault="00606B2C" w:rsidP="00606B2C">
      <w:pPr>
        <w:pStyle w:val="SourceCode"/>
      </w:pPr>
      <w:r>
        <w:t xml:space="preserve">    --testnet-magic 42 \</w:t>
      </w:r>
    </w:p>
    <w:p w14:paraId="2CE5DBF9" w14:textId="77777777" w:rsidR="00606B2C" w:rsidRDefault="00606B2C" w:rsidP="00606B2C">
      <w:pPr>
        <w:pStyle w:val="SourceCode"/>
      </w:pPr>
      <w:r>
        <w:t xml:space="preserve">    --tx-body-file $body \</w:t>
      </w:r>
    </w:p>
    <w:p w14:paraId="0934AEA9" w14:textId="77777777" w:rsidR="00606B2C" w:rsidRDefault="00606B2C" w:rsidP="00606B2C">
      <w:pPr>
        <w:pStyle w:val="SourceCode"/>
      </w:pPr>
      <w:r>
        <w:lastRenderedPageBreak/>
        <w:t xml:space="preserve">    --out-file $signed \</w:t>
      </w:r>
    </w:p>
    <w:p w14:paraId="5D5B64A8" w14:textId="77777777" w:rsidR="00FE674B" w:rsidRDefault="00606B2C" w:rsidP="00606B2C">
      <w:pPr>
        <w:pStyle w:val="SourceCode"/>
      </w:pPr>
      <w:r>
        <w:t xml:space="preserve">    --signing-key-file /workspace/cardano-private-testnet-setup/private-testnet/stake-</w:t>
      </w:r>
    </w:p>
    <w:p w14:paraId="451D3CA5" w14:textId="104FEDA0" w:rsidR="00606B2C" w:rsidRDefault="00FE674B" w:rsidP="00606B2C">
      <w:pPr>
        <w:pStyle w:val="SourceCode"/>
      </w:pPr>
      <w:r>
        <w:t xml:space="preserve">                       </w:t>
      </w:r>
      <w:r w:rsidR="00606B2C">
        <w:t>delegator-keys/payment1.skey</w:t>
      </w:r>
    </w:p>
    <w:p w14:paraId="0DAC6913" w14:textId="77777777" w:rsidR="00606B2C" w:rsidRDefault="00606B2C" w:rsidP="00606B2C">
      <w:pPr>
        <w:pStyle w:val="SourceCode"/>
      </w:pPr>
    </w:p>
    <w:p w14:paraId="2A47BD4B" w14:textId="77777777" w:rsidR="00606B2C" w:rsidRDefault="00606B2C" w:rsidP="00606B2C">
      <w:pPr>
        <w:pStyle w:val="SourceCode"/>
      </w:pPr>
      <w:r>
        <w:t>cardano-cli transaction submit \</w:t>
      </w:r>
    </w:p>
    <w:p w14:paraId="1D35B35A" w14:textId="77777777" w:rsidR="00606B2C" w:rsidRDefault="00606B2C" w:rsidP="00606B2C">
      <w:pPr>
        <w:pStyle w:val="SourceCode"/>
      </w:pPr>
      <w:r>
        <w:t xml:space="preserve">    --testnet-magic 42 \</w:t>
      </w:r>
    </w:p>
    <w:p w14:paraId="1497D3EF" w14:textId="5005E432" w:rsidR="004B0CEB" w:rsidRDefault="00606B2C" w:rsidP="00606B2C">
      <w:pPr>
        <w:pStyle w:val="SourceCode"/>
      </w:pPr>
      <w:r>
        <w:t xml:space="preserve">    --tx-file $signed</w:t>
      </w:r>
      <w:r w:rsidR="00A504BB">
        <w:t xml:space="preserve"> </w:t>
      </w:r>
    </w:p>
    <w:p w14:paraId="39B46D10" w14:textId="5F1403F5" w:rsidR="005C21F2" w:rsidRDefault="00661ABF" w:rsidP="00E27BFB">
      <w:pPr>
        <w:spacing w:before="0" w:after="0"/>
      </w:pPr>
      <w:r>
        <w:t xml:space="preserve">The idea is that user one tries to withdraw the rewards from the newly created stake address. </w:t>
      </w:r>
      <w:r w:rsidR="00583F9A">
        <w:t xml:space="preserve">First, we set the </w:t>
      </w:r>
      <w:r w:rsidR="00583F9A" w:rsidRPr="00583F9A">
        <w:rPr>
          <w:i/>
          <w:iCs/>
        </w:rPr>
        <w:t>tmp</w:t>
      </w:r>
      <w:r w:rsidR="00583F9A">
        <w:t xml:space="preserve"> folder. The amount is as before. Before we used the </w:t>
      </w:r>
      <w:r w:rsidR="007870BA">
        <w:t>script-based</w:t>
      </w:r>
      <w:r w:rsidR="00583F9A">
        <w:t xml:space="preserve"> stake address</w:t>
      </w:r>
      <w:r w:rsidR="00875181">
        <w:t>,</w:t>
      </w:r>
      <w:r w:rsidR="00583F9A">
        <w:t xml:space="preserve"> so we query the accumulated rewards</w:t>
      </w:r>
      <w:r w:rsidR="00826DAC">
        <w:t xml:space="preserve"> with the </w:t>
      </w:r>
      <w:r w:rsidR="00826DAC" w:rsidRPr="00041BA4">
        <w:rPr>
          <w:i/>
          <w:iCs/>
        </w:rPr>
        <w:t>query-utxo-user1</w:t>
      </w:r>
      <w:r w:rsidR="00826DAC">
        <w:rPr>
          <w:i/>
          <w:iCs/>
        </w:rPr>
        <w:t>-script</w:t>
      </w:r>
      <w:r w:rsidR="00826DAC" w:rsidRPr="00041BA4">
        <w:rPr>
          <w:i/>
          <w:iCs/>
        </w:rPr>
        <w:t>.sh</w:t>
      </w:r>
      <w:r w:rsidR="00826DAC">
        <w:t xml:space="preserve"> script</w:t>
      </w:r>
      <w:r w:rsidR="00583F9A">
        <w:t xml:space="preserve">. </w:t>
      </w:r>
      <w:r w:rsidR="007870BA">
        <w:t xml:space="preserve">It is as before except now the address is the new address we created. </w:t>
      </w:r>
      <w:r w:rsidR="00467EB8">
        <w:t xml:space="preserve">We extract the amount using the </w:t>
      </w:r>
      <w:r w:rsidR="00467EB8" w:rsidRPr="00467EB8">
        <w:rPr>
          <w:i/>
          <w:iCs/>
        </w:rPr>
        <w:t>jq</w:t>
      </w:r>
      <w:r w:rsidR="00467EB8">
        <w:t xml:space="preserve"> tool. </w:t>
      </w:r>
      <w:r w:rsidR="00093F66">
        <w:t xml:space="preserve">We also have a second amount. Remember the script requires that we pay at least half of the withdrawn rewards to the specified address which is the address of user two in our case. </w:t>
      </w:r>
      <w:r w:rsidR="00ED1516">
        <w:t xml:space="preserve">We use the Linux expression command to calculate this amount. </w:t>
      </w:r>
      <w:r w:rsidR="005D70C5">
        <w:t>We add one in case if amount one divided by two is an odd number</w:t>
      </w:r>
      <w:r w:rsidR="007649E1">
        <w:t xml:space="preserve"> which would be then rounded down</w:t>
      </w:r>
      <w:r w:rsidR="005D70C5">
        <w:t>.</w:t>
      </w:r>
      <w:r w:rsidR="007649E1">
        <w:t xml:space="preserve"> </w:t>
      </w:r>
      <w:r w:rsidR="00462B23">
        <w:t xml:space="preserve">Then we also set the node socket file path. </w:t>
      </w:r>
      <w:r w:rsidR="00AC45AF">
        <w:t xml:space="preserve">We query the protocol parameters and save them to a file. </w:t>
      </w:r>
      <w:r w:rsidR="003A2535">
        <w:t xml:space="preserve">After that we construct the transaction. </w:t>
      </w:r>
      <w:r w:rsidR="001A22CA">
        <w:t xml:space="preserve">We specify the era and the testnet magic. </w:t>
      </w:r>
      <w:r w:rsidR="008B04C8">
        <w:t>As change address we use the new address</w:t>
      </w:r>
      <w:r w:rsidR="005F6E7B">
        <w:t xml:space="preserve"> where we also take the original funds from</w:t>
      </w:r>
      <w:r w:rsidR="008B04C8">
        <w:t>.</w:t>
      </w:r>
      <w:r w:rsidR="005F6E7B">
        <w:t xml:space="preserve"> </w:t>
      </w:r>
      <w:r w:rsidR="006B4BC9">
        <w:t>Then we specify to which file to write. We use the specified UTXO as input</w:t>
      </w:r>
      <w:r w:rsidR="00242BF5">
        <w:t xml:space="preserve"> and use that also as </w:t>
      </w:r>
      <w:r w:rsidR="005A156C">
        <w:t>collateral</w:t>
      </w:r>
      <w:r w:rsidR="006B4BC9">
        <w:t>.</w:t>
      </w:r>
      <w:r w:rsidR="00242BF5">
        <w:t xml:space="preserve"> </w:t>
      </w:r>
      <w:r w:rsidR="005A156C">
        <w:t xml:space="preserve">Now we pay user two the half amount we have calculated before. </w:t>
      </w:r>
      <w:r w:rsidR="00E143C7">
        <w:t xml:space="preserve">And we do our withdrawal. </w:t>
      </w:r>
      <w:r w:rsidR="00846CC0">
        <w:t>So, we say from which stake address which is the new stake address we have computed</w:t>
      </w:r>
      <w:r w:rsidR="007672F6">
        <w:t xml:space="preserve"> with the full amount of available rewards</w:t>
      </w:r>
      <w:r w:rsidR="00846CC0">
        <w:t>.</w:t>
      </w:r>
      <w:r w:rsidR="007672F6">
        <w:t xml:space="preserve"> </w:t>
      </w:r>
      <w:r w:rsidR="00A017FB">
        <w:t>And we need to specify the script file in this case.</w:t>
      </w:r>
      <w:r w:rsidR="00846CC0">
        <w:t xml:space="preserve"> </w:t>
      </w:r>
      <w:r w:rsidR="008E099F">
        <w:t xml:space="preserve">For the redeemer we input a unit representation. </w:t>
      </w:r>
      <w:r w:rsidR="006B6E7A">
        <w:t xml:space="preserve">At the end we attach the protocol parameters file. </w:t>
      </w:r>
      <w:r w:rsidR="00B874DA">
        <w:t xml:space="preserve">When we sign this transaction only the payment part needs a signature because the staking part is handled by the script. </w:t>
      </w:r>
      <w:r w:rsidR="005C21F2">
        <w:t>Finally,</w:t>
      </w:r>
      <w:r w:rsidR="00184818">
        <w:t xml:space="preserve"> we submit the transaction. </w:t>
      </w:r>
      <w:r w:rsidR="003C33CB">
        <w:t>Now we can</w:t>
      </w:r>
      <w:r w:rsidR="005C21F2">
        <w:t xml:space="preserve"> use the UTXO that the </w:t>
      </w:r>
      <w:r w:rsidR="005C21F2" w:rsidRPr="00041BA4">
        <w:rPr>
          <w:i/>
          <w:iCs/>
        </w:rPr>
        <w:t>query-utxo-user1</w:t>
      </w:r>
      <w:r w:rsidR="005C21F2">
        <w:rPr>
          <w:i/>
          <w:iCs/>
        </w:rPr>
        <w:t>-script</w:t>
      </w:r>
      <w:r w:rsidR="005C21F2" w:rsidRPr="00041BA4">
        <w:rPr>
          <w:i/>
          <w:iCs/>
        </w:rPr>
        <w:t>.sh</w:t>
      </w:r>
      <w:r w:rsidR="005C21F2">
        <w:t xml:space="preserve"> script retu</w:t>
      </w:r>
      <w:r w:rsidR="00942F10">
        <w:t>rn</w:t>
      </w:r>
      <w:r w:rsidR="00B93377">
        <w:t>s</w:t>
      </w:r>
      <w:r w:rsidR="005C21F2">
        <w:t xml:space="preserve"> as input. </w:t>
      </w:r>
      <w:r w:rsidR="008D5468">
        <w:t>We can now run the following command</w:t>
      </w:r>
      <w:r w:rsidR="00EB348F">
        <w:t>:</w:t>
      </w:r>
      <w:r w:rsidR="0060203F">
        <w:t xml:space="preserve"> </w:t>
      </w:r>
      <w:r w:rsidR="005A0210">
        <w:t xml:space="preserve"> </w:t>
      </w:r>
    </w:p>
    <w:p w14:paraId="1984A134" w14:textId="3D775D09" w:rsidR="008D5468" w:rsidRDefault="008D5468" w:rsidP="008D5468">
      <w:pPr>
        <w:pStyle w:val="SourceCode"/>
      </w:pPr>
      <w:r w:rsidRPr="004B0CEB">
        <w:t>/workspace/code/Week08</w:t>
      </w:r>
      <w:r>
        <w:t>/scripts# ./</w:t>
      </w:r>
      <w:r w:rsidRPr="008D5468">
        <w:t>withdraw-user1-script.sh</w:t>
      </w:r>
      <w:r>
        <w:t xml:space="preserve"> </w:t>
      </w:r>
    </w:p>
    <w:p w14:paraId="1DB9FB39" w14:textId="426A6028" w:rsidR="008D5468" w:rsidRDefault="008D5468" w:rsidP="008D5468">
      <w:pPr>
        <w:pStyle w:val="SourceCode"/>
      </w:pPr>
      <w:r>
        <w:t>7c018e5e39649a52b9e1f9527e9ac8dcc70b1da818629dc30e6322cbea6f4e44#0</w:t>
      </w:r>
    </w:p>
    <w:p w14:paraId="3B818F75" w14:textId="025D9AF2" w:rsidR="00474663" w:rsidRDefault="007D38F8" w:rsidP="00E27BFB">
      <w:pPr>
        <w:spacing w:before="0" w:after="0"/>
      </w:pPr>
      <w:r>
        <w:t>If we delete the line where we pay half of the amount to user two in the transaction build command the script will return an error</w:t>
      </w:r>
      <w:r w:rsidR="00B7737F">
        <w:t xml:space="preserve"> with the message “</w:t>
      </w:r>
      <w:r w:rsidR="00B7737F" w:rsidRPr="00B7737F">
        <w:rPr>
          <w:i/>
          <w:iCs/>
        </w:rPr>
        <w:t>insufficient reward sharing</w:t>
      </w:r>
      <w:r w:rsidR="00B7737F">
        <w:t>”</w:t>
      </w:r>
      <w:r>
        <w:t>.</w:t>
      </w:r>
      <w:r w:rsidR="00B7737F">
        <w:t xml:space="preserve"> </w:t>
      </w:r>
      <w:r w:rsidR="004E6296">
        <w:t xml:space="preserve">That error comes from the Plutus code. </w:t>
      </w:r>
      <w:r w:rsidR="009161B2">
        <w:t xml:space="preserve">If we submit the transaction with the line that pays half of the rewards to user two the transaction passes successfully. </w:t>
      </w:r>
      <w:r w:rsidR="00474663">
        <w:t>We can then query the funds for the user two and see that he has beside the initial UTXO also a second one containing rewards.</w:t>
      </w:r>
    </w:p>
    <w:p w14:paraId="748D6E24" w14:textId="77777777" w:rsidR="00474663" w:rsidRDefault="007D38F8" w:rsidP="00474663">
      <w:pPr>
        <w:pStyle w:val="SourceCode"/>
      </w:pPr>
      <w:r>
        <w:t xml:space="preserve"> </w:t>
      </w:r>
      <w:r w:rsidR="00474663">
        <w:t xml:space="preserve">                           TxHash                                 TxIx        Amount</w:t>
      </w:r>
    </w:p>
    <w:p w14:paraId="70C756DB" w14:textId="77777777" w:rsidR="00474663" w:rsidRDefault="00474663" w:rsidP="00474663">
      <w:pPr>
        <w:pStyle w:val="SourceCode"/>
      </w:pPr>
      <w:r>
        <w:t>--------------------------------------------------------------------------------------</w:t>
      </w:r>
    </w:p>
    <w:p w14:paraId="1FD9A875" w14:textId="77777777" w:rsidR="00474663" w:rsidRDefault="00474663" w:rsidP="00474663">
      <w:pPr>
        <w:pStyle w:val="SourceCode"/>
      </w:pPr>
      <w:r>
        <w:t xml:space="preserve">9f54c1a9319b02a2da7110bb90946845dbe8e5fce0f770a4e8ee2955eed223cb     0    300000000000 </w:t>
      </w:r>
    </w:p>
    <w:p w14:paraId="7F410A4E" w14:textId="77777777" w:rsidR="00474663" w:rsidRDefault="00474663" w:rsidP="00474663">
      <w:pPr>
        <w:pStyle w:val="SourceCode"/>
        <w:jc w:val="right"/>
      </w:pPr>
      <w:r>
        <w:t xml:space="preserve">lovelace + </w:t>
      </w:r>
    </w:p>
    <w:p w14:paraId="0E825F5C" w14:textId="7C2053F0" w:rsidR="008D5468" w:rsidRDefault="00474663" w:rsidP="00474663">
      <w:pPr>
        <w:pStyle w:val="SourceCode"/>
        <w:jc w:val="right"/>
      </w:pPr>
      <w:r>
        <w:t>TxOutDatumNone</w:t>
      </w:r>
    </w:p>
    <w:p w14:paraId="77E0F964" w14:textId="53CFA00A" w:rsidR="00474663" w:rsidRDefault="00474663" w:rsidP="00474663">
      <w:pPr>
        <w:pStyle w:val="SourceCode"/>
      </w:pPr>
      <w:r w:rsidRPr="00474663">
        <w:t>902aba5b2b72df2423ee33d4af294e21e0903c31e34917a4de8570b3e8d08c7b</w:t>
      </w:r>
      <w:r>
        <w:t xml:space="preserve">     0      5070281709</w:t>
      </w:r>
    </w:p>
    <w:p w14:paraId="0CCC5716" w14:textId="77777777" w:rsidR="00474663" w:rsidRDefault="00474663" w:rsidP="00474663">
      <w:pPr>
        <w:pStyle w:val="SourceCode"/>
        <w:jc w:val="right"/>
      </w:pPr>
      <w:r>
        <w:lastRenderedPageBreak/>
        <w:t xml:space="preserve">lovelace + </w:t>
      </w:r>
    </w:p>
    <w:p w14:paraId="3814251F" w14:textId="5AED61FA" w:rsidR="00474663" w:rsidRDefault="00474663" w:rsidP="000F74B0">
      <w:pPr>
        <w:pStyle w:val="SourceCode"/>
        <w:jc w:val="right"/>
      </w:pPr>
      <w:r>
        <w:t>TxOutDatumNone</w:t>
      </w:r>
    </w:p>
    <w:p w14:paraId="7F9116F0" w14:textId="038AF510" w:rsidR="005C21F2" w:rsidRDefault="000F74B0" w:rsidP="00E27BFB">
      <w:pPr>
        <w:spacing w:before="0" w:after="0"/>
      </w:pPr>
      <w:r>
        <w:t xml:space="preserve">And if we query the funds for user 1 with the </w:t>
      </w:r>
      <w:r w:rsidRPr="00041BA4">
        <w:rPr>
          <w:i/>
          <w:iCs/>
        </w:rPr>
        <w:t>query-utxo-user1</w:t>
      </w:r>
      <w:r>
        <w:rPr>
          <w:i/>
          <w:iCs/>
        </w:rPr>
        <w:t>-script</w:t>
      </w:r>
      <w:r w:rsidRPr="00041BA4">
        <w:rPr>
          <w:i/>
          <w:iCs/>
        </w:rPr>
        <w:t>.sh</w:t>
      </w:r>
      <w:r>
        <w:t xml:space="preserve"> script he has now more then the original 300.000 ada because he also got the other half of the rewards. </w:t>
      </w:r>
    </w:p>
    <w:p w14:paraId="5BC63747" w14:textId="77777777" w:rsidR="000F74B0" w:rsidRDefault="000F74B0" w:rsidP="000F74B0">
      <w:pPr>
        <w:pStyle w:val="SourceCode"/>
      </w:pPr>
      <w:r>
        <w:t xml:space="preserve">                            TxHash                                 TxIx        Amount</w:t>
      </w:r>
    </w:p>
    <w:p w14:paraId="5E438F1C" w14:textId="77777777" w:rsidR="000F74B0" w:rsidRDefault="000F74B0" w:rsidP="000F74B0">
      <w:pPr>
        <w:pStyle w:val="SourceCode"/>
      </w:pPr>
      <w:r>
        <w:t>--------------------------------------------------------------------------------------</w:t>
      </w:r>
    </w:p>
    <w:p w14:paraId="14AF5BA8" w14:textId="44712B5E" w:rsidR="000F74B0" w:rsidRDefault="000F74B0" w:rsidP="000F74B0">
      <w:pPr>
        <w:pStyle w:val="SourceCode"/>
      </w:pPr>
      <w:r w:rsidRPr="00474663">
        <w:t>902aba5b2b72df2423ee33d4af294e21e0903c31e34917a4de8570b3e8d08c7b</w:t>
      </w:r>
      <w:r>
        <w:t xml:space="preserve">     0    305069582064</w:t>
      </w:r>
    </w:p>
    <w:p w14:paraId="265C02EA" w14:textId="77777777" w:rsidR="000F74B0" w:rsidRDefault="000F74B0" w:rsidP="000F74B0">
      <w:pPr>
        <w:pStyle w:val="SourceCode"/>
        <w:jc w:val="right"/>
      </w:pPr>
      <w:r>
        <w:t xml:space="preserve">lovelace + </w:t>
      </w:r>
    </w:p>
    <w:p w14:paraId="59730177" w14:textId="2111B5A1" w:rsidR="000F74B0" w:rsidRDefault="000F74B0" w:rsidP="000F74B0">
      <w:pPr>
        <w:pStyle w:val="SourceCode"/>
        <w:jc w:val="right"/>
      </w:pPr>
      <w:r>
        <w:t>TxOutDatumNone</w:t>
      </w:r>
    </w:p>
    <w:p w14:paraId="33591122" w14:textId="1FF623C0" w:rsidR="00F05CA1" w:rsidRDefault="00F05CA1" w:rsidP="00E86744">
      <w:pPr>
        <w:pStyle w:val="Heading2"/>
      </w:pPr>
      <w:bookmarkStart w:id="92" w:name="_Toc151804254"/>
      <w:r w:rsidRPr="00F05CA1">
        <w:t>Homework</w:t>
      </w:r>
      <w:bookmarkEnd w:id="92"/>
      <w:r>
        <w:t xml:space="preserve"> </w:t>
      </w:r>
    </w:p>
    <w:p w14:paraId="493DF237" w14:textId="46DB906E" w:rsidR="00F05CA1" w:rsidRDefault="0037033E" w:rsidP="001A4A97">
      <w:pPr>
        <w:pStyle w:val="FigureLocation"/>
      </w:pPr>
      <w:r>
        <w:t xml:space="preserve">In the previous chapter where we showed </w:t>
      </w:r>
      <w:r w:rsidR="000E2817">
        <w:t>an</w:t>
      </w:r>
      <w:r>
        <w:t xml:space="preserve"> example of a stake </w:t>
      </w:r>
      <w:r w:rsidR="00D8148D">
        <w:t>validator,</w:t>
      </w:r>
      <w:r>
        <w:t xml:space="preserve"> we have to note that it is not very realistic. </w:t>
      </w:r>
      <w:r w:rsidR="00D8148D">
        <w:t xml:space="preserve">The reason for this is that anybody can withdraw rewards. </w:t>
      </w:r>
      <w:r w:rsidR="00A62482">
        <w:t xml:space="preserve">There is no restriction except that half of the rewards have to go to the address of user two. </w:t>
      </w:r>
      <w:r w:rsidR="00F22C85">
        <w:t xml:space="preserve">Apart from that any arbitrary person can withdraw rewards. </w:t>
      </w:r>
      <w:r w:rsidR="00736315">
        <w:t xml:space="preserve">In this homework you have to improve this and make it a bit more realistic. </w:t>
      </w:r>
      <w:r w:rsidR="00DB1C9F">
        <w:t xml:space="preserve">You should extend the validation logic by introducing a second </w:t>
      </w:r>
      <w:r w:rsidR="00AB2471">
        <w:t xml:space="preserve">parameter </w:t>
      </w:r>
      <w:r w:rsidR="00DB1C9F">
        <w:t>which will be a public key hash</w:t>
      </w:r>
      <w:r w:rsidR="00AB2471">
        <w:t>. And then you should add the condition that this public key has to sign the transaction</w:t>
      </w:r>
      <w:r w:rsidR="006E3534">
        <w:t xml:space="preserve"> </w:t>
      </w:r>
      <w:r w:rsidR="008C1283">
        <w:t xml:space="preserve">if </w:t>
      </w:r>
      <w:r w:rsidR="00E52B9C">
        <w:t>the transaction</w:t>
      </w:r>
      <w:r w:rsidR="008C1283">
        <w:t xml:space="preserve"> is</w:t>
      </w:r>
      <w:r w:rsidR="002D4C18">
        <w:t xml:space="preserve"> done</w:t>
      </w:r>
      <w:r w:rsidR="008C1283">
        <w:t xml:space="preserve"> </w:t>
      </w:r>
      <w:r w:rsidR="00E52B9C">
        <w:t>involving</w:t>
      </w:r>
      <w:r w:rsidR="008C1283">
        <w:t xml:space="preserve"> </w:t>
      </w:r>
      <w:r w:rsidR="00256A2E">
        <w:t>the stake key</w:t>
      </w:r>
      <w:r w:rsidR="006E3534">
        <w:t>.</w:t>
      </w:r>
      <w:r w:rsidR="00256A2E">
        <w:t xml:space="preserve"> So, for registration, delegation and withdrawals. </w:t>
      </w:r>
      <w:r w:rsidR="00401FCB">
        <w:t xml:space="preserve">And the address as before in case of withdrawal must receive half of the rewards. </w:t>
      </w:r>
      <w:r w:rsidR="007A290C">
        <w:t>This makes the example much more realistic. The public key hash could b</w:t>
      </w:r>
      <w:r w:rsidR="003642C8">
        <w:t xml:space="preserve">elong </w:t>
      </w:r>
      <w:r w:rsidR="007A290C">
        <w:t xml:space="preserve">to the </w:t>
      </w:r>
      <w:r w:rsidR="004118FD">
        <w:t xml:space="preserve">payment key of user one. Then only user one would be allowed </w:t>
      </w:r>
      <w:r w:rsidR="00211F75">
        <w:t xml:space="preserve">to do the withdrawals or change delegation or set up delegation in the first place. </w:t>
      </w:r>
      <w:r w:rsidR="00810BC3">
        <w:t xml:space="preserve">This time there is no test suite given for this homework so you will have to test it manually on the private testnet. </w:t>
      </w:r>
      <w:r w:rsidR="008C1283">
        <w:t xml:space="preserve"> </w:t>
      </w:r>
      <w:r w:rsidR="006E3534">
        <w:t xml:space="preserve"> </w:t>
      </w:r>
    </w:p>
    <w:p w14:paraId="51E22B4B"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DataKinds</w:t>
      </w:r>
      <w:r w:rsidRPr="00F3708C">
        <w:rPr>
          <w:rFonts w:ascii="Consolas" w:eastAsia="Times New Roman" w:hAnsi="Consolas"/>
          <w:color w:val="403F53"/>
          <w:sz w:val="21"/>
          <w:szCs w:val="21"/>
          <w:lang w:val="en-SI" w:eastAsia="en-SI"/>
        </w:rPr>
        <w:t xml:space="preserve">             #-}</w:t>
      </w:r>
    </w:p>
    <w:p w14:paraId="6CA3B422"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FlexibleContexts</w:t>
      </w:r>
      <w:r w:rsidRPr="00F3708C">
        <w:rPr>
          <w:rFonts w:ascii="Consolas" w:eastAsia="Times New Roman" w:hAnsi="Consolas"/>
          <w:color w:val="403F53"/>
          <w:sz w:val="21"/>
          <w:szCs w:val="21"/>
          <w:lang w:val="en-SI" w:eastAsia="en-SI"/>
        </w:rPr>
        <w:t xml:space="preserve">      #-}</w:t>
      </w:r>
    </w:p>
    <w:p w14:paraId="5F427F06"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MultiParamTypeClasses</w:t>
      </w:r>
      <w:r w:rsidRPr="00F3708C">
        <w:rPr>
          <w:rFonts w:ascii="Consolas" w:eastAsia="Times New Roman" w:hAnsi="Consolas"/>
          <w:color w:val="403F53"/>
          <w:sz w:val="21"/>
          <w:szCs w:val="21"/>
          <w:lang w:val="en-SI" w:eastAsia="en-SI"/>
        </w:rPr>
        <w:t xml:space="preserve"> #-}</w:t>
      </w:r>
    </w:p>
    <w:p w14:paraId="151000FE"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NoImplicitPrelude</w:t>
      </w:r>
      <w:r w:rsidRPr="00F3708C">
        <w:rPr>
          <w:rFonts w:ascii="Consolas" w:eastAsia="Times New Roman" w:hAnsi="Consolas"/>
          <w:color w:val="403F53"/>
          <w:sz w:val="21"/>
          <w:szCs w:val="21"/>
          <w:lang w:val="en-SI" w:eastAsia="en-SI"/>
        </w:rPr>
        <w:t xml:space="preserve">     #-}</w:t>
      </w:r>
    </w:p>
    <w:p w14:paraId="2202D4C3"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OverloadedStrings</w:t>
      </w:r>
      <w:r w:rsidRPr="00F3708C">
        <w:rPr>
          <w:rFonts w:ascii="Consolas" w:eastAsia="Times New Roman" w:hAnsi="Consolas"/>
          <w:color w:val="403F53"/>
          <w:sz w:val="21"/>
          <w:szCs w:val="21"/>
          <w:lang w:val="en-SI" w:eastAsia="en-SI"/>
        </w:rPr>
        <w:t xml:space="preserve">     #-}</w:t>
      </w:r>
    </w:p>
    <w:p w14:paraId="61A8F110"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ScopedTypeVariables</w:t>
      </w:r>
      <w:r w:rsidRPr="00F3708C">
        <w:rPr>
          <w:rFonts w:ascii="Consolas" w:eastAsia="Times New Roman" w:hAnsi="Consolas"/>
          <w:color w:val="403F53"/>
          <w:sz w:val="21"/>
          <w:szCs w:val="21"/>
          <w:lang w:val="en-SI" w:eastAsia="en-SI"/>
        </w:rPr>
        <w:t xml:space="preserve">   #-}</w:t>
      </w:r>
    </w:p>
    <w:p w14:paraId="2934E3CE"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TemplateHaskell</w:t>
      </w:r>
      <w:r w:rsidRPr="00F3708C">
        <w:rPr>
          <w:rFonts w:ascii="Consolas" w:eastAsia="Times New Roman" w:hAnsi="Consolas"/>
          <w:color w:val="403F53"/>
          <w:sz w:val="21"/>
          <w:szCs w:val="21"/>
          <w:lang w:val="en-SI" w:eastAsia="en-SI"/>
        </w:rPr>
        <w:t xml:space="preserve">       #-}</w:t>
      </w:r>
    </w:p>
    <w:p w14:paraId="6D142C60"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TypeApplications</w:t>
      </w:r>
      <w:r w:rsidRPr="00F3708C">
        <w:rPr>
          <w:rFonts w:ascii="Consolas" w:eastAsia="Times New Roman" w:hAnsi="Consolas"/>
          <w:color w:val="403F53"/>
          <w:sz w:val="21"/>
          <w:szCs w:val="21"/>
          <w:lang w:val="en-SI" w:eastAsia="en-SI"/>
        </w:rPr>
        <w:t xml:space="preserve">      #-}</w:t>
      </w:r>
    </w:p>
    <w:p w14:paraId="39F75736"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TypeFamilies</w:t>
      </w:r>
      <w:r w:rsidRPr="00F3708C">
        <w:rPr>
          <w:rFonts w:ascii="Consolas" w:eastAsia="Times New Roman" w:hAnsi="Consolas"/>
          <w:color w:val="403F53"/>
          <w:sz w:val="21"/>
          <w:szCs w:val="21"/>
          <w:lang w:val="en-SI" w:eastAsia="en-SI"/>
        </w:rPr>
        <w:t xml:space="preserve">          #-}</w:t>
      </w:r>
    </w:p>
    <w:p w14:paraId="60D981AA"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LANGUAGE</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TypeOperators</w:t>
      </w:r>
      <w:r w:rsidRPr="00F3708C">
        <w:rPr>
          <w:rFonts w:ascii="Consolas" w:eastAsia="Times New Roman" w:hAnsi="Consolas"/>
          <w:color w:val="403F53"/>
          <w:sz w:val="21"/>
          <w:szCs w:val="21"/>
          <w:lang w:val="en-SI" w:eastAsia="en-SI"/>
        </w:rPr>
        <w:t xml:space="preserve">         #-}</w:t>
      </w:r>
    </w:p>
    <w:p w14:paraId="135048CD"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
    <w:p w14:paraId="0A05A57C"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994CC3"/>
          <w:sz w:val="21"/>
          <w:szCs w:val="21"/>
          <w:lang w:val="en-SI" w:eastAsia="en-SI"/>
        </w:rPr>
        <w:t>module</w:t>
      </w:r>
      <w:r w:rsidRPr="00F3708C">
        <w:rPr>
          <w:rFonts w:ascii="Consolas" w:eastAsia="Times New Roman" w:hAnsi="Consolas"/>
          <w:color w:val="403F53"/>
          <w:sz w:val="21"/>
          <w:szCs w:val="21"/>
          <w:lang w:val="en-SI" w:eastAsia="en-SI"/>
        </w:rPr>
        <w:t xml:space="preserve"> Homework</w:t>
      </w:r>
    </w:p>
    <w:p w14:paraId="15AA44B1"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 </w:t>
      </w:r>
      <w:r w:rsidRPr="00F3708C">
        <w:rPr>
          <w:rFonts w:ascii="Consolas" w:eastAsia="Times New Roman" w:hAnsi="Consolas"/>
          <w:i/>
          <w:iCs/>
          <w:color w:val="4876D6"/>
          <w:sz w:val="21"/>
          <w:szCs w:val="21"/>
          <w:lang w:val="en-SI" w:eastAsia="en-SI"/>
        </w:rPr>
        <w:t>stakeValidator'</w:t>
      </w:r>
    </w:p>
    <w:p w14:paraId="4019E815"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 </w:t>
      </w:r>
      <w:r w:rsidRPr="00F3708C">
        <w:rPr>
          <w:rFonts w:ascii="Consolas" w:eastAsia="Times New Roman" w:hAnsi="Consolas"/>
          <w:i/>
          <w:iCs/>
          <w:color w:val="4876D6"/>
          <w:sz w:val="21"/>
          <w:szCs w:val="21"/>
          <w:lang w:val="en-SI" w:eastAsia="en-SI"/>
        </w:rPr>
        <w:t>saveStakeValidator'</w:t>
      </w:r>
    </w:p>
    <w:p w14:paraId="3CE946CB"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 </w:t>
      </w:r>
      <w:r w:rsidRPr="00F3708C">
        <w:rPr>
          <w:rFonts w:ascii="Consolas" w:eastAsia="Times New Roman" w:hAnsi="Consolas"/>
          <w:color w:val="994CC3"/>
          <w:sz w:val="21"/>
          <w:szCs w:val="21"/>
          <w:lang w:val="en-SI" w:eastAsia="en-SI"/>
        </w:rPr>
        <w:t>where</w:t>
      </w:r>
    </w:p>
    <w:p w14:paraId="5C4DB96E"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
    <w:p w14:paraId="2CCF8914"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994CC3"/>
          <w:sz w:val="21"/>
          <w:szCs w:val="21"/>
          <w:lang w:val="en-SI" w:eastAsia="en-SI"/>
        </w:rPr>
        <w:t>import</w:t>
      </w:r>
      <w:r w:rsidRPr="00F3708C">
        <w:rPr>
          <w:rFonts w:ascii="Consolas" w:eastAsia="Times New Roman" w:hAnsi="Consolas"/>
          <w:color w:val="403F53"/>
          <w:sz w:val="21"/>
          <w:szCs w:val="21"/>
          <w:lang w:val="en-SI" w:eastAsia="en-SI"/>
        </w:rPr>
        <w:t xml:space="preserve">           Plutus.V2.Ledger.Api (</w:t>
      </w:r>
      <w:r w:rsidRPr="00F3708C">
        <w:rPr>
          <w:rFonts w:ascii="Consolas" w:eastAsia="Times New Roman" w:hAnsi="Consolas"/>
          <w:color w:val="994CC3"/>
          <w:sz w:val="21"/>
          <w:szCs w:val="21"/>
          <w:lang w:val="en-SI" w:eastAsia="en-SI"/>
        </w:rPr>
        <w:t>Address</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BuiltinData</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PubKeyHash</w:t>
      </w:r>
      <w:r w:rsidRPr="00F3708C">
        <w:rPr>
          <w:rFonts w:ascii="Consolas" w:eastAsia="Times New Roman" w:hAnsi="Consolas"/>
          <w:color w:val="403F53"/>
          <w:sz w:val="21"/>
          <w:szCs w:val="21"/>
          <w:lang w:val="en-SI" w:eastAsia="en-SI"/>
        </w:rPr>
        <w:t>,</w:t>
      </w:r>
    </w:p>
    <w:p w14:paraId="30CA8F1F"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w:t>
      </w:r>
      <w:r w:rsidRPr="00F3708C">
        <w:rPr>
          <w:rFonts w:ascii="Consolas" w:eastAsia="Times New Roman" w:hAnsi="Consolas"/>
          <w:color w:val="994CC3"/>
          <w:sz w:val="21"/>
          <w:szCs w:val="21"/>
          <w:lang w:val="en-SI" w:eastAsia="en-SI"/>
        </w:rPr>
        <w:t>ScriptContex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StakeValidator</w:t>
      </w:r>
      <w:r w:rsidRPr="00F3708C">
        <w:rPr>
          <w:rFonts w:ascii="Consolas" w:eastAsia="Times New Roman" w:hAnsi="Consolas"/>
          <w:color w:val="403F53"/>
          <w:sz w:val="21"/>
          <w:szCs w:val="21"/>
          <w:lang w:val="en-SI" w:eastAsia="en-SI"/>
        </w:rPr>
        <w:t>,</w:t>
      </w:r>
    </w:p>
    <w:p w14:paraId="65E15D58"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lastRenderedPageBreak/>
        <w:t>                                       </w:t>
      </w:r>
      <w:r w:rsidRPr="00F3708C">
        <w:rPr>
          <w:rFonts w:ascii="Consolas" w:eastAsia="Times New Roman" w:hAnsi="Consolas"/>
          <w:i/>
          <w:iCs/>
          <w:color w:val="4876D6"/>
          <w:sz w:val="21"/>
          <w:szCs w:val="21"/>
          <w:lang w:val="en-SI" w:eastAsia="en-SI"/>
        </w:rPr>
        <w:t>mkStakeValidatorScript</w:t>
      </w:r>
      <w:r w:rsidRPr="00F3708C">
        <w:rPr>
          <w:rFonts w:ascii="Consolas" w:eastAsia="Times New Roman" w:hAnsi="Consolas"/>
          <w:color w:val="403F53"/>
          <w:sz w:val="21"/>
          <w:szCs w:val="21"/>
          <w:lang w:val="en-SI" w:eastAsia="en-SI"/>
        </w:rPr>
        <w:t>)</w:t>
      </w:r>
    </w:p>
    <w:p w14:paraId="11C6E4F2"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994CC3"/>
          <w:sz w:val="21"/>
          <w:szCs w:val="21"/>
          <w:lang w:val="en-SI" w:eastAsia="en-SI"/>
        </w:rPr>
        <w:t>impor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qualified</w:t>
      </w:r>
      <w:r w:rsidRPr="00F3708C">
        <w:rPr>
          <w:rFonts w:ascii="Consolas" w:eastAsia="Times New Roman" w:hAnsi="Consolas"/>
          <w:color w:val="403F53"/>
          <w:sz w:val="21"/>
          <w:szCs w:val="21"/>
          <w:lang w:val="en-SI" w:eastAsia="en-SI"/>
        </w:rPr>
        <w:t xml:space="preserve"> PlutusTx</w:t>
      </w:r>
    </w:p>
    <w:p w14:paraId="1649C194"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994CC3"/>
          <w:sz w:val="21"/>
          <w:szCs w:val="21"/>
          <w:lang w:val="en-SI" w:eastAsia="en-SI"/>
        </w:rPr>
        <w:t>import</w:t>
      </w:r>
      <w:r w:rsidRPr="00F3708C">
        <w:rPr>
          <w:rFonts w:ascii="Consolas" w:eastAsia="Times New Roman" w:hAnsi="Consolas"/>
          <w:color w:val="403F53"/>
          <w:sz w:val="21"/>
          <w:szCs w:val="21"/>
          <w:lang w:val="en-SI" w:eastAsia="en-SI"/>
        </w:rPr>
        <w:t xml:space="preserve">           PlutusTx.Prelude     (</w:t>
      </w:r>
      <w:r w:rsidRPr="00F3708C">
        <w:rPr>
          <w:rFonts w:ascii="Consolas" w:eastAsia="Times New Roman" w:hAnsi="Consolas"/>
          <w:color w:val="994CC3"/>
          <w:sz w:val="21"/>
          <w:szCs w:val="21"/>
          <w:lang w:val="en-SI" w:eastAsia="en-SI"/>
        </w:rPr>
        <w:t>Bool</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4876D6"/>
          <w:sz w:val="21"/>
          <w:szCs w:val="21"/>
          <w:lang w:val="en-SI" w:eastAsia="en-SI"/>
        </w:rPr>
        <w:t>..</w:t>
      </w:r>
      <w:r w:rsidRPr="00F3708C">
        <w:rPr>
          <w:rFonts w:ascii="Consolas" w:eastAsia="Times New Roman" w:hAnsi="Consolas"/>
          <w:color w:val="403F53"/>
          <w:sz w:val="21"/>
          <w:szCs w:val="21"/>
          <w:lang w:val="en-SI" w:eastAsia="en-SI"/>
        </w:rPr>
        <w:t>), (</w:t>
      </w:r>
      <w:r w:rsidRPr="00F3708C">
        <w:rPr>
          <w:rFonts w:ascii="Consolas" w:eastAsia="Times New Roman" w:hAnsi="Consolas"/>
          <w:i/>
          <w:iCs/>
          <w:color w:val="4876D6"/>
          <w:sz w:val="21"/>
          <w:szCs w:val="21"/>
          <w:lang w:val="en-SI" w:eastAsia="en-SI"/>
        </w:rPr>
        <w:t>$</w:t>
      </w:r>
      <w:r w:rsidRPr="00F3708C">
        <w:rPr>
          <w:rFonts w:ascii="Consolas" w:eastAsia="Times New Roman" w:hAnsi="Consolas"/>
          <w:color w:val="403F53"/>
          <w:sz w:val="21"/>
          <w:szCs w:val="21"/>
          <w:lang w:val="en-SI" w:eastAsia="en-SI"/>
        </w:rPr>
        <w:t>), (</w:t>
      </w:r>
      <w:r w:rsidRPr="00F3708C">
        <w:rPr>
          <w:rFonts w:ascii="Consolas" w:eastAsia="Times New Roman" w:hAnsi="Consolas"/>
          <w:i/>
          <w:iCs/>
          <w:color w:val="4876D6"/>
          <w:sz w:val="21"/>
          <w:szCs w:val="21"/>
          <w:lang w:val="en-SI" w:eastAsia="en-SI"/>
        </w:rPr>
        <w:t>.</w:t>
      </w:r>
      <w:r w:rsidRPr="00F3708C">
        <w:rPr>
          <w:rFonts w:ascii="Consolas" w:eastAsia="Times New Roman" w:hAnsi="Consolas"/>
          <w:color w:val="403F53"/>
          <w:sz w:val="21"/>
          <w:szCs w:val="21"/>
          <w:lang w:val="en-SI" w:eastAsia="en-SI"/>
        </w:rPr>
        <w:t>))</w:t>
      </w:r>
    </w:p>
    <w:p w14:paraId="2693FDF2"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994CC3"/>
          <w:sz w:val="21"/>
          <w:szCs w:val="21"/>
          <w:lang w:val="en-SI" w:eastAsia="en-SI"/>
        </w:rPr>
        <w:t>import</w:t>
      </w:r>
      <w:r w:rsidRPr="00F3708C">
        <w:rPr>
          <w:rFonts w:ascii="Consolas" w:eastAsia="Times New Roman" w:hAnsi="Consolas"/>
          <w:color w:val="403F53"/>
          <w:sz w:val="21"/>
          <w:szCs w:val="21"/>
          <w:lang w:val="en-SI" w:eastAsia="en-SI"/>
        </w:rPr>
        <w:t xml:space="preserve">           Prelude              (</w:t>
      </w:r>
      <w:r w:rsidRPr="00F3708C">
        <w:rPr>
          <w:rFonts w:ascii="Consolas" w:eastAsia="Times New Roman" w:hAnsi="Consolas"/>
          <w:color w:val="994CC3"/>
          <w:sz w:val="21"/>
          <w:szCs w:val="21"/>
          <w:lang w:val="en-SI" w:eastAsia="en-SI"/>
        </w:rPr>
        <w:t>IO</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String</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i/>
          <w:iCs/>
          <w:color w:val="4876D6"/>
          <w:sz w:val="21"/>
          <w:szCs w:val="21"/>
          <w:lang w:val="en-SI" w:eastAsia="en-SI"/>
        </w:rPr>
        <w:t>undefined</w:t>
      </w:r>
      <w:r w:rsidRPr="00F3708C">
        <w:rPr>
          <w:rFonts w:ascii="Consolas" w:eastAsia="Times New Roman" w:hAnsi="Consolas"/>
          <w:color w:val="403F53"/>
          <w:sz w:val="21"/>
          <w:szCs w:val="21"/>
          <w:lang w:val="en-SI" w:eastAsia="en-SI"/>
        </w:rPr>
        <w:t>)</w:t>
      </w:r>
    </w:p>
    <w:p w14:paraId="1681E2B7"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994CC3"/>
          <w:sz w:val="21"/>
          <w:szCs w:val="21"/>
          <w:lang w:val="en-SI" w:eastAsia="en-SI"/>
        </w:rPr>
        <w:t>import</w:t>
      </w:r>
      <w:r w:rsidRPr="00F3708C">
        <w:rPr>
          <w:rFonts w:ascii="Consolas" w:eastAsia="Times New Roman" w:hAnsi="Consolas"/>
          <w:color w:val="403F53"/>
          <w:sz w:val="21"/>
          <w:szCs w:val="21"/>
          <w:lang w:val="en-SI" w:eastAsia="en-SI"/>
        </w:rPr>
        <w:t xml:space="preserve">           Utilities            (</w:t>
      </w:r>
      <w:r w:rsidRPr="00F3708C">
        <w:rPr>
          <w:rFonts w:ascii="Consolas" w:eastAsia="Times New Roman" w:hAnsi="Consolas"/>
          <w:i/>
          <w:iCs/>
          <w:color w:val="4876D6"/>
          <w:sz w:val="21"/>
          <w:szCs w:val="21"/>
          <w:lang w:val="en-SI" w:eastAsia="en-SI"/>
        </w:rPr>
        <w:t>wrapStakeValidator</w:t>
      </w:r>
      <w:r w:rsidRPr="00F3708C">
        <w:rPr>
          <w:rFonts w:ascii="Consolas" w:eastAsia="Times New Roman" w:hAnsi="Consolas"/>
          <w:color w:val="403F53"/>
          <w:sz w:val="21"/>
          <w:szCs w:val="21"/>
          <w:lang w:val="en-SI" w:eastAsia="en-SI"/>
        </w:rPr>
        <w:t>)</w:t>
      </w:r>
    </w:p>
    <w:p w14:paraId="0FE349FE"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
    <w:p w14:paraId="77583AE8" w14:textId="12FD4C14" w:rsidR="00F3708C" w:rsidRDefault="00F3708C" w:rsidP="00F3708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3708C">
        <w:rPr>
          <w:rFonts w:ascii="Consolas" w:eastAsia="Times New Roman" w:hAnsi="Consolas"/>
          <w:color w:val="989FB1"/>
          <w:sz w:val="21"/>
          <w:szCs w:val="21"/>
          <w:lang w:val="en-SI" w:eastAsia="en-SI"/>
        </w:rPr>
        <w:t>-- |</w:t>
      </w:r>
      <w:r w:rsidRPr="00F3708C">
        <w:rPr>
          <w:rFonts w:ascii="Consolas" w:eastAsia="Times New Roman" w:hAnsi="Consolas"/>
          <w:i/>
          <w:iCs/>
          <w:color w:val="989FB1"/>
          <w:sz w:val="21"/>
          <w:szCs w:val="21"/>
          <w:lang w:val="en-SI" w:eastAsia="en-SI"/>
        </w:rPr>
        <w:t xml:space="preserve"> A staking validator with two parameters, a pubkey hash and an address.  </w:t>
      </w:r>
    </w:p>
    <w:p w14:paraId="46AE73D7" w14:textId="6F813025"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i/>
          <w:iCs/>
          <w:color w:val="989FB1"/>
          <w:sz w:val="21"/>
          <w:szCs w:val="21"/>
          <w:lang w:eastAsia="en-SI"/>
        </w:rPr>
        <w:t xml:space="preserve">-- </w:t>
      </w:r>
      <w:r w:rsidRPr="00F3708C">
        <w:rPr>
          <w:rFonts w:ascii="Consolas" w:eastAsia="Times New Roman" w:hAnsi="Consolas"/>
          <w:color w:val="989FB1"/>
          <w:sz w:val="21"/>
          <w:szCs w:val="21"/>
          <w:lang w:val="en-SI" w:eastAsia="en-SI"/>
        </w:rPr>
        <w:t>|</w:t>
      </w:r>
      <w:r>
        <w:rPr>
          <w:rFonts w:ascii="Consolas" w:eastAsia="Times New Roman" w:hAnsi="Consolas"/>
          <w:i/>
          <w:iCs/>
          <w:color w:val="989FB1"/>
          <w:sz w:val="21"/>
          <w:szCs w:val="21"/>
          <w:lang w:eastAsia="en-SI"/>
        </w:rPr>
        <w:t xml:space="preserve"> The </w:t>
      </w:r>
      <w:r w:rsidRPr="00F3708C">
        <w:rPr>
          <w:rFonts w:ascii="Consolas" w:eastAsia="Times New Roman" w:hAnsi="Consolas"/>
          <w:i/>
          <w:iCs/>
          <w:color w:val="989FB1"/>
          <w:sz w:val="21"/>
          <w:szCs w:val="21"/>
          <w:lang w:val="en-SI" w:eastAsia="en-SI"/>
        </w:rPr>
        <w:t>validator</w:t>
      </w:r>
      <w:r>
        <w:rPr>
          <w:rFonts w:ascii="Consolas" w:eastAsia="Times New Roman" w:hAnsi="Consolas"/>
          <w:color w:val="403F53"/>
          <w:sz w:val="21"/>
          <w:szCs w:val="21"/>
          <w:lang w:eastAsia="en-SI"/>
        </w:rPr>
        <w:t xml:space="preserve"> </w:t>
      </w:r>
      <w:r w:rsidRPr="00F3708C">
        <w:rPr>
          <w:rFonts w:ascii="Consolas" w:eastAsia="Times New Roman" w:hAnsi="Consolas"/>
          <w:i/>
          <w:iCs/>
          <w:color w:val="989FB1"/>
          <w:sz w:val="21"/>
          <w:szCs w:val="21"/>
          <w:lang w:val="en-SI" w:eastAsia="en-SI"/>
        </w:rPr>
        <w:t>should work as follows:</w:t>
      </w:r>
      <w:r>
        <w:rPr>
          <w:rFonts w:ascii="Consolas" w:eastAsia="Times New Roman" w:hAnsi="Consolas"/>
          <w:i/>
          <w:iCs/>
          <w:color w:val="989FB1"/>
          <w:sz w:val="21"/>
          <w:szCs w:val="21"/>
          <w:lang w:eastAsia="en-SI"/>
        </w:rPr>
        <w:t xml:space="preserve"> </w:t>
      </w:r>
    </w:p>
    <w:p w14:paraId="1ADD16DF" w14:textId="0557C82A" w:rsidR="004339F6" w:rsidRDefault="00F3708C" w:rsidP="00F3708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3708C">
        <w:rPr>
          <w:rFonts w:ascii="Consolas" w:eastAsia="Times New Roman" w:hAnsi="Consolas"/>
          <w:i/>
          <w:iCs/>
          <w:color w:val="989FB1"/>
          <w:sz w:val="21"/>
          <w:szCs w:val="21"/>
          <w:lang w:val="en-SI" w:eastAsia="en-SI"/>
        </w:rPr>
        <w:t xml:space="preserve">-- </w:t>
      </w:r>
      <w:r w:rsidR="00C34898">
        <w:rPr>
          <w:rFonts w:ascii="Consolas" w:eastAsia="Times New Roman" w:hAnsi="Consolas"/>
          <w:i/>
          <w:iCs/>
          <w:color w:val="989FB1"/>
          <w:sz w:val="21"/>
          <w:szCs w:val="21"/>
          <w:lang w:eastAsia="en-SI"/>
        </w:rPr>
        <w:t xml:space="preserve">  </w:t>
      </w:r>
      <w:r w:rsidRPr="00F3708C">
        <w:rPr>
          <w:rFonts w:ascii="Consolas" w:eastAsia="Times New Roman" w:hAnsi="Consolas"/>
          <w:i/>
          <w:iCs/>
          <w:color w:val="989FB1"/>
          <w:sz w:val="21"/>
          <w:szCs w:val="21"/>
          <w:lang w:val="en-SI" w:eastAsia="en-SI"/>
        </w:rPr>
        <w:t xml:space="preserve">1.) The given pubkey hash needs to sign all transactions involving this </w:t>
      </w:r>
    </w:p>
    <w:p w14:paraId="2D9ED0C7" w14:textId="7BAA3565" w:rsidR="00F3708C" w:rsidRPr="00F3708C" w:rsidRDefault="004339F6" w:rsidP="00F3708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C34898">
        <w:rPr>
          <w:rFonts w:ascii="Consolas" w:eastAsia="Times New Roman" w:hAnsi="Consolas"/>
          <w:i/>
          <w:iCs/>
          <w:color w:val="989FB1"/>
          <w:sz w:val="21"/>
          <w:szCs w:val="21"/>
          <w:lang w:eastAsia="en-SI"/>
        </w:rPr>
        <w:t xml:space="preserve">      </w:t>
      </w:r>
      <w:r w:rsidR="00F3708C" w:rsidRPr="00F3708C">
        <w:rPr>
          <w:rFonts w:ascii="Consolas" w:eastAsia="Times New Roman" w:hAnsi="Consolas"/>
          <w:i/>
          <w:iCs/>
          <w:color w:val="989FB1"/>
          <w:sz w:val="21"/>
          <w:szCs w:val="21"/>
          <w:lang w:val="en-SI" w:eastAsia="en-SI"/>
        </w:rPr>
        <w:t>validator.</w:t>
      </w:r>
    </w:p>
    <w:p w14:paraId="4682619C" w14:textId="77777777" w:rsidR="004339F6" w:rsidRDefault="00F3708C" w:rsidP="00F3708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3708C">
        <w:rPr>
          <w:rFonts w:ascii="Consolas" w:eastAsia="Times New Roman" w:hAnsi="Consolas"/>
          <w:i/>
          <w:iCs/>
          <w:color w:val="989FB1"/>
          <w:sz w:val="21"/>
          <w:szCs w:val="21"/>
          <w:lang w:val="en-SI" w:eastAsia="en-SI"/>
        </w:rPr>
        <w:t xml:space="preserve">--   2.) The given address needs to receive at least half of all withdrawn </w:t>
      </w:r>
    </w:p>
    <w:p w14:paraId="40BC3BAF" w14:textId="07D8ED87" w:rsidR="00F3708C" w:rsidRPr="00F3708C" w:rsidRDefault="004339F6" w:rsidP="00F3708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C34898">
        <w:rPr>
          <w:rFonts w:ascii="Consolas" w:eastAsia="Times New Roman" w:hAnsi="Consolas"/>
          <w:i/>
          <w:iCs/>
          <w:color w:val="989FB1"/>
          <w:sz w:val="21"/>
          <w:szCs w:val="21"/>
          <w:lang w:eastAsia="en-SI"/>
        </w:rPr>
        <w:t xml:space="preserve">      </w:t>
      </w:r>
      <w:r w:rsidR="00F3708C" w:rsidRPr="00F3708C">
        <w:rPr>
          <w:rFonts w:ascii="Consolas" w:eastAsia="Times New Roman" w:hAnsi="Consolas"/>
          <w:i/>
          <w:iCs/>
          <w:color w:val="989FB1"/>
          <w:sz w:val="21"/>
          <w:szCs w:val="21"/>
          <w:lang w:val="en-SI" w:eastAsia="en-SI"/>
        </w:rPr>
        <w:t>rewards.</w:t>
      </w:r>
    </w:p>
    <w:p w14:paraId="104A76CD"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INLINABLE</w:t>
      </w:r>
      <w:r w:rsidRPr="00F3708C">
        <w:rPr>
          <w:rFonts w:ascii="Consolas" w:eastAsia="Times New Roman" w:hAnsi="Consolas"/>
          <w:color w:val="403F53"/>
          <w:sz w:val="21"/>
          <w:szCs w:val="21"/>
          <w:lang w:val="en-SI" w:eastAsia="en-SI"/>
        </w:rPr>
        <w:t xml:space="preserve"> mkStakeValidator' #-}</w:t>
      </w:r>
    </w:p>
    <w:p w14:paraId="13BC623A"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i/>
          <w:iCs/>
          <w:color w:val="4876D6"/>
          <w:sz w:val="21"/>
          <w:szCs w:val="21"/>
          <w:lang w:val="en-SI" w:eastAsia="en-SI"/>
        </w:rPr>
        <w:t>mkStakeValidator'</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PubKeyHash</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Address</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ScriptContex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Bool</w:t>
      </w:r>
    </w:p>
    <w:p w14:paraId="3D11170C"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mkStakeValidator' _pkh _addr </w:t>
      </w:r>
      <w:r w:rsidRPr="00F3708C">
        <w:rPr>
          <w:rFonts w:ascii="Consolas" w:eastAsia="Times New Roman" w:hAnsi="Consolas"/>
          <w:color w:val="4876D6"/>
          <w:sz w:val="21"/>
          <w:szCs w:val="21"/>
          <w:lang w:val="en-SI" w:eastAsia="en-SI"/>
        </w:rPr>
        <w:t>()</w:t>
      </w:r>
      <w:r w:rsidRPr="00F3708C">
        <w:rPr>
          <w:rFonts w:ascii="Consolas" w:eastAsia="Times New Roman" w:hAnsi="Consolas"/>
          <w:color w:val="403F53"/>
          <w:sz w:val="21"/>
          <w:szCs w:val="21"/>
          <w:lang w:val="en-SI" w:eastAsia="en-SI"/>
        </w:rPr>
        <w:t xml:space="preserve"> _ctx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undefined</w:t>
      </w:r>
    </w:p>
    <w:p w14:paraId="53AE083E"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
    <w:p w14:paraId="567F070B"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INLINABLE</w:t>
      </w:r>
      <w:r w:rsidRPr="00F3708C">
        <w:rPr>
          <w:rFonts w:ascii="Consolas" w:eastAsia="Times New Roman" w:hAnsi="Consolas"/>
          <w:color w:val="403F53"/>
          <w:sz w:val="21"/>
          <w:szCs w:val="21"/>
          <w:lang w:val="en-SI" w:eastAsia="en-SI"/>
        </w:rPr>
        <w:t xml:space="preserve"> mkWrappedStakeValidator' #-}</w:t>
      </w:r>
    </w:p>
    <w:p w14:paraId="61DD8DA5" w14:textId="77777777" w:rsid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i/>
          <w:iCs/>
          <w:color w:val="4876D6"/>
          <w:sz w:val="21"/>
          <w:szCs w:val="21"/>
          <w:lang w:val="en-SI" w:eastAsia="en-SI"/>
        </w:rPr>
        <w:t>mkWrappedStakeValidator'</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PubKeyHash</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Address</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BuiltinData</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p>
    <w:p w14:paraId="623E06A3" w14:textId="4CC80D54"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3708C">
        <w:rPr>
          <w:rFonts w:ascii="Consolas" w:eastAsia="Times New Roman" w:hAnsi="Consolas"/>
          <w:color w:val="994CC3"/>
          <w:sz w:val="21"/>
          <w:szCs w:val="21"/>
          <w:lang w:val="en-SI" w:eastAsia="en-SI"/>
        </w:rPr>
        <w:t>BuiltinData</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p>
    <w:p w14:paraId="00918CA9"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mkWrappedStakeValidator' pkh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rapStakeValidator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mkStakeValidator' pkh</w:t>
      </w:r>
    </w:p>
    <w:p w14:paraId="6ACDE305"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
    <w:p w14:paraId="778B166C"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i/>
          <w:iCs/>
          <w:color w:val="4876D6"/>
          <w:sz w:val="21"/>
          <w:szCs w:val="21"/>
          <w:lang w:val="en-SI" w:eastAsia="en-SI"/>
        </w:rPr>
        <w:t>stakeValidator'</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PubKeyHash</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Address</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StakeValidator</w:t>
      </w:r>
    </w:p>
    <w:p w14:paraId="2DE83049"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stakeValidator' pkh addr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mkStakeValidatorScript </w:t>
      </w:r>
      <w:r w:rsidRPr="00F3708C">
        <w:rPr>
          <w:rFonts w:ascii="Consolas" w:eastAsia="Times New Roman" w:hAnsi="Consolas"/>
          <w:color w:val="0C969B"/>
          <w:sz w:val="21"/>
          <w:szCs w:val="21"/>
          <w:lang w:val="en-SI" w:eastAsia="en-SI"/>
        </w:rPr>
        <w:t>$</w:t>
      </w:r>
    </w:p>
    <w:p w14:paraId="3F912E85"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PlutusTx.compil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mkWrappedStakeValidator'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w:t>
      </w:r>
    </w:p>
    <w:p w14:paraId="3FB28187"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PlutusTx.applyCode`</w:t>
      </w:r>
      <w:r w:rsidRPr="00F3708C">
        <w:rPr>
          <w:rFonts w:ascii="Consolas" w:eastAsia="Times New Roman" w:hAnsi="Consolas"/>
          <w:color w:val="403F53"/>
          <w:sz w:val="21"/>
          <w:szCs w:val="21"/>
          <w:lang w:val="en-SI" w:eastAsia="en-SI"/>
        </w:rPr>
        <w:t xml:space="preserve"> PlutusTx.liftCode pkh</w:t>
      </w:r>
    </w:p>
    <w:p w14:paraId="3E1FF062"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PlutusTx.applyCode`</w:t>
      </w:r>
      <w:r w:rsidRPr="00F3708C">
        <w:rPr>
          <w:rFonts w:ascii="Consolas" w:eastAsia="Times New Roman" w:hAnsi="Consolas"/>
          <w:color w:val="403F53"/>
          <w:sz w:val="21"/>
          <w:szCs w:val="21"/>
          <w:lang w:val="en-SI" w:eastAsia="en-SI"/>
        </w:rPr>
        <w:t xml:space="preserve"> PlutusTx.liftCode addr</w:t>
      </w:r>
    </w:p>
    <w:p w14:paraId="6A55BF5C" w14:textId="77777777"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p>
    <w:p w14:paraId="769B0B81" w14:textId="0E957F49"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989FB1"/>
          <w:sz w:val="21"/>
          <w:szCs w:val="21"/>
          <w:lang w:val="en-SI" w:eastAsia="en-SI"/>
        </w:rPr>
        <w:t>--</w:t>
      </w:r>
      <w:r w:rsidRPr="00F3708C">
        <w:rPr>
          <w:rFonts w:ascii="Consolas" w:eastAsia="Times New Roman" w:hAnsi="Consolas"/>
          <w:i/>
          <w:iCs/>
          <w:color w:val="989FB1"/>
          <w:sz w:val="21"/>
          <w:szCs w:val="21"/>
          <w:lang w:val="en-SI" w:eastAsia="en-SI"/>
        </w:rPr>
        <w:t>-------------------------------------------------------------------------------</w:t>
      </w:r>
    </w:p>
    <w:p w14:paraId="351540F6" w14:textId="2204008A"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989FB1"/>
          <w:sz w:val="21"/>
          <w:szCs w:val="21"/>
          <w:lang w:val="en-SI" w:eastAsia="en-SI"/>
        </w:rPr>
        <w:t>--</w:t>
      </w:r>
      <w:r w:rsidRPr="00F3708C">
        <w:rPr>
          <w:rFonts w:ascii="Consolas" w:eastAsia="Times New Roman" w:hAnsi="Consolas"/>
          <w:i/>
          <w:iCs/>
          <w:color w:val="989FB1"/>
          <w:sz w:val="21"/>
          <w:szCs w:val="21"/>
          <w:lang w:val="en-SI" w:eastAsia="en-SI"/>
        </w:rPr>
        <w:t>----------------------------------- HELPER FUNCTIONS --------------------------</w:t>
      </w:r>
    </w:p>
    <w:p w14:paraId="31CE7BAB" w14:textId="77777777" w:rsidR="003117F1" w:rsidRDefault="003117F1" w:rsidP="00F3708C">
      <w:pPr>
        <w:shd w:val="clear" w:color="auto" w:fill="FBFBFB"/>
        <w:spacing w:before="0" w:after="0" w:line="285" w:lineRule="atLeast"/>
        <w:jc w:val="left"/>
        <w:rPr>
          <w:rFonts w:ascii="Consolas" w:eastAsia="Times New Roman" w:hAnsi="Consolas"/>
          <w:i/>
          <w:iCs/>
          <w:color w:val="4876D6"/>
          <w:sz w:val="21"/>
          <w:szCs w:val="21"/>
          <w:lang w:val="en-SI" w:eastAsia="en-SI"/>
        </w:rPr>
      </w:pPr>
    </w:p>
    <w:p w14:paraId="782FA119" w14:textId="338C8B73" w:rsidR="00F3708C" w:rsidRPr="00F3708C" w:rsidRDefault="00F3708C" w:rsidP="00F3708C">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i/>
          <w:iCs/>
          <w:color w:val="4876D6"/>
          <w:sz w:val="21"/>
          <w:szCs w:val="21"/>
          <w:lang w:val="en-SI" w:eastAsia="en-SI"/>
        </w:rPr>
        <w:t>saveStakeValidator'</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String</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String</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gt;</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994CC3"/>
          <w:sz w:val="21"/>
          <w:szCs w:val="21"/>
          <w:lang w:val="en-SI" w:eastAsia="en-SI"/>
        </w:rPr>
        <w:t>IO</w:t>
      </w:r>
      <w:r w:rsidRPr="00F3708C">
        <w:rPr>
          <w:rFonts w:ascii="Consolas" w:eastAsia="Times New Roman" w:hAnsi="Consolas"/>
          <w:color w:val="403F53"/>
          <w:sz w:val="21"/>
          <w:szCs w:val="21"/>
          <w:lang w:val="en-SI" w:eastAsia="en-SI"/>
        </w:rPr>
        <w:t xml:space="preserve"> </w:t>
      </w:r>
      <w:r w:rsidRPr="00F3708C">
        <w:rPr>
          <w:rFonts w:ascii="Consolas" w:eastAsia="Times New Roman" w:hAnsi="Consolas"/>
          <w:color w:val="0C969B"/>
          <w:sz w:val="21"/>
          <w:szCs w:val="21"/>
          <w:lang w:val="en-SI" w:eastAsia="en-SI"/>
        </w:rPr>
        <w:t>()</w:t>
      </w:r>
    </w:p>
    <w:p w14:paraId="252098CA" w14:textId="557AFFFB" w:rsidR="00810BC3" w:rsidRDefault="00F3708C" w:rsidP="00463BC7">
      <w:pPr>
        <w:shd w:val="clear" w:color="auto" w:fill="FBFBFB"/>
        <w:spacing w:before="0" w:after="0" w:line="285" w:lineRule="atLeast"/>
        <w:jc w:val="left"/>
        <w:rPr>
          <w:rFonts w:ascii="Consolas" w:eastAsia="Times New Roman" w:hAnsi="Consolas"/>
          <w:color w:val="403F53"/>
          <w:sz w:val="21"/>
          <w:szCs w:val="21"/>
          <w:lang w:val="en-SI" w:eastAsia="en-SI"/>
        </w:rPr>
      </w:pPr>
      <w:r w:rsidRPr="00F3708C">
        <w:rPr>
          <w:rFonts w:ascii="Consolas" w:eastAsia="Times New Roman" w:hAnsi="Consolas"/>
          <w:color w:val="403F53"/>
          <w:sz w:val="21"/>
          <w:szCs w:val="21"/>
          <w:lang w:val="en-SI" w:eastAsia="en-SI"/>
        </w:rPr>
        <w:t xml:space="preserve">saveStakeValidator' _pkh _bech32 </w:t>
      </w:r>
      <w:r w:rsidRPr="00F3708C">
        <w:rPr>
          <w:rFonts w:ascii="Consolas" w:eastAsia="Times New Roman" w:hAnsi="Consolas"/>
          <w:color w:val="0C969B"/>
          <w:sz w:val="21"/>
          <w:szCs w:val="21"/>
          <w:lang w:val="en-SI" w:eastAsia="en-SI"/>
        </w:rPr>
        <w:t>=</w:t>
      </w:r>
      <w:r w:rsidRPr="00F3708C">
        <w:rPr>
          <w:rFonts w:ascii="Consolas" w:eastAsia="Times New Roman" w:hAnsi="Consolas"/>
          <w:color w:val="403F53"/>
          <w:sz w:val="21"/>
          <w:szCs w:val="21"/>
          <w:lang w:val="en-SI" w:eastAsia="en-SI"/>
        </w:rPr>
        <w:t xml:space="preserve"> undefined</w:t>
      </w:r>
    </w:p>
    <w:p w14:paraId="45A12A7A" w14:textId="77777777" w:rsidR="001A4A97" w:rsidRDefault="001A4A97" w:rsidP="001A4A97">
      <w:pPr>
        <w:rPr>
          <w:lang w:val="en-SI" w:eastAsia="en-SI"/>
        </w:rPr>
      </w:pPr>
    </w:p>
    <w:p w14:paraId="1096A069" w14:textId="2A5C4771" w:rsidR="001A4A97" w:rsidRPr="001A4A97" w:rsidRDefault="001A4A97" w:rsidP="001A4A97">
      <w:pPr>
        <w:rPr>
          <w:lang w:eastAsia="en-SI"/>
        </w:rPr>
      </w:pPr>
    </w:p>
    <w:p w14:paraId="5EC34481" w14:textId="79F51F8B" w:rsidR="00F05CA1" w:rsidRDefault="00E86744" w:rsidP="00B84A77">
      <w:pPr>
        <w:pStyle w:val="Heading1"/>
        <w:spacing w:before="0"/>
      </w:pPr>
      <w:bookmarkStart w:id="93" w:name="_Toc151804255"/>
      <w:r w:rsidRPr="00E86744">
        <w:lastRenderedPageBreak/>
        <w:t>Creating our own Stablecoin D</w:t>
      </w:r>
      <w:r w:rsidR="00922C85">
        <w:t>A</w:t>
      </w:r>
      <w:r w:rsidRPr="00E86744">
        <w:t>pp</w:t>
      </w:r>
      <w:bookmarkEnd w:id="93"/>
      <w:r>
        <w:t xml:space="preserve"> </w:t>
      </w:r>
    </w:p>
    <w:p w14:paraId="17C9A7DD" w14:textId="77777777" w:rsidR="006441C2" w:rsidRDefault="00DF09B9" w:rsidP="00E27BFB">
      <w:pPr>
        <w:spacing w:before="0" w:after="0"/>
      </w:pPr>
      <w:r>
        <w:t xml:space="preserve">In this chapter we will put together everything that was explained so far in a final project. </w:t>
      </w:r>
      <w:r w:rsidR="00E76494">
        <w:t xml:space="preserve">We are going to build our own </w:t>
      </w:r>
      <w:r w:rsidR="001213E3">
        <w:t>algorithm</w:t>
      </w:r>
      <w:r w:rsidR="00E76494">
        <w:t xml:space="preserve"> stable</w:t>
      </w:r>
      <w:r w:rsidR="00B87C91">
        <w:t xml:space="preserve"> </w:t>
      </w:r>
      <w:r w:rsidR="00E76494">
        <w:t>coin.</w:t>
      </w:r>
      <w:r w:rsidR="00EE5D31">
        <w:t xml:space="preserve"> Beside the smart contract we will also build a fully functional DApp. </w:t>
      </w:r>
      <w:r w:rsidR="00B87C91">
        <w:t xml:space="preserve">We will start by learning how the algorithm of the stable coin works. </w:t>
      </w:r>
      <w:r w:rsidR="00627B04">
        <w:t>Then we will use the DApps website to deploy the smart contracts and act as a user that mints and burns the stable coin</w:t>
      </w:r>
      <w:r w:rsidR="002A0578">
        <w:t>s for himself</w:t>
      </w:r>
      <w:r w:rsidR="00627B04">
        <w:t>.</w:t>
      </w:r>
      <w:r w:rsidR="002A0578">
        <w:t xml:space="preserve"> </w:t>
      </w:r>
      <w:r w:rsidR="000C346B">
        <w:t xml:space="preserve">Once we have a good idea of how everything works conceptually, we will dive into the code. We have two validators, </w:t>
      </w:r>
      <w:r w:rsidR="00CC7BEB">
        <w:t xml:space="preserve">one of them being an oracle and two minting policies. </w:t>
      </w:r>
      <w:r w:rsidR="006A0A17">
        <w:t xml:space="preserve">Depending on the stable coin you might see different mechanisms to </w:t>
      </w:r>
      <w:r w:rsidR="00435069">
        <w:t xml:space="preserve">try to maintain the peg. In this lecture we will implement an over collateralized algorithmic stable coin that uses a liquidation mechanism </w:t>
      </w:r>
      <w:r w:rsidR="00540258">
        <w:t xml:space="preserve">to incentivize stability. </w:t>
      </w:r>
      <w:r w:rsidR="00653A83">
        <w:t xml:space="preserve">As the name suggests we need to provide collateral to be able to mint the stable coin. </w:t>
      </w:r>
      <w:r w:rsidR="00B15AD6">
        <w:t xml:space="preserve">We will use a validator called collateral to log and release collateral in ada. In our case you could use </w:t>
      </w:r>
      <w:r w:rsidR="001A5FCB">
        <w:t xml:space="preserve">different coins but we will use ada. </w:t>
      </w:r>
      <w:r w:rsidR="00A20394">
        <w:t xml:space="preserve">We will also use a minting policy called minting to manage the minting and burning of the stable coins. </w:t>
      </w:r>
      <w:r w:rsidR="00A763B8">
        <w:t xml:space="preserve">Because we use smart contracts to enforce and algorithm that tries to </w:t>
      </w:r>
      <w:r w:rsidR="001906E8">
        <w:t>control the price of the stable coin</w:t>
      </w:r>
      <w:r w:rsidR="00C64635">
        <w:t xml:space="preserve"> it is an algorithmic stable coin</w:t>
      </w:r>
      <w:r w:rsidR="001906E8">
        <w:t xml:space="preserve">. </w:t>
      </w:r>
      <w:r w:rsidR="00C64635">
        <w:t xml:space="preserve">The value of the collateral must exceed the value of the coins minted. </w:t>
      </w:r>
      <w:r w:rsidR="000F29D0">
        <w:t xml:space="preserve">This extra value that is locked but cannot be minted </w:t>
      </w:r>
      <w:r w:rsidR="0015254F">
        <w:t xml:space="preserve">in our case is the reward someone gets when liquidating someone else’s position. </w:t>
      </w:r>
    </w:p>
    <w:p w14:paraId="712605D7" w14:textId="77777777" w:rsidR="006441C2" w:rsidRDefault="006441C2" w:rsidP="00E27BFB">
      <w:pPr>
        <w:spacing w:before="0" w:after="0"/>
      </w:pPr>
    </w:p>
    <w:p w14:paraId="7DEEE86F" w14:textId="2E398EBF" w:rsidR="00B30AF3" w:rsidRDefault="0099711E" w:rsidP="00E27BFB">
      <w:pPr>
        <w:spacing w:before="0" w:after="0"/>
      </w:pPr>
      <w:r>
        <w:t xml:space="preserve">Liquidating means burning the same number of stable coins someone </w:t>
      </w:r>
      <w:r w:rsidR="008467C8">
        <w:t xml:space="preserve">else minted to get their collateral. </w:t>
      </w:r>
      <w:r w:rsidR="009122FC">
        <w:t xml:space="preserve">You can liquidate someone else’s position </w:t>
      </w:r>
      <w:r w:rsidR="001262FC">
        <w:t xml:space="preserve">only if the relation between the value of the locked collateral and the coins they minted with it is below a certain predefined threshold. </w:t>
      </w:r>
      <w:r w:rsidR="00871ADD">
        <w:t xml:space="preserve">For </w:t>
      </w:r>
      <w:r w:rsidR="004B2334">
        <w:t>example,</w:t>
      </w:r>
      <w:r w:rsidR="00871ADD">
        <w:t xml:space="preserve"> a 150 %. </w:t>
      </w:r>
      <w:r w:rsidR="004B2334">
        <w:t xml:space="preserve">This is the mechanism we use to keep the stable coin pegged. </w:t>
      </w:r>
      <w:r w:rsidR="00C90C8E">
        <w:t xml:space="preserve">If the price of ada goes up, you can mint more. If it goes down you have to add more collateral or burn stable coins. If you don’t someone else will liquidate your position and </w:t>
      </w:r>
      <w:r w:rsidR="00B90DE0">
        <w:t xml:space="preserve">get that extra value at your expense. </w:t>
      </w:r>
      <w:r w:rsidR="006A43C0">
        <w:t xml:space="preserve">This mechanism </w:t>
      </w:r>
      <w:r w:rsidR="000306D0">
        <w:t xml:space="preserve">makes it so the value of </w:t>
      </w:r>
      <w:r w:rsidR="00160790">
        <w:t>the</w:t>
      </w:r>
      <w:r w:rsidR="000306D0">
        <w:t xml:space="preserve"> stable coin is dependent </w:t>
      </w:r>
      <w:r w:rsidR="00160790">
        <w:t xml:space="preserve">on the locked collateral. </w:t>
      </w:r>
      <w:r w:rsidR="00613D90">
        <w:t xml:space="preserve">Because the collateral is in ada if we only do this with the two </w:t>
      </w:r>
      <w:r w:rsidR="006E2854">
        <w:t xml:space="preserve">previously mentioned validators will </w:t>
      </w:r>
      <w:r w:rsidR="00053D7C">
        <w:t xml:space="preserve">be pegged to the value of ada. </w:t>
      </w:r>
      <w:r w:rsidR="002271AE">
        <w:t xml:space="preserve">To </w:t>
      </w:r>
      <w:r w:rsidR="007B68AD">
        <w:t>pin</w:t>
      </w:r>
      <w:r w:rsidR="002271AE">
        <w:t xml:space="preserve"> our stable coin to a fiat currency we use an oracle </w:t>
      </w:r>
      <w:r w:rsidR="007B68AD">
        <w:t xml:space="preserve">that keeps the price of ada in USD up to date to calculate the amount of collateral needed. </w:t>
      </w:r>
      <w:r w:rsidR="00DB1BE4">
        <w:t xml:space="preserve">That way the collateral depends on the price of the </w:t>
      </w:r>
      <w:r w:rsidR="0049431A">
        <w:t xml:space="preserve">US </w:t>
      </w:r>
      <w:r w:rsidR="00DB1BE4">
        <w:t>dollar</w:t>
      </w:r>
      <w:r w:rsidR="0049431A">
        <w:t>s</w:t>
      </w:r>
      <w:r w:rsidR="00DB1BE4">
        <w:t xml:space="preserve"> and so does </w:t>
      </w:r>
      <w:r w:rsidR="0049431A">
        <w:t xml:space="preserve">our stablecoin. </w:t>
      </w:r>
      <w:r w:rsidR="008E0FA4">
        <w:t>Let us look at how this works in practice.</w:t>
      </w:r>
      <w:r w:rsidR="00B30AF3">
        <w:t xml:space="preserve"> </w:t>
      </w:r>
    </w:p>
    <w:p w14:paraId="33E9F8EF" w14:textId="77777777" w:rsidR="00B30AF3" w:rsidRDefault="00B30AF3" w:rsidP="00E27BFB">
      <w:pPr>
        <w:spacing w:before="0" w:after="0"/>
      </w:pPr>
    </w:p>
    <w:p w14:paraId="6C4A6EDE" w14:textId="5ABAEDF5" w:rsidR="00B30AF3" w:rsidRDefault="00B30AF3" w:rsidP="00E27BFB">
      <w:pPr>
        <w:spacing w:before="0" w:after="0"/>
      </w:pPr>
      <w:r>
        <w:t>To deploy a stable coin the developer has to provide one oracle validator with the USD-ada rate</w:t>
      </w:r>
      <w:r w:rsidR="00C319D9">
        <w:t xml:space="preserve"> meaning </w:t>
      </w:r>
      <w:r w:rsidR="00F40C3C">
        <w:t>the price of ada</w:t>
      </w:r>
      <w:r w:rsidR="00B612AA">
        <w:t xml:space="preserve"> in USD, the collateral validator that locks the collateral in ada and the minting policy to mint and burn the stable coins based on the collateral. </w:t>
      </w:r>
      <w:r w:rsidR="00966064">
        <w:t xml:space="preserve">In the image below you can see the transactions to deploy the oracle to the blockchain. </w:t>
      </w:r>
      <w:r w:rsidR="00E8244A">
        <w:t xml:space="preserve">The circles represent UTXOs and the squares represent transactions on the blockchain. </w:t>
      </w:r>
    </w:p>
    <w:p w14:paraId="63F717BC" w14:textId="56386EC4" w:rsidR="00B30AF3" w:rsidRDefault="00B30AF3" w:rsidP="00E27BFB">
      <w:pPr>
        <w:spacing w:before="0" w:after="0"/>
      </w:pPr>
      <w:r>
        <w:rPr>
          <w:noProof/>
        </w:rPr>
        <w:lastRenderedPageBreak/>
        <w:drawing>
          <wp:inline distT="0" distB="0" distL="0" distR="0" wp14:anchorId="4DFE30D7" wp14:editId="1B566973">
            <wp:extent cx="5943600" cy="2811145"/>
            <wp:effectExtent l="0" t="0" r="0" b="8255"/>
            <wp:docPr id="247194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194340" name=""/>
                    <pic:cNvPicPr/>
                  </pic:nvPicPr>
                  <pic:blipFill>
                    <a:blip r:embed="rId183"/>
                    <a:stretch>
                      <a:fillRect/>
                    </a:stretch>
                  </pic:blipFill>
                  <pic:spPr>
                    <a:xfrm>
                      <a:off x="0" y="0"/>
                      <a:ext cx="5943600" cy="2811145"/>
                    </a:xfrm>
                    <a:prstGeom prst="rect">
                      <a:avLst/>
                    </a:prstGeom>
                  </pic:spPr>
                </pic:pic>
              </a:graphicData>
            </a:graphic>
          </wp:inline>
        </w:drawing>
      </w:r>
    </w:p>
    <w:p w14:paraId="55C0A96C" w14:textId="2CD2BCBB" w:rsidR="00A04E6F" w:rsidRDefault="00FB6ADD" w:rsidP="00E27BFB">
      <w:pPr>
        <w:spacing w:before="0" w:after="0"/>
      </w:pPr>
      <w:r>
        <w:t xml:space="preserve">First the stable coin </w:t>
      </w:r>
      <w:r w:rsidR="00894E49">
        <w:t>developer mints an NFT so we get a new UTXO</w:t>
      </w:r>
      <w:r w:rsidR="004A7244">
        <w:t xml:space="preserve"> at the stable coin developer address containing the NFT</w:t>
      </w:r>
      <w:r w:rsidR="00894E49">
        <w:t>.</w:t>
      </w:r>
      <w:r w:rsidR="004A7244">
        <w:t xml:space="preserve"> </w:t>
      </w:r>
      <w:r w:rsidR="00FF1A6A">
        <w:t xml:space="preserve">Once we have that NFT we make a transaction to the deploy the </w:t>
      </w:r>
      <w:r w:rsidR="00592D92">
        <w:t>oracle with the current price of ada</w:t>
      </w:r>
      <w:r w:rsidR="00FE03CE">
        <w:t xml:space="preserve"> and the NFT as a value</w:t>
      </w:r>
      <w:r w:rsidR="00592D92">
        <w:t>.</w:t>
      </w:r>
      <w:r w:rsidR="00FE03CE">
        <w:t xml:space="preserve"> </w:t>
      </w:r>
      <w:r w:rsidR="00DD54F5">
        <w:t xml:space="preserve">We have to mint and provide the NFT to the oracle because </w:t>
      </w:r>
      <w:r w:rsidR="00FB13B2">
        <w:t xml:space="preserve">anyone can send UTXOs to an address. </w:t>
      </w:r>
      <w:r w:rsidR="00434007">
        <w:t xml:space="preserve">To make sure the oracle we are using is the actual oracle we want to use, we can identify it by using </w:t>
      </w:r>
      <w:r w:rsidR="009A34F8">
        <w:t xml:space="preserve">the NFT contained in its value. </w:t>
      </w:r>
      <w:r w:rsidR="00430C46">
        <w:t xml:space="preserve">Those are the only two transactions needed to deploy an oracle to the blockchain but we still </w:t>
      </w:r>
      <w:r w:rsidR="00E25EC4">
        <w:t xml:space="preserve">need the two other validators. </w:t>
      </w:r>
      <w:r w:rsidR="00885181">
        <w:t>For that we can just create a single transaction to deploy the collateral validator and the minting</w:t>
      </w:r>
      <w:r w:rsidR="00A04E6F">
        <w:t xml:space="preserve"> policy </w:t>
      </w:r>
      <w:r w:rsidR="004E5158">
        <w:t>as reference script</w:t>
      </w:r>
      <w:r w:rsidR="00F007A0">
        <w:t>s</w:t>
      </w:r>
      <w:r w:rsidR="004E5158">
        <w:t xml:space="preserve"> in some address</w:t>
      </w:r>
      <w:r w:rsidR="005E4AAD">
        <w:t>.</w:t>
      </w:r>
      <w:r w:rsidR="004E5158">
        <w:t xml:space="preserve"> </w:t>
      </w:r>
      <w:r w:rsidR="00885181">
        <w:t xml:space="preserve"> </w:t>
      </w:r>
    </w:p>
    <w:p w14:paraId="6EFDFDEA" w14:textId="7F5F2B84" w:rsidR="00A04E6F" w:rsidRDefault="00A04E6F" w:rsidP="00A04E6F">
      <w:pPr>
        <w:spacing w:before="0" w:after="0"/>
        <w:jc w:val="center"/>
      </w:pPr>
      <w:r>
        <w:rPr>
          <w:noProof/>
        </w:rPr>
        <w:drawing>
          <wp:inline distT="0" distB="0" distL="0" distR="0" wp14:anchorId="01155447" wp14:editId="5BDC7F3D">
            <wp:extent cx="5416550" cy="3582099"/>
            <wp:effectExtent l="0" t="0" r="0" b="0"/>
            <wp:docPr id="1640873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873364" name=""/>
                    <pic:cNvPicPr/>
                  </pic:nvPicPr>
                  <pic:blipFill>
                    <a:blip r:embed="rId184"/>
                    <a:stretch>
                      <a:fillRect/>
                    </a:stretch>
                  </pic:blipFill>
                  <pic:spPr>
                    <a:xfrm>
                      <a:off x="0" y="0"/>
                      <a:ext cx="5420530" cy="3584731"/>
                    </a:xfrm>
                    <a:prstGeom prst="rect">
                      <a:avLst/>
                    </a:prstGeom>
                  </pic:spPr>
                </pic:pic>
              </a:graphicData>
            </a:graphic>
          </wp:inline>
        </w:drawing>
      </w:r>
    </w:p>
    <w:p w14:paraId="0D700378" w14:textId="602F1F7B" w:rsidR="00076C66" w:rsidRDefault="004E5158" w:rsidP="00E27BFB">
      <w:pPr>
        <w:spacing w:before="0" w:after="0"/>
      </w:pPr>
      <w:r>
        <w:lastRenderedPageBreak/>
        <w:t>W</w:t>
      </w:r>
      <w:r w:rsidR="005E4AAD">
        <w:t xml:space="preserve">e chose in this case to use the always false validator. </w:t>
      </w:r>
      <w:r w:rsidR="00A96DF4">
        <w:t xml:space="preserve">So, the collateral validator is actually </w:t>
      </w:r>
      <w:r w:rsidR="00DC4CEF">
        <w:t>attached as a reference script to the always false validator</w:t>
      </w:r>
      <w:r w:rsidR="00E45FE7">
        <w:t xml:space="preserve"> and minting policy as well</w:t>
      </w:r>
      <w:r w:rsidR="00DC4CEF">
        <w:t>.</w:t>
      </w:r>
      <w:r w:rsidR="00E45FE7">
        <w:t xml:space="preserve"> </w:t>
      </w:r>
      <w:r w:rsidR="00AD491B">
        <w:t xml:space="preserve">In our actual code in the </w:t>
      </w:r>
      <w:r w:rsidR="00586B1F">
        <w:t>example,</w:t>
      </w:r>
      <w:r w:rsidR="00AD491B">
        <w:t xml:space="preserve"> we send it to the stable coin </w:t>
      </w:r>
      <w:r w:rsidR="00586B1F">
        <w:t>developers’</w:t>
      </w:r>
      <w:r w:rsidR="00AD491B">
        <w:t xml:space="preserve"> wallet</w:t>
      </w:r>
      <w:r w:rsidR="00B565BA">
        <w:t xml:space="preserve"> so we can keep control of them and easily change </w:t>
      </w:r>
      <w:r w:rsidR="009265D1">
        <w:t xml:space="preserve">them while testing. </w:t>
      </w:r>
      <w:r w:rsidR="001D0079">
        <w:t>We have now everything on-chain to mint the stable coins</w:t>
      </w:r>
      <w:r w:rsidR="00586B1F">
        <w:t xml:space="preserve"> </w:t>
      </w:r>
      <w:r w:rsidR="00646D8D">
        <w:t xml:space="preserve">but </w:t>
      </w:r>
      <w:r w:rsidR="00D61C15">
        <w:t xml:space="preserve">as soon as we deploy the oracle its value is outdated. </w:t>
      </w:r>
      <w:r w:rsidR="001D1A62">
        <w:t xml:space="preserve">So, we need a mechanism to keep it up to date. </w:t>
      </w:r>
      <w:r w:rsidR="007A67B5">
        <w:t xml:space="preserve">If we manage the oracle ourselves to keep it up to date </w:t>
      </w:r>
      <w:r w:rsidR="005B2AC7">
        <w:t>usually,</w:t>
      </w:r>
      <w:r w:rsidR="007A67B5">
        <w:t xml:space="preserve"> we </w:t>
      </w:r>
      <w:r w:rsidR="00AE0C8C">
        <w:t xml:space="preserve">need a process in our backend checking the current price </w:t>
      </w:r>
      <w:r w:rsidR="00874A8E">
        <w:t xml:space="preserve">of ada in USD and </w:t>
      </w:r>
      <w:r w:rsidR="003C1192">
        <w:t xml:space="preserve">this current price has to come from a reliable and trusted source. </w:t>
      </w:r>
      <w:r w:rsidR="00EA5F38">
        <w:t xml:space="preserve">For testing </w:t>
      </w:r>
      <w:r w:rsidR="005B2AC7">
        <w:t>purposes,</w:t>
      </w:r>
      <w:r w:rsidR="00EA5F38">
        <w:t xml:space="preserve"> you could use a simple API</w:t>
      </w:r>
      <w:r w:rsidR="00994073">
        <w:t xml:space="preserve"> </w:t>
      </w:r>
      <w:r w:rsidR="0019566F">
        <w:t>but, in our case,</w:t>
      </w:r>
      <w:r w:rsidR="00994073">
        <w:t xml:space="preserve"> we are going to provide the value manually</w:t>
      </w:r>
      <w:r w:rsidR="00C23E48">
        <w:t xml:space="preserve"> so we can create all the situation </w:t>
      </w:r>
      <w:r w:rsidR="0021517F">
        <w:t xml:space="preserve">when you have to liquidate someone else. </w:t>
      </w:r>
      <w:r w:rsidR="0019566F">
        <w:t xml:space="preserve">As you can see in the image illustrated below the transaction is pretty simple. </w:t>
      </w:r>
      <w:r w:rsidR="00EA5F38">
        <w:t xml:space="preserve"> </w:t>
      </w:r>
      <w:r w:rsidR="00DC4CEF">
        <w:t xml:space="preserve"> </w:t>
      </w:r>
      <w:r w:rsidR="00592D92">
        <w:t xml:space="preserve"> </w:t>
      </w:r>
      <w:r w:rsidR="00894E49">
        <w:t xml:space="preserve"> </w:t>
      </w:r>
    </w:p>
    <w:p w14:paraId="2D55840E" w14:textId="476A6C38" w:rsidR="00A04E6F" w:rsidRDefault="00F51CE3" w:rsidP="00E27BFB">
      <w:pPr>
        <w:spacing w:before="0" w:after="0"/>
      </w:pPr>
      <w:r>
        <w:rPr>
          <w:noProof/>
        </w:rPr>
        <w:drawing>
          <wp:inline distT="0" distB="0" distL="0" distR="0" wp14:anchorId="58C67E3A" wp14:editId="4DB148B0">
            <wp:extent cx="5943600" cy="4363085"/>
            <wp:effectExtent l="0" t="0" r="0" b="0"/>
            <wp:docPr id="1691648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648443" name=""/>
                    <pic:cNvPicPr/>
                  </pic:nvPicPr>
                  <pic:blipFill>
                    <a:blip r:embed="rId185"/>
                    <a:stretch>
                      <a:fillRect/>
                    </a:stretch>
                  </pic:blipFill>
                  <pic:spPr>
                    <a:xfrm>
                      <a:off x="0" y="0"/>
                      <a:ext cx="5943600" cy="4363085"/>
                    </a:xfrm>
                    <a:prstGeom prst="rect">
                      <a:avLst/>
                    </a:prstGeom>
                  </pic:spPr>
                </pic:pic>
              </a:graphicData>
            </a:graphic>
          </wp:inline>
        </w:drawing>
      </w:r>
    </w:p>
    <w:p w14:paraId="7E24E00C" w14:textId="751C2417" w:rsidR="00076C66" w:rsidRDefault="00AF4EBB" w:rsidP="00E27BFB">
      <w:pPr>
        <w:spacing w:before="0" w:after="0"/>
      </w:pPr>
      <w:r>
        <w:t xml:space="preserve">The stable coin developer has to consume the oracle validator </w:t>
      </w:r>
      <w:r w:rsidR="003B3ED1">
        <w:t xml:space="preserve">containing the old rate and generate the new oracle validator containing the same NFT but with the new rate. </w:t>
      </w:r>
      <w:r w:rsidR="004A1EAB">
        <w:t xml:space="preserve">Because the oracle checks that it is the stable coin developer signing the transaction </w:t>
      </w:r>
      <w:r w:rsidR="00007F99">
        <w:t xml:space="preserve">only the stable coin developer can update the oracle. </w:t>
      </w:r>
      <w:r w:rsidR="00132623">
        <w:t xml:space="preserve">Now let us switch to the user side and see how our user can mint </w:t>
      </w:r>
      <w:r w:rsidR="00B42F32">
        <w:t xml:space="preserve">their own stable coins. </w:t>
      </w:r>
      <w:r w:rsidR="003B6D85">
        <w:t xml:space="preserve">To mint the stable </w:t>
      </w:r>
      <w:r w:rsidR="0081304F">
        <w:t>coins,</w:t>
      </w:r>
      <w:r w:rsidR="003B6D85">
        <w:t xml:space="preserve"> we only need the minting policy validator</w:t>
      </w:r>
      <w:r w:rsidR="0081304F">
        <w:t>. Because we are not unlocking</w:t>
      </w:r>
      <w:r w:rsidR="003B6D85">
        <w:t xml:space="preserve"> </w:t>
      </w:r>
      <w:r w:rsidR="0081304F">
        <w:t xml:space="preserve">any </w:t>
      </w:r>
      <w:r w:rsidR="000457FA">
        <w:t>collateral,</w:t>
      </w:r>
      <w:r w:rsidR="0081304F">
        <w:t xml:space="preserve"> we do not need the </w:t>
      </w:r>
      <w:r w:rsidR="00B961CB">
        <w:t xml:space="preserve">collateral validator. </w:t>
      </w:r>
      <w:r w:rsidR="000457FA">
        <w:t xml:space="preserve">What we </w:t>
      </w:r>
      <w:r w:rsidR="000457FA">
        <w:lastRenderedPageBreak/>
        <w:t>do need is to actually provide collateral</w:t>
      </w:r>
      <w:r w:rsidR="00B51941">
        <w:t>, the minting policy as a reference script and the oracle</w:t>
      </w:r>
      <w:r w:rsidR="004D1758">
        <w:t xml:space="preserve"> to calculate the amount of collateral needed for the </w:t>
      </w:r>
      <w:r w:rsidR="00DB6417">
        <w:t>number</w:t>
      </w:r>
      <w:r w:rsidR="004D1758">
        <w:t xml:space="preserve"> of stable coins we want to mint</w:t>
      </w:r>
      <w:r w:rsidR="00B51941">
        <w:t>.</w:t>
      </w:r>
      <w:r w:rsidR="004D1758">
        <w:t xml:space="preserve"> </w:t>
      </w:r>
      <w:r w:rsidR="005D2E20">
        <w:t xml:space="preserve">The image below illustrates the minting transaction that creates the stable coins.  </w:t>
      </w:r>
      <w:r w:rsidR="00B51941">
        <w:t xml:space="preserve"> </w:t>
      </w:r>
    </w:p>
    <w:p w14:paraId="0560D3A5" w14:textId="5B2F0A21" w:rsidR="00F05CA1" w:rsidRDefault="00272845" w:rsidP="00E27BFB">
      <w:pPr>
        <w:spacing w:before="0" w:after="0"/>
      </w:pPr>
      <w:r>
        <w:rPr>
          <w:noProof/>
        </w:rPr>
        <w:drawing>
          <wp:inline distT="0" distB="0" distL="0" distR="0" wp14:anchorId="36A46BF4" wp14:editId="6508D37F">
            <wp:extent cx="5943600" cy="4404995"/>
            <wp:effectExtent l="0" t="0" r="0" b="0"/>
            <wp:docPr id="622068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068987" name=""/>
                    <pic:cNvPicPr/>
                  </pic:nvPicPr>
                  <pic:blipFill>
                    <a:blip r:embed="rId186"/>
                    <a:stretch>
                      <a:fillRect/>
                    </a:stretch>
                  </pic:blipFill>
                  <pic:spPr>
                    <a:xfrm>
                      <a:off x="0" y="0"/>
                      <a:ext cx="5943600" cy="4404995"/>
                    </a:xfrm>
                    <a:prstGeom prst="rect">
                      <a:avLst/>
                    </a:prstGeom>
                  </pic:spPr>
                </pic:pic>
              </a:graphicData>
            </a:graphic>
          </wp:inline>
        </w:drawing>
      </w:r>
    </w:p>
    <w:p w14:paraId="79876538" w14:textId="6CDB0835" w:rsidR="00272845" w:rsidRDefault="001D69AA" w:rsidP="00E27BFB">
      <w:pPr>
        <w:spacing w:before="0" w:after="0"/>
      </w:pPr>
      <w:r>
        <w:t>Once we have this, we perform a transaction that creates an UTXO at the user’s wallet</w:t>
      </w:r>
      <w:r w:rsidR="0013618E">
        <w:t xml:space="preserve"> with the stable coins and </w:t>
      </w:r>
      <w:r w:rsidR="00794F1D">
        <w:t xml:space="preserve">another UTXO in the collateral validator address. </w:t>
      </w:r>
      <w:r w:rsidR="001F4DC5">
        <w:t xml:space="preserve">This UTXO contains in its value the collateral and as a datum </w:t>
      </w:r>
      <w:r w:rsidR="00173732">
        <w:t xml:space="preserve">contains the collateral owner and the </w:t>
      </w:r>
      <w:r w:rsidR="00241F29">
        <w:t>number</w:t>
      </w:r>
      <w:r w:rsidR="00173732">
        <w:t xml:space="preserve"> of stable coins </w:t>
      </w:r>
      <w:r w:rsidR="00B30762">
        <w:t xml:space="preserve">minted with this collateral. </w:t>
      </w:r>
      <w:r w:rsidR="00241F29">
        <w:t>So, for example if the price of ada is 1 USD and the developer chose a minimum percentage of collateral of 150 % we</w:t>
      </w:r>
      <w:r>
        <w:t xml:space="preserve"> </w:t>
      </w:r>
      <w:r w:rsidR="00241F29">
        <w:t xml:space="preserve">need to lock in the value </w:t>
      </w:r>
      <w:r w:rsidR="00050BB5">
        <w:t>of</w:t>
      </w:r>
      <w:r w:rsidR="00241F29">
        <w:t xml:space="preserve"> 150 ada to mint in our wallet a 100 stablecoins. </w:t>
      </w:r>
      <w:r w:rsidR="008B366E">
        <w:t xml:space="preserve">The important part is that the relationship between this collateral and </w:t>
      </w:r>
      <w:r w:rsidR="00320297">
        <w:t xml:space="preserve">the amount of stablecoins has to be on top of a certain threshold. In this example it is a 150 %. </w:t>
      </w:r>
      <w:r w:rsidR="009C61B2">
        <w:t xml:space="preserve">How can we calculate this after the fact? We need to know </w:t>
      </w:r>
      <w:r w:rsidR="00322C8F">
        <w:t xml:space="preserve">the exact </w:t>
      </w:r>
      <w:r w:rsidR="009A04B2">
        <w:t>number</w:t>
      </w:r>
      <w:r w:rsidR="00322C8F">
        <w:t xml:space="preserve"> of stable coins minted. </w:t>
      </w:r>
      <w:r w:rsidR="009A04B2">
        <w:t xml:space="preserve">That is why we also save the amount of stablecoins minted in the collateral datum. </w:t>
      </w:r>
      <w:r w:rsidR="00CD3590">
        <w:t xml:space="preserve">Now we have our stablecoins and they are properly backed by and over collateralized UTXO. </w:t>
      </w:r>
      <w:r w:rsidR="005C5AFE">
        <w:t xml:space="preserve">We can look now at the transaction that burns the stable coins. </w:t>
      </w:r>
      <w:r w:rsidR="00A24FE7">
        <w:t xml:space="preserve">To burn our stable </w:t>
      </w:r>
      <w:r w:rsidR="00056714">
        <w:t>coin,</w:t>
      </w:r>
      <w:r w:rsidR="00A24FE7">
        <w:t xml:space="preserve"> we need to provide the collateral validator as reference script and the minting policy as reference script because we are actually running both validators. </w:t>
      </w:r>
      <w:r w:rsidR="007632C4">
        <w:t xml:space="preserve">We are also providing the stablecoins to be burned and finally the collateral that we want to unlock. </w:t>
      </w:r>
      <w:r w:rsidR="00056714">
        <w:t xml:space="preserve">Notice that to be </w:t>
      </w:r>
      <w:r w:rsidR="00056714">
        <w:lastRenderedPageBreak/>
        <w:t xml:space="preserve">able to unlock this collateral the owner has to be same </w:t>
      </w:r>
      <w:r w:rsidR="00761805">
        <w:t xml:space="preserve">one that is providing the stable coins. </w:t>
      </w:r>
      <w:r w:rsidR="00E24258">
        <w:t xml:space="preserve">And the number of stable coins minted must be the same amount the owner wants to burn. You can see an image of </w:t>
      </w:r>
      <w:r w:rsidR="00944622">
        <w:t>such a</w:t>
      </w:r>
      <w:r w:rsidR="00E24258">
        <w:t xml:space="preserve"> transaction</w:t>
      </w:r>
      <w:r w:rsidR="00573839">
        <w:t xml:space="preserve"> illustrated below</w:t>
      </w:r>
      <w:r w:rsidR="00E24258">
        <w:t xml:space="preserve">. </w:t>
      </w:r>
    </w:p>
    <w:p w14:paraId="593DFE9E" w14:textId="65947FFB" w:rsidR="001D69AA" w:rsidRDefault="00D1569A" w:rsidP="00D1569A">
      <w:pPr>
        <w:spacing w:before="0" w:after="0"/>
        <w:jc w:val="center"/>
      </w:pPr>
      <w:r>
        <w:rPr>
          <w:noProof/>
        </w:rPr>
        <w:drawing>
          <wp:inline distT="0" distB="0" distL="0" distR="0" wp14:anchorId="0CFE9DEC" wp14:editId="35929D16">
            <wp:extent cx="5576338" cy="6565900"/>
            <wp:effectExtent l="0" t="0" r="5715" b="6350"/>
            <wp:docPr id="2101068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68645" name=""/>
                    <pic:cNvPicPr/>
                  </pic:nvPicPr>
                  <pic:blipFill>
                    <a:blip r:embed="rId187"/>
                    <a:stretch>
                      <a:fillRect/>
                    </a:stretch>
                  </pic:blipFill>
                  <pic:spPr>
                    <a:xfrm>
                      <a:off x="0" y="0"/>
                      <a:ext cx="5580277" cy="6570538"/>
                    </a:xfrm>
                    <a:prstGeom prst="rect">
                      <a:avLst/>
                    </a:prstGeom>
                  </pic:spPr>
                </pic:pic>
              </a:graphicData>
            </a:graphic>
          </wp:inline>
        </w:drawing>
      </w:r>
    </w:p>
    <w:p w14:paraId="61C36B9D" w14:textId="0F3D8461" w:rsidR="00C14BA2" w:rsidRDefault="00692878" w:rsidP="00E27BFB">
      <w:pPr>
        <w:spacing w:before="0" w:after="0"/>
      </w:pPr>
      <w:r>
        <w:t xml:space="preserve">In this case we are referencing only two scripts </w:t>
      </w:r>
      <w:r w:rsidR="00871D48">
        <w:t xml:space="preserve">and we are consuming two inputs. </w:t>
      </w:r>
      <w:r w:rsidR="00A41968">
        <w:t xml:space="preserve">As a </w:t>
      </w:r>
      <w:r w:rsidR="00526E41">
        <w:t>result,</w:t>
      </w:r>
      <w:r w:rsidR="00A41968">
        <w:t xml:space="preserve"> user 1 gets his collateral back. </w:t>
      </w:r>
      <w:r w:rsidR="00526E41">
        <w:t xml:space="preserve">In this case we don not use the oracle because we do not need it. </w:t>
      </w:r>
      <w:r w:rsidR="00510DE7">
        <w:t xml:space="preserve">We already know the collateral because it is locked in the validator and we already know the </w:t>
      </w:r>
      <w:r w:rsidR="00380C44">
        <w:t>number</w:t>
      </w:r>
      <w:r w:rsidR="00510DE7">
        <w:t xml:space="preserve"> of stable coins to be burned </w:t>
      </w:r>
      <w:r w:rsidR="00C17161">
        <w:t xml:space="preserve">to get that collateral because it is stored in the collateral </w:t>
      </w:r>
      <w:r w:rsidR="00C17161">
        <w:lastRenderedPageBreak/>
        <w:t xml:space="preserve">datum. </w:t>
      </w:r>
      <w:r w:rsidR="00380C44">
        <w:t xml:space="preserve">So, there is no need </w:t>
      </w:r>
      <w:r w:rsidR="00B726C2">
        <w:t>to check for the relationship</w:t>
      </w:r>
      <w:r w:rsidR="00C17161">
        <w:t xml:space="preserve"> </w:t>
      </w:r>
      <w:r w:rsidR="00B726C2">
        <w:t xml:space="preserve">between </w:t>
      </w:r>
      <w:r w:rsidR="00157C67">
        <w:t xml:space="preserve">the stable coin and the collateral. Everything is already there. </w:t>
      </w:r>
      <w:r w:rsidR="00316863">
        <w:t xml:space="preserve">And </w:t>
      </w:r>
      <w:r w:rsidR="003120E9">
        <w:t>finally,</w:t>
      </w:r>
      <w:r w:rsidR="00316863">
        <w:t xml:space="preserve"> </w:t>
      </w:r>
      <w:r w:rsidR="00C14BA2">
        <w:t xml:space="preserve">the most </w:t>
      </w:r>
      <w:r w:rsidR="000B45DD">
        <w:t>interesting case is when we liquidate someone else</w:t>
      </w:r>
      <w:r w:rsidR="005C2222">
        <w:t>’s position</w:t>
      </w:r>
      <w:r w:rsidR="000B45DD">
        <w:t>.</w:t>
      </w:r>
      <w:r w:rsidR="005C2222">
        <w:t xml:space="preserve"> </w:t>
      </w:r>
      <w:r w:rsidR="003120E9">
        <w:t xml:space="preserve">In such a case we still use the two validators as reference </w:t>
      </w:r>
      <w:r w:rsidR="00677D65">
        <w:t xml:space="preserve">scripts but now not only we need to provide the stable coins </w:t>
      </w:r>
      <w:r w:rsidR="008637C2">
        <w:t xml:space="preserve">to burn and the collateral to be unlocked </w:t>
      </w:r>
      <w:r w:rsidR="00BA7940">
        <w:t>but we also need to provide the oracle as a reference input</w:t>
      </w:r>
      <w:r w:rsidR="00C04D17">
        <w:t xml:space="preserve"> as illustrated below</w:t>
      </w:r>
      <w:r w:rsidR="00BA7940">
        <w:t>.</w:t>
      </w:r>
      <w:r w:rsidR="00C04D17">
        <w:t xml:space="preserve"> </w:t>
      </w:r>
      <w:r w:rsidR="00BA7940">
        <w:t xml:space="preserve"> </w:t>
      </w:r>
      <w:r w:rsidR="000B45DD">
        <w:t xml:space="preserve"> </w:t>
      </w:r>
    </w:p>
    <w:p w14:paraId="3ACB6948" w14:textId="535BAB4A" w:rsidR="00C14BA2" w:rsidRDefault="008637C2" w:rsidP="008637C2">
      <w:pPr>
        <w:spacing w:before="0" w:after="0"/>
        <w:jc w:val="center"/>
      </w:pPr>
      <w:r>
        <w:rPr>
          <w:noProof/>
        </w:rPr>
        <w:drawing>
          <wp:inline distT="0" distB="0" distL="0" distR="0" wp14:anchorId="7EC72380" wp14:editId="54C457D4">
            <wp:extent cx="5124193" cy="7016750"/>
            <wp:effectExtent l="0" t="0" r="635" b="0"/>
            <wp:docPr id="1796207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207256" name=""/>
                    <pic:cNvPicPr/>
                  </pic:nvPicPr>
                  <pic:blipFill>
                    <a:blip r:embed="rId188"/>
                    <a:stretch>
                      <a:fillRect/>
                    </a:stretch>
                  </pic:blipFill>
                  <pic:spPr>
                    <a:xfrm>
                      <a:off x="0" y="0"/>
                      <a:ext cx="5144018" cy="7043898"/>
                    </a:xfrm>
                    <a:prstGeom prst="rect">
                      <a:avLst/>
                    </a:prstGeom>
                  </pic:spPr>
                </pic:pic>
              </a:graphicData>
            </a:graphic>
          </wp:inline>
        </w:drawing>
      </w:r>
    </w:p>
    <w:p w14:paraId="1B7F8765" w14:textId="61EC8D88" w:rsidR="00C1052B" w:rsidRDefault="00E66E25" w:rsidP="00E27BFB">
      <w:pPr>
        <w:spacing w:before="0" w:after="0"/>
      </w:pPr>
      <w:r>
        <w:lastRenderedPageBreak/>
        <w:t xml:space="preserve">In the case of liquidation as you can see, user </w:t>
      </w:r>
      <w:r w:rsidR="0034200D">
        <w:t xml:space="preserve">2 provides the stablecoins when the collateral owner </w:t>
      </w:r>
      <w:r w:rsidR="00E63E1F">
        <w:t xml:space="preserve">is actually user 1 and user 2 gets the collateral. </w:t>
      </w:r>
      <w:r w:rsidR="00344508">
        <w:t xml:space="preserve">Following the same example as before this has the incentive </w:t>
      </w:r>
      <w:r w:rsidR="00D17976">
        <w:t xml:space="preserve">that user 2 needs to provide only a 100 USD </w:t>
      </w:r>
      <w:r w:rsidR="00235677">
        <w:t xml:space="preserve">worth of stable coins to get a 150 USD worth of ADA. </w:t>
      </w:r>
      <w:r w:rsidR="004353A8">
        <w:t>So</w:t>
      </w:r>
      <w:r w:rsidR="00CE4330">
        <w:t>,</w:t>
      </w:r>
      <w:r w:rsidR="004353A8">
        <w:t xml:space="preserve"> there is an incentive to liquidate someone else’s position. </w:t>
      </w:r>
      <w:r w:rsidR="00CE4330">
        <w:t xml:space="preserve">But if we could always liquidate one another no one will ever mint stable coins. </w:t>
      </w:r>
      <w:r w:rsidR="00C018C6">
        <w:t xml:space="preserve">For that </w:t>
      </w:r>
      <w:r w:rsidR="00B81E02">
        <w:t>reason,</w:t>
      </w:r>
      <w:r w:rsidR="00C018C6">
        <w:t xml:space="preserve"> we predefine that you can only liquidate someone else’s position if their collateral is lower than </w:t>
      </w:r>
      <w:r w:rsidR="005540C6">
        <w:t xml:space="preserve">the threshold we provided. </w:t>
      </w:r>
      <w:r w:rsidR="00B81E02">
        <w:t xml:space="preserve">For </w:t>
      </w:r>
      <w:r w:rsidR="000D5B3B">
        <w:t>example,</w:t>
      </w:r>
      <w:r w:rsidR="00B81E02">
        <w:t xml:space="preserve"> if user 1 mints </w:t>
      </w:r>
      <w:r w:rsidR="000D5B3B">
        <w:t>100 stable coins</w:t>
      </w:r>
      <w:r w:rsidR="00B81E02">
        <w:t xml:space="preserve"> </w:t>
      </w:r>
      <w:r w:rsidR="00CB3180">
        <w:t xml:space="preserve">meaning a 100 USD it has to lock a 150 USD worth of </w:t>
      </w:r>
      <w:r w:rsidR="00BA3A7A">
        <w:t>ada</w:t>
      </w:r>
      <w:r w:rsidR="00CB3180">
        <w:t xml:space="preserve">. </w:t>
      </w:r>
      <w:r w:rsidR="00A41BDA">
        <w:t xml:space="preserve">That way user 1 locked a 150 % of the value minted. </w:t>
      </w:r>
      <w:r w:rsidR="00BA3A7A">
        <w:t xml:space="preserve">If the price of ada changes in a way that the value in our locked </w:t>
      </w:r>
      <w:r w:rsidR="00AE44A5">
        <w:t xml:space="preserve">collateral </w:t>
      </w:r>
      <w:r w:rsidR="00201BCD">
        <w:t>is lower than a 150 % of the minted</w:t>
      </w:r>
      <w:r w:rsidR="00D41CDA">
        <w:t xml:space="preserve">, let us say a 130 %, </w:t>
      </w:r>
      <w:r w:rsidR="00CF0EAC">
        <w:t xml:space="preserve">in that case anyone with enough stable coins can </w:t>
      </w:r>
      <w:r w:rsidR="00475EF5">
        <w:t xml:space="preserve">liquidate our position. </w:t>
      </w:r>
      <w:r w:rsidR="00E505B8">
        <w:t xml:space="preserve">When a user liquidates someone else’s </w:t>
      </w:r>
      <w:r w:rsidR="00A34AFF">
        <w:t>position,</w:t>
      </w:r>
      <w:r w:rsidR="00E505B8">
        <w:t xml:space="preserve"> it has to burn </w:t>
      </w:r>
      <w:r w:rsidR="00A52234">
        <w:t xml:space="preserve">the same </w:t>
      </w:r>
      <w:r w:rsidR="00A34AFF">
        <w:t>number</w:t>
      </w:r>
      <w:r w:rsidR="00A52234">
        <w:t xml:space="preserve"> of stable coins that were minted when </w:t>
      </w:r>
      <w:r w:rsidR="00901E84">
        <w:t xml:space="preserve">the collateral was locked. </w:t>
      </w:r>
      <w:r w:rsidR="00A34AFF">
        <w:t xml:space="preserve">But </w:t>
      </w:r>
      <w:r w:rsidR="00530D73">
        <w:t xml:space="preserve">because there is more value locked in this example, there is 30 % more than the value of the stable coins burned </w:t>
      </w:r>
      <w:r w:rsidR="004440D1">
        <w:t xml:space="preserve">the liquidator takes the difference. </w:t>
      </w:r>
      <w:r w:rsidR="00B87243">
        <w:t xml:space="preserve">This means if the total value of the locked collateral is between 101 and 149 </w:t>
      </w:r>
      <w:r w:rsidR="00A31517">
        <w:t xml:space="preserve">% in our </w:t>
      </w:r>
      <w:r w:rsidR="00FF66FD">
        <w:t xml:space="preserve">example </w:t>
      </w:r>
      <w:r w:rsidR="00915EB0">
        <w:t>there is an incentive for someone else to mint the</w:t>
      </w:r>
      <w:r w:rsidR="006311C7">
        <w:t xml:space="preserve">ir own correctly collateralized stable coins and use </w:t>
      </w:r>
      <w:r w:rsidR="00063DD7">
        <w:t>them to liquidate their position</w:t>
      </w:r>
      <w:r w:rsidR="0061187E">
        <w:t>, hence maintaining the stable coin price stable</w:t>
      </w:r>
      <w:r w:rsidR="00C7527E">
        <w:t xml:space="preserve"> while making a profit</w:t>
      </w:r>
      <w:r w:rsidR="00063DD7">
        <w:t>.</w:t>
      </w:r>
      <w:r w:rsidR="00C7527E">
        <w:t xml:space="preserve"> </w:t>
      </w:r>
      <w:r w:rsidR="00D3090D">
        <w:t xml:space="preserve">In that way we have in place all the mechanisms needed to maintain the price of our stable coin stable. </w:t>
      </w:r>
      <w:r w:rsidR="001170A9">
        <w:t>Finally,</w:t>
      </w:r>
      <w:r w:rsidR="00C54492">
        <w:t xml:space="preserve"> we have the case when the developer wants </w:t>
      </w:r>
      <w:r w:rsidR="00AE6504">
        <w:t xml:space="preserve">to call it quits. </w:t>
      </w:r>
      <w:r w:rsidR="001170A9">
        <w:t xml:space="preserve">In that case he can shut down the stable coin by deleting the oracle. </w:t>
      </w:r>
      <w:r w:rsidR="00A213EC">
        <w:t>By doing that users will not be able to mint more stable coins</w:t>
      </w:r>
      <w:r w:rsidR="00402274">
        <w:t xml:space="preserve"> or liquidate one another because they need the oracle for that. </w:t>
      </w:r>
      <w:r w:rsidR="00344249">
        <w:t xml:space="preserve">But they will be able to burn their own stable coins and </w:t>
      </w:r>
      <w:r w:rsidR="001A0C9E">
        <w:t xml:space="preserve">get the collateral back. </w:t>
      </w:r>
      <w:r w:rsidR="00890D77">
        <w:t xml:space="preserve">That is how the whole stable coin works conceptually. </w:t>
      </w:r>
      <w:r w:rsidR="00EC0581">
        <w:t>There are a few details regarding the implementation of them</w:t>
      </w:r>
      <w:r w:rsidR="00EE2918">
        <w:t xml:space="preserve"> that will be presented in the other chapters but the main idea is the one presented here</w:t>
      </w:r>
      <w:r w:rsidR="00EC0581">
        <w:t>.</w:t>
      </w:r>
      <w:r w:rsidR="00EE2918">
        <w:t xml:space="preserve"> </w:t>
      </w:r>
      <w:r w:rsidR="00EC0581">
        <w:t xml:space="preserve"> </w:t>
      </w:r>
      <w:r w:rsidR="00344249">
        <w:t xml:space="preserve"> </w:t>
      </w:r>
      <w:r w:rsidR="0061187E">
        <w:t xml:space="preserve"> </w:t>
      </w:r>
      <w:r w:rsidR="00063DD7">
        <w:t xml:space="preserve"> </w:t>
      </w:r>
    </w:p>
    <w:p w14:paraId="651256ED" w14:textId="305B71A6" w:rsidR="004A3045" w:rsidRPr="00F358EC" w:rsidRDefault="004A3045" w:rsidP="005353EB">
      <w:pPr>
        <w:pStyle w:val="Heading2"/>
        <w:rPr>
          <w:lang w:val="en-GB"/>
        </w:rPr>
      </w:pPr>
      <w:bookmarkStart w:id="94" w:name="_Toc151804256"/>
      <w:r w:rsidRPr="00F358EC">
        <w:rPr>
          <w:lang w:val="en-GB"/>
        </w:rPr>
        <w:t xml:space="preserve">Using our Stablecoin </w:t>
      </w:r>
      <w:r w:rsidR="001271E6" w:rsidRPr="00F358EC">
        <w:rPr>
          <w:lang w:val="en-GB"/>
        </w:rPr>
        <w:t xml:space="preserve">DApp </w:t>
      </w:r>
      <w:r w:rsidRPr="00F358EC">
        <w:rPr>
          <w:lang w:val="en-GB"/>
        </w:rPr>
        <w:t>UI</w:t>
      </w:r>
      <w:bookmarkEnd w:id="94"/>
    </w:p>
    <w:p w14:paraId="5FCBA354" w14:textId="5E219193" w:rsidR="005353EB" w:rsidRDefault="00FB022E" w:rsidP="00435813">
      <w:pPr>
        <w:rPr>
          <w:lang w:val="en-GB" w:eastAsia="zh-CN"/>
        </w:rPr>
      </w:pPr>
      <w:r w:rsidRPr="00F358EC">
        <w:rPr>
          <w:lang w:val="en-GB" w:eastAsia="zh-CN"/>
        </w:rPr>
        <w:t xml:space="preserve">Before going through the code let us </w:t>
      </w:r>
      <w:r w:rsidR="00F358EC">
        <w:rPr>
          <w:lang w:val="en-GB" w:eastAsia="zh-CN"/>
        </w:rPr>
        <w:t xml:space="preserve">demonstrate how the DApp works. </w:t>
      </w:r>
      <w:r w:rsidR="00E40B13">
        <w:rPr>
          <w:lang w:val="en-GB" w:eastAsia="zh-CN"/>
        </w:rPr>
        <w:t>The code for the</w:t>
      </w:r>
      <w:r w:rsidR="001B03FE">
        <w:rPr>
          <w:lang w:val="en-GB" w:eastAsia="zh-CN"/>
        </w:rPr>
        <w:t xml:space="preserve"> DApp </w:t>
      </w:r>
      <w:r w:rsidR="00E40B13">
        <w:rPr>
          <w:lang w:val="en-GB" w:eastAsia="zh-CN"/>
        </w:rPr>
        <w:t xml:space="preserve">that uses the NEXT.JS library resides in the folder </w:t>
      </w:r>
      <w:r w:rsidR="00E40B13" w:rsidRPr="00E40B13">
        <w:rPr>
          <w:i/>
          <w:iCs/>
          <w:lang w:val="en-GB" w:eastAsia="zh-CN"/>
        </w:rPr>
        <w:t>code/Week09/lecture/off-chain/frontend/</w:t>
      </w:r>
      <w:r w:rsidR="00E40B13">
        <w:rPr>
          <w:lang w:val="en-GB" w:eastAsia="zh-CN"/>
        </w:rPr>
        <w:t xml:space="preserve">. </w:t>
      </w:r>
      <w:r w:rsidR="001B03FE">
        <w:rPr>
          <w:lang w:val="en-GB" w:eastAsia="zh-CN"/>
        </w:rPr>
        <w:t xml:space="preserve"> </w:t>
      </w:r>
      <w:r w:rsidR="00E40B13">
        <w:rPr>
          <w:lang w:val="en-GB" w:eastAsia="zh-CN"/>
        </w:rPr>
        <w:t xml:space="preserve">From there you need to open the </w:t>
      </w:r>
      <w:r w:rsidR="00E40B13" w:rsidRPr="00E40B13">
        <w:rPr>
          <w:i/>
          <w:iCs/>
          <w:lang w:val="en-GB" w:eastAsia="zh-CN"/>
        </w:rPr>
        <w:t>src/pages/_app.tsx</w:t>
      </w:r>
      <w:r w:rsidR="00E40B13">
        <w:rPr>
          <w:lang w:val="en-GB" w:eastAsia="zh-CN"/>
        </w:rPr>
        <w:t xml:space="preserve"> file and in the </w:t>
      </w:r>
      <w:r w:rsidR="00E40B13" w:rsidRPr="00E40B13">
        <w:rPr>
          <w:rFonts w:ascii="Consolas" w:eastAsia="Times New Roman" w:hAnsi="Consolas"/>
          <w:i/>
          <w:iCs/>
          <w:color w:val="4876D6"/>
          <w:sz w:val="21"/>
          <w:szCs w:val="21"/>
          <w:lang w:val="en-SI" w:eastAsia="en-SI"/>
        </w:rPr>
        <w:t>App</w:t>
      </w:r>
      <w:r w:rsidR="00E40B13">
        <w:rPr>
          <w:lang w:val="en-GB" w:eastAsia="zh-CN"/>
        </w:rPr>
        <w:t xml:space="preserve"> function change the </w:t>
      </w:r>
      <w:r w:rsidR="0097368B">
        <w:rPr>
          <w:lang w:val="en-GB" w:eastAsia="zh-CN"/>
        </w:rPr>
        <w:t>b</w:t>
      </w:r>
      <w:r w:rsidR="00E40B13">
        <w:rPr>
          <w:lang w:val="en-GB" w:eastAsia="zh-CN"/>
        </w:rPr>
        <w:t xml:space="preserve">lockfrost key for the preview network to your own blockfrost key. </w:t>
      </w:r>
      <w:r w:rsidR="00435813">
        <w:rPr>
          <w:lang w:val="en-GB" w:eastAsia="zh-CN"/>
        </w:rPr>
        <w:t>The code works for the Nami wallet so to interact with the DApp you will need a Nami wallet funded on preview network.</w:t>
      </w:r>
      <w:r w:rsidR="00C215D9">
        <w:rPr>
          <w:lang w:val="en-GB" w:eastAsia="zh-CN"/>
        </w:rPr>
        <w:t xml:space="preserve"> If you want to use a different wallet you need to change the lines 83 to 88 in the </w:t>
      </w:r>
      <w:r w:rsidR="00C215D9" w:rsidRPr="00E40B13">
        <w:rPr>
          <w:i/>
          <w:iCs/>
          <w:lang w:val="en-GB" w:eastAsia="zh-CN"/>
        </w:rPr>
        <w:t>_app.tsx</w:t>
      </w:r>
      <w:r w:rsidR="00C215D9">
        <w:rPr>
          <w:lang w:val="en-GB" w:eastAsia="zh-CN"/>
        </w:rPr>
        <w:t xml:space="preserve"> file. </w:t>
      </w:r>
      <w:r w:rsidR="006C4FD5">
        <w:rPr>
          <w:lang w:val="en-GB" w:eastAsia="zh-CN"/>
        </w:rPr>
        <w:t xml:space="preserve">From the </w:t>
      </w:r>
      <w:r w:rsidR="006C4FD5" w:rsidRPr="00E40B13">
        <w:rPr>
          <w:i/>
          <w:iCs/>
          <w:lang w:val="en-GB" w:eastAsia="zh-CN"/>
        </w:rPr>
        <w:t>frontend/</w:t>
      </w:r>
      <w:r w:rsidR="006C4FD5">
        <w:rPr>
          <w:lang w:val="en-GB" w:eastAsia="zh-CN"/>
        </w:rPr>
        <w:t xml:space="preserve"> folder location run the following commands. </w:t>
      </w:r>
    </w:p>
    <w:p w14:paraId="3FAA3F81" w14:textId="208A5725" w:rsidR="00992A77" w:rsidRDefault="00992A77" w:rsidP="00992A77">
      <w:pPr>
        <w:pStyle w:val="SourceCode"/>
      </w:pPr>
      <w:r w:rsidRPr="002A4EA8">
        <w:t>/workspace/code/Week0</w:t>
      </w:r>
      <w:r>
        <w:t>9</w:t>
      </w:r>
      <w:r w:rsidRPr="002A4EA8">
        <w:t>/</w:t>
      </w:r>
      <w:r w:rsidRPr="00992A77">
        <w:t>lecture/off-chain/frontend</w:t>
      </w:r>
      <w:r w:rsidRPr="002A4EA8">
        <w:t>#</w:t>
      </w:r>
      <w:r>
        <w:t xml:space="preserve"> npm install </w:t>
      </w:r>
    </w:p>
    <w:p w14:paraId="1D0DA1E7" w14:textId="28C52591" w:rsidR="00E73EB3" w:rsidRDefault="00E73EB3" w:rsidP="00E73EB3">
      <w:pPr>
        <w:pStyle w:val="SourceCode"/>
        <w:rPr>
          <w:lang w:val="en-GB"/>
        </w:rPr>
      </w:pPr>
      <w:r w:rsidRPr="002A4EA8">
        <w:t>/workspace/code/Week0</w:t>
      </w:r>
      <w:r>
        <w:t>9</w:t>
      </w:r>
      <w:r w:rsidRPr="002A4EA8">
        <w:t>/</w:t>
      </w:r>
      <w:r w:rsidRPr="00992A77">
        <w:t>lecture/off-chain/frontend</w:t>
      </w:r>
      <w:r w:rsidRPr="002A4EA8">
        <w:t>#</w:t>
      </w:r>
      <w:r>
        <w:t xml:space="preserve"> npm run dev </w:t>
      </w:r>
    </w:p>
    <w:p w14:paraId="1E84E926" w14:textId="03217D36" w:rsidR="008D3DDD" w:rsidRDefault="00AC1BAA" w:rsidP="00435813">
      <w:pPr>
        <w:rPr>
          <w:lang w:val="en-GB" w:eastAsia="zh-CN"/>
        </w:rPr>
      </w:pPr>
      <w:r>
        <w:rPr>
          <w:lang w:val="en-GB" w:eastAsia="zh-CN"/>
        </w:rPr>
        <w:lastRenderedPageBreak/>
        <w:t xml:space="preserve">VSCode will prompt you to open the DApps website in your local browser. You can also choose </w:t>
      </w:r>
      <w:r w:rsidR="009D6E3B">
        <w:rPr>
          <w:lang w:val="en-GB" w:eastAsia="zh-CN"/>
        </w:rPr>
        <w:t>another</w:t>
      </w:r>
      <w:r>
        <w:rPr>
          <w:lang w:val="en-GB" w:eastAsia="zh-CN"/>
        </w:rPr>
        <w:t xml:space="preserve"> browser and type in localhost:3000</w:t>
      </w:r>
      <w:r w:rsidR="009D6E3B">
        <w:rPr>
          <w:lang w:val="en-GB" w:eastAsia="zh-CN"/>
        </w:rPr>
        <w:t xml:space="preserve"> to open the DApps webpage</w:t>
      </w:r>
      <w:r>
        <w:rPr>
          <w:lang w:val="en-GB" w:eastAsia="zh-CN"/>
        </w:rPr>
        <w:t>.</w:t>
      </w:r>
      <w:r w:rsidR="009D6E3B">
        <w:rPr>
          <w:lang w:val="en-GB" w:eastAsia="zh-CN"/>
        </w:rPr>
        <w:t xml:space="preserve"> </w:t>
      </w:r>
      <w:r w:rsidR="007A6F69">
        <w:rPr>
          <w:lang w:val="en-GB" w:eastAsia="zh-CN"/>
        </w:rPr>
        <w:t>Once you open up the DApp webpage the address of your currently selected Nami wallet account will be displayed under the Wallet section on the right side in the info table</w:t>
      </w:r>
      <w:r w:rsidR="00FD5489">
        <w:rPr>
          <w:lang w:val="en-GB" w:eastAsia="zh-CN"/>
        </w:rPr>
        <w:t xml:space="preserve"> as illustrated below</w:t>
      </w:r>
      <w:r w:rsidR="007A6F69">
        <w:rPr>
          <w:lang w:val="en-GB" w:eastAsia="zh-CN"/>
        </w:rPr>
        <w:t>.</w:t>
      </w:r>
      <w:r w:rsidR="00FD5489">
        <w:rPr>
          <w:lang w:val="en-GB" w:eastAsia="zh-CN"/>
        </w:rPr>
        <w:t xml:space="preserve"> </w:t>
      </w:r>
      <w:r w:rsidR="007A6F69">
        <w:rPr>
          <w:lang w:val="en-GB" w:eastAsia="zh-CN"/>
        </w:rPr>
        <w:t xml:space="preserve"> </w:t>
      </w:r>
    </w:p>
    <w:p w14:paraId="2B614B91" w14:textId="2A96A098" w:rsidR="007A6F69" w:rsidRDefault="007A6F69" w:rsidP="00435813">
      <w:pPr>
        <w:rPr>
          <w:lang w:val="en-GB" w:eastAsia="zh-CN"/>
        </w:rPr>
      </w:pPr>
      <w:r>
        <w:rPr>
          <w:noProof/>
        </w:rPr>
        <w:drawing>
          <wp:inline distT="0" distB="0" distL="0" distR="0" wp14:anchorId="6F9BB212" wp14:editId="55DF2093">
            <wp:extent cx="5943600" cy="3311525"/>
            <wp:effectExtent l="0" t="0" r="0" b="3175"/>
            <wp:docPr id="699968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968899" name=""/>
                    <pic:cNvPicPr/>
                  </pic:nvPicPr>
                  <pic:blipFill>
                    <a:blip r:embed="rId189"/>
                    <a:stretch>
                      <a:fillRect/>
                    </a:stretch>
                  </pic:blipFill>
                  <pic:spPr>
                    <a:xfrm>
                      <a:off x="0" y="0"/>
                      <a:ext cx="5943600" cy="3311525"/>
                    </a:xfrm>
                    <a:prstGeom prst="rect">
                      <a:avLst/>
                    </a:prstGeom>
                  </pic:spPr>
                </pic:pic>
              </a:graphicData>
            </a:graphic>
          </wp:inline>
        </w:drawing>
      </w:r>
    </w:p>
    <w:p w14:paraId="70C1A841" w14:textId="7CB51ECA" w:rsidR="007A6F69" w:rsidRDefault="0052357E" w:rsidP="00435813">
      <w:pPr>
        <w:rPr>
          <w:lang w:val="en-GB" w:eastAsia="zh-CN"/>
        </w:rPr>
      </w:pPr>
      <w:r>
        <w:rPr>
          <w:lang w:val="en-GB" w:eastAsia="zh-CN"/>
        </w:rPr>
        <w:t xml:space="preserve">If you want to change your account simply refresh the DApps webpage after changing it in Nami wallet. </w:t>
      </w:r>
      <w:r w:rsidR="003A41C8">
        <w:rPr>
          <w:lang w:val="en-GB" w:eastAsia="zh-CN"/>
        </w:rPr>
        <w:t>1:08</w:t>
      </w:r>
      <w:r w:rsidR="00D00E60">
        <w:rPr>
          <w:lang w:val="en-GB" w:eastAsia="zh-CN"/>
        </w:rPr>
        <w:t xml:space="preserve"> 11:5</w:t>
      </w:r>
      <w:r w:rsidR="00A4181D">
        <w:rPr>
          <w:lang w:val="en-GB" w:eastAsia="zh-CN"/>
        </w:rPr>
        <w:t>0</w:t>
      </w:r>
    </w:p>
    <w:p w14:paraId="44941E82" w14:textId="77777777" w:rsidR="007A6F69" w:rsidRPr="00F358EC" w:rsidRDefault="007A6F69" w:rsidP="00435813">
      <w:pPr>
        <w:rPr>
          <w:lang w:val="en-GB" w:eastAsia="zh-CN"/>
        </w:rPr>
      </w:pPr>
    </w:p>
    <w:p w14:paraId="12E8AC7A" w14:textId="2717E399" w:rsidR="004A3045" w:rsidRPr="00F358EC" w:rsidRDefault="004A3045" w:rsidP="00435813">
      <w:pPr>
        <w:pStyle w:val="Heading2"/>
        <w:spacing w:line="276" w:lineRule="auto"/>
        <w:rPr>
          <w:lang w:val="en-GB"/>
        </w:rPr>
      </w:pPr>
      <w:bookmarkStart w:id="95" w:name="_Toc151804257"/>
      <w:r w:rsidRPr="00F358EC">
        <w:rPr>
          <w:lang w:val="en-GB"/>
        </w:rPr>
        <w:t>Stablecoin's Oracle</w:t>
      </w:r>
      <w:bookmarkEnd w:id="95"/>
      <w:r w:rsidR="005353EB" w:rsidRPr="00F358EC">
        <w:rPr>
          <w:lang w:val="en-GB"/>
        </w:rPr>
        <w:t xml:space="preserve">  </w:t>
      </w:r>
    </w:p>
    <w:p w14:paraId="669C4F6F" w14:textId="77777777" w:rsidR="005353EB" w:rsidRPr="00F358EC" w:rsidRDefault="005353EB" w:rsidP="00435813">
      <w:pPr>
        <w:pStyle w:val="BodyText"/>
        <w:spacing w:line="276" w:lineRule="auto"/>
        <w:rPr>
          <w:lang w:val="en-GB" w:eastAsia="zh-CN"/>
        </w:rPr>
      </w:pPr>
    </w:p>
    <w:p w14:paraId="73141C33" w14:textId="15A0408D" w:rsidR="004A3045" w:rsidRPr="00F358EC" w:rsidRDefault="004A3045" w:rsidP="00435813">
      <w:pPr>
        <w:pStyle w:val="Heading2"/>
        <w:spacing w:line="276" w:lineRule="auto"/>
        <w:rPr>
          <w:lang w:val="en-GB"/>
        </w:rPr>
      </w:pPr>
      <w:bookmarkStart w:id="96" w:name="_Toc151804258"/>
      <w:r w:rsidRPr="00F358EC">
        <w:rPr>
          <w:lang w:val="en-GB"/>
        </w:rPr>
        <w:t>Deploying Stablecoin's Reference scripts</w:t>
      </w:r>
      <w:bookmarkEnd w:id="96"/>
      <w:r w:rsidRPr="00F358EC">
        <w:rPr>
          <w:lang w:val="en-GB"/>
        </w:rPr>
        <w:t xml:space="preserve"> </w:t>
      </w:r>
      <w:r w:rsidR="005353EB" w:rsidRPr="00F358EC">
        <w:rPr>
          <w:lang w:val="en-GB"/>
        </w:rPr>
        <w:t xml:space="preserve"> </w:t>
      </w:r>
    </w:p>
    <w:p w14:paraId="05918D7D" w14:textId="77777777" w:rsidR="005353EB" w:rsidRPr="00F358EC" w:rsidRDefault="005353EB" w:rsidP="00435813">
      <w:pPr>
        <w:pStyle w:val="BodyText"/>
        <w:spacing w:line="276" w:lineRule="auto"/>
        <w:rPr>
          <w:lang w:val="en-GB" w:eastAsia="zh-CN"/>
        </w:rPr>
      </w:pPr>
    </w:p>
    <w:p w14:paraId="7269E72E" w14:textId="77777777" w:rsidR="005353EB" w:rsidRPr="00F358EC" w:rsidRDefault="004A3045" w:rsidP="00435813">
      <w:pPr>
        <w:pStyle w:val="Heading2"/>
        <w:spacing w:line="276" w:lineRule="auto"/>
        <w:rPr>
          <w:lang w:val="en-GB"/>
        </w:rPr>
      </w:pPr>
      <w:bookmarkStart w:id="97" w:name="_Toc151804259"/>
      <w:r w:rsidRPr="00F358EC">
        <w:rPr>
          <w:lang w:val="en-GB"/>
        </w:rPr>
        <w:lastRenderedPageBreak/>
        <w:t>Minting Stablecoins</w:t>
      </w:r>
      <w:bookmarkEnd w:id="97"/>
      <w:r w:rsidRPr="00F358EC">
        <w:rPr>
          <w:lang w:val="en-GB"/>
        </w:rPr>
        <w:t xml:space="preserve"> </w:t>
      </w:r>
    </w:p>
    <w:p w14:paraId="5EC21CEF" w14:textId="5A83192E" w:rsidR="004A3045" w:rsidRPr="00F358EC" w:rsidRDefault="004A3045" w:rsidP="00435813">
      <w:pPr>
        <w:pStyle w:val="Heading2"/>
        <w:numPr>
          <w:ilvl w:val="0"/>
          <w:numId w:val="0"/>
        </w:numPr>
        <w:spacing w:line="276" w:lineRule="auto"/>
        <w:rPr>
          <w:lang w:val="en-GB"/>
        </w:rPr>
      </w:pPr>
      <w:r w:rsidRPr="00F358EC">
        <w:rPr>
          <w:lang w:val="en-GB"/>
        </w:rPr>
        <w:t xml:space="preserve"> </w:t>
      </w:r>
    </w:p>
    <w:p w14:paraId="3731120A" w14:textId="63D6B802" w:rsidR="004A3045" w:rsidRPr="00F358EC" w:rsidRDefault="004A3045" w:rsidP="00435813">
      <w:pPr>
        <w:pStyle w:val="Heading2"/>
        <w:spacing w:line="276" w:lineRule="auto"/>
        <w:rPr>
          <w:lang w:val="en-GB"/>
        </w:rPr>
      </w:pPr>
      <w:bookmarkStart w:id="98" w:name="_Toc151804260"/>
      <w:r w:rsidRPr="00F358EC">
        <w:rPr>
          <w:lang w:val="en-GB"/>
        </w:rPr>
        <w:t>Burning Stablecoins and Liquidating positions</w:t>
      </w:r>
      <w:bookmarkEnd w:id="98"/>
      <w:r w:rsidRPr="00F358EC">
        <w:rPr>
          <w:lang w:val="en-GB"/>
        </w:rPr>
        <w:t xml:space="preserve"> </w:t>
      </w:r>
      <w:r w:rsidR="005353EB" w:rsidRPr="00F358EC">
        <w:rPr>
          <w:lang w:val="en-GB"/>
        </w:rPr>
        <w:t xml:space="preserve"> </w:t>
      </w:r>
    </w:p>
    <w:p w14:paraId="18D59A7B" w14:textId="77777777" w:rsidR="005353EB" w:rsidRPr="00F358EC" w:rsidRDefault="005353EB" w:rsidP="00435813">
      <w:pPr>
        <w:pStyle w:val="BodyText"/>
        <w:spacing w:line="276" w:lineRule="auto"/>
        <w:rPr>
          <w:lang w:val="en-GB" w:eastAsia="zh-CN"/>
        </w:rPr>
      </w:pPr>
    </w:p>
    <w:p w14:paraId="1DA5680C" w14:textId="75AA18C7" w:rsidR="004A3045" w:rsidRPr="00F358EC" w:rsidRDefault="004A3045" w:rsidP="00435813">
      <w:pPr>
        <w:pStyle w:val="Heading2"/>
        <w:spacing w:line="276" w:lineRule="auto"/>
        <w:rPr>
          <w:lang w:val="en-GB"/>
        </w:rPr>
      </w:pPr>
      <w:bookmarkStart w:id="99" w:name="_Toc151804261"/>
      <w:r w:rsidRPr="00F358EC">
        <w:rPr>
          <w:lang w:val="en-GB"/>
        </w:rPr>
        <w:t>Testing our Stablecoin's scripts</w:t>
      </w:r>
      <w:bookmarkEnd w:id="99"/>
      <w:r w:rsidRPr="00F358EC">
        <w:rPr>
          <w:lang w:val="en-GB"/>
        </w:rPr>
        <w:t xml:space="preserve">  </w:t>
      </w:r>
    </w:p>
    <w:p w14:paraId="302ED407" w14:textId="77777777" w:rsidR="005353EB" w:rsidRPr="00F358EC" w:rsidRDefault="005353EB" w:rsidP="00435813">
      <w:pPr>
        <w:pStyle w:val="BodyText"/>
        <w:spacing w:line="276" w:lineRule="auto"/>
        <w:rPr>
          <w:lang w:val="en-GB" w:eastAsia="zh-CN"/>
        </w:rPr>
      </w:pPr>
    </w:p>
    <w:p w14:paraId="12FA4E07" w14:textId="5DBAE8D6" w:rsidR="004A3045" w:rsidRPr="00F358EC" w:rsidRDefault="006A43D4" w:rsidP="00435813">
      <w:pPr>
        <w:pStyle w:val="Heading2"/>
        <w:spacing w:line="276" w:lineRule="auto"/>
        <w:rPr>
          <w:lang w:val="en-GB"/>
        </w:rPr>
      </w:pPr>
      <w:bookmarkStart w:id="100" w:name="_Toc151804262"/>
      <w:r w:rsidRPr="00F358EC">
        <w:rPr>
          <w:lang w:val="en-GB"/>
        </w:rPr>
        <w:t>Homework</w:t>
      </w:r>
      <w:bookmarkEnd w:id="100"/>
      <w:r w:rsidRPr="00F358EC">
        <w:rPr>
          <w:lang w:val="en-GB"/>
        </w:rPr>
        <w:t xml:space="preserve"> </w:t>
      </w:r>
    </w:p>
    <w:p w14:paraId="5646FFCB" w14:textId="77777777" w:rsidR="006A43D4" w:rsidRDefault="006A43D4" w:rsidP="00435813">
      <w:pPr>
        <w:spacing w:before="0" w:after="0" w:line="276" w:lineRule="auto"/>
      </w:pPr>
    </w:p>
    <w:p w14:paraId="5295AC12" w14:textId="77777777" w:rsidR="006A43D4" w:rsidRDefault="006A43D4" w:rsidP="00435813">
      <w:pPr>
        <w:spacing w:before="0" w:after="0" w:line="276" w:lineRule="auto"/>
      </w:pPr>
    </w:p>
    <w:p w14:paraId="6DFD1563" w14:textId="77777777" w:rsidR="006A43D4" w:rsidRDefault="006A43D4" w:rsidP="00435813">
      <w:pPr>
        <w:spacing w:before="0" w:after="0" w:line="276" w:lineRule="auto"/>
      </w:pPr>
    </w:p>
    <w:p w14:paraId="706D74F1" w14:textId="77777777" w:rsidR="006A43D4" w:rsidRDefault="006A43D4" w:rsidP="00435813">
      <w:pPr>
        <w:spacing w:before="0" w:after="0" w:line="276" w:lineRule="auto"/>
      </w:pPr>
    </w:p>
    <w:p w14:paraId="447613D9" w14:textId="77777777" w:rsidR="006A43D4" w:rsidRDefault="006A43D4" w:rsidP="00435813">
      <w:pPr>
        <w:spacing w:before="0" w:after="0" w:line="276" w:lineRule="auto"/>
      </w:pPr>
    </w:p>
    <w:p w14:paraId="4EE49994" w14:textId="29C3EEE6" w:rsidR="006A43D4" w:rsidRDefault="005353EB" w:rsidP="00435813">
      <w:pPr>
        <w:pStyle w:val="Heading1"/>
        <w:spacing w:before="0" w:line="276" w:lineRule="auto"/>
      </w:pPr>
      <w:bookmarkStart w:id="101" w:name="_Toc151804263"/>
      <w:r>
        <w:lastRenderedPageBreak/>
        <w:t>Third-party Cardano tools</w:t>
      </w:r>
      <w:bookmarkEnd w:id="101"/>
      <w:r>
        <w:t xml:space="preserve"> </w:t>
      </w:r>
    </w:p>
    <w:p w14:paraId="02743B2C" w14:textId="77777777" w:rsidR="005353EB" w:rsidRDefault="005353EB" w:rsidP="00435813">
      <w:pPr>
        <w:spacing w:before="0" w:after="0" w:line="276" w:lineRule="auto"/>
      </w:pPr>
    </w:p>
    <w:p w14:paraId="108FACFC" w14:textId="77777777" w:rsidR="005353EB" w:rsidRDefault="005353EB" w:rsidP="00435813">
      <w:pPr>
        <w:spacing w:before="0" w:after="0" w:line="276" w:lineRule="auto"/>
      </w:pPr>
    </w:p>
    <w:p w14:paraId="254D2C33" w14:textId="3A289D15" w:rsidR="005353EB" w:rsidRDefault="005353EB" w:rsidP="00435813">
      <w:pPr>
        <w:pStyle w:val="Heading2"/>
        <w:spacing w:line="276" w:lineRule="auto"/>
      </w:pPr>
      <w:bookmarkStart w:id="102" w:name="_Toc151804264"/>
      <w:r w:rsidRPr="005353EB">
        <w:t>Developing a D</w:t>
      </w:r>
      <w:r>
        <w:t>A</w:t>
      </w:r>
      <w:r w:rsidRPr="005353EB">
        <w:t>pp with MeshJS and PluTs</w:t>
      </w:r>
      <w:bookmarkEnd w:id="102"/>
      <w:r w:rsidRPr="005353EB">
        <w:t xml:space="preserve"> </w:t>
      </w:r>
      <w:r>
        <w:t xml:space="preserve"> </w:t>
      </w:r>
    </w:p>
    <w:p w14:paraId="472ABD07" w14:textId="77777777" w:rsidR="005353EB" w:rsidRPr="005353EB" w:rsidRDefault="005353EB" w:rsidP="00435813">
      <w:pPr>
        <w:pStyle w:val="BodyText"/>
        <w:spacing w:line="276" w:lineRule="auto"/>
        <w:rPr>
          <w:lang w:val="sl-SI" w:eastAsia="zh-CN"/>
        </w:rPr>
      </w:pPr>
    </w:p>
    <w:p w14:paraId="7983E6BC" w14:textId="3B2FF722" w:rsidR="006A43D4" w:rsidRDefault="005353EB" w:rsidP="00435813">
      <w:pPr>
        <w:pStyle w:val="Heading2"/>
        <w:spacing w:line="276" w:lineRule="auto"/>
      </w:pPr>
      <w:bookmarkStart w:id="103" w:name="_Toc151804265"/>
      <w:r w:rsidRPr="005353EB">
        <w:t>Developing smart contracts with PluTs</w:t>
      </w:r>
      <w:bookmarkEnd w:id="103"/>
      <w:r w:rsidRPr="005353EB">
        <w:t xml:space="preserve"> </w:t>
      </w:r>
      <w:r>
        <w:t xml:space="preserve"> </w:t>
      </w:r>
    </w:p>
    <w:p w14:paraId="6EB447AB" w14:textId="77777777" w:rsidR="005353EB" w:rsidRPr="005353EB" w:rsidRDefault="005353EB" w:rsidP="00435813">
      <w:pPr>
        <w:pStyle w:val="BodyText"/>
        <w:spacing w:line="276" w:lineRule="auto"/>
        <w:rPr>
          <w:lang w:val="sl-SI" w:eastAsia="zh-CN"/>
        </w:rPr>
      </w:pPr>
    </w:p>
    <w:p w14:paraId="2B71082D" w14:textId="127204D4" w:rsidR="005353EB" w:rsidRDefault="005353EB" w:rsidP="00435813">
      <w:pPr>
        <w:pStyle w:val="Heading2"/>
        <w:spacing w:line="276" w:lineRule="auto"/>
      </w:pPr>
      <w:bookmarkStart w:id="104" w:name="_Toc151804266"/>
      <w:r w:rsidRPr="005353EB">
        <w:t>Developing smart contracts with OpShin and PyCardano</w:t>
      </w:r>
      <w:bookmarkEnd w:id="104"/>
      <w:r w:rsidRPr="005353EB">
        <w:t xml:space="preserve"> </w:t>
      </w:r>
      <w:r>
        <w:t xml:space="preserve">  </w:t>
      </w:r>
    </w:p>
    <w:p w14:paraId="316D9A2D" w14:textId="77777777" w:rsidR="005353EB" w:rsidRPr="005353EB" w:rsidRDefault="005353EB" w:rsidP="00435813">
      <w:pPr>
        <w:pStyle w:val="BodyText"/>
        <w:spacing w:line="276" w:lineRule="auto"/>
        <w:rPr>
          <w:lang w:val="sl-SI" w:eastAsia="zh-CN"/>
        </w:rPr>
      </w:pPr>
    </w:p>
    <w:p w14:paraId="1C64FD2A" w14:textId="0F88E97C" w:rsidR="005353EB" w:rsidRDefault="005353EB" w:rsidP="00435813">
      <w:pPr>
        <w:pStyle w:val="Heading2"/>
        <w:spacing w:line="276" w:lineRule="auto"/>
      </w:pPr>
      <w:bookmarkStart w:id="105" w:name="_Toc151804267"/>
      <w:r w:rsidRPr="005353EB">
        <w:t>Developing smart contracts with Plutarch</w:t>
      </w:r>
      <w:bookmarkEnd w:id="105"/>
      <w:r>
        <w:t xml:space="preserve">   </w:t>
      </w:r>
    </w:p>
    <w:p w14:paraId="771DE0A7" w14:textId="77777777" w:rsidR="005353EB" w:rsidRPr="005353EB" w:rsidRDefault="005353EB" w:rsidP="00435813">
      <w:pPr>
        <w:pStyle w:val="BodyText"/>
        <w:spacing w:line="276" w:lineRule="auto"/>
        <w:rPr>
          <w:lang w:val="sl-SI" w:eastAsia="zh-CN"/>
        </w:rPr>
      </w:pPr>
    </w:p>
    <w:p w14:paraId="64B670D7" w14:textId="68B071CB" w:rsidR="005353EB" w:rsidRDefault="005353EB" w:rsidP="00435813">
      <w:pPr>
        <w:pStyle w:val="Heading2"/>
        <w:spacing w:line="276" w:lineRule="auto"/>
      </w:pPr>
      <w:bookmarkStart w:id="106" w:name="_Toc151804268"/>
      <w:r w:rsidRPr="005353EB">
        <w:t>Developing smart contracts with Aiken</w:t>
      </w:r>
      <w:bookmarkEnd w:id="106"/>
      <w:r>
        <w:t xml:space="preserve">   </w:t>
      </w:r>
    </w:p>
    <w:p w14:paraId="01209A47" w14:textId="77777777" w:rsidR="005353EB" w:rsidRDefault="005353EB" w:rsidP="00435813">
      <w:pPr>
        <w:spacing w:before="0" w:after="0" w:line="276" w:lineRule="auto"/>
      </w:pPr>
    </w:p>
    <w:p w14:paraId="4B2E9592" w14:textId="77777777" w:rsidR="005353EB" w:rsidRDefault="005353EB" w:rsidP="00435813">
      <w:pPr>
        <w:spacing w:before="0" w:after="0" w:line="276" w:lineRule="auto"/>
      </w:pPr>
    </w:p>
    <w:p w14:paraId="746D289E" w14:textId="77777777" w:rsidR="005353EB" w:rsidRDefault="005353EB" w:rsidP="00435813">
      <w:pPr>
        <w:spacing w:before="0" w:after="0" w:line="276" w:lineRule="auto"/>
      </w:pPr>
    </w:p>
    <w:p w14:paraId="408F5035" w14:textId="77777777" w:rsidR="005353EB" w:rsidRDefault="005353EB" w:rsidP="00435813">
      <w:pPr>
        <w:spacing w:before="0" w:after="0" w:line="276" w:lineRule="auto"/>
      </w:pPr>
    </w:p>
    <w:p w14:paraId="0AF939AD" w14:textId="77777777" w:rsidR="006A43D4" w:rsidRDefault="006A43D4" w:rsidP="00435813">
      <w:pPr>
        <w:spacing w:before="0" w:after="0" w:line="276" w:lineRule="auto"/>
      </w:pPr>
    </w:p>
    <w:p w14:paraId="4386F51E" w14:textId="77777777" w:rsidR="00F05CA1" w:rsidRDefault="00F05CA1" w:rsidP="00435813">
      <w:pPr>
        <w:spacing w:before="0" w:after="0" w:line="276" w:lineRule="auto"/>
      </w:pPr>
    </w:p>
    <w:p w14:paraId="780CA5EE" w14:textId="77777777" w:rsidR="00F05CA1" w:rsidRDefault="00F05CA1" w:rsidP="00435813">
      <w:pPr>
        <w:spacing w:before="0" w:after="0" w:line="276" w:lineRule="auto"/>
      </w:pPr>
    </w:p>
    <w:p w14:paraId="6716A2C8" w14:textId="77777777" w:rsidR="00F05CA1" w:rsidRDefault="00F05CA1" w:rsidP="00435813">
      <w:pPr>
        <w:spacing w:before="0" w:after="0" w:line="276" w:lineRule="auto"/>
      </w:pPr>
    </w:p>
    <w:p w14:paraId="597B72D5" w14:textId="77777777" w:rsidR="00F05CA1" w:rsidRDefault="00F05CA1" w:rsidP="00435813">
      <w:pPr>
        <w:spacing w:before="0" w:after="0" w:line="276" w:lineRule="auto"/>
      </w:pPr>
    </w:p>
    <w:p w14:paraId="15A706BF" w14:textId="77777777" w:rsidR="00F05CA1" w:rsidRDefault="00F05CA1" w:rsidP="00435813">
      <w:pPr>
        <w:spacing w:before="0" w:after="0" w:line="276" w:lineRule="auto"/>
      </w:pPr>
    </w:p>
    <w:p w14:paraId="63895E42" w14:textId="77777777" w:rsidR="00F05CA1" w:rsidRDefault="00F05CA1" w:rsidP="00435813">
      <w:pPr>
        <w:spacing w:before="0" w:after="0" w:line="276" w:lineRule="auto"/>
      </w:pPr>
    </w:p>
    <w:p w14:paraId="7EFA5FD5" w14:textId="77777777" w:rsidR="00AE72A1" w:rsidRDefault="00AE72A1" w:rsidP="00435813">
      <w:pPr>
        <w:spacing w:before="0" w:after="0" w:line="276" w:lineRule="auto"/>
      </w:pPr>
    </w:p>
    <w:p w14:paraId="60FAEE55" w14:textId="77777777" w:rsidR="00287027" w:rsidRPr="0085392D" w:rsidRDefault="00287027" w:rsidP="00435813">
      <w:pPr>
        <w:spacing w:before="0" w:after="0" w:line="276" w:lineRule="auto"/>
      </w:pPr>
    </w:p>
    <w:p w14:paraId="1D3D8398" w14:textId="77777777" w:rsidR="00C300A1" w:rsidRPr="00AC0AC1" w:rsidRDefault="00C300A1" w:rsidP="00E46B4F">
      <w:pPr>
        <w:pStyle w:val="Heading1"/>
        <w:spacing w:before="0"/>
        <w:rPr>
          <w:lang w:val="en-US"/>
        </w:rPr>
      </w:pPr>
      <w:bookmarkStart w:id="107" w:name="_Toc151804269"/>
      <w:r w:rsidRPr="00AC0AC1">
        <w:rPr>
          <w:lang w:val="en-US"/>
        </w:rPr>
        <w:lastRenderedPageBreak/>
        <w:t>Resources</w:t>
      </w:r>
      <w:bookmarkEnd w:id="107"/>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Cardano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90"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91"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92"/>
      <w:footerReference w:type="default" r:id="rId193"/>
      <w:footerReference w:type="first" r:id="rId19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649EC" w14:textId="77777777" w:rsidR="006973D8" w:rsidRDefault="006973D8" w:rsidP="00363C64">
      <w:pPr>
        <w:spacing w:after="0" w:line="240" w:lineRule="auto"/>
      </w:pPr>
      <w:r>
        <w:separator/>
      </w:r>
    </w:p>
  </w:endnote>
  <w:endnote w:type="continuationSeparator" w:id="0">
    <w:p w14:paraId="0912DC8B" w14:textId="77777777" w:rsidR="006973D8" w:rsidRDefault="006973D8"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99CAC" w14:textId="77777777" w:rsidR="006973D8" w:rsidRDefault="006973D8" w:rsidP="00363C64">
      <w:pPr>
        <w:spacing w:after="0" w:line="240" w:lineRule="auto"/>
      </w:pPr>
      <w:r>
        <w:separator/>
      </w:r>
    </w:p>
  </w:footnote>
  <w:footnote w:type="continuationSeparator" w:id="0">
    <w:p w14:paraId="7B150B58" w14:textId="77777777" w:rsidR="006973D8" w:rsidRDefault="006973D8"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84869A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0981B56"/>
    <w:multiLevelType w:val="hybridMultilevel"/>
    <w:tmpl w:val="BDA2AB3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3994D37"/>
    <w:multiLevelType w:val="hybridMultilevel"/>
    <w:tmpl w:val="E4226BA4"/>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2"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3" w15:restartNumberingAfterBreak="0">
    <w:nsid w:val="2A3900F2"/>
    <w:multiLevelType w:val="hybridMultilevel"/>
    <w:tmpl w:val="11C2BB3A"/>
    <w:lvl w:ilvl="0" w:tplc="FFFFFFFF">
      <w:start w:val="1"/>
      <w:numFmt w:val="bullet"/>
      <w:lvlText w:val=""/>
      <w:lvlJc w:val="left"/>
      <w:pPr>
        <w:ind w:left="720" w:hanging="360"/>
      </w:pPr>
      <w:rPr>
        <w:rFonts w:ascii="Symbol" w:hAnsi="Symbol" w:hint="default"/>
      </w:rPr>
    </w:lvl>
    <w:lvl w:ilvl="1" w:tplc="2000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CE7543B"/>
    <w:multiLevelType w:val="multilevel"/>
    <w:tmpl w:val="E53E1DB6"/>
    <w:numStyleLink w:val="Appendices"/>
  </w:abstractNum>
  <w:abstractNum w:abstractNumId="16" w15:restartNumberingAfterBreak="0">
    <w:nsid w:val="34E73D37"/>
    <w:multiLevelType w:val="hybridMultilevel"/>
    <w:tmpl w:val="66BA800C"/>
    <w:lvl w:ilvl="0" w:tplc="D9D2FB0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7" w15:restartNumberingAfterBreak="0">
    <w:nsid w:val="37E209FB"/>
    <w:multiLevelType w:val="hybridMultilevel"/>
    <w:tmpl w:val="F39C2DD2"/>
    <w:lvl w:ilvl="0" w:tplc="FFFFFFFF">
      <w:start w:val="1"/>
      <w:numFmt w:val="bullet"/>
      <w:lvlText w:val=""/>
      <w:lvlJc w:val="left"/>
      <w:pPr>
        <w:ind w:left="720" w:hanging="360"/>
      </w:pPr>
      <w:rPr>
        <w:rFonts w:ascii="Symbol" w:hAnsi="Symbol" w:hint="default"/>
      </w:rPr>
    </w:lvl>
    <w:lvl w:ilvl="1" w:tplc="2000000F">
      <w:start w:val="1"/>
      <w:numFmt w:val="decimal"/>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8AF466C"/>
    <w:multiLevelType w:val="hybridMultilevel"/>
    <w:tmpl w:val="B7D05C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20" w15:restartNumberingAfterBreak="0">
    <w:nsid w:val="3B240561"/>
    <w:multiLevelType w:val="hybridMultilevel"/>
    <w:tmpl w:val="F65CC36E"/>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23"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26"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215324"/>
    <w:multiLevelType w:val="hybridMultilevel"/>
    <w:tmpl w:val="D2F6DB0C"/>
    <w:lvl w:ilvl="0" w:tplc="20000001">
      <w:start w:val="1"/>
      <w:numFmt w:val="bullet"/>
      <w:lvlText w:val=""/>
      <w:lvlJc w:val="left"/>
      <w:pPr>
        <w:ind w:left="720" w:hanging="360"/>
      </w:pPr>
      <w:rPr>
        <w:rFonts w:ascii="Symbol" w:hAnsi="Symbol" w:hint="default"/>
      </w:rPr>
    </w:lvl>
    <w:lvl w:ilvl="1" w:tplc="1EAE6BB6">
      <w:numFmt w:val="bullet"/>
      <w:lvlText w:val="-"/>
      <w:lvlJc w:val="left"/>
      <w:pPr>
        <w:ind w:left="1440" w:hanging="360"/>
      </w:pPr>
      <w:rPr>
        <w:rFonts w:ascii="Calibri" w:eastAsia="Calibri" w:hAnsi="Calibri" w:cs="Calibr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B440342"/>
    <w:multiLevelType w:val="hybridMultilevel"/>
    <w:tmpl w:val="C7326CD0"/>
    <w:lvl w:ilvl="0" w:tplc="E5F45748">
      <w:numFmt w:val="bullet"/>
      <w:lvlText w:val=""/>
      <w:lvlJc w:val="left"/>
      <w:pPr>
        <w:ind w:left="720" w:hanging="360"/>
      </w:pPr>
      <w:rPr>
        <w:rFonts w:ascii="Wingdings" w:eastAsia="Times New Roman" w:hAnsi="Wingdings" w:cs="Times New Roman" w:hint="default"/>
        <w:i/>
        <w:color w:val="939DB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FF916AE"/>
    <w:multiLevelType w:val="hybridMultilevel"/>
    <w:tmpl w:val="42AC4A1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79C1B30"/>
    <w:multiLevelType w:val="hybridMultilevel"/>
    <w:tmpl w:val="238628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40" w15:restartNumberingAfterBreak="0">
    <w:nsid w:val="728C4290"/>
    <w:multiLevelType w:val="hybridMultilevel"/>
    <w:tmpl w:val="A4F277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43"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90A59"/>
    <w:multiLevelType w:val="hybridMultilevel"/>
    <w:tmpl w:val="7D0E27A2"/>
    <w:lvl w:ilvl="0" w:tplc="67FA7D5A">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45"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D4756C2"/>
    <w:multiLevelType w:val="hybridMultilevel"/>
    <w:tmpl w:val="C4D82FFC"/>
    <w:lvl w:ilvl="0" w:tplc="20000001">
      <w:start w:val="1"/>
      <w:numFmt w:val="bullet"/>
      <w:lvlText w:val=""/>
      <w:lvlJc w:val="left"/>
      <w:pPr>
        <w:ind w:left="53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98145606">
    <w:abstractNumId w:val="25"/>
  </w:num>
  <w:num w:numId="2" w16cid:durableId="1356349050">
    <w:abstractNumId w:val="46"/>
  </w:num>
  <w:num w:numId="3" w16cid:durableId="1769110930">
    <w:abstractNumId w:val="6"/>
  </w:num>
  <w:num w:numId="4" w16cid:durableId="1464423270">
    <w:abstractNumId w:val="15"/>
  </w:num>
  <w:num w:numId="5" w16cid:durableId="2111729607">
    <w:abstractNumId w:val="1"/>
  </w:num>
  <w:num w:numId="6" w16cid:durableId="1723946367">
    <w:abstractNumId w:val="35"/>
  </w:num>
  <w:num w:numId="7" w16cid:durableId="837187338">
    <w:abstractNumId w:val="28"/>
  </w:num>
  <w:num w:numId="8" w16cid:durableId="284237879">
    <w:abstractNumId w:val="14"/>
  </w:num>
  <w:num w:numId="9" w16cid:durableId="866867218">
    <w:abstractNumId w:val="19"/>
  </w:num>
  <w:num w:numId="10" w16cid:durableId="868644811">
    <w:abstractNumId w:val="8"/>
  </w:num>
  <w:num w:numId="11" w16cid:durableId="1563100170">
    <w:abstractNumId w:val="2"/>
  </w:num>
  <w:num w:numId="12" w16cid:durableId="1876846210">
    <w:abstractNumId w:val="23"/>
  </w:num>
  <w:num w:numId="13" w16cid:durableId="969747814">
    <w:abstractNumId w:val="45"/>
  </w:num>
  <w:num w:numId="14" w16cid:durableId="1051228206">
    <w:abstractNumId w:val="30"/>
  </w:num>
  <w:num w:numId="15" w16cid:durableId="615524021">
    <w:abstractNumId w:val="0"/>
  </w:num>
  <w:num w:numId="16" w16cid:durableId="526217399">
    <w:abstractNumId w:val="26"/>
  </w:num>
  <w:num w:numId="17" w16cid:durableId="491145571">
    <w:abstractNumId w:val="24"/>
  </w:num>
  <w:num w:numId="18" w16cid:durableId="1209680463">
    <w:abstractNumId w:val="38"/>
  </w:num>
  <w:num w:numId="19" w16cid:durableId="520555426">
    <w:abstractNumId w:val="42"/>
  </w:num>
  <w:num w:numId="20" w16cid:durableId="1100181003">
    <w:abstractNumId w:val="12"/>
  </w:num>
  <w:num w:numId="21" w16cid:durableId="1423377359">
    <w:abstractNumId w:val="43"/>
  </w:num>
  <w:num w:numId="22" w16cid:durableId="781268148">
    <w:abstractNumId w:val="39"/>
  </w:num>
  <w:num w:numId="23" w16cid:durableId="958998525">
    <w:abstractNumId w:val="32"/>
  </w:num>
  <w:num w:numId="24" w16cid:durableId="378363688">
    <w:abstractNumId w:val="27"/>
  </w:num>
  <w:num w:numId="25" w16cid:durableId="1741171036">
    <w:abstractNumId w:val="41"/>
  </w:num>
  <w:num w:numId="26" w16cid:durableId="1216744719">
    <w:abstractNumId w:val="21"/>
  </w:num>
  <w:num w:numId="27" w16cid:durableId="1735007875">
    <w:abstractNumId w:val="29"/>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31"/>
  </w:num>
  <w:num w:numId="33" w16cid:durableId="1988970452">
    <w:abstractNumId w:val="22"/>
  </w:num>
  <w:num w:numId="34" w16cid:durableId="60762580">
    <w:abstractNumId w:val="37"/>
  </w:num>
  <w:num w:numId="35" w16cid:durableId="250044184">
    <w:abstractNumId w:val="33"/>
  </w:num>
  <w:num w:numId="36" w16cid:durableId="1777945190">
    <w:abstractNumId w:val="40"/>
  </w:num>
  <w:num w:numId="37" w16cid:durableId="859315678">
    <w:abstractNumId w:val="36"/>
  </w:num>
  <w:num w:numId="38" w16cid:durableId="1910925276">
    <w:abstractNumId w:val="44"/>
  </w:num>
  <w:num w:numId="39" w16cid:durableId="1820606754">
    <w:abstractNumId w:val="16"/>
  </w:num>
  <w:num w:numId="40" w16cid:durableId="2037778046">
    <w:abstractNumId w:val="11"/>
  </w:num>
  <w:num w:numId="41" w16cid:durableId="867134288">
    <w:abstractNumId w:val="20"/>
  </w:num>
  <w:num w:numId="42" w16cid:durableId="657685704">
    <w:abstractNumId w:val="47"/>
  </w:num>
  <w:num w:numId="43" w16cid:durableId="671493580">
    <w:abstractNumId w:val="18"/>
  </w:num>
  <w:num w:numId="44" w16cid:durableId="316031359">
    <w:abstractNumId w:val="17"/>
  </w:num>
  <w:num w:numId="45" w16cid:durableId="1667706706">
    <w:abstractNumId w:val="13"/>
  </w:num>
  <w:num w:numId="46" w16cid:durableId="1890799458">
    <w:abstractNumId w:val="10"/>
  </w:num>
  <w:num w:numId="47" w16cid:durableId="299458146">
    <w:abstractNumId w:val="3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7FF"/>
    <w:rsid w:val="000008A6"/>
    <w:rsid w:val="00000CBB"/>
    <w:rsid w:val="0000100A"/>
    <w:rsid w:val="00001246"/>
    <w:rsid w:val="00001409"/>
    <w:rsid w:val="000016E5"/>
    <w:rsid w:val="00001BEA"/>
    <w:rsid w:val="00001EA8"/>
    <w:rsid w:val="0000250F"/>
    <w:rsid w:val="00002589"/>
    <w:rsid w:val="000029EF"/>
    <w:rsid w:val="00003198"/>
    <w:rsid w:val="0000328F"/>
    <w:rsid w:val="00003296"/>
    <w:rsid w:val="0000335F"/>
    <w:rsid w:val="0000350E"/>
    <w:rsid w:val="0000359D"/>
    <w:rsid w:val="00003ED4"/>
    <w:rsid w:val="00003F54"/>
    <w:rsid w:val="0000405D"/>
    <w:rsid w:val="00004191"/>
    <w:rsid w:val="00004289"/>
    <w:rsid w:val="0000446F"/>
    <w:rsid w:val="0000473D"/>
    <w:rsid w:val="0000473E"/>
    <w:rsid w:val="000052FC"/>
    <w:rsid w:val="00005536"/>
    <w:rsid w:val="000059A5"/>
    <w:rsid w:val="00006162"/>
    <w:rsid w:val="00006386"/>
    <w:rsid w:val="0000667D"/>
    <w:rsid w:val="0000719B"/>
    <w:rsid w:val="000076C9"/>
    <w:rsid w:val="00007818"/>
    <w:rsid w:val="00007A48"/>
    <w:rsid w:val="00007A68"/>
    <w:rsid w:val="00007B81"/>
    <w:rsid w:val="00007C3D"/>
    <w:rsid w:val="00007F99"/>
    <w:rsid w:val="00010115"/>
    <w:rsid w:val="000108D0"/>
    <w:rsid w:val="00010EDF"/>
    <w:rsid w:val="00010FEE"/>
    <w:rsid w:val="0001291D"/>
    <w:rsid w:val="00012CA3"/>
    <w:rsid w:val="00012CF4"/>
    <w:rsid w:val="00012EF9"/>
    <w:rsid w:val="00013026"/>
    <w:rsid w:val="00013C01"/>
    <w:rsid w:val="00013D2D"/>
    <w:rsid w:val="00013EFD"/>
    <w:rsid w:val="000142FC"/>
    <w:rsid w:val="00014964"/>
    <w:rsid w:val="00014AE6"/>
    <w:rsid w:val="00014DCA"/>
    <w:rsid w:val="00014EC0"/>
    <w:rsid w:val="00015181"/>
    <w:rsid w:val="00015F78"/>
    <w:rsid w:val="00015F96"/>
    <w:rsid w:val="0001621F"/>
    <w:rsid w:val="00016978"/>
    <w:rsid w:val="0001698A"/>
    <w:rsid w:val="00016A0E"/>
    <w:rsid w:val="00016E1D"/>
    <w:rsid w:val="0001702A"/>
    <w:rsid w:val="00017481"/>
    <w:rsid w:val="00017961"/>
    <w:rsid w:val="00020350"/>
    <w:rsid w:val="0002064D"/>
    <w:rsid w:val="0002066B"/>
    <w:rsid w:val="000206E2"/>
    <w:rsid w:val="00020C40"/>
    <w:rsid w:val="00020ECD"/>
    <w:rsid w:val="00020FCD"/>
    <w:rsid w:val="00021E3E"/>
    <w:rsid w:val="00022128"/>
    <w:rsid w:val="00022D59"/>
    <w:rsid w:val="000230ED"/>
    <w:rsid w:val="00023633"/>
    <w:rsid w:val="000238E2"/>
    <w:rsid w:val="00023908"/>
    <w:rsid w:val="00023AB7"/>
    <w:rsid w:val="00023AFE"/>
    <w:rsid w:val="00023E14"/>
    <w:rsid w:val="00024934"/>
    <w:rsid w:val="00024974"/>
    <w:rsid w:val="00024E91"/>
    <w:rsid w:val="00025271"/>
    <w:rsid w:val="000254EA"/>
    <w:rsid w:val="00025586"/>
    <w:rsid w:val="00025EF9"/>
    <w:rsid w:val="00026107"/>
    <w:rsid w:val="0002639F"/>
    <w:rsid w:val="00026450"/>
    <w:rsid w:val="00026C2D"/>
    <w:rsid w:val="00026F60"/>
    <w:rsid w:val="00026F68"/>
    <w:rsid w:val="00026FFC"/>
    <w:rsid w:val="000279EA"/>
    <w:rsid w:val="00027A49"/>
    <w:rsid w:val="00030143"/>
    <w:rsid w:val="000304BD"/>
    <w:rsid w:val="000306D0"/>
    <w:rsid w:val="0003090C"/>
    <w:rsid w:val="00030A45"/>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138"/>
    <w:rsid w:val="00033266"/>
    <w:rsid w:val="00033476"/>
    <w:rsid w:val="0003351C"/>
    <w:rsid w:val="000337A9"/>
    <w:rsid w:val="00033A49"/>
    <w:rsid w:val="00033ADC"/>
    <w:rsid w:val="00034393"/>
    <w:rsid w:val="000343C9"/>
    <w:rsid w:val="000349AD"/>
    <w:rsid w:val="0003503C"/>
    <w:rsid w:val="000352DE"/>
    <w:rsid w:val="000354DA"/>
    <w:rsid w:val="00036088"/>
    <w:rsid w:val="000360E6"/>
    <w:rsid w:val="000361DD"/>
    <w:rsid w:val="0003642B"/>
    <w:rsid w:val="00036451"/>
    <w:rsid w:val="00036534"/>
    <w:rsid w:val="00037605"/>
    <w:rsid w:val="00037642"/>
    <w:rsid w:val="000378F0"/>
    <w:rsid w:val="000379E3"/>
    <w:rsid w:val="00037E96"/>
    <w:rsid w:val="00037EA9"/>
    <w:rsid w:val="000402F1"/>
    <w:rsid w:val="0004081D"/>
    <w:rsid w:val="00040BC4"/>
    <w:rsid w:val="00040CDB"/>
    <w:rsid w:val="000411D8"/>
    <w:rsid w:val="0004120E"/>
    <w:rsid w:val="00041411"/>
    <w:rsid w:val="00041568"/>
    <w:rsid w:val="00041B8B"/>
    <w:rsid w:val="00041BA4"/>
    <w:rsid w:val="00041D59"/>
    <w:rsid w:val="00041D8A"/>
    <w:rsid w:val="00042230"/>
    <w:rsid w:val="0004257E"/>
    <w:rsid w:val="00042590"/>
    <w:rsid w:val="00042620"/>
    <w:rsid w:val="00042668"/>
    <w:rsid w:val="00042881"/>
    <w:rsid w:val="000428B2"/>
    <w:rsid w:val="00042A64"/>
    <w:rsid w:val="00042C34"/>
    <w:rsid w:val="00042DB8"/>
    <w:rsid w:val="00042FE0"/>
    <w:rsid w:val="00043304"/>
    <w:rsid w:val="0004333E"/>
    <w:rsid w:val="000433CA"/>
    <w:rsid w:val="00043937"/>
    <w:rsid w:val="0004395D"/>
    <w:rsid w:val="0004435A"/>
    <w:rsid w:val="0004476A"/>
    <w:rsid w:val="00044880"/>
    <w:rsid w:val="00045189"/>
    <w:rsid w:val="000454A1"/>
    <w:rsid w:val="000457FA"/>
    <w:rsid w:val="00045B6A"/>
    <w:rsid w:val="00045EAD"/>
    <w:rsid w:val="00046009"/>
    <w:rsid w:val="000462B4"/>
    <w:rsid w:val="00046ADB"/>
    <w:rsid w:val="00046B66"/>
    <w:rsid w:val="00046CF9"/>
    <w:rsid w:val="0004712C"/>
    <w:rsid w:val="00047320"/>
    <w:rsid w:val="000474B4"/>
    <w:rsid w:val="0004772B"/>
    <w:rsid w:val="0004781E"/>
    <w:rsid w:val="000478DC"/>
    <w:rsid w:val="00047E4E"/>
    <w:rsid w:val="00050183"/>
    <w:rsid w:val="0005037B"/>
    <w:rsid w:val="00050484"/>
    <w:rsid w:val="000507DE"/>
    <w:rsid w:val="00050BB5"/>
    <w:rsid w:val="00050F67"/>
    <w:rsid w:val="00051035"/>
    <w:rsid w:val="0005132F"/>
    <w:rsid w:val="000513DD"/>
    <w:rsid w:val="000513EB"/>
    <w:rsid w:val="0005154A"/>
    <w:rsid w:val="00051584"/>
    <w:rsid w:val="00051E9D"/>
    <w:rsid w:val="00052057"/>
    <w:rsid w:val="0005238F"/>
    <w:rsid w:val="000524A9"/>
    <w:rsid w:val="000525C5"/>
    <w:rsid w:val="000525DE"/>
    <w:rsid w:val="000526C6"/>
    <w:rsid w:val="00052747"/>
    <w:rsid w:val="000529AA"/>
    <w:rsid w:val="000530DA"/>
    <w:rsid w:val="00053235"/>
    <w:rsid w:val="00053764"/>
    <w:rsid w:val="000539EA"/>
    <w:rsid w:val="00053B8F"/>
    <w:rsid w:val="00053D66"/>
    <w:rsid w:val="00053D7C"/>
    <w:rsid w:val="00053F18"/>
    <w:rsid w:val="000542AD"/>
    <w:rsid w:val="000542FD"/>
    <w:rsid w:val="000543BA"/>
    <w:rsid w:val="000543DA"/>
    <w:rsid w:val="000544E2"/>
    <w:rsid w:val="0005459F"/>
    <w:rsid w:val="000545B8"/>
    <w:rsid w:val="00054733"/>
    <w:rsid w:val="0005510A"/>
    <w:rsid w:val="000551FA"/>
    <w:rsid w:val="000553BF"/>
    <w:rsid w:val="000554C5"/>
    <w:rsid w:val="00055850"/>
    <w:rsid w:val="0005588A"/>
    <w:rsid w:val="00055B55"/>
    <w:rsid w:val="00055DAA"/>
    <w:rsid w:val="0005606C"/>
    <w:rsid w:val="000560C0"/>
    <w:rsid w:val="0005621A"/>
    <w:rsid w:val="000565AC"/>
    <w:rsid w:val="00056714"/>
    <w:rsid w:val="00056966"/>
    <w:rsid w:val="00056B86"/>
    <w:rsid w:val="00056DA0"/>
    <w:rsid w:val="00056F90"/>
    <w:rsid w:val="000578AF"/>
    <w:rsid w:val="00057A4A"/>
    <w:rsid w:val="00057BB1"/>
    <w:rsid w:val="00057BBE"/>
    <w:rsid w:val="00057BEB"/>
    <w:rsid w:val="00057F70"/>
    <w:rsid w:val="00060716"/>
    <w:rsid w:val="00060924"/>
    <w:rsid w:val="00060A01"/>
    <w:rsid w:val="00061EAE"/>
    <w:rsid w:val="0006204B"/>
    <w:rsid w:val="000621F3"/>
    <w:rsid w:val="00062260"/>
    <w:rsid w:val="0006235B"/>
    <w:rsid w:val="000628AB"/>
    <w:rsid w:val="0006290D"/>
    <w:rsid w:val="00062954"/>
    <w:rsid w:val="00062B12"/>
    <w:rsid w:val="00062D6F"/>
    <w:rsid w:val="00062E21"/>
    <w:rsid w:val="00062E50"/>
    <w:rsid w:val="00063073"/>
    <w:rsid w:val="00063191"/>
    <w:rsid w:val="000632AB"/>
    <w:rsid w:val="000638D9"/>
    <w:rsid w:val="00063C03"/>
    <w:rsid w:val="00063DC7"/>
    <w:rsid w:val="00063DD7"/>
    <w:rsid w:val="000644A2"/>
    <w:rsid w:val="00064538"/>
    <w:rsid w:val="00064835"/>
    <w:rsid w:val="00064B9B"/>
    <w:rsid w:val="00064E27"/>
    <w:rsid w:val="0006513C"/>
    <w:rsid w:val="000651E0"/>
    <w:rsid w:val="000651F5"/>
    <w:rsid w:val="00065271"/>
    <w:rsid w:val="0006553E"/>
    <w:rsid w:val="000658AF"/>
    <w:rsid w:val="00065CE0"/>
    <w:rsid w:val="00065D87"/>
    <w:rsid w:val="00065E7C"/>
    <w:rsid w:val="00065E95"/>
    <w:rsid w:val="00065F9F"/>
    <w:rsid w:val="00065FAD"/>
    <w:rsid w:val="000661F8"/>
    <w:rsid w:val="00066484"/>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AB3"/>
    <w:rsid w:val="00070BEE"/>
    <w:rsid w:val="00070C2E"/>
    <w:rsid w:val="0007100B"/>
    <w:rsid w:val="000710AC"/>
    <w:rsid w:val="00071233"/>
    <w:rsid w:val="0007194A"/>
    <w:rsid w:val="000719AB"/>
    <w:rsid w:val="0007233A"/>
    <w:rsid w:val="000727A5"/>
    <w:rsid w:val="0007295D"/>
    <w:rsid w:val="00072F96"/>
    <w:rsid w:val="00073000"/>
    <w:rsid w:val="000735D5"/>
    <w:rsid w:val="00073749"/>
    <w:rsid w:val="00073767"/>
    <w:rsid w:val="00073E25"/>
    <w:rsid w:val="00073FC2"/>
    <w:rsid w:val="00074420"/>
    <w:rsid w:val="00074481"/>
    <w:rsid w:val="00074581"/>
    <w:rsid w:val="000747E1"/>
    <w:rsid w:val="00074A21"/>
    <w:rsid w:val="00074FDE"/>
    <w:rsid w:val="00075139"/>
    <w:rsid w:val="000754B6"/>
    <w:rsid w:val="00075521"/>
    <w:rsid w:val="00075C17"/>
    <w:rsid w:val="000763EF"/>
    <w:rsid w:val="00076426"/>
    <w:rsid w:val="000768E1"/>
    <w:rsid w:val="000768E4"/>
    <w:rsid w:val="00076C66"/>
    <w:rsid w:val="00076DFB"/>
    <w:rsid w:val="000770CD"/>
    <w:rsid w:val="000771D5"/>
    <w:rsid w:val="0007728F"/>
    <w:rsid w:val="000773E1"/>
    <w:rsid w:val="0007760D"/>
    <w:rsid w:val="00077630"/>
    <w:rsid w:val="0007782B"/>
    <w:rsid w:val="00077A9F"/>
    <w:rsid w:val="00077FB9"/>
    <w:rsid w:val="00077FEB"/>
    <w:rsid w:val="0008007C"/>
    <w:rsid w:val="00080554"/>
    <w:rsid w:val="00081162"/>
    <w:rsid w:val="00081255"/>
    <w:rsid w:val="000813FB"/>
    <w:rsid w:val="00081635"/>
    <w:rsid w:val="000817B5"/>
    <w:rsid w:val="00081C3C"/>
    <w:rsid w:val="00081EBB"/>
    <w:rsid w:val="00081F12"/>
    <w:rsid w:val="00081FAF"/>
    <w:rsid w:val="00082024"/>
    <w:rsid w:val="000822DA"/>
    <w:rsid w:val="00082B9F"/>
    <w:rsid w:val="00083182"/>
    <w:rsid w:val="000834D9"/>
    <w:rsid w:val="000835DD"/>
    <w:rsid w:val="000839B4"/>
    <w:rsid w:val="000839E2"/>
    <w:rsid w:val="00083BD7"/>
    <w:rsid w:val="00083C72"/>
    <w:rsid w:val="00084350"/>
    <w:rsid w:val="000844C3"/>
    <w:rsid w:val="00084B37"/>
    <w:rsid w:val="00084C44"/>
    <w:rsid w:val="00084D1B"/>
    <w:rsid w:val="00084D30"/>
    <w:rsid w:val="0008525B"/>
    <w:rsid w:val="00085429"/>
    <w:rsid w:val="000859C4"/>
    <w:rsid w:val="00085ADD"/>
    <w:rsid w:val="00085D3A"/>
    <w:rsid w:val="00085E75"/>
    <w:rsid w:val="0008608E"/>
    <w:rsid w:val="00086392"/>
    <w:rsid w:val="000863E0"/>
    <w:rsid w:val="00086679"/>
    <w:rsid w:val="00086E8E"/>
    <w:rsid w:val="000870EC"/>
    <w:rsid w:val="000917C1"/>
    <w:rsid w:val="00091844"/>
    <w:rsid w:val="00091E77"/>
    <w:rsid w:val="000927CA"/>
    <w:rsid w:val="00092A80"/>
    <w:rsid w:val="00092B4E"/>
    <w:rsid w:val="00092E4D"/>
    <w:rsid w:val="00092EEE"/>
    <w:rsid w:val="0009314B"/>
    <w:rsid w:val="00093285"/>
    <w:rsid w:val="00093389"/>
    <w:rsid w:val="000934F2"/>
    <w:rsid w:val="000938A7"/>
    <w:rsid w:val="000938D3"/>
    <w:rsid w:val="00093935"/>
    <w:rsid w:val="00093978"/>
    <w:rsid w:val="00093979"/>
    <w:rsid w:val="00093A87"/>
    <w:rsid w:val="00093B46"/>
    <w:rsid w:val="00093C8B"/>
    <w:rsid w:val="00093D55"/>
    <w:rsid w:val="00093DC1"/>
    <w:rsid w:val="00093F03"/>
    <w:rsid w:val="00093F66"/>
    <w:rsid w:val="000941AE"/>
    <w:rsid w:val="000941E8"/>
    <w:rsid w:val="000942A1"/>
    <w:rsid w:val="00094381"/>
    <w:rsid w:val="00094683"/>
    <w:rsid w:val="00094F01"/>
    <w:rsid w:val="000954AC"/>
    <w:rsid w:val="00095CF2"/>
    <w:rsid w:val="000962B0"/>
    <w:rsid w:val="0009641E"/>
    <w:rsid w:val="00096655"/>
    <w:rsid w:val="000968C2"/>
    <w:rsid w:val="000969C8"/>
    <w:rsid w:val="00096B37"/>
    <w:rsid w:val="00096BBC"/>
    <w:rsid w:val="00096DE9"/>
    <w:rsid w:val="00096FBF"/>
    <w:rsid w:val="00097A0B"/>
    <w:rsid w:val="00097B53"/>
    <w:rsid w:val="00097B60"/>
    <w:rsid w:val="00097F26"/>
    <w:rsid w:val="000A0431"/>
    <w:rsid w:val="000A04BF"/>
    <w:rsid w:val="000A06D3"/>
    <w:rsid w:val="000A0971"/>
    <w:rsid w:val="000A0AAB"/>
    <w:rsid w:val="000A0D87"/>
    <w:rsid w:val="000A0E16"/>
    <w:rsid w:val="000A0F60"/>
    <w:rsid w:val="000A1016"/>
    <w:rsid w:val="000A131B"/>
    <w:rsid w:val="000A1C2B"/>
    <w:rsid w:val="000A1CA1"/>
    <w:rsid w:val="000A1D20"/>
    <w:rsid w:val="000A243F"/>
    <w:rsid w:val="000A2F12"/>
    <w:rsid w:val="000A324A"/>
    <w:rsid w:val="000A3531"/>
    <w:rsid w:val="000A353B"/>
    <w:rsid w:val="000A3A12"/>
    <w:rsid w:val="000A3F73"/>
    <w:rsid w:val="000A4B0B"/>
    <w:rsid w:val="000A4C51"/>
    <w:rsid w:val="000A578F"/>
    <w:rsid w:val="000A5F8C"/>
    <w:rsid w:val="000A5FD7"/>
    <w:rsid w:val="000A607F"/>
    <w:rsid w:val="000A735B"/>
    <w:rsid w:val="000A7370"/>
    <w:rsid w:val="000A7447"/>
    <w:rsid w:val="000A7700"/>
    <w:rsid w:val="000A77ED"/>
    <w:rsid w:val="000A78A1"/>
    <w:rsid w:val="000A7BF6"/>
    <w:rsid w:val="000A7EC9"/>
    <w:rsid w:val="000B006C"/>
    <w:rsid w:val="000B029B"/>
    <w:rsid w:val="000B04F5"/>
    <w:rsid w:val="000B07E6"/>
    <w:rsid w:val="000B0EC1"/>
    <w:rsid w:val="000B0FD1"/>
    <w:rsid w:val="000B131F"/>
    <w:rsid w:val="000B1418"/>
    <w:rsid w:val="000B1471"/>
    <w:rsid w:val="000B1527"/>
    <w:rsid w:val="000B17B9"/>
    <w:rsid w:val="000B17D8"/>
    <w:rsid w:val="000B20BD"/>
    <w:rsid w:val="000B25AE"/>
    <w:rsid w:val="000B29A1"/>
    <w:rsid w:val="000B2A4A"/>
    <w:rsid w:val="000B364C"/>
    <w:rsid w:val="000B3816"/>
    <w:rsid w:val="000B3AE6"/>
    <w:rsid w:val="000B3B5D"/>
    <w:rsid w:val="000B45DD"/>
    <w:rsid w:val="000B4C6A"/>
    <w:rsid w:val="000B4D03"/>
    <w:rsid w:val="000B4DAF"/>
    <w:rsid w:val="000B4E92"/>
    <w:rsid w:val="000B4FFC"/>
    <w:rsid w:val="000B53FF"/>
    <w:rsid w:val="000B541E"/>
    <w:rsid w:val="000B57FD"/>
    <w:rsid w:val="000B5C26"/>
    <w:rsid w:val="000B62EB"/>
    <w:rsid w:val="000B6391"/>
    <w:rsid w:val="000B6392"/>
    <w:rsid w:val="000B6395"/>
    <w:rsid w:val="000B7178"/>
    <w:rsid w:val="000B71F9"/>
    <w:rsid w:val="000B738A"/>
    <w:rsid w:val="000B73E8"/>
    <w:rsid w:val="000B754C"/>
    <w:rsid w:val="000B79BA"/>
    <w:rsid w:val="000B7BCF"/>
    <w:rsid w:val="000C013A"/>
    <w:rsid w:val="000C0B5D"/>
    <w:rsid w:val="000C0D21"/>
    <w:rsid w:val="000C0E76"/>
    <w:rsid w:val="000C1102"/>
    <w:rsid w:val="000C1207"/>
    <w:rsid w:val="000C1906"/>
    <w:rsid w:val="000C1F9B"/>
    <w:rsid w:val="000C2508"/>
    <w:rsid w:val="000C2656"/>
    <w:rsid w:val="000C28A5"/>
    <w:rsid w:val="000C313F"/>
    <w:rsid w:val="000C326E"/>
    <w:rsid w:val="000C346B"/>
    <w:rsid w:val="000C38C7"/>
    <w:rsid w:val="000C39CA"/>
    <w:rsid w:val="000C39FB"/>
    <w:rsid w:val="000C3AC2"/>
    <w:rsid w:val="000C3F3F"/>
    <w:rsid w:val="000C42EE"/>
    <w:rsid w:val="000C489C"/>
    <w:rsid w:val="000C5289"/>
    <w:rsid w:val="000C53BE"/>
    <w:rsid w:val="000C6055"/>
    <w:rsid w:val="000C6361"/>
    <w:rsid w:val="000C691F"/>
    <w:rsid w:val="000C6948"/>
    <w:rsid w:val="000C6D7C"/>
    <w:rsid w:val="000C6E2C"/>
    <w:rsid w:val="000C6FCA"/>
    <w:rsid w:val="000C71ED"/>
    <w:rsid w:val="000C7559"/>
    <w:rsid w:val="000C78C2"/>
    <w:rsid w:val="000C7BF8"/>
    <w:rsid w:val="000D0033"/>
    <w:rsid w:val="000D05A8"/>
    <w:rsid w:val="000D060D"/>
    <w:rsid w:val="000D0785"/>
    <w:rsid w:val="000D0AFD"/>
    <w:rsid w:val="000D0B06"/>
    <w:rsid w:val="000D0D35"/>
    <w:rsid w:val="000D132A"/>
    <w:rsid w:val="000D14D6"/>
    <w:rsid w:val="000D15CF"/>
    <w:rsid w:val="000D1703"/>
    <w:rsid w:val="000D170F"/>
    <w:rsid w:val="000D173C"/>
    <w:rsid w:val="000D1B3E"/>
    <w:rsid w:val="000D1BE2"/>
    <w:rsid w:val="000D1CD6"/>
    <w:rsid w:val="000D20AF"/>
    <w:rsid w:val="000D2179"/>
    <w:rsid w:val="000D23CB"/>
    <w:rsid w:val="000D27D9"/>
    <w:rsid w:val="000D28EE"/>
    <w:rsid w:val="000D2CEF"/>
    <w:rsid w:val="000D2F9D"/>
    <w:rsid w:val="000D301B"/>
    <w:rsid w:val="000D308C"/>
    <w:rsid w:val="000D353E"/>
    <w:rsid w:val="000D35A2"/>
    <w:rsid w:val="000D35F2"/>
    <w:rsid w:val="000D3799"/>
    <w:rsid w:val="000D38AC"/>
    <w:rsid w:val="000D3BB6"/>
    <w:rsid w:val="000D4692"/>
    <w:rsid w:val="000D47FB"/>
    <w:rsid w:val="000D4BA1"/>
    <w:rsid w:val="000D4C17"/>
    <w:rsid w:val="000D5B3B"/>
    <w:rsid w:val="000D63A2"/>
    <w:rsid w:val="000D6682"/>
    <w:rsid w:val="000D67BA"/>
    <w:rsid w:val="000D6BE5"/>
    <w:rsid w:val="000D6CF8"/>
    <w:rsid w:val="000D6E18"/>
    <w:rsid w:val="000D710C"/>
    <w:rsid w:val="000D756D"/>
    <w:rsid w:val="000D793D"/>
    <w:rsid w:val="000D7ACB"/>
    <w:rsid w:val="000D7DE1"/>
    <w:rsid w:val="000D7E73"/>
    <w:rsid w:val="000E0116"/>
    <w:rsid w:val="000E02C6"/>
    <w:rsid w:val="000E0951"/>
    <w:rsid w:val="000E0BC3"/>
    <w:rsid w:val="000E0F5B"/>
    <w:rsid w:val="000E1965"/>
    <w:rsid w:val="000E19A1"/>
    <w:rsid w:val="000E1D8F"/>
    <w:rsid w:val="000E1F89"/>
    <w:rsid w:val="000E21B8"/>
    <w:rsid w:val="000E2394"/>
    <w:rsid w:val="000E25A0"/>
    <w:rsid w:val="000E2776"/>
    <w:rsid w:val="000E2817"/>
    <w:rsid w:val="000E2C96"/>
    <w:rsid w:val="000E2CE8"/>
    <w:rsid w:val="000E2EE1"/>
    <w:rsid w:val="000E2F88"/>
    <w:rsid w:val="000E3175"/>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6F40"/>
    <w:rsid w:val="000E73C7"/>
    <w:rsid w:val="000E75EF"/>
    <w:rsid w:val="000E7AC7"/>
    <w:rsid w:val="000E7C56"/>
    <w:rsid w:val="000E7E77"/>
    <w:rsid w:val="000F0639"/>
    <w:rsid w:val="000F070A"/>
    <w:rsid w:val="000F07B5"/>
    <w:rsid w:val="000F0C88"/>
    <w:rsid w:val="000F0E35"/>
    <w:rsid w:val="000F1582"/>
    <w:rsid w:val="000F1D99"/>
    <w:rsid w:val="000F1E48"/>
    <w:rsid w:val="000F1F4F"/>
    <w:rsid w:val="000F21A8"/>
    <w:rsid w:val="000F2756"/>
    <w:rsid w:val="000F29D0"/>
    <w:rsid w:val="000F2AD3"/>
    <w:rsid w:val="000F2D2A"/>
    <w:rsid w:val="000F2DD4"/>
    <w:rsid w:val="000F31BA"/>
    <w:rsid w:val="000F348F"/>
    <w:rsid w:val="000F391D"/>
    <w:rsid w:val="000F3ACC"/>
    <w:rsid w:val="000F3D67"/>
    <w:rsid w:val="000F41AE"/>
    <w:rsid w:val="000F461B"/>
    <w:rsid w:val="000F4C8C"/>
    <w:rsid w:val="000F4D30"/>
    <w:rsid w:val="000F4F02"/>
    <w:rsid w:val="000F4FCA"/>
    <w:rsid w:val="000F5569"/>
    <w:rsid w:val="000F5D0A"/>
    <w:rsid w:val="000F6470"/>
    <w:rsid w:val="000F6699"/>
    <w:rsid w:val="000F74B0"/>
    <w:rsid w:val="000F75AB"/>
    <w:rsid w:val="000F7810"/>
    <w:rsid w:val="000F790A"/>
    <w:rsid w:val="000F7A3F"/>
    <w:rsid w:val="0010018D"/>
    <w:rsid w:val="001003A7"/>
    <w:rsid w:val="00100562"/>
    <w:rsid w:val="0010060A"/>
    <w:rsid w:val="0010061F"/>
    <w:rsid w:val="001007B1"/>
    <w:rsid w:val="00100A96"/>
    <w:rsid w:val="00100C04"/>
    <w:rsid w:val="00100E01"/>
    <w:rsid w:val="001011D3"/>
    <w:rsid w:val="001012C1"/>
    <w:rsid w:val="001014DC"/>
    <w:rsid w:val="001016A3"/>
    <w:rsid w:val="001017D2"/>
    <w:rsid w:val="00101CCC"/>
    <w:rsid w:val="001021DB"/>
    <w:rsid w:val="00102BCC"/>
    <w:rsid w:val="00103B34"/>
    <w:rsid w:val="00103F0B"/>
    <w:rsid w:val="001040F5"/>
    <w:rsid w:val="0010410E"/>
    <w:rsid w:val="001041A2"/>
    <w:rsid w:val="001041CB"/>
    <w:rsid w:val="0010433A"/>
    <w:rsid w:val="001044CB"/>
    <w:rsid w:val="00104A0E"/>
    <w:rsid w:val="00104B39"/>
    <w:rsid w:val="00104C77"/>
    <w:rsid w:val="00104DF6"/>
    <w:rsid w:val="00104E86"/>
    <w:rsid w:val="00104FC4"/>
    <w:rsid w:val="00105295"/>
    <w:rsid w:val="001052CF"/>
    <w:rsid w:val="00105310"/>
    <w:rsid w:val="00105725"/>
    <w:rsid w:val="00105B8C"/>
    <w:rsid w:val="00105E37"/>
    <w:rsid w:val="00105F17"/>
    <w:rsid w:val="00105F34"/>
    <w:rsid w:val="0010606D"/>
    <w:rsid w:val="0010658D"/>
    <w:rsid w:val="00106892"/>
    <w:rsid w:val="00106C7E"/>
    <w:rsid w:val="00106CE0"/>
    <w:rsid w:val="00106DAF"/>
    <w:rsid w:val="00106F78"/>
    <w:rsid w:val="0010702C"/>
    <w:rsid w:val="001070F4"/>
    <w:rsid w:val="00107415"/>
    <w:rsid w:val="001075BD"/>
    <w:rsid w:val="001076C3"/>
    <w:rsid w:val="0010778D"/>
    <w:rsid w:val="001077B2"/>
    <w:rsid w:val="00107C74"/>
    <w:rsid w:val="00107C95"/>
    <w:rsid w:val="00107EE2"/>
    <w:rsid w:val="001100A9"/>
    <w:rsid w:val="00110140"/>
    <w:rsid w:val="001103F0"/>
    <w:rsid w:val="001106C6"/>
    <w:rsid w:val="001106D7"/>
    <w:rsid w:val="00110E39"/>
    <w:rsid w:val="001113AD"/>
    <w:rsid w:val="001114E5"/>
    <w:rsid w:val="00111BB8"/>
    <w:rsid w:val="00111E52"/>
    <w:rsid w:val="0011282B"/>
    <w:rsid w:val="0011294B"/>
    <w:rsid w:val="0011297A"/>
    <w:rsid w:val="00113A43"/>
    <w:rsid w:val="00113FC9"/>
    <w:rsid w:val="0011402A"/>
    <w:rsid w:val="00114181"/>
    <w:rsid w:val="001141C3"/>
    <w:rsid w:val="00114589"/>
    <w:rsid w:val="0011459E"/>
    <w:rsid w:val="00114627"/>
    <w:rsid w:val="0011498E"/>
    <w:rsid w:val="00114DB8"/>
    <w:rsid w:val="00114E29"/>
    <w:rsid w:val="0011530B"/>
    <w:rsid w:val="00115331"/>
    <w:rsid w:val="00115397"/>
    <w:rsid w:val="001155D5"/>
    <w:rsid w:val="00115944"/>
    <w:rsid w:val="00115B21"/>
    <w:rsid w:val="001162F4"/>
    <w:rsid w:val="00116C4A"/>
    <w:rsid w:val="00116FB7"/>
    <w:rsid w:val="001170A9"/>
    <w:rsid w:val="001170D3"/>
    <w:rsid w:val="001171EA"/>
    <w:rsid w:val="0011744E"/>
    <w:rsid w:val="00117646"/>
    <w:rsid w:val="00117DF9"/>
    <w:rsid w:val="0012048A"/>
    <w:rsid w:val="001205C1"/>
    <w:rsid w:val="00120957"/>
    <w:rsid w:val="00120A47"/>
    <w:rsid w:val="00120A79"/>
    <w:rsid w:val="00120DA6"/>
    <w:rsid w:val="00120EAD"/>
    <w:rsid w:val="00121086"/>
    <w:rsid w:val="001211B4"/>
    <w:rsid w:val="0012128D"/>
    <w:rsid w:val="001213E3"/>
    <w:rsid w:val="0012165F"/>
    <w:rsid w:val="00121ACD"/>
    <w:rsid w:val="00121FD3"/>
    <w:rsid w:val="0012244C"/>
    <w:rsid w:val="00122CC3"/>
    <w:rsid w:val="00122CF2"/>
    <w:rsid w:val="00122D0F"/>
    <w:rsid w:val="00122EC6"/>
    <w:rsid w:val="00122F39"/>
    <w:rsid w:val="00122FA7"/>
    <w:rsid w:val="00123066"/>
    <w:rsid w:val="00123129"/>
    <w:rsid w:val="001233FB"/>
    <w:rsid w:val="00123694"/>
    <w:rsid w:val="00123708"/>
    <w:rsid w:val="00123814"/>
    <w:rsid w:val="00123839"/>
    <w:rsid w:val="00123AE5"/>
    <w:rsid w:val="00123E29"/>
    <w:rsid w:val="00123F15"/>
    <w:rsid w:val="00123FF5"/>
    <w:rsid w:val="0012416C"/>
    <w:rsid w:val="00124C26"/>
    <w:rsid w:val="00124C39"/>
    <w:rsid w:val="00124D76"/>
    <w:rsid w:val="00124D9F"/>
    <w:rsid w:val="00124E93"/>
    <w:rsid w:val="00124EE4"/>
    <w:rsid w:val="001251C8"/>
    <w:rsid w:val="0012544D"/>
    <w:rsid w:val="00125738"/>
    <w:rsid w:val="00125784"/>
    <w:rsid w:val="00125962"/>
    <w:rsid w:val="00125B60"/>
    <w:rsid w:val="00125C38"/>
    <w:rsid w:val="00126004"/>
    <w:rsid w:val="00126065"/>
    <w:rsid w:val="001260ED"/>
    <w:rsid w:val="0012624B"/>
    <w:rsid w:val="001262EE"/>
    <w:rsid w:val="001262FC"/>
    <w:rsid w:val="00126B40"/>
    <w:rsid w:val="00126C7B"/>
    <w:rsid w:val="00126E39"/>
    <w:rsid w:val="001271E6"/>
    <w:rsid w:val="001271EA"/>
    <w:rsid w:val="00127467"/>
    <w:rsid w:val="00127700"/>
    <w:rsid w:val="0012774D"/>
    <w:rsid w:val="00127BA6"/>
    <w:rsid w:val="00127BBB"/>
    <w:rsid w:val="00127C94"/>
    <w:rsid w:val="00127F22"/>
    <w:rsid w:val="001306CC"/>
    <w:rsid w:val="00130B60"/>
    <w:rsid w:val="00130FCB"/>
    <w:rsid w:val="00131081"/>
    <w:rsid w:val="00132187"/>
    <w:rsid w:val="00132623"/>
    <w:rsid w:val="001329DF"/>
    <w:rsid w:val="00132AFD"/>
    <w:rsid w:val="00132DFE"/>
    <w:rsid w:val="00132FAA"/>
    <w:rsid w:val="00132FFD"/>
    <w:rsid w:val="0013376A"/>
    <w:rsid w:val="00133783"/>
    <w:rsid w:val="00133C6A"/>
    <w:rsid w:val="00133F29"/>
    <w:rsid w:val="0013420B"/>
    <w:rsid w:val="0013430E"/>
    <w:rsid w:val="00134412"/>
    <w:rsid w:val="0013465B"/>
    <w:rsid w:val="001350F6"/>
    <w:rsid w:val="00135100"/>
    <w:rsid w:val="00135260"/>
    <w:rsid w:val="001352AB"/>
    <w:rsid w:val="00135369"/>
    <w:rsid w:val="00135502"/>
    <w:rsid w:val="001357B0"/>
    <w:rsid w:val="00135CBE"/>
    <w:rsid w:val="00135EB1"/>
    <w:rsid w:val="0013618E"/>
    <w:rsid w:val="00136915"/>
    <w:rsid w:val="00137308"/>
    <w:rsid w:val="00137496"/>
    <w:rsid w:val="00137801"/>
    <w:rsid w:val="00137BFF"/>
    <w:rsid w:val="0014003D"/>
    <w:rsid w:val="00140485"/>
    <w:rsid w:val="0014078E"/>
    <w:rsid w:val="00140EFA"/>
    <w:rsid w:val="001413D9"/>
    <w:rsid w:val="001414B8"/>
    <w:rsid w:val="001417EF"/>
    <w:rsid w:val="00141AB4"/>
    <w:rsid w:val="00141CA0"/>
    <w:rsid w:val="00141D5C"/>
    <w:rsid w:val="00141E44"/>
    <w:rsid w:val="00141EC6"/>
    <w:rsid w:val="00142233"/>
    <w:rsid w:val="0014242B"/>
    <w:rsid w:val="00142C65"/>
    <w:rsid w:val="00142FFE"/>
    <w:rsid w:val="001435CA"/>
    <w:rsid w:val="001437FF"/>
    <w:rsid w:val="0014382C"/>
    <w:rsid w:val="00143846"/>
    <w:rsid w:val="00143969"/>
    <w:rsid w:val="00143EC8"/>
    <w:rsid w:val="00144123"/>
    <w:rsid w:val="00144A87"/>
    <w:rsid w:val="00144EAD"/>
    <w:rsid w:val="00145105"/>
    <w:rsid w:val="00145274"/>
    <w:rsid w:val="00145455"/>
    <w:rsid w:val="0014593E"/>
    <w:rsid w:val="00145B3D"/>
    <w:rsid w:val="00145EB9"/>
    <w:rsid w:val="00145F09"/>
    <w:rsid w:val="001463A3"/>
    <w:rsid w:val="00146823"/>
    <w:rsid w:val="00146BC4"/>
    <w:rsid w:val="00146BD3"/>
    <w:rsid w:val="00146F57"/>
    <w:rsid w:val="00147002"/>
    <w:rsid w:val="00147659"/>
    <w:rsid w:val="00147B0D"/>
    <w:rsid w:val="00147B3D"/>
    <w:rsid w:val="00147BFB"/>
    <w:rsid w:val="00150022"/>
    <w:rsid w:val="00150110"/>
    <w:rsid w:val="0015027D"/>
    <w:rsid w:val="0015041B"/>
    <w:rsid w:val="00150437"/>
    <w:rsid w:val="00150B1C"/>
    <w:rsid w:val="00151089"/>
    <w:rsid w:val="00151A1F"/>
    <w:rsid w:val="00151ED5"/>
    <w:rsid w:val="00152022"/>
    <w:rsid w:val="0015254F"/>
    <w:rsid w:val="001528BA"/>
    <w:rsid w:val="00152FE0"/>
    <w:rsid w:val="0015378A"/>
    <w:rsid w:val="00153C5A"/>
    <w:rsid w:val="00153EFA"/>
    <w:rsid w:val="0015442F"/>
    <w:rsid w:val="001552DF"/>
    <w:rsid w:val="0015560F"/>
    <w:rsid w:val="001557C6"/>
    <w:rsid w:val="00155993"/>
    <w:rsid w:val="00155998"/>
    <w:rsid w:val="001564AB"/>
    <w:rsid w:val="00156590"/>
    <w:rsid w:val="00156BF8"/>
    <w:rsid w:val="00156C14"/>
    <w:rsid w:val="00156DE0"/>
    <w:rsid w:val="00157541"/>
    <w:rsid w:val="00157668"/>
    <w:rsid w:val="00157952"/>
    <w:rsid w:val="00157C67"/>
    <w:rsid w:val="00157D52"/>
    <w:rsid w:val="00160790"/>
    <w:rsid w:val="00161617"/>
    <w:rsid w:val="001619C9"/>
    <w:rsid w:val="001622E3"/>
    <w:rsid w:val="001625AD"/>
    <w:rsid w:val="001625AF"/>
    <w:rsid w:val="001625D8"/>
    <w:rsid w:val="001626AC"/>
    <w:rsid w:val="00162BB2"/>
    <w:rsid w:val="00162D58"/>
    <w:rsid w:val="00163140"/>
    <w:rsid w:val="001631FF"/>
    <w:rsid w:val="00163290"/>
    <w:rsid w:val="0016355C"/>
    <w:rsid w:val="0016372E"/>
    <w:rsid w:val="00163917"/>
    <w:rsid w:val="00163AB7"/>
    <w:rsid w:val="00163C7F"/>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44B"/>
    <w:rsid w:val="001704DB"/>
    <w:rsid w:val="00170693"/>
    <w:rsid w:val="001708AD"/>
    <w:rsid w:val="00170B04"/>
    <w:rsid w:val="00170ED0"/>
    <w:rsid w:val="00171082"/>
    <w:rsid w:val="001712EE"/>
    <w:rsid w:val="001713FC"/>
    <w:rsid w:val="00171837"/>
    <w:rsid w:val="00171AC3"/>
    <w:rsid w:val="00172225"/>
    <w:rsid w:val="001722AC"/>
    <w:rsid w:val="00172ED2"/>
    <w:rsid w:val="00173085"/>
    <w:rsid w:val="0017363C"/>
    <w:rsid w:val="00173732"/>
    <w:rsid w:val="001737A4"/>
    <w:rsid w:val="00173918"/>
    <w:rsid w:val="00173B5C"/>
    <w:rsid w:val="00173C0D"/>
    <w:rsid w:val="0017403B"/>
    <w:rsid w:val="001742C9"/>
    <w:rsid w:val="00174872"/>
    <w:rsid w:val="001748DE"/>
    <w:rsid w:val="001749D0"/>
    <w:rsid w:val="0017502A"/>
    <w:rsid w:val="00175045"/>
    <w:rsid w:val="001753A2"/>
    <w:rsid w:val="001754BC"/>
    <w:rsid w:val="001756D9"/>
    <w:rsid w:val="00175D24"/>
    <w:rsid w:val="00175FA6"/>
    <w:rsid w:val="0017627D"/>
    <w:rsid w:val="00176441"/>
    <w:rsid w:val="00176790"/>
    <w:rsid w:val="001769B9"/>
    <w:rsid w:val="00176AA2"/>
    <w:rsid w:val="00176CDC"/>
    <w:rsid w:val="00176E17"/>
    <w:rsid w:val="00176FC5"/>
    <w:rsid w:val="00177488"/>
    <w:rsid w:val="00177AC2"/>
    <w:rsid w:val="00177FB8"/>
    <w:rsid w:val="00177FBE"/>
    <w:rsid w:val="00177FF7"/>
    <w:rsid w:val="0018042B"/>
    <w:rsid w:val="00180CE1"/>
    <w:rsid w:val="00180CF7"/>
    <w:rsid w:val="00180F00"/>
    <w:rsid w:val="00180F85"/>
    <w:rsid w:val="001810D5"/>
    <w:rsid w:val="0018114A"/>
    <w:rsid w:val="00181173"/>
    <w:rsid w:val="00181238"/>
    <w:rsid w:val="001813C2"/>
    <w:rsid w:val="00181525"/>
    <w:rsid w:val="001817EE"/>
    <w:rsid w:val="00181A7A"/>
    <w:rsid w:val="00181B31"/>
    <w:rsid w:val="00181CAA"/>
    <w:rsid w:val="00182726"/>
    <w:rsid w:val="001828EB"/>
    <w:rsid w:val="00183153"/>
    <w:rsid w:val="00183442"/>
    <w:rsid w:val="001834CF"/>
    <w:rsid w:val="0018359C"/>
    <w:rsid w:val="0018367B"/>
    <w:rsid w:val="00183714"/>
    <w:rsid w:val="00183D49"/>
    <w:rsid w:val="00183E31"/>
    <w:rsid w:val="001840FA"/>
    <w:rsid w:val="001842BA"/>
    <w:rsid w:val="001843FF"/>
    <w:rsid w:val="00184468"/>
    <w:rsid w:val="00184510"/>
    <w:rsid w:val="00184818"/>
    <w:rsid w:val="00184828"/>
    <w:rsid w:val="00184AB1"/>
    <w:rsid w:val="00184C5C"/>
    <w:rsid w:val="00184D3E"/>
    <w:rsid w:val="00184FEA"/>
    <w:rsid w:val="00185067"/>
    <w:rsid w:val="00185286"/>
    <w:rsid w:val="0018539B"/>
    <w:rsid w:val="00185437"/>
    <w:rsid w:val="00185598"/>
    <w:rsid w:val="001858BD"/>
    <w:rsid w:val="001858FA"/>
    <w:rsid w:val="00185CBD"/>
    <w:rsid w:val="00186994"/>
    <w:rsid w:val="00186F90"/>
    <w:rsid w:val="0018757D"/>
    <w:rsid w:val="001877FD"/>
    <w:rsid w:val="00187A9C"/>
    <w:rsid w:val="00190272"/>
    <w:rsid w:val="0019047E"/>
    <w:rsid w:val="001906E8"/>
    <w:rsid w:val="00191002"/>
    <w:rsid w:val="00191205"/>
    <w:rsid w:val="001917A7"/>
    <w:rsid w:val="00191818"/>
    <w:rsid w:val="0019193C"/>
    <w:rsid w:val="00191E2E"/>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1F6"/>
    <w:rsid w:val="0019566F"/>
    <w:rsid w:val="001956E6"/>
    <w:rsid w:val="001959F7"/>
    <w:rsid w:val="00195A6C"/>
    <w:rsid w:val="00195F85"/>
    <w:rsid w:val="0019603E"/>
    <w:rsid w:val="0019629B"/>
    <w:rsid w:val="00196554"/>
    <w:rsid w:val="001967E3"/>
    <w:rsid w:val="00196E14"/>
    <w:rsid w:val="001974F9"/>
    <w:rsid w:val="001975EE"/>
    <w:rsid w:val="00197657"/>
    <w:rsid w:val="00197B9C"/>
    <w:rsid w:val="00197D93"/>
    <w:rsid w:val="001A02DC"/>
    <w:rsid w:val="001A0768"/>
    <w:rsid w:val="001A0782"/>
    <w:rsid w:val="001A0C9E"/>
    <w:rsid w:val="001A112A"/>
    <w:rsid w:val="001A14B4"/>
    <w:rsid w:val="001A151F"/>
    <w:rsid w:val="001A15DE"/>
    <w:rsid w:val="001A1C04"/>
    <w:rsid w:val="001A22CA"/>
    <w:rsid w:val="001A244B"/>
    <w:rsid w:val="001A254D"/>
    <w:rsid w:val="001A2AC7"/>
    <w:rsid w:val="001A336E"/>
    <w:rsid w:val="001A38F1"/>
    <w:rsid w:val="001A398D"/>
    <w:rsid w:val="001A3B7B"/>
    <w:rsid w:val="001A3C50"/>
    <w:rsid w:val="001A403F"/>
    <w:rsid w:val="001A439E"/>
    <w:rsid w:val="001A4A97"/>
    <w:rsid w:val="001A523F"/>
    <w:rsid w:val="001A5361"/>
    <w:rsid w:val="001A5741"/>
    <w:rsid w:val="001A5A21"/>
    <w:rsid w:val="001A5FCB"/>
    <w:rsid w:val="001A66B6"/>
    <w:rsid w:val="001A67C4"/>
    <w:rsid w:val="001A698A"/>
    <w:rsid w:val="001A6B96"/>
    <w:rsid w:val="001A6C9B"/>
    <w:rsid w:val="001A6D1D"/>
    <w:rsid w:val="001A7354"/>
    <w:rsid w:val="001A780A"/>
    <w:rsid w:val="001A79B5"/>
    <w:rsid w:val="001A7D10"/>
    <w:rsid w:val="001B021A"/>
    <w:rsid w:val="001B03FE"/>
    <w:rsid w:val="001B088D"/>
    <w:rsid w:val="001B0A5D"/>
    <w:rsid w:val="001B1062"/>
    <w:rsid w:val="001B110F"/>
    <w:rsid w:val="001B11B1"/>
    <w:rsid w:val="001B18B1"/>
    <w:rsid w:val="001B1A0C"/>
    <w:rsid w:val="001B1AA7"/>
    <w:rsid w:val="001B1CCE"/>
    <w:rsid w:val="001B2A0E"/>
    <w:rsid w:val="001B2DEA"/>
    <w:rsid w:val="001B2F4E"/>
    <w:rsid w:val="001B3046"/>
    <w:rsid w:val="001B3222"/>
    <w:rsid w:val="001B380D"/>
    <w:rsid w:val="001B3819"/>
    <w:rsid w:val="001B3CC5"/>
    <w:rsid w:val="001B3FB3"/>
    <w:rsid w:val="001B425E"/>
    <w:rsid w:val="001B45B1"/>
    <w:rsid w:val="001B4A64"/>
    <w:rsid w:val="001B541F"/>
    <w:rsid w:val="001B5429"/>
    <w:rsid w:val="001B594C"/>
    <w:rsid w:val="001B59BE"/>
    <w:rsid w:val="001B5B1C"/>
    <w:rsid w:val="001B5C2C"/>
    <w:rsid w:val="001B5C99"/>
    <w:rsid w:val="001B5CDE"/>
    <w:rsid w:val="001B5D6C"/>
    <w:rsid w:val="001B5EDD"/>
    <w:rsid w:val="001B6D7A"/>
    <w:rsid w:val="001B6E3F"/>
    <w:rsid w:val="001B72EE"/>
    <w:rsid w:val="001B7654"/>
    <w:rsid w:val="001B765A"/>
    <w:rsid w:val="001B799A"/>
    <w:rsid w:val="001B7C2D"/>
    <w:rsid w:val="001C0BB4"/>
    <w:rsid w:val="001C0E60"/>
    <w:rsid w:val="001C12E0"/>
    <w:rsid w:val="001C1CBA"/>
    <w:rsid w:val="001C21CA"/>
    <w:rsid w:val="001C2675"/>
    <w:rsid w:val="001C270B"/>
    <w:rsid w:val="001C28A7"/>
    <w:rsid w:val="001C299A"/>
    <w:rsid w:val="001C29B7"/>
    <w:rsid w:val="001C2A3D"/>
    <w:rsid w:val="001C2D27"/>
    <w:rsid w:val="001C2D99"/>
    <w:rsid w:val="001C304D"/>
    <w:rsid w:val="001C3096"/>
    <w:rsid w:val="001C316C"/>
    <w:rsid w:val="001C3279"/>
    <w:rsid w:val="001C3D9C"/>
    <w:rsid w:val="001C3E93"/>
    <w:rsid w:val="001C42FC"/>
    <w:rsid w:val="001C48C1"/>
    <w:rsid w:val="001C4934"/>
    <w:rsid w:val="001C4C31"/>
    <w:rsid w:val="001C514E"/>
    <w:rsid w:val="001C52DF"/>
    <w:rsid w:val="001C54FC"/>
    <w:rsid w:val="001C5A08"/>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44"/>
    <w:rsid w:val="001C77E1"/>
    <w:rsid w:val="001C7A9A"/>
    <w:rsid w:val="001C7B47"/>
    <w:rsid w:val="001C7C24"/>
    <w:rsid w:val="001C7ECC"/>
    <w:rsid w:val="001D0079"/>
    <w:rsid w:val="001D0603"/>
    <w:rsid w:val="001D0F19"/>
    <w:rsid w:val="001D0FE8"/>
    <w:rsid w:val="001D12F6"/>
    <w:rsid w:val="001D14A7"/>
    <w:rsid w:val="001D1524"/>
    <w:rsid w:val="001D1775"/>
    <w:rsid w:val="001D1980"/>
    <w:rsid w:val="001D1A62"/>
    <w:rsid w:val="001D1AFF"/>
    <w:rsid w:val="001D1FD5"/>
    <w:rsid w:val="001D212C"/>
    <w:rsid w:val="001D2174"/>
    <w:rsid w:val="001D2721"/>
    <w:rsid w:val="001D291B"/>
    <w:rsid w:val="001D2CE2"/>
    <w:rsid w:val="001D2EC8"/>
    <w:rsid w:val="001D3711"/>
    <w:rsid w:val="001D37E1"/>
    <w:rsid w:val="001D3B38"/>
    <w:rsid w:val="001D419E"/>
    <w:rsid w:val="001D4336"/>
    <w:rsid w:val="001D4AD4"/>
    <w:rsid w:val="001D4C3F"/>
    <w:rsid w:val="001D4D94"/>
    <w:rsid w:val="001D4DE0"/>
    <w:rsid w:val="001D4EB3"/>
    <w:rsid w:val="001D4F86"/>
    <w:rsid w:val="001D5374"/>
    <w:rsid w:val="001D542E"/>
    <w:rsid w:val="001D552A"/>
    <w:rsid w:val="001D5819"/>
    <w:rsid w:val="001D5B1F"/>
    <w:rsid w:val="001D5B62"/>
    <w:rsid w:val="001D5DC6"/>
    <w:rsid w:val="001D5F99"/>
    <w:rsid w:val="001D60A0"/>
    <w:rsid w:val="001D6423"/>
    <w:rsid w:val="001D69AA"/>
    <w:rsid w:val="001D6A81"/>
    <w:rsid w:val="001D6AD4"/>
    <w:rsid w:val="001D6C97"/>
    <w:rsid w:val="001D6F23"/>
    <w:rsid w:val="001D70B9"/>
    <w:rsid w:val="001D728B"/>
    <w:rsid w:val="001D74A9"/>
    <w:rsid w:val="001D7A7F"/>
    <w:rsid w:val="001D7B05"/>
    <w:rsid w:val="001D7BF4"/>
    <w:rsid w:val="001E01EF"/>
    <w:rsid w:val="001E021F"/>
    <w:rsid w:val="001E0253"/>
    <w:rsid w:val="001E0309"/>
    <w:rsid w:val="001E0424"/>
    <w:rsid w:val="001E05C0"/>
    <w:rsid w:val="001E09AE"/>
    <w:rsid w:val="001E1997"/>
    <w:rsid w:val="001E1B55"/>
    <w:rsid w:val="001E20CD"/>
    <w:rsid w:val="001E23B3"/>
    <w:rsid w:val="001E2423"/>
    <w:rsid w:val="001E2716"/>
    <w:rsid w:val="001E2981"/>
    <w:rsid w:val="001E2CB2"/>
    <w:rsid w:val="001E2CE4"/>
    <w:rsid w:val="001E2E2F"/>
    <w:rsid w:val="001E2F77"/>
    <w:rsid w:val="001E34C6"/>
    <w:rsid w:val="001E3768"/>
    <w:rsid w:val="001E3DF9"/>
    <w:rsid w:val="001E4098"/>
    <w:rsid w:val="001E44E9"/>
    <w:rsid w:val="001E44EB"/>
    <w:rsid w:val="001E4C91"/>
    <w:rsid w:val="001E4D29"/>
    <w:rsid w:val="001E4D33"/>
    <w:rsid w:val="001E4E8B"/>
    <w:rsid w:val="001E552C"/>
    <w:rsid w:val="001E5C4D"/>
    <w:rsid w:val="001E5F41"/>
    <w:rsid w:val="001E61D6"/>
    <w:rsid w:val="001E6609"/>
    <w:rsid w:val="001E6BBF"/>
    <w:rsid w:val="001E6E63"/>
    <w:rsid w:val="001E6E70"/>
    <w:rsid w:val="001E7157"/>
    <w:rsid w:val="001E71A2"/>
    <w:rsid w:val="001E74B0"/>
    <w:rsid w:val="001E7B18"/>
    <w:rsid w:val="001E7B78"/>
    <w:rsid w:val="001E7B93"/>
    <w:rsid w:val="001E7ECF"/>
    <w:rsid w:val="001F021B"/>
    <w:rsid w:val="001F03CA"/>
    <w:rsid w:val="001F077E"/>
    <w:rsid w:val="001F11B8"/>
    <w:rsid w:val="001F1420"/>
    <w:rsid w:val="001F1637"/>
    <w:rsid w:val="001F19D9"/>
    <w:rsid w:val="001F1BE8"/>
    <w:rsid w:val="001F1CF1"/>
    <w:rsid w:val="001F1D2A"/>
    <w:rsid w:val="001F1DAA"/>
    <w:rsid w:val="001F2F66"/>
    <w:rsid w:val="001F30B8"/>
    <w:rsid w:val="001F31D2"/>
    <w:rsid w:val="001F342D"/>
    <w:rsid w:val="001F37A4"/>
    <w:rsid w:val="001F3A09"/>
    <w:rsid w:val="001F3C19"/>
    <w:rsid w:val="001F417F"/>
    <w:rsid w:val="001F4213"/>
    <w:rsid w:val="001F42EB"/>
    <w:rsid w:val="001F4881"/>
    <w:rsid w:val="001F4913"/>
    <w:rsid w:val="001F4DC5"/>
    <w:rsid w:val="001F5632"/>
    <w:rsid w:val="001F570D"/>
    <w:rsid w:val="001F5D94"/>
    <w:rsid w:val="001F5E39"/>
    <w:rsid w:val="001F61ED"/>
    <w:rsid w:val="001F6477"/>
    <w:rsid w:val="001F6556"/>
    <w:rsid w:val="001F6630"/>
    <w:rsid w:val="001F6872"/>
    <w:rsid w:val="001F6A3A"/>
    <w:rsid w:val="001F6EF7"/>
    <w:rsid w:val="001F6F0C"/>
    <w:rsid w:val="001F7226"/>
    <w:rsid w:val="001F7328"/>
    <w:rsid w:val="001F7C6F"/>
    <w:rsid w:val="001F7E9D"/>
    <w:rsid w:val="00200239"/>
    <w:rsid w:val="0020023F"/>
    <w:rsid w:val="00200640"/>
    <w:rsid w:val="00200D52"/>
    <w:rsid w:val="00201108"/>
    <w:rsid w:val="00201BCD"/>
    <w:rsid w:val="00202346"/>
    <w:rsid w:val="00202546"/>
    <w:rsid w:val="00202B16"/>
    <w:rsid w:val="00202C4B"/>
    <w:rsid w:val="00202E9B"/>
    <w:rsid w:val="002033C9"/>
    <w:rsid w:val="002035A4"/>
    <w:rsid w:val="0020378B"/>
    <w:rsid w:val="00203859"/>
    <w:rsid w:val="002039C1"/>
    <w:rsid w:val="00203DC0"/>
    <w:rsid w:val="00203E8F"/>
    <w:rsid w:val="00203F2E"/>
    <w:rsid w:val="002041DE"/>
    <w:rsid w:val="002042C8"/>
    <w:rsid w:val="002043AC"/>
    <w:rsid w:val="00204448"/>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BFB"/>
    <w:rsid w:val="00207E5B"/>
    <w:rsid w:val="00210137"/>
    <w:rsid w:val="0021035D"/>
    <w:rsid w:val="0021078A"/>
    <w:rsid w:val="00210B6F"/>
    <w:rsid w:val="00210EEF"/>
    <w:rsid w:val="00210EF1"/>
    <w:rsid w:val="00211CED"/>
    <w:rsid w:val="00211D13"/>
    <w:rsid w:val="00211F75"/>
    <w:rsid w:val="00211FA3"/>
    <w:rsid w:val="0021214B"/>
    <w:rsid w:val="00212344"/>
    <w:rsid w:val="002125C2"/>
    <w:rsid w:val="002129F1"/>
    <w:rsid w:val="00212AF4"/>
    <w:rsid w:val="00213A86"/>
    <w:rsid w:val="0021442A"/>
    <w:rsid w:val="002145F9"/>
    <w:rsid w:val="00214935"/>
    <w:rsid w:val="00214CD7"/>
    <w:rsid w:val="0021517F"/>
    <w:rsid w:val="00215554"/>
    <w:rsid w:val="00215885"/>
    <w:rsid w:val="002158E0"/>
    <w:rsid w:val="00216512"/>
    <w:rsid w:val="0021663B"/>
    <w:rsid w:val="00216870"/>
    <w:rsid w:val="00216890"/>
    <w:rsid w:val="00216A94"/>
    <w:rsid w:val="00216D82"/>
    <w:rsid w:val="00216DBC"/>
    <w:rsid w:val="0021703E"/>
    <w:rsid w:val="00217387"/>
    <w:rsid w:val="00217849"/>
    <w:rsid w:val="0021794B"/>
    <w:rsid w:val="00217D87"/>
    <w:rsid w:val="00217F30"/>
    <w:rsid w:val="002203A0"/>
    <w:rsid w:val="002207F5"/>
    <w:rsid w:val="00220B2E"/>
    <w:rsid w:val="00221032"/>
    <w:rsid w:val="00221115"/>
    <w:rsid w:val="00221376"/>
    <w:rsid w:val="002213B1"/>
    <w:rsid w:val="00221735"/>
    <w:rsid w:val="00221B35"/>
    <w:rsid w:val="00221F2E"/>
    <w:rsid w:val="00222412"/>
    <w:rsid w:val="00222614"/>
    <w:rsid w:val="00222AB8"/>
    <w:rsid w:val="00222D36"/>
    <w:rsid w:val="00222DE8"/>
    <w:rsid w:val="00222E79"/>
    <w:rsid w:val="002231C2"/>
    <w:rsid w:val="002235FE"/>
    <w:rsid w:val="00223603"/>
    <w:rsid w:val="002238AE"/>
    <w:rsid w:val="00223CEE"/>
    <w:rsid w:val="00223CF3"/>
    <w:rsid w:val="002244B9"/>
    <w:rsid w:val="002246DD"/>
    <w:rsid w:val="0022476B"/>
    <w:rsid w:val="002248AB"/>
    <w:rsid w:val="00224C65"/>
    <w:rsid w:val="00225040"/>
    <w:rsid w:val="0022531F"/>
    <w:rsid w:val="00225320"/>
    <w:rsid w:val="00225859"/>
    <w:rsid w:val="00225A59"/>
    <w:rsid w:val="00225AB6"/>
    <w:rsid w:val="00225B95"/>
    <w:rsid w:val="00225E03"/>
    <w:rsid w:val="00226728"/>
    <w:rsid w:val="002269CA"/>
    <w:rsid w:val="00226B62"/>
    <w:rsid w:val="00227055"/>
    <w:rsid w:val="00227182"/>
    <w:rsid w:val="002271AE"/>
    <w:rsid w:val="002271F1"/>
    <w:rsid w:val="00227370"/>
    <w:rsid w:val="00227649"/>
    <w:rsid w:val="00227971"/>
    <w:rsid w:val="00227F11"/>
    <w:rsid w:val="00227F93"/>
    <w:rsid w:val="0023057B"/>
    <w:rsid w:val="00230584"/>
    <w:rsid w:val="00230593"/>
    <w:rsid w:val="00230669"/>
    <w:rsid w:val="00230BD1"/>
    <w:rsid w:val="00230F06"/>
    <w:rsid w:val="002317B3"/>
    <w:rsid w:val="00231C28"/>
    <w:rsid w:val="00231DB9"/>
    <w:rsid w:val="00231FE8"/>
    <w:rsid w:val="002326FD"/>
    <w:rsid w:val="00232988"/>
    <w:rsid w:val="00232C92"/>
    <w:rsid w:val="00232F4C"/>
    <w:rsid w:val="00233283"/>
    <w:rsid w:val="00233368"/>
    <w:rsid w:val="00233902"/>
    <w:rsid w:val="00233DC9"/>
    <w:rsid w:val="00233FCA"/>
    <w:rsid w:val="00234488"/>
    <w:rsid w:val="002344A0"/>
    <w:rsid w:val="002345B6"/>
    <w:rsid w:val="00234684"/>
    <w:rsid w:val="002348D7"/>
    <w:rsid w:val="00234938"/>
    <w:rsid w:val="00234A75"/>
    <w:rsid w:val="00234C33"/>
    <w:rsid w:val="00234CCC"/>
    <w:rsid w:val="00234D6A"/>
    <w:rsid w:val="002351E9"/>
    <w:rsid w:val="00235677"/>
    <w:rsid w:val="002356DF"/>
    <w:rsid w:val="0023591C"/>
    <w:rsid w:val="00235D25"/>
    <w:rsid w:val="00235DB2"/>
    <w:rsid w:val="00235F9C"/>
    <w:rsid w:val="00236A4D"/>
    <w:rsid w:val="00236AFB"/>
    <w:rsid w:val="00236C78"/>
    <w:rsid w:val="00236DD6"/>
    <w:rsid w:val="0023757B"/>
    <w:rsid w:val="002378C6"/>
    <w:rsid w:val="00237C74"/>
    <w:rsid w:val="00237CF2"/>
    <w:rsid w:val="002404C7"/>
    <w:rsid w:val="00240504"/>
    <w:rsid w:val="002409A6"/>
    <w:rsid w:val="00240B24"/>
    <w:rsid w:val="00240D4A"/>
    <w:rsid w:val="00241DB6"/>
    <w:rsid w:val="00241F29"/>
    <w:rsid w:val="00241FCE"/>
    <w:rsid w:val="00242166"/>
    <w:rsid w:val="002422F4"/>
    <w:rsid w:val="0024290D"/>
    <w:rsid w:val="00242BF5"/>
    <w:rsid w:val="00242C7D"/>
    <w:rsid w:val="0024309F"/>
    <w:rsid w:val="002430CB"/>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6C87"/>
    <w:rsid w:val="00247354"/>
    <w:rsid w:val="00247393"/>
    <w:rsid w:val="002475DA"/>
    <w:rsid w:val="002475FC"/>
    <w:rsid w:val="00247722"/>
    <w:rsid w:val="00247E02"/>
    <w:rsid w:val="00247E28"/>
    <w:rsid w:val="00247FEA"/>
    <w:rsid w:val="00250102"/>
    <w:rsid w:val="0025026E"/>
    <w:rsid w:val="0025048B"/>
    <w:rsid w:val="0025054C"/>
    <w:rsid w:val="00250769"/>
    <w:rsid w:val="0025094F"/>
    <w:rsid w:val="00250AA8"/>
    <w:rsid w:val="00250CA3"/>
    <w:rsid w:val="00250D68"/>
    <w:rsid w:val="002513C7"/>
    <w:rsid w:val="00251550"/>
    <w:rsid w:val="002516F8"/>
    <w:rsid w:val="002517D4"/>
    <w:rsid w:val="00251832"/>
    <w:rsid w:val="0025184B"/>
    <w:rsid w:val="00251979"/>
    <w:rsid w:val="00251D9D"/>
    <w:rsid w:val="00251EAA"/>
    <w:rsid w:val="00252225"/>
    <w:rsid w:val="00252669"/>
    <w:rsid w:val="00252999"/>
    <w:rsid w:val="00252D32"/>
    <w:rsid w:val="00252D61"/>
    <w:rsid w:val="00252E26"/>
    <w:rsid w:val="00252F92"/>
    <w:rsid w:val="00253226"/>
    <w:rsid w:val="00253227"/>
    <w:rsid w:val="00253243"/>
    <w:rsid w:val="00253367"/>
    <w:rsid w:val="00253ABC"/>
    <w:rsid w:val="00253B37"/>
    <w:rsid w:val="00253B4C"/>
    <w:rsid w:val="00253BE0"/>
    <w:rsid w:val="00254142"/>
    <w:rsid w:val="0025442C"/>
    <w:rsid w:val="00254490"/>
    <w:rsid w:val="002546C3"/>
    <w:rsid w:val="00254993"/>
    <w:rsid w:val="00254B24"/>
    <w:rsid w:val="00254D65"/>
    <w:rsid w:val="00255569"/>
    <w:rsid w:val="002559B3"/>
    <w:rsid w:val="00255A70"/>
    <w:rsid w:val="00255CA7"/>
    <w:rsid w:val="00256253"/>
    <w:rsid w:val="002562FE"/>
    <w:rsid w:val="002564A4"/>
    <w:rsid w:val="00256722"/>
    <w:rsid w:val="0025678A"/>
    <w:rsid w:val="0025686E"/>
    <w:rsid w:val="0025686F"/>
    <w:rsid w:val="00256A2E"/>
    <w:rsid w:val="00256AD8"/>
    <w:rsid w:val="00256D6C"/>
    <w:rsid w:val="00256D8A"/>
    <w:rsid w:val="00256EBB"/>
    <w:rsid w:val="0025712B"/>
    <w:rsid w:val="0025719A"/>
    <w:rsid w:val="00257278"/>
    <w:rsid w:val="0025730A"/>
    <w:rsid w:val="00257930"/>
    <w:rsid w:val="00257EEC"/>
    <w:rsid w:val="00260029"/>
    <w:rsid w:val="00260040"/>
    <w:rsid w:val="00260142"/>
    <w:rsid w:val="00260217"/>
    <w:rsid w:val="002606CE"/>
    <w:rsid w:val="0026074D"/>
    <w:rsid w:val="002607D8"/>
    <w:rsid w:val="002608D0"/>
    <w:rsid w:val="00260D89"/>
    <w:rsid w:val="00260E28"/>
    <w:rsid w:val="00260F81"/>
    <w:rsid w:val="00261350"/>
    <w:rsid w:val="002619B7"/>
    <w:rsid w:val="00262318"/>
    <w:rsid w:val="00262602"/>
    <w:rsid w:val="002626F4"/>
    <w:rsid w:val="0026279E"/>
    <w:rsid w:val="00262AAC"/>
    <w:rsid w:val="00262FA8"/>
    <w:rsid w:val="00263215"/>
    <w:rsid w:val="00263667"/>
    <w:rsid w:val="00263784"/>
    <w:rsid w:val="00263A84"/>
    <w:rsid w:val="00263AB2"/>
    <w:rsid w:val="00263C09"/>
    <w:rsid w:val="002640F9"/>
    <w:rsid w:val="002643AC"/>
    <w:rsid w:val="0026458F"/>
    <w:rsid w:val="002652A5"/>
    <w:rsid w:val="00265A24"/>
    <w:rsid w:val="00265C60"/>
    <w:rsid w:val="00265D64"/>
    <w:rsid w:val="002664B9"/>
    <w:rsid w:val="00266A67"/>
    <w:rsid w:val="00266C25"/>
    <w:rsid w:val="00266E65"/>
    <w:rsid w:val="00266EA2"/>
    <w:rsid w:val="002672D9"/>
    <w:rsid w:val="00267584"/>
    <w:rsid w:val="00267D7A"/>
    <w:rsid w:val="002700C5"/>
    <w:rsid w:val="002706E6"/>
    <w:rsid w:val="00270812"/>
    <w:rsid w:val="00270CAB"/>
    <w:rsid w:val="00270DF7"/>
    <w:rsid w:val="00271101"/>
    <w:rsid w:val="0027117E"/>
    <w:rsid w:val="00271284"/>
    <w:rsid w:val="002716EB"/>
    <w:rsid w:val="002716F9"/>
    <w:rsid w:val="0027191A"/>
    <w:rsid w:val="00271939"/>
    <w:rsid w:val="00271952"/>
    <w:rsid w:val="002726F1"/>
    <w:rsid w:val="0027280D"/>
    <w:rsid w:val="00272845"/>
    <w:rsid w:val="0027285B"/>
    <w:rsid w:val="002728BE"/>
    <w:rsid w:val="00272D00"/>
    <w:rsid w:val="00272FAD"/>
    <w:rsid w:val="00273D28"/>
    <w:rsid w:val="002744BC"/>
    <w:rsid w:val="002746D2"/>
    <w:rsid w:val="00274BAA"/>
    <w:rsid w:val="00274D24"/>
    <w:rsid w:val="00274D39"/>
    <w:rsid w:val="00274E02"/>
    <w:rsid w:val="00274F78"/>
    <w:rsid w:val="00274F8B"/>
    <w:rsid w:val="0027504F"/>
    <w:rsid w:val="00275CE4"/>
    <w:rsid w:val="00275D34"/>
    <w:rsid w:val="00275D8E"/>
    <w:rsid w:val="002760D0"/>
    <w:rsid w:val="00276230"/>
    <w:rsid w:val="002763ED"/>
    <w:rsid w:val="002764A6"/>
    <w:rsid w:val="0027676F"/>
    <w:rsid w:val="00276820"/>
    <w:rsid w:val="0027696F"/>
    <w:rsid w:val="00276A8F"/>
    <w:rsid w:val="00276C93"/>
    <w:rsid w:val="00276CA3"/>
    <w:rsid w:val="00276D6D"/>
    <w:rsid w:val="00276E37"/>
    <w:rsid w:val="0027780E"/>
    <w:rsid w:val="0027786C"/>
    <w:rsid w:val="00277C01"/>
    <w:rsid w:val="00277C6E"/>
    <w:rsid w:val="00277C98"/>
    <w:rsid w:val="00277EC9"/>
    <w:rsid w:val="00280045"/>
    <w:rsid w:val="002801AE"/>
    <w:rsid w:val="00280259"/>
    <w:rsid w:val="0028107A"/>
    <w:rsid w:val="00281BAD"/>
    <w:rsid w:val="00281BDF"/>
    <w:rsid w:val="002825B6"/>
    <w:rsid w:val="0028273E"/>
    <w:rsid w:val="00282958"/>
    <w:rsid w:val="00282A30"/>
    <w:rsid w:val="00282A9B"/>
    <w:rsid w:val="00282AC7"/>
    <w:rsid w:val="00282B20"/>
    <w:rsid w:val="00282BDC"/>
    <w:rsid w:val="00282DF7"/>
    <w:rsid w:val="00282F1E"/>
    <w:rsid w:val="00282F95"/>
    <w:rsid w:val="00283774"/>
    <w:rsid w:val="002837F0"/>
    <w:rsid w:val="002838E9"/>
    <w:rsid w:val="00283CB9"/>
    <w:rsid w:val="00283F9E"/>
    <w:rsid w:val="00284190"/>
    <w:rsid w:val="00284A6A"/>
    <w:rsid w:val="00284C50"/>
    <w:rsid w:val="00284E5B"/>
    <w:rsid w:val="00284EFB"/>
    <w:rsid w:val="002852EF"/>
    <w:rsid w:val="0028544D"/>
    <w:rsid w:val="0028548B"/>
    <w:rsid w:val="00285772"/>
    <w:rsid w:val="0028594B"/>
    <w:rsid w:val="002859BD"/>
    <w:rsid w:val="002859F5"/>
    <w:rsid w:val="00285B43"/>
    <w:rsid w:val="00285DE9"/>
    <w:rsid w:val="00285E01"/>
    <w:rsid w:val="0028611D"/>
    <w:rsid w:val="0028642A"/>
    <w:rsid w:val="0028657E"/>
    <w:rsid w:val="00287027"/>
    <w:rsid w:val="00287034"/>
    <w:rsid w:val="00287093"/>
    <w:rsid w:val="00287141"/>
    <w:rsid w:val="002873B7"/>
    <w:rsid w:val="002875ED"/>
    <w:rsid w:val="00287B14"/>
    <w:rsid w:val="00287C86"/>
    <w:rsid w:val="00290134"/>
    <w:rsid w:val="00290198"/>
    <w:rsid w:val="0029038A"/>
    <w:rsid w:val="002908C7"/>
    <w:rsid w:val="002909B7"/>
    <w:rsid w:val="00290B10"/>
    <w:rsid w:val="00290C20"/>
    <w:rsid w:val="00290D0D"/>
    <w:rsid w:val="00291123"/>
    <w:rsid w:val="0029125E"/>
    <w:rsid w:val="002912E9"/>
    <w:rsid w:val="002914F6"/>
    <w:rsid w:val="0029161D"/>
    <w:rsid w:val="002916C1"/>
    <w:rsid w:val="00291C9A"/>
    <w:rsid w:val="00291DEB"/>
    <w:rsid w:val="00292658"/>
    <w:rsid w:val="0029294D"/>
    <w:rsid w:val="00292ABB"/>
    <w:rsid w:val="00292D06"/>
    <w:rsid w:val="00292F9E"/>
    <w:rsid w:val="00293398"/>
    <w:rsid w:val="002937CD"/>
    <w:rsid w:val="00293935"/>
    <w:rsid w:val="00293C07"/>
    <w:rsid w:val="00293DA5"/>
    <w:rsid w:val="0029401A"/>
    <w:rsid w:val="00294224"/>
    <w:rsid w:val="002945AB"/>
    <w:rsid w:val="00294B8A"/>
    <w:rsid w:val="002955BA"/>
    <w:rsid w:val="002957DB"/>
    <w:rsid w:val="00295D35"/>
    <w:rsid w:val="00296035"/>
    <w:rsid w:val="00296043"/>
    <w:rsid w:val="002965CC"/>
    <w:rsid w:val="00296A3F"/>
    <w:rsid w:val="00296A5D"/>
    <w:rsid w:val="00296B20"/>
    <w:rsid w:val="00296B48"/>
    <w:rsid w:val="00296C84"/>
    <w:rsid w:val="00297099"/>
    <w:rsid w:val="002972AD"/>
    <w:rsid w:val="002976D8"/>
    <w:rsid w:val="00297AD7"/>
    <w:rsid w:val="00297B18"/>
    <w:rsid w:val="00297C85"/>
    <w:rsid w:val="00297D39"/>
    <w:rsid w:val="00297F3C"/>
    <w:rsid w:val="00297F87"/>
    <w:rsid w:val="002A013E"/>
    <w:rsid w:val="002A0263"/>
    <w:rsid w:val="002A0578"/>
    <w:rsid w:val="002A061F"/>
    <w:rsid w:val="002A06DE"/>
    <w:rsid w:val="002A0914"/>
    <w:rsid w:val="002A0F38"/>
    <w:rsid w:val="002A0F8E"/>
    <w:rsid w:val="002A1052"/>
    <w:rsid w:val="002A11EF"/>
    <w:rsid w:val="002A1D1B"/>
    <w:rsid w:val="002A1D79"/>
    <w:rsid w:val="002A2487"/>
    <w:rsid w:val="002A2610"/>
    <w:rsid w:val="002A2C89"/>
    <w:rsid w:val="002A2DB8"/>
    <w:rsid w:val="002A2E39"/>
    <w:rsid w:val="002A2EED"/>
    <w:rsid w:val="002A3021"/>
    <w:rsid w:val="002A3232"/>
    <w:rsid w:val="002A332B"/>
    <w:rsid w:val="002A38D9"/>
    <w:rsid w:val="002A3DE2"/>
    <w:rsid w:val="002A42D7"/>
    <w:rsid w:val="002A4667"/>
    <w:rsid w:val="002A4B17"/>
    <w:rsid w:val="002A4D80"/>
    <w:rsid w:val="002A4E10"/>
    <w:rsid w:val="002A4EA8"/>
    <w:rsid w:val="002A5401"/>
    <w:rsid w:val="002A54A9"/>
    <w:rsid w:val="002A5568"/>
    <w:rsid w:val="002A5948"/>
    <w:rsid w:val="002A5E15"/>
    <w:rsid w:val="002A5F67"/>
    <w:rsid w:val="002A6446"/>
    <w:rsid w:val="002A6AC5"/>
    <w:rsid w:val="002A6B5F"/>
    <w:rsid w:val="002A6C6D"/>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4C9"/>
    <w:rsid w:val="002B28F5"/>
    <w:rsid w:val="002B29A6"/>
    <w:rsid w:val="002B29D1"/>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0A"/>
    <w:rsid w:val="002B6541"/>
    <w:rsid w:val="002B65EF"/>
    <w:rsid w:val="002B6963"/>
    <w:rsid w:val="002B6EB9"/>
    <w:rsid w:val="002B70B2"/>
    <w:rsid w:val="002B73A5"/>
    <w:rsid w:val="002B73C3"/>
    <w:rsid w:val="002B75ED"/>
    <w:rsid w:val="002C03A3"/>
    <w:rsid w:val="002C049B"/>
    <w:rsid w:val="002C0B9F"/>
    <w:rsid w:val="002C0D05"/>
    <w:rsid w:val="002C1078"/>
    <w:rsid w:val="002C1975"/>
    <w:rsid w:val="002C2094"/>
    <w:rsid w:val="002C2255"/>
    <w:rsid w:val="002C23F3"/>
    <w:rsid w:val="002C247E"/>
    <w:rsid w:val="002C24AF"/>
    <w:rsid w:val="002C266E"/>
    <w:rsid w:val="002C2766"/>
    <w:rsid w:val="002C27DF"/>
    <w:rsid w:val="002C2849"/>
    <w:rsid w:val="002C28FE"/>
    <w:rsid w:val="002C290F"/>
    <w:rsid w:val="002C2C2F"/>
    <w:rsid w:val="002C31DE"/>
    <w:rsid w:val="002C341A"/>
    <w:rsid w:val="002C3D4F"/>
    <w:rsid w:val="002C3F83"/>
    <w:rsid w:val="002C3FB9"/>
    <w:rsid w:val="002C4149"/>
    <w:rsid w:val="002C414A"/>
    <w:rsid w:val="002C4256"/>
    <w:rsid w:val="002C4485"/>
    <w:rsid w:val="002C44A3"/>
    <w:rsid w:val="002C45C4"/>
    <w:rsid w:val="002C492B"/>
    <w:rsid w:val="002C49A7"/>
    <w:rsid w:val="002C4A0D"/>
    <w:rsid w:val="002C4ABD"/>
    <w:rsid w:val="002C4B93"/>
    <w:rsid w:val="002C4BCC"/>
    <w:rsid w:val="002C4C96"/>
    <w:rsid w:val="002C571D"/>
    <w:rsid w:val="002C5A26"/>
    <w:rsid w:val="002C60E4"/>
    <w:rsid w:val="002C675E"/>
    <w:rsid w:val="002C6851"/>
    <w:rsid w:val="002C6D0E"/>
    <w:rsid w:val="002C6D33"/>
    <w:rsid w:val="002C6EEA"/>
    <w:rsid w:val="002C7282"/>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0F5B"/>
    <w:rsid w:val="002D1446"/>
    <w:rsid w:val="002D157B"/>
    <w:rsid w:val="002D1CEA"/>
    <w:rsid w:val="002D1E6F"/>
    <w:rsid w:val="002D2174"/>
    <w:rsid w:val="002D2221"/>
    <w:rsid w:val="002D24C5"/>
    <w:rsid w:val="002D293B"/>
    <w:rsid w:val="002D29E8"/>
    <w:rsid w:val="002D2EDC"/>
    <w:rsid w:val="002D308F"/>
    <w:rsid w:val="002D38FA"/>
    <w:rsid w:val="002D39DF"/>
    <w:rsid w:val="002D3E69"/>
    <w:rsid w:val="002D3EFC"/>
    <w:rsid w:val="002D3F02"/>
    <w:rsid w:val="002D410D"/>
    <w:rsid w:val="002D4172"/>
    <w:rsid w:val="002D4C14"/>
    <w:rsid w:val="002D4C18"/>
    <w:rsid w:val="002D4E1D"/>
    <w:rsid w:val="002D52FF"/>
    <w:rsid w:val="002D5413"/>
    <w:rsid w:val="002D55F9"/>
    <w:rsid w:val="002D565B"/>
    <w:rsid w:val="002D5855"/>
    <w:rsid w:val="002D5B61"/>
    <w:rsid w:val="002D5CC5"/>
    <w:rsid w:val="002D5DCE"/>
    <w:rsid w:val="002D605E"/>
    <w:rsid w:val="002D6101"/>
    <w:rsid w:val="002D62CC"/>
    <w:rsid w:val="002D63A8"/>
    <w:rsid w:val="002D651D"/>
    <w:rsid w:val="002D6591"/>
    <w:rsid w:val="002D673D"/>
    <w:rsid w:val="002D682B"/>
    <w:rsid w:val="002D6DFE"/>
    <w:rsid w:val="002D72EB"/>
    <w:rsid w:val="002D75DF"/>
    <w:rsid w:val="002D7707"/>
    <w:rsid w:val="002D7CCA"/>
    <w:rsid w:val="002D7DB3"/>
    <w:rsid w:val="002E0588"/>
    <w:rsid w:val="002E0AC2"/>
    <w:rsid w:val="002E0DA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5E25"/>
    <w:rsid w:val="002E5E58"/>
    <w:rsid w:val="002E65E7"/>
    <w:rsid w:val="002E66B2"/>
    <w:rsid w:val="002E66E5"/>
    <w:rsid w:val="002E6850"/>
    <w:rsid w:val="002E6969"/>
    <w:rsid w:val="002E6CB0"/>
    <w:rsid w:val="002E6CE3"/>
    <w:rsid w:val="002E6DF3"/>
    <w:rsid w:val="002E70B0"/>
    <w:rsid w:val="002E7B0E"/>
    <w:rsid w:val="002F0126"/>
    <w:rsid w:val="002F0138"/>
    <w:rsid w:val="002F014E"/>
    <w:rsid w:val="002F092E"/>
    <w:rsid w:val="002F0D97"/>
    <w:rsid w:val="002F0ED4"/>
    <w:rsid w:val="002F111F"/>
    <w:rsid w:val="002F1229"/>
    <w:rsid w:val="002F1277"/>
    <w:rsid w:val="002F1679"/>
    <w:rsid w:val="002F16AC"/>
    <w:rsid w:val="002F18C4"/>
    <w:rsid w:val="002F1E04"/>
    <w:rsid w:val="002F1F9C"/>
    <w:rsid w:val="002F261C"/>
    <w:rsid w:val="002F265C"/>
    <w:rsid w:val="002F3058"/>
    <w:rsid w:val="002F306C"/>
    <w:rsid w:val="002F3206"/>
    <w:rsid w:val="002F3980"/>
    <w:rsid w:val="002F3A84"/>
    <w:rsid w:val="002F3AE2"/>
    <w:rsid w:val="002F3D03"/>
    <w:rsid w:val="002F3D5A"/>
    <w:rsid w:val="002F4407"/>
    <w:rsid w:val="002F4512"/>
    <w:rsid w:val="002F4526"/>
    <w:rsid w:val="002F4CF9"/>
    <w:rsid w:val="002F4DF8"/>
    <w:rsid w:val="002F5360"/>
    <w:rsid w:val="002F5834"/>
    <w:rsid w:val="002F58D6"/>
    <w:rsid w:val="002F5936"/>
    <w:rsid w:val="002F5BC5"/>
    <w:rsid w:val="002F5CC0"/>
    <w:rsid w:val="002F611A"/>
    <w:rsid w:val="002F6327"/>
    <w:rsid w:val="002F6CEB"/>
    <w:rsid w:val="002F6DCA"/>
    <w:rsid w:val="002F7068"/>
    <w:rsid w:val="002F7192"/>
    <w:rsid w:val="002F776C"/>
    <w:rsid w:val="002F7C84"/>
    <w:rsid w:val="002F7DA5"/>
    <w:rsid w:val="0030030A"/>
    <w:rsid w:val="003004AC"/>
    <w:rsid w:val="00300A6D"/>
    <w:rsid w:val="00300D40"/>
    <w:rsid w:val="00300D9C"/>
    <w:rsid w:val="00300E46"/>
    <w:rsid w:val="00300E4D"/>
    <w:rsid w:val="003013AE"/>
    <w:rsid w:val="00301562"/>
    <w:rsid w:val="00301600"/>
    <w:rsid w:val="00301715"/>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6CB"/>
    <w:rsid w:val="00303E0E"/>
    <w:rsid w:val="0030474D"/>
    <w:rsid w:val="00304994"/>
    <w:rsid w:val="00305BD8"/>
    <w:rsid w:val="003062D0"/>
    <w:rsid w:val="00306421"/>
    <w:rsid w:val="003066F4"/>
    <w:rsid w:val="00306CEE"/>
    <w:rsid w:val="00306DA2"/>
    <w:rsid w:val="00306DC1"/>
    <w:rsid w:val="00306E65"/>
    <w:rsid w:val="00307419"/>
    <w:rsid w:val="00307940"/>
    <w:rsid w:val="003100D2"/>
    <w:rsid w:val="00310265"/>
    <w:rsid w:val="00310821"/>
    <w:rsid w:val="00310B07"/>
    <w:rsid w:val="00310BF1"/>
    <w:rsid w:val="00310D51"/>
    <w:rsid w:val="00310D65"/>
    <w:rsid w:val="00310F63"/>
    <w:rsid w:val="0031122E"/>
    <w:rsid w:val="00311773"/>
    <w:rsid w:val="003117F1"/>
    <w:rsid w:val="00311C5E"/>
    <w:rsid w:val="00311C9C"/>
    <w:rsid w:val="00311E75"/>
    <w:rsid w:val="003120E9"/>
    <w:rsid w:val="0031262B"/>
    <w:rsid w:val="0031292C"/>
    <w:rsid w:val="00312AD9"/>
    <w:rsid w:val="00312D09"/>
    <w:rsid w:val="00312FFE"/>
    <w:rsid w:val="00313116"/>
    <w:rsid w:val="00313241"/>
    <w:rsid w:val="00313347"/>
    <w:rsid w:val="00313A8E"/>
    <w:rsid w:val="00313B84"/>
    <w:rsid w:val="003142C9"/>
    <w:rsid w:val="00314305"/>
    <w:rsid w:val="00314601"/>
    <w:rsid w:val="00314645"/>
    <w:rsid w:val="00314656"/>
    <w:rsid w:val="00314879"/>
    <w:rsid w:val="00314BD0"/>
    <w:rsid w:val="00314D3E"/>
    <w:rsid w:val="0031528E"/>
    <w:rsid w:val="00315427"/>
    <w:rsid w:val="00315C21"/>
    <w:rsid w:val="00316491"/>
    <w:rsid w:val="00316608"/>
    <w:rsid w:val="003166BE"/>
    <w:rsid w:val="00316863"/>
    <w:rsid w:val="00317519"/>
    <w:rsid w:val="00317553"/>
    <w:rsid w:val="0031766B"/>
    <w:rsid w:val="00317885"/>
    <w:rsid w:val="00317970"/>
    <w:rsid w:val="00317F1D"/>
    <w:rsid w:val="00317F89"/>
    <w:rsid w:val="0032010B"/>
    <w:rsid w:val="00320297"/>
    <w:rsid w:val="003202F9"/>
    <w:rsid w:val="003206C9"/>
    <w:rsid w:val="003209A9"/>
    <w:rsid w:val="00320BF7"/>
    <w:rsid w:val="00321123"/>
    <w:rsid w:val="00321351"/>
    <w:rsid w:val="0032187D"/>
    <w:rsid w:val="0032196F"/>
    <w:rsid w:val="00321DDF"/>
    <w:rsid w:val="003223E7"/>
    <w:rsid w:val="003224A6"/>
    <w:rsid w:val="003227DA"/>
    <w:rsid w:val="00322C8F"/>
    <w:rsid w:val="003230A2"/>
    <w:rsid w:val="00323888"/>
    <w:rsid w:val="00323AC9"/>
    <w:rsid w:val="00323DE5"/>
    <w:rsid w:val="00324518"/>
    <w:rsid w:val="003245E7"/>
    <w:rsid w:val="00324941"/>
    <w:rsid w:val="003250D5"/>
    <w:rsid w:val="003252B8"/>
    <w:rsid w:val="00325573"/>
    <w:rsid w:val="003261E3"/>
    <w:rsid w:val="0032638A"/>
    <w:rsid w:val="00326497"/>
    <w:rsid w:val="00326540"/>
    <w:rsid w:val="00326923"/>
    <w:rsid w:val="003271D9"/>
    <w:rsid w:val="00327A42"/>
    <w:rsid w:val="00327C82"/>
    <w:rsid w:val="00327DC9"/>
    <w:rsid w:val="0033029D"/>
    <w:rsid w:val="003303F0"/>
    <w:rsid w:val="00330660"/>
    <w:rsid w:val="00330A45"/>
    <w:rsid w:val="00330A4F"/>
    <w:rsid w:val="00330CDD"/>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630"/>
    <w:rsid w:val="0033381B"/>
    <w:rsid w:val="00333C27"/>
    <w:rsid w:val="00333F11"/>
    <w:rsid w:val="00333F93"/>
    <w:rsid w:val="003347C4"/>
    <w:rsid w:val="00334AAF"/>
    <w:rsid w:val="00335073"/>
    <w:rsid w:val="0033582C"/>
    <w:rsid w:val="00335876"/>
    <w:rsid w:val="00335B14"/>
    <w:rsid w:val="00335D9C"/>
    <w:rsid w:val="00336180"/>
    <w:rsid w:val="0033621F"/>
    <w:rsid w:val="003364EB"/>
    <w:rsid w:val="003365BB"/>
    <w:rsid w:val="00336908"/>
    <w:rsid w:val="00336D48"/>
    <w:rsid w:val="00337397"/>
    <w:rsid w:val="00337912"/>
    <w:rsid w:val="00337F5F"/>
    <w:rsid w:val="003400B6"/>
    <w:rsid w:val="0034043E"/>
    <w:rsid w:val="0034062A"/>
    <w:rsid w:val="0034088D"/>
    <w:rsid w:val="00341119"/>
    <w:rsid w:val="003417CE"/>
    <w:rsid w:val="00341AFC"/>
    <w:rsid w:val="00341FCF"/>
    <w:rsid w:val="0034200D"/>
    <w:rsid w:val="003423C0"/>
    <w:rsid w:val="00342427"/>
    <w:rsid w:val="003425B8"/>
    <w:rsid w:val="00342610"/>
    <w:rsid w:val="00342818"/>
    <w:rsid w:val="00342980"/>
    <w:rsid w:val="0034299E"/>
    <w:rsid w:val="00342C14"/>
    <w:rsid w:val="00342F37"/>
    <w:rsid w:val="00343130"/>
    <w:rsid w:val="003433B3"/>
    <w:rsid w:val="00343833"/>
    <w:rsid w:val="00343A45"/>
    <w:rsid w:val="00343BD0"/>
    <w:rsid w:val="00343CC8"/>
    <w:rsid w:val="00343F8A"/>
    <w:rsid w:val="00343FC8"/>
    <w:rsid w:val="00344004"/>
    <w:rsid w:val="00344249"/>
    <w:rsid w:val="0034424B"/>
    <w:rsid w:val="00344281"/>
    <w:rsid w:val="00344508"/>
    <w:rsid w:val="00344693"/>
    <w:rsid w:val="00344ADF"/>
    <w:rsid w:val="00345007"/>
    <w:rsid w:val="0034540C"/>
    <w:rsid w:val="00345449"/>
    <w:rsid w:val="00345AAA"/>
    <w:rsid w:val="003462A4"/>
    <w:rsid w:val="0034667A"/>
    <w:rsid w:val="00346751"/>
    <w:rsid w:val="00346D3B"/>
    <w:rsid w:val="00347082"/>
    <w:rsid w:val="003473FB"/>
    <w:rsid w:val="0034758A"/>
    <w:rsid w:val="00347B1C"/>
    <w:rsid w:val="00347B4A"/>
    <w:rsid w:val="00347C8C"/>
    <w:rsid w:val="00347CC9"/>
    <w:rsid w:val="00347FBE"/>
    <w:rsid w:val="003501DE"/>
    <w:rsid w:val="00350611"/>
    <w:rsid w:val="00350AF2"/>
    <w:rsid w:val="00351594"/>
    <w:rsid w:val="00351716"/>
    <w:rsid w:val="00351726"/>
    <w:rsid w:val="003519D3"/>
    <w:rsid w:val="003519E5"/>
    <w:rsid w:val="00351A73"/>
    <w:rsid w:val="00351DA4"/>
    <w:rsid w:val="00352396"/>
    <w:rsid w:val="00352516"/>
    <w:rsid w:val="003525C4"/>
    <w:rsid w:val="003528C7"/>
    <w:rsid w:val="00352D4F"/>
    <w:rsid w:val="00353081"/>
    <w:rsid w:val="003530D2"/>
    <w:rsid w:val="003531AD"/>
    <w:rsid w:val="003532FF"/>
    <w:rsid w:val="003534D3"/>
    <w:rsid w:val="00353611"/>
    <w:rsid w:val="00354A95"/>
    <w:rsid w:val="00354ACF"/>
    <w:rsid w:val="00354B97"/>
    <w:rsid w:val="00355829"/>
    <w:rsid w:val="00355C4A"/>
    <w:rsid w:val="0035622F"/>
    <w:rsid w:val="00356511"/>
    <w:rsid w:val="00356933"/>
    <w:rsid w:val="00356D81"/>
    <w:rsid w:val="00356DF6"/>
    <w:rsid w:val="00356E71"/>
    <w:rsid w:val="00357095"/>
    <w:rsid w:val="003571D4"/>
    <w:rsid w:val="00357ADD"/>
    <w:rsid w:val="00357BA2"/>
    <w:rsid w:val="00357C95"/>
    <w:rsid w:val="00357EEC"/>
    <w:rsid w:val="00357F7C"/>
    <w:rsid w:val="0036060A"/>
    <w:rsid w:val="00360723"/>
    <w:rsid w:val="00360E4C"/>
    <w:rsid w:val="00361252"/>
    <w:rsid w:val="0036125F"/>
    <w:rsid w:val="00361470"/>
    <w:rsid w:val="0036175A"/>
    <w:rsid w:val="00361DAF"/>
    <w:rsid w:val="00361E61"/>
    <w:rsid w:val="00361F1E"/>
    <w:rsid w:val="0036265B"/>
    <w:rsid w:val="0036295D"/>
    <w:rsid w:val="00362FF1"/>
    <w:rsid w:val="003632E1"/>
    <w:rsid w:val="00363523"/>
    <w:rsid w:val="0036374F"/>
    <w:rsid w:val="003637E2"/>
    <w:rsid w:val="00363B27"/>
    <w:rsid w:val="00363C64"/>
    <w:rsid w:val="00363D1F"/>
    <w:rsid w:val="0036429A"/>
    <w:rsid w:val="003642C8"/>
    <w:rsid w:val="003643BD"/>
    <w:rsid w:val="00364C89"/>
    <w:rsid w:val="00364CCC"/>
    <w:rsid w:val="00365011"/>
    <w:rsid w:val="0036511D"/>
    <w:rsid w:val="00365806"/>
    <w:rsid w:val="0036634C"/>
    <w:rsid w:val="00366379"/>
    <w:rsid w:val="0036659F"/>
    <w:rsid w:val="00366BC2"/>
    <w:rsid w:val="00366C46"/>
    <w:rsid w:val="00366E54"/>
    <w:rsid w:val="00367276"/>
    <w:rsid w:val="00367299"/>
    <w:rsid w:val="0036761C"/>
    <w:rsid w:val="00367994"/>
    <w:rsid w:val="00367AF2"/>
    <w:rsid w:val="00367B58"/>
    <w:rsid w:val="00367BDB"/>
    <w:rsid w:val="00367FB9"/>
    <w:rsid w:val="00370069"/>
    <w:rsid w:val="0037033E"/>
    <w:rsid w:val="0037040B"/>
    <w:rsid w:val="00370AE1"/>
    <w:rsid w:val="00370D7D"/>
    <w:rsid w:val="003712B4"/>
    <w:rsid w:val="00371551"/>
    <w:rsid w:val="003717E8"/>
    <w:rsid w:val="00371944"/>
    <w:rsid w:val="00371D78"/>
    <w:rsid w:val="003720D1"/>
    <w:rsid w:val="003723DA"/>
    <w:rsid w:val="003725C0"/>
    <w:rsid w:val="00372752"/>
    <w:rsid w:val="00372CBB"/>
    <w:rsid w:val="00372F88"/>
    <w:rsid w:val="00373041"/>
    <w:rsid w:val="00373793"/>
    <w:rsid w:val="00373A47"/>
    <w:rsid w:val="00373F7F"/>
    <w:rsid w:val="0037420F"/>
    <w:rsid w:val="00374339"/>
    <w:rsid w:val="003744B0"/>
    <w:rsid w:val="00374945"/>
    <w:rsid w:val="00374A4E"/>
    <w:rsid w:val="00374C00"/>
    <w:rsid w:val="0037504B"/>
    <w:rsid w:val="00375366"/>
    <w:rsid w:val="00375374"/>
    <w:rsid w:val="00375CDA"/>
    <w:rsid w:val="00375E03"/>
    <w:rsid w:val="003761C9"/>
    <w:rsid w:val="003763F3"/>
    <w:rsid w:val="00376405"/>
    <w:rsid w:val="00376420"/>
    <w:rsid w:val="003777D8"/>
    <w:rsid w:val="00377A19"/>
    <w:rsid w:val="00377A33"/>
    <w:rsid w:val="0038033C"/>
    <w:rsid w:val="0038036C"/>
    <w:rsid w:val="003809E6"/>
    <w:rsid w:val="00380C44"/>
    <w:rsid w:val="00380D0F"/>
    <w:rsid w:val="00381459"/>
    <w:rsid w:val="00381BE5"/>
    <w:rsid w:val="00381E58"/>
    <w:rsid w:val="00381ED8"/>
    <w:rsid w:val="0038219C"/>
    <w:rsid w:val="00382346"/>
    <w:rsid w:val="0038235A"/>
    <w:rsid w:val="00382393"/>
    <w:rsid w:val="00382695"/>
    <w:rsid w:val="00382B40"/>
    <w:rsid w:val="00382D1C"/>
    <w:rsid w:val="00383062"/>
    <w:rsid w:val="003838EA"/>
    <w:rsid w:val="00383A62"/>
    <w:rsid w:val="00383B47"/>
    <w:rsid w:val="00384516"/>
    <w:rsid w:val="0038451B"/>
    <w:rsid w:val="00384592"/>
    <w:rsid w:val="00384846"/>
    <w:rsid w:val="00384CAF"/>
    <w:rsid w:val="00385537"/>
    <w:rsid w:val="00385972"/>
    <w:rsid w:val="00385E79"/>
    <w:rsid w:val="00385EFC"/>
    <w:rsid w:val="0038608A"/>
    <w:rsid w:val="00386C55"/>
    <w:rsid w:val="00386FD1"/>
    <w:rsid w:val="00387A34"/>
    <w:rsid w:val="00387A3C"/>
    <w:rsid w:val="00387BD7"/>
    <w:rsid w:val="00387CAB"/>
    <w:rsid w:val="00387CAD"/>
    <w:rsid w:val="00387EA2"/>
    <w:rsid w:val="003901A5"/>
    <w:rsid w:val="00390482"/>
    <w:rsid w:val="003910A9"/>
    <w:rsid w:val="00391D52"/>
    <w:rsid w:val="00391F49"/>
    <w:rsid w:val="003920E0"/>
    <w:rsid w:val="00392236"/>
    <w:rsid w:val="003922F5"/>
    <w:rsid w:val="00392487"/>
    <w:rsid w:val="0039268A"/>
    <w:rsid w:val="00392759"/>
    <w:rsid w:val="0039282E"/>
    <w:rsid w:val="00392A82"/>
    <w:rsid w:val="00392C37"/>
    <w:rsid w:val="00393370"/>
    <w:rsid w:val="00393445"/>
    <w:rsid w:val="0039349A"/>
    <w:rsid w:val="00393520"/>
    <w:rsid w:val="0039380D"/>
    <w:rsid w:val="0039478E"/>
    <w:rsid w:val="0039485A"/>
    <w:rsid w:val="00394863"/>
    <w:rsid w:val="003949B4"/>
    <w:rsid w:val="00394DBB"/>
    <w:rsid w:val="00394F4F"/>
    <w:rsid w:val="00395092"/>
    <w:rsid w:val="0039526B"/>
    <w:rsid w:val="00395973"/>
    <w:rsid w:val="00395B4E"/>
    <w:rsid w:val="00395D61"/>
    <w:rsid w:val="00395DEE"/>
    <w:rsid w:val="00396421"/>
    <w:rsid w:val="00396937"/>
    <w:rsid w:val="00396C08"/>
    <w:rsid w:val="00396CD7"/>
    <w:rsid w:val="00396E14"/>
    <w:rsid w:val="003970DA"/>
    <w:rsid w:val="003970E2"/>
    <w:rsid w:val="0039773A"/>
    <w:rsid w:val="00397806"/>
    <w:rsid w:val="0039789D"/>
    <w:rsid w:val="003979E9"/>
    <w:rsid w:val="00397A9B"/>
    <w:rsid w:val="00397FD6"/>
    <w:rsid w:val="00397FDF"/>
    <w:rsid w:val="003A0061"/>
    <w:rsid w:val="003A08F8"/>
    <w:rsid w:val="003A0BBB"/>
    <w:rsid w:val="003A1629"/>
    <w:rsid w:val="003A1CB8"/>
    <w:rsid w:val="003A1D00"/>
    <w:rsid w:val="003A1D35"/>
    <w:rsid w:val="003A2182"/>
    <w:rsid w:val="003A2420"/>
    <w:rsid w:val="003A2503"/>
    <w:rsid w:val="003A2535"/>
    <w:rsid w:val="003A267A"/>
    <w:rsid w:val="003A2E4E"/>
    <w:rsid w:val="003A345C"/>
    <w:rsid w:val="003A361F"/>
    <w:rsid w:val="003A376B"/>
    <w:rsid w:val="003A41C8"/>
    <w:rsid w:val="003A44B3"/>
    <w:rsid w:val="003A4C4D"/>
    <w:rsid w:val="003A512D"/>
    <w:rsid w:val="003A52A0"/>
    <w:rsid w:val="003A59D4"/>
    <w:rsid w:val="003A5ADF"/>
    <w:rsid w:val="003A5CF9"/>
    <w:rsid w:val="003A6263"/>
    <w:rsid w:val="003A6273"/>
    <w:rsid w:val="003A62A1"/>
    <w:rsid w:val="003A63DE"/>
    <w:rsid w:val="003A64CF"/>
    <w:rsid w:val="003A66B8"/>
    <w:rsid w:val="003A66F5"/>
    <w:rsid w:val="003A69EF"/>
    <w:rsid w:val="003A6AB9"/>
    <w:rsid w:val="003A6D6D"/>
    <w:rsid w:val="003A70E2"/>
    <w:rsid w:val="003A72DC"/>
    <w:rsid w:val="003A7320"/>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26C"/>
    <w:rsid w:val="003B3422"/>
    <w:rsid w:val="003B34ED"/>
    <w:rsid w:val="003B37E1"/>
    <w:rsid w:val="003B3872"/>
    <w:rsid w:val="003B3E38"/>
    <w:rsid w:val="003B3ED1"/>
    <w:rsid w:val="003B40A6"/>
    <w:rsid w:val="003B43FC"/>
    <w:rsid w:val="003B45A0"/>
    <w:rsid w:val="003B45B3"/>
    <w:rsid w:val="003B4723"/>
    <w:rsid w:val="003B47E4"/>
    <w:rsid w:val="003B49BE"/>
    <w:rsid w:val="003B4A2F"/>
    <w:rsid w:val="003B4B32"/>
    <w:rsid w:val="003B4B53"/>
    <w:rsid w:val="003B4BA0"/>
    <w:rsid w:val="003B5AC5"/>
    <w:rsid w:val="003B666D"/>
    <w:rsid w:val="003B66E6"/>
    <w:rsid w:val="003B6A2E"/>
    <w:rsid w:val="003B6D85"/>
    <w:rsid w:val="003B6D89"/>
    <w:rsid w:val="003B7128"/>
    <w:rsid w:val="003B718B"/>
    <w:rsid w:val="003B735A"/>
    <w:rsid w:val="003B7CFF"/>
    <w:rsid w:val="003C0412"/>
    <w:rsid w:val="003C091E"/>
    <w:rsid w:val="003C10BE"/>
    <w:rsid w:val="003C1121"/>
    <w:rsid w:val="003C1192"/>
    <w:rsid w:val="003C129E"/>
    <w:rsid w:val="003C13F8"/>
    <w:rsid w:val="003C13F9"/>
    <w:rsid w:val="003C1A36"/>
    <w:rsid w:val="003C1D71"/>
    <w:rsid w:val="003C1FD1"/>
    <w:rsid w:val="003C2096"/>
    <w:rsid w:val="003C2124"/>
    <w:rsid w:val="003C21B9"/>
    <w:rsid w:val="003C2293"/>
    <w:rsid w:val="003C22F0"/>
    <w:rsid w:val="003C26AB"/>
    <w:rsid w:val="003C2799"/>
    <w:rsid w:val="003C2F9D"/>
    <w:rsid w:val="003C3016"/>
    <w:rsid w:val="003C33AB"/>
    <w:rsid w:val="003C33CB"/>
    <w:rsid w:val="003C4073"/>
    <w:rsid w:val="003C4BC9"/>
    <w:rsid w:val="003C4BE8"/>
    <w:rsid w:val="003C53FB"/>
    <w:rsid w:val="003C5C48"/>
    <w:rsid w:val="003C5EB6"/>
    <w:rsid w:val="003C62BE"/>
    <w:rsid w:val="003C66CB"/>
    <w:rsid w:val="003C6911"/>
    <w:rsid w:val="003C6C76"/>
    <w:rsid w:val="003C6D06"/>
    <w:rsid w:val="003C6F1C"/>
    <w:rsid w:val="003C723C"/>
    <w:rsid w:val="003C72D8"/>
    <w:rsid w:val="003C7584"/>
    <w:rsid w:val="003C75E3"/>
    <w:rsid w:val="003C78A1"/>
    <w:rsid w:val="003C79CE"/>
    <w:rsid w:val="003D0111"/>
    <w:rsid w:val="003D0366"/>
    <w:rsid w:val="003D0493"/>
    <w:rsid w:val="003D066E"/>
    <w:rsid w:val="003D06E3"/>
    <w:rsid w:val="003D0B9C"/>
    <w:rsid w:val="003D0EBB"/>
    <w:rsid w:val="003D0FE1"/>
    <w:rsid w:val="003D1196"/>
    <w:rsid w:val="003D13DD"/>
    <w:rsid w:val="003D14A5"/>
    <w:rsid w:val="003D17AB"/>
    <w:rsid w:val="003D1BA4"/>
    <w:rsid w:val="003D1C40"/>
    <w:rsid w:val="003D1F12"/>
    <w:rsid w:val="003D2012"/>
    <w:rsid w:val="003D22FC"/>
    <w:rsid w:val="003D23FD"/>
    <w:rsid w:val="003D2483"/>
    <w:rsid w:val="003D28D6"/>
    <w:rsid w:val="003D2B4C"/>
    <w:rsid w:val="003D2CDC"/>
    <w:rsid w:val="003D2EA9"/>
    <w:rsid w:val="003D344D"/>
    <w:rsid w:val="003D3590"/>
    <w:rsid w:val="003D38A9"/>
    <w:rsid w:val="003D3C19"/>
    <w:rsid w:val="003D40C0"/>
    <w:rsid w:val="003D435F"/>
    <w:rsid w:val="003D460A"/>
    <w:rsid w:val="003D4637"/>
    <w:rsid w:val="003D46F5"/>
    <w:rsid w:val="003D482D"/>
    <w:rsid w:val="003D4A94"/>
    <w:rsid w:val="003D4BD4"/>
    <w:rsid w:val="003D4D9A"/>
    <w:rsid w:val="003D5CC8"/>
    <w:rsid w:val="003D5EAC"/>
    <w:rsid w:val="003D654F"/>
    <w:rsid w:val="003D66CA"/>
    <w:rsid w:val="003D6876"/>
    <w:rsid w:val="003D6974"/>
    <w:rsid w:val="003D6BA7"/>
    <w:rsid w:val="003D7158"/>
    <w:rsid w:val="003D7165"/>
    <w:rsid w:val="003D72FF"/>
    <w:rsid w:val="003D74E3"/>
    <w:rsid w:val="003D78FF"/>
    <w:rsid w:val="003E000E"/>
    <w:rsid w:val="003E07BC"/>
    <w:rsid w:val="003E0B64"/>
    <w:rsid w:val="003E0BDA"/>
    <w:rsid w:val="003E1059"/>
    <w:rsid w:val="003E1316"/>
    <w:rsid w:val="003E14D7"/>
    <w:rsid w:val="003E1752"/>
    <w:rsid w:val="003E1A26"/>
    <w:rsid w:val="003E1B36"/>
    <w:rsid w:val="003E1E71"/>
    <w:rsid w:val="003E20A2"/>
    <w:rsid w:val="003E2271"/>
    <w:rsid w:val="003E25F2"/>
    <w:rsid w:val="003E321D"/>
    <w:rsid w:val="003E37C9"/>
    <w:rsid w:val="003E39E9"/>
    <w:rsid w:val="003E3D41"/>
    <w:rsid w:val="003E46B2"/>
    <w:rsid w:val="003E48CA"/>
    <w:rsid w:val="003E4D8E"/>
    <w:rsid w:val="003E578D"/>
    <w:rsid w:val="003E579E"/>
    <w:rsid w:val="003E59AB"/>
    <w:rsid w:val="003E5B5C"/>
    <w:rsid w:val="003E6859"/>
    <w:rsid w:val="003E6A36"/>
    <w:rsid w:val="003E6A3D"/>
    <w:rsid w:val="003E6A56"/>
    <w:rsid w:val="003E702F"/>
    <w:rsid w:val="003E71D5"/>
    <w:rsid w:val="003E726E"/>
    <w:rsid w:val="003E72E4"/>
    <w:rsid w:val="003E7562"/>
    <w:rsid w:val="003E7BD7"/>
    <w:rsid w:val="003E7CFF"/>
    <w:rsid w:val="003E7FD4"/>
    <w:rsid w:val="003F0090"/>
    <w:rsid w:val="003F0298"/>
    <w:rsid w:val="003F04E9"/>
    <w:rsid w:val="003F09D5"/>
    <w:rsid w:val="003F0BC4"/>
    <w:rsid w:val="003F0C37"/>
    <w:rsid w:val="003F0C9D"/>
    <w:rsid w:val="003F0E57"/>
    <w:rsid w:val="003F10D2"/>
    <w:rsid w:val="003F11C2"/>
    <w:rsid w:val="003F14FE"/>
    <w:rsid w:val="003F27AA"/>
    <w:rsid w:val="003F37F3"/>
    <w:rsid w:val="003F39C7"/>
    <w:rsid w:val="003F3A8A"/>
    <w:rsid w:val="003F3B65"/>
    <w:rsid w:val="003F3F00"/>
    <w:rsid w:val="003F3F71"/>
    <w:rsid w:val="003F40C9"/>
    <w:rsid w:val="003F430F"/>
    <w:rsid w:val="003F46F3"/>
    <w:rsid w:val="003F4843"/>
    <w:rsid w:val="003F4879"/>
    <w:rsid w:val="003F4EA3"/>
    <w:rsid w:val="003F54BE"/>
    <w:rsid w:val="003F5563"/>
    <w:rsid w:val="003F57CE"/>
    <w:rsid w:val="003F57F4"/>
    <w:rsid w:val="003F5D66"/>
    <w:rsid w:val="003F5DD5"/>
    <w:rsid w:val="003F6018"/>
    <w:rsid w:val="003F61DF"/>
    <w:rsid w:val="003F62AB"/>
    <w:rsid w:val="003F650B"/>
    <w:rsid w:val="003F684D"/>
    <w:rsid w:val="003F6AE1"/>
    <w:rsid w:val="003F6C90"/>
    <w:rsid w:val="003F6F1C"/>
    <w:rsid w:val="003F6FDD"/>
    <w:rsid w:val="003F70A0"/>
    <w:rsid w:val="003F729E"/>
    <w:rsid w:val="003F742C"/>
    <w:rsid w:val="003F76B6"/>
    <w:rsid w:val="003F76C4"/>
    <w:rsid w:val="003F780B"/>
    <w:rsid w:val="003F7B75"/>
    <w:rsid w:val="003F7F67"/>
    <w:rsid w:val="0040020C"/>
    <w:rsid w:val="00400335"/>
    <w:rsid w:val="0040099D"/>
    <w:rsid w:val="004011D1"/>
    <w:rsid w:val="00401BBB"/>
    <w:rsid w:val="00401F08"/>
    <w:rsid w:val="00401FCB"/>
    <w:rsid w:val="0040210A"/>
    <w:rsid w:val="0040212A"/>
    <w:rsid w:val="00402274"/>
    <w:rsid w:val="00403068"/>
    <w:rsid w:val="004031B7"/>
    <w:rsid w:val="00403415"/>
    <w:rsid w:val="00403864"/>
    <w:rsid w:val="00403895"/>
    <w:rsid w:val="00403EDF"/>
    <w:rsid w:val="00404630"/>
    <w:rsid w:val="004046A6"/>
    <w:rsid w:val="004047B7"/>
    <w:rsid w:val="00404A39"/>
    <w:rsid w:val="004056E0"/>
    <w:rsid w:val="00405CA3"/>
    <w:rsid w:val="00406005"/>
    <w:rsid w:val="00406259"/>
    <w:rsid w:val="00406333"/>
    <w:rsid w:val="004064B3"/>
    <w:rsid w:val="00406A31"/>
    <w:rsid w:val="004076D8"/>
    <w:rsid w:val="00407B76"/>
    <w:rsid w:val="00407C82"/>
    <w:rsid w:val="00407D42"/>
    <w:rsid w:val="00407E83"/>
    <w:rsid w:val="00407F2E"/>
    <w:rsid w:val="00407F41"/>
    <w:rsid w:val="00407FFE"/>
    <w:rsid w:val="00410785"/>
    <w:rsid w:val="00410B21"/>
    <w:rsid w:val="00410BCE"/>
    <w:rsid w:val="00410BD9"/>
    <w:rsid w:val="004113EE"/>
    <w:rsid w:val="00411579"/>
    <w:rsid w:val="004118FD"/>
    <w:rsid w:val="00411B68"/>
    <w:rsid w:val="00411DF7"/>
    <w:rsid w:val="0041226D"/>
    <w:rsid w:val="0041266E"/>
    <w:rsid w:val="00412C17"/>
    <w:rsid w:val="00412DE1"/>
    <w:rsid w:val="0041314F"/>
    <w:rsid w:val="00413329"/>
    <w:rsid w:val="00413572"/>
    <w:rsid w:val="00413895"/>
    <w:rsid w:val="00413A86"/>
    <w:rsid w:val="00413B90"/>
    <w:rsid w:val="00413C12"/>
    <w:rsid w:val="00413DF1"/>
    <w:rsid w:val="00414F25"/>
    <w:rsid w:val="00415846"/>
    <w:rsid w:val="00415C75"/>
    <w:rsid w:val="00416269"/>
    <w:rsid w:val="00416B1C"/>
    <w:rsid w:val="00416F6B"/>
    <w:rsid w:val="00417B9F"/>
    <w:rsid w:val="00417CC5"/>
    <w:rsid w:val="00417DFF"/>
    <w:rsid w:val="00417E00"/>
    <w:rsid w:val="00417F9E"/>
    <w:rsid w:val="00420015"/>
    <w:rsid w:val="0042015A"/>
    <w:rsid w:val="00420848"/>
    <w:rsid w:val="00420B8B"/>
    <w:rsid w:val="00420BAA"/>
    <w:rsid w:val="00420EC4"/>
    <w:rsid w:val="0042112D"/>
    <w:rsid w:val="0042159F"/>
    <w:rsid w:val="00421628"/>
    <w:rsid w:val="00421B69"/>
    <w:rsid w:val="00421B9D"/>
    <w:rsid w:val="00421DA4"/>
    <w:rsid w:val="0042258C"/>
    <w:rsid w:val="004225E6"/>
    <w:rsid w:val="00422D4C"/>
    <w:rsid w:val="00422DAF"/>
    <w:rsid w:val="00423309"/>
    <w:rsid w:val="00424380"/>
    <w:rsid w:val="0042472F"/>
    <w:rsid w:val="00424732"/>
    <w:rsid w:val="00424B6D"/>
    <w:rsid w:val="00424DF2"/>
    <w:rsid w:val="00424E09"/>
    <w:rsid w:val="0042536D"/>
    <w:rsid w:val="00425430"/>
    <w:rsid w:val="00425D03"/>
    <w:rsid w:val="00425F1E"/>
    <w:rsid w:val="004261C3"/>
    <w:rsid w:val="00426291"/>
    <w:rsid w:val="00426324"/>
    <w:rsid w:val="00426B43"/>
    <w:rsid w:val="00426D21"/>
    <w:rsid w:val="00427A3E"/>
    <w:rsid w:val="00427A41"/>
    <w:rsid w:val="00427AE8"/>
    <w:rsid w:val="00427BCD"/>
    <w:rsid w:val="004302F1"/>
    <w:rsid w:val="00430B96"/>
    <w:rsid w:val="00430C46"/>
    <w:rsid w:val="0043151D"/>
    <w:rsid w:val="00431676"/>
    <w:rsid w:val="00431989"/>
    <w:rsid w:val="00431BAC"/>
    <w:rsid w:val="004321AD"/>
    <w:rsid w:val="00432F74"/>
    <w:rsid w:val="00432F7B"/>
    <w:rsid w:val="004331EB"/>
    <w:rsid w:val="00433870"/>
    <w:rsid w:val="004339F6"/>
    <w:rsid w:val="00433A5D"/>
    <w:rsid w:val="00433ED7"/>
    <w:rsid w:val="00433F88"/>
    <w:rsid w:val="00434007"/>
    <w:rsid w:val="004341CE"/>
    <w:rsid w:val="00434C74"/>
    <w:rsid w:val="00435069"/>
    <w:rsid w:val="004353A8"/>
    <w:rsid w:val="00435633"/>
    <w:rsid w:val="00435813"/>
    <w:rsid w:val="00435AD5"/>
    <w:rsid w:val="00436584"/>
    <w:rsid w:val="004366B6"/>
    <w:rsid w:val="004367FF"/>
    <w:rsid w:val="00436CDE"/>
    <w:rsid w:val="00436D04"/>
    <w:rsid w:val="00436D5A"/>
    <w:rsid w:val="00436D77"/>
    <w:rsid w:val="004372DB"/>
    <w:rsid w:val="0043735D"/>
    <w:rsid w:val="004373B8"/>
    <w:rsid w:val="00437734"/>
    <w:rsid w:val="004404AA"/>
    <w:rsid w:val="00440513"/>
    <w:rsid w:val="00440828"/>
    <w:rsid w:val="00440971"/>
    <w:rsid w:val="00441084"/>
    <w:rsid w:val="00441364"/>
    <w:rsid w:val="0044146B"/>
    <w:rsid w:val="004414B5"/>
    <w:rsid w:val="004415E1"/>
    <w:rsid w:val="00441636"/>
    <w:rsid w:val="00441D57"/>
    <w:rsid w:val="00441E53"/>
    <w:rsid w:val="00441FC3"/>
    <w:rsid w:val="00442228"/>
    <w:rsid w:val="00442EB2"/>
    <w:rsid w:val="00443C77"/>
    <w:rsid w:val="00443E7C"/>
    <w:rsid w:val="00443F93"/>
    <w:rsid w:val="00443FC8"/>
    <w:rsid w:val="004440D1"/>
    <w:rsid w:val="00444211"/>
    <w:rsid w:val="00444658"/>
    <w:rsid w:val="00444662"/>
    <w:rsid w:val="00444683"/>
    <w:rsid w:val="00444861"/>
    <w:rsid w:val="00444968"/>
    <w:rsid w:val="00444B72"/>
    <w:rsid w:val="00444BEF"/>
    <w:rsid w:val="00444C4C"/>
    <w:rsid w:val="00444DED"/>
    <w:rsid w:val="004453B4"/>
    <w:rsid w:val="00445D78"/>
    <w:rsid w:val="0044614C"/>
    <w:rsid w:val="004463F3"/>
    <w:rsid w:val="004469FD"/>
    <w:rsid w:val="00446A57"/>
    <w:rsid w:val="00446AF6"/>
    <w:rsid w:val="00446BF4"/>
    <w:rsid w:val="00446CCB"/>
    <w:rsid w:val="00446D89"/>
    <w:rsid w:val="004470B7"/>
    <w:rsid w:val="00447475"/>
    <w:rsid w:val="004474B1"/>
    <w:rsid w:val="00447947"/>
    <w:rsid w:val="00447A98"/>
    <w:rsid w:val="0045027D"/>
    <w:rsid w:val="004504E0"/>
    <w:rsid w:val="00450656"/>
    <w:rsid w:val="00450734"/>
    <w:rsid w:val="004509A4"/>
    <w:rsid w:val="00450C18"/>
    <w:rsid w:val="00450E79"/>
    <w:rsid w:val="00451725"/>
    <w:rsid w:val="004518A6"/>
    <w:rsid w:val="0045199B"/>
    <w:rsid w:val="00451AB9"/>
    <w:rsid w:val="00451BCC"/>
    <w:rsid w:val="00452174"/>
    <w:rsid w:val="004521C6"/>
    <w:rsid w:val="00452221"/>
    <w:rsid w:val="0045225C"/>
    <w:rsid w:val="00452436"/>
    <w:rsid w:val="00452602"/>
    <w:rsid w:val="00452A5D"/>
    <w:rsid w:val="00452B15"/>
    <w:rsid w:val="00452C89"/>
    <w:rsid w:val="00453024"/>
    <w:rsid w:val="0045311D"/>
    <w:rsid w:val="00453309"/>
    <w:rsid w:val="004534B5"/>
    <w:rsid w:val="00453A82"/>
    <w:rsid w:val="00453DDF"/>
    <w:rsid w:val="00453DE5"/>
    <w:rsid w:val="0045416C"/>
    <w:rsid w:val="00454562"/>
    <w:rsid w:val="004546EE"/>
    <w:rsid w:val="004548B1"/>
    <w:rsid w:val="00454B11"/>
    <w:rsid w:val="004550D3"/>
    <w:rsid w:val="0045552D"/>
    <w:rsid w:val="00455630"/>
    <w:rsid w:val="004557F7"/>
    <w:rsid w:val="00455EAE"/>
    <w:rsid w:val="004563E6"/>
    <w:rsid w:val="004563F1"/>
    <w:rsid w:val="00456B74"/>
    <w:rsid w:val="00456F64"/>
    <w:rsid w:val="004570D1"/>
    <w:rsid w:val="004572EC"/>
    <w:rsid w:val="0045748C"/>
    <w:rsid w:val="004575A2"/>
    <w:rsid w:val="004575C8"/>
    <w:rsid w:val="00457692"/>
    <w:rsid w:val="00457856"/>
    <w:rsid w:val="00457A41"/>
    <w:rsid w:val="00457A74"/>
    <w:rsid w:val="00457EA4"/>
    <w:rsid w:val="0046043D"/>
    <w:rsid w:val="00460C62"/>
    <w:rsid w:val="00460ECD"/>
    <w:rsid w:val="00460FDB"/>
    <w:rsid w:val="0046181F"/>
    <w:rsid w:val="0046184C"/>
    <w:rsid w:val="0046193D"/>
    <w:rsid w:val="00461C2D"/>
    <w:rsid w:val="00461FF5"/>
    <w:rsid w:val="00462181"/>
    <w:rsid w:val="0046285F"/>
    <w:rsid w:val="00462893"/>
    <w:rsid w:val="00462B23"/>
    <w:rsid w:val="00462BA9"/>
    <w:rsid w:val="00462CC6"/>
    <w:rsid w:val="004631B8"/>
    <w:rsid w:val="00463685"/>
    <w:rsid w:val="004636FE"/>
    <w:rsid w:val="00463717"/>
    <w:rsid w:val="00463864"/>
    <w:rsid w:val="00463B85"/>
    <w:rsid w:val="00463BC7"/>
    <w:rsid w:val="00463C20"/>
    <w:rsid w:val="00463D7A"/>
    <w:rsid w:val="00463DBA"/>
    <w:rsid w:val="00464447"/>
    <w:rsid w:val="00464706"/>
    <w:rsid w:val="0046490E"/>
    <w:rsid w:val="00465160"/>
    <w:rsid w:val="00465A97"/>
    <w:rsid w:val="00465BB4"/>
    <w:rsid w:val="00465BE3"/>
    <w:rsid w:val="00465F49"/>
    <w:rsid w:val="00466343"/>
    <w:rsid w:val="00466661"/>
    <w:rsid w:val="00466772"/>
    <w:rsid w:val="00466D80"/>
    <w:rsid w:val="00466EF0"/>
    <w:rsid w:val="00466FB7"/>
    <w:rsid w:val="00467127"/>
    <w:rsid w:val="004672AB"/>
    <w:rsid w:val="0046741B"/>
    <w:rsid w:val="00467648"/>
    <w:rsid w:val="00467C14"/>
    <w:rsid w:val="00467C50"/>
    <w:rsid w:val="00467CD7"/>
    <w:rsid w:val="00467EB8"/>
    <w:rsid w:val="00467FEC"/>
    <w:rsid w:val="004704C7"/>
    <w:rsid w:val="00470517"/>
    <w:rsid w:val="0047053B"/>
    <w:rsid w:val="004706FB"/>
    <w:rsid w:val="004712DF"/>
    <w:rsid w:val="004716CE"/>
    <w:rsid w:val="00471B86"/>
    <w:rsid w:val="00472189"/>
    <w:rsid w:val="00472904"/>
    <w:rsid w:val="0047290C"/>
    <w:rsid w:val="00472AF5"/>
    <w:rsid w:val="00472CA2"/>
    <w:rsid w:val="00473144"/>
    <w:rsid w:val="00473146"/>
    <w:rsid w:val="004732D7"/>
    <w:rsid w:val="00473644"/>
    <w:rsid w:val="00473828"/>
    <w:rsid w:val="00473F5A"/>
    <w:rsid w:val="00474663"/>
    <w:rsid w:val="004748C9"/>
    <w:rsid w:val="00474D3B"/>
    <w:rsid w:val="00475064"/>
    <w:rsid w:val="004756BF"/>
    <w:rsid w:val="00475BBB"/>
    <w:rsid w:val="00475D3A"/>
    <w:rsid w:val="00475EF5"/>
    <w:rsid w:val="004760A7"/>
    <w:rsid w:val="0047630A"/>
    <w:rsid w:val="00476541"/>
    <w:rsid w:val="00476672"/>
    <w:rsid w:val="004766A9"/>
    <w:rsid w:val="0047673B"/>
    <w:rsid w:val="00476DC4"/>
    <w:rsid w:val="00477349"/>
    <w:rsid w:val="00477690"/>
    <w:rsid w:val="004776DE"/>
    <w:rsid w:val="004777EF"/>
    <w:rsid w:val="00477D7B"/>
    <w:rsid w:val="00477E38"/>
    <w:rsid w:val="0048013F"/>
    <w:rsid w:val="00480586"/>
    <w:rsid w:val="00480AAB"/>
    <w:rsid w:val="00480CB4"/>
    <w:rsid w:val="0048109C"/>
    <w:rsid w:val="0048127A"/>
    <w:rsid w:val="0048153A"/>
    <w:rsid w:val="00481824"/>
    <w:rsid w:val="00481AC3"/>
    <w:rsid w:val="00481CAC"/>
    <w:rsid w:val="0048200B"/>
    <w:rsid w:val="004821DF"/>
    <w:rsid w:val="00482385"/>
    <w:rsid w:val="004830A3"/>
    <w:rsid w:val="0048360F"/>
    <w:rsid w:val="00483C7D"/>
    <w:rsid w:val="00483EB0"/>
    <w:rsid w:val="004841AD"/>
    <w:rsid w:val="004841DB"/>
    <w:rsid w:val="00484210"/>
    <w:rsid w:val="00484220"/>
    <w:rsid w:val="004845CC"/>
    <w:rsid w:val="00484941"/>
    <w:rsid w:val="004849FB"/>
    <w:rsid w:val="00485246"/>
    <w:rsid w:val="00485449"/>
    <w:rsid w:val="0048576A"/>
    <w:rsid w:val="004858CB"/>
    <w:rsid w:val="00486164"/>
    <w:rsid w:val="00486257"/>
    <w:rsid w:val="004862F0"/>
    <w:rsid w:val="004863E5"/>
    <w:rsid w:val="0048657F"/>
    <w:rsid w:val="00486986"/>
    <w:rsid w:val="00486FC3"/>
    <w:rsid w:val="00487182"/>
    <w:rsid w:val="0048723E"/>
    <w:rsid w:val="004873C5"/>
    <w:rsid w:val="004873C9"/>
    <w:rsid w:val="004875A6"/>
    <w:rsid w:val="00487A61"/>
    <w:rsid w:val="00490050"/>
    <w:rsid w:val="00490458"/>
    <w:rsid w:val="004906D2"/>
    <w:rsid w:val="00491491"/>
    <w:rsid w:val="004915D6"/>
    <w:rsid w:val="004915FC"/>
    <w:rsid w:val="0049166C"/>
    <w:rsid w:val="004919A1"/>
    <w:rsid w:val="00491A26"/>
    <w:rsid w:val="00491C4D"/>
    <w:rsid w:val="0049241D"/>
    <w:rsid w:val="0049296C"/>
    <w:rsid w:val="004929E6"/>
    <w:rsid w:val="00492B1E"/>
    <w:rsid w:val="00492E54"/>
    <w:rsid w:val="004931AA"/>
    <w:rsid w:val="004933B8"/>
    <w:rsid w:val="00493815"/>
    <w:rsid w:val="00493883"/>
    <w:rsid w:val="00493A39"/>
    <w:rsid w:val="00493E72"/>
    <w:rsid w:val="00493E9C"/>
    <w:rsid w:val="00494184"/>
    <w:rsid w:val="0049431A"/>
    <w:rsid w:val="0049436F"/>
    <w:rsid w:val="0049443A"/>
    <w:rsid w:val="00494C80"/>
    <w:rsid w:val="00495261"/>
    <w:rsid w:val="00495309"/>
    <w:rsid w:val="00495606"/>
    <w:rsid w:val="004957CB"/>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40A"/>
    <w:rsid w:val="004A1A0B"/>
    <w:rsid w:val="004A1CBD"/>
    <w:rsid w:val="004A1EAB"/>
    <w:rsid w:val="004A22BB"/>
    <w:rsid w:val="004A2746"/>
    <w:rsid w:val="004A2857"/>
    <w:rsid w:val="004A2932"/>
    <w:rsid w:val="004A2AA4"/>
    <w:rsid w:val="004A2D0B"/>
    <w:rsid w:val="004A2E53"/>
    <w:rsid w:val="004A3045"/>
    <w:rsid w:val="004A31DC"/>
    <w:rsid w:val="004A331B"/>
    <w:rsid w:val="004A34B5"/>
    <w:rsid w:val="004A3601"/>
    <w:rsid w:val="004A36D4"/>
    <w:rsid w:val="004A3789"/>
    <w:rsid w:val="004A39B8"/>
    <w:rsid w:val="004A3D26"/>
    <w:rsid w:val="004A3D6B"/>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895"/>
    <w:rsid w:val="004A6BB1"/>
    <w:rsid w:val="004A6C34"/>
    <w:rsid w:val="004A6F71"/>
    <w:rsid w:val="004A6FE7"/>
    <w:rsid w:val="004A6FF5"/>
    <w:rsid w:val="004A71E6"/>
    <w:rsid w:val="004A7244"/>
    <w:rsid w:val="004A7364"/>
    <w:rsid w:val="004A7C8F"/>
    <w:rsid w:val="004A7D7C"/>
    <w:rsid w:val="004B0297"/>
    <w:rsid w:val="004B0CEB"/>
    <w:rsid w:val="004B1300"/>
    <w:rsid w:val="004B1536"/>
    <w:rsid w:val="004B15E8"/>
    <w:rsid w:val="004B186B"/>
    <w:rsid w:val="004B1CE6"/>
    <w:rsid w:val="004B2069"/>
    <w:rsid w:val="004B2075"/>
    <w:rsid w:val="004B2334"/>
    <w:rsid w:val="004B2406"/>
    <w:rsid w:val="004B243D"/>
    <w:rsid w:val="004B25E8"/>
    <w:rsid w:val="004B28DA"/>
    <w:rsid w:val="004B28E8"/>
    <w:rsid w:val="004B2AA4"/>
    <w:rsid w:val="004B2ADC"/>
    <w:rsid w:val="004B300F"/>
    <w:rsid w:val="004B3183"/>
    <w:rsid w:val="004B3257"/>
    <w:rsid w:val="004B32D3"/>
    <w:rsid w:val="004B38E6"/>
    <w:rsid w:val="004B39D5"/>
    <w:rsid w:val="004B3BD7"/>
    <w:rsid w:val="004B47BB"/>
    <w:rsid w:val="004B48B6"/>
    <w:rsid w:val="004B4E0D"/>
    <w:rsid w:val="004B4FED"/>
    <w:rsid w:val="004B5044"/>
    <w:rsid w:val="004B50E5"/>
    <w:rsid w:val="004B519B"/>
    <w:rsid w:val="004B533A"/>
    <w:rsid w:val="004B54E1"/>
    <w:rsid w:val="004B584C"/>
    <w:rsid w:val="004B5A08"/>
    <w:rsid w:val="004B5E1E"/>
    <w:rsid w:val="004B5F37"/>
    <w:rsid w:val="004B5FB1"/>
    <w:rsid w:val="004B60D0"/>
    <w:rsid w:val="004B6544"/>
    <w:rsid w:val="004B6644"/>
    <w:rsid w:val="004B6A51"/>
    <w:rsid w:val="004B6F55"/>
    <w:rsid w:val="004B6FEC"/>
    <w:rsid w:val="004B715A"/>
    <w:rsid w:val="004B738E"/>
    <w:rsid w:val="004B7E95"/>
    <w:rsid w:val="004B7F7F"/>
    <w:rsid w:val="004C0403"/>
    <w:rsid w:val="004C0D02"/>
    <w:rsid w:val="004C0D13"/>
    <w:rsid w:val="004C0E11"/>
    <w:rsid w:val="004C0F13"/>
    <w:rsid w:val="004C0F58"/>
    <w:rsid w:val="004C16AB"/>
    <w:rsid w:val="004C17D5"/>
    <w:rsid w:val="004C18BC"/>
    <w:rsid w:val="004C1962"/>
    <w:rsid w:val="004C1E2B"/>
    <w:rsid w:val="004C1ED0"/>
    <w:rsid w:val="004C1FB7"/>
    <w:rsid w:val="004C2064"/>
    <w:rsid w:val="004C210E"/>
    <w:rsid w:val="004C22E5"/>
    <w:rsid w:val="004C23DE"/>
    <w:rsid w:val="004C285C"/>
    <w:rsid w:val="004C290D"/>
    <w:rsid w:val="004C295D"/>
    <w:rsid w:val="004C2E09"/>
    <w:rsid w:val="004C30E4"/>
    <w:rsid w:val="004C3146"/>
    <w:rsid w:val="004C33BE"/>
    <w:rsid w:val="004C35B6"/>
    <w:rsid w:val="004C3783"/>
    <w:rsid w:val="004C3A49"/>
    <w:rsid w:val="004C3EA1"/>
    <w:rsid w:val="004C42BA"/>
    <w:rsid w:val="004C42CF"/>
    <w:rsid w:val="004C43BE"/>
    <w:rsid w:val="004C43DB"/>
    <w:rsid w:val="004C446E"/>
    <w:rsid w:val="004C4554"/>
    <w:rsid w:val="004C45BA"/>
    <w:rsid w:val="004C4814"/>
    <w:rsid w:val="004C4D18"/>
    <w:rsid w:val="004C4E2D"/>
    <w:rsid w:val="004C513B"/>
    <w:rsid w:val="004C52B8"/>
    <w:rsid w:val="004C53E7"/>
    <w:rsid w:val="004C565F"/>
    <w:rsid w:val="004C5926"/>
    <w:rsid w:val="004C6141"/>
    <w:rsid w:val="004C6532"/>
    <w:rsid w:val="004C6720"/>
    <w:rsid w:val="004C6C2D"/>
    <w:rsid w:val="004C771D"/>
    <w:rsid w:val="004C7A74"/>
    <w:rsid w:val="004D02B5"/>
    <w:rsid w:val="004D0C85"/>
    <w:rsid w:val="004D0CFA"/>
    <w:rsid w:val="004D0FFE"/>
    <w:rsid w:val="004D1147"/>
    <w:rsid w:val="004D1758"/>
    <w:rsid w:val="004D1B54"/>
    <w:rsid w:val="004D1BD8"/>
    <w:rsid w:val="004D21A8"/>
    <w:rsid w:val="004D2572"/>
    <w:rsid w:val="004D26FA"/>
    <w:rsid w:val="004D34A2"/>
    <w:rsid w:val="004D362D"/>
    <w:rsid w:val="004D3778"/>
    <w:rsid w:val="004D3857"/>
    <w:rsid w:val="004D3CAF"/>
    <w:rsid w:val="004D3DD8"/>
    <w:rsid w:val="004D41A6"/>
    <w:rsid w:val="004D4CE1"/>
    <w:rsid w:val="004D4E91"/>
    <w:rsid w:val="004D4FF6"/>
    <w:rsid w:val="004D53C1"/>
    <w:rsid w:val="004D5475"/>
    <w:rsid w:val="004D5A4F"/>
    <w:rsid w:val="004D5C96"/>
    <w:rsid w:val="004D609A"/>
    <w:rsid w:val="004D647F"/>
    <w:rsid w:val="004D680E"/>
    <w:rsid w:val="004D6903"/>
    <w:rsid w:val="004D6A56"/>
    <w:rsid w:val="004D705D"/>
    <w:rsid w:val="004D724E"/>
    <w:rsid w:val="004D7790"/>
    <w:rsid w:val="004D77F7"/>
    <w:rsid w:val="004D7A92"/>
    <w:rsid w:val="004D7C63"/>
    <w:rsid w:val="004D7C71"/>
    <w:rsid w:val="004E0176"/>
    <w:rsid w:val="004E046B"/>
    <w:rsid w:val="004E05FF"/>
    <w:rsid w:val="004E0782"/>
    <w:rsid w:val="004E09E3"/>
    <w:rsid w:val="004E0B74"/>
    <w:rsid w:val="004E0CCD"/>
    <w:rsid w:val="004E119E"/>
    <w:rsid w:val="004E12BA"/>
    <w:rsid w:val="004E12F6"/>
    <w:rsid w:val="004E1338"/>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158"/>
    <w:rsid w:val="004E51A7"/>
    <w:rsid w:val="004E5C24"/>
    <w:rsid w:val="004E5EE4"/>
    <w:rsid w:val="004E60BE"/>
    <w:rsid w:val="004E60C4"/>
    <w:rsid w:val="004E6119"/>
    <w:rsid w:val="004E6296"/>
    <w:rsid w:val="004E6547"/>
    <w:rsid w:val="004E6852"/>
    <w:rsid w:val="004E6CEF"/>
    <w:rsid w:val="004E7591"/>
    <w:rsid w:val="004E79E7"/>
    <w:rsid w:val="004E7ADA"/>
    <w:rsid w:val="004E7BD3"/>
    <w:rsid w:val="004E7D1E"/>
    <w:rsid w:val="004F074F"/>
    <w:rsid w:val="004F0B59"/>
    <w:rsid w:val="004F0B84"/>
    <w:rsid w:val="004F0FD1"/>
    <w:rsid w:val="004F1388"/>
    <w:rsid w:val="004F146D"/>
    <w:rsid w:val="004F1DFE"/>
    <w:rsid w:val="004F24E7"/>
    <w:rsid w:val="004F2841"/>
    <w:rsid w:val="004F2BEA"/>
    <w:rsid w:val="004F2D02"/>
    <w:rsid w:val="004F2ED1"/>
    <w:rsid w:val="004F2FB5"/>
    <w:rsid w:val="004F30C3"/>
    <w:rsid w:val="004F3208"/>
    <w:rsid w:val="004F3220"/>
    <w:rsid w:val="004F3EFB"/>
    <w:rsid w:val="004F40B1"/>
    <w:rsid w:val="004F4103"/>
    <w:rsid w:val="004F4765"/>
    <w:rsid w:val="004F4A4E"/>
    <w:rsid w:val="004F4C0E"/>
    <w:rsid w:val="004F4F67"/>
    <w:rsid w:val="004F55AD"/>
    <w:rsid w:val="004F59CC"/>
    <w:rsid w:val="004F5DE3"/>
    <w:rsid w:val="004F62B3"/>
    <w:rsid w:val="004F6366"/>
    <w:rsid w:val="004F64B8"/>
    <w:rsid w:val="004F65B2"/>
    <w:rsid w:val="004F67B1"/>
    <w:rsid w:val="004F6AB6"/>
    <w:rsid w:val="004F6B1A"/>
    <w:rsid w:val="004F6F4B"/>
    <w:rsid w:val="004F7169"/>
    <w:rsid w:val="004F72F7"/>
    <w:rsid w:val="004F783E"/>
    <w:rsid w:val="004F7D08"/>
    <w:rsid w:val="0050025B"/>
    <w:rsid w:val="005002B3"/>
    <w:rsid w:val="005003C1"/>
    <w:rsid w:val="005004D0"/>
    <w:rsid w:val="005006F5"/>
    <w:rsid w:val="00500876"/>
    <w:rsid w:val="00500C4D"/>
    <w:rsid w:val="0050110E"/>
    <w:rsid w:val="005012D3"/>
    <w:rsid w:val="005015EB"/>
    <w:rsid w:val="00501BC3"/>
    <w:rsid w:val="00501E55"/>
    <w:rsid w:val="005022AF"/>
    <w:rsid w:val="0050235C"/>
    <w:rsid w:val="00502892"/>
    <w:rsid w:val="00502E8D"/>
    <w:rsid w:val="0050340F"/>
    <w:rsid w:val="00503673"/>
    <w:rsid w:val="00503842"/>
    <w:rsid w:val="0050387E"/>
    <w:rsid w:val="00503A0F"/>
    <w:rsid w:val="005040C4"/>
    <w:rsid w:val="005044A8"/>
    <w:rsid w:val="0050489F"/>
    <w:rsid w:val="00504B1E"/>
    <w:rsid w:val="00504CA3"/>
    <w:rsid w:val="00504F84"/>
    <w:rsid w:val="0050576D"/>
    <w:rsid w:val="005058D7"/>
    <w:rsid w:val="00505E47"/>
    <w:rsid w:val="005060AB"/>
    <w:rsid w:val="00506178"/>
    <w:rsid w:val="005062C7"/>
    <w:rsid w:val="005062E6"/>
    <w:rsid w:val="005065EF"/>
    <w:rsid w:val="00506808"/>
    <w:rsid w:val="0050690D"/>
    <w:rsid w:val="00507190"/>
    <w:rsid w:val="005074FD"/>
    <w:rsid w:val="0050757D"/>
    <w:rsid w:val="005076CB"/>
    <w:rsid w:val="00507B17"/>
    <w:rsid w:val="00507C6E"/>
    <w:rsid w:val="0051063F"/>
    <w:rsid w:val="00510DE7"/>
    <w:rsid w:val="00510EF5"/>
    <w:rsid w:val="00510FE6"/>
    <w:rsid w:val="00511279"/>
    <w:rsid w:val="00511829"/>
    <w:rsid w:val="0051182F"/>
    <w:rsid w:val="00511BB0"/>
    <w:rsid w:val="00511BE6"/>
    <w:rsid w:val="00511CEC"/>
    <w:rsid w:val="00512109"/>
    <w:rsid w:val="00512471"/>
    <w:rsid w:val="0051274B"/>
    <w:rsid w:val="00512D34"/>
    <w:rsid w:val="005131D3"/>
    <w:rsid w:val="005131F0"/>
    <w:rsid w:val="00513481"/>
    <w:rsid w:val="00513A2D"/>
    <w:rsid w:val="005147D4"/>
    <w:rsid w:val="0051520B"/>
    <w:rsid w:val="00515ADC"/>
    <w:rsid w:val="00515BDA"/>
    <w:rsid w:val="00515F8C"/>
    <w:rsid w:val="00515FB6"/>
    <w:rsid w:val="005160CF"/>
    <w:rsid w:val="00516363"/>
    <w:rsid w:val="0051659C"/>
    <w:rsid w:val="0051673E"/>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431"/>
    <w:rsid w:val="005217C6"/>
    <w:rsid w:val="00521861"/>
    <w:rsid w:val="0052190F"/>
    <w:rsid w:val="00521A05"/>
    <w:rsid w:val="00521ABE"/>
    <w:rsid w:val="00521E79"/>
    <w:rsid w:val="00521F84"/>
    <w:rsid w:val="0052220C"/>
    <w:rsid w:val="005225DC"/>
    <w:rsid w:val="00522753"/>
    <w:rsid w:val="00522DED"/>
    <w:rsid w:val="005230CF"/>
    <w:rsid w:val="00523106"/>
    <w:rsid w:val="0052338D"/>
    <w:rsid w:val="0052357E"/>
    <w:rsid w:val="005236C0"/>
    <w:rsid w:val="00523742"/>
    <w:rsid w:val="0052392D"/>
    <w:rsid w:val="00523994"/>
    <w:rsid w:val="00523AF3"/>
    <w:rsid w:val="00524126"/>
    <w:rsid w:val="005241BB"/>
    <w:rsid w:val="005244BB"/>
    <w:rsid w:val="0052477A"/>
    <w:rsid w:val="00524D29"/>
    <w:rsid w:val="0052561D"/>
    <w:rsid w:val="005256A3"/>
    <w:rsid w:val="00525A3C"/>
    <w:rsid w:val="00525A64"/>
    <w:rsid w:val="00526093"/>
    <w:rsid w:val="0052619A"/>
    <w:rsid w:val="00526212"/>
    <w:rsid w:val="0052638F"/>
    <w:rsid w:val="005263DF"/>
    <w:rsid w:val="005264F1"/>
    <w:rsid w:val="005267EB"/>
    <w:rsid w:val="0052681C"/>
    <w:rsid w:val="00526838"/>
    <w:rsid w:val="00526B43"/>
    <w:rsid w:val="00526E41"/>
    <w:rsid w:val="00526F60"/>
    <w:rsid w:val="005275F6"/>
    <w:rsid w:val="005279D6"/>
    <w:rsid w:val="00527B7B"/>
    <w:rsid w:val="00527B99"/>
    <w:rsid w:val="005300FA"/>
    <w:rsid w:val="005301B3"/>
    <w:rsid w:val="00530462"/>
    <w:rsid w:val="0053061B"/>
    <w:rsid w:val="00530650"/>
    <w:rsid w:val="005307F2"/>
    <w:rsid w:val="00530D30"/>
    <w:rsid w:val="00530D73"/>
    <w:rsid w:val="00530E0C"/>
    <w:rsid w:val="00531011"/>
    <w:rsid w:val="005311DE"/>
    <w:rsid w:val="00531215"/>
    <w:rsid w:val="0053121C"/>
    <w:rsid w:val="00531605"/>
    <w:rsid w:val="00531957"/>
    <w:rsid w:val="00531C98"/>
    <w:rsid w:val="00531CCA"/>
    <w:rsid w:val="00531DB8"/>
    <w:rsid w:val="005320AD"/>
    <w:rsid w:val="00532273"/>
    <w:rsid w:val="005323C2"/>
    <w:rsid w:val="005326EE"/>
    <w:rsid w:val="005326FA"/>
    <w:rsid w:val="00532979"/>
    <w:rsid w:val="00532980"/>
    <w:rsid w:val="00532B9F"/>
    <w:rsid w:val="00532F59"/>
    <w:rsid w:val="00532F9D"/>
    <w:rsid w:val="00533395"/>
    <w:rsid w:val="00533669"/>
    <w:rsid w:val="00534047"/>
    <w:rsid w:val="00534099"/>
    <w:rsid w:val="005340BB"/>
    <w:rsid w:val="00534DC1"/>
    <w:rsid w:val="005352E4"/>
    <w:rsid w:val="005353EB"/>
    <w:rsid w:val="0053588B"/>
    <w:rsid w:val="00535B06"/>
    <w:rsid w:val="00535B3B"/>
    <w:rsid w:val="00535F4A"/>
    <w:rsid w:val="005360D6"/>
    <w:rsid w:val="0053631D"/>
    <w:rsid w:val="00536795"/>
    <w:rsid w:val="00536839"/>
    <w:rsid w:val="00536EDF"/>
    <w:rsid w:val="00536FBC"/>
    <w:rsid w:val="0053701A"/>
    <w:rsid w:val="005375FC"/>
    <w:rsid w:val="00537784"/>
    <w:rsid w:val="00537887"/>
    <w:rsid w:val="00537A15"/>
    <w:rsid w:val="00537DD2"/>
    <w:rsid w:val="00540258"/>
    <w:rsid w:val="00540540"/>
    <w:rsid w:val="005405B6"/>
    <w:rsid w:val="00540745"/>
    <w:rsid w:val="00540ADF"/>
    <w:rsid w:val="00540DB0"/>
    <w:rsid w:val="00540F4A"/>
    <w:rsid w:val="00541182"/>
    <w:rsid w:val="0054148B"/>
    <w:rsid w:val="00541718"/>
    <w:rsid w:val="00541920"/>
    <w:rsid w:val="00541E89"/>
    <w:rsid w:val="00542891"/>
    <w:rsid w:val="00542C62"/>
    <w:rsid w:val="00542EF4"/>
    <w:rsid w:val="00542EF7"/>
    <w:rsid w:val="0054353F"/>
    <w:rsid w:val="00543941"/>
    <w:rsid w:val="00543CFA"/>
    <w:rsid w:val="00543D35"/>
    <w:rsid w:val="0054499F"/>
    <w:rsid w:val="005455C1"/>
    <w:rsid w:val="00545639"/>
    <w:rsid w:val="00545698"/>
    <w:rsid w:val="005461AF"/>
    <w:rsid w:val="00546480"/>
    <w:rsid w:val="00546AE5"/>
    <w:rsid w:val="00546E4A"/>
    <w:rsid w:val="00547101"/>
    <w:rsid w:val="00547123"/>
    <w:rsid w:val="00547244"/>
    <w:rsid w:val="005473F4"/>
    <w:rsid w:val="005477CB"/>
    <w:rsid w:val="00547E43"/>
    <w:rsid w:val="00547E4B"/>
    <w:rsid w:val="005502C3"/>
    <w:rsid w:val="00551401"/>
    <w:rsid w:val="00551541"/>
    <w:rsid w:val="00551594"/>
    <w:rsid w:val="0055168E"/>
    <w:rsid w:val="005516D6"/>
    <w:rsid w:val="00551986"/>
    <w:rsid w:val="00551EF2"/>
    <w:rsid w:val="00552261"/>
    <w:rsid w:val="00552312"/>
    <w:rsid w:val="00552417"/>
    <w:rsid w:val="00552FDC"/>
    <w:rsid w:val="005535A2"/>
    <w:rsid w:val="00553629"/>
    <w:rsid w:val="005538E0"/>
    <w:rsid w:val="00553C46"/>
    <w:rsid w:val="00553F22"/>
    <w:rsid w:val="00554037"/>
    <w:rsid w:val="005540C6"/>
    <w:rsid w:val="00554AA6"/>
    <w:rsid w:val="00554E61"/>
    <w:rsid w:val="00554EE5"/>
    <w:rsid w:val="00554F4D"/>
    <w:rsid w:val="0055517F"/>
    <w:rsid w:val="005554BD"/>
    <w:rsid w:val="00556322"/>
    <w:rsid w:val="00556B88"/>
    <w:rsid w:val="00556D7E"/>
    <w:rsid w:val="00557497"/>
    <w:rsid w:val="0055792C"/>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1FB"/>
    <w:rsid w:val="00563981"/>
    <w:rsid w:val="00563B32"/>
    <w:rsid w:val="00563EEC"/>
    <w:rsid w:val="00564DE4"/>
    <w:rsid w:val="00565088"/>
    <w:rsid w:val="00565244"/>
    <w:rsid w:val="005652C3"/>
    <w:rsid w:val="005652D1"/>
    <w:rsid w:val="0056534A"/>
    <w:rsid w:val="0056535D"/>
    <w:rsid w:val="00565560"/>
    <w:rsid w:val="0056591F"/>
    <w:rsid w:val="00565AE6"/>
    <w:rsid w:val="00565B12"/>
    <w:rsid w:val="00565D5F"/>
    <w:rsid w:val="005668C4"/>
    <w:rsid w:val="005669C2"/>
    <w:rsid w:val="00566E86"/>
    <w:rsid w:val="00566EA6"/>
    <w:rsid w:val="00567061"/>
    <w:rsid w:val="00567573"/>
    <w:rsid w:val="00567594"/>
    <w:rsid w:val="005676A4"/>
    <w:rsid w:val="005676A9"/>
    <w:rsid w:val="00567B6B"/>
    <w:rsid w:val="005700FB"/>
    <w:rsid w:val="0057038D"/>
    <w:rsid w:val="005703ED"/>
    <w:rsid w:val="005703F4"/>
    <w:rsid w:val="0057052A"/>
    <w:rsid w:val="005706D6"/>
    <w:rsid w:val="00570795"/>
    <w:rsid w:val="00570C1A"/>
    <w:rsid w:val="00570C91"/>
    <w:rsid w:val="005714F5"/>
    <w:rsid w:val="0057157D"/>
    <w:rsid w:val="0057176A"/>
    <w:rsid w:val="00571D30"/>
    <w:rsid w:val="00571E74"/>
    <w:rsid w:val="0057210B"/>
    <w:rsid w:val="0057216B"/>
    <w:rsid w:val="005723FE"/>
    <w:rsid w:val="0057253D"/>
    <w:rsid w:val="00572590"/>
    <w:rsid w:val="0057267D"/>
    <w:rsid w:val="00572728"/>
    <w:rsid w:val="0057290B"/>
    <w:rsid w:val="00572B2D"/>
    <w:rsid w:val="00572F58"/>
    <w:rsid w:val="00573202"/>
    <w:rsid w:val="00573839"/>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65E"/>
    <w:rsid w:val="0057766D"/>
    <w:rsid w:val="0057785B"/>
    <w:rsid w:val="00577CFD"/>
    <w:rsid w:val="00577D70"/>
    <w:rsid w:val="00577E3B"/>
    <w:rsid w:val="0058018D"/>
    <w:rsid w:val="005808FC"/>
    <w:rsid w:val="005809DE"/>
    <w:rsid w:val="00580CEF"/>
    <w:rsid w:val="00580D64"/>
    <w:rsid w:val="00580F5F"/>
    <w:rsid w:val="00581833"/>
    <w:rsid w:val="0058183F"/>
    <w:rsid w:val="00581992"/>
    <w:rsid w:val="005819C7"/>
    <w:rsid w:val="005819E5"/>
    <w:rsid w:val="00581DFE"/>
    <w:rsid w:val="00581E23"/>
    <w:rsid w:val="00581F3E"/>
    <w:rsid w:val="0058239F"/>
    <w:rsid w:val="005824DF"/>
    <w:rsid w:val="005829F8"/>
    <w:rsid w:val="00582A0B"/>
    <w:rsid w:val="00582B6E"/>
    <w:rsid w:val="0058301C"/>
    <w:rsid w:val="005830FE"/>
    <w:rsid w:val="005831DB"/>
    <w:rsid w:val="005835DD"/>
    <w:rsid w:val="005836C6"/>
    <w:rsid w:val="00583B30"/>
    <w:rsid w:val="00583B8D"/>
    <w:rsid w:val="00583D42"/>
    <w:rsid w:val="00583F9A"/>
    <w:rsid w:val="00583FC0"/>
    <w:rsid w:val="005843C3"/>
    <w:rsid w:val="0058493C"/>
    <w:rsid w:val="00584A1F"/>
    <w:rsid w:val="00584A28"/>
    <w:rsid w:val="00584E54"/>
    <w:rsid w:val="00584E5F"/>
    <w:rsid w:val="00585578"/>
    <w:rsid w:val="005856B5"/>
    <w:rsid w:val="005857ED"/>
    <w:rsid w:val="0058599A"/>
    <w:rsid w:val="00586264"/>
    <w:rsid w:val="005869D8"/>
    <w:rsid w:val="00586B1F"/>
    <w:rsid w:val="00586B8D"/>
    <w:rsid w:val="00586E38"/>
    <w:rsid w:val="00587086"/>
    <w:rsid w:val="005879D0"/>
    <w:rsid w:val="00587D81"/>
    <w:rsid w:val="00590541"/>
    <w:rsid w:val="005905E0"/>
    <w:rsid w:val="005906F9"/>
    <w:rsid w:val="00590C78"/>
    <w:rsid w:val="00590E23"/>
    <w:rsid w:val="00590EB2"/>
    <w:rsid w:val="00590F12"/>
    <w:rsid w:val="00590FB8"/>
    <w:rsid w:val="005914CF"/>
    <w:rsid w:val="00591642"/>
    <w:rsid w:val="005916C9"/>
    <w:rsid w:val="00591BCB"/>
    <w:rsid w:val="00592187"/>
    <w:rsid w:val="00592ADC"/>
    <w:rsid w:val="00592D92"/>
    <w:rsid w:val="005936C8"/>
    <w:rsid w:val="00593B64"/>
    <w:rsid w:val="00593DD5"/>
    <w:rsid w:val="00593E64"/>
    <w:rsid w:val="00594678"/>
    <w:rsid w:val="00594F12"/>
    <w:rsid w:val="0059506B"/>
    <w:rsid w:val="00595446"/>
    <w:rsid w:val="005958DF"/>
    <w:rsid w:val="00595B5F"/>
    <w:rsid w:val="00595B72"/>
    <w:rsid w:val="00595C6C"/>
    <w:rsid w:val="00595E06"/>
    <w:rsid w:val="00596044"/>
    <w:rsid w:val="00596637"/>
    <w:rsid w:val="00596D0C"/>
    <w:rsid w:val="00596DC9"/>
    <w:rsid w:val="00596EE6"/>
    <w:rsid w:val="00597657"/>
    <w:rsid w:val="00597A1D"/>
    <w:rsid w:val="00597E12"/>
    <w:rsid w:val="00597EE0"/>
    <w:rsid w:val="005A0101"/>
    <w:rsid w:val="005A0210"/>
    <w:rsid w:val="005A0212"/>
    <w:rsid w:val="005A03DC"/>
    <w:rsid w:val="005A042D"/>
    <w:rsid w:val="005A0B3F"/>
    <w:rsid w:val="005A0C80"/>
    <w:rsid w:val="005A11A9"/>
    <w:rsid w:val="005A156C"/>
    <w:rsid w:val="005A222A"/>
    <w:rsid w:val="005A27F7"/>
    <w:rsid w:val="005A32EA"/>
    <w:rsid w:val="005A35AA"/>
    <w:rsid w:val="005A35D5"/>
    <w:rsid w:val="005A39AA"/>
    <w:rsid w:val="005A3B05"/>
    <w:rsid w:val="005A3CE1"/>
    <w:rsid w:val="005A46FD"/>
    <w:rsid w:val="005A4AF5"/>
    <w:rsid w:val="005A5775"/>
    <w:rsid w:val="005A593E"/>
    <w:rsid w:val="005A5E03"/>
    <w:rsid w:val="005A6036"/>
    <w:rsid w:val="005A60F9"/>
    <w:rsid w:val="005A6570"/>
    <w:rsid w:val="005A667A"/>
    <w:rsid w:val="005A6726"/>
    <w:rsid w:val="005A673B"/>
    <w:rsid w:val="005A6C6E"/>
    <w:rsid w:val="005A6D71"/>
    <w:rsid w:val="005A6DCA"/>
    <w:rsid w:val="005A6E5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153"/>
    <w:rsid w:val="005B2810"/>
    <w:rsid w:val="005B29C7"/>
    <w:rsid w:val="005B2AC7"/>
    <w:rsid w:val="005B2C64"/>
    <w:rsid w:val="005B35A8"/>
    <w:rsid w:val="005B3BCA"/>
    <w:rsid w:val="005B3DEA"/>
    <w:rsid w:val="005B3FD2"/>
    <w:rsid w:val="005B40F0"/>
    <w:rsid w:val="005B42AF"/>
    <w:rsid w:val="005B44B0"/>
    <w:rsid w:val="005B4ACC"/>
    <w:rsid w:val="005B4BE9"/>
    <w:rsid w:val="005B4FF2"/>
    <w:rsid w:val="005B50E2"/>
    <w:rsid w:val="005B532A"/>
    <w:rsid w:val="005B5379"/>
    <w:rsid w:val="005B5770"/>
    <w:rsid w:val="005B61A7"/>
    <w:rsid w:val="005B6311"/>
    <w:rsid w:val="005B66C9"/>
    <w:rsid w:val="005B66E3"/>
    <w:rsid w:val="005B67E6"/>
    <w:rsid w:val="005B69D1"/>
    <w:rsid w:val="005B6B71"/>
    <w:rsid w:val="005B6D6D"/>
    <w:rsid w:val="005B6DA1"/>
    <w:rsid w:val="005B7669"/>
    <w:rsid w:val="005B7900"/>
    <w:rsid w:val="005B79F2"/>
    <w:rsid w:val="005C0513"/>
    <w:rsid w:val="005C0773"/>
    <w:rsid w:val="005C08E2"/>
    <w:rsid w:val="005C0997"/>
    <w:rsid w:val="005C0E24"/>
    <w:rsid w:val="005C0F22"/>
    <w:rsid w:val="005C12FC"/>
    <w:rsid w:val="005C1435"/>
    <w:rsid w:val="005C1930"/>
    <w:rsid w:val="005C21F2"/>
    <w:rsid w:val="005C2222"/>
    <w:rsid w:val="005C227D"/>
    <w:rsid w:val="005C256F"/>
    <w:rsid w:val="005C2673"/>
    <w:rsid w:val="005C2C58"/>
    <w:rsid w:val="005C326C"/>
    <w:rsid w:val="005C3475"/>
    <w:rsid w:val="005C35CF"/>
    <w:rsid w:val="005C35F8"/>
    <w:rsid w:val="005C3709"/>
    <w:rsid w:val="005C37A3"/>
    <w:rsid w:val="005C3826"/>
    <w:rsid w:val="005C3BC8"/>
    <w:rsid w:val="005C3E7E"/>
    <w:rsid w:val="005C4231"/>
    <w:rsid w:val="005C42CA"/>
    <w:rsid w:val="005C4761"/>
    <w:rsid w:val="005C4780"/>
    <w:rsid w:val="005C4994"/>
    <w:rsid w:val="005C4DF8"/>
    <w:rsid w:val="005C4EED"/>
    <w:rsid w:val="005C5063"/>
    <w:rsid w:val="005C510C"/>
    <w:rsid w:val="005C5173"/>
    <w:rsid w:val="005C51C4"/>
    <w:rsid w:val="005C5331"/>
    <w:rsid w:val="005C5AFE"/>
    <w:rsid w:val="005C5BAD"/>
    <w:rsid w:val="005C5D35"/>
    <w:rsid w:val="005C5FED"/>
    <w:rsid w:val="005C6891"/>
    <w:rsid w:val="005C6C52"/>
    <w:rsid w:val="005C6FBD"/>
    <w:rsid w:val="005C70DA"/>
    <w:rsid w:val="005C74E7"/>
    <w:rsid w:val="005C7756"/>
    <w:rsid w:val="005C7DA4"/>
    <w:rsid w:val="005D0D28"/>
    <w:rsid w:val="005D10FE"/>
    <w:rsid w:val="005D114E"/>
    <w:rsid w:val="005D1290"/>
    <w:rsid w:val="005D188C"/>
    <w:rsid w:val="005D19F7"/>
    <w:rsid w:val="005D1ACF"/>
    <w:rsid w:val="005D1E38"/>
    <w:rsid w:val="005D1E52"/>
    <w:rsid w:val="005D1E9F"/>
    <w:rsid w:val="005D1FBC"/>
    <w:rsid w:val="005D22BC"/>
    <w:rsid w:val="005D2701"/>
    <w:rsid w:val="005D28DF"/>
    <w:rsid w:val="005D295E"/>
    <w:rsid w:val="005D2E20"/>
    <w:rsid w:val="005D3342"/>
    <w:rsid w:val="005D3559"/>
    <w:rsid w:val="005D36B3"/>
    <w:rsid w:val="005D3806"/>
    <w:rsid w:val="005D3973"/>
    <w:rsid w:val="005D3DCB"/>
    <w:rsid w:val="005D3DD2"/>
    <w:rsid w:val="005D446D"/>
    <w:rsid w:val="005D50C5"/>
    <w:rsid w:val="005D56CE"/>
    <w:rsid w:val="005D5D37"/>
    <w:rsid w:val="005D6188"/>
    <w:rsid w:val="005D6675"/>
    <w:rsid w:val="005D68F3"/>
    <w:rsid w:val="005D6F4B"/>
    <w:rsid w:val="005D70C5"/>
    <w:rsid w:val="005D72DA"/>
    <w:rsid w:val="005D7628"/>
    <w:rsid w:val="005D769B"/>
    <w:rsid w:val="005D7758"/>
    <w:rsid w:val="005D7951"/>
    <w:rsid w:val="005D7A5E"/>
    <w:rsid w:val="005D7E1E"/>
    <w:rsid w:val="005D7EA2"/>
    <w:rsid w:val="005E0198"/>
    <w:rsid w:val="005E01E9"/>
    <w:rsid w:val="005E05BB"/>
    <w:rsid w:val="005E06D3"/>
    <w:rsid w:val="005E0A04"/>
    <w:rsid w:val="005E10EA"/>
    <w:rsid w:val="005E11D7"/>
    <w:rsid w:val="005E1DEF"/>
    <w:rsid w:val="005E2063"/>
    <w:rsid w:val="005E2453"/>
    <w:rsid w:val="005E2740"/>
    <w:rsid w:val="005E28B0"/>
    <w:rsid w:val="005E2AC9"/>
    <w:rsid w:val="005E2B03"/>
    <w:rsid w:val="005E2B79"/>
    <w:rsid w:val="005E2D84"/>
    <w:rsid w:val="005E2F97"/>
    <w:rsid w:val="005E3199"/>
    <w:rsid w:val="005E3659"/>
    <w:rsid w:val="005E383A"/>
    <w:rsid w:val="005E3C0E"/>
    <w:rsid w:val="005E3C97"/>
    <w:rsid w:val="005E4201"/>
    <w:rsid w:val="005E4552"/>
    <w:rsid w:val="005E45FA"/>
    <w:rsid w:val="005E4AAD"/>
    <w:rsid w:val="005E4AF0"/>
    <w:rsid w:val="005E51B8"/>
    <w:rsid w:val="005E5A4E"/>
    <w:rsid w:val="005E5B00"/>
    <w:rsid w:val="005E5B1E"/>
    <w:rsid w:val="005E6108"/>
    <w:rsid w:val="005E6B95"/>
    <w:rsid w:val="005E71AF"/>
    <w:rsid w:val="005E7471"/>
    <w:rsid w:val="005E7573"/>
    <w:rsid w:val="005E7604"/>
    <w:rsid w:val="005E7629"/>
    <w:rsid w:val="005E7E14"/>
    <w:rsid w:val="005E7E9B"/>
    <w:rsid w:val="005F012B"/>
    <w:rsid w:val="005F01E1"/>
    <w:rsid w:val="005F027B"/>
    <w:rsid w:val="005F0455"/>
    <w:rsid w:val="005F076A"/>
    <w:rsid w:val="005F08A2"/>
    <w:rsid w:val="005F0A2D"/>
    <w:rsid w:val="005F0A35"/>
    <w:rsid w:val="005F0A5C"/>
    <w:rsid w:val="005F0D0A"/>
    <w:rsid w:val="005F1468"/>
    <w:rsid w:val="005F1CB9"/>
    <w:rsid w:val="005F1FDF"/>
    <w:rsid w:val="005F222F"/>
    <w:rsid w:val="005F279A"/>
    <w:rsid w:val="005F2966"/>
    <w:rsid w:val="005F29F8"/>
    <w:rsid w:val="005F2CBB"/>
    <w:rsid w:val="005F2F7B"/>
    <w:rsid w:val="005F36D2"/>
    <w:rsid w:val="005F4154"/>
    <w:rsid w:val="005F4294"/>
    <w:rsid w:val="005F43D9"/>
    <w:rsid w:val="005F48E7"/>
    <w:rsid w:val="005F49E2"/>
    <w:rsid w:val="005F4BF8"/>
    <w:rsid w:val="005F4E9E"/>
    <w:rsid w:val="005F4EE2"/>
    <w:rsid w:val="005F5113"/>
    <w:rsid w:val="005F5147"/>
    <w:rsid w:val="005F53B8"/>
    <w:rsid w:val="005F5433"/>
    <w:rsid w:val="005F5F98"/>
    <w:rsid w:val="005F66AD"/>
    <w:rsid w:val="005F6BE4"/>
    <w:rsid w:val="005F6E7B"/>
    <w:rsid w:val="005F7207"/>
    <w:rsid w:val="005F7238"/>
    <w:rsid w:val="005F7622"/>
    <w:rsid w:val="005F7847"/>
    <w:rsid w:val="005F7A12"/>
    <w:rsid w:val="005F7B21"/>
    <w:rsid w:val="005F7FE4"/>
    <w:rsid w:val="00600237"/>
    <w:rsid w:val="00600AA4"/>
    <w:rsid w:val="006012C5"/>
    <w:rsid w:val="00601677"/>
    <w:rsid w:val="00601A8E"/>
    <w:rsid w:val="0060203F"/>
    <w:rsid w:val="0060258C"/>
    <w:rsid w:val="0060287F"/>
    <w:rsid w:val="006028AA"/>
    <w:rsid w:val="00602B99"/>
    <w:rsid w:val="00602EB8"/>
    <w:rsid w:val="0060332E"/>
    <w:rsid w:val="00603AC3"/>
    <w:rsid w:val="00603EC2"/>
    <w:rsid w:val="0060406D"/>
    <w:rsid w:val="00604248"/>
    <w:rsid w:val="00604370"/>
    <w:rsid w:val="0060468C"/>
    <w:rsid w:val="00604985"/>
    <w:rsid w:val="00604BB5"/>
    <w:rsid w:val="00604BBE"/>
    <w:rsid w:val="00604D80"/>
    <w:rsid w:val="00604F0C"/>
    <w:rsid w:val="00604F2F"/>
    <w:rsid w:val="00605DFB"/>
    <w:rsid w:val="00605F9F"/>
    <w:rsid w:val="00606B2C"/>
    <w:rsid w:val="00606CB4"/>
    <w:rsid w:val="006074C4"/>
    <w:rsid w:val="00607752"/>
    <w:rsid w:val="006079FE"/>
    <w:rsid w:val="0061019D"/>
    <w:rsid w:val="0061120D"/>
    <w:rsid w:val="00611546"/>
    <w:rsid w:val="00611628"/>
    <w:rsid w:val="0061187E"/>
    <w:rsid w:val="006118FE"/>
    <w:rsid w:val="006119D9"/>
    <w:rsid w:val="00611A61"/>
    <w:rsid w:val="00611AF9"/>
    <w:rsid w:val="00611D58"/>
    <w:rsid w:val="00611DC9"/>
    <w:rsid w:val="0061204F"/>
    <w:rsid w:val="00612095"/>
    <w:rsid w:val="006124D5"/>
    <w:rsid w:val="006125EA"/>
    <w:rsid w:val="006128F1"/>
    <w:rsid w:val="00612AF3"/>
    <w:rsid w:val="00612B97"/>
    <w:rsid w:val="00612E2C"/>
    <w:rsid w:val="00612F5B"/>
    <w:rsid w:val="006130D4"/>
    <w:rsid w:val="0061317D"/>
    <w:rsid w:val="0061329A"/>
    <w:rsid w:val="00613AED"/>
    <w:rsid w:val="00613D90"/>
    <w:rsid w:val="00613DFA"/>
    <w:rsid w:val="00613E01"/>
    <w:rsid w:val="006144B3"/>
    <w:rsid w:val="00614A9E"/>
    <w:rsid w:val="00614B5D"/>
    <w:rsid w:val="00614D26"/>
    <w:rsid w:val="00614F5C"/>
    <w:rsid w:val="00615059"/>
    <w:rsid w:val="00615145"/>
    <w:rsid w:val="0061552E"/>
    <w:rsid w:val="00615778"/>
    <w:rsid w:val="00615A01"/>
    <w:rsid w:val="00615B7F"/>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1FA"/>
    <w:rsid w:val="0062265E"/>
    <w:rsid w:val="006227B2"/>
    <w:rsid w:val="0062294B"/>
    <w:rsid w:val="00622972"/>
    <w:rsid w:val="00622A77"/>
    <w:rsid w:val="00622B38"/>
    <w:rsid w:val="00622BDA"/>
    <w:rsid w:val="00623622"/>
    <w:rsid w:val="0062370D"/>
    <w:rsid w:val="00623DEF"/>
    <w:rsid w:val="00623FCA"/>
    <w:rsid w:val="006240DC"/>
    <w:rsid w:val="0062441B"/>
    <w:rsid w:val="006244BF"/>
    <w:rsid w:val="006245F9"/>
    <w:rsid w:val="00624990"/>
    <w:rsid w:val="006249F7"/>
    <w:rsid w:val="00624E57"/>
    <w:rsid w:val="00624F92"/>
    <w:rsid w:val="0062523A"/>
    <w:rsid w:val="00625416"/>
    <w:rsid w:val="006254A2"/>
    <w:rsid w:val="00625542"/>
    <w:rsid w:val="00625793"/>
    <w:rsid w:val="00625DA7"/>
    <w:rsid w:val="00625F74"/>
    <w:rsid w:val="0062610A"/>
    <w:rsid w:val="0062624C"/>
    <w:rsid w:val="006262C2"/>
    <w:rsid w:val="00626314"/>
    <w:rsid w:val="006266DA"/>
    <w:rsid w:val="006268FF"/>
    <w:rsid w:val="00626EE9"/>
    <w:rsid w:val="00627342"/>
    <w:rsid w:val="006273E7"/>
    <w:rsid w:val="00627894"/>
    <w:rsid w:val="0062793D"/>
    <w:rsid w:val="006279DC"/>
    <w:rsid w:val="006279EB"/>
    <w:rsid w:val="00627B04"/>
    <w:rsid w:val="00627D66"/>
    <w:rsid w:val="006302B0"/>
    <w:rsid w:val="006303BB"/>
    <w:rsid w:val="0063093B"/>
    <w:rsid w:val="00630990"/>
    <w:rsid w:val="00630D26"/>
    <w:rsid w:val="00630F45"/>
    <w:rsid w:val="006311C7"/>
    <w:rsid w:val="006315F6"/>
    <w:rsid w:val="00631717"/>
    <w:rsid w:val="00631AA2"/>
    <w:rsid w:val="00631E30"/>
    <w:rsid w:val="00631F33"/>
    <w:rsid w:val="00632156"/>
    <w:rsid w:val="00632379"/>
    <w:rsid w:val="00632C04"/>
    <w:rsid w:val="00632CE2"/>
    <w:rsid w:val="00632E54"/>
    <w:rsid w:val="00632E7B"/>
    <w:rsid w:val="00633838"/>
    <w:rsid w:val="00633918"/>
    <w:rsid w:val="00633C07"/>
    <w:rsid w:val="006341DC"/>
    <w:rsid w:val="00634AD1"/>
    <w:rsid w:val="00634BCD"/>
    <w:rsid w:val="00634E01"/>
    <w:rsid w:val="00634E6A"/>
    <w:rsid w:val="00634E8B"/>
    <w:rsid w:val="00635040"/>
    <w:rsid w:val="00635703"/>
    <w:rsid w:val="00635E7A"/>
    <w:rsid w:val="006364B0"/>
    <w:rsid w:val="0063661E"/>
    <w:rsid w:val="00636937"/>
    <w:rsid w:val="00636E77"/>
    <w:rsid w:val="0063725B"/>
    <w:rsid w:val="006373EB"/>
    <w:rsid w:val="00637F1A"/>
    <w:rsid w:val="0064075A"/>
    <w:rsid w:val="006407D1"/>
    <w:rsid w:val="00640E14"/>
    <w:rsid w:val="00641459"/>
    <w:rsid w:val="0064193B"/>
    <w:rsid w:val="00641C36"/>
    <w:rsid w:val="0064214D"/>
    <w:rsid w:val="0064263E"/>
    <w:rsid w:val="006427BE"/>
    <w:rsid w:val="006427D0"/>
    <w:rsid w:val="0064287A"/>
    <w:rsid w:val="00642882"/>
    <w:rsid w:val="00642D3A"/>
    <w:rsid w:val="00642ECA"/>
    <w:rsid w:val="006434D3"/>
    <w:rsid w:val="006435BA"/>
    <w:rsid w:val="006435DA"/>
    <w:rsid w:val="006435F6"/>
    <w:rsid w:val="006437E5"/>
    <w:rsid w:val="00643B01"/>
    <w:rsid w:val="00643DC9"/>
    <w:rsid w:val="00643E80"/>
    <w:rsid w:val="00643FD4"/>
    <w:rsid w:val="00644086"/>
    <w:rsid w:val="0064415D"/>
    <w:rsid w:val="006441C2"/>
    <w:rsid w:val="006449F4"/>
    <w:rsid w:val="00644A59"/>
    <w:rsid w:val="00645EEE"/>
    <w:rsid w:val="00646284"/>
    <w:rsid w:val="00646324"/>
    <w:rsid w:val="00646327"/>
    <w:rsid w:val="0064632B"/>
    <w:rsid w:val="006464FB"/>
    <w:rsid w:val="006468FC"/>
    <w:rsid w:val="00646D8D"/>
    <w:rsid w:val="00647226"/>
    <w:rsid w:val="006472F7"/>
    <w:rsid w:val="006476BE"/>
    <w:rsid w:val="00647D75"/>
    <w:rsid w:val="006501E2"/>
    <w:rsid w:val="00650635"/>
    <w:rsid w:val="00650798"/>
    <w:rsid w:val="00650992"/>
    <w:rsid w:val="00650B4A"/>
    <w:rsid w:val="006515B1"/>
    <w:rsid w:val="0065170C"/>
    <w:rsid w:val="006519E7"/>
    <w:rsid w:val="00651B05"/>
    <w:rsid w:val="00651DB5"/>
    <w:rsid w:val="006521DF"/>
    <w:rsid w:val="00652453"/>
    <w:rsid w:val="006524B9"/>
    <w:rsid w:val="00652F50"/>
    <w:rsid w:val="00653501"/>
    <w:rsid w:val="00653692"/>
    <w:rsid w:val="00653816"/>
    <w:rsid w:val="00653A83"/>
    <w:rsid w:val="00653E7F"/>
    <w:rsid w:val="00654332"/>
    <w:rsid w:val="00654417"/>
    <w:rsid w:val="00654699"/>
    <w:rsid w:val="006547CD"/>
    <w:rsid w:val="00654900"/>
    <w:rsid w:val="00654BC8"/>
    <w:rsid w:val="00654C26"/>
    <w:rsid w:val="00655AFF"/>
    <w:rsid w:val="00655B10"/>
    <w:rsid w:val="00655B31"/>
    <w:rsid w:val="00655F4F"/>
    <w:rsid w:val="006561BA"/>
    <w:rsid w:val="0065685A"/>
    <w:rsid w:val="00657CE2"/>
    <w:rsid w:val="006603BC"/>
    <w:rsid w:val="0066090B"/>
    <w:rsid w:val="00660947"/>
    <w:rsid w:val="00660AE5"/>
    <w:rsid w:val="00660BB5"/>
    <w:rsid w:val="00660EF2"/>
    <w:rsid w:val="00660F2A"/>
    <w:rsid w:val="006611A2"/>
    <w:rsid w:val="006614DA"/>
    <w:rsid w:val="00661ABF"/>
    <w:rsid w:val="00661B1D"/>
    <w:rsid w:val="00662413"/>
    <w:rsid w:val="006628CA"/>
    <w:rsid w:val="00662963"/>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21"/>
    <w:rsid w:val="0066447F"/>
    <w:rsid w:val="006644B1"/>
    <w:rsid w:val="006644C2"/>
    <w:rsid w:val="00664AE0"/>
    <w:rsid w:val="00664F8F"/>
    <w:rsid w:val="0066544F"/>
    <w:rsid w:val="006654E8"/>
    <w:rsid w:val="00665633"/>
    <w:rsid w:val="0066616E"/>
    <w:rsid w:val="00666334"/>
    <w:rsid w:val="0066693E"/>
    <w:rsid w:val="00666D03"/>
    <w:rsid w:val="006670A3"/>
    <w:rsid w:val="006678C2"/>
    <w:rsid w:val="00667CAA"/>
    <w:rsid w:val="00667CEF"/>
    <w:rsid w:val="00667D98"/>
    <w:rsid w:val="00667FDF"/>
    <w:rsid w:val="00670858"/>
    <w:rsid w:val="006708F4"/>
    <w:rsid w:val="00670B17"/>
    <w:rsid w:val="006712C9"/>
    <w:rsid w:val="006713DE"/>
    <w:rsid w:val="00671448"/>
    <w:rsid w:val="006715BA"/>
    <w:rsid w:val="0067171F"/>
    <w:rsid w:val="0067173D"/>
    <w:rsid w:val="00671821"/>
    <w:rsid w:val="00671899"/>
    <w:rsid w:val="00671A6A"/>
    <w:rsid w:val="00671FF9"/>
    <w:rsid w:val="006720EA"/>
    <w:rsid w:val="00672261"/>
    <w:rsid w:val="00672515"/>
    <w:rsid w:val="0067254D"/>
    <w:rsid w:val="0067272E"/>
    <w:rsid w:val="00673110"/>
    <w:rsid w:val="0067354E"/>
    <w:rsid w:val="00673687"/>
    <w:rsid w:val="00673691"/>
    <w:rsid w:val="00673AA3"/>
    <w:rsid w:val="0067470C"/>
    <w:rsid w:val="00674716"/>
    <w:rsid w:val="00675192"/>
    <w:rsid w:val="00675358"/>
    <w:rsid w:val="00675505"/>
    <w:rsid w:val="006756D2"/>
    <w:rsid w:val="00675830"/>
    <w:rsid w:val="00675C76"/>
    <w:rsid w:val="0067600F"/>
    <w:rsid w:val="00676657"/>
    <w:rsid w:val="00676705"/>
    <w:rsid w:val="00676769"/>
    <w:rsid w:val="0067682E"/>
    <w:rsid w:val="00677255"/>
    <w:rsid w:val="00677405"/>
    <w:rsid w:val="00677491"/>
    <w:rsid w:val="006776A2"/>
    <w:rsid w:val="006779E9"/>
    <w:rsid w:val="00677B00"/>
    <w:rsid w:val="00677C95"/>
    <w:rsid w:val="00677D65"/>
    <w:rsid w:val="00680BC6"/>
    <w:rsid w:val="00680DB0"/>
    <w:rsid w:val="00680FAE"/>
    <w:rsid w:val="0068168D"/>
    <w:rsid w:val="006817B3"/>
    <w:rsid w:val="00681885"/>
    <w:rsid w:val="00681E3A"/>
    <w:rsid w:val="006824CD"/>
    <w:rsid w:val="006829E7"/>
    <w:rsid w:val="00682B16"/>
    <w:rsid w:val="00682BB2"/>
    <w:rsid w:val="00682C81"/>
    <w:rsid w:val="00683023"/>
    <w:rsid w:val="00683047"/>
    <w:rsid w:val="00683280"/>
    <w:rsid w:val="006832E2"/>
    <w:rsid w:val="00683518"/>
    <w:rsid w:val="00684846"/>
    <w:rsid w:val="00684B53"/>
    <w:rsid w:val="006860D4"/>
    <w:rsid w:val="006861BA"/>
    <w:rsid w:val="006865E8"/>
    <w:rsid w:val="0068662D"/>
    <w:rsid w:val="0068676F"/>
    <w:rsid w:val="006868D5"/>
    <w:rsid w:val="00686976"/>
    <w:rsid w:val="00686D08"/>
    <w:rsid w:val="00686E34"/>
    <w:rsid w:val="00687268"/>
    <w:rsid w:val="00687CF3"/>
    <w:rsid w:val="0069016D"/>
    <w:rsid w:val="0069034D"/>
    <w:rsid w:val="0069055E"/>
    <w:rsid w:val="00690949"/>
    <w:rsid w:val="00690B80"/>
    <w:rsid w:val="00691732"/>
    <w:rsid w:val="006917F8"/>
    <w:rsid w:val="00691A5D"/>
    <w:rsid w:val="00691C1A"/>
    <w:rsid w:val="00691EE1"/>
    <w:rsid w:val="0069233A"/>
    <w:rsid w:val="0069246C"/>
    <w:rsid w:val="00692471"/>
    <w:rsid w:val="00692588"/>
    <w:rsid w:val="006925C2"/>
    <w:rsid w:val="0069270E"/>
    <w:rsid w:val="00692878"/>
    <w:rsid w:val="00692C5B"/>
    <w:rsid w:val="00692D3D"/>
    <w:rsid w:val="0069317B"/>
    <w:rsid w:val="00693548"/>
    <w:rsid w:val="00693572"/>
    <w:rsid w:val="0069383F"/>
    <w:rsid w:val="00693A66"/>
    <w:rsid w:val="00693B16"/>
    <w:rsid w:val="00693B5D"/>
    <w:rsid w:val="00693C42"/>
    <w:rsid w:val="00694295"/>
    <w:rsid w:val="00694375"/>
    <w:rsid w:val="006944F2"/>
    <w:rsid w:val="00694BAD"/>
    <w:rsid w:val="00694CCE"/>
    <w:rsid w:val="0069505A"/>
    <w:rsid w:val="0069509C"/>
    <w:rsid w:val="006950A3"/>
    <w:rsid w:val="006953B4"/>
    <w:rsid w:val="006954D4"/>
    <w:rsid w:val="0069570F"/>
    <w:rsid w:val="00695810"/>
    <w:rsid w:val="00695815"/>
    <w:rsid w:val="0069589F"/>
    <w:rsid w:val="006958A8"/>
    <w:rsid w:val="00695A48"/>
    <w:rsid w:val="00695C65"/>
    <w:rsid w:val="0069644A"/>
    <w:rsid w:val="0069661B"/>
    <w:rsid w:val="0069683F"/>
    <w:rsid w:val="00696BCF"/>
    <w:rsid w:val="00696DC4"/>
    <w:rsid w:val="00696F2D"/>
    <w:rsid w:val="006973D8"/>
    <w:rsid w:val="00697451"/>
    <w:rsid w:val="006974E8"/>
    <w:rsid w:val="00697556"/>
    <w:rsid w:val="0069757D"/>
    <w:rsid w:val="0069794B"/>
    <w:rsid w:val="00697A5D"/>
    <w:rsid w:val="006A04F5"/>
    <w:rsid w:val="006A06F4"/>
    <w:rsid w:val="006A0A17"/>
    <w:rsid w:val="006A0A79"/>
    <w:rsid w:val="006A0E87"/>
    <w:rsid w:val="006A1209"/>
    <w:rsid w:val="006A1349"/>
    <w:rsid w:val="006A1948"/>
    <w:rsid w:val="006A19CA"/>
    <w:rsid w:val="006A1A47"/>
    <w:rsid w:val="006A1D87"/>
    <w:rsid w:val="006A1F6F"/>
    <w:rsid w:val="006A1FDF"/>
    <w:rsid w:val="006A2551"/>
    <w:rsid w:val="006A25A3"/>
    <w:rsid w:val="006A277D"/>
    <w:rsid w:val="006A2A91"/>
    <w:rsid w:val="006A2BCA"/>
    <w:rsid w:val="006A2BE2"/>
    <w:rsid w:val="006A2E81"/>
    <w:rsid w:val="006A2EDF"/>
    <w:rsid w:val="006A3050"/>
    <w:rsid w:val="006A3485"/>
    <w:rsid w:val="006A374A"/>
    <w:rsid w:val="006A3923"/>
    <w:rsid w:val="006A3B2C"/>
    <w:rsid w:val="006A3B3A"/>
    <w:rsid w:val="006A3B98"/>
    <w:rsid w:val="006A3BCF"/>
    <w:rsid w:val="006A3C9F"/>
    <w:rsid w:val="006A3F09"/>
    <w:rsid w:val="006A43C0"/>
    <w:rsid w:val="006A43D4"/>
    <w:rsid w:val="006A4410"/>
    <w:rsid w:val="006A46E6"/>
    <w:rsid w:val="006A4987"/>
    <w:rsid w:val="006A4BBD"/>
    <w:rsid w:val="006A4DAE"/>
    <w:rsid w:val="006A52DC"/>
    <w:rsid w:val="006A57A7"/>
    <w:rsid w:val="006A5870"/>
    <w:rsid w:val="006A5894"/>
    <w:rsid w:val="006A5981"/>
    <w:rsid w:val="006A5DCD"/>
    <w:rsid w:val="006A5F77"/>
    <w:rsid w:val="006A6653"/>
    <w:rsid w:val="006A6A46"/>
    <w:rsid w:val="006A6E26"/>
    <w:rsid w:val="006A7283"/>
    <w:rsid w:val="006A7514"/>
    <w:rsid w:val="006A7908"/>
    <w:rsid w:val="006A7B3B"/>
    <w:rsid w:val="006A7B78"/>
    <w:rsid w:val="006A7B86"/>
    <w:rsid w:val="006A7BB9"/>
    <w:rsid w:val="006B02FF"/>
    <w:rsid w:val="006B0420"/>
    <w:rsid w:val="006B0ECE"/>
    <w:rsid w:val="006B114A"/>
    <w:rsid w:val="006B1194"/>
    <w:rsid w:val="006B1768"/>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37"/>
    <w:rsid w:val="006B4A4B"/>
    <w:rsid w:val="006B4BC9"/>
    <w:rsid w:val="006B4C5A"/>
    <w:rsid w:val="006B552F"/>
    <w:rsid w:val="006B5B2F"/>
    <w:rsid w:val="006B5CA5"/>
    <w:rsid w:val="006B5E09"/>
    <w:rsid w:val="006B61A3"/>
    <w:rsid w:val="006B6434"/>
    <w:rsid w:val="006B6621"/>
    <w:rsid w:val="006B67D2"/>
    <w:rsid w:val="006B6B26"/>
    <w:rsid w:val="006B6E7A"/>
    <w:rsid w:val="006B6ED4"/>
    <w:rsid w:val="006B6FA9"/>
    <w:rsid w:val="006B749F"/>
    <w:rsid w:val="006B7636"/>
    <w:rsid w:val="006B787B"/>
    <w:rsid w:val="006B7C3D"/>
    <w:rsid w:val="006B7D99"/>
    <w:rsid w:val="006C003A"/>
    <w:rsid w:val="006C0C0A"/>
    <w:rsid w:val="006C0E4F"/>
    <w:rsid w:val="006C0FCB"/>
    <w:rsid w:val="006C1376"/>
    <w:rsid w:val="006C144B"/>
    <w:rsid w:val="006C1634"/>
    <w:rsid w:val="006C16AB"/>
    <w:rsid w:val="006C190E"/>
    <w:rsid w:val="006C1E93"/>
    <w:rsid w:val="006C28BB"/>
    <w:rsid w:val="006C2A05"/>
    <w:rsid w:val="006C2B52"/>
    <w:rsid w:val="006C2D62"/>
    <w:rsid w:val="006C2D7D"/>
    <w:rsid w:val="006C2F77"/>
    <w:rsid w:val="006C348F"/>
    <w:rsid w:val="006C36B1"/>
    <w:rsid w:val="006C36F2"/>
    <w:rsid w:val="006C3F93"/>
    <w:rsid w:val="006C47CD"/>
    <w:rsid w:val="006C496A"/>
    <w:rsid w:val="006C4A9F"/>
    <w:rsid w:val="006C4BF4"/>
    <w:rsid w:val="006C4E37"/>
    <w:rsid w:val="006C4E9B"/>
    <w:rsid w:val="006C4FD5"/>
    <w:rsid w:val="006C5171"/>
    <w:rsid w:val="006C53F6"/>
    <w:rsid w:val="006C5411"/>
    <w:rsid w:val="006C6776"/>
    <w:rsid w:val="006C6ADC"/>
    <w:rsid w:val="006C6BAF"/>
    <w:rsid w:val="006C6BEF"/>
    <w:rsid w:val="006C7065"/>
    <w:rsid w:val="006C718C"/>
    <w:rsid w:val="006C72C6"/>
    <w:rsid w:val="006C745F"/>
    <w:rsid w:val="006C771B"/>
    <w:rsid w:val="006C796E"/>
    <w:rsid w:val="006C7C89"/>
    <w:rsid w:val="006D0066"/>
    <w:rsid w:val="006D01DC"/>
    <w:rsid w:val="006D0284"/>
    <w:rsid w:val="006D0321"/>
    <w:rsid w:val="006D0695"/>
    <w:rsid w:val="006D0C47"/>
    <w:rsid w:val="006D0C65"/>
    <w:rsid w:val="006D13A0"/>
    <w:rsid w:val="006D1452"/>
    <w:rsid w:val="006D179E"/>
    <w:rsid w:val="006D1B0D"/>
    <w:rsid w:val="006D21E1"/>
    <w:rsid w:val="006D2BD0"/>
    <w:rsid w:val="006D2EBC"/>
    <w:rsid w:val="006D3067"/>
    <w:rsid w:val="006D3186"/>
    <w:rsid w:val="006D32D1"/>
    <w:rsid w:val="006D392D"/>
    <w:rsid w:val="006D3D74"/>
    <w:rsid w:val="006D3DAA"/>
    <w:rsid w:val="006D3F62"/>
    <w:rsid w:val="006D3F78"/>
    <w:rsid w:val="006D3F9E"/>
    <w:rsid w:val="006D4072"/>
    <w:rsid w:val="006D432B"/>
    <w:rsid w:val="006D44C2"/>
    <w:rsid w:val="006D4A61"/>
    <w:rsid w:val="006D50F8"/>
    <w:rsid w:val="006D51D3"/>
    <w:rsid w:val="006D5414"/>
    <w:rsid w:val="006D566E"/>
    <w:rsid w:val="006D566F"/>
    <w:rsid w:val="006D5CB9"/>
    <w:rsid w:val="006D5E76"/>
    <w:rsid w:val="006D647A"/>
    <w:rsid w:val="006D6617"/>
    <w:rsid w:val="006D6A6C"/>
    <w:rsid w:val="006D6B11"/>
    <w:rsid w:val="006D6E95"/>
    <w:rsid w:val="006D724F"/>
    <w:rsid w:val="006D7E19"/>
    <w:rsid w:val="006D7FA3"/>
    <w:rsid w:val="006D7FD2"/>
    <w:rsid w:val="006D7FE0"/>
    <w:rsid w:val="006E0638"/>
    <w:rsid w:val="006E079D"/>
    <w:rsid w:val="006E08C5"/>
    <w:rsid w:val="006E0B61"/>
    <w:rsid w:val="006E0C5C"/>
    <w:rsid w:val="006E0CE2"/>
    <w:rsid w:val="006E0DFE"/>
    <w:rsid w:val="006E0E2C"/>
    <w:rsid w:val="006E1102"/>
    <w:rsid w:val="006E1626"/>
    <w:rsid w:val="006E1AAE"/>
    <w:rsid w:val="006E1F31"/>
    <w:rsid w:val="006E20BB"/>
    <w:rsid w:val="006E2594"/>
    <w:rsid w:val="006E2854"/>
    <w:rsid w:val="006E31F4"/>
    <w:rsid w:val="006E3534"/>
    <w:rsid w:val="006E3867"/>
    <w:rsid w:val="006E3CD5"/>
    <w:rsid w:val="006E44A3"/>
    <w:rsid w:val="006E4726"/>
    <w:rsid w:val="006E5089"/>
    <w:rsid w:val="006E50FD"/>
    <w:rsid w:val="006E57A2"/>
    <w:rsid w:val="006E5A29"/>
    <w:rsid w:val="006E5BF9"/>
    <w:rsid w:val="006E5D9A"/>
    <w:rsid w:val="006E6759"/>
    <w:rsid w:val="006E68B3"/>
    <w:rsid w:val="006E69FB"/>
    <w:rsid w:val="006E72DA"/>
    <w:rsid w:val="006E78AB"/>
    <w:rsid w:val="006E7A22"/>
    <w:rsid w:val="006E7AC6"/>
    <w:rsid w:val="006F0514"/>
    <w:rsid w:val="006F0BD9"/>
    <w:rsid w:val="006F0C33"/>
    <w:rsid w:val="006F0F02"/>
    <w:rsid w:val="006F14A4"/>
    <w:rsid w:val="006F1B88"/>
    <w:rsid w:val="006F1F35"/>
    <w:rsid w:val="006F1F86"/>
    <w:rsid w:val="006F20D1"/>
    <w:rsid w:val="006F2348"/>
    <w:rsid w:val="006F23CE"/>
    <w:rsid w:val="006F23FE"/>
    <w:rsid w:val="006F245E"/>
    <w:rsid w:val="006F29F1"/>
    <w:rsid w:val="006F29F9"/>
    <w:rsid w:val="006F30F8"/>
    <w:rsid w:val="006F31F5"/>
    <w:rsid w:val="006F34CE"/>
    <w:rsid w:val="006F3586"/>
    <w:rsid w:val="006F3779"/>
    <w:rsid w:val="006F38F9"/>
    <w:rsid w:val="006F3C73"/>
    <w:rsid w:val="006F40EC"/>
    <w:rsid w:val="006F499C"/>
    <w:rsid w:val="006F4C81"/>
    <w:rsid w:val="006F4FB4"/>
    <w:rsid w:val="006F5268"/>
    <w:rsid w:val="006F5B35"/>
    <w:rsid w:val="006F60E7"/>
    <w:rsid w:val="006F6166"/>
    <w:rsid w:val="006F629A"/>
    <w:rsid w:val="006F6599"/>
    <w:rsid w:val="006F6882"/>
    <w:rsid w:val="006F6AF6"/>
    <w:rsid w:val="006F6DB8"/>
    <w:rsid w:val="006F720F"/>
    <w:rsid w:val="006F75C1"/>
    <w:rsid w:val="006F78AD"/>
    <w:rsid w:val="006F7A55"/>
    <w:rsid w:val="006F7AB4"/>
    <w:rsid w:val="006F7C1D"/>
    <w:rsid w:val="006F7C35"/>
    <w:rsid w:val="006F7E42"/>
    <w:rsid w:val="00700104"/>
    <w:rsid w:val="007004E4"/>
    <w:rsid w:val="007006B3"/>
    <w:rsid w:val="007006E7"/>
    <w:rsid w:val="00700AB9"/>
    <w:rsid w:val="00700C8D"/>
    <w:rsid w:val="00700E0C"/>
    <w:rsid w:val="0070115E"/>
    <w:rsid w:val="0070198E"/>
    <w:rsid w:val="00701A5A"/>
    <w:rsid w:val="00701BE6"/>
    <w:rsid w:val="00701C4B"/>
    <w:rsid w:val="00701D2C"/>
    <w:rsid w:val="00701FF6"/>
    <w:rsid w:val="0070201B"/>
    <w:rsid w:val="0070203B"/>
    <w:rsid w:val="0070241E"/>
    <w:rsid w:val="00702ACD"/>
    <w:rsid w:val="00702B01"/>
    <w:rsid w:val="00702C69"/>
    <w:rsid w:val="00702CDB"/>
    <w:rsid w:val="00702F92"/>
    <w:rsid w:val="00703372"/>
    <w:rsid w:val="00703533"/>
    <w:rsid w:val="00703F5E"/>
    <w:rsid w:val="007041CF"/>
    <w:rsid w:val="00704962"/>
    <w:rsid w:val="007050F4"/>
    <w:rsid w:val="00705187"/>
    <w:rsid w:val="00705219"/>
    <w:rsid w:val="0070526C"/>
    <w:rsid w:val="007058FD"/>
    <w:rsid w:val="00705937"/>
    <w:rsid w:val="00705F2A"/>
    <w:rsid w:val="00705F8E"/>
    <w:rsid w:val="0070610C"/>
    <w:rsid w:val="00706842"/>
    <w:rsid w:val="0070686F"/>
    <w:rsid w:val="00706C0B"/>
    <w:rsid w:val="00706E2A"/>
    <w:rsid w:val="00706F48"/>
    <w:rsid w:val="00707056"/>
    <w:rsid w:val="007070BD"/>
    <w:rsid w:val="00707479"/>
    <w:rsid w:val="007074E1"/>
    <w:rsid w:val="0070787B"/>
    <w:rsid w:val="00707996"/>
    <w:rsid w:val="00707A25"/>
    <w:rsid w:val="00707C91"/>
    <w:rsid w:val="00710170"/>
    <w:rsid w:val="00710628"/>
    <w:rsid w:val="00710736"/>
    <w:rsid w:val="00710B38"/>
    <w:rsid w:val="00711043"/>
    <w:rsid w:val="007112A1"/>
    <w:rsid w:val="00711FD9"/>
    <w:rsid w:val="007123D4"/>
    <w:rsid w:val="00712562"/>
    <w:rsid w:val="00712FCB"/>
    <w:rsid w:val="0071375B"/>
    <w:rsid w:val="00713B64"/>
    <w:rsid w:val="007149AE"/>
    <w:rsid w:val="00714A97"/>
    <w:rsid w:val="00714F09"/>
    <w:rsid w:val="00715265"/>
    <w:rsid w:val="00715B0E"/>
    <w:rsid w:val="00715C8A"/>
    <w:rsid w:val="00715CB3"/>
    <w:rsid w:val="0071642B"/>
    <w:rsid w:val="007164F9"/>
    <w:rsid w:val="00716633"/>
    <w:rsid w:val="00716BC6"/>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166"/>
    <w:rsid w:val="00723B51"/>
    <w:rsid w:val="00723C67"/>
    <w:rsid w:val="00723CD8"/>
    <w:rsid w:val="00723F4F"/>
    <w:rsid w:val="00723FD0"/>
    <w:rsid w:val="0072419D"/>
    <w:rsid w:val="00724611"/>
    <w:rsid w:val="0072470A"/>
    <w:rsid w:val="00725815"/>
    <w:rsid w:val="007258A6"/>
    <w:rsid w:val="00725986"/>
    <w:rsid w:val="00725992"/>
    <w:rsid w:val="00725B25"/>
    <w:rsid w:val="00725C89"/>
    <w:rsid w:val="00726032"/>
    <w:rsid w:val="007268E6"/>
    <w:rsid w:val="00726AA5"/>
    <w:rsid w:val="00726B9D"/>
    <w:rsid w:val="00726D28"/>
    <w:rsid w:val="00726D36"/>
    <w:rsid w:val="007279FD"/>
    <w:rsid w:val="00727E5C"/>
    <w:rsid w:val="007300EA"/>
    <w:rsid w:val="0073026E"/>
    <w:rsid w:val="0073061D"/>
    <w:rsid w:val="00730E89"/>
    <w:rsid w:val="00730ED7"/>
    <w:rsid w:val="00731180"/>
    <w:rsid w:val="007317B2"/>
    <w:rsid w:val="00731FFC"/>
    <w:rsid w:val="00732533"/>
    <w:rsid w:val="0073263D"/>
    <w:rsid w:val="00732B19"/>
    <w:rsid w:val="00732CA8"/>
    <w:rsid w:val="00732D30"/>
    <w:rsid w:val="00732F49"/>
    <w:rsid w:val="00732FCB"/>
    <w:rsid w:val="0073310D"/>
    <w:rsid w:val="007335F4"/>
    <w:rsid w:val="00733C7B"/>
    <w:rsid w:val="00733DCE"/>
    <w:rsid w:val="00733E41"/>
    <w:rsid w:val="00733F88"/>
    <w:rsid w:val="00734049"/>
    <w:rsid w:val="0073408A"/>
    <w:rsid w:val="0073420B"/>
    <w:rsid w:val="00734C70"/>
    <w:rsid w:val="00734D2B"/>
    <w:rsid w:val="00734E0D"/>
    <w:rsid w:val="007350EE"/>
    <w:rsid w:val="00735271"/>
    <w:rsid w:val="007352A6"/>
    <w:rsid w:val="00735A95"/>
    <w:rsid w:val="00735AED"/>
    <w:rsid w:val="00735D4A"/>
    <w:rsid w:val="00735D76"/>
    <w:rsid w:val="00736315"/>
    <w:rsid w:val="0073680F"/>
    <w:rsid w:val="00736A85"/>
    <w:rsid w:val="00736CE0"/>
    <w:rsid w:val="00736E4B"/>
    <w:rsid w:val="00737558"/>
    <w:rsid w:val="00737A3E"/>
    <w:rsid w:val="00740232"/>
    <w:rsid w:val="0074045B"/>
    <w:rsid w:val="00740816"/>
    <w:rsid w:val="007409DF"/>
    <w:rsid w:val="00740E4A"/>
    <w:rsid w:val="00740EBC"/>
    <w:rsid w:val="007415DC"/>
    <w:rsid w:val="00741658"/>
    <w:rsid w:val="00741E32"/>
    <w:rsid w:val="00742297"/>
    <w:rsid w:val="00742751"/>
    <w:rsid w:val="007428D0"/>
    <w:rsid w:val="007429CA"/>
    <w:rsid w:val="00742A9C"/>
    <w:rsid w:val="00742B32"/>
    <w:rsid w:val="00743841"/>
    <w:rsid w:val="00744031"/>
    <w:rsid w:val="007442FF"/>
    <w:rsid w:val="0074451B"/>
    <w:rsid w:val="0074489C"/>
    <w:rsid w:val="00744972"/>
    <w:rsid w:val="00744B77"/>
    <w:rsid w:val="00745445"/>
    <w:rsid w:val="007455A5"/>
    <w:rsid w:val="0074564D"/>
    <w:rsid w:val="007458CB"/>
    <w:rsid w:val="00746051"/>
    <w:rsid w:val="007460D7"/>
    <w:rsid w:val="00746456"/>
    <w:rsid w:val="0074651B"/>
    <w:rsid w:val="007468C6"/>
    <w:rsid w:val="00746B7D"/>
    <w:rsid w:val="007470C3"/>
    <w:rsid w:val="00747178"/>
    <w:rsid w:val="007479A7"/>
    <w:rsid w:val="00747CA7"/>
    <w:rsid w:val="007501FC"/>
    <w:rsid w:val="0075020F"/>
    <w:rsid w:val="007509BB"/>
    <w:rsid w:val="00750B39"/>
    <w:rsid w:val="00750E9F"/>
    <w:rsid w:val="00750ECC"/>
    <w:rsid w:val="007514AB"/>
    <w:rsid w:val="00751B7A"/>
    <w:rsid w:val="007520CF"/>
    <w:rsid w:val="007522AF"/>
    <w:rsid w:val="00752395"/>
    <w:rsid w:val="0075260D"/>
    <w:rsid w:val="00752C72"/>
    <w:rsid w:val="00753454"/>
    <w:rsid w:val="00753549"/>
    <w:rsid w:val="0075356A"/>
    <w:rsid w:val="00753BD4"/>
    <w:rsid w:val="007540A0"/>
    <w:rsid w:val="0075424E"/>
    <w:rsid w:val="00754A5C"/>
    <w:rsid w:val="00755478"/>
    <w:rsid w:val="007554B5"/>
    <w:rsid w:val="00755753"/>
    <w:rsid w:val="00755B10"/>
    <w:rsid w:val="00755B32"/>
    <w:rsid w:val="00755C2E"/>
    <w:rsid w:val="00756177"/>
    <w:rsid w:val="00756E41"/>
    <w:rsid w:val="00757048"/>
    <w:rsid w:val="0075726E"/>
    <w:rsid w:val="00757960"/>
    <w:rsid w:val="00757A03"/>
    <w:rsid w:val="00757A39"/>
    <w:rsid w:val="00757B50"/>
    <w:rsid w:val="00757C79"/>
    <w:rsid w:val="00757E4D"/>
    <w:rsid w:val="007604E8"/>
    <w:rsid w:val="007608D8"/>
    <w:rsid w:val="00760C2D"/>
    <w:rsid w:val="00760E7D"/>
    <w:rsid w:val="00760F8D"/>
    <w:rsid w:val="007616BC"/>
    <w:rsid w:val="00761805"/>
    <w:rsid w:val="00761880"/>
    <w:rsid w:val="00761D43"/>
    <w:rsid w:val="00762073"/>
    <w:rsid w:val="007621E3"/>
    <w:rsid w:val="007625D6"/>
    <w:rsid w:val="0076271C"/>
    <w:rsid w:val="00762773"/>
    <w:rsid w:val="00762826"/>
    <w:rsid w:val="0076286D"/>
    <w:rsid w:val="00762912"/>
    <w:rsid w:val="00762AF3"/>
    <w:rsid w:val="00762CB1"/>
    <w:rsid w:val="007632C4"/>
    <w:rsid w:val="00764132"/>
    <w:rsid w:val="007641BD"/>
    <w:rsid w:val="00764395"/>
    <w:rsid w:val="007643E2"/>
    <w:rsid w:val="007643FE"/>
    <w:rsid w:val="007645C7"/>
    <w:rsid w:val="0076469A"/>
    <w:rsid w:val="007649E1"/>
    <w:rsid w:val="00764D0A"/>
    <w:rsid w:val="00764F3D"/>
    <w:rsid w:val="0076504C"/>
    <w:rsid w:val="0076528F"/>
    <w:rsid w:val="0076553E"/>
    <w:rsid w:val="00765618"/>
    <w:rsid w:val="0076577A"/>
    <w:rsid w:val="0076577F"/>
    <w:rsid w:val="00765DDD"/>
    <w:rsid w:val="00766333"/>
    <w:rsid w:val="007665AC"/>
    <w:rsid w:val="00766605"/>
    <w:rsid w:val="0076708E"/>
    <w:rsid w:val="007672F6"/>
    <w:rsid w:val="007677B2"/>
    <w:rsid w:val="0076782E"/>
    <w:rsid w:val="0077059F"/>
    <w:rsid w:val="00770CC8"/>
    <w:rsid w:val="00770DF6"/>
    <w:rsid w:val="00771107"/>
    <w:rsid w:val="007711D8"/>
    <w:rsid w:val="00771725"/>
    <w:rsid w:val="00771732"/>
    <w:rsid w:val="007717AD"/>
    <w:rsid w:val="00771900"/>
    <w:rsid w:val="00771CC1"/>
    <w:rsid w:val="00771DCD"/>
    <w:rsid w:val="00771E8B"/>
    <w:rsid w:val="00771F6C"/>
    <w:rsid w:val="00772F30"/>
    <w:rsid w:val="00773836"/>
    <w:rsid w:val="00773AEB"/>
    <w:rsid w:val="00773C29"/>
    <w:rsid w:val="00773F02"/>
    <w:rsid w:val="007742BA"/>
    <w:rsid w:val="00774AE7"/>
    <w:rsid w:val="00774B51"/>
    <w:rsid w:val="00775087"/>
    <w:rsid w:val="007760BD"/>
    <w:rsid w:val="0077624B"/>
    <w:rsid w:val="0077662B"/>
    <w:rsid w:val="00776669"/>
    <w:rsid w:val="00776954"/>
    <w:rsid w:val="00776B4B"/>
    <w:rsid w:val="00776EB0"/>
    <w:rsid w:val="007770D3"/>
    <w:rsid w:val="00777185"/>
    <w:rsid w:val="0077739A"/>
    <w:rsid w:val="00777535"/>
    <w:rsid w:val="00777675"/>
    <w:rsid w:val="00777A00"/>
    <w:rsid w:val="00777CBB"/>
    <w:rsid w:val="00777D86"/>
    <w:rsid w:val="00780182"/>
    <w:rsid w:val="00780797"/>
    <w:rsid w:val="00780F1E"/>
    <w:rsid w:val="0078100B"/>
    <w:rsid w:val="007814D5"/>
    <w:rsid w:val="007817C8"/>
    <w:rsid w:val="00781AE8"/>
    <w:rsid w:val="00781B2E"/>
    <w:rsid w:val="00781EB0"/>
    <w:rsid w:val="007824B5"/>
    <w:rsid w:val="007826C0"/>
    <w:rsid w:val="0078284C"/>
    <w:rsid w:val="00782858"/>
    <w:rsid w:val="00782B86"/>
    <w:rsid w:val="00782D1B"/>
    <w:rsid w:val="007830C4"/>
    <w:rsid w:val="00783321"/>
    <w:rsid w:val="0078333F"/>
    <w:rsid w:val="007834DF"/>
    <w:rsid w:val="007834F1"/>
    <w:rsid w:val="0078396E"/>
    <w:rsid w:val="007849D8"/>
    <w:rsid w:val="007849F2"/>
    <w:rsid w:val="007849F5"/>
    <w:rsid w:val="00784BD0"/>
    <w:rsid w:val="00784DD0"/>
    <w:rsid w:val="00785029"/>
    <w:rsid w:val="00785058"/>
    <w:rsid w:val="0078578E"/>
    <w:rsid w:val="0078589A"/>
    <w:rsid w:val="00786014"/>
    <w:rsid w:val="007860A3"/>
    <w:rsid w:val="0078635F"/>
    <w:rsid w:val="007866EE"/>
    <w:rsid w:val="00786A8D"/>
    <w:rsid w:val="00786AAC"/>
    <w:rsid w:val="00786C04"/>
    <w:rsid w:val="00786D44"/>
    <w:rsid w:val="00786DFE"/>
    <w:rsid w:val="007870BA"/>
    <w:rsid w:val="00787443"/>
    <w:rsid w:val="0078768F"/>
    <w:rsid w:val="00787991"/>
    <w:rsid w:val="00787A10"/>
    <w:rsid w:val="00787F0D"/>
    <w:rsid w:val="00790081"/>
    <w:rsid w:val="00790142"/>
    <w:rsid w:val="00790678"/>
    <w:rsid w:val="00790D89"/>
    <w:rsid w:val="007916F7"/>
    <w:rsid w:val="00791778"/>
    <w:rsid w:val="00791C22"/>
    <w:rsid w:val="00791FA6"/>
    <w:rsid w:val="007921AE"/>
    <w:rsid w:val="0079223D"/>
    <w:rsid w:val="00792391"/>
    <w:rsid w:val="007929E8"/>
    <w:rsid w:val="007932CC"/>
    <w:rsid w:val="00793528"/>
    <w:rsid w:val="0079379A"/>
    <w:rsid w:val="007937AC"/>
    <w:rsid w:val="0079414E"/>
    <w:rsid w:val="00794625"/>
    <w:rsid w:val="00794B86"/>
    <w:rsid w:val="00794CF2"/>
    <w:rsid w:val="00794D23"/>
    <w:rsid w:val="00794F1D"/>
    <w:rsid w:val="0079534B"/>
    <w:rsid w:val="0079543D"/>
    <w:rsid w:val="007957FD"/>
    <w:rsid w:val="00795D62"/>
    <w:rsid w:val="0079623D"/>
    <w:rsid w:val="00796240"/>
    <w:rsid w:val="0079631A"/>
    <w:rsid w:val="00796934"/>
    <w:rsid w:val="00796A68"/>
    <w:rsid w:val="00796E37"/>
    <w:rsid w:val="00796FCC"/>
    <w:rsid w:val="007971CB"/>
    <w:rsid w:val="007975D2"/>
    <w:rsid w:val="00797938"/>
    <w:rsid w:val="00797A1C"/>
    <w:rsid w:val="00797AB0"/>
    <w:rsid w:val="00797E51"/>
    <w:rsid w:val="007A00D2"/>
    <w:rsid w:val="007A00E0"/>
    <w:rsid w:val="007A0265"/>
    <w:rsid w:val="007A0863"/>
    <w:rsid w:val="007A096A"/>
    <w:rsid w:val="007A0EEF"/>
    <w:rsid w:val="007A11C1"/>
    <w:rsid w:val="007A1298"/>
    <w:rsid w:val="007A1590"/>
    <w:rsid w:val="007A1816"/>
    <w:rsid w:val="007A18CF"/>
    <w:rsid w:val="007A1A2E"/>
    <w:rsid w:val="007A1BE7"/>
    <w:rsid w:val="007A2225"/>
    <w:rsid w:val="007A28C4"/>
    <w:rsid w:val="007A290C"/>
    <w:rsid w:val="007A2B99"/>
    <w:rsid w:val="007A2D31"/>
    <w:rsid w:val="007A2F28"/>
    <w:rsid w:val="007A3086"/>
    <w:rsid w:val="007A31A3"/>
    <w:rsid w:val="007A3EFA"/>
    <w:rsid w:val="007A3F81"/>
    <w:rsid w:val="007A475E"/>
    <w:rsid w:val="007A48B9"/>
    <w:rsid w:val="007A4D3E"/>
    <w:rsid w:val="007A51F0"/>
    <w:rsid w:val="007A5348"/>
    <w:rsid w:val="007A55E6"/>
    <w:rsid w:val="007A56A4"/>
    <w:rsid w:val="007A57F2"/>
    <w:rsid w:val="007A60DF"/>
    <w:rsid w:val="007A6196"/>
    <w:rsid w:val="007A63D9"/>
    <w:rsid w:val="007A67B5"/>
    <w:rsid w:val="007A6F69"/>
    <w:rsid w:val="007A71F8"/>
    <w:rsid w:val="007A7340"/>
    <w:rsid w:val="007A7360"/>
    <w:rsid w:val="007A7535"/>
    <w:rsid w:val="007A773A"/>
    <w:rsid w:val="007A7A2E"/>
    <w:rsid w:val="007A7AD7"/>
    <w:rsid w:val="007B0172"/>
    <w:rsid w:val="007B0539"/>
    <w:rsid w:val="007B0789"/>
    <w:rsid w:val="007B0A50"/>
    <w:rsid w:val="007B0B63"/>
    <w:rsid w:val="007B14C6"/>
    <w:rsid w:val="007B19F8"/>
    <w:rsid w:val="007B1CD1"/>
    <w:rsid w:val="007B20A5"/>
    <w:rsid w:val="007B2102"/>
    <w:rsid w:val="007B21F8"/>
    <w:rsid w:val="007B273B"/>
    <w:rsid w:val="007B2C07"/>
    <w:rsid w:val="007B306A"/>
    <w:rsid w:val="007B3173"/>
    <w:rsid w:val="007B37F5"/>
    <w:rsid w:val="007B3BAE"/>
    <w:rsid w:val="007B3C3D"/>
    <w:rsid w:val="007B3EDC"/>
    <w:rsid w:val="007B4400"/>
    <w:rsid w:val="007B4B8B"/>
    <w:rsid w:val="007B4EA1"/>
    <w:rsid w:val="007B50CA"/>
    <w:rsid w:val="007B560D"/>
    <w:rsid w:val="007B5640"/>
    <w:rsid w:val="007B5702"/>
    <w:rsid w:val="007B5C2A"/>
    <w:rsid w:val="007B5D43"/>
    <w:rsid w:val="007B5EF0"/>
    <w:rsid w:val="007B61D1"/>
    <w:rsid w:val="007B6303"/>
    <w:rsid w:val="007B63B3"/>
    <w:rsid w:val="007B6710"/>
    <w:rsid w:val="007B67E9"/>
    <w:rsid w:val="007B68AD"/>
    <w:rsid w:val="007B6B75"/>
    <w:rsid w:val="007B6CF6"/>
    <w:rsid w:val="007B6E79"/>
    <w:rsid w:val="007B6F57"/>
    <w:rsid w:val="007B72A4"/>
    <w:rsid w:val="007C0022"/>
    <w:rsid w:val="007C07DE"/>
    <w:rsid w:val="007C0AF3"/>
    <w:rsid w:val="007C0C1E"/>
    <w:rsid w:val="007C0F07"/>
    <w:rsid w:val="007C106C"/>
    <w:rsid w:val="007C1100"/>
    <w:rsid w:val="007C15CB"/>
    <w:rsid w:val="007C174F"/>
    <w:rsid w:val="007C1E71"/>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4D81"/>
    <w:rsid w:val="007C5011"/>
    <w:rsid w:val="007C539C"/>
    <w:rsid w:val="007C54F6"/>
    <w:rsid w:val="007C57CD"/>
    <w:rsid w:val="007C57E8"/>
    <w:rsid w:val="007C5B79"/>
    <w:rsid w:val="007C5D47"/>
    <w:rsid w:val="007C5D52"/>
    <w:rsid w:val="007C6040"/>
    <w:rsid w:val="007C646B"/>
    <w:rsid w:val="007C6506"/>
    <w:rsid w:val="007C6556"/>
    <w:rsid w:val="007C6D64"/>
    <w:rsid w:val="007C717E"/>
    <w:rsid w:val="007C753E"/>
    <w:rsid w:val="007C78DF"/>
    <w:rsid w:val="007C7F89"/>
    <w:rsid w:val="007D033B"/>
    <w:rsid w:val="007D04C9"/>
    <w:rsid w:val="007D0B60"/>
    <w:rsid w:val="007D0C16"/>
    <w:rsid w:val="007D0D2A"/>
    <w:rsid w:val="007D1425"/>
    <w:rsid w:val="007D152D"/>
    <w:rsid w:val="007D1602"/>
    <w:rsid w:val="007D188A"/>
    <w:rsid w:val="007D19AE"/>
    <w:rsid w:val="007D1F01"/>
    <w:rsid w:val="007D1F19"/>
    <w:rsid w:val="007D2300"/>
    <w:rsid w:val="007D23F2"/>
    <w:rsid w:val="007D28F2"/>
    <w:rsid w:val="007D2901"/>
    <w:rsid w:val="007D2B83"/>
    <w:rsid w:val="007D2BC5"/>
    <w:rsid w:val="007D36AE"/>
    <w:rsid w:val="007D36C7"/>
    <w:rsid w:val="007D37D9"/>
    <w:rsid w:val="007D38F8"/>
    <w:rsid w:val="007D3C7D"/>
    <w:rsid w:val="007D3DC7"/>
    <w:rsid w:val="007D3E03"/>
    <w:rsid w:val="007D3EAE"/>
    <w:rsid w:val="007D40A5"/>
    <w:rsid w:val="007D43CF"/>
    <w:rsid w:val="007D4488"/>
    <w:rsid w:val="007D46A8"/>
    <w:rsid w:val="007D487B"/>
    <w:rsid w:val="007D4B1A"/>
    <w:rsid w:val="007D4BFB"/>
    <w:rsid w:val="007D4C7D"/>
    <w:rsid w:val="007D51B2"/>
    <w:rsid w:val="007D56BF"/>
    <w:rsid w:val="007D56E0"/>
    <w:rsid w:val="007D586C"/>
    <w:rsid w:val="007D5D25"/>
    <w:rsid w:val="007D60B3"/>
    <w:rsid w:val="007D661C"/>
    <w:rsid w:val="007D666D"/>
    <w:rsid w:val="007D6710"/>
    <w:rsid w:val="007D6A72"/>
    <w:rsid w:val="007D6CB9"/>
    <w:rsid w:val="007D6DF7"/>
    <w:rsid w:val="007D6FB5"/>
    <w:rsid w:val="007D74D3"/>
    <w:rsid w:val="007D752A"/>
    <w:rsid w:val="007D7585"/>
    <w:rsid w:val="007D75C8"/>
    <w:rsid w:val="007D7A8F"/>
    <w:rsid w:val="007E0071"/>
    <w:rsid w:val="007E021F"/>
    <w:rsid w:val="007E028C"/>
    <w:rsid w:val="007E07A4"/>
    <w:rsid w:val="007E0A8B"/>
    <w:rsid w:val="007E0B13"/>
    <w:rsid w:val="007E0C18"/>
    <w:rsid w:val="007E1139"/>
    <w:rsid w:val="007E1565"/>
    <w:rsid w:val="007E16AF"/>
    <w:rsid w:val="007E16EC"/>
    <w:rsid w:val="007E181A"/>
    <w:rsid w:val="007E1C23"/>
    <w:rsid w:val="007E1EF7"/>
    <w:rsid w:val="007E21DA"/>
    <w:rsid w:val="007E262A"/>
    <w:rsid w:val="007E26B3"/>
    <w:rsid w:val="007E26B4"/>
    <w:rsid w:val="007E27B3"/>
    <w:rsid w:val="007E2F75"/>
    <w:rsid w:val="007E3161"/>
    <w:rsid w:val="007E31DA"/>
    <w:rsid w:val="007E328D"/>
    <w:rsid w:val="007E35BE"/>
    <w:rsid w:val="007E3C5B"/>
    <w:rsid w:val="007E3D41"/>
    <w:rsid w:val="007E4095"/>
    <w:rsid w:val="007E40AF"/>
    <w:rsid w:val="007E4130"/>
    <w:rsid w:val="007E4230"/>
    <w:rsid w:val="007E437A"/>
    <w:rsid w:val="007E4648"/>
    <w:rsid w:val="007E47F2"/>
    <w:rsid w:val="007E49F0"/>
    <w:rsid w:val="007E4A35"/>
    <w:rsid w:val="007E4B8F"/>
    <w:rsid w:val="007E534D"/>
    <w:rsid w:val="007E5380"/>
    <w:rsid w:val="007E54DC"/>
    <w:rsid w:val="007E5F0E"/>
    <w:rsid w:val="007E5F1B"/>
    <w:rsid w:val="007E5F59"/>
    <w:rsid w:val="007E602F"/>
    <w:rsid w:val="007E672D"/>
    <w:rsid w:val="007E6A6B"/>
    <w:rsid w:val="007E6C82"/>
    <w:rsid w:val="007E6EBD"/>
    <w:rsid w:val="007E71F3"/>
    <w:rsid w:val="007E72DD"/>
    <w:rsid w:val="007E7331"/>
    <w:rsid w:val="007E78BA"/>
    <w:rsid w:val="007E7C14"/>
    <w:rsid w:val="007E7F56"/>
    <w:rsid w:val="007E7FF7"/>
    <w:rsid w:val="007F003A"/>
    <w:rsid w:val="007F0210"/>
    <w:rsid w:val="007F027C"/>
    <w:rsid w:val="007F0522"/>
    <w:rsid w:val="007F09B7"/>
    <w:rsid w:val="007F0F17"/>
    <w:rsid w:val="007F0F99"/>
    <w:rsid w:val="007F13D3"/>
    <w:rsid w:val="007F14FA"/>
    <w:rsid w:val="007F17A4"/>
    <w:rsid w:val="007F18FE"/>
    <w:rsid w:val="007F1B89"/>
    <w:rsid w:val="007F1BB8"/>
    <w:rsid w:val="007F1C6F"/>
    <w:rsid w:val="007F1CF0"/>
    <w:rsid w:val="007F2042"/>
    <w:rsid w:val="007F2F37"/>
    <w:rsid w:val="007F3239"/>
    <w:rsid w:val="007F32D2"/>
    <w:rsid w:val="007F33A1"/>
    <w:rsid w:val="007F36B1"/>
    <w:rsid w:val="007F3D26"/>
    <w:rsid w:val="007F47F1"/>
    <w:rsid w:val="007F498F"/>
    <w:rsid w:val="007F4991"/>
    <w:rsid w:val="007F4E82"/>
    <w:rsid w:val="007F5110"/>
    <w:rsid w:val="007F581B"/>
    <w:rsid w:val="007F5CB0"/>
    <w:rsid w:val="007F5E67"/>
    <w:rsid w:val="007F5ED5"/>
    <w:rsid w:val="007F6158"/>
    <w:rsid w:val="007F62C7"/>
    <w:rsid w:val="007F62FC"/>
    <w:rsid w:val="007F6886"/>
    <w:rsid w:val="007F6F82"/>
    <w:rsid w:val="007F73BD"/>
    <w:rsid w:val="007F7426"/>
    <w:rsid w:val="007F7539"/>
    <w:rsid w:val="007F772A"/>
    <w:rsid w:val="007F7966"/>
    <w:rsid w:val="007F7C38"/>
    <w:rsid w:val="007F7FBE"/>
    <w:rsid w:val="00800169"/>
    <w:rsid w:val="008002C0"/>
    <w:rsid w:val="008002FA"/>
    <w:rsid w:val="008003F4"/>
    <w:rsid w:val="00800EE5"/>
    <w:rsid w:val="00800F55"/>
    <w:rsid w:val="0080174D"/>
    <w:rsid w:val="00801B18"/>
    <w:rsid w:val="008022AA"/>
    <w:rsid w:val="00802622"/>
    <w:rsid w:val="00802895"/>
    <w:rsid w:val="00802B51"/>
    <w:rsid w:val="00802C55"/>
    <w:rsid w:val="00802D50"/>
    <w:rsid w:val="00803527"/>
    <w:rsid w:val="0080382F"/>
    <w:rsid w:val="00803BDC"/>
    <w:rsid w:val="00803DD6"/>
    <w:rsid w:val="008040A0"/>
    <w:rsid w:val="0080452D"/>
    <w:rsid w:val="00804697"/>
    <w:rsid w:val="008047C4"/>
    <w:rsid w:val="00804E75"/>
    <w:rsid w:val="00805412"/>
    <w:rsid w:val="008058C8"/>
    <w:rsid w:val="0080599F"/>
    <w:rsid w:val="00805A72"/>
    <w:rsid w:val="00805E9C"/>
    <w:rsid w:val="008060A1"/>
    <w:rsid w:val="008062EB"/>
    <w:rsid w:val="0080660C"/>
    <w:rsid w:val="008067F9"/>
    <w:rsid w:val="00806A12"/>
    <w:rsid w:val="00806D8A"/>
    <w:rsid w:val="00806E77"/>
    <w:rsid w:val="00807003"/>
    <w:rsid w:val="0080750F"/>
    <w:rsid w:val="00807758"/>
    <w:rsid w:val="0080793F"/>
    <w:rsid w:val="00807ABA"/>
    <w:rsid w:val="00807C18"/>
    <w:rsid w:val="00807E22"/>
    <w:rsid w:val="008101F5"/>
    <w:rsid w:val="00810350"/>
    <w:rsid w:val="00810BC3"/>
    <w:rsid w:val="00810D2B"/>
    <w:rsid w:val="008113E3"/>
    <w:rsid w:val="00811657"/>
    <w:rsid w:val="008118AC"/>
    <w:rsid w:val="00811A6A"/>
    <w:rsid w:val="00811CB5"/>
    <w:rsid w:val="008120F4"/>
    <w:rsid w:val="008122E7"/>
    <w:rsid w:val="00812F91"/>
    <w:rsid w:val="00812FE2"/>
    <w:rsid w:val="0081304F"/>
    <w:rsid w:val="00813289"/>
    <w:rsid w:val="00813692"/>
    <w:rsid w:val="00813717"/>
    <w:rsid w:val="00813B5D"/>
    <w:rsid w:val="008140F9"/>
    <w:rsid w:val="008147C4"/>
    <w:rsid w:val="00814802"/>
    <w:rsid w:val="00815006"/>
    <w:rsid w:val="0081571D"/>
    <w:rsid w:val="00815752"/>
    <w:rsid w:val="008158FC"/>
    <w:rsid w:val="00815A06"/>
    <w:rsid w:val="00815CFC"/>
    <w:rsid w:val="00815D86"/>
    <w:rsid w:val="00815E0D"/>
    <w:rsid w:val="00815E17"/>
    <w:rsid w:val="008164EF"/>
    <w:rsid w:val="0081665F"/>
    <w:rsid w:val="0081688D"/>
    <w:rsid w:val="00816CE2"/>
    <w:rsid w:val="00817266"/>
    <w:rsid w:val="008172A6"/>
    <w:rsid w:val="00817325"/>
    <w:rsid w:val="0081751D"/>
    <w:rsid w:val="0081776D"/>
    <w:rsid w:val="008177F6"/>
    <w:rsid w:val="00817B50"/>
    <w:rsid w:val="00817C2C"/>
    <w:rsid w:val="00817ED6"/>
    <w:rsid w:val="00820028"/>
    <w:rsid w:val="00820737"/>
    <w:rsid w:val="00820809"/>
    <w:rsid w:val="008208F3"/>
    <w:rsid w:val="00820C44"/>
    <w:rsid w:val="00821072"/>
    <w:rsid w:val="008210E3"/>
    <w:rsid w:val="00821506"/>
    <w:rsid w:val="008215DD"/>
    <w:rsid w:val="00821F8F"/>
    <w:rsid w:val="0082204F"/>
    <w:rsid w:val="0082282C"/>
    <w:rsid w:val="00822BF8"/>
    <w:rsid w:val="00822D63"/>
    <w:rsid w:val="00823117"/>
    <w:rsid w:val="008236AF"/>
    <w:rsid w:val="008237EC"/>
    <w:rsid w:val="00823B22"/>
    <w:rsid w:val="00823B8B"/>
    <w:rsid w:val="00824600"/>
    <w:rsid w:val="00824653"/>
    <w:rsid w:val="008249AD"/>
    <w:rsid w:val="008250DE"/>
    <w:rsid w:val="008256B8"/>
    <w:rsid w:val="00825AEA"/>
    <w:rsid w:val="00825B36"/>
    <w:rsid w:val="00825C2F"/>
    <w:rsid w:val="00826137"/>
    <w:rsid w:val="0082630A"/>
    <w:rsid w:val="00826392"/>
    <w:rsid w:val="0082653C"/>
    <w:rsid w:val="0082660F"/>
    <w:rsid w:val="00826627"/>
    <w:rsid w:val="008268AF"/>
    <w:rsid w:val="00826DAC"/>
    <w:rsid w:val="00826DE0"/>
    <w:rsid w:val="00826E20"/>
    <w:rsid w:val="00826F5F"/>
    <w:rsid w:val="0082722C"/>
    <w:rsid w:val="00827303"/>
    <w:rsid w:val="00827421"/>
    <w:rsid w:val="00827970"/>
    <w:rsid w:val="00827A36"/>
    <w:rsid w:val="00827B0F"/>
    <w:rsid w:val="00827F3D"/>
    <w:rsid w:val="0083002E"/>
    <w:rsid w:val="008300F6"/>
    <w:rsid w:val="00830220"/>
    <w:rsid w:val="0083034A"/>
    <w:rsid w:val="008305F9"/>
    <w:rsid w:val="00830652"/>
    <w:rsid w:val="00830BCE"/>
    <w:rsid w:val="008310E2"/>
    <w:rsid w:val="008310E4"/>
    <w:rsid w:val="00831943"/>
    <w:rsid w:val="00831AD0"/>
    <w:rsid w:val="00831C7A"/>
    <w:rsid w:val="00831E12"/>
    <w:rsid w:val="008321A3"/>
    <w:rsid w:val="008323F1"/>
    <w:rsid w:val="00832481"/>
    <w:rsid w:val="00832583"/>
    <w:rsid w:val="0083262D"/>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65"/>
    <w:rsid w:val="00837D81"/>
    <w:rsid w:val="008400F7"/>
    <w:rsid w:val="0084047B"/>
    <w:rsid w:val="00840717"/>
    <w:rsid w:val="00840A5D"/>
    <w:rsid w:val="008410E7"/>
    <w:rsid w:val="008411C2"/>
    <w:rsid w:val="008416DF"/>
    <w:rsid w:val="00841736"/>
    <w:rsid w:val="00841984"/>
    <w:rsid w:val="00841B77"/>
    <w:rsid w:val="00841C59"/>
    <w:rsid w:val="0084222E"/>
    <w:rsid w:val="008425BA"/>
    <w:rsid w:val="008427BD"/>
    <w:rsid w:val="008430BD"/>
    <w:rsid w:val="0084325F"/>
    <w:rsid w:val="00843379"/>
    <w:rsid w:val="008433FE"/>
    <w:rsid w:val="008437B9"/>
    <w:rsid w:val="00843D72"/>
    <w:rsid w:val="00843E49"/>
    <w:rsid w:val="008443DD"/>
    <w:rsid w:val="00844708"/>
    <w:rsid w:val="008448D5"/>
    <w:rsid w:val="00844BCB"/>
    <w:rsid w:val="00844E34"/>
    <w:rsid w:val="008450AE"/>
    <w:rsid w:val="00845119"/>
    <w:rsid w:val="008454CA"/>
    <w:rsid w:val="00846384"/>
    <w:rsid w:val="0084642C"/>
    <w:rsid w:val="00846652"/>
    <w:rsid w:val="008467C8"/>
    <w:rsid w:val="00846805"/>
    <w:rsid w:val="0084685D"/>
    <w:rsid w:val="008469A5"/>
    <w:rsid w:val="00846BDE"/>
    <w:rsid w:val="00846C56"/>
    <w:rsid w:val="00846CC0"/>
    <w:rsid w:val="00846EAE"/>
    <w:rsid w:val="008473AD"/>
    <w:rsid w:val="008473FB"/>
    <w:rsid w:val="0084799D"/>
    <w:rsid w:val="00847ECA"/>
    <w:rsid w:val="00847F02"/>
    <w:rsid w:val="0085056E"/>
    <w:rsid w:val="00850919"/>
    <w:rsid w:val="0085193B"/>
    <w:rsid w:val="0085193F"/>
    <w:rsid w:val="00851C73"/>
    <w:rsid w:val="00851CBB"/>
    <w:rsid w:val="008521C8"/>
    <w:rsid w:val="00852713"/>
    <w:rsid w:val="0085288C"/>
    <w:rsid w:val="00852A9A"/>
    <w:rsid w:val="00852BFF"/>
    <w:rsid w:val="00852DBF"/>
    <w:rsid w:val="00853319"/>
    <w:rsid w:val="0085388F"/>
    <w:rsid w:val="0085392D"/>
    <w:rsid w:val="00853A92"/>
    <w:rsid w:val="008540F6"/>
    <w:rsid w:val="008547FB"/>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04FA"/>
    <w:rsid w:val="00860D73"/>
    <w:rsid w:val="0086174F"/>
    <w:rsid w:val="00861971"/>
    <w:rsid w:val="0086197F"/>
    <w:rsid w:val="00861A06"/>
    <w:rsid w:val="00861CD8"/>
    <w:rsid w:val="00861CE6"/>
    <w:rsid w:val="00861E6C"/>
    <w:rsid w:val="00862346"/>
    <w:rsid w:val="00862498"/>
    <w:rsid w:val="00862511"/>
    <w:rsid w:val="008625D5"/>
    <w:rsid w:val="00862A70"/>
    <w:rsid w:val="00862B2E"/>
    <w:rsid w:val="00863134"/>
    <w:rsid w:val="0086336F"/>
    <w:rsid w:val="008634F5"/>
    <w:rsid w:val="008637C2"/>
    <w:rsid w:val="008637CA"/>
    <w:rsid w:val="008642F1"/>
    <w:rsid w:val="00864324"/>
    <w:rsid w:val="0086449C"/>
    <w:rsid w:val="00865112"/>
    <w:rsid w:val="0086528D"/>
    <w:rsid w:val="00865414"/>
    <w:rsid w:val="008654A8"/>
    <w:rsid w:val="0086573F"/>
    <w:rsid w:val="00865A8E"/>
    <w:rsid w:val="00865B10"/>
    <w:rsid w:val="00865B4A"/>
    <w:rsid w:val="00865BF4"/>
    <w:rsid w:val="00865E9B"/>
    <w:rsid w:val="008662C8"/>
    <w:rsid w:val="00866E10"/>
    <w:rsid w:val="00866EF3"/>
    <w:rsid w:val="00867145"/>
    <w:rsid w:val="008673B1"/>
    <w:rsid w:val="00867818"/>
    <w:rsid w:val="00867905"/>
    <w:rsid w:val="00867E45"/>
    <w:rsid w:val="00867ED4"/>
    <w:rsid w:val="0087009C"/>
    <w:rsid w:val="00870295"/>
    <w:rsid w:val="008703A0"/>
    <w:rsid w:val="008708C5"/>
    <w:rsid w:val="00870983"/>
    <w:rsid w:val="00870A07"/>
    <w:rsid w:val="00870B15"/>
    <w:rsid w:val="0087101A"/>
    <w:rsid w:val="008716C5"/>
    <w:rsid w:val="0087193D"/>
    <w:rsid w:val="00871ADD"/>
    <w:rsid w:val="00871CC0"/>
    <w:rsid w:val="00871D48"/>
    <w:rsid w:val="00871D59"/>
    <w:rsid w:val="0087204A"/>
    <w:rsid w:val="0087247C"/>
    <w:rsid w:val="0087286E"/>
    <w:rsid w:val="00872E01"/>
    <w:rsid w:val="0087319E"/>
    <w:rsid w:val="0087335F"/>
    <w:rsid w:val="0087390F"/>
    <w:rsid w:val="00873CCE"/>
    <w:rsid w:val="008741A4"/>
    <w:rsid w:val="00874500"/>
    <w:rsid w:val="0087453E"/>
    <w:rsid w:val="00874A8E"/>
    <w:rsid w:val="00875181"/>
    <w:rsid w:val="008755A7"/>
    <w:rsid w:val="00875788"/>
    <w:rsid w:val="00875D0A"/>
    <w:rsid w:val="00875DF2"/>
    <w:rsid w:val="00875F00"/>
    <w:rsid w:val="00876246"/>
    <w:rsid w:val="00876859"/>
    <w:rsid w:val="00876B6E"/>
    <w:rsid w:val="008773F2"/>
    <w:rsid w:val="0087743A"/>
    <w:rsid w:val="00877566"/>
    <w:rsid w:val="00877616"/>
    <w:rsid w:val="008807A2"/>
    <w:rsid w:val="00880C88"/>
    <w:rsid w:val="00881321"/>
    <w:rsid w:val="008815D6"/>
    <w:rsid w:val="00881F7E"/>
    <w:rsid w:val="00882092"/>
    <w:rsid w:val="0088268B"/>
    <w:rsid w:val="0088296E"/>
    <w:rsid w:val="00883533"/>
    <w:rsid w:val="00883B74"/>
    <w:rsid w:val="00883C5E"/>
    <w:rsid w:val="0088473A"/>
    <w:rsid w:val="00885174"/>
    <w:rsid w:val="00885181"/>
    <w:rsid w:val="0088559E"/>
    <w:rsid w:val="00885AF3"/>
    <w:rsid w:val="00885D17"/>
    <w:rsid w:val="00885E75"/>
    <w:rsid w:val="00885FD7"/>
    <w:rsid w:val="00886075"/>
    <w:rsid w:val="00886458"/>
    <w:rsid w:val="00886721"/>
    <w:rsid w:val="008868AC"/>
    <w:rsid w:val="008868F4"/>
    <w:rsid w:val="00886ABE"/>
    <w:rsid w:val="00886D98"/>
    <w:rsid w:val="008871D9"/>
    <w:rsid w:val="008872E5"/>
    <w:rsid w:val="00887FB3"/>
    <w:rsid w:val="00890259"/>
    <w:rsid w:val="00890500"/>
    <w:rsid w:val="008908B5"/>
    <w:rsid w:val="00890949"/>
    <w:rsid w:val="00890B3F"/>
    <w:rsid w:val="00890D77"/>
    <w:rsid w:val="00891372"/>
    <w:rsid w:val="008916D8"/>
    <w:rsid w:val="00891D1A"/>
    <w:rsid w:val="00891FB0"/>
    <w:rsid w:val="008920F3"/>
    <w:rsid w:val="008922BC"/>
    <w:rsid w:val="008924F0"/>
    <w:rsid w:val="008925FD"/>
    <w:rsid w:val="00892974"/>
    <w:rsid w:val="00892988"/>
    <w:rsid w:val="00892A44"/>
    <w:rsid w:val="0089321B"/>
    <w:rsid w:val="00893270"/>
    <w:rsid w:val="0089328C"/>
    <w:rsid w:val="008932F8"/>
    <w:rsid w:val="008934BD"/>
    <w:rsid w:val="00893757"/>
    <w:rsid w:val="00893ACF"/>
    <w:rsid w:val="00894027"/>
    <w:rsid w:val="008946A1"/>
    <w:rsid w:val="008948CA"/>
    <w:rsid w:val="00894939"/>
    <w:rsid w:val="00894E49"/>
    <w:rsid w:val="008952B1"/>
    <w:rsid w:val="00895385"/>
    <w:rsid w:val="00895BBD"/>
    <w:rsid w:val="00895C9C"/>
    <w:rsid w:val="00896095"/>
    <w:rsid w:val="008963F6"/>
    <w:rsid w:val="008964BB"/>
    <w:rsid w:val="008964DA"/>
    <w:rsid w:val="00896865"/>
    <w:rsid w:val="00896C67"/>
    <w:rsid w:val="00896DE4"/>
    <w:rsid w:val="00896F98"/>
    <w:rsid w:val="00897269"/>
    <w:rsid w:val="00897BE5"/>
    <w:rsid w:val="00897D16"/>
    <w:rsid w:val="00897DBF"/>
    <w:rsid w:val="00897DC5"/>
    <w:rsid w:val="00897DF7"/>
    <w:rsid w:val="008A023F"/>
    <w:rsid w:val="008A0545"/>
    <w:rsid w:val="008A0796"/>
    <w:rsid w:val="008A11ED"/>
    <w:rsid w:val="008A11F8"/>
    <w:rsid w:val="008A13A8"/>
    <w:rsid w:val="008A1474"/>
    <w:rsid w:val="008A1535"/>
    <w:rsid w:val="008A155E"/>
    <w:rsid w:val="008A17E1"/>
    <w:rsid w:val="008A17F8"/>
    <w:rsid w:val="008A1810"/>
    <w:rsid w:val="008A1813"/>
    <w:rsid w:val="008A1D20"/>
    <w:rsid w:val="008A1E30"/>
    <w:rsid w:val="008A1E7F"/>
    <w:rsid w:val="008A296C"/>
    <w:rsid w:val="008A33EE"/>
    <w:rsid w:val="008A33FE"/>
    <w:rsid w:val="008A36B1"/>
    <w:rsid w:val="008A380A"/>
    <w:rsid w:val="008A3A2C"/>
    <w:rsid w:val="008A3C41"/>
    <w:rsid w:val="008A3C4D"/>
    <w:rsid w:val="008A3F55"/>
    <w:rsid w:val="008A3F98"/>
    <w:rsid w:val="008A41B7"/>
    <w:rsid w:val="008A4C98"/>
    <w:rsid w:val="008A514E"/>
    <w:rsid w:val="008A5599"/>
    <w:rsid w:val="008A561D"/>
    <w:rsid w:val="008A57C7"/>
    <w:rsid w:val="008A57F5"/>
    <w:rsid w:val="008A61B0"/>
    <w:rsid w:val="008A62E2"/>
    <w:rsid w:val="008A6441"/>
    <w:rsid w:val="008A6495"/>
    <w:rsid w:val="008A64FF"/>
    <w:rsid w:val="008A67B8"/>
    <w:rsid w:val="008A67D8"/>
    <w:rsid w:val="008A72AB"/>
    <w:rsid w:val="008A746C"/>
    <w:rsid w:val="008A78F2"/>
    <w:rsid w:val="008A7A6B"/>
    <w:rsid w:val="008A7A91"/>
    <w:rsid w:val="008A7C86"/>
    <w:rsid w:val="008A7D21"/>
    <w:rsid w:val="008A7EAC"/>
    <w:rsid w:val="008B04C8"/>
    <w:rsid w:val="008B08DC"/>
    <w:rsid w:val="008B0DBB"/>
    <w:rsid w:val="008B124A"/>
    <w:rsid w:val="008B1752"/>
    <w:rsid w:val="008B18BA"/>
    <w:rsid w:val="008B1B8A"/>
    <w:rsid w:val="008B1C1C"/>
    <w:rsid w:val="008B1FBB"/>
    <w:rsid w:val="008B2090"/>
    <w:rsid w:val="008B2113"/>
    <w:rsid w:val="008B2221"/>
    <w:rsid w:val="008B23F1"/>
    <w:rsid w:val="008B2634"/>
    <w:rsid w:val="008B28BD"/>
    <w:rsid w:val="008B2C15"/>
    <w:rsid w:val="008B2F97"/>
    <w:rsid w:val="008B33A8"/>
    <w:rsid w:val="008B366E"/>
    <w:rsid w:val="008B370B"/>
    <w:rsid w:val="008B3D81"/>
    <w:rsid w:val="008B40AA"/>
    <w:rsid w:val="008B40CF"/>
    <w:rsid w:val="008B4283"/>
    <w:rsid w:val="008B48DC"/>
    <w:rsid w:val="008B4969"/>
    <w:rsid w:val="008B4DFA"/>
    <w:rsid w:val="008B5724"/>
    <w:rsid w:val="008B5BEE"/>
    <w:rsid w:val="008B5D1F"/>
    <w:rsid w:val="008B5DC9"/>
    <w:rsid w:val="008B63AF"/>
    <w:rsid w:val="008B66F0"/>
    <w:rsid w:val="008B6A8E"/>
    <w:rsid w:val="008B6AD9"/>
    <w:rsid w:val="008B6D4A"/>
    <w:rsid w:val="008B7389"/>
    <w:rsid w:val="008B7547"/>
    <w:rsid w:val="008B7B98"/>
    <w:rsid w:val="008C001F"/>
    <w:rsid w:val="008C01A8"/>
    <w:rsid w:val="008C028C"/>
    <w:rsid w:val="008C09BC"/>
    <w:rsid w:val="008C0B2A"/>
    <w:rsid w:val="008C0B73"/>
    <w:rsid w:val="008C0C92"/>
    <w:rsid w:val="008C1075"/>
    <w:rsid w:val="008C1283"/>
    <w:rsid w:val="008C14B2"/>
    <w:rsid w:val="008C1663"/>
    <w:rsid w:val="008C19B0"/>
    <w:rsid w:val="008C1A38"/>
    <w:rsid w:val="008C1DBF"/>
    <w:rsid w:val="008C1ED6"/>
    <w:rsid w:val="008C20CE"/>
    <w:rsid w:val="008C2308"/>
    <w:rsid w:val="008C24E1"/>
    <w:rsid w:val="008C24FD"/>
    <w:rsid w:val="008C2588"/>
    <w:rsid w:val="008C25A6"/>
    <w:rsid w:val="008C280C"/>
    <w:rsid w:val="008C299C"/>
    <w:rsid w:val="008C29E3"/>
    <w:rsid w:val="008C2B4B"/>
    <w:rsid w:val="008C2CAB"/>
    <w:rsid w:val="008C304F"/>
    <w:rsid w:val="008C330F"/>
    <w:rsid w:val="008C39C6"/>
    <w:rsid w:val="008C3A97"/>
    <w:rsid w:val="008C3C4C"/>
    <w:rsid w:val="008C3E9D"/>
    <w:rsid w:val="008C3FF3"/>
    <w:rsid w:val="008C4686"/>
    <w:rsid w:val="008C46D4"/>
    <w:rsid w:val="008C4954"/>
    <w:rsid w:val="008C4A5E"/>
    <w:rsid w:val="008C4B43"/>
    <w:rsid w:val="008C4C90"/>
    <w:rsid w:val="008C4DAE"/>
    <w:rsid w:val="008C4F11"/>
    <w:rsid w:val="008C52A8"/>
    <w:rsid w:val="008C5940"/>
    <w:rsid w:val="008C5C07"/>
    <w:rsid w:val="008C5E16"/>
    <w:rsid w:val="008C5F70"/>
    <w:rsid w:val="008C5F97"/>
    <w:rsid w:val="008C62D6"/>
    <w:rsid w:val="008C63B7"/>
    <w:rsid w:val="008C6B72"/>
    <w:rsid w:val="008C6CD9"/>
    <w:rsid w:val="008C6D3D"/>
    <w:rsid w:val="008C6D73"/>
    <w:rsid w:val="008C6F00"/>
    <w:rsid w:val="008C6F1F"/>
    <w:rsid w:val="008C6FCA"/>
    <w:rsid w:val="008C71EB"/>
    <w:rsid w:val="008C72B4"/>
    <w:rsid w:val="008C7598"/>
    <w:rsid w:val="008C7682"/>
    <w:rsid w:val="008C7692"/>
    <w:rsid w:val="008C76B2"/>
    <w:rsid w:val="008C7B3B"/>
    <w:rsid w:val="008C7DA6"/>
    <w:rsid w:val="008D017F"/>
    <w:rsid w:val="008D07DB"/>
    <w:rsid w:val="008D0AB8"/>
    <w:rsid w:val="008D10E6"/>
    <w:rsid w:val="008D115D"/>
    <w:rsid w:val="008D1416"/>
    <w:rsid w:val="008D1551"/>
    <w:rsid w:val="008D1C2B"/>
    <w:rsid w:val="008D2274"/>
    <w:rsid w:val="008D22C2"/>
    <w:rsid w:val="008D247E"/>
    <w:rsid w:val="008D2543"/>
    <w:rsid w:val="008D2CEF"/>
    <w:rsid w:val="008D3144"/>
    <w:rsid w:val="008D322F"/>
    <w:rsid w:val="008D355E"/>
    <w:rsid w:val="008D388D"/>
    <w:rsid w:val="008D38AD"/>
    <w:rsid w:val="008D38C5"/>
    <w:rsid w:val="008D39B3"/>
    <w:rsid w:val="008D3A4F"/>
    <w:rsid w:val="008D3C7B"/>
    <w:rsid w:val="008D3DDD"/>
    <w:rsid w:val="008D4573"/>
    <w:rsid w:val="008D45D1"/>
    <w:rsid w:val="008D46C2"/>
    <w:rsid w:val="008D4A85"/>
    <w:rsid w:val="008D4AA5"/>
    <w:rsid w:val="008D4B28"/>
    <w:rsid w:val="008D51C9"/>
    <w:rsid w:val="008D5468"/>
    <w:rsid w:val="008D570B"/>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99F"/>
    <w:rsid w:val="008E0AB7"/>
    <w:rsid w:val="008E0AFA"/>
    <w:rsid w:val="008E0CFC"/>
    <w:rsid w:val="008E0FA4"/>
    <w:rsid w:val="008E1006"/>
    <w:rsid w:val="008E1418"/>
    <w:rsid w:val="008E17F7"/>
    <w:rsid w:val="008E1BB1"/>
    <w:rsid w:val="008E1CCB"/>
    <w:rsid w:val="008E21EB"/>
    <w:rsid w:val="008E2FA3"/>
    <w:rsid w:val="008E30D6"/>
    <w:rsid w:val="008E319D"/>
    <w:rsid w:val="008E34C1"/>
    <w:rsid w:val="008E36E8"/>
    <w:rsid w:val="008E3A65"/>
    <w:rsid w:val="008E3A79"/>
    <w:rsid w:val="008E3E0B"/>
    <w:rsid w:val="008E4340"/>
    <w:rsid w:val="008E45BC"/>
    <w:rsid w:val="008E45F6"/>
    <w:rsid w:val="008E554D"/>
    <w:rsid w:val="008E56B0"/>
    <w:rsid w:val="008E57E4"/>
    <w:rsid w:val="008E5C07"/>
    <w:rsid w:val="008E5DFD"/>
    <w:rsid w:val="008E621B"/>
    <w:rsid w:val="008E63A1"/>
    <w:rsid w:val="008E65BA"/>
    <w:rsid w:val="008E68D8"/>
    <w:rsid w:val="008E6DC5"/>
    <w:rsid w:val="008E730D"/>
    <w:rsid w:val="008E7610"/>
    <w:rsid w:val="008E7A6A"/>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2D4"/>
    <w:rsid w:val="008F2395"/>
    <w:rsid w:val="008F24A0"/>
    <w:rsid w:val="008F2DF3"/>
    <w:rsid w:val="008F3049"/>
    <w:rsid w:val="008F32A8"/>
    <w:rsid w:val="008F3651"/>
    <w:rsid w:val="008F36F5"/>
    <w:rsid w:val="008F37E0"/>
    <w:rsid w:val="008F3C17"/>
    <w:rsid w:val="008F3D21"/>
    <w:rsid w:val="008F4398"/>
    <w:rsid w:val="008F4BB4"/>
    <w:rsid w:val="008F4BB9"/>
    <w:rsid w:val="008F51BD"/>
    <w:rsid w:val="008F5F4C"/>
    <w:rsid w:val="008F66F6"/>
    <w:rsid w:val="008F6940"/>
    <w:rsid w:val="008F6B3B"/>
    <w:rsid w:val="008F6E97"/>
    <w:rsid w:val="008F7058"/>
    <w:rsid w:val="008F732E"/>
    <w:rsid w:val="008F7DD8"/>
    <w:rsid w:val="008F7F1A"/>
    <w:rsid w:val="008F7F64"/>
    <w:rsid w:val="008F7FF0"/>
    <w:rsid w:val="00900392"/>
    <w:rsid w:val="009004F8"/>
    <w:rsid w:val="00900512"/>
    <w:rsid w:val="009007CA"/>
    <w:rsid w:val="00900A12"/>
    <w:rsid w:val="00900AF1"/>
    <w:rsid w:val="00900D57"/>
    <w:rsid w:val="00900E44"/>
    <w:rsid w:val="00901175"/>
    <w:rsid w:val="009016E6"/>
    <w:rsid w:val="009018AD"/>
    <w:rsid w:val="00901E84"/>
    <w:rsid w:val="00902A3F"/>
    <w:rsid w:val="00902D83"/>
    <w:rsid w:val="009032C3"/>
    <w:rsid w:val="00903856"/>
    <w:rsid w:val="00903AF6"/>
    <w:rsid w:val="00904187"/>
    <w:rsid w:val="009044B0"/>
    <w:rsid w:val="009051EE"/>
    <w:rsid w:val="009052ED"/>
    <w:rsid w:val="009052F3"/>
    <w:rsid w:val="009053E8"/>
    <w:rsid w:val="00905513"/>
    <w:rsid w:val="00905525"/>
    <w:rsid w:val="00905692"/>
    <w:rsid w:val="00905780"/>
    <w:rsid w:val="00905A67"/>
    <w:rsid w:val="00905A91"/>
    <w:rsid w:val="00906137"/>
    <w:rsid w:val="00906315"/>
    <w:rsid w:val="009064EB"/>
    <w:rsid w:val="00906EA2"/>
    <w:rsid w:val="0090723D"/>
    <w:rsid w:val="0090745C"/>
    <w:rsid w:val="009079D9"/>
    <w:rsid w:val="00907AA3"/>
    <w:rsid w:val="00907CD0"/>
    <w:rsid w:val="00910665"/>
    <w:rsid w:val="009108B7"/>
    <w:rsid w:val="009122FC"/>
    <w:rsid w:val="00912516"/>
    <w:rsid w:val="00912E4E"/>
    <w:rsid w:val="00913048"/>
    <w:rsid w:val="009136AD"/>
    <w:rsid w:val="00913717"/>
    <w:rsid w:val="00913729"/>
    <w:rsid w:val="00913885"/>
    <w:rsid w:val="00913FEC"/>
    <w:rsid w:val="009142B8"/>
    <w:rsid w:val="00914A26"/>
    <w:rsid w:val="00914FDF"/>
    <w:rsid w:val="00914FED"/>
    <w:rsid w:val="00915095"/>
    <w:rsid w:val="00915351"/>
    <w:rsid w:val="009154E4"/>
    <w:rsid w:val="0091575D"/>
    <w:rsid w:val="0091587E"/>
    <w:rsid w:val="00915C37"/>
    <w:rsid w:val="00915EB0"/>
    <w:rsid w:val="009161B2"/>
    <w:rsid w:val="009162CB"/>
    <w:rsid w:val="00916504"/>
    <w:rsid w:val="00916537"/>
    <w:rsid w:val="00916698"/>
    <w:rsid w:val="00916D16"/>
    <w:rsid w:val="00916E9D"/>
    <w:rsid w:val="00917568"/>
    <w:rsid w:val="00917DD1"/>
    <w:rsid w:val="00917DE4"/>
    <w:rsid w:val="009203BF"/>
    <w:rsid w:val="0092048D"/>
    <w:rsid w:val="00921006"/>
    <w:rsid w:val="009216A9"/>
    <w:rsid w:val="0092174A"/>
    <w:rsid w:val="00921793"/>
    <w:rsid w:val="009218A9"/>
    <w:rsid w:val="009218E5"/>
    <w:rsid w:val="00921ACD"/>
    <w:rsid w:val="00921F2D"/>
    <w:rsid w:val="0092215B"/>
    <w:rsid w:val="0092250D"/>
    <w:rsid w:val="009229F2"/>
    <w:rsid w:val="00922C85"/>
    <w:rsid w:val="00922D20"/>
    <w:rsid w:val="00922DBF"/>
    <w:rsid w:val="009230D6"/>
    <w:rsid w:val="00923389"/>
    <w:rsid w:val="00923516"/>
    <w:rsid w:val="0092353E"/>
    <w:rsid w:val="00923CD4"/>
    <w:rsid w:val="00923E6A"/>
    <w:rsid w:val="00923EA0"/>
    <w:rsid w:val="00924029"/>
    <w:rsid w:val="00924454"/>
    <w:rsid w:val="009244F5"/>
    <w:rsid w:val="0092458E"/>
    <w:rsid w:val="0092493D"/>
    <w:rsid w:val="00924A12"/>
    <w:rsid w:val="00924DAE"/>
    <w:rsid w:val="00924DC5"/>
    <w:rsid w:val="00924E66"/>
    <w:rsid w:val="00924F1F"/>
    <w:rsid w:val="00924FBF"/>
    <w:rsid w:val="00925009"/>
    <w:rsid w:val="00925B00"/>
    <w:rsid w:val="00925D97"/>
    <w:rsid w:val="0092631A"/>
    <w:rsid w:val="009264C2"/>
    <w:rsid w:val="009265D1"/>
    <w:rsid w:val="00926901"/>
    <w:rsid w:val="00926F73"/>
    <w:rsid w:val="00927422"/>
    <w:rsid w:val="00927771"/>
    <w:rsid w:val="00927B6C"/>
    <w:rsid w:val="00927BF5"/>
    <w:rsid w:val="00927F87"/>
    <w:rsid w:val="00930357"/>
    <w:rsid w:val="00930658"/>
    <w:rsid w:val="00930A20"/>
    <w:rsid w:val="00930ABE"/>
    <w:rsid w:val="00931341"/>
    <w:rsid w:val="00931BC4"/>
    <w:rsid w:val="00931CA2"/>
    <w:rsid w:val="00932261"/>
    <w:rsid w:val="009322EA"/>
    <w:rsid w:val="0093236E"/>
    <w:rsid w:val="00932970"/>
    <w:rsid w:val="00932C18"/>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231"/>
    <w:rsid w:val="009374F4"/>
    <w:rsid w:val="00937509"/>
    <w:rsid w:val="00937ADC"/>
    <w:rsid w:val="009405C5"/>
    <w:rsid w:val="00940E84"/>
    <w:rsid w:val="00940FC5"/>
    <w:rsid w:val="00941C3F"/>
    <w:rsid w:val="00941C7D"/>
    <w:rsid w:val="00941D2A"/>
    <w:rsid w:val="00941D73"/>
    <w:rsid w:val="00941F02"/>
    <w:rsid w:val="009420BC"/>
    <w:rsid w:val="009421B4"/>
    <w:rsid w:val="009421B6"/>
    <w:rsid w:val="0094234A"/>
    <w:rsid w:val="009425B9"/>
    <w:rsid w:val="0094294C"/>
    <w:rsid w:val="00942B62"/>
    <w:rsid w:val="00942CC2"/>
    <w:rsid w:val="00942E8E"/>
    <w:rsid w:val="00942F10"/>
    <w:rsid w:val="00943161"/>
    <w:rsid w:val="009433E2"/>
    <w:rsid w:val="00943545"/>
    <w:rsid w:val="009436C0"/>
    <w:rsid w:val="009438E9"/>
    <w:rsid w:val="00943DF1"/>
    <w:rsid w:val="00943F5E"/>
    <w:rsid w:val="0094418F"/>
    <w:rsid w:val="009441BF"/>
    <w:rsid w:val="0094426E"/>
    <w:rsid w:val="0094446E"/>
    <w:rsid w:val="0094449A"/>
    <w:rsid w:val="00944622"/>
    <w:rsid w:val="009449EA"/>
    <w:rsid w:val="00944DC0"/>
    <w:rsid w:val="009451D3"/>
    <w:rsid w:val="00945432"/>
    <w:rsid w:val="009454DD"/>
    <w:rsid w:val="009454F4"/>
    <w:rsid w:val="00945792"/>
    <w:rsid w:val="009458EF"/>
    <w:rsid w:val="00945F86"/>
    <w:rsid w:val="00946122"/>
    <w:rsid w:val="009462C8"/>
    <w:rsid w:val="00946A1F"/>
    <w:rsid w:val="00946E4E"/>
    <w:rsid w:val="0094728E"/>
    <w:rsid w:val="009473E3"/>
    <w:rsid w:val="00947B30"/>
    <w:rsid w:val="00947D90"/>
    <w:rsid w:val="009506CB"/>
    <w:rsid w:val="00950E78"/>
    <w:rsid w:val="009510E9"/>
    <w:rsid w:val="00951134"/>
    <w:rsid w:val="0095118E"/>
    <w:rsid w:val="0095168B"/>
    <w:rsid w:val="00951A72"/>
    <w:rsid w:val="00951E22"/>
    <w:rsid w:val="00951E78"/>
    <w:rsid w:val="00952720"/>
    <w:rsid w:val="00952AFF"/>
    <w:rsid w:val="00952B89"/>
    <w:rsid w:val="00952F1A"/>
    <w:rsid w:val="00952F63"/>
    <w:rsid w:val="00953098"/>
    <w:rsid w:val="00953590"/>
    <w:rsid w:val="0095373C"/>
    <w:rsid w:val="00953F4B"/>
    <w:rsid w:val="009542EC"/>
    <w:rsid w:val="009545B8"/>
    <w:rsid w:val="00954694"/>
    <w:rsid w:val="009546A9"/>
    <w:rsid w:val="00954B05"/>
    <w:rsid w:val="00954C58"/>
    <w:rsid w:val="00955048"/>
    <w:rsid w:val="00955EDF"/>
    <w:rsid w:val="00955F4A"/>
    <w:rsid w:val="00956595"/>
    <w:rsid w:val="009569D8"/>
    <w:rsid w:val="00956B08"/>
    <w:rsid w:val="0095767A"/>
    <w:rsid w:val="00957739"/>
    <w:rsid w:val="0095799E"/>
    <w:rsid w:val="00957A35"/>
    <w:rsid w:val="00957B16"/>
    <w:rsid w:val="00957D53"/>
    <w:rsid w:val="00957E6C"/>
    <w:rsid w:val="00957E75"/>
    <w:rsid w:val="00960260"/>
    <w:rsid w:val="0096087C"/>
    <w:rsid w:val="0096121B"/>
    <w:rsid w:val="00961319"/>
    <w:rsid w:val="009614BC"/>
    <w:rsid w:val="009615EF"/>
    <w:rsid w:val="00961AB7"/>
    <w:rsid w:val="00962036"/>
    <w:rsid w:val="009620C6"/>
    <w:rsid w:val="00962352"/>
    <w:rsid w:val="009623B2"/>
    <w:rsid w:val="00962559"/>
    <w:rsid w:val="009628B0"/>
    <w:rsid w:val="0096298D"/>
    <w:rsid w:val="00962C75"/>
    <w:rsid w:val="009635A5"/>
    <w:rsid w:val="0096369D"/>
    <w:rsid w:val="009636DE"/>
    <w:rsid w:val="009638ED"/>
    <w:rsid w:val="00963F5B"/>
    <w:rsid w:val="00964317"/>
    <w:rsid w:val="0096436F"/>
    <w:rsid w:val="009646F8"/>
    <w:rsid w:val="00964CF8"/>
    <w:rsid w:val="00964D3B"/>
    <w:rsid w:val="00964E2B"/>
    <w:rsid w:val="00965249"/>
    <w:rsid w:val="009652DD"/>
    <w:rsid w:val="009653DD"/>
    <w:rsid w:val="009654B6"/>
    <w:rsid w:val="00965555"/>
    <w:rsid w:val="00965594"/>
    <w:rsid w:val="00965615"/>
    <w:rsid w:val="00965AA6"/>
    <w:rsid w:val="00965CA2"/>
    <w:rsid w:val="00965CB6"/>
    <w:rsid w:val="00966064"/>
    <w:rsid w:val="009664AE"/>
    <w:rsid w:val="00966505"/>
    <w:rsid w:val="0096654A"/>
    <w:rsid w:val="00966816"/>
    <w:rsid w:val="0096699A"/>
    <w:rsid w:val="00966EFD"/>
    <w:rsid w:val="00967085"/>
    <w:rsid w:val="0096718B"/>
    <w:rsid w:val="0096728A"/>
    <w:rsid w:val="00967500"/>
    <w:rsid w:val="00967869"/>
    <w:rsid w:val="009679BA"/>
    <w:rsid w:val="00967E53"/>
    <w:rsid w:val="00967F34"/>
    <w:rsid w:val="009700A9"/>
    <w:rsid w:val="0097097C"/>
    <w:rsid w:val="00970FD3"/>
    <w:rsid w:val="00971201"/>
    <w:rsid w:val="00971B4F"/>
    <w:rsid w:val="00971D5E"/>
    <w:rsid w:val="00971DAA"/>
    <w:rsid w:val="00971E5B"/>
    <w:rsid w:val="009728DD"/>
    <w:rsid w:val="009729B4"/>
    <w:rsid w:val="00972CE1"/>
    <w:rsid w:val="00973016"/>
    <w:rsid w:val="0097307A"/>
    <w:rsid w:val="00973316"/>
    <w:rsid w:val="0097337F"/>
    <w:rsid w:val="0097368B"/>
    <w:rsid w:val="0097373F"/>
    <w:rsid w:val="009737C7"/>
    <w:rsid w:val="00973DA0"/>
    <w:rsid w:val="00973E03"/>
    <w:rsid w:val="00973E98"/>
    <w:rsid w:val="0097420E"/>
    <w:rsid w:val="009742EC"/>
    <w:rsid w:val="00974A19"/>
    <w:rsid w:val="00974CDC"/>
    <w:rsid w:val="00975700"/>
    <w:rsid w:val="0097578C"/>
    <w:rsid w:val="009758EF"/>
    <w:rsid w:val="00975A64"/>
    <w:rsid w:val="00975ACA"/>
    <w:rsid w:val="00975F08"/>
    <w:rsid w:val="0097610A"/>
    <w:rsid w:val="009761EE"/>
    <w:rsid w:val="0097621E"/>
    <w:rsid w:val="00976525"/>
    <w:rsid w:val="00976691"/>
    <w:rsid w:val="00976A2F"/>
    <w:rsid w:val="00976A41"/>
    <w:rsid w:val="00976A62"/>
    <w:rsid w:val="00976C7F"/>
    <w:rsid w:val="009775D9"/>
    <w:rsid w:val="00977952"/>
    <w:rsid w:val="009804FE"/>
    <w:rsid w:val="00980B40"/>
    <w:rsid w:val="00980C4E"/>
    <w:rsid w:val="00980D03"/>
    <w:rsid w:val="00980E4A"/>
    <w:rsid w:val="00980F4D"/>
    <w:rsid w:val="009811AC"/>
    <w:rsid w:val="009814EF"/>
    <w:rsid w:val="009817E9"/>
    <w:rsid w:val="00981E14"/>
    <w:rsid w:val="00981E6F"/>
    <w:rsid w:val="0098206E"/>
    <w:rsid w:val="0098253A"/>
    <w:rsid w:val="00982611"/>
    <w:rsid w:val="00982676"/>
    <w:rsid w:val="00982873"/>
    <w:rsid w:val="00982C74"/>
    <w:rsid w:val="00982E72"/>
    <w:rsid w:val="0098372E"/>
    <w:rsid w:val="00983F73"/>
    <w:rsid w:val="00984515"/>
    <w:rsid w:val="009847C3"/>
    <w:rsid w:val="00984818"/>
    <w:rsid w:val="00984A27"/>
    <w:rsid w:val="00984C95"/>
    <w:rsid w:val="00984CA5"/>
    <w:rsid w:val="00984CEB"/>
    <w:rsid w:val="0098509F"/>
    <w:rsid w:val="0098547A"/>
    <w:rsid w:val="009858E4"/>
    <w:rsid w:val="00985A64"/>
    <w:rsid w:val="00985C41"/>
    <w:rsid w:val="00985CD2"/>
    <w:rsid w:val="00985D37"/>
    <w:rsid w:val="00985DAC"/>
    <w:rsid w:val="0098633A"/>
    <w:rsid w:val="0098645F"/>
    <w:rsid w:val="009866CD"/>
    <w:rsid w:val="0098745D"/>
    <w:rsid w:val="009875B6"/>
    <w:rsid w:val="009875D7"/>
    <w:rsid w:val="009876A0"/>
    <w:rsid w:val="00987805"/>
    <w:rsid w:val="00987F59"/>
    <w:rsid w:val="00987FF4"/>
    <w:rsid w:val="00990060"/>
    <w:rsid w:val="009903CB"/>
    <w:rsid w:val="009905CF"/>
    <w:rsid w:val="00990B6A"/>
    <w:rsid w:val="00990C09"/>
    <w:rsid w:val="0099166A"/>
    <w:rsid w:val="009916FC"/>
    <w:rsid w:val="009917CF"/>
    <w:rsid w:val="00991BF9"/>
    <w:rsid w:val="00991C4D"/>
    <w:rsid w:val="00991CE3"/>
    <w:rsid w:val="00991D9E"/>
    <w:rsid w:val="009925D0"/>
    <w:rsid w:val="00992900"/>
    <w:rsid w:val="00992A77"/>
    <w:rsid w:val="00992CF1"/>
    <w:rsid w:val="00992F59"/>
    <w:rsid w:val="00992FFC"/>
    <w:rsid w:val="009930B9"/>
    <w:rsid w:val="009936A1"/>
    <w:rsid w:val="009937ED"/>
    <w:rsid w:val="00993A0A"/>
    <w:rsid w:val="00993C4C"/>
    <w:rsid w:val="00993F66"/>
    <w:rsid w:val="00994073"/>
    <w:rsid w:val="009943F3"/>
    <w:rsid w:val="00994524"/>
    <w:rsid w:val="0099458C"/>
    <w:rsid w:val="00994747"/>
    <w:rsid w:val="00994A37"/>
    <w:rsid w:val="00995743"/>
    <w:rsid w:val="009958C4"/>
    <w:rsid w:val="00995A8C"/>
    <w:rsid w:val="00995D5A"/>
    <w:rsid w:val="00995D98"/>
    <w:rsid w:val="00995EE4"/>
    <w:rsid w:val="0099609F"/>
    <w:rsid w:val="009961E1"/>
    <w:rsid w:val="009964E3"/>
    <w:rsid w:val="00996960"/>
    <w:rsid w:val="00996B16"/>
    <w:rsid w:val="00996E9F"/>
    <w:rsid w:val="009970D8"/>
    <w:rsid w:val="0099711E"/>
    <w:rsid w:val="0099781F"/>
    <w:rsid w:val="0099795C"/>
    <w:rsid w:val="00997BAF"/>
    <w:rsid w:val="00997C09"/>
    <w:rsid w:val="009A04B2"/>
    <w:rsid w:val="009A081F"/>
    <w:rsid w:val="009A0E13"/>
    <w:rsid w:val="009A0E8D"/>
    <w:rsid w:val="009A0F86"/>
    <w:rsid w:val="009A10EC"/>
    <w:rsid w:val="009A126E"/>
    <w:rsid w:val="009A1530"/>
    <w:rsid w:val="009A167D"/>
    <w:rsid w:val="009A1784"/>
    <w:rsid w:val="009A17B2"/>
    <w:rsid w:val="009A18F9"/>
    <w:rsid w:val="009A1B10"/>
    <w:rsid w:val="009A1CD9"/>
    <w:rsid w:val="009A2D30"/>
    <w:rsid w:val="009A33CC"/>
    <w:rsid w:val="009A34F8"/>
    <w:rsid w:val="009A37C2"/>
    <w:rsid w:val="009A3C1C"/>
    <w:rsid w:val="009A3C47"/>
    <w:rsid w:val="009A3CD7"/>
    <w:rsid w:val="009A409C"/>
    <w:rsid w:val="009A40A1"/>
    <w:rsid w:val="009A45C7"/>
    <w:rsid w:val="009A487E"/>
    <w:rsid w:val="009A48FD"/>
    <w:rsid w:val="009A4ADD"/>
    <w:rsid w:val="009A4D64"/>
    <w:rsid w:val="009A548B"/>
    <w:rsid w:val="009A57AD"/>
    <w:rsid w:val="009A5F57"/>
    <w:rsid w:val="009A60C5"/>
    <w:rsid w:val="009A6164"/>
    <w:rsid w:val="009A64B0"/>
    <w:rsid w:val="009A6BE0"/>
    <w:rsid w:val="009A6F97"/>
    <w:rsid w:val="009A7330"/>
    <w:rsid w:val="009A7351"/>
    <w:rsid w:val="009A782C"/>
    <w:rsid w:val="009A79E3"/>
    <w:rsid w:val="009A7D2B"/>
    <w:rsid w:val="009A7E62"/>
    <w:rsid w:val="009A7F23"/>
    <w:rsid w:val="009A7F9B"/>
    <w:rsid w:val="009B096A"/>
    <w:rsid w:val="009B0997"/>
    <w:rsid w:val="009B0CB9"/>
    <w:rsid w:val="009B0E4C"/>
    <w:rsid w:val="009B0F56"/>
    <w:rsid w:val="009B10B4"/>
    <w:rsid w:val="009B10D0"/>
    <w:rsid w:val="009B13CA"/>
    <w:rsid w:val="009B1406"/>
    <w:rsid w:val="009B1A66"/>
    <w:rsid w:val="009B2104"/>
    <w:rsid w:val="009B225B"/>
    <w:rsid w:val="009B2637"/>
    <w:rsid w:val="009B2BC9"/>
    <w:rsid w:val="009B2D94"/>
    <w:rsid w:val="009B2DE4"/>
    <w:rsid w:val="009B30DE"/>
    <w:rsid w:val="009B3257"/>
    <w:rsid w:val="009B3300"/>
    <w:rsid w:val="009B3302"/>
    <w:rsid w:val="009B339B"/>
    <w:rsid w:val="009B356E"/>
    <w:rsid w:val="009B374B"/>
    <w:rsid w:val="009B3BBA"/>
    <w:rsid w:val="009B3EEC"/>
    <w:rsid w:val="009B41BA"/>
    <w:rsid w:val="009B4503"/>
    <w:rsid w:val="009B4564"/>
    <w:rsid w:val="009B4C24"/>
    <w:rsid w:val="009B4D01"/>
    <w:rsid w:val="009B538A"/>
    <w:rsid w:val="009B54E1"/>
    <w:rsid w:val="009B589B"/>
    <w:rsid w:val="009B5A9C"/>
    <w:rsid w:val="009B5B40"/>
    <w:rsid w:val="009B5BC5"/>
    <w:rsid w:val="009B5C2D"/>
    <w:rsid w:val="009B5CEF"/>
    <w:rsid w:val="009B5F5A"/>
    <w:rsid w:val="009B5F60"/>
    <w:rsid w:val="009B6356"/>
    <w:rsid w:val="009B6504"/>
    <w:rsid w:val="009B6608"/>
    <w:rsid w:val="009B6858"/>
    <w:rsid w:val="009B68B6"/>
    <w:rsid w:val="009B692B"/>
    <w:rsid w:val="009B72A4"/>
    <w:rsid w:val="009B7689"/>
    <w:rsid w:val="009B7AFB"/>
    <w:rsid w:val="009C023E"/>
    <w:rsid w:val="009C0459"/>
    <w:rsid w:val="009C050F"/>
    <w:rsid w:val="009C0519"/>
    <w:rsid w:val="009C14FE"/>
    <w:rsid w:val="009C2B18"/>
    <w:rsid w:val="009C2B7D"/>
    <w:rsid w:val="009C2EEE"/>
    <w:rsid w:val="009C33DB"/>
    <w:rsid w:val="009C35D7"/>
    <w:rsid w:val="009C3677"/>
    <w:rsid w:val="009C38EF"/>
    <w:rsid w:val="009C3B83"/>
    <w:rsid w:val="009C3BE6"/>
    <w:rsid w:val="009C4027"/>
    <w:rsid w:val="009C4210"/>
    <w:rsid w:val="009C43EF"/>
    <w:rsid w:val="009C45EE"/>
    <w:rsid w:val="009C4944"/>
    <w:rsid w:val="009C4B0D"/>
    <w:rsid w:val="009C4B53"/>
    <w:rsid w:val="009C4B6D"/>
    <w:rsid w:val="009C4CD7"/>
    <w:rsid w:val="009C53DF"/>
    <w:rsid w:val="009C5479"/>
    <w:rsid w:val="009C58EF"/>
    <w:rsid w:val="009C60D4"/>
    <w:rsid w:val="009C61B2"/>
    <w:rsid w:val="009C64E3"/>
    <w:rsid w:val="009C653E"/>
    <w:rsid w:val="009C677E"/>
    <w:rsid w:val="009C72A2"/>
    <w:rsid w:val="009C74C4"/>
    <w:rsid w:val="009C7557"/>
    <w:rsid w:val="009C7642"/>
    <w:rsid w:val="009C7690"/>
    <w:rsid w:val="009C7A25"/>
    <w:rsid w:val="009D05B9"/>
    <w:rsid w:val="009D0BF7"/>
    <w:rsid w:val="009D120F"/>
    <w:rsid w:val="009D1800"/>
    <w:rsid w:val="009D19A3"/>
    <w:rsid w:val="009D1F4A"/>
    <w:rsid w:val="009D2322"/>
    <w:rsid w:val="009D29CB"/>
    <w:rsid w:val="009D2BFE"/>
    <w:rsid w:val="009D2CDC"/>
    <w:rsid w:val="009D2DA0"/>
    <w:rsid w:val="009D2E88"/>
    <w:rsid w:val="009D30AE"/>
    <w:rsid w:val="009D39FD"/>
    <w:rsid w:val="009D3BD7"/>
    <w:rsid w:val="009D40B6"/>
    <w:rsid w:val="009D4957"/>
    <w:rsid w:val="009D551E"/>
    <w:rsid w:val="009D555B"/>
    <w:rsid w:val="009D61BA"/>
    <w:rsid w:val="009D62A6"/>
    <w:rsid w:val="009D63B6"/>
    <w:rsid w:val="009D63CF"/>
    <w:rsid w:val="009D64BB"/>
    <w:rsid w:val="009D6E3B"/>
    <w:rsid w:val="009D6EFF"/>
    <w:rsid w:val="009D70A7"/>
    <w:rsid w:val="009D73B6"/>
    <w:rsid w:val="009E01DA"/>
    <w:rsid w:val="009E0366"/>
    <w:rsid w:val="009E0B60"/>
    <w:rsid w:val="009E11C0"/>
    <w:rsid w:val="009E1555"/>
    <w:rsid w:val="009E167D"/>
    <w:rsid w:val="009E1862"/>
    <w:rsid w:val="009E1989"/>
    <w:rsid w:val="009E19C6"/>
    <w:rsid w:val="009E1FF6"/>
    <w:rsid w:val="009E24E6"/>
    <w:rsid w:val="009E28E5"/>
    <w:rsid w:val="009E2D86"/>
    <w:rsid w:val="009E2E65"/>
    <w:rsid w:val="009E30C6"/>
    <w:rsid w:val="009E335F"/>
    <w:rsid w:val="009E34D3"/>
    <w:rsid w:val="009E37AB"/>
    <w:rsid w:val="009E38A4"/>
    <w:rsid w:val="009E398A"/>
    <w:rsid w:val="009E3C70"/>
    <w:rsid w:val="009E40B7"/>
    <w:rsid w:val="009E41D6"/>
    <w:rsid w:val="009E4909"/>
    <w:rsid w:val="009E4A46"/>
    <w:rsid w:val="009E4AB9"/>
    <w:rsid w:val="009E515F"/>
    <w:rsid w:val="009E53FA"/>
    <w:rsid w:val="009E53FD"/>
    <w:rsid w:val="009E55B1"/>
    <w:rsid w:val="009E590E"/>
    <w:rsid w:val="009E59FC"/>
    <w:rsid w:val="009E605B"/>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388"/>
    <w:rsid w:val="009F2B42"/>
    <w:rsid w:val="009F33C5"/>
    <w:rsid w:val="009F37BD"/>
    <w:rsid w:val="009F37DD"/>
    <w:rsid w:val="009F38F3"/>
    <w:rsid w:val="009F39B9"/>
    <w:rsid w:val="009F3A19"/>
    <w:rsid w:val="009F3A94"/>
    <w:rsid w:val="009F3C38"/>
    <w:rsid w:val="009F3F89"/>
    <w:rsid w:val="009F3FBF"/>
    <w:rsid w:val="009F4229"/>
    <w:rsid w:val="009F4CB3"/>
    <w:rsid w:val="009F4E03"/>
    <w:rsid w:val="009F4ED3"/>
    <w:rsid w:val="009F4F67"/>
    <w:rsid w:val="009F4F91"/>
    <w:rsid w:val="009F5007"/>
    <w:rsid w:val="009F50D3"/>
    <w:rsid w:val="009F52CC"/>
    <w:rsid w:val="009F5436"/>
    <w:rsid w:val="009F55A7"/>
    <w:rsid w:val="009F5756"/>
    <w:rsid w:val="009F5AA6"/>
    <w:rsid w:val="009F5C4F"/>
    <w:rsid w:val="009F5EBB"/>
    <w:rsid w:val="009F61B8"/>
    <w:rsid w:val="009F6250"/>
    <w:rsid w:val="009F63B7"/>
    <w:rsid w:val="009F6740"/>
    <w:rsid w:val="009F69F6"/>
    <w:rsid w:val="009F6C2C"/>
    <w:rsid w:val="009F722D"/>
    <w:rsid w:val="009F74EF"/>
    <w:rsid w:val="009F7596"/>
    <w:rsid w:val="009F76BF"/>
    <w:rsid w:val="009F78DF"/>
    <w:rsid w:val="009F7959"/>
    <w:rsid w:val="009F79EF"/>
    <w:rsid w:val="009F7BE6"/>
    <w:rsid w:val="009F7DCF"/>
    <w:rsid w:val="009F7DE0"/>
    <w:rsid w:val="00A0074E"/>
    <w:rsid w:val="00A00990"/>
    <w:rsid w:val="00A00A9E"/>
    <w:rsid w:val="00A00BFB"/>
    <w:rsid w:val="00A00E8E"/>
    <w:rsid w:val="00A00F2B"/>
    <w:rsid w:val="00A01653"/>
    <w:rsid w:val="00A017FB"/>
    <w:rsid w:val="00A0182A"/>
    <w:rsid w:val="00A01834"/>
    <w:rsid w:val="00A01A4E"/>
    <w:rsid w:val="00A0207A"/>
    <w:rsid w:val="00A02455"/>
    <w:rsid w:val="00A0265B"/>
    <w:rsid w:val="00A028D7"/>
    <w:rsid w:val="00A028ED"/>
    <w:rsid w:val="00A02B37"/>
    <w:rsid w:val="00A02F86"/>
    <w:rsid w:val="00A031E7"/>
    <w:rsid w:val="00A032F5"/>
    <w:rsid w:val="00A0345D"/>
    <w:rsid w:val="00A038F7"/>
    <w:rsid w:val="00A03B29"/>
    <w:rsid w:val="00A043F6"/>
    <w:rsid w:val="00A04A09"/>
    <w:rsid w:val="00A04A7E"/>
    <w:rsid w:val="00A04E6F"/>
    <w:rsid w:val="00A04EB7"/>
    <w:rsid w:val="00A050AA"/>
    <w:rsid w:val="00A05322"/>
    <w:rsid w:val="00A0539F"/>
    <w:rsid w:val="00A05693"/>
    <w:rsid w:val="00A05ACD"/>
    <w:rsid w:val="00A05E9D"/>
    <w:rsid w:val="00A06501"/>
    <w:rsid w:val="00A06D91"/>
    <w:rsid w:val="00A06EAD"/>
    <w:rsid w:val="00A07080"/>
    <w:rsid w:val="00A070FE"/>
    <w:rsid w:val="00A0751F"/>
    <w:rsid w:val="00A075B3"/>
    <w:rsid w:val="00A078E3"/>
    <w:rsid w:val="00A07CA5"/>
    <w:rsid w:val="00A10092"/>
    <w:rsid w:val="00A10151"/>
    <w:rsid w:val="00A106C3"/>
    <w:rsid w:val="00A106DF"/>
    <w:rsid w:val="00A10950"/>
    <w:rsid w:val="00A10B6D"/>
    <w:rsid w:val="00A11197"/>
    <w:rsid w:val="00A116A1"/>
    <w:rsid w:val="00A116BA"/>
    <w:rsid w:val="00A11F66"/>
    <w:rsid w:val="00A126DE"/>
    <w:rsid w:val="00A12862"/>
    <w:rsid w:val="00A128E1"/>
    <w:rsid w:val="00A12D1C"/>
    <w:rsid w:val="00A12DE7"/>
    <w:rsid w:val="00A12F54"/>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17FF8"/>
    <w:rsid w:val="00A20394"/>
    <w:rsid w:val="00A20567"/>
    <w:rsid w:val="00A207A8"/>
    <w:rsid w:val="00A20835"/>
    <w:rsid w:val="00A20AB6"/>
    <w:rsid w:val="00A20CFF"/>
    <w:rsid w:val="00A2116C"/>
    <w:rsid w:val="00A211BF"/>
    <w:rsid w:val="00A2124C"/>
    <w:rsid w:val="00A213EC"/>
    <w:rsid w:val="00A216DC"/>
    <w:rsid w:val="00A2171B"/>
    <w:rsid w:val="00A21B05"/>
    <w:rsid w:val="00A21CDE"/>
    <w:rsid w:val="00A21CF3"/>
    <w:rsid w:val="00A21CF9"/>
    <w:rsid w:val="00A222CF"/>
    <w:rsid w:val="00A22EA2"/>
    <w:rsid w:val="00A22F33"/>
    <w:rsid w:val="00A23215"/>
    <w:rsid w:val="00A2330A"/>
    <w:rsid w:val="00A23B7D"/>
    <w:rsid w:val="00A23CAB"/>
    <w:rsid w:val="00A23F54"/>
    <w:rsid w:val="00A243A4"/>
    <w:rsid w:val="00A2491C"/>
    <w:rsid w:val="00A24A0D"/>
    <w:rsid w:val="00A24D76"/>
    <w:rsid w:val="00A24ECA"/>
    <w:rsid w:val="00A24FE7"/>
    <w:rsid w:val="00A2526D"/>
    <w:rsid w:val="00A25963"/>
    <w:rsid w:val="00A25C4B"/>
    <w:rsid w:val="00A2605B"/>
    <w:rsid w:val="00A26394"/>
    <w:rsid w:val="00A26408"/>
    <w:rsid w:val="00A26508"/>
    <w:rsid w:val="00A265D1"/>
    <w:rsid w:val="00A265F3"/>
    <w:rsid w:val="00A2661B"/>
    <w:rsid w:val="00A267C8"/>
    <w:rsid w:val="00A268AD"/>
    <w:rsid w:val="00A268B5"/>
    <w:rsid w:val="00A268EC"/>
    <w:rsid w:val="00A26E7B"/>
    <w:rsid w:val="00A26F73"/>
    <w:rsid w:val="00A270C3"/>
    <w:rsid w:val="00A270FE"/>
    <w:rsid w:val="00A2760A"/>
    <w:rsid w:val="00A277D3"/>
    <w:rsid w:val="00A2796E"/>
    <w:rsid w:val="00A27AB2"/>
    <w:rsid w:val="00A27CA5"/>
    <w:rsid w:val="00A302FD"/>
    <w:rsid w:val="00A304CD"/>
    <w:rsid w:val="00A30560"/>
    <w:rsid w:val="00A3059A"/>
    <w:rsid w:val="00A30740"/>
    <w:rsid w:val="00A30C56"/>
    <w:rsid w:val="00A30CDF"/>
    <w:rsid w:val="00A31123"/>
    <w:rsid w:val="00A31517"/>
    <w:rsid w:val="00A31747"/>
    <w:rsid w:val="00A31F7D"/>
    <w:rsid w:val="00A3205A"/>
    <w:rsid w:val="00A3227B"/>
    <w:rsid w:val="00A32347"/>
    <w:rsid w:val="00A3269C"/>
    <w:rsid w:val="00A32714"/>
    <w:rsid w:val="00A329E5"/>
    <w:rsid w:val="00A32B9F"/>
    <w:rsid w:val="00A32E1A"/>
    <w:rsid w:val="00A32FE2"/>
    <w:rsid w:val="00A3306B"/>
    <w:rsid w:val="00A333A6"/>
    <w:rsid w:val="00A338D2"/>
    <w:rsid w:val="00A33C07"/>
    <w:rsid w:val="00A34067"/>
    <w:rsid w:val="00A3430D"/>
    <w:rsid w:val="00A345A9"/>
    <w:rsid w:val="00A3474F"/>
    <w:rsid w:val="00A34AFF"/>
    <w:rsid w:val="00A34E5A"/>
    <w:rsid w:val="00A3500B"/>
    <w:rsid w:val="00A35847"/>
    <w:rsid w:val="00A35849"/>
    <w:rsid w:val="00A35C5D"/>
    <w:rsid w:val="00A35D7A"/>
    <w:rsid w:val="00A36194"/>
    <w:rsid w:val="00A36AAD"/>
    <w:rsid w:val="00A36B93"/>
    <w:rsid w:val="00A36D1B"/>
    <w:rsid w:val="00A36D99"/>
    <w:rsid w:val="00A36EE2"/>
    <w:rsid w:val="00A37132"/>
    <w:rsid w:val="00A373E3"/>
    <w:rsid w:val="00A37EDD"/>
    <w:rsid w:val="00A400DA"/>
    <w:rsid w:val="00A403C4"/>
    <w:rsid w:val="00A4082E"/>
    <w:rsid w:val="00A413B2"/>
    <w:rsid w:val="00A417E2"/>
    <w:rsid w:val="00A4181D"/>
    <w:rsid w:val="00A4195F"/>
    <w:rsid w:val="00A41968"/>
    <w:rsid w:val="00A41A75"/>
    <w:rsid w:val="00A41AA9"/>
    <w:rsid w:val="00A41B25"/>
    <w:rsid w:val="00A41BDA"/>
    <w:rsid w:val="00A41C55"/>
    <w:rsid w:val="00A41C8E"/>
    <w:rsid w:val="00A4239E"/>
    <w:rsid w:val="00A42736"/>
    <w:rsid w:val="00A42899"/>
    <w:rsid w:val="00A428E1"/>
    <w:rsid w:val="00A4290E"/>
    <w:rsid w:val="00A42E3C"/>
    <w:rsid w:val="00A4315C"/>
    <w:rsid w:val="00A4325A"/>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1C6"/>
    <w:rsid w:val="00A4625D"/>
    <w:rsid w:val="00A463D1"/>
    <w:rsid w:val="00A464E5"/>
    <w:rsid w:val="00A46C42"/>
    <w:rsid w:val="00A46CDD"/>
    <w:rsid w:val="00A46DB7"/>
    <w:rsid w:val="00A46EA2"/>
    <w:rsid w:val="00A46ED4"/>
    <w:rsid w:val="00A4766F"/>
    <w:rsid w:val="00A47763"/>
    <w:rsid w:val="00A4794C"/>
    <w:rsid w:val="00A47A95"/>
    <w:rsid w:val="00A47B8B"/>
    <w:rsid w:val="00A47C61"/>
    <w:rsid w:val="00A5009B"/>
    <w:rsid w:val="00A500CF"/>
    <w:rsid w:val="00A504BB"/>
    <w:rsid w:val="00A504CD"/>
    <w:rsid w:val="00A50C23"/>
    <w:rsid w:val="00A50E79"/>
    <w:rsid w:val="00A51191"/>
    <w:rsid w:val="00A5141D"/>
    <w:rsid w:val="00A51868"/>
    <w:rsid w:val="00A51CD5"/>
    <w:rsid w:val="00A51D78"/>
    <w:rsid w:val="00A51D9E"/>
    <w:rsid w:val="00A52234"/>
    <w:rsid w:val="00A526CE"/>
    <w:rsid w:val="00A52A92"/>
    <w:rsid w:val="00A52BFA"/>
    <w:rsid w:val="00A5318D"/>
    <w:rsid w:val="00A5345B"/>
    <w:rsid w:val="00A53492"/>
    <w:rsid w:val="00A53643"/>
    <w:rsid w:val="00A53654"/>
    <w:rsid w:val="00A53B69"/>
    <w:rsid w:val="00A53F1A"/>
    <w:rsid w:val="00A540B4"/>
    <w:rsid w:val="00A540CE"/>
    <w:rsid w:val="00A54297"/>
    <w:rsid w:val="00A5443F"/>
    <w:rsid w:val="00A5474A"/>
    <w:rsid w:val="00A54801"/>
    <w:rsid w:val="00A54843"/>
    <w:rsid w:val="00A54956"/>
    <w:rsid w:val="00A54B47"/>
    <w:rsid w:val="00A54F63"/>
    <w:rsid w:val="00A554F4"/>
    <w:rsid w:val="00A55512"/>
    <w:rsid w:val="00A55525"/>
    <w:rsid w:val="00A55E42"/>
    <w:rsid w:val="00A55E8E"/>
    <w:rsid w:val="00A55FEC"/>
    <w:rsid w:val="00A56039"/>
    <w:rsid w:val="00A560FB"/>
    <w:rsid w:val="00A56377"/>
    <w:rsid w:val="00A564CA"/>
    <w:rsid w:val="00A56553"/>
    <w:rsid w:val="00A5672F"/>
    <w:rsid w:val="00A56DEA"/>
    <w:rsid w:val="00A57112"/>
    <w:rsid w:val="00A57222"/>
    <w:rsid w:val="00A57233"/>
    <w:rsid w:val="00A5742B"/>
    <w:rsid w:val="00A574CE"/>
    <w:rsid w:val="00A5788B"/>
    <w:rsid w:val="00A57C01"/>
    <w:rsid w:val="00A603C0"/>
    <w:rsid w:val="00A607B2"/>
    <w:rsid w:val="00A6081B"/>
    <w:rsid w:val="00A6121B"/>
    <w:rsid w:val="00A612C7"/>
    <w:rsid w:val="00A613BB"/>
    <w:rsid w:val="00A61571"/>
    <w:rsid w:val="00A6161C"/>
    <w:rsid w:val="00A61F58"/>
    <w:rsid w:val="00A622CF"/>
    <w:rsid w:val="00A6247E"/>
    <w:rsid w:val="00A62482"/>
    <w:rsid w:val="00A62665"/>
    <w:rsid w:val="00A62CDE"/>
    <w:rsid w:val="00A62DCF"/>
    <w:rsid w:val="00A63183"/>
    <w:rsid w:val="00A63BD8"/>
    <w:rsid w:val="00A63EE1"/>
    <w:rsid w:val="00A643AF"/>
    <w:rsid w:val="00A64819"/>
    <w:rsid w:val="00A65451"/>
    <w:rsid w:val="00A65787"/>
    <w:rsid w:val="00A65DAB"/>
    <w:rsid w:val="00A6610A"/>
    <w:rsid w:val="00A661F2"/>
    <w:rsid w:val="00A662C5"/>
    <w:rsid w:val="00A66610"/>
    <w:rsid w:val="00A66FDB"/>
    <w:rsid w:val="00A6766F"/>
    <w:rsid w:val="00A677A7"/>
    <w:rsid w:val="00A67BA5"/>
    <w:rsid w:val="00A67DBF"/>
    <w:rsid w:val="00A70A84"/>
    <w:rsid w:val="00A70E1A"/>
    <w:rsid w:val="00A70EEC"/>
    <w:rsid w:val="00A71123"/>
    <w:rsid w:val="00A712DB"/>
    <w:rsid w:val="00A7135E"/>
    <w:rsid w:val="00A71CD2"/>
    <w:rsid w:val="00A71E14"/>
    <w:rsid w:val="00A72951"/>
    <w:rsid w:val="00A72AB0"/>
    <w:rsid w:val="00A72AC8"/>
    <w:rsid w:val="00A72F37"/>
    <w:rsid w:val="00A72F55"/>
    <w:rsid w:val="00A73474"/>
    <w:rsid w:val="00A7356E"/>
    <w:rsid w:val="00A735A6"/>
    <w:rsid w:val="00A738EF"/>
    <w:rsid w:val="00A7394A"/>
    <w:rsid w:val="00A73FD8"/>
    <w:rsid w:val="00A741FC"/>
    <w:rsid w:val="00A742E6"/>
    <w:rsid w:val="00A745D7"/>
    <w:rsid w:val="00A74735"/>
    <w:rsid w:val="00A749A6"/>
    <w:rsid w:val="00A74BCD"/>
    <w:rsid w:val="00A74E3A"/>
    <w:rsid w:val="00A7500C"/>
    <w:rsid w:val="00A7508B"/>
    <w:rsid w:val="00A751B6"/>
    <w:rsid w:val="00A75297"/>
    <w:rsid w:val="00A75654"/>
    <w:rsid w:val="00A75684"/>
    <w:rsid w:val="00A7600A"/>
    <w:rsid w:val="00A76313"/>
    <w:rsid w:val="00A763B8"/>
    <w:rsid w:val="00A768CE"/>
    <w:rsid w:val="00A76A62"/>
    <w:rsid w:val="00A76F09"/>
    <w:rsid w:val="00A77655"/>
    <w:rsid w:val="00A779AE"/>
    <w:rsid w:val="00A779B3"/>
    <w:rsid w:val="00A77DEA"/>
    <w:rsid w:val="00A80B91"/>
    <w:rsid w:val="00A80BD4"/>
    <w:rsid w:val="00A81132"/>
    <w:rsid w:val="00A820B1"/>
    <w:rsid w:val="00A821B8"/>
    <w:rsid w:val="00A82726"/>
    <w:rsid w:val="00A827BD"/>
    <w:rsid w:val="00A82DD0"/>
    <w:rsid w:val="00A82EB8"/>
    <w:rsid w:val="00A83267"/>
    <w:rsid w:val="00A83E5E"/>
    <w:rsid w:val="00A840A6"/>
    <w:rsid w:val="00A8427A"/>
    <w:rsid w:val="00A84D14"/>
    <w:rsid w:val="00A84EAF"/>
    <w:rsid w:val="00A85063"/>
    <w:rsid w:val="00A85297"/>
    <w:rsid w:val="00A85714"/>
    <w:rsid w:val="00A85864"/>
    <w:rsid w:val="00A85ADD"/>
    <w:rsid w:val="00A85FF9"/>
    <w:rsid w:val="00A86081"/>
    <w:rsid w:val="00A86307"/>
    <w:rsid w:val="00A863A5"/>
    <w:rsid w:val="00A8658C"/>
    <w:rsid w:val="00A865B1"/>
    <w:rsid w:val="00A866B0"/>
    <w:rsid w:val="00A8680F"/>
    <w:rsid w:val="00A8684B"/>
    <w:rsid w:val="00A86C48"/>
    <w:rsid w:val="00A87FFE"/>
    <w:rsid w:val="00A9053E"/>
    <w:rsid w:val="00A9078D"/>
    <w:rsid w:val="00A909F4"/>
    <w:rsid w:val="00A90D45"/>
    <w:rsid w:val="00A9113C"/>
    <w:rsid w:val="00A91AAD"/>
    <w:rsid w:val="00A91D1F"/>
    <w:rsid w:val="00A9201B"/>
    <w:rsid w:val="00A92269"/>
    <w:rsid w:val="00A9245B"/>
    <w:rsid w:val="00A92622"/>
    <w:rsid w:val="00A9285D"/>
    <w:rsid w:val="00A92923"/>
    <w:rsid w:val="00A92A25"/>
    <w:rsid w:val="00A93176"/>
    <w:rsid w:val="00A93DB1"/>
    <w:rsid w:val="00A94569"/>
    <w:rsid w:val="00A94BF7"/>
    <w:rsid w:val="00A9534C"/>
    <w:rsid w:val="00A95D05"/>
    <w:rsid w:val="00A95FDC"/>
    <w:rsid w:val="00A963B2"/>
    <w:rsid w:val="00A96684"/>
    <w:rsid w:val="00A966FA"/>
    <w:rsid w:val="00A96BFC"/>
    <w:rsid w:val="00A96DF4"/>
    <w:rsid w:val="00A96E59"/>
    <w:rsid w:val="00A96EEE"/>
    <w:rsid w:val="00A96EFF"/>
    <w:rsid w:val="00A97532"/>
    <w:rsid w:val="00A97701"/>
    <w:rsid w:val="00A9773E"/>
    <w:rsid w:val="00A97BD7"/>
    <w:rsid w:val="00A97F53"/>
    <w:rsid w:val="00A97F7D"/>
    <w:rsid w:val="00AA0598"/>
    <w:rsid w:val="00AA0E48"/>
    <w:rsid w:val="00AA1236"/>
    <w:rsid w:val="00AA14A2"/>
    <w:rsid w:val="00AA14A5"/>
    <w:rsid w:val="00AA1656"/>
    <w:rsid w:val="00AA182C"/>
    <w:rsid w:val="00AA214B"/>
    <w:rsid w:val="00AA2442"/>
    <w:rsid w:val="00AA267E"/>
    <w:rsid w:val="00AA2C7D"/>
    <w:rsid w:val="00AA2CBB"/>
    <w:rsid w:val="00AA3162"/>
    <w:rsid w:val="00AA35F2"/>
    <w:rsid w:val="00AA369A"/>
    <w:rsid w:val="00AA38AB"/>
    <w:rsid w:val="00AA38D2"/>
    <w:rsid w:val="00AA3B35"/>
    <w:rsid w:val="00AA3BF2"/>
    <w:rsid w:val="00AA43E1"/>
    <w:rsid w:val="00AA478A"/>
    <w:rsid w:val="00AA4E0D"/>
    <w:rsid w:val="00AA50FE"/>
    <w:rsid w:val="00AA5307"/>
    <w:rsid w:val="00AA540C"/>
    <w:rsid w:val="00AA5454"/>
    <w:rsid w:val="00AA56E7"/>
    <w:rsid w:val="00AA5BAF"/>
    <w:rsid w:val="00AA5C09"/>
    <w:rsid w:val="00AA5C66"/>
    <w:rsid w:val="00AA5DC0"/>
    <w:rsid w:val="00AA6694"/>
    <w:rsid w:val="00AA6CEE"/>
    <w:rsid w:val="00AA6FB3"/>
    <w:rsid w:val="00AA75F7"/>
    <w:rsid w:val="00AA7BFE"/>
    <w:rsid w:val="00AA7CE9"/>
    <w:rsid w:val="00AA7D23"/>
    <w:rsid w:val="00AA7D7C"/>
    <w:rsid w:val="00AB03F7"/>
    <w:rsid w:val="00AB0413"/>
    <w:rsid w:val="00AB05A0"/>
    <w:rsid w:val="00AB08C5"/>
    <w:rsid w:val="00AB1104"/>
    <w:rsid w:val="00AB1B5E"/>
    <w:rsid w:val="00AB1ED3"/>
    <w:rsid w:val="00AB20BC"/>
    <w:rsid w:val="00AB2213"/>
    <w:rsid w:val="00AB2471"/>
    <w:rsid w:val="00AB2830"/>
    <w:rsid w:val="00AB2C6F"/>
    <w:rsid w:val="00AB3553"/>
    <w:rsid w:val="00AB3604"/>
    <w:rsid w:val="00AB3608"/>
    <w:rsid w:val="00AB370E"/>
    <w:rsid w:val="00AB3F10"/>
    <w:rsid w:val="00AB404C"/>
    <w:rsid w:val="00AB4313"/>
    <w:rsid w:val="00AB433C"/>
    <w:rsid w:val="00AB44D5"/>
    <w:rsid w:val="00AB473D"/>
    <w:rsid w:val="00AB4936"/>
    <w:rsid w:val="00AB4B64"/>
    <w:rsid w:val="00AB4CE8"/>
    <w:rsid w:val="00AB4D03"/>
    <w:rsid w:val="00AB4D7D"/>
    <w:rsid w:val="00AB51A9"/>
    <w:rsid w:val="00AB53C0"/>
    <w:rsid w:val="00AB54D3"/>
    <w:rsid w:val="00AB5713"/>
    <w:rsid w:val="00AB5961"/>
    <w:rsid w:val="00AB5AA2"/>
    <w:rsid w:val="00AB5C6B"/>
    <w:rsid w:val="00AB62BB"/>
    <w:rsid w:val="00AB654D"/>
    <w:rsid w:val="00AB6919"/>
    <w:rsid w:val="00AB6A5B"/>
    <w:rsid w:val="00AB6B30"/>
    <w:rsid w:val="00AB6BFB"/>
    <w:rsid w:val="00AB7097"/>
    <w:rsid w:val="00AB70EE"/>
    <w:rsid w:val="00AB74CA"/>
    <w:rsid w:val="00AB75FB"/>
    <w:rsid w:val="00AB76B7"/>
    <w:rsid w:val="00AB7A7A"/>
    <w:rsid w:val="00AB7C9A"/>
    <w:rsid w:val="00AB7DF8"/>
    <w:rsid w:val="00AB7FAA"/>
    <w:rsid w:val="00AC038C"/>
    <w:rsid w:val="00AC0A0A"/>
    <w:rsid w:val="00AC0AC1"/>
    <w:rsid w:val="00AC0CA2"/>
    <w:rsid w:val="00AC126D"/>
    <w:rsid w:val="00AC1BAA"/>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5AF"/>
    <w:rsid w:val="00AC4777"/>
    <w:rsid w:val="00AC47A6"/>
    <w:rsid w:val="00AC4F14"/>
    <w:rsid w:val="00AC521E"/>
    <w:rsid w:val="00AC55B0"/>
    <w:rsid w:val="00AC55B7"/>
    <w:rsid w:val="00AC55F2"/>
    <w:rsid w:val="00AC5AA6"/>
    <w:rsid w:val="00AC5B34"/>
    <w:rsid w:val="00AC5ECF"/>
    <w:rsid w:val="00AC6276"/>
    <w:rsid w:val="00AC6508"/>
    <w:rsid w:val="00AC688E"/>
    <w:rsid w:val="00AC6A4A"/>
    <w:rsid w:val="00AC6B07"/>
    <w:rsid w:val="00AC6C2D"/>
    <w:rsid w:val="00AC6CC0"/>
    <w:rsid w:val="00AC6E4A"/>
    <w:rsid w:val="00AC70C6"/>
    <w:rsid w:val="00AC7728"/>
    <w:rsid w:val="00AC7CE1"/>
    <w:rsid w:val="00AD03CB"/>
    <w:rsid w:val="00AD055D"/>
    <w:rsid w:val="00AD07E8"/>
    <w:rsid w:val="00AD08AA"/>
    <w:rsid w:val="00AD08B6"/>
    <w:rsid w:val="00AD08B7"/>
    <w:rsid w:val="00AD08FD"/>
    <w:rsid w:val="00AD0ADC"/>
    <w:rsid w:val="00AD15FE"/>
    <w:rsid w:val="00AD21A8"/>
    <w:rsid w:val="00AD22D3"/>
    <w:rsid w:val="00AD249D"/>
    <w:rsid w:val="00AD260F"/>
    <w:rsid w:val="00AD2622"/>
    <w:rsid w:val="00AD28C3"/>
    <w:rsid w:val="00AD2B32"/>
    <w:rsid w:val="00AD2BE9"/>
    <w:rsid w:val="00AD2E4D"/>
    <w:rsid w:val="00AD30FA"/>
    <w:rsid w:val="00AD3368"/>
    <w:rsid w:val="00AD33BD"/>
    <w:rsid w:val="00AD343A"/>
    <w:rsid w:val="00AD378A"/>
    <w:rsid w:val="00AD3808"/>
    <w:rsid w:val="00AD3F07"/>
    <w:rsid w:val="00AD40FD"/>
    <w:rsid w:val="00AD42A5"/>
    <w:rsid w:val="00AD42C5"/>
    <w:rsid w:val="00AD4409"/>
    <w:rsid w:val="00AD445D"/>
    <w:rsid w:val="00AD491B"/>
    <w:rsid w:val="00AD5010"/>
    <w:rsid w:val="00AD5581"/>
    <w:rsid w:val="00AD55B6"/>
    <w:rsid w:val="00AD563A"/>
    <w:rsid w:val="00AD63DD"/>
    <w:rsid w:val="00AD671D"/>
    <w:rsid w:val="00AD67E6"/>
    <w:rsid w:val="00AD68BF"/>
    <w:rsid w:val="00AD6914"/>
    <w:rsid w:val="00AD6999"/>
    <w:rsid w:val="00AD6A99"/>
    <w:rsid w:val="00AD7480"/>
    <w:rsid w:val="00AD7FC2"/>
    <w:rsid w:val="00AE029E"/>
    <w:rsid w:val="00AE0365"/>
    <w:rsid w:val="00AE06F7"/>
    <w:rsid w:val="00AE0837"/>
    <w:rsid w:val="00AE0932"/>
    <w:rsid w:val="00AE0C8C"/>
    <w:rsid w:val="00AE0EFC"/>
    <w:rsid w:val="00AE10AB"/>
    <w:rsid w:val="00AE111E"/>
    <w:rsid w:val="00AE1639"/>
    <w:rsid w:val="00AE16A5"/>
    <w:rsid w:val="00AE19F3"/>
    <w:rsid w:val="00AE1AE4"/>
    <w:rsid w:val="00AE1F4C"/>
    <w:rsid w:val="00AE2339"/>
    <w:rsid w:val="00AE2570"/>
    <w:rsid w:val="00AE2B2C"/>
    <w:rsid w:val="00AE2E92"/>
    <w:rsid w:val="00AE3527"/>
    <w:rsid w:val="00AE3A6D"/>
    <w:rsid w:val="00AE3C93"/>
    <w:rsid w:val="00AE3EEE"/>
    <w:rsid w:val="00AE40EF"/>
    <w:rsid w:val="00AE41C5"/>
    <w:rsid w:val="00AE421D"/>
    <w:rsid w:val="00AE44A5"/>
    <w:rsid w:val="00AE4B46"/>
    <w:rsid w:val="00AE563E"/>
    <w:rsid w:val="00AE5875"/>
    <w:rsid w:val="00AE5AC4"/>
    <w:rsid w:val="00AE5D2D"/>
    <w:rsid w:val="00AE6090"/>
    <w:rsid w:val="00AE6504"/>
    <w:rsid w:val="00AE66DD"/>
    <w:rsid w:val="00AE6D44"/>
    <w:rsid w:val="00AE7198"/>
    <w:rsid w:val="00AE72A1"/>
    <w:rsid w:val="00AE74C0"/>
    <w:rsid w:val="00AE74D7"/>
    <w:rsid w:val="00AE786A"/>
    <w:rsid w:val="00AE7C94"/>
    <w:rsid w:val="00AF01E8"/>
    <w:rsid w:val="00AF01EA"/>
    <w:rsid w:val="00AF02A7"/>
    <w:rsid w:val="00AF03CB"/>
    <w:rsid w:val="00AF0ADA"/>
    <w:rsid w:val="00AF0D8A"/>
    <w:rsid w:val="00AF12DD"/>
    <w:rsid w:val="00AF184B"/>
    <w:rsid w:val="00AF18C5"/>
    <w:rsid w:val="00AF20C5"/>
    <w:rsid w:val="00AF2567"/>
    <w:rsid w:val="00AF2938"/>
    <w:rsid w:val="00AF2AE3"/>
    <w:rsid w:val="00AF2EA6"/>
    <w:rsid w:val="00AF318D"/>
    <w:rsid w:val="00AF3AF8"/>
    <w:rsid w:val="00AF3FB3"/>
    <w:rsid w:val="00AF407D"/>
    <w:rsid w:val="00AF408B"/>
    <w:rsid w:val="00AF40D0"/>
    <w:rsid w:val="00AF435A"/>
    <w:rsid w:val="00AF465B"/>
    <w:rsid w:val="00AF47CC"/>
    <w:rsid w:val="00AF4946"/>
    <w:rsid w:val="00AF4BBB"/>
    <w:rsid w:val="00AF4E8B"/>
    <w:rsid w:val="00AF4EBB"/>
    <w:rsid w:val="00AF548B"/>
    <w:rsid w:val="00AF58FF"/>
    <w:rsid w:val="00AF592B"/>
    <w:rsid w:val="00AF5D21"/>
    <w:rsid w:val="00AF5E63"/>
    <w:rsid w:val="00AF6385"/>
    <w:rsid w:val="00AF64B5"/>
    <w:rsid w:val="00AF6BC8"/>
    <w:rsid w:val="00AF72ED"/>
    <w:rsid w:val="00AF753D"/>
    <w:rsid w:val="00AF7588"/>
    <w:rsid w:val="00AF76C6"/>
    <w:rsid w:val="00AF797F"/>
    <w:rsid w:val="00AF7CE6"/>
    <w:rsid w:val="00AF7D19"/>
    <w:rsid w:val="00B000DD"/>
    <w:rsid w:val="00B0010F"/>
    <w:rsid w:val="00B0020C"/>
    <w:rsid w:val="00B00346"/>
    <w:rsid w:val="00B00367"/>
    <w:rsid w:val="00B0092A"/>
    <w:rsid w:val="00B00954"/>
    <w:rsid w:val="00B00B89"/>
    <w:rsid w:val="00B00BCE"/>
    <w:rsid w:val="00B0100F"/>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8C2"/>
    <w:rsid w:val="00B069A8"/>
    <w:rsid w:val="00B06AC2"/>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2ECD"/>
    <w:rsid w:val="00B130E0"/>
    <w:rsid w:val="00B1313E"/>
    <w:rsid w:val="00B135AD"/>
    <w:rsid w:val="00B1394C"/>
    <w:rsid w:val="00B13B7C"/>
    <w:rsid w:val="00B13DBB"/>
    <w:rsid w:val="00B13E53"/>
    <w:rsid w:val="00B13F15"/>
    <w:rsid w:val="00B1475C"/>
    <w:rsid w:val="00B14AA1"/>
    <w:rsid w:val="00B14C97"/>
    <w:rsid w:val="00B14F37"/>
    <w:rsid w:val="00B15585"/>
    <w:rsid w:val="00B15AD6"/>
    <w:rsid w:val="00B15B80"/>
    <w:rsid w:val="00B15CDD"/>
    <w:rsid w:val="00B15EDA"/>
    <w:rsid w:val="00B16EB5"/>
    <w:rsid w:val="00B17124"/>
    <w:rsid w:val="00B174FB"/>
    <w:rsid w:val="00B17656"/>
    <w:rsid w:val="00B1769E"/>
    <w:rsid w:val="00B179CF"/>
    <w:rsid w:val="00B17B06"/>
    <w:rsid w:val="00B202F3"/>
    <w:rsid w:val="00B20CBE"/>
    <w:rsid w:val="00B21015"/>
    <w:rsid w:val="00B21016"/>
    <w:rsid w:val="00B21085"/>
    <w:rsid w:val="00B21806"/>
    <w:rsid w:val="00B220B3"/>
    <w:rsid w:val="00B2235A"/>
    <w:rsid w:val="00B224A7"/>
    <w:rsid w:val="00B22505"/>
    <w:rsid w:val="00B22597"/>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775"/>
    <w:rsid w:val="00B26A98"/>
    <w:rsid w:val="00B26DCC"/>
    <w:rsid w:val="00B271D4"/>
    <w:rsid w:val="00B27298"/>
    <w:rsid w:val="00B272F3"/>
    <w:rsid w:val="00B27304"/>
    <w:rsid w:val="00B273F3"/>
    <w:rsid w:val="00B27466"/>
    <w:rsid w:val="00B27797"/>
    <w:rsid w:val="00B27916"/>
    <w:rsid w:val="00B27CD2"/>
    <w:rsid w:val="00B27D00"/>
    <w:rsid w:val="00B27F1D"/>
    <w:rsid w:val="00B27F93"/>
    <w:rsid w:val="00B30351"/>
    <w:rsid w:val="00B30762"/>
    <w:rsid w:val="00B30AF3"/>
    <w:rsid w:val="00B30D2C"/>
    <w:rsid w:val="00B30D81"/>
    <w:rsid w:val="00B3113E"/>
    <w:rsid w:val="00B31511"/>
    <w:rsid w:val="00B31ADD"/>
    <w:rsid w:val="00B31C81"/>
    <w:rsid w:val="00B31CE0"/>
    <w:rsid w:val="00B3214F"/>
    <w:rsid w:val="00B3229B"/>
    <w:rsid w:val="00B32309"/>
    <w:rsid w:val="00B326E9"/>
    <w:rsid w:val="00B327EE"/>
    <w:rsid w:val="00B32B63"/>
    <w:rsid w:val="00B32DDE"/>
    <w:rsid w:val="00B3341A"/>
    <w:rsid w:val="00B3356A"/>
    <w:rsid w:val="00B33852"/>
    <w:rsid w:val="00B33B40"/>
    <w:rsid w:val="00B33F07"/>
    <w:rsid w:val="00B33FCA"/>
    <w:rsid w:val="00B3408B"/>
    <w:rsid w:val="00B34659"/>
    <w:rsid w:val="00B3482B"/>
    <w:rsid w:val="00B34B68"/>
    <w:rsid w:val="00B355C1"/>
    <w:rsid w:val="00B35D58"/>
    <w:rsid w:val="00B35FE7"/>
    <w:rsid w:val="00B36360"/>
    <w:rsid w:val="00B36529"/>
    <w:rsid w:val="00B3668A"/>
    <w:rsid w:val="00B367B4"/>
    <w:rsid w:val="00B36EDA"/>
    <w:rsid w:val="00B36F67"/>
    <w:rsid w:val="00B37547"/>
    <w:rsid w:val="00B37696"/>
    <w:rsid w:val="00B37876"/>
    <w:rsid w:val="00B37F5D"/>
    <w:rsid w:val="00B401A0"/>
    <w:rsid w:val="00B403AD"/>
    <w:rsid w:val="00B4047E"/>
    <w:rsid w:val="00B40A2E"/>
    <w:rsid w:val="00B4117A"/>
    <w:rsid w:val="00B42362"/>
    <w:rsid w:val="00B423CC"/>
    <w:rsid w:val="00B4262E"/>
    <w:rsid w:val="00B4264B"/>
    <w:rsid w:val="00B427CC"/>
    <w:rsid w:val="00B42987"/>
    <w:rsid w:val="00B42BE7"/>
    <w:rsid w:val="00B42ECD"/>
    <w:rsid w:val="00B42F09"/>
    <w:rsid w:val="00B42F32"/>
    <w:rsid w:val="00B436BC"/>
    <w:rsid w:val="00B43997"/>
    <w:rsid w:val="00B43BB6"/>
    <w:rsid w:val="00B43E08"/>
    <w:rsid w:val="00B442CA"/>
    <w:rsid w:val="00B4434F"/>
    <w:rsid w:val="00B44554"/>
    <w:rsid w:val="00B44CBE"/>
    <w:rsid w:val="00B44DF5"/>
    <w:rsid w:val="00B45095"/>
    <w:rsid w:val="00B45223"/>
    <w:rsid w:val="00B45895"/>
    <w:rsid w:val="00B45E24"/>
    <w:rsid w:val="00B46764"/>
    <w:rsid w:val="00B4690B"/>
    <w:rsid w:val="00B4704E"/>
    <w:rsid w:val="00B47073"/>
    <w:rsid w:val="00B47129"/>
    <w:rsid w:val="00B47738"/>
    <w:rsid w:val="00B47748"/>
    <w:rsid w:val="00B47958"/>
    <w:rsid w:val="00B47991"/>
    <w:rsid w:val="00B47D6A"/>
    <w:rsid w:val="00B47E3D"/>
    <w:rsid w:val="00B509DC"/>
    <w:rsid w:val="00B50AFE"/>
    <w:rsid w:val="00B5186E"/>
    <w:rsid w:val="00B51941"/>
    <w:rsid w:val="00B51A52"/>
    <w:rsid w:val="00B51CE8"/>
    <w:rsid w:val="00B51D09"/>
    <w:rsid w:val="00B51F80"/>
    <w:rsid w:val="00B52493"/>
    <w:rsid w:val="00B5295B"/>
    <w:rsid w:val="00B52987"/>
    <w:rsid w:val="00B52997"/>
    <w:rsid w:val="00B52A84"/>
    <w:rsid w:val="00B52B5D"/>
    <w:rsid w:val="00B52D02"/>
    <w:rsid w:val="00B5317E"/>
    <w:rsid w:val="00B5392B"/>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144"/>
    <w:rsid w:val="00B563E8"/>
    <w:rsid w:val="00B5650D"/>
    <w:rsid w:val="00B565BA"/>
    <w:rsid w:val="00B56637"/>
    <w:rsid w:val="00B5673D"/>
    <w:rsid w:val="00B56B68"/>
    <w:rsid w:val="00B56C07"/>
    <w:rsid w:val="00B570FF"/>
    <w:rsid w:val="00B575AA"/>
    <w:rsid w:val="00B575CA"/>
    <w:rsid w:val="00B57859"/>
    <w:rsid w:val="00B57DA3"/>
    <w:rsid w:val="00B601F9"/>
    <w:rsid w:val="00B60292"/>
    <w:rsid w:val="00B6042F"/>
    <w:rsid w:val="00B608A4"/>
    <w:rsid w:val="00B60A8D"/>
    <w:rsid w:val="00B60C59"/>
    <w:rsid w:val="00B60D5A"/>
    <w:rsid w:val="00B60D97"/>
    <w:rsid w:val="00B60E42"/>
    <w:rsid w:val="00B612AA"/>
    <w:rsid w:val="00B6144C"/>
    <w:rsid w:val="00B616CF"/>
    <w:rsid w:val="00B61DDF"/>
    <w:rsid w:val="00B620F6"/>
    <w:rsid w:val="00B62ACA"/>
    <w:rsid w:val="00B62C67"/>
    <w:rsid w:val="00B630AA"/>
    <w:rsid w:val="00B638A7"/>
    <w:rsid w:val="00B63B18"/>
    <w:rsid w:val="00B63F22"/>
    <w:rsid w:val="00B6421D"/>
    <w:rsid w:val="00B64566"/>
    <w:rsid w:val="00B6457D"/>
    <w:rsid w:val="00B64D70"/>
    <w:rsid w:val="00B650B0"/>
    <w:rsid w:val="00B651B1"/>
    <w:rsid w:val="00B655E0"/>
    <w:rsid w:val="00B657C6"/>
    <w:rsid w:val="00B65BFC"/>
    <w:rsid w:val="00B66797"/>
    <w:rsid w:val="00B66A16"/>
    <w:rsid w:val="00B66D92"/>
    <w:rsid w:val="00B66EC7"/>
    <w:rsid w:val="00B67225"/>
    <w:rsid w:val="00B673CB"/>
    <w:rsid w:val="00B674EE"/>
    <w:rsid w:val="00B67A57"/>
    <w:rsid w:val="00B67C39"/>
    <w:rsid w:val="00B67E56"/>
    <w:rsid w:val="00B67EB6"/>
    <w:rsid w:val="00B703A0"/>
    <w:rsid w:val="00B703D7"/>
    <w:rsid w:val="00B7068F"/>
    <w:rsid w:val="00B707C1"/>
    <w:rsid w:val="00B7093F"/>
    <w:rsid w:val="00B70C06"/>
    <w:rsid w:val="00B70E16"/>
    <w:rsid w:val="00B70EA2"/>
    <w:rsid w:val="00B7102D"/>
    <w:rsid w:val="00B710CB"/>
    <w:rsid w:val="00B7145C"/>
    <w:rsid w:val="00B716D6"/>
    <w:rsid w:val="00B71748"/>
    <w:rsid w:val="00B719B3"/>
    <w:rsid w:val="00B7201C"/>
    <w:rsid w:val="00B722D3"/>
    <w:rsid w:val="00B72355"/>
    <w:rsid w:val="00B72405"/>
    <w:rsid w:val="00B7266F"/>
    <w:rsid w:val="00B726C2"/>
    <w:rsid w:val="00B72A86"/>
    <w:rsid w:val="00B72F68"/>
    <w:rsid w:val="00B73133"/>
    <w:rsid w:val="00B73379"/>
    <w:rsid w:val="00B73C26"/>
    <w:rsid w:val="00B73D2D"/>
    <w:rsid w:val="00B73EE5"/>
    <w:rsid w:val="00B73FCC"/>
    <w:rsid w:val="00B744BD"/>
    <w:rsid w:val="00B7487F"/>
    <w:rsid w:val="00B74E3E"/>
    <w:rsid w:val="00B74F03"/>
    <w:rsid w:val="00B76656"/>
    <w:rsid w:val="00B76B01"/>
    <w:rsid w:val="00B76DB7"/>
    <w:rsid w:val="00B76DCD"/>
    <w:rsid w:val="00B76E46"/>
    <w:rsid w:val="00B77228"/>
    <w:rsid w:val="00B7737F"/>
    <w:rsid w:val="00B7750A"/>
    <w:rsid w:val="00B77535"/>
    <w:rsid w:val="00B77CD6"/>
    <w:rsid w:val="00B77D1A"/>
    <w:rsid w:val="00B802AF"/>
    <w:rsid w:val="00B803F3"/>
    <w:rsid w:val="00B80414"/>
    <w:rsid w:val="00B804E8"/>
    <w:rsid w:val="00B808FE"/>
    <w:rsid w:val="00B80B36"/>
    <w:rsid w:val="00B80EF0"/>
    <w:rsid w:val="00B80FE3"/>
    <w:rsid w:val="00B81342"/>
    <w:rsid w:val="00B815CE"/>
    <w:rsid w:val="00B81605"/>
    <w:rsid w:val="00B8170D"/>
    <w:rsid w:val="00B81A1A"/>
    <w:rsid w:val="00B81BF8"/>
    <w:rsid w:val="00B81C74"/>
    <w:rsid w:val="00B81E02"/>
    <w:rsid w:val="00B8252C"/>
    <w:rsid w:val="00B82ACD"/>
    <w:rsid w:val="00B82D84"/>
    <w:rsid w:val="00B830F6"/>
    <w:rsid w:val="00B83713"/>
    <w:rsid w:val="00B8379E"/>
    <w:rsid w:val="00B83A0D"/>
    <w:rsid w:val="00B842BD"/>
    <w:rsid w:val="00B846A3"/>
    <w:rsid w:val="00B84A77"/>
    <w:rsid w:val="00B84AC4"/>
    <w:rsid w:val="00B84EE2"/>
    <w:rsid w:val="00B85099"/>
    <w:rsid w:val="00B8539D"/>
    <w:rsid w:val="00B8546B"/>
    <w:rsid w:val="00B854B6"/>
    <w:rsid w:val="00B85722"/>
    <w:rsid w:val="00B859A1"/>
    <w:rsid w:val="00B85C78"/>
    <w:rsid w:val="00B86126"/>
    <w:rsid w:val="00B86219"/>
    <w:rsid w:val="00B86559"/>
    <w:rsid w:val="00B8656A"/>
    <w:rsid w:val="00B867FD"/>
    <w:rsid w:val="00B86872"/>
    <w:rsid w:val="00B8688E"/>
    <w:rsid w:val="00B86D3A"/>
    <w:rsid w:val="00B86DAF"/>
    <w:rsid w:val="00B86E78"/>
    <w:rsid w:val="00B87243"/>
    <w:rsid w:val="00B874DA"/>
    <w:rsid w:val="00B8752C"/>
    <w:rsid w:val="00B87C91"/>
    <w:rsid w:val="00B90243"/>
    <w:rsid w:val="00B9048E"/>
    <w:rsid w:val="00B9063A"/>
    <w:rsid w:val="00B90C62"/>
    <w:rsid w:val="00B90DE0"/>
    <w:rsid w:val="00B90ECE"/>
    <w:rsid w:val="00B91127"/>
    <w:rsid w:val="00B92163"/>
    <w:rsid w:val="00B92613"/>
    <w:rsid w:val="00B926E3"/>
    <w:rsid w:val="00B92A3B"/>
    <w:rsid w:val="00B92AFF"/>
    <w:rsid w:val="00B92C59"/>
    <w:rsid w:val="00B93377"/>
    <w:rsid w:val="00B934C3"/>
    <w:rsid w:val="00B93991"/>
    <w:rsid w:val="00B93D0A"/>
    <w:rsid w:val="00B93E61"/>
    <w:rsid w:val="00B93F10"/>
    <w:rsid w:val="00B94110"/>
    <w:rsid w:val="00B94821"/>
    <w:rsid w:val="00B94A4F"/>
    <w:rsid w:val="00B95228"/>
    <w:rsid w:val="00B952C3"/>
    <w:rsid w:val="00B95371"/>
    <w:rsid w:val="00B9539A"/>
    <w:rsid w:val="00B9571B"/>
    <w:rsid w:val="00B95A77"/>
    <w:rsid w:val="00B95DE3"/>
    <w:rsid w:val="00B961CB"/>
    <w:rsid w:val="00B96AB7"/>
    <w:rsid w:val="00B96D1E"/>
    <w:rsid w:val="00B97255"/>
    <w:rsid w:val="00B979B8"/>
    <w:rsid w:val="00B97C2A"/>
    <w:rsid w:val="00BA0368"/>
    <w:rsid w:val="00BA0770"/>
    <w:rsid w:val="00BA0A02"/>
    <w:rsid w:val="00BA1156"/>
    <w:rsid w:val="00BA14CD"/>
    <w:rsid w:val="00BA1A86"/>
    <w:rsid w:val="00BA1CED"/>
    <w:rsid w:val="00BA1D60"/>
    <w:rsid w:val="00BA2155"/>
    <w:rsid w:val="00BA2157"/>
    <w:rsid w:val="00BA21E8"/>
    <w:rsid w:val="00BA2B72"/>
    <w:rsid w:val="00BA3186"/>
    <w:rsid w:val="00BA36F3"/>
    <w:rsid w:val="00BA371A"/>
    <w:rsid w:val="00BA3A7A"/>
    <w:rsid w:val="00BA3E25"/>
    <w:rsid w:val="00BA4511"/>
    <w:rsid w:val="00BA468D"/>
    <w:rsid w:val="00BA468F"/>
    <w:rsid w:val="00BA4911"/>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940"/>
    <w:rsid w:val="00BA7D2D"/>
    <w:rsid w:val="00BA7D8E"/>
    <w:rsid w:val="00BB0335"/>
    <w:rsid w:val="00BB0363"/>
    <w:rsid w:val="00BB0762"/>
    <w:rsid w:val="00BB0A85"/>
    <w:rsid w:val="00BB0C4C"/>
    <w:rsid w:val="00BB13FE"/>
    <w:rsid w:val="00BB15AF"/>
    <w:rsid w:val="00BB15EB"/>
    <w:rsid w:val="00BB1930"/>
    <w:rsid w:val="00BB1A82"/>
    <w:rsid w:val="00BB233B"/>
    <w:rsid w:val="00BB24E1"/>
    <w:rsid w:val="00BB2AAC"/>
    <w:rsid w:val="00BB2F1A"/>
    <w:rsid w:val="00BB3184"/>
    <w:rsid w:val="00BB31C7"/>
    <w:rsid w:val="00BB32E7"/>
    <w:rsid w:val="00BB3395"/>
    <w:rsid w:val="00BB370C"/>
    <w:rsid w:val="00BB3911"/>
    <w:rsid w:val="00BB3A99"/>
    <w:rsid w:val="00BB3E46"/>
    <w:rsid w:val="00BB3EEE"/>
    <w:rsid w:val="00BB3F3F"/>
    <w:rsid w:val="00BB4165"/>
    <w:rsid w:val="00BB421A"/>
    <w:rsid w:val="00BB43DD"/>
    <w:rsid w:val="00BB4596"/>
    <w:rsid w:val="00BB4DAD"/>
    <w:rsid w:val="00BB509B"/>
    <w:rsid w:val="00BB514F"/>
    <w:rsid w:val="00BB5182"/>
    <w:rsid w:val="00BB5584"/>
    <w:rsid w:val="00BB56E5"/>
    <w:rsid w:val="00BB5871"/>
    <w:rsid w:val="00BB58DB"/>
    <w:rsid w:val="00BB5A8A"/>
    <w:rsid w:val="00BB5B6C"/>
    <w:rsid w:val="00BB624A"/>
    <w:rsid w:val="00BB62B9"/>
    <w:rsid w:val="00BB6BD8"/>
    <w:rsid w:val="00BB6E3F"/>
    <w:rsid w:val="00BB6EDB"/>
    <w:rsid w:val="00BB70CA"/>
    <w:rsid w:val="00BB71C4"/>
    <w:rsid w:val="00BB7741"/>
    <w:rsid w:val="00BC014D"/>
    <w:rsid w:val="00BC022A"/>
    <w:rsid w:val="00BC0261"/>
    <w:rsid w:val="00BC06D8"/>
    <w:rsid w:val="00BC09F6"/>
    <w:rsid w:val="00BC141B"/>
    <w:rsid w:val="00BC21A3"/>
    <w:rsid w:val="00BC2368"/>
    <w:rsid w:val="00BC2403"/>
    <w:rsid w:val="00BC279B"/>
    <w:rsid w:val="00BC2AE4"/>
    <w:rsid w:val="00BC2C68"/>
    <w:rsid w:val="00BC2E78"/>
    <w:rsid w:val="00BC3076"/>
    <w:rsid w:val="00BC3876"/>
    <w:rsid w:val="00BC3A9A"/>
    <w:rsid w:val="00BC3CC7"/>
    <w:rsid w:val="00BC40C3"/>
    <w:rsid w:val="00BC4165"/>
    <w:rsid w:val="00BC4454"/>
    <w:rsid w:val="00BC47E0"/>
    <w:rsid w:val="00BC4802"/>
    <w:rsid w:val="00BC4A9A"/>
    <w:rsid w:val="00BC4CB4"/>
    <w:rsid w:val="00BC5449"/>
    <w:rsid w:val="00BC56ED"/>
    <w:rsid w:val="00BC5870"/>
    <w:rsid w:val="00BC59B0"/>
    <w:rsid w:val="00BC5A74"/>
    <w:rsid w:val="00BC5C9D"/>
    <w:rsid w:val="00BC5E24"/>
    <w:rsid w:val="00BC5FE4"/>
    <w:rsid w:val="00BC6237"/>
    <w:rsid w:val="00BC6304"/>
    <w:rsid w:val="00BC666E"/>
    <w:rsid w:val="00BC6761"/>
    <w:rsid w:val="00BC70A4"/>
    <w:rsid w:val="00BC70C4"/>
    <w:rsid w:val="00BC7142"/>
    <w:rsid w:val="00BC736E"/>
    <w:rsid w:val="00BC7E7D"/>
    <w:rsid w:val="00BD0592"/>
    <w:rsid w:val="00BD08F9"/>
    <w:rsid w:val="00BD0A47"/>
    <w:rsid w:val="00BD251D"/>
    <w:rsid w:val="00BD27B5"/>
    <w:rsid w:val="00BD27FA"/>
    <w:rsid w:val="00BD2890"/>
    <w:rsid w:val="00BD2988"/>
    <w:rsid w:val="00BD2D8B"/>
    <w:rsid w:val="00BD356D"/>
    <w:rsid w:val="00BD35C5"/>
    <w:rsid w:val="00BD3C5C"/>
    <w:rsid w:val="00BD43C9"/>
    <w:rsid w:val="00BD4EC7"/>
    <w:rsid w:val="00BD4F17"/>
    <w:rsid w:val="00BD4F6E"/>
    <w:rsid w:val="00BD4FAE"/>
    <w:rsid w:val="00BD5152"/>
    <w:rsid w:val="00BD52D7"/>
    <w:rsid w:val="00BD5884"/>
    <w:rsid w:val="00BD5B84"/>
    <w:rsid w:val="00BD5D99"/>
    <w:rsid w:val="00BD6221"/>
    <w:rsid w:val="00BD62C7"/>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1BE"/>
    <w:rsid w:val="00BE22C1"/>
    <w:rsid w:val="00BE22D0"/>
    <w:rsid w:val="00BE24E3"/>
    <w:rsid w:val="00BE2553"/>
    <w:rsid w:val="00BE262B"/>
    <w:rsid w:val="00BE2719"/>
    <w:rsid w:val="00BE2D3D"/>
    <w:rsid w:val="00BE2E5F"/>
    <w:rsid w:val="00BE2E8C"/>
    <w:rsid w:val="00BE3093"/>
    <w:rsid w:val="00BE3384"/>
    <w:rsid w:val="00BE342F"/>
    <w:rsid w:val="00BE3564"/>
    <w:rsid w:val="00BE3B6A"/>
    <w:rsid w:val="00BE3C2B"/>
    <w:rsid w:val="00BE3FDA"/>
    <w:rsid w:val="00BE402C"/>
    <w:rsid w:val="00BE40DC"/>
    <w:rsid w:val="00BE4250"/>
    <w:rsid w:val="00BE499D"/>
    <w:rsid w:val="00BE4A16"/>
    <w:rsid w:val="00BE4A55"/>
    <w:rsid w:val="00BE4B33"/>
    <w:rsid w:val="00BE4D9F"/>
    <w:rsid w:val="00BE4EB5"/>
    <w:rsid w:val="00BE4F26"/>
    <w:rsid w:val="00BE4F65"/>
    <w:rsid w:val="00BE505A"/>
    <w:rsid w:val="00BE5112"/>
    <w:rsid w:val="00BE5456"/>
    <w:rsid w:val="00BE552F"/>
    <w:rsid w:val="00BE58EC"/>
    <w:rsid w:val="00BE59FE"/>
    <w:rsid w:val="00BE5AF7"/>
    <w:rsid w:val="00BE61C1"/>
    <w:rsid w:val="00BE639D"/>
    <w:rsid w:val="00BE64EE"/>
    <w:rsid w:val="00BE6BB9"/>
    <w:rsid w:val="00BE6F99"/>
    <w:rsid w:val="00BE70CD"/>
    <w:rsid w:val="00BE72CB"/>
    <w:rsid w:val="00BE7A9B"/>
    <w:rsid w:val="00BE7D47"/>
    <w:rsid w:val="00BE7EBE"/>
    <w:rsid w:val="00BF00C7"/>
    <w:rsid w:val="00BF02D3"/>
    <w:rsid w:val="00BF0B42"/>
    <w:rsid w:val="00BF0E41"/>
    <w:rsid w:val="00BF0E75"/>
    <w:rsid w:val="00BF0FD0"/>
    <w:rsid w:val="00BF153E"/>
    <w:rsid w:val="00BF1571"/>
    <w:rsid w:val="00BF202B"/>
    <w:rsid w:val="00BF2161"/>
    <w:rsid w:val="00BF2451"/>
    <w:rsid w:val="00BF2713"/>
    <w:rsid w:val="00BF2755"/>
    <w:rsid w:val="00BF27EB"/>
    <w:rsid w:val="00BF2D50"/>
    <w:rsid w:val="00BF2F9E"/>
    <w:rsid w:val="00BF39DC"/>
    <w:rsid w:val="00BF3BA9"/>
    <w:rsid w:val="00BF3C89"/>
    <w:rsid w:val="00BF3DBF"/>
    <w:rsid w:val="00BF3F47"/>
    <w:rsid w:val="00BF415A"/>
    <w:rsid w:val="00BF437F"/>
    <w:rsid w:val="00BF46DD"/>
    <w:rsid w:val="00BF4A28"/>
    <w:rsid w:val="00BF4AFC"/>
    <w:rsid w:val="00BF4D5C"/>
    <w:rsid w:val="00BF4DEB"/>
    <w:rsid w:val="00BF66FE"/>
    <w:rsid w:val="00BF68B7"/>
    <w:rsid w:val="00BF69B1"/>
    <w:rsid w:val="00BF6D2E"/>
    <w:rsid w:val="00BF7667"/>
    <w:rsid w:val="00BF7960"/>
    <w:rsid w:val="00BF7A20"/>
    <w:rsid w:val="00C001C1"/>
    <w:rsid w:val="00C0022D"/>
    <w:rsid w:val="00C00FC0"/>
    <w:rsid w:val="00C012BC"/>
    <w:rsid w:val="00C013C4"/>
    <w:rsid w:val="00C0178E"/>
    <w:rsid w:val="00C018C6"/>
    <w:rsid w:val="00C01BC9"/>
    <w:rsid w:val="00C01F0F"/>
    <w:rsid w:val="00C02011"/>
    <w:rsid w:val="00C021A9"/>
    <w:rsid w:val="00C021CC"/>
    <w:rsid w:val="00C021EC"/>
    <w:rsid w:val="00C023D3"/>
    <w:rsid w:val="00C02E3B"/>
    <w:rsid w:val="00C03162"/>
    <w:rsid w:val="00C03457"/>
    <w:rsid w:val="00C0348E"/>
    <w:rsid w:val="00C03746"/>
    <w:rsid w:val="00C03755"/>
    <w:rsid w:val="00C03A70"/>
    <w:rsid w:val="00C03F1D"/>
    <w:rsid w:val="00C0460A"/>
    <w:rsid w:val="00C04D17"/>
    <w:rsid w:val="00C04F12"/>
    <w:rsid w:val="00C04F58"/>
    <w:rsid w:val="00C0503E"/>
    <w:rsid w:val="00C0534A"/>
    <w:rsid w:val="00C05DCB"/>
    <w:rsid w:val="00C0639B"/>
    <w:rsid w:val="00C063DD"/>
    <w:rsid w:val="00C064F1"/>
    <w:rsid w:val="00C06876"/>
    <w:rsid w:val="00C06A51"/>
    <w:rsid w:val="00C06E18"/>
    <w:rsid w:val="00C07C82"/>
    <w:rsid w:val="00C1015D"/>
    <w:rsid w:val="00C101CB"/>
    <w:rsid w:val="00C1024A"/>
    <w:rsid w:val="00C1052B"/>
    <w:rsid w:val="00C10857"/>
    <w:rsid w:val="00C10A1B"/>
    <w:rsid w:val="00C10D5A"/>
    <w:rsid w:val="00C10FF6"/>
    <w:rsid w:val="00C11095"/>
    <w:rsid w:val="00C116FE"/>
    <w:rsid w:val="00C11842"/>
    <w:rsid w:val="00C119C6"/>
    <w:rsid w:val="00C11B96"/>
    <w:rsid w:val="00C11E98"/>
    <w:rsid w:val="00C121EA"/>
    <w:rsid w:val="00C12405"/>
    <w:rsid w:val="00C124DD"/>
    <w:rsid w:val="00C1274A"/>
    <w:rsid w:val="00C12A4F"/>
    <w:rsid w:val="00C12C45"/>
    <w:rsid w:val="00C12F41"/>
    <w:rsid w:val="00C134FC"/>
    <w:rsid w:val="00C1375F"/>
    <w:rsid w:val="00C13B22"/>
    <w:rsid w:val="00C13B2D"/>
    <w:rsid w:val="00C13CAB"/>
    <w:rsid w:val="00C13D0A"/>
    <w:rsid w:val="00C13F60"/>
    <w:rsid w:val="00C141D5"/>
    <w:rsid w:val="00C144DA"/>
    <w:rsid w:val="00C1471C"/>
    <w:rsid w:val="00C149E9"/>
    <w:rsid w:val="00C14AD4"/>
    <w:rsid w:val="00C14BA2"/>
    <w:rsid w:val="00C14EFD"/>
    <w:rsid w:val="00C15213"/>
    <w:rsid w:val="00C152AA"/>
    <w:rsid w:val="00C1578E"/>
    <w:rsid w:val="00C15AEA"/>
    <w:rsid w:val="00C15B97"/>
    <w:rsid w:val="00C15BB7"/>
    <w:rsid w:val="00C15F85"/>
    <w:rsid w:val="00C16028"/>
    <w:rsid w:val="00C16264"/>
    <w:rsid w:val="00C165CA"/>
    <w:rsid w:val="00C16783"/>
    <w:rsid w:val="00C16AE2"/>
    <w:rsid w:val="00C16D26"/>
    <w:rsid w:val="00C17161"/>
    <w:rsid w:val="00C171E7"/>
    <w:rsid w:val="00C1764B"/>
    <w:rsid w:val="00C178B9"/>
    <w:rsid w:val="00C17C0E"/>
    <w:rsid w:val="00C17C93"/>
    <w:rsid w:val="00C17EE7"/>
    <w:rsid w:val="00C20347"/>
    <w:rsid w:val="00C2050C"/>
    <w:rsid w:val="00C2059E"/>
    <w:rsid w:val="00C208DF"/>
    <w:rsid w:val="00C20939"/>
    <w:rsid w:val="00C20B54"/>
    <w:rsid w:val="00C20CE1"/>
    <w:rsid w:val="00C20DAB"/>
    <w:rsid w:val="00C20DD3"/>
    <w:rsid w:val="00C21072"/>
    <w:rsid w:val="00C21194"/>
    <w:rsid w:val="00C21442"/>
    <w:rsid w:val="00C215D9"/>
    <w:rsid w:val="00C21B2D"/>
    <w:rsid w:val="00C21C7F"/>
    <w:rsid w:val="00C21FC5"/>
    <w:rsid w:val="00C22659"/>
    <w:rsid w:val="00C22973"/>
    <w:rsid w:val="00C22A01"/>
    <w:rsid w:val="00C2318C"/>
    <w:rsid w:val="00C23251"/>
    <w:rsid w:val="00C23829"/>
    <w:rsid w:val="00C23AD3"/>
    <w:rsid w:val="00C23BD3"/>
    <w:rsid w:val="00C23CC6"/>
    <w:rsid w:val="00C23E48"/>
    <w:rsid w:val="00C23E4E"/>
    <w:rsid w:val="00C24337"/>
    <w:rsid w:val="00C247A5"/>
    <w:rsid w:val="00C24841"/>
    <w:rsid w:val="00C249AB"/>
    <w:rsid w:val="00C24ADE"/>
    <w:rsid w:val="00C24AEF"/>
    <w:rsid w:val="00C24D27"/>
    <w:rsid w:val="00C24F68"/>
    <w:rsid w:val="00C25423"/>
    <w:rsid w:val="00C25640"/>
    <w:rsid w:val="00C25662"/>
    <w:rsid w:val="00C25AD8"/>
    <w:rsid w:val="00C25AE4"/>
    <w:rsid w:val="00C26037"/>
    <w:rsid w:val="00C260D5"/>
    <w:rsid w:val="00C272DA"/>
    <w:rsid w:val="00C27400"/>
    <w:rsid w:val="00C27E6C"/>
    <w:rsid w:val="00C300A1"/>
    <w:rsid w:val="00C30489"/>
    <w:rsid w:val="00C3080D"/>
    <w:rsid w:val="00C308F9"/>
    <w:rsid w:val="00C30A7A"/>
    <w:rsid w:val="00C30C01"/>
    <w:rsid w:val="00C30CD5"/>
    <w:rsid w:val="00C30E66"/>
    <w:rsid w:val="00C311C6"/>
    <w:rsid w:val="00C315EC"/>
    <w:rsid w:val="00C319B1"/>
    <w:rsid w:val="00C319D9"/>
    <w:rsid w:val="00C319E5"/>
    <w:rsid w:val="00C31A05"/>
    <w:rsid w:val="00C31B49"/>
    <w:rsid w:val="00C31B60"/>
    <w:rsid w:val="00C31E70"/>
    <w:rsid w:val="00C32089"/>
    <w:rsid w:val="00C323C5"/>
    <w:rsid w:val="00C32742"/>
    <w:rsid w:val="00C327AC"/>
    <w:rsid w:val="00C32CBA"/>
    <w:rsid w:val="00C332A9"/>
    <w:rsid w:val="00C334F6"/>
    <w:rsid w:val="00C3364A"/>
    <w:rsid w:val="00C33D6F"/>
    <w:rsid w:val="00C33E54"/>
    <w:rsid w:val="00C34091"/>
    <w:rsid w:val="00C346FA"/>
    <w:rsid w:val="00C347D9"/>
    <w:rsid w:val="00C3486E"/>
    <w:rsid w:val="00C34898"/>
    <w:rsid w:val="00C34945"/>
    <w:rsid w:val="00C3497C"/>
    <w:rsid w:val="00C34A8E"/>
    <w:rsid w:val="00C34BAB"/>
    <w:rsid w:val="00C34DDD"/>
    <w:rsid w:val="00C35295"/>
    <w:rsid w:val="00C35E27"/>
    <w:rsid w:val="00C362E2"/>
    <w:rsid w:val="00C3632E"/>
    <w:rsid w:val="00C36491"/>
    <w:rsid w:val="00C364E4"/>
    <w:rsid w:val="00C36849"/>
    <w:rsid w:val="00C36A82"/>
    <w:rsid w:val="00C36C20"/>
    <w:rsid w:val="00C36C65"/>
    <w:rsid w:val="00C36DE7"/>
    <w:rsid w:val="00C36E98"/>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E7C"/>
    <w:rsid w:val="00C41F6C"/>
    <w:rsid w:val="00C42582"/>
    <w:rsid w:val="00C42700"/>
    <w:rsid w:val="00C4270E"/>
    <w:rsid w:val="00C42D78"/>
    <w:rsid w:val="00C431A4"/>
    <w:rsid w:val="00C431E8"/>
    <w:rsid w:val="00C43572"/>
    <w:rsid w:val="00C435D7"/>
    <w:rsid w:val="00C43F5D"/>
    <w:rsid w:val="00C440F9"/>
    <w:rsid w:val="00C4485C"/>
    <w:rsid w:val="00C44AB4"/>
    <w:rsid w:val="00C44C38"/>
    <w:rsid w:val="00C44CC9"/>
    <w:rsid w:val="00C45302"/>
    <w:rsid w:val="00C45A92"/>
    <w:rsid w:val="00C45AC9"/>
    <w:rsid w:val="00C45B27"/>
    <w:rsid w:val="00C460C2"/>
    <w:rsid w:val="00C46B0D"/>
    <w:rsid w:val="00C46E8E"/>
    <w:rsid w:val="00C47060"/>
    <w:rsid w:val="00C47065"/>
    <w:rsid w:val="00C4716B"/>
    <w:rsid w:val="00C47678"/>
    <w:rsid w:val="00C47F70"/>
    <w:rsid w:val="00C47F98"/>
    <w:rsid w:val="00C50109"/>
    <w:rsid w:val="00C5028C"/>
    <w:rsid w:val="00C5049E"/>
    <w:rsid w:val="00C506BE"/>
    <w:rsid w:val="00C50F15"/>
    <w:rsid w:val="00C511FB"/>
    <w:rsid w:val="00C512D4"/>
    <w:rsid w:val="00C51386"/>
    <w:rsid w:val="00C514B5"/>
    <w:rsid w:val="00C51546"/>
    <w:rsid w:val="00C5163F"/>
    <w:rsid w:val="00C5192E"/>
    <w:rsid w:val="00C51E58"/>
    <w:rsid w:val="00C52706"/>
    <w:rsid w:val="00C52728"/>
    <w:rsid w:val="00C52ABD"/>
    <w:rsid w:val="00C52ABF"/>
    <w:rsid w:val="00C5395C"/>
    <w:rsid w:val="00C53DC7"/>
    <w:rsid w:val="00C53E73"/>
    <w:rsid w:val="00C53EC6"/>
    <w:rsid w:val="00C53F6D"/>
    <w:rsid w:val="00C540C6"/>
    <w:rsid w:val="00C54259"/>
    <w:rsid w:val="00C54270"/>
    <w:rsid w:val="00C54492"/>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2AD"/>
    <w:rsid w:val="00C6041C"/>
    <w:rsid w:val="00C60606"/>
    <w:rsid w:val="00C60B12"/>
    <w:rsid w:val="00C6102A"/>
    <w:rsid w:val="00C612CA"/>
    <w:rsid w:val="00C612E5"/>
    <w:rsid w:val="00C618FE"/>
    <w:rsid w:val="00C61DE4"/>
    <w:rsid w:val="00C61E4F"/>
    <w:rsid w:val="00C626FC"/>
    <w:rsid w:val="00C6276E"/>
    <w:rsid w:val="00C62774"/>
    <w:rsid w:val="00C627A8"/>
    <w:rsid w:val="00C62984"/>
    <w:rsid w:val="00C62994"/>
    <w:rsid w:val="00C63366"/>
    <w:rsid w:val="00C633EC"/>
    <w:rsid w:val="00C635AD"/>
    <w:rsid w:val="00C63744"/>
    <w:rsid w:val="00C638FC"/>
    <w:rsid w:val="00C641D8"/>
    <w:rsid w:val="00C642FE"/>
    <w:rsid w:val="00C64351"/>
    <w:rsid w:val="00C643BC"/>
    <w:rsid w:val="00C64635"/>
    <w:rsid w:val="00C6508D"/>
    <w:rsid w:val="00C65211"/>
    <w:rsid w:val="00C655CD"/>
    <w:rsid w:val="00C6569F"/>
    <w:rsid w:val="00C657AF"/>
    <w:rsid w:val="00C65869"/>
    <w:rsid w:val="00C65BE8"/>
    <w:rsid w:val="00C65CAF"/>
    <w:rsid w:val="00C664A3"/>
    <w:rsid w:val="00C66593"/>
    <w:rsid w:val="00C667EB"/>
    <w:rsid w:val="00C66A58"/>
    <w:rsid w:val="00C67398"/>
    <w:rsid w:val="00C6775D"/>
    <w:rsid w:val="00C67BCE"/>
    <w:rsid w:val="00C67C1C"/>
    <w:rsid w:val="00C67E62"/>
    <w:rsid w:val="00C67FB0"/>
    <w:rsid w:val="00C7008C"/>
    <w:rsid w:val="00C7043C"/>
    <w:rsid w:val="00C70625"/>
    <w:rsid w:val="00C70A0B"/>
    <w:rsid w:val="00C7161C"/>
    <w:rsid w:val="00C71D56"/>
    <w:rsid w:val="00C720F7"/>
    <w:rsid w:val="00C72409"/>
    <w:rsid w:val="00C726A9"/>
    <w:rsid w:val="00C7280C"/>
    <w:rsid w:val="00C72ACF"/>
    <w:rsid w:val="00C72BAD"/>
    <w:rsid w:val="00C72ED2"/>
    <w:rsid w:val="00C73638"/>
    <w:rsid w:val="00C7395E"/>
    <w:rsid w:val="00C73A16"/>
    <w:rsid w:val="00C73E54"/>
    <w:rsid w:val="00C740E1"/>
    <w:rsid w:val="00C742CD"/>
    <w:rsid w:val="00C7436D"/>
    <w:rsid w:val="00C74832"/>
    <w:rsid w:val="00C74B12"/>
    <w:rsid w:val="00C74BD7"/>
    <w:rsid w:val="00C74EC1"/>
    <w:rsid w:val="00C7523E"/>
    <w:rsid w:val="00C7527E"/>
    <w:rsid w:val="00C75E58"/>
    <w:rsid w:val="00C75EE4"/>
    <w:rsid w:val="00C75FD3"/>
    <w:rsid w:val="00C764F3"/>
    <w:rsid w:val="00C766C3"/>
    <w:rsid w:val="00C76814"/>
    <w:rsid w:val="00C76AF8"/>
    <w:rsid w:val="00C77638"/>
    <w:rsid w:val="00C778DE"/>
    <w:rsid w:val="00C77C5E"/>
    <w:rsid w:val="00C77EC6"/>
    <w:rsid w:val="00C77EFC"/>
    <w:rsid w:val="00C801B7"/>
    <w:rsid w:val="00C801D2"/>
    <w:rsid w:val="00C803AC"/>
    <w:rsid w:val="00C8064E"/>
    <w:rsid w:val="00C8081A"/>
    <w:rsid w:val="00C808D2"/>
    <w:rsid w:val="00C80C2C"/>
    <w:rsid w:val="00C80D2A"/>
    <w:rsid w:val="00C811E0"/>
    <w:rsid w:val="00C814F2"/>
    <w:rsid w:val="00C82194"/>
    <w:rsid w:val="00C82717"/>
    <w:rsid w:val="00C827C5"/>
    <w:rsid w:val="00C8291C"/>
    <w:rsid w:val="00C8315C"/>
    <w:rsid w:val="00C834F8"/>
    <w:rsid w:val="00C83750"/>
    <w:rsid w:val="00C83B46"/>
    <w:rsid w:val="00C83C58"/>
    <w:rsid w:val="00C8433C"/>
    <w:rsid w:val="00C845E5"/>
    <w:rsid w:val="00C8471A"/>
    <w:rsid w:val="00C849F0"/>
    <w:rsid w:val="00C850B4"/>
    <w:rsid w:val="00C851DE"/>
    <w:rsid w:val="00C858CA"/>
    <w:rsid w:val="00C85EB0"/>
    <w:rsid w:val="00C85F8A"/>
    <w:rsid w:val="00C86136"/>
    <w:rsid w:val="00C86394"/>
    <w:rsid w:val="00C865E0"/>
    <w:rsid w:val="00C8681C"/>
    <w:rsid w:val="00C86B91"/>
    <w:rsid w:val="00C86D5E"/>
    <w:rsid w:val="00C86EB0"/>
    <w:rsid w:val="00C86F78"/>
    <w:rsid w:val="00C87684"/>
    <w:rsid w:val="00C8779D"/>
    <w:rsid w:val="00C87A04"/>
    <w:rsid w:val="00C87B9C"/>
    <w:rsid w:val="00C87E55"/>
    <w:rsid w:val="00C90001"/>
    <w:rsid w:val="00C9029A"/>
    <w:rsid w:val="00C905E1"/>
    <w:rsid w:val="00C90C8E"/>
    <w:rsid w:val="00C90E0F"/>
    <w:rsid w:val="00C90FD2"/>
    <w:rsid w:val="00C91221"/>
    <w:rsid w:val="00C91477"/>
    <w:rsid w:val="00C91C8A"/>
    <w:rsid w:val="00C91E9B"/>
    <w:rsid w:val="00C92126"/>
    <w:rsid w:val="00C921B7"/>
    <w:rsid w:val="00C9226A"/>
    <w:rsid w:val="00C92740"/>
    <w:rsid w:val="00C92792"/>
    <w:rsid w:val="00C92A05"/>
    <w:rsid w:val="00C92CBB"/>
    <w:rsid w:val="00C92EA0"/>
    <w:rsid w:val="00C933E5"/>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5D06"/>
    <w:rsid w:val="00C96993"/>
    <w:rsid w:val="00C9755D"/>
    <w:rsid w:val="00C9776B"/>
    <w:rsid w:val="00C978D6"/>
    <w:rsid w:val="00C97BA2"/>
    <w:rsid w:val="00C97DE9"/>
    <w:rsid w:val="00C97EF1"/>
    <w:rsid w:val="00CA03A8"/>
    <w:rsid w:val="00CA0A50"/>
    <w:rsid w:val="00CA0E8A"/>
    <w:rsid w:val="00CA1A18"/>
    <w:rsid w:val="00CA1EF9"/>
    <w:rsid w:val="00CA25B0"/>
    <w:rsid w:val="00CA2C4E"/>
    <w:rsid w:val="00CA2CB2"/>
    <w:rsid w:val="00CA2E86"/>
    <w:rsid w:val="00CA301E"/>
    <w:rsid w:val="00CA3AEC"/>
    <w:rsid w:val="00CA3C9C"/>
    <w:rsid w:val="00CA3DB5"/>
    <w:rsid w:val="00CA3E06"/>
    <w:rsid w:val="00CA3F96"/>
    <w:rsid w:val="00CA4141"/>
    <w:rsid w:val="00CA4353"/>
    <w:rsid w:val="00CA4479"/>
    <w:rsid w:val="00CA54F5"/>
    <w:rsid w:val="00CA5505"/>
    <w:rsid w:val="00CA584F"/>
    <w:rsid w:val="00CA58CC"/>
    <w:rsid w:val="00CA5C43"/>
    <w:rsid w:val="00CA60A3"/>
    <w:rsid w:val="00CA68A5"/>
    <w:rsid w:val="00CA6980"/>
    <w:rsid w:val="00CA6C3E"/>
    <w:rsid w:val="00CA6CD1"/>
    <w:rsid w:val="00CA6F67"/>
    <w:rsid w:val="00CA70D3"/>
    <w:rsid w:val="00CA7A6D"/>
    <w:rsid w:val="00CA7AA1"/>
    <w:rsid w:val="00CA7E42"/>
    <w:rsid w:val="00CB012D"/>
    <w:rsid w:val="00CB0130"/>
    <w:rsid w:val="00CB07CB"/>
    <w:rsid w:val="00CB0875"/>
    <w:rsid w:val="00CB0E64"/>
    <w:rsid w:val="00CB1715"/>
    <w:rsid w:val="00CB1BF7"/>
    <w:rsid w:val="00CB1E36"/>
    <w:rsid w:val="00CB1E6A"/>
    <w:rsid w:val="00CB226D"/>
    <w:rsid w:val="00CB25FE"/>
    <w:rsid w:val="00CB2AA7"/>
    <w:rsid w:val="00CB2AD6"/>
    <w:rsid w:val="00CB2B65"/>
    <w:rsid w:val="00CB303A"/>
    <w:rsid w:val="00CB30EE"/>
    <w:rsid w:val="00CB3180"/>
    <w:rsid w:val="00CB3985"/>
    <w:rsid w:val="00CB3A02"/>
    <w:rsid w:val="00CB3F2A"/>
    <w:rsid w:val="00CB3F45"/>
    <w:rsid w:val="00CB46CA"/>
    <w:rsid w:val="00CB4743"/>
    <w:rsid w:val="00CB4926"/>
    <w:rsid w:val="00CB531F"/>
    <w:rsid w:val="00CB608A"/>
    <w:rsid w:val="00CB650D"/>
    <w:rsid w:val="00CB65A3"/>
    <w:rsid w:val="00CB6799"/>
    <w:rsid w:val="00CB69F1"/>
    <w:rsid w:val="00CB6C1A"/>
    <w:rsid w:val="00CB6C20"/>
    <w:rsid w:val="00CB70F9"/>
    <w:rsid w:val="00CB71C6"/>
    <w:rsid w:val="00CB78A8"/>
    <w:rsid w:val="00CB7A19"/>
    <w:rsid w:val="00CB7B32"/>
    <w:rsid w:val="00CB7C01"/>
    <w:rsid w:val="00CB7DC4"/>
    <w:rsid w:val="00CC0011"/>
    <w:rsid w:val="00CC00BF"/>
    <w:rsid w:val="00CC00D4"/>
    <w:rsid w:val="00CC057E"/>
    <w:rsid w:val="00CC07F4"/>
    <w:rsid w:val="00CC082D"/>
    <w:rsid w:val="00CC0931"/>
    <w:rsid w:val="00CC0B2B"/>
    <w:rsid w:val="00CC0C66"/>
    <w:rsid w:val="00CC10FE"/>
    <w:rsid w:val="00CC1225"/>
    <w:rsid w:val="00CC1565"/>
    <w:rsid w:val="00CC174E"/>
    <w:rsid w:val="00CC179F"/>
    <w:rsid w:val="00CC1902"/>
    <w:rsid w:val="00CC1A94"/>
    <w:rsid w:val="00CC1BCA"/>
    <w:rsid w:val="00CC1D56"/>
    <w:rsid w:val="00CC1FCD"/>
    <w:rsid w:val="00CC2869"/>
    <w:rsid w:val="00CC2EF1"/>
    <w:rsid w:val="00CC31AE"/>
    <w:rsid w:val="00CC3633"/>
    <w:rsid w:val="00CC39DD"/>
    <w:rsid w:val="00CC3D09"/>
    <w:rsid w:val="00CC3FC2"/>
    <w:rsid w:val="00CC427D"/>
    <w:rsid w:val="00CC4627"/>
    <w:rsid w:val="00CC4AD1"/>
    <w:rsid w:val="00CC4E35"/>
    <w:rsid w:val="00CC4EBB"/>
    <w:rsid w:val="00CC546A"/>
    <w:rsid w:val="00CC5653"/>
    <w:rsid w:val="00CC5995"/>
    <w:rsid w:val="00CC5C36"/>
    <w:rsid w:val="00CC5CBA"/>
    <w:rsid w:val="00CC5CEA"/>
    <w:rsid w:val="00CC5F6F"/>
    <w:rsid w:val="00CC606B"/>
    <w:rsid w:val="00CC61BD"/>
    <w:rsid w:val="00CC622D"/>
    <w:rsid w:val="00CC6423"/>
    <w:rsid w:val="00CC677A"/>
    <w:rsid w:val="00CC6A05"/>
    <w:rsid w:val="00CC74CB"/>
    <w:rsid w:val="00CC776D"/>
    <w:rsid w:val="00CC7900"/>
    <w:rsid w:val="00CC790E"/>
    <w:rsid w:val="00CC7A6C"/>
    <w:rsid w:val="00CC7B03"/>
    <w:rsid w:val="00CC7BEB"/>
    <w:rsid w:val="00CC7CD6"/>
    <w:rsid w:val="00CD00F5"/>
    <w:rsid w:val="00CD071C"/>
    <w:rsid w:val="00CD0C2C"/>
    <w:rsid w:val="00CD0D2C"/>
    <w:rsid w:val="00CD14E3"/>
    <w:rsid w:val="00CD19FE"/>
    <w:rsid w:val="00CD1FE7"/>
    <w:rsid w:val="00CD2047"/>
    <w:rsid w:val="00CD210A"/>
    <w:rsid w:val="00CD2143"/>
    <w:rsid w:val="00CD2892"/>
    <w:rsid w:val="00CD32F3"/>
    <w:rsid w:val="00CD354D"/>
    <w:rsid w:val="00CD356C"/>
    <w:rsid w:val="00CD3590"/>
    <w:rsid w:val="00CD35F4"/>
    <w:rsid w:val="00CD3744"/>
    <w:rsid w:val="00CD397D"/>
    <w:rsid w:val="00CD3B5B"/>
    <w:rsid w:val="00CD3D91"/>
    <w:rsid w:val="00CD3DDA"/>
    <w:rsid w:val="00CD3FF3"/>
    <w:rsid w:val="00CD4389"/>
    <w:rsid w:val="00CD4B6F"/>
    <w:rsid w:val="00CD4DF9"/>
    <w:rsid w:val="00CD56FD"/>
    <w:rsid w:val="00CD5B23"/>
    <w:rsid w:val="00CD5C12"/>
    <w:rsid w:val="00CD5E44"/>
    <w:rsid w:val="00CD60E5"/>
    <w:rsid w:val="00CD6539"/>
    <w:rsid w:val="00CD65E2"/>
    <w:rsid w:val="00CD6613"/>
    <w:rsid w:val="00CD6760"/>
    <w:rsid w:val="00CD68FA"/>
    <w:rsid w:val="00CD69D9"/>
    <w:rsid w:val="00CD6A42"/>
    <w:rsid w:val="00CD709C"/>
    <w:rsid w:val="00CD71BC"/>
    <w:rsid w:val="00CD7809"/>
    <w:rsid w:val="00CE141D"/>
    <w:rsid w:val="00CE15A0"/>
    <w:rsid w:val="00CE15DB"/>
    <w:rsid w:val="00CE161F"/>
    <w:rsid w:val="00CE1792"/>
    <w:rsid w:val="00CE19B2"/>
    <w:rsid w:val="00CE1ADD"/>
    <w:rsid w:val="00CE1ED8"/>
    <w:rsid w:val="00CE217F"/>
    <w:rsid w:val="00CE2655"/>
    <w:rsid w:val="00CE26AD"/>
    <w:rsid w:val="00CE28FE"/>
    <w:rsid w:val="00CE29F7"/>
    <w:rsid w:val="00CE2DF7"/>
    <w:rsid w:val="00CE30D4"/>
    <w:rsid w:val="00CE30E5"/>
    <w:rsid w:val="00CE313B"/>
    <w:rsid w:val="00CE3463"/>
    <w:rsid w:val="00CE3670"/>
    <w:rsid w:val="00CE3A0B"/>
    <w:rsid w:val="00CE3E07"/>
    <w:rsid w:val="00CE3EB6"/>
    <w:rsid w:val="00CE416A"/>
    <w:rsid w:val="00CE41D8"/>
    <w:rsid w:val="00CE4330"/>
    <w:rsid w:val="00CE447E"/>
    <w:rsid w:val="00CE44DD"/>
    <w:rsid w:val="00CE451B"/>
    <w:rsid w:val="00CE46D4"/>
    <w:rsid w:val="00CE4830"/>
    <w:rsid w:val="00CE4D1E"/>
    <w:rsid w:val="00CE51C7"/>
    <w:rsid w:val="00CE5258"/>
    <w:rsid w:val="00CE5578"/>
    <w:rsid w:val="00CE589F"/>
    <w:rsid w:val="00CE699F"/>
    <w:rsid w:val="00CE6B2C"/>
    <w:rsid w:val="00CE6E8A"/>
    <w:rsid w:val="00CE7085"/>
    <w:rsid w:val="00CE7618"/>
    <w:rsid w:val="00CE77EE"/>
    <w:rsid w:val="00CE7FD6"/>
    <w:rsid w:val="00CF0452"/>
    <w:rsid w:val="00CF0B49"/>
    <w:rsid w:val="00CF0C18"/>
    <w:rsid w:val="00CF0E4C"/>
    <w:rsid w:val="00CF0EAC"/>
    <w:rsid w:val="00CF0EC1"/>
    <w:rsid w:val="00CF0F08"/>
    <w:rsid w:val="00CF134D"/>
    <w:rsid w:val="00CF1510"/>
    <w:rsid w:val="00CF1528"/>
    <w:rsid w:val="00CF158A"/>
    <w:rsid w:val="00CF1BBF"/>
    <w:rsid w:val="00CF1BC6"/>
    <w:rsid w:val="00CF2038"/>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74E"/>
    <w:rsid w:val="00CF4A50"/>
    <w:rsid w:val="00CF4A63"/>
    <w:rsid w:val="00CF4BAA"/>
    <w:rsid w:val="00CF4D92"/>
    <w:rsid w:val="00CF4F70"/>
    <w:rsid w:val="00CF5109"/>
    <w:rsid w:val="00CF5513"/>
    <w:rsid w:val="00CF556D"/>
    <w:rsid w:val="00CF6370"/>
    <w:rsid w:val="00CF673E"/>
    <w:rsid w:val="00CF6843"/>
    <w:rsid w:val="00CF6BD6"/>
    <w:rsid w:val="00CF6C4E"/>
    <w:rsid w:val="00CF6C7F"/>
    <w:rsid w:val="00CF6DA8"/>
    <w:rsid w:val="00CF6E3C"/>
    <w:rsid w:val="00CF6EC0"/>
    <w:rsid w:val="00CF6FC7"/>
    <w:rsid w:val="00CF72FC"/>
    <w:rsid w:val="00CF731E"/>
    <w:rsid w:val="00CF74BD"/>
    <w:rsid w:val="00CF792E"/>
    <w:rsid w:val="00CF7A41"/>
    <w:rsid w:val="00D00721"/>
    <w:rsid w:val="00D0078B"/>
    <w:rsid w:val="00D00A53"/>
    <w:rsid w:val="00D00CE4"/>
    <w:rsid w:val="00D00E60"/>
    <w:rsid w:val="00D00EDA"/>
    <w:rsid w:val="00D01398"/>
    <w:rsid w:val="00D0164D"/>
    <w:rsid w:val="00D016C5"/>
    <w:rsid w:val="00D01FE4"/>
    <w:rsid w:val="00D024B7"/>
    <w:rsid w:val="00D02E21"/>
    <w:rsid w:val="00D02E4A"/>
    <w:rsid w:val="00D02E78"/>
    <w:rsid w:val="00D02ECE"/>
    <w:rsid w:val="00D03211"/>
    <w:rsid w:val="00D032EF"/>
    <w:rsid w:val="00D03375"/>
    <w:rsid w:val="00D03488"/>
    <w:rsid w:val="00D03740"/>
    <w:rsid w:val="00D0382D"/>
    <w:rsid w:val="00D03A89"/>
    <w:rsid w:val="00D03C0C"/>
    <w:rsid w:val="00D03C2F"/>
    <w:rsid w:val="00D03E37"/>
    <w:rsid w:val="00D0411C"/>
    <w:rsid w:val="00D041B3"/>
    <w:rsid w:val="00D041CD"/>
    <w:rsid w:val="00D044D0"/>
    <w:rsid w:val="00D0476B"/>
    <w:rsid w:val="00D048AE"/>
    <w:rsid w:val="00D04975"/>
    <w:rsid w:val="00D049C8"/>
    <w:rsid w:val="00D04BE8"/>
    <w:rsid w:val="00D05049"/>
    <w:rsid w:val="00D0505C"/>
    <w:rsid w:val="00D052C1"/>
    <w:rsid w:val="00D0539A"/>
    <w:rsid w:val="00D06047"/>
    <w:rsid w:val="00D06151"/>
    <w:rsid w:val="00D06481"/>
    <w:rsid w:val="00D064A2"/>
    <w:rsid w:val="00D0654E"/>
    <w:rsid w:val="00D06894"/>
    <w:rsid w:val="00D06C17"/>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3C84"/>
    <w:rsid w:val="00D14490"/>
    <w:rsid w:val="00D14758"/>
    <w:rsid w:val="00D14769"/>
    <w:rsid w:val="00D14A3F"/>
    <w:rsid w:val="00D14C6A"/>
    <w:rsid w:val="00D14D32"/>
    <w:rsid w:val="00D1511B"/>
    <w:rsid w:val="00D1569A"/>
    <w:rsid w:val="00D1575A"/>
    <w:rsid w:val="00D15848"/>
    <w:rsid w:val="00D1598C"/>
    <w:rsid w:val="00D15AAA"/>
    <w:rsid w:val="00D15AC1"/>
    <w:rsid w:val="00D15E12"/>
    <w:rsid w:val="00D15F68"/>
    <w:rsid w:val="00D16336"/>
    <w:rsid w:val="00D163C1"/>
    <w:rsid w:val="00D16DBD"/>
    <w:rsid w:val="00D16DC8"/>
    <w:rsid w:val="00D16F5A"/>
    <w:rsid w:val="00D170A2"/>
    <w:rsid w:val="00D170EA"/>
    <w:rsid w:val="00D171CE"/>
    <w:rsid w:val="00D173C1"/>
    <w:rsid w:val="00D17555"/>
    <w:rsid w:val="00D1756E"/>
    <w:rsid w:val="00D17775"/>
    <w:rsid w:val="00D177FA"/>
    <w:rsid w:val="00D17976"/>
    <w:rsid w:val="00D17B5C"/>
    <w:rsid w:val="00D17C8C"/>
    <w:rsid w:val="00D17CCC"/>
    <w:rsid w:val="00D17EF9"/>
    <w:rsid w:val="00D20390"/>
    <w:rsid w:val="00D20525"/>
    <w:rsid w:val="00D20967"/>
    <w:rsid w:val="00D20A1A"/>
    <w:rsid w:val="00D2122A"/>
    <w:rsid w:val="00D2128A"/>
    <w:rsid w:val="00D21482"/>
    <w:rsid w:val="00D21FC7"/>
    <w:rsid w:val="00D22327"/>
    <w:rsid w:val="00D223CB"/>
    <w:rsid w:val="00D22537"/>
    <w:rsid w:val="00D2277D"/>
    <w:rsid w:val="00D227BC"/>
    <w:rsid w:val="00D228B0"/>
    <w:rsid w:val="00D22973"/>
    <w:rsid w:val="00D22A57"/>
    <w:rsid w:val="00D22CAD"/>
    <w:rsid w:val="00D22E37"/>
    <w:rsid w:val="00D22FE6"/>
    <w:rsid w:val="00D2332E"/>
    <w:rsid w:val="00D2335D"/>
    <w:rsid w:val="00D233C4"/>
    <w:rsid w:val="00D2357D"/>
    <w:rsid w:val="00D2402B"/>
    <w:rsid w:val="00D2426A"/>
    <w:rsid w:val="00D2433D"/>
    <w:rsid w:val="00D248A6"/>
    <w:rsid w:val="00D24959"/>
    <w:rsid w:val="00D24E9E"/>
    <w:rsid w:val="00D25155"/>
    <w:rsid w:val="00D25194"/>
    <w:rsid w:val="00D262BB"/>
    <w:rsid w:val="00D26381"/>
    <w:rsid w:val="00D267CD"/>
    <w:rsid w:val="00D269E4"/>
    <w:rsid w:val="00D26BCB"/>
    <w:rsid w:val="00D26CE7"/>
    <w:rsid w:val="00D26F41"/>
    <w:rsid w:val="00D2715B"/>
    <w:rsid w:val="00D271E0"/>
    <w:rsid w:val="00D272BB"/>
    <w:rsid w:val="00D273E0"/>
    <w:rsid w:val="00D278AF"/>
    <w:rsid w:val="00D27ED2"/>
    <w:rsid w:val="00D30124"/>
    <w:rsid w:val="00D30404"/>
    <w:rsid w:val="00D30789"/>
    <w:rsid w:val="00D3090D"/>
    <w:rsid w:val="00D30AB7"/>
    <w:rsid w:val="00D30CDB"/>
    <w:rsid w:val="00D30D18"/>
    <w:rsid w:val="00D31110"/>
    <w:rsid w:val="00D312A9"/>
    <w:rsid w:val="00D31358"/>
    <w:rsid w:val="00D3142B"/>
    <w:rsid w:val="00D3169C"/>
    <w:rsid w:val="00D319FB"/>
    <w:rsid w:val="00D3211C"/>
    <w:rsid w:val="00D328DC"/>
    <w:rsid w:val="00D328DD"/>
    <w:rsid w:val="00D3308B"/>
    <w:rsid w:val="00D3326A"/>
    <w:rsid w:val="00D33385"/>
    <w:rsid w:val="00D3365B"/>
    <w:rsid w:val="00D337B1"/>
    <w:rsid w:val="00D3389A"/>
    <w:rsid w:val="00D33AEA"/>
    <w:rsid w:val="00D34029"/>
    <w:rsid w:val="00D3426C"/>
    <w:rsid w:val="00D345F5"/>
    <w:rsid w:val="00D348E1"/>
    <w:rsid w:val="00D34C39"/>
    <w:rsid w:val="00D3541F"/>
    <w:rsid w:val="00D355E3"/>
    <w:rsid w:val="00D3602A"/>
    <w:rsid w:val="00D36067"/>
    <w:rsid w:val="00D361F5"/>
    <w:rsid w:val="00D36666"/>
    <w:rsid w:val="00D36A29"/>
    <w:rsid w:val="00D36D53"/>
    <w:rsid w:val="00D36DDA"/>
    <w:rsid w:val="00D37130"/>
    <w:rsid w:val="00D37690"/>
    <w:rsid w:val="00D37A06"/>
    <w:rsid w:val="00D406A6"/>
    <w:rsid w:val="00D40B5E"/>
    <w:rsid w:val="00D40D10"/>
    <w:rsid w:val="00D40EAA"/>
    <w:rsid w:val="00D410B6"/>
    <w:rsid w:val="00D41CDA"/>
    <w:rsid w:val="00D41D25"/>
    <w:rsid w:val="00D42096"/>
    <w:rsid w:val="00D42181"/>
    <w:rsid w:val="00D42349"/>
    <w:rsid w:val="00D42396"/>
    <w:rsid w:val="00D424BF"/>
    <w:rsid w:val="00D426F3"/>
    <w:rsid w:val="00D42A76"/>
    <w:rsid w:val="00D42AD0"/>
    <w:rsid w:val="00D42DEC"/>
    <w:rsid w:val="00D43020"/>
    <w:rsid w:val="00D43F2A"/>
    <w:rsid w:val="00D442DA"/>
    <w:rsid w:val="00D44651"/>
    <w:rsid w:val="00D44ABA"/>
    <w:rsid w:val="00D44F83"/>
    <w:rsid w:val="00D450C4"/>
    <w:rsid w:val="00D450E2"/>
    <w:rsid w:val="00D450E4"/>
    <w:rsid w:val="00D457AF"/>
    <w:rsid w:val="00D45932"/>
    <w:rsid w:val="00D45D4A"/>
    <w:rsid w:val="00D45FB5"/>
    <w:rsid w:val="00D4658B"/>
    <w:rsid w:val="00D466F8"/>
    <w:rsid w:val="00D46D2B"/>
    <w:rsid w:val="00D4707A"/>
    <w:rsid w:val="00D47232"/>
    <w:rsid w:val="00D47C4D"/>
    <w:rsid w:val="00D501EF"/>
    <w:rsid w:val="00D519E7"/>
    <w:rsid w:val="00D51CF9"/>
    <w:rsid w:val="00D51F05"/>
    <w:rsid w:val="00D52570"/>
    <w:rsid w:val="00D526D2"/>
    <w:rsid w:val="00D529FF"/>
    <w:rsid w:val="00D52A75"/>
    <w:rsid w:val="00D52D74"/>
    <w:rsid w:val="00D531BB"/>
    <w:rsid w:val="00D532AF"/>
    <w:rsid w:val="00D532EA"/>
    <w:rsid w:val="00D5388A"/>
    <w:rsid w:val="00D53915"/>
    <w:rsid w:val="00D53BE6"/>
    <w:rsid w:val="00D53DC5"/>
    <w:rsid w:val="00D53EC1"/>
    <w:rsid w:val="00D54008"/>
    <w:rsid w:val="00D543FB"/>
    <w:rsid w:val="00D545AB"/>
    <w:rsid w:val="00D54BF3"/>
    <w:rsid w:val="00D54EBB"/>
    <w:rsid w:val="00D551C1"/>
    <w:rsid w:val="00D5537A"/>
    <w:rsid w:val="00D55560"/>
    <w:rsid w:val="00D5578C"/>
    <w:rsid w:val="00D55A9E"/>
    <w:rsid w:val="00D55E58"/>
    <w:rsid w:val="00D55EA4"/>
    <w:rsid w:val="00D56C45"/>
    <w:rsid w:val="00D56E5D"/>
    <w:rsid w:val="00D56FB4"/>
    <w:rsid w:val="00D5718B"/>
    <w:rsid w:val="00D5724A"/>
    <w:rsid w:val="00D5741C"/>
    <w:rsid w:val="00D577D0"/>
    <w:rsid w:val="00D57AE1"/>
    <w:rsid w:val="00D57BC8"/>
    <w:rsid w:val="00D57CA9"/>
    <w:rsid w:val="00D60125"/>
    <w:rsid w:val="00D604C2"/>
    <w:rsid w:val="00D6074C"/>
    <w:rsid w:val="00D60AF5"/>
    <w:rsid w:val="00D60B93"/>
    <w:rsid w:val="00D60EC2"/>
    <w:rsid w:val="00D61417"/>
    <w:rsid w:val="00D61493"/>
    <w:rsid w:val="00D6199E"/>
    <w:rsid w:val="00D61C15"/>
    <w:rsid w:val="00D622A0"/>
    <w:rsid w:val="00D6249C"/>
    <w:rsid w:val="00D6264E"/>
    <w:rsid w:val="00D62871"/>
    <w:rsid w:val="00D62987"/>
    <w:rsid w:val="00D62EC3"/>
    <w:rsid w:val="00D631EF"/>
    <w:rsid w:val="00D63971"/>
    <w:rsid w:val="00D63A36"/>
    <w:rsid w:val="00D64538"/>
    <w:rsid w:val="00D645DD"/>
    <w:rsid w:val="00D64CD9"/>
    <w:rsid w:val="00D65674"/>
    <w:rsid w:val="00D656CB"/>
    <w:rsid w:val="00D65956"/>
    <w:rsid w:val="00D659BF"/>
    <w:rsid w:val="00D65DB9"/>
    <w:rsid w:val="00D65E65"/>
    <w:rsid w:val="00D6602E"/>
    <w:rsid w:val="00D663EB"/>
    <w:rsid w:val="00D666B8"/>
    <w:rsid w:val="00D66749"/>
    <w:rsid w:val="00D66A68"/>
    <w:rsid w:val="00D66B09"/>
    <w:rsid w:val="00D670CC"/>
    <w:rsid w:val="00D6726E"/>
    <w:rsid w:val="00D6767E"/>
    <w:rsid w:val="00D67C22"/>
    <w:rsid w:val="00D67EC1"/>
    <w:rsid w:val="00D70014"/>
    <w:rsid w:val="00D7012A"/>
    <w:rsid w:val="00D7016D"/>
    <w:rsid w:val="00D714EC"/>
    <w:rsid w:val="00D716C9"/>
    <w:rsid w:val="00D7180F"/>
    <w:rsid w:val="00D719AC"/>
    <w:rsid w:val="00D71EB2"/>
    <w:rsid w:val="00D729CF"/>
    <w:rsid w:val="00D72EC5"/>
    <w:rsid w:val="00D7318C"/>
    <w:rsid w:val="00D7350E"/>
    <w:rsid w:val="00D73E6A"/>
    <w:rsid w:val="00D73E8D"/>
    <w:rsid w:val="00D74386"/>
    <w:rsid w:val="00D74612"/>
    <w:rsid w:val="00D749DB"/>
    <w:rsid w:val="00D74E33"/>
    <w:rsid w:val="00D75008"/>
    <w:rsid w:val="00D750FE"/>
    <w:rsid w:val="00D75998"/>
    <w:rsid w:val="00D75B59"/>
    <w:rsid w:val="00D75C0B"/>
    <w:rsid w:val="00D76B2F"/>
    <w:rsid w:val="00D76D5E"/>
    <w:rsid w:val="00D7720F"/>
    <w:rsid w:val="00D773AE"/>
    <w:rsid w:val="00D77643"/>
    <w:rsid w:val="00D77973"/>
    <w:rsid w:val="00D80134"/>
    <w:rsid w:val="00D8021D"/>
    <w:rsid w:val="00D80273"/>
    <w:rsid w:val="00D8059A"/>
    <w:rsid w:val="00D80ADE"/>
    <w:rsid w:val="00D80D1E"/>
    <w:rsid w:val="00D80E32"/>
    <w:rsid w:val="00D8148D"/>
    <w:rsid w:val="00D81ABC"/>
    <w:rsid w:val="00D822A8"/>
    <w:rsid w:val="00D82649"/>
    <w:rsid w:val="00D826D8"/>
    <w:rsid w:val="00D82939"/>
    <w:rsid w:val="00D831E8"/>
    <w:rsid w:val="00D8320C"/>
    <w:rsid w:val="00D837AD"/>
    <w:rsid w:val="00D839FB"/>
    <w:rsid w:val="00D83B1C"/>
    <w:rsid w:val="00D84409"/>
    <w:rsid w:val="00D8466A"/>
    <w:rsid w:val="00D84968"/>
    <w:rsid w:val="00D84E50"/>
    <w:rsid w:val="00D84F72"/>
    <w:rsid w:val="00D850C8"/>
    <w:rsid w:val="00D850DB"/>
    <w:rsid w:val="00D8513F"/>
    <w:rsid w:val="00D857AD"/>
    <w:rsid w:val="00D85985"/>
    <w:rsid w:val="00D85B19"/>
    <w:rsid w:val="00D860E3"/>
    <w:rsid w:val="00D868F3"/>
    <w:rsid w:val="00D872B8"/>
    <w:rsid w:val="00D87546"/>
    <w:rsid w:val="00D8772F"/>
    <w:rsid w:val="00D879DE"/>
    <w:rsid w:val="00D87A72"/>
    <w:rsid w:val="00D87FC1"/>
    <w:rsid w:val="00D900E1"/>
    <w:rsid w:val="00D902EC"/>
    <w:rsid w:val="00D903A4"/>
    <w:rsid w:val="00D904AF"/>
    <w:rsid w:val="00D90B04"/>
    <w:rsid w:val="00D91075"/>
    <w:rsid w:val="00D9108F"/>
    <w:rsid w:val="00D91096"/>
    <w:rsid w:val="00D910ED"/>
    <w:rsid w:val="00D9202C"/>
    <w:rsid w:val="00D922DB"/>
    <w:rsid w:val="00D922FF"/>
    <w:rsid w:val="00D92849"/>
    <w:rsid w:val="00D9284F"/>
    <w:rsid w:val="00D92AAB"/>
    <w:rsid w:val="00D92D2E"/>
    <w:rsid w:val="00D92F39"/>
    <w:rsid w:val="00D92FE8"/>
    <w:rsid w:val="00D93020"/>
    <w:rsid w:val="00D9321A"/>
    <w:rsid w:val="00D9354C"/>
    <w:rsid w:val="00D9374F"/>
    <w:rsid w:val="00D937DA"/>
    <w:rsid w:val="00D93870"/>
    <w:rsid w:val="00D940EE"/>
    <w:rsid w:val="00D9451F"/>
    <w:rsid w:val="00D95971"/>
    <w:rsid w:val="00D95B8C"/>
    <w:rsid w:val="00D966A2"/>
    <w:rsid w:val="00D96824"/>
    <w:rsid w:val="00D96888"/>
    <w:rsid w:val="00D9702E"/>
    <w:rsid w:val="00D97366"/>
    <w:rsid w:val="00D9738D"/>
    <w:rsid w:val="00D97639"/>
    <w:rsid w:val="00D97833"/>
    <w:rsid w:val="00D97B0B"/>
    <w:rsid w:val="00DA0362"/>
    <w:rsid w:val="00DA0569"/>
    <w:rsid w:val="00DA061C"/>
    <w:rsid w:val="00DA0A7A"/>
    <w:rsid w:val="00DA0B1F"/>
    <w:rsid w:val="00DA13EB"/>
    <w:rsid w:val="00DA14ED"/>
    <w:rsid w:val="00DA179E"/>
    <w:rsid w:val="00DA1819"/>
    <w:rsid w:val="00DA18A2"/>
    <w:rsid w:val="00DA18CA"/>
    <w:rsid w:val="00DA1B37"/>
    <w:rsid w:val="00DA23D8"/>
    <w:rsid w:val="00DA25DB"/>
    <w:rsid w:val="00DA2851"/>
    <w:rsid w:val="00DA2CB0"/>
    <w:rsid w:val="00DA2E12"/>
    <w:rsid w:val="00DA2E68"/>
    <w:rsid w:val="00DA2E9C"/>
    <w:rsid w:val="00DA30F4"/>
    <w:rsid w:val="00DA3248"/>
    <w:rsid w:val="00DA334A"/>
    <w:rsid w:val="00DA344F"/>
    <w:rsid w:val="00DA3935"/>
    <w:rsid w:val="00DA4332"/>
    <w:rsid w:val="00DA48DE"/>
    <w:rsid w:val="00DA5B05"/>
    <w:rsid w:val="00DA5B45"/>
    <w:rsid w:val="00DA5E9B"/>
    <w:rsid w:val="00DA5FC1"/>
    <w:rsid w:val="00DA6151"/>
    <w:rsid w:val="00DA6517"/>
    <w:rsid w:val="00DA6B78"/>
    <w:rsid w:val="00DA71B9"/>
    <w:rsid w:val="00DA72A2"/>
    <w:rsid w:val="00DA731C"/>
    <w:rsid w:val="00DA75B5"/>
    <w:rsid w:val="00DB03CD"/>
    <w:rsid w:val="00DB0A59"/>
    <w:rsid w:val="00DB0D09"/>
    <w:rsid w:val="00DB0E7F"/>
    <w:rsid w:val="00DB1469"/>
    <w:rsid w:val="00DB15EB"/>
    <w:rsid w:val="00DB17E2"/>
    <w:rsid w:val="00DB1BE4"/>
    <w:rsid w:val="00DB1C9F"/>
    <w:rsid w:val="00DB1E9F"/>
    <w:rsid w:val="00DB2458"/>
    <w:rsid w:val="00DB265D"/>
    <w:rsid w:val="00DB2938"/>
    <w:rsid w:val="00DB2DE4"/>
    <w:rsid w:val="00DB2DF6"/>
    <w:rsid w:val="00DB2E7E"/>
    <w:rsid w:val="00DB30BD"/>
    <w:rsid w:val="00DB3344"/>
    <w:rsid w:val="00DB341C"/>
    <w:rsid w:val="00DB3AC5"/>
    <w:rsid w:val="00DB3DDE"/>
    <w:rsid w:val="00DB3F24"/>
    <w:rsid w:val="00DB42C5"/>
    <w:rsid w:val="00DB45B5"/>
    <w:rsid w:val="00DB48CA"/>
    <w:rsid w:val="00DB4A6D"/>
    <w:rsid w:val="00DB4AE6"/>
    <w:rsid w:val="00DB544E"/>
    <w:rsid w:val="00DB545E"/>
    <w:rsid w:val="00DB545F"/>
    <w:rsid w:val="00DB5467"/>
    <w:rsid w:val="00DB5706"/>
    <w:rsid w:val="00DB59E5"/>
    <w:rsid w:val="00DB5B4A"/>
    <w:rsid w:val="00DB5C9A"/>
    <w:rsid w:val="00DB6315"/>
    <w:rsid w:val="00DB6417"/>
    <w:rsid w:val="00DB65E2"/>
    <w:rsid w:val="00DB6726"/>
    <w:rsid w:val="00DB6B2D"/>
    <w:rsid w:val="00DB6C65"/>
    <w:rsid w:val="00DB701C"/>
    <w:rsid w:val="00DB77E5"/>
    <w:rsid w:val="00DB780D"/>
    <w:rsid w:val="00DB7BF6"/>
    <w:rsid w:val="00DB7D7F"/>
    <w:rsid w:val="00DB7E3E"/>
    <w:rsid w:val="00DB7EC3"/>
    <w:rsid w:val="00DC0649"/>
    <w:rsid w:val="00DC08C9"/>
    <w:rsid w:val="00DC0946"/>
    <w:rsid w:val="00DC0D64"/>
    <w:rsid w:val="00DC0E51"/>
    <w:rsid w:val="00DC0EEC"/>
    <w:rsid w:val="00DC125D"/>
    <w:rsid w:val="00DC15D7"/>
    <w:rsid w:val="00DC1C1E"/>
    <w:rsid w:val="00DC1F80"/>
    <w:rsid w:val="00DC2398"/>
    <w:rsid w:val="00DC2545"/>
    <w:rsid w:val="00DC2D14"/>
    <w:rsid w:val="00DC3153"/>
    <w:rsid w:val="00DC37D0"/>
    <w:rsid w:val="00DC3AFA"/>
    <w:rsid w:val="00DC3FE5"/>
    <w:rsid w:val="00DC4430"/>
    <w:rsid w:val="00DC49B6"/>
    <w:rsid w:val="00DC4CEF"/>
    <w:rsid w:val="00DC52EB"/>
    <w:rsid w:val="00DC57E3"/>
    <w:rsid w:val="00DC587E"/>
    <w:rsid w:val="00DC5A70"/>
    <w:rsid w:val="00DC5B4E"/>
    <w:rsid w:val="00DC5FC4"/>
    <w:rsid w:val="00DC6224"/>
    <w:rsid w:val="00DC6713"/>
    <w:rsid w:val="00DC67E9"/>
    <w:rsid w:val="00DC6C48"/>
    <w:rsid w:val="00DC6EA5"/>
    <w:rsid w:val="00DC6FE0"/>
    <w:rsid w:val="00DC77A0"/>
    <w:rsid w:val="00DC7C07"/>
    <w:rsid w:val="00DC7C23"/>
    <w:rsid w:val="00DC7CB3"/>
    <w:rsid w:val="00DD0299"/>
    <w:rsid w:val="00DD0416"/>
    <w:rsid w:val="00DD049A"/>
    <w:rsid w:val="00DD05B2"/>
    <w:rsid w:val="00DD0A48"/>
    <w:rsid w:val="00DD0B28"/>
    <w:rsid w:val="00DD0DCA"/>
    <w:rsid w:val="00DD0E43"/>
    <w:rsid w:val="00DD0EFD"/>
    <w:rsid w:val="00DD1389"/>
    <w:rsid w:val="00DD1782"/>
    <w:rsid w:val="00DD1885"/>
    <w:rsid w:val="00DD1B38"/>
    <w:rsid w:val="00DD1C51"/>
    <w:rsid w:val="00DD1CD8"/>
    <w:rsid w:val="00DD250D"/>
    <w:rsid w:val="00DD26C8"/>
    <w:rsid w:val="00DD27D9"/>
    <w:rsid w:val="00DD289F"/>
    <w:rsid w:val="00DD2926"/>
    <w:rsid w:val="00DD29B4"/>
    <w:rsid w:val="00DD2A85"/>
    <w:rsid w:val="00DD2B2A"/>
    <w:rsid w:val="00DD2BDE"/>
    <w:rsid w:val="00DD3124"/>
    <w:rsid w:val="00DD35A7"/>
    <w:rsid w:val="00DD388F"/>
    <w:rsid w:val="00DD3A6B"/>
    <w:rsid w:val="00DD3BF8"/>
    <w:rsid w:val="00DD41ED"/>
    <w:rsid w:val="00DD441E"/>
    <w:rsid w:val="00DD468D"/>
    <w:rsid w:val="00DD47B6"/>
    <w:rsid w:val="00DD4907"/>
    <w:rsid w:val="00DD4A7E"/>
    <w:rsid w:val="00DD4A9E"/>
    <w:rsid w:val="00DD4AC1"/>
    <w:rsid w:val="00DD50D7"/>
    <w:rsid w:val="00DD51DF"/>
    <w:rsid w:val="00DD54F5"/>
    <w:rsid w:val="00DD585E"/>
    <w:rsid w:val="00DD5F6E"/>
    <w:rsid w:val="00DD638D"/>
    <w:rsid w:val="00DD63EE"/>
    <w:rsid w:val="00DD640F"/>
    <w:rsid w:val="00DD6517"/>
    <w:rsid w:val="00DD6525"/>
    <w:rsid w:val="00DD653A"/>
    <w:rsid w:val="00DD6A3E"/>
    <w:rsid w:val="00DD73A3"/>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CF0"/>
    <w:rsid w:val="00DE3F26"/>
    <w:rsid w:val="00DE4095"/>
    <w:rsid w:val="00DE44DF"/>
    <w:rsid w:val="00DE46C0"/>
    <w:rsid w:val="00DE47E0"/>
    <w:rsid w:val="00DE4958"/>
    <w:rsid w:val="00DE4E72"/>
    <w:rsid w:val="00DE5334"/>
    <w:rsid w:val="00DE53BB"/>
    <w:rsid w:val="00DE54BE"/>
    <w:rsid w:val="00DE56AC"/>
    <w:rsid w:val="00DE5B28"/>
    <w:rsid w:val="00DE5CEC"/>
    <w:rsid w:val="00DE5D38"/>
    <w:rsid w:val="00DE62A6"/>
    <w:rsid w:val="00DE642B"/>
    <w:rsid w:val="00DE66E5"/>
    <w:rsid w:val="00DE6705"/>
    <w:rsid w:val="00DE7612"/>
    <w:rsid w:val="00DE7A50"/>
    <w:rsid w:val="00DE7A91"/>
    <w:rsid w:val="00DE7AE7"/>
    <w:rsid w:val="00DE7C85"/>
    <w:rsid w:val="00DF0471"/>
    <w:rsid w:val="00DF099B"/>
    <w:rsid w:val="00DF09B9"/>
    <w:rsid w:val="00DF0B09"/>
    <w:rsid w:val="00DF0B9D"/>
    <w:rsid w:val="00DF0BF1"/>
    <w:rsid w:val="00DF0C35"/>
    <w:rsid w:val="00DF0DC3"/>
    <w:rsid w:val="00DF0EA7"/>
    <w:rsid w:val="00DF1080"/>
    <w:rsid w:val="00DF12BD"/>
    <w:rsid w:val="00DF146F"/>
    <w:rsid w:val="00DF15DA"/>
    <w:rsid w:val="00DF15E7"/>
    <w:rsid w:val="00DF1671"/>
    <w:rsid w:val="00DF1E5E"/>
    <w:rsid w:val="00DF1E82"/>
    <w:rsid w:val="00DF20E3"/>
    <w:rsid w:val="00DF2B0A"/>
    <w:rsid w:val="00DF2B50"/>
    <w:rsid w:val="00DF2B77"/>
    <w:rsid w:val="00DF2F0E"/>
    <w:rsid w:val="00DF3076"/>
    <w:rsid w:val="00DF33BA"/>
    <w:rsid w:val="00DF36B3"/>
    <w:rsid w:val="00DF3756"/>
    <w:rsid w:val="00DF3948"/>
    <w:rsid w:val="00DF3C13"/>
    <w:rsid w:val="00DF40C8"/>
    <w:rsid w:val="00DF4D93"/>
    <w:rsid w:val="00DF53A6"/>
    <w:rsid w:val="00DF53FD"/>
    <w:rsid w:val="00DF5459"/>
    <w:rsid w:val="00DF5976"/>
    <w:rsid w:val="00DF5A4F"/>
    <w:rsid w:val="00DF5D87"/>
    <w:rsid w:val="00DF6294"/>
    <w:rsid w:val="00DF7081"/>
    <w:rsid w:val="00DF70AC"/>
    <w:rsid w:val="00DF76F6"/>
    <w:rsid w:val="00DF79CF"/>
    <w:rsid w:val="00DF7E2F"/>
    <w:rsid w:val="00DF7EC9"/>
    <w:rsid w:val="00E003C1"/>
    <w:rsid w:val="00E00531"/>
    <w:rsid w:val="00E005D1"/>
    <w:rsid w:val="00E00628"/>
    <w:rsid w:val="00E00762"/>
    <w:rsid w:val="00E01308"/>
    <w:rsid w:val="00E01515"/>
    <w:rsid w:val="00E015F3"/>
    <w:rsid w:val="00E0187A"/>
    <w:rsid w:val="00E01ED2"/>
    <w:rsid w:val="00E020E0"/>
    <w:rsid w:val="00E021BF"/>
    <w:rsid w:val="00E02CC3"/>
    <w:rsid w:val="00E02D06"/>
    <w:rsid w:val="00E02FB0"/>
    <w:rsid w:val="00E02FB9"/>
    <w:rsid w:val="00E039B9"/>
    <w:rsid w:val="00E03B7A"/>
    <w:rsid w:val="00E049BC"/>
    <w:rsid w:val="00E04BD7"/>
    <w:rsid w:val="00E05274"/>
    <w:rsid w:val="00E056A4"/>
    <w:rsid w:val="00E0664D"/>
    <w:rsid w:val="00E06801"/>
    <w:rsid w:val="00E06CFD"/>
    <w:rsid w:val="00E071CA"/>
    <w:rsid w:val="00E071FA"/>
    <w:rsid w:val="00E07688"/>
    <w:rsid w:val="00E07D38"/>
    <w:rsid w:val="00E07F05"/>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3C7"/>
    <w:rsid w:val="00E144B0"/>
    <w:rsid w:val="00E14BCC"/>
    <w:rsid w:val="00E14D68"/>
    <w:rsid w:val="00E15273"/>
    <w:rsid w:val="00E1555A"/>
    <w:rsid w:val="00E1577E"/>
    <w:rsid w:val="00E15AFB"/>
    <w:rsid w:val="00E15E34"/>
    <w:rsid w:val="00E16384"/>
    <w:rsid w:val="00E16555"/>
    <w:rsid w:val="00E16742"/>
    <w:rsid w:val="00E16744"/>
    <w:rsid w:val="00E16D3C"/>
    <w:rsid w:val="00E1746E"/>
    <w:rsid w:val="00E17892"/>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085"/>
    <w:rsid w:val="00E23376"/>
    <w:rsid w:val="00E23785"/>
    <w:rsid w:val="00E2382F"/>
    <w:rsid w:val="00E239F1"/>
    <w:rsid w:val="00E2402F"/>
    <w:rsid w:val="00E2418D"/>
    <w:rsid w:val="00E241E2"/>
    <w:rsid w:val="00E241FA"/>
    <w:rsid w:val="00E24258"/>
    <w:rsid w:val="00E2439D"/>
    <w:rsid w:val="00E245CB"/>
    <w:rsid w:val="00E248AE"/>
    <w:rsid w:val="00E24962"/>
    <w:rsid w:val="00E24999"/>
    <w:rsid w:val="00E24BD3"/>
    <w:rsid w:val="00E24E77"/>
    <w:rsid w:val="00E25278"/>
    <w:rsid w:val="00E259EF"/>
    <w:rsid w:val="00E25D20"/>
    <w:rsid w:val="00E25EC4"/>
    <w:rsid w:val="00E26243"/>
    <w:rsid w:val="00E2637D"/>
    <w:rsid w:val="00E265C7"/>
    <w:rsid w:val="00E2662F"/>
    <w:rsid w:val="00E266F8"/>
    <w:rsid w:val="00E26792"/>
    <w:rsid w:val="00E26905"/>
    <w:rsid w:val="00E26C3A"/>
    <w:rsid w:val="00E26CAF"/>
    <w:rsid w:val="00E270FA"/>
    <w:rsid w:val="00E27269"/>
    <w:rsid w:val="00E2729E"/>
    <w:rsid w:val="00E2748D"/>
    <w:rsid w:val="00E27BF7"/>
    <w:rsid w:val="00E27BFB"/>
    <w:rsid w:val="00E27C7C"/>
    <w:rsid w:val="00E27CDD"/>
    <w:rsid w:val="00E27CE4"/>
    <w:rsid w:val="00E30540"/>
    <w:rsid w:val="00E305D5"/>
    <w:rsid w:val="00E30BFF"/>
    <w:rsid w:val="00E3105C"/>
    <w:rsid w:val="00E31866"/>
    <w:rsid w:val="00E31BE6"/>
    <w:rsid w:val="00E31D25"/>
    <w:rsid w:val="00E32CD5"/>
    <w:rsid w:val="00E33650"/>
    <w:rsid w:val="00E336D9"/>
    <w:rsid w:val="00E337E8"/>
    <w:rsid w:val="00E3381C"/>
    <w:rsid w:val="00E3397C"/>
    <w:rsid w:val="00E34948"/>
    <w:rsid w:val="00E34C44"/>
    <w:rsid w:val="00E34D78"/>
    <w:rsid w:val="00E34EBB"/>
    <w:rsid w:val="00E350D9"/>
    <w:rsid w:val="00E353FC"/>
    <w:rsid w:val="00E3574F"/>
    <w:rsid w:val="00E3593A"/>
    <w:rsid w:val="00E3595C"/>
    <w:rsid w:val="00E36198"/>
    <w:rsid w:val="00E36286"/>
    <w:rsid w:val="00E366AA"/>
    <w:rsid w:val="00E36C0E"/>
    <w:rsid w:val="00E36C4C"/>
    <w:rsid w:val="00E37236"/>
    <w:rsid w:val="00E37268"/>
    <w:rsid w:val="00E37272"/>
    <w:rsid w:val="00E379DB"/>
    <w:rsid w:val="00E37DC6"/>
    <w:rsid w:val="00E40140"/>
    <w:rsid w:val="00E40212"/>
    <w:rsid w:val="00E4036D"/>
    <w:rsid w:val="00E40B13"/>
    <w:rsid w:val="00E40BA9"/>
    <w:rsid w:val="00E40EE5"/>
    <w:rsid w:val="00E4117E"/>
    <w:rsid w:val="00E412AF"/>
    <w:rsid w:val="00E41B42"/>
    <w:rsid w:val="00E41C25"/>
    <w:rsid w:val="00E4218E"/>
    <w:rsid w:val="00E42386"/>
    <w:rsid w:val="00E42509"/>
    <w:rsid w:val="00E4298B"/>
    <w:rsid w:val="00E42A4A"/>
    <w:rsid w:val="00E42E2C"/>
    <w:rsid w:val="00E42F10"/>
    <w:rsid w:val="00E4302A"/>
    <w:rsid w:val="00E43282"/>
    <w:rsid w:val="00E43E9C"/>
    <w:rsid w:val="00E43FBD"/>
    <w:rsid w:val="00E442B5"/>
    <w:rsid w:val="00E443C3"/>
    <w:rsid w:val="00E444CE"/>
    <w:rsid w:val="00E445A6"/>
    <w:rsid w:val="00E44B56"/>
    <w:rsid w:val="00E44EAB"/>
    <w:rsid w:val="00E452B0"/>
    <w:rsid w:val="00E453AC"/>
    <w:rsid w:val="00E45A97"/>
    <w:rsid w:val="00E45CBA"/>
    <w:rsid w:val="00E45DF2"/>
    <w:rsid w:val="00E45EB7"/>
    <w:rsid w:val="00E45FE7"/>
    <w:rsid w:val="00E46670"/>
    <w:rsid w:val="00E466C1"/>
    <w:rsid w:val="00E4691A"/>
    <w:rsid w:val="00E46B4F"/>
    <w:rsid w:val="00E46CA5"/>
    <w:rsid w:val="00E46EB8"/>
    <w:rsid w:val="00E47183"/>
    <w:rsid w:val="00E4724D"/>
    <w:rsid w:val="00E47434"/>
    <w:rsid w:val="00E47532"/>
    <w:rsid w:val="00E47614"/>
    <w:rsid w:val="00E476F1"/>
    <w:rsid w:val="00E47885"/>
    <w:rsid w:val="00E504F0"/>
    <w:rsid w:val="00E505B8"/>
    <w:rsid w:val="00E50A3F"/>
    <w:rsid w:val="00E50B41"/>
    <w:rsid w:val="00E50B7B"/>
    <w:rsid w:val="00E50B86"/>
    <w:rsid w:val="00E50DAC"/>
    <w:rsid w:val="00E50EC0"/>
    <w:rsid w:val="00E50EF1"/>
    <w:rsid w:val="00E51728"/>
    <w:rsid w:val="00E51B67"/>
    <w:rsid w:val="00E51F9B"/>
    <w:rsid w:val="00E52315"/>
    <w:rsid w:val="00E5264C"/>
    <w:rsid w:val="00E52B9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21E"/>
    <w:rsid w:val="00E566C6"/>
    <w:rsid w:val="00E56767"/>
    <w:rsid w:val="00E56BBF"/>
    <w:rsid w:val="00E56C74"/>
    <w:rsid w:val="00E56CAF"/>
    <w:rsid w:val="00E56D9F"/>
    <w:rsid w:val="00E57205"/>
    <w:rsid w:val="00E57475"/>
    <w:rsid w:val="00E574D7"/>
    <w:rsid w:val="00E57702"/>
    <w:rsid w:val="00E57847"/>
    <w:rsid w:val="00E57CC4"/>
    <w:rsid w:val="00E60439"/>
    <w:rsid w:val="00E60973"/>
    <w:rsid w:val="00E60BC0"/>
    <w:rsid w:val="00E6104A"/>
    <w:rsid w:val="00E6142E"/>
    <w:rsid w:val="00E6173F"/>
    <w:rsid w:val="00E618E5"/>
    <w:rsid w:val="00E61BE1"/>
    <w:rsid w:val="00E61FB6"/>
    <w:rsid w:val="00E62B42"/>
    <w:rsid w:val="00E63140"/>
    <w:rsid w:val="00E636C3"/>
    <w:rsid w:val="00E63E1F"/>
    <w:rsid w:val="00E64159"/>
    <w:rsid w:val="00E64463"/>
    <w:rsid w:val="00E644AD"/>
    <w:rsid w:val="00E64E28"/>
    <w:rsid w:val="00E65342"/>
    <w:rsid w:val="00E653E3"/>
    <w:rsid w:val="00E6564A"/>
    <w:rsid w:val="00E657B4"/>
    <w:rsid w:val="00E65B89"/>
    <w:rsid w:val="00E66318"/>
    <w:rsid w:val="00E669E6"/>
    <w:rsid w:val="00E66E25"/>
    <w:rsid w:val="00E6718B"/>
    <w:rsid w:val="00E67735"/>
    <w:rsid w:val="00E67DC3"/>
    <w:rsid w:val="00E709C7"/>
    <w:rsid w:val="00E70E24"/>
    <w:rsid w:val="00E70E6B"/>
    <w:rsid w:val="00E70F54"/>
    <w:rsid w:val="00E71456"/>
    <w:rsid w:val="00E7199B"/>
    <w:rsid w:val="00E71B9A"/>
    <w:rsid w:val="00E71C0D"/>
    <w:rsid w:val="00E7205A"/>
    <w:rsid w:val="00E72AF4"/>
    <w:rsid w:val="00E72D3F"/>
    <w:rsid w:val="00E73437"/>
    <w:rsid w:val="00E7389B"/>
    <w:rsid w:val="00E73974"/>
    <w:rsid w:val="00E73D42"/>
    <w:rsid w:val="00E73DBC"/>
    <w:rsid w:val="00E73EB3"/>
    <w:rsid w:val="00E73F7A"/>
    <w:rsid w:val="00E74282"/>
    <w:rsid w:val="00E7463F"/>
    <w:rsid w:val="00E74901"/>
    <w:rsid w:val="00E74B98"/>
    <w:rsid w:val="00E74D9D"/>
    <w:rsid w:val="00E74E32"/>
    <w:rsid w:val="00E75BCC"/>
    <w:rsid w:val="00E75BED"/>
    <w:rsid w:val="00E75C2C"/>
    <w:rsid w:val="00E76494"/>
    <w:rsid w:val="00E765F1"/>
    <w:rsid w:val="00E76A36"/>
    <w:rsid w:val="00E76A7C"/>
    <w:rsid w:val="00E77123"/>
    <w:rsid w:val="00E7727F"/>
    <w:rsid w:val="00E774A5"/>
    <w:rsid w:val="00E77A9F"/>
    <w:rsid w:val="00E77E21"/>
    <w:rsid w:val="00E80694"/>
    <w:rsid w:val="00E80831"/>
    <w:rsid w:val="00E80979"/>
    <w:rsid w:val="00E80E4E"/>
    <w:rsid w:val="00E815E0"/>
    <w:rsid w:val="00E8174E"/>
    <w:rsid w:val="00E81824"/>
    <w:rsid w:val="00E818A5"/>
    <w:rsid w:val="00E81F3E"/>
    <w:rsid w:val="00E8244A"/>
    <w:rsid w:val="00E8279A"/>
    <w:rsid w:val="00E828D2"/>
    <w:rsid w:val="00E82C97"/>
    <w:rsid w:val="00E82F3A"/>
    <w:rsid w:val="00E83146"/>
    <w:rsid w:val="00E837DC"/>
    <w:rsid w:val="00E83B04"/>
    <w:rsid w:val="00E83B43"/>
    <w:rsid w:val="00E83FA2"/>
    <w:rsid w:val="00E841DF"/>
    <w:rsid w:val="00E849EE"/>
    <w:rsid w:val="00E84F28"/>
    <w:rsid w:val="00E84FAD"/>
    <w:rsid w:val="00E85525"/>
    <w:rsid w:val="00E8580D"/>
    <w:rsid w:val="00E85C92"/>
    <w:rsid w:val="00E85F75"/>
    <w:rsid w:val="00E85FA6"/>
    <w:rsid w:val="00E86712"/>
    <w:rsid w:val="00E86744"/>
    <w:rsid w:val="00E86983"/>
    <w:rsid w:val="00E86F06"/>
    <w:rsid w:val="00E874AA"/>
    <w:rsid w:val="00E87970"/>
    <w:rsid w:val="00E87AD5"/>
    <w:rsid w:val="00E87B08"/>
    <w:rsid w:val="00E87B27"/>
    <w:rsid w:val="00E904DD"/>
    <w:rsid w:val="00E909AA"/>
    <w:rsid w:val="00E909B4"/>
    <w:rsid w:val="00E90B6C"/>
    <w:rsid w:val="00E90C79"/>
    <w:rsid w:val="00E90D88"/>
    <w:rsid w:val="00E90DC9"/>
    <w:rsid w:val="00E9136A"/>
    <w:rsid w:val="00E9188F"/>
    <w:rsid w:val="00E92BE5"/>
    <w:rsid w:val="00E92DC9"/>
    <w:rsid w:val="00E9303C"/>
    <w:rsid w:val="00E934DF"/>
    <w:rsid w:val="00E939AA"/>
    <w:rsid w:val="00E939DF"/>
    <w:rsid w:val="00E94AEB"/>
    <w:rsid w:val="00E94E23"/>
    <w:rsid w:val="00E954C6"/>
    <w:rsid w:val="00E9580B"/>
    <w:rsid w:val="00E95A1F"/>
    <w:rsid w:val="00E95D33"/>
    <w:rsid w:val="00E95D66"/>
    <w:rsid w:val="00E95EDA"/>
    <w:rsid w:val="00E96AE1"/>
    <w:rsid w:val="00E96F0D"/>
    <w:rsid w:val="00E972A5"/>
    <w:rsid w:val="00E972F9"/>
    <w:rsid w:val="00E9734E"/>
    <w:rsid w:val="00E976B1"/>
    <w:rsid w:val="00E97AE0"/>
    <w:rsid w:val="00EA0044"/>
    <w:rsid w:val="00EA01B3"/>
    <w:rsid w:val="00EA05F9"/>
    <w:rsid w:val="00EA0888"/>
    <w:rsid w:val="00EA0B55"/>
    <w:rsid w:val="00EA0CCD"/>
    <w:rsid w:val="00EA0EA7"/>
    <w:rsid w:val="00EA10E7"/>
    <w:rsid w:val="00EA11A3"/>
    <w:rsid w:val="00EA126F"/>
    <w:rsid w:val="00EA14A2"/>
    <w:rsid w:val="00EA1627"/>
    <w:rsid w:val="00EA1696"/>
    <w:rsid w:val="00EA1DFB"/>
    <w:rsid w:val="00EA1F40"/>
    <w:rsid w:val="00EA234A"/>
    <w:rsid w:val="00EA2435"/>
    <w:rsid w:val="00EA256F"/>
    <w:rsid w:val="00EA29A9"/>
    <w:rsid w:val="00EA309A"/>
    <w:rsid w:val="00EA3119"/>
    <w:rsid w:val="00EA39EF"/>
    <w:rsid w:val="00EA3AFC"/>
    <w:rsid w:val="00EA3FC2"/>
    <w:rsid w:val="00EA40E0"/>
    <w:rsid w:val="00EA4239"/>
    <w:rsid w:val="00EA4544"/>
    <w:rsid w:val="00EA472A"/>
    <w:rsid w:val="00EA48E9"/>
    <w:rsid w:val="00EA4946"/>
    <w:rsid w:val="00EA4FF6"/>
    <w:rsid w:val="00EA50C6"/>
    <w:rsid w:val="00EA5830"/>
    <w:rsid w:val="00EA5867"/>
    <w:rsid w:val="00EA58FD"/>
    <w:rsid w:val="00EA5C6F"/>
    <w:rsid w:val="00EA5F38"/>
    <w:rsid w:val="00EA60D3"/>
    <w:rsid w:val="00EA6353"/>
    <w:rsid w:val="00EA638D"/>
    <w:rsid w:val="00EA6392"/>
    <w:rsid w:val="00EA6496"/>
    <w:rsid w:val="00EA6678"/>
    <w:rsid w:val="00EA69F0"/>
    <w:rsid w:val="00EA7286"/>
    <w:rsid w:val="00EA7753"/>
    <w:rsid w:val="00EA7B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2AC1"/>
    <w:rsid w:val="00EB2B69"/>
    <w:rsid w:val="00EB2CDD"/>
    <w:rsid w:val="00EB2D30"/>
    <w:rsid w:val="00EB30F4"/>
    <w:rsid w:val="00EB3145"/>
    <w:rsid w:val="00EB348F"/>
    <w:rsid w:val="00EB3BED"/>
    <w:rsid w:val="00EB3DCA"/>
    <w:rsid w:val="00EB3F90"/>
    <w:rsid w:val="00EB3FB6"/>
    <w:rsid w:val="00EB412A"/>
    <w:rsid w:val="00EB4196"/>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81"/>
    <w:rsid w:val="00EC0592"/>
    <w:rsid w:val="00EC091E"/>
    <w:rsid w:val="00EC0A06"/>
    <w:rsid w:val="00EC0A90"/>
    <w:rsid w:val="00EC0B69"/>
    <w:rsid w:val="00EC0EE5"/>
    <w:rsid w:val="00EC1740"/>
    <w:rsid w:val="00EC1835"/>
    <w:rsid w:val="00EC1B2B"/>
    <w:rsid w:val="00EC1C08"/>
    <w:rsid w:val="00EC210A"/>
    <w:rsid w:val="00EC2367"/>
    <w:rsid w:val="00EC2588"/>
    <w:rsid w:val="00EC273D"/>
    <w:rsid w:val="00EC286E"/>
    <w:rsid w:val="00EC2B61"/>
    <w:rsid w:val="00EC3458"/>
    <w:rsid w:val="00EC35C6"/>
    <w:rsid w:val="00EC3621"/>
    <w:rsid w:val="00EC3D1D"/>
    <w:rsid w:val="00EC4102"/>
    <w:rsid w:val="00EC4124"/>
    <w:rsid w:val="00EC4135"/>
    <w:rsid w:val="00EC428B"/>
    <w:rsid w:val="00EC433B"/>
    <w:rsid w:val="00EC43EF"/>
    <w:rsid w:val="00EC46A3"/>
    <w:rsid w:val="00EC46B3"/>
    <w:rsid w:val="00EC4775"/>
    <w:rsid w:val="00EC47B8"/>
    <w:rsid w:val="00EC48D0"/>
    <w:rsid w:val="00EC4C22"/>
    <w:rsid w:val="00EC4ED6"/>
    <w:rsid w:val="00EC5331"/>
    <w:rsid w:val="00EC57A2"/>
    <w:rsid w:val="00EC594A"/>
    <w:rsid w:val="00EC607F"/>
    <w:rsid w:val="00EC6241"/>
    <w:rsid w:val="00EC6433"/>
    <w:rsid w:val="00EC6448"/>
    <w:rsid w:val="00EC669B"/>
    <w:rsid w:val="00EC67C1"/>
    <w:rsid w:val="00EC6856"/>
    <w:rsid w:val="00EC68C0"/>
    <w:rsid w:val="00EC6933"/>
    <w:rsid w:val="00EC7306"/>
    <w:rsid w:val="00EC73C5"/>
    <w:rsid w:val="00EC7644"/>
    <w:rsid w:val="00EC78A2"/>
    <w:rsid w:val="00EC78C6"/>
    <w:rsid w:val="00EC7974"/>
    <w:rsid w:val="00EC7AC5"/>
    <w:rsid w:val="00ED0A44"/>
    <w:rsid w:val="00ED0D0D"/>
    <w:rsid w:val="00ED0F75"/>
    <w:rsid w:val="00ED0F93"/>
    <w:rsid w:val="00ED1039"/>
    <w:rsid w:val="00ED1516"/>
    <w:rsid w:val="00ED1562"/>
    <w:rsid w:val="00ED18BA"/>
    <w:rsid w:val="00ED191E"/>
    <w:rsid w:val="00ED1EAA"/>
    <w:rsid w:val="00ED2176"/>
    <w:rsid w:val="00ED2238"/>
    <w:rsid w:val="00ED2718"/>
    <w:rsid w:val="00ED2989"/>
    <w:rsid w:val="00ED2EB6"/>
    <w:rsid w:val="00ED364D"/>
    <w:rsid w:val="00ED365F"/>
    <w:rsid w:val="00ED398E"/>
    <w:rsid w:val="00ED3BB0"/>
    <w:rsid w:val="00ED3D89"/>
    <w:rsid w:val="00ED3EB8"/>
    <w:rsid w:val="00ED40A6"/>
    <w:rsid w:val="00ED48AC"/>
    <w:rsid w:val="00ED4AD8"/>
    <w:rsid w:val="00ED4BBB"/>
    <w:rsid w:val="00ED4DF5"/>
    <w:rsid w:val="00ED4F7B"/>
    <w:rsid w:val="00ED50C6"/>
    <w:rsid w:val="00ED5166"/>
    <w:rsid w:val="00ED55EB"/>
    <w:rsid w:val="00ED5B06"/>
    <w:rsid w:val="00ED5BDA"/>
    <w:rsid w:val="00ED5CD6"/>
    <w:rsid w:val="00ED5E31"/>
    <w:rsid w:val="00ED6A53"/>
    <w:rsid w:val="00ED72D1"/>
    <w:rsid w:val="00ED76EE"/>
    <w:rsid w:val="00ED7B31"/>
    <w:rsid w:val="00ED7CFC"/>
    <w:rsid w:val="00EE00AA"/>
    <w:rsid w:val="00EE047C"/>
    <w:rsid w:val="00EE06D9"/>
    <w:rsid w:val="00EE0952"/>
    <w:rsid w:val="00EE0B2C"/>
    <w:rsid w:val="00EE0D85"/>
    <w:rsid w:val="00EE14F3"/>
    <w:rsid w:val="00EE1569"/>
    <w:rsid w:val="00EE189E"/>
    <w:rsid w:val="00EE1A3B"/>
    <w:rsid w:val="00EE1A9C"/>
    <w:rsid w:val="00EE1AA6"/>
    <w:rsid w:val="00EE1DE5"/>
    <w:rsid w:val="00EE22A0"/>
    <w:rsid w:val="00EE2502"/>
    <w:rsid w:val="00EE2918"/>
    <w:rsid w:val="00EE2F0F"/>
    <w:rsid w:val="00EE2F4F"/>
    <w:rsid w:val="00EE3048"/>
    <w:rsid w:val="00EE3276"/>
    <w:rsid w:val="00EE3932"/>
    <w:rsid w:val="00EE3A1C"/>
    <w:rsid w:val="00EE3CBE"/>
    <w:rsid w:val="00EE3CFE"/>
    <w:rsid w:val="00EE3F20"/>
    <w:rsid w:val="00EE3F83"/>
    <w:rsid w:val="00EE409F"/>
    <w:rsid w:val="00EE41D2"/>
    <w:rsid w:val="00EE4482"/>
    <w:rsid w:val="00EE48C8"/>
    <w:rsid w:val="00EE4BED"/>
    <w:rsid w:val="00EE4E48"/>
    <w:rsid w:val="00EE4F5B"/>
    <w:rsid w:val="00EE50AE"/>
    <w:rsid w:val="00EE53FD"/>
    <w:rsid w:val="00EE54E5"/>
    <w:rsid w:val="00EE54F6"/>
    <w:rsid w:val="00EE5596"/>
    <w:rsid w:val="00EE5776"/>
    <w:rsid w:val="00EE57A2"/>
    <w:rsid w:val="00EE5A55"/>
    <w:rsid w:val="00EE5D31"/>
    <w:rsid w:val="00EE6012"/>
    <w:rsid w:val="00EE6015"/>
    <w:rsid w:val="00EE6114"/>
    <w:rsid w:val="00EE6178"/>
    <w:rsid w:val="00EE6669"/>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7CC"/>
    <w:rsid w:val="00EF2BD4"/>
    <w:rsid w:val="00EF3815"/>
    <w:rsid w:val="00EF38B9"/>
    <w:rsid w:val="00EF3B82"/>
    <w:rsid w:val="00EF3E5B"/>
    <w:rsid w:val="00EF4136"/>
    <w:rsid w:val="00EF41ED"/>
    <w:rsid w:val="00EF482C"/>
    <w:rsid w:val="00EF4B73"/>
    <w:rsid w:val="00EF4C1D"/>
    <w:rsid w:val="00EF4D91"/>
    <w:rsid w:val="00EF4EE9"/>
    <w:rsid w:val="00EF4F02"/>
    <w:rsid w:val="00EF5AFB"/>
    <w:rsid w:val="00EF5DB6"/>
    <w:rsid w:val="00EF670C"/>
    <w:rsid w:val="00EF6DBA"/>
    <w:rsid w:val="00EF706B"/>
    <w:rsid w:val="00EF71FB"/>
    <w:rsid w:val="00EF7262"/>
    <w:rsid w:val="00EF74F7"/>
    <w:rsid w:val="00EF7B0C"/>
    <w:rsid w:val="00EF7D56"/>
    <w:rsid w:val="00F00119"/>
    <w:rsid w:val="00F007A0"/>
    <w:rsid w:val="00F00C19"/>
    <w:rsid w:val="00F00DE6"/>
    <w:rsid w:val="00F01102"/>
    <w:rsid w:val="00F01834"/>
    <w:rsid w:val="00F01863"/>
    <w:rsid w:val="00F01950"/>
    <w:rsid w:val="00F0212E"/>
    <w:rsid w:val="00F02485"/>
    <w:rsid w:val="00F0276A"/>
    <w:rsid w:val="00F02C24"/>
    <w:rsid w:val="00F02CBB"/>
    <w:rsid w:val="00F02D1B"/>
    <w:rsid w:val="00F02DEC"/>
    <w:rsid w:val="00F02F26"/>
    <w:rsid w:val="00F0313C"/>
    <w:rsid w:val="00F031B8"/>
    <w:rsid w:val="00F0350F"/>
    <w:rsid w:val="00F0357F"/>
    <w:rsid w:val="00F03659"/>
    <w:rsid w:val="00F038E0"/>
    <w:rsid w:val="00F03AA0"/>
    <w:rsid w:val="00F04E6D"/>
    <w:rsid w:val="00F054F9"/>
    <w:rsid w:val="00F056D0"/>
    <w:rsid w:val="00F05CA1"/>
    <w:rsid w:val="00F05CA7"/>
    <w:rsid w:val="00F06055"/>
    <w:rsid w:val="00F063FB"/>
    <w:rsid w:val="00F067DE"/>
    <w:rsid w:val="00F06A8E"/>
    <w:rsid w:val="00F071C9"/>
    <w:rsid w:val="00F074C4"/>
    <w:rsid w:val="00F07523"/>
    <w:rsid w:val="00F07532"/>
    <w:rsid w:val="00F07A61"/>
    <w:rsid w:val="00F07B8B"/>
    <w:rsid w:val="00F07C4F"/>
    <w:rsid w:val="00F10008"/>
    <w:rsid w:val="00F100FC"/>
    <w:rsid w:val="00F104B4"/>
    <w:rsid w:val="00F10EA6"/>
    <w:rsid w:val="00F10FB0"/>
    <w:rsid w:val="00F11453"/>
    <w:rsid w:val="00F1166D"/>
    <w:rsid w:val="00F116EE"/>
    <w:rsid w:val="00F11800"/>
    <w:rsid w:val="00F118DC"/>
    <w:rsid w:val="00F11B53"/>
    <w:rsid w:val="00F11BC5"/>
    <w:rsid w:val="00F11D1B"/>
    <w:rsid w:val="00F11F31"/>
    <w:rsid w:val="00F12112"/>
    <w:rsid w:val="00F1239C"/>
    <w:rsid w:val="00F12483"/>
    <w:rsid w:val="00F12673"/>
    <w:rsid w:val="00F12A24"/>
    <w:rsid w:val="00F13247"/>
    <w:rsid w:val="00F13441"/>
    <w:rsid w:val="00F135F0"/>
    <w:rsid w:val="00F136C9"/>
    <w:rsid w:val="00F13D38"/>
    <w:rsid w:val="00F13DD0"/>
    <w:rsid w:val="00F13F57"/>
    <w:rsid w:val="00F1419A"/>
    <w:rsid w:val="00F14990"/>
    <w:rsid w:val="00F14A4F"/>
    <w:rsid w:val="00F14CFC"/>
    <w:rsid w:val="00F14E29"/>
    <w:rsid w:val="00F14E7F"/>
    <w:rsid w:val="00F14F25"/>
    <w:rsid w:val="00F14F7E"/>
    <w:rsid w:val="00F1540F"/>
    <w:rsid w:val="00F15AE5"/>
    <w:rsid w:val="00F15BE8"/>
    <w:rsid w:val="00F16039"/>
    <w:rsid w:val="00F16349"/>
    <w:rsid w:val="00F163E0"/>
    <w:rsid w:val="00F16768"/>
    <w:rsid w:val="00F16781"/>
    <w:rsid w:val="00F16806"/>
    <w:rsid w:val="00F16D61"/>
    <w:rsid w:val="00F16E41"/>
    <w:rsid w:val="00F170F2"/>
    <w:rsid w:val="00F174C3"/>
    <w:rsid w:val="00F174DA"/>
    <w:rsid w:val="00F1762A"/>
    <w:rsid w:val="00F177F8"/>
    <w:rsid w:val="00F1795F"/>
    <w:rsid w:val="00F179AE"/>
    <w:rsid w:val="00F179E4"/>
    <w:rsid w:val="00F17BD0"/>
    <w:rsid w:val="00F17BF7"/>
    <w:rsid w:val="00F17C49"/>
    <w:rsid w:val="00F17F8C"/>
    <w:rsid w:val="00F201B4"/>
    <w:rsid w:val="00F20692"/>
    <w:rsid w:val="00F20DB5"/>
    <w:rsid w:val="00F20F85"/>
    <w:rsid w:val="00F214D1"/>
    <w:rsid w:val="00F2180C"/>
    <w:rsid w:val="00F219C0"/>
    <w:rsid w:val="00F219E1"/>
    <w:rsid w:val="00F21A5B"/>
    <w:rsid w:val="00F2264A"/>
    <w:rsid w:val="00F22804"/>
    <w:rsid w:val="00F22C85"/>
    <w:rsid w:val="00F239EB"/>
    <w:rsid w:val="00F23A61"/>
    <w:rsid w:val="00F23A80"/>
    <w:rsid w:val="00F23BD0"/>
    <w:rsid w:val="00F23CA7"/>
    <w:rsid w:val="00F23E64"/>
    <w:rsid w:val="00F24AD3"/>
    <w:rsid w:val="00F24BCA"/>
    <w:rsid w:val="00F24D80"/>
    <w:rsid w:val="00F2517C"/>
    <w:rsid w:val="00F25650"/>
    <w:rsid w:val="00F25BBF"/>
    <w:rsid w:val="00F25F52"/>
    <w:rsid w:val="00F265C3"/>
    <w:rsid w:val="00F26797"/>
    <w:rsid w:val="00F2684C"/>
    <w:rsid w:val="00F2685D"/>
    <w:rsid w:val="00F26BD1"/>
    <w:rsid w:val="00F26C95"/>
    <w:rsid w:val="00F2717A"/>
    <w:rsid w:val="00F27181"/>
    <w:rsid w:val="00F2718A"/>
    <w:rsid w:val="00F27303"/>
    <w:rsid w:val="00F2797B"/>
    <w:rsid w:val="00F279C3"/>
    <w:rsid w:val="00F27A56"/>
    <w:rsid w:val="00F27D03"/>
    <w:rsid w:val="00F27FBD"/>
    <w:rsid w:val="00F3016B"/>
    <w:rsid w:val="00F304DF"/>
    <w:rsid w:val="00F308F7"/>
    <w:rsid w:val="00F30B8F"/>
    <w:rsid w:val="00F30D2B"/>
    <w:rsid w:val="00F31201"/>
    <w:rsid w:val="00F3174B"/>
    <w:rsid w:val="00F31B88"/>
    <w:rsid w:val="00F31C26"/>
    <w:rsid w:val="00F31CA1"/>
    <w:rsid w:val="00F31FA7"/>
    <w:rsid w:val="00F32035"/>
    <w:rsid w:val="00F324C9"/>
    <w:rsid w:val="00F3293B"/>
    <w:rsid w:val="00F32A64"/>
    <w:rsid w:val="00F32D05"/>
    <w:rsid w:val="00F32EB0"/>
    <w:rsid w:val="00F3322F"/>
    <w:rsid w:val="00F333FC"/>
    <w:rsid w:val="00F33434"/>
    <w:rsid w:val="00F33477"/>
    <w:rsid w:val="00F338F9"/>
    <w:rsid w:val="00F33D21"/>
    <w:rsid w:val="00F33E09"/>
    <w:rsid w:val="00F34127"/>
    <w:rsid w:val="00F349FD"/>
    <w:rsid w:val="00F34B85"/>
    <w:rsid w:val="00F35388"/>
    <w:rsid w:val="00F3545F"/>
    <w:rsid w:val="00F35650"/>
    <w:rsid w:val="00F35723"/>
    <w:rsid w:val="00F358EC"/>
    <w:rsid w:val="00F3599A"/>
    <w:rsid w:val="00F360DC"/>
    <w:rsid w:val="00F361DF"/>
    <w:rsid w:val="00F36222"/>
    <w:rsid w:val="00F36781"/>
    <w:rsid w:val="00F368FA"/>
    <w:rsid w:val="00F36BCB"/>
    <w:rsid w:val="00F36E07"/>
    <w:rsid w:val="00F36F1F"/>
    <w:rsid w:val="00F3708C"/>
    <w:rsid w:val="00F3788A"/>
    <w:rsid w:val="00F37943"/>
    <w:rsid w:val="00F37ADC"/>
    <w:rsid w:val="00F405FA"/>
    <w:rsid w:val="00F407B8"/>
    <w:rsid w:val="00F40AF3"/>
    <w:rsid w:val="00F40C3C"/>
    <w:rsid w:val="00F40ED2"/>
    <w:rsid w:val="00F412DB"/>
    <w:rsid w:val="00F416F5"/>
    <w:rsid w:val="00F41835"/>
    <w:rsid w:val="00F4190B"/>
    <w:rsid w:val="00F41970"/>
    <w:rsid w:val="00F41FCE"/>
    <w:rsid w:val="00F4296B"/>
    <w:rsid w:val="00F42C10"/>
    <w:rsid w:val="00F42E9C"/>
    <w:rsid w:val="00F430B9"/>
    <w:rsid w:val="00F433A8"/>
    <w:rsid w:val="00F434B8"/>
    <w:rsid w:val="00F441DC"/>
    <w:rsid w:val="00F4441C"/>
    <w:rsid w:val="00F44551"/>
    <w:rsid w:val="00F44588"/>
    <w:rsid w:val="00F446FC"/>
    <w:rsid w:val="00F449F6"/>
    <w:rsid w:val="00F44ADA"/>
    <w:rsid w:val="00F44E22"/>
    <w:rsid w:val="00F44E99"/>
    <w:rsid w:val="00F44EFB"/>
    <w:rsid w:val="00F45081"/>
    <w:rsid w:val="00F45097"/>
    <w:rsid w:val="00F45740"/>
    <w:rsid w:val="00F45F9C"/>
    <w:rsid w:val="00F46ACA"/>
    <w:rsid w:val="00F46B32"/>
    <w:rsid w:val="00F46C2D"/>
    <w:rsid w:val="00F470BF"/>
    <w:rsid w:val="00F470FE"/>
    <w:rsid w:val="00F472C2"/>
    <w:rsid w:val="00F47CB3"/>
    <w:rsid w:val="00F503C7"/>
    <w:rsid w:val="00F50472"/>
    <w:rsid w:val="00F50486"/>
    <w:rsid w:val="00F50590"/>
    <w:rsid w:val="00F50C61"/>
    <w:rsid w:val="00F50EDA"/>
    <w:rsid w:val="00F5143E"/>
    <w:rsid w:val="00F516D4"/>
    <w:rsid w:val="00F5176F"/>
    <w:rsid w:val="00F51BBE"/>
    <w:rsid w:val="00F51CE3"/>
    <w:rsid w:val="00F51F62"/>
    <w:rsid w:val="00F52585"/>
    <w:rsid w:val="00F52775"/>
    <w:rsid w:val="00F52A36"/>
    <w:rsid w:val="00F5334E"/>
    <w:rsid w:val="00F537BB"/>
    <w:rsid w:val="00F537E3"/>
    <w:rsid w:val="00F53AAF"/>
    <w:rsid w:val="00F53AB5"/>
    <w:rsid w:val="00F53B3B"/>
    <w:rsid w:val="00F53E4F"/>
    <w:rsid w:val="00F54161"/>
    <w:rsid w:val="00F5495E"/>
    <w:rsid w:val="00F54C3C"/>
    <w:rsid w:val="00F55048"/>
    <w:rsid w:val="00F551C0"/>
    <w:rsid w:val="00F55388"/>
    <w:rsid w:val="00F555BE"/>
    <w:rsid w:val="00F556EA"/>
    <w:rsid w:val="00F55700"/>
    <w:rsid w:val="00F557FF"/>
    <w:rsid w:val="00F55865"/>
    <w:rsid w:val="00F55C1A"/>
    <w:rsid w:val="00F561D7"/>
    <w:rsid w:val="00F56CB2"/>
    <w:rsid w:val="00F5720A"/>
    <w:rsid w:val="00F572A7"/>
    <w:rsid w:val="00F574E1"/>
    <w:rsid w:val="00F57A21"/>
    <w:rsid w:val="00F57BDE"/>
    <w:rsid w:val="00F57BF5"/>
    <w:rsid w:val="00F57BF7"/>
    <w:rsid w:val="00F57DB3"/>
    <w:rsid w:val="00F60D4D"/>
    <w:rsid w:val="00F60EB6"/>
    <w:rsid w:val="00F60F1F"/>
    <w:rsid w:val="00F60FE6"/>
    <w:rsid w:val="00F60FF7"/>
    <w:rsid w:val="00F613CB"/>
    <w:rsid w:val="00F61489"/>
    <w:rsid w:val="00F61569"/>
    <w:rsid w:val="00F6197C"/>
    <w:rsid w:val="00F61B17"/>
    <w:rsid w:val="00F62499"/>
    <w:rsid w:val="00F62585"/>
    <w:rsid w:val="00F626F2"/>
    <w:rsid w:val="00F62E31"/>
    <w:rsid w:val="00F63484"/>
    <w:rsid w:val="00F63525"/>
    <w:rsid w:val="00F6377E"/>
    <w:rsid w:val="00F63AC1"/>
    <w:rsid w:val="00F63B7D"/>
    <w:rsid w:val="00F643C0"/>
    <w:rsid w:val="00F643F2"/>
    <w:rsid w:val="00F646D8"/>
    <w:rsid w:val="00F64EA5"/>
    <w:rsid w:val="00F65109"/>
    <w:rsid w:val="00F6527A"/>
    <w:rsid w:val="00F65313"/>
    <w:rsid w:val="00F6537A"/>
    <w:rsid w:val="00F654CE"/>
    <w:rsid w:val="00F654ED"/>
    <w:rsid w:val="00F65712"/>
    <w:rsid w:val="00F66016"/>
    <w:rsid w:val="00F66B23"/>
    <w:rsid w:val="00F66B9F"/>
    <w:rsid w:val="00F66DC1"/>
    <w:rsid w:val="00F6733B"/>
    <w:rsid w:val="00F67457"/>
    <w:rsid w:val="00F674F0"/>
    <w:rsid w:val="00F676AE"/>
    <w:rsid w:val="00F679E7"/>
    <w:rsid w:val="00F679FF"/>
    <w:rsid w:val="00F67B62"/>
    <w:rsid w:val="00F7024D"/>
    <w:rsid w:val="00F70260"/>
    <w:rsid w:val="00F703B4"/>
    <w:rsid w:val="00F70541"/>
    <w:rsid w:val="00F70558"/>
    <w:rsid w:val="00F7060A"/>
    <w:rsid w:val="00F7060F"/>
    <w:rsid w:val="00F7065A"/>
    <w:rsid w:val="00F707EF"/>
    <w:rsid w:val="00F709DF"/>
    <w:rsid w:val="00F70DB2"/>
    <w:rsid w:val="00F713C6"/>
    <w:rsid w:val="00F71417"/>
    <w:rsid w:val="00F71BBE"/>
    <w:rsid w:val="00F71DA3"/>
    <w:rsid w:val="00F72034"/>
    <w:rsid w:val="00F720AB"/>
    <w:rsid w:val="00F72130"/>
    <w:rsid w:val="00F7225D"/>
    <w:rsid w:val="00F728ED"/>
    <w:rsid w:val="00F7290B"/>
    <w:rsid w:val="00F72DFB"/>
    <w:rsid w:val="00F72FAA"/>
    <w:rsid w:val="00F731C4"/>
    <w:rsid w:val="00F73249"/>
    <w:rsid w:val="00F73BC6"/>
    <w:rsid w:val="00F74E20"/>
    <w:rsid w:val="00F74E80"/>
    <w:rsid w:val="00F74F15"/>
    <w:rsid w:val="00F74FB5"/>
    <w:rsid w:val="00F75037"/>
    <w:rsid w:val="00F75095"/>
    <w:rsid w:val="00F750F5"/>
    <w:rsid w:val="00F752B0"/>
    <w:rsid w:val="00F756DF"/>
    <w:rsid w:val="00F75C70"/>
    <w:rsid w:val="00F75C76"/>
    <w:rsid w:val="00F75DA2"/>
    <w:rsid w:val="00F75DDB"/>
    <w:rsid w:val="00F763A8"/>
    <w:rsid w:val="00F7693D"/>
    <w:rsid w:val="00F76E73"/>
    <w:rsid w:val="00F7783C"/>
    <w:rsid w:val="00F77B0C"/>
    <w:rsid w:val="00F77E15"/>
    <w:rsid w:val="00F803CF"/>
    <w:rsid w:val="00F80A89"/>
    <w:rsid w:val="00F80DEC"/>
    <w:rsid w:val="00F80FB5"/>
    <w:rsid w:val="00F813E9"/>
    <w:rsid w:val="00F8175A"/>
    <w:rsid w:val="00F81DDE"/>
    <w:rsid w:val="00F81F7A"/>
    <w:rsid w:val="00F824AC"/>
    <w:rsid w:val="00F827C5"/>
    <w:rsid w:val="00F828C3"/>
    <w:rsid w:val="00F8298E"/>
    <w:rsid w:val="00F82A62"/>
    <w:rsid w:val="00F82DEA"/>
    <w:rsid w:val="00F83064"/>
    <w:rsid w:val="00F831D9"/>
    <w:rsid w:val="00F837B6"/>
    <w:rsid w:val="00F83A75"/>
    <w:rsid w:val="00F83AD4"/>
    <w:rsid w:val="00F83D00"/>
    <w:rsid w:val="00F8424E"/>
    <w:rsid w:val="00F842B2"/>
    <w:rsid w:val="00F847A5"/>
    <w:rsid w:val="00F848E5"/>
    <w:rsid w:val="00F8493C"/>
    <w:rsid w:val="00F84D01"/>
    <w:rsid w:val="00F84F5A"/>
    <w:rsid w:val="00F85148"/>
    <w:rsid w:val="00F852D7"/>
    <w:rsid w:val="00F85781"/>
    <w:rsid w:val="00F85871"/>
    <w:rsid w:val="00F86C76"/>
    <w:rsid w:val="00F8731A"/>
    <w:rsid w:val="00F8741A"/>
    <w:rsid w:val="00F8746C"/>
    <w:rsid w:val="00F8789C"/>
    <w:rsid w:val="00F8793C"/>
    <w:rsid w:val="00F90520"/>
    <w:rsid w:val="00F907D3"/>
    <w:rsid w:val="00F90987"/>
    <w:rsid w:val="00F90A2C"/>
    <w:rsid w:val="00F90CDC"/>
    <w:rsid w:val="00F90D69"/>
    <w:rsid w:val="00F90E26"/>
    <w:rsid w:val="00F911F1"/>
    <w:rsid w:val="00F91225"/>
    <w:rsid w:val="00F9127E"/>
    <w:rsid w:val="00F91485"/>
    <w:rsid w:val="00F917B5"/>
    <w:rsid w:val="00F917D7"/>
    <w:rsid w:val="00F924D2"/>
    <w:rsid w:val="00F926B3"/>
    <w:rsid w:val="00F92718"/>
    <w:rsid w:val="00F92787"/>
    <w:rsid w:val="00F92839"/>
    <w:rsid w:val="00F92BAD"/>
    <w:rsid w:val="00F92CAE"/>
    <w:rsid w:val="00F92D91"/>
    <w:rsid w:val="00F92E3A"/>
    <w:rsid w:val="00F930A1"/>
    <w:rsid w:val="00F932DC"/>
    <w:rsid w:val="00F93894"/>
    <w:rsid w:val="00F939EF"/>
    <w:rsid w:val="00F9407A"/>
    <w:rsid w:val="00F94099"/>
    <w:rsid w:val="00F94220"/>
    <w:rsid w:val="00F9484A"/>
    <w:rsid w:val="00F94A74"/>
    <w:rsid w:val="00F958DD"/>
    <w:rsid w:val="00F95A9A"/>
    <w:rsid w:val="00F9612B"/>
    <w:rsid w:val="00F96485"/>
    <w:rsid w:val="00F96AE3"/>
    <w:rsid w:val="00F96D51"/>
    <w:rsid w:val="00F96DCB"/>
    <w:rsid w:val="00F96F9F"/>
    <w:rsid w:val="00F97811"/>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1B15"/>
    <w:rsid w:val="00FA1E56"/>
    <w:rsid w:val="00FA1EC4"/>
    <w:rsid w:val="00FA20D1"/>
    <w:rsid w:val="00FA26AB"/>
    <w:rsid w:val="00FA299E"/>
    <w:rsid w:val="00FA2CC5"/>
    <w:rsid w:val="00FA2DEA"/>
    <w:rsid w:val="00FA2E7D"/>
    <w:rsid w:val="00FA2F6B"/>
    <w:rsid w:val="00FA3279"/>
    <w:rsid w:val="00FA32CC"/>
    <w:rsid w:val="00FA32CF"/>
    <w:rsid w:val="00FA32F2"/>
    <w:rsid w:val="00FA34D9"/>
    <w:rsid w:val="00FA359F"/>
    <w:rsid w:val="00FA36D8"/>
    <w:rsid w:val="00FA3860"/>
    <w:rsid w:val="00FA3B17"/>
    <w:rsid w:val="00FA437D"/>
    <w:rsid w:val="00FA44D1"/>
    <w:rsid w:val="00FA4612"/>
    <w:rsid w:val="00FA4817"/>
    <w:rsid w:val="00FA4BB8"/>
    <w:rsid w:val="00FA4BCC"/>
    <w:rsid w:val="00FA4E1E"/>
    <w:rsid w:val="00FA50FB"/>
    <w:rsid w:val="00FA534E"/>
    <w:rsid w:val="00FA5351"/>
    <w:rsid w:val="00FA543B"/>
    <w:rsid w:val="00FA5505"/>
    <w:rsid w:val="00FA562F"/>
    <w:rsid w:val="00FA5C8A"/>
    <w:rsid w:val="00FA61B0"/>
    <w:rsid w:val="00FA64BF"/>
    <w:rsid w:val="00FA64D7"/>
    <w:rsid w:val="00FA6532"/>
    <w:rsid w:val="00FA6B28"/>
    <w:rsid w:val="00FA6D40"/>
    <w:rsid w:val="00FA7023"/>
    <w:rsid w:val="00FA79DB"/>
    <w:rsid w:val="00FB017D"/>
    <w:rsid w:val="00FB022E"/>
    <w:rsid w:val="00FB03D6"/>
    <w:rsid w:val="00FB044A"/>
    <w:rsid w:val="00FB0606"/>
    <w:rsid w:val="00FB0890"/>
    <w:rsid w:val="00FB09E3"/>
    <w:rsid w:val="00FB0C36"/>
    <w:rsid w:val="00FB0C65"/>
    <w:rsid w:val="00FB0D47"/>
    <w:rsid w:val="00FB13B2"/>
    <w:rsid w:val="00FB165D"/>
    <w:rsid w:val="00FB1723"/>
    <w:rsid w:val="00FB1981"/>
    <w:rsid w:val="00FB1A74"/>
    <w:rsid w:val="00FB1AB7"/>
    <w:rsid w:val="00FB23C0"/>
    <w:rsid w:val="00FB2561"/>
    <w:rsid w:val="00FB258A"/>
    <w:rsid w:val="00FB2745"/>
    <w:rsid w:val="00FB28F1"/>
    <w:rsid w:val="00FB2D38"/>
    <w:rsid w:val="00FB2D53"/>
    <w:rsid w:val="00FB31C3"/>
    <w:rsid w:val="00FB32D0"/>
    <w:rsid w:val="00FB3521"/>
    <w:rsid w:val="00FB3BC6"/>
    <w:rsid w:val="00FB47A7"/>
    <w:rsid w:val="00FB4AEB"/>
    <w:rsid w:val="00FB4C45"/>
    <w:rsid w:val="00FB4CB9"/>
    <w:rsid w:val="00FB4F57"/>
    <w:rsid w:val="00FB5589"/>
    <w:rsid w:val="00FB5C6C"/>
    <w:rsid w:val="00FB6000"/>
    <w:rsid w:val="00FB61F2"/>
    <w:rsid w:val="00FB64BF"/>
    <w:rsid w:val="00FB65D5"/>
    <w:rsid w:val="00FB6ADD"/>
    <w:rsid w:val="00FB6CF1"/>
    <w:rsid w:val="00FB6D57"/>
    <w:rsid w:val="00FB6E10"/>
    <w:rsid w:val="00FB6EE5"/>
    <w:rsid w:val="00FB719A"/>
    <w:rsid w:val="00FB77D6"/>
    <w:rsid w:val="00FB78DE"/>
    <w:rsid w:val="00FC00B9"/>
    <w:rsid w:val="00FC0BAB"/>
    <w:rsid w:val="00FC0BF0"/>
    <w:rsid w:val="00FC1318"/>
    <w:rsid w:val="00FC19DD"/>
    <w:rsid w:val="00FC1E40"/>
    <w:rsid w:val="00FC2269"/>
    <w:rsid w:val="00FC2520"/>
    <w:rsid w:val="00FC2664"/>
    <w:rsid w:val="00FC2C94"/>
    <w:rsid w:val="00FC2EA5"/>
    <w:rsid w:val="00FC30CF"/>
    <w:rsid w:val="00FC33CD"/>
    <w:rsid w:val="00FC37DE"/>
    <w:rsid w:val="00FC3837"/>
    <w:rsid w:val="00FC3CF2"/>
    <w:rsid w:val="00FC3DF0"/>
    <w:rsid w:val="00FC400B"/>
    <w:rsid w:val="00FC4318"/>
    <w:rsid w:val="00FC4A1A"/>
    <w:rsid w:val="00FC4B3A"/>
    <w:rsid w:val="00FC4B5F"/>
    <w:rsid w:val="00FC4D00"/>
    <w:rsid w:val="00FC5207"/>
    <w:rsid w:val="00FC53DD"/>
    <w:rsid w:val="00FC56CD"/>
    <w:rsid w:val="00FC57CE"/>
    <w:rsid w:val="00FC5CE8"/>
    <w:rsid w:val="00FC5D97"/>
    <w:rsid w:val="00FC61B5"/>
    <w:rsid w:val="00FC6417"/>
    <w:rsid w:val="00FC6563"/>
    <w:rsid w:val="00FC67F6"/>
    <w:rsid w:val="00FC6B9E"/>
    <w:rsid w:val="00FC6DBE"/>
    <w:rsid w:val="00FC6E52"/>
    <w:rsid w:val="00FC7308"/>
    <w:rsid w:val="00FC7C12"/>
    <w:rsid w:val="00FC7E05"/>
    <w:rsid w:val="00FD03F7"/>
    <w:rsid w:val="00FD054C"/>
    <w:rsid w:val="00FD0702"/>
    <w:rsid w:val="00FD0820"/>
    <w:rsid w:val="00FD08C0"/>
    <w:rsid w:val="00FD0B8A"/>
    <w:rsid w:val="00FD0FFA"/>
    <w:rsid w:val="00FD1302"/>
    <w:rsid w:val="00FD1393"/>
    <w:rsid w:val="00FD13B0"/>
    <w:rsid w:val="00FD1469"/>
    <w:rsid w:val="00FD1477"/>
    <w:rsid w:val="00FD15FB"/>
    <w:rsid w:val="00FD194F"/>
    <w:rsid w:val="00FD2078"/>
    <w:rsid w:val="00FD20E2"/>
    <w:rsid w:val="00FD2EF8"/>
    <w:rsid w:val="00FD2F5C"/>
    <w:rsid w:val="00FD2F8F"/>
    <w:rsid w:val="00FD30E5"/>
    <w:rsid w:val="00FD32D6"/>
    <w:rsid w:val="00FD3319"/>
    <w:rsid w:val="00FD3361"/>
    <w:rsid w:val="00FD3BB0"/>
    <w:rsid w:val="00FD40B7"/>
    <w:rsid w:val="00FD41CA"/>
    <w:rsid w:val="00FD44CA"/>
    <w:rsid w:val="00FD4524"/>
    <w:rsid w:val="00FD47F3"/>
    <w:rsid w:val="00FD4AAD"/>
    <w:rsid w:val="00FD4AFB"/>
    <w:rsid w:val="00FD4EC9"/>
    <w:rsid w:val="00FD5118"/>
    <w:rsid w:val="00FD5127"/>
    <w:rsid w:val="00FD5165"/>
    <w:rsid w:val="00FD53A2"/>
    <w:rsid w:val="00FD5489"/>
    <w:rsid w:val="00FD55EB"/>
    <w:rsid w:val="00FD5CF7"/>
    <w:rsid w:val="00FD5E84"/>
    <w:rsid w:val="00FD6036"/>
    <w:rsid w:val="00FD638B"/>
    <w:rsid w:val="00FD6396"/>
    <w:rsid w:val="00FD6448"/>
    <w:rsid w:val="00FD64AE"/>
    <w:rsid w:val="00FD64E4"/>
    <w:rsid w:val="00FD6782"/>
    <w:rsid w:val="00FD67B4"/>
    <w:rsid w:val="00FD6BA0"/>
    <w:rsid w:val="00FD6C4E"/>
    <w:rsid w:val="00FD6E9B"/>
    <w:rsid w:val="00FD705B"/>
    <w:rsid w:val="00FD7167"/>
    <w:rsid w:val="00FD765B"/>
    <w:rsid w:val="00FD78F9"/>
    <w:rsid w:val="00FD7CE9"/>
    <w:rsid w:val="00FE03CE"/>
    <w:rsid w:val="00FE03F1"/>
    <w:rsid w:val="00FE06D1"/>
    <w:rsid w:val="00FE071A"/>
    <w:rsid w:val="00FE0BBF"/>
    <w:rsid w:val="00FE105C"/>
    <w:rsid w:val="00FE127C"/>
    <w:rsid w:val="00FE12B0"/>
    <w:rsid w:val="00FE12F8"/>
    <w:rsid w:val="00FE1353"/>
    <w:rsid w:val="00FE2937"/>
    <w:rsid w:val="00FE2BCC"/>
    <w:rsid w:val="00FE2D9B"/>
    <w:rsid w:val="00FE3197"/>
    <w:rsid w:val="00FE35D2"/>
    <w:rsid w:val="00FE3956"/>
    <w:rsid w:val="00FE3AD9"/>
    <w:rsid w:val="00FE3C8B"/>
    <w:rsid w:val="00FE3FF6"/>
    <w:rsid w:val="00FE4051"/>
    <w:rsid w:val="00FE41AA"/>
    <w:rsid w:val="00FE436E"/>
    <w:rsid w:val="00FE486C"/>
    <w:rsid w:val="00FE4B5F"/>
    <w:rsid w:val="00FE4C53"/>
    <w:rsid w:val="00FE4F10"/>
    <w:rsid w:val="00FE5356"/>
    <w:rsid w:val="00FE595B"/>
    <w:rsid w:val="00FE5C2F"/>
    <w:rsid w:val="00FE5F46"/>
    <w:rsid w:val="00FE62DA"/>
    <w:rsid w:val="00FE63C4"/>
    <w:rsid w:val="00FE63EC"/>
    <w:rsid w:val="00FE674B"/>
    <w:rsid w:val="00FE6B01"/>
    <w:rsid w:val="00FE6BB6"/>
    <w:rsid w:val="00FE6E4E"/>
    <w:rsid w:val="00FE6F21"/>
    <w:rsid w:val="00FE7238"/>
    <w:rsid w:val="00FE7611"/>
    <w:rsid w:val="00FE780B"/>
    <w:rsid w:val="00FE79DA"/>
    <w:rsid w:val="00FE7DA4"/>
    <w:rsid w:val="00FE7E67"/>
    <w:rsid w:val="00FF0428"/>
    <w:rsid w:val="00FF0553"/>
    <w:rsid w:val="00FF062E"/>
    <w:rsid w:val="00FF089E"/>
    <w:rsid w:val="00FF0AB1"/>
    <w:rsid w:val="00FF0E39"/>
    <w:rsid w:val="00FF1165"/>
    <w:rsid w:val="00FF1343"/>
    <w:rsid w:val="00FF137E"/>
    <w:rsid w:val="00FF13F2"/>
    <w:rsid w:val="00FF1422"/>
    <w:rsid w:val="00FF142C"/>
    <w:rsid w:val="00FF1752"/>
    <w:rsid w:val="00FF1A6A"/>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AC"/>
    <w:rsid w:val="00FF4FE8"/>
    <w:rsid w:val="00FF53B0"/>
    <w:rsid w:val="00FF555D"/>
    <w:rsid w:val="00FF5589"/>
    <w:rsid w:val="00FF5615"/>
    <w:rsid w:val="00FF59EB"/>
    <w:rsid w:val="00FF59F6"/>
    <w:rsid w:val="00FF5A1D"/>
    <w:rsid w:val="00FF6073"/>
    <w:rsid w:val="00FF6295"/>
    <w:rsid w:val="00FF62BA"/>
    <w:rsid w:val="00FF64E6"/>
    <w:rsid w:val="00FF652E"/>
    <w:rsid w:val="00FF66FD"/>
    <w:rsid w:val="00FF6844"/>
    <w:rsid w:val="00FF6C4B"/>
    <w:rsid w:val="00FF6DC0"/>
    <w:rsid w:val="00FF6F1E"/>
    <w:rsid w:val="00FF6F79"/>
    <w:rsid w:val="00FF726A"/>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70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16394049">
      <w:bodyDiv w:val="1"/>
      <w:marLeft w:val="0"/>
      <w:marRight w:val="0"/>
      <w:marTop w:val="0"/>
      <w:marBottom w:val="0"/>
      <w:divBdr>
        <w:top w:val="none" w:sz="0" w:space="0" w:color="auto"/>
        <w:left w:val="none" w:sz="0" w:space="0" w:color="auto"/>
        <w:bottom w:val="none" w:sz="0" w:space="0" w:color="auto"/>
        <w:right w:val="none" w:sz="0" w:space="0" w:color="auto"/>
      </w:divBdr>
      <w:divsChild>
        <w:div w:id="109936589">
          <w:marLeft w:val="0"/>
          <w:marRight w:val="0"/>
          <w:marTop w:val="0"/>
          <w:marBottom w:val="0"/>
          <w:divBdr>
            <w:top w:val="none" w:sz="0" w:space="0" w:color="auto"/>
            <w:left w:val="none" w:sz="0" w:space="0" w:color="auto"/>
            <w:bottom w:val="none" w:sz="0" w:space="0" w:color="auto"/>
            <w:right w:val="none" w:sz="0" w:space="0" w:color="auto"/>
          </w:divBdr>
          <w:divsChild>
            <w:div w:id="203614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16086">
      <w:bodyDiv w:val="1"/>
      <w:marLeft w:val="0"/>
      <w:marRight w:val="0"/>
      <w:marTop w:val="0"/>
      <w:marBottom w:val="0"/>
      <w:divBdr>
        <w:top w:val="none" w:sz="0" w:space="0" w:color="auto"/>
        <w:left w:val="none" w:sz="0" w:space="0" w:color="auto"/>
        <w:bottom w:val="none" w:sz="0" w:space="0" w:color="auto"/>
        <w:right w:val="none" w:sz="0" w:space="0" w:color="auto"/>
      </w:divBdr>
      <w:divsChild>
        <w:div w:id="1292397152">
          <w:marLeft w:val="0"/>
          <w:marRight w:val="0"/>
          <w:marTop w:val="0"/>
          <w:marBottom w:val="0"/>
          <w:divBdr>
            <w:top w:val="none" w:sz="0" w:space="0" w:color="auto"/>
            <w:left w:val="none" w:sz="0" w:space="0" w:color="auto"/>
            <w:bottom w:val="none" w:sz="0" w:space="0" w:color="auto"/>
            <w:right w:val="none" w:sz="0" w:space="0" w:color="auto"/>
          </w:divBdr>
          <w:divsChild>
            <w:div w:id="194603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87360">
      <w:bodyDiv w:val="1"/>
      <w:marLeft w:val="0"/>
      <w:marRight w:val="0"/>
      <w:marTop w:val="0"/>
      <w:marBottom w:val="0"/>
      <w:divBdr>
        <w:top w:val="none" w:sz="0" w:space="0" w:color="auto"/>
        <w:left w:val="none" w:sz="0" w:space="0" w:color="auto"/>
        <w:bottom w:val="none" w:sz="0" w:space="0" w:color="auto"/>
        <w:right w:val="none" w:sz="0" w:space="0" w:color="auto"/>
      </w:divBdr>
      <w:divsChild>
        <w:div w:id="1776053212">
          <w:marLeft w:val="0"/>
          <w:marRight w:val="0"/>
          <w:marTop w:val="0"/>
          <w:marBottom w:val="0"/>
          <w:divBdr>
            <w:top w:val="none" w:sz="0" w:space="0" w:color="auto"/>
            <w:left w:val="none" w:sz="0" w:space="0" w:color="auto"/>
            <w:bottom w:val="none" w:sz="0" w:space="0" w:color="auto"/>
            <w:right w:val="none" w:sz="0" w:space="0" w:color="auto"/>
          </w:divBdr>
          <w:divsChild>
            <w:div w:id="863665201">
              <w:marLeft w:val="0"/>
              <w:marRight w:val="0"/>
              <w:marTop w:val="0"/>
              <w:marBottom w:val="0"/>
              <w:divBdr>
                <w:top w:val="none" w:sz="0" w:space="0" w:color="auto"/>
                <w:left w:val="none" w:sz="0" w:space="0" w:color="auto"/>
                <w:bottom w:val="none" w:sz="0" w:space="0" w:color="auto"/>
                <w:right w:val="none" w:sz="0" w:space="0" w:color="auto"/>
              </w:divBdr>
            </w:div>
            <w:div w:id="413941345">
              <w:marLeft w:val="0"/>
              <w:marRight w:val="0"/>
              <w:marTop w:val="0"/>
              <w:marBottom w:val="0"/>
              <w:divBdr>
                <w:top w:val="none" w:sz="0" w:space="0" w:color="auto"/>
                <w:left w:val="none" w:sz="0" w:space="0" w:color="auto"/>
                <w:bottom w:val="none" w:sz="0" w:space="0" w:color="auto"/>
                <w:right w:val="none" w:sz="0" w:space="0" w:color="auto"/>
              </w:divBdr>
            </w:div>
            <w:div w:id="87152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26026">
      <w:bodyDiv w:val="1"/>
      <w:marLeft w:val="0"/>
      <w:marRight w:val="0"/>
      <w:marTop w:val="0"/>
      <w:marBottom w:val="0"/>
      <w:divBdr>
        <w:top w:val="none" w:sz="0" w:space="0" w:color="auto"/>
        <w:left w:val="none" w:sz="0" w:space="0" w:color="auto"/>
        <w:bottom w:val="none" w:sz="0" w:space="0" w:color="auto"/>
        <w:right w:val="none" w:sz="0" w:space="0" w:color="auto"/>
      </w:divBdr>
      <w:divsChild>
        <w:div w:id="524515090">
          <w:marLeft w:val="0"/>
          <w:marRight w:val="0"/>
          <w:marTop w:val="0"/>
          <w:marBottom w:val="0"/>
          <w:divBdr>
            <w:top w:val="none" w:sz="0" w:space="0" w:color="auto"/>
            <w:left w:val="none" w:sz="0" w:space="0" w:color="auto"/>
            <w:bottom w:val="none" w:sz="0" w:space="0" w:color="auto"/>
            <w:right w:val="none" w:sz="0" w:space="0" w:color="auto"/>
          </w:divBdr>
          <w:divsChild>
            <w:div w:id="31680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4143872">
      <w:bodyDiv w:val="1"/>
      <w:marLeft w:val="0"/>
      <w:marRight w:val="0"/>
      <w:marTop w:val="0"/>
      <w:marBottom w:val="0"/>
      <w:divBdr>
        <w:top w:val="none" w:sz="0" w:space="0" w:color="auto"/>
        <w:left w:val="none" w:sz="0" w:space="0" w:color="auto"/>
        <w:bottom w:val="none" w:sz="0" w:space="0" w:color="auto"/>
        <w:right w:val="none" w:sz="0" w:space="0" w:color="auto"/>
      </w:divBdr>
      <w:divsChild>
        <w:div w:id="354158679">
          <w:marLeft w:val="0"/>
          <w:marRight w:val="0"/>
          <w:marTop w:val="0"/>
          <w:marBottom w:val="0"/>
          <w:divBdr>
            <w:top w:val="none" w:sz="0" w:space="0" w:color="auto"/>
            <w:left w:val="none" w:sz="0" w:space="0" w:color="auto"/>
            <w:bottom w:val="none" w:sz="0" w:space="0" w:color="auto"/>
            <w:right w:val="none" w:sz="0" w:space="0" w:color="auto"/>
          </w:divBdr>
          <w:divsChild>
            <w:div w:id="91239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04464">
      <w:bodyDiv w:val="1"/>
      <w:marLeft w:val="0"/>
      <w:marRight w:val="0"/>
      <w:marTop w:val="0"/>
      <w:marBottom w:val="0"/>
      <w:divBdr>
        <w:top w:val="none" w:sz="0" w:space="0" w:color="auto"/>
        <w:left w:val="none" w:sz="0" w:space="0" w:color="auto"/>
        <w:bottom w:val="none" w:sz="0" w:space="0" w:color="auto"/>
        <w:right w:val="none" w:sz="0" w:space="0" w:color="auto"/>
      </w:divBdr>
      <w:divsChild>
        <w:div w:id="1000501696">
          <w:marLeft w:val="0"/>
          <w:marRight w:val="0"/>
          <w:marTop w:val="0"/>
          <w:marBottom w:val="0"/>
          <w:divBdr>
            <w:top w:val="none" w:sz="0" w:space="0" w:color="auto"/>
            <w:left w:val="none" w:sz="0" w:space="0" w:color="auto"/>
            <w:bottom w:val="none" w:sz="0" w:space="0" w:color="auto"/>
            <w:right w:val="none" w:sz="0" w:space="0" w:color="auto"/>
          </w:divBdr>
          <w:divsChild>
            <w:div w:id="1161386829">
              <w:marLeft w:val="0"/>
              <w:marRight w:val="0"/>
              <w:marTop w:val="0"/>
              <w:marBottom w:val="0"/>
              <w:divBdr>
                <w:top w:val="none" w:sz="0" w:space="0" w:color="auto"/>
                <w:left w:val="none" w:sz="0" w:space="0" w:color="auto"/>
                <w:bottom w:val="none" w:sz="0" w:space="0" w:color="auto"/>
                <w:right w:val="none" w:sz="0" w:space="0" w:color="auto"/>
              </w:divBdr>
            </w:div>
            <w:div w:id="1151094430">
              <w:marLeft w:val="0"/>
              <w:marRight w:val="0"/>
              <w:marTop w:val="0"/>
              <w:marBottom w:val="0"/>
              <w:divBdr>
                <w:top w:val="none" w:sz="0" w:space="0" w:color="auto"/>
                <w:left w:val="none" w:sz="0" w:space="0" w:color="auto"/>
                <w:bottom w:val="none" w:sz="0" w:space="0" w:color="auto"/>
                <w:right w:val="none" w:sz="0" w:space="0" w:color="auto"/>
              </w:divBdr>
            </w:div>
            <w:div w:id="76619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726401">
      <w:bodyDiv w:val="1"/>
      <w:marLeft w:val="0"/>
      <w:marRight w:val="0"/>
      <w:marTop w:val="0"/>
      <w:marBottom w:val="0"/>
      <w:divBdr>
        <w:top w:val="none" w:sz="0" w:space="0" w:color="auto"/>
        <w:left w:val="none" w:sz="0" w:space="0" w:color="auto"/>
        <w:bottom w:val="none" w:sz="0" w:space="0" w:color="auto"/>
        <w:right w:val="none" w:sz="0" w:space="0" w:color="auto"/>
      </w:divBdr>
      <w:divsChild>
        <w:div w:id="776564014">
          <w:marLeft w:val="0"/>
          <w:marRight w:val="0"/>
          <w:marTop w:val="0"/>
          <w:marBottom w:val="0"/>
          <w:divBdr>
            <w:top w:val="none" w:sz="0" w:space="0" w:color="auto"/>
            <w:left w:val="none" w:sz="0" w:space="0" w:color="auto"/>
            <w:bottom w:val="none" w:sz="0" w:space="0" w:color="auto"/>
            <w:right w:val="none" w:sz="0" w:space="0" w:color="auto"/>
          </w:divBdr>
          <w:divsChild>
            <w:div w:id="1399478707">
              <w:marLeft w:val="0"/>
              <w:marRight w:val="0"/>
              <w:marTop w:val="0"/>
              <w:marBottom w:val="0"/>
              <w:divBdr>
                <w:top w:val="none" w:sz="0" w:space="0" w:color="auto"/>
                <w:left w:val="none" w:sz="0" w:space="0" w:color="auto"/>
                <w:bottom w:val="none" w:sz="0" w:space="0" w:color="auto"/>
                <w:right w:val="none" w:sz="0" w:space="0" w:color="auto"/>
              </w:divBdr>
            </w:div>
            <w:div w:id="1437561456">
              <w:marLeft w:val="0"/>
              <w:marRight w:val="0"/>
              <w:marTop w:val="0"/>
              <w:marBottom w:val="0"/>
              <w:divBdr>
                <w:top w:val="none" w:sz="0" w:space="0" w:color="auto"/>
                <w:left w:val="none" w:sz="0" w:space="0" w:color="auto"/>
                <w:bottom w:val="none" w:sz="0" w:space="0" w:color="auto"/>
                <w:right w:val="none" w:sz="0" w:space="0" w:color="auto"/>
              </w:divBdr>
            </w:div>
            <w:div w:id="1842305743">
              <w:marLeft w:val="0"/>
              <w:marRight w:val="0"/>
              <w:marTop w:val="0"/>
              <w:marBottom w:val="0"/>
              <w:divBdr>
                <w:top w:val="none" w:sz="0" w:space="0" w:color="auto"/>
                <w:left w:val="none" w:sz="0" w:space="0" w:color="auto"/>
                <w:bottom w:val="none" w:sz="0" w:space="0" w:color="auto"/>
                <w:right w:val="none" w:sz="0" w:space="0" w:color="auto"/>
              </w:divBdr>
            </w:div>
            <w:div w:id="1577476859">
              <w:marLeft w:val="0"/>
              <w:marRight w:val="0"/>
              <w:marTop w:val="0"/>
              <w:marBottom w:val="0"/>
              <w:divBdr>
                <w:top w:val="none" w:sz="0" w:space="0" w:color="auto"/>
                <w:left w:val="none" w:sz="0" w:space="0" w:color="auto"/>
                <w:bottom w:val="none" w:sz="0" w:space="0" w:color="auto"/>
                <w:right w:val="none" w:sz="0" w:space="0" w:color="auto"/>
              </w:divBdr>
            </w:div>
            <w:div w:id="1234699787">
              <w:marLeft w:val="0"/>
              <w:marRight w:val="0"/>
              <w:marTop w:val="0"/>
              <w:marBottom w:val="0"/>
              <w:divBdr>
                <w:top w:val="none" w:sz="0" w:space="0" w:color="auto"/>
                <w:left w:val="none" w:sz="0" w:space="0" w:color="auto"/>
                <w:bottom w:val="none" w:sz="0" w:space="0" w:color="auto"/>
                <w:right w:val="none" w:sz="0" w:space="0" w:color="auto"/>
              </w:divBdr>
            </w:div>
            <w:div w:id="1785735921">
              <w:marLeft w:val="0"/>
              <w:marRight w:val="0"/>
              <w:marTop w:val="0"/>
              <w:marBottom w:val="0"/>
              <w:divBdr>
                <w:top w:val="none" w:sz="0" w:space="0" w:color="auto"/>
                <w:left w:val="none" w:sz="0" w:space="0" w:color="auto"/>
                <w:bottom w:val="none" w:sz="0" w:space="0" w:color="auto"/>
                <w:right w:val="none" w:sz="0" w:space="0" w:color="auto"/>
              </w:divBdr>
            </w:div>
            <w:div w:id="1846942000">
              <w:marLeft w:val="0"/>
              <w:marRight w:val="0"/>
              <w:marTop w:val="0"/>
              <w:marBottom w:val="0"/>
              <w:divBdr>
                <w:top w:val="none" w:sz="0" w:space="0" w:color="auto"/>
                <w:left w:val="none" w:sz="0" w:space="0" w:color="auto"/>
                <w:bottom w:val="none" w:sz="0" w:space="0" w:color="auto"/>
                <w:right w:val="none" w:sz="0" w:space="0" w:color="auto"/>
              </w:divBdr>
            </w:div>
            <w:div w:id="1150319587">
              <w:marLeft w:val="0"/>
              <w:marRight w:val="0"/>
              <w:marTop w:val="0"/>
              <w:marBottom w:val="0"/>
              <w:divBdr>
                <w:top w:val="none" w:sz="0" w:space="0" w:color="auto"/>
                <w:left w:val="none" w:sz="0" w:space="0" w:color="auto"/>
                <w:bottom w:val="none" w:sz="0" w:space="0" w:color="auto"/>
                <w:right w:val="none" w:sz="0" w:space="0" w:color="auto"/>
              </w:divBdr>
            </w:div>
            <w:div w:id="1642079637">
              <w:marLeft w:val="0"/>
              <w:marRight w:val="0"/>
              <w:marTop w:val="0"/>
              <w:marBottom w:val="0"/>
              <w:divBdr>
                <w:top w:val="none" w:sz="0" w:space="0" w:color="auto"/>
                <w:left w:val="none" w:sz="0" w:space="0" w:color="auto"/>
                <w:bottom w:val="none" w:sz="0" w:space="0" w:color="auto"/>
                <w:right w:val="none" w:sz="0" w:space="0" w:color="auto"/>
              </w:divBdr>
            </w:div>
            <w:div w:id="1371568953">
              <w:marLeft w:val="0"/>
              <w:marRight w:val="0"/>
              <w:marTop w:val="0"/>
              <w:marBottom w:val="0"/>
              <w:divBdr>
                <w:top w:val="none" w:sz="0" w:space="0" w:color="auto"/>
                <w:left w:val="none" w:sz="0" w:space="0" w:color="auto"/>
                <w:bottom w:val="none" w:sz="0" w:space="0" w:color="auto"/>
                <w:right w:val="none" w:sz="0" w:space="0" w:color="auto"/>
              </w:divBdr>
            </w:div>
            <w:div w:id="1596326052">
              <w:marLeft w:val="0"/>
              <w:marRight w:val="0"/>
              <w:marTop w:val="0"/>
              <w:marBottom w:val="0"/>
              <w:divBdr>
                <w:top w:val="none" w:sz="0" w:space="0" w:color="auto"/>
                <w:left w:val="none" w:sz="0" w:space="0" w:color="auto"/>
                <w:bottom w:val="none" w:sz="0" w:space="0" w:color="auto"/>
                <w:right w:val="none" w:sz="0" w:space="0" w:color="auto"/>
              </w:divBdr>
            </w:div>
            <w:div w:id="715423116">
              <w:marLeft w:val="0"/>
              <w:marRight w:val="0"/>
              <w:marTop w:val="0"/>
              <w:marBottom w:val="0"/>
              <w:divBdr>
                <w:top w:val="none" w:sz="0" w:space="0" w:color="auto"/>
                <w:left w:val="none" w:sz="0" w:space="0" w:color="auto"/>
                <w:bottom w:val="none" w:sz="0" w:space="0" w:color="auto"/>
                <w:right w:val="none" w:sz="0" w:space="0" w:color="auto"/>
              </w:divBdr>
            </w:div>
            <w:div w:id="237786788">
              <w:marLeft w:val="0"/>
              <w:marRight w:val="0"/>
              <w:marTop w:val="0"/>
              <w:marBottom w:val="0"/>
              <w:divBdr>
                <w:top w:val="none" w:sz="0" w:space="0" w:color="auto"/>
                <w:left w:val="none" w:sz="0" w:space="0" w:color="auto"/>
                <w:bottom w:val="none" w:sz="0" w:space="0" w:color="auto"/>
                <w:right w:val="none" w:sz="0" w:space="0" w:color="auto"/>
              </w:divBdr>
            </w:div>
            <w:div w:id="1645307271">
              <w:marLeft w:val="0"/>
              <w:marRight w:val="0"/>
              <w:marTop w:val="0"/>
              <w:marBottom w:val="0"/>
              <w:divBdr>
                <w:top w:val="none" w:sz="0" w:space="0" w:color="auto"/>
                <w:left w:val="none" w:sz="0" w:space="0" w:color="auto"/>
                <w:bottom w:val="none" w:sz="0" w:space="0" w:color="auto"/>
                <w:right w:val="none" w:sz="0" w:space="0" w:color="auto"/>
              </w:divBdr>
            </w:div>
            <w:div w:id="245117526">
              <w:marLeft w:val="0"/>
              <w:marRight w:val="0"/>
              <w:marTop w:val="0"/>
              <w:marBottom w:val="0"/>
              <w:divBdr>
                <w:top w:val="none" w:sz="0" w:space="0" w:color="auto"/>
                <w:left w:val="none" w:sz="0" w:space="0" w:color="auto"/>
                <w:bottom w:val="none" w:sz="0" w:space="0" w:color="auto"/>
                <w:right w:val="none" w:sz="0" w:space="0" w:color="auto"/>
              </w:divBdr>
            </w:div>
            <w:div w:id="808283344">
              <w:marLeft w:val="0"/>
              <w:marRight w:val="0"/>
              <w:marTop w:val="0"/>
              <w:marBottom w:val="0"/>
              <w:divBdr>
                <w:top w:val="none" w:sz="0" w:space="0" w:color="auto"/>
                <w:left w:val="none" w:sz="0" w:space="0" w:color="auto"/>
                <w:bottom w:val="none" w:sz="0" w:space="0" w:color="auto"/>
                <w:right w:val="none" w:sz="0" w:space="0" w:color="auto"/>
              </w:divBdr>
            </w:div>
            <w:div w:id="420951231">
              <w:marLeft w:val="0"/>
              <w:marRight w:val="0"/>
              <w:marTop w:val="0"/>
              <w:marBottom w:val="0"/>
              <w:divBdr>
                <w:top w:val="none" w:sz="0" w:space="0" w:color="auto"/>
                <w:left w:val="none" w:sz="0" w:space="0" w:color="auto"/>
                <w:bottom w:val="none" w:sz="0" w:space="0" w:color="auto"/>
                <w:right w:val="none" w:sz="0" w:space="0" w:color="auto"/>
              </w:divBdr>
            </w:div>
            <w:div w:id="372734691">
              <w:marLeft w:val="0"/>
              <w:marRight w:val="0"/>
              <w:marTop w:val="0"/>
              <w:marBottom w:val="0"/>
              <w:divBdr>
                <w:top w:val="none" w:sz="0" w:space="0" w:color="auto"/>
                <w:left w:val="none" w:sz="0" w:space="0" w:color="auto"/>
                <w:bottom w:val="none" w:sz="0" w:space="0" w:color="auto"/>
                <w:right w:val="none" w:sz="0" w:space="0" w:color="auto"/>
              </w:divBdr>
            </w:div>
            <w:div w:id="2126342082">
              <w:marLeft w:val="0"/>
              <w:marRight w:val="0"/>
              <w:marTop w:val="0"/>
              <w:marBottom w:val="0"/>
              <w:divBdr>
                <w:top w:val="none" w:sz="0" w:space="0" w:color="auto"/>
                <w:left w:val="none" w:sz="0" w:space="0" w:color="auto"/>
                <w:bottom w:val="none" w:sz="0" w:space="0" w:color="auto"/>
                <w:right w:val="none" w:sz="0" w:space="0" w:color="auto"/>
              </w:divBdr>
            </w:div>
            <w:div w:id="831070899">
              <w:marLeft w:val="0"/>
              <w:marRight w:val="0"/>
              <w:marTop w:val="0"/>
              <w:marBottom w:val="0"/>
              <w:divBdr>
                <w:top w:val="none" w:sz="0" w:space="0" w:color="auto"/>
                <w:left w:val="none" w:sz="0" w:space="0" w:color="auto"/>
                <w:bottom w:val="none" w:sz="0" w:space="0" w:color="auto"/>
                <w:right w:val="none" w:sz="0" w:space="0" w:color="auto"/>
              </w:divBdr>
            </w:div>
            <w:div w:id="1210410820">
              <w:marLeft w:val="0"/>
              <w:marRight w:val="0"/>
              <w:marTop w:val="0"/>
              <w:marBottom w:val="0"/>
              <w:divBdr>
                <w:top w:val="none" w:sz="0" w:space="0" w:color="auto"/>
                <w:left w:val="none" w:sz="0" w:space="0" w:color="auto"/>
                <w:bottom w:val="none" w:sz="0" w:space="0" w:color="auto"/>
                <w:right w:val="none" w:sz="0" w:space="0" w:color="auto"/>
              </w:divBdr>
            </w:div>
            <w:div w:id="1180051141">
              <w:marLeft w:val="0"/>
              <w:marRight w:val="0"/>
              <w:marTop w:val="0"/>
              <w:marBottom w:val="0"/>
              <w:divBdr>
                <w:top w:val="none" w:sz="0" w:space="0" w:color="auto"/>
                <w:left w:val="none" w:sz="0" w:space="0" w:color="auto"/>
                <w:bottom w:val="none" w:sz="0" w:space="0" w:color="auto"/>
                <w:right w:val="none" w:sz="0" w:space="0" w:color="auto"/>
              </w:divBdr>
            </w:div>
            <w:div w:id="1847206175">
              <w:marLeft w:val="0"/>
              <w:marRight w:val="0"/>
              <w:marTop w:val="0"/>
              <w:marBottom w:val="0"/>
              <w:divBdr>
                <w:top w:val="none" w:sz="0" w:space="0" w:color="auto"/>
                <w:left w:val="none" w:sz="0" w:space="0" w:color="auto"/>
                <w:bottom w:val="none" w:sz="0" w:space="0" w:color="auto"/>
                <w:right w:val="none" w:sz="0" w:space="0" w:color="auto"/>
              </w:divBdr>
            </w:div>
            <w:div w:id="563032856">
              <w:marLeft w:val="0"/>
              <w:marRight w:val="0"/>
              <w:marTop w:val="0"/>
              <w:marBottom w:val="0"/>
              <w:divBdr>
                <w:top w:val="none" w:sz="0" w:space="0" w:color="auto"/>
                <w:left w:val="none" w:sz="0" w:space="0" w:color="auto"/>
                <w:bottom w:val="none" w:sz="0" w:space="0" w:color="auto"/>
                <w:right w:val="none" w:sz="0" w:space="0" w:color="auto"/>
              </w:divBdr>
            </w:div>
            <w:div w:id="1166632991">
              <w:marLeft w:val="0"/>
              <w:marRight w:val="0"/>
              <w:marTop w:val="0"/>
              <w:marBottom w:val="0"/>
              <w:divBdr>
                <w:top w:val="none" w:sz="0" w:space="0" w:color="auto"/>
                <w:left w:val="none" w:sz="0" w:space="0" w:color="auto"/>
                <w:bottom w:val="none" w:sz="0" w:space="0" w:color="auto"/>
                <w:right w:val="none" w:sz="0" w:space="0" w:color="auto"/>
              </w:divBdr>
            </w:div>
            <w:div w:id="568466427">
              <w:marLeft w:val="0"/>
              <w:marRight w:val="0"/>
              <w:marTop w:val="0"/>
              <w:marBottom w:val="0"/>
              <w:divBdr>
                <w:top w:val="none" w:sz="0" w:space="0" w:color="auto"/>
                <w:left w:val="none" w:sz="0" w:space="0" w:color="auto"/>
                <w:bottom w:val="none" w:sz="0" w:space="0" w:color="auto"/>
                <w:right w:val="none" w:sz="0" w:space="0" w:color="auto"/>
              </w:divBdr>
            </w:div>
            <w:div w:id="1976372590">
              <w:marLeft w:val="0"/>
              <w:marRight w:val="0"/>
              <w:marTop w:val="0"/>
              <w:marBottom w:val="0"/>
              <w:divBdr>
                <w:top w:val="none" w:sz="0" w:space="0" w:color="auto"/>
                <w:left w:val="none" w:sz="0" w:space="0" w:color="auto"/>
                <w:bottom w:val="none" w:sz="0" w:space="0" w:color="auto"/>
                <w:right w:val="none" w:sz="0" w:space="0" w:color="auto"/>
              </w:divBdr>
            </w:div>
            <w:div w:id="1290666298">
              <w:marLeft w:val="0"/>
              <w:marRight w:val="0"/>
              <w:marTop w:val="0"/>
              <w:marBottom w:val="0"/>
              <w:divBdr>
                <w:top w:val="none" w:sz="0" w:space="0" w:color="auto"/>
                <w:left w:val="none" w:sz="0" w:space="0" w:color="auto"/>
                <w:bottom w:val="none" w:sz="0" w:space="0" w:color="auto"/>
                <w:right w:val="none" w:sz="0" w:space="0" w:color="auto"/>
              </w:divBdr>
            </w:div>
            <w:div w:id="365788712">
              <w:marLeft w:val="0"/>
              <w:marRight w:val="0"/>
              <w:marTop w:val="0"/>
              <w:marBottom w:val="0"/>
              <w:divBdr>
                <w:top w:val="none" w:sz="0" w:space="0" w:color="auto"/>
                <w:left w:val="none" w:sz="0" w:space="0" w:color="auto"/>
                <w:bottom w:val="none" w:sz="0" w:space="0" w:color="auto"/>
                <w:right w:val="none" w:sz="0" w:space="0" w:color="auto"/>
              </w:divBdr>
            </w:div>
            <w:div w:id="1733767523">
              <w:marLeft w:val="0"/>
              <w:marRight w:val="0"/>
              <w:marTop w:val="0"/>
              <w:marBottom w:val="0"/>
              <w:divBdr>
                <w:top w:val="none" w:sz="0" w:space="0" w:color="auto"/>
                <w:left w:val="none" w:sz="0" w:space="0" w:color="auto"/>
                <w:bottom w:val="none" w:sz="0" w:space="0" w:color="auto"/>
                <w:right w:val="none" w:sz="0" w:space="0" w:color="auto"/>
              </w:divBdr>
            </w:div>
            <w:div w:id="771163597">
              <w:marLeft w:val="0"/>
              <w:marRight w:val="0"/>
              <w:marTop w:val="0"/>
              <w:marBottom w:val="0"/>
              <w:divBdr>
                <w:top w:val="none" w:sz="0" w:space="0" w:color="auto"/>
                <w:left w:val="none" w:sz="0" w:space="0" w:color="auto"/>
                <w:bottom w:val="none" w:sz="0" w:space="0" w:color="auto"/>
                <w:right w:val="none" w:sz="0" w:space="0" w:color="auto"/>
              </w:divBdr>
            </w:div>
            <w:div w:id="433785609">
              <w:marLeft w:val="0"/>
              <w:marRight w:val="0"/>
              <w:marTop w:val="0"/>
              <w:marBottom w:val="0"/>
              <w:divBdr>
                <w:top w:val="none" w:sz="0" w:space="0" w:color="auto"/>
                <w:left w:val="none" w:sz="0" w:space="0" w:color="auto"/>
                <w:bottom w:val="none" w:sz="0" w:space="0" w:color="auto"/>
                <w:right w:val="none" w:sz="0" w:space="0" w:color="auto"/>
              </w:divBdr>
            </w:div>
            <w:div w:id="1456564004">
              <w:marLeft w:val="0"/>
              <w:marRight w:val="0"/>
              <w:marTop w:val="0"/>
              <w:marBottom w:val="0"/>
              <w:divBdr>
                <w:top w:val="none" w:sz="0" w:space="0" w:color="auto"/>
                <w:left w:val="none" w:sz="0" w:space="0" w:color="auto"/>
                <w:bottom w:val="none" w:sz="0" w:space="0" w:color="auto"/>
                <w:right w:val="none" w:sz="0" w:space="0" w:color="auto"/>
              </w:divBdr>
            </w:div>
            <w:div w:id="48044615">
              <w:marLeft w:val="0"/>
              <w:marRight w:val="0"/>
              <w:marTop w:val="0"/>
              <w:marBottom w:val="0"/>
              <w:divBdr>
                <w:top w:val="none" w:sz="0" w:space="0" w:color="auto"/>
                <w:left w:val="none" w:sz="0" w:space="0" w:color="auto"/>
                <w:bottom w:val="none" w:sz="0" w:space="0" w:color="auto"/>
                <w:right w:val="none" w:sz="0" w:space="0" w:color="auto"/>
              </w:divBdr>
            </w:div>
            <w:div w:id="554511457">
              <w:marLeft w:val="0"/>
              <w:marRight w:val="0"/>
              <w:marTop w:val="0"/>
              <w:marBottom w:val="0"/>
              <w:divBdr>
                <w:top w:val="none" w:sz="0" w:space="0" w:color="auto"/>
                <w:left w:val="none" w:sz="0" w:space="0" w:color="auto"/>
                <w:bottom w:val="none" w:sz="0" w:space="0" w:color="auto"/>
                <w:right w:val="none" w:sz="0" w:space="0" w:color="auto"/>
              </w:divBdr>
            </w:div>
            <w:div w:id="551238550">
              <w:marLeft w:val="0"/>
              <w:marRight w:val="0"/>
              <w:marTop w:val="0"/>
              <w:marBottom w:val="0"/>
              <w:divBdr>
                <w:top w:val="none" w:sz="0" w:space="0" w:color="auto"/>
                <w:left w:val="none" w:sz="0" w:space="0" w:color="auto"/>
                <w:bottom w:val="none" w:sz="0" w:space="0" w:color="auto"/>
                <w:right w:val="none" w:sz="0" w:space="0" w:color="auto"/>
              </w:divBdr>
            </w:div>
            <w:div w:id="2049912121">
              <w:marLeft w:val="0"/>
              <w:marRight w:val="0"/>
              <w:marTop w:val="0"/>
              <w:marBottom w:val="0"/>
              <w:divBdr>
                <w:top w:val="none" w:sz="0" w:space="0" w:color="auto"/>
                <w:left w:val="none" w:sz="0" w:space="0" w:color="auto"/>
                <w:bottom w:val="none" w:sz="0" w:space="0" w:color="auto"/>
                <w:right w:val="none" w:sz="0" w:space="0" w:color="auto"/>
              </w:divBdr>
            </w:div>
            <w:div w:id="2006588926">
              <w:marLeft w:val="0"/>
              <w:marRight w:val="0"/>
              <w:marTop w:val="0"/>
              <w:marBottom w:val="0"/>
              <w:divBdr>
                <w:top w:val="none" w:sz="0" w:space="0" w:color="auto"/>
                <w:left w:val="none" w:sz="0" w:space="0" w:color="auto"/>
                <w:bottom w:val="none" w:sz="0" w:space="0" w:color="auto"/>
                <w:right w:val="none" w:sz="0" w:space="0" w:color="auto"/>
              </w:divBdr>
            </w:div>
            <w:div w:id="425422602">
              <w:marLeft w:val="0"/>
              <w:marRight w:val="0"/>
              <w:marTop w:val="0"/>
              <w:marBottom w:val="0"/>
              <w:divBdr>
                <w:top w:val="none" w:sz="0" w:space="0" w:color="auto"/>
                <w:left w:val="none" w:sz="0" w:space="0" w:color="auto"/>
                <w:bottom w:val="none" w:sz="0" w:space="0" w:color="auto"/>
                <w:right w:val="none" w:sz="0" w:space="0" w:color="auto"/>
              </w:divBdr>
            </w:div>
            <w:div w:id="1922449117">
              <w:marLeft w:val="0"/>
              <w:marRight w:val="0"/>
              <w:marTop w:val="0"/>
              <w:marBottom w:val="0"/>
              <w:divBdr>
                <w:top w:val="none" w:sz="0" w:space="0" w:color="auto"/>
                <w:left w:val="none" w:sz="0" w:space="0" w:color="auto"/>
                <w:bottom w:val="none" w:sz="0" w:space="0" w:color="auto"/>
                <w:right w:val="none" w:sz="0" w:space="0" w:color="auto"/>
              </w:divBdr>
            </w:div>
            <w:div w:id="991910948">
              <w:marLeft w:val="0"/>
              <w:marRight w:val="0"/>
              <w:marTop w:val="0"/>
              <w:marBottom w:val="0"/>
              <w:divBdr>
                <w:top w:val="none" w:sz="0" w:space="0" w:color="auto"/>
                <w:left w:val="none" w:sz="0" w:space="0" w:color="auto"/>
                <w:bottom w:val="none" w:sz="0" w:space="0" w:color="auto"/>
                <w:right w:val="none" w:sz="0" w:space="0" w:color="auto"/>
              </w:divBdr>
            </w:div>
            <w:div w:id="1939485823">
              <w:marLeft w:val="0"/>
              <w:marRight w:val="0"/>
              <w:marTop w:val="0"/>
              <w:marBottom w:val="0"/>
              <w:divBdr>
                <w:top w:val="none" w:sz="0" w:space="0" w:color="auto"/>
                <w:left w:val="none" w:sz="0" w:space="0" w:color="auto"/>
                <w:bottom w:val="none" w:sz="0" w:space="0" w:color="auto"/>
                <w:right w:val="none" w:sz="0" w:space="0" w:color="auto"/>
              </w:divBdr>
            </w:div>
            <w:div w:id="102500635">
              <w:marLeft w:val="0"/>
              <w:marRight w:val="0"/>
              <w:marTop w:val="0"/>
              <w:marBottom w:val="0"/>
              <w:divBdr>
                <w:top w:val="none" w:sz="0" w:space="0" w:color="auto"/>
                <w:left w:val="none" w:sz="0" w:space="0" w:color="auto"/>
                <w:bottom w:val="none" w:sz="0" w:space="0" w:color="auto"/>
                <w:right w:val="none" w:sz="0" w:space="0" w:color="auto"/>
              </w:divBdr>
            </w:div>
            <w:div w:id="1721326383">
              <w:marLeft w:val="0"/>
              <w:marRight w:val="0"/>
              <w:marTop w:val="0"/>
              <w:marBottom w:val="0"/>
              <w:divBdr>
                <w:top w:val="none" w:sz="0" w:space="0" w:color="auto"/>
                <w:left w:val="none" w:sz="0" w:space="0" w:color="auto"/>
                <w:bottom w:val="none" w:sz="0" w:space="0" w:color="auto"/>
                <w:right w:val="none" w:sz="0" w:space="0" w:color="auto"/>
              </w:divBdr>
            </w:div>
            <w:div w:id="1338146593">
              <w:marLeft w:val="0"/>
              <w:marRight w:val="0"/>
              <w:marTop w:val="0"/>
              <w:marBottom w:val="0"/>
              <w:divBdr>
                <w:top w:val="none" w:sz="0" w:space="0" w:color="auto"/>
                <w:left w:val="none" w:sz="0" w:space="0" w:color="auto"/>
                <w:bottom w:val="none" w:sz="0" w:space="0" w:color="auto"/>
                <w:right w:val="none" w:sz="0" w:space="0" w:color="auto"/>
              </w:divBdr>
            </w:div>
            <w:div w:id="1063334272">
              <w:marLeft w:val="0"/>
              <w:marRight w:val="0"/>
              <w:marTop w:val="0"/>
              <w:marBottom w:val="0"/>
              <w:divBdr>
                <w:top w:val="none" w:sz="0" w:space="0" w:color="auto"/>
                <w:left w:val="none" w:sz="0" w:space="0" w:color="auto"/>
                <w:bottom w:val="none" w:sz="0" w:space="0" w:color="auto"/>
                <w:right w:val="none" w:sz="0" w:space="0" w:color="auto"/>
              </w:divBdr>
            </w:div>
            <w:div w:id="43991527">
              <w:marLeft w:val="0"/>
              <w:marRight w:val="0"/>
              <w:marTop w:val="0"/>
              <w:marBottom w:val="0"/>
              <w:divBdr>
                <w:top w:val="none" w:sz="0" w:space="0" w:color="auto"/>
                <w:left w:val="none" w:sz="0" w:space="0" w:color="auto"/>
                <w:bottom w:val="none" w:sz="0" w:space="0" w:color="auto"/>
                <w:right w:val="none" w:sz="0" w:space="0" w:color="auto"/>
              </w:divBdr>
            </w:div>
            <w:div w:id="1691443869">
              <w:marLeft w:val="0"/>
              <w:marRight w:val="0"/>
              <w:marTop w:val="0"/>
              <w:marBottom w:val="0"/>
              <w:divBdr>
                <w:top w:val="none" w:sz="0" w:space="0" w:color="auto"/>
                <w:left w:val="none" w:sz="0" w:space="0" w:color="auto"/>
                <w:bottom w:val="none" w:sz="0" w:space="0" w:color="auto"/>
                <w:right w:val="none" w:sz="0" w:space="0" w:color="auto"/>
              </w:divBdr>
            </w:div>
            <w:div w:id="1205095967">
              <w:marLeft w:val="0"/>
              <w:marRight w:val="0"/>
              <w:marTop w:val="0"/>
              <w:marBottom w:val="0"/>
              <w:divBdr>
                <w:top w:val="none" w:sz="0" w:space="0" w:color="auto"/>
                <w:left w:val="none" w:sz="0" w:space="0" w:color="auto"/>
                <w:bottom w:val="none" w:sz="0" w:space="0" w:color="auto"/>
                <w:right w:val="none" w:sz="0" w:space="0" w:color="auto"/>
              </w:divBdr>
            </w:div>
            <w:div w:id="499077061">
              <w:marLeft w:val="0"/>
              <w:marRight w:val="0"/>
              <w:marTop w:val="0"/>
              <w:marBottom w:val="0"/>
              <w:divBdr>
                <w:top w:val="none" w:sz="0" w:space="0" w:color="auto"/>
                <w:left w:val="none" w:sz="0" w:space="0" w:color="auto"/>
                <w:bottom w:val="none" w:sz="0" w:space="0" w:color="auto"/>
                <w:right w:val="none" w:sz="0" w:space="0" w:color="auto"/>
              </w:divBdr>
            </w:div>
            <w:div w:id="1234852160">
              <w:marLeft w:val="0"/>
              <w:marRight w:val="0"/>
              <w:marTop w:val="0"/>
              <w:marBottom w:val="0"/>
              <w:divBdr>
                <w:top w:val="none" w:sz="0" w:space="0" w:color="auto"/>
                <w:left w:val="none" w:sz="0" w:space="0" w:color="auto"/>
                <w:bottom w:val="none" w:sz="0" w:space="0" w:color="auto"/>
                <w:right w:val="none" w:sz="0" w:space="0" w:color="auto"/>
              </w:divBdr>
            </w:div>
            <w:div w:id="372657517">
              <w:marLeft w:val="0"/>
              <w:marRight w:val="0"/>
              <w:marTop w:val="0"/>
              <w:marBottom w:val="0"/>
              <w:divBdr>
                <w:top w:val="none" w:sz="0" w:space="0" w:color="auto"/>
                <w:left w:val="none" w:sz="0" w:space="0" w:color="auto"/>
                <w:bottom w:val="none" w:sz="0" w:space="0" w:color="auto"/>
                <w:right w:val="none" w:sz="0" w:space="0" w:color="auto"/>
              </w:divBdr>
            </w:div>
            <w:div w:id="1736972682">
              <w:marLeft w:val="0"/>
              <w:marRight w:val="0"/>
              <w:marTop w:val="0"/>
              <w:marBottom w:val="0"/>
              <w:divBdr>
                <w:top w:val="none" w:sz="0" w:space="0" w:color="auto"/>
                <w:left w:val="none" w:sz="0" w:space="0" w:color="auto"/>
                <w:bottom w:val="none" w:sz="0" w:space="0" w:color="auto"/>
                <w:right w:val="none" w:sz="0" w:space="0" w:color="auto"/>
              </w:divBdr>
            </w:div>
            <w:div w:id="1161235355">
              <w:marLeft w:val="0"/>
              <w:marRight w:val="0"/>
              <w:marTop w:val="0"/>
              <w:marBottom w:val="0"/>
              <w:divBdr>
                <w:top w:val="none" w:sz="0" w:space="0" w:color="auto"/>
                <w:left w:val="none" w:sz="0" w:space="0" w:color="auto"/>
                <w:bottom w:val="none" w:sz="0" w:space="0" w:color="auto"/>
                <w:right w:val="none" w:sz="0" w:space="0" w:color="auto"/>
              </w:divBdr>
            </w:div>
            <w:div w:id="1360231431">
              <w:marLeft w:val="0"/>
              <w:marRight w:val="0"/>
              <w:marTop w:val="0"/>
              <w:marBottom w:val="0"/>
              <w:divBdr>
                <w:top w:val="none" w:sz="0" w:space="0" w:color="auto"/>
                <w:left w:val="none" w:sz="0" w:space="0" w:color="auto"/>
                <w:bottom w:val="none" w:sz="0" w:space="0" w:color="auto"/>
                <w:right w:val="none" w:sz="0" w:space="0" w:color="auto"/>
              </w:divBdr>
            </w:div>
            <w:div w:id="1481337767">
              <w:marLeft w:val="0"/>
              <w:marRight w:val="0"/>
              <w:marTop w:val="0"/>
              <w:marBottom w:val="0"/>
              <w:divBdr>
                <w:top w:val="none" w:sz="0" w:space="0" w:color="auto"/>
                <w:left w:val="none" w:sz="0" w:space="0" w:color="auto"/>
                <w:bottom w:val="none" w:sz="0" w:space="0" w:color="auto"/>
                <w:right w:val="none" w:sz="0" w:space="0" w:color="auto"/>
              </w:divBdr>
            </w:div>
            <w:div w:id="273564256">
              <w:marLeft w:val="0"/>
              <w:marRight w:val="0"/>
              <w:marTop w:val="0"/>
              <w:marBottom w:val="0"/>
              <w:divBdr>
                <w:top w:val="none" w:sz="0" w:space="0" w:color="auto"/>
                <w:left w:val="none" w:sz="0" w:space="0" w:color="auto"/>
                <w:bottom w:val="none" w:sz="0" w:space="0" w:color="auto"/>
                <w:right w:val="none" w:sz="0" w:space="0" w:color="auto"/>
              </w:divBdr>
            </w:div>
            <w:div w:id="2019963660">
              <w:marLeft w:val="0"/>
              <w:marRight w:val="0"/>
              <w:marTop w:val="0"/>
              <w:marBottom w:val="0"/>
              <w:divBdr>
                <w:top w:val="none" w:sz="0" w:space="0" w:color="auto"/>
                <w:left w:val="none" w:sz="0" w:space="0" w:color="auto"/>
                <w:bottom w:val="none" w:sz="0" w:space="0" w:color="auto"/>
                <w:right w:val="none" w:sz="0" w:space="0" w:color="auto"/>
              </w:divBdr>
            </w:div>
            <w:div w:id="1801222211">
              <w:marLeft w:val="0"/>
              <w:marRight w:val="0"/>
              <w:marTop w:val="0"/>
              <w:marBottom w:val="0"/>
              <w:divBdr>
                <w:top w:val="none" w:sz="0" w:space="0" w:color="auto"/>
                <w:left w:val="none" w:sz="0" w:space="0" w:color="auto"/>
                <w:bottom w:val="none" w:sz="0" w:space="0" w:color="auto"/>
                <w:right w:val="none" w:sz="0" w:space="0" w:color="auto"/>
              </w:divBdr>
            </w:div>
            <w:div w:id="1345329054">
              <w:marLeft w:val="0"/>
              <w:marRight w:val="0"/>
              <w:marTop w:val="0"/>
              <w:marBottom w:val="0"/>
              <w:divBdr>
                <w:top w:val="none" w:sz="0" w:space="0" w:color="auto"/>
                <w:left w:val="none" w:sz="0" w:space="0" w:color="auto"/>
                <w:bottom w:val="none" w:sz="0" w:space="0" w:color="auto"/>
                <w:right w:val="none" w:sz="0" w:space="0" w:color="auto"/>
              </w:divBdr>
            </w:div>
            <w:div w:id="249433740">
              <w:marLeft w:val="0"/>
              <w:marRight w:val="0"/>
              <w:marTop w:val="0"/>
              <w:marBottom w:val="0"/>
              <w:divBdr>
                <w:top w:val="none" w:sz="0" w:space="0" w:color="auto"/>
                <w:left w:val="none" w:sz="0" w:space="0" w:color="auto"/>
                <w:bottom w:val="none" w:sz="0" w:space="0" w:color="auto"/>
                <w:right w:val="none" w:sz="0" w:space="0" w:color="auto"/>
              </w:divBdr>
            </w:div>
            <w:div w:id="665403321">
              <w:marLeft w:val="0"/>
              <w:marRight w:val="0"/>
              <w:marTop w:val="0"/>
              <w:marBottom w:val="0"/>
              <w:divBdr>
                <w:top w:val="none" w:sz="0" w:space="0" w:color="auto"/>
                <w:left w:val="none" w:sz="0" w:space="0" w:color="auto"/>
                <w:bottom w:val="none" w:sz="0" w:space="0" w:color="auto"/>
                <w:right w:val="none" w:sz="0" w:space="0" w:color="auto"/>
              </w:divBdr>
            </w:div>
            <w:div w:id="700907530">
              <w:marLeft w:val="0"/>
              <w:marRight w:val="0"/>
              <w:marTop w:val="0"/>
              <w:marBottom w:val="0"/>
              <w:divBdr>
                <w:top w:val="none" w:sz="0" w:space="0" w:color="auto"/>
                <w:left w:val="none" w:sz="0" w:space="0" w:color="auto"/>
                <w:bottom w:val="none" w:sz="0" w:space="0" w:color="auto"/>
                <w:right w:val="none" w:sz="0" w:space="0" w:color="auto"/>
              </w:divBdr>
            </w:div>
            <w:div w:id="185021681">
              <w:marLeft w:val="0"/>
              <w:marRight w:val="0"/>
              <w:marTop w:val="0"/>
              <w:marBottom w:val="0"/>
              <w:divBdr>
                <w:top w:val="none" w:sz="0" w:space="0" w:color="auto"/>
                <w:left w:val="none" w:sz="0" w:space="0" w:color="auto"/>
                <w:bottom w:val="none" w:sz="0" w:space="0" w:color="auto"/>
                <w:right w:val="none" w:sz="0" w:space="0" w:color="auto"/>
              </w:divBdr>
            </w:div>
            <w:div w:id="564528667">
              <w:marLeft w:val="0"/>
              <w:marRight w:val="0"/>
              <w:marTop w:val="0"/>
              <w:marBottom w:val="0"/>
              <w:divBdr>
                <w:top w:val="none" w:sz="0" w:space="0" w:color="auto"/>
                <w:left w:val="none" w:sz="0" w:space="0" w:color="auto"/>
                <w:bottom w:val="none" w:sz="0" w:space="0" w:color="auto"/>
                <w:right w:val="none" w:sz="0" w:space="0" w:color="auto"/>
              </w:divBdr>
            </w:div>
            <w:div w:id="845754997">
              <w:marLeft w:val="0"/>
              <w:marRight w:val="0"/>
              <w:marTop w:val="0"/>
              <w:marBottom w:val="0"/>
              <w:divBdr>
                <w:top w:val="none" w:sz="0" w:space="0" w:color="auto"/>
                <w:left w:val="none" w:sz="0" w:space="0" w:color="auto"/>
                <w:bottom w:val="none" w:sz="0" w:space="0" w:color="auto"/>
                <w:right w:val="none" w:sz="0" w:space="0" w:color="auto"/>
              </w:divBdr>
            </w:div>
            <w:div w:id="1107579929">
              <w:marLeft w:val="0"/>
              <w:marRight w:val="0"/>
              <w:marTop w:val="0"/>
              <w:marBottom w:val="0"/>
              <w:divBdr>
                <w:top w:val="none" w:sz="0" w:space="0" w:color="auto"/>
                <w:left w:val="none" w:sz="0" w:space="0" w:color="auto"/>
                <w:bottom w:val="none" w:sz="0" w:space="0" w:color="auto"/>
                <w:right w:val="none" w:sz="0" w:space="0" w:color="auto"/>
              </w:divBdr>
            </w:div>
            <w:div w:id="1586694953">
              <w:marLeft w:val="0"/>
              <w:marRight w:val="0"/>
              <w:marTop w:val="0"/>
              <w:marBottom w:val="0"/>
              <w:divBdr>
                <w:top w:val="none" w:sz="0" w:space="0" w:color="auto"/>
                <w:left w:val="none" w:sz="0" w:space="0" w:color="auto"/>
                <w:bottom w:val="none" w:sz="0" w:space="0" w:color="auto"/>
                <w:right w:val="none" w:sz="0" w:space="0" w:color="auto"/>
              </w:divBdr>
            </w:div>
            <w:div w:id="942881987">
              <w:marLeft w:val="0"/>
              <w:marRight w:val="0"/>
              <w:marTop w:val="0"/>
              <w:marBottom w:val="0"/>
              <w:divBdr>
                <w:top w:val="none" w:sz="0" w:space="0" w:color="auto"/>
                <w:left w:val="none" w:sz="0" w:space="0" w:color="auto"/>
                <w:bottom w:val="none" w:sz="0" w:space="0" w:color="auto"/>
                <w:right w:val="none" w:sz="0" w:space="0" w:color="auto"/>
              </w:divBdr>
            </w:div>
            <w:div w:id="363754398">
              <w:marLeft w:val="0"/>
              <w:marRight w:val="0"/>
              <w:marTop w:val="0"/>
              <w:marBottom w:val="0"/>
              <w:divBdr>
                <w:top w:val="none" w:sz="0" w:space="0" w:color="auto"/>
                <w:left w:val="none" w:sz="0" w:space="0" w:color="auto"/>
                <w:bottom w:val="none" w:sz="0" w:space="0" w:color="auto"/>
                <w:right w:val="none" w:sz="0" w:space="0" w:color="auto"/>
              </w:divBdr>
            </w:div>
            <w:div w:id="56741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6062">
      <w:bodyDiv w:val="1"/>
      <w:marLeft w:val="0"/>
      <w:marRight w:val="0"/>
      <w:marTop w:val="0"/>
      <w:marBottom w:val="0"/>
      <w:divBdr>
        <w:top w:val="none" w:sz="0" w:space="0" w:color="auto"/>
        <w:left w:val="none" w:sz="0" w:space="0" w:color="auto"/>
        <w:bottom w:val="none" w:sz="0" w:space="0" w:color="auto"/>
        <w:right w:val="none" w:sz="0" w:space="0" w:color="auto"/>
      </w:divBdr>
      <w:divsChild>
        <w:div w:id="445734168">
          <w:marLeft w:val="0"/>
          <w:marRight w:val="0"/>
          <w:marTop w:val="0"/>
          <w:marBottom w:val="0"/>
          <w:divBdr>
            <w:top w:val="none" w:sz="0" w:space="0" w:color="auto"/>
            <w:left w:val="none" w:sz="0" w:space="0" w:color="auto"/>
            <w:bottom w:val="none" w:sz="0" w:space="0" w:color="auto"/>
            <w:right w:val="none" w:sz="0" w:space="0" w:color="auto"/>
          </w:divBdr>
          <w:divsChild>
            <w:div w:id="97544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3823">
      <w:bodyDiv w:val="1"/>
      <w:marLeft w:val="0"/>
      <w:marRight w:val="0"/>
      <w:marTop w:val="0"/>
      <w:marBottom w:val="0"/>
      <w:divBdr>
        <w:top w:val="none" w:sz="0" w:space="0" w:color="auto"/>
        <w:left w:val="none" w:sz="0" w:space="0" w:color="auto"/>
        <w:bottom w:val="none" w:sz="0" w:space="0" w:color="auto"/>
        <w:right w:val="none" w:sz="0" w:space="0" w:color="auto"/>
      </w:divBdr>
      <w:divsChild>
        <w:div w:id="1983271635">
          <w:marLeft w:val="0"/>
          <w:marRight w:val="0"/>
          <w:marTop w:val="0"/>
          <w:marBottom w:val="0"/>
          <w:divBdr>
            <w:top w:val="none" w:sz="0" w:space="0" w:color="auto"/>
            <w:left w:val="none" w:sz="0" w:space="0" w:color="auto"/>
            <w:bottom w:val="none" w:sz="0" w:space="0" w:color="auto"/>
            <w:right w:val="none" w:sz="0" w:space="0" w:color="auto"/>
          </w:divBdr>
          <w:divsChild>
            <w:div w:id="233786204">
              <w:marLeft w:val="0"/>
              <w:marRight w:val="0"/>
              <w:marTop w:val="0"/>
              <w:marBottom w:val="0"/>
              <w:divBdr>
                <w:top w:val="none" w:sz="0" w:space="0" w:color="auto"/>
                <w:left w:val="none" w:sz="0" w:space="0" w:color="auto"/>
                <w:bottom w:val="none" w:sz="0" w:space="0" w:color="auto"/>
                <w:right w:val="none" w:sz="0" w:space="0" w:color="auto"/>
              </w:divBdr>
            </w:div>
            <w:div w:id="952634923">
              <w:marLeft w:val="0"/>
              <w:marRight w:val="0"/>
              <w:marTop w:val="0"/>
              <w:marBottom w:val="0"/>
              <w:divBdr>
                <w:top w:val="none" w:sz="0" w:space="0" w:color="auto"/>
                <w:left w:val="none" w:sz="0" w:space="0" w:color="auto"/>
                <w:bottom w:val="none" w:sz="0" w:space="0" w:color="auto"/>
                <w:right w:val="none" w:sz="0" w:space="0" w:color="auto"/>
              </w:divBdr>
            </w:div>
            <w:div w:id="23755841">
              <w:marLeft w:val="0"/>
              <w:marRight w:val="0"/>
              <w:marTop w:val="0"/>
              <w:marBottom w:val="0"/>
              <w:divBdr>
                <w:top w:val="none" w:sz="0" w:space="0" w:color="auto"/>
                <w:left w:val="none" w:sz="0" w:space="0" w:color="auto"/>
                <w:bottom w:val="none" w:sz="0" w:space="0" w:color="auto"/>
                <w:right w:val="none" w:sz="0" w:space="0" w:color="auto"/>
              </w:divBdr>
            </w:div>
            <w:div w:id="1911429305">
              <w:marLeft w:val="0"/>
              <w:marRight w:val="0"/>
              <w:marTop w:val="0"/>
              <w:marBottom w:val="0"/>
              <w:divBdr>
                <w:top w:val="none" w:sz="0" w:space="0" w:color="auto"/>
                <w:left w:val="none" w:sz="0" w:space="0" w:color="auto"/>
                <w:bottom w:val="none" w:sz="0" w:space="0" w:color="auto"/>
                <w:right w:val="none" w:sz="0" w:space="0" w:color="auto"/>
              </w:divBdr>
            </w:div>
            <w:div w:id="137457221">
              <w:marLeft w:val="0"/>
              <w:marRight w:val="0"/>
              <w:marTop w:val="0"/>
              <w:marBottom w:val="0"/>
              <w:divBdr>
                <w:top w:val="none" w:sz="0" w:space="0" w:color="auto"/>
                <w:left w:val="none" w:sz="0" w:space="0" w:color="auto"/>
                <w:bottom w:val="none" w:sz="0" w:space="0" w:color="auto"/>
                <w:right w:val="none" w:sz="0" w:space="0" w:color="auto"/>
              </w:divBdr>
            </w:div>
            <w:div w:id="82186489">
              <w:marLeft w:val="0"/>
              <w:marRight w:val="0"/>
              <w:marTop w:val="0"/>
              <w:marBottom w:val="0"/>
              <w:divBdr>
                <w:top w:val="none" w:sz="0" w:space="0" w:color="auto"/>
                <w:left w:val="none" w:sz="0" w:space="0" w:color="auto"/>
                <w:bottom w:val="none" w:sz="0" w:space="0" w:color="auto"/>
                <w:right w:val="none" w:sz="0" w:space="0" w:color="auto"/>
              </w:divBdr>
            </w:div>
            <w:div w:id="1006832628">
              <w:marLeft w:val="0"/>
              <w:marRight w:val="0"/>
              <w:marTop w:val="0"/>
              <w:marBottom w:val="0"/>
              <w:divBdr>
                <w:top w:val="none" w:sz="0" w:space="0" w:color="auto"/>
                <w:left w:val="none" w:sz="0" w:space="0" w:color="auto"/>
                <w:bottom w:val="none" w:sz="0" w:space="0" w:color="auto"/>
                <w:right w:val="none" w:sz="0" w:space="0" w:color="auto"/>
              </w:divBdr>
            </w:div>
            <w:div w:id="615412189">
              <w:marLeft w:val="0"/>
              <w:marRight w:val="0"/>
              <w:marTop w:val="0"/>
              <w:marBottom w:val="0"/>
              <w:divBdr>
                <w:top w:val="none" w:sz="0" w:space="0" w:color="auto"/>
                <w:left w:val="none" w:sz="0" w:space="0" w:color="auto"/>
                <w:bottom w:val="none" w:sz="0" w:space="0" w:color="auto"/>
                <w:right w:val="none" w:sz="0" w:space="0" w:color="auto"/>
              </w:divBdr>
            </w:div>
            <w:div w:id="1600217370">
              <w:marLeft w:val="0"/>
              <w:marRight w:val="0"/>
              <w:marTop w:val="0"/>
              <w:marBottom w:val="0"/>
              <w:divBdr>
                <w:top w:val="none" w:sz="0" w:space="0" w:color="auto"/>
                <w:left w:val="none" w:sz="0" w:space="0" w:color="auto"/>
                <w:bottom w:val="none" w:sz="0" w:space="0" w:color="auto"/>
                <w:right w:val="none" w:sz="0" w:space="0" w:color="auto"/>
              </w:divBdr>
            </w:div>
            <w:div w:id="1212841043">
              <w:marLeft w:val="0"/>
              <w:marRight w:val="0"/>
              <w:marTop w:val="0"/>
              <w:marBottom w:val="0"/>
              <w:divBdr>
                <w:top w:val="none" w:sz="0" w:space="0" w:color="auto"/>
                <w:left w:val="none" w:sz="0" w:space="0" w:color="auto"/>
                <w:bottom w:val="none" w:sz="0" w:space="0" w:color="auto"/>
                <w:right w:val="none" w:sz="0" w:space="0" w:color="auto"/>
              </w:divBdr>
            </w:div>
            <w:div w:id="560138874">
              <w:marLeft w:val="0"/>
              <w:marRight w:val="0"/>
              <w:marTop w:val="0"/>
              <w:marBottom w:val="0"/>
              <w:divBdr>
                <w:top w:val="none" w:sz="0" w:space="0" w:color="auto"/>
                <w:left w:val="none" w:sz="0" w:space="0" w:color="auto"/>
                <w:bottom w:val="none" w:sz="0" w:space="0" w:color="auto"/>
                <w:right w:val="none" w:sz="0" w:space="0" w:color="auto"/>
              </w:divBdr>
            </w:div>
            <w:div w:id="1939949552">
              <w:marLeft w:val="0"/>
              <w:marRight w:val="0"/>
              <w:marTop w:val="0"/>
              <w:marBottom w:val="0"/>
              <w:divBdr>
                <w:top w:val="none" w:sz="0" w:space="0" w:color="auto"/>
                <w:left w:val="none" w:sz="0" w:space="0" w:color="auto"/>
                <w:bottom w:val="none" w:sz="0" w:space="0" w:color="auto"/>
                <w:right w:val="none" w:sz="0" w:space="0" w:color="auto"/>
              </w:divBdr>
            </w:div>
            <w:div w:id="1298027075">
              <w:marLeft w:val="0"/>
              <w:marRight w:val="0"/>
              <w:marTop w:val="0"/>
              <w:marBottom w:val="0"/>
              <w:divBdr>
                <w:top w:val="none" w:sz="0" w:space="0" w:color="auto"/>
                <w:left w:val="none" w:sz="0" w:space="0" w:color="auto"/>
                <w:bottom w:val="none" w:sz="0" w:space="0" w:color="auto"/>
                <w:right w:val="none" w:sz="0" w:space="0" w:color="auto"/>
              </w:divBdr>
            </w:div>
            <w:div w:id="1726830038">
              <w:marLeft w:val="0"/>
              <w:marRight w:val="0"/>
              <w:marTop w:val="0"/>
              <w:marBottom w:val="0"/>
              <w:divBdr>
                <w:top w:val="none" w:sz="0" w:space="0" w:color="auto"/>
                <w:left w:val="none" w:sz="0" w:space="0" w:color="auto"/>
                <w:bottom w:val="none" w:sz="0" w:space="0" w:color="auto"/>
                <w:right w:val="none" w:sz="0" w:space="0" w:color="auto"/>
              </w:divBdr>
            </w:div>
            <w:div w:id="240524733">
              <w:marLeft w:val="0"/>
              <w:marRight w:val="0"/>
              <w:marTop w:val="0"/>
              <w:marBottom w:val="0"/>
              <w:divBdr>
                <w:top w:val="none" w:sz="0" w:space="0" w:color="auto"/>
                <w:left w:val="none" w:sz="0" w:space="0" w:color="auto"/>
                <w:bottom w:val="none" w:sz="0" w:space="0" w:color="auto"/>
                <w:right w:val="none" w:sz="0" w:space="0" w:color="auto"/>
              </w:divBdr>
            </w:div>
            <w:div w:id="2007396216">
              <w:marLeft w:val="0"/>
              <w:marRight w:val="0"/>
              <w:marTop w:val="0"/>
              <w:marBottom w:val="0"/>
              <w:divBdr>
                <w:top w:val="none" w:sz="0" w:space="0" w:color="auto"/>
                <w:left w:val="none" w:sz="0" w:space="0" w:color="auto"/>
                <w:bottom w:val="none" w:sz="0" w:space="0" w:color="auto"/>
                <w:right w:val="none" w:sz="0" w:space="0" w:color="auto"/>
              </w:divBdr>
            </w:div>
            <w:div w:id="1968273036">
              <w:marLeft w:val="0"/>
              <w:marRight w:val="0"/>
              <w:marTop w:val="0"/>
              <w:marBottom w:val="0"/>
              <w:divBdr>
                <w:top w:val="none" w:sz="0" w:space="0" w:color="auto"/>
                <w:left w:val="none" w:sz="0" w:space="0" w:color="auto"/>
                <w:bottom w:val="none" w:sz="0" w:space="0" w:color="auto"/>
                <w:right w:val="none" w:sz="0" w:space="0" w:color="auto"/>
              </w:divBdr>
            </w:div>
            <w:div w:id="351536277">
              <w:marLeft w:val="0"/>
              <w:marRight w:val="0"/>
              <w:marTop w:val="0"/>
              <w:marBottom w:val="0"/>
              <w:divBdr>
                <w:top w:val="none" w:sz="0" w:space="0" w:color="auto"/>
                <w:left w:val="none" w:sz="0" w:space="0" w:color="auto"/>
                <w:bottom w:val="none" w:sz="0" w:space="0" w:color="auto"/>
                <w:right w:val="none" w:sz="0" w:space="0" w:color="auto"/>
              </w:divBdr>
            </w:div>
            <w:div w:id="1328559304">
              <w:marLeft w:val="0"/>
              <w:marRight w:val="0"/>
              <w:marTop w:val="0"/>
              <w:marBottom w:val="0"/>
              <w:divBdr>
                <w:top w:val="none" w:sz="0" w:space="0" w:color="auto"/>
                <w:left w:val="none" w:sz="0" w:space="0" w:color="auto"/>
                <w:bottom w:val="none" w:sz="0" w:space="0" w:color="auto"/>
                <w:right w:val="none" w:sz="0" w:space="0" w:color="auto"/>
              </w:divBdr>
            </w:div>
            <w:div w:id="1998143671">
              <w:marLeft w:val="0"/>
              <w:marRight w:val="0"/>
              <w:marTop w:val="0"/>
              <w:marBottom w:val="0"/>
              <w:divBdr>
                <w:top w:val="none" w:sz="0" w:space="0" w:color="auto"/>
                <w:left w:val="none" w:sz="0" w:space="0" w:color="auto"/>
                <w:bottom w:val="none" w:sz="0" w:space="0" w:color="auto"/>
                <w:right w:val="none" w:sz="0" w:space="0" w:color="auto"/>
              </w:divBdr>
            </w:div>
            <w:div w:id="1059982180">
              <w:marLeft w:val="0"/>
              <w:marRight w:val="0"/>
              <w:marTop w:val="0"/>
              <w:marBottom w:val="0"/>
              <w:divBdr>
                <w:top w:val="none" w:sz="0" w:space="0" w:color="auto"/>
                <w:left w:val="none" w:sz="0" w:space="0" w:color="auto"/>
                <w:bottom w:val="none" w:sz="0" w:space="0" w:color="auto"/>
                <w:right w:val="none" w:sz="0" w:space="0" w:color="auto"/>
              </w:divBdr>
            </w:div>
            <w:div w:id="29843680">
              <w:marLeft w:val="0"/>
              <w:marRight w:val="0"/>
              <w:marTop w:val="0"/>
              <w:marBottom w:val="0"/>
              <w:divBdr>
                <w:top w:val="none" w:sz="0" w:space="0" w:color="auto"/>
                <w:left w:val="none" w:sz="0" w:space="0" w:color="auto"/>
                <w:bottom w:val="none" w:sz="0" w:space="0" w:color="auto"/>
                <w:right w:val="none" w:sz="0" w:space="0" w:color="auto"/>
              </w:divBdr>
            </w:div>
            <w:div w:id="690106762">
              <w:marLeft w:val="0"/>
              <w:marRight w:val="0"/>
              <w:marTop w:val="0"/>
              <w:marBottom w:val="0"/>
              <w:divBdr>
                <w:top w:val="none" w:sz="0" w:space="0" w:color="auto"/>
                <w:left w:val="none" w:sz="0" w:space="0" w:color="auto"/>
                <w:bottom w:val="none" w:sz="0" w:space="0" w:color="auto"/>
                <w:right w:val="none" w:sz="0" w:space="0" w:color="auto"/>
              </w:divBdr>
            </w:div>
            <w:div w:id="521628308">
              <w:marLeft w:val="0"/>
              <w:marRight w:val="0"/>
              <w:marTop w:val="0"/>
              <w:marBottom w:val="0"/>
              <w:divBdr>
                <w:top w:val="none" w:sz="0" w:space="0" w:color="auto"/>
                <w:left w:val="none" w:sz="0" w:space="0" w:color="auto"/>
                <w:bottom w:val="none" w:sz="0" w:space="0" w:color="auto"/>
                <w:right w:val="none" w:sz="0" w:space="0" w:color="auto"/>
              </w:divBdr>
            </w:div>
            <w:div w:id="1281573300">
              <w:marLeft w:val="0"/>
              <w:marRight w:val="0"/>
              <w:marTop w:val="0"/>
              <w:marBottom w:val="0"/>
              <w:divBdr>
                <w:top w:val="none" w:sz="0" w:space="0" w:color="auto"/>
                <w:left w:val="none" w:sz="0" w:space="0" w:color="auto"/>
                <w:bottom w:val="none" w:sz="0" w:space="0" w:color="auto"/>
                <w:right w:val="none" w:sz="0" w:space="0" w:color="auto"/>
              </w:divBdr>
            </w:div>
            <w:div w:id="840586498">
              <w:marLeft w:val="0"/>
              <w:marRight w:val="0"/>
              <w:marTop w:val="0"/>
              <w:marBottom w:val="0"/>
              <w:divBdr>
                <w:top w:val="none" w:sz="0" w:space="0" w:color="auto"/>
                <w:left w:val="none" w:sz="0" w:space="0" w:color="auto"/>
                <w:bottom w:val="none" w:sz="0" w:space="0" w:color="auto"/>
                <w:right w:val="none" w:sz="0" w:space="0" w:color="auto"/>
              </w:divBdr>
            </w:div>
            <w:div w:id="1466778405">
              <w:marLeft w:val="0"/>
              <w:marRight w:val="0"/>
              <w:marTop w:val="0"/>
              <w:marBottom w:val="0"/>
              <w:divBdr>
                <w:top w:val="none" w:sz="0" w:space="0" w:color="auto"/>
                <w:left w:val="none" w:sz="0" w:space="0" w:color="auto"/>
                <w:bottom w:val="none" w:sz="0" w:space="0" w:color="auto"/>
                <w:right w:val="none" w:sz="0" w:space="0" w:color="auto"/>
              </w:divBdr>
            </w:div>
            <w:div w:id="1950039885">
              <w:marLeft w:val="0"/>
              <w:marRight w:val="0"/>
              <w:marTop w:val="0"/>
              <w:marBottom w:val="0"/>
              <w:divBdr>
                <w:top w:val="none" w:sz="0" w:space="0" w:color="auto"/>
                <w:left w:val="none" w:sz="0" w:space="0" w:color="auto"/>
                <w:bottom w:val="none" w:sz="0" w:space="0" w:color="auto"/>
                <w:right w:val="none" w:sz="0" w:space="0" w:color="auto"/>
              </w:divBdr>
            </w:div>
            <w:div w:id="125857753">
              <w:marLeft w:val="0"/>
              <w:marRight w:val="0"/>
              <w:marTop w:val="0"/>
              <w:marBottom w:val="0"/>
              <w:divBdr>
                <w:top w:val="none" w:sz="0" w:space="0" w:color="auto"/>
                <w:left w:val="none" w:sz="0" w:space="0" w:color="auto"/>
                <w:bottom w:val="none" w:sz="0" w:space="0" w:color="auto"/>
                <w:right w:val="none" w:sz="0" w:space="0" w:color="auto"/>
              </w:divBdr>
            </w:div>
            <w:div w:id="2035569744">
              <w:marLeft w:val="0"/>
              <w:marRight w:val="0"/>
              <w:marTop w:val="0"/>
              <w:marBottom w:val="0"/>
              <w:divBdr>
                <w:top w:val="none" w:sz="0" w:space="0" w:color="auto"/>
                <w:left w:val="none" w:sz="0" w:space="0" w:color="auto"/>
                <w:bottom w:val="none" w:sz="0" w:space="0" w:color="auto"/>
                <w:right w:val="none" w:sz="0" w:space="0" w:color="auto"/>
              </w:divBdr>
            </w:div>
            <w:div w:id="415514862">
              <w:marLeft w:val="0"/>
              <w:marRight w:val="0"/>
              <w:marTop w:val="0"/>
              <w:marBottom w:val="0"/>
              <w:divBdr>
                <w:top w:val="none" w:sz="0" w:space="0" w:color="auto"/>
                <w:left w:val="none" w:sz="0" w:space="0" w:color="auto"/>
                <w:bottom w:val="none" w:sz="0" w:space="0" w:color="auto"/>
                <w:right w:val="none" w:sz="0" w:space="0" w:color="auto"/>
              </w:divBdr>
            </w:div>
            <w:div w:id="337386356">
              <w:marLeft w:val="0"/>
              <w:marRight w:val="0"/>
              <w:marTop w:val="0"/>
              <w:marBottom w:val="0"/>
              <w:divBdr>
                <w:top w:val="none" w:sz="0" w:space="0" w:color="auto"/>
                <w:left w:val="none" w:sz="0" w:space="0" w:color="auto"/>
                <w:bottom w:val="none" w:sz="0" w:space="0" w:color="auto"/>
                <w:right w:val="none" w:sz="0" w:space="0" w:color="auto"/>
              </w:divBdr>
            </w:div>
            <w:div w:id="1347823611">
              <w:marLeft w:val="0"/>
              <w:marRight w:val="0"/>
              <w:marTop w:val="0"/>
              <w:marBottom w:val="0"/>
              <w:divBdr>
                <w:top w:val="none" w:sz="0" w:space="0" w:color="auto"/>
                <w:left w:val="none" w:sz="0" w:space="0" w:color="auto"/>
                <w:bottom w:val="none" w:sz="0" w:space="0" w:color="auto"/>
                <w:right w:val="none" w:sz="0" w:space="0" w:color="auto"/>
              </w:divBdr>
            </w:div>
            <w:div w:id="1617324370">
              <w:marLeft w:val="0"/>
              <w:marRight w:val="0"/>
              <w:marTop w:val="0"/>
              <w:marBottom w:val="0"/>
              <w:divBdr>
                <w:top w:val="none" w:sz="0" w:space="0" w:color="auto"/>
                <w:left w:val="none" w:sz="0" w:space="0" w:color="auto"/>
                <w:bottom w:val="none" w:sz="0" w:space="0" w:color="auto"/>
                <w:right w:val="none" w:sz="0" w:space="0" w:color="auto"/>
              </w:divBdr>
            </w:div>
            <w:div w:id="494028010">
              <w:marLeft w:val="0"/>
              <w:marRight w:val="0"/>
              <w:marTop w:val="0"/>
              <w:marBottom w:val="0"/>
              <w:divBdr>
                <w:top w:val="none" w:sz="0" w:space="0" w:color="auto"/>
                <w:left w:val="none" w:sz="0" w:space="0" w:color="auto"/>
                <w:bottom w:val="none" w:sz="0" w:space="0" w:color="auto"/>
                <w:right w:val="none" w:sz="0" w:space="0" w:color="auto"/>
              </w:divBdr>
            </w:div>
            <w:div w:id="13395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4282">
      <w:bodyDiv w:val="1"/>
      <w:marLeft w:val="0"/>
      <w:marRight w:val="0"/>
      <w:marTop w:val="0"/>
      <w:marBottom w:val="0"/>
      <w:divBdr>
        <w:top w:val="none" w:sz="0" w:space="0" w:color="auto"/>
        <w:left w:val="none" w:sz="0" w:space="0" w:color="auto"/>
        <w:bottom w:val="none" w:sz="0" w:space="0" w:color="auto"/>
        <w:right w:val="none" w:sz="0" w:space="0" w:color="auto"/>
      </w:divBdr>
      <w:divsChild>
        <w:div w:id="1123962562">
          <w:marLeft w:val="0"/>
          <w:marRight w:val="0"/>
          <w:marTop w:val="0"/>
          <w:marBottom w:val="0"/>
          <w:divBdr>
            <w:top w:val="none" w:sz="0" w:space="0" w:color="auto"/>
            <w:left w:val="none" w:sz="0" w:space="0" w:color="auto"/>
            <w:bottom w:val="none" w:sz="0" w:space="0" w:color="auto"/>
            <w:right w:val="none" w:sz="0" w:space="0" w:color="auto"/>
          </w:divBdr>
          <w:divsChild>
            <w:div w:id="811294762">
              <w:marLeft w:val="0"/>
              <w:marRight w:val="0"/>
              <w:marTop w:val="0"/>
              <w:marBottom w:val="0"/>
              <w:divBdr>
                <w:top w:val="none" w:sz="0" w:space="0" w:color="auto"/>
                <w:left w:val="none" w:sz="0" w:space="0" w:color="auto"/>
                <w:bottom w:val="none" w:sz="0" w:space="0" w:color="auto"/>
                <w:right w:val="none" w:sz="0" w:space="0" w:color="auto"/>
              </w:divBdr>
            </w:div>
            <w:div w:id="1105686316">
              <w:marLeft w:val="0"/>
              <w:marRight w:val="0"/>
              <w:marTop w:val="0"/>
              <w:marBottom w:val="0"/>
              <w:divBdr>
                <w:top w:val="none" w:sz="0" w:space="0" w:color="auto"/>
                <w:left w:val="none" w:sz="0" w:space="0" w:color="auto"/>
                <w:bottom w:val="none" w:sz="0" w:space="0" w:color="auto"/>
                <w:right w:val="none" w:sz="0" w:space="0" w:color="auto"/>
              </w:divBdr>
            </w:div>
            <w:div w:id="601033132">
              <w:marLeft w:val="0"/>
              <w:marRight w:val="0"/>
              <w:marTop w:val="0"/>
              <w:marBottom w:val="0"/>
              <w:divBdr>
                <w:top w:val="none" w:sz="0" w:space="0" w:color="auto"/>
                <w:left w:val="none" w:sz="0" w:space="0" w:color="auto"/>
                <w:bottom w:val="none" w:sz="0" w:space="0" w:color="auto"/>
                <w:right w:val="none" w:sz="0" w:space="0" w:color="auto"/>
              </w:divBdr>
            </w:div>
            <w:div w:id="115489118">
              <w:marLeft w:val="0"/>
              <w:marRight w:val="0"/>
              <w:marTop w:val="0"/>
              <w:marBottom w:val="0"/>
              <w:divBdr>
                <w:top w:val="none" w:sz="0" w:space="0" w:color="auto"/>
                <w:left w:val="none" w:sz="0" w:space="0" w:color="auto"/>
                <w:bottom w:val="none" w:sz="0" w:space="0" w:color="auto"/>
                <w:right w:val="none" w:sz="0" w:space="0" w:color="auto"/>
              </w:divBdr>
            </w:div>
            <w:div w:id="1816490533">
              <w:marLeft w:val="0"/>
              <w:marRight w:val="0"/>
              <w:marTop w:val="0"/>
              <w:marBottom w:val="0"/>
              <w:divBdr>
                <w:top w:val="none" w:sz="0" w:space="0" w:color="auto"/>
                <w:left w:val="none" w:sz="0" w:space="0" w:color="auto"/>
                <w:bottom w:val="none" w:sz="0" w:space="0" w:color="auto"/>
                <w:right w:val="none" w:sz="0" w:space="0" w:color="auto"/>
              </w:divBdr>
            </w:div>
            <w:div w:id="746803545">
              <w:marLeft w:val="0"/>
              <w:marRight w:val="0"/>
              <w:marTop w:val="0"/>
              <w:marBottom w:val="0"/>
              <w:divBdr>
                <w:top w:val="none" w:sz="0" w:space="0" w:color="auto"/>
                <w:left w:val="none" w:sz="0" w:space="0" w:color="auto"/>
                <w:bottom w:val="none" w:sz="0" w:space="0" w:color="auto"/>
                <w:right w:val="none" w:sz="0" w:space="0" w:color="auto"/>
              </w:divBdr>
            </w:div>
            <w:div w:id="1542981134">
              <w:marLeft w:val="0"/>
              <w:marRight w:val="0"/>
              <w:marTop w:val="0"/>
              <w:marBottom w:val="0"/>
              <w:divBdr>
                <w:top w:val="none" w:sz="0" w:space="0" w:color="auto"/>
                <w:left w:val="none" w:sz="0" w:space="0" w:color="auto"/>
                <w:bottom w:val="none" w:sz="0" w:space="0" w:color="auto"/>
                <w:right w:val="none" w:sz="0" w:space="0" w:color="auto"/>
              </w:divBdr>
            </w:div>
            <w:div w:id="1104231136">
              <w:marLeft w:val="0"/>
              <w:marRight w:val="0"/>
              <w:marTop w:val="0"/>
              <w:marBottom w:val="0"/>
              <w:divBdr>
                <w:top w:val="none" w:sz="0" w:space="0" w:color="auto"/>
                <w:left w:val="none" w:sz="0" w:space="0" w:color="auto"/>
                <w:bottom w:val="none" w:sz="0" w:space="0" w:color="auto"/>
                <w:right w:val="none" w:sz="0" w:space="0" w:color="auto"/>
              </w:divBdr>
            </w:div>
            <w:div w:id="1158693866">
              <w:marLeft w:val="0"/>
              <w:marRight w:val="0"/>
              <w:marTop w:val="0"/>
              <w:marBottom w:val="0"/>
              <w:divBdr>
                <w:top w:val="none" w:sz="0" w:space="0" w:color="auto"/>
                <w:left w:val="none" w:sz="0" w:space="0" w:color="auto"/>
                <w:bottom w:val="none" w:sz="0" w:space="0" w:color="auto"/>
                <w:right w:val="none" w:sz="0" w:space="0" w:color="auto"/>
              </w:divBdr>
            </w:div>
            <w:div w:id="385951602">
              <w:marLeft w:val="0"/>
              <w:marRight w:val="0"/>
              <w:marTop w:val="0"/>
              <w:marBottom w:val="0"/>
              <w:divBdr>
                <w:top w:val="none" w:sz="0" w:space="0" w:color="auto"/>
                <w:left w:val="none" w:sz="0" w:space="0" w:color="auto"/>
                <w:bottom w:val="none" w:sz="0" w:space="0" w:color="auto"/>
                <w:right w:val="none" w:sz="0" w:space="0" w:color="auto"/>
              </w:divBdr>
            </w:div>
            <w:div w:id="1251037474">
              <w:marLeft w:val="0"/>
              <w:marRight w:val="0"/>
              <w:marTop w:val="0"/>
              <w:marBottom w:val="0"/>
              <w:divBdr>
                <w:top w:val="none" w:sz="0" w:space="0" w:color="auto"/>
                <w:left w:val="none" w:sz="0" w:space="0" w:color="auto"/>
                <w:bottom w:val="none" w:sz="0" w:space="0" w:color="auto"/>
                <w:right w:val="none" w:sz="0" w:space="0" w:color="auto"/>
              </w:divBdr>
            </w:div>
            <w:div w:id="704865665">
              <w:marLeft w:val="0"/>
              <w:marRight w:val="0"/>
              <w:marTop w:val="0"/>
              <w:marBottom w:val="0"/>
              <w:divBdr>
                <w:top w:val="none" w:sz="0" w:space="0" w:color="auto"/>
                <w:left w:val="none" w:sz="0" w:space="0" w:color="auto"/>
                <w:bottom w:val="none" w:sz="0" w:space="0" w:color="auto"/>
                <w:right w:val="none" w:sz="0" w:space="0" w:color="auto"/>
              </w:divBdr>
            </w:div>
            <w:div w:id="924267621">
              <w:marLeft w:val="0"/>
              <w:marRight w:val="0"/>
              <w:marTop w:val="0"/>
              <w:marBottom w:val="0"/>
              <w:divBdr>
                <w:top w:val="none" w:sz="0" w:space="0" w:color="auto"/>
                <w:left w:val="none" w:sz="0" w:space="0" w:color="auto"/>
                <w:bottom w:val="none" w:sz="0" w:space="0" w:color="auto"/>
                <w:right w:val="none" w:sz="0" w:space="0" w:color="auto"/>
              </w:divBdr>
            </w:div>
            <w:div w:id="426728963">
              <w:marLeft w:val="0"/>
              <w:marRight w:val="0"/>
              <w:marTop w:val="0"/>
              <w:marBottom w:val="0"/>
              <w:divBdr>
                <w:top w:val="none" w:sz="0" w:space="0" w:color="auto"/>
                <w:left w:val="none" w:sz="0" w:space="0" w:color="auto"/>
                <w:bottom w:val="none" w:sz="0" w:space="0" w:color="auto"/>
                <w:right w:val="none" w:sz="0" w:space="0" w:color="auto"/>
              </w:divBdr>
            </w:div>
            <w:div w:id="1297105072">
              <w:marLeft w:val="0"/>
              <w:marRight w:val="0"/>
              <w:marTop w:val="0"/>
              <w:marBottom w:val="0"/>
              <w:divBdr>
                <w:top w:val="none" w:sz="0" w:space="0" w:color="auto"/>
                <w:left w:val="none" w:sz="0" w:space="0" w:color="auto"/>
                <w:bottom w:val="none" w:sz="0" w:space="0" w:color="auto"/>
                <w:right w:val="none" w:sz="0" w:space="0" w:color="auto"/>
              </w:divBdr>
            </w:div>
            <w:div w:id="11721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497234438">
      <w:bodyDiv w:val="1"/>
      <w:marLeft w:val="0"/>
      <w:marRight w:val="0"/>
      <w:marTop w:val="0"/>
      <w:marBottom w:val="0"/>
      <w:divBdr>
        <w:top w:val="none" w:sz="0" w:space="0" w:color="auto"/>
        <w:left w:val="none" w:sz="0" w:space="0" w:color="auto"/>
        <w:bottom w:val="none" w:sz="0" w:space="0" w:color="auto"/>
        <w:right w:val="none" w:sz="0" w:space="0" w:color="auto"/>
      </w:divBdr>
      <w:divsChild>
        <w:div w:id="1048843486">
          <w:marLeft w:val="0"/>
          <w:marRight w:val="0"/>
          <w:marTop w:val="0"/>
          <w:marBottom w:val="0"/>
          <w:divBdr>
            <w:top w:val="none" w:sz="0" w:space="0" w:color="auto"/>
            <w:left w:val="none" w:sz="0" w:space="0" w:color="auto"/>
            <w:bottom w:val="none" w:sz="0" w:space="0" w:color="auto"/>
            <w:right w:val="none" w:sz="0" w:space="0" w:color="auto"/>
          </w:divBdr>
          <w:divsChild>
            <w:div w:id="1742361172">
              <w:marLeft w:val="0"/>
              <w:marRight w:val="0"/>
              <w:marTop w:val="0"/>
              <w:marBottom w:val="0"/>
              <w:divBdr>
                <w:top w:val="none" w:sz="0" w:space="0" w:color="auto"/>
                <w:left w:val="none" w:sz="0" w:space="0" w:color="auto"/>
                <w:bottom w:val="none" w:sz="0" w:space="0" w:color="auto"/>
                <w:right w:val="none" w:sz="0" w:space="0" w:color="auto"/>
              </w:divBdr>
            </w:div>
            <w:div w:id="42800809">
              <w:marLeft w:val="0"/>
              <w:marRight w:val="0"/>
              <w:marTop w:val="0"/>
              <w:marBottom w:val="0"/>
              <w:divBdr>
                <w:top w:val="none" w:sz="0" w:space="0" w:color="auto"/>
                <w:left w:val="none" w:sz="0" w:space="0" w:color="auto"/>
                <w:bottom w:val="none" w:sz="0" w:space="0" w:color="auto"/>
                <w:right w:val="none" w:sz="0" w:space="0" w:color="auto"/>
              </w:divBdr>
            </w:div>
            <w:div w:id="1627009338">
              <w:marLeft w:val="0"/>
              <w:marRight w:val="0"/>
              <w:marTop w:val="0"/>
              <w:marBottom w:val="0"/>
              <w:divBdr>
                <w:top w:val="none" w:sz="0" w:space="0" w:color="auto"/>
                <w:left w:val="none" w:sz="0" w:space="0" w:color="auto"/>
                <w:bottom w:val="none" w:sz="0" w:space="0" w:color="auto"/>
                <w:right w:val="none" w:sz="0" w:space="0" w:color="auto"/>
              </w:divBdr>
            </w:div>
            <w:div w:id="260333483">
              <w:marLeft w:val="0"/>
              <w:marRight w:val="0"/>
              <w:marTop w:val="0"/>
              <w:marBottom w:val="0"/>
              <w:divBdr>
                <w:top w:val="none" w:sz="0" w:space="0" w:color="auto"/>
                <w:left w:val="none" w:sz="0" w:space="0" w:color="auto"/>
                <w:bottom w:val="none" w:sz="0" w:space="0" w:color="auto"/>
                <w:right w:val="none" w:sz="0" w:space="0" w:color="auto"/>
              </w:divBdr>
            </w:div>
            <w:div w:id="1461652320">
              <w:marLeft w:val="0"/>
              <w:marRight w:val="0"/>
              <w:marTop w:val="0"/>
              <w:marBottom w:val="0"/>
              <w:divBdr>
                <w:top w:val="none" w:sz="0" w:space="0" w:color="auto"/>
                <w:left w:val="none" w:sz="0" w:space="0" w:color="auto"/>
                <w:bottom w:val="none" w:sz="0" w:space="0" w:color="auto"/>
                <w:right w:val="none" w:sz="0" w:space="0" w:color="auto"/>
              </w:divBdr>
            </w:div>
            <w:div w:id="1785925479">
              <w:marLeft w:val="0"/>
              <w:marRight w:val="0"/>
              <w:marTop w:val="0"/>
              <w:marBottom w:val="0"/>
              <w:divBdr>
                <w:top w:val="none" w:sz="0" w:space="0" w:color="auto"/>
                <w:left w:val="none" w:sz="0" w:space="0" w:color="auto"/>
                <w:bottom w:val="none" w:sz="0" w:space="0" w:color="auto"/>
                <w:right w:val="none" w:sz="0" w:space="0" w:color="auto"/>
              </w:divBdr>
            </w:div>
            <w:div w:id="2018340970">
              <w:marLeft w:val="0"/>
              <w:marRight w:val="0"/>
              <w:marTop w:val="0"/>
              <w:marBottom w:val="0"/>
              <w:divBdr>
                <w:top w:val="none" w:sz="0" w:space="0" w:color="auto"/>
                <w:left w:val="none" w:sz="0" w:space="0" w:color="auto"/>
                <w:bottom w:val="none" w:sz="0" w:space="0" w:color="auto"/>
                <w:right w:val="none" w:sz="0" w:space="0" w:color="auto"/>
              </w:divBdr>
            </w:div>
            <w:div w:id="952593717">
              <w:marLeft w:val="0"/>
              <w:marRight w:val="0"/>
              <w:marTop w:val="0"/>
              <w:marBottom w:val="0"/>
              <w:divBdr>
                <w:top w:val="none" w:sz="0" w:space="0" w:color="auto"/>
                <w:left w:val="none" w:sz="0" w:space="0" w:color="auto"/>
                <w:bottom w:val="none" w:sz="0" w:space="0" w:color="auto"/>
                <w:right w:val="none" w:sz="0" w:space="0" w:color="auto"/>
              </w:divBdr>
            </w:div>
            <w:div w:id="1115636790">
              <w:marLeft w:val="0"/>
              <w:marRight w:val="0"/>
              <w:marTop w:val="0"/>
              <w:marBottom w:val="0"/>
              <w:divBdr>
                <w:top w:val="none" w:sz="0" w:space="0" w:color="auto"/>
                <w:left w:val="none" w:sz="0" w:space="0" w:color="auto"/>
                <w:bottom w:val="none" w:sz="0" w:space="0" w:color="auto"/>
                <w:right w:val="none" w:sz="0" w:space="0" w:color="auto"/>
              </w:divBdr>
            </w:div>
            <w:div w:id="1477725893">
              <w:marLeft w:val="0"/>
              <w:marRight w:val="0"/>
              <w:marTop w:val="0"/>
              <w:marBottom w:val="0"/>
              <w:divBdr>
                <w:top w:val="none" w:sz="0" w:space="0" w:color="auto"/>
                <w:left w:val="none" w:sz="0" w:space="0" w:color="auto"/>
                <w:bottom w:val="none" w:sz="0" w:space="0" w:color="auto"/>
                <w:right w:val="none" w:sz="0" w:space="0" w:color="auto"/>
              </w:divBdr>
            </w:div>
            <w:div w:id="2061129794">
              <w:marLeft w:val="0"/>
              <w:marRight w:val="0"/>
              <w:marTop w:val="0"/>
              <w:marBottom w:val="0"/>
              <w:divBdr>
                <w:top w:val="none" w:sz="0" w:space="0" w:color="auto"/>
                <w:left w:val="none" w:sz="0" w:space="0" w:color="auto"/>
                <w:bottom w:val="none" w:sz="0" w:space="0" w:color="auto"/>
                <w:right w:val="none" w:sz="0" w:space="0" w:color="auto"/>
              </w:divBdr>
            </w:div>
            <w:div w:id="2079932691">
              <w:marLeft w:val="0"/>
              <w:marRight w:val="0"/>
              <w:marTop w:val="0"/>
              <w:marBottom w:val="0"/>
              <w:divBdr>
                <w:top w:val="none" w:sz="0" w:space="0" w:color="auto"/>
                <w:left w:val="none" w:sz="0" w:space="0" w:color="auto"/>
                <w:bottom w:val="none" w:sz="0" w:space="0" w:color="auto"/>
                <w:right w:val="none" w:sz="0" w:space="0" w:color="auto"/>
              </w:divBdr>
            </w:div>
            <w:div w:id="134882493">
              <w:marLeft w:val="0"/>
              <w:marRight w:val="0"/>
              <w:marTop w:val="0"/>
              <w:marBottom w:val="0"/>
              <w:divBdr>
                <w:top w:val="none" w:sz="0" w:space="0" w:color="auto"/>
                <w:left w:val="none" w:sz="0" w:space="0" w:color="auto"/>
                <w:bottom w:val="none" w:sz="0" w:space="0" w:color="auto"/>
                <w:right w:val="none" w:sz="0" w:space="0" w:color="auto"/>
              </w:divBdr>
            </w:div>
            <w:div w:id="1726954413">
              <w:marLeft w:val="0"/>
              <w:marRight w:val="0"/>
              <w:marTop w:val="0"/>
              <w:marBottom w:val="0"/>
              <w:divBdr>
                <w:top w:val="none" w:sz="0" w:space="0" w:color="auto"/>
                <w:left w:val="none" w:sz="0" w:space="0" w:color="auto"/>
                <w:bottom w:val="none" w:sz="0" w:space="0" w:color="auto"/>
                <w:right w:val="none" w:sz="0" w:space="0" w:color="auto"/>
              </w:divBdr>
            </w:div>
            <w:div w:id="1737514726">
              <w:marLeft w:val="0"/>
              <w:marRight w:val="0"/>
              <w:marTop w:val="0"/>
              <w:marBottom w:val="0"/>
              <w:divBdr>
                <w:top w:val="none" w:sz="0" w:space="0" w:color="auto"/>
                <w:left w:val="none" w:sz="0" w:space="0" w:color="auto"/>
                <w:bottom w:val="none" w:sz="0" w:space="0" w:color="auto"/>
                <w:right w:val="none" w:sz="0" w:space="0" w:color="auto"/>
              </w:divBdr>
            </w:div>
            <w:div w:id="812602473">
              <w:marLeft w:val="0"/>
              <w:marRight w:val="0"/>
              <w:marTop w:val="0"/>
              <w:marBottom w:val="0"/>
              <w:divBdr>
                <w:top w:val="none" w:sz="0" w:space="0" w:color="auto"/>
                <w:left w:val="none" w:sz="0" w:space="0" w:color="auto"/>
                <w:bottom w:val="none" w:sz="0" w:space="0" w:color="auto"/>
                <w:right w:val="none" w:sz="0" w:space="0" w:color="auto"/>
              </w:divBdr>
            </w:div>
            <w:div w:id="1780179025">
              <w:marLeft w:val="0"/>
              <w:marRight w:val="0"/>
              <w:marTop w:val="0"/>
              <w:marBottom w:val="0"/>
              <w:divBdr>
                <w:top w:val="none" w:sz="0" w:space="0" w:color="auto"/>
                <w:left w:val="none" w:sz="0" w:space="0" w:color="auto"/>
                <w:bottom w:val="none" w:sz="0" w:space="0" w:color="auto"/>
                <w:right w:val="none" w:sz="0" w:space="0" w:color="auto"/>
              </w:divBdr>
            </w:div>
            <w:div w:id="828983267">
              <w:marLeft w:val="0"/>
              <w:marRight w:val="0"/>
              <w:marTop w:val="0"/>
              <w:marBottom w:val="0"/>
              <w:divBdr>
                <w:top w:val="none" w:sz="0" w:space="0" w:color="auto"/>
                <w:left w:val="none" w:sz="0" w:space="0" w:color="auto"/>
                <w:bottom w:val="none" w:sz="0" w:space="0" w:color="auto"/>
                <w:right w:val="none" w:sz="0" w:space="0" w:color="auto"/>
              </w:divBdr>
            </w:div>
            <w:div w:id="2017224837">
              <w:marLeft w:val="0"/>
              <w:marRight w:val="0"/>
              <w:marTop w:val="0"/>
              <w:marBottom w:val="0"/>
              <w:divBdr>
                <w:top w:val="none" w:sz="0" w:space="0" w:color="auto"/>
                <w:left w:val="none" w:sz="0" w:space="0" w:color="auto"/>
                <w:bottom w:val="none" w:sz="0" w:space="0" w:color="auto"/>
                <w:right w:val="none" w:sz="0" w:space="0" w:color="auto"/>
              </w:divBdr>
            </w:div>
            <w:div w:id="1630554227">
              <w:marLeft w:val="0"/>
              <w:marRight w:val="0"/>
              <w:marTop w:val="0"/>
              <w:marBottom w:val="0"/>
              <w:divBdr>
                <w:top w:val="none" w:sz="0" w:space="0" w:color="auto"/>
                <w:left w:val="none" w:sz="0" w:space="0" w:color="auto"/>
                <w:bottom w:val="none" w:sz="0" w:space="0" w:color="auto"/>
                <w:right w:val="none" w:sz="0" w:space="0" w:color="auto"/>
              </w:divBdr>
            </w:div>
            <w:div w:id="2127263946">
              <w:marLeft w:val="0"/>
              <w:marRight w:val="0"/>
              <w:marTop w:val="0"/>
              <w:marBottom w:val="0"/>
              <w:divBdr>
                <w:top w:val="none" w:sz="0" w:space="0" w:color="auto"/>
                <w:left w:val="none" w:sz="0" w:space="0" w:color="auto"/>
                <w:bottom w:val="none" w:sz="0" w:space="0" w:color="auto"/>
                <w:right w:val="none" w:sz="0" w:space="0" w:color="auto"/>
              </w:divBdr>
            </w:div>
            <w:div w:id="141776423">
              <w:marLeft w:val="0"/>
              <w:marRight w:val="0"/>
              <w:marTop w:val="0"/>
              <w:marBottom w:val="0"/>
              <w:divBdr>
                <w:top w:val="none" w:sz="0" w:space="0" w:color="auto"/>
                <w:left w:val="none" w:sz="0" w:space="0" w:color="auto"/>
                <w:bottom w:val="none" w:sz="0" w:space="0" w:color="auto"/>
                <w:right w:val="none" w:sz="0" w:space="0" w:color="auto"/>
              </w:divBdr>
            </w:div>
            <w:div w:id="814763603">
              <w:marLeft w:val="0"/>
              <w:marRight w:val="0"/>
              <w:marTop w:val="0"/>
              <w:marBottom w:val="0"/>
              <w:divBdr>
                <w:top w:val="none" w:sz="0" w:space="0" w:color="auto"/>
                <w:left w:val="none" w:sz="0" w:space="0" w:color="auto"/>
                <w:bottom w:val="none" w:sz="0" w:space="0" w:color="auto"/>
                <w:right w:val="none" w:sz="0" w:space="0" w:color="auto"/>
              </w:divBdr>
            </w:div>
            <w:div w:id="2011836649">
              <w:marLeft w:val="0"/>
              <w:marRight w:val="0"/>
              <w:marTop w:val="0"/>
              <w:marBottom w:val="0"/>
              <w:divBdr>
                <w:top w:val="none" w:sz="0" w:space="0" w:color="auto"/>
                <w:left w:val="none" w:sz="0" w:space="0" w:color="auto"/>
                <w:bottom w:val="none" w:sz="0" w:space="0" w:color="auto"/>
                <w:right w:val="none" w:sz="0" w:space="0" w:color="auto"/>
              </w:divBdr>
            </w:div>
            <w:div w:id="2121563829">
              <w:marLeft w:val="0"/>
              <w:marRight w:val="0"/>
              <w:marTop w:val="0"/>
              <w:marBottom w:val="0"/>
              <w:divBdr>
                <w:top w:val="none" w:sz="0" w:space="0" w:color="auto"/>
                <w:left w:val="none" w:sz="0" w:space="0" w:color="auto"/>
                <w:bottom w:val="none" w:sz="0" w:space="0" w:color="auto"/>
                <w:right w:val="none" w:sz="0" w:space="0" w:color="auto"/>
              </w:divBdr>
            </w:div>
            <w:div w:id="498472749">
              <w:marLeft w:val="0"/>
              <w:marRight w:val="0"/>
              <w:marTop w:val="0"/>
              <w:marBottom w:val="0"/>
              <w:divBdr>
                <w:top w:val="none" w:sz="0" w:space="0" w:color="auto"/>
                <w:left w:val="none" w:sz="0" w:space="0" w:color="auto"/>
                <w:bottom w:val="none" w:sz="0" w:space="0" w:color="auto"/>
                <w:right w:val="none" w:sz="0" w:space="0" w:color="auto"/>
              </w:divBdr>
            </w:div>
            <w:div w:id="379014775">
              <w:marLeft w:val="0"/>
              <w:marRight w:val="0"/>
              <w:marTop w:val="0"/>
              <w:marBottom w:val="0"/>
              <w:divBdr>
                <w:top w:val="none" w:sz="0" w:space="0" w:color="auto"/>
                <w:left w:val="none" w:sz="0" w:space="0" w:color="auto"/>
                <w:bottom w:val="none" w:sz="0" w:space="0" w:color="auto"/>
                <w:right w:val="none" w:sz="0" w:space="0" w:color="auto"/>
              </w:divBdr>
            </w:div>
            <w:div w:id="1103918674">
              <w:marLeft w:val="0"/>
              <w:marRight w:val="0"/>
              <w:marTop w:val="0"/>
              <w:marBottom w:val="0"/>
              <w:divBdr>
                <w:top w:val="none" w:sz="0" w:space="0" w:color="auto"/>
                <w:left w:val="none" w:sz="0" w:space="0" w:color="auto"/>
                <w:bottom w:val="none" w:sz="0" w:space="0" w:color="auto"/>
                <w:right w:val="none" w:sz="0" w:space="0" w:color="auto"/>
              </w:divBdr>
            </w:div>
            <w:div w:id="1085111049">
              <w:marLeft w:val="0"/>
              <w:marRight w:val="0"/>
              <w:marTop w:val="0"/>
              <w:marBottom w:val="0"/>
              <w:divBdr>
                <w:top w:val="none" w:sz="0" w:space="0" w:color="auto"/>
                <w:left w:val="none" w:sz="0" w:space="0" w:color="auto"/>
                <w:bottom w:val="none" w:sz="0" w:space="0" w:color="auto"/>
                <w:right w:val="none" w:sz="0" w:space="0" w:color="auto"/>
              </w:divBdr>
            </w:div>
            <w:div w:id="682127713">
              <w:marLeft w:val="0"/>
              <w:marRight w:val="0"/>
              <w:marTop w:val="0"/>
              <w:marBottom w:val="0"/>
              <w:divBdr>
                <w:top w:val="none" w:sz="0" w:space="0" w:color="auto"/>
                <w:left w:val="none" w:sz="0" w:space="0" w:color="auto"/>
                <w:bottom w:val="none" w:sz="0" w:space="0" w:color="auto"/>
                <w:right w:val="none" w:sz="0" w:space="0" w:color="auto"/>
              </w:divBdr>
            </w:div>
            <w:div w:id="1168447579">
              <w:marLeft w:val="0"/>
              <w:marRight w:val="0"/>
              <w:marTop w:val="0"/>
              <w:marBottom w:val="0"/>
              <w:divBdr>
                <w:top w:val="none" w:sz="0" w:space="0" w:color="auto"/>
                <w:left w:val="none" w:sz="0" w:space="0" w:color="auto"/>
                <w:bottom w:val="none" w:sz="0" w:space="0" w:color="auto"/>
                <w:right w:val="none" w:sz="0" w:space="0" w:color="auto"/>
              </w:divBdr>
            </w:div>
            <w:div w:id="1859850223">
              <w:marLeft w:val="0"/>
              <w:marRight w:val="0"/>
              <w:marTop w:val="0"/>
              <w:marBottom w:val="0"/>
              <w:divBdr>
                <w:top w:val="none" w:sz="0" w:space="0" w:color="auto"/>
                <w:left w:val="none" w:sz="0" w:space="0" w:color="auto"/>
                <w:bottom w:val="none" w:sz="0" w:space="0" w:color="auto"/>
                <w:right w:val="none" w:sz="0" w:space="0" w:color="auto"/>
              </w:divBdr>
            </w:div>
            <w:div w:id="150929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5128">
      <w:bodyDiv w:val="1"/>
      <w:marLeft w:val="0"/>
      <w:marRight w:val="0"/>
      <w:marTop w:val="0"/>
      <w:marBottom w:val="0"/>
      <w:divBdr>
        <w:top w:val="none" w:sz="0" w:space="0" w:color="auto"/>
        <w:left w:val="none" w:sz="0" w:space="0" w:color="auto"/>
        <w:bottom w:val="none" w:sz="0" w:space="0" w:color="auto"/>
        <w:right w:val="none" w:sz="0" w:space="0" w:color="auto"/>
      </w:divBdr>
      <w:divsChild>
        <w:div w:id="1492982203">
          <w:marLeft w:val="0"/>
          <w:marRight w:val="0"/>
          <w:marTop w:val="0"/>
          <w:marBottom w:val="0"/>
          <w:divBdr>
            <w:top w:val="none" w:sz="0" w:space="0" w:color="auto"/>
            <w:left w:val="none" w:sz="0" w:space="0" w:color="auto"/>
            <w:bottom w:val="none" w:sz="0" w:space="0" w:color="auto"/>
            <w:right w:val="none" w:sz="0" w:space="0" w:color="auto"/>
          </w:divBdr>
          <w:divsChild>
            <w:div w:id="1450468690">
              <w:marLeft w:val="0"/>
              <w:marRight w:val="0"/>
              <w:marTop w:val="0"/>
              <w:marBottom w:val="0"/>
              <w:divBdr>
                <w:top w:val="none" w:sz="0" w:space="0" w:color="auto"/>
                <w:left w:val="none" w:sz="0" w:space="0" w:color="auto"/>
                <w:bottom w:val="none" w:sz="0" w:space="0" w:color="auto"/>
                <w:right w:val="none" w:sz="0" w:space="0" w:color="auto"/>
              </w:divBdr>
            </w:div>
            <w:div w:id="348262475">
              <w:marLeft w:val="0"/>
              <w:marRight w:val="0"/>
              <w:marTop w:val="0"/>
              <w:marBottom w:val="0"/>
              <w:divBdr>
                <w:top w:val="none" w:sz="0" w:space="0" w:color="auto"/>
                <w:left w:val="none" w:sz="0" w:space="0" w:color="auto"/>
                <w:bottom w:val="none" w:sz="0" w:space="0" w:color="auto"/>
                <w:right w:val="none" w:sz="0" w:space="0" w:color="auto"/>
              </w:divBdr>
            </w:div>
            <w:div w:id="646739759">
              <w:marLeft w:val="0"/>
              <w:marRight w:val="0"/>
              <w:marTop w:val="0"/>
              <w:marBottom w:val="0"/>
              <w:divBdr>
                <w:top w:val="none" w:sz="0" w:space="0" w:color="auto"/>
                <w:left w:val="none" w:sz="0" w:space="0" w:color="auto"/>
                <w:bottom w:val="none" w:sz="0" w:space="0" w:color="auto"/>
                <w:right w:val="none" w:sz="0" w:space="0" w:color="auto"/>
              </w:divBdr>
            </w:div>
            <w:div w:id="1865363347">
              <w:marLeft w:val="0"/>
              <w:marRight w:val="0"/>
              <w:marTop w:val="0"/>
              <w:marBottom w:val="0"/>
              <w:divBdr>
                <w:top w:val="none" w:sz="0" w:space="0" w:color="auto"/>
                <w:left w:val="none" w:sz="0" w:space="0" w:color="auto"/>
                <w:bottom w:val="none" w:sz="0" w:space="0" w:color="auto"/>
                <w:right w:val="none" w:sz="0" w:space="0" w:color="auto"/>
              </w:divBdr>
            </w:div>
            <w:div w:id="530997919">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297613820">
              <w:marLeft w:val="0"/>
              <w:marRight w:val="0"/>
              <w:marTop w:val="0"/>
              <w:marBottom w:val="0"/>
              <w:divBdr>
                <w:top w:val="none" w:sz="0" w:space="0" w:color="auto"/>
                <w:left w:val="none" w:sz="0" w:space="0" w:color="auto"/>
                <w:bottom w:val="none" w:sz="0" w:space="0" w:color="auto"/>
                <w:right w:val="none" w:sz="0" w:space="0" w:color="auto"/>
              </w:divBdr>
            </w:div>
            <w:div w:id="477841835">
              <w:marLeft w:val="0"/>
              <w:marRight w:val="0"/>
              <w:marTop w:val="0"/>
              <w:marBottom w:val="0"/>
              <w:divBdr>
                <w:top w:val="none" w:sz="0" w:space="0" w:color="auto"/>
                <w:left w:val="none" w:sz="0" w:space="0" w:color="auto"/>
                <w:bottom w:val="none" w:sz="0" w:space="0" w:color="auto"/>
                <w:right w:val="none" w:sz="0" w:space="0" w:color="auto"/>
              </w:divBdr>
            </w:div>
            <w:div w:id="1432240974">
              <w:marLeft w:val="0"/>
              <w:marRight w:val="0"/>
              <w:marTop w:val="0"/>
              <w:marBottom w:val="0"/>
              <w:divBdr>
                <w:top w:val="none" w:sz="0" w:space="0" w:color="auto"/>
                <w:left w:val="none" w:sz="0" w:space="0" w:color="auto"/>
                <w:bottom w:val="none" w:sz="0" w:space="0" w:color="auto"/>
                <w:right w:val="none" w:sz="0" w:space="0" w:color="auto"/>
              </w:divBdr>
            </w:div>
            <w:div w:id="353580428">
              <w:marLeft w:val="0"/>
              <w:marRight w:val="0"/>
              <w:marTop w:val="0"/>
              <w:marBottom w:val="0"/>
              <w:divBdr>
                <w:top w:val="none" w:sz="0" w:space="0" w:color="auto"/>
                <w:left w:val="none" w:sz="0" w:space="0" w:color="auto"/>
                <w:bottom w:val="none" w:sz="0" w:space="0" w:color="auto"/>
                <w:right w:val="none" w:sz="0" w:space="0" w:color="auto"/>
              </w:divBdr>
            </w:div>
            <w:div w:id="1193231511">
              <w:marLeft w:val="0"/>
              <w:marRight w:val="0"/>
              <w:marTop w:val="0"/>
              <w:marBottom w:val="0"/>
              <w:divBdr>
                <w:top w:val="none" w:sz="0" w:space="0" w:color="auto"/>
                <w:left w:val="none" w:sz="0" w:space="0" w:color="auto"/>
                <w:bottom w:val="none" w:sz="0" w:space="0" w:color="auto"/>
                <w:right w:val="none" w:sz="0" w:space="0" w:color="auto"/>
              </w:divBdr>
            </w:div>
            <w:div w:id="57553273">
              <w:marLeft w:val="0"/>
              <w:marRight w:val="0"/>
              <w:marTop w:val="0"/>
              <w:marBottom w:val="0"/>
              <w:divBdr>
                <w:top w:val="none" w:sz="0" w:space="0" w:color="auto"/>
                <w:left w:val="none" w:sz="0" w:space="0" w:color="auto"/>
                <w:bottom w:val="none" w:sz="0" w:space="0" w:color="auto"/>
                <w:right w:val="none" w:sz="0" w:space="0" w:color="auto"/>
              </w:divBdr>
            </w:div>
            <w:div w:id="2111077141">
              <w:marLeft w:val="0"/>
              <w:marRight w:val="0"/>
              <w:marTop w:val="0"/>
              <w:marBottom w:val="0"/>
              <w:divBdr>
                <w:top w:val="none" w:sz="0" w:space="0" w:color="auto"/>
                <w:left w:val="none" w:sz="0" w:space="0" w:color="auto"/>
                <w:bottom w:val="none" w:sz="0" w:space="0" w:color="auto"/>
                <w:right w:val="none" w:sz="0" w:space="0" w:color="auto"/>
              </w:divBdr>
            </w:div>
            <w:div w:id="58285012">
              <w:marLeft w:val="0"/>
              <w:marRight w:val="0"/>
              <w:marTop w:val="0"/>
              <w:marBottom w:val="0"/>
              <w:divBdr>
                <w:top w:val="none" w:sz="0" w:space="0" w:color="auto"/>
                <w:left w:val="none" w:sz="0" w:space="0" w:color="auto"/>
                <w:bottom w:val="none" w:sz="0" w:space="0" w:color="auto"/>
                <w:right w:val="none" w:sz="0" w:space="0" w:color="auto"/>
              </w:divBdr>
            </w:div>
            <w:div w:id="129712509">
              <w:marLeft w:val="0"/>
              <w:marRight w:val="0"/>
              <w:marTop w:val="0"/>
              <w:marBottom w:val="0"/>
              <w:divBdr>
                <w:top w:val="none" w:sz="0" w:space="0" w:color="auto"/>
                <w:left w:val="none" w:sz="0" w:space="0" w:color="auto"/>
                <w:bottom w:val="none" w:sz="0" w:space="0" w:color="auto"/>
                <w:right w:val="none" w:sz="0" w:space="0" w:color="auto"/>
              </w:divBdr>
            </w:div>
            <w:div w:id="1831484020">
              <w:marLeft w:val="0"/>
              <w:marRight w:val="0"/>
              <w:marTop w:val="0"/>
              <w:marBottom w:val="0"/>
              <w:divBdr>
                <w:top w:val="none" w:sz="0" w:space="0" w:color="auto"/>
                <w:left w:val="none" w:sz="0" w:space="0" w:color="auto"/>
                <w:bottom w:val="none" w:sz="0" w:space="0" w:color="auto"/>
                <w:right w:val="none" w:sz="0" w:space="0" w:color="auto"/>
              </w:divBdr>
            </w:div>
            <w:div w:id="339360253">
              <w:marLeft w:val="0"/>
              <w:marRight w:val="0"/>
              <w:marTop w:val="0"/>
              <w:marBottom w:val="0"/>
              <w:divBdr>
                <w:top w:val="none" w:sz="0" w:space="0" w:color="auto"/>
                <w:left w:val="none" w:sz="0" w:space="0" w:color="auto"/>
                <w:bottom w:val="none" w:sz="0" w:space="0" w:color="auto"/>
                <w:right w:val="none" w:sz="0" w:space="0" w:color="auto"/>
              </w:divBdr>
            </w:div>
            <w:div w:id="1243486816">
              <w:marLeft w:val="0"/>
              <w:marRight w:val="0"/>
              <w:marTop w:val="0"/>
              <w:marBottom w:val="0"/>
              <w:divBdr>
                <w:top w:val="none" w:sz="0" w:space="0" w:color="auto"/>
                <w:left w:val="none" w:sz="0" w:space="0" w:color="auto"/>
                <w:bottom w:val="none" w:sz="0" w:space="0" w:color="auto"/>
                <w:right w:val="none" w:sz="0" w:space="0" w:color="auto"/>
              </w:divBdr>
            </w:div>
            <w:div w:id="1734500260">
              <w:marLeft w:val="0"/>
              <w:marRight w:val="0"/>
              <w:marTop w:val="0"/>
              <w:marBottom w:val="0"/>
              <w:divBdr>
                <w:top w:val="none" w:sz="0" w:space="0" w:color="auto"/>
                <w:left w:val="none" w:sz="0" w:space="0" w:color="auto"/>
                <w:bottom w:val="none" w:sz="0" w:space="0" w:color="auto"/>
                <w:right w:val="none" w:sz="0" w:space="0" w:color="auto"/>
              </w:divBdr>
            </w:div>
            <w:div w:id="1138643278">
              <w:marLeft w:val="0"/>
              <w:marRight w:val="0"/>
              <w:marTop w:val="0"/>
              <w:marBottom w:val="0"/>
              <w:divBdr>
                <w:top w:val="none" w:sz="0" w:space="0" w:color="auto"/>
                <w:left w:val="none" w:sz="0" w:space="0" w:color="auto"/>
                <w:bottom w:val="none" w:sz="0" w:space="0" w:color="auto"/>
                <w:right w:val="none" w:sz="0" w:space="0" w:color="auto"/>
              </w:divBdr>
            </w:div>
            <w:div w:id="1263687897">
              <w:marLeft w:val="0"/>
              <w:marRight w:val="0"/>
              <w:marTop w:val="0"/>
              <w:marBottom w:val="0"/>
              <w:divBdr>
                <w:top w:val="none" w:sz="0" w:space="0" w:color="auto"/>
                <w:left w:val="none" w:sz="0" w:space="0" w:color="auto"/>
                <w:bottom w:val="none" w:sz="0" w:space="0" w:color="auto"/>
                <w:right w:val="none" w:sz="0" w:space="0" w:color="auto"/>
              </w:divBdr>
            </w:div>
            <w:div w:id="290475965">
              <w:marLeft w:val="0"/>
              <w:marRight w:val="0"/>
              <w:marTop w:val="0"/>
              <w:marBottom w:val="0"/>
              <w:divBdr>
                <w:top w:val="none" w:sz="0" w:space="0" w:color="auto"/>
                <w:left w:val="none" w:sz="0" w:space="0" w:color="auto"/>
                <w:bottom w:val="none" w:sz="0" w:space="0" w:color="auto"/>
                <w:right w:val="none" w:sz="0" w:space="0" w:color="auto"/>
              </w:divBdr>
            </w:div>
            <w:div w:id="8763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52691239">
      <w:bodyDiv w:val="1"/>
      <w:marLeft w:val="0"/>
      <w:marRight w:val="0"/>
      <w:marTop w:val="0"/>
      <w:marBottom w:val="0"/>
      <w:divBdr>
        <w:top w:val="none" w:sz="0" w:space="0" w:color="auto"/>
        <w:left w:val="none" w:sz="0" w:space="0" w:color="auto"/>
        <w:bottom w:val="none" w:sz="0" w:space="0" w:color="auto"/>
        <w:right w:val="none" w:sz="0" w:space="0" w:color="auto"/>
      </w:divBdr>
      <w:divsChild>
        <w:div w:id="64424858">
          <w:marLeft w:val="0"/>
          <w:marRight w:val="0"/>
          <w:marTop w:val="0"/>
          <w:marBottom w:val="0"/>
          <w:divBdr>
            <w:top w:val="none" w:sz="0" w:space="0" w:color="auto"/>
            <w:left w:val="none" w:sz="0" w:space="0" w:color="auto"/>
            <w:bottom w:val="none" w:sz="0" w:space="0" w:color="auto"/>
            <w:right w:val="none" w:sz="0" w:space="0" w:color="auto"/>
          </w:divBdr>
          <w:divsChild>
            <w:div w:id="96804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85218">
      <w:bodyDiv w:val="1"/>
      <w:marLeft w:val="0"/>
      <w:marRight w:val="0"/>
      <w:marTop w:val="0"/>
      <w:marBottom w:val="0"/>
      <w:divBdr>
        <w:top w:val="none" w:sz="0" w:space="0" w:color="auto"/>
        <w:left w:val="none" w:sz="0" w:space="0" w:color="auto"/>
        <w:bottom w:val="none" w:sz="0" w:space="0" w:color="auto"/>
        <w:right w:val="none" w:sz="0" w:space="0" w:color="auto"/>
      </w:divBdr>
      <w:divsChild>
        <w:div w:id="1936936860">
          <w:marLeft w:val="0"/>
          <w:marRight w:val="0"/>
          <w:marTop w:val="0"/>
          <w:marBottom w:val="0"/>
          <w:divBdr>
            <w:top w:val="none" w:sz="0" w:space="0" w:color="auto"/>
            <w:left w:val="none" w:sz="0" w:space="0" w:color="auto"/>
            <w:bottom w:val="none" w:sz="0" w:space="0" w:color="auto"/>
            <w:right w:val="none" w:sz="0" w:space="0" w:color="auto"/>
          </w:divBdr>
          <w:divsChild>
            <w:div w:id="53388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701078">
      <w:bodyDiv w:val="1"/>
      <w:marLeft w:val="0"/>
      <w:marRight w:val="0"/>
      <w:marTop w:val="0"/>
      <w:marBottom w:val="0"/>
      <w:divBdr>
        <w:top w:val="none" w:sz="0" w:space="0" w:color="auto"/>
        <w:left w:val="none" w:sz="0" w:space="0" w:color="auto"/>
        <w:bottom w:val="none" w:sz="0" w:space="0" w:color="auto"/>
        <w:right w:val="none" w:sz="0" w:space="0" w:color="auto"/>
      </w:divBdr>
      <w:divsChild>
        <w:div w:id="1205288765">
          <w:marLeft w:val="0"/>
          <w:marRight w:val="0"/>
          <w:marTop w:val="0"/>
          <w:marBottom w:val="0"/>
          <w:divBdr>
            <w:top w:val="none" w:sz="0" w:space="0" w:color="auto"/>
            <w:left w:val="none" w:sz="0" w:space="0" w:color="auto"/>
            <w:bottom w:val="none" w:sz="0" w:space="0" w:color="auto"/>
            <w:right w:val="none" w:sz="0" w:space="0" w:color="auto"/>
          </w:divBdr>
          <w:divsChild>
            <w:div w:id="1168520240">
              <w:marLeft w:val="0"/>
              <w:marRight w:val="0"/>
              <w:marTop w:val="0"/>
              <w:marBottom w:val="0"/>
              <w:divBdr>
                <w:top w:val="none" w:sz="0" w:space="0" w:color="auto"/>
                <w:left w:val="none" w:sz="0" w:space="0" w:color="auto"/>
                <w:bottom w:val="none" w:sz="0" w:space="0" w:color="auto"/>
                <w:right w:val="none" w:sz="0" w:space="0" w:color="auto"/>
              </w:divBdr>
            </w:div>
            <w:div w:id="7525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31765">
      <w:bodyDiv w:val="1"/>
      <w:marLeft w:val="0"/>
      <w:marRight w:val="0"/>
      <w:marTop w:val="0"/>
      <w:marBottom w:val="0"/>
      <w:divBdr>
        <w:top w:val="none" w:sz="0" w:space="0" w:color="auto"/>
        <w:left w:val="none" w:sz="0" w:space="0" w:color="auto"/>
        <w:bottom w:val="none" w:sz="0" w:space="0" w:color="auto"/>
        <w:right w:val="none" w:sz="0" w:space="0" w:color="auto"/>
      </w:divBdr>
      <w:divsChild>
        <w:div w:id="1924677417">
          <w:marLeft w:val="0"/>
          <w:marRight w:val="0"/>
          <w:marTop w:val="0"/>
          <w:marBottom w:val="0"/>
          <w:divBdr>
            <w:top w:val="none" w:sz="0" w:space="0" w:color="auto"/>
            <w:left w:val="none" w:sz="0" w:space="0" w:color="auto"/>
            <w:bottom w:val="none" w:sz="0" w:space="0" w:color="auto"/>
            <w:right w:val="none" w:sz="0" w:space="0" w:color="auto"/>
          </w:divBdr>
          <w:divsChild>
            <w:div w:id="1680889799">
              <w:marLeft w:val="0"/>
              <w:marRight w:val="0"/>
              <w:marTop w:val="0"/>
              <w:marBottom w:val="0"/>
              <w:divBdr>
                <w:top w:val="none" w:sz="0" w:space="0" w:color="auto"/>
                <w:left w:val="none" w:sz="0" w:space="0" w:color="auto"/>
                <w:bottom w:val="none" w:sz="0" w:space="0" w:color="auto"/>
                <w:right w:val="none" w:sz="0" w:space="0" w:color="auto"/>
              </w:divBdr>
            </w:div>
            <w:div w:id="250815262">
              <w:marLeft w:val="0"/>
              <w:marRight w:val="0"/>
              <w:marTop w:val="0"/>
              <w:marBottom w:val="0"/>
              <w:divBdr>
                <w:top w:val="none" w:sz="0" w:space="0" w:color="auto"/>
                <w:left w:val="none" w:sz="0" w:space="0" w:color="auto"/>
                <w:bottom w:val="none" w:sz="0" w:space="0" w:color="auto"/>
                <w:right w:val="none" w:sz="0" w:space="0" w:color="auto"/>
              </w:divBdr>
            </w:div>
            <w:div w:id="942608398">
              <w:marLeft w:val="0"/>
              <w:marRight w:val="0"/>
              <w:marTop w:val="0"/>
              <w:marBottom w:val="0"/>
              <w:divBdr>
                <w:top w:val="none" w:sz="0" w:space="0" w:color="auto"/>
                <w:left w:val="none" w:sz="0" w:space="0" w:color="auto"/>
                <w:bottom w:val="none" w:sz="0" w:space="0" w:color="auto"/>
                <w:right w:val="none" w:sz="0" w:space="0" w:color="auto"/>
              </w:divBdr>
            </w:div>
            <w:div w:id="144393660">
              <w:marLeft w:val="0"/>
              <w:marRight w:val="0"/>
              <w:marTop w:val="0"/>
              <w:marBottom w:val="0"/>
              <w:divBdr>
                <w:top w:val="none" w:sz="0" w:space="0" w:color="auto"/>
                <w:left w:val="none" w:sz="0" w:space="0" w:color="auto"/>
                <w:bottom w:val="none" w:sz="0" w:space="0" w:color="auto"/>
                <w:right w:val="none" w:sz="0" w:space="0" w:color="auto"/>
              </w:divBdr>
            </w:div>
            <w:div w:id="1448351652">
              <w:marLeft w:val="0"/>
              <w:marRight w:val="0"/>
              <w:marTop w:val="0"/>
              <w:marBottom w:val="0"/>
              <w:divBdr>
                <w:top w:val="none" w:sz="0" w:space="0" w:color="auto"/>
                <w:left w:val="none" w:sz="0" w:space="0" w:color="auto"/>
                <w:bottom w:val="none" w:sz="0" w:space="0" w:color="auto"/>
                <w:right w:val="none" w:sz="0" w:space="0" w:color="auto"/>
              </w:divBdr>
            </w:div>
            <w:div w:id="257719706">
              <w:marLeft w:val="0"/>
              <w:marRight w:val="0"/>
              <w:marTop w:val="0"/>
              <w:marBottom w:val="0"/>
              <w:divBdr>
                <w:top w:val="none" w:sz="0" w:space="0" w:color="auto"/>
                <w:left w:val="none" w:sz="0" w:space="0" w:color="auto"/>
                <w:bottom w:val="none" w:sz="0" w:space="0" w:color="auto"/>
                <w:right w:val="none" w:sz="0" w:space="0" w:color="auto"/>
              </w:divBdr>
            </w:div>
            <w:div w:id="796602258">
              <w:marLeft w:val="0"/>
              <w:marRight w:val="0"/>
              <w:marTop w:val="0"/>
              <w:marBottom w:val="0"/>
              <w:divBdr>
                <w:top w:val="none" w:sz="0" w:space="0" w:color="auto"/>
                <w:left w:val="none" w:sz="0" w:space="0" w:color="auto"/>
                <w:bottom w:val="none" w:sz="0" w:space="0" w:color="auto"/>
                <w:right w:val="none" w:sz="0" w:space="0" w:color="auto"/>
              </w:divBdr>
            </w:div>
            <w:div w:id="2131511095">
              <w:marLeft w:val="0"/>
              <w:marRight w:val="0"/>
              <w:marTop w:val="0"/>
              <w:marBottom w:val="0"/>
              <w:divBdr>
                <w:top w:val="none" w:sz="0" w:space="0" w:color="auto"/>
                <w:left w:val="none" w:sz="0" w:space="0" w:color="auto"/>
                <w:bottom w:val="none" w:sz="0" w:space="0" w:color="auto"/>
                <w:right w:val="none" w:sz="0" w:space="0" w:color="auto"/>
              </w:divBdr>
            </w:div>
            <w:div w:id="710619008">
              <w:marLeft w:val="0"/>
              <w:marRight w:val="0"/>
              <w:marTop w:val="0"/>
              <w:marBottom w:val="0"/>
              <w:divBdr>
                <w:top w:val="none" w:sz="0" w:space="0" w:color="auto"/>
                <w:left w:val="none" w:sz="0" w:space="0" w:color="auto"/>
                <w:bottom w:val="none" w:sz="0" w:space="0" w:color="auto"/>
                <w:right w:val="none" w:sz="0" w:space="0" w:color="auto"/>
              </w:divBdr>
            </w:div>
            <w:div w:id="1774278419">
              <w:marLeft w:val="0"/>
              <w:marRight w:val="0"/>
              <w:marTop w:val="0"/>
              <w:marBottom w:val="0"/>
              <w:divBdr>
                <w:top w:val="none" w:sz="0" w:space="0" w:color="auto"/>
                <w:left w:val="none" w:sz="0" w:space="0" w:color="auto"/>
                <w:bottom w:val="none" w:sz="0" w:space="0" w:color="auto"/>
                <w:right w:val="none" w:sz="0" w:space="0" w:color="auto"/>
              </w:divBdr>
            </w:div>
            <w:div w:id="133836746">
              <w:marLeft w:val="0"/>
              <w:marRight w:val="0"/>
              <w:marTop w:val="0"/>
              <w:marBottom w:val="0"/>
              <w:divBdr>
                <w:top w:val="none" w:sz="0" w:space="0" w:color="auto"/>
                <w:left w:val="none" w:sz="0" w:space="0" w:color="auto"/>
                <w:bottom w:val="none" w:sz="0" w:space="0" w:color="auto"/>
                <w:right w:val="none" w:sz="0" w:space="0" w:color="auto"/>
              </w:divBdr>
            </w:div>
            <w:div w:id="2026250802">
              <w:marLeft w:val="0"/>
              <w:marRight w:val="0"/>
              <w:marTop w:val="0"/>
              <w:marBottom w:val="0"/>
              <w:divBdr>
                <w:top w:val="none" w:sz="0" w:space="0" w:color="auto"/>
                <w:left w:val="none" w:sz="0" w:space="0" w:color="auto"/>
                <w:bottom w:val="none" w:sz="0" w:space="0" w:color="auto"/>
                <w:right w:val="none" w:sz="0" w:space="0" w:color="auto"/>
              </w:divBdr>
            </w:div>
            <w:div w:id="1709793857">
              <w:marLeft w:val="0"/>
              <w:marRight w:val="0"/>
              <w:marTop w:val="0"/>
              <w:marBottom w:val="0"/>
              <w:divBdr>
                <w:top w:val="none" w:sz="0" w:space="0" w:color="auto"/>
                <w:left w:val="none" w:sz="0" w:space="0" w:color="auto"/>
                <w:bottom w:val="none" w:sz="0" w:space="0" w:color="auto"/>
                <w:right w:val="none" w:sz="0" w:space="0" w:color="auto"/>
              </w:divBdr>
            </w:div>
            <w:div w:id="29234915">
              <w:marLeft w:val="0"/>
              <w:marRight w:val="0"/>
              <w:marTop w:val="0"/>
              <w:marBottom w:val="0"/>
              <w:divBdr>
                <w:top w:val="none" w:sz="0" w:space="0" w:color="auto"/>
                <w:left w:val="none" w:sz="0" w:space="0" w:color="auto"/>
                <w:bottom w:val="none" w:sz="0" w:space="0" w:color="auto"/>
                <w:right w:val="none" w:sz="0" w:space="0" w:color="auto"/>
              </w:divBdr>
            </w:div>
            <w:div w:id="57439618">
              <w:marLeft w:val="0"/>
              <w:marRight w:val="0"/>
              <w:marTop w:val="0"/>
              <w:marBottom w:val="0"/>
              <w:divBdr>
                <w:top w:val="none" w:sz="0" w:space="0" w:color="auto"/>
                <w:left w:val="none" w:sz="0" w:space="0" w:color="auto"/>
                <w:bottom w:val="none" w:sz="0" w:space="0" w:color="auto"/>
                <w:right w:val="none" w:sz="0" w:space="0" w:color="auto"/>
              </w:divBdr>
            </w:div>
            <w:div w:id="352926500">
              <w:marLeft w:val="0"/>
              <w:marRight w:val="0"/>
              <w:marTop w:val="0"/>
              <w:marBottom w:val="0"/>
              <w:divBdr>
                <w:top w:val="none" w:sz="0" w:space="0" w:color="auto"/>
                <w:left w:val="none" w:sz="0" w:space="0" w:color="auto"/>
                <w:bottom w:val="none" w:sz="0" w:space="0" w:color="auto"/>
                <w:right w:val="none" w:sz="0" w:space="0" w:color="auto"/>
              </w:divBdr>
            </w:div>
            <w:div w:id="1869290954">
              <w:marLeft w:val="0"/>
              <w:marRight w:val="0"/>
              <w:marTop w:val="0"/>
              <w:marBottom w:val="0"/>
              <w:divBdr>
                <w:top w:val="none" w:sz="0" w:space="0" w:color="auto"/>
                <w:left w:val="none" w:sz="0" w:space="0" w:color="auto"/>
                <w:bottom w:val="none" w:sz="0" w:space="0" w:color="auto"/>
                <w:right w:val="none" w:sz="0" w:space="0" w:color="auto"/>
              </w:divBdr>
            </w:div>
            <w:div w:id="1296183475">
              <w:marLeft w:val="0"/>
              <w:marRight w:val="0"/>
              <w:marTop w:val="0"/>
              <w:marBottom w:val="0"/>
              <w:divBdr>
                <w:top w:val="none" w:sz="0" w:space="0" w:color="auto"/>
                <w:left w:val="none" w:sz="0" w:space="0" w:color="auto"/>
                <w:bottom w:val="none" w:sz="0" w:space="0" w:color="auto"/>
                <w:right w:val="none" w:sz="0" w:space="0" w:color="auto"/>
              </w:divBdr>
            </w:div>
            <w:div w:id="12034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73513">
      <w:bodyDiv w:val="1"/>
      <w:marLeft w:val="0"/>
      <w:marRight w:val="0"/>
      <w:marTop w:val="0"/>
      <w:marBottom w:val="0"/>
      <w:divBdr>
        <w:top w:val="none" w:sz="0" w:space="0" w:color="auto"/>
        <w:left w:val="none" w:sz="0" w:space="0" w:color="auto"/>
        <w:bottom w:val="none" w:sz="0" w:space="0" w:color="auto"/>
        <w:right w:val="none" w:sz="0" w:space="0" w:color="auto"/>
      </w:divBdr>
      <w:divsChild>
        <w:div w:id="291790252">
          <w:marLeft w:val="0"/>
          <w:marRight w:val="0"/>
          <w:marTop w:val="0"/>
          <w:marBottom w:val="0"/>
          <w:divBdr>
            <w:top w:val="none" w:sz="0" w:space="0" w:color="auto"/>
            <w:left w:val="none" w:sz="0" w:space="0" w:color="auto"/>
            <w:bottom w:val="none" w:sz="0" w:space="0" w:color="auto"/>
            <w:right w:val="none" w:sz="0" w:space="0" w:color="auto"/>
          </w:divBdr>
          <w:divsChild>
            <w:div w:id="955063325">
              <w:marLeft w:val="0"/>
              <w:marRight w:val="0"/>
              <w:marTop w:val="0"/>
              <w:marBottom w:val="0"/>
              <w:divBdr>
                <w:top w:val="none" w:sz="0" w:space="0" w:color="auto"/>
                <w:left w:val="none" w:sz="0" w:space="0" w:color="auto"/>
                <w:bottom w:val="none" w:sz="0" w:space="0" w:color="auto"/>
                <w:right w:val="none" w:sz="0" w:space="0" w:color="auto"/>
              </w:divBdr>
            </w:div>
            <w:div w:id="131022092">
              <w:marLeft w:val="0"/>
              <w:marRight w:val="0"/>
              <w:marTop w:val="0"/>
              <w:marBottom w:val="0"/>
              <w:divBdr>
                <w:top w:val="none" w:sz="0" w:space="0" w:color="auto"/>
                <w:left w:val="none" w:sz="0" w:space="0" w:color="auto"/>
                <w:bottom w:val="none" w:sz="0" w:space="0" w:color="auto"/>
                <w:right w:val="none" w:sz="0" w:space="0" w:color="auto"/>
              </w:divBdr>
            </w:div>
            <w:div w:id="240335857">
              <w:marLeft w:val="0"/>
              <w:marRight w:val="0"/>
              <w:marTop w:val="0"/>
              <w:marBottom w:val="0"/>
              <w:divBdr>
                <w:top w:val="none" w:sz="0" w:space="0" w:color="auto"/>
                <w:left w:val="none" w:sz="0" w:space="0" w:color="auto"/>
                <w:bottom w:val="none" w:sz="0" w:space="0" w:color="auto"/>
                <w:right w:val="none" w:sz="0" w:space="0" w:color="auto"/>
              </w:divBdr>
            </w:div>
            <w:div w:id="562331545">
              <w:marLeft w:val="0"/>
              <w:marRight w:val="0"/>
              <w:marTop w:val="0"/>
              <w:marBottom w:val="0"/>
              <w:divBdr>
                <w:top w:val="none" w:sz="0" w:space="0" w:color="auto"/>
                <w:left w:val="none" w:sz="0" w:space="0" w:color="auto"/>
                <w:bottom w:val="none" w:sz="0" w:space="0" w:color="auto"/>
                <w:right w:val="none" w:sz="0" w:space="0" w:color="auto"/>
              </w:divBdr>
            </w:div>
            <w:div w:id="1241721467">
              <w:marLeft w:val="0"/>
              <w:marRight w:val="0"/>
              <w:marTop w:val="0"/>
              <w:marBottom w:val="0"/>
              <w:divBdr>
                <w:top w:val="none" w:sz="0" w:space="0" w:color="auto"/>
                <w:left w:val="none" w:sz="0" w:space="0" w:color="auto"/>
                <w:bottom w:val="none" w:sz="0" w:space="0" w:color="auto"/>
                <w:right w:val="none" w:sz="0" w:space="0" w:color="auto"/>
              </w:divBdr>
            </w:div>
            <w:div w:id="1381785929">
              <w:marLeft w:val="0"/>
              <w:marRight w:val="0"/>
              <w:marTop w:val="0"/>
              <w:marBottom w:val="0"/>
              <w:divBdr>
                <w:top w:val="none" w:sz="0" w:space="0" w:color="auto"/>
                <w:left w:val="none" w:sz="0" w:space="0" w:color="auto"/>
                <w:bottom w:val="none" w:sz="0" w:space="0" w:color="auto"/>
                <w:right w:val="none" w:sz="0" w:space="0" w:color="auto"/>
              </w:divBdr>
            </w:div>
            <w:div w:id="1483699390">
              <w:marLeft w:val="0"/>
              <w:marRight w:val="0"/>
              <w:marTop w:val="0"/>
              <w:marBottom w:val="0"/>
              <w:divBdr>
                <w:top w:val="none" w:sz="0" w:space="0" w:color="auto"/>
                <w:left w:val="none" w:sz="0" w:space="0" w:color="auto"/>
                <w:bottom w:val="none" w:sz="0" w:space="0" w:color="auto"/>
                <w:right w:val="none" w:sz="0" w:space="0" w:color="auto"/>
              </w:divBdr>
            </w:div>
            <w:div w:id="1339692028">
              <w:marLeft w:val="0"/>
              <w:marRight w:val="0"/>
              <w:marTop w:val="0"/>
              <w:marBottom w:val="0"/>
              <w:divBdr>
                <w:top w:val="none" w:sz="0" w:space="0" w:color="auto"/>
                <w:left w:val="none" w:sz="0" w:space="0" w:color="auto"/>
                <w:bottom w:val="none" w:sz="0" w:space="0" w:color="auto"/>
                <w:right w:val="none" w:sz="0" w:space="0" w:color="auto"/>
              </w:divBdr>
            </w:div>
            <w:div w:id="1265069188">
              <w:marLeft w:val="0"/>
              <w:marRight w:val="0"/>
              <w:marTop w:val="0"/>
              <w:marBottom w:val="0"/>
              <w:divBdr>
                <w:top w:val="none" w:sz="0" w:space="0" w:color="auto"/>
                <w:left w:val="none" w:sz="0" w:space="0" w:color="auto"/>
                <w:bottom w:val="none" w:sz="0" w:space="0" w:color="auto"/>
                <w:right w:val="none" w:sz="0" w:space="0" w:color="auto"/>
              </w:divBdr>
            </w:div>
            <w:div w:id="1055548369">
              <w:marLeft w:val="0"/>
              <w:marRight w:val="0"/>
              <w:marTop w:val="0"/>
              <w:marBottom w:val="0"/>
              <w:divBdr>
                <w:top w:val="none" w:sz="0" w:space="0" w:color="auto"/>
                <w:left w:val="none" w:sz="0" w:space="0" w:color="auto"/>
                <w:bottom w:val="none" w:sz="0" w:space="0" w:color="auto"/>
                <w:right w:val="none" w:sz="0" w:space="0" w:color="auto"/>
              </w:divBdr>
            </w:div>
            <w:div w:id="1737433837">
              <w:marLeft w:val="0"/>
              <w:marRight w:val="0"/>
              <w:marTop w:val="0"/>
              <w:marBottom w:val="0"/>
              <w:divBdr>
                <w:top w:val="none" w:sz="0" w:space="0" w:color="auto"/>
                <w:left w:val="none" w:sz="0" w:space="0" w:color="auto"/>
                <w:bottom w:val="none" w:sz="0" w:space="0" w:color="auto"/>
                <w:right w:val="none" w:sz="0" w:space="0" w:color="auto"/>
              </w:divBdr>
            </w:div>
            <w:div w:id="1960992083">
              <w:marLeft w:val="0"/>
              <w:marRight w:val="0"/>
              <w:marTop w:val="0"/>
              <w:marBottom w:val="0"/>
              <w:divBdr>
                <w:top w:val="none" w:sz="0" w:space="0" w:color="auto"/>
                <w:left w:val="none" w:sz="0" w:space="0" w:color="auto"/>
                <w:bottom w:val="none" w:sz="0" w:space="0" w:color="auto"/>
                <w:right w:val="none" w:sz="0" w:space="0" w:color="auto"/>
              </w:divBdr>
            </w:div>
            <w:div w:id="1662078934">
              <w:marLeft w:val="0"/>
              <w:marRight w:val="0"/>
              <w:marTop w:val="0"/>
              <w:marBottom w:val="0"/>
              <w:divBdr>
                <w:top w:val="none" w:sz="0" w:space="0" w:color="auto"/>
                <w:left w:val="none" w:sz="0" w:space="0" w:color="auto"/>
                <w:bottom w:val="none" w:sz="0" w:space="0" w:color="auto"/>
                <w:right w:val="none" w:sz="0" w:space="0" w:color="auto"/>
              </w:divBdr>
            </w:div>
            <w:div w:id="1908689885">
              <w:marLeft w:val="0"/>
              <w:marRight w:val="0"/>
              <w:marTop w:val="0"/>
              <w:marBottom w:val="0"/>
              <w:divBdr>
                <w:top w:val="none" w:sz="0" w:space="0" w:color="auto"/>
                <w:left w:val="none" w:sz="0" w:space="0" w:color="auto"/>
                <w:bottom w:val="none" w:sz="0" w:space="0" w:color="auto"/>
                <w:right w:val="none" w:sz="0" w:space="0" w:color="auto"/>
              </w:divBdr>
            </w:div>
            <w:div w:id="174923228">
              <w:marLeft w:val="0"/>
              <w:marRight w:val="0"/>
              <w:marTop w:val="0"/>
              <w:marBottom w:val="0"/>
              <w:divBdr>
                <w:top w:val="none" w:sz="0" w:space="0" w:color="auto"/>
                <w:left w:val="none" w:sz="0" w:space="0" w:color="auto"/>
                <w:bottom w:val="none" w:sz="0" w:space="0" w:color="auto"/>
                <w:right w:val="none" w:sz="0" w:space="0" w:color="auto"/>
              </w:divBdr>
            </w:div>
            <w:div w:id="484857145">
              <w:marLeft w:val="0"/>
              <w:marRight w:val="0"/>
              <w:marTop w:val="0"/>
              <w:marBottom w:val="0"/>
              <w:divBdr>
                <w:top w:val="none" w:sz="0" w:space="0" w:color="auto"/>
                <w:left w:val="none" w:sz="0" w:space="0" w:color="auto"/>
                <w:bottom w:val="none" w:sz="0" w:space="0" w:color="auto"/>
                <w:right w:val="none" w:sz="0" w:space="0" w:color="auto"/>
              </w:divBdr>
            </w:div>
            <w:div w:id="296380304">
              <w:marLeft w:val="0"/>
              <w:marRight w:val="0"/>
              <w:marTop w:val="0"/>
              <w:marBottom w:val="0"/>
              <w:divBdr>
                <w:top w:val="none" w:sz="0" w:space="0" w:color="auto"/>
                <w:left w:val="none" w:sz="0" w:space="0" w:color="auto"/>
                <w:bottom w:val="none" w:sz="0" w:space="0" w:color="auto"/>
                <w:right w:val="none" w:sz="0" w:space="0" w:color="auto"/>
              </w:divBdr>
            </w:div>
            <w:div w:id="722413860">
              <w:marLeft w:val="0"/>
              <w:marRight w:val="0"/>
              <w:marTop w:val="0"/>
              <w:marBottom w:val="0"/>
              <w:divBdr>
                <w:top w:val="none" w:sz="0" w:space="0" w:color="auto"/>
                <w:left w:val="none" w:sz="0" w:space="0" w:color="auto"/>
                <w:bottom w:val="none" w:sz="0" w:space="0" w:color="auto"/>
                <w:right w:val="none" w:sz="0" w:space="0" w:color="auto"/>
              </w:divBdr>
            </w:div>
            <w:div w:id="1577863562">
              <w:marLeft w:val="0"/>
              <w:marRight w:val="0"/>
              <w:marTop w:val="0"/>
              <w:marBottom w:val="0"/>
              <w:divBdr>
                <w:top w:val="none" w:sz="0" w:space="0" w:color="auto"/>
                <w:left w:val="none" w:sz="0" w:space="0" w:color="auto"/>
                <w:bottom w:val="none" w:sz="0" w:space="0" w:color="auto"/>
                <w:right w:val="none" w:sz="0" w:space="0" w:color="auto"/>
              </w:divBdr>
            </w:div>
            <w:div w:id="1399934484">
              <w:marLeft w:val="0"/>
              <w:marRight w:val="0"/>
              <w:marTop w:val="0"/>
              <w:marBottom w:val="0"/>
              <w:divBdr>
                <w:top w:val="none" w:sz="0" w:space="0" w:color="auto"/>
                <w:left w:val="none" w:sz="0" w:space="0" w:color="auto"/>
                <w:bottom w:val="none" w:sz="0" w:space="0" w:color="auto"/>
                <w:right w:val="none" w:sz="0" w:space="0" w:color="auto"/>
              </w:divBdr>
            </w:div>
            <w:div w:id="1800302250">
              <w:marLeft w:val="0"/>
              <w:marRight w:val="0"/>
              <w:marTop w:val="0"/>
              <w:marBottom w:val="0"/>
              <w:divBdr>
                <w:top w:val="none" w:sz="0" w:space="0" w:color="auto"/>
                <w:left w:val="none" w:sz="0" w:space="0" w:color="auto"/>
                <w:bottom w:val="none" w:sz="0" w:space="0" w:color="auto"/>
                <w:right w:val="none" w:sz="0" w:space="0" w:color="auto"/>
              </w:divBdr>
            </w:div>
            <w:div w:id="498548522">
              <w:marLeft w:val="0"/>
              <w:marRight w:val="0"/>
              <w:marTop w:val="0"/>
              <w:marBottom w:val="0"/>
              <w:divBdr>
                <w:top w:val="none" w:sz="0" w:space="0" w:color="auto"/>
                <w:left w:val="none" w:sz="0" w:space="0" w:color="auto"/>
                <w:bottom w:val="none" w:sz="0" w:space="0" w:color="auto"/>
                <w:right w:val="none" w:sz="0" w:space="0" w:color="auto"/>
              </w:divBdr>
            </w:div>
            <w:div w:id="1035422585">
              <w:marLeft w:val="0"/>
              <w:marRight w:val="0"/>
              <w:marTop w:val="0"/>
              <w:marBottom w:val="0"/>
              <w:divBdr>
                <w:top w:val="none" w:sz="0" w:space="0" w:color="auto"/>
                <w:left w:val="none" w:sz="0" w:space="0" w:color="auto"/>
                <w:bottom w:val="none" w:sz="0" w:space="0" w:color="auto"/>
                <w:right w:val="none" w:sz="0" w:space="0" w:color="auto"/>
              </w:divBdr>
            </w:div>
            <w:div w:id="113133919">
              <w:marLeft w:val="0"/>
              <w:marRight w:val="0"/>
              <w:marTop w:val="0"/>
              <w:marBottom w:val="0"/>
              <w:divBdr>
                <w:top w:val="none" w:sz="0" w:space="0" w:color="auto"/>
                <w:left w:val="none" w:sz="0" w:space="0" w:color="auto"/>
                <w:bottom w:val="none" w:sz="0" w:space="0" w:color="auto"/>
                <w:right w:val="none" w:sz="0" w:space="0" w:color="auto"/>
              </w:divBdr>
            </w:div>
            <w:div w:id="1632978037">
              <w:marLeft w:val="0"/>
              <w:marRight w:val="0"/>
              <w:marTop w:val="0"/>
              <w:marBottom w:val="0"/>
              <w:divBdr>
                <w:top w:val="none" w:sz="0" w:space="0" w:color="auto"/>
                <w:left w:val="none" w:sz="0" w:space="0" w:color="auto"/>
                <w:bottom w:val="none" w:sz="0" w:space="0" w:color="auto"/>
                <w:right w:val="none" w:sz="0" w:space="0" w:color="auto"/>
              </w:divBdr>
            </w:div>
            <w:div w:id="1249652602">
              <w:marLeft w:val="0"/>
              <w:marRight w:val="0"/>
              <w:marTop w:val="0"/>
              <w:marBottom w:val="0"/>
              <w:divBdr>
                <w:top w:val="none" w:sz="0" w:space="0" w:color="auto"/>
                <w:left w:val="none" w:sz="0" w:space="0" w:color="auto"/>
                <w:bottom w:val="none" w:sz="0" w:space="0" w:color="auto"/>
                <w:right w:val="none" w:sz="0" w:space="0" w:color="auto"/>
              </w:divBdr>
            </w:div>
            <w:div w:id="1887060005">
              <w:marLeft w:val="0"/>
              <w:marRight w:val="0"/>
              <w:marTop w:val="0"/>
              <w:marBottom w:val="0"/>
              <w:divBdr>
                <w:top w:val="none" w:sz="0" w:space="0" w:color="auto"/>
                <w:left w:val="none" w:sz="0" w:space="0" w:color="auto"/>
                <w:bottom w:val="none" w:sz="0" w:space="0" w:color="auto"/>
                <w:right w:val="none" w:sz="0" w:space="0" w:color="auto"/>
              </w:divBdr>
            </w:div>
            <w:div w:id="1880624364">
              <w:marLeft w:val="0"/>
              <w:marRight w:val="0"/>
              <w:marTop w:val="0"/>
              <w:marBottom w:val="0"/>
              <w:divBdr>
                <w:top w:val="none" w:sz="0" w:space="0" w:color="auto"/>
                <w:left w:val="none" w:sz="0" w:space="0" w:color="auto"/>
                <w:bottom w:val="none" w:sz="0" w:space="0" w:color="auto"/>
                <w:right w:val="none" w:sz="0" w:space="0" w:color="auto"/>
              </w:divBdr>
            </w:div>
            <w:div w:id="1431975471">
              <w:marLeft w:val="0"/>
              <w:marRight w:val="0"/>
              <w:marTop w:val="0"/>
              <w:marBottom w:val="0"/>
              <w:divBdr>
                <w:top w:val="none" w:sz="0" w:space="0" w:color="auto"/>
                <w:left w:val="none" w:sz="0" w:space="0" w:color="auto"/>
                <w:bottom w:val="none" w:sz="0" w:space="0" w:color="auto"/>
                <w:right w:val="none" w:sz="0" w:space="0" w:color="auto"/>
              </w:divBdr>
            </w:div>
            <w:div w:id="1194001320">
              <w:marLeft w:val="0"/>
              <w:marRight w:val="0"/>
              <w:marTop w:val="0"/>
              <w:marBottom w:val="0"/>
              <w:divBdr>
                <w:top w:val="none" w:sz="0" w:space="0" w:color="auto"/>
                <w:left w:val="none" w:sz="0" w:space="0" w:color="auto"/>
                <w:bottom w:val="none" w:sz="0" w:space="0" w:color="auto"/>
                <w:right w:val="none" w:sz="0" w:space="0" w:color="auto"/>
              </w:divBdr>
            </w:div>
            <w:div w:id="1166360081">
              <w:marLeft w:val="0"/>
              <w:marRight w:val="0"/>
              <w:marTop w:val="0"/>
              <w:marBottom w:val="0"/>
              <w:divBdr>
                <w:top w:val="none" w:sz="0" w:space="0" w:color="auto"/>
                <w:left w:val="none" w:sz="0" w:space="0" w:color="auto"/>
                <w:bottom w:val="none" w:sz="0" w:space="0" w:color="auto"/>
                <w:right w:val="none" w:sz="0" w:space="0" w:color="auto"/>
              </w:divBdr>
            </w:div>
            <w:div w:id="707335502">
              <w:marLeft w:val="0"/>
              <w:marRight w:val="0"/>
              <w:marTop w:val="0"/>
              <w:marBottom w:val="0"/>
              <w:divBdr>
                <w:top w:val="none" w:sz="0" w:space="0" w:color="auto"/>
                <w:left w:val="none" w:sz="0" w:space="0" w:color="auto"/>
                <w:bottom w:val="none" w:sz="0" w:space="0" w:color="auto"/>
                <w:right w:val="none" w:sz="0" w:space="0" w:color="auto"/>
              </w:divBdr>
            </w:div>
            <w:div w:id="1431120932">
              <w:marLeft w:val="0"/>
              <w:marRight w:val="0"/>
              <w:marTop w:val="0"/>
              <w:marBottom w:val="0"/>
              <w:divBdr>
                <w:top w:val="none" w:sz="0" w:space="0" w:color="auto"/>
                <w:left w:val="none" w:sz="0" w:space="0" w:color="auto"/>
                <w:bottom w:val="none" w:sz="0" w:space="0" w:color="auto"/>
                <w:right w:val="none" w:sz="0" w:space="0" w:color="auto"/>
              </w:divBdr>
            </w:div>
            <w:div w:id="2101947181">
              <w:marLeft w:val="0"/>
              <w:marRight w:val="0"/>
              <w:marTop w:val="0"/>
              <w:marBottom w:val="0"/>
              <w:divBdr>
                <w:top w:val="none" w:sz="0" w:space="0" w:color="auto"/>
                <w:left w:val="none" w:sz="0" w:space="0" w:color="auto"/>
                <w:bottom w:val="none" w:sz="0" w:space="0" w:color="auto"/>
                <w:right w:val="none" w:sz="0" w:space="0" w:color="auto"/>
              </w:divBdr>
            </w:div>
            <w:div w:id="1705523222">
              <w:marLeft w:val="0"/>
              <w:marRight w:val="0"/>
              <w:marTop w:val="0"/>
              <w:marBottom w:val="0"/>
              <w:divBdr>
                <w:top w:val="none" w:sz="0" w:space="0" w:color="auto"/>
                <w:left w:val="none" w:sz="0" w:space="0" w:color="auto"/>
                <w:bottom w:val="none" w:sz="0" w:space="0" w:color="auto"/>
                <w:right w:val="none" w:sz="0" w:space="0" w:color="auto"/>
              </w:divBdr>
            </w:div>
            <w:div w:id="1124428455">
              <w:marLeft w:val="0"/>
              <w:marRight w:val="0"/>
              <w:marTop w:val="0"/>
              <w:marBottom w:val="0"/>
              <w:divBdr>
                <w:top w:val="none" w:sz="0" w:space="0" w:color="auto"/>
                <w:left w:val="none" w:sz="0" w:space="0" w:color="auto"/>
                <w:bottom w:val="none" w:sz="0" w:space="0" w:color="auto"/>
                <w:right w:val="none" w:sz="0" w:space="0" w:color="auto"/>
              </w:divBdr>
            </w:div>
            <w:div w:id="1078554221">
              <w:marLeft w:val="0"/>
              <w:marRight w:val="0"/>
              <w:marTop w:val="0"/>
              <w:marBottom w:val="0"/>
              <w:divBdr>
                <w:top w:val="none" w:sz="0" w:space="0" w:color="auto"/>
                <w:left w:val="none" w:sz="0" w:space="0" w:color="auto"/>
                <w:bottom w:val="none" w:sz="0" w:space="0" w:color="auto"/>
                <w:right w:val="none" w:sz="0" w:space="0" w:color="auto"/>
              </w:divBdr>
            </w:div>
            <w:div w:id="1941521715">
              <w:marLeft w:val="0"/>
              <w:marRight w:val="0"/>
              <w:marTop w:val="0"/>
              <w:marBottom w:val="0"/>
              <w:divBdr>
                <w:top w:val="none" w:sz="0" w:space="0" w:color="auto"/>
                <w:left w:val="none" w:sz="0" w:space="0" w:color="auto"/>
                <w:bottom w:val="none" w:sz="0" w:space="0" w:color="auto"/>
                <w:right w:val="none" w:sz="0" w:space="0" w:color="auto"/>
              </w:divBdr>
            </w:div>
            <w:div w:id="1396780771">
              <w:marLeft w:val="0"/>
              <w:marRight w:val="0"/>
              <w:marTop w:val="0"/>
              <w:marBottom w:val="0"/>
              <w:divBdr>
                <w:top w:val="none" w:sz="0" w:space="0" w:color="auto"/>
                <w:left w:val="none" w:sz="0" w:space="0" w:color="auto"/>
                <w:bottom w:val="none" w:sz="0" w:space="0" w:color="auto"/>
                <w:right w:val="none" w:sz="0" w:space="0" w:color="auto"/>
              </w:divBdr>
            </w:div>
            <w:div w:id="106884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39398">
      <w:bodyDiv w:val="1"/>
      <w:marLeft w:val="0"/>
      <w:marRight w:val="0"/>
      <w:marTop w:val="0"/>
      <w:marBottom w:val="0"/>
      <w:divBdr>
        <w:top w:val="none" w:sz="0" w:space="0" w:color="auto"/>
        <w:left w:val="none" w:sz="0" w:space="0" w:color="auto"/>
        <w:bottom w:val="none" w:sz="0" w:space="0" w:color="auto"/>
        <w:right w:val="none" w:sz="0" w:space="0" w:color="auto"/>
      </w:divBdr>
      <w:divsChild>
        <w:div w:id="535043226">
          <w:marLeft w:val="0"/>
          <w:marRight w:val="0"/>
          <w:marTop w:val="0"/>
          <w:marBottom w:val="0"/>
          <w:divBdr>
            <w:top w:val="none" w:sz="0" w:space="0" w:color="auto"/>
            <w:left w:val="none" w:sz="0" w:space="0" w:color="auto"/>
            <w:bottom w:val="none" w:sz="0" w:space="0" w:color="auto"/>
            <w:right w:val="none" w:sz="0" w:space="0" w:color="auto"/>
          </w:divBdr>
          <w:divsChild>
            <w:div w:id="170289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50567">
      <w:bodyDiv w:val="1"/>
      <w:marLeft w:val="0"/>
      <w:marRight w:val="0"/>
      <w:marTop w:val="0"/>
      <w:marBottom w:val="0"/>
      <w:divBdr>
        <w:top w:val="none" w:sz="0" w:space="0" w:color="auto"/>
        <w:left w:val="none" w:sz="0" w:space="0" w:color="auto"/>
        <w:bottom w:val="none" w:sz="0" w:space="0" w:color="auto"/>
        <w:right w:val="none" w:sz="0" w:space="0" w:color="auto"/>
      </w:divBdr>
      <w:divsChild>
        <w:div w:id="1304698490">
          <w:marLeft w:val="0"/>
          <w:marRight w:val="0"/>
          <w:marTop w:val="0"/>
          <w:marBottom w:val="0"/>
          <w:divBdr>
            <w:top w:val="none" w:sz="0" w:space="0" w:color="auto"/>
            <w:left w:val="none" w:sz="0" w:space="0" w:color="auto"/>
            <w:bottom w:val="none" w:sz="0" w:space="0" w:color="auto"/>
            <w:right w:val="none" w:sz="0" w:space="0" w:color="auto"/>
          </w:divBdr>
          <w:divsChild>
            <w:div w:id="711460747">
              <w:marLeft w:val="0"/>
              <w:marRight w:val="0"/>
              <w:marTop w:val="0"/>
              <w:marBottom w:val="0"/>
              <w:divBdr>
                <w:top w:val="none" w:sz="0" w:space="0" w:color="auto"/>
                <w:left w:val="none" w:sz="0" w:space="0" w:color="auto"/>
                <w:bottom w:val="none" w:sz="0" w:space="0" w:color="auto"/>
                <w:right w:val="none" w:sz="0" w:space="0" w:color="auto"/>
              </w:divBdr>
            </w:div>
            <w:div w:id="204112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19642192">
      <w:bodyDiv w:val="1"/>
      <w:marLeft w:val="0"/>
      <w:marRight w:val="0"/>
      <w:marTop w:val="0"/>
      <w:marBottom w:val="0"/>
      <w:divBdr>
        <w:top w:val="none" w:sz="0" w:space="0" w:color="auto"/>
        <w:left w:val="none" w:sz="0" w:space="0" w:color="auto"/>
        <w:bottom w:val="none" w:sz="0" w:space="0" w:color="auto"/>
        <w:right w:val="none" w:sz="0" w:space="0" w:color="auto"/>
      </w:divBdr>
      <w:divsChild>
        <w:div w:id="607587721">
          <w:marLeft w:val="0"/>
          <w:marRight w:val="0"/>
          <w:marTop w:val="0"/>
          <w:marBottom w:val="0"/>
          <w:divBdr>
            <w:top w:val="none" w:sz="0" w:space="0" w:color="auto"/>
            <w:left w:val="none" w:sz="0" w:space="0" w:color="auto"/>
            <w:bottom w:val="none" w:sz="0" w:space="0" w:color="auto"/>
            <w:right w:val="none" w:sz="0" w:space="0" w:color="auto"/>
          </w:divBdr>
          <w:divsChild>
            <w:div w:id="29452363">
              <w:marLeft w:val="0"/>
              <w:marRight w:val="0"/>
              <w:marTop w:val="0"/>
              <w:marBottom w:val="0"/>
              <w:divBdr>
                <w:top w:val="none" w:sz="0" w:space="0" w:color="auto"/>
                <w:left w:val="none" w:sz="0" w:space="0" w:color="auto"/>
                <w:bottom w:val="none" w:sz="0" w:space="0" w:color="auto"/>
                <w:right w:val="none" w:sz="0" w:space="0" w:color="auto"/>
              </w:divBdr>
            </w:div>
            <w:div w:id="1050106317">
              <w:marLeft w:val="0"/>
              <w:marRight w:val="0"/>
              <w:marTop w:val="0"/>
              <w:marBottom w:val="0"/>
              <w:divBdr>
                <w:top w:val="none" w:sz="0" w:space="0" w:color="auto"/>
                <w:left w:val="none" w:sz="0" w:space="0" w:color="auto"/>
                <w:bottom w:val="none" w:sz="0" w:space="0" w:color="auto"/>
                <w:right w:val="none" w:sz="0" w:space="0" w:color="auto"/>
              </w:divBdr>
            </w:div>
            <w:div w:id="621307036">
              <w:marLeft w:val="0"/>
              <w:marRight w:val="0"/>
              <w:marTop w:val="0"/>
              <w:marBottom w:val="0"/>
              <w:divBdr>
                <w:top w:val="none" w:sz="0" w:space="0" w:color="auto"/>
                <w:left w:val="none" w:sz="0" w:space="0" w:color="auto"/>
                <w:bottom w:val="none" w:sz="0" w:space="0" w:color="auto"/>
                <w:right w:val="none" w:sz="0" w:space="0" w:color="auto"/>
              </w:divBdr>
            </w:div>
            <w:div w:id="1471750030">
              <w:marLeft w:val="0"/>
              <w:marRight w:val="0"/>
              <w:marTop w:val="0"/>
              <w:marBottom w:val="0"/>
              <w:divBdr>
                <w:top w:val="none" w:sz="0" w:space="0" w:color="auto"/>
                <w:left w:val="none" w:sz="0" w:space="0" w:color="auto"/>
                <w:bottom w:val="none" w:sz="0" w:space="0" w:color="auto"/>
                <w:right w:val="none" w:sz="0" w:space="0" w:color="auto"/>
              </w:divBdr>
            </w:div>
            <w:div w:id="375009624">
              <w:marLeft w:val="0"/>
              <w:marRight w:val="0"/>
              <w:marTop w:val="0"/>
              <w:marBottom w:val="0"/>
              <w:divBdr>
                <w:top w:val="none" w:sz="0" w:space="0" w:color="auto"/>
                <w:left w:val="none" w:sz="0" w:space="0" w:color="auto"/>
                <w:bottom w:val="none" w:sz="0" w:space="0" w:color="auto"/>
                <w:right w:val="none" w:sz="0" w:space="0" w:color="auto"/>
              </w:divBdr>
            </w:div>
            <w:div w:id="364914072">
              <w:marLeft w:val="0"/>
              <w:marRight w:val="0"/>
              <w:marTop w:val="0"/>
              <w:marBottom w:val="0"/>
              <w:divBdr>
                <w:top w:val="none" w:sz="0" w:space="0" w:color="auto"/>
                <w:left w:val="none" w:sz="0" w:space="0" w:color="auto"/>
                <w:bottom w:val="none" w:sz="0" w:space="0" w:color="auto"/>
                <w:right w:val="none" w:sz="0" w:space="0" w:color="auto"/>
              </w:divBdr>
            </w:div>
            <w:div w:id="950279990">
              <w:marLeft w:val="0"/>
              <w:marRight w:val="0"/>
              <w:marTop w:val="0"/>
              <w:marBottom w:val="0"/>
              <w:divBdr>
                <w:top w:val="none" w:sz="0" w:space="0" w:color="auto"/>
                <w:left w:val="none" w:sz="0" w:space="0" w:color="auto"/>
                <w:bottom w:val="none" w:sz="0" w:space="0" w:color="auto"/>
                <w:right w:val="none" w:sz="0" w:space="0" w:color="auto"/>
              </w:divBdr>
            </w:div>
            <w:div w:id="1888487126">
              <w:marLeft w:val="0"/>
              <w:marRight w:val="0"/>
              <w:marTop w:val="0"/>
              <w:marBottom w:val="0"/>
              <w:divBdr>
                <w:top w:val="none" w:sz="0" w:space="0" w:color="auto"/>
                <w:left w:val="none" w:sz="0" w:space="0" w:color="auto"/>
                <w:bottom w:val="none" w:sz="0" w:space="0" w:color="auto"/>
                <w:right w:val="none" w:sz="0" w:space="0" w:color="auto"/>
              </w:divBdr>
            </w:div>
            <w:div w:id="1338389887">
              <w:marLeft w:val="0"/>
              <w:marRight w:val="0"/>
              <w:marTop w:val="0"/>
              <w:marBottom w:val="0"/>
              <w:divBdr>
                <w:top w:val="none" w:sz="0" w:space="0" w:color="auto"/>
                <w:left w:val="none" w:sz="0" w:space="0" w:color="auto"/>
                <w:bottom w:val="none" w:sz="0" w:space="0" w:color="auto"/>
                <w:right w:val="none" w:sz="0" w:space="0" w:color="auto"/>
              </w:divBdr>
            </w:div>
            <w:div w:id="1338463672">
              <w:marLeft w:val="0"/>
              <w:marRight w:val="0"/>
              <w:marTop w:val="0"/>
              <w:marBottom w:val="0"/>
              <w:divBdr>
                <w:top w:val="none" w:sz="0" w:space="0" w:color="auto"/>
                <w:left w:val="none" w:sz="0" w:space="0" w:color="auto"/>
                <w:bottom w:val="none" w:sz="0" w:space="0" w:color="auto"/>
                <w:right w:val="none" w:sz="0" w:space="0" w:color="auto"/>
              </w:divBdr>
            </w:div>
            <w:div w:id="112796435">
              <w:marLeft w:val="0"/>
              <w:marRight w:val="0"/>
              <w:marTop w:val="0"/>
              <w:marBottom w:val="0"/>
              <w:divBdr>
                <w:top w:val="none" w:sz="0" w:space="0" w:color="auto"/>
                <w:left w:val="none" w:sz="0" w:space="0" w:color="auto"/>
                <w:bottom w:val="none" w:sz="0" w:space="0" w:color="auto"/>
                <w:right w:val="none" w:sz="0" w:space="0" w:color="auto"/>
              </w:divBdr>
            </w:div>
            <w:div w:id="668220574">
              <w:marLeft w:val="0"/>
              <w:marRight w:val="0"/>
              <w:marTop w:val="0"/>
              <w:marBottom w:val="0"/>
              <w:divBdr>
                <w:top w:val="none" w:sz="0" w:space="0" w:color="auto"/>
                <w:left w:val="none" w:sz="0" w:space="0" w:color="auto"/>
                <w:bottom w:val="none" w:sz="0" w:space="0" w:color="auto"/>
                <w:right w:val="none" w:sz="0" w:space="0" w:color="auto"/>
              </w:divBdr>
            </w:div>
            <w:div w:id="297882904">
              <w:marLeft w:val="0"/>
              <w:marRight w:val="0"/>
              <w:marTop w:val="0"/>
              <w:marBottom w:val="0"/>
              <w:divBdr>
                <w:top w:val="none" w:sz="0" w:space="0" w:color="auto"/>
                <w:left w:val="none" w:sz="0" w:space="0" w:color="auto"/>
                <w:bottom w:val="none" w:sz="0" w:space="0" w:color="auto"/>
                <w:right w:val="none" w:sz="0" w:space="0" w:color="auto"/>
              </w:divBdr>
            </w:div>
            <w:div w:id="714039979">
              <w:marLeft w:val="0"/>
              <w:marRight w:val="0"/>
              <w:marTop w:val="0"/>
              <w:marBottom w:val="0"/>
              <w:divBdr>
                <w:top w:val="none" w:sz="0" w:space="0" w:color="auto"/>
                <w:left w:val="none" w:sz="0" w:space="0" w:color="auto"/>
                <w:bottom w:val="none" w:sz="0" w:space="0" w:color="auto"/>
                <w:right w:val="none" w:sz="0" w:space="0" w:color="auto"/>
              </w:divBdr>
            </w:div>
            <w:div w:id="1555120359">
              <w:marLeft w:val="0"/>
              <w:marRight w:val="0"/>
              <w:marTop w:val="0"/>
              <w:marBottom w:val="0"/>
              <w:divBdr>
                <w:top w:val="none" w:sz="0" w:space="0" w:color="auto"/>
                <w:left w:val="none" w:sz="0" w:space="0" w:color="auto"/>
                <w:bottom w:val="none" w:sz="0" w:space="0" w:color="auto"/>
                <w:right w:val="none" w:sz="0" w:space="0" w:color="auto"/>
              </w:divBdr>
            </w:div>
            <w:div w:id="1870221671">
              <w:marLeft w:val="0"/>
              <w:marRight w:val="0"/>
              <w:marTop w:val="0"/>
              <w:marBottom w:val="0"/>
              <w:divBdr>
                <w:top w:val="none" w:sz="0" w:space="0" w:color="auto"/>
                <w:left w:val="none" w:sz="0" w:space="0" w:color="auto"/>
                <w:bottom w:val="none" w:sz="0" w:space="0" w:color="auto"/>
                <w:right w:val="none" w:sz="0" w:space="0" w:color="auto"/>
              </w:divBdr>
            </w:div>
            <w:div w:id="59792306">
              <w:marLeft w:val="0"/>
              <w:marRight w:val="0"/>
              <w:marTop w:val="0"/>
              <w:marBottom w:val="0"/>
              <w:divBdr>
                <w:top w:val="none" w:sz="0" w:space="0" w:color="auto"/>
                <w:left w:val="none" w:sz="0" w:space="0" w:color="auto"/>
                <w:bottom w:val="none" w:sz="0" w:space="0" w:color="auto"/>
                <w:right w:val="none" w:sz="0" w:space="0" w:color="auto"/>
              </w:divBdr>
            </w:div>
            <w:div w:id="1758284799">
              <w:marLeft w:val="0"/>
              <w:marRight w:val="0"/>
              <w:marTop w:val="0"/>
              <w:marBottom w:val="0"/>
              <w:divBdr>
                <w:top w:val="none" w:sz="0" w:space="0" w:color="auto"/>
                <w:left w:val="none" w:sz="0" w:space="0" w:color="auto"/>
                <w:bottom w:val="none" w:sz="0" w:space="0" w:color="auto"/>
                <w:right w:val="none" w:sz="0" w:space="0" w:color="auto"/>
              </w:divBdr>
            </w:div>
            <w:div w:id="488255976">
              <w:marLeft w:val="0"/>
              <w:marRight w:val="0"/>
              <w:marTop w:val="0"/>
              <w:marBottom w:val="0"/>
              <w:divBdr>
                <w:top w:val="none" w:sz="0" w:space="0" w:color="auto"/>
                <w:left w:val="none" w:sz="0" w:space="0" w:color="auto"/>
                <w:bottom w:val="none" w:sz="0" w:space="0" w:color="auto"/>
                <w:right w:val="none" w:sz="0" w:space="0" w:color="auto"/>
              </w:divBdr>
            </w:div>
            <w:div w:id="474565688">
              <w:marLeft w:val="0"/>
              <w:marRight w:val="0"/>
              <w:marTop w:val="0"/>
              <w:marBottom w:val="0"/>
              <w:divBdr>
                <w:top w:val="none" w:sz="0" w:space="0" w:color="auto"/>
                <w:left w:val="none" w:sz="0" w:space="0" w:color="auto"/>
                <w:bottom w:val="none" w:sz="0" w:space="0" w:color="auto"/>
                <w:right w:val="none" w:sz="0" w:space="0" w:color="auto"/>
              </w:divBdr>
            </w:div>
            <w:div w:id="345446937">
              <w:marLeft w:val="0"/>
              <w:marRight w:val="0"/>
              <w:marTop w:val="0"/>
              <w:marBottom w:val="0"/>
              <w:divBdr>
                <w:top w:val="none" w:sz="0" w:space="0" w:color="auto"/>
                <w:left w:val="none" w:sz="0" w:space="0" w:color="auto"/>
                <w:bottom w:val="none" w:sz="0" w:space="0" w:color="auto"/>
                <w:right w:val="none" w:sz="0" w:space="0" w:color="auto"/>
              </w:divBdr>
            </w:div>
            <w:div w:id="1031683267">
              <w:marLeft w:val="0"/>
              <w:marRight w:val="0"/>
              <w:marTop w:val="0"/>
              <w:marBottom w:val="0"/>
              <w:divBdr>
                <w:top w:val="none" w:sz="0" w:space="0" w:color="auto"/>
                <w:left w:val="none" w:sz="0" w:space="0" w:color="auto"/>
                <w:bottom w:val="none" w:sz="0" w:space="0" w:color="auto"/>
                <w:right w:val="none" w:sz="0" w:space="0" w:color="auto"/>
              </w:divBdr>
            </w:div>
            <w:div w:id="445777992">
              <w:marLeft w:val="0"/>
              <w:marRight w:val="0"/>
              <w:marTop w:val="0"/>
              <w:marBottom w:val="0"/>
              <w:divBdr>
                <w:top w:val="none" w:sz="0" w:space="0" w:color="auto"/>
                <w:left w:val="none" w:sz="0" w:space="0" w:color="auto"/>
                <w:bottom w:val="none" w:sz="0" w:space="0" w:color="auto"/>
                <w:right w:val="none" w:sz="0" w:space="0" w:color="auto"/>
              </w:divBdr>
            </w:div>
            <w:div w:id="806315851">
              <w:marLeft w:val="0"/>
              <w:marRight w:val="0"/>
              <w:marTop w:val="0"/>
              <w:marBottom w:val="0"/>
              <w:divBdr>
                <w:top w:val="none" w:sz="0" w:space="0" w:color="auto"/>
                <w:left w:val="none" w:sz="0" w:space="0" w:color="auto"/>
                <w:bottom w:val="none" w:sz="0" w:space="0" w:color="auto"/>
                <w:right w:val="none" w:sz="0" w:space="0" w:color="auto"/>
              </w:divBdr>
            </w:div>
            <w:div w:id="1415082471">
              <w:marLeft w:val="0"/>
              <w:marRight w:val="0"/>
              <w:marTop w:val="0"/>
              <w:marBottom w:val="0"/>
              <w:divBdr>
                <w:top w:val="none" w:sz="0" w:space="0" w:color="auto"/>
                <w:left w:val="none" w:sz="0" w:space="0" w:color="auto"/>
                <w:bottom w:val="none" w:sz="0" w:space="0" w:color="auto"/>
                <w:right w:val="none" w:sz="0" w:space="0" w:color="auto"/>
              </w:divBdr>
            </w:div>
            <w:div w:id="1366830377">
              <w:marLeft w:val="0"/>
              <w:marRight w:val="0"/>
              <w:marTop w:val="0"/>
              <w:marBottom w:val="0"/>
              <w:divBdr>
                <w:top w:val="none" w:sz="0" w:space="0" w:color="auto"/>
                <w:left w:val="none" w:sz="0" w:space="0" w:color="auto"/>
                <w:bottom w:val="none" w:sz="0" w:space="0" w:color="auto"/>
                <w:right w:val="none" w:sz="0" w:space="0" w:color="auto"/>
              </w:divBdr>
            </w:div>
            <w:div w:id="202989285">
              <w:marLeft w:val="0"/>
              <w:marRight w:val="0"/>
              <w:marTop w:val="0"/>
              <w:marBottom w:val="0"/>
              <w:divBdr>
                <w:top w:val="none" w:sz="0" w:space="0" w:color="auto"/>
                <w:left w:val="none" w:sz="0" w:space="0" w:color="auto"/>
                <w:bottom w:val="none" w:sz="0" w:space="0" w:color="auto"/>
                <w:right w:val="none" w:sz="0" w:space="0" w:color="auto"/>
              </w:divBdr>
            </w:div>
            <w:div w:id="275524331">
              <w:marLeft w:val="0"/>
              <w:marRight w:val="0"/>
              <w:marTop w:val="0"/>
              <w:marBottom w:val="0"/>
              <w:divBdr>
                <w:top w:val="none" w:sz="0" w:space="0" w:color="auto"/>
                <w:left w:val="none" w:sz="0" w:space="0" w:color="auto"/>
                <w:bottom w:val="none" w:sz="0" w:space="0" w:color="auto"/>
                <w:right w:val="none" w:sz="0" w:space="0" w:color="auto"/>
              </w:divBdr>
            </w:div>
            <w:div w:id="537820279">
              <w:marLeft w:val="0"/>
              <w:marRight w:val="0"/>
              <w:marTop w:val="0"/>
              <w:marBottom w:val="0"/>
              <w:divBdr>
                <w:top w:val="none" w:sz="0" w:space="0" w:color="auto"/>
                <w:left w:val="none" w:sz="0" w:space="0" w:color="auto"/>
                <w:bottom w:val="none" w:sz="0" w:space="0" w:color="auto"/>
                <w:right w:val="none" w:sz="0" w:space="0" w:color="auto"/>
              </w:divBdr>
            </w:div>
            <w:div w:id="361975535">
              <w:marLeft w:val="0"/>
              <w:marRight w:val="0"/>
              <w:marTop w:val="0"/>
              <w:marBottom w:val="0"/>
              <w:divBdr>
                <w:top w:val="none" w:sz="0" w:space="0" w:color="auto"/>
                <w:left w:val="none" w:sz="0" w:space="0" w:color="auto"/>
                <w:bottom w:val="none" w:sz="0" w:space="0" w:color="auto"/>
                <w:right w:val="none" w:sz="0" w:space="0" w:color="auto"/>
              </w:divBdr>
            </w:div>
            <w:div w:id="1042285306">
              <w:marLeft w:val="0"/>
              <w:marRight w:val="0"/>
              <w:marTop w:val="0"/>
              <w:marBottom w:val="0"/>
              <w:divBdr>
                <w:top w:val="none" w:sz="0" w:space="0" w:color="auto"/>
                <w:left w:val="none" w:sz="0" w:space="0" w:color="auto"/>
                <w:bottom w:val="none" w:sz="0" w:space="0" w:color="auto"/>
                <w:right w:val="none" w:sz="0" w:space="0" w:color="auto"/>
              </w:divBdr>
            </w:div>
            <w:div w:id="1073427897">
              <w:marLeft w:val="0"/>
              <w:marRight w:val="0"/>
              <w:marTop w:val="0"/>
              <w:marBottom w:val="0"/>
              <w:divBdr>
                <w:top w:val="none" w:sz="0" w:space="0" w:color="auto"/>
                <w:left w:val="none" w:sz="0" w:space="0" w:color="auto"/>
                <w:bottom w:val="none" w:sz="0" w:space="0" w:color="auto"/>
                <w:right w:val="none" w:sz="0" w:space="0" w:color="auto"/>
              </w:divBdr>
            </w:div>
            <w:div w:id="502009543">
              <w:marLeft w:val="0"/>
              <w:marRight w:val="0"/>
              <w:marTop w:val="0"/>
              <w:marBottom w:val="0"/>
              <w:divBdr>
                <w:top w:val="none" w:sz="0" w:space="0" w:color="auto"/>
                <w:left w:val="none" w:sz="0" w:space="0" w:color="auto"/>
                <w:bottom w:val="none" w:sz="0" w:space="0" w:color="auto"/>
                <w:right w:val="none" w:sz="0" w:space="0" w:color="auto"/>
              </w:divBdr>
            </w:div>
            <w:div w:id="69430307">
              <w:marLeft w:val="0"/>
              <w:marRight w:val="0"/>
              <w:marTop w:val="0"/>
              <w:marBottom w:val="0"/>
              <w:divBdr>
                <w:top w:val="none" w:sz="0" w:space="0" w:color="auto"/>
                <w:left w:val="none" w:sz="0" w:space="0" w:color="auto"/>
                <w:bottom w:val="none" w:sz="0" w:space="0" w:color="auto"/>
                <w:right w:val="none" w:sz="0" w:space="0" w:color="auto"/>
              </w:divBdr>
            </w:div>
            <w:div w:id="281114562">
              <w:marLeft w:val="0"/>
              <w:marRight w:val="0"/>
              <w:marTop w:val="0"/>
              <w:marBottom w:val="0"/>
              <w:divBdr>
                <w:top w:val="none" w:sz="0" w:space="0" w:color="auto"/>
                <w:left w:val="none" w:sz="0" w:space="0" w:color="auto"/>
                <w:bottom w:val="none" w:sz="0" w:space="0" w:color="auto"/>
                <w:right w:val="none" w:sz="0" w:space="0" w:color="auto"/>
              </w:divBdr>
            </w:div>
            <w:div w:id="1978027854">
              <w:marLeft w:val="0"/>
              <w:marRight w:val="0"/>
              <w:marTop w:val="0"/>
              <w:marBottom w:val="0"/>
              <w:divBdr>
                <w:top w:val="none" w:sz="0" w:space="0" w:color="auto"/>
                <w:left w:val="none" w:sz="0" w:space="0" w:color="auto"/>
                <w:bottom w:val="none" w:sz="0" w:space="0" w:color="auto"/>
                <w:right w:val="none" w:sz="0" w:space="0" w:color="auto"/>
              </w:divBdr>
            </w:div>
            <w:div w:id="1940141882">
              <w:marLeft w:val="0"/>
              <w:marRight w:val="0"/>
              <w:marTop w:val="0"/>
              <w:marBottom w:val="0"/>
              <w:divBdr>
                <w:top w:val="none" w:sz="0" w:space="0" w:color="auto"/>
                <w:left w:val="none" w:sz="0" w:space="0" w:color="auto"/>
                <w:bottom w:val="none" w:sz="0" w:space="0" w:color="auto"/>
                <w:right w:val="none" w:sz="0" w:space="0" w:color="auto"/>
              </w:divBdr>
            </w:div>
            <w:div w:id="1434283823">
              <w:marLeft w:val="0"/>
              <w:marRight w:val="0"/>
              <w:marTop w:val="0"/>
              <w:marBottom w:val="0"/>
              <w:divBdr>
                <w:top w:val="none" w:sz="0" w:space="0" w:color="auto"/>
                <w:left w:val="none" w:sz="0" w:space="0" w:color="auto"/>
                <w:bottom w:val="none" w:sz="0" w:space="0" w:color="auto"/>
                <w:right w:val="none" w:sz="0" w:space="0" w:color="auto"/>
              </w:divBdr>
            </w:div>
            <w:div w:id="1964573995">
              <w:marLeft w:val="0"/>
              <w:marRight w:val="0"/>
              <w:marTop w:val="0"/>
              <w:marBottom w:val="0"/>
              <w:divBdr>
                <w:top w:val="none" w:sz="0" w:space="0" w:color="auto"/>
                <w:left w:val="none" w:sz="0" w:space="0" w:color="auto"/>
                <w:bottom w:val="none" w:sz="0" w:space="0" w:color="auto"/>
                <w:right w:val="none" w:sz="0" w:space="0" w:color="auto"/>
              </w:divBdr>
            </w:div>
            <w:div w:id="155419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89257">
      <w:bodyDiv w:val="1"/>
      <w:marLeft w:val="0"/>
      <w:marRight w:val="0"/>
      <w:marTop w:val="0"/>
      <w:marBottom w:val="0"/>
      <w:divBdr>
        <w:top w:val="none" w:sz="0" w:space="0" w:color="auto"/>
        <w:left w:val="none" w:sz="0" w:space="0" w:color="auto"/>
        <w:bottom w:val="none" w:sz="0" w:space="0" w:color="auto"/>
        <w:right w:val="none" w:sz="0" w:space="0" w:color="auto"/>
      </w:divBdr>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01286461">
      <w:bodyDiv w:val="1"/>
      <w:marLeft w:val="0"/>
      <w:marRight w:val="0"/>
      <w:marTop w:val="0"/>
      <w:marBottom w:val="0"/>
      <w:divBdr>
        <w:top w:val="none" w:sz="0" w:space="0" w:color="auto"/>
        <w:left w:val="none" w:sz="0" w:space="0" w:color="auto"/>
        <w:bottom w:val="none" w:sz="0" w:space="0" w:color="auto"/>
        <w:right w:val="none" w:sz="0" w:space="0" w:color="auto"/>
      </w:divBdr>
      <w:divsChild>
        <w:div w:id="1352294222">
          <w:marLeft w:val="0"/>
          <w:marRight w:val="0"/>
          <w:marTop w:val="0"/>
          <w:marBottom w:val="0"/>
          <w:divBdr>
            <w:top w:val="none" w:sz="0" w:space="0" w:color="auto"/>
            <w:left w:val="none" w:sz="0" w:space="0" w:color="auto"/>
            <w:bottom w:val="none" w:sz="0" w:space="0" w:color="auto"/>
            <w:right w:val="none" w:sz="0" w:space="0" w:color="auto"/>
          </w:divBdr>
          <w:divsChild>
            <w:div w:id="191647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54586709">
      <w:bodyDiv w:val="1"/>
      <w:marLeft w:val="0"/>
      <w:marRight w:val="0"/>
      <w:marTop w:val="0"/>
      <w:marBottom w:val="0"/>
      <w:divBdr>
        <w:top w:val="none" w:sz="0" w:space="0" w:color="auto"/>
        <w:left w:val="none" w:sz="0" w:space="0" w:color="auto"/>
        <w:bottom w:val="none" w:sz="0" w:space="0" w:color="auto"/>
        <w:right w:val="none" w:sz="0" w:space="0" w:color="auto"/>
      </w:divBdr>
      <w:divsChild>
        <w:div w:id="575482865">
          <w:marLeft w:val="0"/>
          <w:marRight w:val="0"/>
          <w:marTop w:val="0"/>
          <w:marBottom w:val="0"/>
          <w:divBdr>
            <w:top w:val="none" w:sz="0" w:space="0" w:color="auto"/>
            <w:left w:val="none" w:sz="0" w:space="0" w:color="auto"/>
            <w:bottom w:val="none" w:sz="0" w:space="0" w:color="auto"/>
            <w:right w:val="none" w:sz="0" w:space="0" w:color="auto"/>
          </w:divBdr>
          <w:divsChild>
            <w:div w:id="191524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648500">
      <w:bodyDiv w:val="1"/>
      <w:marLeft w:val="0"/>
      <w:marRight w:val="0"/>
      <w:marTop w:val="0"/>
      <w:marBottom w:val="0"/>
      <w:divBdr>
        <w:top w:val="none" w:sz="0" w:space="0" w:color="auto"/>
        <w:left w:val="none" w:sz="0" w:space="0" w:color="auto"/>
        <w:bottom w:val="none" w:sz="0" w:space="0" w:color="auto"/>
        <w:right w:val="none" w:sz="0" w:space="0" w:color="auto"/>
      </w:divBdr>
      <w:divsChild>
        <w:div w:id="1113479863">
          <w:marLeft w:val="0"/>
          <w:marRight w:val="0"/>
          <w:marTop w:val="0"/>
          <w:marBottom w:val="0"/>
          <w:divBdr>
            <w:top w:val="none" w:sz="0" w:space="0" w:color="auto"/>
            <w:left w:val="none" w:sz="0" w:space="0" w:color="auto"/>
            <w:bottom w:val="none" w:sz="0" w:space="0" w:color="auto"/>
            <w:right w:val="none" w:sz="0" w:space="0" w:color="auto"/>
          </w:divBdr>
          <w:divsChild>
            <w:div w:id="11325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32254">
      <w:bodyDiv w:val="1"/>
      <w:marLeft w:val="0"/>
      <w:marRight w:val="0"/>
      <w:marTop w:val="0"/>
      <w:marBottom w:val="0"/>
      <w:divBdr>
        <w:top w:val="none" w:sz="0" w:space="0" w:color="auto"/>
        <w:left w:val="none" w:sz="0" w:space="0" w:color="auto"/>
        <w:bottom w:val="none" w:sz="0" w:space="0" w:color="auto"/>
        <w:right w:val="none" w:sz="0" w:space="0" w:color="auto"/>
      </w:divBdr>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49534">
      <w:bodyDiv w:val="1"/>
      <w:marLeft w:val="0"/>
      <w:marRight w:val="0"/>
      <w:marTop w:val="0"/>
      <w:marBottom w:val="0"/>
      <w:divBdr>
        <w:top w:val="none" w:sz="0" w:space="0" w:color="auto"/>
        <w:left w:val="none" w:sz="0" w:space="0" w:color="auto"/>
        <w:bottom w:val="none" w:sz="0" w:space="0" w:color="auto"/>
        <w:right w:val="none" w:sz="0" w:space="0" w:color="auto"/>
      </w:divBdr>
      <w:divsChild>
        <w:div w:id="669597622">
          <w:marLeft w:val="0"/>
          <w:marRight w:val="0"/>
          <w:marTop w:val="0"/>
          <w:marBottom w:val="0"/>
          <w:divBdr>
            <w:top w:val="none" w:sz="0" w:space="0" w:color="auto"/>
            <w:left w:val="none" w:sz="0" w:space="0" w:color="auto"/>
            <w:bottom w:val="none" w:sz="0" w:space="0" w:color="auto"/>
            <w:right w:val="none" w:sz="0" w:space="0" w:color="auto"/>
          </w:divBdr>
          <w:divsChild>
            <w:div w:id="186293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17396807">
          <w:marLeft w:val="0"/>
          <w:marRight w:val="0"/>
          <w:marTop w:val="0"/>
          <w:marBottom w:val="0"/>
          <w:divBdr>
            <w:top w:val="none" w:sz="0" w:space="0" w:color="auto"/>
            <w:left w:val="none" w:sz="0" w:space="0" w:color="auto"/>
            <w:bottom w:val="none" w:sz="0" w:space="0" w:color="auto"/>
            <w:right w:val="none" w:sz="0" w:space="0" w:color="auto"/>
          </w:divBdr>
          <w:divsChild>
            <w:div w:id="1570995180">
              <w:marLeft w:val="0"/>
              <w:marRight w:val="0"/>
              <w:marTop w:val="0"/>
              <w:marBottom w:val="0"/>
              <w:divBdr>
                <w:top w:val="none" w:sz="0" w:space="0" w:color="auto"/>
                <w:left w:val="none" w:sz="0" w:space="0" w:color="auto"/>
                <w:bottom w:val="none" w:sz="0" w:space="0" w:color="auto"/>
                <w:right w:val="none" w:sz="0" w:space="0" w:color="auto"/>
              </w:divBdr>
            </w:div>
            <w:div w:id="1271164417">
              <w:marLeft w:val="0"/>
              <w:marRight w:val="0"/>
              <w:marTop w:val="0"/>
              <w:marBottom w:val="0"/>
              <w:divBdr>
                <w:top w:val="none" w:sz="0" w:space="0" w:color="auto"/>
                <w:left w:val="none" w:sz="0" w:space="0" w:color="auto"/>
                <w:bottom w:val="none" w:sz="0" w:space="0" w:color="auto"/>
                <w:right w:val="none" w:sz="0" w:space="0" w:color="auto"/>
              </w:divBdr>
            </w:div>
            <w:div w:id="911503118">
              <w:marLeft w:val="0"/>
              <w:marRight w:val="0"/>
              <w:marTop w:val="0"/>
              <w:marBottom w:val="0"/>
              <w:divBdr>
                <w:top w:val="none" w:sz="0" w:space="0" w:color="auto"/>
                <w:left w:val="none" w:sz="0" w:space="0" w:color="auto"/>
                <w:bottom w:val="none" w:sz="0" w:space="0" w:color="auto"/>
                <w:right w:val="none" w:sz="0" w:space="0" w:color="auto"/>
              </w:divBdr>
            </w:div>
            <w:div w:id="537011297">
              <w:marLeft w:val="0"/>
              <w:marRight w:val="0"/>
              <w:marTop w:val="0"/>
              <w:marBottom w:val="0"/>
              <w:divBdr>
                <w:top w:val="none" w:sz="0" w:space="0" w:color="auto"/>
                <w:left w:val="none" w:sz="0" w:space="0" w:color="auto"/>
                <w:bottom w:val="none" w:sz="0" w:space="0" w:color="auto"/>
                <w:right w:val="none" w:sz="0" w:space="0" w:color="auto"/>
              </w:divBdr>
            </w:div>
            <w:div w:id="969746300">
              <w:marLeft w:val="0"/>
              <w:marRight w:val="0"/>
              <w:marTop w:val="0"/>
              <w:marBottom w:val="0"/>
              <w:divBdr>
                <w:top w:val="none" w:sz="0" w:space="0" w:color="auto"/>
                <w:left w:val="none" w:sz="0" w:space="0" w:color="auto"/>
                <w:bottom w:val="none" w:sz="0" w:space="0" w:color="auto"/>
                <w:right w:val="none" w:sz="0" w:space="0" w:color="auto"/>
              </w:divBdr>
            </w:div>
            <w:div w:id="1454133833">
              <w:marLeft w:val="0"/>
              <w:marRight w:val="0"/>
              <w:marTop w:val="0"/>
              <w:marBottom w:val="0"/>
              <w:divBdr>
                <w:top w:val="none" w:sz="0" w:space="0" w:color="auto"/>
                <w:left w:val="none" w:sz="0" w:space="0" w:color="auto"/>
                <w:bottom w:val="none" w:sz="0" w:space="0" w:color="auto"/>
                <w:right w:val="none" w:sz="0" w:space="0" w:color="auto"/>
              </w:divBdr>
            </w:div>
            <w:div w:id="1601141597">
              <w:marLeft w:val="0"/>
              <w:marRight w:val="0"/>
              <w:marTop w:val="0"/>
              <w:marBottom w:val="0"/>
              <w:divBdr>
                <w:top w:val="none" w:sz="0" w:space="0" w:color="auto"/>
                <w:left w:val="none" w:sz="0" w:space="0" w:color="auto"/>
                <w:bottom w:val="none" w:sz="0" w:space="0" w:color="auto"/>
                <w:right w:val="none" w:sz="0" w:space="0" w:color="auto"/>
              </w:divBdr>
            </w:div>
            <w:div w:id="1578899622">
              <w:marLeft w:val="0"/>
              <w:marRight w:val="0"/>
              <w:marTop w:val="0"/>
              <w:marBottom w:val="0"/>
              <w:divBdr>
                <w:top w:val="none" w:sz="0" w:space="0" w:color="auto"/>
                <w:left w:val="none" w:sz="0" w:space="0" w:color="auto"/>
                <w:bottom w:val="none" w:sz="0" w:space="0" w:color="auto"/>
                <w:right w:val="none" w:sz="0" w:space="0" w:color="auto"/>
              </w:divBdr>
            </w:div>
            <w:div w:id="354229436">
              <w:marLeft w:val="0"/>
              <w:marRight w:val="0"/>
              <w:marTop w:val="0"/>
              <w:marBottom w:val="0"/>
              <w:divBdr>
                <w:top w:val="none" w:sz="0" w:space="0" w:color="auto"/>
                <w:left w:val="none" w:sz="0" w:space="0" w:color="auto"/>
                <w:bottom w:val="none" w:sz="0" w:space="0" w:color="auto"/>
                <w:right w:val="none" w:sz="0" w:space="0" w:color="auto"/>
              </w:divBdr>
            </w:div>
            <w:div w:id="1630748627">
              <w:marLeft w:val="0"/>
              <w:marRight w:val="0"/>
              <w:marTop w:val="0"/>
              <w:marBottom w:val="0"/>
              <w:divBdr>
                <w:top w:val="none" w:sz="0" w:space="0" w:color="auto"/>
                <w:left w:val="none" w:sz="0" w:space="0" w:color="auto"/>
                <w:bottom w:val="none" w:sz="0" w:space="0" w:color="auto"/>
                <w:right w:val="none" w:sz="0" w:space="0" w:color="auto"/>
              </w:divBdr>
            </w:div>
            <w:div w:id="440799909">
              <w:marLeft w:val="0"/>
              <w:marRight w:val="0"/>
              <w:marTop w:val="0"/>
              <w:marBottom w:val="0"/>
              <w:divBdr>
                <w:top w:val="none" w:sz="0" w:space="0" w:color="auto"/>
                <w:left w:val="none" w:sz="0" w:space="0" w:color="auto"/>
                <w:bottom w:val="none" w:sz="0" w:space="0" w:color="auto"/>
                <w:right w:val="none" w:sz="0" w:space="0" w:color="auto"/>
              </w:divBdr>
            </w:div>
            <w:div w:id="1554779220">
              <w:marLeft w:val="0"/>
              <w:marRight w:val="0"/>
              <w:marTop w:val="0"/>
              <w:marBottom w:val="0"/>
              <w:divBdr>
                <w:top w:val="none" w:sz="0" w:space="0" w:color="auto"/>
                <w:left w:val="none" w:sz="0" w:space="0" w:color="auto"/>
                <w:bottom w:val="none" w:sz="0" w:space="0" w:color="auto"/>
                <w:right w:val="none" w:sz="0" w:space="0" w:color="auto"/>
              </w:divBdr>
            </w:div>
            <w:div w:id="165825957">
              <w:marLeft w:val="0"/>
              <w:marRight w:val="0"/>
              <w:marTop w:val="0"/>
              <w:marBottom w:val="0"/>
              <w:divBdr>
                <w:top w:val="none" w:sz="0" w:space="0" w:color="auto"/>
                <w:left w:val="none" w:sz="0" w:space="0" w:color="auto"/>
                <w:bottom w:val="none" w:sz="0" w:space="0" w:color="auto"/>
                <w:right w:val="none" w:sz="0" w:space="0" w:color="auto"/>
              </w:divBdr>
            </w:div>
            <w:div w:id="1407873461">
              <w:marLeft w:val="0"/>
              <w:marRight w:val="0"/>
              <w:marTop w:val="0"/>
              <w:marBottom w:val="0"/>
              <w:divBdr>
                <w:top w:val="none" w:sz="0" w:space="0" w:color="auto"/>
                <w:left w:val="none" w:sz="0" w:space="0" w:color="auto"/>
                <w:bottom w:val="none" w:sz="0" w:space="0" w:color="auto"/>
                <w:right w:val="none" w:sz="0" w:space="0" w:color="auto"/>
              </w:divBdr>
            </w:div>
            <w:div w:id="1204709751">
              <w:marLeft w:val="0"/>
              <w:marRight w:val="0"/>
              <w:marTop w:val="0"/>
              <w:marBottom w:val="0"/>
              <w:divBdr>
                <w:top w:val="none" w:sz="0" w:space="0" w:color="auto"/>
                <w:left w:val="none" w:sz="0" w:space="0" w:color="auto"/>
                <w:bottom w:val="none" w:sz="0" w:space="0" w:color="auto"/>
                <w:right w:val="none" w:sz="0" w:space="0" w:color="auto"/>
              </w:divBdr>
            </w:div>
            <w:div w:id="416748565">
              <w:marLeft w:val="0"/>
              <w:marRight w:val="0"/>
              <w:marTop w:val="0"/>
              <w:marBottom w:val="0"/>
              <w:divBdr>
                <w:top w:val="none" w:sz="0" w:space="0" w:color="auto"/>
                <w:left w:val="none" w:sz="0" w:space="0" w:color="auto"/>
                <w:bottom w:val="none" w:sz="0" w:space="0" w:color="auto"/>
                <w:right w:val="none" w:sz="0" w:space="0" w:color="auto"/>
              </w:divBdr>
            </w:div>
            <w:div w:id="1874923535">
              <w:marLeft w:val="0"/>
              <w:marRight w:val="0"/>
              <w:marTop w:val="0"/>
              <w:marBottom w:val="0"/>
              <w:divBdr>
                <w:top w:val="none" w:sz="0" w:space="0" w:color="auto"/>
                <w:left w:val="none" w:sz="0" w:space="0" w:color="auto"/>
                <w:bottom w:val="none" w:sz="0" w:space="0" w:color="auto"/>
                <w:right w:val="none" w:sz="0" w:space="0" w:color="auto"/>
              </w:divBdr>
            </w:div>
            <w:div w:id="532813923">
              <w:marLeft w:val="0"/>
              <w:marRight w:val="0"/>
              <w:marTop w:val="0"/>
              <w:marBottom w:val="0"/>
              <w:divBdr>
                <w:top w:val="none" w:sz="0" w:space="0" w:color="auto"/>
                <w:left w:val="none" w:sz="0" w:space="0" w:color="auto"/>
                <w:bottom w:val="none" w:sz="0" w:space="0" w:color="auto"/>
                <w:right w:val="none" w:sz="0" w:space="0" w:color="auto"/>
              </w:divBdr>
            </w:div>
            <w:div w:id="241987274">
              <w:marLeft w:val="0"/>
              <w:marRight w:val="0"/>
              <w:marTop w:val="0"/>
              <w:marBottom w:val="0"/>
              <w:divBdr>
                <w:top w:val="none" w:sz="0" w:space="0" w:color="auto"/>
                <w:left w:val="none" w:sz="0" w:space="0" w:color="auto"/>
                <w:bottom w:val="none" w:sz="0" w:space="0" w:color="auto"/>
                <w:right w:val="none" w:sz="0" w:space="0" w:color="auto"/>
              </w:divBdr>
            </w:div>
            <w:div w:id="1634402922">
              <w:marLeft w:val="0"/>
              <w:marRight w:val="0"/>
              <w:marTop w:val="0"/>
              <w:marBottom w:val="0"/>
              <w:divBdr>
                <w:top w:val="none" w:sz="0" w:space="0" w:color="auto"/>
                <w:left w:val="none" w:sz="0" w:space="0" w:color="auto"/>
                <w:bottom w:val="none" w:sz="0" w:space="0" w:color="auto"/>
                <w:right w:val="none" w:sz="0" w:space="0" w:color="auto"/>
              </w:divBdr>
            </w:div>
            <w:div w:id="357776948">
              <w:marLeft w:val="0"/>
              <w:marRight w:val="0"/>
              <w:marTop w:val="0"/>
              <w:marBottom w:val="0"/>
              <w:divBdr>
                <w:top w:val="none" w:sz="0" w:space="0" w:color="auto"/>
                <w:left w:val="none" w:sz="0" w:space="0" w:color="auto"/>
                <w:bottom w:val="none" w:sz="0" w:space="0" w:color="auto"/>
                <w:right w:val="none" w:sz="0" w:space="0" w:color="auto"/>
              </w:divBdr>
            </w:div>
            <w:div w:id="1843735238">
              <w:marLeft w:val="0"/>
              <w:marRight w:val="0"/>
              <w:marTop w:val="0"/>
              <w:marBottom w:val="0"/>
              <w:divBdr>
                <w:top w:val="none" w:sz="0" w:space="0" w:color="auto"/>
                <w:left w:val="none" w:sz="0" w:space="0" w:color="auto"/>
                <w:bottom w:val="none" w:sz="0" w:space="0" w:color="auto"/>
                <w:right w:val="none" w:sz="0" w:space="0" w:color="auto"/>
              </w:divBdr>
            </w:div>
            <w:div w:id="103430848">
              <w:marLeft w:val="0"/>
              <w:marRight w:val="0"/>
              <w:marTop w:val="0"/>
              <w:marBottom w:val="0"/>
              <w:divBdr>
                <w:top w:val="none" w:sz="0" w:space="0" w:color="auto"/>
                <w:left w:val="none" w:sz="0" w:space="0" w:color="auto"/>
                <w:bottom w:val="none" w:sz="0" w:space="0" w:color="auto"/>
                <w:right w:val="none" w:sz="0" w:space="0" w:color="auto"/>
              </w:divBdr>
            </w:div>
            <w:div w:id="1813984911">
              <w:marLeft w:val="0"/>
              <w:marRight w:val="0"/>
              <w:marTop w:val="0"/>
              <w:marBottom w:val="0"/>
              <w:divBdr>
                <w:top w:val="none" w:sz="0" w:space="0" w:color="auto"/>
                <w:left w:val="none" w:sz="0" w:space="0" w:color="auto"/>
                <w:bottom w:val="none" w:sz="0" w:space="0" w:color="auto"/>
                <w:right w:val="none" w:sz="0" w:space="0" w:color="auto"/>
              </w:divBdr>
            </w:div>
            <w:div w:id="457572942">
              <w:marLeft w:val="0"/>
              <w:marRight w:val="0"/>
              <w:marTop w:val="0"/>
              <w:marBottom w:val="0"/>
              <w:divBdr>
                <w:top w:val="none" w:sz="0" w:space="0" w:color="auto"/>
                <w:left w:val="none" w:sz="0" w:space="0" w:color="auto"/>
                <w:bottom w:val="none" w:sz="0" w:space="0" w:color="auto"/>
                <w:right w:val="none" w:sz="0" w:space="0" w:color="auto"/>
              </w:divBdr>
            </w:div>
            <w:div w:id="2137403700">
              <w:marLeft w:val="0"/>
              <w:marRight w:val="0"/>
              <w:marTop w:val="0"/>
              <w:marBottom w:val="0"/>
              <w:divBdr>
                <w:top w:val="none" w:sz="0" w:space="0" w:color="auto"/>
                <w:left w:val="none" w:sz="0" w:space="0" w:color="auto"/>
                <w:bottom w:val="none" w:sz="0" w:space="0" w:color="auto"/>
                <w:right w:val="none" w:sz="0" w:space="0" w:color="auto"/>
              </w:divBdr>
            </w:div>
            <w:div w:id="481165747">
              <w:marLeft w:val="0"/>
              <w:marRight w:val="0"/>
              <w:marTop w:val="0"/>
              <w:marBottom w:val="0"/>
              <w:divBdr>
                <w:top w:val="none" w:sz="0" w:space="0" w:color="auto"/>
                <w:left w:val="none" w:sz="0" w:space="0" w:color="auto"/>
                <w:bottom w:val="none" w:sz="0" w:space="0" w:color="auto"/>
                <w:right w:val="none" w:sz="0" w:space="0" w:color="auto"/>
              </w:divBdr>
            </w:div>
            <w:div w:id="799999781">
              <w:marLeft w:val="0"/>
              <w:marRight w:val="0"/>
              <w:marTop w:val="0"/>
              <w:marBottom w:val="0"/>
              <w:divBdr>
                <w:top w:val="none" w:sz="0" w:space="0" w:color="auto"/>
                <w:left w:val="none" w:sz="0" w:space="0" w:color="auto"/>
                <w:bottom w:val="none" w:sz="0" w:space="0" w:color="auto"/>
                <w:right w:val="none" w:sz="0" w:space="0" w:color="auto"/>
              </w:divBdr>
            </w:div>
            <w:div w:id="411977343">
              <w:marLeft w:val="0"/>
              <w:marRight w:val="0"/>
              <w:marTop w:val="0"/>
              <w:marBottom w:val="0"/>
              <w:divBdr>
                <w:top w:val="none" w:sz="0" w:space="0" w:color="auto"/>
                <w:left w:val="none" w:sz="0" w:space="0" w:color="auto"/>
                <w:bottom w:val="none" w:sz="0" w:space="0" w:color="auto"/>
                <w:right w:val="none" w:sz="0" w:space="0" w:color="auto"/>
              </w:divBdr>
            </w:div>
            <w:div w:id="622150801">
              <w:marLeft w:val="0"/>
              <w:marRight w:val="0"/>
              <w:marTop w:val="0"/>
              <w:marBottom w:val="0"/>
              <w:divBdr>
                <w:top w:val="none" w:sz="0" w:space="0" w:color="auto"/>
                <w:left w:val="none" w:sz="0" w:space="0" w:color="auto"/>
                <w:bottom w:val="none" w:sz="0" w:space="0" w:color="auto"/>
                <w:right w:val="none" w:sz="0" w:space="0" w:color="auto"/>
              </w:divBdr>
            </w:div>
            <w:div w:id="255863832">
              <w:marLeft w:val="0"/>
              <w:marRight w:val="0"/>
              <w:marTop w:val="0"/>
              <w:marBottom w:val="0"/>
              <w:divBdr>
                <w:top w:val="none" w:sz="0" w:space="0" w:color="auto"/>
                <w:left w:val="none" w:sz="0" w:space="0" w:color="auto"/>
                <w:bottom w:val="none" w:sz="0" w:space="0" w:color="auto"/>
                <w:right w:val="none" w:sz="0" w:space="0" w:color="auto"/>
              </w:divBdr>
            </w:div>
            <w:div w:id="399138645">
              <w:marLeft w:val="0"/>
              <w:marRight w:val="0"/>
              <w:marTop w:val="0"/>
              <w:marBottom w:val="0"/>
              <w:divBdr>
                <w:top w:val="none" w:sz="0" w:space="0" w:color="auto"/>
                <w:left w:val="none" w:sz="0" w:space="0" w:color="auto"/>
                <w:bottom w:val="none" w:sz="0" w:space="0" w:color="auto"/>
                <w:right w:val="none" w:sz="0" w:space="0" w:color="auto"/>
              </w:divBdr>
            </w:div>
            <w:div w:id="1691495237">
              <w:marLeft w:val="0"/>
              <w:marRight w:val="0"/>
              <w:marTop w:val="0"/>
              <w:marBottom w:val="0"/>
              <w:divBdr>
                <w:top w:val="none" w:sz="0" w:space="0" w:color="auto"/>
                <w:left w:val="none" w:sz="0" w:space="0" w:color="auto"/>
                <w:bottom w:val="none" w:sz="0" w:space="0" w:color="auto"/>
                <w:right w:val="none" w:sz="0" w:space="0" w:color="auto"/>
              </w:divBdr>
            </w:div>
            <w:div w:id="2088071695">
              <w:marLeft w:val="0"/>
              <w:marRight w:val="0"/>
              <w:marTop w:val="0"/>
              <w:marBottom w:val="0"/>
              <w:divBdr>
                <w:top w:val="none" w:sz="0" w:space="0" w:color="auto"/>
                <w:left w:val="none" w:sz="0" w:space="0" w:color="auto"/>
                <w:bottom w:val="none" w:sz="0" w:space="0" w:color="auto"/>
                <w:right w:val="none" w:sz="0" w:space="0" w:color="auto"/>
              </w:divBdr>
            </w:div>
            <w:div w:id="1332638293">
              <w:marLeft w:val="0"/>
              <w:marRight w:val="0"/>
              <w:marTop w:val="0"/>
              <w:marBottom w:val="0"/>
              <w:divBdr>
                <w:top w:val="none" w:sz="0" w:space="0" w:color="auto"/>
                <w:left w:val="none" w:sz="0" w:space="0" w:color="auto"/>
                <w:bottom w:val="none" w:sz="0" w:space="0" w:color="auto"/>
                <w:right w:val="none" w:sz="0" w:space="0" w:color="auto"/>
              </w:divBdr>
            </w:div>
            <w:div w:id="1083066142">
              <w:marLeft w:val="0"/>
              <w:marRight w:val="0"/>
              <w:marTop w:val="0"/>
              <w:marBottom w:val="0"/>
              <w:divBdr>
                <w:top w:val="none" w:sz="0" w:space="0" w:color="auto"/>
                <w:left w:val="none" w:sz="0" w:space="0" w:color="auto"/>
                <w:bottom w:val="none" w:sz="0" w:space="0" w:color="auto"/>
                <w:right w:val="none" w:sz="0" w:space="0" w:color="auto"/>
              </w:divBdr>
            </w:div>
            <w:div w:id="1788507543">
              <w:marLeft w:val="0"/>
              <w:marRight w:val="0"/>
              <w:marTop w:val="0"/>
              <w:marBottom w:val="0"/>
              <w:divBdr>
                <w:top w:val="none" w:sz="0" w:space="0" w:color="auto"/>
                <w:left w:val="none" w:sz="0" w:space="0" w:color="auto"/>
                <w:bottom w:val="none" w:sz="0" w:space="0" w:color="auto"/>
                <w:right w:val="none" w:sz="0" w:space="0" w:color="auto"/>
              </w:divBdr>
            </w:div>
            <w:div w:id="1109665338">
              <w:marLeft w:val="0"/>
              <w:marRight w:val="0"/>
              <w:marTop w:val="0"/>
              <w:marBottom w:val="0"/>
              <w:divBdr>
                <w:top w:val="none" w:sz="0" w:space="0" w:color="auto"/>
                <w:left w:val="none" w:sz="0" w:space="0" w:color="auto"/>
                <w:bottom w:val="none" w:sz="0" w:space="0" w:color="auto"/>
                <w:right w:val="none" w:sz="0" w:space="0" w:color="auto"/>
              </w:divBdr>
            </w:div>
            <w:div w:id="225992651">
              <w:marLeft w:val="0"/>
              <w:marRight w:val="0"/>
              <w:marTop w:val="0"/>
              <w:marBottom w:val="0"/>
              <w:divBdr>
                <w:top w:val="none" w:sz="0" w:space="0" w:color="auto"/>
                <w:left w:val="none" w:sz="0" w:space="0" w:color="auto"/>
                <w:bottom w:val="none" w:sz="0" w:space="0" w:color="auto"/>
                <w:right w:val="none" w:sz="0" w:space="0" w:color="auto"/>
              </w:divBdr>
            </w:div>
            <w:div w:id="170946965">
              <w:marLeft w:val="0"/>
              <w:marRight w:val="0"/>
              <w:marTop w:val="0"/>
              <w:marBottom w:val="0"/>
              <w:divBdr>
                <w:top w:val="none" w:sz="0" w:space="0" w:color="auto"/>
                <w:left w:val="none" w:sz="0" w:space="0" w:color="auto"/>
                <w:bottom w:val="none" w:sz="0" w:space="0" w:color="auto"/>
                <w:right w:val="none" w:sz="0" w:space="0" w:color="auto"/>
              </w:divBdr>
            </w:div>
            <w:div w:id="9621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20178">
      <w:bodyDiv w:val="1"/>
      <w:marLeft w:val="0"/>
      <w:marRight w:val="0"/>
      <w:marTop w:val="0"/>
      <w:marBottom w:val="0"/>
      <w:divBdr>
        <w:top w:val="none" w:sz="0" w:space="0" w:color="auto"/>
        <w:left w:val="none" w:sz="0" w:space="0" w:color="auto"/>
        <w:bottom w:val="none" w:sz="0" w:space="0" w:color="auto"/>
        <w:right w:val="none" w:sz="0" w:space="0" w:color="auto"/>
      </w:divBdr>
      <w:divsChild>
        <w:div w:id="1860465544">
          <w:marLeft w:val="0"/>
          <w:marRight w:val="0"/>
          <w:marTop w:val="0"/>
          <w:marBottom w:val="0"/>
          <w:divBdr>
            <w:top w:val="none" w:sz="0" w:space="0" w:color="auto"/>
            <w:left w:val="none" w:sz="0" w:space="0" w:color="auto"/>
            <w:bottom w:val="none" w:sz="0" w:space="0" w:color="auto"/>
            <w:right w:val="none" w:sz="0" w:space="0" w:color="auto"/>
          </w:divBdr>
          <w:divsChild>
            <w:div w:id="127621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5466">
      <w:bodyDiv w:val="1"/>
      <w:marLeft w:val="0"/>
      <w:marRight w:val="0"/>
      <w:marTop w:val="0"/>
      <w:marBottom w:val="0"/>
      <w:divBdr>
        <w:top w:val="none" w:sz="0" w:space="0" w:color="auto"/>
        <w:left w:val="none" w:sz="0" w:space="0" w:color="auto"/>
        <w:bottom w:val="none" w:sz="0" w:space="0" w:color="auto"/>
        <w:right w:val="none" w:sz="0" w:space="0" w:color="auto"/>
      </w:divBdr>
      <w:divsChild>
        <w:div w:id="2120223557">
          <w:marLeft w:val="0"/>
          <w:marRight w:val="0"/>
          <w:marTop w:val="0"/>
          <w:marBottom w:val="0"/>
          <w:divBdr>
            <w:top w:val="none" w:sz="0" w:space="0" w:color="auto"/>
            <w:left w:val="none" w:sz="0" w:space="0" w:color="auto"/>
            <w:bottom w:val="none" w:sz="0" w:space="0" w:color="auto"/>
            <w:right w:val="none" w:sz="0" w:space="0" w:color="auto"/>
          </w:divBdr>
          <w:divsChild>
            <w:div w:id="20280159">
              <w:marLeft w:val="0"/>
              <w:marRight w:val="0"/>
              <w:marTop w:val="0"/>
              <w:marBottom w:val="0"/>
              <w:divBdr>
                <w:top w:val="none" w:sz="0" w:space="0" w:color="auto"/>
                <w:left w:val="none" w:sz="0" w:space="0" w:color="auto"/>
                <w:bottom w:val="none" w:sz="0" w:space="0" w:color="auto"/>
                <w:right w:val="none" w:sz="0" w:space="0" w:color="auto"/>
              </w:divBdr>
            </w:div>
            <w:div w:id="963392661">
              <w:marLeft w:val="0"/>
              <w:marRight w:val="0"/>
              <w:marTop w:val="0"/>
              <w:marBottom w:val="0"/>
              <w:divBdr>
                <w:top w:val="none" w:sz="0" w:space="0" w:color="auto"/>
                <w:left w:val="none" w:sz="0" w:space="0" w:color="auto"/>
                <w:bottom w:val="none" w:sz="0" w:space="0" w:color="auto"/>
                <w:right w:val="none" w:sz="0" w:space="0" w:color="auto"/>
              </w:divBdr>
            </w:div>
            <w:div w:id="1599211502">
              <w:marLeft w:val="0"/>
              <w:marRight w:val="0"/>
              <w:marTop w:val="0"/>
              <w:marBottom w:val="0"/>
              <w:divBdr>
                <w:top w:val="none" w:sz="0" w:space="0" w:color="auto"/>
                <w:left w:val="none" w:sz="0" w:space="0" w:color="auto"/>
                <w:bottom w:val="none" w:sz="0" w:space="0" w:color="auto"/>
                <w:right w:val="none" w:sz="0" w:space="0" w:color="auto"/>
              </w:divBdr>
            </w:div>
            <w:div w:id="1125929186">
              <w:marLeft w:val="0"/>
              <w:marRight w:val="0"/>
              <w:marTop w:val="0"/>
              <w:marBottom w:val="0"/>
              <w:divBdr>
                <w:top w:val="none" w:sz="0" w:space="0" w:color="auto"/>
                <w:left w:val="none" w:sz="0" w:space="0" w:color="auto"/>
                <w:bottom w:val="none" w:sz="0" w:space="0" w:color="auto"/>
                <w:right w:val="none" w:sz="0" w:space="0" w:color="auto"/>
              </w:divBdr>
            </w:div>
            <w:div w:id="229777785">
              <w:marLeft w:val="0"/>
              <w:marRight w:val="0"/>
              <w:marTop w:val="0"/>
              <w:marBottom w:val="0"/>
              <w:divBdr>
                <w:top w:val="none" w:sz="0" w:space="0" w:color="auto"/>
                <w:left w:val="none" w:sz="0" w:space="0" w:color="auto"/>
                <w:bottom w:val="none" w:sz="0" w:space="0" w:color="auto"/>
                <w:right w:val="none" w:sz="0" w:space="0" w:color="auto"/>
              </w:divBdr>
            </w:div>
            <w:div w:id="1090001990">
              <w:marLeft w:val="0"/>
              <w:marRight w:val="0"/>
              <w:marTop w:val="0"/>
              <w:marBottom w:val="0"/>
              <w:divBdr>
                <w:top w:val="none" w:sz="0" w:space="0" w:color="auto"/>
                <w:left w:val="none" w:sz="0" w:space="0" w:color="auto"/>
                <w:bottom w:val="none" w:sz="0" w:space="0" w:color="auto"/>
                <w:right w:val="none" w:sz="0" w:space="0" w:color="auto"/>
              </w:divBdr>
            </w:div>
            <w:div w:id="1131903174">
              <w:marLeft w:val="0"/>
              <w:marRight w:val="0"/>
              <w:marTop w:val="0"/>
              <w:marBottom w:val="0"/>
              <w:divBdr>
                <w:top w:val="none" w:sz="0" w:space="0" w:color="auto"/>
                <w:left w:val="none" w:sz="0" w:space="0" w:color="auto"/>
                <w:bottom w:val="none" w:sz="0" w:space="0" w:color="auto"/>
                <w:right w:val="none" w:sz="0" w:space="0" w:color="auto"/>
              </w:divBdr>
            </w:div>
            <w:div w:id="1606305227">
              <w:marLeft w:val="0"/>
              <w:marRight w:val="0"/>
              <w:marTop w:val="0"/>
              <w:marBottom w:val="0"/>
              <w:divBdr>
                <w:top w:val="none" w:sz="0" w:space="0" w:color="auto"/>
                <w:left w:val="none" w:sz="0" w:space="0" w:color="auto"/>
                <w:bottom w:val="none" w:sz="0" w:space="0" w:color="auto"/>
                <w:right w:val="none" w:sz="0" w:space="0" w:color="auto"/>
              </w:divBdr>
            </w:div>
            <w:div w:id="120853911">
              <w:marLeft w:val="0"/>
              <w:marRight w:val="0"/>
              <w:marTop w:val="0"/>
              <w:marBottom w:val="0"/>
              <w:divBdr>
                <w:top w:val="none" w:sz="0" w:space="0" w:color="auto"/>
                <w:left w:val="none" w:sz="0" w:space="0" w:color="auto"/>
                <w:bottom w:val="none" w:sz="0" w:space="0" w:color="auto"/>
                <w:right w:val="none" w:sz="0" w:space="0" w:color="auto"/>
              </w:divBdr>
            </w:div>
            <w:div w:id="1634021223">
              <w:marLeft w:val="0"/>
              <w:marRight w:val="0"/>
              <w:marTop w:val="0"/>
              <w:marBottom w:val="0"/>
              <w:divBdr>
                <w:top w:val="none" w:sz="0" w:space="0" w:color="auto"/>
                <w:left w:val="none" w:sz="0" w:space="0" w:color="auto"/>
                <w:bottom w:val="none" w:sz="0" w:space="0" w:color="auto"/>
                <w:right w:val="none" w:sz="0" w:space="0" w:color="auto"/>
              </w:divBdr>
            </w:div>
            <w:div w:id="462233757">
              <w:marLeft w:val="0"/>
              <w:marRight w:val="0"/>
              <w:marTop w:val="0"/>
              <w:marBottom w:val="0"/>
              <w:divBdr>
                <w:top w:val="none" w:sz="0" w:space="0" w:color="auto"/>
                <w:left w:val="none" w:sz="0" w:space="0" w:color="auto"/>
                <w:bottom w:val="none" w:sz="0" w:space="0" w:color="auto"/>
                <w:right w:val="none" w:sz="0" w:space="0" w:color="auto"/>
              </w:divBdr>
            </w:div>
            <w:div w:id="942374757">
              <w:marLeft w:val="0"/>
              <w:marRight w:val="0"/>
              <w:marTop w:val="0"/>
              <w:marBottom w:val="0"/>
              <w:divBdr>
                <w:top w:val="none" w:sz="0" w:space="0" w:color="auto"/>
                <w:left w:val="none" w:sz="0" w:space="0" w:color="auto"/>
                <w:bottom w:val="none" w:sz="0" w:space="0" w:color="auto"/>
                <w:right w:val="none" w:sz="0" w:space="0" w:color="auto"/>
              </w:divBdr>
            </w:div>
            <w:div w:id="1679428419">
              <w:marLeft w:val="0"/>
              <w:marRight w:val="0"/>
              <w:marTop w:val="0"/>
              <w:marBottom w:val="0"/>
              <w:divBdr>
                <w:top w:val="none" w:sz="0" w:space="0" w:color="auto"/>
                <w:left w:val="none" w:sz="0" w:space="0" w:color="auto"/>
                <w:bottom w:val="none" w:sz="0" w:space="0" w:color="auto"/>
                <w:right w:val="none" w:sz="0" w:space="0" w:color="auto"/>
              </w:divBdr>
            </w:div>
            <w:div w:id="558126138">
              <w:marLeft w:val="0"/>
              <w:marRight w:val="0"/>
              <w:marTop w:val="0"/>
              <w:marBottom w:val="0"/>
              <w:divBdr>
                <w:top w:val="none" w:sz="0" w:space="0" w:color="auto"/>
                <w:left w:val="none" w:sz="0" w:space="0" w:color="auto"/>
                <w:bottom w:val="none" w:sz="0" w:space="0" w:color="auto"/>
                <w:right w:val="none" w:sz="0" w:space="0" w:color="auto"/>
              </w:divBdr>
            </w:div>
            <w:div w:id="1677460591">
              <w:marLeft w:val="0"/>
              <w:marRight w:val="0"/>
              <w:marTop w:val="0"/>
              <w:marBottom w:val="0"/>
              <w:divBdr>
                <w:top w:val="none" w:sz="0" w:space="0" w:color="auto"/>
                <w:left w:val="none" w:sz="0" w:space="0" w:color="auto"/>
                <w:bottom w:val="none" w:sz="0" w:space="0" w:color="auto"/>
                <w:right w:val="none" w:sz="0" w:space="0" w:color="auto"/>
              </w:divBdr>
            </w:div>
            <w:div w:id="309988555">
              <w:marLeft w:val="0"/>
              <w:marRight w:val="0"/>
              <w:marTop w:val="0"/>
              <w:marBottom w:val="0"/>
              <w:divBdr>
                <w:top w:val="none" w:sz="0" w:space="0" w:color="auto"/>
                <w:left w:val="none" w:sz="0" w:space="0" w:color="auto"/>
                <w:bottom w:val="none" w:sz="0" w:space="0" w:color="auto"/>
                <w:right w:val="none" w:sz="0" w:space="0" w:color="auto"/>
              </w:divBdr>
            </w:div>
            <w:div w:id="1623458420">
              <w:marLeft w:val="0"/>
              <w:marRight w:val="0"/>
              <w:marTop w:val="0"/>
              <w:marBottom w:val="0"/>
              <w:divBdr>
                <w:top w:val="none" w:sz="0" w:space="0" w:color="auto"/>
                <w:left w:val="none" w:sz="0" w:space="0" w:color="auto"/>
                <w:bottom w:val="none" w:sz="0" w:space="0" w:color="auto"/>
                <w:right w:val="none" w:sz="0" w:space="0" w:color="auto"/>
              </w:divBdr>
            </w:div>
            <w:div w:id="409084062">
              <w:marLeft w:val="0"/>
              <w:marRight w:val="0"/>
              <w:marTop w:val="0"/>
              <w:marBottom w:val="0"/>
              <w:divBdr>
                <w:top w:val="none" w:sz="0" w:space="0" w:color="auto"/>
                <w:left w:val="none" w:sz="0" w:space="0" w:color="auto"/>
                <w:bottom w:val="none" w:sz="0" w:space="0" w:color="auto"/>
                <w:right w:val="none" w:sz="0" w:space="0" w:color="auto"/>
              </w:divBdr>
            </w:div>
            <w:div w:id="1633100141">
              <w:marLeft w:val="0"/>
              <w:marRight w:val="0"/>
              <w:marTop w:val="0"/>
              <w:marBottom w:val="0"/>
              <w:divBdr>
                <w:top w:val="none" w:sz="0" w:space="0" w:color="auto"/>
                <w:left w:val="none" w:sz="0" w:space="0" w:color="auto"/>
                <w:bottom w:val="none" w:sz="0" w:space="0" w:color="auto"/>
                <w:right w:val="none" w:sz="0" w:space="0" w:color="auto"/>
              </w:divBdr>
            </w:div>
            <w:div w:id="1875148270">
              <w:marLeft w:val="0"/>
              <w:marRight w:val="0"/>
              <w:marTop w:val="0"/>
              <w:marBottom w:val="0"/>
              <w:divBdr>
                <w:top w:val="none" w:sz="0" w:space="0" w:color="auto"/>
                <w:left w:val="none" w:sz="0" w:space="0" w:color="auto"/>
                <w:bottom w:val="none" w:sz="0" w:space="0" w:color="auto"/>
                <w:right w:val="none" w:sz="0" w:space="0" w:color="auto"/>
              </w:divBdr>
            </w:div>
            <w:div w:id="1220094351">
              <w:marLeft w:val="0"/>
              <w:marRight w:val="0"/>
              <w:marTop w:val="0"/>
              <w:marBottom w:val="0"/>
              <w:divBdr>
                <w:top w:val="none" w:sz="0" w:space="0" w:color="auto"/>
                <w:left w:val="none" w:sz="0" w:space="0" w:color="auto"/>
                <w:bottom w:val="none" w:sz="0" w:space="0" w:color="auto"/>
                <w:right w:val="none" w:sz="0" w:space="0" w:color="auto"/>
              </w:divBdr>
            </w:div>
            <w:div w:id="1617978508">
              <w:marLeft w:val="0"/>
              <w:marRight w:val="0"/>
              <w:marTop w:val="0"/>
              <w:marBottom w:val="0"/>
              <w:divBdr>
                <w:top w:val="none" w:sz="0" w:space="0" w:color="auto"/>
                <w:left w:val="none" w:sz="0" w:space="0" w:color="auto"/>
                <w:bottom w:val="none" w:sz="0" w:space="0" w:color="auto"/>
                <w:right w:val="none" w:sz="0" w:space="0" w:color="auto"/>
              </w:divBdr>
            </w:div>
            <w:div w:id="2045514866">
              <w:marLeft w:val="0"/>
              <w:marRight w:val="0"/>
              <w:marTop w:val="0"/>
              <w:marBottom w:val="0"/>
              <w:divBdr>
                <w:top w:val="none" w:sz="0" w:space="0" w:color="auto"/>
                <w:left w:val="none" w:sz="0" w:space="0" w:color="auto"/>
                <w:bottom w:val="none" w:sz="0" w:space="0" w:color="auto"/>
                <w:right w:val="none" w:sz="0" w:space="0" w:color="auto"/>
              </w:divBdr>
            </w:div>
            <w:div w:id="1563785995">
              <w:marLeft w:val="0"/>
              <w:marRight w:val="0"/>
              <w:marTop w:val="0"/>
              <w:marBottom w:val="0"/>
              <w:divBdr>
                <w:top w:val="none" w:sz="0" w:space="0" w:color="auto"/>
                <w:left w:val="none" w:sz="0" w:space="0" w:color="auto"/>
                <w:bottom w:val="none" w:sz="0" w:space="0" w:color="auto"/>
                <w:right w:val="none" w:sz="0" w:space="0" w:color="auto"/>
              </w:divBdr>
            </w:div>
            <w:div w:id="48384061">
              <w:marLeft w:val="0"/>
              <w:marRight w:val="0"/>
              <w:marTop w:val="0"/>
              <w:marBottom w:val="0"/>
              <w:divBdr>
                <w:top w:val="none" w:sz="0" w:space="0" w:color="auto"/>
                <w:left w:val="none" w:sz="0" w:space="0" w:color="auto"/>
                <w:bottom w:val="none" w:sz="0" w:space="0" w:color="auto"/>
                <w:right w:val="none" w:sz="0" w:space="0" w:color="auto"/>
              </w:divBdr>
            </w:div>
            <w:div w:id="1515999414">
              <w:marLeft w:val="0"/>
              <w:marRight w:val="0"/>
              <w:marTop w:val="0"/>
              <w:marBottom w:val="0"/>
              <w:divBdr>
                <w:top w:val="none" w:sz="0" w:space="0" w:color="auto"/>
                <w:left w:val="none" w:sz="0" w:space="0" w:color="auto"/>
                <w:bottom w:val="none" w:sz="0" w:space="0" w:color="auto"/>
                <w:right w:val="none" w:sz="0" w:space="0" w:color="auto"/>
              </w:divBdr>
            </w:div>
            <w:div w:id="61413946">
              <w:marLeft w:val="0"/>
              <w:marRight w:val="0"/>
              <w:marTop w:val="0"/>
              <w:marBottom w:val="0"/>
              <w:divBdr>
                <w:top w:val="none" w:sz="0" w:space="0" w:color="auto"/>
                <w:left w:val="none" w:sz="0" w:space="0" w:color="auto"/>
                <w:bottom w:val="none" w:sz="0" w:space="0" w:color="auto"/>
                <w:right w:val="none" w:sz="0" w:space="0" w:color="auto"/>
              </w:divBdr>
            </w:div>
            <w:div w:id="762989904">
              <w:marLeft w:val="0"/>
              <w:marRight w:val="0"/>
              <w:marTop w:val="0"/>
              <w:marBottom w:val="0"/>
              <w:divBdr>
                <w:top w:val="none" w:sz="0" w:space="0" w:color="auto"/>
                <w:left w:val="none" w:sz="0" w:space="0" w:color="auto"/>
                <w:bottom w:val="none" w:sz="0" w:space="0" w:color="auto"/>
                <w:right w:val="none" w:sz="0" w:space="0" w:color="auto"/>
              </w:divBdr>
            </w:div>
            <w:div w:id="169177729">
              <w:marLeft w:val="0"/>
              <w:marRight w:val="0"/>
              <w:marTop w:val="0"/>
              <w:marBottom w:val="0"/>
              <w:divBdr>
                <w:top w:val="none" w:sz="0" w:space="0" w:color="auto"/>
                <w:left w:val="none" w:sz="0" w:space="0" w:color="auto"/>
                <w:bottom w:val="none" w:sz="0" w:space="0" w:color="auto"/>
                <w:right w:val="none" w:sz="0" w:space="0" w:color="auto"/>
              </w:divBdr>
            </w:div>
            <w:div w:id="1471441934">
              <w:marLeft w:val="0"/>
              <w:marRight w:val="0"/>
              <w:marTop w:val="0"/>
              <w:marBottom w:val="0"/>
              <w:divBdr>
                <w:top w:val="none" w:sz="0" w:space="0" w:color="auto"/>
                <w:left w:val="none" w:sz="0" w:space="0" w:color="auto"/>
                <w:bottom w:val="none" w:sz="0" w:space="0" w:color="auto"/>
                <w:right w:val="none" w:sz="0" w:space="0" w:color="auto"/>
              </w:divBdr>
            </w:div>
            <w:div w:id="248347473">
              <w:marLeft w:val="0"/>
              <w:marRight w:val="0"/>
              <w:marTop w:val="0"/>
              <w:marBottom w:val="0"/>
              <w:divBdr>
                <w:top w:val="none" w:sz="0" w:space="0" w:color="auto"/>
                <w:left w:val="none" w:sz="0" w:space="0" w:color="auto"/>
                <w:bottom w:val="none" w:sz="0" w:space="0" w:color="auto"/>
                <w:right w:val="none" w:sz="0" w:space="0" w:color="auto"/>
              </w:divBdr>
            </w:div>
            <w:div w:id="252125713">
              <w:marLeft w:val="0"/>
              <w:marRight w:val="0"/>
              <w:marTop w:val="0"/>
              <w:marBottom w:val="0"/>
              <w:divBdr>
                <w:top w:val="none" w:sz="0" w:space="0" w:color="auto"/>
                <w:left w:val="none" w:sz="0" w:space="0" w:color="auto"/>
                <w:bottom w:val="none" w:sz="0" w:space="0" w:color="auto"/>
                <w:right w:val="none" w:sz="0" w:space="0" w:color="auto"/>
              </w:divBdr>
            </w:div>
            <w:div w:id="1735856801">
              <w:marLeft w:val="0"/>
              <w:marRight w:val="0"/>
              <w:marTop w:val="0"/>
              <w:marBottom w:val="0"/>
              <w:divBdr>
                <w:top w:val="none" w:sz="0" w:space="0" w:color="auto"/>
                <w:left w:val="none" w:sz="0" w:space="0" w:color="auto"/>
                <w:bottom w:val="none" w:sz="0" w:space="0" w:color="auto"/>
                <w:right w:val="none" w:sz="0" w:space="0" w:color="auto"/>
              </w:divBdr>
            </w:div>
            <w:div w:id="643389408">
              <w:marLeft w:val="0"/>
              <w:marRight w:val="0"/>
              <w:marTop w:val="0"/>
              <w:marBottom w:val="0"/>
              <w:divBdr>
                <w:top w:val="none" w:sz="0" w:space="0" w:color="auto"/>
                <w:left w:val="none" w:sz="0" w:space="0" w:color="auto"/>
                <w:bottom w:val="none" w:sz="0" w:space="0" w:color="auto"/>
                <w:right w:val="none" w:sz="0" w:space="0" w:color="auto"/>
              </w:divBdr>
            </w:div>
            <w:div w:id="1493369605">
              <w:marLeft w:val="0"/>
              <w:marRight w:val="0"/>
              <w:marTop w:val="0"/>
              <w:marBottom w:val="0"/>
              <w:divBdr>
                <w:top w:val="none" w:sz="0" w:space="0" w:color="auto"/>
                <w:left w:val="none" w:sz="0" w:space="0" w:color="auto"/>
                <w:bottom w:val="none" w:sz="0" w:space="0" w:color="auto"/>
                <w:right w:val="none" w:sz="0" w:space="0" w:color="auto"/>
              </w:divBdr>
            </w:div>
            <w:div w:id="1506633168">
              <w:marLeft w:val="0"/>
              <w:marRight w:val="0"/>
              <w:marTop w:val="0"/>
              <w:marBottom w:val="0"/>
              <w:divBdr>
                <w:top w:val="none" w:sz="0" w:space="0" w:color="auto"/>
                <w:left w:val="none" w:sz="0" w:space="0" w:color="auto"/>
                <w:bottom w:val="none" w:sz="0" w:space="0" w:color="auto"/>
                <w:right w:val="none" w:sz="0" w:space="0" w:color="auto"/>
              </w:divBdr>
            </w:div>
            <w:div w:id="2063090844">
              <w:marLeft w:val="0"/>
              <w:marRight w:val="0"/>
              <w:marTop w:val="0"/>
              <w:marBottom w:val="0"/>
              <w:divBdr>
                <w:top w:val="none" w:sz="0" w:space="0" w:color="auto"/>
                <w:left w:val="none" w:sz="0" w:space="0" w:color="auto"/>
                <w:bottom w:val="none" w:sz="0" w:space="0" w:color="auto"/>
                <w:right w:val="none" w:sz="0" w:space="0" w:color="auto"/>
              </w:divBdr>
            </w:div>
            <w:div w:id="599486874">
              <w:marLeft w:val="0"/>
              <w:marRight w:val="0"/>
              <w:marTop w:val="0"/>
              <w:marBottom w:val="0"/>
              <w:divBdr>
                <w:top w:val="none" w:sz="0" w:space="0" w:color="auto"/>
                <w:left w:val="none" w:sz="0" w:space="0" w:color="auto"/>
                <w:bottom w:val="none" w:sz="0" w:space="0" w:color="auto"/>
                <w:right w:val="none" w:sz="0" w:space="0" w:color="auto"/>
              </w:divBdr>
            </w:div>
            <w:div w:id="149942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253">
      <w:bodyDiv w:val="1"/>
      <w:marLeft w:val="0"/>
      <w:marRight w:val="0"/>
      <w:marTop w:val="0"/>
      <w:marBottom w:val="0"/>
      <w:divBdr>
        <w:top w:val="none" w:sz="0" w:space="0" w:color="auto"/>
        <w:left w:val="none" w:sz="0" w:space="0" w:color="auto"/>
        <w:bottom w:val="none" w:sz="0" w:space="0" w:color="auto"/>
        <w:right w:val="none" w:sz="0" w:space="0" w:color="auto"/>
      </w:divBdr>
      <w:divsChild>
        <w:div w:id="1772698610">
          <w:marLeft w:val="0"/>
          <w:marRight w:val="0"/>
          <w:marTop w:val="0"/>
          <w:marBottom w:val="0"/>
          <w:divBdr>
            <w:top w:val="none" w:sz="0" w:space="0" w:color="auto"/>
            <w:left w:val="none" w:sz="0" w:space="0" w:color="auto"/>
            <w:bottom w:val="none" w:sz="0" w:space="0" w:color="auto"/>
            <w:right w:val="none" w:sz="0" w:space="0" w:color="auto"/>
          </w:divBdr>
          <w:divsChild>
            <w:div w:id="1027367032">
              <w:marLeft w:val="0"/>
              <w:marRight w:val="0"/>
              <w:marTop w:val="0"/>
              <w:marBottom w:val="0"/>
              <w:divBdr>
                <w:top w:val="none" w:sz="0" w:space="0" w:color="auto"/>
                <w:left w:val="none" w:sz="0" w:space="0" w:color="auto"/>
                <w:bottom w:val="none" w:sz="0" w:space="0" w:color="auto"/>
                <w:right w:val="none" w:sz="0" w:space="0" w:color="auto"/>
              </w:divBdr>
            </w:div>
            <w:div w:id="133062451">
              <w:marLeft w:val="0"/>
              <w:marRight w:val="0"/>
              <w:marTop w:val="0"/>
              <w:marBottom w:val="0"/>
              <w:divBdr>
                <w:top w:val="none" w:sz="0" w:space="0" w:color="auto"/>
                <w:left w:val="none" w:sz="0" w:space="0" w:color="auto"/>
                <w:bottom w:val="none" w:sz="0" w:space="0" w:color="auto"/>
                <w:right w:val="none" w:sz="0" w:space="0" w:color="auto"/>
              </w:divBdr>
            </w:div>
            <w:div w:id="1228148553">
              <w:marLeft w:val="0"/>
              <w:marRight w:val="0"/>
              <w:marTop w:val="0"/>
              <w:marBottom w:val="0"/>
              <w:divBdr>
                <w:top w:val="none" w:sz="0" w:space="0" w:color="auto"/>
                <w:left w:val="none" w:sz="0" w:space="0" w:color="auto"/>
                <w:bottom w:val="none" w:sz="0" w:space="0" w:color="auto"/>
                <w:right w:val="none" w:sz="0" w:space="0" w:color="auto"/>
              </w:divBdr>
            </w:div>
            <w:div w:id="1601989558">
              <w:marLeft w:val="0"/>
              <w:marRight w:val="0"/>
              <w:marTop w:val="0"/>
              <w:marBottom w:val="0"/>
              <w:divBdr>
                <w:top w:val="none" w:sz="0" w:space="0" w:color="auto"/>
                <w:left w:val="none" w:sz="0" w:space="0" w:color="auto"/>
                <w:bottom w:val="none" w:sz="0" w:space="0" w:color="auto"/>
                <w:right w:val="none" w:sz="0" w:space="0" w:color="auto"/>
              </w:divBdr>
            </w:div>
            <w:div w:id="1582640909">
              <w:marLeft w:val="0"/>
              <w:marRight w:val="0"/>
              <w:marTop w:val="0"/>
              <w:marBottom w:val="0"/>
              <w:divBdr>
                <w:top w:val="none" w:sz="0" w:space="0" w:color="auto"/>
                <w:left w:val="none" w:sz="0" w:space="0" w:color="auto"/>
                <w:bottom w:val="none" w:sz="0" w:space="0" w:color="auto"/>
                <w:right w:val="none" w:sz="0" w:space="0" w:color="auto"/>
              </w:divBdr>
            </w:div>
            <w:div w:id="721834133">
              <w:marLeft w:val="0"/>
              <w:marRight w:val="0"/>
              <w:marTop w:val="0"/>
              <w:marBottom w:val="0"/>
              <w:divBdr>
                <w:top w:val="none" w:sz="0" w:space="0" w:color="auto"/>
                <w:left w:val="none" w:sz="0" w:space="0" w:color="auto"/>
                <w:bottom w:val="none" w:sz="0" w:space="0" w:color="auto"/>
                <w:right w:val="none" w:sz="0" w:space="0" w:color="auto"/>
              </w:divBdr>
            </w:div>
            <w:div w:id="340665394">
              <w:marLeft w:val="0"/>
              <w:marRight w:val="0"/>
              <w:marTop w:val="0"/>
              <w:marBottom w:val="0"/>
              <w:divBdr>
                <w:top w:val="none" w:sz="0" w:space="0" w:color="auto"/>
                <w:left w:val="none" w:sz="0" w:space="0" w:color="auto"/>
                <w:bottom w:val="none" w:sz="0" w:space="0" w:color="auto"/>
                <w:right w:val="none" w:sz="0" w:space="0" w:color="auto"/>
              </w:divBdr>
            </w:div>
            <w:div w:id="352533401">
              <w:marLeft w:val="0"/>
              <w:marRight w:val="0"/>
              <w:marTop w:val="0"/>
              <w:marBottom w:val="0"/>
              <w:divBdr>
                <w:top w:val="none" w:sz="0" w:space="0" w:color="auto"/>
                <w:left w:val="none" w:sz="0" w:space="0" w:color="auto"/>
                <w:bottom w:val="none" w:sz="0" w:space="0" w:color="auto"/>
                <w:right w:val="none" w:sz="0" w:space="0" w:color="auto"/>
              </w:divBdr>
            </w:div>
            <w:div w:id="1971278980">
              <w:marLeft w:val="0"/>
              <w:marRight w:val="0"/>
              <w:marTop w:val="0"/>
              <w:marBottom w:val="0"/>
              <w:divBdr>
                <w:top w:val="none" w:sz="0" w:space="0" w:color="auto"/>
                <w:left w:val="none" w:sz="0" w:space="0" w:color="auto"/>
                <w:bottom w:val="none" w:sz="0" w:space="0" w:color="auto"/>
                <w:right w:val="none" w:sz="0" w:space="0" w:color="auto"/>
              </w:divBdr>
            </w:div>
            <w:div w:id="1684937117">
              <w:marLeft w:val="0"/>
              <w:marRight w:val="0"/>
              <w:marTop w:val="0"/>
              <w:marBottom w:val="0"/>
              <w:divBdr>
                <w:top w:val="none" w:sz="0" w:space="0" w:color="auto"/>
                <w:left w:val="none" w:sz="0" w:space="0" w:color="auto"/>
                <w:bottom w:val="none" w:sz="0" w:space="0" w:color="auto"/>
                <w:right w:val="none" w:sz="0" w:space="0" w:color="auto"/>
              </w:divBdr>
            </w:div>
            <w:div w:id="890119005">
              <w:marLeft w:val="0"/>
              <w:marRight w:val="0"/>
              <w:marTop w:val="0"/>
              <w:marBottom w:val="0"/>
              <w:divBdr>
                <w:top w:val="none" w:sz="0" w:space="0" w:color="auto"/>
                <w:left w:val="none" w:sz="0" w:space="0" w:color="auto"/>
                <w:bottom w:val="none" w:sz="0" w:space="0" w:color="auto"/>
                <w:right w:val="none" w:sz="0" w:space="0" w:color="auto"/>
              </w:divBdr>
            </w:div>
            <w:div w:id="976224549">
              <w:marLeft w:val="0"/>
              <w:marRight w:val="0"/>
              <w:marTop w:val="0"/>
              <w:marBottom w:val="0"/>
              <w:divBdr>
                <w:top w:val="none" w:sz="0" w:space="0" w:color="auto"/>
                <w:left w:val="none" w:sz="0" w:space="0" w:color="auto"/>
                <w:bottom w:val="none" w:sz="0" w:space="0" w:color="auto"/>
                <w:right w:val="none" w:sz="0" w:space="0" w:color="auto"/>
              </w:divBdr>
            </w:div>
            <w:div w:id="1596284159">
              <w:marLeft w:val="0"/>
              <w:marRight w:val="0"/>
              <w:marTop w:val="0"/>
              <w:marBottom w:val="0"/>
              <w:divBdr>
                <w:top w:val="none" w:sz="0" w:space="0" w:color="auto"/>
                <w:left w:val="none" w:sz="0" w:space="0" w:color="auto"/>
                <w:bottom w:val="none" w:sz="0" w:space="0" w:color="auto"/>
                <w:right w:val="none" w:sz="0" w:space="0" w:color="auto"/>
              </w:divBdr>
            </w:div>
            <w:div w:id="991182614">
              <w:marLeft w:val="0"/>
              <w:marRight w:val="0"/>
              <w:marTop w:val="0"/>
              <w:marBottom w:val="0"/>
              <w:divBdr>
                <w:top w:val="none" w:sz="0" w:space="0" w:color="auto"/>
                <w:left w:val="none" w:sz="0" w:space="0" w:color="auto"/>
                <w:bottom w:val="none" w:sz="0" w:space="0" w:color="auto"/>
                <w:right w:val="none" w:sz="0" w:space="0" w:color="auto"/>
              </w:divBdr>
            </w:div>
            <w:div w:id="1263804347">
              <w:marLeft w:val="0"/>
              <w:marRight w:val="0"/>
              <w:marTop w:val="0"/>
              <w:marBottom w:val="0"/>
              <w:divBdr>
                <w:top w:val="none" w:sz="0" w:space="0" w:color="auto"/>
                <w:left w:val="none" w:sz="0" w:space="0" w:color="auto"/>
                <w:bottom w:val="none" w:sz="0" w:space="0" w:color="auto"/>
                <w:right w:val="none" w:sz="0" w:space="0" w:color="auto"/>
              </w:divBdr>
            </w:div>
            <w:div w:id="1203441936">
              <w:marLeft w:val="0"/>
              <w:marRight w:val="0"/>
              <w:marTop w:val="0"/>
              <w:marBottom w:val="0"/>
              <w:divBdr>
                <w:top w:val="none" w:sz="0" w:space="0" w:color="auto"/>
                <w:left w:val="none" w:sz="0" w:space="0" w:color="auto"/>
                <w:bottom w:val="none" w:sz="0" w:space="0" w:color="auto"/>
                <w:right w:val="none" w:sz="0" w:space="0" w:color="auto"/>
              </w:divBdr>
            </w:div>
            <w:div w:id="411513238">
              <w:marLeft w:val="0"/>
              <w:marRight w:val="0"/>
              <w:marTop w:val="0"/>
              <w:marBottom w:val="0"/>
              <w:divBdr>
                <w:top w:val="none" w:sz="0" w:space="0" w:color="auto"/>
                <w:left w:val="none" w:sz="0" w:space="0" w:color="auto"/>
                <w:bottom w:val="none" w:sz="0" w:space="0" w:color="auto"/>
                <w:right w:val="none" w:sz="0" w:space="0" w:color="auto"/>
              </w:divBdr>
            </w:div>
            <w:div w:id="1349140186">
              <w:marLeft w:val="0"/>
              <w:marRight w:val="0"/>
              <w:marTop w:val="0"/>
              <w:marBottom w:val="0"/>
              <w:divBdr>
                <w:top w:val="none" w:sz="0" w:space="0" w:color="auto"/>
                <w:left w:val="none" w:sz="0" w:space="0" w:color="auto"/>
                <w:bottom w:val="none" w:sz="0" w:space="0" w:color="auto"/>
                <w:right w:val="none" w:sz="0" w:space="0" w:color="auto"/>
              </w:divBdr>
            </w:div>
            <w:div w:id="1031031394">
              <w:marLeft w:val="0"/>
              <w:marRight w:val="0"/>
              <w:marTop w:val="0"/>
              <w:marBottom w:val="0"/>
              <w:divBdr>
                <w:top w:val="none" w:sz="0" w:space="0" w:color="auto"/>
                <w:left w:val="none" w:sz="0" w:space="0" w:color="auto"/>
                <w:bottom w:val="none" w:sz="0" w:space="0" w:color="auto"/>
                <w:right w:val="none" w:sz="0" w:space="0" w:color="auto"/>
              </w:divBdr>
            </w:div>
            <w:div w:id="719404757">
              <w:marLeft w:val="0"/>
              <w:marRight w:val="0"/>
              <w:marTop w:val="0"/>
              <w:marBottom w:val="0"/>
              <w:divBdr>
                <w:top w:val="none" w:sz="0" w:space="0" w:color="auto"/>
                <w:left w:val="none" w:sz="0" w:space="0" w:color="auto"/>
                <w:bottom w:val="none" w:sz="0" w:space="0" w:color="auto"/>
                <w:right w:val="none" w:sz="0" w:space="0" w:color="auto"/>
              </w:divBdr>
            </w:div>
            <w:div w:id="14312158">
              <w:marLeft w:val="0"/>
              <w:marRight w:val="0"/>
              <w:marTop w:val="0"/>
              <w:marBottom w:val="0"/>
              <w:divBdr>
                <w:top w:val="none" w:sz="0" w:space="0" w:color="auto"/>
                <w:left w:val="none" w:sz="0" w:space="0" w:color="auto"/>
                <w:bottom w:val="none" w:sz="0" w:space="0" w:color="auto"/>
                <w:right w:val="none" w:sz="0" w:space="0" w:color="auto"/>
              </w:divBdr>
            </w:div>
            <w:div w:id="87510914">
              <w:marLeft w:val="0"/>
              <w:marRight w:val="0"/>
              <w:marTop w:val="0"/>
              <w:marBottom w:val="0"/>
              <w:divBdr>
                <w:top w:val="none" w:sz="0" w:space="0" w:color="auto"/>
                <w:left w:val="none" w:sz="0" w:space="0" w:color="auto"/>
                <w:bottom w:val="none" w:sz="0" w:space="0" w:color="auto"/>
                <w:right w:val="none" w:sz="0" w:space="0" w:color="auto"/>
              </w:divBdr>
            </w:div>
            <w:div w:id="1623417640">
              <w:marLeft w:val="0"/>
              <w:marRight w:val="0"/>
              <w:marTop w:val="0"/>
              <w:marBottom w:val="0"/>
              <w:divBdr>
                <w:top w:val="none" w:sz="0" w:space="0" w:color="auto"/>
                <w:left w:val="none" w:sz="0" w:space="0" w:color="auto"/>
                <w:bottom w:val="none" w:sz="0" w:space="0" w:color="auto"/>
                <w:right w:val="none" w:sz="0" w:space="0" w:color="auto"/>
              </w:divBdr>
            </w:div>
            <w:div w:id="151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63297908">
      <w:bodyDiv w:val="1"/>
      <w:marLeft w:val="0"/>
      <w:marRight w:val="0"/>
      <w:marTop w:val="0"/>
      <w:marBottom w:val="0"/>
      <w:divBdr>
        <w:top w:val="none" w:sz="0" w:space="0" w:color="auto"/>
        <w:left w:val="none" w:sz="0" w:space="0" w:color="auto"/>
        <w:bottom w:val="none" w:sz="0" w:space="0" w:color="auto"/>
        <w:right w:val="none" w:sz="0" w:space="0" w:color="auto"/>
      </w:divBdr>
      <w:divsChild>
        <w:div w:id="1641227449">
          <w:marLeft w:val="0"/>
          <w:marRight w:val="0"/>
          <w:marTop w:val="0"/>
          <w:marBottom w:val="0"/>
          <w:divBdr>
            <w:top w:val="none" w:sz="0" w:space="0" w:color="auto"/>
            <w:left w:val="none" w:sz="0" w:space="0" w:color="auto"/>
            <w:bottom w:val="none" w:sz="0" w:space="0" w:color="auto"/>
            <w:right w:val="none" w:sz="0" w:space="0" w:color="auto"/>
          </w:divBdr>
          <w:divsChild>
            <w:div w:id="40707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177821">
      <w:bodyDiv w:val="1"/>
      <w:marLeft w:val="0"/>
      <w:marRight w:val="0"/>
      <w:marTop w:val="0"/>
      <w:marBottom w:val="0"/>
      <w:divBdr>
        <w:top w:val="none" w:sz="0" w:space="0" w:color="auto"/>
        <w:left w:val="none" w:sz="0" w:space="0" w:color="auto"/>
        <w:bottom w:val="none" w:sz="0" w:space="0" w:color="auto"/>
        <w:right w:val="none" w:sz="0" w:space="0" w:color="auto"/>
      </w:divBdr>
      <w:divsChild>
        <w:div w:id="1024676335">
          <w:marLeft w:val="0"/>
          <w:marRight w:val="0"/>
          <w:marTop w:val="0"/>
          <w:marBottom w:val="0"/>
          <w:divBdr>
            <w:top w:val="none" w:sz="0" w:space="0" w:color="auto"/>
            <w:left w:val="none" w:sz="0" w:space="0" w:color="auto"/>
            <w:bottom w:val="none" w:sz="0" w:space="0" w:color="auto"/>
            <w:right w:val="none" w:sz="0" w:space="0" w:color="auto"/>
          </w:divBdr>
          <w:divsChild>
            <w:div w:id="673918681">
              <w:marLeft w:val="0"/>
              <w:marRight w:val="0"/>
              <w:marTop w:val="0"/>
              <w:marBottom w:val="0"/>
              <w:divBdr>
                <w:top w:val="none" w:sz="0" w:space="0" w:color="auto"/>
                <w:left w:val="none" w:sz="0" w:space="0" w:color="auto"/>
                <w:bottom w:val="none" w:sz="0" w:space="0" w:color="auto"/>
                <w:right w:val="none" w:sz="0" w:space="0" w:color="auto"/>
              </w:divBdr>
            </w:div>
            <w:div w:id="1040281447">
              <w:marLeft w:val="0"/>
              <w:marRight w:val="0"/>
              <w:marTop w:val="0"/>
              <w:marBottom w:val="0"/>
              <w:divBdr>
                <w:top w:val="none" w:sz="0" w:space="0" w:color="auto"/>
                <w:left w:val="none" w:sz="0" w:space="0" w:color="auto"/>
                <w:bottom w:val="none" w:sz="0" w:space="0" w:color="auto"/>
                <w:right w:val="none" w:sz="0" w:space="0" w:color="auto"/>
              </w:divBdr>
            </w:div>
            <w:div w:id="2017342222">
              <w:marLeft w:val="0"/>
              <w:marRight w:val="0"/>
              <w:marTop w:val="0"/>
              <w:marBottom w:val="0"/>
              <w:divBdr>
                <w:top w:val="none" w:sz="0" w:space="0" w:color="auto"/>
                <w:left w:val="none" w:sz="0" w:space="0" w:color="auto"/>
                <w:bottom w:val="none" w:sz="0" w:space="0" w:color="auto"/>
                <w:right w:val="none" w:sz="0" w:space="0" w:color="auto"/>
              </w:divBdr>
            </w:div>
            <w:div w:id="902328719">
              <w:marLeft w:val="0"/>
              <w:marRight w:val="0"/>
              <w:marTop w:val="0"/>
              <w:marBottom w:val="0"/>
              <w:divBdr>
                <w:top w:val="none" w:sz="0" w:space="0" w:color="auto"/>
                <w:left w:val="none" w:sz="0" w:space="0" w:color="auto"/>
                <w:bottom w:val="none" w:sz="0" w:space="0" w:color="auto"/>
                <w:right w:val="none" w:sz="0" w:space="0" w:color="auto"/>
              </w:divBdr>
            </w:div>
            <w:div w:id="790171632">
              <w:marLeft w:val="0"/>
              <w:marRight w:val="0"/>
              <w:marTop w:val="0"/>
              <w:marBottom w:val="0"/>
              <w:divBdr>
                <w:top w:val="none" w:sz="0" w:space="0" w:color="auto"/>
                <w:left w:val="none" w:sz="0" w:space="0" w:color="auto"/>
                <w:bottom w:val="none" w:sz="0" w:space="0" w:color="auto"/>
                <w:right w:val="none" w:sz="0" w:space="0" w:color="auto"/>
              </w:divBdr>
            </w:div>
            <w:div w:id="1770275130">
              <w:marLeft w:val="0"/>
              <w:marRight w:val="0"/>
              <w:marTop w:val="0"/>
              <w:marBottom w:val="0"/>
              <w:divBdr>
                <w:top w:val="none" w:sz="0" w:space="0" w:color="auto"/>
                <w:left w:val="none" w:sz="0" w:space="0" w:color="auto"/>
                <w:bottom w:val="none" w:sz="0" w:space="0" w:color="auto"/>
                <w:right w:val="none" w:sz="0" w:space="0" w:color="auto"/>
              </w:divBdr>
            </w:div>
            <w:div w:id="1958020259">
              <w:marLeft w:val="0"/>
              <w:marRight w:val="0"/>
              <w:marTop w:val="0"/>
              <w:marBottom w:val="0"/>
              <w:divBdr>
                <w:top w:val="none" w:sz="0" w:space="0" w:color="auto"/>
                <w:left w:val="none" w:sz="0" w:space="0" w:color="auto"/>
                <w:bottom w:val="none" w:sz="0" w:space="0" w:color="auto"/>
                <w:right w:val="none" w:sz="0" w:space="0" w:color="auto"/>
              </w:divBdr>
            </w:div>
            <w:div w:id="1591622710">
              <w:marLeft w:val="0"/>
              <w:marRight w:val="0"/>
              <w:marTop w:val="0"/>
              <w:marBottom w:val="0"/>
              <w:divBdr>
                <w:top w:val="none" w:sz="0" w:space="0" w:color="auto"/>
                <w:left w:val="none" w:sz="0" w:space="0" w:color="auto"/>
                <w:bottom w:val="none" w:sz="0" w:space="0" w:color="auto"/>
                <w:right w:val="none" w:sz="0" w:space="0" w:color="auto"/>
              </w:divBdr>
            </w:div>
            <w:div w:id="139199735">
              <w:marLeft w:val="0"/>
              <w:marRight w:val="0"/>
              <w:marTop w:val="0"/>
              <w:marBottom w:val="0"/>
              <w:divBdr>
                <w:top w:val="none" w:sz="0" w:space="0" w:color="auto"/>
                <w:left w:val="none" w:sz="0" w:space="0" w:color="auto"/>
                <w:bottom w:val="none" w:sz="0" w:space="0" w:color="auto"/>
                <w:right w:val="none" w:sz="0" w:space="0" w:color="auto"/>
              </w:divBdr>
            </w:div>
            <w:div w:id="103350895">
              <w:marLeft w:val="0"/>
              <w:marRight w:val="0"/>
              <w:marTop w:val="0"/>
              <w:marBottom w:val="0"/>
              <w:divBdr>
                <w:top w:val="none" w:sz="0" w:space="0" w:color="auto"/>
                <w:left w:val="none" w:sz="0" w:space="0" w:color="auto"/>
                <w:bottom w:val="none" w:sz="0" w:space="0" w:color="auto"/>
                <w:right w:val="none" w:sz="0" w:space="0" w:color="auto"/>
              </w:divBdr>
            </w:div>
            <w:div w:id="1444114658">
              <w:marLeft w:val="0"/>
              <w:marRight w:val="0"/>
              <w:marTop w:val="0"/>
              <w:marBottom w:val="0"/>
              <w:divBdr>
                <w:top w:val="none" w:sz="0" w:space="0" w:color="auto"/>
                <w:left w:val="none" w:sz="0" w:space="0" w:color="auto"/>
                <w:bottom w:val="none" w:sz="0" w:space="0" w:color="auto"/>
                <w:right w:val="none" w:sz="0" w:space="0" w:color="auto"/>
              </w:divBdr>
            </w:div>
            <w:div w:id="942423933">
              <w:marLeft w:val="0"/>
              <w:marRight w:val="0"/>
              <w:marTop w:val="0"/>
              <w:marBottom w:val="0"/>
              <w:divBdr>
                <w:top w:val="none" w:sz="0" w:space="0" w:color="auto"/>
                <w:left w:val="none" w:sz="0" w:space="0" w:color="auto"/>
                <w:bottom w:val="none" w:sz="0" w:space="0" w:color="auto"/>
                <w:right w:val="none" w:sz="0" w:space="0" w:color="auto"/>
              </w:divBdr>
            </w:div>
            <w:div w:id="755513960">
              <w:marLeft w:val="0"/>
              <w:marRight w:val="0"/>
              <w:marTop w:val="0"/>
              <w:marBottom w:val="0"/>
              <w:divBdr>
                <w:top w:val="none" w:sz="0" w:space="0" w:color="auto"/>
                <w:left w:val="none" w:sz="0" w:space="0" w:color="auto"/>
                <w:bottom w:val="none" w:sz="0" w:space="0" w:color="auto"/>
                <w:right w:val="none" w:sz="0" w:space="0" w:color="auto"/>
              </w:divBdr>
            </w:div>
            <w:div w:id="786580345">
              <w:marLeft w:val="0"/>
              <w:marRight w:val="0"/>
              <w:marTop w:val="0"/>
              <w:marBottom w:val="0"/>
              <w:divBdr>
                <w:top w:val="none" w:sz="0" w:space="0" w:color="auto"/>
                <w:left w:val="none" w:sz="0" w:space="0" w:color="auto"/>
                <w:bottom w:val="none" w:sz="0" w:space="0" w:color="auto"/>
                <w:right w:val="none" w:sz="0" w:space="0" w:color="auto"/>
              </w:divBdr>
            </w:div>
            <w:div w:id="163016936">
              <w:marLeft w:val="0"/>
              <w:marRight w:val="0"/>
              <w:marTop w:val="0"/>
              <w:marBottom w:val="0"/>
              <w:divBdr>
                <w:top w:val="none" w:sz="0" w:space="0" w:color="auto"/>
                <w:left w:val="none" w:sz="0" w:space="0" w:color="auto"/>
                <w:bottom w:val="none" w:sz="0" w:space="0" w:color="auto"/>
                <w:right w:val="none" w:sz="0" w:space="0" w:color="auto"/>
              </w:divBdr>
            </w:div>
            <w:div w:id="320961694">
              <w:marLeft w:val="0"/>
              <w:marRight w:val="0"/>
              <w:marTop w:val="0"/>
              <w:marBottom w:val="0"/>
              <w:divBdr>
                <w:top w:val="none" w:sz="0" w:space="0" w:color="auto"/>
                <w:left w:val="none" w:sz="0" w:space="0" w:color="auto"/>
                <w:bottom w:val="none" w:sz="0" w:space="0" w:color="auto"/>
                <w:right w:val="none" w:sz="0" w:space="0" w:color="auto"/>
              </w:divBdr>
            </w:div>
            <w:div w:id="1696348860">
              <w:marLeft w:val="0"/>
              <w:marRight w:val="0"/>
              <w:marTop w:val="0"/>
              <w:marBottom w:val="0"/>
              <w:divBdr>
                <w:top w:val="none" w:sz="0" w:space="0" w:color="auto"/>
                <w:left w:val="none" w:sz="0" w:space="0" w:color="auto"/>
                <w:bottom w:val="none" w:sz="0" w:space="0" w:color="auto"/>
                <w:right w:val="none" w:sz="0" w:space="0" w:color="auto"/>
              </w:divBdr>
            </w:div>
            <w:div w:id="1592858343">
              <w:marLeft w:val="0"/>
              <w:marRight w:val="0"/>
              <w:marTop w:val="0"/>
              <w:marBottom w:val="0"/>
              <w:divBdr>
                <w:top w:val="none" w:sz="0" w:space="0" w:color="auto"/>
                <w:left w:val="none" w:sz="0" w:space="0" w:color="auto"/>
                <w:bottom w:val="none" w:sz="0" w:space="0" w:color="auto"/>
                <w:right w:val="none" w:sz="0" w:space="0" w:color="auto"/>
              </w:divBdr>
            </w:div>
            <w:div w:id="651640969">
              <w:marLeft w:val="0"/>
              <w:marRight w:val="0"/>
              <w:marTop w:val="0"/>
              <w:marBottom w:val="0"/>
              <w:divBdr>
                <w:top w:val="none" w:sz="0" w:space="0" w:color="auto"/>
                <w:left w:val="none" w:sz="0" w:space="0" w:color="auto"/>
                <w:bottom w:val="none" w:sz="0" w:space="0" w:color="auto"/>
                <w:right w:val="none" w:sz="0" w:space="0" w:color="auto"/>
              </w:divBdr>
            </w:div>
            <w:div w:id="1471749369">
              <w:marLeft w:val="0"/>
              <w:marRight w:val="0"/>
              <w:marTop w:val="0"/>
              <w:marBottom w:val="0"/>
              <w:divBdr>
                <w:top w:val="none" w:sz="0" w:space="0" w:color="auto"/>
                <w:left w:val="none" w:sz="0" w:space="0" w:color="auto"/>
                <w:bottom w:val="none" w:sz="0" w:space="0" w:color="auto"/>
                <w:right w:val="none" w:sz="0" w:space="0" w:color="auto"/>
              </w:divBdr>
            </w:div>
            <w:div w:id="223103694">
              <w:marLeft w:val="0"/>
              <w:marRight w:val="0"/>
              <w:marTop w:val="0"/>
              <w:marBottom w:val="0"/>
              <w:divBdr>
                <w:top w:val="none" w:sz="0" w:space="0" w:color="auto"/>
                <w:left w:val="none" w:sz="0" w:space="0" w:color="auto"/>
                <w:bottom w:val="none" w:sz="0" w:space="0" w:color="auto"/>
                <w:right w:val="none" w:sz="0" w:space="0" w:color="auto"/>
              </w:divBdr>
            </w:div>
            <w:div w:id="1463231188">
              <w:marLeft w:val="0"/>
              <w:marRight w:val="0"/>
              <w:marTop w:val="0"/>
              <w:marBottom w:val="0"/>
              <w:divBdr>
                <w:top w:val="none" w:sz="0" w:space="0" w:color="auto"/>
                <w:left w:val="none" w:sz="0" w:space="0" w:color="auto"/>
                <w:bottom w:val="none" w:sz="0" w:space="0" w:color="auto"/>
                <w:right w:val="none" w:sz="0" w:space="0" w:color="auto"/>
              </w:divBdr>
            </w:div>
            <w:div w:id="924530639">
              <w:marLeft w:val="0"/>
              <w:marRight w:val="0"/>
              <w:marTop w:val="0"/>
              <w:marBottom w:val="0"/>
              <w:divBdr>
                <w:top w:val="none" w:sz="0" w:space="0" w:color="auto"/>
                <w:left w:val="none" w:sz="0" w:space="0" w:color="auto"/>
                <w:bottom w:val="none" w:sz="0" w:space="0" w:color="auto"/>
                <w:right w:val="none" w:sz="0" w:space="0" w:color="auto"/>
              </w:divBdr>
            </w:div>
            <w:div w:id="331567416">
              <w:marLeft w:val="0"/>
              <w:marRight w:val="0"/>
              <w:marTop w:val="0"/>
              <w:marBottom w:val="0"/>
              <w:divBdr>
                <w:top w:val="none" w:sz="0" w:space="0" w:color="auto"/>
                <w:left w:val="none" w:sz="0" w:space="0" w:color="auto"/>
                <w:bottom w:val="none" w:sz="0" w:space="0" w:color="auto"/>
                <w:right w:val="none" w:sz="0" w:space="0" w:color="auto"/>
              </w:divBdr>
            </w:div>
            <w:div w:id="1796831163">
              <w:marLeft w:val="0"/>
              <w:marRight w:val="0"/>
              <w:marTop w:val="0"/>
              <w:marBottom w:val="0"/>
              <w:divBdr>
                <w:top w:val="none" w:sz="0" w:space="0" w:color="auto"/>
                <w:left w:val="none" w:sz="0" w:space="0" w:color="auto"/>
                <w:bottom w:val="none" w:sz="0" w:space="0" w:color="auto"/>
                <w:right w:val="none" w:sz="0" w:space="0" w:color="auto"/>
              </w:divBdr>
            </w:div>
            <w:div w:id="1673146993">
              <w:marLeft w:val="0"/>
              <w:marRight w:val="0"/>
              <w:marTop w:val="0"/>
              <w:marBottom w:val="0"/>
              <w:divBdr>
                <w:top w:val="none" w:sz="0" w:space="0" w:color="auto"/>
                <w:left w:val="none" w:sz="0" w:space="0" w:color="auto"/>
                <w:bottom w:val="none" w:sz="0" w:space="0" w:color="auto"/>
                <w:right w:val="none" w:sz="0" w:space="0" w:color="auto"/>
              </w:divBdr>
            </w:div>
            <w:div w:id="728698789">
              <w:marLeft w:val="0"/>
              <w:marRight w:val="0"/>
              <w:marTop w:val="0"/>
              <w:marBottom w:val="0"/>
              <w:divBdr>
                <w:top w:val="none" w:sz="0" w:space="0" w:color="auto"/>
                <w:left w:val="none" w:sz="0" w:space="0" w:color="auto"/>
                <w:bottom w:val="none" w:sz="0" w:space="0" w:color="auto"/>
                <w:right w:val="none" w:sz="0" w:space="0" w:color="auto"/>
              </w:divBdr>
            </w:div>
            <w:div w:id="831220217">
              <w:marLeft w:val="0"/>
              <w:marRight w:val="0"/>
              <w:marTop w:val="0"/>
              <w:marBottom w:val="0"/>
              <w:divBdr>
                <w:top w:val="none" w:sz="0" w:space="0" w:color="auto"/>
                <w:left w:val="none" w:sz="0" w:space="0" w:color="auto"/>
                <w:bottom w:val="none" w:sz="0" w:space="0" w:color="auto"/>
                <w:right w:val="none" w:sz="0" w:space="0" w:color="auto"/>
              </w:divBdr>
            </w:div>
            <w:div w:id="752626502">
              <w:marLeft w:val="0"/>
              <w:marRight w:val="0"/>
              <w:marTop w:val="0"/>
              <w:marBottom w:val="0"/>
              <w:divBdr>
                <w:top w:val="none" w:sz="0" w:space="0" w:color="auto"/>
                <w:left w:val="none" w:sz="0" w:space="0" w:color="auto"/>
                <w:bottom w:val="none" w:sz="0" w:space="0" w:color="auto"/>
                <w:right w:val="none" w:sz="0" w:space="0" w:color="auto"/>
              </w:divBdr>
            </w:div>
            <w:div w:id="731661162">
              <w:marLeft w:val="0"/>
              <w:marRight w:val="0"/>
              <w:marTop w:val="0"/>
              <w:marBottom w:val="0"/>
              <w:divBdr>
                <w:top w:val="none" w:sz="0" w:space="0" w:color="auto"/>
                <w:left w:val="none" w:sz="0" w:space="0" w:color="auto"/>
                <w:bottom w:val="none" w:sz="0" w:space="0" w:color="auto"/>
                <w:right w:val="none" w:sz="0" w:space="0" w:color="auto"/>
              </w:divBdr>
            </w:div>
            <w:div w:id="1712613093">
              <w:marLeft w:val="0"/>
              <w:marRight w:val="0"/>
              <w:marTop w:val="0"/>
              <w:marBottom w:val="0"/>
              <w:divBdr>
                <w:top w:val="none" w:sz="0" w:space="0" w:color="auto"/>
                <w:left w:val="none" w:sz="0" w:space="0" w:color="auto"/>
                <w:bottom w:val="none" w:sz="0" w:space="0" w:color="auto"/>
                <w:right w:val="none" w:sz="0" w:space="0" w:color="auto"/>
              </w:divBdr>
            </w:div>
            <w:div w:id="1943611470">
              <w:marLeft w:val="0"/>
              <w:marRight w:val="0"/>
              <w:marTop w:val="0"/>
              <w:marBottom w:val="0"/>
              <w:divBdr>
                <w:top w:val="none" w:sz="0" w:space="0" w:color="auto"/>
                <w:left w:val="none" w:sz="0" w:space="0" w:color="auto"/>
                <w:bottom w:val="none" w:sz="0" w:space="0" w:color="auto"/>
                <w:right w:val="none" w:sz="0" w:space="0" w:color="auto"/>
              </w:divBdr>
            </w:div>
            <w:div w:id="1398170732">
              <w:marLeft w:val="0"/>
              <w:marRight w:val="0"/>
              <w:marTop w:val="0"/>
              <w:marBottom w:val="0"/>
              <w:divBdr>
                <w:top w:val="none" w:sz="0" w:space="0" w:color="auto"/>
                <w:left w:val="none" w:sz="0" w:space="0" w:color="auto"/>
                <w:bottom w:val="none" w:sz="0" w:space="0" w:color="auto"/>
                <w:right w:val="none" w:sz="0" w:space="0" w:color="auto"/>
              </w:divBdr>
            </w:div>
            <w:div w:id="965351703">
              <w:marLeft w:val="0"/>
              <w:marRight w:val="0"/>
              <w:marTop w:val="0"/>
              <w:marBottom w:val="0"/>
              <w:divBdr>
                <w:top w:val="none" w:sz="0" w:space="0" w:color="auto"/>
                <w:left w:val="none" w:sz="0" w:space="0" w:color="auto"/>
                <w:bottom w:val="none" w:sz="0" w:space="0" w:color="auto"/>
                <w:right w:val="none" w:sz="0" w:space="0" w:color="auto"/>
              </w:divBdr>
            </w:div>
            <w:div w:id="180171294">
              <w:marLeft w:val="0"/>
              <w:marRight w:val="0"/>
              <w:marTop w:val="0"/>
              <w:marBottom w:val="0"/>
              <w:divBdr>
                <w:top w:val="none" w:sz="0" w:space="0" w:color="auto"/>
                <w:left w:val="none" w:sz="0" w:space="0" w:color="auto"/>
                <w:bottom w:val="none" w:sz="0" w:space="0" w:color="auto"/>
                <w:right w:val="none" w:sz="0" w:space="0" w:color="auto"/>
              </w:divBdr>
            </w:div>
            <w:div w:id="1056661645">
              <w:marLeft w:val="0"/>
              <w:marRight w:val="0"/>
              <w:marTop w:val="0"/>
              <w:marBottom w:val="0"/>
              <w:divBdr>
                <w:top w:val="none" w:sz="0" w:space="0" w:color="auto"/>
                <w:left w:val="none" w:sz="0" w:space="0" w:color="auto"/>
                <w:bottom w:val="none" w:sz="0" w:space="0" w:color="auto"/>
                <w:right w:val="none" w:sz="0" w:space="0" w:color="auto"/>
              </w:divBdr>
            </w:div>
            <w:div w:id="657729793">
              <w:marLeft w:val="0"/>
              <w:marRight w:val="0"/>
              <w:marTop w:val="0"/>
              <w:marBottom w:val="0"/>
              <w:divBdr>
                <w:top w:val="none" w:sz="0" w:space="0" w:color="auto"/>
                <w:left w:val="none" w:sz="0" w:space="0" w:color="auto"/>
                <w:bottom w:val="none" w:sz="0" w:space="0" w:color="auto"/>
                <w:right w:val="none" w:sz="0" w:space="0" w:color="auto"/>
              </w:divBdr>
            </w:div>
            <w:div w:id="448403472">
              <w:marLeft w:val="0"/>
              <w:marRight w:val="0"/>
              <w:marTop w:val="0"/>
              <w:marBottom w:val="0"/>
              <w:divBdr>
                <w:top w:val="none" w:sz="0" w:space="0" w:color="auto"/>
                <w:left w:val="none" w:sz="0" w:space="0" w:color="auto"/>
                <w:bottom w:val="none" w:sz="0" w:space="0" w:color="auto"/>
                <w:right w:val="none" w:sz="0" w:space="0" w:color="auto"/>
              </w:divBdr>
            </w:div>
            <w:div w:id="1009597005">
              <w:marLeft w:val="0"/>
              <w:marRight w:val="0"/>
              <w:marTop w:val="0"/>
              <w:marBottom w:val="0"/>
              <w:divBdr>
                <w:top w:val="none" w:sz="0" w:space="0" w:color="auto"/>
                <w:left w:val="none" w:sz="0" w:space="0" w:color="auto"/>
                <w:bottom w:val="none" w:sz="0" w:space="0" w:color="auto"/>
                <w:right w:val="none" w:sz="0" w:space="0" w:color="auto"/>
              </w:divBdr>
            </w:div>
            <w:div w:id="941382263">
              <w:marLeft w:val="0"/>
              <w:marRight w:val="0"/>
              <w:marTop w:val="0"/>
              <w:marBottom w:val="0"/>
              <w:divBdr>
                <w:top w:val="none" w:sz="0" w:space="0" w:color="auto"/>
                <w:left w:val="none" w:sz="0" w:space="0" w:color="auto"/>
                <w:bottom w:val="none" w:sz="0" w:space="0" w:color="auto"/>
                <w:right w:val="none" w:sz="0" w:space="0" w:color="auto"/>
              </w:divBdr>
            </w:div>
            <w:div w:id="665741750">
              <w:marLeft w:val="0"/>
              <w:marRight w:val="0"/>
              <w:marTop w:val="0"/>
              <w:marBottom w:val="0"/>
              <w:divBdr>
                <w:top w:val="none" w:sz="0" w:space="0" w:color="auto"/>
                <w:left w:val="none" w:sz="0" w:space="0" w:color="auto"/>
                <w:bottom w:val="none" w:sz="0" w:space="0" w:color="auto"/>
                <w:right w:val="none" w:sz="0" w:space="0" w:color="auto"/>
              </w:divBdr>
            </w:div>
            <w:div w:id="133912072">
              <w:marLeft w:val="0"/>
              <w:marRight w:val="0"/>
              <w:marTop w:val="0"/>
              <w:marBottom w:val="0"/>
              <w:divBdr>
                <w:top w:val="none" w:sz="0" w:space="0" w:color="auto"/>
                <w:left w:val="none" w:sz="0" w:space="0" w:color="auto"/>
                <w:bottom w:val="none" w:sz="0" w:space="0" w:color="auto"/>
                <w:right w:val="none" w:sz="0" w:space="0" w:color="auto"/>
              </w:divBdr>
            </w:div>
            <w:div w:id="300578067">
              <w:marLeft w:val="0"/>
              <w:marRight w:val="0"/>
              <w:marTop w:val="0"/>
              <w:marBottom w:val="0"/>
              <w:divBdr>
                <w:top w:val="none" w:sz="0" w:space="0" w:color="auto"/>
                <w:left w:val="none" w:sz="0" w:space="0" w:color="auto"/>
                <w:bottom w:val="none" w:sz="0" w:space="0" w:color="auto"/>
                <w:right w:val="none" w:sz="0" w:space="0" w:color="auto"/>
              </w:divBdr>
            </w:div>
            <w:div w:id="2096969926">
              <w:marLeft w:val="0"/>
              <w:marRight w:val="0"/>
              <w:marTop w:val="0"/>
              <w:marBottom w:val="0"/>
              <w:divBdr>
                <w:top w:val="none" w:sz="0" w:space="0" w:color="auto"/>
                <w:left w:val="none" w:sz="0" w:space="0" w:color="auto"/>
                <w:bottom w:val="none" w:sz="0" w:space="0" w:color="auto"/>
                <w:right w:val="none" w:sz="0" w:space="0" w:color="auto"/>
              </w:divBdr>
            </w:div>
            <w:div w:id="648174837">
              <w:marLeft w:val="0"/>
              <w:marRight w:val="0"/>
              <w:marTop w:val="0"/>
              <w:marBottom w:val="0"/>
              <w:divBdr>
                <w:top w:val="none" w:sz="0" w:space="0" w:color="auto"/>
                <w:left w:val="none" w:sz="0" w:space="0" w:color="auto"/>
                <w:bottom w:val="none" w:sz="0" w:space="0" w:color="auto"/>
                <w:right w:val="none" w:sz="0" w:space="0" w:color="auto"/>
              </w:divBdr>
            </w:div>
            <w:div w:id="1112479871">
              <w:marLeft w:val="0"/>
              <w:marRight w:val="0"/>
              <w:marTop w:val="0"/>
              <w:marBottom w:val="0"/>
              <w:divBdr>
                <w:top w:val="none" w:sz="0" w:space="0" w:color="auto"/>
                <w:left w:val="none" w:sz="0" w:space="0" w:color="auto"/>
                <w:bottom w:val="none" w:sz="0" w:space="0" w:color="auto"/>
                <w:right w:val="none" w:sz="0" w:space="0" w:color="auto"/>
              </w:divBdr>
            </w:div>
            <w:div w:id="1202135075">
              <w:marLeft w:val="0"/>
              <w:marRight w:val="0"/>
              <w:marTop w:val="0"/>
              <w:marBottom w:val="0"/>
              <w:divBdr>
                <w:top w:val="none" w:sz="0" w:space="0" w:color="auto"/>
                <w:left w:val="none" w:sz="0" w:space="0" w:color="auto"/>
                <w:bottom w:val="none" w:sz="0" w:space="0" w:color="auto"/>
                <w:right w:val="none" w:sz="0" w:space="0" w:color="auto"/>
              </w:divBdr>
            </w:div>
            <w:div w:id="1561556628">
              <w:marLeft w:val="0"/>
              <w:marRight w:val="0"/>
              <w:marTop w:val="0"/>
              <w:marBottom w:val="0"/>
              <w:divBdr>
                <w:top w:val="none" w:sz="0" w:space="0" w:color="auto"/>
                <w:left w:val="none" w:sz="0" w:space="0" w:color="auto"/>
                <w:bottom w:val="none" w:sz="0" w:space="0" w:color="auto"/>
                <w:right w:val="none" w:sz="0" w:space="0" w:color="auto"/>
              </w:divBdr>
            </w:div>
            <w:div w:id="9445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4090">
      <w:bodyDiv w:val="1"/>
      <w:marLeft w:val="0"/>
      <w:marRight w:val="0"/>
      <w:marTop w:val="0"/>
      <w:marBottom w:val="0"/>
      <w:divBdr>
        <w:top w:val="none" w:sz="0" w:space="0" w:color="auto"/>
        <w:left w:val="none" w:sz="0" w:space="0" w:color="auto"/>
        <w:bottom w:val="none" w:sz="0" w:space="0" w:color="auto"/>
        <w:right w:val="none" w:sz="0" w:space="0" w:color="auto"/>
      </w:divBdr>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2617087">
      <w:bodyDiv w:val="1"/>
      <w:marLeft w:val="0"/>
      <w:marRight w:val="0"/>
      <w:marTop w:val="0"/>
      <w:marBottom w:val="0"/>
      <w:divBdr>
        <w:top w:val="none" w:sz="0" w:space="0" w:color="auto"/>
        <w:left w:val="none" w:sz="0" w:space="0" w:color="auto"/>
        <w:bottom w:val="none" w:sz="0" w:space="0" w:color="auto"/>
        <w:right w:val="none" w:sz="0" w:space="0" w:color="auto"/>
      </w:divBdr>
      <w:divsChild>
        <w:div w:id="781262232">
          <w:marLeft w:val="0"/>
          <w:marRight w:val="0"/>
          <w:marTop w:val="0"/>
          <w:marBottom w:val="0"/>
          <w:divBdr>
            <w:top w:val="none" w:sz="0" w:space="0" w:color="auto"/>
            <w:left w:val="none" w:sz="0" w:space="0" w:color="auto"/>
            <w:bottom w:val="none" w:sz="0" w:space="0" w:color="auto"/>
            <w:right w:val="none" w:sz="0" w:space="0" w:color="auto"/>
          </w:divBdr>
          <w:divsChild>
            <w:div w:id="261183138">
              <w:marLeft w:val="0"/>
              <w:marRight w:val="0"/>
              <w:marTop w:val="0"/>
              <w:marBottom w:val="0"/>
              <w:divBdr>
                <w:top w:val="none" w:sz="0" w:space="0" w:color="auto"/>
                <w:left w:val="none" w:sz="0" w:space="0" w:color="auto"/>
                <w:bottom w:val="none" w:sz="0" w:space="0" w:color="auto"/>
                <w:right w:val="none" w:sz="0" w:space="0" w:color="auto"/>
              </w:divBdr>
            </w:div>
            <w:div w:id="394008448">
              <w:marLeft w:val="0"/>
              <w:marRight w:val="0"/>
              <w:marTop w:val="0"/>
              <w:marBottom w:val="0"/>
              <w:divBdr>
                <w:top w:val="none" w:sz="0" w:space="0" w:color="auto"/>
                <w:left w:val="none" w:sz="0" w:space="0" w:color="auto"/>
                <w:bottom w:val="none" w:sz="0" w:space="0" w:color="auto"/>
                <w:right w:val="none" w:sz="0" w:space="0" w:color="auto"/>
              </w:divBdr>
            </w:div>
            <w:div w:id="339552036">
              <w:marLeft w:val="0"/>
              <w:marRight w:val="0"/>
              <w:marTop w:val="0"/>
              <w:marBottom w:val="0"/>
              <w:divBdr>
                <w:top w:val="none" w:sz="0" w:space="0" w:color="auto"/>
                <w:left w:val="none" w:sz="0" w:space="0" w:color="auto"/>
                <w:bottom w:val="none" w:sz="0" w:space="0" w:color="auto"/>
                <w:right w:val="none" w:sz="0" w:space="0" w:color="auto"/>
              </w:divBdr>
            </w:div>
            <w:div w:id="403576808">
              <w:marLeft w:val="0"/>
              <w:marRight w:val="0"/>
              <w:marTop w:val="0"/>
              <w:marBottom w:val="0"/>
              <w:divBdr>
                <w:top w:val="none" w:sz="0" w:space="0" w:color="auto"/>
                <w:left w:val="none" w:sz="0" w:space="0" w:color="auto"/>
                <w:bottom w:val="none" w:sz="0" w:space="0" w:color="auto"/>
                <w:right w:val="none" w:sz="0" w:space="0" w:color="auto"/>
              </w:divBdr>
            </w:div>
            <w:div w:id="1093665407">
              <w:marLeft w:val="0"/>
              <w:marRight w:val="0"/>
              <w:marTop w:val="0"/>
              <w:marBottom w:val="0"/>
              <w:divBdr>
                <w:top w:val="none" w:sz="0" w:space="0" w:color="auto"/>
                <w:left w:val="none" w:sz="0" w:space="0" w:color="auto"/>
                <w:bottom w:val="none" w:sz="0" w:space="0" w:color="auto"/>
                <w:right w:val="none" w:sz="0" w:space="0" w:color="auto"/>
              </w:divBdr>
            </w:div>
            <w:div w:id="1316226601">
              <w:marLeft w:val="0"/>
              <w:marRight w:val="0"/>
              <w:marTop w:val="0"/>
              <w:marBottom w:val="0"/>
              <w:divBdr>
                <w:top w:val="none" w:sz="0" w:space="0" w:color="auto"/>
                <w:left w:val="none" w:sz="0" w:space="0" w:color="auto"/>
                <w:bottom w:val="none" w:sz="0" w:space="0" w:color="auto"/>
                <w:right w:val="none" w:sz="0" w:space="0" w:color="auto"/>
              </w:divBdr>
            </w:div>
            <w:div w:id="1699156877">
              <w:marLeft w:val="0"/>
              <w:marRight w:val="0"/>
              <w:marTop w:val="0"/>
              <w:marBottom w:val="0"/>
              <w:divBdr>
                <w:top w:val="none" w:sz="0" w:space="0" w:color="auto"/>
                <w:left w:val="none" w:sz="0" w:space="0" w:color="auto"/>
                <w:bottom w:val="none" w:sz="0" w:space="0" w:color="auto"/>
                <w:right w:val="none" w:sz="0" w:space="0" w:color="auto"/>
              </w:divBdr>
            </w:div>
            <w:div w:id="183136263">
              <w:marLeft w:val="0"/>
              <w:marRight w:val="0"/>
              <w:marTop w:val="0"/>
              <w:marBottom w:val="0"/>
              <w:divBdr>
                <w:top w:val="none" w:sz="0" w:space="0" w:color="auto"/>
                <w:left w:val="none" w:sz="0" w:space="0" w:color="auto"/>
                <w:bottom w:val="none" w:sz="0" w:space="0" w:color="auto"/>
                <w:right w:val="none" w:sz="0" w:space="0" w:color="auto"/>
              </w:divBdr>
            </w:div>
            <w:div w:id="1801805463">
              <w:marLeft w:val="0"/>
              <w:marRight w:val="0"/>
              <w:marTop w:val="0"/>
              <w:marBottom w:val="0"/>
              <w:divBdr>
                <w:top w:val="none" w:sz="0" w:space="0" w:color="auto"/>
                <w:left w:val="none" w:sz="0" w:space="0" w:color="auto"/>
                <w:bottom w:val="none" w:sz="0" w:space="0" w:color="auto"/>
                <w:right w:val="none" w:sz="0" w:space="0" w:color="auto"/>
              </w:divBdr>
            </w:div>
            <w:div w:id="1935361863">
              <w:marLeft w:val="0"/>
              <w:marRight w:val="0"/>
              <w:marTop w:val="0"/>
              <w:marBottom w:val="0"/>
              <w:divBdr>
                <w:top w:val="none" w:sz="0" w:space="0" w:color="auto"/>
                <w:left w:val="none" w:sz="0" w:space="0" w:color="auto"/>
                <w:bottom w:val="none" w:sz="0" w:space="0" w:color="auto"/>
                <w:right w:val="none" w:sz="0" w:space="0" w:color="auto"/>
              </w:divBdr>
            </w:div>
            <w:div w:id="239027374">
              <w:marLeft w:val="0"/>
              <w:marRight w:val="0"/>
              <w:marTop w:val="0"/>
              <w:marBottom w:val="0"/>
              <w:divBdr>
                <w:top w:val="none" w:sz="0" w:space="0" w:color="auto"/>
                <w:left w:val="none" w:sz="0" w:space="0" w:color="auto"/>
                <w:bottom w:val="none" w:sz="0" w:space="0" w:color="auto"/>
                <w:right w:val="none" w:sz="0" w:space="0" w:color="auto"/>
              </w:divBdr>
            </w:div>
            <w:div w:id="1553929200">
              <w:marLeft w:val="0"/>
              <w:marRight w:val="0"/>
              <w:marTop w:val="0"/>
              <w:marBottom w:val="0"/>
              <w:divBdr>
                <w:top w:val="none" w:sz="0" w:space="0" w:color="auto"/>
                <w:left w:val="none" w:sz="0" w:space="0" w:color="auto"/>
                <w:bottom w:val="none" w:sz="0" w:space="0" w:color="auto"/>
                <w:right w:val="none" w:sz="0" w:space="0" w:color="auto"/>
              </w:divBdr>
            </w:div>
            <w:div w:id="2117601986">
              <w:marLeft w:val="0"/>
              <w:marRight w:val="0"/>
              <w:marTop w:val="0"/>
              <w:marBottom w:val="0"/>
              <w:divBdr>
                <w:top w:val="none" w:sz="0" w:space="0" w:color="auto"/>
                <w:left w:val="none" w:sz="0" w:space="0" w:color="auto"/>
                <w:bottom w:val="none" w:sz="0" w:space="0" w:color="auto"/>
                <w:right w:val="none" w:sz="0" w:space="0" w:color="auto"/>
              </w:divBdr>
            </w:div>
            <w:div w:id="914709431">
              <w:marLeft w:val="0"/>
              <w:marRight w:val="0"/>
              <w:marTop w:val="0"/>
              <w:marBottom w:val="0"/>
              <w:divBdr>
                <w:top w:val="none" w:sz="0" w:space="0" w:color="auto"/>
                <w:left w:val="none" w:sz="0" w:space="0" w:color="auto"/>
                <w:bottom w:val="none" w:sz="0" w:space="0" w:color="auto"/>
                <w:right w:val="none" w:sz="0" w:space="0" w:color="auto"/>
              </w:divBdr>
            </w:div>
            <w:div w:id="429281876">
              <w:marLeft w:val="0"/>
              <w:marRight w:val="0"/>
              <w:marTop w:val="0"/>
              <w:marBottom w:val="0"/>
              <w:divBdr>
                <w:top w:val="none" w:sz="0" w:space="0" w:color="auto"/>
                <w:left w:val="none" w:sz="0" w:space="0" w:color="auto"/>
                <w:bottom w:val="none" w:sz="0" w:space="0" w:color="auto"/>
                <w:right w:val="none" w:sz="0" w:space="0" w:color="auto"/>
              </w:divBdr>
            </w:div>
            <w:div w:id="1973048863">
              <w:marLeft w:val="0"/>
              <w:marRight w:val="0"/>
              <w:marTop w:val="0"/>
              <w:marBottom w:val="0"/>
              <w:divBdr>
                <w:top w:val="none" w:sz="0" w:space="0" w:color="auto"/>
                <w:left w:val="none" w:sz="0" w:space="0" w:color="auto"/>
                <w:bottom w:val="none" w:sz="0" w:space="0" w:color="auto"/>
                <w:right w:val="none" w:sz="0" w:space="0" w:color="auto"/>
              </w:divBdr>
            </w:div>
            <w:div w:id="2114275496">
              <w:marLeft w:val="0"/>
              <w:marRight w:val="0"/>
              <w:marTop w:val="0"/>
              <w:marBottom w:val="0"/>
              <w:divBdr>
                <w:top w:val="none" w:sz="0" w:space="0" w:color="auto"/>
                <w:left w:val="none" w:sz="0" w:space="0" w:color="auto"/>
                <w:bottom w:val="none" w:sz="0" w:space="0" w:color="auto"/>
                <w:right w:val="none" w:sz="0" w:space="0" w:color="auto"/>
              </w:divBdr>
            </w:div>
            <w:div w:id="2055620101">
              <w:marLeft w:val="0"/>
              <w:marRight w:val="0"/>
              <w:marTop w:val="0"/>
              <w:marBottom w:val="0"/>
              <w:divBdr>
                <w:top w:val="none" w:sz="0" w:space="0" w:color="auto"/>
                <w:left w:val="none" w:sz="0" w:space="0" w:color="auto"/>
                <w:bottom w:val="none" w:sz="0" w:space="0" w:color="auto"/>
                <w:right w:val="none" w:sz="0" w:space="0" w:color="auto"/>
              </w:divBdr>
            </w:div>
            <w:div w:id="1515264716">
              <w:marLeft w:val="0"/>
              <w:marRight w:val="0"/>
              <w:marTop w:val="0"/>
              <w:marBottom w:val="0"/>
              <w:divBdr>
                <w:top w:val="none" w:sz="0" w:space="0" w:color="auto"/>
                <w:left w:val="none" w:sz="0" w:space="0" w:color="auto"/>
                <w:bottom w:val="none" w:sz="0" w:space="0" w:color="auto"/>
                <w:right w:val="none" w:sz="0" w:space="0" w:color="auto"/>
              </w:divBdr>
            </w:div>
            <w:div w:id="321854029">
              <w:marLeft w:val="0"/>
              <w:marRight w:val="0"/>
              <w:marTop w:val="0"/>
              <w:marBottom w:val="0"/>
              <w:divBdr>
                <w:top w:val="none" w:sz="0" w:space="0" w:color="auto"/>
                <w:left w:val="none" w:sz="0" w:space="0" w:color="auto"/>
                <w:bottom w:val="none" w:sz="0" w:space="0" w:color="auto"/>
                <w:right w:val="none" w:sz="0" w:space="0" w:color="auto"/>
              </w:divBdr>
            </w:div>
            <w:div w:id="175003298">
              <w:marLeft w:val="0"/>
              <w:marRight w:val="0"/>
              <w:marTop w:val="0"/>
              <w:marBottom w:val="0"/>
              <w:divBdr>
                <w:top w:val="none" w:sz="0" w:space="0" w:color="auto"/>
                <w:left w:val="none" w:sz="0" w:space="0" w:color="auto"/>
                <w:bottom w:val="none" w:sz="0" w:space="0" w:color="auto"/>
                <w:right w:val="none" w:sz="0" w:space="0" w:color="auto"/>
              </w:divBdr>
            </w:div>
            <w:div w:id="785584148">
              <w:marLeft w:val="0"/>
              <w:marRight w:val="0"/>
              <w:marTop w:val="0"/>
              <w:marBottom w:val="0"/>
              <w:divBdr>
                <w:top w:val="none" w:sz="0" w:space="0" w:color="auto"/>
                <w:left w:val="none" w:sz="0" w:space="0" w:color="auto"/>
                <w:bottom w:val="none" w:sz="0" w:space="0" w:color="auto"/>
                <w:right w:val="none" w:sz="0" w:space="0" w:color="auto"/>
              </w:divBdr>
            </w:div>
            <w:div w:id="1850677260">
              <w:marLeft w:val="0"/>
              <w:marRight w:val="0"/>
              <w:marTop w:val="0"/>
              <w:marBottom w:val="0"/>
              <w:divBdr>
                <w:top w:val="none" w:sz="0" w:space="0" w:color="auto"/>
                <w:left w:val="none" w:sz="0" w:space="0" w:color="auto"/>
                <w:bottom w:val="none" w:sz="0" w:space="0" w:color="auto"/>
                <w:right w:val="none" w:sz="0" w:space="0" w:color="auto"/>
              </w:divBdr>
            </w:div>
            <w:div w:id="187648326">
              <w:marLeft w:val="0"/>
              <w:marRight w:val="0"/>
              <w:marTop w:val="0"/>
              <w:marBottom w:val="0"/>
              <w:divBdr>
                <w:top w:val="none" w:sz="0" w:space="0" w:color="auto"/>
                <w:left w:val="none" w:sz="0" w:space="0" w:color="auto"/>
                <w:bottom w:val="none" w:sz="0" w:space="0" w:color="auto"/>
                <w:right w:val="none" w:sz="0" w:space="0" w:color="auto"/>
              </w:divBdr>
            </w:div>
            <w:div w:id="295262364">
              <w:marLeft w:val="0"/>
              <w:marRight w:val="0"/>
              <w:marTop w:val="0"/>
              <w:marBottom w:val="0"/>
              <w:divBdr>
                <w:top w:val="none" w:sz="0" w:space="0" w:color="auto"/>
                <w:left w:val="none" w:sz="0" w:space="0" w:color="auto"/>
                <w:bottom w:val="none" w:sz="0" w:space="0" w:color="auto"/>
                <w:right w:val="none" w:sz="0" w:space="0" w:color="auto"/>
              </w:divBdr>
            </w:div>
            <w:div w:id="1791510694">
              <w:marLeft w:val="0"/>
              <w:marRight w:val="0"/>
              <w:marTop w:val="0"/>
              <w:marBottom w:val="0"/>
              <w:divBdr>
                <w:top w:val="none" w:sz="0" w:space="0" w:color="auto"/>
                <w:left w:val="none" w:sz="0" w:space="0" w:color="auto"/>
                <w:bottom w:val="none" w:sz="0" w:space="0" w:color="auto"/>
                <w:right w:val="none" w:sz="0" w:space="0" w:color="auto"/>
              </w:divBdr>
            </w:div>
            <w:div w:id="673141902">
              <w:marLeft w:val="0"/>
              <w:marRight w:val="0"/>
              <w:marTop w:val="0"/>
              <w:marBottom w:val="0"/>
              <w:divBdr>
                <w:top w:val="none" w:sz="0" w:space="0" w:color="auto"/>
                <w:left w:val="none" w:sz="0" w:space="0" w:color="auto"/>
                <w:bottom w:val="none" w:sz="0" w:space="0" w:color="auto"/>
                <w:right w:val="none" w:sz="0" w:space="0" w:color="auto"/>
              </w:divBdr>
            </w:div>
            <w:div w:id="1623927094">
              <w:marLeft w:val="0"/>
              <w:marRight w:val="0"/>
              <w:marTop w:val="0"/>
              <w:marBottom w:val="0"/>
              <w:divBdr>
                <w:top w:val="none" w:sz="0" w:space="0" w:color="auto"/>
                <w:left w:val="none" w:sz="0" w:space="0" w:color="auto"/>
                <w:bottom w:val="none" w:sz="0" w:space="0" w:color="auto"/>
                <w:right w:val="none" w:sz="0" w:space="0" w:color="auto"/>
              </w:divBdr>
            </w:div>
            <w:div w:id="373844488">
              <w:marLeft w:val="0"/>
              <w:marRight w:val="0"/>
              <w:marTop w:val="0"/>
              <w:marBottom w:val="0"/>
              <w:divBdr>
                <w:top w:val="none" w:sz="0" w:space="0" w:color="auto"/>
                <w:left w:val="none" w:sz="0" w:space="0" w:color="auto"/>
                <w:bottom w:val="none" w:sz="0" w:space="0" w:color="auto"/>
                <w:right w:val="none" w:sz="0" w:space="0" w:color="auto"/>
              </w:divBdr>
            </w:div>
            <w:div w:id="1363433968">
              <w:marLeft w:val="0"/>
              <w:marRight w:val="0"/>
              <w:marTop w:val="0"/>
              <w:marBottom w:val="0"/>
              <w:divBdr>
                <w:top w:val="none" w:sz="0" w:space="0" w:color="auto"/>
                <w:left w:val="none" w:sz="0" w:space="0" w:color="auto"/>
                <w:bottom w:val="none" w:sz="0" w:space="0" w:color="auto"/>
                <w:right w:val="none" w:sz="0" w:space="0" w:color="auto"/>
              </w:divBdr>
            </w:div>
            <w:div w:id="10227590">
              <w:marLeft w:val="0"/>
              <w:marRight w:val="0"/>
              <w:marTop w:val="0"/>
              <w:marBottom w:val="0"/>
              <w:divBdr>
                <w:top w:val="none" w:sz="0" w:space="0" w:color="auto"/>
                <w:left w:val="none" w:sz="0" w:space="0" w:color="auto"/>
                <w:bottom w:val="none" w:sz="0" w:space="0" w:color="auto"/>
                <w:right w:val="none" w:sz="0" w:space="0" w:color="auto"/>
              </w:divBdr>
            </w:div>
            <w:div w:id="506988234">
              <w:marLeft w:val="0"/>
              <w:marRight w:val="0"/>
              <w:marTop w:val="0"/>
              <w:marBottom w:val="0"/>
              <w:divBdr>
                <w:top w:val="none" w:sz="0" w:space="0" w:color="auto"/>
                <w:left w:val="none" w:sz="0" w:space="0" w:color="auto"/>
                <w:bottom w:val="none" w:sz="0" w:space="0" w:color="auto"/>
                <w:right w:val="none" w:sz="0" w:space="0" w:color="auto"/>
              </w:divBdr>
            </w:div>
            <w:div w:id="197085259">
              <w:marLeft w:val="0"/>
              <w:marRight w:val="0"/>
              <w:marTop w:val="0"/>
              <w:marBottom w:val="0"/>
              <w:divBdr>
                <w:top w:val="none" w:sz="0" w:space="0" w:color="auto"/>
                <w:left w:val="none" w:sz="0" w:space="0" w:color="auto"/>
                <w:bottom w:val="none" w:sz="0" w:space="0" w:color="auto"/>
                <w:right w:val="none" w:sz="0" w:space="0" w:color="auto"/>
              </w:divBdr>
            </w:div>
            <w:div w:id="321466422">
              <w:marLeft w:val="0"/>
              <w:marRight w:val="0"/>
              <w:marTop w:val="0"/>
              <w:marBottom w:val="0"/>
              <w:divBdr>
                <w:top w:val="none" w:sz="0" w:space="0" w:color="auto"/>
                <w:left w:val="none" w:sz="0" w:space="0" w:color="auto"/>
                <w:bottom w:val="none" w:sz="0" w:space="0" w:color="auto"/>
                <w:right w:val="none" w:sz="0" w:space="0" w:color="auto"/>
              </w:divBdr>
            </w:div>
            <w:div w:id="373962984">
              <w:marLeft w:val="0"/>
              <w:marRight w:val="0"/>
              <w:marTop w:val="0"/>
              <w:marBottom w:val="0"/>
              <w:divBdr>
                <w:top w:val="none" w:sz="0" w:space="0" w:color="auto"/>
                <w:left w:val="none" w:sz="0" w:space="0" w:color="auto"/>
                <w:bottom w:val="none" w:sz="0" w:space="0" w:color="auto"/>
                <w:right w:val="none" w:sz="0" w:space="0" w:color="auto"/>
              </w:divBdr>
            </w:div>
            <w:div w:id="1017343164">
              <w:marLeft w:val="0"/>
              <w:marRight w:val="0"/>
              <w:marTop w:val="0"/>
              <w:marBottom w:val="0"/>
              <w:divBdr>
                <w:top w:val="none" w:sz="0" w:space="0" w:color="auto"/>
                <w:left w:val="none" w:sz="0" w:space="0" w:color="auto"/>
                <w:bottom w:val="none" w:sz="0" w:space="0" w:color="auto"/>
                <w:right w:val="none" w:sz="0" w:space="0" w:color="auto"/>
              </w:divBdr>
            </w:div>
            <w:div w:id="448935072">
              <w:marLeft w:val="0"/>
              <w:marRight w:val="0"/>
              <w:marTop w:val="0"/>
              <w:marBottom w:val="0"/>
              <w:divBdr>
                <w:top w:val="none" w:sz="0" w:space="0" w:color="auto"/>
                <w:left w:val="none" w:sz="0" w:space="0" w:color="auto"/>
                <w:bottom w:val="none" w:sz="0" w:space="0" w:color="auto"/>
                <w:right w:val="none" w:sz="0" w:space="0" w:color="auto"/>
              </w:divBdr>
            </w:div>
            <w:div w:id="1726641870">
              <w:marLeft w:val="0"/>
              <w:marRight w:val="0"/>
              <w:marTop w:val="0"/>
              <w:marBottom w:val="0"/>
              <w:divBdr>
                <w:top w:val="none" w:sz="0" w:space="0" w:color="auto"/>
                <w:left w:val="none" w:sz="0" w:space="0" w:color="auto"/>
                <w:bottom w:val="none" w:sz="0" w:space="0" w:color="auto"/>
                <w:right w:val="none" w:sz="0" w:space="0" w:color="auto"/>
              </w:divBdr>
            </w:div>
            <w:div w:id="1978294082">
              <w:marLeft w:val="0"/>
              <w:marRight w:val="0"/>
              <w:marTop w:val="0"/>
              <w:marBottom w:val="0"/>
              <w:divBdr>
                <w:top w:val="none" w:sz="0" w:space="0" w:color="auto"/>
                <w:left w:val="none" w:sz="0" w:space="0" w:color="auto"/>
                <w:bottom w:val="none" w:sz="0" w:space="0" w:color="auto"/>
                <w:right w:val="none" w:sz="0" w:space="0" w:color="auto"/>
              </w:divBdr>
            </w:div>
            <w:div w:id="197401633">
              <w:marLeft w:val="0"/>
              <w:marRight w:val="0"/>
              <w:marTop w:val="0"/>
              <w:marBottom w:val="0"/>
              <w:divBdr>
                <w:top w:val="none" w:sz="0" w:space="0" w:color="auto"/>
                <w:left w:val="none" w:sz="0" w:space="0" w:color="auto"/>
                <w:bottom w:val="none" w:sz="0" w:space="0" w:color="auto"/>
                <w:right w:val="none" w:sz="0" w:space="0" w:color="auto"/>
              </w:divBdr>
            </w:div>
            <w:div w:id="1045375533">
              <w:marLeft w:val="0"/>
              <w:marRight w:val="0"/>
              <w:marTop w:val="0"/>
              <w:marBottom w:val="0"/>
              <w:divBdr>
                <w:top w:val="none" w:sz="0" w:space="0" w:color="auto"/>
                <w:left w:val="none" w:sz="0" w:space="0" w:color="auto"/>
                <w:bottom w:val="none" w:sz="0" w:space="0" w:color="auto"/>
                <w:right w:val="none" w:sz="0" w:space="0" w:color="auto"/>
              </w:divBdr>
            </w:div>
            <w:div w:id="283657683">
              <w:marLeft w:val="0"/>
              <w:marRight w:val="0"/>
              <w:marTop w:val="0"/>
              <w:marBottom w:val="0"/>
              <w:divBdr>
                <w:top w:val="none" w:sz="0" w:space="0" w:color="auto"/>
                <w:left w:val="none" w:sz="0" w:space="0" w:color="auto"/>
                <w:bottom w:val="none" w:sz="0" w:space="0" w:color="auto"/>
                <w:right w:val="none" w:sz="0" w:space="0" w:color="auto"/>
              </w:divBdr>
            </w:div>
            <w:div w:id="1333295437">
              <w:marLeft w:val="0"/>
              <w:marRight w:val="0"/>
              <w:marTop w:val="0"/>
              <w:marBottom w:val="0"/>
              <w:divBdr>
                <w:top w:val="none" w:sz="0" w:space="0" w:color="auto"/>
                <w:left w:val="none" w:sz="0" w:space="0" w:color="auto"/>
                <w:bottom w:val="none" w:sz="0" w:space="0" w:color="auto"/>
                <w:right w:val="none" w:sz="0" w:space="0" w:color="auto"/>
              </w:divBdr>
            </w:div>
            <w:div w:id="4394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7506">
      <w:bodyDiv w:val="1"/>
      <w:marLeft w:val="0"/>
      <w:marRight w:val="0"/>
      <w:marTop w:val="0"/>
      <w:marBottom w:val="0"/>
      <w:divBdr>
        <w:top w:val="none" w:sz="0" w:space="0" w:color="auto"/>
        <w:left w:val="none" w:sz="0" w:space="0" w:color="auto"/>
        <w:bottom w:val="none" w:sz="0" w:space="0" w:color="auto"/>
        <w:right w:val="none" w:sz="0" w:space="0" w:color="auto"/>
      </w:divBdr>
      <w:divsChild>
        <w:div w:id="488518285">
          <w:marLeft w:val="0"/>
          <w:marRight w:val="0"/>
          <w:marTop w:val="0"/>
          <w:marBottom w:val="0"/>
          <w:divBdr>
            <w:top w:val="none" w:sz="0" w:space="0" w:color="auto"/>
            <w:left w:val="none" w:sz="0" w:space="0" w:color="auto"/>
            <w:bottom w:val="none" w:sz="0" w:space="0" w:color="auto"/>
            <w:right w:val="none" w:sz="0" w:space="0" w:color="auto"/>
          </w:divBdr>
          <w:divsChild>
            <w:div w:id="29244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33455730">
      <w:bodyDiv w:val="1"/>
      <w:marLeft w:val="0"/>
      <w:marRight w:val="0"/>
      <w:marTop w:val="0"/>
      <w:marBottom w:val="0"/>
      <w:divBdr>
        <w:top w:val="none" w:sz="0" w:space="0" w:color="auto"/>
        <w:left w:val="none" w:sz="0" w:space="0" w:color="auto"/>
        <w:bottom w:val="none" w:sz="0" w:space="0" w:color="auto"/>
        <w:right w:val="none" w:sz="0" w:space="0" w:color="auto"/>
      </w:divBdr>
      <w:divsChild>
        <w:div w:id="1120874752">
          <w:marLeft w:val="0"/>
          <w:marRight w:val="0"/>
          <w:marTop w:val="0"/>
          <w:marBottom w:val="0"/>
          <w:divBdr>
            <w:top w:val="none" w:sz="0" w:space="0" w:color="auto"/>
            <w:left w:val="none" w:sz="0" w:space="0" w:color="auto"/>
            <w:bottom w:val="none" w:sz="0" w:space="0" w:color="auto"/>
            <w:right w:val="none" w:sz="0" w:space="0" w:color="auto"/>
          </w:divBdr>
          <w:divsChild>
            <w:div w:id="760688925">
              <w:marLeft w:val="0"/>
              <w:marRight w:val="0"/>
              <w:marTop w:val="0"/>
              <w:marBottom w:val="0"/>
              <w:divBdr>
                <w:top w:val="none" w:sz="0" w:space="0" w:color="auto"/>
                <w:left w:val="none" w:sz="0" w:space="0" w:color="auto"/>
                <w:bottom w:val="none" w:sz="0" w:space="0" w:color="auto"/>
                <w:right w:val="none" w:sz="0" w:space="0" w:color="auto"/>
              </w:divBdr>
            </w:div>
            <w:div w:id="1277441607">
              <w:marLeft w:val="0"/>
              <w:marRight w:val="0"/>
              <w:marTop w:val="0"/>
              <w:marBottom w:val="0"/>
              <w:divBdr>
                <w:top w:val="none" w:sz="0" w:space="0" w:color="auto"/>
                <w:left w:val="none" w:sz="0" w:space="0" w:color="auto"/>
                <w:bottom w:val="none" w:sz="0" w:space="0" w:color="auto"/>
                <w:right w:val="none" w:sz="0" w:space="0" w:color="auto"/>
              </w:divBdr>
            </w:div>
            <w:div w:id="168135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164200">
      <w:bodyDiv w:val="1"/>
      <w:marLeft w:val="0"/>
      <w:marRight w:val="0"/>
      <w:marTop w:val="0"/>
      <w:marBottom w:val="0"/>
      <w:divBdr>
        <w:top w:val="none" w:sz="0" w:space="0" w:color="auto"/>
        <w:left w:val="none" w:sz="0" w:space="0" w:color="auto"/>
        <w:bottom w:val="none" w:sz="0" w:space="0" w:color="auto"/>
        <w:right w:val="none" w:sz="0" w:space="0" w:color="auto"/>
      </w:divBdr>
      <w:divsChild>
        <w:div w:id="1901819154">
          <w:marLeft w:val="0"/>
          <w:marRight w:val="0"/>
          <w:marTop w:val="0"/>
          <w:marBottom w:val="0"/>
          <w:divBdr>
            <w:top w:val="none" w:sz="0" w:space="0" w:color="auto"/>
            <w:left w:val="none" w:sz="0" w:space="0" w:color="auto"/>
            <w:bottom w:val="none" w:sz="0" w:space="0" w:color="auto"/>
            <w:right w:val="none" w:sz="0" w:space="0" w:color="auto"/>
          </w:divBdr>
          <w:divsChild>
            <w:div w:id="70780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4252761">
      <w:bodyDiv w:val="1"/>
      <w:marLeft w:val="0"/>
      <w:marRight w:val="0"/>
      <w:marTop w:val="0"/>
      <w:marBottom w:val="0"/>
      <w:divBdr>
        <w:top w:val="none" w:sz="0" w:space="0" w:color="auto"/>
        <w:left w:val="none" w:sz="0" w:space="0" w:color="auto"/>
        <w:bottom w:val="none" w:sz="0" w:space="0" w:color="auto"/>
        <w:right w:val="none" w:sz="0" w:space="0" w:color="auto"/>
      </w:divBdr>
    </w:div>
    <w:div w:id="1815223030">
      <w:bodyDiv w:val="1"/>
      <w:marLeft w:val="0"/>
      <w:marRight w:val="0"/>
      <w:marTop w:val="0"/>
      <w:marBottom w:val="0"/>
      <w:divBdr>
        <w:top w:val="none" w:sz="0" w:space="0" w:color="auto"/>
        <w:left w:val="none" w:sz="0" w:space="0" w:color="auto"/>
        <w:bottom w:val="none" w:sz="0" w:space="0" w:color="auto"/>
        <w:right w:val="none" w:sz="0" w:space="0" w:color="auto"/>
      </w:divBdr>
      <w:divsChild>
        <w:div w:id="739406899">
          <w:marLeft w:val="0"/>
          <w:marRight w:val="0"/>
          <w:marTop w:val="0"/>
          <w:marBottom w:val="0"/>
          <w:divBdr>
            <w:top w:val="none" w:sz="0" w:space="0" w:color="auto"/>
            <w:left w:val="none" w:sz="0" w:space="0" w:color="auto"/>
            <w:bottom w:val="none" w:sz="0" w:space="0" w:color="auto"/>
            <w:right w:val="none" w:sz="0" w:space="0" w:color="auto"/>
          </w:divBdr>
          <w:divsChild>
            <w:div w:id="175996589">
              <w:marLeft w:val="0"/>
              <w:marRight w:val="0"/>
              <w:marTop w:val="0"/>
              <w:marBottom w:val="0"/>
              <w:divBdr>
                <w:top w:val="none" w:sz="0" w:space="0" w:color="auto"/>
                <w:left w:val="none" w:sz="0" w:space="0" w:color="auto"/>
                <w:bottom w:val="none" w:sz="0" w:space="0" w:color="auto"/>
                <w:right w:val="none" w:sz="0" w:space="0" w:color="auto"/>
              </w:divBdr>
            </w:div>
            <w:div w:id="1636060403">
              <w:marLeft w:val="0"/>
              <w:marRight w:val="0"/>
              <w:marTop w:val="0"/>
              <w:marBottom w:val="0"/>
              <w:divBdr>
                <w:top w:val="none" w:sz="0" w:space="0" w:color="auto"/>
                <w:left w:val="none" w:sz="0" w:space="0" w:color="auto"/>
                <w:bottom w:val="none" w:sz="0" w:space="0" w:color="auto"/>
                <w:right w:val="none" w:sz="0" w:space="0" w:color="auto"/>
              </w:divBdr>
            </w:div>
            <w:div w:id="409738644">
              <w:marLeft w:val="0"/>
              <w:marRight w:val="0"/>
              <w:marTop w:val="0"/>
              <w:marBottom w:val="0"/>
              <w:divBdr>
                <w:top w:val="none" w:sz="0" w:space="0" w:color="auto"/>
                <w:left w:val="none" w:sz="0" w:space="0" w:color="auto"/>
                <w:bottom w:val="none" w:sz="0" w:space="0" w:color="auto"/>
                <w:right w:val="none" w:sz="0" w:space="0" w:color="auto"/>
              </w:divBdr>
            </w:div>
            <w:div w:id="908809217">
              <w:marLeft w:val="0"/>
              <w:marRight w:val="0"/>
              <w:marTop w:val="0"/>
              <w:marBottom w:val="0"/>
              <w:divBdr>
                <w:top w:val="none" w:sz="0" w:space="0" w:color="auto"/>
                <w:left w:val="none" w:sz="0" w:space="0" w:color="auto"/>
                <w:bottom w:val="none" w:sz="0" w:space="0" w:color="auto"/>
                <w:right w:val="none" w:sz="0" w:space="0" w:color="auto"/>
              </w:divBdr>
            </w:div>
            <w:div w:id="986396876">
              <w:marLeft w:val="0"/>
              <w:marRight w:val="0"/>
              <w:marTop w:val="0"/>
              <w:marBottom w:val="0"/>
              <w:divBdr>
                <w:top w:val="none" w:sz="0" w:space="0" w:color="auto"/>
                <w:left w:val="none" w:sz="0" w:space="0" w:color="auto"/>
                <w:bottom w:val="none" w:sz="0" w:space="0" w:color="auto"/>
                <w:right w:val="none" w:sz="0" w:space="0" w:color="auto"/>
              </w:divBdr>
            </w:div>
            <w:div w:id="266356435">
              <w:marLeft w:val="0"/>
              <w:marRight w:val="0"/>
              <w:marTop w:val="0"/>
              <w:marBottom w:val="0"/>
              <w:divBdr>
                <w:top w:val="none" w:sz="0" w:space="0" w:color="auto"/>
                <w:left w:val="none" w:sz="0" w:space="0" w:color="auto"/>
                <w:bottom w:val="none" w:sz="0" w:space="0" w:color="auto"/>
                <w:right w:val="none" w:sz="0" w:space="0" w:color="auto"/>
              </w:divBdr>
            </w:div>
            <w:div w:id="865675792">
              <w:marLeft w:val="0"/>
              <w:marRight w:val="0"/>
              <w:marTop w:val="0"/>
              <w:marBottom w:val="0"/>
              <w:divBdr>
                <w:top w:val="none" w:sz="0" w:space="0" w:color="auto"/>
                <w:left w:val="none" w:sz="0" w:space="0" w:color="auto"/>
                <w:bottom w:val="none" w:sz="0" w:space="0" w:color="auto"/>
                <w:right w:val="none" w:sz="0" w:space="0" w:color="auto"/>
              </w:divBdr>
            </w:div>
            <w:div w:id="731126448">
              <w:marLeft w:val="0"/>
              <w:marRight w:val="0"/>
              <w:marTop w:val="0"/>
              <w:marBottom w:val="0"/>
              <w:divBdr>
                <w:top w:val="none" w:sz="0" w:space="0" w:color="auto"/>
                <w:left w:val="none" w:sz="0" w:space="0" w:color="auto"/>
                <w:bottom w:val="none" w:sz="0" w:space="0" w:color="auto"/>
                <w:right w:val="none" w:sz="0" w:space="0" w:color="auto"/>
              </w:divBdr>
            </w:div>
            <w:div w:id="1414820448">
              <w:marLeft w:val="0"/>
              <w:marRight w:val="0"/>
              <w:marTop w:val="0"/>
              <w:marBottom w:val="0"/>
              <w:divBdr>
                <w:top w:val="none" w:sz="0" w:space="0" w:color="auto"/>
                <w:left w:val="none" w:sz="0" w:space="0" w:color="auto"/>
                <w:bottom w:val="none" w:sz="0" w:space="0" w:color="auto"/>
                <w:right w:val="none" w:sz="0" w:space="0" w:color="auto"/>
              </w:divBdr>
            </w:div>
            <w:div w:id="1879001187">
              <w:marLeft w:val="0"/>
              <w:marRight w:val="0"/>
              <w:marTop w:val="0"/>
              <w:marBottom w:val="0"/>
              <w:divBdr>
                <w:top w:val="none" w:sz="0" w:space="0" w:color="auto"/>
                <w:left w:val="none" w:sz="0" w:space="0" w:color="auto"/>
                <w:bottom w:val="none" w:sz="0" w:space="0" w:color="auto"/>
                <w:right w:val="none" w:sz="0" w:space="0" w:color="auto"/>
              </w:divBdr>
            </w:div>
            <w:div w:id="403841967">
              <w:marLeft w:val="0"/>
              <w:marRight w:val="0"/>
              <w:marTop w:val="0"/>
              <w:marBottom w:val="0"/>
              <w:divBdr>
                <w:top w:val="none" w:sz="0" w:space="0" w:color="auto"/>
                <w:left w:val="none" w:sz="0" w:space="0" w:color="auto"/>
                <w:bottom w:val="none" w:sz="0" w:space="0" w:color="auto"/>
                <w:right w:val="none" w:sz="0" w:space="0" w:color="auto"/>
              </w:divBdr>
            </w:div>
            <w:div w:id="1988394785">
              <w:marLeft w:val="0"/>
              <w:marRight w:val="0"/>
              <w:marTop w:val="0"/>
              <w:marBottom w:val="0"/>
              <w:divBdr>
                <w:top w:val="none" w:sz="0" w:space="0" w:color="auto"/>
                <w:left w:val="none" w:sz="0" w:space="0" w:color="auto"/>
                <w:bottom w:val="none" w:sz="0" w:space="0" w:color="auto"/>
                <w:right w:val="none" w:sz="0" w:space="0" w:color="auto"/>
              </w:divBdr>
            </w:div>
            <w:div w:id="1028944870">
              <w:marLeft w:val="0"/>
              <w:marRight w:val="0"/>
              <w:marTop w:val="0"/>
              <w:marBottom w:val="0"/>
              <w:divBdr>
                <w:top w:val="none" w:sz="0" w:space="0" w:color="auto"/>
                <w:left w:val="none" w:sz="0" w:space="0" w:color="auto"/>
                <w:bottom w:val="none" w:sz="0" w:space="0" w:color="auto"/>
                <w:right w:val="none" w:sz="0" w:space="0" w:color="auto"/>
              </w:divBdr>
            </w:div>
            <w:div w:id="1913461652">
              <w:marLeft w:val="0"/>
              <w:marRight w:val="0"/>
              <w:marTop w:val="0"/>
              <w:marBottom w:val="0"/>
              <w:divBdr>
                <w:top w:val="none" w:sz="0" w:space="0" w:color="auto"/>
                <w:left w:val="none" w:sz="0" w:space="0" w:color="auto"/>
                <w:bottom w:val="none" w:sz="0" w:space="0" w:color="auto"/>
                <w:right w:val="none" w:sz="0" w:space="0" w:color="auto"/>
              </w:divBdr>
            </w:div>
            <w:div w:id="302347326">
              <w:marLeft w:val="0"/>
              <w:marRight w:val="0"/>
              <w:marTop w:val="0"/>
              <w:marBottom w:val="0"/>
              <w:divBdr>
                <w:top w:val="none" w:sz="0" w:space="0" w:color="auto"/>
                <w:left w:val="none" w:sz="0" w:space="0" w:color="auto"/>
                <w:bottom w:val="none" w:sz="0" w:space="0" w:color="auto"/>
                <w:right w:val="none" w:sz="0" w:space="0" w:color="auto"/>
              </w:divBdr>
            </w:div>
            <w:div w:id="674264274">
              <w:marLeft w:val="0"/>
              <w:marRight w:val="0"/>
              <w:marTop w:val="0"/>
              <w:marBottom w:val="0"/>
              <w:divBdr>
                <w:top w:val="none" w:sz="0" w:space="0" w:color="auto"/>
                <w:left w:val="none" w:sz="0" w:space="0" w:color="auto"/>
                <w:bottom w:val="none" w:sz="0" w:space="0" w:color="auto"/>
                <w:right w:val="none" w:sz="0" w:space="0" w:color="auto"/>
              </w:divBdr>
            </w:div>
            <w:div w:id="1432431017">
              <w:marLeft w:val="0"/>
              <w:marRight w:val="0"/>
              <w:marTop w:val="0"/>
              <w:marBottom w:val="0"/>
              <w:divBdr>
                <w:top w:val="none" w:sz="0" w:space="0" w:color="auto"/>
                <w:left w:val="none" w:sz="0" w:space="0" w:color="auto"/>
                <w:bottom w:val="none" w:sz="0" w:space="0" w:color="auto"/>
                <w:right w:val="none" w:sz="0" w:space="0" w:color="auto"/>
              </w:divBdr>
            </w:div>
            <w:div w:id="1044409110">
              <w:marLeft w:val="0"/>
              <w:marRight w:val="0"/>
              <w:marTop w:val="0"/>
              <w:marBottom w:val="0"/>
              <w:divBdr>
                <w:top w:val="none" w:sz="0" w:space="0" w:color="auto"/>
                <w:left w:val="none" w:sz="0" w:space="0" w:color="auto"/>
                <w:bottom w:val="none" w:sz="0" w:space="0" w:color="auto"/>
                <w:right w:val="none" w:sz="0" w:space="0" w:color="auto"/>
              </w:divBdr>
            </w:div>
            <w:div w:id="1627851348">
              <w:marLeft w:val="0"/>
              <w:marRight w:val="0"/>
              <w:marTop w:val="0"/>
              <w:marBottom w:val="0"/>
              <w:divBdr>
                <w:top w:val="none" w:sz="0" w:space="0" w:color="auto"/>
                <w:left w:val="none" w:sz="0" w:space="0" w:color="auto"/>
                <w:bottom w:val="none" w:sz="0" w:space="0" w:color="auto"/>
                <w:right w:val="none" w:sz="0" w:space="0" w:color="auto"/>
              </w:divBdr>
            </w:div>
            <w:div w:id="1153912313">
              <w:marLeft w:val="0"/>
              <w:marRight w:val="0"/>
              <w:marTop w:val="0"/>
              <w:marBottom w:val="0"/>
              <w:divBdr>
                <w:top w:val="none" w:sz="0" w:space="0" w:color="auto"/>
                <w:left w:val="none" w:sz="0" w:space="0" w:color="auto"/>
                <w:bottom w:val="none" w:sz="0" w:space="0" w:color="auto"/>
                <w:right w:val="none" w:sz="0" w:space="0" w:color="auto"/>
              </w:divBdr>
            </w:div>
            <w:div w:id="1588536809">
              <w:marLeft w:val="0"/>
              <w:marRight w:val="0"/>
              <w:marTop w:val="0"/>
              <w:marBottom w:val="0"/>
              <w:divBdr>
                <w:top w:val="none" w:sz="0" w:space="0" w:color="auto"/>
                <w:left w:val="none" w:sz="0" w:space="0" w:color="auto"/>
                <w:bottom w:val="none" w:sz="0" w:space="0" w:color="auto"/>
                <w:right w:val="none" w:sz="0" w:space="0" w:color="auto"/>
              </w:divBdr>
            </w:div>
            <w:div w:id="1669210810">
              <w:marLeft w:val="0"/>
              <w:marRight w:val="0"/>
              <w:marTop w:val="0"/>
              <w:marBottom w:val="0"/>
              <w:divBdr>
                <w:top w:val="none" w:sz="0" w:space="0" w:color="auto"/>
                <w:left w:val="none" w:sz="0" w:space="0" w:color="auto"/>
                <w:bottom w:val="none" w:sz="0" w:space="0" w:color="auto"/>
                <w:right w:val="none" w:sz="0" w:space="0" w:color="auto"/>
              </w:divBdr>
            </w:div>
            <w:div w:id="1175539316">
              <w:marLeft w:val="0"/>
              <w:marRight w:val="0"/>
              <w:marTop w:val="0"/>
              <w:marBottom w:val="0"/>
              <w:divBdr>
                <w:top w:val="none" w:sz="0" w:space="0" w:color="auto"/>
                <w:left w:val="none" w:sz="0" w:space="0" w:color="auto"/>
                <w:bottom w:val="none" w:sz="0" w:space="0" w:color="auto"/>
                <w:right w:val="none" w:sz="0" w:space="0" w:color="auto"/>
              </w:divBdr>
            </w:div>
            <w:div w:id="1377505462">
              <w:marLeft w:val="0"/>
              <w:marRight w:val="0"/>
              <w:marTop w:val="0"/>
              <w:marBottom w:val="0"/>
              <w:divBdr>
                <w:top w:val="none" w:sz="0" w:space="0" w:color="auto"/>
                <w:left w:val="none" w:sz="0" w:space="0" w:color="auto"/>
                <w:bottom w:val="none" w:sz="0" w:space="0" w:color="auto"/>
                <w:right w:val="none" w:sz="0" w:space="0" w:color="auto"/>
              </w:divBdr>
            </w:div>
            <w:div w:id="587740225">
              <w:marLeft w:val="0"/>
              <w:marRight w:val="0"/>
              <w:marTop w:val="0"/>
              <w:marBottom w:val="0"/>
              <w:divBdr>
                <w:top w:val="none" w:sz="0" w:space="0" w:color="auto"/>
                <w:left w:val="none" w:sz="0" w:space="0" w:color="auto"/>
                <w:bottom w:val="none" w:sz="0" w:space="0" w:color="auto"/>
                <w:right w:val="none" w:sz="0" w:space="0" w:color="auto"/>
              </w:divBdr>
            </w:div>
            <w:div w:id="1170220465">
              <w:marLeft w:val="0"/>
              <w:marRight w:val="0"/>
              <w:marTop w:val="0"/>
              <w:marBottom w:val="0"/>
              <w:divBdr>
                <w:top w:val="none" w:sz="0" w:space="0" w:color="auto"/>
                <w:left w:val="none" w:sz="0" w:space="0" w:color="auto"/>
                <w:bottom w:val="none" w:sz="0" w:space="0" w:color="auto"/>
                <w:right w:val="none" w:sz="0" w:space="0" w:color="auto"/>
              </w:divBdr>
            </w:div>
            <w:div w:id="139419942">
              <w:marLeft w:val="0"/>
              <w:marRight w:val="0"/>
              <w:marTop w:val="0"/>
              <w:marBottom w:val="0"/>
              <w:divBdr>
                <w:top w:val="none" w:sz="0" w:space="0" w:color="auto"/>
                <w:left w:val="none" w:sz="0" w:space="0" w:color="auto"/>
                <w:bottom w:val="none" w:sz="0" w:space="0" w:color="auto"/>
                <w:right w:val="none" w:sz="0" w:space="0" w:color="auto"/>
              </w:divBdr>
            </w:div>
            <w:div w:id="608700448">
              <w:marLeft w:val="0"/>
              <w:marRight w:val="0"/>
              <w:marTop w:val="0"/>
              <w:marBottom w:val="0"/>
              <w:divBdr>
                <w:top w:val="none" w:sz="0" w:space="0" w:color="auto"/>
                <w:left w:val="none" w:sz="0" w:space="0" w:color="auto"/>
                <w:bottom w:val="none" w:sz="0" w:space="0" w:color="auto"/>
                <w:right w:val="none" w:sz="0" w:space="0" w:color="auto"/>
              </w:divBdr>
            </w:div>
            <w:div w:id="810487290">
              <w:marLeft w:val="0"/>
              <w:marRight w:val="0"/>
              <w:marTop w:val="0"/>
              <w:marBottom w:val="0"/>
              <w:divBdr>
                <w:top w:val="none" w:sz="0" w:space="0" w:color="auto"/>
                <w:left w:val="none" w:sz="0" w:space="0" w:color="auto"/>
                <w:bottom w:val="none" w:sz="0" w:space="0" w:color="auto"/>
                <w:right w:val="none" w:sz="0" w:space="0" w:color="auto"/>
              </w:divBdr>
            </w:div>
            <w:div w:id="1182545095">
              <w:marLeft w:val="0"/>
              <w:marRight w:val="0"/>
              <w:marTop w:val="0"/>
              <w:marBottom w:val="0"/>
              <w:divBdr>
                <w:top w:val="none" w:sz="0" w:space="0" w:color="auto"/>
                <w:left w:val="none" w:sz="0" w:space="0" w:color="auto"/>
                <w:bottom w:val="none" w:sz="0" w:space="0" w:color="auto"/>
                <w:right w:val="none" w:sz="0" w:space="0" w:color="auto"/>
              </w:divBdr>
            </w:div>
            <w:div w:id="137129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00110">
      <w:bodyDiv w:val="1"/>
      <w:marLeft w:val="0"/>
      <w:marRight w:val="0"/>
      <w:marTop w:val="0"/>
      <w:marBottom w:val="0"/>
      <w:divBdr>
        <w:top w:val="none" w:sz="0" w:space="0" w:color="auto"/>
        <w:left w:val="none" w:sz="0" w:space="0" w:color="auto"/>
        <w:bottom w:val="none" w:sz="0" w:space="0" w:color="auto"/>
        <w:right w:val="none" w:sz="0" w:space="0" w:color="auto"/>
      </w:divBdr>
      <w:divsChild>
        <w:div w:id="1557621246">
          <w:marLeft w:val="0"/>
          <w:marRight w:val="0"/>
          <w:marTop w:val="0"/>
          <w:marBottom w:val="0"/>
          <w:divBdr>
            <w:top w:val="none" w:sz="0" w:space="0" w:color="auto"/>
            <w:left w:val="none" w:sz="0" w:space="0" w:color="auto"/>
            <w:bottom w:val="none" w:sz="0" w:space="0" w:color="auto"/>
            <w:right w:val="none" w:sz="0" w:space="0" w:color="auto"/>
          </w:divBdr>
          <w:divsChild>
            <w:div w:id="1900630137">
              <w:marLeft w:val="0"/>
              <w:marRight w:val="0"/>
              <w:marTop w:val="0"/>
              <w:marBottom w:val="0"/>
              <w:divBdr>
                <w:top w:val="none" w:sz="0" w:space="0" w:color="auto"/>
                <w:left w:val="none" w:sz="0" w:space="0" w:color="auto"/>
                <w:bottom w:val="none" w:sz="0" w:space="0" w:color="auto"/>
                <w:right w:val="none" w:sz="0" w:space="0" w:color="auto"/>
              </w:divBdr>
            </w:div>
            <w:div w:id="1489010386">
              <w:marLeft w:val="0"/>
              <w:marRight w:val="0"/>
              <w:marTop w:val="0"/>
              <w:marBottom w:val="0"/>
              <w:divBdr>
                <w:top w:val="none" w:sz="0" w:space="0" w:color="auto"/>
                <w:left w:val="none" w:sz="0" w:space="0" w:color="auto"/>
                <w:bottom w:val="none" w:sz="0" w:space="0" w:color="auto"/>
                <w:right w:val="none" w:sz="0" w:space="0" w:color="auto"/>
              </w:divBdr>
            </w:div>
            <w:div w:id="1537698579">
              <w:marLeft w:val="0"/>
              <w:marRight w:val="0"/>
              <w:marTop w:val="0"/>
              <w:marBottom w:val="0"/>
              <w:divBdr>
                <w:top w:val="none" w:sz="0" w:space="0" w:color="auto"/>
                <w:left w:val="none" w:sz="0" w:space="0" w:color="auto"/>
                <w:bottom w:val="none" w:sz="0" w:space="0" w:color="auto"/>
                <w:right w:val="none" w:sz="0" w:space="0" w:color="auto"/>
              </w:divBdr>
            </w:div>
            <w:div w:id="1680305015">
              <w:marLeft w:val="0"/>
              <w:marRight w:val="0"/>
              <w:marTop w:val="0"/>
              <w:marBottom w:val="0"/>
              <w:divBdr>
                <w:top w:val="none" w:sz="0" w:space="0" w:color="auto"/>
                <w:left w:val="none" w:sz="0" w:space="0" w:color="auto"/>
                <w:bottom w:val="none" w:sz="0" w:space="0" w:color="auto"/>
                <w:right w:val="none" w:sz="0" w:space="0" w:color="auto"/>
              </w:divBdr>
            </w:div>
            <w:div w:id="1844736916">
              <w:marLeft w:val="0"/>
              <w:marRight w:val="0"/>
              <w:marTop w:val="0"/>
              <w:marBottom w:val="0"/>
              <w:divBdr>
                <w:top w:val="none" w:sz="0" w:space="0" w:color="auto"/>
                <w:left w:val="none" w:sz="0" w:space="0" w:color="auto"/>
                <w:bottom w:val="none" w:sz="0" w:space="0" w:color="auto"/>
                <w:right w:val="none" w:sz="0" w:space="0" w:color="auto"/>
              </w:divBdr>
            </w:div>
            <w:div w:id="338579221">
              <w:marLeft w:val="0"/>
              <w:marRight w:val="0"/>
              <w:marTop w:val="0"/>
              <w:marBottom w:val="0"/>
              <w:divBdr>
                <w:top w:val="none" w:sz="0" w:space="0" w:color="auto"/>
                <w:left w:val="none" w:sz="0" w:space="0" w:color="auto"/>
                <w:bottom w:val="none" w:sz="0" w:space="0" w:color="auto"/>
                <w:right w:val="none" w:sz="0" w:space="0" w:color="auto"/>
              </w:divBdr>
            </w:div>
            <w:div w:id="1726487910">
              <w:marLeft w:val="0"/>
              <w:marRight w:val="0"/>
              <w:marTop w:val="0"/>
              <w:marBottom w:val="0"/>
              <w:divBdr>
                <w:top w:val="none" w:sz="0" w:space="0" w:color="auto"/>
                <w:left w:val="none" w:sz="0" w:space="0" w:color="auto"/>
                <w:bottom w:val="none" w:sz="0" w:space="0" w:color="auto"/>
                <w:right w:val="none" w:sz="0" w:space="0" w:color="auto"/>
              </w:divBdr>
            </w:div>
            <w:div w:id="1881867197">
              <w:marLeft w:val="0"/>
              <w:marRight w:val="0"/>
              <w:marTop w:val="0"/>
              <w:marBottom w:val="0"/>
              <w:divBdr>
                <w:top w:val="none" w:sz="0" w:space="0" w:color="auto"/>
                <w:left w:val="none" w:sz="0" w:space="0" w:color="auto"/>
                <w:bottom w:val="none" w:sz="0" w:space="0" w:color="auto"/>
                <w:right w:val="none" w:sz="0" w:space="0" w:color="auto"/>
              </w:divBdr>
            </w:div>
            <w:div w:id="1975602026">
              <w:marLeft w:val="0"/>
              <w:marRight w:val="0"/>
              <w:marTop w:val="0"/>
              <w:marBottom w:val="0"/>
              <w:divBdr>
                <w:top w:val="none" w:sz="0" w:space="0" w:color="auto"/>
                <w:left w:val="none" w:sz="0" w:space="0" w:color="auto"/>
                <w:bottom w:val="none" w:sz="0" w:space="0" w:color="auto"/>
                <w:right w:val="none" w:sz="0" w:space="0" w:color="auto"/>
              </w:divBdr>
            </w:div>
            <w:div w:id="1288388720">
              <w:marLeft w:val="0"/>
              <w:marRight w:val="0"/>
              <w:marTop w:val="0"/>
              <w:marBottom w:val="0"/>
              <w:divBdr>
                <w:top w:val="none" w:sz="0" w:space="0" w:color="auto"/>
                <w:left w:val="none" w:sz="0" w:space="0" w:color="auto"/>
                <w:bottom w:val="none" w:sz="0" w:space="0" w:color="auto"/>
                <w:right w:val="none" w:sz="0" w:space="0" w:color="auto"/>
              </w:divBdr>
            </w:div>
            <w:div w:id="305357683">
              <w:marLeft w:val="0"/>
              <w:marRight w:val="0"/>
              <w:marTop w:val="0"/>
              <w:marBottom w:val="0"/>
              <w:divBdr>
                <w:top w:val="none" w:sz="0" w:space="0" w:color="auto"/>
                <w:left w:val="none" w:sz="0" w:space="0" w:color="auto"/>
                <w:bottom w:val="none" w:sz="0" w:space="0" w:color="auto"/>
                <w:right w:val="none" w:sz="0" w:space="0" w:color="auto"/>
              </w:divBdr>
            </w:div>
            <w:div w:id="1574586568">
              <w:marLeft w:val="0"/>
              <w:marRight w:val="0"/>
              <w:marTop w:val="0"/>
              <w:marBottom w:val="0"/>
              <w:divBdr>
                <w:top w:val="none" w:sz="0" w:space="0" w:color="auto"/>
                <w:left w:val="none" w:sz="0" w:space="0" w:color="auto"/>
                <w:bottom w:val="none" w:sz="0" w:space="0" w:color="auto"/>
                <w:right w:val="none" w:sz="0" w:space="0" w:color="auto"/>
              </w:divBdr>
            </w:div>
            <w:div w:id="996228158">
              <w:marLeft w:val="0"/>
              <w:marRight w:val="0"/>
              <w:marTop w:val="0"/>
              <w:marBottom w:val="0"/>
              <w:divBdr>
                <w:top w:val="none" w:sz="0" w:space="0" w:color="auto"/>
                <w:left w:val="none" w:sz="0" w:space="0" w:color="auto"/>
                <w:bottom w:val="none" w:sz="0" w:space="0" w:color="auto"/>
                <w:right w:val="none" w:sz="0" w:space="0" w:color="auto"/>
              </w:divBdr>
            </w:div>
            <w:div w:id="512495472">
              <w:marLeft w:val="0"/>
              <w:marRight w:val="0"/>
              <w:marTop w:val="0"/>
              <w:marBottom w:val="0"/>
              <w:divBdr>
                <w:top w:val="none" w:sz="0" w:space="0" w:color="auto"/>
                <w:left w:val="none" w:sz="0" w:space="0" w:color="auto"/>
                <w:bottom w:val="none" w:sz="0" w:space="0" w:color="auto"/>
                <w:right w:val="none" w:sz="0" w:space="0" w:color="auto"/>
              </w:divBdr>
            </w:div>
            <w:div w:id="1170412769">
              <w:marLeft w:val="0"/>
              <w:marRight w:val="0"/>
              <w:marTop w:val="0"/>
              <w:marBottom w:val="0"/>
              <w:divBdr>
                <w:top w:val="none" w:sz="0" w:space="0" w:color="auto"/>
                <w:left w:val="none" w:sz="0" w:space="0" w:color="auto"/>
                <w:bottom w:val="none" w:sz="0" w:space="0" w:color="auto"/>
                <w:right w:val="none" w:sz="0" w:space="0" w:color="auto"/>
              </w:divBdr>
            </w:div>
            <w:div w:id="304746666">
              <w:marLeft w:val="0"/>
              <w:marRight w:val="0"/>
              <w:marTop w:val="0"/>
              <w:marBottom w:val="0"/>
              <w:divBdr>
                <w:top w:val="none" w:sz="0" w:space="0" w:color="auto"/>
                <w:left w:val="none" w:sz="0" w:space="0" w:color="auto"/>
                <w:bottom w:val="none" w:sz="0" w:space="0" w:color="auto"/>
                <w:right w:val="none" w:sz="0" w:space="0" w:color="auto"/>
              </w:divBdr>
            </w:div>
            <w:div w:id="1521121207">
              <w:marLeft w:val="0"/>
              <w:marRight w:val="0"/>
              <w:marTop w:val="0"/>
              <w:marBottom w:val="0"/>
              <w:divBdr>
                <w:top w:val="none" w:sz="0" w:space="0" w:color="auto"/>
                <w:left w:val="none" w:sz="0" w:space="0" w:color="auto"/>
                <w:bottom w:val="none" w:sz="0" w:space="0" w:color="auto"/>
                <w:right w:val="none" w:sz="0" w:space="0" w:color="auto"/>
              </w:divBdr>
            </w:div>
            <w:div w:id="1484471492">
              <w:marLeft w:val="0"/>
              <w:marRight w:val="0"/>
              <w:marTop w:val="0"/>
              <w:marBottom w:val="0"/>
              <w:divBdr>
                <w:top w:val="none" w:sz="0" w:space="0" w:color="auto"/>
                <w:left w:val="none" w:sz="0" w:space="0" w:color="auto"/>
                <w:bottom w:val="none" w:sz="0" w:space="0" w:color="auto"/>
                <w:right w:val="none" w:sz="0" w:space="0" w:color="auto"/>
              </w:divBdr>
            </w:div>
            <w:div w:id="1236283053">
              <w:marLeft w:val="0"/>
              <w:marRight w:val="0"/>
              <w:marTop w:val="0"/>
              <w:marBottom w:val="0"/>
              <w:divBdr>
                <w:top w:val="none" w:sz="0" w:space="0" w:color="auto"/>
                <w:left w:val="none" w:sz="0" w:space="0" w:color="auto"/>
                <w:bottom w:val="none" w:sz="0" w:space="0" w:color="auto"/>
                <w:right w:val="none" w:sz="0" w:space="0" w:color="auto"/>
              </w:divBdr>
            </w:div>
            <w:div w:id="1030379517">
              <w:marLeft w:val="0"/>
              <w:marRight w:val="0"/>
              <w:marTop w:val="0"/>
              <w:marBottom w:val="0"/>
              <w:divBdr>
                <w:top w:val="none" w:sz="0" w:space="0" w:color="auto"/>
                <w:left w:val="none" w:sz="0" w:space="0" w:color="auto"/>
                <w:bottom w:val="none" w:sz="0" w:space="0" w:color="auto"/>
                <w:right w:val="none" w:sz="0" w:space="0" w:color="auto"/>
              </w:divBdr>
            </w:div>
            <w:div w:id="399405333">
              <w:marLeft w:val="0"/>
              <w:marRight w:val="0"/>
              <w:marTop w:val="0"/>
              <w:marBottom w:val="0"/>
              <w:divBdr>
                <w:top w:val="none" w:sz="0" w:space="0" w:color="auto"/>
                <w:left w:val="none" w:sz="0" w:space="0" w:color="auto"/>
                <w:bottom w:val="none" w:sz="0" w:space="0" w:color="auto"/>
                <w:right w:val="none" w:sz="0" w:space="0" w:color="auto"/>
              </w:divBdr>
            </w:div>
            <w:div w:id="1526865472">
              <w:marLeft w:val="0"/>
              <w:marRight w:val="0"/>
              <w:marTop w:val="0"/>
              <w:marBottom w:val="0"/>
              <w:divBdr>
                <w:top w:val="none" w:sz="0" w:space="0" w:color="auto"/>
                <w:left w:val="none" w:sz="0" w:space="0" w:color="auto"/>
                <w:bottom w:val="none" w:sz="0" w:space="0" w:color="auto"/>
                <w:right w:val="none" w:sz="0" w:space="0" w:color="auto"/>
              </w:divBdr>
            </w:div>
            <w:div w:id="160580776">
              <w:marLeft w:val="0"/>
              <w:marRight w:val="0"/>
              <w:marTop w:val="0"/>
              <w:marBottom w:val="0"/>
              <w:divBdr>
                <w:top w:val="none" w:sz="0" w:space="0" w:color="auto"/>
                <w:left w:val="none" w:sz="0" w:space="0" w:color="auto"/>
                <w:bottom w:val="none" w:sz="0" w:space="0" w:color="auto"/>
                <w:right w:val="none" w:sz="0" w:space="0" w:color="auto"/>
              </w:divBdr>
            </w:div>
            <w:div w:id="1956642995">
              <w:marLeft w:val="0"/>
              <w:marRight w:val="0"/>
              <w:marTop w:val="0"/>
              <w:marBottom w:val="0"/>
              <w:divBdr>
                <w:top w:val="none" w:sz="0" w:space="0" w:color="auto"/>
                <w:left w:val="none" w:sz="0" w:space="0" w:color="auto"/>
                <w:bottom w:val="none" w:sz="0" w:space="0" w:color="auto"/>
                <w:right w:val="none" w:sz="0" w:space="0" w:color="auto"/>
              </w:divBdr>
            </w:div>
            <w:div w:id="1650481103">
              <w:marLeft w:val="0"/>
              <w:marRight w:val="0"/>
              <w:marTop w:val="0"/>
              <w:marBottom w:val="0"/>
              <w:divBdr>
                <w:top w:val="none" w:sz="0" w:space="0" w:color="auto"/>
                <w:left w:val="none" w:sz="0" w:space="0" w:color="auto"/>
                <w:bottom w:val="none" w:sz="0" w:space="0" w:color="auto"/>
                <w:right w:val="none" w:sz="0" w:space="0" w:color="auto"/>
              </w:divBdr>
            </w:div>
            <w:div w:id="878662927">
              <w:marLeft w:val="0"/>
              <w:marRight w:val="0"/>
              <w:marTop w:val="0"/>
              <w:marBottom w:val="0"/>
              <w:divBdr>
                <w:top w:val="none" w:sz="0" w:space="0" w:color="auto"/>
                <w:left w:val="none" w:sz="0" w:space="0" w:color="auto"/>
                <w:bottom w:val="none" w:sz="0" w:space="0" w:color="auto"/>
                <w:right w:val="none" w:sz="0" w:space="0" w:color="auto"/>
              </w:divBdr>
            </w:div>
            <w:div w:id="1364088697">
              <w:marLeft w:val="0"/>
              <w:marRight w:val="0"/>
              <w:marTop w:val="0"/>
              <w:marBottom w:val="0"/>
              <w:divBdr>
                <w:top w:val="none" w:sz="0" w:space="0" w:color="auto"/>
                <w:left w:val="none" w:sz="0" w:space="0" w:color="auto"/>
                <w:bottom w:val="none" w:sz="0" w:space="0" w:color="auto"/>
                <w:right w:val="none" w:sz="0" w:space="0" w:color="auto"/>
              </w:divBdr>
            </w:div>
            <w:div w:id="1530146410">
              <w:marLeft w:val="0"/>
              <w:marRight w:val="0"/>
              <w:marTop w:val="0"/>
              <w:marBottom w:val="0"/>
              <w:divBdr>
                <w:top w:val="none" w:sz="0" w:space="0" w:color="auto"/>
                <w:left w:val="none" w:sz="0" w:space="0" w:color="auto"/>
                <w:bottom w:val="none" w:sz="0" w:space="0" w:color="auto"/>
                <w:right w:val="none" w:sz="0" w:space="0" w:color="auto"/>
              </w:divBdr>
            </w:div>
            <w:div w:id="1050301329">
              <w:marLeft w:val="0"/>
              <w:marRight w:val="0"/>
              <w:marTop w:val="0"/>
              <w:marBottom w:val="0"/>
              <w:divBdr>
                <w:top w:val="none" w:sz="0" w:space="0" w:color="auto"/>
                <w:left w:val="none" w:sz="0" w:space="0" w:color="auto"/>
                <w:bottom w:val="none" w:sz="0" w:space="0" w:color="auto"/>
                <w:right w:val="none" w:sz="0" w:space="0" w:color="auto"/>
              </w:divBdr>
            </w:div>
            <w:div w:id="1914701905">
              <w:marLeft w:val="0"/>
              <w:marRight w:val="0"/>
              <w:marTop w:val="0"/>
              <w:marBottom w:val="0"/>
              <w:divBdr>
                <w:top w:val="none" w:sz="0" w:space="0" w:color="auto"/>
                <w:left w:val="none" w:sz="0" w:space="0" w:color="auto"/>
                <w:bottom w:val="none" w:sz="0" w:space="0" w:color="auto"/>
                <w:right w:val="none" w:sz="0" w:space="0" w:color="auto"/>
              </w:divBdr>
            </w:div>
            <w:div w:id="57216850">
              <w:marLeft w:val="0"/>
              <w:marRight w:val="0"/>
              <w:marTop w:val="0"/>
              <w:marBottom w:val="0"/>
              <w:divBdr>
                <w:top w:val="none" w:sz="0" w:space="0" w:color="auto"/>
                <w:left w:val="none" w:sz="0" w:space="0" w:color="auto"/>
                <w:bottom w:val="none" w:sz="0" w:space="0" w:color="auto"/>
                <w:right w:val="none" w:sz="0" w:space="0" w:color="auto"/>
              </w:divBdr>
            </w:div>
            <w:div w:id="1237201723">
              <w:marLeft w:val="0"/>
              <w:marRight w:val="0"/>
              <w:marTop w:val="0"/>
              <w:marBottom w:val="0"/>
              <w:divBdr>
                <w:top w:val="none" w:sz="0" w:space="0" w:color="auto"/>
                <w:left w:val="none" w:sz="0" w:space="0" w:color="auto"/>
                <w:bottom w:val="none" w:sz="0" w:space="0" w:color="auto"/>
                <w:right w:val="none" w:sz="0" w:space="0" w:color="auto"/>
              </w:divBdr>
            </w:div>
            <w:div w:id="1750544275">
              <w:marLeft w:val="0"/>
              <w:marRight w:val="0"/>
              <w:marTop w:val="0"/>
              <w:marBottom w:val="0"/>
              <w:divBdr>
                <w:top w:val="none" w:sz="0" w:space="0" w:color="auto"/>
                <w:left w:val="none" w:sz="0" w:space="0" w:color="auto"/>
                <w:bottom w:val="none" w:sz="0" w:space="0" w:color="auto"/>
                <w:right w:val="none" w:sz="0" w:space="0" w:color="auto"/>
              </w:divBdr>
            </w:div>
            <w:div w:id="7331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83485">
      <w:bodyDiv w:val="1"/>
      <w:marLeft w:val="0"/>
      <w:marRight w:val="0"/>
      <w:marTop w:val="0"/>
      <w:marBottom w:val="0"/>
      <w:divBdr>
        <w:top w:val="none" w:sz="0" w:space="0" w:color="auto"/>
        <w:left w:val="none" w:sz="0" w:space="0" w:color="auto"/>
        <w:bottom w:val="none" w:sz="0" w:space="0" w:color="auto"/>
        <w:right w:val="none" w:sz="0" w:space="0" w:color="auto"/>
      </w:divBdr>
      <w:divsChild>
        <w:div w:id="6903774">
          <w:marLeft w:val="0"/>
          <w:marRight w:val="0"/>
          <w:marTop w:val="0"/>
          <w:marBottom w:val="0"/>
          <w:divBdr>
            <w:top w:val="none" w:sz="0" w:space="0" w:color="auto"/>
            <w:left w:val="none" w:sz="0" w:space="0" w:color="auto"/>
            <w:bottom w:val="none" w:sz="0" w:space="0" w:color="auto"/>
            <w:right w:val="none" w:sz="0" w:space="0" w:color="auto"/>
          </w:divBdr>
          <w:divsChild>
            <w:div w:id="1499542642">
              <w:marLeft w:val="0"/>
              <w:marRight w:val="0"/>
              <w:marTop w:val="0"/>
              <w:marBottom w:val="0"/>
              <w:divBdr>
                <w:top w:val="none" w:sz="0" w:space="0" w:color="auto"/>
                <w:left w:val="none" w:sz="0" w:space="0" w:color="auto"/>
                <w:bottom w:val="none" w:sz="0" w:space="0" w:color="auto"/>
                <w:right w:val="none" w:sz="0" w:space="0" w:color="auto"/>
              </w:divBdr>
            </w:div>
            <w:div w:id="415252972">
              <w:marLeft w:val="0"/>
              <w:marRight w:val="0"/>
              <w:marTop w:val="0"/>
              <w:marBottom w:val="0"/>
              <w:divBdr>
                <w:top w:val="none" w:sz="0" w:space="0" w:color="auto"/>
                <w:left w:val="none" w:sz="0" w:space="0" w:color="auto"/>
                <w:bottom w:val="none" w:sz="0" w:space="0" w:color="auto"/>
                <w:right w:val="none" w:sz="0" w:space="0" w:color="auto"/>
              </w:divBdr>
            </w:div>
            <w:div w:id="105468373">
              <w:marLeft w:val="0"/>
              <w:marRight w:val="0"/>
              <w:marTop w:val="0"/>
              <w:marBottom w:val="0"/>
              <w:divBdr>
                <w:top w:val="none" w:sz="0" w:space="0" w:color="auto"/>
                <w:left w:val="none" w:sz="0" w:space="0" w:color="auto"/>
                <w:bottom w:val="none" w:sz="0" w:space="0" w:color="auto"/>
                <w:right w:val="none" w:sz="0" w:space="0" w:color="auto"/>
              </w:divBdr>
            </w:div>
            <w:div w:id="2110736169">
              <w:marLeft w:val="0"/>
              <w:marRight w:val="0"/>
              <w:marTop w:val="0"/>
              <w:marBottom w:val="0"/>
              <w:divBdr>
                <w:top w:val="none" w:sz="0" w:space="0" w:color="auto"/>
                <w:left w:val="none" w:sz="0" w:space="0" w:color="auto"/>
                <w:bottom w:val="none" w:sz="0" w:space="0" w:color="auto"/>
                <w:right w:val="none" w:sz="0" w:space="0" w:color="auto"/>
              </w:divBdr>
            </w:div>
            <w:div w:id="2078743635">
              <w:marLeft w:val="0"/>
              <w:marRight w:val="0"/>
              <w:marTop w:val="0"/>
              <w:marBottom w:val="0"/>
              <w:divBdr>
                <w:top w:val="none" w:sz="0" w:space="0" w:color="auto"/>
                <w:left w:val="none" w:sz="0" w:space="0" w:color="auto"/>
                <w:bottom w:val="none" w:sz="0" w:space="0" w:color="auto"/>
                <w:right w:val="none" w:sz="0" w:space="0" w:color="auto"/>
              </w:divBdr>
            </w:div>
            <w:div w:id="646400367">
              <w:marLeft w:val="0"/>
              <w:marRight w:val="0"/>
              <w:marTop w:val="0"/>
              <w:marBottom w:val="0"/>
              <w:divBdr>
                <w:top w:val="none" w:sz="0" w:space="0" w:color="auto"/>
                <w:left w:val="none" w:sz="0" w:space="0" w:color="auto"/>
                <w:bottom w:val="none" w:sz="0" w:space="0" w:color="auto"/>
                <w:right w:val="none" w:sz="0" w:space="0" w:color="auto"/>
              </w:divBdr>
            </w:div>
            <w:div w:id="1246723488">
              <w:marLeft w:val="0"/>
              <w:marRight w:val="0"/>
              <w:marTop w:val="0"/>
              <w:marBottom w:val="0"/>
              <w:divBdr>
                <w:top w:val="none" w:sz="0" w:space="0" w:color="auto"/>
                <w:left w:val="none" w:sz="0" w:space="0" w:color="auto"/>
                <w:bottom w:val="none" w:sz="0" w:space="0" w:color="auto"/>
                <w:right w:val="none" w:sz="0" w:space="0" w:color="auto"/>
              </w:divBdr>
            </w:div>
            <w:div w:id="2105491435">
              <w:marLeft w:val="0"/>
              <w:marRight w:val="0"/>
              <w:marTop w:val="0"/>
              <w:marBottom w:val="0"/>
              <w:divBdr>
                <w:top w:val="none" w:sz="0" w:space="0" w:color="auto"/>
                <w:left w:val="none" w:sz="0" w:space="0" w:color="auto"/>
                <w:bottom w:val="none" w:sz="0" w:space="0" w:color="auto"/>
                <w:right w:val="none" w:sz="0" w:space="0" w:color="auto"/>
              </w:divBdr>
            </w:div>
            <w:div w:id="966354598">
              <w:marLeft w:val="0"/>
              <w:marRight w:val="0"/>
              <w:marTop w:val="0"/>
              <w:marBottom w:val="0"/>
              <w:divBdr>
                <w:top w:val="none" w:sz="0" w:space="0" w:color="auto"/>
                <w:left w:val="none" w:sz="0" w:space="0" w:color="auto"/>
                <w:bottom w:val="none" w:sz="0" w:space="0" w:color="auto"/>
                <w:right w:val="none" w:sz="0" w:space="0" w:color="auto"/>
              </w:divBdr>
            </w:div>
            <w:div w:id="271861840">
              <w:marLeft w:val="0"/>
              <w:marRight w:val="0"/>
              <w:marTop w:val="0"/>
              <w:marBottom w:val="0"/>
              <w:divBdr>
                <w:top w:val="none" w:sz="0" w:space="0" w:color="auto"/>
                <w:left w:val="none" w:sz="0" w:space="0" w:color="auto"/>
                <w:bottom w:val="none" w:sz="0" w:space="0" w:color="auto"/>
                <w:right w:val="none" w:sz="0" w:space="0" w:color="auto"/>
              </w:divBdr>
            </w:div>
            <w:div w:id="1311448113">
              <w:marLeft w:val="0"/>
              <w:marRight w:val="0"/>
              <w:marTop w:val="0"/>
              <w:marBottom w:val="0"/>
              <w:divBdr>
                <w:top w:val="none" w:sz="0" w:space="0" w:color="auto"/>
                <w:left w:val="none" w:sz="0" w:space="0" w:color="auto"/>
                <w:bottom w:val="none" w:sz="0" w:space="0" w:color="auto"/>
                <w:right w:val="none" w:sz="0" w:space="0" w:color="auto"/>
              </w:divBdr>
            </w:div>
            <w:div w:id="449252116">
              <w:marLeft w:val="0"/>
              <w:marRight w:val="0"/>
              <w:marTop w:val="0"/>
              <w:marBottom w:val="0"/>
              <w:divBdr>
                <w:top w:val="none" w:sz="0" w:space="0" w:color="auto"/>
                <w:left w:val="none" w:sz="0" w:space="0" w:color="auto"/>
                <w:bottom w:val="none" w:sz="0" w:space="0" w:color="auto"/>
                <w:right w:val="none" w:sz="0" w:space="0" w:color="auto"/>
              </w:divBdr>
            </w:div>
            <w:div w:id="172690027">
              <w:marLeft w:val="0"/>
              <w:marRight w:val="0"/>
              <w:marTop w:val="0"/>
              <w:marBottom w:val="0"/>
              <w:divBdr>
                <w:top w:val="none" w:sz="0" w:space="0" w:color="auto"/>
                <w:left w:val="none" w:sz="0" w:space="0" w:color="auto"/>
                <w:bottom w:val="none" w:sz="0" w:space="0" w:color="auto"/>
                <w:right w:val="none" w:sz="0" w:space="0" w:color="auto"/>
              </w:divBdr>
            </w:div>
            <w:div w:id="893471673">
              <w:marLeft w:val="0"/>
              <w:marRight w:val="0"/>
              <w:marTop w:val="0"/>
              <w:marBottom w:val="0"/>
              <w:divBdr>
                <w:top w:val="none" w:sz="0" w:space="0" w:color="auto"/>
                <w:left w:val="none" w:sz="0" w:space="0" w:color="auto"/>
                <w:bottom w:val="none" w:sz="0" w:space="0" w:color="auto"/>
                <w:right w:val="none" w:sz="0" w:space="0" w:color="auto"/>
              </w:divBdr>
            </w:div>
            <w:div w:id="601499616">
              <w:marLeft w:val="0"/>
              <w:marRight w:val="0"/>
              <w:marTop w:val="0"/>
              <w:marBottom w:val="0"/>
              <w:divBdr>
                <w:top w:val="none" w:sz="0" w:space="0" w:color="auto"/>
                <w:left w:val="none" w:sz="0" w:space="0" w:color="auto"/>
                <w:bottom w:val="none" w:sz="0" w:space="0" w:color="auto"/>
                <w:right w:val="none" w:sz="0" w:space="0" w:color="auto"/>
              </w:divBdr>
            </w:div>
            <w:div w:id="1252351577">
              <w:marLeft w:val="0"/>
              <w:marRight w:val="0"/>
              <w:marTop w:val="0"/>
              <w:marBottom w:val="0"/>
              <w:divBdr>
                <w:top w:val="none" w:sz="0" w:space="0" w:color="auto"/>
                <w:left w:val="none" w:sz="0" w:space="0" w:color="auto"/>
                <w:bottom w:val="none" w:sz="0" w:space="0" w:color="auto"/>
                <w:right w:val="none" w:sz="0" w:space="0" w:color="auto"/>
              </w:divBdr>
            </w:div>
            <w:div w:id="423765820">
              <w:marLeft w:val="0"/>
              <w:marRight w:val="0"/>
              <w:marTop w:val="0"/>
              <w:marBottom w:val="0"/>
              <w:divBdr>
                <w:top w:val="none" w:sz="0" w:space="0" w:color="auto"/>
                <w:left w:val="none" w:sz="0" w:space="0" w:color="auto"/>
                <w:bottom w:val="none" w:sz="0" w:space="0" w:color="auto"/>
                <w:right w:val="none" w:sz="0" w:space="0" w:color="auto"/>
              </w:divBdr>
            </w:div>
            <w:div w:id="99087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41370">
      <w:bodyDiv w:val="1"/>
      <w:marLeft w:val="0"/>
      <w:marRight w:val="0"/>
      <w:marTop w:val="0"/>
      <w:marBottom w:val="0"/>
      <w:divBdr>
        <w:top w:val="none" w:sz="0" w:space="0" w:color="auto"/>
        <w:left w:val="none" w:sz="0" w:space="0" w:color="auto"/>
        <w:bottom w:val="none" w:sz="0" w:space="0" w:color="auto"/>
        <w:right w:val="none" w:sz="0" w:space="0" w:color="auto"/>
      </w:divBdr>
      <w:divsChild>
        <w:div w:id="1013728367">
          <w:marLeft w:val="0"/>
          <w:marRight w:val="0"/>
          <w:marTop w:val="0"/>
          <w:marBottom w:val="0"/>
          <w:divBdr>
            <w:top w:val="none" w:sz="0" w:space="0" w:color="auto"/>
            <w:left w:val="none" w:sz="0" w:space="0" w:color="auto"/>
            <w:bottom w:val="none" w:sz="0" w:space="0" w:color="auto"/>
            <w:right w:val="none" w:sz="0" w:space="0" w:color="auto"/>
          </w:divBdr>
          <w:divsChild>
            <w:div w:id="638191700">
              <w:marLeft w:val="0"/>
              <w:marRight w:val="0"/>
              <w:marTop w:val="0"/>
              <w:marBottom w:val="0"/>
              <w:divBdr>
                <w:top w:val="none" w:sz="0" w:space="0" w:color="auto"/>
                <w:left w:val="none" w:sz="0" w:space="0" w:color="auto"/>
                <w:bottom w:val="none" w:sz="0" w:space="0" w:color="auto"/>
                <w:right w:val="none" w:sz="0" w:space="0" w:color="auto"/>
              </w:divBdr>
            </w:div>
            <w:div w:id="5979888">
              <w:marLeft w:val="0"/>
              <w:marRight w:val="0"/>
              <w:marTop w:val="0"/>
              <w:marBottom w:val="0"/>
              <w:divBdr>
                <w:top w:val="none" w:sz="0" w:space="0" w:color="auto"/>
                <w:left w:val="none" w:sz="0" w:space="0" w:color="auto"/>
                <w:bottom w:val="none" w:sz="0" w:space="0" w:color="auto"/>
                <w:right w:val="none" w:sz="0" w:space="0" w:color="auto"/>
              </w:divBdr>
            </w:div>
            <w:div w:id="462575890">
              <w:marLeft w:val="0"/>
              <w:marRight w:val="0"/>
              <w:marTop w:val="0"/>
              <w:marBottom w:val="0"/>
              <w:divBdr>
                <w:top w:val="none" w:sz="0" w:space="0" w:color="auto"/>
                <w:left w:val="none" w:sz="0" w:space="0" w:color="auto"/>
                <w:bottom w:val="none" w:sz="0" w:space="0" w:color="auto"/>
                <w:right w:val="none" w:sz="0" w:space="0" w:color="auto"/>
              </w:divBdr>
            </w:div>
            <w:div w:id="550312232">
              <w:marLeft w:val="0"/>
              <w:marRight w:val="0"/>
              <w:marTop w:val="0"/>
              <w:marBottom w:val="0"/>
              <w:divBdr>
                <w:top w:val="none" w:sz="0" w:space="0" w:color="auto"/>
                <w:left w:val="none" w:sz="0" w:space="0" w:color="auto"/>
                <w:bottom w:val="none" w:sz="0" w:space="0" w:color="auto"/>
                <w:right w:val="none" w:sz="0" w:space="0" w:color="auto"/>
              </w:divBdr>
            </w:div>
            <w:div w:id="894505110">
              <w:marLeft w:val="0"/>
              <w:marRight w:val="0"/>
              <w:marTop w:val="0"/>
              <w:marBottom w:val="0"/>
              <w:divBdr>
                <w:top w:val="none" w:sz="0" w:space="0" w:color="auto"/>
                <w:left w:val="none" w:sz="0" w:space="0" w:color="auto"/>
                <w:bottom w:val="none" w:sz="0" w:space="0" w:color="auto"/>
                <w:right w:val="none" w:sz="0" w:space="0" w:color="auto"/>
              </w:divBdr>
            </w:div>
            <w:div w:id="1527985846">
              <w:marLeft w:val="0"/>
              <w:marRight w:val="0"/>
              <w:marTop w:val="0"/>
              <w:marBottom w:val="0"/>
              <w:divBdr>
                <w:top w:val="none" w:sz="0" w:space="0" w:color="auto"/>
                <w:left w:val="none" w:sz="0" w:space="0" w:color="auto"/>
                <w:bottom w:val="none" w:sz="0" w:space="0" w:color="auto"/>
                <w:right w:val="none" w:sz="0" w:space="0" w:color="auto"/>
              </w:divBdr>
            </w:div>
            <w:div w:id="115802597">
              <w:marLeft w:val="0"/>
              <w:marRight w:val="0"/>
              <w:marTop w:val="0"/>
              <w:marBottom w:val="0"/>
              <w:divBdr>
                <w:top w:val="none" w:sz="0" w:space="0" w:color="auto"/>
                <w:left w:val="none" w:sz="0" w:space="0" w:color="auto"/>
                <w:bottom w:val="none" w:sz="0" w:space="0" w:color="auto"/>
                <w:right w:val="none" w:sz="0" w:space="0" w:color="auto"/>
              </w:divBdr>
            </w:div>
            <w:div w:id="1184171595">
              <w:marLeft w:val="0"/>
              <w:marRight w:val="0"/>
              <w:marTop w:val="0"/>
              <w:marBottom w:val="0"/>
              <w:divBdr>
                <w:top w:val="none" w:sz="0" w:space="0" w:color="auto"/>
                <w:left w:val="none" w:sz="0" w:space="0" w:color="auto"/>
                <w:bottom w:val="none" w:sz="0" w:space="0" w:color="auto"/>
                <w:right w:val="none" w:sz="0" w:space="0" w:color="auto"/>
              </w:divBdr>
            </w:div>
            <w:div w:id="51580835">
              <w:marLeft w:val="0"/>
              <w:marRight w:val="0"/>
              <w:marTop w:val="0"/>
              <w:marBottom w:val="0"/>
              <w:divBdr>
                <w:top w:val="none" w:sz="0" w:space="0" w:color="auto"/>
                <w:left w:val="none" w:sz="0" w:space="0" w:color="auto"/>
                <w:bottom w:val="none" w:sz="0" w:space="0" w:color="auto"/>
                <w:right w:val="none" w:sz="0" w:space="0" w:color="auto"/>
              </w:divBdr>
            </w:div>
            <w:div w:id="1729066880">
              <w:marLeft w:val="0"/>
              <w:marRight w:val="0"/>
              <w:marTop w:val="0"/>
              <w:marBottom w:val="0"/>
              <w:divBdr>
                <w:top w:val="none" w:sz="0" w:space="0" w:color="auto"/>
                <w:left w:val="none" w:sz="0" w:space="0" w:color="auto"/>
                <w:bottom w:val="none" w:sz="0" w:space="0" w:color="auto"/>
                <w:right w:val="none" w:sz="0" w:space="0" w:color="auto"/>
              </w:divBdr>
            </w:div>
            <w:div w:id="65676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8749">
      <w:bodyDiv w:val="1"/>
      <w:marLeft w:val="0"/>
      <w:marRight w:val="0"/>
      <w:marTop w:val="0"/>
      <w:marBottom w:val="0"/>
      <w:divBdr>
        <w:top w:val="none" w:sz="0" w:space="0" w:color="auto"/>
        <w:left w:val="none" w:sz="0" w:space="0" w:color="auto"/>
        <w:bottom w:val="none" w:sz="0" w:space="0" w:color="auto"/>
        <w:right w:val="none" w:sz="0" w:space="0" w:color="auto"/>
      </w:divBdr>
      <w:divsChild>
        <w:div w:id="1229460711">
          <w:marLeft w:val="0"/>
          <w:marRight w:val="0"/>
          <w:marTop w:val="0"/>
          <w:marBottom w:val="0"/>
          <w:divBdr>
            <w:top w:val="none" w:sz="0" w:space="0" w:color="auto"/>
            <w:left w:val="none" w:sz="0" w:space="0" w:color="auto"/>
            <w:bottom w:val="none" w:sz="0" w:space="0" w:color="auto"/>
            <w:right w:val="none" w:sz="0" w:space="0" w:color="auto"/>
          </w:divBdr>
          <w:divsChild>
            <w:div w:id="1472751895">
              <w:marLeft w:val="0"/>
              <w:marRight w:val="0"/>
              <w:marTop w:val="0"/>
              <w:marBottom w:val="0"/>
              <w:divBdr>
                <w:top w:val="none" w:sz="0" w:space="0" w:color="auto"/>
                <w:left w:val="none" w:sz="0" w:space="0" w:color="auto"/>
                <w:bottom w:val="none" w:sz="0" w:space="0" w:color="auto"/>
                <w:right w:val="none" w:sz="0" w:space="0" w:color="auto"/>
              </w:divBdr>
            </w:div>
            <w:div w:id="750086004">
              <w:marLeft w:val="0"/>
              <w:marRight w:val="0"/>
              <w:marTop w:val="0"/>
              <w:marBottom w:val="0"/>
              <w:divBdr>
                <w:top w:val="none" w:sz="0" w:space="0" w:color="auto"/>
                <w:left w:val="none" w:sz="0" w:space="0" w:color="auto"/>
                <w:bottom w:val="none" w:sz="0" w:space="0" w:color="auto"/>
                <w:right w:val="none" w:sz="0" w:space="0" w:color="auto"/>
              </w:divBdr>
            </w:div>
            <w:div w:id="1684474150">
              <w:marLeft w:val="0"/>
              <w:marRight w:val="0"/>
              <w:marTop w:val="0"/>
              <w:marBottom w:val="0"/>
              <w:divBdr>
                <w:top w:val="none" w:sz="0" w:space="0" w:color="auto"/>
                <w:left w:val="none" w:sz="0" w:space="0" w:color="auto"/>
                <w:bottom w:val="none" w:sz="0" w:space="0" w:color="auto"/>
                <w:right w:val="none" w:sz="0" w:space="0" w:color="auto"/>
              </w:divBdr>
            </w:div>
            <w:div w:id="240481411">
              <w:marLeft w:val="0"/>
              <w:marRight w:val="0"/>
              <w:marTop w:val="0"/>
              <w:marBottom w:val="0"/>
              <w:divBdr>
                <w:top w:val="none" w:sz="0" w:space="0" w:color="auto"/>
                <w:left w:val="none" w:sz="0" w:space="0" w:color="auto"/>
                <w:bottom w:val="none" w:sz="0" w:space="0" w:color="auto"/>
                <w:right w:val="none" w:sz="0" w:space="0" w:color="auto"/>
              </w:divBdr>
            </w:div>
            <w:div w:id="1566330224">
              <w:marLeft w:val="0"/>
              <w:marRight w:val="0"/>
              <w:marTop w:val="0"/>
              <w:marBottom w:val="0"/>
              <w:divBdr>
                <w:top w:val="none" w:sz="0" w:space="0" w:color="auto"/>
                <w:left w:val="none" w:sz="0" w:space="0" w:color="auto"/>
                <w:bottom w:val="none" w:sz="0" w:space="0" w:color="auto"/>
                <w:right w:val="none" w:sz="0" w:space="0" w:color="auto"/>
              </w:divBdr>
            </w:div>
            <w:div w:id="1884780444">
              <w:marLeft w:val="0"/>
              <w:marRight w:val="0"/>
              <w:marTop w:val="0"/>
              <w:marBottom w:val="0"/>
              <w:divBdr>
                <w:top w:val="none" w:sz="0" w:space="0" w:color="auto"/>
                <w:left w:val="none" w:sz="0" w:space="0" w:color="auto"/>
                <w:bottom w:val="none" w:sz="0" w:space="0" w:color="auto"/>
                <w:right w:val="none" w:sz="0" w:space="0" w:color="auto"/>
              </w:divBdr>
            </w:div>
            <w:div w:id="1317567516">
              <w:marLeft w:val="0"/>
              <w:marRight w:val="0"/>
              <w:marTop w:val="0"/>
              <w:marBottom w:val="0"/>
              <w:divBdr>
                <w:top w:val="none" w:sz="0" w:space="0" w:color="auto"/>
                <w:left w:val="none" w:sz="0" w:space="0" w:color="auto"/>
                <w:bottom w:val="none" w:sz="0" w:space="0" w:color="auto"/>
                <w:right w:val="none" w:sz="0" w:space="0" w:color="auto"/>
              </w:divBdr>
            </w:div>
            <w:div w:id="1527595736">
              <w:marLeft w:val="0"/>
              <w:marRight w:val="0"/>
              <w:marTop w:val="0"/>
              <w:marBottom w:val="0"/>
              <w:divBdr>
                <w:top w:val="none" w:sz="0" w:space="0" w:color="auto"/>
                <w:left w:val="none" w:sz="0" w:space="0" w:color="auto"/>
                <w:bottom w:val="none" w:sz="0" w:space="0" w:color="auto"/>
                <w:right w:val="none" w:sz="0" w:space="0" w:color="auto"/>
              </w:divBdr>
            </w:div>
            <w:div w:id="118305537">
              <w:marLeft w:val="0"/>
              <w:marRight w:val="0"/>
              <w:marTop w:val="0"/>
              <w:marBottom w:val="0"/>
              <w:divBdr>
                <w:top w:val="none" w:sz="0" w:space="0" w:color="auto"/>
                <w:left w:val="none" w:sz="0" w:space="0" w:color="auto"/>
                <w:bottom w:val="none" w:sz="0" w:space="0" w:color="auto"/>
                <w:right w:val="none" w:sz="0" w:space="0" w:color="auto"/>
              </w:divBdr>
            </w:div>
            <w:div w:id="945380762">
              <w:marLeft w:val="0"/>
              <w:marRight w:val="0"/>
              <w:marTop w:val="0"/>
              <w:marBottom w:val="0"/>
              <w:divBdr>
                <w:top w:val="none" w:sz="0" w:space="0" w:color="auto"/>
                <w:left w:val="none" w:sz="0" w:space="0" w:color="auto"/>
                <w:bottom w:val="none" w:sz="0" w:space="0" w:color="auto"/>
                <w:right w:val="none" w:sz="0" w:space="0" w:color="auto"/>
              </w:divBdr>
            </w:div>
            <w:div w:id="249854913">
              <w:marLeft w:val="0"/>
              <w:marRight w:val="0"/>
              <w:marTop w:val="0"/>
              <w:marBottom w:val="0"/>
              <w:divBdr>
                <w:top w:val="none" w:sz="0" w:space="0" w:color="auto"/>
                <w:left w:val="none" w:sz="0" w:space="0" w:color="auto"/>
                <w:bottom w:val="none" w:sz="0" w:space="0" w:color="auto"/>
                <w:right w:val="none" w:sz="0" w:space="0" w:color="auto"/>
              </w:divBdr>
            </w:div>
            <w:div w:id="1388259603">
              <w:marLeft w:val="0"/>
              <w:marRight w:val="0"/>
              <w:marTop w:val="0"/>
              <w:marBottom w:val="0"/>
              <w:divBdr>
                <w:top w:val="none" w:sz="0" w:space="0" w:color="auto"/>
                <w:left w:val="none" w:sz="0" w:space="0" w:color="auto"/>
                <w:bottom w:val="none" w:sz="0" w:space="0" w:color="auto"/>
                <w:right w:val="none" w:sz="0" w:space="0" w:color="auto"/>
              </w:divBdr>
            </w:div>
            <w:div w:id="1641500068">
              <w:marLeft w:val="0"/>
              <w:marRight w:val="0"/>
              <w:marTop w:val="0"/>
              <w:marBottom w:val="0"/>
              <w:divBdr>
                <w:top w:val="none" w:sz="0" w:space="0" w:color="auto"/>
                <w:left w:val="none" w:sz="0" w:space="0" w:color="auto"/>
                <w:bottom w:val="none" w:sz="0" w:space="0" w:color="auto"/>
                <w:right w:val="none" w:sz="0" w:space="0" w:color="auto"/>
              </w:divBdr>
            </w:div>
            <w:div w:id="878667430">
              <w:marLeft w:val="0"/>
              <w:marRight w:val="0"/>
              <w:marTop w:val="0"/>
              <w:marBottom w:val="0"/>
              <w:divBdr>
                <w:top w:val="none" w:sz="0" w:space="0" w:color="auto"/>
                <w:left w:val="none" w:sz="0" w:space="0" w:color="auto"/>
                <w:bottom w:val="none" w:sz="0" w:space="0" w:color="auto"/>
                <w:right w:val="none" w:sz="0" w:space="0" w:color="auto"/>
              </w:divBdr>
            </w:div>
            <w:div w:id="383910333">
              <w:marLeft w:val="0"/>
              <w:marRight w:val="0"/>
              <w:marTop w:val="0"/>
              <w:marBottom w:val="0"/>
              <w:divBdr>
                <w:top w:val="none" w:sz="0" w:space="0" w:color="auto"/>
                <w:left w:val="none" w:sz="0" w:space="0" w:color="auto"/>
                <w:bottom w:val="none" w:sz="0" w:space="0" w:color="auto"/>
                <w:right w:val="none" w:sz="0" w:space="0" w:color="auto"/>
              </w:divBdr>
            </w:div>
            <w:div w:id="1021660377">
              <w:marLeft w:val="0"/>
              <w:marRight w:val="0"/>
              <w:marTop w:val="0"/>
              <w:marBottom w:val="0"/>
              <w:divBdr>
                <w:top w:val="none" w:sz="0" w:space="0" w:color="auto"/>
                <w:left w:val="none" w:sz="0" w:space="0" w:color="auto"/>
                <w:bottom w:val="none" w:sz="0" w:space="0" w:color="auto"/>
                <w:right w:val="none" w:sz="0" w:space="0" w:color="auto"/>
              </w:divBdr>
            </w:div>
            <w:div w:id="944340973">
              <w:marLeft w:val="0"/>
              <w:marRight w:val="0"/>
              <w:marTop w:val="0"/>
              <w:marBottom w:val="0"/>
              <w:divBdr>
                <w:top w:val="none" w:sz="0" w:space="0" w:color="auto"/>
                <w:left w:val="none" w:sz="0" w:space="0" w:color="auto"/>
                <w:bottom w:val="none" w:sz="0" w:space="0" w:color="auto"/>
                <w:right w:val="none" w:sz="0" w:space="0" w:color="auto"/>
              </w:divBdr>
            </w:div>
            <w:div w:id="1578713730">
              <w:marLeft w:val="0"/>
              <w:marRight w:val="0"/>
              <w:marTop w:val="0"/>
              <w:marBottom w:val="0"/>
              <w:divBdr>
                <w:top w:val="none" w:sz="0" w:space="0" w:color="auto"/>
                <w:left w:val="none" w:sz="0" w:space="0" w:color="auto"/>
                <w:bottom w:val="none" w:sz="0" w:space="0" w:color="auto"/>
                <w:right w:val="none" w:sz="0" w:space="0" w:color="auto"/>
              </w:divBdr>
            </w:div>
            <w:div w:id="35274701">
              <w:marLeft w:val="0"/>
              <w:marRight w:val="0"/>
              <w:marTop w:val="0"/>
              <w:marBottom w:val="0"/>
              <w:divBdr>
                <w:top w:val="none" w:sz="0" w:space="0" w:color="auto"/>
                <w:left w:val="none" w:sz="0" w:space="0" w:color="auto"/>
                <w:bottom w:val="none" w:sz="0" w:space="0" w:color="auto"/>
                <w:right w:val="none" w:sz="0" w:space="0" w:color="auto"/>
              </w:divBdr>
            </w:div>
            <w:div w:id="680593282">
              <w:marLeft w:val="0"/>
              <w:marRight w:val="0"/>
              <w:marTop w:val="0"/>
              <w:marBottom w:val="0"/>
              <w:divBdr>
                <w:top w:val="none" w:sz="0" w:space="0" w:color="auto"/>
                <w:left w:val="none" w:sz="0" w:space="0" w:color="auto"/>
                <w:bottom w:val="none" w:sz="0" w:space="0" w:color="auto"/>
                <w:right w:val="none" w:sz="0" w:space="0" w:color="auto"/>
              </w:divBdr>
            </w:div>
            <w:div w:id="30082725">
              <w:marLeft w:val="0"/>
              <w:marRight w:val="0"/>
              <w:marTop w:val="0"/>
              <w:marBottom w:val="0"/>
              <w:divBdr>
                <w:top w:val="none" w:sz="0" w:space="0" w:color="auto"/>
                <w:left w:val="none" w:sz="0" w:space="0" w:color="auto"/>
                <w:bottom w:val="none" w:sz="0" w:space="0" w:color="auto"/>
                <w:right w:val="none" w:sz="0" w:space="0" w:color="auto"/>
              </w:divBdr>
            </w:div>
            <w:div w:id="2080052539">
              <w:marLeft w:val="0"/>
              <w:marRight w:val="0"/>
              <w:marTop w:val="0"/>
              <w:marBottom w:val="0"/>
              <w:divBdr>
                <w:top w:val="none" w:sz="0" w:space="0" w:color="auto"/>
                <w:left w:val="none" w:sz="0" w:space="0" w:color="auto"/>
                <w:bottom w:val="none" w:sz="0" w:space="0" w:color="auto"/>
                <w:right w:val="none" w:sz="0" w:space="0" w:color="auto"/>
              </w:divBdr>
            </w:div>
            <w:div w:id="194924935">
              <w:marLeft w:val="0"/>
              <w:marRight w:val="0"/>
              <w:marTop w:val="0"/>
              <w:marBottom w:val="0"/>
              <w:divBdr>
                <w:top w:val="none" w:sz="0" w:space="0" w:color="auto"/>
                <w:left w:val="none" w:sz="0" w:space="0" w:color="auto"/>
                <w:bottom w:val="none" w:sz="0" w:space="0" w:color="auto"/>
                <w:right w:val="none" w:sz="0" w:space="0" w:color="auto"/>
              </w:divBdr>
            </w:div>
            <w:div w:id="1488520130">
              <w:marLeft w:val="0"/>
              <w:marRight w:val="0"/>
              <w:marTop w:val="0"/>
              <w:marBottom w:val="0"/>
              <w:divBdr>
                <w:top w:val="none" w:sz="0" w:space="0" w:color="auto"/>
                <w:left w:val="none" w:sz="0" w:space="0" w:color="auto"/>
                <w:bottom w:val="none" w:sz="0" w:space="0" w:color="auto"/>
                <w:right w:val="none" w:sz="0" w:space="0" w:color="auto"/>
              </w:divBdr>
            </w:div>
            <w:div w:id="686249384">
              <w:marLeft w:val="0"/>
              <w:marRight w:val="0"/>
              <w:marTop w:val="0"/>
              <w:marBottom w:val="0"/>
              <w:divBdr>
                <w:top w:val="none" w:sz="0" w:space="0" w:color="auto"/>
                <w:left w:val="none" w:sz="0" w:space="0" w:color="auto"/>
                <w:bottom w:val="none" w:sz="0" w:space="0" w:color="auto"/>
                <w:right w:val="none" w:sz="0" w:space="0" w:color="auto"/>
              </w:divBdr>
            </w:div>
            <w:div w:id="477499437">
              <w:marLeft w:val="0"/>
              <w:marRight w:val="0"/>
              <w:marTop w:val="0"/>
              <w:marBottom w:val="0"/>
              <w:divBdr>
                <w:top w:val="none" w:sz="0" w:space="0" w:color="auto"/>
                <w:left w:val="none" w:sz="0" w:space="0" w:color="auto"/>
                <w:bottom w:val="none" w:sz="0" w:space="0" w:color="auto"/>
                <w:right w:val="none" w:sz="0" w:space="0" w:color="auto"/>
              </w:divBdr>
            </w:div>
            <w:div w:id="451553181">
              <w:marLeft w:val="0"/>
              <w:marRight w:val="0"/>
              <w:marTop w:val="0"/>
              <w:marBottom w:val="0"/>
              <w:divBdr>
                <w:top w:val="none" w:sz="0" w:space="0" w:color="auto"/>
                <w:left w:val="none" w:sz="0" w:space="0" w:color="auto"/>
                <w:bottom w:val="none" w:sz="0" w:space="0" w:color="auto"/>
                <w:right w:val="none" w:sz="0" w:space="0" w:color="auto"/>
              </w:divBdr>
            </w:div>
            <w:div w:id="922372773">
              <w:marLeft w:val="0"/>
              <w:marRight w:val="0"/>
              <w:marTop w:val="0"/>
              <w:marBottom w:val="0"/>
              <w:divBdr>
                <w:top w:val="none" w:sz="0" w:space="0" w:color="auto"/>
                <w:left w:val="none" w:sz="0" w:space="0" w:color="auto"/>
                <w:bottom w:val="none" w:sz="0" w:space="0" w:color="auto"/>
                <w:right w:val="none" w:sz="0" w:space="0" w:color="auto"/>
              </w:divBdr>
            </w:div>
            <w:div w:id="1271206574">
              <w:marLeft w:val="0"/>
              <w:marRight w:val="0"/>
              <w:marTop w:val="0"/>
              <w:marBottom w:val="0"/>
              <w:divBdr>
                <w:top w:val="none" w:sz="0" w:space="0" w:color="auto"/>
                <w:left w:val="none" w:sz="0" w:space="0" w:color="auto"/>
                <w:bottom w:val="none" w:sz="0" w:space="0" w:color="auto"/>
                <w:right w:val="none" w:sz="0" w:space="0" w:color="auto"/>
              </w:divBdr>
            </w:div>
            <w:div w:id="619842496">
              <w:marLeft w:val="0"/>
              <w:marRight w:val="0"/>
              <w:marTop w:val="0"/>
              <w:marBottom w:val="0"/>
              <w:divBdr>
                <w:top w:val="none" w:sz="0" w:space="0" w:color="auto"/>
                <w:left w:val="none" w:sz="0" w:space="0" w:color="auto"/>
                <w:bottom w:val="none" w:sz="0" w:space="0" w:color="auto"/>
                <w:right w:val="none" w:sz="0" w:space="0" w:color="auto"/>
              </w:divBdr>
            </w:div>
            <w:div w:id="1635910171">
              <w:marLeft w:val="0"/>
              <w:marRight w:val="0"/>
              <w:marTop w:val="0"/>
              <w:marBottom w:val="0"/>
              <w:divBdr>
                <w:top w:val="none" w:sz="0" w:space="0" w:color="auto"/>
                <w:left w:val="none" w:sz="0" w:space="0" w:color="auto"/>
                <w:bottom w:val="none" w:sz="0" w:space="0" w:color="auto"/>
                <w:right w:val="none" w:sz="0" w:space="0" w:color="auto"/>
              </w:divBdr>
            </w:div>
            <w:div w:id="1300724294">
              <w:marLeft w:val="0"/>
              <w:marRight w:val="0"/>
              <w:marTop w:val="0"/>
              <w:marBottom w:val="0"/>
              <w:divBdr>
                <w:top w:val="none" w:sz="0" w:space="0" w:color="auto"/>
                <w:left w:val="none" w:sz="0" w:space="0" w:color="auto"/>
                <w:bottom w:val="none" w:sz="0" w:space="0" w:color="auto"/>
                <w:right w:val="none" w:sz="0" w:space="0" w:color="auto"/>
              </w:divBdr>
            </w:div>
            <w:div w:id="38626049">
              <w:marLeft w:val="0"/>
              <w:marRight w:val="0"/>
              <w:marTop w:val="0"/>
              <w:marBottom w:val="0"/>
              <w:divBdr>
                <w:top w:val="none" w:sz="0" w:space="0" w:color="auto"/>
                <w:left w:val="none" w:sz="0" w:space="0" w:color="auto"/>
                <w:bottom w:val="none" w:sz="0" w:space="0" w:color="auto"/>
                <w:right w:val="none" w:sz="0" w:space="0" w:color="auto"/>
              </w:divBdr>
            </w:div>
            <w:div w:id="1390033856">
              <w:marLeft w:val="0"/>
              <w:marRight w:val="0"/>
              <w:marTop w:val="0"/>
              <w:marBottom w:val="0"/>
              <w:divBdr>
                <w:top w:val="none" w:sz="0" w:space="0" w:color="auto"/>
                <w:left w:val="none" w:sz="0" w:space="0" w:color="auto"/>
                <w:bottom w:val="none" w:sz="0" w:space="0" w:color="auto"/>
                <w:right w:val="none" w:sz="0" w:space="0" w:color="auto"/>
              </w:divBdr>
            </w:div>
            <w:div w:id="1553811375">
              <w:marLeft w:val="0"/>
              <w:marRight w:val="0"/>
              <w:marTop w:val="0"/>
              <w:marBottom w:val="0"/>
              <w:divBdr>
                <w:top w:val="none" w:sz="0" w:space="0" w:color="auto"/>
                <w:left w:val="none" w:sz="0" w:space="0" w:color="auto"/>
                <w:bottom w:val="none" w:sz="0" w:space="0" w:color="auto"/>
                <w:right w:val="none" w:sz="0" w:space="0" w:color="auto"/>
              </w:divBdr>
            </w:div>
            <w:div w:id="374087045">
              <w:marLeft w:val="0"/>
              <w:marRight w:val="0"/>
              <w:marTop w:val="0"/>
              <w:marBottom w:val="0"/>
              <w:divBdr>
                <w:top w:val="none" w:sz="0" w:space="0" w:color="auto"/>
                <w:left w:val="none" w:sz="0" w:space="0" w:color="auto"/>
                <w:bottom w:val="none" w:sz="0" w:space="0" w:color="auto"/>
                <w:right w:val="none" w:sz="0" w:space="0" w:color="auto"/>
              </w:divBdr>
            </w:div>
            <w:div w:id="25837562">
              <w:marLeft w:val="0"/>
              <w:marRight w:val="0"/>
              <w:marTop w:val="0"/>
              <w:marBottom w:val="0"/>
              <w:divBdr>
                <w:top w:val="none" w:sz="0" w:space="0" w:color="auto"/>
                <w:left w:val="none" w:sz="0" w:space="0" w:color="auto"/>
                <w:bottom w:val="none" w:sz="0" w:space="0" w:color="auto"/>
                <w:right w:val="none" w:sz="0" w:space="0" w:color="auto"/>
              </w:divBdr>
            </w:div>
            <w:div w:id="1664888303">
              <w:marLeft w:val="0"/>
              <w:marRight w:val="0"/>
              <w:marTop w:val="0"/>
              <w:marBottom w:val="0"/>
              <w:divBdr>
                <w:top w:val="none" w:sz="0" w:space="0" w:color="auto"/>
                <w:left w:val="none" w:sz="0" w:space="0" w:color="auto"/>
                <w:bottom w:val="none" w:sz="0" w:space="0" w:color="auto"/>
                <w:right w:val="none" w:sz="0" w:space="0" w:color="auto"/>
              </w:divBdr>
            </w:div>
            <w:div w:id="78415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5975">
      <w:bodyDiv w:val="1"/>
      <w:marLeft w:val="0"/>
      <w:marRight w:val="0"/>
      <w:marTop w:val="0"/>
      <w:marBottom w:val="0"/>
      <w:divBdr>
        <w:top w:val="none" w:sz="0" w:space="0" w:color="auto"/>
        <w:left w:val="none" w:sz="0" w:space="0" w:color="auto"/>
        <w:bottom w:val="none" w:sz="0" w:space="0" w:color="auto"/>
        <w:right w:val="none" w:sz="0" w:space="0" w:color="auto"/>
      </w:divBdr>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94860">
      <w:bodyDiv w:val="1"/>
      <w:marLeft w:val="0"/>
      <w:marRight w:val="0"/>
      <w:marTop w:val="0"/>
      <w:marBottom w:val="0"/>
      <w:divBdr>
        <w:top w:val="none" w:sz="0" w:space="0" w:color="auto"/>
        <w:left w:val="none" w:sz="0" w:space="0" w:color="auto"/>
        <w:bottom w:val="none" w:sz="0" w:space="0" w:color="auto"/>
        <w:right w:val="none" w:sz="0" w:space="0" w:color="auto"/>
      </w:divBdr>
      <w:divsChild>
        <w:div w:id="764233229">
          <w:marLeft w:val="0"/>
          <w:marRight w:val="0"/>
          <w:marTop w:val="0"/>
          <w:marBottom w:val="0"/>
          <w:divBdr>
            <w:top w:val="none" w:sz="0" w:space="0" w:color="auto"/>
            <w:left w:val="none" w:sz="0" w:space="0" w:color="auto"/>
            <w:bottom w:val="none" w:sz="0" w:space="0" w:color="auto"/>
            <w:right w:val="none" w:sz="0" w:space="0" w:color="auto"/>
          </w:divBdr>
          <w:divsChild>
            <w:div w:id="61355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07940">
      <w:bodyDiv w:val="1"/>
      <w:marLeft w:val="0"/>
      <w:marRight w:val="0"/>
      <w:marTop w:val="0"/>
      <w:marBottom w:val="0"/>
      <w:divBdr>
        <w:top w:val="none" w:sz="0" w:space="0" w:color="auto"/>
        <w:left w:val="none" w:sz="0" w:space="0" w:color="auto"/>
        <w:bottom w:val="none" w:sz="0" w:space="0" w:color="auto"/>
        <w:right w:val="none" w:sz="0" w:space="0" w:color="auto"/>
      </w:divBdr>
      <w:divsChild>
        <w:div w:id="464587680">
          <w:marLeft w:val="0"/>
          <w:marRight w:val="0"/>
          <w:marTop w:val="0"/>
          <w:marBottom w:val="0"/>
          <w:divBdr>
            <w:top w:val="none" w:sz="0" w:space="0" w:color="auto"/>
            <w:left w:val="none" w:sz="0" w:space="0" w:color="auto"/>
            <w:bottom w:val="none" w:sz="0" w:space="0" w:color="auto"/>
            <w:right w:val="none" w:sz="0" w:space="0" w:color="auto"/>
          </w:divBdr>
          <w:divsChild>
            <w:div w:id="115102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7140">
      <w:bodyDiv w:val="1"/>
      <w:marLeft w:val="0"/>
      <w:marRight w:val="0"/>
      <w:marTop w:val="0"/>
      <w:marBottom w:val="0"/>
      <w:divBdr>
        <w:top w:val="none" w:sz="0" w:space="0" w:color="auto"/>
        <w:left w:val="none" w:sz="0" w:space="0" w:color="auto"/>
        <w:bottom w:val="none" w:sz="0" w:space="0" w:color="auto"/>
        <w:right w:val="none" w:sz="0" w:space="0" w:color="auto"/>
      </w:divBdr>
      <w:divsChild>
        <w:div w:id="1452897148">
          <w:marLeft w:val="0"/>
          <w:marRight w:val="0"/>
          <w:marTop w:val="0"/>
          <w:marBottom w:val="0"/>
          <w:divBdr>
            <w:top w:val="none" w:sz="0" w:space="0" w:color="auto"/>
            <w:left w:val="none" w:sz="0" w:space="0" w:color="auto"/>
            <w:bottom w:val="none" w:sz="0" w:space="0" w:color="auto"/>
            <w:right w:val="none" w:sz="0" w:space="0" w:color="auto"/>
          </w:divBdr>
          <w:divsChild>
            <w:div w:id="187841780">
              <w:marLeft w:val="0"/>
              <w:marRight w:val="0"/>
              <w:marTop w:val="0"/>
              <w:marBottom w:val="0"/>
              <w:divBdr>
                <w:top w:val="none" w:sz="0" w:space="0" w:color="auto"/>
                <w:left w:val="none" w:sz="0" w:space="0" w:color="auto"/>
                <w:bottom w:val="none" w:sz="0" w:space="0" w:color="auto"/>
                <w:right w:val="none" w:sz="0" w:space="0" w:color="auto"/>
              </w:divBdr>
            </w:div>
            <w:div w:id="91052535">
              <w:marLeft w:val="0"/>
              <w:marRight w:val="0"/>
              <w:marTop w:val="0"/>
              <w:marBottom w:val="0"/>
              <w:divBdr>
                <w:top w:val="none" w:sz="0" w:space="0" w:color="auto"/>
                <w:left w:val="none" w:sz="0" w:space="0" w:color="auto"/>
                <w:bottom w:val="none" w:sz="0" w:space="0" w:color="auto"/>
                <w:right w:val="none" w:sz="0" w:space="0" w:color="auto"/>
              </w:divBdr>
            </w:div>
            <w:div w:id="225724885">
              <w:marLeft w:val="0"/>
              <w:marRight w:val="0"/>
              <w:marTop w:val="0"/>
              <w:marBottom w:val="0"/>
              <w:divBdr>
                <w:top w:val="none" w:sz="0" w:space="0" w:color="auto"/>
                <w:left w:val="none" w:sz="0" w:space="0" w:color="auto"/>
                <w:bottom w:val="none" w:sz="0" w:space="0" w:color="auto"/>
                <w:right w:val="none" w:sz="0" w:space="0" w:color="auto"/>
              </w:divBdr>
            </w:div>
            <w:div w:id="184055952">
              <w:marLeft w:val="0"/>
              <w:marRight w:val="0"/>
              <w:marTop w:val="0"/>
              <w:marBottom w:val="0"/>
              <w:divBdr>
                <w:top w:val="none" w:sz="0" w:space="0" w:color="auto"/>
                <w:left w:val="none" w:sz="0" w:space="0" w:color="auto"/>
                <w:bottom w:val="none" w:sz="0" w:space="0" w:color="auto"/>
                <w:right w:val="none" w:sz="0" w:space="0" w:color="auto"/>
              </w:divBdr>
            </w:div>
            <w:div w:id="1677726947">
              <w:marLeft w:val="0"/>
              <w:marRight w:val="0"/>
              <w:marTop w:val="0"/>
              <w:marBottom w:val="0"/>
              <w:divBdr>
                <w:top w:val="none" w:sz="0" w:space="0" w:color="auto"/>
                <w:left w:val="none" w:sz="0" w:space="0" w:color="auto"/>
                <w:bottom w:val="none" w:sz="0" w:space="0" w:color="auto"/>
                <w:right w:val="none" w:sz="0" w:space="0" w:color="auto"/>
              </w:divBdr>
            </w:div>
            <w:div w:id="1437402489">
              <w:marLeft w:val="0"/>
              <w:marRight w:val="0"/>
              <w:marTop w:val="0"/>
              <w:marBottom w:val="0"/>
              <w:divBdr>
                <w:top w:val="none" w:sz="0" w:space="0" w:color="auto"/>
                <w:left w:val="none" w:sz="0" w:space="0" w:color="auto"/>
                <w:bottom w:val="none" w:sz="0" w:space="0" w:color="auto"/>
                <w:right w:val="none" w:sz="0" w:space="0" w:color="auto"/>
              </w:divBdr>
            </w:div>
            <w:div w:id="12153633">
              <w:marLeft w:val="0"/>
              <w:marRight w:val="0"/>
              <w:marTop w:val="0"/>
              <w:marBottom w:val="0"/>
              <w:divBdr>
                <w:top w:val="none" w:sz="0" w:space="0" w:color="auto"/>
                <w:left w:val="none" w:sz="0" w:space="0" w:color="auto"/>
                <w:bottom w:val="none" w:sz="0" w:space="0" w:color="auto"/>
                <w:right w:val="none" w:sz="0" w:space="0" w:color="auto"/>
              </w:divBdr>
            </w:div>
            <w:div w:id="1544371051">
              <w:marLeft w:val="0"/>
              <w:marRight w:val="0"/>
              <w:marTop w:val="0"/>
              <w:marBottom w:val="0"/>
              <w:divBdr>
                <w:top w:val="none" w:sz="0" w:space="0" w:color="auto"/>
                <w:left w:val="none" w:sz="0" w:space="0" w:color="auto"/>
                <w:bottom w:val="none" w:sz="0" w:space="0" w:color="auto"/>
                <w:right w:val="none" w:sz="0" w:space="0" w:color="auto"/>
              </w:divBdr>
            </w:div>
            <w:div w:id="518937180">
              <w:marLeft w:val="0"/>
              <w:marRight w:val="0"/>
              <w:marTop w:val="0"/>
              <w:marBottom w:val="0"/>
              <w:divBdr>
                <w:top w:val="none" w:sz="0" w:space="0" w:color="auto"/>
                <w:left w:val="none" w:sz="0" w:space="0" w:color="auto"/>
                <w:bottom w:val="none" w:sz="0" w:space="0" w:color="auto"/>
                <w:right w:val="none" w:sz="0" w:space="0" w:color="auto"/>
              </w:divBdr>
            </w:div>
            <w:div w:id="325868786">
              <w:marLeft w:val="0"/>
              <w:marRight w:val="0"/>
              <w:marTop w:val="0"/>
              <w:marBottom w:val="0"/>
              <w:divBdr>
                <w:top w:val="none" w:sz="0" w:space="0" w:color="auto"/>
                <w:left w:val="none" w:sz="0" w:space="0" w:color="auto"/>
                <w:bottom w:val="none" w:sz="0" w:space="0" w:color="auto"/>
                <w:right w:val="none" w:sz="0" w:space="0" w:color="auto"/>
              </w:divBdr>
            </w:div>
            <w:div w:id="1596090002">
              <w:marLeft w:val="0"/>
              <w:marRight w:val="0"/>
              <w:marTop w:val="0"/>
              <w:marBottom w:val="0"/>
              <w:divBdr>
                <w:top w:val="none" w:sz="0" w:space="0" w:color="auto"/>
                <w:left w:val="none" w:sz="0" w:space="0" w:color="auto"/>
                <w:bottom w:val="none" w:sz="0" w:space="0" w:color="auto"/>
                <w:right w:val="none" w:sz="0" w:space="0" w:color="auto"/>
              </w:divBdr>
            </w:div>
            <w:div w:id="656345683">
              <w:marLeft w:val="0"/>
              <w:marRight w:val="0"/>
              <w:marTop w:val="0"/>
              <w:marBottom w:val="0"/>
              <w:divBdr>
                <w:top w:val="none" w:sz="0" w:space="0" w:color="auto"/>
                <w:left w:val="none" w:sz="0" w:space="0" w:color="auto"/>
                <w:bottom w:val="none" w:sz="0" w:space="0" w:color="auto"/>
                <w:right w:val="none" w:sz="0" w:space="0" w:color="auto"/>
              </w:divBdr>
            </w:div>
            <w:div w:id="755437984">
              <w:marLeft w:val="0"/>
              <w:marRight w:val="0"/>
              <w:marTop w:val="0"/>
              <w:marBottom w:val="0"/>
              <w:divBdr>
                <w:top w:val="none" w:sz="0" w:space="0" w:color="auto"/>
                <w:left w:val="none" w:sz="0" w:space="0" w:color="auto"/>
                <w:bottom w:val="none" w:sz="0" w:space="0" w:color="auto"/>
                <w:right w:val="none" w:sz="0" w:space="0" w:color="auto"/>
              </w:divBdr>
            </w:div>
            <w:div w:id="879440829">
              <w:marLeft w:val="0"/>
              <w:marRight w:val="0"/>
              <w:marTop w:val="0"/>
              <w:marBottom w:val="0"/>
              <w:divBdr>
                <w:top w:val="none" w:sz="0" w:space="0" w:color="auto"/>
                <w:left w:val="none" w:sz="0" w:space="0" w:color="auto"/>
                <w:bottom w:val="none" w:sz="0" w:space="0" w:color="auto"/>
                <w:right w:val="none" w:sz="0" w:space="0" w:color="auto"/>
              </w:divBdr>
            </w:div>
            <w:div w:id="1618291518">
              <w:marLeft w:val="0"/>
              <w:marRight w:val="0"/>
              <w:marTop w:val="0"/>
              <w:marBottom w:val="0"/>
              <w:divBdr>
                <w:top w:val="none" w:sz="0" w:space="0" w:color="auto"/>
                <w:left w:val="none" w:sz="0" w:space="0" w:color="auto"/>
                <w:bottom w:val="none" w:sz="0" w:space="0" w:color="auto"/>
                <w:right w:val="none" w:sz="0" w:space="0" w:color="auto"/>
              </w:divBdr>
            </w:div>
            <w:div w:id="2055543983">
              <w:marLeft w:val="0"/>
              <w:marRight w:val="0"/>
              <w:marTop w:val="0"/>
              <w:marBottom w:val="0"/>
              <w:divBdr>
                <w:top w:val="none" w:sz="0" w:space="0" w:color="auto"/>
                <w:left w:val="none" w:sz="0" w:space="0" w:color="auto"/>
                <w:bottom w:val="none" w:sz="0" w:space="0" w:color="auto"/>
                <w:right w:val="none" w:sz="0" w:space="0" w:color="auto"/>
              </w:divBdr>
            </w:div>
            <w:div w:id="2004234580">
              <w:marLeft w:val="0"/>
              <w:marRight w:val="0"/>
              <w:marTop w:val="0"/>
              <w:marBottom w:val="0"/>
              <w:divBdr>
                <w:top w:val="none" w:sz="0" w:space="0" w:color="auto"/>
                <w:left w:val="none" w:sz="0" w:space="0" w:color="auto"/>
                <w:bottom w:val="none" w:sz="0" w:space="0" w:color="auto"/>
                <w:right w:val="none" w:sz="0" w:space="0" w:color="auto"/>
              </w:divBdr>
            </w:div>
            <w:div w:id="1994529286">
              <w:marLeft w:val="0"/>
              <w:marRight w:val="0"/>
              <w:marTop w:val="0"/>
              <w:marBottom w:val="0"/>
              <w:divBdr>
                <w:top w:val="none" w:sz="0" w:space="0" w:color="auto"/>
                <w:left w:val="none" w:sz="0" w:space="0" w:color="auto"/>
                <w:bottom w:val="none" w:sz="0" w:space="0" w:color="auto"/>
                <w:right w:val="none" w:sz="0" w:space="0" w:color="auto"/>
              </w:divBdr>
            </w:div>
            <w:div w:id="2021422509">
              <w:marLeft w:val="0"/>
              <w:marRight w:val="0"/>
              <w:marTop w:val="0"/>
              <w:marBottom w:val="0"/>
              <w:divBdr>
                <w:top w:val="none" w:sz="0" w:space="0" w:color="auto"/>
                <w:left w:val="none" w:sz="0" w:space="0" w:color="auto"/>
                <w:bottom w:val="none" w:sz="0" w:space="0" w:color="auto"/>
                <w:right w:val="none" w:sz="0" w:space="0" w:color="auto"/>
              </w:divBdr>
            </w:div>
            <w:div w:id="212734005">
              <w:marLeft w:val="0"/>
              <w:marRight w:val="0"/>
              <w:marTop w:val="0"/>
              <w:marBottom w:val="0"/>
              <w:divBdr>
                <w:top w:val="none" w:sz="0" w:space="0" w:color="auto"/>
                <w:left w:val="none" w:sz="0" w:space="0" w:color="auto"/>
                <w:bottom w:val="none" w:sz="0" w:space="0" w:color="auto"/>
                <w:right w:val="none" w:sz="0" w:space="0" w:color="auto"/>
              </w:divBdr>
            </w:div>
            <w:div w:id="1601452537">
              <w:marLeft w:val="0"/>
              <w:marRight w:val="0"/>
              <w:marTop w:val="0"/>
              <w:marBottom w:val="0"/>
              <w:divBdr>
                <w:top w:val="none" w:sz="0" w:space="0" w:color="auto"/>
                <w:left w:val="none" w:sz="0" w:space="0" w:color="auto"/>
                <w:bottom w:val="none" w:sz="0" w:space="0" w:color="auto"/>
                <w:right w:val="none" w:sz="0" w:space="0" w:color="auto"/>
              </w:divBdr>
            </w:div>
            <w:div w:id="214658904">
              <w:marLeft w:val="0"/>
              <w:marRight w:val="0"/>
              <w:marTop w:val="0"/>
              <w:marBottom w:val="0"/>
              <w:divBdr>
                <w:top w:val="none" w:sz="0" w:space="0" w:color="auto"/>
                <w:left w:val="none" w:sz="0" w:space="0" w:color="auto"/>
                <w:bottom w:val="none" w:sz="0" w:space="0" w:color="auto"/>
                <w:right w:val="none" w:sz="0" w:space="0" w:color="auto"/>
              </w:divBdr>
            </w:div>
            <w:div w:id="839320592">
              <w:marLeft w:val="0"/>
              <w:marRight w:val="0"/>
              <w:marTop w:val="0"/>
              <w:marBottom w:val="0"/>
              <w:divBdr>
                <w:top w:val="none" w:sz="0" w:space="0" w:color="auto"/>
                <w:left w:val="none" w:sz="0" w:space="0" w:color="auto"/>
                <w:bottom w:val="none" w:sz="0" w:space="0" w:color="auto"/>
                <w:right w:val="none" w:sz="0" w:space="0" w:color="auto"/>
              </w:divBdr>
            </w:div>
            <w:div w:id="1909025095">
              <w:marLeft w:val="0"/>
              <w:marRight w:val="0"/>
              <w:marTop w:val="0"/>
              <w:marBottom w:val="0"/>
              <w:divBdr>
                <w:top w:val="none" w:sz="0" w:space="0" w:color="auto"/>
                <w:left w:val="none" w:sz="0" w:space="0" w:color="auto"/>
                <w:bottom w:val="none" w:sz="0" w:space="0" w:color="auto"/>
                <w:right w:val="none" w:sz="0" w:space="0" w:color="auto"/>
              </w:divBdr>
            </w:div>
            <w:div w:id="31615029">
              <w:marLeft w:val="0"/>
              <w:marRight w:val="0"/>
              <w:marTop w:val="0"/>
              <w:marBottom w:val="0"/>
              <w:divBdr>
                <w:top w:val="none" w:sz="0" w:space="0" w:color="auto"/>
                <w:left w:val="none" w:sz="0" w:space="0" w:color="auto"/>
                <w:bottom w:val="none" w:sz="0" w:space="0" w:color="auto"/>
                <w:right w:val="none" w:sz="0" w:space="0" w:color="auto"/>
              </w:divBdr>
            </w:div>
            <w:div w:id="1508642409">
              <w:marLeft w:val="0"/>
              <w:marRight w:val="0"/>
              <w:marTop w:val="0"/>
              <w:marBottom w:val="0"/>
              <w:divBdr>
                <w:top w:val="none" w:sz="0" w:space="0" w:color="auto"/>
                <w:left w:val="none" w:sz="0" w:space="0" w:color="auto"/>
                <w:bottom w:val="none" w:sz="0" w:space="0" w:color="auto"/>
                <w:right w:val="none" w:sz="0" w:space="0" w:color="auto"/>
              </w:divBdr>
            </w:div>
            <w:div w:id="1712223405">
              <w:marLeft w:val="0"/>
              <w:marRight w:val="0"/>
              <w:marTop w:val="0"/>
              <w:marBottom w:val="0"/>
              <w:divBdr>
                <w:top w:val="none" w:sz="0" w:space="0" w:color="auto"/>
                <w:left w:val="none" w:sz="0" w:space="0" w:color="auto"/>
                <w:bottom w:val="none" w:sz="0" w:space="0" w:color="auto"/>
                <w:right w:val="none" w:sz="0" w:space="0" w:color="auto"/>
              </w:divBdr>
            </w:div>
            <w:div w:id="951090577">
              <w:marLeft w:val="0"/>
              <w:marRight w:val="0"/>
              <w:marTop w:val="0"/>
              <w:marBottom w:val="0"/>
              <w:divBdr>
                <w:top w:val="none" w:sz="0" w:space="0" w:color="auto"/>
                <w:left w:val="none" w:sz="0" w:space="0" w:color="auto"/>
                <w:bottom w:val="none" w:sz="0" w:space="0" w:color="auto"/>
                <w:right w:val="none" w:sz="0" w:space="0" w:color="auto"/>
              </w:divBdr>
            </w:div>
            <w:div w:id="1318877689">
              <w:marLeft w:val="0"/>
              <w:marRight w:val="0"/>
              <w:marTop w:val="0"/>
              <w:marBottom w:val="0"/>
              <w:divBdr>
                <w:top w:val="none" w:sz="0" w:space="0" w:color="auto"/>
                <w:left w:val="none" w:sz="0" w:space="0" w:color="auto"/>
                <w:bottom w:val="none" w:sz="0" w:space="0" w:color="auto"/>
                <w:right w:val="none" w:sz="0" w:space="0" w:color="auto"/>
              </w:divBdr>
            </w:div>
            <w:div w:id="1638796788">
              <w:marLeft w:val="0"/>
              <w:marRight w:val="0"/>
              <w:marTop w:val="0"/>
              <w:marBottom w:val="0"/>
              <w:divBdr>
                <w:top w:val="none" w:sz="0" w:space="0" w:color="auto"/>
                <w:left w:val="none" w:sz="0" w:space="0" w:color="auto"/>
                <w:bottom w:val="none" w:sz="0" w:space="0" w:color="auto"/>
                <w:right w:val="none" w:sz="0" w:space="0" w:color="auto"/>
              </w:divBdr>
            </w:div>
            <w:div w:id="1611467474">
              <w:marLeft w:val="0"/>
              <w:marRight w:val="0"/>
              <w:marTop w:val="0"/>
              <w:marBottom w:val="0"/>
              <w:divBdr>
                <w:top w:val="none" w:sz="0" w:space="0" w:color="auto"/>
                <w:left w:val="none" w:sz="0" w:space="0" w:color="auto"/>
                <w:bottom w:val="none" w:sz="0" w:space="0" w:color="auto"/>
                <w:right w:val="none" w:sz="0" w:space="0" w:color="auto"/>
              </w:divBdr>
            </w:div>
            <w:div w:id="839194745">
              <w:marLeft w:val="0"/>
              <w:marRight w:val="0"/>
              <w:marTop w:val="0"/>
              <w:marBottom w:val="0"/>
              <w:divBdr>
                <w:top w:val="none" w:sz="0" w:space="0" w:color="auto"/>
                <w:left w:val="none" w:sz="0" w:space="0" w:color="auto"/>
                <w:bottom w:val="none" w:sz="0" w:space="0" w:color="auto"/>
                <w:right w:val="none" w:sz="0" w:space="0" w:color="auto"/>
              </w:divBdr>
            </w:div>
            <w:div w:id="177112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input-output-hk/cardano-node/releases" TargetMode="External"/><Relationship Id="rId21" Type="http://schemas.openxmlformats.org/officeDocument/2006/relationships/image" Target="media/image6.png"/><Relationship Id="rId42" Type="http://schemas.openxmlformats.org/officeDocument/2006/relationships/hyperlink" Target="https://docs.docker.com/get-docker/" TargetMode="External"/><Relationship Id="rId63" Type="http://schemas.openxmlformats.org/officeDocument/2006/relationships/image" Target="media/image33.png"/><Relationship Id="rId84" Type="http://schemas.openxmlformats.org/officeDocument/2006/relationships/image" Target="media/image52.png"/><Relationship Id="rId138" Type="http://schemas.openxmlformats.org/officeDocument/2006/relationships/hyperlink" Target="https://github.com/mlabs-haskell/plutus-simple-model/blob/main/psm/src/Plutus/Model/Mock.hs" TargetMode="External"/><Relationship Id="rId159" Type="http://schemas.openxmlformats.org/officeDocument/2006/relationships/image" Target="media/image100.png"/><Relationship Id="rId170" Type="http://schemas.openxmlformats.org/officeDocument/2006/relationships/hyperlink" Target="https://github.com/input-output-hk/marlowe-cardano/blob/main/marlowe/best-practices.md" TargetMode="External"/><Relationship Id="rId191" Type="http://schemas.openxmlformats.org/officeDocument/2006/relationships/hyperlink" Target="https://web.archive.org/web/20220704234049/https://docs.cardano.org/plutus/eutxo-explainer"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53" Type="http://schemas.openxmlformats.org/officeDocument/2006/relationships/image" Target="media/image28.png"/><Relationship Id="rId74" Type="http://schemas.openxmlformats.org/officeDocument/2006/relationships/image" Target="media/image42.png"/><Relationship Id="rId128" Type="http://schemas.openxmlformats.org/officeDocument/2006/relationships/image" Target="media/image80.png"/><Relationship Id="rId149" Type="http://schemas.openxmlformats.org/officeDocument/2006/relationships/image" Target="media/image90.png"/><Relationship Id="rId5" Type="http://schemas.openxmlformats.org/officeDocument/2006/relationships/settings" Target="settings.xml"/><Relationship Id="rId95" Type="http://schemas.openxmlformats.org/officeDocument/2006/relationships/image" Target="media/image57.png"/><Relationship Id="rId160" Type="http://schemas.openxmlformats.org/officeDocument/2006/relationships/hyperlink" Target="https://github.com/input-output-hk/marlowe-starter-kit/blob/main/docker.md" TargetMode="External"/><Relationship Id="rId181" Type="http://schemas.openxmlformats.org/officeDocument/2006/relationships/hyperlink" Target="https://play.marlowe-finance.io/" TargetMode="External"/><Relationship Id="rId22" Type="http://schemas.openxmlformats.org/officeDocument/2006/relationships/image" Target="media/image7.png"/><Relationship Id="rId43" Type="http://schemas.openxmlformats.org/officeDocument/2006/relationships/image" Target="media/image24.png"/><Relationship Id="rId64" Type="http://schemas.openxmlformats.org/officeDocument/2006/relationships/image" Target="media/image34.png"/><Relationship Id="rId118" Type="http://schemas.openxmlformats.org/officeDocument/2006/relationships/hyperlink" Target="https://book.world.dev.cardano.org/environments.html" TargetMode="External"/><Relationship Id="rId139" Type="http://schemas.openxmlformats.org/officeDocument/2006/relationships/image" Target="media/image85.png"/><Relationship Id="rId85" Type="http://schemas.openxmlformats.org/officeDocument/2006/relationships/hyperlink" Target="https://nixos.org/download.html" TargetMode="External"/><Relationship Id="rId150" Type="http://schemas.openxmlformats.org/officeDocument/2006/relationships/image" Target="media/image91.png"/><Relationship Id="rId171" Type="http://schemas.openxmlformats.org/officeDocument/2006/relationships/hyperlink" Target="https://github.com/input-output-hk/marlowe-cardano/blob/main/marlowe/security.md" TargetMode="External"/><Relationship Id="rId192" Type="http://schemas.openxmlformats.org/officeDocument/2006/relationships/header" Target="header1.xml"/><Relationship Id="rId12" Type="http://schemas.openxmlformats.org/officeDocument/2006/relationships/hyperlink" Target="https://www.haskell.org/documentation/" TargetMode="External"/><Relationship Id="rId33" Type="http://schemas.openxmlformats.org/officeDocument/2006/relationships/image" Target="media/image18.png"/><Relationship Id="rId108" Type="http://schemas.openxmlformats.org/officeDocument/2006/relationships/image" Target="media/image66.png"/><Relationship Id="rId129" Type="http://schemas.openxmlformats.org/officeDocument/2006/relationships/image" Target="media/image81.png"/><Relationship Id="rId54" Type="http://schemas.openxmlformats.org/officeDocument/2006/relationships/hyperlink" Target="https://code.visualstudio.com/insiders/" TargetMode="External"/><Relationship Id="rId75" Type="http://schemas.openxmlformats.org/officeDocument/2006/relationships/image" Target="media/image43.png"/><Relationship Id="rId96" Type="http://schemas.openxmlformats.org/officeDocument/2006/relationships/image" Target="media/image58.png"/><Relationship Id="rId140" Type="http://schemas.openxmlformats.org/officeDocument/2006/relationships/image" Target="media/image86.png"/><Relationship Id="rId161" Type="http://schemas.openxmlformats.org/officeDocument/2006/relationships/image" Target="media/image101.png"/><Relationship Id="rId182" Type="http://schemas.openxmlformats.org/officeDocument/2006/relationships/hyperlink" Target="https://github.com/woofpool/cardano-private-testnet-setup" TargetMode="External"/><Relationship Id="rId6" Type="http://schemas.openxmlformats.org/officeDocument/2006/relationships/webSettings" Target="webSettings.xml"/><Relationship Id="rId23" Type="http://schemas.openxmlformats.org/officeDocument/2006/relationships/image" Target="media/image8.png"/><Relationship Id="rId119" Type="http://schemas.openxmlformats.org/officeDocument/2006/relationships/image" Target="media/image73.png"/><Relationship Id="rId44" Type="http://schemas.openxmlformats.org/officeDocument/2006/relationships/hyperlink" Target="https://code.visualstudio.com/" TargetMode="External"/><Relationship Id="rId65" Type="http://schemas.openxmlformats.org/officeDocument/2006/relationships/image" Target="media/image35.png"/><Relationship Id="rId86" Type="http://schemas.openxmlformats.org/officeDocument/2006/relationships/image" Target="media/image53.png"/><Relationship Id="rId130" Type="http://schemas.openxmlformats.org/officeDocument/2006/relationships/hyperlink" Target="https://preview.cardanoscan.io/transaction/" TargetMode="External"/><Relationship Id="rId151" Type="http://schemas.openxmlformats.org/officeDocument/2006/relationships/image" Target="media/image92.png"/><Relationship Id="rId172" Type="http://schemas.openxmlformats.org/officeDocument/2006/relationships/hyperlink" Target="https://play.marlowe-finance.io/" TargetMode="External"/><Relationship Id="rId193" Type="http://schemas.openxmlformats.org/officeDocument/2006/relationships/footer" Target="footer1.xml"/><Relationship Id="rId13" Type="http://schemas.openxmlformats.org/officeDocument/2006/relationships/image" Target="media/image2.png"/><Relationship Id="rId109" Type="http://schemas.openxmlformats.org/officeDocument/2006/relationships/hyperlink" Target="https://www.epochconverter.com/" TargetMode="External"/><Relationship Id="rId34" Type="http://schemas.openxmlformats.org/officeDocument/2006/relationships/hyperlink" Target="https://discord.gg/inputoutput" TargetMode="External"/><Relationship Id="rId50" Type="http://schemas.openxmlformats.org/officeDocument/2006/relationships/hyperlink" Target="https://iog-academy.gitbook.io/plutus-pioneers-program-fourth-cohort/preliminary-work/setup/docker" TargetMode="External"/><Relationship Id="rId55" Type="http://schemas.openxmlformats.org/officeDocument/2006/relationships/hyperlink" Target="https://code.visualstudio.com/insiders/" TargetMode="External"/><Relationship Id="rId76" Type="http://schemas.openxmlformats.org/officeDocument/2006/relationships/image" Target="media/image44.png"/><Relationship Id="rId97" Type="http://schemas.openxmlformats.org/officeDocument/2006/relationships/image" Target="media/image59.png"/><Relationship Id="rId104" Type="http://schemas.openxmlformats.org/officeDocument/2006/relationships/hyperlink" Target="https://projectcatalyst.io/" TargetMode="External"/><Relationship Id="rId120" Type="http://schemas.openxmlformats.org/officeDocument/2006/relationships/image" Target="media/image74.png"/><Relationship Id="rId125" Type="http://schemas.openxmlformats.org/officeDocument/2006/relationships/image" Target="media/image79.png"/><Relationship Id="rId141" Type="http://schemas.openxmlformats.org/officeDocument/2006/relationships/hyperlink" Target="https://deno.land/x/lucid@0.9.8/mod.ts?s=Emulator" TargetMode="External"/><Relationship Id="rId146" Type="http://schemas.openxmlformats.org/officeDocument/2006/relationships/hyperlink" Target="https://play.marlowe-finance.io/" TargetMode="External"/><Relationship Id="rId167" Type="http://schemas.openxmlformats.org/officeDocument/2006/relationships/image" Target="media/image103.png"/><Relationship Id="rId188" Type="http://schemas.openxmlformats.org/officeDocument/2006/relationships/image" Target="media/image113.png"/><Relationship Id="rId7" Type="http://schemas.openxmlformats.org/officeDocument/2006/relationships/footnotes" Target="footnotes.xml"/><Relationship Id="rId71" Type="http://schemas.openxmlformats.org/officeDocument/2006/relationships/image" Target="media/image40.png"/><Relationship Id="rId92" Type="http://schemas.openxmlformats.org/officeDocument/2006/relationships/image" Target="media/image54.png"/><Relationship Id="rId162" Type="http://schemas.openxmlformats.org/officeDocument/2006/relationships/hyperlink" Target="https://docs.docker.com/compose/install/" TargetMode="External"/><Relationship Id="rId183" Type="http://schemas.openxmlformats.org/officeDocument/2006/relationships/image" Target="media/image108.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www.docker.com/resources/what-container/" TargetMode="External"/><Relationship Id="rId45" Type="http://schemas.openxmlformats.org/officeDocument/2006/relationships/hyperlink" Target="https://code.visualstudio.com/" TargetMode="External"/><Relationship Id="rId66" Type="http://schemas.openxmlformats.org/officeDocument/2006/relationships/hyperlink" Target="https://blockfrost.io/auth/signin" TargetMode="External"/><Relationship Id="rId87" Type="http://schemas.openxmlformats.org/officeDocument/2006/relationships/hyperlink" Target="http://localhost:8000" TargetMode="External"/><Relationship Id="rId110" Type="http://schemas.openxmlformats.org/officeDocument/2006/relationships/image" Target="media/image67.png"/><Relationship Id="rId115" Type="http://schemas.openxmlformats.org/officeDocument/2006/relationships/image" Target="media/image72.png"/><Relationship Id="rId131" Type="http://schemas.openxmlformats.org/officeDocument/2006/relationships/hyperlink" Target="https://www.epochconverter.com/" TargetMode="External"/><Relationship Id="rId136" Type="http://schemas.openxmlformats.org/officeDocument/2006/relationships/image" Target="media/image83.png"/><Relationship Id="rId157" Type="http://schemas.openxmlformats.org/officeDocument/2006/relationships/image" Target="media/image98.png"/><Relationship Id="rId178" Type="http://schemas.openxmlformats.org/officeDocument/2006/relationships/hyperlink" Target="https://play.marlowe-finance.io/" TargetMode="External"/><Relationship Id="rId61" Type="http://schemas.openxmlformats.org/officeDocument/2006/relationships/image" Target="media/image31.png"/><Relationship Id="rId82" Type="http://schemas.openxmlformats.org/officeDocument/2006/relationships/image" Target="media/image50.png"/><Relationship Id="rId152" Type="http://schemas.openxmlformats.org/officeDocument/2006/relationships/image" Target="media/image93.png"/><Relationship Id="rId173" Type="http://schemas.openxmlformats.org/officeDocument/2006/relationships/hyperlink" Target="https://github.com/input-output-hk/marlowe-cardano/blob/main/marlowe-cli/ReadMe.md" TargetMode="External"/><Relationship Id="rId194" Type="http://schemas.openxmlformats.org/officeDocument/2006/relationships/footer" Target="footer2.xm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hyperlink" Target="https://code.visualstudio.com/api/advanced-topics/using-proposed-api" TargetMode="External"/><Relationship Id="rId77" Type="http://schemas.openxmlformats.org/officeDocument/2006/relationships/image" Target="media/image45.png"/><Relationship Id="rId100" Type="http://schemas.openxmlformats.org/officeDocument/2006/relationships/hyperlink" Target="http://localhost:8000/plutus-ledger-api/html/Plutus-V1-Ledger-Api.html" TargetMode="External"/><Relationship Id="rId105" Type="http://schemas.openxmlformats.org/officeDocument/2006/relationships/image" Target="media/image63.png"/><Relationship Id="rId126" Type="http://schemas.openxmlformats.org/officeDocument/2006/relationships/hyperlink" Target="https://github.com/dQuadrant/kuber" TargetMode="External"/><Relationship Id="rId147" Type="http://schemas.openxmlformats.org/officeDocument/2006/relationships/image" Target="media/image88.png"/><Relationship Id="rId168" Type="http://schemas.openxmlformats.org/officeDocument/2006/relationships/hyperlink" Target="https://marlowe-finance.io/" TargetMode="External"/><Relationship Id="rId8" Type="http://schemas.openxmlformats.org/officeDocument/2006/relationships/endnotes" Target="endnotes.xml"/><Relationship Id="rId51" Type="http://schemas.openxmlformats.org/officeDocument/2006/relationships/hyperlink" Target="https://git-scm.com/book/en/v2/Getting-Started-Installing-Git" TargetMode="External"/><Relationship Id="rId72" Type="http://schemas.openxmlformats.org/officeDocument/2006/relationships/hyperlink" Target="https://docs.cardano.org/cardano-testnet/tools/faucet" TargetMode="External"/><Relationship Id="rId93" Type="http://schemas.openxmlformats.org/officeDocument/2006/relationships/image" Target="media/image55.png"/><Relationship Id="rId98" Type="http://schemas.openxmlformats.org/officeDocument/2006/relationships/image" Target="media/image60.png"/><Relationship Id="rId121" Type="http://schemas.openxmlformats.org/officeDocument/2006/relationships/image" Target="media/image75.png"/><Relationship Id="rId142" Type="http://schemas.openxmlformats.org/officeDocument/2006/relationships/hyperlink" Target="https://deno.land/manual@v1.32.3/basics/testing" TargetMode="External"/><Relationship Id="rId163" Type="http://schemas.openxmlformats.org/officeDocument/2006/relationships/hyperlink" Target="https://nixos.org/download.html" TargetMode="External"/><Relationship Id="rId184" Type="http://schemas.openxmlformats.org/officeDocument/2006/relationships/image" Target="media/image109.png"/><Relationship Id="rId189" Type="http://schemas.openxmlformats.org/officeDocument/2006/relationships/image" Target="media/image114.png"/><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code.visualstudio.com/docs/setup/setup-overview" TargetMode="External"/><Relationship Id="rId67" Type="http://schemas.openxmlformats.org/officeDocument/2006/relationships/image" Target="media/image36.png"/><Relationship Id="rId116" Type="http://schemas.openxmlformats.org/officeDocument/2006/relationships/hyperlink" Target="https://github.com/input-output-hk/cardano-cli-gui" TargetMode="External"/><Relationship Id="rId137" Type="http://schemas.openxmlformats.org/officeDocument/2006/relationships/image" Target="media/image84.png"/><Relationship Id="rId158" Type="http://schemas.openxmlformats.org/officeDocument/2006/relationships/image" Target="media/image99.png"/><Relationship Id="rId20" Type="http://schemas.openxmlformats.org/officeDocument/2006/relationships/image" Target="media/image5.png"/><Relationship Id="rId41" Type="http://schemas.openxmlformats.org/officeDocument/2006/relationships/hyperlink" Target="https://www.docker.com" TargetMode="External"/><Relationship Id="rId62" Type="http://schemas.openxmlformats.org/officeDocument/2006/relationships/image" Target="media/image32.png"/><Relationship Id="rId83" Type="http://schemas.openxmlformats.org/officeDocument/2006/relationships/image" Target="media/image51.png"/><Relationship Id="rId88" Type="http://schemas.openxmlformats.org/officeDocument/2006/relationships/hyperlink" Target="https://github.com/input-output-hk/plutus-pioneer-program/tree/fourth-iteration/docs/plutus-docs/haddock" TargetMode="External"/><Relationship Id="rId111" Type="http://schemas.openxmlformats.org/officeDocument/2006/relationships/image" Target="media/image68.png"/><Relationship Id="rId132" Type="http://schemas.openxmlformats.org/officeDocument/2006/relationships/image" Target="media/image82.png"/><Relationship Id="rId153" Type="http://schemas.openxmlformats.org/officeDocument/2006/relationships/image" Target="media/image94.png"/><Relationship Id="rId174" Type="http://schemas.openxmlformats.org/officeDocument/2006/relationships/hyperlink" Target="https://docs.cardano.org/cardano-testnet/overview" TargetMode="External"/><Relationship Id="rId179" Type="http://schemas.openxmlformats.org/officeDocument/2006/relationships/image" Target="media/image106.png"/><Relationship Id="rId195" Type="http://schemas.openxmlformats.org/officeDocument/2006/relationships/fontTable" Target="fontTable.xml"/><Relationship Id="rId190" Type="http://schemas.openxmlformats.org/officeDocument/2006/relationships/hyperlink" Target="https://docs.cardano.org/plutus/learn-about-plutus" TargetMode="External"/><Relationship Id="rId15" Type="http://schemas.openxmlformats.org/officeDocument/2006/relationships/hyperlink" Target="https://plutus.readthedocs.io/en/latest/" TargetMode="External"/><Relationship Id="rId36" Type="http://schemas.openxmlformats.org/officeDocument/2006/relationships/image" Target="media/image20.png"/><Relationship Id="rId57" Type="http://schemas.openxmlformats.org/officeDocument/2006/relationships/hyperlink" Target="https://docs.microsoft.com/windows/wsl/wsl2-kernel" TargetMode="External"/><Relationship Id="rId106" Type="http://schemas.openxmlformats.org/officeDocument/2006/relationships/image" Target="media/image64.png"/><Relationship Id="rId127" Type="http://schemas.openxmlformats.org/officeDocument/2006/relationships/hyperlink" Target="https://dquadrant.github.io/kuber/"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image" Target="media/image27.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56.png"/><Relationship Id="rId99" Type="http://schemas.openxmlformats.org/officeDocument/2006/relationships/hyperlink" Target="http://localhost:8000/plutus-ledger-api/html/Plutus-V1-Ledger-Api.html" TargetMode="External"/><Relationship Id="rId101" Type="http://schemas.openxmlformats.org/officeDocument/2006/relationships/hyperlink" Target="http://localhost:8000/plutus-ledger-api/html/Plutus-V1-Ledger-Api.html" TargetMode="External"/><Relationship Id="rId122" Type="http://schemas.openxmlformats.org/officeDocument/2006/relationships/image" Target="media/image76.png"/><Relationship Id="rId143" Type="http://schemas.openxmlformats.org/officeDocument/2006/relationships/hyperlink" Target="https://github.com/dubzzz/fast-check" TargetMode="External"/><Relationship Id="rId148" Type="http://schemas.openxmlformats.org/officeDocument/2006/relationships/image" Target="media/image89.png"/><Relationship Id="rId164" Type="http://schemas.openxmlformats.org/officeDocument/2006/relationships/image" Target="media/image102.png"/><Relationship Id="rId169" Type="http://schemas.openxmlformats.org/officeDocument/2006/relationships/hyperlink" Target="https://docs.cardano.org/learn/eutxo-explainer" TargetMode="External"/><Relationship Id="rId185" Type="http://schemas.openxmlformats.org/officeDocument/2006/relationships/image" Target="media/image110.png"/><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107.png"/><Relationship Id="rId26" Type="http://schemas.openxmlformats.org/officeDocument/2006/relationships/image" Target="media/image11.png"/><Relationship Id="rId47" Type="http://schemas.openxmlformats.org/officeDocument/2006/relationships/image" Target="media/image25.png"/><Relationship Id="rId68" Type="http://schemas.openxmlformats.org/officeDocument/2006/relationships/image" Target="media/image37.png"/><Relationship Id="rId89" Type="http://schemas.openxmlformats.org/officeDocument/2006/relationships/hyperlink" Target="https://github.com/input-output-hk/plutus-apps.git" TargetMode="External"/><Relationship Id="rId112" Type="http://schemas.openxmlformats.org/officeDocument/2006/relationships/image" Target="media/image69.png"/><Relationship Id="rId133" Type="http://schemas.openxmlformats.org/officeDocument/2006/relationships/hyperlink" Target="https://github.com/spacebudz/lucid" TargetMode="External"/><Relationship Id="rId154" Type="http://schemas.openxmlformats.org/officeDocument/2006/relationships/image" Target="media/image95.png"/><Relationship Id="rId175" Type="http://schemas.openxmlformats.org/officeDocument/2006/relationships/hyperlink" Target="https://github.com/input-output-hk/marlowe-cardano/blob/main/marlowe/debugging-cookbook.md" TargetMode="External"/><Relationship Id="rId196" Type="http://schemas.openxmlformats.org/officeDocument/2006/relationships/theme" Target="theme/theme1.xml"/><Relationship Id="rId16" Type="http://schemas.openxmlformats.org/officeDocument/2006/relationships/hyperlink" Target="https://plutus-apps.readthedocs.io/en/latest/" TargetMode="External"/><Relationship Id="rId37" Type="http://schemas.openxmlformats.org/officeDocument/2006/relationships/image" Target="media/image21.png"/><Relationship Id="rId58" Type="http://schemas.openxmlformats.org/officeDocument/2006/relationships/image" Target="media/image29.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7.png"/><Relationship Id="rId144" Type="http://schemas.openxmlformats.org/officeDocument/2006/relationships/image" Target="media/image87.png"/><Relationship Id="rId90" Type="http://schemas.openxmlformats.org/officeDocument/2006/relationships/hyperlink" Target="https://docs.cardano.org/cardano-testnet/tools/faucet" TargetMode="External"/><Relationship Id="rId165" Type="http://schemas.openxmlformats.org/officeDocument/2006/relationships/hyperlink" Target="https://docs.cardano.org/cardano-testnet/tools/faucet" TargetMode="External"/><Relationship Id="rId186" Type="http://schemas.openxmlformats.org/officeDocument/2006/relationships/image" Target="media/image111.png"/><Relationship Id="rId27" Type="http://schemas.openxmlformats.org/officeDocument/2006/relationships/image" Target="media/image12.png"/><Relationship Id="rId48" Type="http://schemas.openxmlformats.org/officeDocument/2006/relationships/hyperlink" Target="https://marketplace.visualstudio.com/items?itemName=ms-vscode-remote.vscode-remote-extensionpack" TargetMode="External"/><Relationship Id="rId69" Type="http://schemas.openxmlformats.org/officeDocument/2006/relationships/image" Target="media/image38.png"/><Relationship Id="rId113" Type="http://schemas.openxmlformats.org/officeDocument/2006/relationships/image" Target="media/image70.png"/><Relationship Id="rId134" Type="http://schemas.openxmlformats.org/officeDocument/2006/relationships/hyperlink" Target="https://deno.land/x/lucid@0.9.1/mod.ts" TargetMode="External"/><Relationship Id="rId80" Type="http://schemas.openxmlformats.org/officeDocument/2006/relationships/image" Target="media/image48.png"/><Relationship Id="rId155" Type="http://schemas.openxmlformats.org/officeDocument/2006/relationships/image" Target="media/image96.png"/><Relationship Id="rId176" Type="http://schemas.openxmlformats.org/officeDocument/2006/relationships/image" Target="media/image104.png"/><Relationship Id="rId17" Type="http://schemas.openxmlformats.org/officeDocument/2006/relationships/hyperlink" Target="https://demeter.run/" TargetMode="External"/><Relationship Id="rId38" Type="http://schemas.openxmlformats.org/officeDocument/2006/relationships/image" Target="media/image22.png"/><Relationship Id="rId59" Type="http://schemas.openxmlformats.org/officeDocument/2006/relationships/hyperlink" Target="https://github.com/dQuadrant/cardano-marketplace" TargetMode="External"/><Relationship Id="rId103" Type="http://schemas.openxmlformats.org/officeDocument/2006/relationships/image" Target="media/image62.png"/><Relationship Id="rId124" Type="http://schemas.openxmlformats.org/officeDocument/2006/relationships/image" Target="media/image78.png"/><Relationship Id="rId70" Type="http://schemas.openxmlformats.org/officeDocument/2006/relationships/image" Target="media/image39.png"/><Relationship Id="rId91" Type="http://schemas.openxmlformats.org/officeDocument/2006/relationships/hyperlink" Target="https://preview.cardanoscan.io/transaction/%3ctxid" TargetMode="External"/><Relationship Id="rId145" Type="http://schemas.openxmlformats.org/officeDocument/2006/relationships/hyperlink" Target="https://marlowe.iohk.io/" TargetMode="External"/><Relationship Id="rId166" Type="http://schemas.openxmlformats.org/officeDocument/2006/relationships/hyperlink" Target="https://daedaluswallet.io/" TargetMode="External"/><Relationship Id="rId187" Type="http://schemas.openxmlformats.org/officeDocument/2006/relationships/image" Target="media/image112.png"/><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26.png"/><Relationship Id="rId114" Type="http://schemas.openxmlformats.org/officeDocument/2006/relationships/image" Target="media/image71.png"/><Relationship Id="rId60" Type="http://schemas.openxmlformats.org/officeDocument/2006/relationships/image" Target="media/image30.png"/><Relationship Id="rId81" Type="http://schemas.openxmlformats.org/officeDocument/2006/relationships/image" Target="media/image49.png"/><Relationship Id="rId135" Type="http://schemas.openxmlformats.org/officeDocument/2006/relationships/hyperlink" Target="https://deno.land/x/lucid@0.9.1/mod.ts" TargetMode="External"/><Relationship Id="rId156" Type="http://schemas.openxmlformats.org/officeDocument/2006/relationships/image" Target="media/image97.png"/><Relationship Id="rId177" Type="http://schemas.openxmlformats.org/officeDocument/2006/relationships/image" Target="media/image105.png"/><Relationship Id="rId18" Type="http://schemas.openxmlformats.org/officeDocument/2006/relationships/image" Target="media/image3.png"/><Relationship Id="rId39" Type="http://schemas.openxmlformats.org/officeDocument/2006/relationships/image" Target="media/image23.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customXml/itemProps2.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1</Pages>
  <Words>73317</Words>
  <Characters>417910</Characters>
  <Application>Microsoft Office Word</Application>
  <DocSecurity>0</DocSecurity>
  <Lines>3482</Lines>
  <Paragraphs>9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247</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uka Kurnjek</cp:lastModifiedBy>
  <cp:revision>1540</cp:revision>
  <cp:lastPrinted>2023-07-20T10:48:00Z</cp:lastPrinted>
  <dcterms:created xsi:type="dcterms:W3CDTF">2016-09-08T06:05:00Z</dcterms:created>
  <dcterms:modified xsi:type="dcterms:W3CDTF">2023-12-19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